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EBA84" w14:textId="77777777" w:rsidR="002C545C" w:rsidRPr="00DF2BAC" w:rsidRDefault="002C545C" w:rsidP="00F724BE">
      <w:pPr>
        <w:pStyle w:val="Heading2"/>
        <w:tabs>
          <w:tab w:val="clear" w:pos="-1080"/>
          <w:tab w:val="clear" w:pos="-720"/>
          <w:tab w:val="clear" w:pos="0"/>
          <w:tab w:val="clear" w:pos="360"/>
          <w:tab w:val="clear" w:pos="720"/>
          <w:tab w:val="clear" w:pos="1080"/>
          <w:tab w:val="clear" w:pos="1440"/>
          <w:tab w:val="clear" w:pos="1800"/>
          <w:tab w:val="clear" w:pos="2160"/>
          <w:tab w:val="clear" w:pos="234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s>
      </w:pPr>
      <w:r w:rsidRPr="00DF2BAC">
        <w:t>ARIZONA CODE OF JUDICIAL ADMINISTRATION</w:t>
      </w:r>
    </w:p>
    <w:p w14:paraId="25C64A59" w14:textId="77777777" w:rsidR="002C545C" w:rsidRPr="00DF2BAC" w:rsidRDefault="002C545C" w:rsidP="002C545C">
      <w:pPr>
        <w:jc w:val="center"/>
        <w:rPr>
          <w:b/>
          <w:bCs/>
        </w:rPr>
      </w:pPr>
      <w:r w:rsidRPr="00DF2BAC">
        <w:rPr>
          <w:b/>
          <w:bCs/>
        </w:rPr>
        <w:t>Part 7:  Administrative Office of the Courts</w:t>
      </w:r>
    </w:p>
    <w:p w14:paraId="431EFD7E" w14:textId="77777777" w:rsidR="002C545C" w:rsidRPr="00DF2BAC" w:rsidRDefault="002C545C" w:rsidP="002C545C">
      <w:pPr>
        <w:jc w:val="center"/>
        <w:rPr>
          <w:b/>
          <w:bCs/>
        </w:rPr>
      </w:pPr>
      <w:r w:rsidRPr="00DF2BAC">
        <w:rPr>
          <w:b/>
          <w:bCs/>
        </w:rPr>
        <w:t>Chapter 2:  Certification and Licensing Programs</w:t>
      </w:r>
    </w:p>
    <w:p w14:paraId="16EF975A" w14:textId="1FE6CA51" w:rsidR="00BC019A" w:rsidRPr="00DF2BAC" w:rsidRDefault="002C545C" w:rsidP="002C545C">
      <w:pPr>
        <w:jc w:val="center"/>
        <w:rPr>
          <w:b/>
          <w:bCs/>
        </w:rPr>
      </w:pPr>
      <w:r w:rsidRPr="00DF2BAC">
        <w:rPr>
          <w:b/>
          <w:bCs/>
          <w:strike/>
        </w:rPr>
        <w:t>Section 7-202</w:t>
      </w:r>
      <w:r w:rsidR="00797285" w:rsidRPr="00DF2BAC">
        <w:rPr>
          <w:b/>
          <w:bCs/>
          <w:u w:val="single"/>
        </w:rPr>
        <w:t>Article 2</w:t>
      </w:r>
      <w:r w:rsidRPr="00DF2BAC">
        <w:rPr>
          <w:b/>
          <w:bCs/>
        </w:rPr>
        <w:t>:  Fiduciaries</w:t>
      </w:r>
    </w:p>
    <w:p w14:paraId="7465D445" w14:textId="3D846117" w:rsidR="00056294" w:rsidRPr="00DF2BAC" w:rsidRDefault="00056294" w:rsidP="002C545C">
      <w:pPr>
        <w:jc w:val="center"/>
        <w:rPr>
          <w:b/>
          <w:bCs/>
          <w:u w:val="single"/>
        </w:rPr>
      </w:pPr>
      <w:r w:rsidRPr="00DF2BAC">
        <w:rPr>
          <w:b/>
          <w:bCs/>
          <w:u w:val="single"/>
        </w:rPr>
        <w:t>Section 7-202:</w:t>
      </w:r>
      <w:r w:rsidR="004273B4" w:rsidRPr="00DF2BAC">
        <w:rPr>
          <w:b/>
          <w:bCs/>
          <w:u w:val="single"/>
        </w:rPr>
        <w:t xml:space="preserve"> </w:t>
      </w:r>
      <w:r w:rsidR="00B51C34" w:rsidRPr="00DF2BAC">
        <w:rPr>
          <w:b/>
          <w:bCs/>
          <w:u w:val="single"/>
        </w:rPr>
        <w:t xml:space="preserve"> Scope</w:t>
      </w:r>
      <w:r w:rsidRPr="00DF2BAC">
        <w:rPr>
          <w:b/>
          <w:bCs/>
          <w:u w:val="single"/>
        </w:rPr>
        <w:t xml:space="preserve">  </w:t>
      </w:r>
    </w:p>
    <w:p w14:paraId="24BCF15E" w14:textId="77777777" w:rsidR="00056294" w:rsidRPr="00DF2BAC" w:rsidRDefault="00056294" w:rsidP="002C545C">
      <w:pPr>
        <w:jc w:val="center"/>
        <w:rPr>
          <w:b/>
          <w:bCs/>
          <w:u w:val="single"/>
        </w:rPr>
      </w:pPr>
    </w:p>
    <w:p w14:paraId="12572289" w14:textId="148DE17E" w:rsidR="00B51C34" w:rsidRPr="00DF2BAC" w:rsidRDefault="00B51C34" w:rsidP="007B5CB6">
      <w:pPr>
        <w:jc w:val="both"/>
        <w:rPr>
          <w:u w:val="single"/>
        </w:rPr>
      </w:pPr>
      <w:r w:rsidRPr="00DF2BAC">
        <w:rPr>
          <w:spacing w:val="-4"/>
          <w:u w:val="single"/>
        </w:rPr>
        <w:t xml:space="preserve">Together with Article 1, </w:t>
      </w:r>
      <w:proofErr w:type="gramStart"/>
      <w:r w:rsidRPr="00DF2BAC">
        <w:rPr>
          <w:spacing w:val="-4"/>
          <w:u w:val="single"/>
        </w:rPr>
        <w:t xml:space="preserve">this </w:t>
      </w:r>
      <w:r w:rsidR="007F0DCA" w:rsidRPr="00DF2BAC">
        <w:rPr>
          <w:spacing w:val="-4"/>
          <w:u w:val="single"/>
        </w:rPr>
        <w:t>A</w:t>
      </w:r>
      <w:r w:rsidRPr="00DF2BAC">
        <w:rPr>
          <w:spacing w:val="-4"/>
          <w:u w:val="single"/>
        </w:rPr>
        <w:t>rticle</w:t>
      </w:r>
      <w:proofErr w:type="gramEnd"/>
      <w:r w:rsidR="007F0DCA" w:rsidRPr="00DF2BAC">
        <w:rPr>
          <w:spacing w:val="-4"/>
          <w:u w:val="single"/>
        </w:rPr>
        <w:t xml:space="preserve"> 2</w:t>
      </w:r>
      <w:r w:rsidRPr="00DF2BAC">
        <w:rPr>
          <w:spacing w:val="-4"/>
          <w:u w:val="single"/>
        </w:rPr>
        <w:t xml:space="preserve"> governs the application, licensing, and renewal process; the complaint and disciplinary process; and the administrative hearing process for fiduciaries other than financial institutions. Under ACJA </w:t>
      </w:r>
      <w:r w:rsidRPr="00DF2BAC">
        <w:rPr>
          <w:bCs/>
          <w:u w:val="single"/>
        </w:rPr>
        <w:t>§ 7-201, the provisions of Article 1 govern the fiduciary program unless this article provides to the contrary, in which case the provisions of this article govern.</w:t>
      </w:r>
    </w:p>
    <w:p w14:paraId="15F0134A" w14:textId="77777777" w:rsidR="00056294" w:rsidRPr="00DF2BAC" w:rsidRDefault="00056294" w:rsidP="002C545C">
      <w:pPr>
        <w:jc w:val="center"/>
        <w:rPr>
          <w:b/>
          <w:bCs/>
          <w:u w:val="single"/>
        </w:rPr>
      </w:pPr>
    </w:p>
    <w:p w14:paraId="5DAEF34A" w14:textId="1A8D799D" w:rsidR="00797285" w:rsidRPr="00DF2BAC" w:rsidRDefault="000E1CB5" w:rsidP="002C545C">
      <w:pPr>
        <w:jc w:val="center"/>
        <w:rPr>
          <w:b/>
          <w:bCs/>
          <w:u w:val="single"/>
        </w:rPr>
      </w:pPr>
      <w:r w:rsidRPr="00DF2BAC">
        <w:rPr>
          <w:b/>
          <w:bCs/>
          <w:u w:val="single"/>
        </w:rPr>
        <w:t>Sectio</w:t>
      </w:r>
      <w:r w:rsidR="0005201A" w:rsidRPr="00DF2BAC">
        <w:rPr>
          <w:b/>
          <w:bCs/>
          <w:u w:val="single"/>
        </w:rPr>
        <w:t xml:space="preserve">n 7-202.01: </w:t>
      </w:r>
      <w:r w:rsidR="004273B4" w:rsidRPr="00DF2BAC">
        <w:rPr>
          <w:b/>
          <w:bCs/>
          <w:u w:val="single"/>
        </w:rPr>
        <w:t xml:space="preserve"> </w:t>
      </w:r>
      <w:r w:rsidR="0005201A" w:rsidRPr="00DF2BAC">
        <w:rPr>
          <w:b/>
          <w:bCs/>
          <w:u w:val="single"/>
        </w:rPr>
        <w:t>Definitions</w:t>
      </w:r>
    </w:p>
    <w:p w14:paraId="008E239A" w14:textId="77777777" w:rsidR="00BC019A" w:rsidRPr="00DF2BAC" w:rsidRDefault="00BC019A" w:rsidP="002C545C">
      <w:pPr>
        <w:jc w:val="center"/>
        <w:rPr>
          <w:b/>
          <w:bCs/>
        </w:rPr>
      </w:pPr>
    </w:p>
    <w:p w14:paraId="67F87E7E" w14:textId="622ABA9C" w:rsidR="002C545C" w:rsidRPr="00DF2BAC" w:rsidRDefault="002C545C" w:rsidP="007B5CB6">
      <w:pPr>
        <w:tabs>
          <w:tab w:val="left" w:pos="90"/>
        </w:tabs>
        <w:ind w:left="90"/>
        <w:jc w:val="both"/>
      </w:pPr>
      <w:r w:rsidRPr="00DF2BAC">
        <w:rPr>
          <w:b/>
          <w:bCs/>
          <w:strike/>
        </w:rPr>
        <w:t>A.</w:t>
      </w:r>
      <w:r w:rsidRPr="00DF2BAC">
        <w:rPr>
          <w:b/>
          <w:bCs/>
          <w:strike/>
        </w:rPr>
        <w:tab/>
        <w:t xml:space="preserve">Definitions.  </w:t>
      </w:r>
      <w:r w:rsidRPr="00DF2BAC">
        <w:t xml:space="preserve">In addition to </w:t>
      </w:r>
      <w:r w:rsidR="00D4077E" w:rsidRPr="00DF2BAC">
        <w:t>the</w:t>
      </w:r>
      <w:r w:rsidR="00AB0581" w:rsidRPr="00DF2BAC">
        <w:t xml:space="preserve"> definitions </w:t>
      </w:r>
      <w:r w:rsidR="00AB0581" w:rsidRPr="00DF2BAC">
        <w:rPr>
          <w:strike/>
        </w:rPr>
        <w:t xml:space="preserve">provided </w:t>
      </w:r>
      <w:r w:rsidR="00AB0581" w:rsidRPr="00DF2BAC">
        <w:t>in the</w:t>
      </w:r>
      <w:r w:rsidR="00D4077E" w:rsidRPr="00DF2BAC">
        <w:t xml:space="preserve"> Arizona Code of Judicial Administration (</w:t>
      </w:r>
      <w:r w:rsidRPr="00DF2BAC">
        <w:t>ACJA</w:t>
      </w:r>
      <w:r w:rsidR="00D4077E" w:rsidRPr="00DF2BAC">
        <w:t>)</w:t>
      </w:r>
      <w:r w:rsidRPr="00DF2BAC">
        <w:t xml:space="preserve"> § 7-201</w:t>
      </w:r>
      <w:r w:rsidR="00464657" w:rsidRPr="00DF2BAC">
        <w:rPr>
          <w:u w:val="single"/>
        </w:rPr>
        <w:t>.01</w:t>
      </w:r>
      <w:r w:rsidRPr="00DF2BAC">
        <w:rPr>
          <w:strike/>
        </w:rPr>
        <w:t>(A)</w:t>
      </w:r>
      <w:r w:rsidRPr="00DF2BAC">
        <w:t>, the following definitions apply</w:t>
      </w:r>
      <w:r w:rsidR="006C1289" w:rsidRPr="00DF2BAC">
        <w:rPr>
          <w:u w:val="single"/>
        </w:rPr>
        <w:t xml:space="preserve"> to this article</w:t>
      </w:r>
      <w:r w:rsidR="0004272F" w:rsidRPr="00DF2BAC">
        <w:rPr>
          <w:u w:val="single"/>
        </w:rPr>
        <w:t xml:space="preserve"> </w:t>
      </w:r>
      <w:r w:rsidR="00B215A2" w:rsidRPr="00DF2BAC">
        <w:rPr>
          <w:u w:val="single"/>
        </w:rPr>
        <w:t>governing fiduciaries</w:t>
      </w:r>
      <w:r w:rsidRPr="00DF2BAC">
        <w:t>:</w:t>
      </w:r>
    </w:p>
    <w:p w14:paraId="4319A6C7" w14:textId="77777777" w:rsidR="002C545C" w:rsidRPr="00DF2BAC" w:rsidRDefault="002C545C" w:rsidP="00782C20"/>
    <w:p w14:paraId="4A200106" w14:textId="05F42DC3" w:rsidR="002C545C" w:rsidRPr="00DF2BAC" w:rsidRDefault="002C545C" w:rsidP="002C545C">
      <w:pPr>
        <w:ind w:left="360"/>
        <w:jc w:val="both"/>
      </w:pPr>
      <w:r w:rsidRPr="00DF2BAC">
        <w:t xml:space="preserve">“Active and direct supervision” means </w:t>
      </w:r>
      <w:r w:rsidRPr="00DF2BAC">
        <w:rPr>
          <w:strike/>
        </w:rPr>
        <w:t xml:space="preserve">“supervision </w:t>
      </w:r>
      <w:r w:rsidR="007110BA" w:rsidRPr="00DF2BAC">
        <w:rPr>
          <w:u w:val="single"/>
        </w:rPr>
        <w:t>the</w:t>
      </w:r>
      <w:r w:rsidR="007D27A0" w:rsidRPr="00DF2BAC">
        <w:rPr>
          <w:u w:val="single"/>
        </w:rPr>
        <w:t xml:space="preserve"> routine and regular </w:t>
      </w:r>
      <w:r w:rsidR="0078169C" w:rsidRPr="00DF2BAC">
        <w:rPr>
          <w:u w:val="single"/>
        </w:rPr>
        <w:t xml:space="preserve">monitoring and </w:t>
      </w:r>
      <w:r w:rsidR="007D27A0" w:rsidRPr="00DF2BAC">
        <w:rPr>
          <w:u w:val="single"/>
        </w:rPr>
        <w:t>control</w:t>
      </w:r>
      <w:r w:rsidR="007110BA" w:rsidRPr="00DF2BAC">
        <w:rPr>
          <w:u w:val="single"/>
        </w:rPr>
        <w:t xml:space="preserve"> exercised</w:t>
      </w:r>
      <w:r w:rsidR="007D27A0" w:rsidRPr="00DF2BAC">
        <w:rPr>
          <w:u w:val="single"/>
        </w:rPr>
        <w:t xml:space="preserve"> </w:t>
      </w:r>
      <w:r w:rsidRPr="00DF2BAC">
        <w:t xml:space="preserve">by a </w:t>
      </w:r>
      <w:r w:rsidR="009E017A" w:rsidRPr="00DF2BAC">
        <w:t>licensed</w:t>
      </w:r>
      <w:r w:rsidRPr="00DF2BAC">
        <w:t xml:space="preserve"> fiduciary </w:t>
      </w:r>
      <w:r w:rsidR="003E5CD9" w:rsidRPr="00DF2BAC">
        <w:t>or designated</w:t>
      </w:r>
      <w:r w:rsidR="003E5CD9" w:rsidRPr="00DF2BAC">
        <w:rPr>
          <w:b/>
        </w:rPr>
        <w:t xml:space="preserve"> </w:t>
      </w:r>
      <w:r w:rsidRPr="00DF2BAC">
        <w:t xml:space="preserve">principal </w:t>
      </w:r>
      <w:r w:rsidRPr="00DF2BAC">
        <w:rPr>
          <w:strike/>
        </w:rPr>
        <w:t xml:space="preserve">who provides or exercises routine and regular control </w:t>
      </w:r>
      <w:r w:rsidRPr="00DF2BAC">
        <w:t xml:space="preserve">over </w:t>
      </w:r>
      <w:r w:rsidRPr="00DF2BAC">
        <w:rPr>
          <w:strike/>
        </w:rPr>
        <w:t>the services of and assumes</w:t>
      </w:r>
      <w:r w:rsidR="00EF17FD" w:rsidRPr="00DF2BAC">
        <w:rPr>
          <w:strike/>
        </w:rPr>
        <w:t xml:space="preserve"> personal professional</w:t>
      </w:r>
      <w:r w:rsidRPr="00DF2BAC">
        <w:rPr>
          <w:strike/>
        </w:rPr>
        <w:t xml:space="preserve"> </w:t>
      </w:r>
      <w:r w:rsidR="00270242" w:rsidRPr="00DF2BAC">
        <w:rPr>
          <w:strike/>
        </w:rPr>
        <w:t xml:space="preserve">oversight and </w:t>
      </w:r>
      <w:r w:rsidRPr="00DF2BAC">
        <w:rPr>
          <w:strike/>
        </w:rPr>
        <w:t>responsibility for the services of</w:t>
      </w:r>
      <w:r w:rsidRPr="00DF2BAC">
        <w:t xml:space="preserve"> </w:t>
      </w:r>
      <w:r w:rsidR="003E5CD9" w:rsidRPr="00DF2BAC">
        <w:t xml:space="preserve">other </w:t>
      </w:r>
      <w:r w:rsidR="009E017A" w:rsidRPr="00DF2BAC">
        <w:t>licensed</w:t>
      </w:r>
      <w:r w:rsidRPr="00DF2BAC">
        <w:t xml:space="preserve"> fiduciaries</w:t>
      </w:r>
      <w:r w:rsidR="00756A15" w:rsidRPr="00DF2BAC">
        <w:rPr>
          <w:u w:val="single"/>
        </w:rPr>
        <w:t>,</w:t>
      </w:r>
      <w:r w:rsidR="00EF17FD" w:rsidRPr="00DF2BAC">
        <w:rPr>
          <w:b/>
        </w:rPr>
        <w:t xml:space="preserve"> </w:t>
      </w:r>
      <w:r w:rsidR="00EF17FD" w:rsidRPr="00DF2BAC">
        <w:rPr>
          <w:strike/>
        </w:rPr>
        <w:t xml:space="preserve">and </w:t>
      </w:r>
      <w:r w:rsidR="009E017A" w:rsidRPr="00DF2BAC">
        <w:rPr>
          <w:strike/>
        </w:rPr>
        <w:t>certified and licensed</w:t>
      </w:r>
      <w:r w:rsidR="009E017A" w:rsidRPr="00DF2BAC">
        <w:t xml:space="preserve"> </w:t>
      </w:r>
      <w:r w:rsidR="00EF17FD" w:rsidRPr="00DF2BAC">
        <w:t>professionals</w:t>
      </w:r>
      <w:r w:rsidR="007B7FF0" w:rsidRPr="00DF2BAC">
        <w:t>, trainees</w:t>
      </w:r>
      <w:r w:rsidR="001D558A" w:rsidRPr="00DF2BAC">
        <w:t>,</w:t>
      </w:r>
      <w:r w:rsidR="00EF17FD" w:rsidRPr="00DF2BAC">
        <w:t xml:space="preserve"> and support staff </w:t>
      </w:r>
      <w:r w:rsidR="00EF17FD" w:rsidRPr="00DF2BAC">
        <w:rPr>
          <w:strike/>
        </w:rPr>
        <w:t xml:space="preserve">to whom the </w:t>
      </w:r>
      <w:r w:rsidR="009E017A" w:rsidRPr="00DF2BAC">
        <w:rPr>
          <w:strike/>
        </w:rPr>
        <w:t xml:space="preserve">licensed </w:t>
      </w:r>
      <w:r w:rsidR="00EF17FD" w:rsidRPr="00DF2BAC">
        <w:rPr>
          <w:strike/>
        </w:rPr>
        <w:t>fiduciary delegates</w:t>
      </w:r>
      <w:r w:rsidR="00EF17FD" w:rsidRPr="00DF2BAC">
        <w:t xml:space="preserve"> </w:t>
      </w:r>
      <w:r w:rsidR="00734F00" w:rsidRPr="00DF2BAC">
        <w:rPr>
          <w:u w:val="single"/>
        </w:rPr>
        <w:t>performing</w:t>
      </w:r>
      <w:r w:rsidR="00C35714" w:rsidRPr="00DF2BAC">
        <w:rPr>
          <w:u w:val="single"/>
        </w:rPr>
        <w:t xml:space="preserve"> </w:t>
      </w:r>
      <w:r w:rsidR="00145281" w:rsidRPr="00DF2BAC">
        <w:rPr>
          <w:u w:val="single"/>
        </w:rPr>
        <w:t xml:space="preserve">or assisting </w:t>
      </w:r>
      <w:r w:rsidR="00E92568" w:rsidRPr="00DF2BAC">
        <w:rPr>
          <w:u w:val="single"/>
        </w:rPr>
        <w:t xml:space="preserve">the performance of </w:t>
      </w:r>
      <w:r w:rsidR="00D8180D" w:rsidRPr="00DF2BAC">
        <w:rPr>
          <w:u w:val="single"/>
        </w:rPr>
        <w:t xml:space="preserve">authorized </w:t>
      </w:r>
      <w:r w:rsidR="00C35714" w:rsidRPr="00DF2BAC">
        <w:rPr>
          <w:u w:val="single"/>
        </w:rPr>
        <w:t xml:space="preserve">services </w:t>
      </w:r>
      <w:r w:rsidR="00506C8F" w:rsidRPr="00DF2BAC">
        <w:rPr>
          <w:u w:val="single"/>
        </w:rPr>
        <w:t>delegated by the supervising licensed fiduciary or designated principal</w:t>
      </w:r>
      <w:r w:rsidR="00D971FB" w:rsidRPr="00DF2BAC">
        <w:rPr>
          <w:strike/>
        </w:rPr>
        <w:t xml:space="preserve"> </w:t>
      </w:r>
      <w:r w:rsidR="00EF17FD" w:rsidRPr="00DF2BAC">
        <w:rPr>
          <w:strike/>
        </w:rPr>
        <w:t>non-informed consent and</w:t>
      </w:r>
      <w:r w:rsidR="00EF17FD" w:rsidRPr="00DF2BAC">
        <w:t xml:space="preserve"> </w:t>
      </w:r>
      <w:r w:rsidR="00EF17FD" w:rsidRPr="00DF2BAC">
        <w:rPr>
          <w:strike/>
        </w:rPr>
        <w:t>non-contract entering authorit</w:t>
      </w:r>
      <w:r w:rsidR="00D4077E" w:rsidRPr="00DF2BAC">
        <w:rPr>
          <w:strike/>
        </w:rPr>
        <w:t>y</w:t>
      </w:r>
      <w:r w:rsidRPr="00DF2BAC">
        <w:t xml:space="preserve">.  Active and direct supervision does not require </w:t>
      </w:r>
      <w:r w:rsidRPr="00DF2BAC">
        <w:rPr>
          <w:strike/>
        </w:rPr>
        <w:t>a principal’s</w:t>
      </w:r>
      <w:r w:rsidR="005946D1" w:rsidRPr="00DF2BAC">
        <w:rPr>
          <w:strike/>
        </w:rPr>
        <w:t xml:space="preserve"> </w:t>
      </w:r>
      <w:r w:rsidR="00E37B23" w:rsidRPr="00DF2BAC">
        <w:rPr>
          <w:u w:val="single"/>
        </w:rPr>
        <w:t>the supervisor’s</w:t>
      </w:r>
      <w:r w:rsidRPr="00DF2BAC">
        <w:t xml:space="preserve"> constant physical presence if </w:t>
      </w:r>
      <w:r w:rsidRPr="00DF2BAC">
        <w:rPr>
          <w:strike/>
        </w:rPr>
        <w:t>the supervising principal</w:t>
      </w:r>
      <w:r w:rsidRPr="00DF2BAC">
        <w:t xml:space="preserve"> </w:t>
      </w:r>
      <w:r w:rsidR="005A1C96" w:rsidRPr="00DF2BAC">
        <w:rPr>
          <w:u w:val="single"/>
        </w:rPr>
        <w:t>they are able</w:t>
      </w:r>
      <w:r w:rsidR="004D0546" w:rsidRPr="00DF2BAC">
        <w:rPr>
          <w:u w:val="single"/>
        </w:rPr>
        <w:t>—</w:t>
      </w:r>
      <w:r w:rsidR="00DF4010" w:rsidRPr="00DF2BAC">
        <w:rPr>
          <w:u w:val="single"/>
        </w:rPr>
        <w:t>by radio, telephone, or electronic communication</w:t>
      </w:r>
      <w:r w:rsidR="00DF4010" w:rsidRPr="00DF2BAC">
        <w:rPr>
          <w:strike/>
        </w:rPr>
        <w:t xml:space="preserve"> </w:t>
      </w:r>
      <w:r w:rsidRPr="00DF2BAC">
        <w:rPr>
          <w:strike/>
        </w:rPr>
        <w:t xml:space="preserve">is or can be easily in </w:t>
      </w:r>
      <w:r w:rsidR="004D0546" w:rsidRPr="00DF2BAC">
        <w:rPr>
          <w:u w:val="single"/>
        </w:rPr>
        <w:t>—</w:t>
      </w:r>
      <w:r w:rsidR="003E04F1" w:rsidRPr="00DF2BAC">
        <w:rPr>
          <w:u w:val="single"/>
        </w:rPr>
        <w:t xml:space="preserve">to maintain the </w:t>
      </w:r>
      <w:r w:rsidRPr="00DF2BAC">
        <w:t xml:space="preserve">contact </w:t>
      </w:r>
      <w:r w:rsidR="003E04F1" w:rsidRPr="00DF2BAC">
        <w:rPr>
          <w:u w:val="single"/>
        </w:rPr>
        <w:t xml:space="preserve">necessary to </w:t>
      </w:r>
      <w:r w:rsidR="006A0A89" w:rsidRPr="00DF2BAC">
        <w:rPr>
          <w:u w:val="single"/>
        </w:rPr>
        <w:t xml:space="preserve">exercise </w:t>
      </w:r>
      <w:r w:rsidR="0077664D" w:rsidRPr="00DF2BAC">
        <w:rPr>
          <w:u w:val="single"/>
        </w:rPr>
        <w:t xml:space="preserve">the </w:t>
      </w:r>
      <w:r w:rsidR="0077565A" w:rsidRPr="00DF2BAC">
        <w:rPr>
          <w:u w:val="single"/>
        </w:rPr>
        <w:t xml:space="preserve">degree of monitoring and control required </w:t>
      </w:r>
      <w:r w:rsidR="00DF4010" w:rsidRPr="00DF2BAC">
        <w:rPr>
          <w:u w:val="single"/>
        </w:rPr>
        <w:t xml:space="preserve">for active and direct supervision </w:t>
      </w:r>
      <w:r w:rsidRPr="00DF2BAC">
        <w:rPr>
          <w:strike/>
        </w:rPr>
        <w:t>with the fiduciary, trainee</w:t>
      </w:r>
      <w:r w:rsidR="001D558A" w:rsidRPr="00DF2BAC">
        <w:rPr>
          <w:strike/>
        </w:rPr>
        <w:t>,</w:t>
      </w:r>
      <w:r w:rsidRPr="00DF2BAC">
        <w:rPr>
          <w:strike/>
        </w:rPr>
        <w:t xml:space="preserve"> or staff</w:t>
      </w:r>
      <w:r w:rsidR="00C12ECA" w:rsidRPr="00DF2BAC">
        <w:rPr>
          <w:strike/>
        </w:rPr>
        <w:t xml:space="preserve"> by radio, telephone, or electronic communication</w:t>
      </w:r>
      <w:r w:rsidRPr="00DF2BAC">
        <w:t>.</w:t>
      </w:r>
    </w:p>
    <w:p w14:paraId="597E2772" w14:textId="77777777" w:rsidR="006D73B3" w:rsidRPr="00DF2BAC" w:rsidRDefault="006D73B3" w:rsidP="002C545C">
      <w:pPr>
        <w:ind w:left="360"/>
        <w:jc w:val="both"/>
      </w:pPr>
    </w:p>
    <w:p w14:paraId="682AEB8E" w14:textId="74B5E041" w:rsidR="006D73B3" w:rsidRPr="00DF2BAC" w:rsidRDefault="006D73B3" w:rsidP="002C545C">
      <w:pPr>
        <w:ind w:left="360"/>
        <w:jc w:val="both"/>
        <w:rPr>
          <w:u w:val="single"/>
        </w:rPr>
      </w:pPr>
      <w:r w:rsidRPr="00DF2BAC">
        <w:rPr>
          <w:u w:val="single"/>
        </w:rPr>
        <w:t>“Affinity” means a close relation</w:t>
      </w:r>
      <w:r w:rsidR="00E203A0" w:rsidRPr="00DF2BAC">
        <w:rPr>
          <w:u w:val="single"/>
        </w:rPr>
        <w:t>ship based on marriage rather than common ancestry.</w:t>
      </w:r>
    </w:p>
    <w:p w14:paraId="57ABE83F" w14:textId="77777777" w:rsidR="006C7270" w:rsidRPr="00DF2BAC" w:rsidRDefault="006C7270" w:rsidP="002C545C">
      <w:pPr>
        <w:ind w:left="360"/>
        <w:jc w:val="both"/>
        <w:rPr>
          <w:u w:val="single"/>
        </w:rPr>
      </w:pPr>
    </w:p>
    <w:p w14:paraId="1C393BD2" w14:textId="4ECA276B" w:rsidR="006C7270" w:rsidRPr="00DF2BAC" w:rsidRDefault="006C7270" w:rsidP="002C545C">
      <w:pPr>
        <w:ind w:left="360"/>
        <w:jc w:val="both"/>
        <w:rPr>
          <w:u w:val="single"/>
        </w:rPr>
      </w:pPr>
      <w:r w:rsidRPr="00DF2BAC">
        <w:rPr>
          <w:u w:val="single"/>
        </w:rPr>
        <w:t>“Board” means the fiduciary board.</w:t>
      </w:r>
    </w:p>
    <w:p w14:paraId="74ABCC77" w14:textId="77777777" w:rsidR="00B86976" w:rsidRPr="00DF2BAC" w:rsidRDefault="00B86976" w:rsidP="002C545C">
      <w:pPr>
        <w:ind w:left="360"/>
        <w:jc w:val="both"/>
        <w:rPr>
          <w:u w:val="single"/>
        </w:rPr>
      </w:pPr>
    </w:p>
    <w:p w14:paraId="2C6E2CA8" w14:textId="66018CA1" w:rsidR="00B86976" w:rsidRPr="00DF2BAC" w:rsidRDefault="00B86976" w:rsidP="002C545C">
      <w:pPr>
        <w:ind w:left="360"/>
        <w:jc w:val="both"/>
        <w:rPr>
          <w:u w:val="single"/>
        </w:rPr>
      </w:pPr>
      <w:r w:rsidRPr="00DF2BAC">
        <w:rPr>
          <w:u w:val="single"/>
        </w:rPr>
        <w:t xml:space="preserve">“Consanguinity” means </w:t>
      </w:r>
      <w:r w:rsidR="001A2498" w:rsidRPr="00DF2BAC">
        <w:rPr>
          <w:u w:val="single"/>
        </w:rPr>
        <w:t>descending from a common ancestor.</w:t>
      </w:r>
    </w:p>
    <w:p w14:paraId="48D43020" w14:textId="77777777" w:rsidR="002C545C" w:rsidRPr="00DF2BAC" w:rsidRDefault="002C545C" w:rsidP="002C545C">
      <w:pPr>
        <w:ind w:left="360"/>
        <w:jc w:val="both"/>
      </w:pPr>
    </w:p>
    <w:p w14:paraId="0F471983" w14:textId="6AE12F8E" w:rsidR="002C545C" w:rsidRPr="00DF2BAC" w:rsidRDefault="002C545C" w:rsidP="002C545C">
      <w:pPr>
        <w:ind w:left="360"/>
        <w:jc w:val="both"/>
      </w:pPr>
      <w:r w:rsidRPr="00DF2BAC">
        <w:t xml:space="preserve">“Conservator” means “a person who is appointed by a court to manage the estate of a protected person” </w:t>
      </w:r>
      <w:r w:rsidRPr="00DF2BAC">
        <w:rPr>
          <w:strike/>
        </w:rPr>
        <w:t>as provided in</w:t>
      </w:r>
      <w:r w:rsidR="00432A14" w:rsidRPr="00DF2BAC">
        <w:rPr>
          <w:strike/>
        </w:rPr>
        <w:t xml:space="preserve"> </w:t>
      </w:r>
      <w:r w:rsidR="00432A14" w:rsidRPr="00DF2BAC">
        <w:rPr>
          <w:u w:val="single"/>
        </w:rPr>
        <w:t>under</w:t>
      </w:r>
      <w:r w:rsidRPr="00DF2BAC">
        <w:t xml:space="preserve"> A.R.S. § 14-1201(</w:t>
      </w:r>
      <w:r w:rsidR="007B5F43" w:rsidRPr="00DF2BAC">
        <w:t>10</w:t>
      </w:r>
      <w:r w:rsidR="00CD0CA9" w:rsidRPr="00DF2BAC">
        <w:t>)</w:t>
      </w:r>
      <w:r w:rsidRPr="00DF2BAC">
        <w:t>.</w:t>
      </w:r>
    </w:p>
    <w:p w14:paraId="35AA80EB" w14:textId="77777777" w:rsidR="00F67F0D" w:rsidRPr="00DF2BAC" w:rsidRDefault="00F67F0D" w:rsidP="002C545C">
      <w:pPr>
        <w:ind w:left="360"/>
        <w:jc w:val="both"/>
      </w:pPr>
    </w:p>
    <w:p w14:paraId="69209867" w14:textId="6CD6303B" w:rsidR="002C545C" w:rsidRPr="00DF2BAC" w:rsidRDefault="002C545C" w:rsidP="002C545C">
      <w:pPr>
        <w:ind w:left="360"/>
        <w:jc w:val="both"/>
      </w:pPr>
      <w:r w:rsidRPr="00DF2BAC">
        <w:t xml:space="preserve">“Department director” means the </w:t>
      </w:r>
      <w:r w:rsidRPr="00DF2BAC">
        <w:rPr>
          <w:strike/>
        </w:rPr>
        <w:t xml:space="preserve">individual appointed by the governor of Arizona as provided in A.R.S. § 41-604, to administer the </w:t>
      </w:r>
      <w:r w:rsidR="002A5AB8" w:rsidRPr="00DF2BAC">
        <w:rPr>
          <w:u w:val="single"/>
        </w:rPr>
        <w:t xml:space="preserve">Director of the </w:t>
      </w:r>
      <w:r w:rsidRPr="00DF2BAC">
        <w:t>Arizona Department of Veterans’ Services</w:t>
      </w:r>
      <w:r w:rsidR="002A5AB8" w:rsidRPr="00DF2BAC">
        <w:t xml:space="preserve"> </w:t>
      </w:r>
      <w:r w:rsidR="002A5AB8" w:rsidRPr="00DF2BAC">
        <w:rPr>
          <w:u w:val="single"/>
        </w:rPr>
        <w:t xml:space="preserve">appointed under </w:t>
      </w:r>
      <w:r w:rsidR="00DF742B" w:rsidRPr="00DF2BAC">
        <w:rPr>
          <w:u w:val="single"/>
        </w:rPr>
        <w:t>A.R.S. § 41-601</w:t>
      </w:r>
      <w:r w:rsidRPr="00DF2BAC">
        <w:t>.</w:t>
      </w:r>
      <w:r w:rsidR="00D940C5" w:rsidRPr="00DF2BAC">
        <w:rPr>
          <w:u w:val="single"/>
        </w:rPr>
        <w:t xml:space="preserve"> </w:t>
      </w:r>
    </w:p>
    <w:p w14:paraId="228389E0" w14:textId="77777777" w:rsidR="002C545C" w:rsidRPr="00DF2BAC" w:rsidRDefault="002C545C" w:rsidP="002C545C">
      <w:pPr>
        <w:ind w:left="360"/>
        <w:jc w:val="both"/>
      </w:pPr>
    </w:p>
    <w:p w14:paraId="2B4D23C7" w14:textId="04961CB5" w:rsidR="002C545C" w:rsidRPr="00DF2BAC" w:rsidRDefault="002C545C" w:rsidP="002C545C">
      <w:pPr>
        <w:ind w:left="360"/>
        <w:jc w:val="both"/>
      </w:pPr>
      <w:r w:rsidRPr="00DF2BAC">
        <w:t xml:space="preserve">“Devise” means “when used as a noun, … a testamentary disposition of real or personal property and, when used as a verb, means to dispose of real or personal property by will” </w:t>
      </w:r>
      <w:r w:rsidRPr="00DF2BAC">
        <w:rPr>
          <w:strike/>
        </w:rPr>
        <w:t xml:space="preserve">as provided in </w:t>
      </w:r>
      <w:r w:rsidR="00785596" w:rsidRPr="00DF2BAC">
        <w:rPr>
          <w:u w:val="single"/>
        </w:rPr>
        <w:t xml:space="preserve">under </w:t>
      </w:r>
      <w:r w:rsidRPr="00DF2BAC">
        <w:t>A.R.S. § 14-1201(</w:t>
      </w:r>
      <w:r w:rsidR="007B5F43" w:rsidRPr="00DF2BAC">
        <w:t>14</w:t>
      </w:r>
      <w:r w:rsidR="00CD0CA9" w:rsidRPr="00DF2BAC">
        <w:t>)</w:t>
      </w:r>
      <w:r w:rsidRPr="00DF2BAC">
        <w:t>.</w:t>
      </w:r>
    </w:p>
    <w:p w14:paraId="4962551F" w14:textId="77777777" w:rsidR="002C545C" w:rsidRPr="00DF2BAC" w:rsidRDefault="002C545C" w:rsidP="002C545C">
      <w:pPr>
        <w:ind w:left="360"/>
        <w:jc w:val="both"/>
      </w:pPr>
    </w:p>
    <w:p w14:paraId="5C685935" w14:textId="1F8D7A7D" w:rsidR="002C545C" w:rsidRPr="00DF2BAC" w:rsidRDefault="002C545C" w:rsidP="002C545C">
      <w:pPr>
        <w:ind w:left="360"/>
        <w:jc w:val="both"/>
      </w:pPr>
      <w:r w:rsidRPr="00DF2BAC">
        <w:t xml:space="preserve">“Devisee” means “a person designated in a will to receive a devise” </w:t>
      </w:r>
      <w:r w:rsidRPr="00DF2BAC">
        <w:rPr>
          <w:strike/>
        </w:rPr>
        <w:t xml:space="preserve">as provided in </w:t>
      </w:r>
      <w:r w:rsidR="009B63A8" w:rsidRPr="00DF2BAC">
        <w:rPr>
          <w:u w:val="single"/>
        </w:rPr>
        <w:t xml:space="preserve">under </w:t>
      </w:r>
      <w:r w:rsidRPr="00DF2BAC">
        <w:t>A.R.S. § 14-1201(</w:t>
      </w:r>
      <w:r w:rsidR="007B5F43" w:rsidRPr="00DF2BAC">
        <w:t>15</w:t>
      </w:r>
      <w:r w:rsidR="00CD0CA9" w:rsidRPr="00DF2BAC">
        <w:t>)</w:t>
      </w:r>
      <w:r w:rsidRPr="00DF2BAC">
        <w:t xml:space="preserve">. </w:t>
      </w:r>
    </w:p>
    <w:p w14:paraId="40FA7B20" w14:textId="77777777" w:rsidR="00FE103A" w:rsidRPr="00DF2BAC" w:rsidRDefault="00FE103A" w:rsidP="002C545C">
      <w:pPr>
        <w:ind w:left="360"/>
        <w:jc w:val="both"/>
      </w:pPr>
    </w:p>
    <w:p w14:paraId="45682BF0" w14:textId="4538E775" w:rsidR="00FE103A" w:rsidRPr="00DF2BAC" w:rsidRDefault="00FE103A" w:rsidP="002C545C">
      <w:pPr>
        <w:ind w:left="360"/>
        <w:jc w:val="both"/>
        <w:rPr>
          <w:u w:val="single"/>
        </w:rPr>
      </w:pPr>
      <w:r w:rsidRPr="00DF2BAC">
        <w:rPr>
          <w:u w:val="single"/>
        </w:rPr>
        <w:t>“Division” means the</w:t>
      </w:r>
      <w:r w:rsidR="008C0BB9" w:rsidRPr="00DF2BAC">
        <w:rPr>
          <w:u w:val="single"/>
        </w:rPr>
        <w:t xml:space="preserve"> certification and licensing division of the AOC.</w:t>
      </w:r>
    </w:p>
    <w:p w14:paraId="7D9F7F1F" w14:textId="77777777" w:rsidR="00FD4301" w:rsidRPr="00DF2BAC" w:rsidRDefault="00FD4301" w:rsidP="002C545C">
      <w:pPr>
        <w:ind w:left="360"/>
        <w:jc w:val="both"/>
      </w:pPr>
    </w:p>
    <w:p w14:paraId="33DDC526" w14:textId="46705AE0" w:rsidR="00FD4301" w:rsidRPr="00DF2BAC" w:rsidRDefault="00FD4301" w:rsidP="002C545C">
      <w:pPr>
        <w:ind w:left="360"/>
        <w:jc w:val="both"/>
        <w:rPr>
          <w:u w:val="single"/>
        </w:rPr>
      </w:pPr>
      <w:r w:rsidRPr="00DF2BAC">
        <w:rPr>
          <w:u w:val="single"/>
        </w:rPr>
        <w:t xml:space="preserve">“Entity” means </w:t>
      </w:r>
      <w:r w:rsidR="000D6568" w:rsidRPr="00DF2BAC">
        <w:rPr>
          <w:u w:val="single"/>
        </w:rPr>
        <w:t>a business entity, including a corporation, limited liability company, or partnership; the Arizona Department of Veterans’ Services; or the Office of the Public Fiduciary.</w:t>
      </w:r>
    </w:p>
    <w:p w14:paraId="2A332304" w14:textId="77777777" w:rsidR="002C545C" w:rsidRPr="00DF2BAC" w:rsidRDefault="002C545C" w:rsidP="002C545C">
      <w:pPr>
        <w:ind w:left="360"/>
        <w:jc w:val="both"/>
      </w:pPr>
    </w:p>
    <w:p w14:paraId="06D3255A" w14:textId="4B861539" w:rsidR="002C545C" w:rsidRPr="00DF2BAC" w:rsidRDefault="002C545C" w:rsidP="00E54589">
      <w:pPr>
        <w:ind w:left="360"/>
        <w:jc w:val="both"/>
      </w:pPr>
      <w:r w:rsidRPr="00DF2BAC">
        <w:t>“Fiduciary</w:t>
      </w:r>
      <w:r w:rsidR="008A267B" w:rsidRPr="00DF2BAC">
        <w:t>,</w:t>
      </w:r>
      <w:r w:rsidRPr="00DF2BAC">
        <w:t xml:space="preserve">” </w:t>
      </w:r>
      <w:r w:rsidR="00EB7006" w:rsidRPr="00DF2BAC">
        <w:t xml:space="preserve">consistent with </w:t>
      </w:r>
      <w:r w:rsidRPr="00DF2BAC">
        <w:t>A.R.S. § 14-5651</w:t>
      </w:r>
      <w:r w:rsidR="006B0B68" w:rsidRPr="00DF2BAC">
        <w:rPr>
          <w:strike/>
        </w:rPr>
        <w:t>(K)(1)</w:t>
      </w:r>
      <w:r w:rsidR="007C1A88" w:rsidRPr="00DF2BAC">
        <w:rPr>
          <w:u w:val="single"/>
        </w:rPr>
        <w:t>(J)</w:t>
      </w:r>
      <w:r w:rsidR="007C1A88" w:rsidRPr="00DF2BAC">
        <w:t xml:space="preserve"> and </w:t>
      </w:r>
      <w:r w:rsidR="006B0B68" w:rsidRPr="00DF2BAC">
        <w:rPr>
          <w:strike/>
        </w:rPr>
        <w:t>(J)</w:t>
      </w:r>
      <w:r w:rsidRPr="00DF2BAC">
        <w:rPr>
          <w:u w:val="single"/>
        </w:rPr>
        <w:t>(</w:t>
      </w:r>
      <w:r w:rsidR="005B79E8" w:rsidRPr="00DF2BAC">
        <w:rPr>
          <w:u w:val="single"/>
        </w:rPr>
        <w:t>K)</w:t>
      </w:r>
      <w:r w:rsidRPr="00DF2BAC">
        <w:rPr>
          <w:u w:val="single"/>
        </w:rPr>
        <w:t>(1)</w:t>
      </w:r>
      <w:r w:rsidR="008A267B" w:rsidRPr="00DF2BAC">
        <w:t>,</w:t>
      </w:r>
      <w:r w:rsidRPr="00DF2BAC">
        <w:t xml:space="preserve"> means:</w:t>
      </w:r>
    </w:p>
    <w:p w14:paraId="324B5C3A" w14:textId="77777777" w:rsidR="00362DC1" w:rsidRPr="00DF2BAC" w:rsidRDefault="00362DC1" w:rsidP="00A546DF">
      <w:pPr>
        <w:pStyle w:val="Level1"/>
        <w:ind w:left="1260" w:right="0" w:hanging="540"/>
        <w:jc w:val="both"/>
      </w:pPr>
    </w:p>
    <w:p w14:paraId="6983A873" w14:textId="17E2DA0C" w:rsidR="008A7658" w:rsidRPr="00DF2BAC" w:rsidRDefault="00BD7840" w:rsidP="00C61920">
      <w:pPr>
        <w:pStyle w:val="Level1"/>
        <w:ind w:left="1080" w:right="0"/>
        <w:jc w:val="both"/>
        <w:rPr>
          <w:u w:val="single"/>
        </w:rPr>
      </w:pPr>
      <w:r w:rsidRPr="00DF2BAC">
        <w:t>1.</w:t>
      </w:r>
      <w:r w:rsidR="00CF1CCE" w:rsidRPr="00DF2BAC">
        <w:tab/>
      </w:r>
      <w:r w:rsidR="002C545C" w:rsidRPr="00DF2BAC">
        <w:t>A person who</w:t>
      </w:r>
      <w:r w:rsidR="007E1BE9" w:rsidRPr="00DF2BAC">
        <w:rPr>
          <w:u w:val="single"/>
        </w:rPr>
        <w:t>,</w:t>
      </w:r>
      <w:r w:rsidR="002C545C" w:rsidRPr="00DF2BAC">
        <w:t xml:space="preserve"> for a fee</w:t>
      </w:r>
      <w:r w:rsidR="007E1BE9" w:rsidRPr="00DF2BAC">
        <w:rPr>
          <w:u w:val="single"/>
        </w:rPr>
        <w:t>,</w:t>
      </w:r>
      <w:r w:rsidR="002C545C" w:rsidRPr="00DF2BAC">
        <w:t xml:space="preserve"> serves as a </w:t>
      </w:r>
      <w:r w:rsidR="0041551C" w:rsidRPr="00DF2BAC">
        <w:rPr>
          <w:u w:val="single"/>
        </w:rPr>
        <w:t>court-appointed</w:t>
      </w:r>
      <w:r w:rsidR="008A7658" w:rsidRPr="00DF2BAC">
        <w:rPr>
          <w:u w:val="single"/>
        </w:rPr>
        <w:t>:</w:t>
      </w:r>
    </w:p>
    <w:p w14:paraId="504EFFCB" w14:textId="77777777" w:rsidR="008A7658" w:rsidRPr="00DF2BAC" w:rsidRDefault="008A7658" w:rsidP="00C61920">
      <w:pPr>
        <w:pStyle w:val="Level1"/>
        <w:ind w:left="1080" w:right="0"/>
        <w:jc w:val="both"/>
      </w:pPr>
    </w:p>
    <w:p w14:paraId="2EA7D3FA" w14:textId="1150FF85" w:rsidR="002C545C" w:rsidRPr="00DF2BAC" w:rsidRDefault="008A7658" w:rsidP="00C61920">
      <w:pPr>
        <w:pStyle w:val="Level1"/>
        <w:ind w:left="1440" w:right="0"/>
        <w:jc w:val="both"/>
      </w:pPr>
      <w:r w:rsidRPr="00DF2BAC">
        <w:rPr>
          <w:u w:val="single"/>
        </w:rPr>
        <w:t>a.</w:t>
      </w:r>
      <w:r w:rsidRPr="00DF2BAC">
        <w:rPr>
          <w:u w:val="single"/>
        </w:rPr>
        <w:tab/>
      </w:r>
      <w:r w:rsidR="002C545C" w:rsidRPr="00DF2BAC">
        <w:rPr>
          <w:strike/>
        </w:rPr>
        <w:t xml:space="preserve">guardian </w:t>
      </w:r>
      <w:proofErr w:type="spellStart"/>
      <w:r w:rsidRPr="00DF2BAC">
        <w:rPr>
          <w:u w:val="single"/>
        </w:rPr>
        <w:t>Guardian</w:t>
      </w:r>
      <w:proofErr w:type="spellEnd"/>
      <w:r w:rsidRPr="00DF2BAC">
        <w:rPr>
          <w:u w:val="single"/>
        </w:rPr>
        <w:t xml:space="preserve"> </w:t>
      </w:r>
      <w:r w:rsidR="002C545C" w:rsidRPr="00DF2BAC">
        <w:t>or conservator for one or more persons who are unrelated to the fiduciary.</w:t>
      </w:r>
    </w:p>
    <w:p w14:paraId="777BF9C1" w14:textId="77777777" w:rsidR="002C545C" w:rsidRPr="00DF2BAC" w:rsidRDefault="002C545C" w:rsidP="00C61920">
      <w:pPr>
        <w:ind w:left="1080" w:hanging="540"/>
        <w:jc w:val="both"/>
      </w:pPr>
    </w:p>
    <w:p w14:paraId="6A295C71" w14:textId="6358A772" w:rsidR="002C545C" w:rsidRPr="00DF2BAC" w:rsidRDefault="00A546DF" w:rsidP="00C61920">
      <w:pPr>
        <w:pStyle w:val="Level1"/>
        <w:tabs>
          <w:tab w:val="left" w:pos="-1080"/>
          <w:tab w:val="left" w:pos="-720"/>
        </w:tabs>
        <w:ind w:left="1440" w:right="0"/>
        <w:jc w:val="both"/>
      </w:pPr>
      <w:r w:rsidRPr="00DF2BAC">
        <w:rPr>
          <w:strike/>
        </w:rPr>
        <w:t>2</w:t>
      </w:r>
      <w:r w:rsidR="008A7658" w:rsidRPr="00DF2BAC">
        <w:rPr>
          <w:u w:val="single"/>
        </w:rPr>
        <w:t>b</w:t>
      </w:r>
      <w:r w:rsidRPr="00DF2BAC">
        <w:t>.</w:t>
      </w:r>
      <w:r w:rsidR="002032BD" w:rsidRPr="00DF2BAC">
        <w:tab/>
      </w:r>
      <w:r w:rsidR="002C545C" w:rsidRPr="00DF2BAC">
        <w:rPr>
          <w:strike/>
        </w:rPr>
        <w:t xml:space="preserve">A person who for a fee serves as a personal </w:t>
      </w:r>
      <w:proofErr w:type="spellStart"/>
      <w:r w:rsidR="00032D0C" w:rsidRPr="00DF2BAC">
        <w:rPr>
          <w:u w:val="single"/>
        </w:rPr>
        <w:t>Personal</w:t>
      </w:r>
      <w:proofErr w:type="spellEnd"/>
      <w:r w:rsidR="00032D0C" w:rsidRPr="00DF2BAC">
        <w:rPr>
          <w:u w:val="single"/>
        </w:rPr>
        <w:t xml:space="preserve"> </w:t>
      </w:r>
      <w:r w:rsidR="002C545C" w:rsidRPr="00DF2BAC">
        <w:t xml:space="preserve">representative and who is not related to the decedent, is not nominated in a will or by a power conferred in a </w:t>
      </w:r>
      <w:proofErr w:type="gramStart"/>
      <w:r w:rsidR="002C545C" w:rsidRPr="00DF2BAC">
        <w:t>will</w:t>
      </w:r>
      <w:r w:rsidR="00DE2232" w:rsidRPr="00DF2BAC">
        <w:rPr>
          <w:u w:val="single"/>
        </w:rPr>
        <w:t>,</w:t>
      </w:r>
      <w:r w:rsidR="002C545C" w:rsidRPr="00DF2BAC">
        <w:t xml:space="preserve"> and</w:t>
      </w:r>
      <w:proofErr w:type="gramEnd"/>
      <w:r w:rsidR="002C545C" w:rsidRPr="00DF2BAC">
        <w:t xml:space="preserve"> is not a devisee in the will.</w:t>
      </w:r>
    </w:p>
    <w:p w14:paraId="57BE0D20" w14:textId="310A69EE" w:rsidR="009947DE" w:rsidRPr="00DF2BAC" w:rsidRDefault="009947DE" w:rsidP="00C61920">
      <w:pPr>
        <w:pStyle w:val="Level1"/>
        <w:tabs>
          <w:tab w:val="left" w:pos="-1080"/>
          <w:tab w:val="left" w:pos="-720"/>
        </w:tabs>
        <w:ind w:left="1080" w:right="0" w:hanging="540"/>
        <w:jc w:val="both"/>
      </w:pPr>
    </w:p>
    <w:p w14:paraId="778E991D" w14:textId="523BC6C8" w:rsidR="009947DE" w:rsidRPr="00DF2BAC" w:rsidRDefault="009947DE" w:rsidP="007818F4">
      <w:pPr>
        <w:pStyle w:val="Level1"/>
        <w:tabs>
          <w:tab w:val="left" w:pos="-1080"/>
          <w:tab w:val="left" w:pos="-720"/>
        </w:tabs>
        <w:ind w:left="1440" w:right="0"/>
        <w:jc w:val="both"/>
        <w:rPr>
          <w:strike/>
        </w:rPr>
      </w:pPr>
      <w:r w:rsidRPr="00DF2BAC">
        <w:rPr>
          <w:strike/>
        </w:rPr>
        <w:t>3.</w:t>
      </w:r>
      <w:r w:rsidRPr="00DF2BAC">
        <w:rPr>
          <w:strike/>
        </w:rPr>
        <w:tab/>
        <w:t xml:space="preserve">A person </w:t>
      </w:r>
      <w:proofErr w:type="gramStart"/>
      <w:r w:rsidRPr="00DF2BAC">
        <w:rPr>
          <w:strike/>
        </w:rPr>
        <w:t>who</w:t>
      </w:r>
      <w:proofErr w:type="gramEnd"/>
      <w:r w:rsidRPr="00DF2BAC">
        <w:rPr>
          <w:strike/>
        </w:rPr>
        <w:t xml:space="preserve"> </w:t>
      </w:r>
      <w:r w:rsidR="00F42434" w:rsidRPr="00DF2BAC">
        <w:rPr>
          <w:strike/>
        </w:rPr>
        <w:t>for a fee serves as a trustee or agent under a power of attorney</w:t>
      </w:r>
      <w:r w:rsidR="00B273C7" w:rsidRPr="00DF2BAC">
        <w:rPr>
          <w:strike/>
        </w:rPr>
        <w:t>.</w:t>
      </w:r>
    </w:p>
    <w:p w14:paraId="4FCC5AA7" w14:textId="77777777" w:rsidR="002C545C" w:rsidRPr="00DF2BAC" w:rsidRDefault="002C545C" w:rsidP="007818F4">
      <w:pPr>
        <w:ind w:left="1440" w:hanging="360"/>
        <w:jc w:val="both"/>
      </w:pPr>
    </w:p>
    <w:p w14:paraId="6DBE9F51" w14:textId="0F3D1EC5" w:rsidR="002C545C" w:rsidRPr="00DF2BAC" w:rsidRDefault="00001725" w:rsidP="007818F4">
      <w:pPr>
        <w:ind w:left="1440" w:hanging="360"/>
        <w:jc w:val="both"/>
      </w:pPr>
      <w:r w:rsidRPr="00DF2BAC">
        <w:rPr>
          <w:strike/>
        </w:rPr>
        <w:t>4</w:t>
      </w:r>
      <w:r w:rsidR="007818F4" w:rsidRPr="00DF2BAC">
        <w:rPr>
          <w:u w:val="single"/>
        </w:rPr>
        <w:t>c</w:t>
      </w:r>
      <w:r w:rsidR="00A546DF" w:rsidRPr="00DF2BAC">
        <w:t>.</w:t>
      </w:r>
      <w:r w:rsidR="002C545C" w:rsidRPr="00DF2BAC">
        <w:tab/>
        <w:t xml:space="preserve">A public fiduciary </w:t>
      </w:r>
      <w:r w:rsidR="002C545C" w:rsidRPr="00DF2BAC">
        <w:rPr>
          <w:strike/>
        </w:rPr>
        <w:t>appointed pursuant to section 14-5601</w:t>
      </w:r>
      <w:r w:rsidR="003C52D7" w:rsidRPr="00DF2BAC">
        <w:rPr>
          <w:u w:val="single"/>
        </w:rPr>
        <w:t>as defined in this section</w:t>
      </w:r>
      <w:r w:rsidR="002C545C" w:rsidRPr="00DF2BAC">
        <w:t>.</w:t>
      </w:r>
    </w:p>
    <w:p w14:paraId="44F2E0C9" w14:textId="77777777" w:rsidR="002C545C" w:rsidRPr="00DF2BAC" w:rsidRDefault="002C545C" w:rsidP="007818F4">
      <w:pPr>
        <w:tabs>
          <w:tab w:val="left" w:pos="-1080"/>
          <w:tab w:val="left" w:pos="-720"/>
        </w:tabs>
        <w:ind w:left="1440" w:hanging="360"/>
        <w:jc w:val="both"/>
      </w:pPr>
    </w:p>
    <w:p w14:paraId="34A64A53" w14:textId="706DC361" w:rsidR="002C545C" w:rsidRPr="00DF2BAC" w:rsidRDefault="00001725" w:rsidP="007818F4">
      <w:pPr>
        <w:ind w:left="1440" w:hanging="360"/>
        <w:jc w:val="both"/>
      </w:pPr>
      <w:r w:rsidRPr="00DF2BAC">
        <w:rPr>
          <w:strike/>
        </w:rPr>
        <w:t>5</w:t>
      </w:r>
      <w:r w:rsidR="007818F4" w:rsidRPr="00DF2BAC">
        <w:rPr>
          <w:u w:val="single"/>
        </w:rPr>
        <w:t>d</w:t>
      </w:r>
      <w:r w:rsidR="00A546DF" w:rsidRPr="00DF2BAC">
        <w:t xml:space="preserve">. </w:t>
      </w:r>
      <w:r w:rsidR="002C545C" w:rsidRPr="00DF2BAC">
        <w:t xml:space="preserve">The </w:t>
      </w:r>
      <w:r w:rsidR="00B273C7" w:rsidRPr="00DF2BAC">
        <w:t xml:space="preserve">Arizona </w:t>
      </w:r>
      <w:r w:rsidR="003D577E" w:rsidRPr="00DF2BAC">
        <w:t>Department of Veterans’ Services</w:t>
      </w:r>
      <w:r w:rsidR="002C545C" w:rsidRPr="00DF2BAC">
        <w:t>.</w:t>
      </w:r>
    </w:p>
    <w:p w14:paraId="6058108F" w14:textId="77777777" w:rsidR="00FE2F4A" w:rsidRPr="00DF2BAC" w:rsidRDefault="00FE2F4A" w:rsidP="00362DC1">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pPr>
    </w:p>
    <w:p w14:paraId="48390DE0" w14:textId="43A2392B" w:rsidR="00BF262A" w:rsidRPr="00DF2BAC" w:rsidRDefault="003872D9" w:rsidP="004575FA">
      <w:pPr>
        <w:tabs>
          <w:tab w:val="left" w:pos="-1080"/>
          <w:tab w:val="left" w:pos="-720"/>
          <w:tab w:val="left" w:pos="0"/>
        </w:tabs>
        <w:ind w:left="1080" w:hanging="360"/>
        <w:jc w:val="both"/>
        <w:rPr>
          <w:u w:val="single"/>
        </w:rPr>
      </w:pPr>
      <w:r w:rsidRPr="00DF2BAC">
        <w:rPr>
          <w:u w:val="single"/>
        </w:rPr>
        <w:t>2.</w:t>
      </w:r>
      <w:r w:rsidRPr="00DF2BAC">
        <w:rPr>
          <w:u w:val="single"/>
        </w:rPr>
        <w:tab/>
      </w:r>
      <w:r w:rsidR="00557B2A" w:rsidRPr="00DF2BAC">
        <w:rPr>
          <w:u w:val="single"/>
        </w:rPr>
        <w:t>A</w:t>
      </w:r>
      <w:r w:rsidR="00CB16FC" w:rsidRPr="00DF2BAC">
        <w:rPr>
          <w:u w:val="single"/>
        </w:rPr>
        <w:t xml:space="preserve"> </w:t>
      </w:r>
      <w:r w:rsidR="00557B2A" w:rsidRPr="00DF2BAC">
        <w:rPr>
          <w:u w:val="single"/>
        </w:rPr>
        <w:t xml:space="preserve">licensed </w:t>
      </w:r>
      <w:r w:rsidR="00CB16FC" w:rsidRPr="00DF2BAC">
        <w:rPr>
          <w:u w:val="single"/>
        </w:rPr>
        <w:t>fiduciary</w:t>
      </w:r>
      <w:r w:rsidR="00BF262A" w:rsidRPr="00DF2BAC">
        <w:rPr>
          <w:u w:val="single"/>
        </w:rPr>
        <w:t xml:space="preserve"> acting</w:t>
      </w:r>
      <w:r w:rsidR="0003279B" w:rsidRPr="00DF2BAC">
        <w:rPr>
          <w:u w:val="single"/>
        </w:rPr>
        <w:t>,</w:t>
      </w:r>
      <w:r w:rsidR="00BF262A" w:rsidRPr="00DF2BAC">
        <w:rPr>
          <w:u w:val="single"/>
        </w:rPr>
        <w:t xml:space="preserve"> </w:t>
      </w:r>
      <w:r w:rsidR="0003279B" w:rsidRPr="00DF2BAC">
        <w:rPr>
          <w:u w:val="single"/>
        </w:rPr>
        <w:t xml:space="preserve">with or without court appointment, </w:t>
      </w:r>
      <w:r w:rsidR="00BF262A" w:rsidRPr="00DF2BAC">
        <w:rPr>
          <w:u w:val="single"/>
        </w:rPr>
        <w:t xml:space="preserve">as a guardian, </w:t>
      </w:r>
      <w:proofErr w:type="gramStart"/>
      <w:r w:rsidR="00BF262A" w:rsidRPr="00DF2BAC">
        <w:rPr>
          <w:u w:val="single"/>
        </w:rPr>
        <w:t>conservator</w:t>
      </w:r>
      <w:proofErr w:type="gramEnd"/>
      <w:r w:rsidR="00BF262A" w:rsidRPr="00DF2BAC">
        <w:rPr>
          <w:u w:val="single"/>
        </w:rPr>
        <w:t>, personal representative, trustee, or agent under a power of attorney.</w:t>
      </w:r>
    </w:p>
    <w:p w14:paraId="10376626" w14:textId="77777777" w:rsidR="0055773F" w:rsidRPr="00DF2BAC" w:rsidRDefault="0055773F" w:rsidP="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p>
    <w:p w14:paraId="28A72BD5" w14:textId="2EC7815C" w:rsidR="002C545C" w:rsidRPr="00DF2BAC" w:rsidRDefault="002C545C" w:rsidP="006502DE">
      <w:pPr>
        <w:ind w:left="360"/>
        <w:jc w:val="both"/>
      </w:pPr>
      <w:r w:rsidRPr="00DF2BAC">
        <w:t xml:space="preserve">“Financial institution” </w:t>
      </w:r>
      <w:r w:rsidRPr="00DF2BAC">
        <w:rPr>
          <w:strike/>
        </w:rPr>
        <w:t xml:space="preserve">means, as provided in </w:t>
      </w:r>
      <w:r w:rsidR="00961B87" w:rsidRPr="00DF2BAC">
        <w:rPr>
          <w:u w:val="single"/>
        </w:rPr>
        <w:t xml:space="preserve">has the meaning given in </w:t>
      </w:r>
      <w:r w:rsidRPr="00DF2BAC">
        <w:t>A.R.S. § 14-5651</w:t>
      </w:r>
      <w:r w:rsidR="005B79E8" w:rsidRPr="00DF2BAC">
        <w:t>(K)</w:t>
      </w:r>
      <w:r w:rsidRPr="00DF2BAC">
        <w:t>(2):</w:t>
      </w:r>
    </w:p>
    <w:p w14:paraId="30495010" w14:textId="77777777" w:rsidR="002C545C" w:rsidRPr="00DF2BAC" w:rsidRDefault="002C545C" w:rsidP="006502DE">
      <w:pPr>
        <w:tabs>
          <w:tab w:val="left" w:pos="1260"/>
        </w:tabs>
        <w:ind w:left="360"/>
        <w:jc w:val="both"/>
      </w:pPr>
    </w:p>
    <w:p w14:paraId="07914CCF" w14:textId="22133842" w:rsidR="002C545C" w:rsidRPr="00DF2BAC" w:rsidRDefault="002C545C" w:rsidP="00961B87">
      <w:pPr>
        <w:pStyle w:val="BlockText"/>
        <w:ind w:left="1440"/>
        <w:rPr>
          <w:color w:val="auto"/>
        </w:rPr>
      </w:pPr>
      <w:r w:rsidRPr="00DF2BAC">
        <w:rPr>
          <w:strike/>
          <w:color w:val="auto"/>
        </w:rPr>
        <w:t>[A]</w:t>
      </w:r>
      <w:r w:rsidR="00375C89" w:rsidRPr="00DF2BAC">
        <w:rPr>
          <w:strike/>
          <w:color w:val="auto"/>
        </w:rPr>
        <w:t xml:space="preserve"> </w:t>
      </w:r>
      <w:r w:rsidR="00FA52AD" w:rsidRPr="00DF2BAC">
        <w:rPr>
          <w:color w:val="auto"/>
          <w:u w:val="single"/>
        </w:rPr>
        <w:t>“Financial institution” means a</w:t>
      </w:r>
      <w:r w:rsidRPr="00DF2BAC">
        <w:rPr>
          <w:color w:val="auto"/>
        </w:rPr>
        <w:t xml:space="preserve"> bank that is insured by the federal deposit insurance corporation and chartered under the laws of the United States or any state, a trust company owned by a bank holding company that is regulated by the federal reserve board or a trust company </w:t>
      </w:r>
      <w:r w:rsidR="00616987" w:rsidRPr="00DF2BAC">
        <w:rPr>
          <w:color w:val="auto"/>
        </w:rPr>
        <w:t xml:space="preserve">that is </w:t>
      </w:r>
      <w:r w:rsidRPr="00DF2BAC">
        <w:rPr>
          <w:color w:val="auto"/>
        </w:rPr>
        <w:t>chartered under the laws of the United States or this state.</w:t>
      </w:r>
    </w:p>
    <w:p w14:paraId="6C3C5040" w14:textId="77777777" w:rsidR="002C545C" w:rsidRPr="00DF2BAC" w:rsidRDefault="002C545C" w:rsidP="002C545C">
      <w:pPr>
        <w:ind w:left="1080" w:right="720"/>
        <w:jc w:val="both"/>
      </w:pPr>
    </w:p>
    <w:p w14:paraId="60DFAA26" w14:textId="694D7366" w:rsidR="002C545C" w:rsidRPr="00DF2BAC" w:rsidRDefault="002C545C" w:rsidP="006502DE">
      <w:pPr>
        <w:ind w:left="360"/>
        <w:jc w:val="both"/>
      </w:pPr>
      <w:r w:rsidRPr="00DF2BAC">
        <w:t xml:space="preserve">“Foreign personal representative” </w:t>
      </w:r>
      <w:r w:rsidRPr="00DF2BAC">
        <w:rPr>
          <w:strike/>
        </w:rPr>
        <w:t xml:space="preserve">means </w:t>
      </w:r>
      <w:r w:rsidR="003D6327" w:rsidRPr="00DF2BAC">
        <w:rPr>
          <w:u w:val="single"/>
        </w:rPr>
        <w:t xml:space="preserve">has the meaning given in </w:t>
      </w:r>
      <w:r w:rsidR="007F7142" w:rsidRPr="00DF2BAC">
        <w:rPr>
          <w:u w:val="single"/>
        </w:rPr>
        <w:t>A.R.S. § 14-1201(26)</w:t>
      </w:r>
      <w:r w:rsidR="00581A42" w:rsidRPr="00DF2BAC">
        <w:rPr>
          <w:u w:val="single"/>
        </w:rPr>
        <w:t>:</w:t>
      </w:r>
      <w:r w:rsidR="002A4944" w:rsidRPr="00DF2BAC">
        <w:rPr>
          <w:u w:val="single"/>
        </w:rPr>
        <w:t xml:space="preserve"> </w:t>
      </w:r>
      <w:r w:rsidRPr="00DF2BAC">
        <w:t xml:space="preserve">“a personal representative </w:t>
      </w:r>
      <w:r w:rsidR="0098248D" w:rsidRPr="00DF2BAC">
        <w:t xml:space="preserve">who is </w:t>
      </w:r>
      <w:r w:rsidRPr="00DF2BAC">
        <w:t>appointed by another jurisdiction</w:t>
      </w:r>
      <w:r w:rsidR="002A4944" w:rsidRPr="00DF2BAC">
        <w:rPr>
          <w:u w:val="single"/>
        </w:rPr>
        <w:t>.</w:t>
      </w:r>
      <w:r w:rsidRPr="00DF2BAC">
        <w:t xml:space="preserve">” </w:t>
      </w:r>
      <w:r w:rsidRPr="00DF2BAC">
        <w:rPr>
          <w:strike/>
        </w:rPr>
        <w:t>as provided in A.R.S. § 14-1201(</w:t>
      </w:r>
      <w:r w:rsidR="007B5F43" w:rsidRPr="00DF2BAC">
        <w:rPr>
          <w:strike/>
        </w:rPr>
        <w:t>2</w:t>
      </w:r>
      <w:r w:rsidR="00D05F40" w:rsidRPr="00DF2BAC">
        <w:rPr>
          <w:strike/>
        </w:rPr>
        <w:t>6</w:t>
      </w:r>
      <w:r w:rsidR="00CD0CA9" w:rsidRPr="00DF2BAC">
        <w:rPr>
          <w:strike/>
        </w:rPr>
        <w:t>)</w:t>
      </w:r>
      <w:r w:rsidRPr="00DF2BAC">
        <w:rPr>
          <w:strike/>
        </w:rPr>
        <w:t>.</w:t>
      </w:r>
    </w:p>
    <w:p w14:paraId="7F8F5A3A" w14:textId="77777777" w:rsidR="002C545C" w:rsidRPr="00DF2BAC" w:rsidRDefault="002C545C" w:rsidP="006502DE">
      <w:pPr>
        <w:jc w:val="both"/>
      </w:pPr>
    </w:p>
    <w:p w14:paraId="39856EE3" w14:textId="00E05953" w:rsidR="002C545C" w:rsidRPr="00DF2BAC" w:rsidRDefault="002C545C" w:rsidP="002C545C">
      <w:pPr>
        <w:tabs>
          <w:tab w:val="left" w:pos="720"/>
          <w:tab w:val="left" w:pos="1080"/>
        </w:tabs>
        <w:ind w:left="360"/>
        <w:jc w:val="both"/>
      </w:pPr>
      <w:r w:rsidRPr="00DF2BAC">
        <w:t xml:space="preserve">“Guardian” </w:t>
      </w:r>
      <w:r w:rsidRPr="00DF2BAC">
        <w:rPr>
          <w:strike/>
        </w:rPr>
        <w:t>means</w:t>
      </w:r>
      <w:r w:rsidR="002A4944" w:rsidRPr="00DF2BAC">
        <w:rPr>
          <w:strike/>
        </w:rPr>
        <w:t xml:space="preserve"> </w:t>
      </w:r>
      <w:r w:rsidR="002A4944" w:rsidRPr="00DF2BAC">
        <w:rPr>
          <w:u w:val="single"/>
        </w:rPr>
        <w:t>has the meaning given in A.R.S. § 14-1201(29)</w:t>
      </w:r>
      <w:r w:rsidR="00581A42" w:rsidRPr="00DF2BAC">
        <w:rPr>
          <w:u w:val="single"/>
        </w:rPr>
        <w:t>:</w:t>
      </w:r>
      <w:r w:rsidRPr="00DF2BAC">
        <w:t xml:space="preserve"> “a person who has qualified as a guardian of a minor or incapacitated person pursuant to testamentary or court appointment but excludes a person who is merely a guardian ad litem</w:t>
      </w:r>
      <w:r w:rsidR="002A4944" w:rsidRPr="00DF2BAC">
        <w:rPr>
          <w:u w:val="single"/>
        </w:rPr>
        <w:t>.</w:t>
      </w:r>
      <w:r w:rsidRPr="00DF2BAC">
        <w:t xml:space="preserve">” </w:t>
      </w:r>
      <w:r w:rsidRPr="00DF2BAC">
        <w:rPr>
          <w:strike/>
        </w:rPr>
        <w:t>as provided in A.R.S. § 14-1201(</w:t>
      </w:r>
      <w:r w:rsidR="001A2EE8" w:rsidRPr="00DF2BAC">
        <w:rPr>
          <w:strike/>
        </w:rPr>
        <w:t>2</w:t>
      </w:r>
      <w:r w:rsidR="00A316DE" w:rsidRPr="00DF2BAC">
        <w:rPr>
          <w:strike/>
        </w:rPr>
        <w:t>9</w:t>
      </w:r>
      <w:r w:rsidR="00CD0CA9" w:rsidRPr="00DF2BAC">
        <w:rPr>
          <w:strike/>
        </w:rPr>
        <w:t>)</w:t>
      </w:r>
      <w:r w:rsidRPr="00DF2BAC">
        <w:rPr>
          <w:strike/>
        </w:rPr>
        <w:t>.</w:t>
      </w:r>
    </w:p>
    <w:p w14:paraId="4EFBD235" w14:textId="77777777" w:rsidR="002C545C" w:rsidRPr="00DF2BAC" w:rsidRDefault="002C545C" w:rsidP="002C545C">
      <w:pPr>
        <w:tabs>
          <w:tab w:val="left" w:pos="-1080"/>
          <w:tab w:val="left" w:pos="-720"/>
        </w:tabs>
        <w:jc w:val="both"/>
      </w:pPr>
    </w:p>
    <w:p w14:paraId="2DBC09A1" w14:textId="00DB0E7D" w:rsidR="002C545C" w:rsidRPr="00DF2BAC" w:rsidRDefault="002C545C" w:rsidP="00A077C9">
      <w:pPr>
        <w:ind w:left="360"/>
        <w:jc w:val="both"/>
      </w:pPr>
      <w:r w:rsidRPr="00DF2BAC">
        <w:t>“Guardian ad litem”</w:t>
      </w:r>
      <w:r w:rsidR="00846C5D" w:rsidRPr="00DF2BAC">
        <w:t xml:space="preserve"> </w:t>
      </w:r>
      <w:r w:rsidR="00846C5D" w:rsidRPr="00DF2BAC">
        <w:rPr>
          <w:strike/>
        </w:rPr>
        <w:t>includes</w:t>
      </w:r>
      <w:r w:rsidRPr="00DF2BAC">
        <w:rPr>
          <w:strike/>
        </w:rPr>
        <w:t xml:space="preserve"> </w:t>
      </w:r>
      <w:r w:rsidR="001C4088" w:rsidRPr="00DF2BAC">
        <w:rPr>
          <w:u w:val="single"/>
        </w:rPr>
        <w:t xml:space="preserve">means </w:t>
      </w:r>
      <w:r w:rsidR="0091268D" w:rsidRPr="00DF2BAC">
        <w:rPr>
          <w:strike/>
        </w:rPr>
        <w:t>“</w:t>
      </w:r>
      <w:r w:rsidRPr="00DF2BAC">
        <w:rPr>
          <w:strike/>
        </w:rPr>
        <w:t xml:space="preserve">a person </w:t>
      </w:r>
      <w:r w:rsidR="001D1D08" w:rsidRPr="00DF2BAC">
        <w:rPr>
          <w:u w:val="single"/>
        </w:rPr>
        <w:t xml:space="preserve">an individual </w:t>
      </w:r>
      <w:r w:rsidR="007F5AA7" w:rsidRPr="00DF2BAC">
        <w:t xml:space="preserve">who </w:t>
      </w:r>
      <w:r w:rsidR="007F5AA7" w:rsidRPr="00DF2BAC">
        <w:rPr>
          <w:strike/>
        </w:rPr>
        <w:t xml:space="preserve">is </w:t>
      </w:r>
      <w:r w:rsidRPr="00DF2BAC">
        <w:rPr>
          <w:strike/>
        </w:rPr>
        <w:t>appointed</w:t>
      </w:r>
      <w:r w:rsidR="00217DFB" w:rsidRPr="00DF2BAC">
        <w:rPr>
          <w:strike/>
        </w:rPr>
        <w:t xml:space="preserve"> pursuant to </w:t>
      </w:r>
      <w:r w:rsidR="008D143E" w:rsidRPr="00DF2BAC">
        <w:rPr>
          <w:strike/>
        </w:rPr>
        <w:t xml:space="preserve">[A.R.S.] </w:t>
      </w:r>
      <w:r w:rsidR="00217DFB" w:rsidRPr="00DF2BAC">
        <w:rPr>
          <w:strike/>
        </w:rPr>
        <w:t>§ 14-1408</w:t>
      </w:r>
      <w:r w:rsidR="0098248D" w:rsidRPr="00DF2BAC">
        <w:rPr>
          <w:strike/>
        </w:rPr>
        <w:t>”</w:t>
      </w:r>
      <w:r w:rsidR="00217DFB" w:rsidRPr="00DF2BAC">
        <w:rPr>
          <w:strike/>
        </w:rPr>
        <w:t xml:space="preserve"> </w:t>
      </w:r>
      <w:r w:rsidRPr="00DF2BAC">
        <w:rPr>
          <w:strike/>
        </w:rPr>
        <w:t xml:space="preserve">as provided </w:t>
      </w:r>
      <w:r w:rsidR="00217DFB" w:rsidRPr="00DF2BAC">
        <w:rPr>
          <w:strike/>
        </w:rPr>
        <w:t xml:space="preserve">in </w:t>
      </w:r>
      <w:r w:rsidRPr="00DF2BAC">
        <w:rPr>
          <w:strike/>
        </w:rPr>
        <w:t>A.R.S. §</w:t>
      </w:r>
      <w:r w:rsidR="00217DFB" w:rsidRPr="00DF2BAC">
        <w:rPr>
          <w:strike/>
        </w:rPr>
        <w:t xml:space="preserve"> 14-1201</w:t>
      </w:r>
      <w:r w:rsidR="00616987" w:rsidRPr="00DF2BAC">
        <w:rPr>
          <w:strike/>
        </w:rPr>
        <w:t>(</w:t>
      </w:r>
      <w:r w:rsidR="00A316DE" w:rsidRPr="00DF2BAC">
        <w:rPr>
          <w:strike/>
        </w:rPr>
        <w:t>30</w:t>
      </w:r>
      <w:r w:rsidR="00616987" w:rsidRPr="00DF2BAC">
        <w:rPr>
          <w:strike/>
        </w:rPr>
        <w:t>)</w:t>
      </w:r>
      <w:r w:rsidR="00FF0662" w:rsidRPr="00DF2BAC">
        <w:rPr>
          <w:u w:val="single"/>
        </w:rPr>
        <w:t xml:space="preserve">receives a limited capacity appointment </w:t>
      </w:r>
      <w:r w:rsidR="003678EB" w:rsidRPr="00DF2BAC">
        <w:rPr>
          <w:u w:val="single"/>
        </w:rPr>
        <w:t>by a court to represent the interest of</w:t>
      </w:r>
      <w:r w:rsidR="004E406C" w:rsidRPr="00DF2BAC">
        <w:rPr>
          <w:u w:val="single"/>
        </w:rPr>
        <w:t xml:space="preserve"> an individual in a </w:t>
      </w:r>
      <w:r w:rsidR="00B7131D" w:rsidRPr="00DF2BAC">
        <w:rPr>
          <w:u w:val="single"/>
        </w:rPr>
        <w:t>specific legal proceeding</w:t>
      </w:r>
      <w:r w:rsidRPr="00DF2BAC">
        <w:t>.</w:t>
      </w:r>
      <w:r w:rsidR="00B7131D" w:rsidRPr="00DF2BAC">
        <w:t xml:space="preserve"> </w:t>
      </w:r>
      <w:r w:rsidR="00B7131D" w:rsidRPr="00DF2BAC">
        <w:rPr>
          <w:u w:val="single"/>
        </w:rPr>
        <w:t xml:space="preserve">A guardian ad </w:t>
      </w:r>
      <w:proofErr w:type="gramStart"/>
      <w:r w:rsidR="00B7131D" w:rsidRPr="00DF2BAC">
        <w:rPr>
          <w:u w:val="single"/>
        </w:rPr>
        <w:t>litem</w:t>
      </w:r>
      <w:proofErr w:type="gramEnd"/>
      <w:r w:rsidR="00B7131D" w:rsidRPr="00DF2BAC">
        <w:rPr>
          <w:u w:val="single"/>
        </w:rPr>
        <w:t xml:space="preserve"> </w:t>
      </w:r>
      <w:r w:rsidR="00253FD2" w:rsidRPr="00DF2BAC">
        <w:rPr>
          <w:u w:val="single"/>
        </w:rPr>
        <w:t>is not required to be licensed under this article</w:t>
      </w:r>
      <w:r w:rsidR="00253FD2" w:rsidRPr="00DF2BAC">
        <w:t>.</w:t>
      </w:r>
    </w:p>
    <w:p w14:paraId="11A68267" w14:textId="77777777" w:rsidR="005231A1" w:rsidRPr="00DF2BAC" w:rsidRDefault="005231A1" w:rsidP="00A077C9">
      <w:pPr>
        <w:ind w:left="360"/>
        <w:jc w:val="both"/>
      </w:pPr>
    </w:p>
    <w:p w14:paraId="67FBBC71" w14:textId="3050A4EF" w:rsidR="005231A1" w:rsidRPr="00DF2BAC" w:rsidRDefault="005231A1" w:rsidP="00A077C9">
      <w:pPr>
        <w:ind w:left="360"/>
        <w:jc w:val="both"/>
        <w:rPr>
          <w:u w:val="single"/>
        </w:rPr>
      </w:pPr>
      <w:commentRangeStart w:id="0"/>
      <w:r w:rsidRPr="00DF2BAC">
        <w:rPr>
          <w:u w:val="single"/>
        </w:rPr>
        <w:t>“Informed consent</w:t>
      </w:r>
      <w:commentRangeEnd w:id="0"/>
      <w:r w:rsidR="0077663A" w:rsidRPr="00DF2BAC">
        <w:rPr>
          <w:rStyle w:val="CommentReference"/>
          <w:lang w:val="x-none" w:eastAsia="x-none"/>
        </w:rPr>
        <w:commentReference w:id="0"/>
      </w:r>
      <w:r w:rsidRPr="00DF2BAC">
        <w:rPr>
          <w:u w:val="single"/>
        </w:rPr>
        <w:t xml:space="preserve">” </w:t>
      </w:r>
      <w:r w:rsidR="001D2319" w:rsidRPr="00DF2BAC">
        <w:rPr>
          <w:u w:val="single"/>
        </w:rPr>
        <w:t>means a voluntary decision following presentation of all facts necessary to form the basis of an intelligent consent by the person or guardian with no minimizing of known dangers of any procedures.</w:t>
      </w:r>
    </w:p>
    <w:p w14:paraId="61A0B6BA" w14:textId="6D8EE4DB" w:rsidR="008408A7" w:rsidRPr="00DF2BAC" w:rsidRDefault="008408A7" w:rsidP="00A077C9">
      <w:pPr>
        <w:ind w:left="360"/>
        <w:jc w:val="both"/>
        <w:rPr>
          <w:u w:val="single"/>
        </w:rPr>
      </w:pPr>
    </w:p>
    <w:p w14:paraId="1DEEA1A4" w14:textId="108179BD" w:rsidR="008408A7" w:rsidRPr="00DF2BAC" w:rsidRDefault="008408A7" w:rsidP="00A077C9">
      <w:pPr>
        <w:ind w:left="360"/>
        <w:jc w:val="both"/>
        <w:rPr>
          <w:strike/>
        </w:rPr>
      </w:pPr>
      <w:r w:rsidRPr="00DF2BAC">
        <w:t xml:space="preserve">“Minor ward” </w:t>
      </w:r>
      <w:r w:rsidR="002142F2" w:rsidRPr="00DF2BAC">
        <w:rPr>
          <w:strike/>
          <w:spacing w:val="-4"/>
        </w:rPr>
        <w:t xml:space="preserve">means </w:t>
      </w:r>
      <w:r w:rsidR="002142F2" w:rsidRPr="00DF2BAC">
        <w:rPr>
          <w:spacing w:val="-4"/>
          <w:u w:val="single"/>
        </w:rPr>
        <w:t>has the meaning given in A.R.S. § 14-5101</w:t>
      </w:r>
      <w:r w:rsidR="00222552" w:rsidRPr="00DF2BAC">
        <w:rPr>
          <w:spacing w:val="-4"/>
          <w:u w:val="single"/>
        </w:rPr>
        <w:t>:</w:t>
      </w:r>
      <w:r w:rsidR="002142F2" w:rsidRPr="00DF2BAC">
        <w:rPr>
          <w:spacing w:val="-4"/>
          <w:u w:val="single"/>
        </w:rPr>
        <w:t xml:space="preserve"> </w:t>
      </w:r>
      <w:r w:rsidR="00DE451F" w:rsidRPr="00DF2BAC">
        <w:rPr>
          <w:spacing w:val="-4"/>
          <w:u w:val="single"/>
        </w:rPr>
        <w:t>“</w:t>
      </w:r>
      <w:r w:rsidRPr="00DF2BAC">
        <w:t>a minor for whom a guardian has been appointed solely because of minority</w:t>
      </w:r>
      <w:r w:rsidR="00DE451F" w:rsidRPr="00DF2BAC">
        <w:rPr>
          <w:u w:val="single"/>
        </w:rPr>
        <w:t>.</w:t>
      </w:r>
      <w:r w:rsidRPr="00DF2BAC">
        <w:t xml:space="preserve">” </w:t>
      </w:r>
      <w:r w:rsidR="00853E9E" w:rsidRPr="00DF2BAC">
        <w:rPr>
          <w:strike/>
          <w:spacing w:val="-4"/>
        </w:rPr>
        <w:t>as provided in A.R.S. § 14-5101(16)</w:t>
      </w:r>
      <w:r w:rsidRPr="00DF2BAC">
        <w:rPr>
          <w:strike/>
        </w:rPr>
        <w:t>.</w:t>
      </w:r>
    </w:p>
    <w:p w14:paraId="5AED332D" w14:textId="77777777" w:rsidR="0061461C" w:rsidRPr="00DF2BAC" w:rsidRDefault="0061461C" w:rsidP="00A077C9">
      <w:pPr>
        <w:ind w:left="360"/>
        <w:jc w:val="both"/>
        <w:rPr>
          <w:strike/>
        </w:rPr>
      </w:pPr>
    </w:p>
    <w:p w14:paraId="6CCE01C4" w14:textId="070C0E1E" w:rsidR="0061461C" w:rsidRPr="00DF2BAC" w:rsidRDefault="0061461C" w:rsidP="00A077C9">
      <w:pPr>
        <w:ind w:left="360"/>
        <w:jc w:val="both"/>
        <w:rPr>
          <w:u w:val="single"/>
        </w:rPr>
      </w:pPr>
      <w:commentRangeStart w:id="1"/>
      <w:r w:rsidRPr="00DF2BAC">
        <w:rPr>
          <w:u w:val="single"/>
        </w:rPr>
        <w:t xml:space="preserve">“Other Professionals” </w:t>
      </w:r>
      <w:commentRangeEnd w:id="1"/>
      <w:r w:rsidR="00430B21" w:rsidRPr="00DF2BAC">
        <w:rPr>
          <w:rStyle w:val="CommentReference"/>
          <w:lang w:val="x-none" w:eastAsia="x-none"/>
        </w:rPr>
        <w:commentReference w:id="1"/>
      </w:r>
      <w:r w:rsidRPr="00DF2BAC">
        <w:rPr>
          <w:u w:val="single"/>
        </w:rPr>
        <w:t xml:space="preserve">means individuals licensed in another field or discipline and who </w:t>
      </w:r>
      <w:r w:rsidR="00877AE6" w:rsidRPr="00DF2BAC">
        <w:rPr>
          <w:u w:val="single"/>
        </w:rPr>
        <w:t>a</w:t>
      </w:r>
      <w:r w:rsidRPr="00DF2BAC">
        <w:rPr>
          <w:u w:val="single"/>
        </w:rPr>
        <w:t xml:space="preserve"> licensed fiduciary or designated principal employs or contracts with</w:t>
      </w:r>
      <w:r w:rsidR="00877AE6" w:rsidRPr="00DF2BAC">
        <w:rPr>
          <w:u w:val="single"/>
        </w:rPr>
        <w:t>,</w:t>
      </w:r>
      <w:r w:rsidRPr="00DF2BAC">
        <w:rPr>
          <w:u w:val="single"/>
        </w:rPr>
        <w:t xml:space="preserve"> on behalf of </w:t>
      </w:r>
      <w:r w:rsidR="00877AE6" w:rsidRPr="00DF2BAC">
        <w:rPr>
          <w:u w:val="single"/>
        </w:rPr>
        <w:t>a</w:t>
      </w:r>
      <w:r w:rsidRPr="00DF2BAC">
        <w:rPr>
          <w:u w:val="single"/>
        </w:rPr>
        <w:t xml:space="preserve"> ward or decedent’s estate</w:t>
      </w:r>
      <w:r w:rsidR="00877AE6" w:rsidRPr="00DF2BAC">
        <w:rPr>
          <w:u w:val="single"/>
        </w:rPr>
        <w:t>,</w:t>
      </w:r>
      <w:r w:rsidRPr="00DF2BAC">
        <w:rPr>
          <w:u w:val="single"/>
        </w:rPr>
        <w:t xml:space="preserve"> </w:t>
      </w:r>
      <w:r w:rsidR="00877AE6" w:rsidRPr="00DF2BAC">
        <w:rPr>
          <w:u w:val="single"/>
        </w:rPr>
        <w:t>to</w:t>
      </w:r>
      <w:r w:rsidRPr="00DF2BAC">
        <w:rPr>
          <w:u w:val="single"/>
        </w:rPr>
        <w:t xml:space="preserve"> perform </w:t>
      </w:r>
      <w:r w:rsidR="00EF5B98" w:rsidRPr="00DF2BAC">
        <w:rPr>
          <w:u w:val="single"/>
        </w:rPr>
        <w:t xml:space="preserve">professional </w:t>
      </w:r>
      <w:r w:rsidRPr="00DF2BAC">
        <w:rPr>
          <w:u w:val="single"/>
        </w:rPr>
        <w:t xml:space="preserve">services </w:t>
      </w:r>
      <w:r w:rsidR="00EF5B98" w:rsidRPr="00DF2BAC">
        <w:rPr>
          <w:u w:val="single"/>
        </w:rPr>
        <w:t xml:space="preserve">for which they are licensed and includes </w:t>
      </w:r>
      <w:r w:rsidRPr="00DF2BAC">
        <w:rPr>
          <w:u w:val="single"/>
        </w:rPr>
        <w:t>registered nurses, licensed nurse practitioners, certified public accountants, certified paralegals, licensed attorneys, and certified legal document preparers.</w:t>
      </w:r>
    </w:p>
    <w:p w14:paraId="21CA3F2E" w14:textId="77777777" w:rsidR="00271871" w:rsidRPr="00DF2BAC" w:rsidRDefault="00271871" w:rsidP="002C545C">
      <w:pPr>
        <w:tabs>
          <w:tab w:val="left" w:pos="-1080"/>
          <w:tab w:val="left" w:pos="-720"/>
        </w:tabs>
        <w:jc w:val="both"/>
      </w:pPr>
    </w:p>
    <w:p w14:paraId="66E68B72" w14:textId="495AC154" w:rsidR="002C545C" w:rsidRPr="00DF2BAC" w:rsidRDefault="002C545C" w:rsidP="003E3A3B">
      <w:pPr>
        <w:tabs>
          <w:tab w:val="left" w:pos="7650"/>
        </w:tabs>
        <w:ind w:left="360"/>
        <w:jc w:val="both"/>
      </w:pPr>
      <w:r w:rsidRPr="00DF2BAC">
        <w:t>“Personal representative”</w:t>
      </w:r>
      <w:r w:rsidR="00A14A41" w:rsidRPr="00DF2BAC">
        <w:t xml:space="preserve"> </w:t>
      </w:r>
      <w:r w:rsidR="00E07D51" w:rsidRPr="00DF2BAC">
        <w:t>has the meaning</w:t>
      </w:r>
      <w:r w:rsidR="00212CF0" w:rsidRPr="00DF2BAC">
        <w:t xml:space="preserve"> </w:t>
      </w:r>
      <w:r w:rsidR="00212CF0" w:rsidRPr="00DF2BAC">
        <w:rPr>
          <w:strike/>
        </w:rPr>
        <w:t xml:space="preserve">as provided </w:t>
      </w:r>
      <w:r w:rsidR="0030024B" w:rsidRPr="00DF2BAC">
        <w:rPr>
          <w:u w:val="single"/>
        </w:rPr>
        <w:t xml:space="preserve">given </w:t>
      </w:r>
      <w:r w:rsidR="00212CF0" w:rsidRPr="00DF2BAC">
        <w:t>in A.R.S. § 14-1201</w:t>
      </w:r>
      <w:r w:rsidR="00360084" w:rsidRPr="00DF2BAC">
        <w:rPr>
          <w:strike/>
        </w:rPr>
        <w:t>(48)</w:t>
      </w:r>
      <w:r w:rsidR="00757DC7" w:rsidRPr="00DF2BAC">
        <w:rPr>
          <w:u w:val="single"/>
        </w:rPr>
        <w:t xml:space="preserve"> as including</w:t>
      </w:r>
      <w:r w:rsidR="007B4C1D" w:rsidRPr="00DF2BAC">
        <w:rPr>
          <w:u w:val="single"/>
        </w:rPr>
        <w:t>:</w:t>
      </w:r>
      <w:r w:rsidR="00590B0C" w:rsidRPr="00DF2BAC">
        <w:t xml:space="preserve"> </w:t>
      </w:r>
      <w:r w:rsidR="00590B0C" w:rsidRPr="00DF2BAC">
        <w:rPr>
          <w:strike/>
        </w:rPr>
        <w:t xml:space="preserve">and </w:t>
      </w:r>
      <w:r w:rsidR="00390CD0" w:rsidRPr="00DF2BAC">
        <w:t>“</w:t>
      </w:r>
      <w:r w:rsidR="008C429B" w:rsidRPr="00DF2BAC">
        <w:rPr>
          <w:strike/>
        </w:rPr>
        <w:t xml:space="preserve">includes </w:t>
      </w:r>
      <w:r w:rsidR="00F83366" w:rsidRPr="00DF2BAC">
        <w:t>an</w:t>
      </w:r>
      <w:r w:rsidR="00981A9F" w:rsidRPr="00DF2BAC">
        <w:t xml:space="preserve"> </w:t>
      </w:r>
      <w:r w:rsidRPr="00DF2BAC">
        <w:t xml:space="preserve">executor, </w:t>
      </w:r>
      <w:r w:rsidR="00981A9F" w:rsidRPr="00DF2BAC">
        <w:t xml:space="preserve">an </w:t>
      </w:r>
      <w:r w:rsidRPr="00DF2BAC">
        <w:t xml:space="preserve">administrator, </w:t>
      </w:r>
      <w:r w:rsidR="00981A9F" w:rsidRPr="00DF2BAC">
        <w:t>a</w:t>
      </w:r>
      <w:r w:rsidR="00E731BF" w:rsidRPr="00DF2BAC">
        <w:t xml:space="preserve"> </w:t>
      </w:r>
      <w:r w:rsidRPr="00DF2BAC">
        <w:t xml:space="preserve">successor personal representative, </w:t>
      </w:r>
      <w:r w:rsidR="00981A9F" w:rsidRPr="00DF2BAC">
        <w:t xml:space="preserve">a </w:t>
      </w:r>
      <w:r w:rsidRPr="00DF2BAC">
        <w:t>special administrator</w:t>
      </w:r>
      <w:r w:rsidR="00E27943" w:rsidRPr="00DF2BAC">
        <w:t>,</w:t>
      </w:r>
      <w:r w:rsidRPr="00DF2BAC">
        <w:t xml:space="preserve"> and persons who</w:t>
      </w:r>
      <w:r w:rsidR="004C7872" w:rsidRPr="00DF2BAC">
        <w:t xml:space="preserve"> </w:t>
      </w:r>
      <w:r w:rsidRPr="00DF2BAC">
        <w:t>perform substantially the same function under the law governing their status</w:t>
      </w:r>
      <w:r w:rsidR="00E43111" w:rsidRPr="00DF2BAC">
        <w:t>.”</w:t>
      </w:r>
      <w:r w:rsidRPr="00DF2BAC">
        <w:t xml:space="preserve"> </w:t>
      </w:r>
    </w:p>
    <w:p w14:paraId="3580760C" w14:textId="77777777" w:rsidR="000A5389" w:rsidRPr="00DF2BAC" w:rsidRDefault="000A5389" w:rsidP="00A077C9">
      <w:pPr>
        <w:ind w:left="360"/>
        <w:jc w:val="both"/>
        <w:rPr>
          <w:u w:val="single"/>
        </w:rPr>
      </w:pPr>
    </w:p>
    <w:p w14:paraId="1C3D77D6" w14:textId="40A9C5CB" w:rsidR="002C545C" w:rsidRPr="00DF2BAC" w:rsidRDefault="002C545C" w:rsidP="003D4E4B">
      <w:pPr>
        <w:ind w:left="360"/>
        <w:jc w:val="both"/>
        <w:rPr>
          <w:iCs/>
          <w:spacing w:val="-2"/>
        </w:rPr>
      </w:pPr>
      <w:r w:rsidRPr="00DF2BAC">
        <w:rPr>
          <w:iCs/>
          <w:spacing w:val="-2"/>
        </w:rPr>
        <w:t xml:space="preserve">“Program coordinator” means </w:t>
      </w:r>
      <w:r w:rsidR="00A9628F" w:rsidRPr="00DF2BAC">
        <w:rPr>
          <w:iCs/>
          <w:spacing w:val="-2"/>
          <w:u w:val="single"/>
        </w:rPr>
        <w:t xml:space="preserve">the </w:t>
      </w:r>
      <w:r w:rsidRPr="00DF2BAC">
        <w:rPr>
          <w:iCs/>
          <w:strike/>
          <w:spacing w:val="-2"/>
        </w:rPr>
        <w:t>“</w:t>
      </w:r>
      <w:r w:rsidRPr="00DF2BAC">
        <w:rPr>
          <w:iCs/>
          <w:spacing w:val="-2"/>
        </w:rPr>
        <w:t>division staff</w:t>
      </w:r>
      <w:r w:rsidRPr="00DF2BAC">
        <w:rPr>
          <w:iCs/>
          <w:strike/>
          <w:spacing w:val="-2"/>
        </w:rPr>
        <w:t>”</w:t>
      </w:r>
      <w:r w:rsidRPr="00DF2BAC">
        <w:rPr>
          <w:iCs/>
          <w:spacing w:val="-2"/>
        </w:rPr>
        <w:t xml:space="preserve"> </w:t>
      </w:r>
      <w:r w:rsidR="00A9628F" w:rsidRPr="00DF2BAC">
        <w:rPr>
          <w:iCs/>
          <w:spacing w:val="-2"/>
          <w:u w:val="single"/>
        </w:rPr>
        <w:t xml:space="preserve">assigned </w:t>
      </w:r>
      <w:r w:rsidR="00887ADD" w:rsidRPr="00DF2BAC">
        <w:rPr>
          <w:iCs/>
          <w:spacing w:val="-2"/>
          <w:u w:val="single"/>
        </w:rPr>
        <w:t xml:space="preserve">to administer the fiduciary </w:t>
      </w:r>
      <w:proofErr w:type="spellStart"/>
      <w:r w:rsidR="00887ADD" w:rsidRPr="00DF2BAC">
        <w:rPr>
          <w:iCs/>
          <w:spacing w:val="-2"/>
          <w:u w:val="single"/>
        </w:rPr>
        <w:t>program</w:t>
      </w:r>
      <w:r w:rsidRPr="00DF2BAC">
        <w:rPr>
          <w:iCs/>
          <w:strike/>
          <w:spacing w:val="-2"/>
        </w:rPr>
        <w:t>as</w:t>
      </w:r>
      <w:proofErr w:type="spellEnd"/>
      <w:r w:rsidRPr="00DF2BAC">
        <w:rPr>
          <w:iCs/>
          <w:strike/>
          <w:spacing w:val="-2"/>
        </w:rPr>
        <w:t xml:space="preserve"> provided in ACJA § 7-201(A)</w:t>
      </w:r>
      <w:r w:rsidRPr="00DF2BAC">
        <w:rPr>
          <w:iCs/>
          <w:spacing w:val="-2"/>
        </w:rPr>
        <w:t>.</w:t>
      </w:r>
    </w:p>
    <w:p w14:paraId="7D2B1F89" w14:textId="77777777" w:rsidR="00BD1B39" w:rsidRPr="00DF2BAC" w:rsidRDefault="00BD1B39" w:rsidP="003D4E4B">
      <w:pPr>
        <w:ind w:left="360"/>
        <w:jc w:val="both"/>
        <w:rPr>
          <w:iCs/>
          <w:spacing w:val="-2"/>
        </w:rPr>
      </w:pPr>
    </w:p>
    <w:p w14:paraId="7A65BFF4" w14:textId="08F4D000" w:rsidR="002C545C" w:rsidRPr="00DF2BAC" w:rsidRDefault="002C545C" w:rsidP="003D4E4B">
      <w:pPr>
        <w:ind w:left="360"/>
        <w:jc w:val="both"/>
        <w:rPr>
          <w:spacing w:val="-4"/>
        </w:rPr>
      </w:pPr>
      <w:r w:rsidRPr="00DF2BAC">
        <w:rPr>
          <w:spacing w:val="-4"/>
        </w:rPr>
        <w:t xml:space="preserve">“Public fiduciary” means </w:t>
      </w:r>
      <w:r w:rsidR="008753B9" w:rsidRPr="00DF2BAC">
        <w:rPr>
          <w:spacing w:val="-4"/>
          <w:u w:val="single"/>
        </w:rPr>
        <w:t xml:space="preserve">the office of </w:t>
      </w:r>
      <w:r w:rsidR="00552A7D" w:rsidRPr="00DF2BAC">
        <w:rPr>
          <w:spacing w:val="-4"/>
          <w:u w:val="single"/>
        </w:rPr>
        <w:t xml:space="preserve">the </w:t>
      </w:r>
      <w:r w:rsidR="008753B9" w:rsidRPr="00DF2BAC">
        <w:rPr>
          <w:spacing w:val="-4"/>
          <w:u w:val="single"/>
        </w:rPr>
        <w:t xml:space="preserve">public fiduciary </w:t>
      </w:r>
      <w:r w:rsidR="00552A7D" w:rsidRPr="00DF2BAC">
        <w:rPr>
          <w:spacing w:val="-4"/>
          <w:u w:val="single"/>
        </w:rPr>
        <w:t xml:space="preserve">and </w:t>
      </w:r>
      <w:r w:rsidRPr="00DF2BAC">
        <w:rPr>
          <w:spacing w:val="-4"/>
        </w:rPr>
        <w:t>the individual appointed by the board of supervisors in each county</w:t>
      </w:r>
      <w:r w:rsidR="00235331" w:rsidRPr="00DF2BAC">
        <w:rPr>
          <w:spacing w:val="-4"/>
          <w:u w:val="single"/>
        </w:rPr>
        <w:t>,</w:t>
      </w:r>
      <w:r w:rsidRPr="00DF2BAC">
        <w:rPr>
          <w:spacing w:val="-4"/>
        </w:rPr>
        <w:t xml:space="preserve"> </w:t>
      </w:r>
      <w:r w:rsidRPr="00DF2BAC">
        <w:rPr>
          <w:strike/>
          <w:spacing w:val="-4"/>
        </w:rPr>
        <w:t>pursuant</w:t>
      </w:r>
      <w:r w:rsidR="00552A7D" w:rsidRPr="00DF2BAC">
        <w:rPr>
          <w:strike/>
          <w:spacing w:val="-4"/>
        </w:rPr>
        <w:t xml:space="preserve"> </w:t>
      </w:r>
      <w:r w:rsidR="00BD2FD5" w:rsidRPr="00DF2BAC">
        <w:rPr>
          <w:spacing w:val="-4"/>
          <w:u w:val="single"/>
        </w:rPr>
        <w:t>and licensed under this article</w:t>
      </w:r>
      <w:r w:rsidR="00235331" w:rsidRPr="00DF2BAC">
        <w:rPr>
          <w:spacing w:val="-4"/>
          <w:u w:val="single"/>
        </w:rPr>
        <w:t>,</w:t>
      </w:r>
      <w:r w:rsidR="00BD2FD5" w:rsidRPr="00DF2BAC">
        <w:rPr>
          <w:spacing w:val="-4"/>
          <w:u w:val="single"/>
        </w:rPr>
        <w:t xml:space="preserve"> </w:t>
      </w:r>
      <w:r w:rsidRPr="00DF2BAC">
        <w:rPr>
          <w:spacing w:val="-4"/>
        </w:rPr>
        <w:t xml:space="preserve">to </w:t>
      </w:r>
      <w:r w:rsidR="00E94A69" w:rsidRPr="00DF2BAC">
        <w:rPr>
          <w:spacing w:val="-4"/>
          <w:u w:val="single"/>
        </w:rPr>
        <w:t xml:space="preserve">hold </w:t>
      </w:r>
      <w:r w:rsidR="00A4612F" w:rsidRPr="00DF2BAC">
        <w:rPr>
          <w:spacing w:val="-4"/>
          <w:u w:val="single"/>
        </w:rPr>
        <w:t xml:space="preserve">and perform the duties of the office </w:t>
      </w:r>
      <w:r w:rsidR="00846FA1" w:rsidRPr="00DF2BAC">
        <w:rPr>
          <w:spacing w:val="-4"/>
          <w:u w:val="single"/>
        </w:rPr>
        <w:t>for those persons or deced</w:t>
      </w:r>
      <w:r w:rsidR="00BB2EEC" w:rsidRPr="00DF2BAC">
        <w:rPr>
          <w:spacing w:val="-4"/>
          <w:u w:val="single"/>
        </w:rPr>
        <w:t>e</w:t>
      </w:r>
      <w:r w:rsidR="00846FA1" w:rsidRPr="00DF2BAC">
        <w:rPr>
          <w:spacing w:val="-4"/>
          <w:u w:val="single"/>
        </w:rPr>
        <w:t>nts’ estate</w:t>
      </w:r>
      <w:r w:rsidR="00BB2EEC" w:rsidRPr="00DF2BAC">
        <w:rPr>
          <w:spacing w:val="-4"/>
          <w:u w:val="single"/>
        </w:rPr>
        <w:t>s in need of guardianship, conservatorship, or administration</w:t>
      </w:r>
      <w:r w:rsidR="001E5715" w:rsidRPr="00DF2BAC">
        <w:rPr>
          <w:spacing w:val="-4"/>
          <w:u w:val="single"/>
        </w:rPr>
        <w:t xml:space="preserve"> where there is no person qualified and willing to act in that capacity</w:t>
      </w:r>
      <w:r w:rsidR="000B5AEE" w:rsidRPr="00DF2BAC">
        <w:rPr>
          <w:spacing w:val="-4"/>
          <w:u w:val="single"/>
        </w:rPr>
        <w:t xml:space="preserve"> under</w:t>
      </w:r>
      <w:r w:rsidR="00F167EA" w:rsidRPr="00DF2BAC">
        <w:rPr>
          <w:spacing w:val="-4"/>
          <w:u w:val="single"/>
        </w:rPr>
        <w:t xml:space="preserve"> </w:t>
      </w:r>
      <w:r w:rsidRPr="00DF2BAC">
        <w:rPr>
          <w:spacing w:val="-4"/>
        </w:rPr>
        <w:t>A.R.S. §</w:t>
      </w:r>
      <w:r w:rsidR="000B5AEE" w:rsidRPr="00DF2BAC">
        <w:rPr>
          <w:spacing w:val="-4"/>
          <w:u w:val="single"/>
        </w:rPr>
        <w:t>§</w:t>
      </w:r>
      <w:r w:rsidRPr="00DF2BAC">
        <w:rPr>
          <w:spacing w:val="-4"/>
        </w:rPr>
        <w:t xml:space="preserve"> 14-5601</w:t>
      </w:r>
      <w:r w:rsidR="004644B3" w:rsidRPr="00DF2BAC">
        <w:rPr>
          <w:spacing w:val="-4"/>
          <w:u w:val="single"/>
        </w:rPr>
        <w:t xml:space="preserve"> and 14-5602</w:t>
      </w:r>
      <w:r w:rsidRPr="00DF2BAC">
        <w:rPr>
          <w:strike/>
          <w:spacing w:val="-4"/>
        </w:rPr>
        <w:t xml:space="preserve"> to conduct the affairs of the office of the public fiduciary in the county</w:t>
      </w:r>
      <w:r w:rsidRPr="00DF2BAC">
        <w:rPr>
          <w:spacing w:val="-4"/>
        </w:rPr>
        <w:t>.</w:t>
      </w:r>
    </w:p>
    <w:p w14:paraId="2C81F724" w14:textId="77777777" w:rsidR="000A5389" w:rsidRPr="00DF2BAC" w:rsidRDefault="000A5389" w:rsidP="003D4E4B">
      <w:pPr>
        <w:jc w:val="both"/>
      </w:pPr>
    </w:p>
    <w:p w14:paraId="10F2F187" w14:textId="2992EB5E" w:rsidR="002C545C" w:rsidRPr="00DF2BAC" w:rsidRDefault="002C545C" w:rsidP="002C545C">
      <w:pPr>
        <w:ind w:left="360"/>
        <w:jc w:val="both"/>
      </w:pPr>
      <w:r w:rsidRPr="00DF2BAC">
        <w:t xml:space="preserve">“Protected person” </w:t>
      </w:r>
      <w:r w:rsidRPr="00DF2BAC">
        <w:rPr>
          <w:strike/>
        </w:rPr>
        <w:t xml:space="preserve">means </w:t>
      </w:r>
      <w:r w:rsidR="00D474F4" w:rsidRPr="00DF2BAC">
        <w:rPr>
          <w:spacing w:val="-4"/>
          <w:u w:val="single"/>
        </w:rPr>
        <w:t xml:space="preserve">has the meaning given in A.R.S. § 14-5101: </w:t>
      </w:r>
      <w:r w:rsidRPr="00DF2BAC">
        <w:t xml:space="preserve">“a minor or any other person for whom a conservator has been </w:t>
      </w:r>
      <w:proofErr w:type="gramStart"/>
      <w:r w:rsidRPr="00DF2BAC">
        <w:t>appointed</w:t>
      </w:r>
      <w:proofErr w:type="gramEnd"/>
      <w:r w:rsidRPr="00DF2BAC">
        <w:t xml:space="preserve"> or any other protective order has been made</w:t>
      </w:r>
      <w:r w:rsidR="006344D0" w:rsidRPr="00DF2BAC">
        <w:rPr>
          <w:u w:val="single"/>
        </w:rPr>
        <w:t>.</w:t>
      </w:r>
      <w:r w:rsidRPr="00DF2BAC">
        <w:t xml:space="preserve">” </w:t>
      </w:r>
      <w:r w:rsidRPr="00DF2BAC">
        <w:rPr>
          <w:strike/>
        </w:rPr>
        <w:t>as provided in A.R.S. § 14-5101(</w:t>
      </w:r>
      <w:r w:rsidR="00CD2645" w:rsidRPr="00DF2BAC">
        <w:rPr>
          <w:strike/>
        </w:rPr>
        <w:t>10</w:t>
      </w:r>
      <w:r w:rsidRPr="00DF2BAC">
        <w:rPr>
          <w:strike/>
        </w:rPr>
        <w:t>).</w:t>
      </w:r>
    </w:p>
    <w:p w14:paraId="53288C87" w14:textId="77777777" w:rsidR="002C545C" w:rsidRPr="00DF2BAC" w:rsidRDefault="002C545C" w:rsidP="002C545C">
      <w:pPr>
        <w:ind w:left="360"/>
        <w:jc w:val="both"/>
      </w:pPr>
    </w:p>
    <w:p w14:paraId="55A3F1A1" w14:textId="13A06FCE" w:rsidR="002C545C" w:rsidRPr="00DF2BAC" w:rsidRDefault="002C545C" w:rsidP="002C545C">
      <w:pPr>
        <w:ind w:left="360"/>
        <w:jc w:val="both"/>
      </w:pPr>
      <w:r w:rsidRPr="00DF2BAC">
        <w:t xml:space="preserve">“Related” means a </w:t>
      </w:r>
      <w:r w:rsidRPr="00DF2BAC">
        <w:rPr>
          <w:strike/>
        </w:rPr>
        <w:t>spouse or a person associated</w:t>
      </w:r>
      <w:r w:rsidR="00EA5E83" w:rsidRPr="00DF2BAC">
        <w:t xml:space="preserve"> </w:t>
      </w:r>
      <w:r w:rsidR="00EA5E83" w:rsidRPr="00DF2BAC">
        <w:rPr>
          <w:u w:val="single"/>
        </w:rPr>
        <w:t>familial connection</w:t>
      </w:r>
      <w:r w:rsidRPr="00DF2BAC">
        <w:t xml:space="preserve"> by blood</w:t>
      </w:r>
      <w:r w:rsidR="00D67070" w:rsidRPr="00DF2BAC">
        <w:rPr>
          <w:u w:val="single"/>
        </w:rPr>
        <w:t>, adoption,</w:t>
      </w:r>
      <w:r w:rsidRPr="00DF2BAC">
        <w:t xml:space="preserve"> or marriage within the fifth degree of consanguinity </w:t>
      </w:r>
      <w:r w:rsidR="00BD030B" w:rsidRPr="00DF2BAC">
        <w:t>or</w:t>
      </w:r>
      <w:r w:rsidRPr="00DF2BAC">
        <w:t xml:space="preserve"> affinity. </w:t>
      </w:r>
    </w:p>
    <w:p w14:paraId="714C62DD" w14:textId="77777777" w:rsidR="00EF6198" w:rsidRPr="00DF2BAC" w:rsidRDefault="00EF6198" w:rsidP="002C545C">
      <w:pPr>
        <w:ind w:left="360"/>
        <w:jc w:val="both"/>
      </w:pPr>
    </w:p>
    <w:p w14:paraId="69588049" w14:textId="70454805" w:rsidR="00EF6198" w:rsidRPr="00DF2BAC" w:rsidRDefault="00EF6198" w:rsidP="00A94F8F">
      <w:pPr>
        <w:pStyle w:val="Level1"/>
        <w:ind w:left="360" w:firstLine="0"/>
        <w:jc w:val="both"/>
        <w:rPr>
          <w:u w:val="single"/>
        </w:rPr>
      </w:pPr>
      <w:commentRangeStart w:id="2"/>
      <w:r w:rsidRPr="00DF2BAC">
        <w:t>“Support staff”</w:t>
      </w:r>
      <w:r w:rsidRPr="00DF2BAC">
        <w:rPr>
          <w:u w:val="single"/>
        </w:rPr>
        <w:t xml:space="preserve"> </w:t>
      </w:r>
      <w:commentRangeEnd w:id="2"/>
      <w:r w:rsidR="00BA4F03" w:rsidRPr="00DF2BAC">
        <w:rPr>
          <w:rStyle w:val="CommentReference"/>
          <w:lang w:val="x-none" w:eastAsia="x-none"/>
        </w:rPr>
        <w:commentReference w:id="2"/>
      </w:r>
      <w:r w:rsidRPr="00DF2BAC">
        <w:rPr>
          <w:u w:val="single"/>
        </w:rPr>
        <w:t>means individuals</w:t>
      </w:r>
      <w:r w:rsidR="00B72E57" w:rsidRPr="00DF2BAC">
        <w:rPr>
          <w:u w:val="single"/>
        </w:rPr>
        <w:t xml:space="preserve"> who</w:t>
      </w:r>
      <w:r w:rsidR="00A74F1F" w:rsidRPr="00DF2BAC">
        <w:rPr>
          <w:u w:val="single"/>
        </w:rPr>
        <w:t xml:space="preserve"> are</w:t>
      </w:r>
      <w:r w:rsidRPr="00DF2BAC">
        <w:rPr>
          <w:u w:val="single"/>
        </w:rPr>
        <w:t>:</w:t>
      </w:r>
    </w:p>
    <w:p w14:paraId="033E6017" w14:textId="77777777" w:rsidR="00EF6198" w:rsidRPr="00DF2BAC" w:rsidRDefault="00EF6198" w:rsidP="00EF6198">
      <w:pPr>
        <w:pStyle w:val="Level1"/>
        <w:ind w:left="1080"/>
        <w:jc w:val="both"/>
        <w:rPr>
          <w:b/>
          <w:u w:val="single"/>
        </w:rPr>
      </w:pPr>
    </w:p>
    <w:p w14:paraId="0AF91798" w14:textId="000CABD6" w:rsidR="00EF6198" w:rsidRPr="00DF2BAC" w:rsidRDefault="00EF6198" w:rsidP="00B65FFB">
      <w:pPr>
        <w:pStyle w:val="Level1"/>
        <w:ind w:left="1080" w:right="0"/>
        <w:jc w:val="both"/>
        <w:rPr>
          <w:u w:val="single"/>
        </w:rPr>
      </w:pPr>
      <w:r w:rsidRPr="00DF2BAC">
        <w:rPr>
          <w:u w:val="single"/>
        </w:rPr>
        <w:t>1</w:t>
      </w:r>
      <w:r w:rsidR="007E6412" w:rsidRPr="00DF2BAC">
        <w:rPr>
          <w:u w:val="single"/>
        </w:rPr>
        <w:t>.</w:t>
      </w:r>
      <w:r w:rsidR="00B65FFB" w:rsidRPr="00DF2BAC">
        <w:rPr>
          <w:u w:val="single"/>
        </w:rPr>
        <w:tab/>
      </w:r>
      <w:r w:rsidR="00A74F1F" w:rsidRPr="00DF2BAC">
        <w:rPr>
          <w:u w:val="single"/>
        </w:rPr>
        <w:t>E</w:t>
      </w:r>
      <w:r w:rsidRPr="00DF2BAC">
        <w:rPr>
          <w:u w:val="single"/>
        </w:rPr>
        <w:t>mployed</w:t>
      </w:r>
      <w:r w:rsidR="00B65FFB" w:rsidRPr="00DF2BAC">
        <w:rPr>
          <w:u w:val="single"/>
        </w:rPr>
        <w:t xml:space="preserve"> or contracted</w:t>
      </w:r>
      <w:r w:rsidRPr="00DF2BAC">
        <w:rPr>
          <w:u w:val="single"/>
        </w:rPr>
        <w:t xml:space="preserve"> by the licensed fiduciary or designated principal </w:t>
      </w:r>
      <w:r w:rsidR="00B65FFB" w:rsidRPr="00DF2BAC">
        <w:rPr>
          <w:u w:val="single"/>
        </w:rPr>
        <w:t>to</w:t>
      </w:r>
      <w:r w:rsidRPr="00DF2BAC">
        <w:rPr>
          <w:u w:val="single"/>
        </w:rPr>
        <w:t xml:space="preserve"> perform office functions and administrative services, including clerical, bookkeeping, or other administrative support duties;</w:t>
      </w:r>
      <w:r w:rsidR="006E6F3D" w:rsidRPr="00DF2BAC">
        <w:rPr>
          <w:u w:val="single"/>
        </w:rPr>
        <w:t xml:space="preserve"> and</w:t>
      </w:r>
      <w:r w:rsidRPr="00DF2BAC">
        <w:rPr>
          <w:u w:val="single"/>
        </w:rPr>
        <w:t xml:space="preserve"> </w:t>
      </w:r>
    </w:p>
    <w:p w14:paraId="29E9E655" w14:textId="77777777" w:rsidR="00EA60C6" w:rsidRPr="00DF2BAC" w:rsidRDefault="00EA60C6" w:rsidP="00B65FFB">
      <w:pPr>
        <w:pStyle w:val="Level1"/>
        <w:ind w:left="1080" w:right="0"/>
        <w:jc w:val="both"/>
        <w:rPr>
          <w:u w:val="single"/>
        </w:rPr>
      </w:pPr>
    </w:p>
    <w:p w14:paraId="4BA73992" w14:textId="1AD6BBAB" w:rsidR="00EF6198" w:rsidRPr="00DF2BAC" w:rsidRDefault="00EA60C6" w:rsidP="00B27039">
      <w:pPr>
        <w:pStyle w:val="Level1"/>
        <w:ind w:left="1080" w:right="0"/>
        <w:jc w:val="both"/>
        <w:rPr>
          <w:u w:val="single"/>
        </w:rPr>
      </w:pPr>
      <w:r w:rsidRPr="00DF2BAC">
        <w:rPr>
          <w:u w:val="single"/>
        </w:rPr>
        <w:t>2.</w:t>
      </w:r>
      <w:r w:rsidR="00B72E57" w:rsidRPr="00DF2BAC">
        <w:rPr>
          <w:u w:val="single"/>
        </w:rPr>
        <w:tab/>
      </w:r>
      <w:r w:rsidR="00A74F1F" w:rsidRPr="00DF2BAC">
        <w:rPr>
          <w:u w:val="single"/>
        </w:rPr>
        <w:t xml:space="preserve">Not </w:t>
      </w:r>
      <w:r w:rsidR="00374C1B" w:rsidRPr="00DF2BAC">
        <w:rPr>
          <w:u w:val="single"/>
        </w:rPr>
        <w:t>hired to</w:t>
      </w:r>
      <w:r w:rsidR="006E6F3D" w:rsidRPr="00DF2BAC">
        <w:rPr>
          <w:u w:val="single"/>
        </w:rPr>
        <w:t xml:space="preserve"> engage in conduct or provide services,</w:t>
      </w:r>
      <w:r w:rsidR="00374C1B" w:rsidRPr="00DF2BAC">
        <w:rPr>
          <w:u w:val="single"/>
        </w:rPr>
        <w:t xml:space="preserve"> </w:t>
      </w:r>
      <w:r w:rsidR="006E6F3D" w:rsidRPr="00DF2BAC">
        <w:rPr>
          <w:u w:val="single"/>
        </w:rPr>
        <w:t xml:space="preserve">and do not </w:t>
      </w:r>
      <w:r w:rsidR="00EF6198" w:rsidRPr="00DF2BAC">
        <w:rPr>
          <w:u w:val="single"/>
        </w:rPr>
        <w:t xml:space="preserve">engage in </w:t>
      </w:r>
      <w:r w:rsidR="00020BEF" w:rsidRPr="00DF2BAC">
        <w:rPr>
          <w:u w:val="single"/>
        </w:rPr>
        <w:t>conduct</w:t>
      </w:r>
      <w:r w:rsidR="00B72E57" w:rsidRPr="00DF2BAC">
        <w:rPr>
          <w:u w:val="single"/>
        </w:rPr>
        <w:t xml:space="preserve"> or provide services</w:t>
      </w:r>
      <w:r w:rsidR="006E6F3D" w:rsidRPr="00DF2BAC">
        <w:rPr>
          <w:u w:val="single"/>
        </w:rPr>
        <w:t>,</w:t>
      </w:r>
      <w:r w:rsidR="00B72E57" w:rsidRPr="00DF2BAC">
        <w:rPr>
          <w:u w:val="single"/>
        </w:rPr>
        <w:t xml:space="preserve"> for which</w:t>
      </w:r>
      <w:r w:rsidR="00B27039" w:rsidRPr="00DF2BAC">
        <w:rPr>
          <w:u w:val="single"/>
        </w:rPr>
        <w:t xml:space="preserve"> they are not licensed if</w:t>
      </w:r>
      <w:r w:rsidR="00B72E57" w:rsidRPr="00DF2BAC">
        <w:rPr>
          <w:u w:val="single"/>
        </w:rPr>
        <w:t xml:space="preserve"> a license is required under </w:t>
      </w:r>
      <w:r w:rsidR="00B635FA" w:rsidRPr="00DF2BAC">
        <w:rPr>
          <w:u w:val="single"/>
        </w:rPr>
        <w:t>this chapter</w:t>
      </w:r>
      <w:r w:rsidR="00006C71" w:rsidRPr="00DF2BAC">
        <w:rPr>
          <w:u w:val="single"/>
        </w:rPr>
        <w:t xml:space="preserve"> </w:t>
      </w:r>
      <w:r w:rsidR="006A6791" w:rsidRPr="00DF2BAC">
        <w:rPr>
          <w:u w:val="single"/>
        </w:rPr>
        <w:t xml:space="preserve">or </w:t>
      </w:r>
      <w:r w:rsidR="00EF6198" w:rsidRPr="00DF2BAC">
        <w:rPr>
          <w:u w:val="single"/>
        </w:rPr>
        <w:t>Title 14, Chapter 5, Article 7, Arizona Revised Statutes</w:t>
      </w:r>
      <w:r w:rsidR="006E6F3D" w:rsidRPr="00DF2BAC">
        <w:rPr>
          <w:u w:val="single"/>
        </w:rPr>
        <w:t>.</w:t>
      </w:r>
      <w:r w:rsidR="006A6791" w:rsidRPr="00DF2BAC">
        <w:rPr>
          <w:u w:val="single"/>
        </w:rPr>
        <w:t xml:space="preserve"> </w:t>
      </w:r>
    </w:p>
    <w:p w14:paraId="0D799E7C" w14:textId="77777777" w:rsidR="002C545C" w:rsidRPr="00DF2BAC" w:rsidRDefault="002C545C" w:rsidP="002C545C">
      <w:pPr>
        <w:ind w:left="360"/>
        <w:jc w:val="both"/>
      </w:pPr>
    </w:p>
    <w:p w14:paraId="0DC1AB3B" w14:textId="6542F079" w:rsidR="002C545C" w:rsidRPr="00DF2BAC" w:rsidRDefault="002C545C" w:rsidP="002C545C">
      <w:pPr>
        <w:ind w:left="360"/>
        <w:jc w:val="both"/>
      </w:pPr>
      <w:r w:rsidRPr="00DF2BAC">
        <w:t>“</w:t>
      </w:r>
      <w:r w:rsidR="00C84BB9" w:rsidRPr="00DF2BAC">
        <w:t>Within t</w:t>
      </w:r>
      <w:r w:rsidRPr="00DF2BAC">
        <w:t>he fifth degree</w:t>
      </w:r>
      <w:r w:rsidR="00B80BEF" w:rsidRPr="00DF2BAC">
        <w:t xml:space="preserve"> of consanguinity </w:t>
      </w:r>
      <w:r w:rsidR="00E679F9" w:rsidRPr="00DF2BAC">
        <w:t>or</w:t>
      </w:r>
      <w:r w:rsidR="009751D4" w:rsidRPr="00DF2BAC">
        <w:t xml:space="preserve"> affinity</w:t>
      </w:r>
      <w:r w:rsidRPr="00DF2BAC">
        <w:t xml:space="preserve">” means </w:t>
      </w:r>
      <w:r w:rsidRPr="00DF2BAC">
        <w:rPr>
          <w:strike/>
        </w:rPr>
        <w:t>any person</w:t>
      </w:r>
      <w:r w:rsidR="00FE45F0" w:rsidRPr="00DF2BAC">
        <w:rPr>
          <w:strike/>
        </w:rPr>
        <w:t xml:space="preserve"> </w:t>
      </w:r>
      <w:r w:rsidR="00136440" w:rsidRPr="00DF2BAC">
        <w:rPr>
          <w:u w:val="single"/>
        </w:rPr>
        <w:t xml:space="preserve">individuals </w:t>
      </w:r>
      <w:r w:rsidR="00DB7D27" w:rsidRPr="00DF2BAC">
        <w:rPr>
          <w:u w:val="single"/>
        </w:rPr>
        <w:t>descending</w:t>
      </w:r>
      <w:r w:rsidR="000F4EA7" w:rsidRPr="00DF2BAC">
        <w:rPr>
          <w:u w:val="single"/>
        </w:rPr>
        <w:t xml:space="preserve"> from a</w:t>
      </w:r>
      <w:r w:rsidR="00C71B4C" w:rsidRPr="00DF2BAC">
        <w:rPr>
          <w:u w:val="single"/>
        </w:rPr>
        <w:t xml:space="preserve"> common ancestor five generations back</w:t>
      </w:r>
      <w:r w:rsidR="00EC6B1E" w:rsidRPr="00DF2BAC">
        <w:rPr>
          <w:u w:val="single"/>
        </w:rPr>
        <w:t xml:space="preserve"> including</w:t>
      </w:r>
      <w:r w:rsidR="0031362D" w:rsidRPr="00DF2BAC">
        <w:rPr>
          <w:u w:val="single"/>
        </w:rPr>
        <w:t xml:space="preserve"> who are connected </w:t>
      </w:r>
      <w:r w:rsidRPr="00DF2BAC">
        <w:t xml:space="preserve">by blood, adoption, or marriage as </w:t>
      </w:r>
      <w:r w:rsidRPr="00DF2BAC">
        <w:rPr>
          <w:u w:val="single"/>
        </w:rPr>
        <w:t>follows</w:t>
      </w:r>
      <w:r w:rsidRPr="00DF2BAC">
        <w:t xml:space="preserve">: a spouse or a surviving spouse, child, grandchild, great-grandchild, parent, grandparent, great-grandparent, great-great grandparent, sibling, nephew or niece, </w:t>
      </w:r>
      <w:r w:rsidR="0082571E" w:rsidRPr="00DF2BAC">
        <w:rPr>
          <w:strike/>
        </w:rPr>
        <w:t>grandnephew</w:t>
      </w:r>
      <w:r w:rsidR="004C5EED" w:rsidRPr="00DF2BAC">
        <w:rPr>
          <w:strike/>
        </w:rPr>
        <w:t xml:space="preserve"> </w:t>
      </w:r>
      <w:r w:rsidR="004C5EED" w:rsidRPr="00DF2BAC">
        <w:rPr>
          <w:u w:val="single"/>
        </w:rPr>
        <w:t>great nephew</w:t>
      </w:r>
      <w:r w:rsidRPr="00DF2BAC">
        <w:t xml:space="preserve"> or </w:t>
      </w:r>
      <w:r w:rsidR="0082571E" w:rsidRPr="00DF2BAC">
        <w:rPr>
          <w:strike/>
        </w:rPr>
        <w:t>grandniece</w:t>
      </w:r>
      <w:r w:rsidR="004C5EED" w:rsidRPr="00DF2BAC">
        <w:rPr>
          <w:strike/>
        </w:rPr>
        <w:t xml:space="preserve"> </w:t>
      </w:r>
      <w:r w:rsidR="004C5EED" w:rsidRPr="00DF2BAC">
        <w:rPr>
          <w:u w:val="single"/>
        </w:rPr>
        <w:t>great niece</w:t>
      </w:r>
      <w:r w:rsidRPr="00DF2BAC">
        <w:t>, great-</w:t>
      </w:r>
      <w:r w:rsidR="0082571E" w:rsidRPr="00DF2BAC">
        <w:t>grandnephew</w:t>
      </w:r>
      <w:r w:rsidRPr="00DF2BAC">
        <w:t xml:space="preserve"> or great-grand niece, uncle or aunt, great uncle or great aunt, great-grand uncle or great-grand aunt, first cousin, or first cousin once removed. </w:t>
      </w:r>
    </w:p>
    <w:p w14:paraId="59D2A20A" w14:textId="77777777" w:rsidR="002C545C" w:rsidRPr="00DF2BAC" w:rsidRDefault="002C545C" w:rsidP="002C545C">
      <w:pPr>
        <w:ind w:left="360"/>
        <w:jc w:val="both"/>
      </w:pPr>
    </w:p>
    <w:p w14:paraId="009F4EE6" w14:textId="558E127E" w:rsidR="002C545C" w:rsidRPr="00DF2BAC" w:rsidRDefault="002C545C" w:rsidP="002C545C">
      <w:pPr>
        <w:ind w:left="360"/>
        <w:jc w:val="both"/>
      </w:pPr>
      <w:r w:rsidRPr="00DF2BAC">
        <w:t xml:space="preserve">“Trainee” means </w:t>
      </w:r>
      <w:r w:rsidRPr="00DF2BAC">
        <w:rPr>
          <w:strike/>
        </w:rPr>
        <w:t>a person</w:t>
      </w:r>
      <w:r w:rsidR="00AA4602" w:rsidRPr="00DF2BAC">
        <w:rPr>
          <w:strike/>
        </w:rPr>
        <w:t xml:space="preserve"> </w:t>
      </w:r>
      <w:r w:rsidR="00AA4602" w:rsidRPr="00DF2BAC">
        <w:rPr>
          <w:u w:val="single"/>
        </w:rPr>
        <w:t>an individual</w:t>
      </w:r>
      <w:r w:rsidRPr="00DF2BAC">
        <w:rPr>
          <w:strike/>
        </w:rPr>
        <w:t xml:space="preserve"> who would qualify for </w:t>
      </w:r>
      <w:r w:rsidR="006F3783" w:rsidRPr="00DF2BAC">
        <w:rPr>
          <w:strike/>
        </w:rPr>
        <w:t>licensure</w:t>
      </w:r>
      <w:r w:rsidR="00AB0300" w:rsidRPr="00DF2BAC">
        <w:rPr>
          <w:strike/>
        </w:rPr>
        <w:t xml:space="preserve"> </w:t>
      </w:r>
      <w:r w:rsidR="002506FC" w:rsidRPr="00DF2BAC">
        <w:rPr>
          <w:u w:val="single"/>
        </w:rPr>
        <w:t xml:space="preserve">registered with the division and eligible to </w:t>
      </w:r>
      <w:r w:rsidR="00AE3519" w:rsidRPr="00DF2BAC">
        <w:rPr>
          <w:u w:val="single"/>
        </w:rPr>
        <w:t>obtain</w:t>
      </w:r>
      <w:r w:rsidR="00AB0300" w:rsidRPr="00DF2BAC">
        <w:rPr>
          <w:u w:val="single"/>
        </w:rPr>
        <w:t xml:space="preserve"> the </w:t>
      </w:r>
      <w:r w:rsidR="00340B7C" w:rsidRPr="00DF2BAC">
        <w:rPr>
          <w:u w:val="single"/>
        </w:rPr>
        <w:t>work experience req</w:t>
      </w:r>
      <w:r w:rsidR="00D72CF9" w:rsidRPr="00DF2BAC">
        <w:rPr>
          <w:u w:val="single"/>
        </w:rPr>
        <w:t>uire</w:t>
      </w:r>
      <w:r w:rsidR="00AE3519" w:rsidRPr="00DF2BAC">
        <w:rPr>
          <w:u w:val="single"/>
        </w:rPr>
        <w:t xml:space="preserve">d for </w:t>
      </w:r>
      <w:r w:rsidRPr="00DF2BAC">
        <w:rPr>
          <w:strike/>
        </w:rPr>
        <w:t xml:space="preserve">as a </w:t>
      </w:r>
      <w:r w:rsidRPr="00DF2BAC">
        <w:t xml:space="preserve">fiduciary </w:t>
      </w:r>
      <w:r w:rsidR="000D56C1" w:rsidRPr="00DF2BAC">
        <w:rPr>
          <w:u w:val="single"/>
        </w:rPr>
        <w:t xml:space="preserve">licensing </w:t>
      </w:r>
      <w:r w:rsidRPr="00DF2BAC">
        <w:rPr>
          <w:strike/>
        </w:rPr>
        <w:t xml:space="preserve">but for the lack of required experience and who is seeking to gain the required experience to qualify as a </w:t>
      </w:r>
      <w:r w:rsidR="009E017A" w:rsidRPr="00DF2BAC">
        <w:rPr>
          <w:strike/>
        </w:rPr>
        <w:t xml:space="preserve">licensed </w:t>
      </w:r>
      <w:r w:rsidRPr="00DF2BAC">
        <w:rPr>
          <w:strike/>
        </w:rPr>
        <w:t>fiduciary</w:t>
      </w:r>
      <w:r w:rsidRPr="00DF2BAC">
        <w:t xml:space="preserve"> </w:t>
      </w:r>
      <w:r w:rsidRPr="00DF2BAC">
        <w:rPr>
          <w:strike/>
        </w:rPr>
        <w:t xml:space="preserve">by working under the active and direct supervision of a designated principal or </w:t>
      </w:r>
      <w:r w:rsidR="009E017A" w:rsidRPr="00DF2BAC">
        <w:rPr>
          <w:strike/>
        </w:rPr>
        <w:t>licensed</w:t>
      </w:r>
      <w:r w:rsidRPr="00DF2BAC">
        <w:rPr>
          <w:strike/>
        </w:rPr>
        <w:t xml:space="preserve"> fiduciary to perform authorized services</w:t>
      </w:r>
      <w:r w:rsidR="00362DC1" w:rsidRPr="00DF2BAC">
        <w:rPr>
          <w:strike/>
        </w:rPr>
        <w:t xml:space="preserve"> </w:t>
      </w:r>
      <w:r w:rsidR="00BA1822" w:rsidRPr="00DF2BAC">
        <w:rPr>
          <w:strike/>
        </w:rPr>
        <w:t>as provided in</w:t>
      </w:r>
      <w:r w:rsidRPr="00DF2BAC">
        <w:rPr>
          <w:strike/>
        </w:rPr>
        <w:t xml:space="preserve"> this </w:t>
      </w:r>
      <w:proofErr w:type="spellStart"/>
      <w:r w:rsidRPr="00DF2BAC">
        <w:rPr>
          <w:strike/>
        </w:rPr>
        <w:t>section</w:t>
      </w:r>
      <w:r w:rsidR="00457282" w:rsidRPr="00DF2BAC">
        <w:rPr>
          <w:u w:val="single"/>
        </w:rPr>
        <w:t>under</w:t>
      </w:r>
      <w:proofErr w:type="spellEnd"/>
      <w:r w:rsidR="00AB5097" w:rsidRPr="00DF2BAC">
        <w:rPr>
          <w:u w:val="single"/>
        </w:rPr>
        <w:t xml:space="preserve"> ACJA §</w:t>
      </w:r>
      <w:r w:rsidR="003447D6" w:rsidRPr="00DF2BAC">
        <w:rPr>
          <w:u w:val="single"/>
        </w:rPr>
        <w:t>§</w:t>
      </w:r>
      <w:r w:rsidR="00AB5097" w:rsidRPr="00DF2BAC">
        <w:rPr>
          <w:u w:val="single"/>
        </w:rPr>
        <w:t xml:space="preserve"> 7-202.</w:t>
      </w:r>
      <w:r w:rsidR="00516FFF" w:rsidRPr="00DF2BAC">
        <w:rPr>
          <w:u w:val="single"/>
        </w:rPr>
        <w:t>05(B)</w:t>
      </w:r>
      <w:r w:rsidR="003447D6" w:rsidRPr="00DF2BAC">
        <w:rPr>
          <w:u w:val="single"/>
        </w:rPr>
        <w:t xml:space="preserve"> and 7-202.06</w:t>
      </w:r>
      <w:r w:rsidRPr="00DF2BAC">
        <w:t>.</w:t>
      </w:r>
    </w:p>
    <w:p w14:paraId="18CC1AC7" w14:textId="77777777" w:rsidR="00610157" w:rsidRPr="00DF2BAC" w:rsidRDefault="00610157" w:rsidP="002C545C">
      <w:pPr>
        <w:ind w:left="360"/>
        <w:jc w:val="both"/>
      </w:pPr>
    </w:p>
    <w:p w14:paraId="48C6AFDD" w14:textId="4AEEDEBA" w:rsidR="002C545C" w:rsidRPr="00DF2BAC" w:rsidRDefault="002C545C" w:rsidP="002C545C">
      <w:pPr>
        <w:ind w:left="360"/>
        <w:jc w:val="both"/>
        <w:rPr>
          <w:spacing w:val="-4"/>
        </w:rPr>
      </w:pPr>
      <w:r w:rsidRPr="00DF2BAC">
        <w:rPr>
          <w:spacing w:val="-4"/>
        </w:rPr>
        <w:t xml:space="preserve">“Ward” </w:t>
      </w:r>
      <w:r w:rsidRPr="00DF2BAC">
        <w:rPr>
          <w:strike/>
          <w:spacing w:val="-4"/>
        </w:rPr>
        <w:t xml:space="preserve">means </w:t>
      </w:r>
      <w:r w:rsidR="00447E42" w:rsidRPr="00DF2BAC">
        <w:rPr>
          <w:spacing w:val="-4"/>
          <w:u w:val="single"/>
        </w:rPr>
        <w:t>has the meaning given in A.R.S. § 14-5101</w:t>
      </w:r>
      <w:r w:rsidR="00DE451F" w:rsidRPr="00DF2BAC">
        <w:rPr>
          <w:spacing w:val="-4"/>
          <w:u w:val="single"/>
        </w:rPr>
        <w:t>:</w:t>
      </w:r>
      <w:r w:rsidR="00B81FCC" w:rsidRPr="00DF2BAC">
        <w:rPr>
          <w:spacing w:val="-4"/>
          <w:u w:val="single"/>
        </w:rPr>
        <w:t xml:space="preserve"> </w:t>
      </w:r>
      <w:r w:rsidRPr="00DF2BAC">
        <w:rPr>
          <w:spacing w:val="-4"/>
        </w:rPr>
        <w:t>“a person for whom a guardian has been appointed</w:t>
      </w:r>
      <w:r w:rsidR="00CF5424" w:rsidRPr="00DF2BAC">
        <w:rPr>
          <w:spacing w:val="-4"/>
          <w:u w:val="single"/>
        </w:rPr>
        <w:t>.</w:t>
      </w:r>
      <w:r w:rsidR="002F4401" w:rsidRPr="00DF2BAC">
        <w:rPr>
          <w:spacing w:val="-4"/>
        </w:rPr>
        <w:t>”</w:t>
      </w:r>
      <w:r w:rsidRPr="00DF2BAC">
        <w:rPr>
          <w:strike/>
          <w:spacing w:val="-4"/>
        </w:rPr>
        <w:t xml:space="preserve"> as provided in A.R.S. § 14-5101(</w:t>
      </w:r>
      <w:r w:rsidR="000D7469" w:rsidRPr="00DF2BAC">
        <w:rPr>
          <w:strike/>
          <w:spacing w:val="-4"/>
        </w:rPr>
        <w:t>16</w:t>
      </w:r>
      <w:r w:rsidRPr="00DF2BAC">
        <w:rPr>
          <w:strike/>
          <w:spacing w:val="-4"/>
        </w:rPr>
        <w:t>).</w:t>
      </w:r>
    </w:p>
    <w:p w14:paraId="7964338D" w14:textId="77777777" w:rsidR="000E084C" w:rsidRPr="00DF2BAC" w:rsidRDefault="000E084C" w:rsidP="002C545C">
      <w:pPr>
        <w:ind w:left="360"/>
        <w:jc w:val="both"/>
        <w:rPr>
          <w:spacing w:val="-4"/>
        </w:rPr>
      </w:pPr>
    </w:p>
    <w:p w14:paraId="5A9A335A" w14:textId="77777777" w:rsidR="000E084C" w:rsidRPr="00DF2BAC" w:rsidRDefault="000E084C" w:rsidP="002C545C">
      <w:pPr>
        <w:ind w:left="360"/>
        <w:jc w:val="both"/>
        <w:rPr>
          <w:spacing w:val="-4"/>
        </w:rPr>
      </w:pPr>
    </w:p>
    <w:p w14:paraId="637C4AC0" w14:textId="407F2FBC" w:rsidR="00795683" w:rsidRPr="00DF2BAC" w:rsidRDefault="00764E88" w:rsidP="00507585">
      <w:pPr>
        <w:jc w:val="center"/>
        <w:rPr>
          <w:b/>
          <w:bCs/>
          <w:spacing w:val="-4"/>
          <w:u w:val="single"/>
        </w:rPr>
      </w:pPr>
      <w:r w:rsidRPr="00DF2BAC">
        <w:rPr>
          <w:b/>
          <w:bCs/>
          <w:spacing w:val="-4"/>
          <w:u w:val="single"/>
        </w:rPr>
        <w:t xml:space="preserve">Section 7-202.02: </w:t>
      </w:r>
      <w:r w:rsidR="004273B4" w:rsidRPr="00DF2BAC">
        <w:rPr>
          <w:b/>
          <w:bCs/>
          <w:spacing w:val="-4"/>
          <w:u w:val="single"/>
        </w:rPr>
        <w:t xml:space="preserve"> </w:t>
      </w:r>
      <w:r w:rsidR="00706301" w:rsidRPr="00DF2BAC">
        <w:rPr>
          <w:b/>
          <w:bCs/>
          <w:spacing w:val="-4"/>
          <w:u w:val="single"/>
        </w:rPr>
        <w:t>J</w:t>
      </w:r>
      <w:r w:rsidR="00FC00D7" w:rsidRPr="00DF2BAC">
        <w:rPr>
          <w:b/>
          <w:bCs/>
          <w:spacing w:val="-4"/>
          <w:u w:val="single"/>
        </w:rPr>
        <w:t>urisdiction</w:t>
      </w:r>
    </w:p>
    <w:p w14:paraId="437E8B42" w14:textId="77777777" w:rsidR="00764E88" w:rsidRPr="00DF2BAC" w:rsidRDefault="00764E88" w:rsidP="00795683">
      <w:pPr>
        <w:ind w:left="360"/>
        <w:jc w:val="center"/>
        <w:rPr>
          <w:b/>
          <w:bCs/>
          <w:spacing w:val="-4"/>
          <w:u w:val="single"/>
        </w:rPr>
      </w:pPr>
    </w:p>
    <w:p w14:paraId="0ADEF40D" w14:textId="52B3F22E" w:rsidR="00020B6F" w:rsidRPr="00DF2BAC" w:rsidRDefault="009F4517" w:rsidP="00711A90">
      <w:pPr>
        <w:ind w:left="360" w:hanging="360"/>
        <w:jc w:val="both"/>
        <w:rPr>
          <w:spacing w:val="-4"/>
          <w:u w:val="single"/>
        </w:rPr>
      </w:pPr>
      <w:r w:rsidRPr="00DF2BAC">
        <w:rPr>
          <w:b/>
          <w:bCs/>
          <w:spacing w:val="-4"/>
          <w:u w:val="single"/>
        </w:rPr>
        <w:t>A.</w:t>
      </w:r>
      <w:r w:rsidRPr="00DF2BAC">
        <w:rPr>
          <w:b/>
          <w:bCs/>
          <w:spacing w:val="-4"/>
          <w:u w:val="single"/>
        </w:rPr>
        <w:tab/>
      </w:r>
      <w:r w:rsidR="00FC00D7" w:rsidRPr="00DF2BAC">
        <w:rPr>
          <w:b/>
          <w:bCs/>
          <w:spacing w:val="-4"/>
          <w:u w:val="single"/>
        </w:rPr>
        <w:t>Authority.</w:t>
      </w:r>
      <w:r w:rsidR="0083742F" w:rsidRPr="00DF2BAC">
        <w:rPr>
          <w:spacing w:val="-4"/>
          <w:u w:val="single"/>
        </w:rPr>
        <w:t xml:space="preserve">  </w:t>
      </w:r>
      <w:r w:rsidR="003251F3" w:rsidRPr="00DF2BAC">
        <w:rPr>
          <w:spacing w:val="-4"/>
          <w:u w:val="single"/>
        </w:rPr>
        <w:t>Under</w:t>
      </w:r>
      <w:r w:rsidR="00927A91" w:rsidRPr="00DF2BAC">
        <w:rPr>
          <w:spacing w:val="-4"/>
          <w:u w:val="single"/>
        </w:rPr>
        <w:t xml:space="preserve"> </w:t>
      </w:r>
      <w:r w:rsidR="0083742F" w:rsidRPr="00DF2BAC">
        <w:rPr>
          <w:bCs/>
          <w:u w:val="single"/>
        </w:rPr>
        <w:t>A.R.S. § 14-5651(A)</w:t>
      </w:r>
      <w:r w:rsidR="00CD39C2" w:rsidRPr="00DF2BAC">
        <w:rPr>
          <w:bCs/>
          <w:u w:val="single"/>
        </w:rPr>
        <w:t>, th</w:t>
      </w:r>
      <w:r w:rsidR="00C60246" w:rsidRPr="00DF2BAC">
        <w:rPr>
          <w:bCs/>
          <w:u w:val="single"/>
        </w:rPr>
        <w:t xml:space="preserve">e supreme court administers the </w:t>
      </w:r>
      <w:r w:rsidR="003E036E" w:rsidRPr="00DF2BAC">
        <w:rPr>
          <w:bCs/>
          <w:u w:val="single"/>
        </w:rPr>
        <w:t>fiduciary licensing program</w:t>
      </w:r>
      <w:r w:rsidR="00FE09EA" w:rsidRPr="00DF2BAC">
        <w:rPr>
          <w:bCs/>
          <w:u w:val="single"/>
        </w:rPr>
        <w:t xml:space="preserve"> </w:t>
      </w:r>
      <w:r w:rsidR="00D84CDF" w:rsidRPr="00DF2BAC">
        <w:rPr>
          <w:spacing w:val="-4"/>
          <w:u w:val="single"/>
        </w:rPr>
        <w:t xml:space="preserve">and </w:t>
      </w:r>
      <w:r w:rsidR="00F463D2" w:rsidRPr="00DF2BAC">
        <w:rPr>
          <w:spacing w:val="-4"/>
          <w:u w:val="single"/>
        </w:rPr>
        <w:t xml:space="preserve">adopts rules and </w:t>
      </w:r>
      <w:r w:rsidR="00D84CDF" w:rsidRPr="00DF2BAC">
        <w:rPr>
          <w:spacing w:val="-4"/>
          <w:u w:val="single"/>
        </w:rPr>
        <w:t>establishes and collects fees necessary to implement the program</w:t>
      </w:r>
      <w:r w:rsidR="005C7ECD" w:rsidRPr="00DF2BAC">
        <w:rPr>
          <w:spacing w:val="-4"/>
          <w:u w:val="single"/>
        </w:rPr>
        <w:t>.</w:t>
      </w:r>
      <w:r w:rsidR="00546E2B" w:rsidRPr="00DF2BAC">
        <w:rPr>
          <w:spacing w:val="-4"/>
          <w:u w:val="single"/>
        </w:rPr>
        <w:t xml:space="preserve"> </w:t>
      </w:r>
    </w:p>
    <w:p w14:paraId="4DFF7862" w14:textId="77777777" w:rsidR="00020B6F" w:rsidRPr="00DF2BAC" w:rsidRDefault="00020B6F" w:rsidP="00711A90">
      <w:pPr>
        <w:ind w:left="360" w:hanging="360"/>
        <w:jc w:val="both"/>
        <w:rPr>
          <w:spacing w:val="-4"/>
          <w:u w:val="single"/>
        </w:rPr>
      </w:pPr>
    </w:p>
    <w:p w14:paraId="5C0BB363" w14:textId="783832A1" w:rsidR="009F4517" w:rsidRPr="00DF2BAC" w:rsidRDefault="0043178D" w:rsidP="00711A90">
      <w:pPr>
        <w:ind w:left="360" w:hanging="360"/>
        <w:jc w:val="both"/>
        <w:rPr>
          <w:spacing w:val="-4"/>
          <w:u w:val="single"/>
        </w:rPr>
      </w:pPr>
      <w:r w:rsidRPr="00DF2BAC">
        <w:rPr>
          <w:b/>
          <w:u w:val="single"/>
        </w:rPr>
        <w:t>B</w:t>
      </w:r>
      <w:r w:rsidR="0088023F" w:rsidRPr="00DF2BAC">
        <w:rPr>
          <w:b/>
          <w:u w:val="single"/>
        </w:rPr>
        <w:t>.</w:t>
      </w:r>
      <w:r w:rsidR="0088023F" w:rsidRPr="00DF2BAC">
        <w:rPr>
          <w:b/>
          <w:u w:val="single"/>
        </w:rPr>
        <w:tab/>
        <w:t>Purpose.</w:t>
      </w:r>
      <w:r w:rsidR="0088023F" w:rsidRPr="00DF2BAC">
        <w:rPr>
          <w:bCs/>
          <w:u w:val="single"/>
        </w:rPr>
        <w:t xml:space="preserve"> </w:t>
      </w:r>
      <w:r w:rsidR="001104EE" w:rsidRPr="00DF2BAC">
        <w:rPr>
          <w:bCs/>
          <w:u w:val="single"/>
        </w:rPr>
        <w:t xml:space="preserve"> </w:t>
      </w:r>
      <w:r w:rsidR="00973CD8" w:rsidRPr="00DF2BAC">
        <w:rPr>
          <w:spacing w:val="-4"/>
          <w:u w:val="single"/>
        </w:rPr>
        <w:t xml:space="preserve">Together with Article 1, </w:t>
      </w:r>
      <w:r w:rsidR="00973CD8" w:rsidRPr="00DF2BAC">
        <w:rPr>
          <w:bCs/>
          <w:u w:val="single"/>
        </w:rPr>
        <w:t>t</w:t>
      </w:r>
      <w:r w:rsidR="00F67B62" w:rsidRPr="00DF2BAC">
        <w:rPr>
          <w:bCs/>
          <w:u w:val="single"/>
        </w:rPr>
        <w:t>h</w:t>
      </w:r>
      <w:r w:rsidR="00EC559B" w:rsidRPr="00DF2BAC">
        <w:rPr>
          <w:bCs/>
          <w:u w:val="single"/>
        </w:rPr>
        <w:t xml:space="preserve">e </w:t>
      </w:r>
      <w:r w:rsidR="005E5ADB" w:rsidRPr="00DF2BAC">
        <w:rPr>
          <w:bCs/>
          <w:u w:val="single"/>
        </w:rPr>
        <w:t xml:space="preserve">essential </w:t>
      </w:r>
      <w:r w:rsidR="00EC559B" w:rsidRPr="00DF2BAC">
        <w:rPr>
          <w:bCs/>
          <w:u w:val="single"/>
        </w:rPr>
        <w:t>purpose</w:t>
      </w:r>
      <w:r w:rsidR="00D55C7A" w:rsidRPr="00DF2BAC">
        <w:rPr>
          <w:bCs/>
          <w:u w:val="single"/>
        </w:rPr>
        <w:t>s</w:t>
      </w:r>
      <w:r w:rsidR="00EC559B" w:rsidRPr="00DF2BAC">
        <w:rPr>
          <w:bCs/>
          <w:u w:val="single"/>
        </w:rPr>
        <w:t xml:space="preserve"> of this article </w:t>
      </w:r>
      <w:r w:rsidR="00D55C7A" w:rsidRPr="00DF2BAC">
        <w:rPr>
          <w:bCs/>
          <w:u w:val="single"/>
        </w:rPr>
        <w:t>are</w:t>
      </w:r>
      <w:r w:rsidR="00EC559B" w:rsidRPr="00DF2BAC">
        <w:rPr>
          <w:bCs/>
          <w:u w:val="single"/>
        </w:rPr>
        <w:t xml:space="preserve"> </w:t>
      </w:r>
      <w:r w:rsidR="00D55C7A" w:rsidRPr="00DF2BAC">
        <w:rPr>
          <w:bCs/>
          <w:u w:val="single"/>
        </w:rPr>
        <w:t xml:space="preserve">to provide for the licensing of fiduciaries eligible for appointment by the superior court under A.R.S. § 14-5651 and </w:t>
      </w:r>
      <w:r w:rsidR="00F67B62" w:rsidRPr="00DF2BAC">
        <w:rPr>
          <w:bCs/>
          <w:u w:val="single"/>
        </w:rPr>
        <w:t>the effective administration of the fiduciary program for the protection of the public.</w:t>
      </w:r>
      <w:r w:rsidR="00BC60E7" w:rsidRPr="00DF2BAC">
        <w:rPr>
          <w:bCs/>
          <w:u w:val="single"/>
        </w:rPr>
        <w:t xml:space="preserve"> </w:t>
      </w:r>
    </w:p>
    <w:p w14:paraId="46BFADC8" w14:textId="77777777" w:rsidR="001D1723" w:rsidRPr="00DF2BAC" w:rsidRDefault="001D1723" w:rsidP="00795683">
      <w:pPr>
        <w:ind w:left="360"/>
        <w:jc w:val="center"/>
        <w:rPr>
          <w:b/>
          <w:bCs/>
          <w:spacing w:val="-4"/>
          <w:u w:val="single"/>
        </w:rPr>
      </w:pPr>
    </w:p>
    <w:p w14:paraId="2F54787E" w14:textId="1291A99D" w:rsidR="002C545C" w:rsidRPr="00DF2BAC" w:rsidRDefault="00CC5B6C" w:rsidP="00CC5B6C">
      <w:pPr>
        <w:pStyle w:val="Level1"/>
        <w:ind w:left="360" w:right="0"/>
        <w:jc w:val="both"/>
        <w:rPr>
          <w:strike/>
        </w:rPr>
      </w:pPr>
      <w:r w:rsidRPr="00DF2BAC">
        <w:rPr>
          <w:b/>
          <w:bCs/>
          <w:strike/>
        </w:rPr>
        <w:t>B.</w:t>
      </w:r>
      <w:r w:rsidR="00E93FA3" w:rsidRPr="00DF2BAC">
        <w:rPr>
          <w:b/>
          <w:bCs/>
          <w:strike/>
        </w:rPr>
        <w:tab/>
      </w:r>
      <w:r w:rsidR="002C545C" w:rsidRPr="00DF2BAC">
        <w:rPr>
          <w:b/>
          <w:bCs/>
          <w:strike/>
        </w:rPr>
        <w:t>Applicability</w:t>
      </w:r>
    </w:p>
    <w:p w14:paraId="569F3CD5" w14:textId="77777777" w:rsidR="009E017A" w:rsidRPr="00DF2BAC" w:rsidRDefault="009E017A" w:rsidP="009E017A">
      <w:pPr>
        <w:pStyle w:val="Level1"/>
        <w:tabs>
          <w:tab w:val="left" w:pos="360"/>
        </w:tabs>
        <w:ind w:left="360" w:right="0" w:firstLine="0"/>
        <w:jc w:val="both"/>
        <w:rPr>
          <w:b/>
          <w:bCs/>
        </w:rPr>
      </w:pPr>
    </w:p>
    <w:p w14:paraId="35EDA706" w14:textId="5C53CB00" w:rsidR="009E017A" w:rsidRPr="00DF2BAC" w:rsidRDefault="007A2044" w:rsidP="007A2044">
      <w:pPr>
        <w:pStyle w:val="Level1"/>
        <w:ind w:right="0"/>
        <w:jc w:val="both"/>
        <w:rPr>
          <w:strike/>
        </w:rPr>
      </w:pPr>
      <w:r w:rsidRPr="00DF2BAC">
        <w:rPr>
          <w:bCs/>
          <w:strike/>
        </w:rPr>
        <w:t>1.</w:t>
      </w:r>
      <w:r w:rsidRPr="00DF2BAC">
        <w:rPr>
          <w:bCs/>
          <w:strike/>
        </w:rPr>
        <w:tab/>
      </w:r>
      <w:r w:rsidR="009E017A" w:rsidRPr="00DF2BAC">
        <w:rPr>
          <w:bCs/>
          <w:strike/>
        </w:rPr>
        <w:t>This section</w:t>
      </w:r>
      <w:r w:rsidR="00E42735" w:rsidRPr="00DF2BAC">
        <w:rPr>
          <w:bCs/>
          <w:strike/>
        </w:rPr>
        <w:t xml:space="preserve"> </w:t>
      </w:r>
      <w:r w:rsidR="00586387" w:rsidRPr="00DF2BAC">
        <w:rPr>
          <w:bCs/>
          <w:strike/>
        </w:rPr>
        <w:t xml:space="preserve">establishes the </w:t>
      </w:r>
      <w:r w:rsidR="001D663E" w:rsidRPr="00DF2BAC">
        <w:rPr>
          <w:bCs/>
          <w:strike/>
        </w:rPr>
        <w:t>fiduciary licensure program administered by the supreme court pursuant to A.R.S. § 14-5651(A)</w:t>
      </w:r>
      <w:r w:rsidR="00974AC5" w:rsidRPr="00DF2BAC">
        <w:rPr>
          <w:bCs/>
          <w:strike/>
        </w:rPr>
        <w:t>.</w:t>
      </w:r>
      <w:r w:rsidR="00C809E8" w:rsidRPr="00DF2BAC">
        <w:rPr>
          <w:strike/>
        </w:rPr>
        <w:t xml:space="preserve"> </w:t>
      </w:r>
      <w:r w:rsidR="000C48FE" w:rsidRPr="00DF2BAC">
        <w:rPr>
          <w:strike/>
        </w:rPr>
        <w:t>This section</w:t>
      </w:r>
      <w:r w:rsidR="009E017A" w:rsidRPr="00DF2BAC">
        <w:rPr>
          <w:bCs/>
          <w:strike/>
        </w:rPr>
        <w:t xml:space="preserve"> is read in conjunction with ACJA §</w:t>
      </w:r>
      <w:r w:rsidR="001A7C62" w:rsidRPr="00DF2BAC">
        <w:rPr>
          <w:bCs/>
          <w:strike/>
        </w:rPr>
        <w:t xml:space="preserve"> </w:t>
      </w:r>
      <w:r w:rsidR="009E017A" w:rsidRPr="00DF2BAC">
        <w:rPr>
          <w:bCs/>
          <w:strike/>
        </w:rPr>
        <w:t>7-201: General Requirements.  I</w:t>
      </w:r>
      <w:r w:rsidR="001A7C62" w:rsidRPr="00DF2BAC">
        <w:rPr>
          <w:bCs/>
          <w:strike/>
        </w:rPr>
        <w:t>n</w:t>
      </w:r>
      <w:r w:rsidR="009E017A" w:rsidRPr="00DF2BAC">
        <w:rPr>
          <w:bCs/>
          <w:strike/>
        </w:rPr>
        <w:t xml:space="preserve"> the event of a conflict between this section and ACJA § 7-201, the provisions of this section govern. </w:t>
      </w:r>
    </w:p>
    <w:p w14:paraId="792D5D61" w14:textId="77777777" w:rsidR="009E017A" w:rsidRPr="00DF2BAC" w:rsidRDefault="009E017A" w:rsidP="007A2044">
      <w:pPr>
        <w:pStyle w:val="Level1"/>
        <w:ind w:right="0"/>
        <w:jc w:val="both"/>
        <w:rPr>
          <w:strike/>
        </w:rPr>
      </w:pPr>
    </w:p>
    <w:p w14:paraId="5C644806" w14:textId="45CFE81B" w:rsidR="00626ECD" w:rsidRPr="00DF2BAC" w:rsidRDefault="007A2044" w:rsidP="007A2044">
      <w:pPr>
        <w:pStyle w:val="Level1"/>
        <w:ind w:right="0"/>
        <w:jc w:val="both"/>
        <w:rPr>
          <w:strike/>
        </w:rPr>
      </w:pPr>
      <w:r w:rsidRPr="00DF2BAC">
        <w:rPr>
          <w:bCs/>
          <w:strike/>
        </w:rPr>
        <w:t>2.</w:t>
      </w:r>
      <w:r w:rsidRPr="00DF2BAC">
        <w:rPr>
          <w:bCs/>
          <w:strike/>
        </w:rPr>
        <w:tab/>
      </w:r>
      <w:r w:rsidR="009E017A" w:rsidRPr="00DF2BAC">
        <w:rPr>
          <w:bCs/>
          <w:strike/>
        </w:rPr>
        <w:t>This section applies to the licensure of fiduciaries</w:t>
      </w:r>
      <w:r w:rsidR="005A3A10" w:rsidRPr="00DF2BAC">
        <w:rPr>
          <w:bCs/>
          <w:strike/>
        </w:rPr>
        <w:t xml:space="preserve">, </w:t>
      </w:r>
      <w:r w:rsidR="008D4821" w:rsidRPr="00DF2BAC">
        <w:rPr>
          <w:bCs/>
          <w:strike/>
        </w:rPr>
        <w:t>except financial institutions</w:t>
      </w:r>
      <w:r w:rsidR="00F6569C" w:rsidRPr="00DF2BAC">
        <w:rPr>
          <w:bCs/>
          <w:strike/>
        </w:rPr>
        <w:t>.</w:t>
      </w:r>
      <w:r w:rsidR="009E017A" w:rsidRPr="00DF2BAC">
        <w:rPr>
          <w:bCs/>
          <w:strike/>
        </w:rPr>
        <w:t xml:space="preserve"> </w:t>
      </w:r>
      <w:r w:rsidR="00207E81" w:rsidRPr="00DF2BAC">
        <w:rPr>
          <w:bCs/>
          <w:strike/>
        </w:rPr>
        <w:t xml:space="preserve">Pursuant </w:t>
      </w:r>
      <w:r w:rsidR="009E017A" w:rsidRPr="00DF2BAC">
        <w:rPr>
          <w:bCs/>
          <w:strike/>
        </w:rPr>
        <w:t>to A.R.S. § 14-5651(A)</w:t>
      </w:r>
      <w:r w:rsidR="00835828" w:rsidRPr="00DF2BAC">
        <w:rPr>
          <w:bCs/>
          <w:strike/>
        </w:rPr>
        <w:t>,</w:t>
      </w:r>
      <w:r w:rsidR="009E017A" w:rsidRPr="00DF2BAC">
        <w:rPr>
          <w:bCs/>
          <w:strike/>
        </w:rPr>
        <w:t xml:space="preserve"> </w:t>
      </w:r>
      <w:r w:rsidR="00777412" w:rsidRPr="00DF2BAC">
        <w:rPr>
          <w:bCs/>
          <w:strike/>
        </w:rPr>
        <w:t>“</w:t>
      </w:r>
      <w:r w:rsidR="009E017A" w:rsidRPr="00DF2BAC">
        <w:rPr>
          <w:bCs/>
          <w:strike/>
        </w:rPr>
        <w:t xml:space="preserve">the superior court </w:t>
      </w:r>
      <w:r w:rsidR="00A101AA" w:rsidRPr="00DF2BAC">
        <w:rPr>
          <w:bCs/>
          <w:strike/>
        </w:rPr>
        <w:t>shall</w:t>
      </w:r>
      <w:r w:rsidR="009E017A" w:rsidRPr="00DF2BAC">
        <w:rPr>
          <w:bCs/>
          <w:strike/>
        </w:rPr>
        <w:t xml:space="preserve"> not appoint a fiduciary unless that person is licensed by the supreme court.” </w:t>
      </w:r>
      <w:r w:rsidR="00AB436F" w:rsidRPr="00DF2BAC">
        <w:rPr>
          <w:bCs/>
          <w:strike/>
        </w:rPr>
        <w:t>To be eligible</w:t>
      </w:r>
      <w:r w:rsidR="009E017A" w:rsidRPr="00DF2BAC">
        <w:rPr>
          <w:bCs/>
          <w:strike/>
        </w:rPr>
        <w:t xml:space="preserve"> for court appointment as a guardian, conservator</w:t>
      </w:r>
      <w:r w:rsidR="00AB436F" w:rsidRPr="00DF2BAC">
        <w:rPr>
          <w:bCs/>
          <w:strike/>
        </w:rPr>
        <w:t>,</w:t>
      </w:r>
      <w:r w:rsidR="009E017A" w:rsidRPr="00DF2BAC">
        <w:rPr>
          <w:bCs/>
          <w:strike/>
        </w:rPr>
        <w:t xml:space="preserve"> or personal representative, all</w:t>
      </w:r>
      <w:r w:rsidR="00362DC1" w:rsidRPr="00DF2BAC">
        <w:rPr>
          <w:bCs/>
          <w:strike/>
        </w:rPr>
        <w:t xml:space="preserve"> </w:t>
      </w:r>
      <w:r w:rsidR="003763E8" w:rsidRPr="00DF2BAC">
        <w:rPr>
          <w:bCs/>
          <w:strike/>
        </w:rPr>
        <w:t>individuals</w:t>
      </w:r>
      <w:r w:rsidR="009E017A" w:rsidRPr="00DF2BAC">
        <w:rPr>
          <w:bCs/>
          <w:strike/>
        </w:rPr>
        <w:t xml:space="preserve"> and </w:t>
      </w:r>
      <w:r w:rsidR="00967F86" w:rsidRPr="00DF2BAC">
        <w:rPr>
          <w:bCs/>
          <w:strike/>
        </w:rPr>
        <w:t>entities</w:t>
      </w:r>
      <w:r w:rsidR="00711A2C" w:rsidRPr="00DF2BAC">
        <w:rPr>
          <w:bCs/>
          <w:strike/>
        </w:rPr>
        <w:t>, except financial institutions,</w:t>
      </w:r>
      <w:r w:rsidR="009E017A" w:rsidRPr="00DF2BAC">
        <w:rPr>
          <w:bCs/>
          <w:strike/>
        </w:rPr>
        <w:t xml:space="preserve"> </w:t>
      </w:r>
      <w:r w:rsidR="00A101AA" w:rsidRPr="00DF2BAC">
        <w:rPr>
          <w:bCs/>
          <w:strike/>
        </w:rPr>
        <w:t xml:space="preserve">must </w:t>
      </w:r>
      <w:r w:rsidR="009E017A" w:rsidRPr="00DF2BAC">
        <w:rPr>
          <w:bCs/>
          <w:strike/>
        </w:rPr>
        <w:t xml:space="preserve">hold </w:t>
      </w:r>
      <w:r w:rsidR="00711A2C" w:rsidRPr="00DF2BAC">
        <w:rPr>
          <w:bCs/>
          <w:strike/>
        </w:rPr>
        <w:t>a</w:t>
      </w:r>
      <w:r w:rsidR="006F1311" w:rsidRPr="00DF2BAC">
        <w:rPr>
          <w:bCs/>
          <w:strike/>
        </w:rPr>
        <w:t xml:space="preserve"> </w:t>
      </w:r>
      <w:r w:rsidR="009E017A" w:rsidRPr="00DF2BAC">
        <w:rPr>
          <w:bCs/>
          <w:strike/>
        </w:rPr>
        <w:t>valid</w:t>
      </w:r>
      <w:r w:rsidR="00067E06" w:rsidRPr="00DF2BAC">
        <w:rPr>
          <w:bCs/>
          <w:strike/>
        </w:rPr>
        <w:t xml:space="preserve"> </w:t>
      </w:r>
      <w:r w:rsidR="00903A11" w:rsidRPr="00DF2BAC">
        <w:rPr>
          <w:bCs/>
          <w:strike/>
        </w:rPr>
        <w:t>license under this section</w:t>
      </w:r>
      <w:r w:rsidR="009E017A" w:rsidRPr="00DF2BAC">
        <w:rPr>
          <w:bCs/>
          <w:strike/>
        </w:rPr>
        <w:t xml:space="preserve"> and comply with the requirements of</w:t>
      </w:r>
      <w:r w:rsidR="00364405" w:rsidRPr="00DF2BAC">
        <w:rPr>
          <w:bCs/>
          <w:strike/>
        </w:rPr>
        <w:t xml:space="preserve"> </w:t>
      </w:r>
      <w:r w:rsidR="00067E06" w:rsidRPr="00DF2BAC">
        <w:rPr>
          <w:bCs/>
          <w:strike/>
        </w:rPr>
        <w:t>A.R.S. § 14-5651</w:t>
      </w:r>
      <w:r w:rsidR="009E017A" w:rsidRPr="00DF2BAC">
        <w:rPr>
          <w:bCs/>
          <w:strike/>
        </w:rPr>
        <w:t>.</w:t>
      </w:r>
      <w:r w:rsidR="00626ECD" w:rsidRPr="00DF2BAC">
        <w:rPr>
          <w:bCs/>
          <w:strike/>
        </w:rPr>
        <w:t xml:space="preserve"> </w:t>
      </w:r>
    </w:p>
    <w:p w14:paraId="0E2BFCB4" w14:textId="77777777" w:rsidR="009E017A" w:rsidRPr="00DF2BAC" w:rsidRDefault="009E017A" w:rsidP="007A2044">
      <w:pPr>
        <w:pStyle w:val="ListParagraph"/>
        <w:ind w:hanging="360"/>
        <w:rPr>
          <w:strike/>
          <w:u w:val="single"/>
        </w:rPr>
      </w:pPr>
    </w:p>
    <w:p w14:paraId="488A35CB" w14:textId="624AF243" w:rsidR="009E017A" w:rsidRPr="00DF2BAC" w:rsidRDefault="007A2044" w:rsidP="007A2044">
      <w:pPr>
        <w:pStyle w:val="Level1"/>
        <w:ind w:right="0"/>
        <w:jc w:val="both"/>
        <w:rPr>
          <w:strike/>
        </w:rPr>
      </w:pPr>
      <w:commentRangeStart w:id="3"/>
      <w:r w:rsidRPr="00DF2BAC">
        <w:rPr>
          <w:bCs/>
          <w:strike/>
        </w:rPr>
        <w:t>3.</w:t>
      </w:r>
      <w:commentRangeEnd w:id="3"/>
      <w:r w:rsidR="0001051B" w:rsidRPr="00DF2BAC">
        <w:rPr>
          <w:rStyle w:val="CommentReference"/>
          <w:lang w:val="x-none" w:eastAsia="x-none"/>
        </w:rPr>
        <w:commentReference w:id="3"/>
      </w:r>
      <w:r w:rsidRPr="00DF2BAC">
        <w:rPr>
          <w:bCs/>
          <w:strike/>
        </w:rPr>
        <w:tab/>
      </w:r>
      <w:r w:rsidR="00F22FBD" w:rsidRPr="00DF2BAC">
        <w:rPr>
          <w:bCs/>
          <w:strike/>
        </w:rPr>
        <w:t>Consistent with</w:t>
      </w:r>
      <w:r w:rsidR="009E017A" w:rsidRPr="00DF2BAC">
        <w:rPr>
          <w:bCs/>
          <w:strike/>
        </w:rPr>
        <w:t xml:space="preserve"> A.R.S. § 14-5651(J), </w:t>
      </w:r>
      <w:r w:rsidR="00F22FBD" w:rsidRPr="00DF2BAC">
        <w:rPr>
          <w:bCs/>
          <w:strike/>
        </w:rPr>
        <w:t>this</w:t>
      </w:r>
      <w:r w:rsidR="009E017A" w:rsidRPr="00DF2BAC">
        <w:rPr>
          <w:bCs/>
          <w:strike/>
        </w:rPr>
        <w:t xml:space="preserve"> section </w:t>
      </w:r>
      <w:r w:rsidR="006A133F" w:rsidRPr="00DF2BAC">
        <w:rPr>
          <w:bCs/>
          <w:strike/>
        </w:rPr>
        <w:t xml:space="preserve">also </w:t>
      </w:r>
      <w:r w:rsidR="009E017A" w:rsidRPr="00DF2BAC">
        <w:rPr>
          <w:bCs/>
          <w:strike/>
        </w:rPr>
        <w:t xml:space="preserve">applies to any supreme court licensed fiduciary who is acting as a guardian, </w:t>
      </w:r>
      <w:proofErr w:type="gramStart"/>
      <w:r w:rsidR="009E017A" w:rsidRPr="00DF2BAC">
        <w:rPr>
          <w:bCs/>
          <w:strike/>
        </w:rPr>
        <w:t>conservator</w:t>
      </w:r>
      <w:proofErr w:type="gramEnd"/>
      <w:r w:rsidR="009E017A" w:rsidRPr="00DF2BAC">
        <w:rPr>
          <w:bCs/>
          <w:strike/>
        </w:rPr>
        <w:t>, personal representative, trustee</w:t>
      </w:r>
      <w:r w:rsidR="00F51D7C" w:rsidRPr="00DF2BAC">
        <w:rPr>
          <w:bCs/>
          <w:strike/>
        </w:rPr>
        <w:t>,</w:t>
      </w:r>
      <w:r w:rsidR="009E017A" w:rsidRPr="00DF2BAC">
        <w:rPr>
          <w:bCs/>
          <w:strike/>
        </w:rPr>
        <w:t xml:space="preserve"> or agent under a power of attorney, </w:t>
      </w:r>
      <w:r w:rsidR="00F51D7C" w:rsidRPr="00DF2BAC">
        <w:rPr>
          <w:bCs/>
          <w:strike/>
        </w:rPr>
        <w:t xml:space="preserve">regardless </w:t>
      </w:r>
      <w:r w:rsidR="00F729D3" w:rsidRPr="00DF2BAC">
        <w:rPr>
          <w:bCs/>
          <w:strike/>
        </w:rPr>
        <w:t xml:space="preserve">of </w:t>
      </w:r>
      <w:r w:rsidR="009E017A" w:rsidRPr="00DF2BAC">
        <w:rPr>
          <w:bCs/>
          <w:strike/>
        </w:rPr>
        <w:t>whether that person is acting pursuant to court appointment.</w:t>
      </w:r>
    </w:p>
    <w:p w14:paraId="6379AD26" w14:textId="77777777" w:rsidR="00DE4971" w:rsidRPr="00DF2BAC" w:rsidRDefault="00DE4971" w:rsidP="009E017A">
      <w:pPr>
        <w:pStyle w:val="ListParagraph"/>
      </w:pPr>
    </w:p>
    <w:p w14:paraId="70B223A9" w14:textId="2759D15B" w:rsidR="009E017A" w:rsidRPr="00DF2BAC" w:rsidRDefault="006711F4" w:rsidP="006711F4">
      <w:pPr>
        <w:pStyle w:val="Level1"/>
        <w:ind w:left="711" w:right="0" w:hanging="351"/>
        <w:jc w:val="both"/>
        <w:rPr>
          <w:strike/>
        </w:rPr>
      </w:pPr>
      <w:r w:rsidRPr="00DF2BAC">
        <w:rPr>
          <w:bCs/>
          <w:strike/>
        </w:rPr>
        <w:t>4.</w:t>
      </w:r>
      <w:r w:rsidRPr="00DF2BAC">
        <w:rPr>
          <w:bCs/>
          <w:strike/>
        </w:rPr>
        <w:tab/>
      </w:r>
      <w:commentRangeStart w:id="4"/>
      <w:r w:rsidR="006446C8" w:rsidRPr="00DF2BAC">
        <w:rPr>
          <w:bCs/>
          <w:strike/>
        </w:rPr>
        <w:t xml:space="preserve">As provided </w:t>
      </w:r>
      <w:commentRangeEnd w:id="4"/>
      <w:r w:rsidR="00724C06" w:rsidRPr="00DF2BAC">
        <w:rPr>
          <w:rStyle w:val="CommentReference"/>
          <w:strike/>
          <w:lang w:val="x-none" w:eastAsia="x-none"/>
        </w:rPr>
        <w:commentReference w:id="4"/>
      </w:r>
      <w:r w:rsidR="006446C8" w:rsidRPr="00DF2BAC">
        <w:rPr>
          <w:bCs/>
          <w:strike/>
        </w:rPr>
        <w:t>in</w:t>
      </w:r>
      <w:r w:rsidR="009E017A" w:rsidRPr="00DF2BAC">
        <w:rPr>
          <w:bCs/>
          <w:strike/>
        </w:rPr>
        <w:t xml:space="preserve"> A.R.S. §§ 14-5501(F), 14-10820, 36-3221(E)</w:t>
      </w:r>
      <w:r w:rsidR="00FD7444" w:rsidRPr="00DF2BAC">
        <w:rPr>
          <w:bCs/>
          <w:strike/>
        </w:rPr>
        <w:t>,</w:t>
      </w:r>
      <w:r w:rsidR="009E017A" w:rsidRPr="00DF2BAC">
        <w:rPr>
          <w:bCs/>
          <w:strike/>
        </w:rPr>
        <w:t xml:space="preserve"> and 36-3223(D), a person whose </w:t>
      </w:r>
      <w:r w:rsidR="005568F2" w:rsidRPr="00DF2BAC">
        <w:rPr>
          <w:bCs/>
          <w:strike/>
        </w:rPr>
        <w:t xml:space="preserve">fiduciary </w:t>
      </w:r>
      <w:r w:rsidR="009E017A" w:rsidRPr="00DF2BAC">
        <w:rPr>
          <w:bCs/>
          <w:strike/>
        </w:rPr>
        <w:t xml:space="preserve">license has been suspended or revoked pursuant to </w:t>
      </w:r>
      <w:r w:rsidR="00E318CB" w:rsidRPr="00DF2BAC">
        <w:rPr>
          <w:bCs/>
          <w:strike/>
        </w:rPr>
        <w:t xml:space="preserve">A.R.S. </w:t>
      </w:r>
      <w:r w:rsidR="001A7C62" w:rsidRPr="00DF2BAC">
        <w:rPr>
          <w:bCs/>
          <w:strike/>
        </w:rPr>
        <w:t xml:space="preserve">§ </w:t>
      </w:r>
      <w:r w:rsidR="009E017A" w:rsidRPr="00DF2BAC">
        <w:rPr>
          <w:bCs/>
          <w:strike/>
        </w:rPr>
        <w:t>14-5651</w:t>
      </w:r>
      <w:r w:rsidR="00AE2B4D" w:rsidRPr="00DF2BAC">
        <w:rPr>
          <w:bCs/>
          <w:strike/>
        </w:rPr>
        <w:t xml:space="preserve"> </w:t>
      </w:r>
      <w:r w:rsidR="009E017A" w:rsidRPr="00DF2BAC">
        <w:rPr>
          <w:bCs/>
          <w:strike/>
        </w:rPr>
        <w:t>may not serve:</w:t>
      </w:r>
    </w:p>
    <w:p w14:paraId="7D0EEF9F" w14:textId="77777777" w:rsidR="009E017A" w:rsidRPr="00DF2BAC" w:rsidRDefault="009E017A" w:rsidP="009E017A">
      <w:pPr>
        <w:pStyle w:val="ListParagraph"/>
        <w:rPr>
          <w:strike/>
        </w:rPr>
      </w:pPr>
    </w:p>
    <w:p w14:paraId="410B8FE3" w14:textId="25D93F1E" w:rsidR="009E017A" w:rsidRPr="00DF2BAC" w:rsidRDefault="009E017A" w:rsidP="00B813C0">
      <w:pPr>
        <w:pStyle w:val="Level1"/>
        <w:numPr>
          <w:ilvl w:val="0"/>
          <w:numId w:val="14"/>
        </w:numPr>
        <w:ind w:right="0"/>
        <w:jc w:val="both"/>
        <w:rPr>
          <w:strike/>
        </w:rPr>
      </w:pPr>
      <w:r w:rsidRPr="00DF2BAC">
        <w:rPr>
          <w:bCs/>
          <w:strike/>
        </w:rPr>
        <w:t xml:space="preserve">As an agent under </w:t>
      </w:r>
      <w:proofErr w:type="gramStart"/>
      <w:r w:rsidRPr="00DF2BAC">
        <w:rPr>
          <w:bCs/>
          <w:strike/>
        </w:rPr>
        <w:t>a power</w:t>
      </w:r>
      <w:proofErr w:type="gramEnd"/>
      <w:r w:rsidRPr="00DF2BAC">
        <w:rPr>
          <w:bCs/>
          <w:strike/>
        </w:rPr>
        <w:t xml:space="preserve"> of attorney in any capacity unless the person is related </w:t>
      </w:r>
      <w:r w:rsidR="00967F86" w:rsidRPr="00DF2BAC">
        <w:rPr>
          <w:bCs/>
          <w:strike/>
        </w:rPr>
        <w:t>to</w:t>
      </w:r>
      <w:r w:rsidRPr="00DF2BAC">
        <w:rPr>
          <w:bCs/>
          <w:strike/>
        </w:rPr>
        <w:t xml:space="preserve"> the principal by blood, </w:t>
      </w:r>
      <w:r w:rsidR="00E20487" w:rsidRPr="00DF2BAC">
        <w:rPr>
          <w:bCs/>
          <w:strike/>
        </w:rPr>
        <w:t>adoption,</w:t>
      </w:r>
      <w:r w:rsidRPr="00DF2BAC">
        <w:rPr>
          <w:bCs/>
          <w:strike/>
        </w:rPr>
        <w:t xml:space="preserve"> or marriage; and</w:t>
      </w:r>
    </w:p>
    <w:p w14:paraId="739BCB4F" w14:textId="77777777" w:rsidR="009E017A" w:rsidRPr="00DF2BAC" w:rsidRDefault="009E017A" w:rsidP="00012F63">
      <w:pPr>
        <w:pStyle w:val="Level1"/>
        <w:ind w:left="1080" w:right="0" w:firstLine="0"/>
        <w:jc w:val="both"/>
        <w:rPr>
          <w:strike/>
        </w:rPr>
      </w:pPr>
    </w:p>
    <w:p w14:paraId="3AD3795B" w14:textId="0AFCD10E" w:rsidR="009E017A" w:rsidRPr="00DF2BAC" w:rsidRDefault="009E017A" w:rsidP="00B813C0">
      <w:pPr>
        <w:pStyle w:val="Level1"/>
        <w:numPr>
          <w:ilvl w:val="0"/>
          <w:numId w:val="14"/>
        </w:numPr>
        <w:ind w:right="0"/>
        <w:jc w:val="both"/>
        <w:rPr>
          <w:strike/>
        </w:rPr>
      </w:pPr>
      <w:r w:rsidRPr="00DF2BAC">
        <w:rPr>
          <w:bCs/>
          <w:strike/>
        </w:rPr>
        <w:t xml:space="preserve">As a trustee in any capacity unless the person is related to the beneficiary by blood, </w:t>
      </w:r>
      <w:r w:rsidR="00E20487" w:rsidRPr="00DF2BAC">
        <w:rPr>
          <w:bCs/>
          <w:strike/>
        </w:rPr>
        <w:t>adoption,</w:t>
      </w:r>
      <w:r w:rsidRPr="00DF2BAC">
        <w:rPr>
          <w:bCs/>
          <w:strike/>
        </w:rPr>
        <w:t xml:space="preserve"> or marriage.</w:t>
      </w:r>
    </w:p>
    <w:p w14:paraId="5DE36203" w14:textId="77777777" w:rsidR="009E017A" w:rsidRPr="00DF2BAC" w:rsidRDefault="009E017A" w:rsidP="009E017A">
      <w:pPr>
        <w:pStyle w:val="ListParagraph"/>
        <w:rPr>
          <w:strike/>
        </w:rPr>
      </w:pPr>
    </w:p>
    <w:p w14:paraId="7733F1A4" w14:textId="77777777" w:rsidR="009E017A" w:rsidRPr="00DF2BAC" w:rsidRDefault="001C37C0" w:rsidP="00EB774B">
      <w:pPr>
        <w:pStyle w:val="Level1"/>
        <w:ind w:right="0" w:firstLine="0"/>
        <w:jc w:val="both"/>
        <w:rPr>
          <w:strike/>
        </w:rPr>
      </w:pPr>
      <w:r w:rsidRPr="00DF2BAC">
        <w:rPr>
          <w:bCs/>
          <w:strike/>
        </w:rPr>
        <w:t>T</w:t>
      </w:r>
      <w:r w:rsidR="009E017A" w:rsidRPr="00DF2BAC">
        <w:rPr>
          <w:bCs/>
          <w:strike/>
        </w:rPr>
        <w:t xml:space="preserve">he prohibition against serving as an agent under </w:t>
      </w:r>
      <w:proofErr w:type="gramStart"/>
      <w:r w:rsidR="009E017A" w:rsidRPr="00DF2BAC">
        <w:rPr>
          <w:bCs/>
          <w:strike/>
        </w:rPr>
        <w:t>a power</w:t>
      </w:r>
      <w:proofErr w:type="gramEnd"/>
      <w:r w:rsidR="009E017A" w:rsidRPr="00DF2BAC">
        <w:rPr>
          <w:bCs/>
          <w:strike/>
        </w:rPr>
        <w:t xml:space="preserve"> of attorney or as a trustee does not apply if the person’s license has been reinstated and is in good standing.</w:t>
      </w:r>
    </w:p>
    <w:p w14:paraId="1ECA17A4" w14:textId="77777777" w:rsidR="00B46DD5" w:rsidRPr="00DF2BAC" w:rsidRDefault="00B46DD5" w:rsidP="00012F63">
      <w:pPr>
        <w:pStyle w:val="ListParagraph"/>
      </w:pPr>
    </w:p>
    <w:p w14:paraId="49F9BA2E" w14:textId="0F403149" w:rsidR="002C545C" w:rsidRPr="00DF2BAC" w:rsidRDefault="00FE7017" w:rsidP="00DF1B19">
      <w:pPr>
        <w:tabs>
          <w:tab w:val="left" w:pos="360"/>
        </w:tabs>
        <w:ind w:left="360" w:hanging="360"/>
        <w:jc w:val="both"/>
        <w:rPr>
          <w:strike/>
        </w:rPr>
      </w:pPr>
      <w:r w:rsidRPr="00DF2BAC">
        <w:rPr>
          <w:b/>
          <w:bCs/>
          <w:strike/>
        </w:rPr>
        <w:t>C</w:t>
      </w:r>
      <w:r w:rsidR="00DF1B19" w:rsidRPr="00DF2BAC">
        <w:rPr>
          <w:b/>
          <w:bCs/>
          <w:strike/>
        </w:rPr>
        <w:t>.</w:t>
      </w:r>
      <w:r w:rsidR="00DF1B19" w:rsidRPr="00DF2BAC">
        <w:rPr>
          <w:b/>
          <w:bCs/>
          <w:strike/>
        </w:rPr>
        <w:tab/>
      </w:r>
      <w:r w:rsidR="002C545C" w:rsidRPr="00DF2BAC">
        <w:rPr>
          <w:b/>
          <w:bCs/>
          <w:strike/>
        </w:rPr>
        <w:t>Purpose.</w:t>
      </w:r>
      <w:r w:rsidR="002C545C" w:rsidRPr="00DF2BAC">
        <w:rPr>
          <w:strike/>
        </w:rPr>
        <w:t xml:space="preserve">  This section is intended to result in the effective administration of the fiduciary program and in </w:t>
      </w:r>
      <w:r w:rsidR="006F3783" w:rsidRPr="00DF2BAC">
        <w:rPr>
          <w:strike/>
        </w:rPr>
        <w:t>licensure</w:t>
      </w:r>
      <w:r w:rsidR="002C545C" w:rsidRPr="00DF2BAC">
        <w:rPr>
          <w:strike/>
        </w:rPr>
        <w:t xml:space="preserve"> of fiduciaries and fiduciary entities for performance of responsibilities in a professional and competent manner, </w:t>
      </w:r>
      <w:r w:rsidR="002C15B1" w:rsidRPr="00DF2BAC">
        <w:rPr>
          <w:strike/>
        </w:rPr>
        <w:t xml:space="preserve">and </w:t>
      </w:r>
      <w:r w:rsidR="002C545C" w:rsidRPr="00DF2BAC">
        <w:rPr>
          <w:strike/>
        </w:rPr>
        <w:t>for the protection of the public in accordance with all applicable statutes</w:t>
      </w:r>
      <w:r w:rsidR="00616987" w:rsidRPr="00DF2BAC">
        <w:rPr>
          <w:strike/>
        </w:rPr>
        <w:t>,</w:t>
      </w:r>
      <w:r w:rsidR="002C545C" w:rsidRPr="00DF2BAC">
        <w:rPr>
          <w:strike/>
        </w:rPr>
        <w:t xml:space="preserve"> </w:t>
      </w:r>
      <w:r w:rsidR="00616987" w:rsidRPr="00DF2BAC">
        <w:rPr>
          <w:strike/>
        </w:rPr>
        <w:t xml:space="preserve">ACJA </w:t>
      </w:r>
      <w:r w:rsidR="002C545C" w:rsidRPr="00DF2BAC">
        <w:rPr>
          <w:strike/>
        </w:rPr>
        <w:t>sections</w:t>
      </w:r>
      <w:r w:rsidR="00E70731" w:rsidRPr="00DF2BAC">
        <w:rPr>
          <w:strike/>
        </w:rPr>
        <w:t>,</w:t>
      </w:r>
      <w:r w:rsidR="00616987" w:rsidRPr="00DF2BAC">
        <w:rPr>
          <w:strike/>
        </w:rPr>
        <w:t xml:space="preserve"> and court rules</w:t>
      </w:r>
      <w:r w:rsidR="002C545C" w:rsidRPr="00DF2BAC">
        <w:rPr>
          <w:strike/>
        </w:rPr>
        <w:t>.</w:t>
      </w:r>
    </w:p>
    <w:p w14:paraId="234C3209" w14:textId="3D2856F8" w:rsidR="0016035C" w:rsidRPr="00DF2BAC" w:rsidRDefault="0016035C" w:rsidP="0016035C">
      <w:pPr>
        <w:tabs>
          <w:tab w:val="left" w:pos="360"/>
        </w:tabs>
        <w:jc w:val="both"/>
      </w:pPr>
    </w:p>
    <w:p w14:paraId="74C5095B" w14:textId="77777777" w:rsidR="00120329" w:rsidRPr="00DF2BAC" w:rsidRDefault="00120329" w:rsidP="00012F63">
      <w:pPr>
        <w:tabs>
          <w:tab w:val="left" w:pos="360"/>
        </w:tabs>
        <w:jc w:val="both"/>
        <w:rPr>
          <w:b/>
          <w:bCs/>
        </w:rPr>
      </w:pPr>
    </w:p>
    <w:p w14:paraId="0D101E69" w14:textId="6A5725DF" w:rsidR="00120329" w:rsidRPr="00DF2BAC" w:rsidRDefault="00120329" w:rsidP="00120329">
      <w:pPr>
        <w:ind w:left="360"/>
        <w:jc w:val="center"/>
        <w:rPr>
          <w:b/>
          <w:bCs/>
          <w:spacing w:val="-4"/>
          <w:u w:val="single"/>
        </w:rPr>
      </w:pPr>
      <w:r w:rsidRPr="00DF2BAC">
        <w:rPr>
          <w:b/>
          <w:bCs/>
          <w:spacing w:val="-4"/>
          <w:u w:val="single"/>
        </w:rPr>
        <w:t>Section 7-202.0</w:t>
      </w:r>
      <w:r w:rsidR="00067339" w:rsidRPr="00DF2BAC">
        <w:rPr>
          <w:b/>
          <w:bCs/>
          <w:spacing w:val="-4"/>
          <w:u w:val="single"/>
        </w:rPr>
        <w:t>3</w:t>
      </w:r>
      <w:r w:rsidRPr="00DF2BAC">
        <w:rPr>
          <w:b/>
          <w:bCs/>
          <w:spacing w:val="-4"/>
          <w:u w:val="single"/>
        </w:rPr>
        <w:t xml:space="preserve">: </w:t>
      </w:r>
      <w:r w:rsidR="004273B4" w:rsidRPr="00DF2BAC">
        <w:rPr>
          <w:b/>
          <w:bCs/>
          <w:spacing w:val="-4"/>
          <w:u w:val="single"/>
        </w:rPr>
        <w:t xml:space="preserve"> </w:t>
      </w:r>
      <w:r w:rsidR="0020424F" w:rsidRPr="00DF2BAC">
        <w:rPr>
          <w:b/>
          <w:bCs/>
          <w:spacing w:val="-4"/>
          <w:u w:val="single"/>
        </w:rPr>
        <w:t>Administration</w:t>
      </w:r>
    </w:p>
    <w:p w14:paraId="74C38D49" w14:textId="77777777" w:rsidR="00120329" w:rsidRPr="00DF2BAC" w:rsidRDefault="00120329" w:rsidP="00507585">
      <w:pPr>
        <w:tabs>
          <w:tab w:val="left" w:pos="0"/>
        </w:tabs>
        <w:jc w:val="both"/>
        <w:rPr>
          <w:b/>
          <w:bCs/>
        </w:rPr>
      </w:pPr>
    </w:p>
    <w:p w14:paraId="0C685B1E" w14:textId="2CCE4201" w:rsidR="002C545C" w:rsidRPr="00DF2BAC" w:rsidRDefault="002C545C" w:rsidP="00A571E8">
      <w:pPr>
        <w:tabs>
          <w:tab w:val="left" w:pos="0"/>
        </w:tabs>
        <w:ind w:left="360" w:hanging="540"/>
        <w:jc w:val="both"/>
      </w:pPr>
      <w:r w:rsidRPr="00DF2BAC">
        <w:rPr>
          <w:b/>
          <w:bCs/>
          <w:strike/>
        </w:rPr>
        <w:t>D</w:t>
      </w:r>
      <w:r w:rsidR="003D5B4C" w:rsidRPr="00DF2BAC">
        <w:rPr>
          <w:b/>
          <w:bCs/>
          <w:u w:val="single"/>
        </w:rPr>
        <w:t>A</w:t>
      </w:r>
      <w:r w:rsidRPr="00DF2BAC">
        <w:rPr>
          <w:b/>
          <w:bCs/>
        </w:rPr>
        <w:t>.</w:t>
      </w:r>
      <w:r w:rsidR="002B3767" w:rsidRPr="00DF2BAC">
        <w:rPr>
          <w:b/>
          <w:bCs/>
        </w:rPr>
        <w:tab/>
      </w:r>
      <w:r w:rsidRPr="00DF2BAC">
        <w:rPr>
          <w:b/>
          <w:bCs/>
          <w:strike/>
        </w:rPr>
        <w:t>Administration</w:t>
      </w:r>
      <w:r w:rsidR="001D7D71" w:rsidRPr="00DF2BAC">
        <w:rPr>
          <w:b/>
          <w:bCs/>
          <w:strike/>
        </w:rPr>
        <w:t xml:space="preserve"> </w:t>
      </w:r>
      <w:r w:rsidR="001D7D71" w:rsidRPr="00DF2BAC">
        <w:rPr>
          <w:b/>
          <w:bCs/>
          <w:u w:val="single"/>
        </w:rPr>
        <w:t>Supreme Court</w:t>
      </w:r>
      <w:r w:rsidRPr="00DF2BAC">
        <w:rPr>
          <w:b/>
          <w:bCs/>
        </w:rPr>
        <w:t xml:space="preserve">.  </w:t>
      </w:r>
    </w:p>
    <w:p w14:paraId="1A7C50AA" w14:textId="77777777" w:rsidR="002C545C" w:rsidRPr="00DF2BAC" w:rsidRDefault="002C545C" w:rsidP="00C56E24">
      <w:pPr>
        <w:jc w:val="both"/>
      </w:pPr>
    </w:p>
    <w:p w14:paraId="729CF9BD" w14:textId="0B25BC8D" w:rsidR="009D6131" w:rsidRPr="00DF2BAC" w:rsidRDefault="002C545C" w:rsidP="00B813C0">
      <w:pPr>
        <w:pStyle w:val="Level1"/>
        <w:numPr>
          <w:ilvl w:val="0"/>
          <w:numId w:val="15"/>
        </w:numPr>
        <w:tabs>
          <w:tab w:val="left" w:pos="720"/>
        </w:tabs>
        <w:ind w:right="0"/>
        <w:jc w:val="both"/>
        <w:rPr>
          <w:strike/>
        </w:rPr>
      </w:pPr>
      <w:r w:rsidRPr="00DF2BAC">
        <w:rPr>
          <w:strike/>
        </w:rPr>
        <w:t xml:space="preserve">Role and Responsibilities of the Supreme Court.  </w:t>
      </w:r>
    </w:p>
    <w:p w14:paraId="73B76750" w14:textId="77777777" w:rsidR="00BA2A6F" w:rsidRPr="00DF2BAC" w:rsidRDefault="00BA2A6F" w:rsidP="00BA2A6F">
      <w:pPr>
        <w:pStyle w:val="Level1"/>
        <w:tabs>
          <w:tab w:val="left" w:pos="720"/>
        </w:tabs>
        <w:ind w:right="0" w:firstLine="0"/>
        <w:jc w:val="both"/>
        <w:rPr>
          <w:strike/>
        </w:rPr>
      </w:pPr>
    </w:p>
    <w:p w14:paraId="2E2F372A" w14:textId="20AC34D0" w:rsidR="002C545C" w:rsidRPr="00DF2BAC" w:rsidRDefault="00FD2361" w:rsidP="00A571E8">
      <w:pPr>
        <w:pStyle w:val="Level1"/>
        <w:numPr>
          <w:ilvl w:val="0"/>
          <w:numId w:val="16"/>
        </w:numPr>
        <w:ind w:left="1080" w:right="0"/>
        <w:jc w:val="both"/>
        <w:rPr>
          <w:strike/>
        </w:rPr>
      </w:pPr>
      <w:r w:rsidRPr="00DF2BAC">
        <w:rPr>
          <w:strike/>
        </w:rPr>
        <w:t>In addition to t</w:t>
      </w:r>
      <w:r w:rsidR="00B375A1" w:rsidRPr="00DF2BAC">
        <w:rPr>
          <w:strike/>
        </w:rPr>
        <w:t>he supreme court’s roles and res</w:t>
      </w:r>
      <w:r w:rsidRPr="00DF2BAC">
        <w:rPr>
          <w:strike/>
        </w:rPr>
        <w:t xml:space="preserve">ponsibilities </w:t>
      </w:r>
      <w:r w:rsidR="00FF3D29" w:rsidRPr="00DF2BAC">
        <w:rPr>
          <w:strike/>
        </w:rPr>
        <w:t>for administering the fiduciary program</w:t>
      </w:r>
      <w:r w:rsidR="000953A7" w:rsidRPr="00DF2BAC">
        <w:rPr>
          <w:strike/>
        </w:rPr>
        <w:t xml:space="preserve"> and </w:t>
      </w:r>
      <w:r w:rsidR="00210BD9" w:rsidRPr="00DF2BAC">
        <w:rPr>
          <w:strike/>
        </w:rPr>
        <w:t>adopting rules</w:t>
      </w:r>
      <w:r w:rsidR="00C11FF4" w:rsidRPr="00DF2BAC">
        <w:rPr>
          <w:strike/>
        </w:rPr>
        <w:t xml:space="preserve"> and</w:t>
      </w:r>
      <w:r w:rsidR="009B4DC3" w:rsidRPr="00DF2BAC">
        <w:rPr>
          <w:strike/>
        </w:rPr>
        <w:t xml:space="preserve"> </w:t>
      </w:r>
      <w:r w:rsidR="00E23FE4" w:rsidRPr="00DF2BAC">
        <w:rPr>
          <w:strike/>
        </w:rPr>
        <w:t xml:space="preserve">establishing </w:t>
      </w:r>
      <w:r w:rsidR="00343884" w:rsidRPr="00DF2BAC">
        <w:rPr>
          <w:strike/>
        </w:rPr>
        <w:t xml:space="preserve">and collecting the fees, costs, and fines for implementation and enforcement of the </w:t>
      </w:r>
      <w:r w:rsidR="003D10A6" w:rsidRPr="00DF2BAC">
        <w:rPr>
          <w:strike/>
        </w:rPr>
        <w:t>program</w:t>
      </w:r>
      <w:r w:rsidR="00943298" w:rsidRPr="00DF2BAC">
        <w:rPr>
          <w:strike/>
        </w:rPr>
        <w:t xml:space="preserve"> as</w:t>
      </w:r>
      <w:r w:rsidR="003D10A6" w:rsidRPr="00DF2BAC">
        <w:rPr>
          <w:strike/>
        </w:rPr>
        <w:t xml:space="preserve"> </w:t>
      </w:r>
      <w:r w:rsidR="004F1C4C" w:rsidRPr="00DF2BAC">
        <w:rPr>
          <w:strike/>
        </w:rPr>
        <w:t xml:space="preserve">provided </w:t>
      </w:r>
      <w:r w:rsidR="002C545C" w:rsidRPr="00DF2BAC">
        <w:rPr>
          <w:strike/>
        </w:rPr>
        <w:t>in ACJA § 7-201(D)</w:t>
      </w:r>
      <w:r w:rsidR="00362DC1" w:rsidRPr="00DF2BAC">
        <w:rPr>
          <w:strike/>
        </w:rPr>
        <w:t>.</w:t>
      </w:r>
      <w:r w:rsidR="002C545C" w:rsidRPr="00DF2BAC">
        <w:rPr>
          <w:strike/>
        </w:rPr>
        <w:t xml:space="preserve"> </w:t>
      </w:r>
      <w:r w:rsidR="00B97B3A" w:rsidRPr="00DF2BAC">
        <w:rPr>
          <w:strike/>
        </w:rPr>
        <w:t>ACJA § 7-201(D)</w:t>
      </w:r>
      <w:r w:rsidR="002328A4" w:rsidRPr="00DF2BAC">
        <w:rPr>
          <w:strike/>
        </w:rPr>
        <w:t xml:space="preserve"> and</w:t>
      </w:r>
      <w:r w:rsidR="00B97B3A" w:rsidRPr="00DF2BAC">
        <w:rPr>
          <w:strike/>
        </w:rPr>
        <w:t xml:space="preserve"> </w:t>
      </w:r>
      <w:r w:rsidR="002C545C" w:rsidRPr="00DF2BAC">
        <w:rPr>
          <w:strike/>
        </w:rPr>
        <w:t xml:space="preserve">A.R.S. § 14-5651(A) </w:t>
      </w:r>
      <w:r w:rsidR="006250C0" w:rsidRPr="00DF2BAC">
        <w:rPr>
          <w:strike/>
        </w:rPr>
        <w:t>provide</w:t>
      </w:r>
      <w:r w:rsidR="002328A4" w:rsidRPr="00DF2BAC">
        <w:rPr>
          <w:strike/>
        </w:rPr>
        <w:t xml:space="preserve"> </w:t>
      </w:r>
      <w:r w:rsidR="006250C0" w:rsidRPr="00DF2BAC">
        <w:rPr>
          <w:strike/>
        </w:rPr>
        <w:t xml:space="preserve">that the rules </w:t>
      </w:r>
      <w:r w:rsidR="00945F29" w:rsidRPr="00DF2BAC">
        <w:rPr>
          <w:strike/>
        </w:rPr>
        <w:t>adopted must, at minimum, include the following</w:t>
      </w:r>
      <w:r w:rsidR="002C545C" w:rsidRPr="00DF2BAC">
        <w:rPr>
          <w:strike/>
        </w:rPr>
        <w:t xml:space="preserve">: </w:t>
      </w:r>
    </w:p>
    <w:p w14:paraId="623EED59" w14:textId="77777777" w:rsidR="002C545C" w:rsidRPr="00DF2BAC" w:rsidRDefault="002C545C" w:rsidP="00A571E8">
      <w:pPr>
        <w:ind w:left="1440" w:right="720"/>
        <w:jc w:val="both"/>
        <w:rPr>
          <w:strike/>
        </w:rPr>
      </w:pPr>
    </w:p>
    <w:p w14:paraId="23244BDF" w14:textId="0972CECE" w:rsidR="002C545C" w:rsidRPr="00DF2BAC" w:rsidRDefault="00BD6429" w:rsidP="00A571E8">
      <w:pPr>
        <w:ind w:left="1440" w:right="720" w:hanging="360"/>
        <w:jc w:val="both"/>
        <w:rPr>
          <w:strike/>
        </w:rPr>
      </w:pPr>
      <w:r w:rsidRPr="00DF2BAC">
        <w:rPr>
          <w:strike/>
        </w:rPr>
        <w:t>(</w:t>
      </w:r>
      <w:r w:rsidR="002C545C" w:rsidRPr="00DF2BAC">
        <w:rPr>
          <w:strike/>
        </w:rPr>
        <w:t>1</w:t>
      </w:r>
      <w:r w:rsidRPr="00DF2BAC">
        <w:rPr>
          <w:strike/>
        </w:rPr>
        <w:t>)</w:t>
      </w:r>
      <w:r w:rsidR="002C545C" w:rsidRPr="00DF2BAC">
        <w:rPr>
          <w:strike/>
        </w:rPr>
        <w:tab/>
        <w:t>A code of conduct.</w:t>
      </w:r>
    </w:p>
    <w:p w14:paraId="427F6A00" w14:textId="14747401" w:rsidR="002C545C" w:rsidRPr="00DF2BAC" w:rsidRDefault="00BD6429" w:rsidP="00A571E8">
      <w:pPr>
        <w:pStyle w:val="Level5"/>
        <w:tabs>
          <w:tab w:val="left" w:pos="1800"/>
        </w:tabs>
        <w:ind w:left="1440" w:right="720"/>
        <w:jc w:val="both"/>
        <w:rPr>
          <w:strike/>
        </w:rPr>
      </w:pPr>
      <w:r w:rsidRPr="00DF2BAC">
        <w:rPr>
          <w:strike/>
        </w:rPr>
        <w:t>(</w:t>
      </w:r>
      <w:r w:rsidR="00CA79B2" w:rsidRPr="00DF2BAC">
        <w:rPr>
          <w:strike/>
        </w:rPr>
        <w:t>2</w:t>
      </w:r>
      <w:r w:rsidRPr="00DF2BAC">
        <w:rPr>
          <w:strike/>
        </w:rPr>
        <w:t>)</w:t>
      </w:r>
      <w:r w:rsidR="00CA79B2" w:rsidRPr="00DF2BAC">
        <w:rPr>
          <w:strike/>
        </w:rPr>
        <w:tab/>
      </w:r>
      <w:r w:rsidR="002C545C" w:rsidRPr="00DF2BAC">
        <w:rPr>
          <w:strike/>
        </w:rPr>
        <w:t xml:space="preserve">A requirement that fiduciaries post a cash deposit or surety bond with the supreme court. </w:t>
      </w:r>
    </w:p>
    <w:p w14:paraId="2D12607C" w14:textId="342D47BF" w:rsidR="009E5C66" w:rsidRPr="00DF2BAC" w:rsidRDefault="00BD6429" w:rsidP="00A571E8">
      <w:pPr>
        <w:ind w:left="1440" w:right="720" w:hanging="360"/>
        <w:jc w:val="both"/>
        <w:rPr>
          <w:strike/>
        </w:rPr>
      </w:pPr>
      <w:r w:rsidRPr="00DF2BAC">
        <w:rPr>
          <w:strike/>
        </w:rPr>
        <w:t>(</w:t>
      </w:r>
      <w:r w:rsidR="00144C28" w:rsidRPr="00DF2BAC">
        <w:rPr>
          <w:strike/>
        </w:rPr>
        <w:t>3</w:t>
      </w:r>
      <w:r w:rsidRPr="00DF2BAC">
        <w:rPr>
          <w:strike/>
        </w:rPr>
        <w:t>)</w:t>
      </w:r>
      <w:r w:rsidR="00362DC1" w:rsidRPr="00DF2BAC">
        <w:rPr>
          <w:strike/>
        </w:rPr>
        <w:tab/>
      </w:r>
      <w:r w:rsidR="009E5C66" w:rsidRPr="00DF2BAC">
        <w:rPr>
          <w:strike/>
        </w:rPr>
        <w:t>A requirement that on appointment a fiduciary who is serving as a guardian or conservator must provide written information</w:t>
      </w:r>
      <w:r w:rsidR="00E01C2C" w:rsidRPr="00DF2BAC">
        <w:rPr>
          <w:strike/>
        </w:rPr>
        <w:t xml:space="preserve"> </w:t>
      </w:r>
      <w:r w:rsidR="009E5C66" w:rsidRPr="00DF2BAC">
        <w:rPr>
          <w:strike/>
        </w:rPr>
        <w:t xml:space="preserve">to the ward or protected person and all persons entitled to notice pursuant to </w:t>
      </w:r>
      <w:r w:rsidR="00B565EB" w:rsidRPr="00DF2BAC">
        <w:rPr>
          <w:strike/>
        </w:rPr>
        <w:t xml:space="preserve">A.R.S. § </w:t>
      </w:r>
      <w:r w:rsidR="009E5C66" w:rsidRPr="00DF2BAC">
        <w:rPr>
          <w:strike/>
        </w:rPr>
        <w:t>14-5309 or 14-5405</w:t>
      </w:r>
      <w:r w:rsidR="00E01C2C" w:rsidRPr="00DF2BAC">
        <w:rPr>
          <w:strike/>
        </w:rPr>
        <w:t xml:space="preserve">, using language prescribed by the supreme court that includes reference to the fiduciary code of conduct, </w:t>
      </w:r>
      <w:r w:rsidR="009E5C66" w:rsidRPr="00DF2BAC">
        <w:rPr>
          <w:strike/>
        </w:rPr>
        <w:t xml:space="preserve">that the fiduciary is licensed by the supreme court and subject to regulation by the supreme court.  </w:t>
      </w:r>
    </w:p>
    <w:p w14:paraId="350C50C3" w14:textId="3AD5CE64" w:rsidR="002C545C" w:rsidRPr="00DF2BAC" w:rsidRDefault="00BD6429" w:rsidP="00A571E8">
      <w:pPr>
        <w:ind w:left="1440" w:right="720" w:hanging="360"/>
        <w:jc w:val="both"/>
        <w:rPr>
          <w:strike/>
        </w:rPr>
      </w:pPr>
      <w:r w:rsidRPr="00DF2BAC">
        <w:rPr>
          <w:strike/>
        </w:rPr>
        <w:lastRenderedPageBreak/>
        <w:t>(</w:t>
      </w:r>
      <w:r w:rsidR="009E5C66" w:rsidRPr="00DF2BAC">
        <w:rPr>
          <w:strike/>
        </w:rPr>
        <w:t>4</w:t>
      </w:r>
      <w:r w:rsidRPr="00DF2BAC">
        <w:rPr>
          <w:strike/>
        </w:rPr>
        <w:t>)</w:t>
      </w:r>
      <w:r w:rsidR="00927165" w:rsidRPr="00DF2BAC">
        <w:rPr>
          <w:strike/>
        </w:rPr>
        <w:tab/>
      </w:r>
      <w:r w:rsidR="002C545C" w:rsidRPr="00DF2BAC">
        <w:rPr>
          <w:strike/>
        </w:rPr>
        <w:t>Minimum qualifications.</w:t>
      </w:r>
    </w:p>
    <w:p w14:paraId="7BEDF131" w14:textId="7C2583FC" w:rsidR="00295495" w:rsidRPr="00DF2BAC" w:rsidRDefault="003516E2" w:rsidP="00A571E8">
      <w:pPr>
        <w:ind w:left="1440" w:right="720" w:hanging="360"/>
        <w:jc w:val="both"/>
        <w:rPr>
          <w:strike/>
        </w:rPr>
      </w:pPr>
      <w:r w:rsidRPr="00DF2BAC">
        <w:rPr>
          <w:strike/>
        </w:rPr>
        <w:t>(</w:t>
      </w:r>
      <w:r w:rsidR="00530FC4" w:rsidRPr="00DF2BAC">
        <w:rPr>
          <w:strike/>
        </w:rPr>
        <w:t>5</w:t>
      </w:r>
      <w:r w:rsidRPr="00DF2BAC">
        <w:rPr>
          <w:strike/>
        </w:rPr>
        <w:t>)</w:t>
      </w:r>
      <w:r w:rsidR="00362DC1" w:rsidRPr="00DF2BAC">
        <w:rPr>
          <w:strike/>
        </w:rPr>
        <w:tab/>
      </w:r>
      <w:r w:rsidR="0084268F" w:rsidRPr="00DF2BAC">
        <w:rPr>
          <w:strike/>
        </w:rPr>
        <w:t>Certification and disciplinary processes</w:t>
      </w:r>
      <w:r w:rsidR="002F27A7" w:rsidRPr="00DF2BAC">
        <w:rPr>
          <w:strike/>
        </w:rPr>
        <w:t>.</w:t>
      </w:r>
    </w:p>
    <w:p w14:paraId="348308E8" w14:textId="7ABBC8CA" w:rsidR="002C545C" w:rsidRPr="00DF2BAC" w:rsidRDefault="00763AFC" w:rsidP="00A571E8">
      <w:pPr>
        <w:tabs>
          <w:tab w:val="left" w:pos="1080"/>
        </w:tabs>
        <w:ind w:left="1080" w:right="720"/>
        <w:jc w:val="both"/>
        <w:rPr>
          <w:strike/>
        </w:rPr>
      </w:pPr>
      <w:r w:rsidRPr="00DF2BAC">
        <w:rPr>
          <w:strike/>
        </w:rPr>
        <w:t>(</w:t>
      </w:r>
      <w:r w:rsidR="00530FC4" w:rsidRPr="00DF2BAC">
        <w:rPr>
          <w:strike/>
        </w:rPr>
        <w:t>6</w:t>
      </w:r>
      <w:r w:rsidRPr="00DF2BAC">
        <w:rPr>
          <w:strike/>
        </w:rPr>
        <w:t>)</w:t>
      </w:r>
      <w:r w:rsidR="002C545C" w:rsidRPr="00DF2BAC">
        <w:rPr>
          <w:strike/>
        </w:rPr>
        <w:tab/>
        <w:t xml:space="preserve">Biennial renewal of </w:t>
      </w:r>
      <w:r w:rsidR="006F3783" w:rsidRPr="00DF2BAC">
        <w:rPr>
          <w:strike/>
        </w:rPr>
        <w:t>licensure</w:t>
      </w:r>
      <w:r w:rsidR="002C545C" w:rsidRPr="00DF2BAC">
        <w:rPr>
          <w:strike/>
        </w:rPr>
        <w:t>.</w:t>
      </w:r>
    </w:p>
    <w:p w14:paraId="64D6744F" w14:textId="1238E8B2" w:rsidR="00FA0868" w:rsidRPr="00DF2BAC" w:rsidRDefault="00FA0868" w:rsidP="00AB1A39">
      <w:pPr>
        <w:ind w:left="1440" w:right="720" w:hanging="540"/>
        <w:jc w:val="both"/>
      </w:pPr>
    </w:p>
    <w:p w14:paraId="3243C835" w14:textId="748106CC" w:rsidR="0020491F" w:rsidRPr="00DF2BAC" w:rsidRDefault="009C5FFF" w:rsidP="00A571E8">
      <w:pPr>
        <w:pStyle w:val="Level1"/>
        <w:tabs>
          <w:tab w:val="left" w:pos="720"/>
        </w:tabs>
        <w:ind w:right="0"/>
        <w:jc w:val="both"/>
        <w:rPr>
          <w:u w:val="single"/>
        </w:rPr>
      </w:pPr>
      <w:r w:rsidRPr="00DF2BAC">
        <w:rPr>
          <w:u w:val="single"/>
        </w:rPr>
        <w:t>1.</w:t>
      </w:r>
      <w:r w:rsidRPr="00DF2BAC">
        <w:rPr>
          <w:u w:val="single"/>
        </w:rPr>
        <w:tab/>
      </w:r>
      <w:r w:rsidR="00A47877" w:rsidRPr="00DF2BAC">
        <w:rPr>
          <w:u w:val="single"/>
        </w:rPr>
        <w:t xml:space="preserve">The supreme court administers the </w:t>
      </w:r>
      <w:r w:rsidR="00145507" w:rsidRPr="00DF2BAC">
        <w:rPr>
          <w:u w:val="single"/>
        </w:rPr>
        <w:t xml:space="preserve">fiduciary licensing </w:t>
      </w:r>
      <w:r w:rsidR="00A47877" w:rsidRPr="00DF2BAC">
        <w:rPr>
          <w:u w:val="single"/>
        </w:rPr>
        <w:t>program</w:t>
      </w:r>
      <w:r w:rsidR="0092640C" w:rsidRPr="00DF2BAC">
        <w:rPr>
          <w:u w:val="single"/>
        </w:rPr>
        <w:t xml:space="preserve">, including the adoption of rules and </w:t>
      </w:r>
      <w:r w:rsidR="00633748" w:rsidRPr="00DF2BAC">
        <w:rPr>
          <w:u w:val="single"/>
        </w:rPr>
        <w:t>establishing and collecting the fees necessary to implement the program</w:t>
      </w:r>
      <w:r w:rsidR="00CD03D2" w:rsidRPr="00DF2BAC">
        <w:rPr>
          <w:u w:val="single"/>
        </w:rPr>
        <w:t>,</w:t>
      </w:r>
      <w:r w:rsidR="00633748" w:rsidRPr="00DF2BAC">
        <w:rPr>
          <w:u w:val="single"/>
        </w:rPr>
        <w:t xml:space="preserve"> </w:t>
      </w:r>
      <w:r w:rsidR="00FA6919" w:rsidRPr="00DF2BAC">
        <w:rPr>
          <w:u w:val="single"/>
        </w:rPr>
        <w:t>under</w:t>
      </w:r>
      <w:r w:rsidR="00264B53" w:rsidRPr="00DF2BAC">
        <w:rPr>
          <w:u w:val="single"/>
        </w:rPr>
        <w:t xml:space="preserve"> </w:t>
      </w:r>
      <w:r w:rsidR="005E06D2" w:rsidRPr="00DF2BAC">
        <w:rPr>
          <w:u w:val="single"/>
        </w:rPr>
        <w:t>A.R.S. § 14-56</w:t>
      </w:r>
      <w:r w:rsidR="00BC3850" w:rsidRPr="00DF2BAC">
        <w:rPr>
          <w:u w:val="single"/>
        </w:rPr>
        <w:t>5</w:t>
      </w:r>
      <w:r w:rsidR="005E06D2" w:rsidRPr="00DF2BAC">
        <w:rPr>
          <w:u w:val="single"/>
        </w:rPr>
        <w:t>1</w:t>
      </w:r>
      <w:r w:rsidR="00BC3850" w:rsidRPr="00DF2BAC">
        <w:rPr>
          <w:u w:val="single"/>
        </w:rPr>
        <w:t>(A)</w:t>
      </w:r>
      <w:r w:rsidR="00CD03D2" w:rsidRPr="00DF2BAC">
        <w:rPr>
          <w:u w:val="single"/>
        </w:rPr>
        <w:t>.</w:t>
      </w:r>
      <w:r w:rsidR="00BC3850" w:rsidRPr="00DF2BAC">
        <w:rPr>
          <w:u w:val="single"/>
        </w:rPr>
        <w:t xml:space="preserve"> </w:t>
      </w:r>
      <w:r w:rsidR="005E06D2" w:rsidRPr="00DF2BAC">
        <w:rPr>
          <w:strike/>
        </w:rPr>
        <w:t xml:space="preserve"> </w:t>
      </w:r>
      <w:r w:rsidR="005E06D2" w:rsidRPr="00DF2BAC">
        <w:rPr>
          <w:u w:val="single"/>
        </w:rPr>
        <w:t xml:space="preserve"> </w:t>
      </w:r>
    </w:p>
    <w:p w14:paraId="407AFE95" w14:textId="77777777" w:rsidR="0020491F" w:rsidRPr="00DF2BAC" w:rsidRDefault="0020491F" w:rsidP="00AB1A39">
      <w:pPr>
        <w:ind w:left="1440" w:right="720" w:hanging="540"/>
        <w:jc w:val="both"/>
      </w:pPr>
    </w:p>
    <w:p w14:paraId="2C43C104" w14:textId="0C78F579" w:rsidR="00FA0868" w:rsidRPr="00DF2BAC" w:rsidRDefault="00990EC0" w:rsidP="00920D6C">
      <w:pPr>
        <w:ind w:left="720" w:hanging="360"/>
        <w:jc w:val="both"/>
      </w:pPr>
      <w:r w:rsidRPr="00DF2BAC">
        <w:rPr>
          <w:strike/>
        </w:rPr>
        <w:t>b</w:t>
      </w:r>
      <w:r w:rsidR="00BF211D" w:rsidRPr="00DF2BAC">
        <w:t>2.</w:t>
      </w:r>
      <w:r w:rsidR="00BF211D" w:rsidRPr="00DF2BAC">
        <w:tab/>
      </w:r>
      <w:r w:rsidR="002D7D9F" w:rsidRPr="00DF2BAC">
        <w:rPr>
          <w:strike/>
        </w:rPr>
        <w:t>As provided in</w:t>
      </w:r>
      <w:r w:rsidR="00920D6C" w:rsidRPr="00DF2BAC">
        <w:rPr>
          <w:strike/>
        </w:rPr>
        <w:t xml:space="preserve"> </w:t>
      </w:r>
      <w:r w:rsidR="00A57A71" w:rsidRPr="00DF2BAC">
        <w:rPr>
          <w:u w:val="single"/>
        </w:rPr>
        <w:t>Under</w:t>
      </w:r>
      <w:r w:rsidR="00920D6C" w:rsidRPr="00DF2BAC">
        <w:t xml:space="preserve"> </w:t>
      </w:r>
      <w:r w:rsidR="002D7D9F" w:rsidRPr="00DF2BAC">
        <w:t>A.R.S. §§</w:t>
      </w:r>
      <w:r w:rsidR="00A85474" w:rsidRPr="00DF2BAC">
        <w:t xml:space="preserve"> </w:t>
      </w:r>
      <w:r w:rsidR="002D7D9F" w:rsidRPr="00DF2BAC">
        <w:t xml:space="preserve">35-146 and 35-147, the </w:t>
      </w:r>
      <w:r w:rsidR="00A85474" w:rsidRPr="00DF2BAC">
        <w:t xml:space="preserve">supreme court </w:t>
      </w:r>
      <w:r w:rsidR="002D7D9F" w:rsidRPr="00DF2BAC">
        <w:t>must</w:t>
      </w:r>
      <w:r w:rsidR="00A85474" w:rsidRPr="00DF2BAC">
        <w:t xml:space="preserve"> deposit</w:t>
      </w:r>
      <w:r w:rsidR="00910381" w:rsidRPr="00DF2BAC">
        <w:t xml:space="preserve"> </w:t>
      </w:r>
      <w:r w:rsidR="00A85474" w:rsidRPr="00DF2BAC">
        <w:t xml:space="preserve">the </w:t>
      </w:r>
      <w:r w:rsidR="00910381" w:rsidRPr="00DF2BAC">
        <w:rPr>
          <w:strike/>
        </w:rPr>
        <w:t>fees, costs, and fines</w:t>
      </w:r>
      <w:r w:rsidR="00FA3811" w:rsidRPr="00DF2BAC">
        <w:rPr>
          <w:strike/>
        </w:rPr>
        <w:t xml:space="preserve"> </w:t>
      </w:r>
      <w:r w:rsidR="009D7EBA" w:rsidRPr="00DF2BAC">
        <w:rPr>
          <w:u w:val="single"/>
        </w:rPr>
        <w:t>monies</w:t>
      </w:r>
      <w:r w:rsidR="00A85474" w:rsidRPr="00DF2BAC">
        <w:t xml:space="preserve"> collected</w:t>
      </w:r>
      <w:r w:rsidR="00CE0E10" w:rsidRPr="00DF2BAC">
        <w:t xml:space="preserve"> </w:t>
      </w:r>
      <w:r w:rsidR="00CE0E10" w:rsidRPr="00DF2BAC">
        <w:rPr>
          <w:strike/>
        </w:rPr>
        <w:t>related to fiduciaries</w:t>
      </w:r>
      <w:r w:rsidR="006D2A3A" w:rsidRPr="00DF2BAC">
        <w:rPr>
          <w:strike/>
        </w:rPr>
        <w:t xml:space="preserve"> </w:t>
      </w:r>
      <w:r w:rsidR="00966380" w:rsidRPr="00DF2BAC">
        <w:rPr>
          <w:u w:val="single"/>
        </w:rPr>
        <w:t xml:space="preserve">in administering the fiduciary program </w:t>
      </w:r>
      <w:r w:rsidR="00A85474" w:rsidRPr="00DF2BAC">
        <w:t xml:space="preserve">in the </w:t>
      </w:r>
      <w:r w:rsidR="0085568A" w:rsidRPr="00DF2BAC">
        <w:rPr>
          <w:u w:val="single"/>
        </w:rPr>
        <w:t>confidential intermediary and fiduciary</w:t>
      </w:r>
      <w:r w:rsidR="0085568A" w:rsidRPr="00DF2BAC">
        <w:t xml:space="preserve"> </w:t>
      </w:r>
      <w:r w:rsidR="00A85474" w:rsidRPr="00DF2BAC">
        <w:t xml:space="preserve">fund established by </w:t>
      </w:r>
      <w:r w:rsidR="00967C46" w:rsidRPr="00DF2BAC">
        <w:t xml:space="preserve">A.R.S. § </w:t>
      </w:r>
      <w:r w:rsidR="00A85474" w:rsidRPr="00DF2BAC">
        <w:t>8-135.</w:t>
      </w:r>
    </w:p>
    <w:p w14:paraId="21F96B5F" w14:textId="77777777" w:rsidR="000A756F" w:rsidRPr="00DF2BAC" w:rsidRDefault="000A756F" w:rsidP="00BC0580">
      <w:pPr>
        <w:jc w:val="both"/>
      </w:pPr>
    </w:p>
    <w:p w14:paraId="7898F31A" w14:textId="091ADBDC" w:rsidR="002C545C" w:rsidRPr="00DF2BAC" w:rsidRDefault="002C545C" w:rsidP="00BC0580">
      <w:pPr>
        <w:pStyle w:val="Level1"/>
        <w:ind w:right="0"/>
        <w:jc w:val="both"/>
        <w:rPr>
          <w:strike/>
        </w:rPr>
      </w:pPr>
      <w:r w:rsidRPr="00DF2BAC">
        <w:rPr>
          <w:strike/>
        </w:rPr>
        <w:t xml:space="preserve">2. </w:t>
      </w:r>
      <w:r w:rsidRPr="00DF2BAC">
        <w:rPr>
          <w:strike/>
        </w:rPr>
        <w:tab/>
        <w:t xml:space="preserve">Role and Responsibilities of the Director. </w:t>
      </w:r>
      <w:r w:rsidR="0081296C" w:rsidRPr="00DF2BAC">
        <w:rPr>
          <w:strike/>
        </w:rPr>
        <w:t>The</w:t>
      </w:r>
      <w:r w:rsidRPr="00DF2BAC">
        <w:rPr>
          <w:strike/>
        </w:rPr>
        <w:t xml:space="preserve"> </w:t>
      </w:r>
      <w:r w:rsidR="00A579DD" w:rsidRPr="00DF2BAC">
        <w:rPr>
          <w:strike/>
        </w:rPr>
        <w:t xml:space="preserve">director’s </w:t>
      </w:r>
      <w:r w:rsidRPr="00DF2BAC">
        <w:rPr>
          <w:strike/>
        </w:rPr>
        <w:t>responsibilities</w:t>
      </w:r>
      <w:r w:rsidR="00AE70D2" w:rsidRPr="00DF2BAC">
        <w:rPr>
          <w:strike/>
        </w:rPr>
        <w:t xml:space="preserve"> </w:t>
      </w:r>
      <w:r w:rsidRPr="00DF2BAC">
        <w:rPr>
          <w:strike/>
        </w:rPr>
        <w:t>are</w:t>
      </w:r>
      <w:r w:rsidR="00AE70D2" w:rsidRPr="00DF2BAC">
        <w:rPr>
          <w:strike/>
        </w:rPr>
        <w:t xml:space="preserve"> as provided</w:t>
      </w:r>
      <w:r w:rsidRPr="00DF2BAC">
        <w:rPr>
          <w:strike/>
        </w:rPr>
        <w:t xml:space="preserve"> in ACJA § 7-201(D).</w:t>
      </w:r>
    </w:p>
    <w:p w14:paraId="1EB31340" w14:textId="77777777" w:rsidR="002C545C" w:rsidRPr="00DF2BAC" w:rsidRDefault="002C545C" w:rsidP="00BC0580">
      <w:pPr>
        <w:ind w:left="720" w:hanging="360"/>
        <w:jc w:val="both"/>
        <w:rPr>
          <w:strike/>
        </w:rPr>
      </w:pPr>
    </w:p>
    <w:p w14:paraId="56F639D1" w14:textId="7A35013D" w:rsidR="002C545C" w:rsidRPr="00DF2BAC" w:rsidRDefault="002C545C" w:rsidP="003433BE">
      <w:pPr>
        <w:pStyle w:val="Level1"/>
        <w:tabs>
          <w:tab w:val="left" w:pos="-1080"/>
          <w:tab w:val="left" w:pos="-720"/>
        </w:tabs>
        <w:ind w:right="0"/>
        <w:jc w:val="both"/>
        <w:rPr>
          <w:strike/>
        </w:rPr>
      </w:pPr>
      <w:r w:rsidRPr="00DF2BAC">
        <w:rPr>
          <w:strike/>
        </w:rPr>
        <w:t>3.</w:t>
      </w:r>
      <w:r w:rsidRPr="00DF2BAC">
        <w:rPr>
          <w:strike/>
        </w:rPr>
        <w:tab/>
        <w:t xml:space="preserve">Role and Responsibilities of the Deputy Director.  The responsibilities </w:t>
      </w:r>
      <w:r w:rsidR="00D26EEB" w:rsidRPr="00DF2BAC">
        <w:rPr>
          <w:strike/>
        </w:rPr>
        <w:t xml:space="preserve">of the deputy director </w:t>
      </w:r>
      <w:r w:rsidRPr="00DF2BAC">
        <w:rPr>
          <w:strike/>
        </w:rPr>
        <w:t xml:space="preserve">are </w:t>
      </w:r>
      <w:r w:rsidR="00D26EEB" w:rsidRPr="00DF2BAC">
        <w:rPr>
          <w:strike/>
        </w:rPr>
        <w:t xml:space="preserve">as provided </w:t>
      </w:r>
      <w:r w:rsidRPr="00DF2BAC">
        <w:rPr>
          <w:strike/>
        </w:rPr>
        <w:t xml:space="preserve">in ACJA § 7-201(D). </w:t>
      </w:r>
    </w:p>
    <w:p w14:paraId="3F14F046" w14:textId="77777777" w:rsidR="002C545C" w:rsidRPr="00DF2BAC" w:rsidRDefault="002C545C" w:rsidP="008D3A4A">
      <w:pPr>
        <w:pStyle w:val="Level1"/>
        <w:ind w:right="0"/>
        <w:jc w:val="both"/>
        <w:rPr>
          <w:bCs/>
          <w:iCs/>
        </w:rPr>
      </w:pPr>
    </w:p>
    <w:p w14:paraId="2152961B" w14:textId="3F760350" w:rsidR="002C545C" w:rsidRPr="00DF2BAC" w:rsidRDefault="002C545C" w:rsidP="00CC7257">
      <w:pPr>
        <w:pStyle w:val="Level1"/>
        <w:spacing w:after="240"/>
        <w:ind w:left="450" w:right="0" w:hanging="450"/>
        <w:jc w:val="both"/>
        <w:rPr>
          <w:strike/>
          <w:u w:val="single"/>
        </w:rPr>
      </w:pPr>
      <w:r w:rsidRPr="00DF2BAC">
        <w:rPr>
          <w:strike/>
        </w:rPr>
        <w:t>4</w:t>
      </w:r>
      <w:r w:rsidR="00CC7257" w:rsidRPr="00DF2BAC">
        <w:rPr>
          <w:b/>
          <w:bCs/>
          <w:u w:val="single"/>
        </w:rPr>
        <w:t>B</w:t>
      </w:r>
      <w:r w:rsidRPr="00DF2BAC">
        <w:t xml:space="preserve">. </w:t>
      </w:r>
      <w:r w:rsidRPr="00DF2BAC">
        <w:tab/>
      </w:r>
      <w:r w:rsidRPr="00DF2BAC">
        <w:rPr>
          <w:strike/>
        </w:rPr>
        <w:t xml:space="preserve">Responsibilities of </w:t>
      </w:r>
      <w:r w:rsidRPr="00DF2BAC">
        <w:rPr>
          <w:b/>
          <w:bCs/>
        </w:rPr>
        <w:t>Division Staff.</w:t>
      </w:r>
      <w:r w:rsidRPr="00DF2BAC">
        <w:t xml:space="preserve">  In addition to </w:t>
      </w:r>
      <w:r w:rsidRPr="00DF2BAC">
        <w:rPr>
          <w:strike/>
        </w:rPr>
        <w:t xml:space="preserve">the </w:t>
      </w:r>
      <w:r w:rsidR="00D66F8A" w:rsidRPr="00DF2BAC">
        <w:rPr>
          <w:strike/>
        </w:rPr>
        <w:t>responsibilities</w:t>
      </w:r>
      <w:r w:rsidRPr="00DF2BAC">
        <w:rPr>
          <w:strike/>
        </w:rPr>
        <w:t xml:space="preserve"> </w:t>
      </w:r>
      <w:r w:rsidR="00D66F8A" w:rsidRPr="00DF2BAC">
        <w:rPr>
          <w:strike/>
        </w:rPr>
        <w:t xml:space="preserve">provided in </w:t>
      </w:r>
      <w:r w:rsidR="003B6CA2" w:rsidRPr="00DF2BAC">
        <w:rPr>
          <w:u w:val="single"/>
        </w:rPr>
        <w:t xml:space="preserve">assisting in the administration of the </w:t>
      </w:r>
      <w:r w:rsidR="002D5005" w:rsidRPr="00DF2BAC">
        <w:rPr>
          <w:u w:val="single"/>
        </w:rPr>
        <w:t xml:space="preserve">fiduciary licensing program under </w:t>
      </w:r>
      <w:r w:rsidRPr="00DF2BAC">
        <w:t>ACJA § 7-201</w:t>
      </w:r>
      <w:r w:rsidR="00867D76" w:rsidRPr="00DF2BAC">
        <w:rPr>
          <w:u w:val="single"/>
        </w:rPr>
        <w:t>.03</w:t>
      </w:r>
      <w:r w:rsidRPr="00DF2BAC">
        <w:t>(D)</w:t>
      </w:r>
      <w:r w:rsidR="00DE7702" w:rsidRPr="00DF2BAC">
        <w:t>,</w:t>
      </w:r>
      <w:r w:rsidRPr="00DF2BAC">
        <w:t xml:space="preserve"> division staff</w:t>
      </w:r>
      <w:r w:rsidR="00363ED3" w:rsidRPr="00DF2BAC">
        <w:t xml:space="preserve"> </w:t>
      </w:r>
      <w:r w:rsidR="002100AD" w:rsidRPr="00DF2BAC">
        <w:rPr>
          <w:strike/>
        </w:rPr>
        <w:t>must</w:t>
      </w:r>
      <w:r w:rsidRPr="00DF2BAC">
        <w:rPr>
          <w:strike/>
        </w:rPr>
        <w:t>:</w:t>
      </w:r>
      <w:r w:rsidR="00095A27" w:rsidRPr="00DF2BAC">
        <w:rPr>
          <w:strike/>
        </w:rPr>
        <w:t xml:space="preserve"> </w:t>
      </w:r>
      <w:r w:rsidR="00095A27" w:rsidRPr="00DF2BAC">
        <w:rPr>
          <w:u w:val="single"/>
        </w:rPr>
        <w:t>serves</w:t>
      </w:r>
      <w:r w:rsidR="002C41F2" w:rsidRPr="00DF2BAC">
        <w:rPr>
          <w:u w:val="single"/>
        </w:rPr>
        <w:t xml:space="preserve"> as</w:t>
      </w:r>
      <w:r w:rsidR="00E2146A" w:rsidRPr="00DF2BAC">
        <w:rPr>
          <w:u w:val="single"/>
        </w:rPr>
        <w:t xml:space="preserve"> every </w:t>
      </w:r>
      <w:r w:rsidR="00AD68FF" w:rsidRPr="00DF2BAC">
        <w:rPr>
          <w:u w:val="single"/>
        </w:rPr>
        <w:t xml:space="preserve">licensed </w:t>
      </w:r>
      <w:r w:rsidR="00E2146A" w:rsidRPr="00DF2BAC">
        <w:rPr>
          <w:u w:val="single"/>
        </w:rPr>
        <w:t>fiduciary’s</w:t>
      </w:r>
      <w:r w:rsidR="002C41F2" w:rsidRPr="00DF2BAC">
        <w:rPr>
          <w:u w:val="single"/>
        </w:rPr>
        <w:t xml:space="preserve"> </w:t>
      </w:r>
      <w:r w:rsidR="00272F0F" w:rsidRPr="00DF2BAC">
        <w:rPr>
          <w:u w:val="single"/>
        </w:rPr>
        <w:t xml:space="preserve">lawful agent for accepting service of process </w:t>
      </w:r>
      <w:r w:rsidR="00C91834" w:rsidRPr="00DF2BAC">
        <w:rPr>
          <w:u w:val="single"/>
        </w:rPr>
        <w:t>in any</w:t>
      </w:r>
      <w:r w:rsidR="003F3CAB" w:rsidRPr="00DF2BAC">
        <w:rPr>
          <w:u w:val="single"/>
        </w:rPr>
        <w:t xml:space="preserve"> </w:t>
      </w:r>
      <w:r w:rsidR="00A43145" w:rsidRPr="00DF2BAC">
        <w:rPr>
          <w:u w:val="single"/>
        </w:rPr>
        <w:t>lawsuit</w:t>
      </w:r>
      <w:r w:rsidR="001C6023" w:rsidRPr="00DF2BAC">
        <w:rPr>
          <w:u w:val="single"/>
        </w:rPr>
        <w:t xml:space="preserve"> or legal proceeding involving </w:t>
      </w:r>
      <w:r w:rsidR="002757C1" w:rsidRPr="00DF2BAC">
        <w:rPr>
          <w:u w:val="single"/>
        </w:rPr>
        <w:t>the fiduciary’s</w:t>
      </w:r>
      <w:r w:rsidR="00765018" w:rsidRPr="00DF2BAC">
        <w:rPr>
          <w:u w:val="single"/>
        </w:rPr>
        <w:t xml:space="preserve"> actions as a fiduciary under </w:t>
      </w:r>
      <w:r w:rsidR="00F935B0" w:rsidRPr="00DF2BAC">
        <w:rPr>
          <w:u w:val="single"/>
        </w:rPr>
        <w:t>A.R.S. § 14-5651</w:t>
      </w:r>
      <w:r w:rsidR="00765018" w:rsidRPr="00DF2BAC">
        <w:rPr>
          <w:u w:val="single"/>
        </w:rPr>
        <w:t>.</w:t>
      </w:r>
      <w:r w:rsidR="002757C1" w:rsidRPr="00DF2BAC">
        <w:rPr>
          <w:u w:val="single"/>
        </w:rPr>
        <w:t xml:space="preserve"> </w:t>
      </w:r>
      <w:r w:rsidR="00DE6DDF" w:rsidRPr="00DF2BAC">
        <w:rPr>
          <w:u w:val="single"/>
        </w:rPr>
        <w:t xml:space="preserve"> </w:t>
      </w:r>
      <w:r w:rsidR="00AC0386" w:rsidRPr="00DF2BAC">
        <w:rPr>
          <w:u w:val="single"/>
        </w:rPr>
        <w:t xml:space="preserve"> </w:t>
      </w:r>
      <w:r w:rsidR="00C91834" w:rsidRPr="00DF2BAC">
        <w:rPr>
          <w:u w:val="single"/>
        </w:rPr>
        <w:t xml:space="preserve"> </w:t>
      </w:r>
      <w:r w:rsidR="00095A27" w:rsidRPr="00DF2BAC">
        <w:rPr>
          <w:u w:val="single"/>
        </w:rPr>
        <w:t xml:space="preserve"> </w:t>
      </w:r>
    </w:p>
    <w:p w14:paraId="7D6F9966" w14:textId="77777777" w:rsidR="002C545C" w:rsidRPr="00DF2BAC" w:rsidRDefault="002C545C" w:rsidP="00B813C0">
      <w:pPr>
        <w:pStyle w:val="Level4"/>
        <w:numPr>
          <w:ilvl w:val="0"/>
          <w:numId w:val="12"/>
        </w:numPr>
        <w:spacing w:after="240"/>
        <w:jc w:val="both"/>
        <w:rPr>
          <w:strike/>
        </w:rPr>
      </w:pPr>
      <w:commentRangeStart w:id="5"/>
      <w:r w:rsidRPr="00DF2BAC">
        <w:rPr>
          <w:strike/>
        </w:rPr>
        <w:t xml:space="preserve">Provide a training session on the role and responsibilities of the </w:t>
      </w:r>
      <w:r w:rsidR="009914F5" w:rsidRPr="00DF2BAC">
        <w:rPr>
          <w:strike/>
        </w:rPr>
        <w:t>licensed</w:t>
      </w:r>
      <w:r w:rsidRPr="00DF2BAC">
        <w:rPr>
          <w:strike/>
        </w:rPr>
        <w:t xml:space="preserve"> professional fiduciary pursuant to subsection (E)(1)(</w:t>
      </w:r>
      <w:r w:rsidR="00C47E33" w:rsidRPr="00DF2BAC">
        <w:rPr>
          <w:strike/>
        </w:rPr>
        <w:t>d</w:t>
      </w:r>
      <w:r w:rsidRPr="00DF2BAC">
        <w:rPr>
          <w:strike/>
        </w:rPr>
        <w:t>).</w:t>
      </w:r>
    </w:p>
    <w:p w14:paraId="2CAAF40A" w14:textId="51E69729" w:rsidR="00B46DD5" w:rsidRPr="00DF2BAC" w:rsidRDefault="002C545C" w:rsidP="00B813C0">
      <w:pPr>
        <w:pStyle w:val="Level5"/>
        <w:numPr>
          <w:ilvl w:val="0"/>
          <w:numId w:val="12"/>
        </w:numPr>
        <w:spacing w:after="240"/>
        <w:jc w:val="both"/>
        <w:rPr>
          <w:strike/>
        </w:rPr>
      </w:pPr>
      <w:r w:rsidRPr="00DF2BAC">
        <w:rPr>
          <w:strike/>
        </w:rPr>
        <w:t>Administer the examination required pursuant to this section and ACJA § 7-201(E)(1)(</w:t>
      </w:r>
      <w:r w:rsidR="00C47E33" w:rsidRPr="00DF2BAC">
        <w:rPr>
          <w:strike/>
        </w:rPr>
        <w:t>c</w:t>
      </w:r>
      <w:r w:rsidRPr="00DF2BAC">
        <w:rPr>
          <w:strike/>
        </w:rPr>
        <w:t>), by offering the examination a minimum of four times per calendar year</w:t>
      </w:r>
      <w:r w:rsidR="00F00773" w:rsidRPr="00DF2BAC">
        <w:rPr>
          <w:strike/>
        </w:rPr>
        <w:t xml:space="preserve"> </w:t>
      </w:r>
      <w:r w:rsidR="00E6557B" w:rsidRPr="00DF2BAC">
        <w:rPr>
          <w:strike/>
        </w:rPr>
        <w:t xml:space="preserve">and </w:t>
      </w:r>
      <w:r w:rsidR="009F315D" w:rsidRPr="00DF2BAC">
        <w:rPr>
          <w:strike/>
        </w:rPr>
        <w:t>no fewer</w:t>
      </w:r>
      <w:r w:rsidR="00E6557B" w:rsidRPr="00DF2BAC">
        <w:rPr>
          <w:strike/>
        </w:rPr>
        <w:t xml:space="preserve"> </w:t>
      </w:r>
      <w:r w:rsidRPr="00DF2BAC">
        <w:rPr>
          <w:strike/>
        </w:rPr>
        <w:t>than once every three months.</w:t>
      </w:r>
      <w:commentRangeEnd w:id="5"/>
      <w:r w:rsidR="00356E78" w:rsidRPr="00DF2BAC">
        <w:rPr>
          <w:rStyle w:val="CommentReference"/>
          <w:strike/>
          <w:lang w:val="x-none" w:eastAsia="x-none"/>
        </w:rPr>
        <w:commentReference w:id="5"/>
      </w:r>
    </w:p>
    <w:p w14:paraId="6142A6A8" w14:textId="7379D993" w:rsidR="002C545C" w:rsidRPr="00DF2BAC" w:rsidRDefault="002C545C" w:rsidP="00CF4CBD">
      <w:pPr>
        <w:pStyle w:val="Level5"/>
        <w:ind w:left="1080"/>
        <w:jc w:val="both"/>
        <w:rPr>
          <w:strike/>
        </w:rPr>
      </w:pPr>
      <w:r w:rsidRPr="00DF2BAC">
        <w:rPr>
          <w:strike/>
        </w:rPr>
        <w:t>c.</w:t>
      </w:r>
      <w:r w:rsidRPr="00DF2BAC">
        <w:rPr>
          <w:strike/>
        </w:rPr>
        <w:tab/>
        <w:t>Pursuant to A.R.S. § 14-5651(C)(6), the program coordinator</w:t>
      </w:r>
      <w:r w:rsidR="00363ED3" w:rsidRPr="00DF2BAC">
        <w:rPr>
          <w:strike/>
        </w:rPr>
        <w:t xml:space="preserve"> </w:t>
      </w:r>
      <w:r w:rsidR="00D70C31" w:rsidRPr="00DF2BAC">
        <w:rPr>
          <w:strike/>
        </w:rPr>
        <w:t>serves</w:t>
      </w:r>
      <w:r w:rsidRPr="00DF2BAC">
        <w:rPr>
          <w:strike/>
        </w:rPr>
        <w:t xml:space="preserve"> “as the lawful agent for the purpose of accepting service </w:t>
      </w:r>
      <w:r w:rsidR="002100AD" w:rsidRPr="00DF2BAC">
        <w:rPr>
          <w:strike/>
        </w:rPr>
        <w:t xml:space="preserve">of process </w:t>
      </w:r>
      <w:r w:rsidRPr="00DF2BAC">
        <w:rPr>
          <w:strike/>
        </w:rPr>
        <w:t xml:space="preserve">in any action, suit or proceeding that relates to the duties of a fiduciary.” </w:t>
      </w:r>
    </w:p>
    <w:p w14:paraId="12335E24" w14:textId="77777777" w:rsidR="00497482" w:rsidRPr="00DF2BAC" w:rsidRDefault="00497482" w:rsidP="00CF4CBD">
      <w:pPr>
        <w:pStyle w:val="Level5"/>
        <w:ind w:left="1080"/>
        <w:jc w:val="both"/>
        <w:rPr>
          <w:strike/>
        </w:rPr>
      </w:pPr>
    </w:p>
    <w:p w14:paraId="7D01D116" w14:textId="77777777" w:rsidR="00497482" w:rsidRPr="00DF2BAC" w:rsidRDefault="00497482" w:rsidP="00CF4CBD">
      <w:pPr>
        <w:pStyle w:val="Level5"/>
        <w:ind w:left="1080"/>
        <w:jc w:val="both"/>
        <w:rPr>
          <w:strike/>
        </w:rPr>
      </w:pPr>
    </w:p>
    <w:p w14:paraId="1231B61B" w14:textId="2C54CF67" w:rsidR="00CF4CBD" w:rsidRPr="00DF2BAC" w:rsidRDefault="00CC434B" w:rsidP="00507585">
      <w:pPr>
        <w:jc w:val="center"/>
        <w:rPr>
          <w:b/>
          <w:bCs/>
          <w:spacing w:val="-4"/>
          <w:u w:val="single"/>
        </w:rPr>
      </w:pPr>
      <w:r w:rsidRPr="00DF2BAC">
        <w:rPr>
          <w:b/>
          <w:bCs/>
          <w:spacing w:val="-4"/>
          <w:u w:val="single"/>
        </w:rPr>
        <w:t>Section 7-202.0</w:t>
      </w:r>
      <w:r w:rsidR="00067339" w:rsidRPr="00DF2BAC">
        <w:rPr>
          <w:b/>
          <w:bCs/>
          <w:spacing w:val="-4"/>
          <w:u w:val="single"/>
        </w:rPr>
        <w:t>4</w:t>
      </w:r>
      <w:r w:rsidRPr="00DF2BAC">
        <w:rPr>
          <w:b/>
          <w:bCs/>
          <w:spacing w:val="-4"/>
          <w:u w:val="single"/>
        </w:rPr>
        <w:t xml:space="preserve">: </w:t>
      </w:r>
      <w:r w:rsidR="004273B4" w:rsidRPr="00DF2BAC">
        <w:rPr>
          <w:b/>
          <w:bCs/>
          <w:spacing w:val="-4"/>
          <w:u w:val="single"/>
        </w:rPr>
        <w:t xml:space="preserve"> </w:t>
      </w:r>
      <w:r w:rsidRPr="00DF2BAC">
        <w:rPr>
          <w:b/>
          <w:bCs/>
          <w:spacing w:val="-4"/>
          <w:u w:val="single"/>
        </w:rPr>
        <w:t xml:space="preserve">Fiduciary Board </w:t>
      </w:r>
    </w:p>
    <w:p w14:paraId="624C6A5E" w14:textId="77777777" w:rsidR="00415DE5" w:rsidRPr="00DF2BAC" w:rsidRDefault="00415DE5" w:rsidP="00CC434B">
      <w:pPr>
        <w:ind w:left="360"/>
        <w:jc w:val="center"/>
        <w:rPr>
          <w:b/>
          <w:bCs/>
          <w:spacing w:val="-4"/>
          <w:u w:val="single"/>
        </w:rPr>
      </w:pPr>
    </w:p>
    <w:p w14:paraId="126B6ED4" w14:textId="77777777" w:rsidR="0079004B" w:rsidRPr="00DF2BAC" w:rsidRDefault="002C545C" w:rsidP="00B813C0">
      <w:pPr>
        <w:pStyle w:val="Level3"/>
        <w:numPr>
          <w:ilvl w:val="8"/>
          <w:numId w:val="2"/>
        </w:numPr>
        <w:ind w:left="720"/>
        <w:jc w:val="both"/>
        <w:outlineLvl w:val="1"/>
      </w:pPr>
      <w:r w:rsidRPr="00DF2BAC">
        <w:rPr>
          <w:strike/>
        </w:rPr>
        <w:t>5.</w:t>
      </w:r>
      <w:r w:rsidRPr="00DF2BAC">
        <w:rPr>
          <w:strike/>
        </w:rPr>
        <w:tab/>
        <w:t>Role and Responsibilities of the Fiduciary Board.</w:t>
      </w:r>
      <w:r w:rsidRPr="00DF2BAC">
        <w:t xml:space="preserve">  </w:t>
      </w:r>
    </w:p>
    <w:p w14:paraId="5CD98509" w14:textId="77777777" w:rsidR="00AD56D8" w:rsidRPr="00DF2BAC" w:rsidRDefault="00AD56D8" w:rsidP="00B813C0">
      <w:pPr>
        <w:pStyle w:val="Level3"/>
        <w:numPr>
          <w:ilvl w:val="8"/>
          <w:numId w:val="2"/>
        </w:numPr>
        <w:ind w:left="720"/>
        <w:jc w:val="both"/>
        <w:outlineLvl w:val="1"/>
      </w:pPr>
    </w:p>
    <w:p w14:paraId="7A81ADCB" w14:textId="103B2C9E" w:rsidR="004F4396" w:rsidRPr="00DF2BAC" w:rsidRDefault="00BC26A0" w:rsidP="009F2E60">
      <w:pPr>
        <w:pStyle w:val="Level3"/>
        <w:ind w:left="450" w:hanging="450"/>
        <w:jc w:val="both"/>
        <w:outlineLvl w:val="1"/>
        <w:rPr>
          <w:u w:val="single"/>
        </w:rPr>
      </w:pPr>
      <w:proofErr w:type="spellStart"/>
      <w:r w:rsidRPr="00DF2BAC">
        <w:rPr>
          <w:strike/>
        </w:rPr>
        <w:t>a</w:t>
      </w:r>
      <w:r w:rsidR="00AA4383" w:rsidRPr="00DF2BAC">
        <w:rPr>
          <w:b/>
          <w:bCs/>
          <w:u w:val="single"/>
        </w:rPr>
        <w:t>A</w:t>
      </w:r>
      <w:proofErr w:type="spellEnd"/>
      <w:r w:rsidR="00AA4383" w:rsidRPr="00DF2BAC">
        <w:rPr>
          <w:b/>
          <w:bCs/>
        </w:rPr>
        <w:t>.</w:t>
      </w:r>
      <w:r w:rsidR="009F2E60" w:rsidRPr="00DF2BAC">
        <w:rPr>
          <w:b/>
          <w:bCs/>
        </w:rPr>
        <w:tab/>
      </w:r>
      <w:r w:rsidR="009F2E60" w:rsidRPr="00DF2BAC">
        <w:rPr>
          <w:b/>
          <w:bCs/>
          <w:u w:val="single"/>
        </w:rPr>
        <w:t>D</w:t>
      </w:r>
      <w:r w:rsidR="00C3200B" w:rsidRPr="00DF2BAC">
        <w:rPr>
          <w:b/>
          <w:bCs/>
          <w:u w:val="single"/>
        </w:rPr>
        <w:t>uties.</w:t>
      </w:r>
      <w:r w:rsidR="00C3200B" w:rsidRPr="00DF2BAC">
        <w:rPr>
          <w:u w:val="single"/>
        </w:rPr>
        <w:t xml:space="preserve">  </w:t>
      </w:r>
      <w:r w:rsidR="00C3200B" w:rsidRPr="00DF2BAC">
        <w:t>The fiduciary board</w:t>
      </w:r>
      <w:r w:rsidRPr="00DF2BAC">
        <w:t xml:space="preserve"> </w:t>
      </w:r>
      <w:r w:rsidRPr="00DF2BAC">
        <w:rPr>
          <w:strike/>
        </w:rPr>
        <w:t xml:space="preserve">is established pursuant to ACJA § 7-201(D)(5) </w:t>
      </w:r>
      <w:r w:rsidR="009C0D5C" w:rsidRPr="00DF2BAC">
        <w:rPr>
          <w:u w:val="single"/>
        </w:rPr>
        <w:t>exercise</w:t>
      </w:r>
      <w:r w:rsidR="00081776" w:rsidRPr="00DF2BAC">
        <w:rPr>
          <w:u w:val="single"/>
        </w:rPr>
        <w:t>s</w:t>
      </w:r>
      <w:r w:rsidR="009C0D5C" w:rsidRPr="00DF2BAC">
        <w:rPr>
          <w:u w:val="single"/>
        </w:rPr>
        <w:t xml:space="preserve"> the authority </w:t>
      </w:r>
      <w:r w:rsidR="009C0D5C" w:rsidRPr="00DF2BAC">
        <w:t xml:space="preserve">and </w:t>
      </w:r>
      <w:r w:rsidR="00CA20EA" w:rsidRPr="00DF2BAC">
        <w:t>has</w:t>
      </w:r>
      <w:r w:rsidR="009C0D5C" w:rsidRPr="00DF2BAC">
        <w:t xml:space="preserve"> the duties </w:t>
      </w:r>
      <w:r w:rsidR="00B77B7D" w:rsidRPr="00DF2BAC">
        <w:t>stated in</w:t>
      </w:r>
      <w:r w:rsidR="00AD56D8" w:rsidRPr="00DF2BAC">
        <w:t xml:space="preserve"> </w:t>
      </w:r>
      <w:r w:rsidR="00AD56D8" w:rsidRPr="00DF2BAC">
        <w:rPr>
          <w:strike/>
        </w:rPr>
        <w:t xml:space="preserve">that </w:t>
      </w:r>
      <w:proofErr w:type="spellStart"/>
      <w:r w:rsidR="00AD56D8" w:rsidRPr="00DF2BAC">
        <w:rPr>
          <w:strike/>
        </w:rPr>
        <w:t>section</w:t>
      </w:r>
      <w:r w:rsidR="00B77B7D" w:rsidRPr="00DF2BAC">
        <w:rPr>
          <w:u w:val="single"/>
        </w:rPr>
        <w:t>ACJA</w:t>
      </w:r>
      <w:proofErr w:type="spellEnd"/>
      <w:r w:rsidR="00B77B7D" w:rsidRPr="00DF2BAC">
        <w:rPr>
          <w:u w:val="single"/>
        </w:rPr>
        <w:t xml:space="preserve"> § 7-201</w:t>
      </w:r>
      <w:r w:rsidR="001309E1" w:rsidRPr="00DF2BAC">
        <w:rPr>
          <w:u w:val="single"/>
        </w:rPr>
        <w:t xml:space="preserve">.04(D) and </w:t>
      </w:r>
      <w:r w:rsidR="007B7253" w:rsidRPr="00DF2BAC">
        <w:rPr>
          <w:u w:val="single"/>
        </w:rPr>
        <w:t xml:space="preserve">whenever </w:t>
      </w:r>
      <w:r w:rsidR="00727972" w:rsidRPr="00DF2BAC">
        <w:rPr>
          <w:u w:val="single"/>
        </w:rPr>
        <w:t>board action is provided for under this chapter</w:t>
      </w:r>
      <w:r w:rsidR="00727972" w:rsidRPr="00DF2BAC">
        <w:t>.</w:t>
      </w:r>
    </w:p>
    <w:p w14:paraId="455F80B0" w14:textId="77777777" w:rsidR="00727972" w:rsidRPr="00DF2BAC" w:rsidRDefault="00727972" w:rsidP="009F2E60">
      <w:pPr>
        <w:pStyle w:val="Level3"/>
        <w:ind w:left="450" w:hanging="450"/>
        <w:jc w:val="both"/>
        <w:outlineLvl w:val="1"/>
        <w:rPr>
          <w:u w:val="single"/>
        </w:rPr>
      </w:pPr>
    </w:p>
    <w:p w14:paraId="19B6896F" w14:textId="4DBC4EBA" w:rsidR="002C545C" w:rsidRPr="00DF2BAC" w:rsidRDefault="00AD56D8" w:rsidP="009F2E60">
      <w:pPr>
        <w:pStyle w:val="Level3"/>
        <w:ind w:left="450" w:hanging="450"/>
        <w:jc w:val="both"/>
        <w:outlineLvl w:val="1"/>
      </w:pPr>
      <w:proofErr w:type="spellStart"/>
      <w:r w:rsidRPr="00DF2BAC">
        <w:rPr>
          <w:strike/>
        </w:rPr>
        <w:t>b</w:t>
      </w:r>
      <w:r w:rsidR="00727972" w:rsidRPr="00DF2BAC">
        <w:rPr>
          <w:b/>
          <w:bCs/>
          <w:u w:val="single"/>
        </w:rPr>
        <w:t>B</w:t>
      </w:r>
      <w:proofErr w:type="spellEnd"/>
      <w:r w:rsidR="00727972" w:rsidRPr="00DF2BAC">
        <w:rPr>
          <w:b/>
          <w:bCs/>
        </w:rPr>
        <w:t>.</w:t>
      </w:r>
      <w:r w:rsidR="00727972" w:rsidRPr="00DF2BAC">
        <w:rPr>
          <w:b/>
          <w:bCs/>
        </w:rPr>
        <w:tab/>
      </w:r>
      <w:r w:rsidR="00727972" w:rsidRPr="00DF2BAC">
        <w:rPr>
          <w:b/>
          <w:bCs/>
          <w:u w:val="single"/>
        </w:rPr>
        <w:t>Composition.</w:t>
      </w:r>
      <w:r w:rsidR="00727972" w:rsidRPr="00DF2BAC">
        <w:rPr>
          <w:u w:val="single"/>
        </w:rPr>
        <w:t xml:space="preserve">  </w:t>
      </w:r>
      <w:r w:rsidR="001B1EA3" w:rsidRPr="00DF2BAC">
        <w:t xml:space="preserve">The </w:t>
      </w:r>
      <w:r w:rsidR="00C0199B" w:rsidRPr="00DF2BAC">
        <w:t>fiduciary board</w:t>
      </w:r>
      <w:r w:rsidR="001B1EA3" w:rsidRPr="00DF2BAC">
        <w:t xml:space="preserve"> </w:t>
      </w:r>
      <w:r w:rsidR="00D5122D" w:rsidRPr="00DF2BAC">
        <w:t>has</w:t>
      </w:r>
      <w:r w:rsidR="002C545C" w:rsidRPr="00DF2BAC">
        <w:t xml:space="preserve"> </w:t>
      </w:r>
      <w:r w:rsidR="002C545C" w:rsidRPr="00DF2BAC">
        <w:rPr>
          <w:strike/>
        </w:rPr>
        <w:t xml:space="preserve">eleven </w:t>
      </w:r>
      <w:r w:rsidR="00D61415" w:rsidRPr="00DF2BAC">
        <w:rPr>
          <w:u w:val="single"/>
        </w:rPr>
        <w:t xml:space="preserve">11 </w:t>
      </w:r>
      <w:r w:rsidR="002C545C" w:rsidRPr="00DF2BAC">
        <w:t>members</w:t>
      </w:r>
      <w:r w:rsidR="00AE70D2" w:rsidRPr="00DF2BAC">
        <w:t xml:space="preserve"> consisting of</w:t>
      </w:r>
      <w:r w:rsidR="002C545C" w:rsidRPr="00DF2BAC">
        <w:t>:</w:t>
      </w:r>
    </w:p>
    <w:p w14:paraId="0AC326DE" w14:textId="77777777" w:rsidR="002C545C" w:rsidRPr="00DF2BAC" w:rsidRDefault="002C545C" w:rsidP="008D3A4A">
      <w:pPr>
        <w:pStyle w:val="Level3"/>
        <w:ind w:left="360" w:firstLine="0"/>
        <w:jc w:val="both"/>
        <w:outlineLvl w:val="1"/>
      </w:pPr>
    </w:p>
    <w:p w14:paraId="7BB6C752" w14:textId="467C2D6B" w:rsidR="002C545C" w:rsidRPr="00DF2BAC" w:rsidRDefault="00175FCE" w:rsidP="00C503CC">
      <w:pPr>
        <w:pStyle w:val="Level3"/>
        <w:ind w:left="990" w:hanging="540"/>
        <w:jc w:val="both"/>
        <w:outlineLvl w:val="1"/>
      </w:pPr>
      <w:r w:rsidRPr="00DF2BAC">
        <w:rPr>
          <w:strike/>
        </w:rPr>
        <w:t>(</w:t>
      </w:r>
      <w:r w:rsidRPr="00DF2BAC">
        <w:t>1</w:t>
      </w:r>
      <w:r w:rsidR="00294C50" w:rsidRPr="00DF2BAC">
        <w:rPr>
          <w:u w:val="single"/>
        </w:rPr>
        <w:t>.</w:t>
      </w:r>
      <w:r w:rsidRPr="00DF2BAC">
        <w:rPr>
          <w:strike/>
        </w:rPr>
        <w:t>)</w:t>
      </w:r>
      <w:r w:rsidR="003F59D2" w:rsidRPr="00DF2BAC">
        <w:t xml:space="preserve"> </w:t>
      </w:r>
      <w:r w:rsidR="009914F5" w:rsidRPr="00DF2BAC">
        <w:tab/>
      </w:r>
      <w:r w:rsidR="002C545C" w:rsidRPr="00DF2BAC">
        <w:t xml:space="preserve">Three </w:t>
      </w:r>
      <w:r w:rsidR="009914F5" w:rsidRPr="00DF2BAC">
        <w:t xml:space="preserve">licensed </w:t>
      </w:r>
      <w:r w:rsidR="002C545C" w:rsidRPr="00DF2BAC">
        <w:t xml:space="preserve">fiduciaries who have worked as </w:t>
      </w:r>
      <w:r w:rsidR="002C545C" w:rsidRPr="00DF2BAC">
        <w:rPr>
          <w:strike/>
        </w:rPr>
        <w:t xml:space="preserve">a </w:t>
      </w:r>
      <w:proofErr w:type="gramStart"/>
      <w:r w:rsidR="009914F5" w:rsidRPr="00DF2BAC">
        <w:t>licensed</w:t>
      </w:r>
      <w:r w:rsidR="002C545C" w:rsidRPr="00DF2BAC">
        <w:t xml:space="preserve"> </w:t>
      </w:r>
      <w:r w:rsidR="002C545C" w:rsidRPr="00DF2BAC">
        <w:rPr>
          <w:strike/>
        </w:rPr>
        <w:t xml:space="preserve">fiduciary </w:t>
      </w:r>
      <w:r w:rsidR="00C31202" w:rsidRPr="00DF2BAC">
        <w:rPr>
          <w:u w:val="single"/>
        </w:rPr>
        <w:t>fiduciaries</w:t>
      </w:r>
      <w:proofErr w:type="gramEnd"/>
      <w:r w:rsidR="00C31202" w:rsidRPr="00DF2BAC">
        <w:rPr>
          <w:u w:val="single"/>
        </w:rPr>
        <w:t xml:space="preserve"> </w:t>
      </w:r>
      <w:r w:rsidR="002C545C" w:rsidRPr="00DF2BAC">
        <w:t xml:space="preserve">in private </w:t>
      </w:r>
      <w:r w:rsidR="002C545C" w:rsidRPr="00DF2BAC">
        <w:lastRenderedPageBreak/>
        <w:t xml:space="preserve">practice for at least </w:t>
      </w:r>
      <w:r w:rsidR="002C545C" w:rsidRPr="00DF2BAC">
        <w:rPr>
          <w:strike/>
        </w:rPr>
        <w:t xml:space="preserve">five </w:t>
      </w:r>
      <w:r w:rsidR="00D61415" w:rsidRPr="00DF2BAC">
        <w:rPr>
          <w:u w:val="single"/>
        </w:rPr>
        <w:t xml:space="preserve">5 </w:t>
      </w:r>
      <w:r w:rsidR="002C545C" w:rsidRPr="00DF2BAC">
        <w:t>years;</w:t>
      </w:r>
    </w:p>
    <w:p w14:paraId="65759411" w14:textId="77777777" w:rsidR="00A948C4" w:rsidRPr="00DF2BAC" w:rsidRDefault="00A948C4" w:rsidP="00C503CC">
      <w:pPr>
        <w:pStyle w:val="Level3"/>
        <w:ind w:left="990" w:hanging="540"/>
        <w:jc w:val="both"/>
        <w:outlineLvl w:val="1"/>
      </w:pPr>
    </w:p>
    <w:p w14:paraId="3EE25A66" w14:textId="6C14AFD5" w:rsidR="002C545C" w:rsidRPr="00DF2BAC" w:rsidRDefault="00175FCE" w:rsidP="00C503CC">
      <w:pPr>
        <w:pStyle w:val="Level3"/>
        <w:ind w:left="990" w:hanging="540"/>
        <w:jc w:val="both"/>
        <w:outlineLvl w:val="1"/>
      </w:pPr>
      <w:r w:rsidRPr="00DF2BAC">
        <w:rPr>
          <w:strike/>
        </w:rPr>
        <w:t>(</w:t>
      </w:r>
      <w:r w:rsidRPr="00DF2BAC">
        <w:t>2</w:t>
      </w:r>
      <w:r w:rsidR="00294C50" w:rsidRPr="00DF2BAC">
        <w:rPr>
          <w:u w:val="single"/>
        </w:rPr>
        <w:t>.</w:t>
      </w:r>
      <w:r w:rsidRPr="00DF2BAC">
        <w:rPr>
          <w:strike/>
        </w:rPr>
        <w:t>)</w:t>
      </w:r>
      <w:r w:rsidR="003F59D2" w:rsidRPr="00DF2BAC">
        <w:t xml:space="preserve"> </w:t>
      </w:r>
      <w:r w:rsidR="009914F5" w:rsidRPr="00DF2BAC">
        <w:tab/>
      </w:r>
      <w:r w:rsidR="002C545C" w:rsidRPr="00DF2BAC">
        <w:t xml:space="preserve">Two </w:t>
      </w:r>
      <w:r w:rsidR="009914F5" w:rsidRPr="00DF2BAC">
        <w:t>licensed</w:t>
      </w:r>
      <w:r w:rsidR="002C545C" w:rsidRPr="00DF2BAC">
        <w:t xml:space="preserve"> fiduciaries who have worked as </w:t>
      </w:r>
      <w:r w:rsidR="002C545C" w:rsidRPr="00DF2BAC">
        <w:rPr>
          <w:strike/>
        </w:rPr>
        <w:t xml:space="preserve">a </w:t>
      </w:r>
      <w:proofErr w:type="gramStart"/>
      <w:r w:rsidR="009914F5" w:rsidRPr="00DF2BAC">
        <w:t>licensed</w:t>
      </w:r>
      <w:r w:rsidR="002C545C" w:rsidRPr="00DF2BAC">
        <w:t xml:space="preserve"> </w:t>
      </w:r>
      <w:r w:rsidR="00C31202" w:rsidRPr="00DF2BAC">
        <w:rPr>
          <w:strike/>
        </w:rPr>
        <w:t xml:space="preserve">fiduciary </w:t>
      </w:r>
      <w:r w:rsidR="00C31202" w:rsidRPr="00DF2BAC">
        <w:rPr>
          <w:u w:val="single"/>
        </w:rPr>
        <w:t>fiduciaries</w:t>
      </w:r>
      <w:proofErr w:type="gramEnd"/>
      <w:r w:rsidR="00C31202" w:rsidRPr="00DF2BAC">
        <w:rPr>
          <w:u w:val="single"/>
        </w:rPr>
        <w:t xml:space="preserve"> </w:t>
      </w:r>
      <w:r w:rsidR="002C545C" w:rsidRPr="00DF2BAC">
        <w:t xml:space="preserve">in a public office for at least </w:t>
      </w:r>
      <w:r w:rsidR="00D61415" w:rsidRPr="00DF2BAC">
        <w:rPr>
          <w:strike/>
        </w:rPr>
        <w:t xml:space="preserve">five </w:t>
      </w:r>
      <w:r w:rsidR="00D61415" w:rsidRPr="00DF2BAC">
        <w:rPr>
          <w:u w:val="single"/>
        </w:rPr>
        <w:t xml:space="preserve">5 </w:t>
      </w:r>
      <w:r w:rsidR="002C545C" w:rsidRPr="00DF2BAC">
        <w:t>years;</w:t>
      </w:r>
    </w:p>
    <w:p w14:paraId="1C8CAB0F" w14:textId="77777777" w:rsidR="00A948C4" w:rsidRPr="00DF2BAC" w:rsidRDefault="00A948C4" w:rsidP="00C503CC">
      <w:pPr>
        <w:pStyle w:val="Level3"/>
        <w:ind w:left="990" w:hanging="540"/>
        <w:jc w:val="both"/>
        <w:outlineLvl w:val="1"/>
      </w:pPr>
    </w:p>
    <w:p w14:paraId="44DD3882" w14:textId="7C9EDFF7" w:rsidR="002C545C" w:rsidRPr="00DF2BAC" w:rsidRDefault="00175FCE" w:rsidP="00C503CC">
      <w:pPr>
        <w:pStyle w:val="Level3"/>
        <w:ind w:left="990" w:hanging="540"/>
        <w:jc w:val="both"/>
        <w:outlineLvl w:val="1"/>
      </w:pPr>
      <w:r w:rsidRPr="00DF2BAC">
        <w:rPr>
          <w:strike/>
        </w:rPr>
        <w:t>(</w:t>
      </w:r>
      <w:r w:rsidRPr="00DF2BAC">
        <w:t>3</w:t>
      </w:r>
      <w:r w:rsidR="00294C50" w:rsidRPr="00DF2BAC">
        <w:rPr>
          <w:u w:val="single"/>
        </w:rPr>
        <w:t>.</w:t>
      </w:r>
      <w:r w:rsidRPr="00DF2BAC">
        <w:rPr>
          <w:strike/>
        </w:rPr>
        <w:t>)</w:t>
      </w:r>
      <w:r w:rsidR="003F59D2" w:rsidRPr="00DF2BAC">
        <w:t xml:space="preserve"> </w:t>
      </w:r>
      <w:r w:rsidR="009914F5" w:rsidRPr="00DF2BAC">
        <w:tab/>
      </w:r>
      <w:r w:rsidR="002C545C" w:rsidRPr="00DF2BAC">
        <w:t xml:space="preserve">One </w:t>
      </w:r>
      <w:r w:rsidR="005F1E3F" w:rsidRPr="00DF2BAC">
        <w:t xml:space="preserve">active or retired </w:t>
      </w:r>
      <w:r w:rsidR="002C545C" w:rsidRPr="00DF2BAC">
        <w:t>judge of the superior court</w:t>
      </w:r>
      <w:r w:rsidR="005F1E3F" w:rsidRPr="00DF2BAC">
        <w:t xml:space="preserve"> or the court of </w:t>
      </w:r>
      <w:proofErr w:type="gramStart"/>
      <w:r w:rsidR="005F1E3F" w:rsidRPr="00DF2BAC">
        <w:t>appeals</w:t>
      </w:r>
      <w:r w:rsidR="002C545C" w:rsidRPr="00DF2BAC">
        <w:t>;</w:t>
      </w:r>
      <w:proofErr w:type="gramEnd"/>
    </w:p>
    <w:p w14:paraId="02C830ED" w14:textId="77777777" w:rsidR="00A948C4" w:rsidRPr="00DF2BAC" w:rsidRDefault="00A948C4" w:rsidP="00C503CC">
      <w:pPr>
        <w:pStyle w:val="Level3"/>
        <w:ind w:left="990" w:hanging="540"/>
        <w:jc w:val="both"/>
        <w:outlineLvl w:val="1"/>
      </w:pPr>
    </w:p>
    <w:p w14:paraId="6ED41294" w14:textId="7602FD90" w:rsidR="002C545C" w:rsidRPr="00DF2BAC" w:rsidRDefault="00175FCE" w:rsidP="00C503CC">
      <w:pPr>
        <w:pStyle w:val="Level3"/>
        <w:ind w:left="990" w:hanging="540"/>
        <w:jc w:val="both"/>
        <w:outlineLvl w:val="1"/>
      </w:pPr>
      <w:r w:rsidRPr="00DF2BAC">
        <w:rPr>
          <w:strike/>
        </w:rPr>
        <w:t>(</w:t>
      </w:r>
      <w:r w:rsidRPr="00DF2BAC">
        <w:t>4</w:t>
      </w:r>
      <w:r w:rsidR="00294C50" w:rsidRPr="00DF2BAC">
        <w:rPr>
          <w:u w:val="single"/>
        </w:rPr>
        <w:t>.</w:t>
      </w:r>
      <w:r w:rsidRPr="00DF2BAC">
        <w:rPr>
          <w:strike/>
        </w:rPr>
        <w:t>)</w:t>
      </w:r>
      <w:r w:rsidR="003F59D2" w:rsidRPr="00DF2BAC">
        <w:t xml:space="preserve"> </w:t>
      </w:r>
      <w:r w:rsidR="009914F5" w:rsidRPr="00DF2BAC">
        <w:tab/>
      </w:r>
      <w:r w:rsidR="002C545C" w:rsidRPr="00DF2BAC">
        <w:t xml:space="preserve">One court administrator or clerk of the superior </w:t>
      </w:r>
      <w:proofErr w:type="gramStart"/>
      <w:r w:rsidR="002C545C" w:rsidRPr="00DF2BAC">
        <w:t>court;</w:t>
      </w:r>
      <w:proofErr w:type="gramEnd"/>
    </w:p>
    <w:p w14:paraId="6F5FF936" w14:textId="77777777" w:rsidR="00A948C4" w:rsidRPr="00DF2BAC" w:rsidRDefault="00A948C4" w:rsidP="00C503CC">
      <w:pPr>
        <w:pStyle w:val="Level3"/>
        <w:ind w:left="990" w:hanging="540"/>
        <w:jc w:val="both"/>
        <w:outlineLvl w:val="1"/>
      </w:pPr>
    </w:p>
    <w:p w14:paraId="30431B92" w14:textId="6BC680CF" w:rsidR="001B2177" w:rsidRPr="00DF2BAC" w:rsidRDefault="00175FCE" w:rsidP="00C503CC">
      <w:pPr>
        <w:pStyle w:val="Level3"/>
        <w:ind w:left="990" w:hanging="540"/>
        <w:jc w:val="both"/>
        <w:outlineLvl w:val="1"/>
      </w:pPr>
      <w:r w:rsidRPr="00DF2BAC">
        <w:rPr>
          <w:strike/>
        </w:rPr>
        <w:t>(</w:t>
      </w:r>
      <w:r w:rsidRPr="00DF2BAC">
        <w:t>5</w:t>
      </w:r>
      <w:r w:rsidR="00294C50" w:rsidRPr="00DF2BAC">
        <w:rPr>
          <w:u w:val="single"/>
        </w:rPr>
        <w:t>.</w:t>
      </w:r>
      <w:r w:rsidRPr="00DF2BAC">
        <w:rPr>
          <w:strike/>
        </w:rPr>
        <w:t>)</w:t>
      </w:r>
      <w:r w:rsidR="003F59D2" w:rsidRPr="00DF2BAC">
        <w:t xml:space="preserve"> </w:t>
      </w:r>
      <w:r w:rsidR="009914F5" w:rsidRPr="00DF2BAC">
        <w:tab/>
      </w:r>
      <w:r w:rsidR="002C545C" w:rsidRPr="00DF2BAC">
        <w:t xml:space="preserve">One attorney whose major emphasis is in the area of probate, trust, elder, mental health, or disability </w:t>
      </w:r>
      <w:proofErr w:type="gramStart"/>
      <w:r w:rsidR="002C545C" w:rsidRPr="00DF2BAC">
        <w:t>law;</w:t>
      </w:r>
      <w:proofErr w:type="gramEnd"/>
    </w:p>
    <w:p w14:paraId="24EE22CD" w14:textId="77777777" w:rsidR="00A948C4" w:rsidRPr="00DF2BAC" w:rsidRDefault="00A948C4" w:rsidP="00C503CC">
      <w:pPr>
        <w:pStyle w:val="Level3"/>
        <w:ind w:left="990" w:hanging="540"/>
        <w:jc w:val="both"/>
        <w:outlineLvl w:val="1"/>
      </w:pPr>
    </w:p>
    <w:p w14:paraId="312D03C0" w14:textId="39487D03" w:rsidR="002C545C" w:rsidRPr="00DF2BAC" w:rsidRDefault="00C46126" w:rsidP="00C503CC">
      <w:pPr>
        <w:pStyle w:val="Level3"/>
        <w:ind w:left="990" w:hanging="540"/>
        <w:jc w:val="both"/>
        <w:outlineLvl w:val="1"/>
      </w:pPr>
      <w:r w:rsidRPr="00DF2BAC">
        <w:rPr>
          <w:strike/>
        </w:rPr>
        <w:t>(</w:t>
      </w:r>
      <w:r w:rsidRPr="00DF2BAC">
        <w:t>6</w:t>
      </w:r>
      <w:r w:rsidR="00294C50" w:rsidRPr="00DF2BAC">
        <w:rPr>
          <w:u w:val="single"/>
        </w:rPr>
        <w:t>.</w:t>
      </w:r>
      <w:r w:rsidRPr="00DF2BAC">
        <w:rPr>
          <w:strike/>
        </w:rPr>
        <w:t>)</w:t>
      </w:r>
      <w:r w:rsidR="003F59D2" w:rsidRPr="00DF2BAC">
        <w:t xml:space="preserve"> </w:t>
      </w:r>
      <w:r w:rsidR="009914F5" w:rsidRPr="00DF2BAC">
        <w:tab/>
      </w:r>
      <w:r w:rsidR="002C545C" w:rsidRPr="00DF2BAC">
        <w:t>Two public members; and</w:t>
      </w:r>
    </w:p>
    <w:p w14:paraId="1D582E7D" w14:textId="77777777" w:rsidR="00A948C4" w:rsidRPr="00DF2BAC" w:rsidRDefault="00A948C4" w:rsidP="00C503CC">
      <w:pPr>
        <w:pStyle w:val="Level3"/>
        <w:ind w:left="990" w:hanging="540"/>
        <w:jc w:val="both"/>
        <w:outlineLvl w:val="1"/>
      </w:pPr>
    </w:p>
    <w:p w14:paraId="39C4038A" w14:textId="2CF0A0A7" w:rsidR="002C545C" w:rsidRPr="00DF2BAC" w:rsidRDefault="00C46126" w:rsidP="00C503CC">
      <w:pPr>
        <w:pStyle w:val="Level3"/>
        <w:ind w:left="990" w:hanging="540"/>
        <w:jc w:val="both"/>
        <w:outlineLvl w:val="1"/>
      </w:pPr>
      <w:r w:rsidRPr="00DF2BAC">
        <w:rPr>
          <w:strike/>
        </w:rPr>
        <w:t>(</w:t>
      </w:r>
      <w:r w:rsidRPr="00DF2BAC">
        <w:t>7</w:t>
      </w:r>
      <w:r w:rsidR="00294C50" w:rsidRPr="00DF2BAC">
        <w:rPr>
          <w:u w:val="single"/>
        </w:rPr>
        <w:t>.</w:t>
      </w:r>
      <w:r w:rsidRPr="00DF2BAC">
        <w:rPr>
          <w:strike/>
        </w:rPr>
        <w:t>)</w:t>
      </w:r>
      <w:r w:rsidR="003F59D2" w:rsidRPr="00DF2BAC">
        <w:t xml:space="preserve"> </w:t>
      </w:r>
      <w:r w:rsidR="009914F5" w:rsidRPr="00DF2BAC">
        <w:tab/>
      </w:r>
      <w:r w:rsidR="002C545C" w:rsidRPr="00DF2BAC">
        <w:t>An additional member appointed by the chief justice.</w:t>
      </w:r>
    </w:p>
    <w:p w14:paraId="436975BC" w14:textId="77777777" w:rsidR="005E3381" w:rsidRPr="00DF2BAC" w:rsidRDefault="005E3381" w:rsidP="000069F9">
      <w:pPr>
        <w:jc w:val="both"/>
        <w:rPr>
          <w:b/>
          <w:bCs/>
        </w:rPr>
      </w:pPr>
    </w:p>
    <w:p w14:paraId="13C60D8E" w14:textId="77777777" w:rsidR="001C7BE2" w:rsidRPr="00DF2BAC" w:rsidRDefault="001C7BE2" w:rsidP="000C7D5C">
      <w:pPr>
        <w:ind w:left="360" w:hanging="360"/>
        <w:jc w:val="both"/>
        <w:rPr>
          <w:b/>
          <w:bCs/>
        </w:rPr>
      </w:pPr>
    </w:p>
    <w:p w14:paraId="693F93DB" w14:textId="4CA571C4" w:rsidR="009D5EE3" w:rsidRPr="00DF2BAC" w:rsidRDefault="009D5EE3" w:rsidP="00507585">
      <w:pPr>
        <w:jc w:val="center"/>
        <w:rPr>
          <w:b/>
          <w:bCs/>
          <w:spacing w:val="-4"/>
          <w:u w:val="single"/>
        </w:rPr>
      </w:pPr>
      <w:r w:rsidRPr="00DF2BAC">
        <w:rPr>
          <w:b/>
          <w:bCs/>
          <w:spacing w:val="-4"/>
          <w:u w:val="single"/>
        </w:rPr>
        <w:t>Section 7-202.0</w:t>
      </w:r>
      <w:r w:rsidR="00067339" w:rsidRPr="00DF2BAC">
        <w:rPr>
          <w:b/>
          <w:bCs/>
          <w:spacing w:val="-4"/>
          <w:u w:val="single"/>
        </w:rPr>
        <w:t>5</w:t>
      </w:r>
      <w:r w:rsidRPr="00DF2BAC">
        <w:rPr>
          <w:b/>
          <w:bCs/>
          <w:spacing w:val="-4"/>
          <w:u w:val="single"/>
        </w:rPr>
        <w:t xml:space="preserve">: </w:t>
      </w:r>
      <w:r w:rsidR="004273B4" w:rsidRPr="00DF2BAC">
        <w:rPr>
          <w:b/>
          <w:bCs/>
          <w:spacing w:val="-4"/>
          <w:u w:val="single"/>
        </w:rPr>
        <w:t xml:space="preserve"> </w:t>
      </w:r>
      <w:r w:rsidR="00A677C2" w:rsidRPr="00DF2BAC">
        <w:rPr>
          <w:b/>
          <w:bCs/>
          <w:spacing w:val="-4"/>
          <w:u w:val="single"/>
        </w:rPr>
        <w:t xml:space="preserve">Individual </w:t>
      </w:r>
      <w:r w:rsidR="00D5405F" w:rsidRPr="00DF2BAC">
        <w:rPr>
          <w:b/>
          <w:bCs/>
          <w:spacing w:val="-4"/>
          <w:u w:val="single"/>
        </w:rPr>
        <w:t>Licensing Eligibility</w:t>
      </w:r>
    </w:p>
    <w:p w14:paraId="71A8E828" w14:textId="77777777" w:rsidR="001C7BE2" w:rsidRPr="00DF2BAC" w:rsidRDefault="001C7BE2" w:rsidP="009D5EE3">
      <w:pPr>
        <w:ind w:left="360" w:hanging="360"/>
        <w:jc w:val="center"/>
        <w:rPr>
          <w:b/>
          <w:bCs/>
        </w:rPr>
      </w:pPr>
    </w:p>
    <w:p w14:paraId="3FD6778D" w14:textId="77DF3426" w:rsidR="002C545C" w:rsidRPr="00DF2BAC" w:rsidRDefault="002C545C" w:rsidP="000C7D5C">
      <w:pPr>
        <w:ind w:left="360" w:hanging="360"/>
        <w:jc w:val="both"/>
        <w:rPr>
          <w:strike/>
        </w:rPr>
      </w:pPr>
      <w:r w:rsidRPr="00DF2BAC">
        <w:rPr>
          <w:b/>
          <w:bCs/>
          <w:strike/>
        </w:rPr>
        <w:t>E.</w:t>
      </w:r>
      <w:r w:rsidRPr="00DF2BAC">
        <w:rPr>
          <w:b/>
          <w:bCs/>
          <w:strike/>
        </w:rPr>
        <w:tab/>
        <w:t xml:space="preserve">Initial </w:t>
      </w:r>
      <w:r w:rsidR="006F3783" w:rsidRPr="00DF2BAC">
        <w:rPr>
          <w:b/>
          <w:bCs/>
          <w:strike/>
        </w:rPr>
        <w:t>Licensure</w:t>
      </w:r>
      <w:r w:rsidRPr="00DF2BAC">
        <w:rPr>
          <w:b/>
          <w:bCs/>
          <w:strike/>
        </w:rPr>
        <w:t xml:space="preserve">.  </w:t>
      </w:r>
      <w:r w:rsidRPr="00DF2BAC">
        <w:rPr>
          <w:bCs/>
          <w:strike/>
        </w:rPr>
        <w:t xml:space="preserve">  </w:t>
      </w:r>
    </w:p>
    <w:p w14:paraId="21B5364A" w14:textId="77777777" w:rsidR="001F5E07" w:rsidRPr="00DF2BAC" w:rsidRDefault="001F5E07" w:rsidP="000C7D5C">
      <w:pPr>
        <w:pStyle w:val="Level2"/>
        <w:jc w:val="both"/>
      </w:pPr>
    </w:p>
    <w:p w14:paraId="3FF07519" w14:textId="09AB9699" w:rsidR="002C545C" w:rsidRPr="00DF2BAC" w:rsidRDefault="00E2476A" w:rsidP="0077278F">
      <w:pPr>
        <w:pStyle w:val="Level2"/>
        <w:ind w:left="360"/>
        <w:jc w:val="both"/>
      </w:pPr>
      <w:r w:rsidRPr="00DF2BAC">
        <w:rPr>
          <w:b/>
          <w:bCs/>
          <w:u w:val="single"/>
        </w:rPr>
        <w:t>A</w:t>
      </w:r>
      <w:r w:rsidR="002C545C" w:rsidRPr="00DF2BAC">
        <w:rPr>
          <w:b/>
          <w:bCs/>
        </w:rPr>
        <w:t>.</w:t>
      </w:r>
      <w:r w:rsidRPr="00DF2BAC">
        <w:t xml:space="preserve">  </w:t>
      </w:r>
      <w:r w:rsidR="00A61332" w:rsidRPr="00DF2BAC">
        <w:rPr>
          <w:b/>
        </w:rPr>
        <w:tab/>
      </w:r>
      <w:r w:rsidR="00661D97" w:rsidRPr="00DF2BAC">
        <w:rPr>
          <w:b/>
          <w:u w:val="single"/>
        </w:rPr>
        <w:t>Personal Qualifications.</w:t>
      </w:r>
      <w:r w:rsidR="00661D97" w:rsidRPr="00DF2BAC">
        <w:rPr>
          <w:bCs/>
          <w:u w:val="single"/>
        </w:rPr>
        <w:t xml:space="preserve"> </w:t>
      </w:r>
      <w:r w:rsidR="00FE5929" w:rsidRPr="00DF2BAC">
        <w:rPr>
          <w:bCs/>
          <w:u w:val="single"/>
        </w:rPr>
        <w:t xml:space="preserve"> </w:t>
      </w:r>
      <w:r w:rsidR="00BD3CEA" w:rsidRPr="00DF2BAC">
        <w:rPr>
          <w:bCs/>
        </w:rPr>
        <w:t xml:space="preserve"> </w:t>
      </w:r>
      <w:r w:rsidR="002C545C" w:rsidRPr="00DF2BAC">
        <w:t xml:space="preserve"> </w:t>
      </w:r>
    </w:p>
    <w:p w14:paraId="06C90D1D" w14:textId="77777777" w:rsidR="002C545C" w:rsidRPr="00DF2BAC" w:rsidRDefault="002C545C" w:rsidP="002C545C">
      <w:pPr>
        <w:jc w:val="both"/>
      </w:pPr>
    </w:p>
    <w:p w14:paraId="39428866" w14:textId="492B6005" w:rsidR="00816F7B" w:rsidRPr="00DF2BAC" w:rsidRDefault="000D6FBF" w:rsidP="009C77B8">
      <w:pPr>
        <w:ind w:left="720" w:hanging="360"/>
        <w:jc w:val="both"/>
        <w:rPr>
          <w:strike/>
        </w:rPr>
      </w:pPr>
      <w:r w:rsidRPr="00DF2BAC">
        <w:t>1.</w:t>
      </w:r>
      <w:r w:rsidR="008E2996" w:rsidRPr="00DF2BAC">
        <w:tab/>
      </w:r>
      <w:r w:rsidR="009C77B8" w:rsidRPr="00DF2BAC">
        <w:rPr>
          <w:strike/>
        </w:rPr>
        <w:t>Eligibility</w:t>
      </w:r>
      <w:r w:rsidR="00816F7B" w:rsidRPr="00DF2BAC">
        <w:rPr>
          <w:strike/>
        </w:rPr>
        <w:t>.</w:t>
      </w:r>
      <w:r w:rsidR="00986BA4" w:rsidRPr="00DF2BAC">
        <w:rPr>
          <w:bCs/>
          <w:strike/>
        </w:rPr>
        <w:t xml:space="preserve"> </w:t>
      </w:r>
      <w:r w:rsidR="00986BA4" w:rsidRPr="00DF2BAC">
        <w:rPr>
          <w:bCs/>
          <w:u w:val="single"/>
        </w:rPr>
        <w:t xml:space="preserve">Under A.R.S. § 14-5651(C), </w:t>
      </w:r>
      <w:proofErr w:type="gramStart"/>
      <w:r w:rsidR="005A1787" w:rsidRPr="00DF2BAC">
        <w:rPr>
          <w:bCs/>
          <w:strike/>
        </w:rPr>
        <w:t>An</w:t>
      </w:r>
      <w:r w:rsidR="005A1787" w:rsidRPr="00DF2BAC">
        <w:rPr>
          <w:bCs/>
          <w:u w:val="single"/>
        </w:rPr>
        <w:t xml:space="preserve"> </w:t>
      </w:r>
      <w:proofErr w:type="spellStart"/>
      <w:r w:rsidR="00986BA4" w:rsidRPr="00DF2BAC">
        <w:rPr>
          <w:bCs/>
          <w:u w:val="single"/>
        </w:rPr>
        <w:t>an</w:t>
      </w:r>
      <w:proofErr w:type="spellEnd"/>
      <w:proofErr w:type="gramEnd"/>
      <w:r w:rsidR="00986BA4" w:rsidRPr="00DF2BAC">
        <w:rPr>
          <w:bCs/>
          <w:u w:val="single"/>
        </w:rPr>
        <w:t xml:space="preserve"> individual </w:t>
      </w:r>
      <w:r w:rsidR="00986BA4" w:rsidRPr="00DF2BAC">
        <w:rPr>
          <w:bCs/>
        </w:rPr>
        <w:t xml:space="preserve">applicant </w:t>
      </w:r>
      <w:r w:rsidR="00986BA4" w:rsidRPr="00DF2BAC">
        <w:rPr>
          <w:bCs/>
          <w:strike/>
        </w:rPr>
        <w:t>is eligible</w:t>
      </w:r>
      <w:r w:rsidR="00986BA4" w:rsidRPr="00DF2BAC">
        <w:rPr>
          <w:bCs/>
        </w:rPr>
        <w:t xml:space="preserve"> for </w:t>
      </w:r>
      <w:r w:rsidR="00986BA4" w:rsidRPr="00DF2BAC">
        <w:rPr>
          <w:bCs/>
          <w:strike/>
        </w:rPr>
        <w:t xml:space="preserve">licensure as an individual or as a business entity as </w:t>
      </w:r>
      <w:proofErr w:type="spellStart"/>
      <w:r w:rsidR="00986BA4" w:rsidRPr="00DF2BAC">
        <w:rPr>
          <w:bCs/>
          <w:strike/>
        </w:rPr>
        <w:t>follows</w:t>
      </w:r>
      <w:r w:rsidR="00986BA4" w:rsidRPr="00DF2BAC">
        <w:rPr>
          <w:bCs/>
          <w:u w:val="single"/>
        </w:rPr>
        <w:t>a</w:t>
      </w:r>
      <w:proofErr w:type="spellEnd"/>
      <w:r w:rsidR="00986BA4" w:rsidRPr="00DF2BAC">
        <w:rPr>
          <w:bCs/>
          <w:u w:val="single"/>
        </w:rPr>
        <w:t xml:space="preserve"> fiduciary license must</w:t>
      </w:r>
      <w:r w:rsidR="00986BA4" w:rsidRPr="00DF2BAC">
        <w:rPr>
          <w:bCs/>
        </w:rPr>
        <w:t>:</w:t>
      </w:r>
    </w:p>
    <w:p w14:paraId="667869C2" w14:textId="77777777" w:rsidR="00816F7B" w:rsidRPr="00DF2BAC" w:rsidRDefault="00816F7B" w:rsidP="00816F7B">
      <w:pPr>
        <w:tabs>
          <w:tab w:val="left" w:pos="1080"/>
        </w:tabs>
        <w:ind w:left="720"/>
        <w:jc w:val="both"/>
        <w:rPr>
          <w:strike/>
        </w:rPr>
      </w:pPr>
    </w:p>
    <w:p w14:paraId="6D7F6133" w14:textId="56324FB6" w:rsidR="00542D8E" w:rsidRPr="00DF2BAC" w:rsidRDefault="005D2992" w:rsidP="00542D8E">
      <w:pPr>
        <w:tabs>
          <w:tab w:val="left" w:pos="1080"/>
        </w:tabs>
        <w:ind w:left="1080" w:hanging="360"/>
        <w:jc w:val="both"/>
        <w:rPr>
          <w:strike/>
        </w:rPr>
      </w:pPr>
      <w:r w:rsidRPr="00DF2BAC">
        <w:rPr>
          <w:strike/>
        </w:rPr>
        <w:t>a.</w:t>
      </w:r>
      <w:r w:rsidRPr="00DF2BAC">
        <w:rPr>
          <w:strike/>
        </w:rPr>
        <w:tab/>
        <w:t>Individual Licensure.</w:t>
      </w:r>
    </w:p>
    <w:p w14:paraId="2F6B7B9A" w14:textId="77777777" w:rsidR="005D2992" w:rsidRPr="00DF2BAC" w:rsidRDefault="005D2992" w:rsidP="00542D8E">
      <w:pPr>
        <w:tabs>
          <w:tab w:val="left" w:pos="1080"/>
        </w:tabs>
        <w:ind w:left="1080" w:hanging="360"/>
        <w:jc w:val="both"/>
        <w:rPr>
          <w:strike/>
        </w:rPr>
      </w:pPr>
    </w:p>
    <w:p w14:paraId="4DE58A89" w14:textId="04FB6E94" w:rsidR="002C545C" w:rsidRPr="00DF2BAC" w:rsidRDefault="00816F7B" w:rsidP="00B813C0">
      <w:pPr>
        <w:pStyle w:val="ListParagraph"/>
        <w:numPr>
          <w:ilvl w:val="0"/>
          <w:numId w:val="17"/>
        </w:numPr>
        <w:jc w:val="both"/>
        <w:rPr>
          <w:strike/>
        </w:rPr>
      </w:pPr>
      <w:r w:rsidRPr="00DF2BAC">
        <w:rPr>
          <w:strike/>
        </w:rPr>
        <w:t xml:space="preserve"> </w:t>
      </w:r>
      <w:r w:rsidR="002225EC" w:rsidRPr="00DF2BAC">
        <w:rPr>
          <w:strike/>
        </w:rPr>
        <w:t xml:space="preserve">Pursuant to </w:t>
      </w:r>
      <w:r w:rsidR="002C545C" w:rsidRPr="00DF2BAC">
        <w:rPr>
          <w:strike/>
        </w:rPr>
        <w:t>A.R.S. § 14-5651</w:t>
      </w:r>
      <w:r w:rsidR="00CE06C8" w:rsidRPr="00DF2BAC">
        <w:rPr>
          <w:strike/>
        </w:rPr>
        <w:t>(C)</w:t>
      </w:r>
      <w:r w:rsidR="00BA1FF1" w:rsidRPr="00DF2BAC">
        <w:rPr>
          <w:strike/>
        </w:rPr>
        <w:t>,</w:t>
      </w:r>
      <w:r w:rsidR="000069F9" w:rsidRPr="00DF2BAC">
        <w:rPr>
          <w:strike/>
        </w:rPr>
        <w:t xml:space="preserve"> </w:t>
      </w:r>
      <w:r w:rsidR="00DB61D5" w:rsidRPr="00DF2BAC">
        <w:rPr>
          <w:strike/>
        </w:rPr>
        <w:t>an</w:t>
      </w:r>
      <w:r w:rsidR="002C545C" w:rsidRPr="00DF2BAC">
        <w:rPr>
          <w:strike/>
        </w:rPr>
        <w:t xml:space="preserve"> applicant for </w:t>
      </w:r>
      <w:r w:rsidR="006F3783" w:rsidRPr="00DF2BAC">
        <w:rPr>
          <w:strike/>
        </w:rPr>
        <w:t>licensure</w:t>
      </w:r>
      <w:r w:rsidR="002C545C" w:rsidRPr="00DF2BAC">
        <w:rPr>
          <w:strike/>
        </w:rPr>
        <w:t xml:space="preserve"> </w:t>
      </w:r>
      <w:r w:rsidR="00626ECD" w:rsidRPr="00DF2BAC">
        <w:rPr>
          <w:strike/>
        </w:rPr>
        <w:t>must</w:t>
      </w:r>
      <w:r w:rsidR="002C545C" w:rsidRPr="00DF2BAC">
        <w:rPr>
          <w:strike/>
        </w:rPr>
        <w:t>:</w:t>
      </w:r>
    </w:p>
    <w:p w14:paraId="0DC6DBC7" w14:textId="77777777" w:rsidR="00D9042C" w:rsidRPr="00DF2BAC" w:rsidRDefault="00D9042C" w:rsidP="00D9042C">
      <w:pPr>
        <w:ind w:left="1080"/>
        <w:jc w:val="both"/>
        <w:rPr>
          <w:strike/>
        </w:rPr>
      </w:pPr>
    </w:p>
    <w:p w14:paraId="02AE735D" w14:textId="5EB8F40F" w:rsidR="002C545C" w:rsidRPr="00DF2BAC" w:rsidRDefault="00170638" w:rsidP="008A06DA">
      <w:pPr>
        <w:ind w:left="1170" w:hanging="450"/>
        <w:jc w:val="both"/>
      </w:pPr>
      <w:r w:rsidRPr="00DF2BAC">
        <w:rPr>
          <w:strike/>
        </w:rPr>
        <w:t>(</w:t>
      </w:r>
      <w:r w:rsidR="008E2996" w:rsidRPr="00DF2BAC">
        <w:t>a</w:t>
      </w:r>
      <w:r w:rsidR="0093628F" w:rsidRPr="00DF2BAC">
        <w:rPr>
          <w:u w:val="single"/>
        </w:rPr>
        <w:t>.</w:t>
      </w:r>
      <w:r w:rsidRPr="00DF2BAC">
        <w:rPr>
          <w:strike/>
        </w:rPr>
        <w:t>)</w:t>
      </w:r>
      <w:r w:rsidR="002C545C" w:rsidRPr="00DF2BAC">
        <w:tab/>
        <w:t xml:space="preserve">Be at least </w:t>
      </w:r>
      <w:r w:rsidR="002C545C" w:rsidRPr="00DF2BAC">
        <w:rPr>
          <w:strike/>
        </w:rPr>
        <w:t>twenty-one</w:t>
      </w:r>
      <w:r w:rsidR="00767763" w:rsidRPr="00DF2BAC">
        <w:rPr>
          <w:strike/>
        </w:rPr>
        <w:t xml:space="preserve"> </w:t>
      </w:r>
      <w:r w:rsidR="00767763" w:rsidRPr="00DF2BAC">
        <w:rPr>
          <w:u w:val="single"/>
        </w:rPr>
        <w:t>21</w:t>
      </w:r>
      <w:r w:rsidR="002C545C" w:rsidRPr="00DF2BAC">
        <w:t xml:space="preserve"> years </w:t>
      </w:r>
      <w:r w:rsidR="002C545C" w:rsidRPr="00DF2BAC">
        <w:rPr>
          <w:strike/>
        </w:rPr>
        <w:t>of age</w:t>
      </w:r>
      <w:r w:rsidR="00356178" w:rsidRPr="00DF2BAC">
        <w:rPr>
          <w:strike/>
        </w:rPr>
        <w:t xml:space="preserve"> </w:t>
      </w:r>
      <w:r w:rsidR="00356178" w:rsidRPr="00DF2BAC">
        <w:rPr>
          <w:u w:val="single"/>
        </w:rPr>
        <w:t>old</w:t>
      </w:r>
      <w:proofErr w:type="gramStart"/>
      <w:r w:rsidR="001C6F00" w:rsidRPr="00DF2BAC">
        <w:rPr>
          <w:strike/>
        </w:rPr>
        <w:t>.</w:t>
      </w:r>
      <w:r w:rsidR="001C6F00" w:rsidRPr="00DF2BAC">
        <w:rPr>
          <w:u w:val="single"/>
        </w:rPr>
        <w:t>;</w:t>
      </w:r>
      <w:proofErr w:type="gramEnd"/>
    </w:p>
    <w:p w14:paraId="7D198ECE" w14:textId="77777777" w:rsidR="00D9042C" w:rsidRPr="00DF2BAC" w:rsidRDefault="00D9042C" w:rsidP="008A06DA">
      <w:pPr>
        <w:ind w:left="1170" w:hanging="450"/>
        <w:jc w:val="both"/>
      </w:pPr>
    </w:p>
    <w:p w14:paraId="798C5FC5" w14:textId="2979B26D" w:rsidR="002C545C" w:rsidRPr="00DF2BAC" w:rsidRDefault="00BF73B7" w:rsidP="008A06DA">
      <w:pPr>
        <w:tabs>
          <w:tab w:val="left" w:pos="-1080"/>
          <w:tab w:val="left" w:pos="-720"/>
          <w:tab w:val="left" w:pos="1710"/>
        </w:tabs>
        <w:ind w:left="1170" w:hanging="450"/>
        <w:jc w:val="both"/>
        <w:rPr>
          <w:u w:val="single"/>
        </w:rPr>
      </w:pPr>
      <w:r w:rsidRPr="00DF2BAC">
        <w:rPr>
          <w:strike/>
        </w:rPr>
        <w:t>(</w:t>
      </w:r>
      <w:r w:rsidR="00170638" w:rsidRPr="00DF2BAC">
        <w:t>b</w:t>
      </w:r>
      <w:r w:rsidR="0093628F" w:rsidRPr="00DF2BAC">
        <w:rPr>
          <w:u w:val="single"/>
        </w:rPr>
        <w:t>.</w:t>
      </w:r>
      <w:r w:rsidRPr="00DF2BAC">
        <w:rPr>
          <w:strike/>
        </w:rPr>
        <w:t>)</w:t>
      </w:r>
      <w:r w:rsidR="004950BD" w:rsidRPr="00DF2BAC">
        <w:tab/>
      </w:r>
      <w:r w:rsidR="002C545C" w:rsidRPr="00DF2BAC">
        <w:t xml:space="preserve">Be a citizen of </w:t>
      </w:r>
      <w:r w:rsidR="002C545C" w:rsidRPr="00DF2BAC">
        <w:rPr>
          <w:strike/>
        </w:rPr>
        <w:t>this country</w:t>
      </w:r>
      <w:r w:rsidR="00356178" w:rsidRPr="00DF2BAC">
        <w:rPr>
          <w:strike/>
        </w:rPr>
        <w:t xml:space="preserve"> </w:t>
      </w:r>
      <w:r w:rsidR="00356178" w:rsidRPr="00DF2BAC">
        <w:rPr>
          <w:u w:val="single"/>
        </w:rPr>
        <w:t>the United States</w:t>
      </w:r>
      <w:r w:rsidR="002C545C" w:rsidRPr="00DF2BAC">
        <w:rPr>
          <w:strike/>
        </w:rPr>
        <w:t>.</w:t>
      </w:r>
      <w:r w:rsidR="00DB161B" w:rsidRPr="00DF2BAC">
        <w:rPr>
          <w:u w:val="single"/>
        </w:rPr>
        <w:t>; and</w:t>
      </w:r>
    </w:p>
    <w:p w14:paraId="0563995E" w14:textId="77777777" w:rsidR="00D9042C" w:rsidRPr="00DF2BAC" w:rsidRDefault="00D9042C" w:rsidP="008A06DA">
      <w:pPr>
        <w:tabs>
          <w:tab w:val="left" w:pos="-1080"/>
          <w:tab w:val="left" w:pos="-720"/>
          <w:tab w:val="left" w:pos="1710"/>
        </w:tabs>
        <w:ind w:left="1170" w:hanging="450"/>
        <w:jc w:val="both"/>
        <w:rPr>
          <w:u w:val="single"/>
        </w:rPr>
      </w:pPr>
    </w:p>
    <w:p w14:paraId="1942F01F" w14:textId="3CBEB625" w:rsidR="002C545C" w:rsidRPr="00DF2BAC" w:rsidRDefault="00BF73B7" w:rsidP="008A06DA">
      <w:pPr>
        <w:pStyle w:val="Level1"/>
        <w:tabs>
          <w:tab w:val="left" w:pos="-1080"/>
          <w:tab w:val="left" w:pos="-720"/>
          <w:tab w:val="left" w:pos="1710"/>
        </w:tabs>
        <w:ind w:left="1170" w:right="0" w:hanging="450"/>
        <w:jc w:val="both"/>
      </w:pPr>
      <w:r w:rsidRPr="00DF2BAC">
        <w:rPr>
          <w:strike/>
        </w:rPr>
        <w:t>(</w:t>
      </w:r>
      <w:r w:rsidR="00170638" w:rsidRPr="00DF2BAC">
        <w:t>c</w:t>
      </w:r>
      <w:r w:rsidR="0093628F" w:rsidRPr="00DF2BAC">
        <w:rPr>
          <w:u w:val="single"/>
        </w:rPr>
        <w:t>.</w:t>
      </w:r>
      <w:r w:rsidRPr="00DF2BAC">
        <w:rPr>
          <w:strike/>
        </w:rPr>
        <w:t>)</w:t>
      </w:r>
      <w:r w:rsidR="00BA1FF1" w:rsidRPr="00DF2BAC">
        <w:tab/>
      </w:r>
      <w:r w:rsidR="002C545C" w:rsidRPr="00DF2BAC">
        <w:t>Not have been convicted of a felony.</w:t>
      </w:r>
    </w:p>
    <w:p w14:paraId="5C327AC9" w14:textId="77777777" w:rsidR="000C58EE" w:rsidRPr="00DF2BAC" w:rsidRDefault="000C58EE" w:rsidP="00BF73B7">
      <w:pPr>
        <w:tabs>
          <w:tab w:val="left" w:pos="-1080"/>
          <w:tab w:val="left" w:pos="-720"/>
          <w:tab w:val="left" w:pos="1710"/>
        </w:tabs>
        <w:ind w:left="1260" w:hanging="450"/>
        <w:jc w:val="both"/>
        <w:rPr>
          <w:strike/>
          <w:highlight w:val="lightGray"/>
        </w:rPr>
      </w:pPr>
    </w:p>
    <w:p w14:paraId="19967231" w14:textId="54AE70C9" w:rsidR="00EA2EAA" w:rsidRPr="00DF2BAC" w:rsidRDefault="00894F5F" w:rsidP="00E13E67">
      <w:pPr>
        <w:tabs>
          <w:tab w:val="left" w:pos="-1080"/>
          <w:tab w:val="left" w:pos="-720"/>
          <w:tab w:val="left" w:pos="1710"/>
        </w:tabs>
        <w:ind w:left="1080" w:hanging="360"/>
        <w:jc w:val="both"/>
        <w:rPr>
          <w:strike/>
        </w:rPr>
      </w:pPr>
      <w:commentRangeStart w:id="6"/>
      <w:r w:rsidRPr="00DF2BAC">
        <w:rPr>
          <w:strike/>
        </w:rPr>
        <w:t>(</w:t>
      </w:r>
      <w:r w:rsidR="00BF73B7" w:rsidRPr="00DF2BAC">
        <w:rPr>
          <w:strike/>
        </w:rPr>
        <w:t>d</w:t>
      </w:r>
      <w:r w:rsidRPr="00DF2BAC">
        <w:rPr>
          <w:strike/>
        </w:rPr>
        <w:t>)</w:t>
      </w:r>
      <w:r w:rsidR="002C545C" w:rsidRPr="00DF2BAC">
        <w:rPr>
          <w:strike/>
        </w:rPr>
        <w:tab/>
        <w:t>Attest that the applicant has not been found civilly liable in an action that involved</w:t>
      </w:r>
      <w:r w:rsidR="00BF5DEC" w:rsidRPr="00DF2BAC">
        <w:rPr>
          <w:strike/>
        </w:rPr>
        <w:t xml:space="preserve"> </w:t>
      </w:r>
      <w:r w:rsidR="002C545C" w:rsidRPr="00DF2BAC">
        <w:rPr>
          <w:strike/>
        </w:rPr>
        <w:t>fraud, misrepresentation, material omission, misappropriation, theft</w:t>
      </w:r>
      <w:r w:rsidR="00FA073F" w:rsidRPr="00DF2BAC">
        <w:rPr>
          <w:strike/>
        </w:rPr>
        <w:t>,</w:t>
      </w:r>
      <w:r w:rsidR="002C545C" w:rsidRPr="00DF2BAC">
        <w:rPr>
          <w:strike/>
        </w:rPr>
        <w:t xml:space="preserve"> or conversion.</w:t>
      </w:r>
    </w:p>
    <w:p w14:paraId="1959A311" w14:textId="43085594" w:rsidR="002C545C" w:rsidRPr="00DF2BAC" w:rsidRDefault="00BF73B7" w:rsidP="00343A26">
      <w:pPr>
        <w:tabs>
          <w:tab w:val="left" w:pos="-1080"/>
          <w:tab w:val="left" w:pos="-720"/>
          <w:tab w:val="left" w:pos="1710"/>
        </w:tabs>
        <w:ind w:left="1080" w:hanging="360"/>
        <w:jc w:val="both"/>
        <w:rPr>
          <w:strike/>
        </w:rPr>
      </w:pPr>
      <w:r w:rsidRPr="00DF2BAC">
        <w:rPr>
          <w:strike/>
        </w:rPr>
        <w:t>(e)</w:t>
      </w:r>
      <w:r w:rsidR="002C545C" w:rsidRPr="00DF2BAC">
        <w:rPr>
          <w:strike/>
        </w:rPr>
        <w:tab/>
        <w:t>Consent in the application form to the jurisdiction of the courts of this state for all actions arising under</w:t>
      </w:r>
      <w:r w:rsidR="00582339" w:rsidRPr="00DF2BAC">
        <w:rPr>
          <w:strike/>
        </w:rPr>
        <w:t xml:space="preserve"> the laws governing fiduciaries </w:t>
      </w:r>
      <w:r w:rsidR="00337170" w:rsidRPr="00DF2BAC">
        <w:rPr>
          <w:strike/>
        </w:rPr>
        <w:t>and public fiduciaries</w:t>
      </w:r>
      <w:r w:rsidR="002C545C" w:rsidRPr="00DF2BAC">
        <w:rPr>
          <w:strike/>
        </w:rPr>
        <w:t xml:space="preserve"> and appoint the fiduciary program coordinator as </w:t>
      </w:r>
      <w:r w:rsidR="00EF11AA" w:rsidRPr="00DF2BAC">
        <w:rPr>
          <w:strike/>
        </w:rPr>
        <w:t>their</w:t>
      </w:r>
      <w:r w:rsidR="002C545C" w:rsidRPr="00DF2BAC">
        <w:rPr>
          <w:strike/>
        </w:rPr>
        <w:t xml:space="preserve"> agent for accepting service of process in any action </w:t>
      </w:r>
      <w:r w:rsidR="00D252EE" w:rsidRPr="00DF2BAC">
        <w:rPr>
          <w:strike/>
        </w:rPr>
        <w:t xml:space="preserve">relating </w:t>
      </w:r>
      <w:r w:rsidR="002C545C" w:rsidRPr="00DF2BAC">
        <w:rPr>
          <w:strike/>
        </w:rPr>
        <w:t xml:space="preserve">to </w:t>
      </w:r>
      <w:r w:rsidR="00396FAF" w:rsidRPr="00DF2BAC">
        <w:rPr>
          <w:strike/>
        </w:rPr>
        <w:t xml:space="preserve">their </w:t>
      </w:r>
      <w:r w:rsidR="002C545C" w:rsidRPr="00DF2BAC">
        <w:rPr>
          <w:strike/>
        </w:rPr>
        <w:t xml:space="preserve">duties </w:t>
      </w:r>
      <w:r w:rsidR="00BE2683" w:rsidRPr="00DF2BAC">
        <w:rPr>
          <w:strike/>
        </w:rPr>
        <w:t xml:space="preserve">as </w:t>
      </w:r>
      <w:r w:rsidR="00162F47" w:rsidRPr="00DF2BAC">
        <w:rPr>
          <w:strike/>
        </w:rPr>
        <w:t xml:space="preserve">a </w:t>
      </w:r>
      <w:r w:rsidR="002C545C" w:rsidRPr="00DF2BAC">
        <w:rPr>
          <w:strike/>
        </w:rPr>
        <w:t>fiduciar</w:t>
      </w:r>
      <w:r w:rsidR="005E3747" w:rsidRPr="00DF2BAC">
        <w:rPr>
          <w:strike/>
        </w:rPr>
        <w:t>y</w:t>
      </w:r>
      <w:r w:rsidR="002C545C" w:rsidRPr="00DF2BAC">
        <w:rPr>
          <w:strike/>
        </w:rPr>
        <w:t>.</w:t>
      </w:r>
      <w:commentRangeEnd w:id="6"/>
      <w:r w:rsidR="00115829" w:rsidRPr="00DF2BAC">
        <w:rPr>
          <w:rStyle w:val="CommentReference"/>
          <w:lang w:val="x-none" w:eastAsia="x-none"/>
        </w:rPr>
        <w:commentReference w:id="6"/>
      </w:r>
    </w:p>
    <w:p w14:paraId="66C9AF77" w14:textId="77777777" w:rsidR="003B7F03" w:rsidRPr="00DF2BAC" w:rsidRDefault="003B7F03" w:rsidP="00343A26">
      <w:pPr>
        <w:tabs>
          <w:tab w:val="left" w:pos="-1080"/>
          <w:tab w:val="left" w:pos="-720"/>
          <w:tab w:val="left" w:pos="1710"/>
        </w:tabs>
        <w:ind w:left="1080" w:hanging="360"/>
        <w:jc w:val="both"/>
        <w:rPr>
          <w:strike/>
        </w:rPr>
      </w:pPr>
    </w:p>
    <w:p w14:paraId="34511DF0" w14:textId="5795AE0D" w:rsidR="003B7F03" w:rsidRPr="00DF2BAC" w:rsidRDefault="003B7F03" w:rsidP="003B7F03">
      <w:pPr>
        <w:tabs>
          <w:tab w:val="left" w:pos="-1080"/>
          <w:tab w:val="left" w:pos="-720"/>
          <w:tab w:val="left" w:pos="1710"/>
        </w:tabs>
        <w:ind w:left="720" w:hanging="360"/>
        <w:jc w:val="both"/>
        <w:rPr>
          <w:strike/>
        </w:rPr>
      </w:pPr>
      <w:r w:rsidRPr="00DF2BAC">
        <w:rPr>
          <w:u w:val="single"/>
        </w:rPr>
        <w:t>2.</w:t>
      </w:r>
      <w:r w:rsidRPr="00DF2BAC">
        <w:rPr>
          <w:u w:val="single"/>
        </w:rPr>
        <w:tab/>
        <w:t>An applicant for a fiduciary license must not pose a risk to the public.</w:t>
      </w:r>
    </w:p>
    <w:p w14:paraId="1D4FE663" w14:textId="77777777" w:rsidR="00481484" w:rsidRPr="00DF2BAC" w:rsidRDefault="00481484" w:rsidP="00E13E67">
      <w:pPr>
        <w:pStyle w:val="Level4"/>
        <w:ind w:left="90" w:hanging="8"/>
        <w:jc w:val="both"/>
      </w:pPr>
    </w:p>
    <w:p w14:paraId="1A66CE22" w14:textId="77777777" w:rsidR="00CC18FD" w:rsidRPr="00DF2BAC" w:rsidRDefault="00124728" w:rsidP="007E1DCA">
      <w:pPr>
        <w:tabs>
          <w:tab w:val="left" w:pos="-1080"/>
          <w:tab w:val="left" w:pos="-720"/>
          <w:tab w:val="left" w:pos="1710"/>
        </w:tabs>
        <w:ind w:left="360" w:hanging="360"/>
        <w:jc w:val="both"/>
        <w:rPr>
          <w:u w:val="single"/>
        </w:rPr>
      </w:pPr>
      <w:r w:rsidRPr="00DF2BAC">
        <w:rPr>
          <w:b/>
          <w:bCs/>
          <w:u w:val="single"/>
        </w:rPr>
        <w:t>B</w:t>
      </w:r>
      <w:r w:rsidR="00481484" w:rsidRPr="00DF2BAC">
        <w:rPr>
          <w:b/>
          <w:bCs/>
          <w:u w:val="single"/>
        </w:rPr>
        <w:t>.</w:t>
      </w:r>
      <w:r w:rsidR="00481484" w:rsidRPr="00DF2BAC">
        <w:rPr>
          <w:b/>
          <w:bCs/>
          <w:u w:val="single"/>
        </w:rPr>
        <w:tab/>
        <w:t xml:space="preserve">Professional Requirements. </w:t>
      </w:r>
      <w:r w:rsidR="00481484" w:rsidRPr="00DF2BAC">
        <w:rPr>
          <w:u w:val="single"/>
        </w:rPr>
        <w:t xml:space="preserve"> </w:t>
      </w:r>
    </w:p>
    <w:p w14:paraId="6A929128" w14:textId="77777777" w:rsidR="00CC18FD" w:rsidRPr="00DF2BAC" w:rsidRDefault="00CC18FD" w:rsidP="006C4A81">
      <w:pPr>
        <w:tabs>
          <w:tab w:val="left" w:pos="-1080"/>
          <w:tab w:val="left" w:pos="-720"/>
          <w:tab w:val="left" w:pos="1710"/>
        </w:tabs>
        <w:ind w:left="810" w:hanging="450"/>
        <w:jc w:val="both"/>
        <w:rPr>
          <w:u w:val="single"/>
        </w:rPr>
      </w:pPr>
    </w:p>
    <w:p w14:paraId="13131D91" w14:textId="4F07CF26" w:rsidR="00481484" w:rsidRPr="00DF2BAC" w:rsidRDefault="00D4316B" w:rsidP="00B813C0">
      <w:pPr>
        <w:pStyle w:val="ListParagraph"/>
        <w:numPr>
          <w:ilvl w:val="0"/>
          <w:numId w:val="23"/>
        </w:numPr>
        <w:tabs>
          <w:tab w:val="left" w:pos="-1080"/>
          <w:tab w:val="left" w:pos="-720"/>
          <w:tab w:val="left" w:pos="1710"/>
        </w:tabs>
        <w:ind w:left="720"/>
        <w:jc w:val="both"/>
        <w:rPr>
          <w:u w:val="single"/>
        </w:rPr>
      </w:pPr>
      <w:r w:rsidRPr="00DF2BAC">
        <w:rPr>
          <w:u w:val="single"/>
        </w:rPr>
        <w:t>E</w:t>
      </w:r>
      <w:r w:rsidR="000F0ABE" w:rsidRPr="00DF2BAC">
        <w:rPr>
          <w:u w:val="single"/>
        </w:rPr>
        <w:t xml:space="preserve">ducation, training, and experience.  </w:t>
      </w:r>
      <w:r w:rsidR="00F856DC" w:rsidRPr="00DF2BAC">
        <w:rPr>
          <w:u w:val="single"/>
        </w:rPr>
        <w:t xml:space="preserve">Individual </w:t>
      </w:r>
      <w:r w:rsidR="005E65EC" w:rsidRPr="00DF2BAC">
        <w:rPr>
          <w:u w:val="single"/>
        </w:rPr>
        <w:t xml:space="preserve">fiduciary licensing applicants must </w:t>
      </w:r>
      <w:r w:rsidR="00DD3C42" w:rsidRPr="00DF2BAC">
        <w:rPr>
          <w:u w:val="single"/>
        </w:rPr>
        <w:t xml:space="preserve">have </w:t>
      </w:r>
      <w:r w:rsidR="001577CC" w:rsidRPr="00DF2BAC">
        <w:rPr>
          <w:u w:val="single"/>
        </w:rPr>
        <w:t xml:space="preserve">the required </w:t>
      </w:r>
      <w:r w:rsidR="00726BCF" w:rsidRPr="00DF2BAC">
        <w:rPr>
          <w:u w:val="single"/>
        </w:rPr>
        <w:t xml:space="preserve">combination of </w:t>
      </w:r>
      <w:r w:rsidR="00481484" w:rsidRPr="00DF2BAC">
        <w:rPr>
          <w:u w:val="single"/>
        </w:rPr>
        <w:t>education, training, and experience</w:t>
      </w:r>
      <w:r w:rsidR="00C10E9E" w:rsidRPr="00DF2BAC">
        <w:rPr>
          <w:u w:val="single"/>
        </w:rPr>
        <w:t xml:space="preserve"> </w:t>
      </w:r>
      <w:r w:rsidR="00E75AEE" w:rsidRPr="00DF2BAC">
        <w:rPr>
          <w:u w:val="single"/>
        </w:rPr>
        <w:t>under</w:t>
      </w:r>
      <w:r w:rsidR="003C73A3" w:rsidRPr="00DF2BAC">
        <w:rPr>
          <w:u w:val="single"/>
        </w:rPr>
        <w:t xml:space="preserve"> one of the following options</w:t>
      </w:r>
      <w:r w:rsidR="005E65EC" w:rsidRPr="00DF2BAC">
        <w:rPr>
          <w:u w:val="single"/>
        </w:rPr>
        <w:t>:</w:t>
      </w:r>
    </w:p>
    <w:p w14:paraId="5F62034A" w14:textId="77777777" w:rsidR="00481484" w:rsidRPr="00DF2BAC" w:rsidRDefault="00481484" w:rsidP="00481484">
      <w:pPr>
        <w:tabs>
          <w:tab w:val="left" w:pos="-1080"/>
          <w:tab w:val="left" w:pos="-720"/>
          <w:tab w:val="left" w:pos="1710"/>
        </w:tabs>
        <w:ind w:left="450" w:hanging="450"/>
        <w:jc w:val="both"/>
        <w:rPr>
          <w:b/>
          <w:bCs/>
          <w:u w:val="single"/>
        </w:rPr>
      </w:pPr>
    </w:p>
    <w:p w14:paraId="63D8E0D0" w14:textId="4896CCC8" w:rsidR="002C545C" w:rsidRPr="00DF2BAC" w:rsidRDefault="00856CD1" w:rsidP="00EC0096">
      <w:pPr>
        <w:pStyle w:val="Level4"/>
        <w:ind w:left="1628" w:hanging="634"/>
        <w:jc w:val="both"/>
        <w:rPr>
          <w:strike/>
        </w:rPr>
      </w:pPr>
      <w:r w:rsidRPr="00DF2BAC">
        <w:rPr>
          <w:strike/>
        </w:rPr>
        <w:t>(2)</w:t>
      </w:r>
      <w:r w:rsidR="00C44006" w:rsidRPr="00DF2BAC">
        <w:rPr>
          <w:strike/>
        </w:rPr>
        <w:t xml:space="preserve">  </w:t>
      </w:r>
      <w:r w:rsidR="007F0A1E" w:rsidRPr="00DF2BAC">
        <w:rPr>
          <w:strike/>
        </w:rPr>
        <w:tab/>
      </w:r>
      <w:r w:rsidR="002C545C" w:rsidRPr="00DF2BAC">
        <w:rPr>
          <w:strike/>
        </w:rPr>
        <w:t>In addition</w:t>
      </w:r>
      <w:r w:rsidR="00A7254D" w:rsidRPr="00DF2BAC">
        <w:rPr>
          <w:strike/>
        </w:rPr>
        <w:t xml:space="preserve"> to the eligibility requirements </w:t>
      </w:r>
      <w:r w:rsidR="00873CC5" w:rsidRPr="00DF2BAC">
        <w:rPr>
          <w:strike/>
        </w:rPr>
        <w:t>of A.R.S. § 14-5651(C)</w:t>
      </w:r>
      <w:r w:rsidR="002C545C" w:rsidRPr="00DF2BAC">
        <w:rPr>
          <w:strike/>
        </w:rPr>
        <w:t>, the applicant</w:t>
      </w:r>
      <w:r w:rsidR="00705C56" w:rsidRPr="00DF2BAC">
        <w:rPr>
          <w:strike/>
        </w:rPr>
        <w:t xml:space="preserve"> </w:t>
      </w:r>
      <w:r w:rsidR="004E63A7" w:rsidRPr="00DF2BAC">
        <w:rPr>
          <w:strike/>
        </w:rPr>
        <w:t xml:space="preserve">must </w:t>
      </w:r>
      <w:r w:rsidR="002C545C" w:rsidRPr="00DF2BAC">
        <w:rPr>
          <w:strike/>
        </w:rPr>
        <w:t>possess one of the following:</w:t>
      </w:r>
    </w:p>
    <w:p w14:paraId="1BA8111F" w14:textId="040EAAEE" w:rsidR="008A411E" w:rsidRPr="00DF2BAC" w:rsidRDefault="002C545C" w:rsidP="007E1DCA">
      <w:pPr>
        <w:ind w:left="1080" w:hanging="360"/>
        <w:jc w:val="both"/>
      </w:pPr>
      <w:r w:rsidRPr="00DF2BAC">
        <w:rPr>
          <w:strike/>
        </w:rPr>
        <w:t>(</w:t>
      </w:r>
      <w:r w:rsidR="00FF5A8A" w:rsidRPr="00DF2BAC">
        <w:t>a</w:t>
      </w:r>
      <w:r w:rsidR="00B04A9F" w:rsidRPr="00DF2BAC">
        <w:rPr>
          <w:u w:val="single"/>
        </w:rPr>
        <w:t>.</w:t>
      </w:r>
      <w:r w:rsidRPr="00DF2BAC">
        <w:rPr>
          <w:strike/>
        </w:rPr>
        <w:t>)</w:t>
      </w:r>
      <w:r w:rsidR="008E63BF" w:rsidRPr="00DF2BAC">
        <w:rPr>
          <w:u w:val="single"/>
        </w:rPr>
        <w:tab/>
        <w:t>Option 1.</w:t>
      </w:r>
      <w:r w:rsidRPr="00DF2BAC">
        <w:t xml:space="preserve"> </w:t>
      </w:r>
      <w:r w:rsidR="000F01C2" w:rsidRPr="00DF2BAC">
        <w:t xml:space="preserve"> </w:t>
      </w:r>
    </w:p>
    <w:p w14:paraId="013310DE" w14:textId="77777777" w:rsidR="008A411E" w:rsidRPr="00DF2BAC" w:rsidRDefault="008A411E" w:rsidP="006666FF">
      <w:pPr>
        <w:ind w:left="1350" w:hanging="540"/>
        <w:jc w:val="both"/>
      </w:pPr>
    </w:p>
    <w:p w14:paraId="55E2F299" w14:textId="0FBAA690" w:rsidR="001252A2" w:rsidRPr="00DF2BAC" w:rsidRDefault="00FF283E" w:rsidP="007E1DCA">
      <w:pPr>
        <w:ind w:left="1440" w:hanging="360"/>
        <w:jc w:val="both"/>
      </w:pPr>
      <w:r w:rsidRPr="00DF2BAC">
        <w:rPr>
          <w:u w:val="single"/>
        </w:rPr>
        <w:t>(1)</w:t>
      </w:r>
      <w:r w:rsidR="008A411E" w:rsidRPr="00DF2BAC">
        <w:rPr>
          <w:u w:val="single"/>
        </w:rPr>
        <w:tab/>
      </w:r>
      <w:r w:rsidR="002C545C" w:rsidRPr="00DF2BAC">
        <w:t>A</w:t>
      </w:r>
      <w:r w:rsidR="00C4748A" w:rsidRPr="00DF2BAC">
        <w:t xml:space="preserve"> </w:t>
      </w:r>
      <w:r w:rsidR="002C545C" w:rsidRPr="00DF2BAC">
        <w:t xml:space="preserve">high school diploma or </w:t>
      </w:r>
      <w:r w:rsidR="002C545C" w:rsidRPr="00DF2BAC">
        <w:rPr>
          <w:strike/>
        </w:rPr>
        <w:t xml:space="preserve">a </w:t>
      </w:r>
      <w:r w:rsidR="002C545C" w:rsidRPr="00DF2BAC">
        <w:t>general equivalency diploma evidencing the passing of the general education development test</w:t>
      </w:r>
      <w:r w:rsidR="001252A2" w:rsidRPr="00DF2BAC">
        <w:rPr>
          <w:u w:val="single"/>
        </w:rPr>
        <w:t>; and</w:t>
      </w:r>
      <w:r w:rsidR="002C545C" w:rsidRPr="00DF2BAC">
        <w:t xml:space="preserve"> </w:t>
      </w:r>
    </w:p>
    <w:p w14:paraId="2C9E95A8" w14:textId="0A499127" w:rsidR="009000DA" w:rsidRPr="00DF2BAC" w:rsidRDefault="00FF283E" w:rsidP="00E74FF0">
      <w:pPr>
        <w:ind w:left="1440" w:hanging="360"/>
        <w:jc w:val="both"/>
        <w:rPr>
          <w:strike/>
          <w:u w:val="single"/>
        </w:rPr>
      </w:pPr>
      <w:r w:rsidRPr="00DF2BAC">
        <w:rPr>
          <w:u w:val="single"/>
        </w:rPr>
        <w:t>(2)</w:t>
      </w:r>
      <w:r w:rsidR="001252A2" w:rsidRPr="00DF2BAC">
        <w:rPr>
          <w:u w:val="single"/>
        </w:rPr>
        <w:tab/>
      </w:r>
      <w:proofErr w:type="spellStart"/>
      <w:r w:rsidR="002C545C" w:rsidRPr="00DF2BAC">
        <w:rPr>
          <w:strike/>
        </w:rPr>
        <w:t>a</w:t>
      </w:r>
      <w:r w:rsidR="00A14EC9" w:rsidRPr="00DF2BAC">
        <w:rPr>
          <w:u w:val="single"/>
        </w:rPr>
        <w:t>A</w:t>
      </w:r>
      <w:proofErr w:type="spellEnd"/>
      <w:r w:rsidR="00B46002" w:rsidRPr="00DF2BAC">
        <w:t xml:space="preserve"> </w:t>
      </w:r>
      <w:r w:rsidR="002C545C" w:rsidRPr="00DF2BAC">
        <w:t xml:space="preserve">minimum of </w:t>
      </w:r>
      <w:r w:rsidR="002C545C" w:rsidRPr="00DF2BAC">
        <w:rPr>
          <w:strike/>
        </w:rPr>
        <w:t xml:space="preserve">three </w:t>
      </w:r>
      <w:r w:rsidR="00B46002" w:rsidRPr="00DF2BAC">
        <w:rPr>
          <w:u w:val="single"/>
        </w:rPr>
        <w:t xml:space="preserve">3 </w:t>
      </w:r>
      <w:r w:rsidR="002C545C" w:rsidRPr="00DF2BAC">
        <w:t>years of full-time equivalent</w:t>
      </w:r>
      <w:r w:rsidR="002C545C" w:rsidRPr="00DF2BAC">
        <w:rPr>
          <w:b/>
        </w:rPr>
        <w:t xml:space="preserve"> </w:t>
      </w:r>
      <w:r w:rsidR="002C545C" w:rsidRPr="00DF2BAC">
        <w:t xml:space="preserve">work experience within the </w:t>
      </w:r>
      <w:r w:rsidR="002C545C" w:rsidRPr="00DF2BAC">
        <w:rPr>
          <w:strike/>
        </w:rPr>
        <w:t xml:space="preserve">previous ten </w:t>
      </w:r>
      <w:r w:rsidR="00B46002" w:rsidRPr="00DF2BAC">
        <w:rPr>
          <w:u w:val="single"/>
        </w:rPr>
        <w:t xml:space="preserve">10 </w:t>
      </w:r>
      <w:r w:rsidR="002C545C" w:rsidRPr="00DF2BAC">
        <w:t>years</w:t>
      </w:r>
      <w:r w:rsidR="009C4CDF" w:rsidRPr="00DF2BAC">
        <w:t xml:space="preserve"> </w:t>
      </w:r>
      <w:r w:rsidR="009C4CDF" w:rsidRPr="00DF2BAC">
        <w:rPr>
          <w:u w:val="single"/>
        </w:rPr>
        <w:t>preceding application</w:t>
      </w:r>
      <w:r w:rsidR="00F12FF5" w:rsidRPr="00DF2BAC">
        <w:rPr>
          <w:u w:val="single"/>
        </w:rPr>
        <w:t>.</w:t>
      </w:r>
      <w:r w:rsidR="002C545C" w:rsidRPr="00DF2BAC">
        <w:t xml:space="preserve"> </w:t>
      </w:r>
      <w:commentRangeStart w:id="7"/>
      <w:r w:rsidR="002C545C" w:rsidRPr="00DF2BAC">
        <w:rPr>
          <w:strike/>
        </w:rPr>
        <w:t>specifically related to</w:t>
      </w:r>
      <w:r w:rsidR="00AF5D85" w:rsidRPr="00DF2BAC">
        <w:rPr>
          <w:strike/>
        </w:rPr>
        <w:t xml:space="preserve"> </w:t>
      </w:r>
      <w:r w:rsidR="002C545C" w:rsidRPr="00DF2BAC">
        <w:rPr>
          <w:strike/>
        </w:rPr>
        <w:t>one or a combination of the fiduciary relationships of guardianship, conservatorship</w:t>
      </w:r>
      <w:r w:rsidR="00E0375C" w:rsidRPr="00DF2BAC">
        <w:rPr>
          <w:strike/>
        </w:rPr>
        <w:t>,</w:t>
      </w:r>
      <w:r w:rsidR="002C545C" w:rsidRPr="00DF2BAC">
        <w:rPr>
          <w:strike/>
        </w:rPr>
        <w:t xml:space="preserve"> personal representative, or trusts</w:t>
      </w:r>
      <w:r w:rsidR="007D73FA" w:rsidRPr="00DF2BAC">
        <w:rPr>
          <w:strike/>
        </w:rPr>
        <w:t>,</w:t>
      </w:r>
      <w:r w:rsidR="00FD68E6" w:rsidRPr="00DF2BAC">
        <w:rPr>
          <w:strike/>
        </w:rPr>
        <w:t xml:space="preserve"> </w:t>
      </w:r>
      <w:r w:rsidR="00AB1DAC" w:rsidRPr="00DF2BAC">
        <w:rPr>
          <w:strike/>
        </w:rPr>
        <w:t>in which</w:t>
      </w:r>
      <w:r w:rsidR="002C545C" w:rsidRPr="00DF2BAC">
        <w:rPr>
          <w:strike/>
        </w:rPr>
        <w:t xml:space="preserve"> the applicant, in a non-familial relationship, worked and performed services in the administration of a trust, decedent’s estate, guardianship</w:t>
      </w:r>
      <w:r w:rsidR="00754F0D" w:rsidRPr="00DF2BAC">
        <w:rPr>
          <w:strike/>
        </w:rPr>
        <w:t>,</w:t>
      </w:r>
      <w:r w:rsidR="002C545C" w:rsidRPr="00DF2BAC">
        <w:rPr>
          <w:strike/>
        </w:rPr>
        <w:t xml:space="preserve"> or conservatorship</w:t>
      </w:r>
      <w:r w:rsidR="009000DA" w:rsidRPr="00DF2BAC">
        <w:rPr>
          <w:strike/>
        </w:rPr>
        <w:t xml:space="preserve"> in one or a combination of the following circumstances:</w:t>
      </w:r>
    </w:p>
    <w:p w14:paraId="478F3926" w14:textId="79455154" w:rsidR="002C545C" w:rsidRPr="00DF2BAC" w:rsidRDefault="002C545C" w:rsidP="00AD2EF5">
      <w:pPr>
        <w:pStyle w:val="Level6"/>
        <w:tabs>
          <w:tab w:val="left" w:pos="-1080"/>
          <w:tab w:val="left" w:pos="-720"/>
          <w:tab w:val="left" w:pos="1800"/>
          <w:tab w:val="left" w:pos="2160"/>
        </w:tabs>
        <w:ind w:left="2520"/>
        <w:jc w:val="both"/>
        <w:rPr>
          <w:strike/>
        </w:rPr>
      </w:pPr>
      <w:r w:rsidRPr="00DF2BAC">
        <w:rPr>
          <w:strike/>
        </w:rPr>
        <w:t>(</w:t>
      </w:r>
      <w:proofErr w:type="spellStart"/>
      <w:r w:rsidR="004950BD" w:rsidRPr="00DF2BAC">
        <w:rPr>
          <w:strike/>
        </w:rPr>
        <w:t>i</w:t>
      </w:r>
      <w:proofErr w:type="spellEnd"/>
      <w:r w:rsidRPr="00DF2BAC">
        <w:rPr>
          <w:strike/>
        </w:rPr>
        <w:t>)</w:t>
      </w:r>
      <w:r w:rsidRPr="00DF2BAC">
        <w:rPr>
          <w:strike/>
        </w:rPr>
        <w:tab/>
        <w:t xml:space="preserve">Under the supervision of a </w:t>
      </w:r>
      <w:r w:rsidR="009914F5" w:rsidRPr="00DF2BAC">
        <w:rPr>
          <w:strike/>
        </w:rPr>
        <w:t>licensed</w:t>
      </w:r>
      <w:r w:rsidRPr="00DF2BAC">
        <w:rPr>
          <w:strike/>
        </w:rPr>
        <w:t xml:space="preserve"> </w:t>
      </w:r>
      <w:proofErr w:type="gramStart"/>
      <w:r w:rsidRPr="00DF2BAC">
        <w:rPr>
          <w:strike/>
        </w:rPr>
        <w:t>fiduciary;</w:t>
      </w:r>
      <w:proofErr w:type="gramEnd"/>
    </w:p>
    <w:p w14:paraId="5C904630" w14:textId="30AF7188" w:rsidR="002C545C" w:rsidRPr="00DF2BAC" w:rsidRDefault="002C545C" w:rsidP="00AD2EF5">
      <w:pPr>
        <w:pStyle w:val="Level6"/>
        <w:tabs>
          <w:tab w:val="left" w:pos="-1080"/>
          <w:tab w:val="left" w:pos="-720"/>
          <w:tab w:val="left" w:pos="1800"/>
          <w:tab w:val="left" w:pos="2160"/>
        </w:tabs>
        <w:ind w:left="2520"/>
        <w:jc w:val="both"/>
        <w:rPr>
          <w:strike/>
        </w:rPr>
      </w:pPr>
      <w:r w:rsidRPr="00DF2BAC">
        <w:rPr>
          <w:strike/>
        </w:rPr>
        <w:t>(</w:t>
      </w:r>
      <w:r w:rsidR="004950BD" w:rsidRPr="00DF2BAC">
        <w:rPr>
          <w:strike/>
        </w:rPr>
        <w:t>ii</w:t>
      </w:r>
      <w:r w:rsidRPr="00DF2BAC">
        <w:rPr>
          <w:strike/>
        </w:rPr>
        <w:t>)</w:t>
      </w:r>
      <w:r w:rsidRPr="00DF2BAC">
        <w:rPr>
          <w:strike/>
        </w:rPr>
        <w:tab/>
        <w:t>Under the supervision of a bank trust or trust company officer; or</w:t>
      </w:r>
    </w:p>
    <w:p w14:paraId="25E1820C" w14:textId="00C077DF" w:rsidR="002C545C" w:rsidRPr="00DF2BAC" w:rsidRDefault="002C545C" w:rsidP="00AD2EF5">
      <w:pPr>
        <w:tabs>
          <w:tab w:val="left" w:pos="-1080"/>
          <w:tab w:val="left" w:pos="-720"/>
        </w:tabs>
        <w:ind w:left="2520" w:hanging="360"/>
        <w:jc w:val="both"/>
        <w:rPr>
          <w:strike/>
        </w:rPr>
      </w:pPr>
      <w:r w:rsidRPr="00DF2BAC">
        <w:rPr>
          <w:strike/>
        </w:rPr>
        <w:t>(</w:t>
      </w:r>
      <w:r w:rsidR="004950BD" w:rsidRPr="00DF2BAC">
        <w:rPr>
          <w:strike/>
        </w:rPr>
        <w:t>iii</w:t>
      </w:r>
      <w:r w:rsidRPr="00DF2BAC">
        <w:rPr>
          <w:strike/>
        </w:rPr>
        <w:t>)</w:t>
      </w:r>
      <w:r w:rsidR="007D73FA" w:rsidRPr="00DF2BAC">
        <w:rPr>
          <w:strike/>
        </w:rPr>
        <w:tab/>
      </w:r>
      <w:r w:rsidRPr="00DF2BAC">
        <w:rPr>
          <w:strike/>
        </w:rPr>
        <w:t xml:space="preserve">Under the supervision of a licensed attorney whose major emphasis is </w:t>
      </w:r>
      <w:proofErr w:type="gramStart"/>
      <w:r w:rsidRPr="00DF2BAC">
        <w:rPr>
          <w:strike/>
        </w:rPr>
        <w:t>in the area of</w:t>
      </w:r>
      <w:proofErr w:type="gramEnd"/>
      <w:r w:rsidRPr="00DF2BAC">
        <w:rPr>
          <w:strike/>
        </w:rPr>
        <w:t xml:space="preserve"> probate, trust, elder, mental health, or disability law</w:t>
      </w:r>
      <w:r w:rsidR="00761E64" w:rsidRPr="00DF2BAC">
        <w:rPr>
          <w:strike/>
        </w:rPr>
        <w:t>.</w:t>
      </w:r>
      <w:commentRangeEnd w:id="7"/>
      <w:r w:rsidR="00D6640C" w:rsidRPr="00DF2BAC">
        <w:rPr>
          <w:rStyle w:val="CommentReference"/>
          <w:lang w:val="x-none" w:eastAsia="x-none"/>
        </w:rPr>
        <w:commentReference w:id="7"/>
      </w:r>
    </w:p>
    <w:p w14:paraId="73341B65" w14:textId="77777777" w:rsidR="00764415" w:rsidRPr="00DF2BAC" w:rsidRDefault="00764415" w:rsidP="009000DA">
      <w:pPr>
        <w:tabs>
          <w:tab w:val="left" w:pos="-1080"/>
          <w:tab w:val="left" w:pos="-720"/>
        </w:tabs>
        <w:ind w:left="3150" w:hanging="540"/>
        <w:jc w:val="both"/>
        <w:rPr>
          <w:strike/>
        </w:rPr>
      </w:pPr>
    </w:p>
    <w:p w14:paraId="0BCEBFB2" w14:textId="5FF9C5F8" w:rsidR="00561628" w:rsidRPr="00DF2BAC" w:rsidRDefault="002C545C" w:rsidP="007E1DCA">
      <w:pPr>
        <w:ind w:left="1080" w:hanging="360"/>
        <w:jc w:val="both"/>
      </w:pPr>
      <w:r w:rsidRPr="00DF2BAC">
        <w:rPr>
          <w:strike/>
        </w:rPr>
        <w:t>(</w:t>
      </w:r>
      <w:r w:rsidR="001079E4" w:rsidRPr="00DF2BAC">
        <w:t>b</w:t>
      </w:r>
      <w:r w:rsidR="00667091" w:rsidRPr="00DF2BAC">
        <w:rPr>
          <w:u w:val="single"/>
        </w:rPr>
        <w:t>.</w:t>
      </w:r>
      <w:r w:rsidRPr="00DF2BAC">
        <w:rPr>
          <w:strike/>
        </w:rPr>
        <w:t>)</w:t>
      </w:r>
      <w:r w:rsidR="00C4748A" w:rsidRPr="00DF2BAC">
        <w:rPr>
          <w:u w:val="single"/>
        </w:rPr>
        <w:tab/>
        <w:t>Option 2.</w:t>
      </w:r>
      <w:r w:rsidRPr="00DF2BAC">
        <w:tab/>
      </w:r>
    </w:p>
    <w:p w14:paraId="3C07F5F4" w14:textId="77777777" w:rsidR="00561628" w:rsidRPr="00DF2BAC" w:rsidRDefault="00561628" w:rsidP="00764415">
      <w:pPr>
        <w:ind w:left="1350" w:hanging="540"/>
        <w:jc w:val="both"/>
        <w:rPr>
          <w:strike/>
        </w:rPr>
      </w:pPr>
    </w:p>
    <w:p w14:paraId="66AA5E49" w14:textId="0BB86885" w:rsidR="00B74CB7" w:rsidRPr="00DF2BAC" w:rsidRDefault="00667091" w:rsidP="007E1DCA">
      <w:pPr>
        <w:ind w:left="1440" w:hanging="360"/>
        <w:jc w:val="both"/>
        <w:rPr>
          <w:u w:val="single"/>
        </w:rPr>
      </w:pPr>
      <w:r w:rsidRPr="00DF2BAC">
        <w:rPr>
          <w:u w:val="single"/>
        </w:rPr>
        <w:t>(1)</w:t>
      </w:r>
      <w:r w:rsidR="00561628" w:rsidRPr="00DF2BAC">
        <w:rPr>
          <w:u w:val="single"/>
        </w:rPr>
        <w:tab/>
      </w:r>
      <w:r w:rsidR="00EA0860" w:rsidRPr="00DF2BAC">
        <w:t xml:space="preserve">A </w:t>
      </w:r>
      <w:proofErr w:type="gramStart"/>
      <w:r w:rsidR="002C545C" w:rsidRPr="00DF2BAC">
        <w:t>bachelor of arts</w:t>
      </w:r>
      <w:proofErr w:type="gramEnd"/>
      <w:r w:rsidR="004F7AE0" w:rsidRPr="00DF2BAC">
        <w:t>,</w:t>
      </w:r>
      <w:r w:rsidR="002C545C" w:rsidRPr="00DF2BAC">
        <w:t xml:space="preserve"> bachelor of science</w:t>
      </w:r>
      <w:r w:rsidR="004F7AE0" w:rsidRPr="00DF2BAC">
        <w:t>,</w:t>
      </w:r>
      <w:r w:rsidR="002C545C" w:rsidRPr="00DF2BAC">
        <w:t xml:space="preserve"> </w:t>
      </w:r>
      <w:r w:rsidR="00553EA9" w:rsidRPr="00DF2BAC">
        <w:t xml:space="preserve">or </w:t>
      </w:r>
      <w:r w:rsidR="00553EA9" w:rsidRPr="00DF2BAC">
        <w:rPr>
          <w:strike/>
        </w:rPr>
        <w:t xml:space="preserve">a </w:t>
      </w:r>
      <w:r w:rsidR="00553EA9" w:rsidRPr="00DF2BAC">
        <w:t xml:space="preserve">master’s degree </w:t>
      </w:r>
      <w:r w:rsidR="002C545C" w:rsidRPr="00DF2BAC">
        <w:t>from an accredited college or university</w:t>
      </w:r>
      <w:r w:rsidR="002F4744" w:rsidRPr="00DF2BAC">
        <w:rPr>
          <w:strike/>
        </w:rPr>
        <w:t xml:space="preserve"> </w:t>
      </w:r>
      <w:r w:rsidR="000B0C3C" w:rsidRPr="00DF2BAC">
        <w:rPr>
          <w:strike/>
        </w:rPr>
        <w:t>plus</w:t>
      </w:r>
      <w:r w:rsidR="00FD6179" w:rsidRPr="00DF2BAC">
        <w:rPr>
          <w:u w:val="single"/>
        </w:rPr>
        <w:t>; and</w:t>
      </w:r>
    </w:p>
    <w:p w14:paraId="5746BB55" w14:textId="31FB2C90" w:rsidR="002C545C" w:rsidRPr="00DF2BAC" w:rsidRDefault="00667091" w:rsidP="00D67F33">
      <w:pPr>
        <w:ind w:left="1440" w:hanging="360"/>
        <w:jc w:val="both"/>
        <w:rPr>
          <w:strike/>
        </w:rPr>
      </w:pPr>
      <w:r w:rsidRPr="00DF2BAC">
        <w:rPr>
          <w:u w:val="single"/>
        </w:rPr>
        <w:t>(2)</w:t>
      </w:r>
      <w:r w:rsidR="00FD6179" w:rsidRPr="00DF2BAC">
        <w:rPr>
          <w:u w:val="single"/>
        </w:rPr>
        <w:t xml:space="preserve"> </w:t>
      </w:r>
      <w:proofErr w:type="spellStart"/>
      <w:r w:rsidR="000B0C3C" w:rsidRPr="00DF2BAC">
        <w:rPr>
          <w:strike/>
        </w:rPr>
        <w:t>a</w:t>
      </w:r>
      <w:r w:rsidR="00EA0860" w:rsidRPr="00DF2BAC">
        <w:rPr>
          <w:u w:val="single"/>
        </w:rPr>
        <w:t>A</w:t>
      </w:r>
      <w:proofErr w:type="spellEnd"/>
      <w:r w:rsidR="00EA0860" w:rsidRPr="00DF2BAC">
        <w:rPr>
          <w:u w:val="single"/>
        </w:rPr>
        <w:t xml:space="preserve"> </w:t>
      </w:r>
      <w:r w:rsidR="000B0C3C" w:rsidRPr="00DF2BAC">
        <w:t xml:space="preserve">minimum of </w:t>
      </w:r>
      <w:r w:rsidR="000B0C3C" w:rsidRPr="00DF2BAC">
        <w:rPr>
          <w:strike/>
        </w:rPr>
        <w:t xml:space="preserve">one </w:t>
      </w:r>
      <w:r w:rsidR="00D757BE" w:rsidRPr="00DF2BAC">
        <w:rPr>
          <w:u w:val="single"/>
        </w:rPr>
        <w:t xml:space="preserve">1 </w:t>
      </w:r>
      <w:r w:rsidR="000B0C3C" w:rsidRPr="00DF2BAC">
        <w:t>year of full-time equivalent</w:t>
      </w:r>
      <w:r w:rsidR="000B0C3C" w:rsidRPr="00DF2BAC">
        <w:rPr>
          <w:b/>
        </w:rPr>
        <w:t xml:space="preserve"> </w:t>
      </w:r>
      <w:r w:rsidR="000B0C3C" w:rsidRPr="00DF2BAC">
        <w:t xml:space="preserve">work experience within the </w:t>
      </w:r>
      <w:r w:rsidR="000B0C3C" w:rsidRPr="00DF2BAC">
        <w:rPr>
          <w:strike/>
        </w:rPr>
        <w:t xml:space="preserve">previous five </w:t>
      </w:r>
      <w:r w:rsidR="00D757BE" w:rsidRPr="00DF2BAC">
        <w:rPr>
          <w:u w:val="single"/>
        </w:rPr>
        <w:t xml:space="preserve">5 </w:t>
      </w:r>
      <w:r w:rsidR="000B0C3C" w:rsidRPr="00DF2BAC">
        <w:t>years</w:t>
      </w:r>
      <w:r w:rsidR="00A316CF" w:rsidRPr="00DF2BAC">
        <w:rPr>
          <w:u w:val="single"/>
        </w:rPr>
        <w:t xml:space="preserve"> precedin</w:t>
      </w:r>
      <w:r w:rsidR="00C56EB6" w:rsidRPr="00DF2BAC">
        <w:rPr>
          <w:u w:val="single"/>
        </w:rPr>
        <w:t>g application</w:t>
      </w:r>
      <w:r w:rsidR="00A33F60" w:rsidRPr="00DF2BAC">
        <w:rPr>
          <w:u w:val="single"/>
        </w:rPr>
        <w:t>.</w:t>
      </w:r>
      <w:r w:rsidR="00FE31A4" w:rsidRPr="00DF2BAC">
        <w:t xml:space="preserve"> </w:t>
      </w:r>
      <w:commentRangeStart w:id="8"/>
      <w:r w:rsidR="00B00258" w:rsidRPr="00DF2BAC">
        <w:rPr>
          <w:strike/>
        </w:rPr>
        <w:t>specifically related to</w:t>
      </w:r>
      <w:r w:rsidR="005C135D" w:rsidRPr="00DF2BAC">
        <w:rPr>
          <w:strike/>
        </w:rPr>
        <w:t xml:space="preserve"> </w:t>
      </w:r>
      <w:r w:rsidR="00BF17CE" w:rsidRPr="00DF2BAC">
        <w:rPr>
          <w:strike/>
        </w:rPr>
        <w:t>one or a combination of the fiduciary relationships of guardianship, conservatorship, personal representative, or trusts,</w:t>
      </w:r>
      <w:r w:rsidR="00D67F33" w:rsidRPr="00DF2BAC">
        <w:rPr>
          <w:strike/>
        </w:rPr>
        <w:t xml:space="preserve"> </w:t>
      </w:r>
      <w:r w:rsidR="000B0C3C" w:rsidRPr="00DF2BAC">
        <w:rPr>
          <w:strike/>
        </w:rPr>
        <w:t>in which the applicant, in a non-familial relationship, worked and performed</w:t>
      </w:r>
      <w:r w:rsidR="00BE15AD" w:rsidRPr="00DF2BAC">
        <w:rPr>
          <w:strike/>
        </w:rPr>
        <w:t xml:space="preserve"> </w:t>
      </w:r>
      <w:r w:rsidR="00BE15AD" w:rsidRPr="00DF2BAC">
        <w:rPr>
          <w:strike/>
          <w:u w:val="single"/>
        </w:rPr>
        <w:t xml:space="preserve">performing </w:t>
      </w:r>
      <w:r w:rsidR="000B0C3C" w:rsidRPr="00DF2BAC">
        <w:rPr>
          <w:strike/>
        </w:rPr>
        <w:t>services in the administration of a trust, decedent’s estate, guardianship, or conservatorship</w:t>
      </w:r>
      <w:r w:rsidR="00D67F33" w:rsidRPr="00DF2BAC">
        <w:rPr>
          <w:strike/>
        </w:rPr>
        <w:t xml:space="preserve"> </w:t>
      </w:r>
      <w:r w:rsidR="000B0C3C" w:rsidRPr="00DF2BAC">
        <w:rPr>
          <w:strike/>
        </w:rPr>
        <w:t>in one or a combination of the following circumstances:</w:t>
      </w:r>
      <w:r w:rsidR="002C545C" w:rsidRPr="00DF2BAC">
        <w:rPr>
          <w:strike/>
        </w:rPr>
        <w:t xml:space="preserve"> </w:t>
      </w:r>
    </w:p>
    <w:p w14:paraId="7CB9C700" w14:textId="088FD3E7"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w:t>
      </w:r>
      <w:proofErr w:type="spellStart"/>
      <w:r w:rsidRPr="00DF2BAC">
        <w:rPr>
          <w:strike/>
        </w:rPr>
        <w:t>i</w:t>
      </w:r>
      <w:proofErr w:type="spellEnd"/>
      <w:r w:rsidRPr="00DF2BAC">
        <w:rPr>
          <w:strike/>
        </w:rPr>
        <w:t>)</w:t>
      </w:r>
      <w:r w:rsidRPr="00DF2BAC">
        <w:rPr>
          <w:strike/>
        </w:rPr>
        <w:tab/>
        <w:t xml:space="preserve">Under the supervision of a licensed </w:t>
      </w:r>
      <w:proofErr w:type="gramStart"/>
      <w:r w:rsidRPr="00DF2BAC">
        <w:rPr>
          <w:strike/>
        </w:rPr>
        <w:t>fiduciary;</w:t>
      </w:r>
      <w:proofErr w:type="gramEnd"/>
    </w:p>
    <w:p w14:paraId="7E144907" w14:textId="60BBF896"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ii)</w:t>
      </w:r>
      <w:r w:rsidRPr="00DF2BAC">
        <w:rPr>
          <w:strike/>
        </w:rPr>
        <w:tab/>
        <w:t>Under the supervision of a bank trust or trust company officer; or</w:t>
      </w:r>
    </w:p>
    <w:p w14:paraId="411650D6" w14:textId="10C0E78A" w:rsidR="002C545C" w:rsidRPr="00DF2BAC" w:rsidRDefault="008A06CB" w:rsidP="00BE0B56">
      <w:pPr>
        <w:pStyle w:val="Level1"/>
        <w:ind w:left="2880" w:right="0" w:hanging="540"/>
        <w:jc w:val="both"/>
        <w:rPr>
          <w:strike/>
        </w:rPr>
      </w:pPr>
      <w:r w:rsidRPr="00DF2BAC">
        <w:rPr>
          <w:strike/>
        </w:rPr>
        <w:t xml:space="preserve">(iii)Under the supervision of a licensed attorney whose major emphasis is </w:t>
      </w:r>
      <w:proofErr w:type="gramStart"/>
      <w:r w:rsidRPr="00DF2BAC">
        <w:rPr>
          <w:strike/>
        </w:rPr>
        <w:t>in the area of</w:t>
      </w:r>
      <w:proofErr w:type="gramEnd"/>
      <w:r w:rsidRPr="00DF2BAC">
        <w:rPr>
          <w:strike/>
        </w:rPr>
        <w:t xml:space="preserve"> probate, trust, elder, mental health, or disability law.</w:t>
      </w:r>
      <w:commentRangeEnd w:id="8"/>
      <w:r w:rsidR="00D6640C" w:rsidRPr="00DF2BAC">
        <w:rPr>
          <w:rStyle w:val="CommentReference"/>
          <w:lang w:val="x-none" w:eastAsia="x-none"/>
        </w:rPr>
        <w:commentReference w:id="8"/>
      </w:r>
    </w:p>
    <w:p w14:paraId="18FFCE02" w14:textId="77777777" w:rsidR="00060C4C" w:rsidRPr="00DF2BAC" w:rsidRDefault="00060C4C" w:rsidP="00C56EB6">
      <w:pPr>
        <w:pStyle w:val="Level1"/>
        <w:ind w:left="0" w:right="0" w:firstLine="0"/>
        <w:jc w:val="both"/>
        <w:rPr>
          <w:strike/>
        </w:rPr>
      </w:pPr>
    </w:p>
    <w:p w14:paraId="7D4D2E8E" w14:textId="5979DFBA" w:rsidR="001172F9" w:rsidRPr="00DF2BAC" w:rsidRDefault="001172F9" w:rsidP="00C861B5">
      <w:pPr>
        <w:pStyle w:val="Level1"/>
        <w:ind w:left="1080" w:right="0"/>
        <w:jc w:val="both"/>
        <w:rPr>
          <w:strike/>
        </w:rPr>
      </w:pPr>
      <w:r w:rsidRPr="00DF2BAC">
        <w:rPr>
          <w:strike/>
        </w:rPr>
        <w:t>(</w:t>
      </w:r>
      <w:r w:rsidRPr="00DF2BAC">
        <w:t>c</w:t>
      </w:r>
      <w:r w:rsidR="006D3D38" w:rsidRPr="00DF2BAC">
        <w:rPr>
          <w:u w:val="single"/>
        </w:rPr>
        <w:t>.</w:t>
      </w:r>
      <w:r w:rsidRPr="00DF2BAC">
        <w:rPr>
          <w:strike/>
        </w:rPr>
        <w:t>)</w:t>
      </w:r>
      <w:r w:rsidRPr="00DF2BAC">
        <w:rPr>
          <w:u w:val="single"/>
        </w:rPr>
        <w:tab/>
        <w:t>Option 3.</w:t>
      </w:r>
    </w:p>
    <w:p w14:paraId="3AAB8B96" w14:textId="77777777" w:rsidR="001F4993" w:rsidRPr="00DF2BAC" w:rsidRDefault="001F4993" w:rsidP="00BE0B56">
      <w:pPr>
        <w:ind w:left="2340" w:hanging="630"/>
        <w:jc w:val="both"/>
        <w:rPr>
          <w:strike/>
        </w:rPr>
      </w:pPr>
    </w:p>
    <w:p w14:paraId="54535EFC" w14:textId="54717176" w:rsidR="0033315D" w:rsidRPr="00DF2BAC" w:rsidRDefault="002C545C" w:rsidP="00B0477A">
      <w:pPr>
        <w:pStyle w:val="ListParagraph"/>
        <w:numPr>
          <w:ilvl w:val="0"/>
          <w:numId w:val="24"/>
        </w:numPr>
        <w:ind w:left="1440"/>
        <w:jc w:val="both"/>
      </w:pPr>
      <w:r w:rsidRPr="00DF2BAC">
        <w:t xml:space="preserve">A high school diploma or </w:t>
      </w:r>
      <w:r w:rsidRPr="00DF2BAC">
        <w:rPr>
          <w:strike/>
        </w:rPr>
        <w:t xml:space="preserve">a </w:t>
      </w:r>
      <w:r w:rsidRPr="00DF2BAC">
        <w:t>general equivalency diploma evidencing the passing of the general education development test</w:t>
      </w:r>
      <w:r w:rsidR="008A363B" w:rsidRPr="00DF2BAC">
        <w:t>;</w:t>
      </w:r>
      <w:r w:rsidR="00EA0860" w:rsidRPr="00DF2BAC">
        <w:t xml:space="preserve"> </w:t>
      </w:r>
      <w:r w:rsidRPr="00DF2BAC">
        <w:rPr>
          <w:strike/>
        </w:rPr>
        <w:t>a certificate of completion from a paralegal</w:t>
      </w:r>
      <w:r w:rsidRPr="00DF2BAC">
        <w:t xml:space="preserve"> </w:t>
      </w:r>
      <w:r w:rsidRPr="00DF2BAC">
        <w:rPr>
          <w:strike/>
        </w:rPr>
        <w:t xml:space="preserve">or legal assistant program that is </w:t>
      </w:r>
      <w:r w:rsidR="00FE3BE4" w:rsidRPr="00DF2BAC">
        <w:rPr>
          <w:strike/>
        </w:rPr>
        <w:t xml:space="preserve">not approved by the American Bar Association but is </w:t>
      </w:r>
      <w:r w:rsidRPr="00DF2BAC">
        <w:rPr>
          <w:strike/>
        </w:rPr>
        <w:t xml:space="preserve">institutionally accredited </w:t>
      </w:r>
      <w:r w:rsidR="00FE3BE4" w:rsidRPr="00DF2BAC">
        <w:rPr>
          <w:strike/>
        </w:rPr>
        <w:t xml:space="preserve">and </w:t>
      </w:r>
      <w:r w:rsidRPr="00DF2BAC">
        <w:rPr>
          <w:strike/>
        </w:rPr>
        <w:t xml:space="preserve">requires successful completion of a minimum of 24 semester units, or the equivalent, in fiduciary specialization </w:t>
      </w:r>
      <w:proofErr w:type="gramStart"/>
      <w:r w:rsidRPr="00DF2BAC">
        <w:rPr>
          <w:strike/>
        </w:rPr>
        <w:t>courses</w:t>
      </w:r>
      <w:r w:rsidR="003E2DE5" w:rsidRPr="00DF2BAC">
        <w:rPr>
          <w:strike/>
        </w:rPr>
        <w:t>;</w:t>
      </w:r>
      <w:proofErr w:type="gramEnd"/>
      <w:r w:rsidRPr="00DF2BAC">
        <w:t xml:space="preserve"> </w:t>
      </w:r>
    </w:p>
    <w:p w14:paraId="64508C33" w14:textId="1B093FA7" w:rsidR="00A658D3" w:rsidRPr="00DF2BAC" w:rsidRDefault="007E2D40" w:rsidP="00C54C60">
      <w:pPr>
        <w:pStyle w:val="ListParagraph"/>
        <w:numPr>
          <w:ilvl w:val="0"/>
          <w:numId w:val="30"/>
        </w:numPr>
        <w:ind w:left="1440"/>
        <w:jc w:val="both"/>
        <w:rPr>
          <w:strike/>
        </w:rPr>
      </w:pPr>
      <w:r w:rsidRPr="00DF2BAC">
        <w:rPr>
          <w:strike/>
        </w:rPr>
        <w:lastRenderedPageBreak/>
        <w:t xml:space="preserve">plus </w:t>
      </w:r>
      <w:proofErr w:type="spellStart"/>
      <w:r w:rsidR="002C545C" w:rsidRPr="00DF2BAC">
        <w:rPr>
          <w:strike/>
        </w:rPr>
        <w:t>a</w:t>
      </w:r>
      <w:r w:rsidR="00745372" w:rsidRPr="00DF2BAC">
        <w:rPr>
          <w:u w:val="single"/>
        </w:rPr>
        <w:t>A</w:t>
      </w:r>
      <w:proofErr w:type="spellEnd"/>
      <w:r w:rsidR="002C545C" w:rsidRPr="00DF2BAC">
        <w:t xml:space="preserve"> minimum of </w:t>
      </w:r>
      <w:r w:rsidR="002C545C" w:rsidRPr="00DF2BAC">
        <w:rPr>
          <w:strike/>
        </w:rPr>
        <w:t xml:space="preserve">two </w:t>
      </w:r>
      <w:r w:rsidR="00745372" w:rsidRPr="00DF2BAC">
        <w:rPr>
          <w:u w:val="single"/>
        </w:rPr>
        <w:t xml:space="preserve">2 </w:t>
      </w:r>
      <w:r w:rsidR="002C545C" w:rsidRPr="00DF2BAC">
        <w:t xml:space="preserve">years of work experience within the </w:t>
      </w:r>
      <w:r w:rsidR="002C545C" w:rsidRPr="00DF2BAC">
        <w:rPr>
          <w:strike/>
        </w:rPr>
        <w:t xml:space="preserve">previous ten </w:t>
      </w:r>
      <w:r w:rsidR="00745372" w:rsidRPr="00DF2BAC">
        <w:rPr>
          <w:u w:val="single"/>
        </w:rPr>
        <w:t xml:space="preserve">10 </w:t>
      </w:r>
      <w:r w:rsidR="002C545C" w:rsidRPr="00DF2BAC">
        <w:t>years</w:t>
      </w:r>
      <w:r w:rsidR="00C56EB6" w:rsidRPr="00DF2BAC">
        <w:rPr>
          <w:u w:val="single"/>
        </w:rPr>
        <w:t xml:space="preserve"> preceding application</w:t>
      </w:r>
      <w:r w:rsidR="004B3FA3" w:rsidRPr="00DF2BAC">
        <w:rPr>
          <w:u w:val="single"/>
        </w:rPr>
        <w:t>; and one of the following:</w:t>
      </w:r>
      <w:r w:rsidR="00745372" w:rsidRPr="00DF2BAC">
        <w:rPr>
          <w:u w:val="single"/>
        </w:rPr>
        <w:t xml:space="preserve"> </w:t>
      </w:r>
      <w:commentRangeStart w:id="9"/>
      <w:r w:rsidR="002C545C" w:rsidRPr="00DF2BAC">
        <w:rPr>
          <w:strike/>
        </w:rPr>
        <w:t xml:space="preserve">specifically related to one or a combination of the fiduciary relationships of guardianship, </w:t>
      </w:r>
      <w:r w:rsidR="00A658D3" w:rsidRPr="00DF2BAC">
        <w:rPr>
          <w:strike/>
        </w:rPr>
        <w:t xml:space="preserve">conservatorship, personal representative, or trusts, in which the applicant, in a non-familial relationship, worked </w:t>
      </w:r>
      <w:r w:rsidR="006F4F90" w:rsidRPr="00DF2BAC">
        <w:rPr>
          <w:strike/>
        </w:rPr>
        <w:t>or</w:t>
      </w:r>
      <w:r w:rsidR="00A658D3" w:rsidRPr="00DF2BAC">
        <w:rPr>
          <w:strike/>
        </w:rPr>
        <w:t xml:space="preserve"> performed services in the administration of a trust, decedent’s estate, guardianship, or conservatorship in one or a combination of the following circumstances:</w:t>
      </w:r>
    </w:p>
    <w:p w14:paraId="287CEC43" w14:textId="55927221"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w:t>
      </w:r>
      <w:proofErr w:type="spellStart"/>
      <w:r w:rsidRPr="00DF2BAC">
        <w:rPr>
          <w:strike/>
        </w:rPr>
        <w:t>i</w:t>
      </w:r>
      <w:proofErr w:type="spellEnd"/>
      <w:r w:rsidRPr="00DF2BAC">
        <w:rPr>
          <w:strike/>
        </w:rPr>
        <w:t>)</w:t>
      </w:r>
      <w:r w:rsidRPr="00DF2BAC">
        <w:rPr>
          <w:strike/>
        </w:rPr>
        <w:tab/>
        <w:t xml:space="preserve">Under the supervision of a licensed </w:t>
      </w:r>
      <w:proofErr w:type="gramStart"/>
      <w:r w:rsidRPr="00DF2BAC">
        <w:rPr>
          <w:strike/>
        </w:rPr>
        <w:t>fiduciary;</w:t>
      </w:r>
      <w:proofErr w:type="gramEnd"/>
    </w:p>
    <w:p w14:paraId="5B807D56" w14:textId="553213C6"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ii)</w:t>
      </w:r>
      <w:r w:rsidRPr="00DF2BAC">
        <w:rPr>
          <w:strike/>
        </w:rPr>
        <w:tab/>
        <w:t>Under the supervision of a bank trust or trust company officer; or</w:t>
      </w:r>
    </w:p>
    <w:p w14:paraId="6AFA27F7" w14:textId="73BF3718" w:rsidR="002C545C" w:rsidRPr="00DF2BAC" w:rsidRDefault="008A06CB" w:rsidP="00BE0B56">
      <w:pPr>
        <w:tabs>
          <w:tab w:val="left" w:pos="1440"/>
        </w:tabs>
        <w:ind w:left="2880" w:hanging="540"/>
        <w:jc w:val="both"/>
        <w:rPr>
          <w:strike/>
        </w:rPr>
      </w:pPr>
      <w:r w:rsidRPr="00DF2BAC">
        <w:rPr>
          <w:strike/>
        </w:rPr>
        <w:t xml:space="preserve">(iii)Under the supervision of a licensed attorney whose major emphasis is </w:t>
      </w:r>
      <w:proofErr w:type="gramStart"/>
      <w:r w:rsidRPr="00DF2BAC">
        <w:rPr>
          <w:strike/>
        </w:rPr>
        <w:t>in the area of</w:t>
      </w:r>
      <w:proofErr w:type="gramEnd"/>
      <w:r w:rsidRPr="00DF2BAC">
        <w:rPr>
          <w:strike/>
        </w:rPr>
        <w:t xml:space="preserve"> probate, trust, elder, mental health, or disability law.</w:t>
      </w:r>
      <w:commentRangeEnd w:id="9"/>
      <w:r w:rsidR="00D6640C" w:rsidRPr="00DF2BAC">
        <w:rPr>
          <w:rStyle w:val="CommentReference"/>
          <w:lang w:val="x-none" w:eastAsia="x-none"/>
        </w:rPr>
        <w:commentReference w:id="9"/>
      </w:r>
    </w:p>
    <w:p w14:paraId="21815699" w14:textId="21CD8264" w:rsidR="004B3FA3" w:rsidRPr="00DF2BAC" w:rsidRDefault="004B3FA3" w:rsidP="004B3FA3">
      <w:pPr>
        <w:tabs>
          <w:tab w:val="left" w:pos="1440"/>
        </w:tabs>
        <w:ind w:left="1800" w:hanging="360"/>
        <w:jc w:val="both"/>
        <w:rPr>
          <w:u w:val="single"/>
        </w:rPr>
      </w:pPr>
      <w:r w:rsidRPr="00DF2BAC">
        <w:rPr>
          <w:u w:val="single"/>
        </w:rPr>
        <w:t>(a)</w:t>
      </w:r>
      <w:r w:rsidRPr="00DF2BAC">
        <w:rPr>
          <w:u w:val="single"/>
        </w:rPr>
        <w:tab/>
      </w:r>
      <w:r w:rsidR="00AB436E" w:rsidRPr="00DF2BAC">
        <w:rPr>
          <w:u w:val="single"/>
        </w:rPr>
        <w:t xml:space="preserve">A certificate of completion from a paralegal or legal assistant program that, although not approved by the American Bar Association, is institutionally accredited and requires successful completion of a minimum of 24 semester units, or its equivalent, in fiduciary specialization </w:t>
      </w:r>
      <w:proofErr w:type="gramStart"/>
      <w:r w:rsidR="00AB436E" w:rsidRPr="00DF2BAC">
        <w:rPr>
          <w:u w:val="single"/>
        </w:rPr>
        <w:t>courses;</w:t>
      </w:r>
      <w:proofErr w:type="gramEnd"/>
    </w:p>
    <w:p w14:paraId="36F115D6" w14:textId="77777777" w:rsidR="00900DD2" w:rsidRPr="00DF2BAC" w:rsidRDefault="00900DD2" w:rsidP="00900DD2">
      <w:pPr>
        <w:tabs>
          <w:tab w:val="left" w:pos="1440"/>
        </w:tabs>
        <w:ind w:left="1800" w:hanging="360"/>
        <w:jc w:val="both"/>
        <w:rPr>
          <w:u w:val="single"/>
        </w:rPr>
      </w:pPr>
      <w:r w:rsidRPr="00DF2BAC">
        <w:rPr>
          <w:u w:val="single"/>
        </w:rPr>
        <w:t>(b)</w:t>
      </w:r>
      <w:r w:rsidRPr="00DF2BAC">
        <w:rPr>
          <w:u w:val="single"/>
        </w:rPr>
        <w:tab/>
        <w:t xml:space="preserve">A certificate of completion from an accredited educational program specifically designed to qualify an applicant for fiduciary licensing under this section; or </w:t>
      </w:r>
    </w:p>
    <w:p w14:paraId="5582E7BA" w14:textId="59DF7773" w:rsidR="00AB436E" w:rsidRPr="00DF2BAC" w:rsidRDefault="00900DD2" w:rsidP="00900DD2">
      <w:pPr>
        <w:tabs>
          <w:tab w:val="left" w:pos="1440"/>
        </w:tabs>
        <w:ind w:left="1800" w:hanging="360"/>
        <w:jc w:val="both"/>
        <w:rPr>
          <w:u w:val="single"/>
        </w:rPr>
      </w:pPr>
      <w:r w:rsidRPr="00DF2BAC">
        <w:rPr>
          <w:u w:val="single"/>
        </w:rPr>
        <w:t>(c)</w:t>
      </w:r>
      <w:r w:rsidRPr="00DF2BAC">
        <w:rPr>
          <w:u w:val="single"/>
        </w:rPr>
        <w:tab/>
        <w:t>A certificate of completion from a paralegal or fiduciary program approved by the American Bar Association.</w:t>
      </w:r>
    </w:p>
    <w:p w14:paraId="1349C538" w14:textId="77777777" w:rsidR="003D5B64" w:rsidRPr="00DF2BAC" w:rsidRDefault="003D5B64" w:rsidP="00BE0B56">
      <w:pPr>
        <w:tabs>
          <w:tab w:val="left" w:pos="1440"/>
        </w:tabs>
        <w:ind w:left="2880" w:hanging="540"/>
        <w:jc w:val="both"/>
      </w:pPr>
    </w:p>
    <w:p w14:paraId="19DC1BAE" w14:textId="04F79723" w:rsidR="002C545C" w:rsidRPr="00DF2BAC" w:rsidRDefault="002B2A61" w:rsidP="00140F67">
      <w:pPr>
        <w:ind w:left="1080" w:hanging="360"/>
        <w:jc w:val="both"/>
        <w:rPr>
          <w:strike/>
        </w:rPr>
      </w:pPr>
      <w:r w:rsidRPr="00DF2BAC">
        <w:rPr>
          <w:strike/>
        </w:rPr>
        <w:t>(d)</w:t>
      </w:r>
      <w:r w:rsidR="00802AED" w:rsidRPr="00DF2BAC">
        <w:rPr>
          <w:strike/>
        </w:rPr>
        <w:tab/>
      </w:r>
      <w:r w:rsidR="002C545C" w:rsidRPr="00DF2BAC">
        <w:rPr>
          <w:strike/>
        </w:rPr>
        <w:t>A high school diploma or a general equivalency diploma evidencing the passing of the general education development test</w:t>
      </w:r>
      <w:r w:rsidR="00D27480" w:rsidRPr="00DF2BAC">
        <w:rPr>
          <w:strike/>
        </w:rPr>
        <w:t>;</w:t>
      </w:r>
      <w:r w:rsidR="002C545C" w:rsidRPr="00DF2BAC">
        <w:rPr>
          <w:strike/>
        </w:rPr>
        <w:t xml:space="preserve"> a certificate of completion from an accredited educational program designed specifically to qualify a person</w:t>
      </w:r>
      <w:r w:rsidR="00FE72C3" w:rsidRPr="00DF2BAC">
        <w:rPr>
          <w:strike/>
        </w:rPr>
        <w:t xml:space="preserve"> </w:t>
      </w:r>
      <w:r w:rsidR="002C545C" w:rsidRPr="00DF2BAC">
        <w:rPr>
          <w:strike/>
        </w:rPr>
        <w:t xml:space="preserve">for </w:t>
      </w:r>
      <w:r w:rsidR="006F3783" w:rsidRPr="00DF2BAC">
        <w:rPr>
          <w:strike/>
        </w:rPr>
        <w:t>licensure</w:t>
      </w:r>
      <w:r w:rsidR="002C545C" w:rsidRPr="00DF2BAC">
        <w:rPr>
          <w:strike/>
        </w:rPr>
        <w:t xml:space="preserve"> as a fiduciary</w:t>
      </w:r>
      <w:r w:rsidR="00FE72C3" w:rsidRPr="00DF2BAC">
        <w:rPr>
          <w:strike/>
        </w:rPr>
        <w:t xml:space="preserve"> </w:t>
      </w:r>
      <w:r w:rsidR="002C545C" w:rsidRPr="00DF2BAC">
        <w:rPr>
          <w:strike/>
        </w:rPr>
        <w:t>under this section</w:t>
      </w:r>
      <w:r w:rsidR="00D27480" w:rsidRPr="00DF2BAC">
        <w:rPr>
          <w:strike/>
        </w:rPr>
        <w:t>;</w:t>
      </w:r>
      <w:r w:rsidR="002C545C" w:rsidRPr="00DF2BAC">
        <w:rPr>
          <w:strike/>
        </w:rPr>
        <w:t xml:space="preserve"> </w:t>
      </w:r>
      <w:r w:rsidR="00D27480" w:rsidRPr="00DF2BAC">
        <w:rPr>
          <w:strike/>
        </w:rPr>
        <w:t xml:space="preserve">plus </w:t>
      </w:r>
      <w:r w:rsidR="002C545C" w:rsidRPr="00DF2BAC">
        <w:rPr>
          <w:strike/>
        </w:rPr>
        <w:t xml:space="preserve">a minimum of two </w:t>
      </w:r>
      <w:r w:rsidR="00FE72C3" w:rsidRPr="00DF2BAC">
        <w:rPr>
          <w:strike/>
          <w:u w:val="single"/>
        </w:rPr>
        <w:t xml:space="preserve"> </w:t>
      </w:r>
      <w:r w:rsidR="002C545C" w:rsidRPr="00DF2BAC">
        <w:rPr>
          <w:strike/>
        </w:rPr>
        <w:t xml:space="preserve">years of work experience within the previous ten years specifically related to one or a combination of the fiduciary relationships of guardianship, conservatorship, personal representative, or trusts, </w:t>
      </w:r>
      <w:r w:rsidR="00332351" w:rsidRPr="00DF2BAC">
        <w:rPr>
          <w:strike/>
        </w:rPr>
        <w:t xml:space="preserve">in which </w:t>
      </w:r>
      <w:r w:rsidR="002C545C" w:rsidRPr="00DF2BAC">
        <w:rPr>
          <w:strike/>
        </w:rPr>
        <w:t>the applicant, in a non-familial relationship, worked and performed services in the administration of a trust, decedent’s estate, guardianship</w:t>
      </w:r>
      <w:r w:rsidR="00754F0D" w:rsidRPr="00DF2BAC">
        <w:rPr>
          <w:strike/>
        </w:rPr>
        <w:t>,</w:t>
      </w:r>
      <w:r w:rsidR="002C545C" w:rsidRPr="00DF2BAC">
        <w:rPr>
          <w:strike/>
        </w:rPr>
        <w:t xml:space="preserve"> or conservatorship in one or a combination of the following circumstances:</w:t>
      </w:r>
    </w:p>
    <w:p w14:paraId="7C72E41C" w14:textId="379AC23B"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w:t>
      </w:r>
      <w:proofErr w:type="spellStart"/>
      <w:r w:rsidRPr="00DF2BAC">
        <w:rPr>
          <w:strike/>
        </w:rPr>
        <w:t>i</w:t>
      </w:r>
      <w:proofErr w:type="spellEnd"/>
      <w:r w:rsidRPr="00DF2BAC">
        <w:rPr>
          <w:strike/>
        </w:rPr>
        <w:t>)</w:t>
      </w:r>
      <w:r w:rsidRPr="00DF2BAC">
        <w:rPr>
          <w:strike/>
        </w:rPr>
        <w:tab/>
        <w:t xml:space="preserve">Under the supervision of a licensed </w:t>
      </w:r>
      <w:proofErr w:type="gramStart"/>
      <w:r w:rsidRPr="00DF2BAC">
        <w:rPr>
          <w:strike/>
        </w:rPr>
        <w:t>fiduciary;</w:t>
      </w:r>
      <w:proofErr w:type="gramEnd"/>
    </w:p>
    <w:p w14:paraId="5EA60EEA" w14:textId="471A177E" w:rsidR="008A06CB" w:rsidRPr="00DF2BAC" w:rsidRDefault="008A06CB" w:rsidP="00BE0B56">
      <w:pPr>
        <w:pStyle w:val="Level6"/>
        <w:tabs>
          <w:tab w:val="left" w:pos="-1080"/>
          <w:tab w:val="left" w:pos="-720"/>
          <w:tab w:val="left" w:pos="1800"/>
          <w:tab w:val="left" w:pos="2160"/>
        </w:tabs>
        <w:ind w:left="2700"/>
        <w:jc w:val="both"/>
        <w:rPr>
          <w:strike/>
        </w:rPr>
      </w:pPr>
      <w:r w:rsidRPr="00DF2BAC">
        <w:rPr>
          <w:strike/>
        </w:rPr>
        <w:t>(ii)</w:t>
      </w:r>
      <w:r w:rsidRPr="00DF2BAC">
        <w:rPr>
          <w:strike/>
        </w:rPr>
        <w:tab/>
        <w:t>Under the supervision of a bank trust or trust company officer; or</w:t>
      </w:r>
    </w:p>
    <w:p w14:paraId="4C122DF0" w14:textId="377E0E70" w:rsidR="002C545C" w:rsidRPr="00DF2BAC" w:rsidRDefault="008A06CB" w:rsidP="00BE0B56">
      <w:pPr>
        <w:pStyle w:val="Level1"/>
        <w:tabs>
          <w:tab w:val="left" w:pos="-1080"/>
          <w:tab w:val="left" w:pos="-720"/>
          <w:tab w:val="left" w:pos="1440"/>
        </w:tabs>
        <w:ind w:left="2880" w:right="0" w:hanging="540"/>
        <w:jc w:val="both"/>
        <w:rPr>
          <w:strike/>
        </w:rPr>
      </w:pPr>
      <w:r w:rsidRPr="00DF2BAC">
        <w:rPr>
          <w:strike/>
        </w:rPr>
        <w:t xml:space="preserve">(iii)Under the supervision of a licensed attorney whose major emphasis is </w:t>
      </w:r>
      <w:proofErr w:type="gramStart"/>
      <w:r w:rsidRPr="00DF2BAC">
        <w:rPr>
          <w:strike/>
        </w:rPr>
        <w:t>in the area of</w:t>
      </w:r>
      <w:proofErr w:type="gramEnd"/>
      <w:r w:rsidRPr="00DF2BAC">
        <w:rPr>
          <w:strike/>
        </w:rPr>
        <w:t xml:space="preserve"> probate, trust, elder, mental health, or disability law.</w:t>
      </w:r>
    </w:p>
    <w:p w14:paraId="5C182D88" w14:textId="77777777" w:rsidR="002213F6" w:rsidRPr="00DF2BAC" w:rsidRDefault="002213F6" w:rsidP="00510D89">
      <w:pPr>
        <w:ind w:left="2340" w:hanging="630"/>
        <w:jc w:val="both"/>
        <w:rPr>
          <w:spacing w:val="-2"/>
        </w:rPr>
      </w:pPr>
    </w:p>
    <w:p w14:paraId="70793364" w14:textId="5D919663" w:rsidR="002C545C" w:rsidRPr="00DF2BAC" w:rsidRDefault="002213F6" w:rsidP="00167134">
      <w:pPr>
        <w:ind w:left="1080" w:hanging="360"/>
        <w:jc w:val="both"/>
        <w:rPr>
          <w:strike/>
          <w:spacing w:val="-2"/>
        </w:rPr>
      </w:pPr>
      <w:r w:rsidRPr="00DF2BAC">
        <w:rPr>
          <w:strike/>
        </w:rPr>
        <w:t>(e)</w:t>
      </w:r>
      <w:r w:rsidR="002C545C" w:rsidRPr="00DF2BAC">
        <w:rPr>
          <w:strike/>
          <w:spacing w:val="-2"/>
        </w:rPr>
        <w:tab/>
        <w:t>A high school diploma or a general equivalency diploma evidencing the passing of the general education development test</w:t>
      </w:r>
      <w:r w:rsidR="00CF1DDC" w:rsidRPr="00DF2BAC">
        <w:rPr>
          <w:strike/>
          <w:spacing w:val="-2"/>
          <w:u w:val="single"/>
        </w:rPr>
        <w:t xml:space="preserve"> </w:t>
      </w:r>
      <w:r w:rsidR="005E297F" w:rsidRPr="00DF2BAC">
        <w:rPr>
          <w:strike/>
          <w:spacing w:val="-2"/>
        </w:rPr>
        <w:t xml:space="preserve">and a </w:t>
      </w:r>
      <w:r w:rsidR="002C545C" w:rsidRPr="00DF2BAC">
        <w:rPr>
          <w:strike/>
          <w:spacing w:val="-2"/>
        </w:rPr>
        <w:t>certificate of completion from a paralegal or fiduciary program approved by the American Bar Association.</w:t>
      </w:r>
      <w:r w:rsidR="00167134" w:rsidRPr="00DF2BAC">
        <w:rPr>
          <w:strike/>
          <w:spacing w:val="-2"/>
        </w:rPr>
        <w:t xml:space="preserve"> </w:t>
      </w:r>
      <w:r w:rsidR="002C545C" w:rsidRPr="00DF2BAC">
        <w:rPr>
          <w:strike/>
          <w:spacing w:val="-2"/>
        </w:rPr>
        <w:t xml:space="preserve">In addition, the applicant </w:t>
      </w:r>
      <w:r w:rsidR="004E63A7" w:rsidRPr="00DF2BAC">
        <w:rPr>
          <w:strike/>
          <w:spacing w:val="-2"/>
        </w:rPr>
        <w:t xml:space="preserve">must </w:t>
      </w:r>
      <w:r w:rsidR="002C545C" w:rsidRPr="00DF2BAC">
        <w:rPr>
          <w:strike/>
          <w:spacing w:val="-2"/>
        </w:rPr>
        <w:t>have a minimum of two years of work experience within the previous ten years</w:t>
      </w:r>
      <w:r w:rsidR="002C545C" w:rsidRPr="00DF2BAC">
        <w:rPr>
          <w:spacing w:val="-2"/>
        </w:rPr>
        <w:t xml:space="preserve"> </w:t>
      </w:r>
      <w:r w:rsidR="002C545C" w:rsidRPr="00DF2BAC">
        <w:rPr>
          <w:strike/>
          <w:spacing w:val="-2"/>
        </w:rPr>
        <w:t>specifically related to one or a combination of the fiduciary relationships of guardianship, conservatorship, or personal representative, as defined in subsection (A), or trusts, where the applicant, in a non-familial relationship, worked and performed services in the administration of a trust, decedent’s estate, guardianship or conservatorship in one or a combination of the following circumstances:</w:t>
      </w:r>
    </w:p>
    <w:p w14:paraId="6D17A71F" w14:textId="15C4DC2F" w:rsidR="008D7E9C" w:rsidRPr="00DF2BAC" w:rsidRDefault="008D7E9C" w:rsidP="00BE0B56">
      <w:pPr>
        <w:pStyle w:val="Level6"/>
        <w:tabs>
          <w:tab w:val="left" w:pos="-1080"/>
          <w:tab w:val="left" w:pos="-720"/>
          <w:tab w:val="left" w:pos="1800"/>
          <w:tab w:val="left" w:pos="2160"/>
        </w:tabs>
        <w:ind w:left="2700"/>
        <w:jc w:val="both"/>
        <w:rPr>
          <w:strike/>
        </w:rPr>
      </w:pPr>
      <w:r w:rsidRPr="00DF2BAC">
        <w:rPr>
          <w:strike/>
        </w:rPr>
        <w:t>(</w:t>
      </w:r>
      <w:proofErr w:type="spellStart"/>
      <w:r w:rsidRPr="00DF2BAC">
        <w:rPr>
          <w:strike/>
        </w:rPr>
        <w:t>i</w:t>
      </w:r>
      <w:proofErr w:type="spellEnd"/>
      <w:r w:rsidRPr="00DF2BAC">
        <w:rPr>
          <w:strike/>
        </w:rPr>
        <w:t>)</w:t>
      </w:r>
      <w:r w:rsidRPr="00DF2BAC">
        <w:rPr>
          <w:strike/>
        </w:rPr>
        <w:tab/>
        <w:t xml:space="preserve">Under the supervision of a licensed </w:t>
      </w:r>
      <w:proofErr w:type="gramStart"/>
      <w:r w:rsidRPr="00DF2BAC">
        <w:rPr>
          <w:strike/>
        </w:rPr>
        <w:t>fiduciary;</w:t>
      </w:r>
      <w:proofErr w:type="gramEnd"/>
    </w:p>
    <w:p w14:paraId="3F734C58" w14:textId="3C9CB1F1" w:rsidR="008D7E9C" w:rsidRPr="00DF2BAC" w:rsidRDefault="008D7E9C" w:rsidP="00BE0B56">
      <w:pPr>
        <w:pStyle w:val="Level6"/>
        <w:tabs>
          <w:tab w:val="left" w:pos="-1080"/>
          <w:tab w:val="left" w:pos="-720"/>
          <w:tab w:val="left" w:pos="1800"/>
          <w:tab w:val="left" w:pos="2160"/>
        </w:tabs>
        <w:ind w:left="2700"/>
        <w:jc w:val="both"/>
        <w:rPr>
          <w:strike/>
        </w:rPr>
      </w:pPr>
      <w:r w:rsidRPr="00DF2BAC">
        <w:rPr>
          <w:strike/>
        </w:rPr>
        <w:t>(ii)</w:t>
      </w:r>
      <w:r w:rsidRPr="00DF2BAC">
        <w:rPr>
          <w:strike/>
        </w:rPr>
        <w:tab/>
        <w:t>Under the supervision of a bank trust or trust company officer; or</w:t>
      </w:r>
    </w:p>
    <w:p w14:paraId="456B8F07" w14:textId="7261CAAD" w:rsidR="002C545C" w:rsidRPr="00DF2BAC" w:rsidRDefault="008D7E9C" w:rsidP="00BE0B56">
      <w:pPr>
        <w:pStyle w:val="Level1"/>
        <w:ind w:left="2880" w:right="0" w:hanging="540"/>
        <w:jc w:val="both"/>
      </w:pPr>
      <w:r w:rsidRPr="00DF2BAC">
        <w:rPr>
          <w:strike/>
        </w:rPr>
        <w:t xml:space="preserve">(iii)Under the supervision of a licensed attorney whose major emphasis is </w:t>
      </w:r>
      <w:proofErr w:type="gramStart"/>
      <w:r w:rsidRPr="00DF2BAC">
        <w:rPr>
          <w:strike/>
        </w:rPr>
        <w:lastRenderedPageBreak/>
        <w:t>in the area of</w:t>
      </w:r>
      <w:proofErr w:type="gramEnd"/>
      <w:r w:rsidRPr="00DF2BAC">
        <w:rPr>
          <w:strike/>
        </w:rPr>
        <w:t xml:space="preserve"> probate, trust, elder, mental health, or disability law.</w:t>
      </w:r>
    </w:p>
    <w:p w14:paraId="618F6BB4" w14:textId="77777777" w:rsidR="00E423E1" w:rsidRPr="00DF2BAC" w:rsidRDefault="00E423E1" w:rsidP="00BE0B56">
      <w:pPr>
        <w:pStyle w:val="Level1"/>
        <w:ind w:left="2880" w:right="0" w:hanging="540"/>
        <w:jc w:val="both"/>
      </w:pPr>
    </w:p>
    <w:p w14:paraId="73C6A8D5" w14:textId="15E1A871" w:rsidR="00E423E1" w:rsidRPr="00DF2BAC" w:rsidRDefault="00E423E1" w:rsidP="00C94143">
      <w:pPr>
        <w:ind w:left="1080" w:hanging="450"/>
        <w:jc w:val="both"/>
        <w:rPr>
          <w:u w:val="single"/>
        </w:rPr>
      </w:pPr>
      <w:r w:rsidRPr="00DF2BAC">
        <w:rPr>
          <w:strike/>
        </w:rPr>
        <w:t>(</w:t>
      </w:r>
      <w:r w:rsidR="00F04E91" w:rsidRPr="00DF2BAC">
        <w:rPr>
          <w:strike/>
        </w:rPr>
        <w:t>f</w:t>
      </w:r>
      <w:r w:rsidRPr="00DF2BAC">
        <w:rPr>
          <w:strike/>
        </w:rPr>
        <w:t>)</w:t>
      </w:r>
      <w:r w:rsidR="00C94143" w:rsidRPr="00DF2BAC">
        <w:rPr>
          <w:u w:val="single"/>
        </w:rPr>
        <w:t>d.</w:t>
      </w:r>
      <w:r w:rsidRPr="00DF2BAC">
        <w:rPr>
          <w:u w:val="single"/>
        </w:rPr>
        <w:tab/>
        <w:t xml:space="preserve">Option </w:t>
      </w:r>
      <w:r w:rsidR="00030511" w:rsidRPr="00DF2BAC">
        <w:rPr>
          <w:u w:val="single"/>
        </w:rPr>
        <w:t>4</w:t>
      </w:r>
      <w:r w:rsidRPr="00DF2BAC">
        <w:rPr>
          <w:u w:val="single"/>
        </w:rPr>
        <w:t>.</w:t>
      </w:r>
    </w:p>
    <w:p w14:paraId="605C88AB" w14:textId="77777777" w:rsidR="00B3753B" w:rsidRPr="00DF2BAC" w:rsidRDefault="00B3753B" w:rsidP="00522E5B">
      <w:pPr>
        <w:ind w:left="1080" w:hanging="360"/>
        <w:jc w:val="both"/>
        <w:rPr>
          <w:spacing w:val="-2"/>
        </w:rPr>
      </w:pPr>
    </w:p>
    <w:p w14:paraId="49338CEC" w14:textId="14BBBDA2" w:rsidR="0049077D" w:rsidRPr="00DF2BAC" w:rsidRDefault="0049077D" w:rsidP="0049077D">
      <w:pPr>
        <w:pStyle w:val="Level1"/>
        <w:tabs>
          <w:tab w:val="left" w:pos="1080"/>
        </w:tabs>
        <w:ind w:left="1440" w:right="0"/>
        <w:jc w:val="both"/>
      </w:pPr>
      <w:r w:rsidRPr="00DF2BAC">
        <w:rPr>
          <w:u w:val="single"/>
        </w:rPr>
        <w:t>(1)</w:t>
      </w:r>
      <w:r w:rsidRPr="00DF2BAC">
        <w:rPr>
          <w:u w:val="single"/>
        </w:rPr>
        <w:tab/>
      </w:r>
      <w:r w:rsidR="002C545C" w:rsidRPr="00DF2BAC">
        <w:t>A juris doctor</w:t>
      </w:r>
      <w:r w:rsidR="002C545C" w:rsidRPr="00DF2BAC">
        <w:rPr>
          <w:strike/>
        </w:rPr>
        <w:t>ate</w:t>
      </w:r>
      <w:r w:rsidR="002C545C" w:rsidRPr="00DF2BAC">
        <w:t xml:space="preserve"> degree from a law school </w:t>
      </w:r>
      <w:r w:rsidR="00754F0D" w:rsidRPr="00DF2BAC">
        <w:rPr>
          <w:strike/>
        </w:rPr>
        <w:t xml:space="preserve">accredited </w:t>
      </w:r>
      <w:r w:rsidR="00124FE7" w:rsidRPr="00DF2BAC">
        <w:rPr>
          <w:u w:val="single"/>
        </w:rPr>
        <w:t xml:space="preserve">provisionally or fully approved </w:t>
      </w:r>
      <w:r w:rsidR="002C545C" w:rsidRPr="00DF2BAC">
        <w:t>by the American Bar Association</w:t>
      </w:r>
      <w:r w:rsidR="00124FE7" w:rsidRPr="00DF2BAC">
        <w:rPr>
          <w:u w:val="single"/>
        </w:rPr>
        <w:t xml:space="preserve"> at the time of graduation</w:t>
      </w:r>
      <w:r w:rsidR="005E1A2E" w:rsidRPr="00DF2BAC">
        <w:rPr>
          <w:u w:val="single"/>
        </w:rPr>
        <w:t xml:space="preserve"> or the applicant </w:t>
      </w:r>
      <w:r w:rsidR="00331932" w:rsidRPr="00DF2BAC">
        <w:rPr>
          <w:u w:val="single"/>
        </w:rPr>
        <w:t xml:space="preserve">has been actively engaged in the authorized practice of law in one or more states, territories, or the District of Columbia </w:t>
      </w:r>
      <w:r w:rsidR="00C66930" w:rsidRPr="00DF2BAC">
        <w:rPr>
          <w:u w:val="single"/>
        </w:rPr>
        <w:t>for at least 3 of the last 5 years preceding the application</w:t>
      </w:r>
      <w:r w:rsidRPr="00DF2BAC">
        <w:rPr>
          <w:u w:val="single"/>
        </w:rPr>
        <w:t>;</w:t>
      </w:r>
      <w:r w:rsidR="002C545C" w:rsidRPr="00DF2BAC">
        <w:t xml:space="preserve"> and </w:t>
      </w:r>
    </w:p>
    <w:p w14:paraId="65F04091" w14:textId="582F5B7A" w:rsidR="00893F27" w:rsidRPr="00DF2BAC" w:rsidRDefault="00C01302" w:rsidP="0049077D">
      <w:pPr>
        <w:pStyle w:val="Level1"/>
        <w:tabs>
          <w:tab w:val="left" w:pos="1080"/>
        </w:tabs>
        <w:ind w:left="1440" w:right="0"/>
        <w:jc w:val="both"/>
      </w:pPr>
      <w:r w:rsidRPr="00DF2BAC">
        <w:rPr>
          <w:u w:val="single"/>
        </w:rPr>
        <w:t>(2</w:t>
      </w:r>
      <w:proofErr w:type="gramStart"/>
      <w:r w:rsidRPr="00DF2BAC">
        <w:rPr>
          <w:u w:val="single"/>
        </w:rPr>
        <w:t>)</w:t>
      </w:r>
      <w:r w:rsidRPr="00DF2BAC">
        <w:rPr>
          <w:u w:val="single"/>
        </w:rPr>
        <w:tab/>
      </w:r>
      <w:r w:rsidR="002C545C" w:rsidRPr="00DF2BAC">
        <w:rPr>
          <w:strike/>
        </w:rPr>
        <w:t>currently</w:t>
      </w:r>
      <w:proofErr w:type="gramEnd"/>
      <w:r w:rsidR="002C545C" w:rsidRPr="00DF2BAC">
        <w:rPr>
          <w:strike/>
        </w:rPr>
        <w:t xml:space="preserve"> </w:t>
      </w:r>
      <w:proofErr w:type="spellStart"/>
      <w:r w:rsidR="00D2260E" w:rsidRPr="00DF2BAC">
        <w:rPr>
          <w:u w:val="single"/>
        </w:rPr>
        <w:t>Currently</w:t>
      </w:r>
      <w:proofErr w:type="spellEnd"/>
      <w:r w:rsidR="00D2260E" w:rsidRPr="00DF2BAC">
        <w:rPr>
          <w:u w:val="single"/>
        </w:rPr>
        <w:t xml:space="preserve"> </w:t>
      </w:r>
      <w:r w:rsidR="002C545C" w:rsidRPr="00DF2BAC">
        <w:t>admitted to the</w:t>
      </w:r>
      <w:r w:rsidR="007B1CAD" w:rsidRPr="00DF2BAC">
        <w:t xml:space="preserve"> </w:t>
      </w:r>
      <w:r w:rsidR="007B1CAD" w:rsidRPr="00DF2BAC">
        <w:rPr>
          <w:u w:val="single"/>
        </w:rPr>
        <w:t>active</w:t>
      </w:r>
      <w:r w:rsidR="002C545C" w:rsidRPr="00DF2BAC">
        <w:t xml:space="preserve"> practice of law</w:t>
      </w:r>
      <w:r w:rsidR="006D5688" w:rsidRPr="00DF2BAC">
        <w:rPr>
          <w:u w:val="single"/>
        </w:rPr>
        <w:t xml:space="preserve"> in any jurisdiction</w:t>
      </w:r>
      <w:r w:rsidR="002C545C" w:rsidRPr="00DF2BAC">
        <w:rPr>
          <w:strike/>
        </w:rPr>
        <w:t>, active</w:t>
      </w:r>
      <w:r w:rsidR="002C545C" w:rsidRPr="00DF2BAC">
        <w:t xml:space="preserve"> and in good standing </w:t>
      </w:r>
      <w:r w:rsidR="00A62350" w:rsidRPr="00DF2BAC">
        <w:rPr>
          <w:u w:val="single"/>
        </w:rPr>
        <w:t xml:space="preserve">or resigned in good standing </w:t>
      </w:r>
      <w:r w:rsidR="002C545C" w:rsidRPr="00DF2BAC">
        <w:t xml:space="preserve">in </w:t>
      </w:r>
      <w:r w:rsidR="002C545C" w:rsidRPr="00DF2BAC">
        <w:rPr>
          <w:strike/>
        </w:rPr>
        <w:t xml:space="preserve">the state </w:t>
      </w:r>
      <w:r w:rsidR="00754F0D" w:rsidRPr="00DF2BAC">
        <w:rPr>
          <w:strike/>
        </w:rPr>
        <w:t xml:space="preserve">in which </w:t>
      </w:r>
      <w:r w:rsidR="002C545C" w:rsidRPr="00DF2BAC">
        <w:rPr>
          <w:strike/>
        </w:rPr>
        <w:t>the applicant</w:t>
      </w:r>
      <w:r w:rsidR="00C4505E" w:rsidRPr="00DF2BAC">
        <w:rPr>
          <w:strike/>
        </w:rPr>
        <w:t xml:space="preserve"> </w:t>
      </w:r>
      <w:r w:rsidR="00C4505E" w:rsidRPr="00DF2BAC">
        <w:rPr>
          <w:u w:val="single"/>
        </w:rPr>
        <w:t>all jurisdictions</w:t>
      </w:r>
      <w:r w:rsidR="00AD4543" w:rsidRPr="00DF2BAC">
        <w:rPr>
          <w:u w:val="single"/>
        </w:rPr>
        <w:t xml:space="preserve"> where</w:t>
      </w:r>
      <w:r w:rsidR="00AC3446" w:rsidRPr="00DF2BAC">
        <w:rPr>
          <w:u w:val="single"/>
        </w:rPr>
        <w:t xml:space="preserve"> the applicant </w:t>
      </w:r>
      <w:proofErr w:type="gramStart"/>
      <w:r w:rsidR="00AC3446" w:rsidRPr="00DF2BAC">
        <w:rPr>
          <w:u w:val="single"/>
        </w:rPr>
        <w:t>has been</w:t>
      </w:r>
      <w:r w:rsidR="002C545C" w:rsidRPr="00DF2BAC">
        <w:t xml:space="preserve"> </w:t>
      </w:r>
      <w:r w:rsidR="002C545C" w:rsidRPr="00DF2BAC">
        <w:rPr>
          <w:strike/>
        </w:rPr>
        <w:t>was</w:t>
      </w:r>
      <w:proofErr w:type="gramEnd"/>
      <w:r w:rsidR="002C545C" w:rsidRPr="00DF2BAC">
        <w:rPr>
          <w:strike/>
        </w:rPr>
        <w:t xml:space="preserve"> </w:t>
      </w:r>
      <w:r w:rsidR="002C545C" w:rsidRPr="00DF2BAC">
        <w:t>admitted</w:t>
      </w:r>
      <w:r w:rsidR="001A2C4B" w:rsidRPr="00DF2BAC">
        <w:t>.</w:t>
      </w:r>
    </w:p>
    <w:p w14:paraId="770D0ABE" w14:textId="77777777" w:rsidR="00F04E91" w:rsidRPr="00DF2BAC" w:rsidRDefault="00F04E91" w:rsidP="00F04E91">
      <w:pPr>
        <w:ind w:left="1440" w:hanging="360"/>
        <w:jc w:val="both"/>
        <w:rPr>
          <w:strike/>
        </w:rPr>
      </w:pPr>
    </w:p>
    <w:p w14:paraId="438F163C" w14:textId="186FF553" w:rsidR="00F04E91" w:rsidRPr="00DF2BAC" w:rsidRDefault="00F04E91" w:rsidP="003E0623">
      <w:pPr>
        <w:ind w:left="1080" w:hanging="450"/>
        <w:jc w:val="both"/>
        <w:rPr>
          <w:spacing w:val="-2"/>
        </w:rPr>
      </w:pPr>
      <w:r w:rsidRPr="00DF2BAC">
        <w:rPr>
          <w:strike/>
        </w:rPr>
        <w:t>(</w:t>
      </w:r>
      <w:r w:rsidR="00A52BB7" w:rsidRPr="00DF2BAC">
        <w:rPr>
          <w:strike/>
        </w:rPr>
        <w:t>g</w:t>
      </w:r>
      <w:r w:rsidRPr="00DF2BAC">
        <w:rPr>
          <w:strike/>
        </w:rPr>
        <w:t>)</w:t>
      </w:r>
      <w:r w:rsidR="003E0623" w:rsidRPr="00DF2BAC">
        <w:rPr>
          <w:u w:val="single"/>
        </w:rPr>
        <w:t>e.</w:t>
      </w:r>
      <w:r w:rsidR="00420D26" w:rsidRPr="00DF2BAC">
        <w:rPr>
          <w:u w:val="single"/>
        </w:rPr>
        <w:tab/>
      </w:r>
      <w:r w:rsidRPr="00DF2BAC">
        <w:rPr>
          <w:u w:val="single"/>
        </w:rPr>
        <w:t xml:space="preserve">Option </w:t>
      </w:r>
      <w:r w:rsidR="00030511" w:rsidRPr="00DF2BAC">
        <w:rPr>
          <w:u w:val="single"/>
        </w:rPr>
        <w:t>5</w:t>
      </w:r>
      <w:r w:rsidRPr="00DF2BAC">
        <w:rPr>
          <w:u w:val="single"/>
        </w:rPr>
        <w:t>.</w:t>
      </w:r>
    </w:p>
    <w:p w14:paraId="002E9A90" w14:textId="77777777" w:rsidR="00F04E91" w:rsidRPr="00DF2BAC" w:rsidRDefault="00F04E91" w:rsidP="00BE0B56">
      <w:pPr>
        <w:pStyle w:val="Level1"/>
        <w:ind w:left="2340" w:right="0" w:hanging="630"/>
        <w:jc w:val="both"/>
      </w:pPr>
    </w:p>
    <w:p w14:paraId="30D5B59D" w14:textId="77777777" w:rsidR="009B7630" w:rsidRPr="00DF2BAC" w:rsidRDefault="00972246" w:rsidP="00972246">
      <w:pPr>
        <w:pStyle w:val="Level1"/>
        <w:ind w:left="1440" w:right="0"/>
        <w:jc w:val="both"/>
      </w:pPr>
      <w:r w:rsidRPr="00DF2BAC">
        <w:rPr>
          <w:u w:val="single"/>
        </w:rPr>
        <w:t>(1)</w:t>
      </w:r>
      <w:r w:rsidR="002C545C" w:rsidRPr="00DF2BAC">
        <w:rPr>
          <w:u w:val="single"/>
        </w:rPr>
        <w:tab/>
      </w:r>
      <w:r w:rsidR="002C545C" w:rsidRPr="00DF2BAC">
        <w:t xml:space="preserve">A high school diploma or </w:t>
      </w:r>
      <w:r w:rsidR="002C545C" w:rsidRPr="00DF2BAC">
        <w:rPr>
          <w:strike/>
        </w:rPr>
        <w:t xml:space="preserve">a </w:t>
      </w:r>
      <w:r w:rsidR="002C545C" w:rsidRPr="00DF2BAC">
        <w:t>general equivalency diploma evidencing the passing of the general education development test</w:t>
      </w:r>
      <w:r w:rsidR="00E13787" w:rsidRPr="00DF2BAC">
        <w:rPr>
          <w:u w:val="single"/>
        </w:rPr>
        <w:t>;</w:t>
      </w:r>
      <w:r w:rsidR="002C545C" w:rsidRPr="00DF2BAC">
        <w:t xml:space="preserve"> and </w:t>
      </w:r>
    </w:p>
    <w:p w14:paraId="7EA8E9E0" w14:textId="77777777" w:rsidR="008801E1" w:rsidRPr="00DF2BAC" w:rsidRDefault="009B7630" w:rsidP="00972246">
      <w:pPr>
        <w:pStyle w:val="Level1"/>
        <w:ind w:left="1440" w:right="0"/>
        <w:jc w:val="both"/>
      </w:pPr>
      <w:r w:rsidRPr="00DF2BAC">
        <w:rPr>
          <w:u w:val="single"/>
        </w:rPr>
        <w:t>(2)</w:t>
      </w:r>
      <w:r w:rsidRPr="00DF2BAC">
        <w:rPr>
          <w:u w:val="single"/>
        </w:rPr>
        <w:tab/>
      </w:r>
      <w:r w:rsidR="002C545C" w:rsidRPr="00DF2BAC">
        <w:rPr>
          <w:strike/>
        </w:rPr>
        <w:t xml:space="preserve">appointment </w:t>
      </w:r>
      <w:r w:rsidR="004519F2" w:rsidRPr="00DF2BAC">
        <w:rPr>
          <w:u w:val="single"/>
        </w:rPr>
        <w:t>Service</w:t>
      </w:r>
      <w:r w:rsidRPr="00DF2BAC">
        <w:rPr>
          <w:u w:val="single"/>
        </w:rPr>
        <w:t xml:space="preserve"> </w:t>
      </w:r>
      <w:r w:rsidR="002C545C" w:rsidRPr="00DF2BAC">
        <w:t xml:space="preserve">as a foreign fiduciary </w:t>
      </w:r>
      <w:r w:rsidR="002C545C" w:rsidRPr="00DF2BAC">
        <w:rPr>
          <w:strike/>
        </w:rPr>
        <w:t>where the fiduciary served pursuant to</w:t>
      </w:r>
      <w:r w:rsidR="002C545C" w:rsidRPr="00DF2BAC">
        <w:t xml:space="preserve"> </w:t>
      </w:r>
      <w:proofErr w:type="gramStart"/>
      <w:r w:rsidR="002C545C" w:rsidRPr="00DF2BAC">
        <w:rPr>
          <w:strike/>
        </w:rPr>
        <w:t>a</w:t>
      </w:r>
      <w:proofErr w:type="gramEnd"/>
      <w:r w:rsidR="002C545C" w:rsidRPr="00DF2BAC">
        <w:rPr>
          <w:strike/>
        </w:rPr>
        <w:t xml:space="preserve"> </w:t>
      </w:r>
      <w:r w:rsidR="004519F2" w:rsidRPr="00DF2BAC">
        <w:rPr>
          <w:u w:val="single"/>
        </w:rPr>
        <w:t xml:space="preserve">appointed by </w:t>
      </w:r>
      <w:r w:rsidR="002C545C" w:rsidRPr="00DF2BAC">
        <w:t>court order</w:t>
      </w:r>
      <w:r w:rsidR="008801E1" w:rsidRPr="00DF2BAC">
        <w:rPr>
          <w:u w:val="single"/>
        </w:rPr>
        <w:t>; and</w:t>
      </w:r>
      <w:r w:rsidR="002C545C" w:rsidRPr="00DF2BAC">
        <w:rPr>
          <w:strike/>
        </w:rPr>
        <w:t>.</w:t>
      </w:r>
      <w:r w:rsidR="002C545C" w:rsidRPr="00DF2BAC">
        <w:t xml:space="preserve">  </w:t>
      </w:r>
    </w:p>
    <w:p w14:paraId="7411A0D3" w14:textId="0D05B5C4" w:rsidR="00CB63A7" w:rsidRPr="00DF2BAC" w:rsidRDefault="008801E1" w:rsidP="00972246">
      <w:pPr>
        <w:pStyle w:val="Level1"/>
        <w:ind w:left="1440" w:right="0"/>
        <w:jc w:val="both"/>
      </w:pPr>
      <w:r w:rsidRPr="00DF2BAC">
        <w:rPr>
          <w:u w:val="single"/>
        </w:rPr>
        <w:t>(3)</w:t>
      </w:r>
      <w:r w:rsidRPr="00DF2BAC">
        <w:rPr>
          <w:u w:val="single"/>
        </w:rPr>
        <w:tab/>
      </w:r>
      <w:r w:rsidR="002C545C" w:rsidRPr="00DF2BAC">
        <w:rPr>
          <w:strike/>
        </w:rPr>
        <w:t xml:space="preserve">In addition, the applicant </w:t>
      </w:r>
      <w:r w:rsidR="004E63A7" w:rsidRPr="00DF2BAC">
        <w:rPr>
          <w:strike/>
        </w:rPr>
        <w:t xml:space="preserve">must </w:t>
      </w:r>
      <w:r w:rsidR="002C545C" w:rsidRPr="00DF2BAC">
        <w:rPr>
          <w:strike/>
        </w:rPr>
        <w:t xml:space="preserve">have </w:t>
      </w:r>
      <w:proofErr w:type="gramStart"/>
      <w:r w:rsidR="002C545C" w:rsidRPr="00DF2BAC">
        <w:rPr>
          <w:strike/>
        </w:rPr>
        <w:t>a</w:t>
      </w:r>
      <w:r w:rsidRPr="00DF2BAC">
        <w:rPr>
          <w:strike/>
        </w:rPr>
        <w:t xml:space="preserve"> </w:t>
      </w:r>
      <w:proofErr w:type="spellStart"/>
      <w:r w:rsidRPr="00DF2BAC">
        <w:rPr>
          <w:u w:val="single"/>
        </w:rPr>
        <w:t>A</w:t>
      </w:r>
      <w:proofErr w:type="spellEnd"/>
      <w:proofErr w:type="gramEnd"/>
      <w:r w:rsidR="002C545C" w:rsidRPr="00DF2BAC">
        <w:t xml:space="preserve"> minimum of </w:t>
      </w:r>
      <w:r w:rsidR="002C545C" w:rsidRPr="00DF2BAC">
        <w:rPr>
          <w:strike/>
        </w:rPr>
        <w:t xml:space="preserve">three </w:t>
      </w:r>
      <w:r w:rsidR="00F440EE" w:rsidRPr="00DF2BAC">
        <w:rPr>
          <w:u w:val="single"/>
        </w:rPr>
        <w:t xml:space="preserve">3 </w:t>
      </w:r>
      <w:r w:rsidR="002C545C" w:rsidRPr="00DF2BAC">
        <w:t>years of work experience</w:t>
      </w:r>
      <w:r w:rsidR="005602D3" w:rsidRPr="00DF2BAC">
        <w:t xml:space="preserve"> </w:t>
      </w:r>
      <w:r w:rsidR="005602D3" w:rsidRPr="00DF2BAC">
        <w:rPr>
          <w:u w:val="single"/>
        </w:rPr>
        <w:t>as a fiduciary</w:t>
      </w:r>
      <w:r w:rsidR="000355E8" w:rsidRPr="00DF2BAC">
        <w:rPr>
          <w:u w:val="single"/>
        </w:rPr>
        <w:t>.</w:t>
      </w:r>
      <w:r w:rsidR="002C545C" w:rsidRPr="00DF2BAC">
        <w:t xml:space="preserve"> </w:t>
      </w:r>
      <w:commentRangeStart w:id="10"/>
      <w:r w:rsidR="002C545C" w:rsidRPr="00DF2BAC">
        <w:rPr>
          <w:strike/>
        </w:rPr>
        <w:t>specifically related to one or a combination of the fiduciary relationships of guardianship, conservatorship, or personal representative, as defined in subsection (A), or trusts, where the applicant, in a non-familial relationship, worked and performed services in the administration of a trust, decedent’s estate, guardianship, or conservatorship</w:t>
      </w:r>
      <w:r w:rsidR="001A2C4B" w:rsidRPr="00DF2BAC">
        <w:rPr>
          <w:strike/>
        </w:rPr>
        <w:t>.</w:t>
      </w:r>
      <w:commentRangeEnd w:id="10"/>
      <w:r w:rsidR="00D6640C" w:rsidRPr="00DF2BAC">
        <w:rPr>
          <w:rStyle w:val="CommentReference"/>
          <w:lang w:val="x-none" w:eastAsia="x-none"/>
        </w:rPr>
        <w:commentReference w:id="10"/>
      </w:r>
    </w:p>
    <w:p w14:paraId="662C5DA5" w14:textId="77777777" w:rsidR="00B8080A" w:rsidRPr="00DF2BAC" w:rsidRDefault="00B8080A" w:rsidP="00BE0B56">
      <w:pPr>
        <w:pStyle w:val="Level1"/>
        <w:ind w:left="2340" w:right="0" w:hanging="630"/>
        <w:jc w:val="both"/>
      </w:pPr>
    </w:p>
    <w:p w14:paraId="1806414E" w14:textId="75D884B5" w:rsidR="00A52BB7" w:rsidRPr="00DF2BAC" w:rsidRDefault="00A52BB7" w:rsidP="00420D26">
      <w:pPr>
        <w:ind w:left="1080" w:hanging="450"/>
        <w:jc w:val="both"/>
        <w:rPr>
          <w:spacing w:val="-2"/>
        </w:rPr>
      </w:pPr>
      <w:r w:rsidRPr="00DF2BAC">
        <w:rPr>
          <w:strike/>
        </w:rPr>
        <w:t>(h)</w:t>
      </w:r>
      <w:r w:rsidR="00420D26" w:rsidRPr="00DF2BAC">
        <w:rPr>
          <w:u w:val="single"/>
        </w:rPr>
        <w:t>f.</w:t>
      </w:r>
      <w:r w:rsidRPr="00DF2BAC">
        <w:rPr>
          <w:u w:val="single"/>
        </w:rPr>
        <w:tab/>
        <w:t xml:space="preserve">Option </w:t>
      </w:r>
      <w:r w:rsidR="006656CD" w:rsidRPr="00DF2BAC">
        <w:rPr>
          <w:u w:val="single"/>
        </w:rPr>
        <w:t>6</w:t>
      </w:r>
      <w:r w:rsidRPr="00DF2BAC">
        <w:rPr>
          <w:u w:val="single"/>
        </w:rPr>
        <w:t>.</w:t>
      </w:r>
    </w:p>
    <w:p w14:paraId="620EF0B9" w14:textId="77777777" w:rsidR="00A52BB7" w:rsidRPr="00DF2BAC" w:rsidRDefault="00A52BB7" w:rsidP="0025433C">
      <w:pPr>
        <w:pStyle w:val="Level1"/>
        <w:tabs>
          <w:tab w:val="left" w:pos="1080"/>
        </w:tabs>
        <w:ind w:left="2340" w:right="0" w:hanging="630"/>
        <w:jc w:val="both"/>
      </w:pPr>
    </w:p>
    <w:p w14:paraId="717A32DC" w14:textId="77777777" w:rsidR="007C26B2" w:rsidRPr="00DF2BAC" w:rsidRDefault="00743BB1" w:rsidP="007C26B2">
      <w:pPr>
        <w:pStyle w:val="Level1"/>
        <w:tabs>
          <w:tab w:val="left" w:pos="1080"/>
        </w:tabs>
        <w:ind w:left="1440" w:right="0"/>
        <w:jc w:val="both"/>
      </w:pPr>
      <w:r w:rsidRPr="00DF2BAC">
        <w:rPr>
          <w:u w:val="single"/>
        </w:rPr>
        <w:t>(1)</w:t>
      </w:r>
      <w:r w:rsidRPr="00DF2BAC">
        <w:rPr>
          <w:u w:val="single"/>
        </w:rPr>
        <w:tab/>
      </w:r>
      <w:r w:rsidR="002C545C" w:rsidRPr="00DF2BAC">
        <w:t xml:space="preserve">A high school diploma or </w:t>
      </w:r>
      <w:r w:rsidR="002C545C" w:rsidRPr="00DF2BAC">
        <w:rPr>
          <w:strike/>
        </w:rPr>
        <w:t xml:space="preserve">a </w:t>
      </w:r>
      <w:r w:rsidR="002C545C" w:rsidRPr="00DF2BAC">
        <w:t>general equivalency diploma evidencing the passing of the general education development test</w:t>
      </w:r>
      <w:r w:rsidR="007C26B2" w:rsidRPr="00DF2BAC">
        <w:rPr>
          <w:u w:val="single"/>
        </w:rPr>
        <w:t xml:space="preserve">; </w:t>
      </w:r>
      <w:r w:rsidR="002C545C" w:rsidRPr="00DF2BAC">
        <w:t xml:space="preserve">and </w:t>
      </w:r>
    </w:p>
    <w:p w14:paraId="1353A2D9" w14:textId="107F7AA9" w:rsidR="002C545C" w:rsidRPr="00DF2BAC" w:rsidRDefault="007C26B2" w:rsidP="007C26B2">
      <w:pPr>
        <w:pStyle w:val="Level1"/>
        <w:tabs>
          <w:tab w:val="left" w:pos="1080"/>
        </w:tabs>
        <w:ind w:left="1440" w:right="0"/>
        <w:jc w:val="both"/>
      </w:pPr>
      <w:r w:rsidRPr="00DF2BAC">
        <w:rPr>
          <w:u w:val="single"/>
        </w:rPr>
        <w:t>(2</w:t>
      </w:r>
      <w:proofErr w:type="gramStart"/>
      <w:r w:rsidRPr="00DF2BAC">
        <w:rPr>
          <w:u w:val="single"/>
        </w:rPr>
        <w:t>)</w:t>
      </w:r>
      <w:r w:rsidRPr="00DF2BAC">
        <w:rPr>
          <w:u w:val="single"/>
        </w:rPr>
        <w:tab/>
      </w:r>
      <w:r w:rsidR="002C545C" w:rsidRPr="00DF2BAC">
        <w:rPr>
          <w:strike/>
        </w:rPr>
        <w:t>a</w:t>
      </w:r>
      <w:proofErr w:type="gramEnd"/>
      <w:r w:rsidR="002C545C" w:rsidRPr="00DF2BAC">
        <w:rPr>
          <w:strike/>
        </w:rPr>
        <w:t xml:space="preserve"> </w:t>
      </w:r>
      <w:proofErr w:type="spellStart"/>
      <w:r w:rsidRPr="00DF2BAC">
        <w:rPr>
          <w:u w:val="single"/>
        </w:rPr>
        <w:t>A</w:t>
      </w:r>
      <w:proofErr w:type="spellEnd"/>
      <w:r w:rsidRPr="00DF2BAC">
        <w:rPr>
          <w:u w:val="single"/>
        </w:rPr>
        <w:t xml:space="preserve"> </w:t>
      </w:r>
      <w:r w:rsidR="002C545C" w:rsidRPr="00DF2BAC">
        <w:t>registered master guardian certification in good standing with the National Guardianship Association.</w:t>
      </w:r>
    </w:p>
    <w:p w14:paraId="29C0F393" w14:textId="77777777" w:rsidR="00C50BA6" w:rsidRPr="00DF2BAC" w:rsidRDefault="00C50BA6" w:rsidP="007C26B2">
      <w:pPr>
        <w:pStyle w:val="Level1"/>
        <w:tabs>
          <w:tab w:val="left" w:pos="1080"/>
        </w:tabs>
        <w:ind w:left="1440" w:right="0"/>
        <w:jc w:val="both"/>
      </w:pPr>
    </w:p>
    <w:p w14:paraId="70ECE2D9" w14:textId="03BE61D7" w:rsidR="00C50BA6" w:rsidRPr="00DF2BAC" w:rsidRDefault="001614E3" w:rsidP="001614E3">
      <w:pPr>
        <w:ind w:left="810" w:hanging="450"/>
        <w:jc w:val="both"/>
      </w:pPr>
      <w:r w:rsidRPr="00DF2BAC">
        <w:rPr>
          <w:strike/>
        </w:rPr>
        <w:t>(3</w:t>
      </w:r>
      <w:r w:rsidRPr="00DF2BAC">
        <w:rPr>
          <w:u w:val="single"/>
        </w:rPr>
        <w:t>2.</w:t>
      </w:r>
      <w:r w:rsidRPr="00DF2BAC">
        <w:rPr>
          <w:strike/>
        </w:rPr>
        <w:t>)</w:t>
      </w:r>
      <w:r w:rsidR="00C50BA6" w:rsidRPr="00DF2BAC">
        <w:rPr>
          <w:u w:val="single"/>
        </w:rPr>
        <w:t xml:space="preserve">Work experience </w:t>
      </w:r>
      <w:r w:rsidR="00B55CDD" w:rsidRPr="00DF2BAC">
        <w:rPr>
          <w:u w:val="single"/>
        </w:rPr>
        <w:t>modification</w:t>
      </w:r>
      <w:r w:rsidR="00C50BA6" w:rsidRPr="00DF2BAC">
        <w:rPr>
          <w:u w:val="single"/>
        </w:rPr>
        <w:t xml:space="preserve">.  </w:t>
      </w:r>
      <w:r w:rsidR="00444FEE" w:rsidRPr="00DF2BAC">
        <w:rPr>
          <w:strike/>
        </w:rPr>
        <w:t xml:space="preserve">Upon review, and for </w:t>
      </w:r>
      <w:proofErr w:type="spellStart"/>
      <w:r w:rsidR="00C50BA6" w:rsidRPr="00DF2BAC">
        <w:rPr>
          <w:u w:val="single"/>
        </w:rPr>
        <w:t>For</w:t>
      </w:r>
      <w:proofErr w:type="spellEnd"/>
      <w:r w:rsidR="00C50BA6" w:rsidRPr="00DF2BAC">
        <w:rPr>
          <w:u w:val="single"/>
        </w:rPr>
        <w:t xml:space="preserve"> </w:t>
      </w:r>
      <w:r w:rsidR="00C50BA6" w:rsidRPr="00DF2BAC">
        <w:t xml:space="preserve">good cause </w:t>
      </w:r>
      <w:r w:rsidR="00C50BA6" w:rsidRPr="00DF2BAC">
        <w:rPr>
          <w:u w:val="single"/>
        </w:rPr>
        <w:t xml:space="preserve">and on the recommendation of the division director, </w:t>
      </w:r>
      <w:r w:rsidR="00E245C1" w:rsidRPr="00DF2BAC">
        <w:rPr>
          <w:u w:val="single"/>
        </w:rPr>
        <w:t>where there is a requirement that an applicant’s work experience be completed within a specified number of years preceding the application</w:t>
      </w:r>
      <w:r w:rsidR="00E245C1" w:rsidRPr="00DF2BAC">
        <w:t xml:space="preserve">, </w:t>
      </w:r>
      <w:r w:rsidR="00C50BA6" w:rsidRPr="00DF2BAC">
        <w:t xml:space="preserve">the board may </w:t>
      </w:r>
      <w:r w:rsidR="00C20E67" w:rsidRPr="00DF2BAC">
        <w:rPr>
          <w:strike/>
        </w:rPr>
        <w:t xml:space="preserve">waive or reduce the requirement that </w:t>
      </w:r>
      <w:r w:rsidR="000A072A" w:rsidRPr="00DF2BAC">
        <w:rPr>
          <w:u w:val="single"/>
        </w:rPr>
        <w:t xml:space="preserve">accept </w:t>
      </w:r>
      <w:r w:rsidR="000A072A" w:rsidRPr="00DF2BAC">
        <w:t xml:space="preserve">an applicant’s work experience </w:t>
      </w:r>
      <w:r w:rsidR="00C20E67" w:rsidRPr="00DF2BAC">
        <w:rPr>
          <w:strike/>
        </w:rPr>
        <w:t>be completed within the ten or five year period before application</w:t>
      </w:r>
      <w:r w:rsidR="00C20E67" w:rsidRPr="00DF2BAC">
        <w:rPr>
          <w:u w:val="single"/>
        </w:rPr>
        <w:t xml:space="preserve"> </w:t>
      </w:r>
      <w:r w:rsidR="00AE3FDB" w:rsidRPr="00DF2BAC">
        <w:rPr>
          <w:u w:val="single"/>
        </w:rPr>
        <w:t>over a greate</w:t>
      </w:r>
      <w:r w:rsidR="00E245C1" w:rsidRPr="00DF2BAC">
        <w:rPr>
          <w:u w:val="single"/>
        </w:rPr>
        <w:t>r</w:t>
      </w:r>
      <w:r w:rsidR="00AE3FDB" w:rsidRPr="00DF2BAC">
        <w:rPr>
          <w:u w:val="single"/>
        </w:rPr>
        <w:t xml:space="preserve"> number of years than </w:t>
      </w:r>
      <w:r w:rsidR="00E245C1" w:rsidRPr="00DF2BAC">
        <w:rPr>
          <w:u w:val="single"/>
        </w:rPr>
        <w:t xml:space="preserve">those </w:t>
      </w:r>
      <w:r w:rsidR="00AE3FDB" w:rsidRPr="00DF2BAC">
        <w:rPr>
          <w:u w:val="single"/>
        </w:rPr>
        <w:t>spe</w:t>
      </w:r>
      <w:r w:rsidR="00B55CDD" w:rsidRPr="00DF2BAC">
        <w:rPr>
          <w:u w:val="single"/>
        </w:rPr>
        <w:t>c</w:t>
      </w:r>
      <w:r w:rsidR="00E245C1" w:rsidRPr="00DF2BAC">
        <w:rPr>
          <w:u w:val="single"/>
        </w:rPr>
        <w:t>ified</w:t>
      </w:r>
      <w:r w:rsidR="000D6218" w:rsidRPr="00DF2BAC">
        <w:rPr>
          <w:u w:val="single"/>
        </w:rPr>
        <w:t>.</w:t>
      </w:r>
      <w:r w:rsidR="00C50BA6" w:rsidRPr="00DF2BAC">
        <w:rPr>
          <w:u w:val="single"/>
        </w:rPr>
        <w:t xml:space="preserve"> </w:t>
      </w:r>
      <w:r w:rsidR="004A54B1" w:rsidRPr="00DF2BAC">
        <w:rPr>
          <w:strike/>
        </w:rPr>
        <w:t xml:space="preserve">but </w:t>
      </w:r>
      <w:proofErr w:type="spellStart"/>
      <w:proofErr w:type="gramStart"/>
      <w:r w:rsidR="006765F4" w:rsidRPr="00DF2BAC">
        <w:rPr>
          <w:u w:val="single"/>
        </w:rPr>
        <w:t>But</w:t>
      </w:r>
      <w:proofErr w:type="spellEnd"/>
      <w:proofErr w:type="gramEnd"/>
      <w:r w:rsidR="006765F4" w:rsidRPr="00DF2BAC">
        <w:t xml:space="preserve"> </w:t>
      </w:r>
      <w:r w:rsidR="004A54B1" w:rsidRPr="00DF2BAC">
        <w:t xml:space="preserve">the </w:t>
      </w:r>
      <w:r w:rsidR="00C50BA6" w:rsidRPr="00DF2BAC">
        <w:t xml:space="preserve">board may not grant any exception to the </w:t>
      </w:r>
      <w:r w:rsidR="00C50BA6" w:rsidRPr="00DF2BAC">
        <w:rPr>
          <w:u w:val="single"/>
        </w:rPr>
        <w:t>total</w:t>
      </w:r>
      <w:r w:rsidR="00C50BA6" w:rsidRPr="00DF2BAC">
        <w:t xml:space="preserve"> number of years of work experience required.</w:t>
      </w:r>
    </w:p>
    <w:p w14:paraId="0A9B29FD" w14:textId="2082080F" w:rsidR="002C545C" w:rsidRPr="00DF2BAC" w:rsidRDefault="002C545C" w:rsidP="00002762">
      <w:pPr>
        <w:pStyle w:val="Level1"/>
        <w:ind w:left="0" w:right="0" w:firstLine="0"/>
        <w:jc w:val="both"/>
        <w:rPr>
          <w:strike/>
        </w:rPr>
      </w:pPr>
    </w:p>
    <w:p w14:paraId="312F7C91" w14:textId="05D830B3" w:rsidR="00BD4E3D" w:rsidRPr="00DF2BAC" w:rsidRDefault="00E813A0" w:rsidP="00165037">
      <w:pPr>
        <w:pStyle w:val="Level1"/>
        <w:ind w:left="1627" w:right="0" w:hanging="547"/>
        <w:jc w:val="both"/>
        <w:rPr>
          <w:strike/>
        </w:rPr>
      </w:pPr>
      <w:r w:rsidRPr="00DF2BAC">
        <w:rPr>
          <w:strike/>
        </w:rPr>
        <w:t>(</w:t>
      </w:r>
      <w:r w:rsidR="000C3DAC" w:rsidRPr="00DF2BAC">
        <w:rPr>
          <w:strike/>
        </w:rPr>
        <w:t>4</w:t>
      </w:r>
      <w:r w:rsidRPr="00DF2BAC">
        <w:rPr>
          <w:strike/>
        </w:rPr>
        <w:t>)</w:t>
      </w:r>
      <w:r w:rsidRPr="00DF2BAC">
        <w:rPr>
          <w:strike/>
        </w:rPr>
        <w:tab/>
        <w:t xml:space="preserve">Examination. </w:t>
      </w:r>
    </w:p>
    <w:p w14:paraId="78F5F559" w14:textId="6F1ED3F4" w:rsidR="009F1C11" w:rsidRPr="00DF2BAC" w:rsidRDefault="001D41F9" w:rsidP="001D41F9">
      <w:pPr>
        <w:tabs>
          <w:tab w:val="left" w:pos="1080"/>
        </w:tabs>
        <w:ind w:left="2340" w:hanging="630"/>
        <w:jc w:val="both"/>
        <w:rPr>
          <w:strike/>
        </w:rPr>
      </w:pPr>
      <w:commentRangeStart w:id="11"/>
      <w:r w:rsidRPr="00DF2BAC">
        <w:rPr>
          <w:strike/>
        </w:rPr>
        <w:t>(a)</w:t>
      </w:r>
      <w:r w:rsidR="00173C30" w:rsidRPr="00DF2BAC">
        <w:rPr>
          <w:strike/>
        </w:rPr>
        <w:tab/>
      </w:r>
      <w:commentRangeEnd w:id="11"/>
      <w:r w:rsidR="007A5B63" w:rsidRPr="00DF2BAC">
        <w:rPr>
          <w:rStyle w:val="CommentReference"/>
          <w:lang w:val="x-none" w:eastAsia="x-none"/>
        </w:rPr>
        <w:commentReference w:id="11"/>
      </w:r>
      <w:r w:rsidR="00EE45E2" w:rsidRPr="00DF2BAC">
        <w:rPr>
          <w:strike/>
        </w:rPr>
        <w:t>T</w:t>
      </w:r>
      <w:r w:rsidR="002C545C" w:rsidRPr="00DF2BAC">
        <w:rPr>
          <w:strike/>
        </w:rPr>
        <w:t xml:space="preserve">he applicant </w:t>
      </w:r>
      <w:r w:rsidR="0040762A" w:rsidRPr="00DF2BAC">
        <w:rPr>
          <w:strike/>
        </w:rPr>
        <w:t xml:space="preserve">must </w:t>
      </w:r>
      <w:r w:rsidR="002C545C" w:rsidRPr="00DF2BAC">
        <w:rPr>
          <w:strike/>
        </w:rPr>
        <w:t>pass a written examination testing the applicant’s knowledge and minimum competencies to serve as a fiduciary</w:t>
      </w:r>
      <w:r w:rsidR="006F2E30" w:rsidRPr="00DF2BAC">
        <w:rPr>
          <w:strike/>
        </w:rPr>
        <w:t>.</w:t>
      </w:r>
    </w:p>
    <w:p w14:paraId="3538C2BE" w14:textId="0CB624BD" w:rsidR="002C545C" w:rsidRPr="00DF2BAC" w:rsidRDefault="001D41F9" w:rsidP="001D41F9">
      <w:pPr>
        <w:ind w:left="2340" w:hanging="630"/>
        <w:jc w:val="both"/>
        <w:rPr>
          <w:strike/>
        </w:rPr>
      </w:pPr>
      <w:commentRangeStart w:id="12"/>
      <w:r w:rsidRPr="00DF2BAC">
        <w:rPr>
          <w:strike/>
        </w:rPr>
        <w:t>(b)</w:t>
      </w:r>
      <w:r w:rsidR="002C545C" w:rsidRPr="00DF2BAC">
        <w:rPr>
          <w:strike/>
        </w:rPr>
        <w:tab/>
      </w:r>
      <w:commentRangeEnd w:id="12"/>
      <w:r w:rsidR="000B37E2" w:rsidRPr="00DF2BAC">
        <w:rPr>
          <w:rStyle w:val="CommentReference"/>
          <w:lang w:val="x-none" w:eastAsia="x-none"/>
        </w:rPr>
        <w:commentReference w:id="12"/>
      </w:r>
      <w:r w:rsidR="002C545C" w:rsidRPr="00DF2BAC">
        <w:rPr>
          <w:strike/>
        </w:rPr>
        <w:t xml:space="preserve">On passing the examination, the applicant </w:t>
      </w:r>
      <w:r w:rsidR="0040762A" w:rsidRPr="00DF2BAC">
        <w:rPr>
          <w:strike/>
        </w:rPr>
        <w:t xml:space="preserve">must </w:t>
      </w:r>
      <w:r w:rsidR="002C545C" w:rsidRPr="00DF2BAC">
        <w:rPr>
          <w:strike/>
        </w:rPr>
        <w:t xml:space="preserve">attend and complete a session on the role and responsibilities of the </w:t>
      </w:r>
      <w:r w:rsidR="009914F5" w:rsidRPr="00DF2BAC">
        <w:rPr>
          <w:strike/>
        </w:rPr>
        <w:t>licensed</w:t>
      </w:r>
      <w:r w:rsidR="002C545C" w:rsidRPr="00DF2BAC">
        <w:rPr>
          <w:strike/>
        </w:rPr>
        <w:t xml:space="preserve"> professional </w:t>
      </w:r>
      <w:r w:rsidR="002C545C" w:rsidRPr="00DF2BAC">
        <w:rPr>
          <w:strike/>
        </w:rPr>
        <w:lastRenderedPageBreak/>
        <w:t>fiduciary as provided by division staff.</w:t>
      </w:r>
    </w:p>
    <w:p w14:paraId="0A12ECDE" w14:textId="5D9FE4FC" w:rsidR="002C545C" w:rsidRPr="00DF2BAC" w:rsidRDefault="001D41F9" w:rsidP="001D41F9">
      <w:pPr>
        <w:ind w:left="2340" w:hanging="630"/>
        <w:jc w:val="both"/>
        <w:rPr>
          <w:spacing w:val="-2"/>
        </w:rPr>
      </w:pPr>
      <w:commentRangeStart w:id="13"/>
      <w:r w:rsidRPr="00DF2BAC">
        <w:rPr>
          <w:strike/>
          <w:spacing w:val="-2"/>
        </w:rPr>
        <w:t>(c)</w:t>
      </w:r>
      <w:r w:rsidR="002C545C" w:rsidRPr="00DF2BAC" w:rsidDel="00D65CFA">
        <w:rPr>
          <w:strike/>
          <w:spacing w:val="-2"/>
        </w:rPr>
        <w:t xml:space="preserve"> </w:t>
      </w:r>
      <w:r w:rsidR="002C545C" w:rsidRPr="00DF2BAC">
        <w:rPr>
          <w:strike/>
          <w:spacing w:val="-2"/>
        </w:rPr>
        <w:tab/>
      </w:r>
      <w:commentRangeEnd w:id="13"/>
      <w:r w:rsidR="0045100F" w:rsidRPr="00DF2BAC">
        <w:rPr>
          <w:rStyle w:val="CommentReference"/>
          <w:lang w:val="x-none" w:eastAsia="x-none"/>
        </w:rPr>
        <w:commentReference w:id="13"/>
      </w:r>
      <w:r w:rsidR="002C545C" w:rsidRPr="00DF2BAC">
        <w:rPr>
          <w:strike/>
          <w:spacing w:val="-2"/>
        </w:rPr>
        <w:t xml:space="preserve">The applicant </w:t>
      </w:r>
      <w:r w:rsidR="00653AA6" w:rsidRPr="00DF2BAC">
        <w:rPr>
          <w:strike/>
          <w:spacing w:val="-2"/>
        </w:rPr>
        <w:t>has</w:t>
      </w:r>
      <w:r w:rsidR="002C545C" w:rsidRPr="00DF2BAC">
        <w:rPr>
          <w:strike/>
          <w:spacing w:val="-2"/>
        </w:rPr>
        <w:t xml:space="preserve"> 90 days from the date of passing the examination to complete the</w:t>
      </w:r>
      <w:r w:rsidR="00167A67" w:rsidRPr="00DF2BAC">
        <w:rPr>
          <w:strike/>
          <w:spacing w:val="-2"/>
        </w:rPr>
        <w:t xml:space="preserve"> </w:t>
      </w:r>
      <w:r w:rsidR="00274106" w:rsidRPr="00DF2BAC">
        <w:rPr>
          <w:strike/>
          <w:spacing w:val="-2"/>
        </w:rPr>
        <w:t>l</w:t>
      </w:r>
      <w:r w:rsidR="00741D00" w:rsidRPr="00DF2BAC">
        <w:rPr>
          <w:strike/>
          <w:spacing w:val="-2"/>
        </w:rPr>
        <w:t>icensing</w:t>
      </w:r>
      <w:r w:rsidR="002C545C" w:rsidRPr="00DF2BAC">
        <w:rPr>
          <w:strike/>
          <w:spacing w:val="-2"/>
        </w:rPr>
        <w:t xml:space="preserve"> process.  </w:t>
      </w:r>
      <w:r w:rsidR="00741D00" w:rsidRPr="00DF2BAC">
        <w:rPr>
          <w:strike/>
          <w:spacing w:val="-2"/>
        </w:rPr>
        <w:t>An</w:t>
      </w:r>
      <w:r w:rsidR="002C545C" w:rsidRPr="00DF2BAC">
        <w:rPr>
          <w:strike/>
          <w:spacing w:val="-2"/>
        </w:rPr>
        <w:t xml:space="preserve"> applicant who does not complete the process within 90 days</w:t>
      </w:r>
      <w:r w:rsidR="00274106" w:rsidRPr="00DF2BAC">
        <w:rPr>
          <w:strike/>
          <w:spacing w:val="-2"/>
        </w:rPr>
        <w:t xml:space="preserve"> </w:t>
      </w:r>
      <w:r w:rsidR="00FA29A4" w:rsidRPr="00DF2BAC">
        <w:rPr>
          <w:strike/>
          <w:spacing w:val="-2"/>
        </w:rPr>
        <w:t>is considered</w:t>
      </w:r>
      <w:r w:rsidR="002C545C" w:rsidRPr="00DF2BAC">
        <w:rPr>
          <w:strike/>
          <w:spacing w:val="-2"/>
        </w:rPr>
        <w:t xml:space="preserve"> a new applicant and </w:t>
      </w:r>
      <w:r w:rsidR="002579DC" w:rsidRPr="00DF2BAC">
        <w:rPr>
          <w:strike/>
          <w:spacing w:val="-2"/>
        </w:rPr>
        <w:t>must</w:t>
      </w:r>
      <w:r w:rsidR="002C545C" w:rsidRPr="00DF2BAC">
        <w:rPr>
          <w:strike/>
          <w:spacing w:val="-2"/>
        </w:rPr>
        <w:t xml:space="preserve"> submit a new application and pay all initial </w:t>
      </w:r>
      <w:r w:rsidR="006F3783" w:rsidRPr="00DF2BAC">
        <w:rPr>
          <w:strike/>
          <w:spacing w:val="-2"/>
        </w:rPr>
        <w:t>licensure</w:t>
      </w:r>
      <w:r w:rsidR="002C545C" w:rsidRPr="00DF2BAC">
        <w:rPr>
          <w:strike/>
          <w:spacing w:val="-2"/>
        </w:rPr>
        <w:t>, examination</w:t>
      </w:r>
      <w:r w:rsidR="00570ACB" w:rsidRPr="00DF2BAC">
        <w:rPr>
          <w:strike/>
          <w:spacing w:val="-2"/>
        </w:rPr>
        <w:t>,</w:t>
      </w:r>
      <w:r w:rsidR="002C545C" w:rsidRPr="00DF2BAC">
        <w:rPr>
          <w:strike/>
          <w:spacing w:val="-2"/>
        </w:rPr>
        <w:t xml:space="preserve"> and training fees. </w:t>
      </w:r>
      <w:r w:rsidR="002C545C" w:rsidRPr="00DF2BAC">
        <w:rPr>
          <w:spacing w:val="-2"/>
        </w:rPr>
        <w:t xml:space="preserve"> </w:t>
      </w:r>
    </w:p>
    <w:p w14:paraId="242112AC" w14:textId="77777777" w:rsidR="00C4301C" w:rsidRPr="00DF2BAC" w:rsidRDefault="00C4301C" w:rsidP="001D41F9">
      <w:pPr>
        <w:ind w:left="2340" w:hanging="630"/>
        <w:jc w:val="both"/>
        <w:rPr>
          <w:spacing w:val="-2"/>
        </w:rPr>
      </w:pPr>
    </w:p>
    <w:p w14:paraId="448C9F1B" w14:textId="77777777" w:rsidR="00F457AE" w:rsidRPr="00DF2BAC" w:rsidRDefault="00F457AE" w:rsidP="001D41F9">
      <w:pPr>
        <w:ind w:left="2340" w:hanging="630"/>
        <w:jc w:val="both"/>
        <w:rPr>
          <w:spacing w:val="-2"/>
        </w:rPr>
      </w:pPr>
    </w:p>
    <w:p w14:paraId="4FCB4052" w14:textId="020A53C2" w:rsidR="005F46C6" w:rsidRPr="00DF2BAC" w:rsidRDefault="005F46C6" w:rsidP="005F46C6">
      <w:pPr>
        <w:ind w:left="360"/>
        <w:jc w:val="center"/>
        <w:rPr>
          <w:b/>
          <w:bCs/>
          <w:spacing w:val="-4"/>
          <w:u w:val="single"/>
        </w:rPr>
      </w:pPr>
      <w:r w:rsidRPr="00DF2BAC">
        <w:rPr>
          <w:b/>
          <w:bCs/>
          <w:spacing w:val="-4"/>
          <w:u w:val="single"/>
        </w:rPr>
        <w:t xml:space="preserve">Section 7-202.06: </w:t>
      </w:r>
      <w:r w:rsidR="004273B4" w:rsidRPr="00DF2BAC">
        <w:rPr>
          <w:b/>
          <w:bCs/>
          <w:spacing w:val="-4"/>
          <w:u w:val="single"/>
        </w:rPr>
        <w:t xml:space="preserve"> </w:t>
      </w:r>
      <w:r w:rsidRPr="00DF2BAC">
        <w:rPr>
          <w:b/>
          <w:bCs/>
          <w:spacing w:val="-4"/>
          <w:u w:val="single"/>
        </w:rPr>
        <w:t>Trainees</w:t>
      </w:r>
    </w:p>
    <w:p w14:paraId="436F7AB5" w14:textId="77777777" w:rsidR="005F46C6" w:rsidRPr="00DF2BAC" w:rsidRDefault="005F46C6" w:rsidP="005F46C6">
      <w:pPr>
        <w:ind w:left="2340" w:hanging="630"/>
        <w:jc w:val="both"/>
        <w:rPr>
          <w:spacing w:val="-2"/>
        </w:rPr>
      </w:pPr>
    </w:p>
    <w:p w14:paraId="5881DA3D" w14:textId="77777777" w:rsidR="00987228" w:rsidRPr="00DF2BAC" w:rsidRDefault="005F46C6" w:rsidP="00A84C99">
      <w:pPr>
        <w:pStyle w:val="Level1"/>
        <w:tabs>
          <w:tab w:val="left" w:pos="1080"/>
        </w:tabs>
        <w:ind w:left="540" w:right="0" w:hanging="540"/>
        <w:jc w:val="both"/>
      </w:pPr>
      <w:r w:rsidRPr="00DF2BAC">
        <w:rPr>
          <w:strike/>
        </w:rPr>
        <w:t>(5)</w:t>
      </w:r>
      <w:r w:rsidR="00A84C99" w:rsidRPr="00DF2BAC">
        <w:rPr>
          <w:b/>
          <w:bCs/>
          <w:u w:val="single"/>
        </w:rPr>
        <w:t>A</w:t>
      </w:r>
      <w:r w:rsidR="00570760" w:rsidRPr="00DF2BAC">
        <w:rPr>
          <w:b/>
          <w:bCs/>
          <w:u w:val="single"/>
        </w:rPr>
        <w:t>.</w:t>
      </w:r>
      <w:r w:rsidRPr="00DF2BAC">
        <w:rPr>
          <w:b/>
          <w:bCs/>
        </w:rPr>
        <w:tab/>
        <w:t xml:space="preserve">Trainee </w:t>
      </w:r>
      <w:r w:rsidRPr="00DF2BAC">
        <w:rPr>
          <w:strike/>
        </w:rPr>
        <w:t xml:space="preserve">Work </w:t>
      </w:r>
      <w:proofErr w:type="spellStart"/>
      <w:r w:rsidRPr="00DF2BAC">
        <w:rPr>
          <w:strike/>
        </w:rPr>
        <w:t>Experience</w:t>
      </w:r>
      <w:r w:rsidR="00A84C99" w:rsidRPr="00DF2BAC">
        <w:rPr>
          <w:b/>
          <w:bCs/>
          <w:u w:val="single"/>
        </w:rPr>
        <w:t>Requirements</w:t>
      </w:r>
      <w:proofErr w:type="spellEnd"/>
      <w:r w:rsidRPr="00DF2BAC">
        <w:rPr>
          <w:b/>
          <w:bCs/>
        </w:rPr>
        <w:t>.</w:t>
      </w:r>
      <w:r w:rsidRPr="00DF2BAC">
        <w:t xml:space="preserve">  </w:t>
      </w:r>
    </w:p>
    <w:p w14:paraId="3816E07D" w14:textId="77777777" w:rsidR="00987228" w:rsidRPr="00DF2BAC" w:rsidRDefault="00987228" w:rsidP="00A84C99">
      <w:pPr>
        <w:pStyle w:val="Level1"/>
        <w:tabs>
          <w:tab w:val="left" w:pos="1080"/>
        </w:tabs>
        <w:ind w:left="540" w:right="0" w:hanging="540"/>
        <w:jc w:val="both"/>
        <w:rPr>
          <w:spacing w:val="-2"/>
          <w:u w:val="single"/>
        </w:rPr>
      </w:pPr>
    </w:p>
    <w:p w14:paraId="29891A12" w14:textId="1EF2CAA9" w:rsidR="00A84C99" w:rsidRPr="00DF2BAC" w:rsidRDefault="008C57D8" w:rsidP="00987228">
      <w:pPr>
        <w:pStyle w:val="Level1"/>
        <w:tabs>
          <w:tab w:val="left" w:pos="1080"/>
        </w:tabs>
        <w:ind w:left="900" w:right="0"/>
        <w:jc w:val="both"/>
        <w:rPr>
          <w:u w:val="single"/>
        </w:rPr>
      </w:pPr>
      <w:r w:rsidRPr="00DF2BAC">
        <w:rPr>
          <w:spacing w:val="-2"/>
          <w:u w:val="single"/>
        </w:rPr>
        <w:t>1.</w:t>
      </w:r>
      <w:r w:rsidRPr="00DF2BAC">
        <w:rPr>
          <w:spacing w:val="-2"/>
          <w:u w:val="single"/>
        </w:rPr>
        <w:tab/>
      </w:r>
      <w:r w:rsidR="005C195A" w:rsidRPr="00DF2BAC">
        <w:rPr>
          <w:u w:val="single"/>
        </w:rPr>
        <w:t xml:space="preserve">A trainee </w:t>
      </w:r>
      <w:r w:rsidR="002E2B2A" w:rsidRPr="00DF2BAC">
        <w:rPr>
          <w:spacing w:val="-2"/>
          <w:u w:val="single"/>
        </w:rPr>
        <w:t>seeking t</w:t>
      </w:r>
      <w:r w:rsidR="00BB44E2" w:rsidRPr="00DF2BAC">
        <w:rPr>
          <w:spacing w:val="-2"/>
          <w:u w:val="single"/>
        </w:rPr>
        <w:t xml:space="preserve">o satisfy the work experience requirement under </w:t>
      </w:r>
      <w:r w:rsidR="003F1E98" w:rsidRPr="00DF2BAC">
        <w:rPr>
          <w:spacing w:val="-2"/>
          <w:u w:val="single"/>
        </w:rPr>
        <w:t>ACJA § 7-202.05</w:t>
      </w:r>
      <w:r w:rsidR="00BB44E2" w:rsidRPr="00DF2BAC">
        <w:rPr>
          <w:spacing w:val="-2"/>
          <w:u w:val="single"/>
        </w:rPr>
        <w:t>(1)(a)–(</w:t>
      </w:r>
      <w:r w:rsidR="007D7C54" w:rsidRPr="00DF2BAC">
        <w:rPr>
          <w:spacing w:val="-2"/>
          <w:u w:val="single"/>
        </w:rPr>
        <w:t>c</w:t>
      </w:r>
      <w:r w:rsidR="00BB44E2" w:rsidRPr="00DF2BAC">
        <w:rPr>
          <w:spacing w:val="-2"/>
          <w:u w:val="single"/>
        </w:rPr>
        <w:t>)</w:t>
      </w:r>
      <w:r w:rsidR="00451266" w:rsidRPr="00DF2BAC">
        <w:rPr>
          <w:spacing w:val="-2"/>
          <w:u w:val="single"/>
        </w:rPr>
        <w:t>,</w:t>
      </w:r>
      <w:r w:rsidR="007D7C54" w:rsidRPr="00DF2BAC">
        <w:rPr>
          <w:spacing w:val="-2"/>
          <w:u w:val="single"/>
        </w:rPr>
        <w:t xml:space="preserve"> </w:t>
      </w:r>
      <w:r w:rsidR="00573207" w:rsidRPr="00DF2BAC">
        <w:rPr>
          <w:spacing w:val="-2"/>
          <w:u w:val="single"/>
        </w:rPr>
        <w:t>(e), and (f) (</w:t>
      </w:r>
      <w:r w:rsidR="00BB44E2" w:rsidRPr="00DF2BAC">
        <w:rPr>
          <w:spacing w:val="-2"/>
          <w:u w:val="single"/>
        </w:rPr>
        <w:t xml:space="preserve">Options </w:t>
      </w:r>
      <w:r w:rsidR="0022710A" w:rsidRPr="00DF2BAC">
        <w:rPr>
          <w:spacing w:val="-2"/>
          <w:u w:val="single"/>
        </w:rPr>
        <w:t>1–3, 5, and 6)</w:t>
      </w:r>
      <w:r w:rsidR="0022710A" w:rsidRPr="00DF2BAC">
        <w:rPr>
          <w:strike/>
          <w:spacing w:val="-2"/>
        </w:rPr>
        <w:t xml:space="preserve"> </w:t>
      </w:r>
      <w:r w:rsidR="005F46C6" w:rsidRPr="00DF2BAC">
        <w:rPr>
          <w:strike/>
        </w:rPr>
        <w:t xml:space="preserve">An individual </w:t>
      </w:r>
      <w:proofErr w:type="gramStart"/>
      <w:r w:rsidR="005F46C6" w:rsidRPr="00DF2BAC">
        <w:rPr>
          <w:strike/>
        </w:rPr>
        <w:t>may</w:t>
      </w:r>
      <w:r w:rsidR="005F46C6" w:rsidRPr="00DF2BAC">
        <w:t xml:space="preserve"> </w:t>
      </w:r>
      <w:r w:rsidR="00A5339E" w:rsidRPr="00DF2BAC">
        <w:rPr>
          <w:u w:val="single"/>
        </w:rPr>
        <w:t>must</w:t>
      </w:r>
      <w:proofErr w:type="gramEnd"/>
      <w:r w:rsidR="00A84C99" w:rsidRPr="00DF2BAC">
        <w:rPr>
          <w:u w:val="single"/>
        </w:rPr>
        <w:t>:</w:t>
      </w:r>
      <w:r w:rsidR="00A5339E" w:rsidRPr="00DF2BAC">
        <w:rPr>
          <w:u w:val="single"/>
        </w:rPr>
        <w:t xml:space="preserve"> </w:t>
      </w:r>
    </w:p>
    <w:p w14:paraId="767B0246" w14:textId="77777777" w:rsidR="00A84C99" w:rsidRPr="00DF2BAC" w:rsidRDefault="00A84C99" w:rsidP="00570760">
      <w:pPr>
        <w:pStyle w:val="Level1"/>
        <w:tabs>
          <w:tab w:val="left" w:pos="1080"/>
        </w:tabs>
        <w:ind w:left="900" w:right="0" w:hanging="540"/>
        <w:jc w:val="both"/>
      </w:pPr>
    </w:p>
    <w:p w14:paraId="26C34154" w14:textId="79D03594" w:rsidR="005F46C6" w:rsidRPr="00DF2BAC" w:rsidRDefault="00987228" w:rsidP="00051860">
      <w:pPr>
        <w:pStyle w:val="Level1"/>
        <w:tabs>
          <w:tab w:val="left" w:pos="900"/>
        </w:tabs>
        <w:ind w:left="1350" w:right="0" w:hanging="450"/>
        <w:jc w:val="both"/>
      </w:pPr>
      <w:r w:rsidRPr="00DF2BAC">
        <w:rPr>
          <w:u w:val="single"/>
        </w:rPr>
        <w:t>a</w:t>
      </w:r>
      <w:r w:rsidR="00A84C99" w:rsidRPr="00DF2BAC">
        <w:rPr>
          <w:u w:val="single"/>
        </w:rPr>
        <w:t xml:space="preserve">. </w:t>
      </w:r>
      <w:r w:rsidR="00A84C99" w:rsidRPr="00DF2BAC">
        <w:rPr>
          <w:u w:val="single"/>
        </w:rPr>
        <w:tab/>
      </w:r>
      <w:r w:rsidR="005F46C6" w:rsidRPr="00DF2BAC">
        <w:rPr>
          <w:strike/>
        </w:rPr>
        <w:t xml:space="preserve">work </w:t>
      </w:r>
      <w:proofErr w:type="spellStart"/>
      <w:r w:rsidR="00A84C99" w:rsidRPr="00DF2BAC">
        <w:rPr>
          <w:u w:val="single"/>
        </w:rPr>
        <w:t>Work</w:t>
      </w:r>
      <w:proofErr w:type="spellEnd"/>
      <w:r w:rsidR="00A84C99" w:rsidRPr="00DF2BAC">
        <w:rPr>
          <w:u w:val="single"/>
        </w:rPr>
        <w:t xml:space="preserve"> </w:t>
      </w:r>
      <w:r w:rsidR="00C5796D" w:rsidRPr="00DF2BAC">
        <w:t xml:space="preserve">under the </w:t>
      </w:r>
      <w:r w:rsidR="00C5796D" w:rsidRPr="00DF2BAC">
        <w:rPr>
          <w:u w:val="single"/>
        </w:rPr>
        <w:t>active and direct</w:t>
      </w:r>
      <w:r w:rsidR="00C5796D" w:rsidRPr="00DF2BAC">
        <w:t xml:space="preserve"> </w:t>
      </w:r>
      <w:r w:rsidR="00472929" w:rsidRPr="00DF2BAC">
        <w:t xml:space="preserve">supervision of a licensed fiduciary </w:t>
      </w:r>
      <w:r w:rsidR="00C5796D" w:rsidRPr="00DF2BAC">
        <w:rPr>
          <w:u w:val="single"/>
        </w:rPr>
        <w:t>or designated principal</w:t>
      </w:r>
      <w:r w:rsidR="00295235" w:rsidRPr="00DF2BAC">
        <w:rPr>
          <w:u w:val="single"/>
        </w:rPr>
        <w:t xml:space="preserve"> in compliance with this section</w:t>
      </w:r>
      <w:r w:rsidR="005F46C6" w:rsidRPr="00DF2BAC">
        <w:rPr>
          <w:strike/>
        </w:rPr>
        <w:t xml:space="preserve">, bank trust or trust company officer, or licensed attorney whose major emphasis is in the area of probate, trust, elder, mental health, or disability law to gain the required work experience </w:t>
      </w:r>
      <w:proofErr w:type="gramStart"/>
      <w:r w:rsidR="005F46C6" w:rsidRPr="00DF2BAC">
        <w:rPr>
          <w:strike/>
        </w:rPr>
        <w:t>must:</w:t>
      </w:r>
      <w:r w:rsidR="008A06EB" w:rsidRPr="00DF2BAC">
        <w:rPr>
          <w:u w:val="single"/>
        </w:rPr>
        <w:t>.</w:t>
      </w:r>
      <w:proofErr w:type="gramEnd"/>
      <w:r w:rsidR="005F46C6" w:rsidRPr="00DF2BAC">
        <w:t xml:space="preserve"> </w:t>
      </w:r>
    </w:p>
    <w:p w14:paraId="73A1EDE7" w14:textId="77777777" w:rsidR="00E50B9C" w:rsidRPr="00DF2BAC" w:rsidRDefault="00E50B9C" w:rsidP="007A75AA">
      <w:pPr>
        <w:pStyle w:val="Level1"/>
        <w:tabs>
          <w:tab w:val="left" w:pos="1080"/>
        </w:tabs>
        <w:ind w:left="900" w:right="0" w:hanging="450"/>
        <w:jc w:val="both"/>
        <w:rPr>
          <w:u w:val="single"/>
        </w:rPr>
      </w:pPr>
    </w:p>
    <w:p w14:paraId="0BEDEA4C" w14:textId="3511379F" w:rsidR="00C9135C" w:rsidRPr="00DF2BAC" w:rsidRDefault="007A75AA" w:rsidP="00E02F3D">
      <w:pPr>
        <w:pStyle w:val="Level1"/>
        <w:tabs>
          <w:tab w:val="left" w:pos="1080"/>
        </w:tabs>
        <w:ind w:left="1350" w:right="0" w:hanging="450"/>
        <w:jc w:val="both"/>
        <w:rPr>
          <w:spacing w:val="-2"/>
        </w:rPr>
      </w:pPr>
      <w:r w:rsidRPr="00DF2BAC">
        <w:rPr>
          <w:strike/>
        </w:rPr>
        <w:t>(a)</w:t>
      </w:r>
      <w:r w:rsidR="00E02F3D" w:rsidRPr="00DF2BAC">
        <w:rPr>
          <w:u w:val="single"/>
        </w:rPr>
        <w:t>b</w:t>
      </w:r>
      <w:r w:rsidR="00C9135C" w:rsidRPr="00DF2BAC">
        <w:rPr>
          <w:u w:val="single"/>
        </w:rPr>
        <w:t>.</w:t>
      </w:r>
      <w:r w:rsidR="00C9135C" w:rsidRPr="00DF2BAC">
        <w:rPr>
          <w:u w:val="single"/>
        </w:rPr>
        <w:tab/>
      </w:r>
      <w:r w:rsidR="003B13FD" w:rsidRPr="00DF2BAC">
        <w:rPr>
          <w:strike/>
        </w:rPr>
        <w:t xml:space="preserve">Complete the </w:t>
      </w:r>
      <w:r w:rsidR="003B7B9D" w:rsidRPr="00DF2BAC">
        <w:rPr>
          <w:spacing w:val="-2"/>
          <w:u w:val="single"/>
        </w:rPr>
        <w:t xml:space="preserve">Submit a completed </w:t>
      </w:r>
      <w:r w:rsidR="003B7B9D" w:rsidRPr="00DF2BAC">
        <w:rPr>
          <w:spacing w:val="-2"/>
        </w:rPr>
        <w:t xml:space="preserve">trainee registration form </w:t>
      </w:r>
      <w:r w:rsidR="003B13FD" w:rsidRPr="00DF2BAC">
        <w:rPr>
          <w:strike/>
        </w:rPr>
        <w:t xml:space="preserve">and submit it </w:t>
      </w:r>
      <w:r w:rsidR="003B7B9D" w:rsidRPr="00DF2BAC">
        <w:rPr>
          <w:spacing w:val="-2"/>
        </w:rPr>
        <w:t>to the division.</w:t>
      </w:r>
    </w:p>
    <w:p w14:paraId="59E67850" w14:textId="77777777" w:rsidR="00632286" w:rsidRPr="00DF2BAC" w:rsidRDefault="00632286" w:rsidP="00E02F3D">
      <w:pPr>
        <w:pStyle w:val="Level1"/>
        <w:tabs>
          <w:tab w:val="left" w:pos="1080"/>
        </w:tabs>
        <w:ind w:left="1350" w:right="0" w:hanging="450"/>
        <w:jc w:val="both"/>
        <w:rPr>
          <w:spacing w:val="-2"/>
        </w:rPr>
      </w:pPr>
    </w:p>
    <w:p w14:paraId="52520FAD" w14:textId="58456075" w:rsidR="00632286" w:rsidRPr="00DF2BAC" w:rsidRDefault="00632286" w:rsidP="00632286">
      <w:pPr>
        <w:ind w:left="1350" w:hanging="450"/>
        <w:jc w:val="both"/>
        <w:rPr>
          <w:spacing w:val="-2"/>
          <w:u w:val="single"/>
        </w:rPr>
      </w:pPr>
      <w:r w:rsidRPr="00DF2BAC">
        <w:rPr>
          <w:strike/>
        </w:rPr>
        <w:t>(b)</w:t>
      </w:r>
      <w:r w:rsidRPr="00DF2BAC">
        <w:rPr>
          <w:spacing w:val="-2"/>
          <w:u w:val="single"/>
        </w:rPr>
        <w:t>c.</w:t>
      </w:r>
      <w:r w:rsidRPr="00DF2BAC">
        <w:rPr>
          <w:spacing w:val="-2"/>
          <w:u w:val="single"/>
        </w:rPr>
        <w:tab/>
      </w:r>
      <w:r w:rsidRPr="00DF2BAC">
        <w:rPr>
          <w:spacing w:val="-2"/>
        </w:rPr>
        <w:t xml:space="preserve">Pay the </w:t>
      </w:r>
      <w:r w:rsidRPr="00DF2BAC">
        <w:rPr>
          <w:strike/>
        </w:rPr>
        <w:t xml:space="preserve">required </w:t>
      </w:r>
      <w:r w:rsidRPr="00DF2BAC">
        <w:rPr>
          <w:spacing w:val="-2"/>
        </w:rPr>
        <w:t xml:space="preserve">registration fee </w:t>
      </w:r>
      <w:r w:rsidRPr="00DF2BAC">
        <w:rPr>
          <w:spacing w:val="-2"/>
          <w:u w:val="single"/>
        </w:rPr>
        <w:t>under ACJA § 7-202.2</w:t>
      </w:r>
      <w:r w:rsidR="0048230C" w:rsidRPr="00DF2BAC">
        <w:rPr>
          <w:spacing w:val="-2"/>
          <w:u w:val="single"/>
        </w:rPr>
        <w:t>8</w:t>
      </w:r>
      <w:r w:rsidR="00782A79" w:rsidRPr="00DF2BAC">
        <w:rPr>
          <w:spacing w:val="-2"/>
          <w:u w:val="single"/>
        </w:rPr>
        <w:t>(A)(1)(d)</w:t>
      </w:r>
      <w:r w:rsidRPr="00DF2BAC">
        <w:rPr>
          <w:spacing w:val="-2"/>
        </w:rPr>
        <w:t xml:space="preserve">, </w:t>
      </w:r>
      <w:r w:rsidRPr="00DF2BAC">
        <w:rPr>
          <w:spacing w:val="-2"/>
          <w:u w:val="single"/>
        </w:rPr>
        <w:t xml:space="preserve">which covers the cost of trainee registration and </w:t>
      </w:r>
      <w:r w:rsidRPr="00DF2BAC">
        <w:rPr>
          <w:strike/>
          <w:spacing w:val="-2"/>
        </w:rPr>
        <w:t>on</w:t>
      </w:r>
      <w:r w:rsidR="004A06E6" w:rsidRPr="00DF2BAC">
        <w:rPr>
          <w:strike/>
          <w:spacing w:val="-2"/>
        </w:rPr>
        <w:t>e</w:t>
      </w:r>
      <w:r w:rsidRPr="00DF2BAC">
        <w:rPr>
          <w:strike/>
          <w:spacing w:val="-2"/>
        </w:rPr>
        <w:t xml:space="preserve"> </w:t>
      </w:r>
      <w:r w:rsidR="004A06E6" w:rsidRPr="00DF2BAC">
        <w:rPr>
          <w:spacing w:val="-2"/>
          <w:u w:val="single"/>
        </w:rPr>
        <w:t xml:space="preserve">1 </w:t>
      </w:r>
      <w:r w:rsidRPr="00DF2BAC">
        <w:rPr>
          <w:spacing w:val="-2"/>
          <w:u w:val="single"/>
        </w:rPr>
        <w:t xml:space="preserve">examination </w:t>
      </w:r>
      <w:r w:rsidRPr="00DF2BAC">
        <w:rPr>
          <w:spacing w:val="-2"/>
        </w:rPr>
        <w:t>administration</w:t>
      </w:r>
      <w:r w:rsidR="00916AD4" w:rsidRPr="00DF2BAC">
        <w:rPr>
          <w:spacing w:val="-2"/>
        </w:rPr>
        <w:t xml:space="preserve"> </w:t>
      </w:r>
      <w:r w:rsidR="00916AD4" w:rsidRPr="00DF2BAC">
        <w:rPr>
          <w:strike/>
          <w:spacing w:val="-2"/>
        </w:rPr>
        <w:t>of the examination</w:t>
      </w:r>
      <w:r w:rsidR="00DE138E" w:rsidRPr="00DF2BAC">
        <w:rPr>
          <w:strike/>
          <w:spacing w:val="-2"/>
        </w:rPr>
        <w:t xml:space="preserve"> </w:t>
      </w:r>
      <w:r w:rsidR="00DE138E" w:rsidRPr="00DF2BAC">
        <w:rPr>
          <w:strike/>
        </w:rPr>
        <w:t>but does not include the required fingerprint fee</w:t>
      </w:r>
      <w:r w:rsidRPr="00DF2BAC">
        <w:rPr>
          <w:spacing w:val="-2"/>
        </w:rPr>
        <w:t>.</w:t>
      </w:r>
      <w:r w:rsidR="000A0CBA" w:rsidRPr="00DF2BAC">
        <w:rPr>
          <w:spacing w:val="-2"/>
          <w:u w:val="single"/>
        </w:rPr>
        <w:t xml:space="preserve"> </w:t>
      </w:r>
    </w:p>
    <w:p w14:paraId="2BAE099C" w14:textId="5CEED6E8" w:rsidR="005F46C6" w:rsidRPr="00DF2BAC" w:rsidRDefault="005F46C6" w:rsidP="005F46C6">
      <w:pPr>
        <w:pStyle w:val="Level1"/>
        <w:tabs>
          <w:tab w:val="left" w:pos="-1080"/>
          <w:tab w:val="left" w:pos="-720"/>
          <w:tab w:val="left" w:pos="1170"/>
        </w:tabs>
        <w:ind w:left="2174" w:right="0" w:hanging="547"/>
        <w:jc w:val="both"/>
      </w:pPr>
      <w:r w:rsidRPr="00DF2BAC">
        <w:t xml:space="preserve"> </w:t>
      </w:r>
    </w:p>
    <w:p w14:paraId="557D89CA" w14:textId="4784837D" w:rsidR="005F46C6" w:rsidRPr="00DF2BAC" w:rsidRDefault="00B42A22" w:rsidP="000C4998">
      <w:pPr>
        <w:pStyle w:val="Level1"/>
        <w:tabs>
          <w:tab w:val="left" w:pos="1170"/>
        </w:tabs>
        <w:ind w:left="1350" w:right="0" w:hanging="450"/>
        <w:jc w:val="both"/>
        <w:rPr>
          <w:spacing w:val="-2"/>
          <w:u w:val="single"/>
        </w:rPr>
      </w:pPr>
      <w:r w:rsidRPr="00DF2BAC">
        <w:rPr>
          <w:strike/>
        </w:rPr>
        <w:t>(</w:t>
      </w:r>
      <w:r w:rsidR="005F46C6" w:rsidRPr="00DF2BAC">
        <w:rPr>
          <w:strike/>
        </w:rPr>
        <w:t>c</w:t>
      </w:r>
      <w:proofErr w:type="gramStart"/>
      <w:r w:rsidR="005F46C6" w:rsidRPr="00DF2BAC">
        <w:rPr>
          <w:strike/>
        </w:rPr>
        <w:t>)</w:t>
      </w:r>
      <w:proofErr w:type="spellStart"/>
      <w:r w:rsidR="00E13393" w:rsidRPr="00DF2BAC">
        <w:rPr>
          <w:u w:val="single"/>
        </w:rPr>
        <w:t>d.</w:t>
      </w:r>
      <w:proofErr w:type="gramEnd"/>
      <w:r w:rsidR="005F46C6" w:rsidRPr="00DF2BAC">
        <w:t>Submit</w:t>
      </w:r>
      <w:proofErr w:type="spellEnd"/>
      <w:r w:rsidR="005F46C6" w:rsidRPr="00DF2BAC">
        <w:t xml:space="preserve"> a full set of fingerprints</w:t>
      </w:r>
      <w:r w:rsidR="005F46C6" w:rsidRPr="00DF2BAC">
        <w:rPr>
          <w:strike/>
        </w:rPr>
        <w:t xml:space="preserve"> as required by </w:t>
      </w:r>
      <w:r w:rsidR="00FE425D" w:rsidRPr="00DF2BAC">
        <w:rPr>
          <w:u w:val="single"/>
        </w:rPr>
        <w:t>under</w:t>
      </w:r>
      <w:r w:rsidR="00FE425D" w:rsidRPr="00DF2BAC">
        <w:rPr>
          <w:spacing w:val="-2"/>
          <w:u w:val="single"/>
        </w:rPr>
        <w:t xml:space="preserve"> ACJA § 7-201.10(B)(4) and</w:t>
      </w:r>
      <w:r w:rsidR="00FE425D" w:rsidRPr="00DF2BAC">
        <w:rPr>
          <w:u w:val="single"/>
        </w:rPr>
        <w:t xml:space="preserve"> </w:t>
      </w:r>
      <w:r w:rsidR="005F46C6" w:rsidRPr="00DF2BAC">
        <w:t>A.R.S. § 14-5651(B)</w:t>
      </w:r>
      <w:r w:rsidR="000A0CBA" w:rsidRPr="00DF2BAC">
        <w:rPr>
          <w:strike/>
        </w:rPr>
        <w:t xml:space="preserve"> </w:t>
      </w:r>
      <w:r w:rsidR="000C4998" w:rsidRPr="00DF2BAC">
        <w:rPr>
          <w:strike/>
        </w:rPr>
        <w:t>a</w:t>
      </w:r>
      <w:r w:rsidR="005F46C6" w:rsidRPr="00DF2BAC">
        <w:rPr>
          <w:strike/>
        </w:rPr>
        <w:t>nd this section</w:t>
      </w:r>
      <w:r w:rsidR="005F46C6" w:rsidRPr="00DF2BAC">
        <w:t>.</w:t>
      </w:r>
    </w:p>
    <w:p w14:paraId="07D4ED04" w14:textId="77777777" w:rsidR="00E13393" w:rsidRPr="00DF2BAC" w:rsidRDefault="00E13393" w:rsidP="00E13393">
      <w:pPr>
        <w:pStyle w:val="Level1"/>
        <w:ind w:left="1350" w:right="0" w:hanging="450"/>
        <w:jc w:val="both"/>
      </w:pPr>
    </w:p>
    <w:p w14:paraId="4C1BEC3D" w14:textId="56E18252" w:rsidR="005F46C6" w:rsidRPr="00DF2BAC" w:rsidRDefault="005F46C6" w:rsidP="00605DAE">
      <w:pPr>
        <w:pStyle w:val="Level1"/>
        <w:ind w:left="1350" w:right="0" w:hanging="450"/>
        <w:jc w:val="both"/>
      </w:pPr>
      <w:r w:rsidRPr="00DF2BAC">
        <w:rPr>
          <w:strike/>
        </w:rPr>
        <w:t>(d</w:t>
      </w:r>
      <w:proofErr w:type="gramStart"/>
      <w:r w:rsidRPr="00DF2BAC">
        <w:rPr>
          <w:strike/>
        </w:rPr>
        <w:t>)</w:t>
      </w:r>
      <w:r w:rsidR="00E13393" w:rsidRPr="00DF2BAC">
        <w:rPr>
          <w:u w:val="single"/>
        </w:rPr>
        <w:t>e.</w:t>
      </w:r>
      <w:proofErr w:type="gramEnd"/>
      <w:r w:rsidRPr="00DF2BAC">
        <w:tab/>
      </w:r>
      <w:r w:rsidRPr="00DF2BAC">
        <w:rPr>
          <w:strike/>
        </w:rPr>
        <w:t xml:space="preserve">Satisfy </w:t>
      </w:r>
      <w:r w:rsidR="00CA5125" w:rsidRPr="00DF2BAC">
        <w:rPr>
          <w:spacing w:val="-2"/>
          <w:u w:val="single"/>
        </w:rPr>
        <w:t xml:space="preserve">Comply with </w:t>
      </w:r>
      <w:r w:rsidRPr="00DF2BAC">
        <w:t xml:space="preserve">the continuing education requirement </w:t>
      </w:r>
      <w:r w:rsidRPr="00DF2BAC">
        <w:rPr>
          <w:strike/>
        </w:rPr>
        <w:t>of subsection (L)(b)(2)</w:t>
      </w:r>
      <w:r w:rsidR="00BD1C76" w:rsidRPr="00DF2BAC">
        <w:rPr>
          <w:spacing w:val="-2"/>
          <w:u w:val="single"/>
        </w:rPr>
        <w:t xml:space="preserve"> for trainees under ACJA § 7-202.13</w:t>
      </w:r>
      <w:r w:rsidR="00BD1C76" w:rsidRPr="00DF2BAC">
        <w:t>.</w:t>
      </w:r>
    </w:p>
    <w:p w14:paraId="5135B914" w14:textId="77777777" w:rsidR="002A77B8" w:rsidRPr="00DF2BAC" w:rsidRDefault="002A77B8" w:rsidP="00605DAE">
      <w:pPr>
        <w:pStyle w:val="Level1"/>
        <w:ind w:left="1350" w:right="0" w:hanging="450"/>
        <w:jc w:val="both"/>
      </w:pPr>
    </w:p>
    <w:p w14:paraId="6642C28A" w14:textId="578C371A" w:rsidR="005F46C6" w:rsidRPr="00DF2BAC" w:rsidRDefault="005F46C6" w:rsidP="005756F9">
      <w:pPr>
        <w:pStyle w:val="Level1"/>
        <w:ind w:left="1350" w:right="0" w:hanging="450"/>
        <w:jc w:val="both"/>
        <w:rPr>
          <w:strike/>
        </w:rPr>
      </w:pPr>
      <w:commentRangeStart w:id="14"/>
      <w:r w:rsidRPr="00DF2BAC">
        <w:rPr>
          <w:strike/>
        </w:rPr>
        <w:t>(e)</w:t>
      </w:r>
      <w:commentRangeEnd w:id="14"/>
      <w:r w:rsidR="00015636" w:rsidRPr="00DF2BAC">
        <w:rPr>
          <w:rStyle w:val="CommentReference"/>
          <w:lang w:val="x-none" w:eastAsia="x-none"/>
        </w:rPr>
        <w:commentReference w:id="14"/>
      </w:r>
      <w:r w:rsidRPr="00DF2BAC">
        <w:rPr>
          <w:strike/>
        </w:rPr>
        <w:tab/>
      </w:r>
      <w:proofErr w:type="gramStart"/>
      <w:r w:rsidRPr="00DF2BAC">
        <w:rPr>
          <w:strike/>
        </w:rPr>
        <w:t>Submit an application</w:t>
      </w:r>
      <w:proofErr w:type="gramEnd"/>
      <w:r w:rsidRPr="00DF2BAC">
        <w:rPr>
          <w:strike/>
        </w:rPr>
        <w:t xml:space="preserve"> for individual licensure upon satisfying the eligibility requirements of subsection (E)(1)(a).</w:t>
      </w:r>
    </w:p>
    <w:p w14:paraId="17B26148" w14:textId="77777777" w:rsidR="00DD229D" w:rsidRPr="00DF2BAC" w:rsidRDefault="00DD229D" w:rsidP="005756F9">
      <w:pPr>
        <w:pStyle w:val="Level1"/>
        <w:ind w:left="1350" w:right="0" w:hanging="450"/>
        <w:jc w:val="both"/>
        <w:rPr>
          <w:strike/>
        </w:rPr>
      </w:pPr>
    </w:p>
    <w:p w14:paraId="1C175CD1" w14:textId="7D266AB8" w:rsidR="00DD229D" w:rsidRPr="00DF2BAC" w:rsidRDefault="00DD229D" w:rsidP="007F3F2D">
      <w:pPr>
        <w:pStyle w:val="Level1"/>
        <w:ind w:left="900" w:right="0"/>
        <w:jc w:val="both"/>
        <w:rPr>
          <w:u w:val="single"/>
        </w:rPr>
      </w:pPr>
      <w:commentRangeStart w:id="15"/>
      <w:r w:rsidRPr="00DF2BAC">
        <w:rPr>
          <w:u w:val="single"/>
        </w:rPr>
        <w:t>2.</w:t>
      </w:r>
      <w:commentRangeEnd w:id="15"/>
      <w:r w:rsidR="00115B1B" w:rsidRPr="00DF2BAC">
        <w:rPr>
          <w:rStyle w:val="CommentReference"/>
          <w:lang w:val="x-none" w:eastAsia="x-none"/>
        </w:rPr>
        <w:commentReference w:id="15"/>
      </w:r>
      <w:r w:rsidRPr="00DF2BAC">
        <w:rPr>
          <w:u w:val="single"/>
        </w:rPr>
        <w:tab/>
      </w:r>
      <w:r w:rsidR="001644E7" w:rsidRPr="00DF2BAC">
        <w:rPr>
          <w:u w:val="single"/>
        </w:rPr>
        <w:t>T</w:t>
      </w:r>
      <w:r w:rsidR="00D87E89" w:rsidRPr="00DF2BAC">
        <w:rPr>
          <w:u w:val="single"/>
        </w:rPr>
        <w:t xml:space="preserve">he following requirements </w:t>
      </w:r>
      <w:r w:rsidR="00783624" w:rsidRPr="00DF2BAC">
        <w:rPr>
          <w:u w:val="single"/>
        </w:rPr>
        <w:t xml:space="preserve">must be met for </w:t>
      </w:r>
      <w:r w:rsidR="0086089B" w:rsidRPr="00DF2BAC">
        <w:rPr>
          <w:u w:val="single"/>
        </w:rPr>
        <w:t xml:space="preserve">a trainee’s </w:t>
      </w:r>
      <w:r w:rsidR="00783624" w:rsidRPr="00DF2BAC">
        <w:rPr>
          <w:u w:val="single"/>
        </w:rPr>
        <w:t xml:space="preserve">work </w:t>
      </w:r>
      <w:r w:rsidR="00D87E89" w:rsidRPr="00DF2BAC">
        <w:rPr>
          <w:u w:val="single"/>
        </w:rPr>
        <w:t>t</w:t>
      </w:r>
      <w:r w:rsidR="001644E7" w:rsidRPr="00DF2BAC">
        <w:rPr>
          <w:u w:val="single"/>
        </w:rPr>
        <w:t xml:space="preserve">o qualify as work experience under </w:t>
      </w:r>
      <w:r w:rsidR="001644E7" w:rsidRPr="00DF2BAC">
        <w:rPr>
          <w:spacing w:val="-2"/>
          <w:u w:val="single"/>
        </w:rPr>
        <w:t>ACJA § 7-202.05</w:t>
      </w:r>
      <w:r w:rsidR="00E81720" w:rsidRPr="00DF2BAC">
        <w:rPr>
          <w:spacing w:val="-2"/>
          <w:u w:val="single"/>
        </w:rPr>
        <w:t>(B)</w:t>
      </w:r>
      <w:r w:rsidR="001644E7" w:rsidRPr="00DF2BAC">
        <w:rPr>
          <w:spacing w:val="-2"/>
          <w:u w:val="single"/>
        </w:rPr>
        <w:t>(1)(a)–</w:t>
      </w:r>
      <w:r w:rsidR="00275740" w:rsidRPr="00DF2BAC">
        <w:rPr>
          <w:spacing w:val="-2"/>
          <w:u w:val="single"/>
        </w:rPr>
        <w:t>(c), (e), and (f) (Options 1–3, 5, and 6)</w:t>
      </w:r>
      <w:r w:rsidR="005A5937" w:rsidRPr="00DF2BAC">
        <w:rPr>
          <w:u w:val="single"/>
        </w:rPr>
        <w:t xml:space="preserve">: </w:t>
      </w:r>
    </w:p>
    <w:p w14:paraId="2A2E14EE" w14:textId="77777777" w:rsidR="005F46C6" w:rsidRPr="00DF2BAC" w:rsidRDefault="005F46C6" w:rsidP="00E13393">
      <w:pPr>
        <w:pStyle w:val="Level1"/>
        <w:ind w:left="180" w:right="0" w:firstLine="0"/>
        <w:jc w:val="both"/>
      </w:pPr>
    </w:p>
    <w:p w14:paraId="504261FD" w14:textId="2B61EBD6" w:rsidR="008F710D" w:rsidRPr="00DF2BAC" w:rsidRDefault="00AE2A81" w:rsidP="00AE2A81">
      <w:pPr>
        <w:ind w:left="1260" w:hanging="360"/>
        <w:jc w:val="both"/>
        <w:rPr>
          <w:u w:val="single"/>
        </w:rPr>
      </w:pPr>
      <w:r w:rsidRPr="00DF2BAC">
        <w:rPr>
          <w:u w:val="single"/>
        </w:rPr>
        <w:t>a.</w:t>
      </w:r>
      <w:r w:rsidRPr="00DF2BAC">
        <w:rPr>
          <w:u w:val="single"/>
        </w:rPr>
        <w:tab/>
      </w:r>
      <w:r w:rsidR="00663A6E" w:rsidRPr="00DF2BAC">
        <w:rPr>
          <w:u w:val="single"/>
        </w:rPr>
        <w:t>The work must involve one or a combination of the fiduciary relationships of guardianship, conservatorship, personal representative, or trusts.</w:t>
      </w:r>
    </w:p>
    <w:p w14:paraId="6343E4AB" w14:textId="4B2E74C4" w:rsidR="00663A6E" w:rsidRPr="00DF2BAC" w:rsidRDefault="00663A6E" w:rsidP="00AE2A81">
      <w:pPr>
        <w:ind w:left="1260" w:hanging="360"/>
        <w:jc w:val="both"/>
        <w:rPr>
          <w:u w:val="single"/>
        </w:rPr>
      </w:pPr>
      <w:r w:rsidRPr="00DF2BAC">
        <w:rPr>
          <w:u w:val="single"/>
        </w:rPr>
        <w:t xml:space="preserve">  </w:t>
      </w:r>
    </w:p>
    <w:p w14:paraId="3EA85FDE" w14:textId="1EFECA8F" w:rsidR="00663A6E" w:rsidRPr="00DF2BAC" w:rsidRDefault="008F710D" w:rsidP="00AE2A81">
      <w:pPr>
        <w:ind w:left="1260" w:hanging="360"/>
        <w:jc w:val="both"/>
        <w:rPr>
          <w:u w:val="single"/>
        </w:rPr>
      </w:pPr>
      <w:r w:rsidRPr="00DF2BAC">
        <w:rPr>
          <w:u w:val="single"/>
        </w:rPr>
        <w:t>b.</w:t>
      </w:r>
      <w:r w:rsidR="00663A6E" w:rsidRPr="00DF2BAC">
        <w:rPr>
          <w:u w:val="single"/>
        </w:rPr>
        <w:tab/>
        <w:t>The work must involve performing services in the administration of a trust, decedent’s estate, guardianship, or conservatorship.</w:t>
      </w:r>
    </w:p>
    <w:p w14:paraId="68FD064B" w14:textId="77777777" w:rsidR="008F710D" w:rsidRPr="00DF2BAC" w:rsidRDefault="008F710D" w:rsidP="00AE2A81">
      <w:pPr>
        <w:ind w:left="1260" w:hanging="360"/>
        <w:jc w:val="both"/>
        <w:rPr>
          <w:u w:val="single"/>
        </w:rPr>
      </w:pPr>
    </w:p>
    <w:p w14:paraId="5C72A921" w14:textId="1DE0912F" w:rsidR="00663A6E" w:rsidRPr="00DF2BAC" w:rsidRDefault="008F710D" w:rsidP="00AE2A81">
      <w:pPr>
        <w:ind w:left="1260" w:hanging="360"/>
        <w:jc w:val="both"/>
        <w:rPr>
          <w:u w:val="single"/>
        </w:rPr>
      </w:pPr>
      <w:r w:rsidRPr="00DF2BAC">
        <w:rPr>
          <w:u w:val="single"/>
        </w:rPr>
        <w:t>c.</w:t>
      </w:r>
      <w:r w:rsidR="00663A6E" w:rsidRPr="00DF2BAC">
        <w:rPr>
          <w:u w:val="single"/>
        </w:rPr>
        <w:tab/>
        <w:t>The applicant must perform the work under the supervision of a:</w:t>
      </w:r>
    </w:p>
    <w:p w14:paraId="35CF3CE4" w14:textId="43F79884" w:rsidR="00663A6E" w:rsidRPr="00DF2BAC" w:rsidRDefault="00663A6E" w:rsidP="00AE2A81">
      <w:pPr>
        <w:ind w:left="1620" w:hanging="360"/>
        <w:jc w:val="both"/>
        <w:rPr>
          <w:u w:val="single"/>
        </w:rPr>
      </w:pPr>
      <w:r w:rsidRPr="00DF2BAC">
        <w:rPr>
          <w:u w:val="single"/>
        </w:rPr>
        <w:t>(</w:t>
      </w:r>
      <w:r w:rsidR="008F710D" w:rsidRPr="00DF2BAC">
        <w:rPr>
          <w:u w:val="single"/>
        </w:rPr>
        <w:t>1</w:t>
      </w:r>
      <w:r w:rsidRPr="00DF2BAC">
        <w:rPr>
          <w:u w:val="single"/>
        </w:rPr>
        <w:t xml:space="preserve">) Licensed </w:t>
      </w:r>
      <w:proofErr w:type="gramStart"/>
      <w:r w:rsidRPr="00DF2BAC">
        <w:rPr>
          <w:u w:val="single"/>
        </w:rPr>
        <w:t>fiduciary;</w:t>
      </w:r>
      <w:proofErr w:type="gramEnd"/>
    </w:p>
    <w:p w14:paraId="6A5FD1DD" w14:textId="5C0ECEFF" w:rsidR="00663A6E" w:rsidRPr="00DF2BAC" w:rsidRDefault="00663A6E" w:rsidP="00AE2A81">
      <w:pPr>
        <w:ind w:left="1620" w:hanging="360"/>
        <w:jc w:val="both"/>
        <w:rPr>
          <w:u w:val="single"/>
        </w:rPr>
      </w:pPr>
      <w:r w:rsidRPr="00DF2BAC">
        <w:rPr>
          <w:u w:val="single"/>
        </w:rPr>
        <w:lastRenderedPageBreak/>
        <w:t>(</w:t>
      </w:r>
      <w:r w:rsidR="008F710D" w:rsidRPr="00DF2BAC">
        <w:rPr>
          <w:u w:val="single"/>
        </w:rPr>
        <w:t>2</w:t>
      </w:r>
      <w:r w:rsidRPr="00DF2BAC">
        <w:rPr>
          <w:u w:val="single"/>
        </w:rPr>
        <w:t xml:space="preserve">) Bank trust or trust company officer; or </w:t>
      </w:r>
    </w:p>
    <w:p w14:paraId="7902FFB8" w14:textId="7CF1D7C0" w:rsidR="00663A6E" w:rsidRPr="00DF2BAC" w:rsidRDefault="00663A6E" w:rsidP="00AE2A81">
      <w:pPr>
        <w:ind w:left="1620" w:hanging="360"/>
        <w:jc w:val="both"/>
        <w:rPr>
          <w:u w:val="single"/>
        </w:rPr>
      </w:pPr>
      <w:r w:rsidRPr="00DF2BAC">
        <w:rPr>
          <w:u w:val="single"/>
        </w:rPr>
        <w:t>(</w:t>
      </w:r>
      <w:r w:rsidR="008F710D" w:rsidRPr="00DF2BAC">
        <w:rPr>
          <w:u w:val="single"/>
        </w:rPr>
        <w:t>3</w:t>
      </w:r>
      <w:r w:rsidRPr="00DF2BAC">
        <w:rPr>
          <w:u w:val="single"/>
        </w:rPr>
        <w:t>)</w:t>
      </w:r>
      <w:r w:rsidRPr="00DF2BAC">
        <w:rPr>
          <w:u w:val="single"/>
        </w:rPr>
        <w:tab/>
        <w:t xml:space="preserve">Licensed attorney whose major emphasis is probate, trust, elder, mental health, or disability law. </w:t>
      </w:r>
    </w:p>
    <w:p w14:paraId="2838B5B3" w14:textId="77777777" w:rsidR="00D168AF" w:rsidRPr="00DF2BAC" w:rsidRDefault="00D168AF" w:rsidP="008F710D">
      <w:pPr>
        <w:ind w:left="1440" w:hanging="360"/>
        <w:jc w:val="both"/>
        <w:rPr>
          <w:u w:val="single"/>
        </w:rPr>
      </w:pPr>
    </w:p>
    <w:p w14:paraId="330B05CA" w14:textId="1F66EF02" w:rsidR="004A726C" w:rsidRPr="00DF2BAC" w:rsidRDefault="00D168AF" w:rsidP="00AE2A81">
      <w:pPr>
        <w:ind w:left="1260" w:hanging="360"/>
        <w:jc w:val="both"/>
        <w:rPr>
          <w:u w:val="single"/>
        </w:rPr>
      </w:pPr>
      <w:r w:rsidRPr="00DF2BAC">
        <w:rPr>
          <w:u w:val="single"/>
        </w:rPr>
        <w:t>d.</w:t>
      </w:r>
      <w:r w:rsidR="00663A6E" w:rsidRPr="00DF2BAC">
        <w:rPr>
          <w:u w:val="single"/>
        </w:rPr>
        <w:tab/>
        <w:t>The applicant must not be related to the individuals supervising the work or receiving the services</w:t>
      </w:r>
      <w:r w:rsidR="00636298" w:rsidRPr="00DF2BAC">
        <w:rPr>
          <w:u w:val="single"/>
        </w:rPr>
        <w:t>.</w:t>
      </w:r>
    </w:p>
    <w:p w14:paraId="3E2482F4" w14:textId="77777777" w:rsidR="00530F58" w:rsidRPr="00DF2BAC" w:rsidRDefault="00530F58" w:rsidP="00AE2A81">
      <w:pPr>
        <w:ind w:left="1260" w:hanging="360"/>
        <w:jc w:val="both"/>
        <w:rPr>
          <w:u w:val="single"/>
        </w:rPr>
      </w:pPr>
    </w:p>
    <w:p w14:paraId="0DA6BD8A" w14:textId="6C3ACB8A" w:rsidR="00530F58" w:rsidRPr="00DF2BAC" w:rsidRDefault="00113A44" w:rsidP="00113A44">
      <w:pPr>
        <w:ind w:left="360" w:hanging="360"/>
        <w:jc w:val="both"/>
        <w:rPr>
          <w:b/>
          <w:bCs/>
          <w:u w:val="single"/>
        </w:rPr>
      </w:pPr>
      <w:r w:rsidRPr="00DF2BAC">
        <w:rPr>
          <w:b/>
          <w:bCs/>
          <w:u w:val="single"/>
        </w:rPr>
        <w:t xml:space="preserve">B. </w:t>
      </w:r>
      <w:commentRangeStart w:id="16"/>
      <w:r w:rsidRPr="00DF2BAC">
        <w:rPr>
          <w:b/>
          <w:bCs/>
          <w:u w:val="single"/>
        </w:rPr>
        <w:t>Trainee Supervision</w:t>
      </w:r>
      <w:commentRangeEnd w:id="16"/>
      <w:r w:rsidR="00843F46" w:rsidRPr="00DF2BAC">
        <w:rPr>
          <w:rStyle w:val="CommentReference"/>
          <w:lang w:val="x-none" w:eastAsia="x-none"/>
        </w:rPr>
        <w:commentReference w:id="16"/>
      </w:r>
      <w:r w:rsidR="001206D3" w:rsidRPr="00DF2BAC">
        <w:rPr>
          <w:b/>
          <w:bCs/>
          <w:u w:val="single"/>
        </w:rPr>
        <w:t>.</w:t>
      </w:r>
    </w:p>
    <w:p w14:paraId="56038D30" w14:textId="77777777" w:rsidR="00636298" w:rsidRPr="00DF2BAC" w:rsidRDefault="00636298" w:rsidP="008278FF">
      <w:pPr>
        <w:ind w:left="1080" w:hanging="360"/>
        <w:jc w:val="both"/>
        <w:rPr>
          <w:u w:val="single"/>
        </w:rPr>
      </w:pPr>
    </w:p>
    <w:p w14:paraId="021A034E" w14:textId="33CC3365" w:rsidR="006C3F2A" w:rsidRPr="00DF2BAC" w:rsidRDefault="003B29AE" w:rsidP="003657D0">
      <w:pPr>
        <w:pStyle w:val="Level1"/>
        <w:tabs>
          <w:tab w:val="left" w:pos="-1080"/>
          <w:tab w:val="left" w:pos="-720"/>
        </w:tabs>
        <w:ind w:right="0"/>
        <w:jc w:val="both"/>
        <w:rPr>
          <w:u w:val="single"/>
        </w:rPr>
      </w:pPr>
      <w:r w:rsidRPr="00DF2BAC">
        <w:rPr>
          <w:u w:val="single"/>
        </w:rPr>
        <w:t>1</w:t>
      </w:r>
      <w:r w:rsidR="006C3F2A" w:rsidRPr="00DF2BAC">
        <w:rPr>
          <w:u w:val="single"/>
        </w:rPr>
        <w:t>.</w:t>
      </w:r>
      <w:r w:rsidR="006C3F2A" w:rsidRPr="00DF2BAC">
        <w:rPr>
          <w:u w:val="single"/>
        </w:rPr>
        <w:tab/>
      </w:r>
      <w:r w:rsidR="006C0EDB" w:rsidRPr="00DF2BAC">
        <w:rPr>
          <w:u w:val="single"/>
        </w:rPr>
        <w:t>A</w:t>
      </w:r>
      <w:r w:rsidR="006C3F2A" w:rsidRPr="00DF2BAC">
        <w:rPr>
          <w:u w:val="single"/>
        </w:rPr>
        <w:t xml:space="preserve"> fiduciary </w:t>
      </w:r>
      <w:r w:rsidR="006C0EDB" w:rsidRPr="00DF2BAC">
        <w:rPr>
          <w:u w:val="single"/>
        </w:rPr>
        <w:t xml:space="preserve">supervising a trainee </w:t>
      </w:r>
      <w:r w:rsidR="00FF2806" w:rsidRPr="00DF2BAC">
        <w:rPr>
          <w:u w:val="single"/>
        </w:rPr>
        <w:t>must maintain</w:t>
      </w:r>
      <w:r w:rsidR="006C3F2A" w:rsidRPr="00DF2BAC">
        <w:rPr>
          <w:u w:val="single"/>
        </w:rPr>
        <w:t xml:space="preserve"> primary responsibility for the client or estate and must not delegate this duty to </w:t>
      </w:r>
      <w:r w:rsidR="00B01158" w:rsidRPr="00DF2BAC">
        <w:rPr>
          <w:u w:val="single"/>
        </w:rPr>
        <w:t>a</w:t>
      </w:r>
      <w:r w:rsidR="006C3F2A" w:rsidRPr="00DF2BAC">
        <w:rPr>
          <w:u w:val="single"/>
        </w:rPr>
        <w:t xml:space="preserve"> trainee.  </w:t>
      </w:r>
    </w:p>
    <w:p w14:paraId="3AFD7305" w14:textId="77777777" w:rsidR="006C3F2A" w:rsidRPr="00DF2BAC" w:rsidRDefault="006C3F2A" w:rsidP="003657D0">
      <w:pPr>
        <w:ind w:left="720" w:hanging="360"/>
        <w:jc w:val="both"/>
        <w:rPr>
          <w:u w:val="single"/>
        </w:rPr>
      </w:pPr>
    </w:p>
    <w:p w14:paraId="28325CB0" w14:textId="7E438AF7" w:rsidR="006C3F2A" w:rsidRPr="00DF2BAC" w:rsidRDefault="003B29AE" w:rsidP="003657D0">
      <w:pPr>
        <w:pStyle w:val="Level1"/>
        <w:ind w:right="0"/>
        <w:jc w:val="both"/>
        <w:rPr>
          <w:u w:val="single"/>
        </w:rPr>
      </w:pPr>
      <w:r w:rsidRPr="00DF2BAC">
        <w:rPr>
          <w:u w:val="single"/>
        </w:rPr>
        <w:t>2</w:t>
      </w:r>
      <w:r w:rsidR="006C3F2A" w:rsidRPr="00DF2BAC">
        <w:rPr>
          <w:u w:val="single"/>
        </w:rPr>
        <w:t>.</w:t>
      </w:r>
      <w:r w:rsidR="006C3F2A" w:rsidRPr="00DF2BAC">
        <w:rPr>
          <w:u w:val="single"/>
        </w:rPr>
        <w:tab/>
      </w:r>
      <w:r w:rsidR="006C0EDB" w:rsidRPr="00DF2BAC">
        <w:rPr>
          <w:u w:val="single"/>
        </w:rPr>
        <w:t>A</w:t>
      </w:r>
      <w:r w:rsidR="006C3F2A" w:rsidRPr="00DF2BAC">
        <w:rPr>
          <w:u w:val="single"/>
        </w:rPr>
        <w:t xml:space="preserve"> supervising fiduciary must:</w:t>
      </w:r>
    </w:p>
    <w:p w14:paraId="2F1A9C90" w14:textId="77777777" w:rsidR="006C3F2A" w:rsidRPr="00DF2BAC" w:rsidRDefault="006C3F2A" w:rsidP="003657D0">
      <w:pPr>
        <w:ind w:left="720"/>
        <w:jc w:val="both"/>
        <w:rPr>
          <w:u w:val="single"/>
        </w:rPr>
      </w:pPr>
    </w:p>
    <w:p w14:paraId="0FA62346" w14:textId="09A0F8AB" w:rsidR="002051F1" w:rsidRPr="00DF2BAC" w:rsidRDefault="003B29AE" w:rsidP="003657D0">
      <w:pPr>
        <w:pStyle w:val="Level4"/>
        <w:tabs>
          <w:tab w:val="left" w:pos="1440"/>
        </w:tabs>
        <w:ind w:left="1080"/>
        <w:jc w:val="both"/>
        <w:rPr>
          <w:u w:val="single"/>
        </w:rPr>
      </w:pPr>
      <w:r w:rsidRPr="00DF2BAC">
        <w:rPr>
          <w:u w:val="single"/>
        </w:rPr>
        <w:t>a.</w:t>
      </w:r>
      <w:r w:rsidR="006C3F2A" w:rsidRPr="00DF2BAC">
        <w:rPr>
          <w:u w:val="single"/>
        </w:rPr>
        <w:tab/>
      </w:r>
      <w:r w:rsidR="00237B79" w:rsidRPr="00DF2BAC">
        <w:rPr>
          <w:u w:val="single"/>
        </w:rPr>
        <w:t>Personally assume</w:t>
      </w:r>
      <w:r w:rsidR="006C3F2A" w:rsidRPr="00DF2BAC">
        <w:rPr>
          <w:u w:val="single"/>
        </w:rPr>
        <w:t xml:space="preserve"> professional responsibility for </w:t>
      </w:r>
      <w:r w:rsidR="00647C87" w:rsidRPr="00DF2BAC">
        <w:rPr>
          <w:u w:val="single"/>
        </w:rPr>
        <w:t>providing guidance to a</w:t>
      </w:r>
      <w:r w:rsidR="006C3F2A" w:rsidRPr="00DF2BAC">
        <w:rPr>
          <w:u w:val="single"/>
        </w:rPr>
        <w:t xml:space="preserve"> trainee </w:t>
      </w:r>
      <w:r w:rsidR="00647C87" w:rsidRPr="00DF2BAC">
        <w:rPr>
          <w:u w:val="single"/>
        </w:rPr>
        <w:t>who is performing</w:t>
      </w:r>
      <w:r w:rsidR="006C3F2A" w:rsidRPr="00DF2BAC">
        <w:rPr>
          <w:u w:val="single"/>
        </w:rPr>
        <w:t xml:space="preserve"> </w:t>
      </w:r>
      <w:r w:rsidR="00647C87" w:rsidRPr="00DF2BAC">
        <w:rPr>
          <w:u w:val="single"/>
        </w:rPr>
        <w:t>services</w:t>
      </w:r>
      <w:r w:rsidR="006C3F2A" w:rsidRPr="00DF2BAC">
        <w:rPr>
          <w:u w:val="single"/>
        </w:rPr>
        <w:t xml:space="preserve"> </w:t>
      </w:r>
      <w:r w:rsidR="00647C87" w:rsidRPr="00DF2BAC">
        <w:rPr>
          <w:u w:val="single"/>
        </w:rPr>
        <w:t xml:space="preserve">to gain work </w:t>
      </w:r>
      <w:proofErr w:type="gramStart"/>
      <w:r w:rsidR="00647C87" w:rsidRPr="00DF2BAC">
        <w:rPr>
          <w:u w:val="single"/>
        </w:rPr>
        <w:t>experience</w:t>
      </w:r>
      <w:r w:rsidR="00415ED4" w:rsidRPr="00DF2BAC">
        <w:rPr>
          <w:u w:val="single"/>
        </w:rPr>
        <w:t>;</w:t>
      </w:r>
      <w:proofErr w:type="gramEnd"/>
    </w:p>
    <w:p w14:paraId="72BF588B" w14:textId="77777777" w:rsidR="002051F1" w:rsidRPr="00DF2BAC" w:rsidRDefault="002051F1" w:rsidP="003657D0">
      <w:pPr>
        <w:pStyle w:val="Level4"/>
        <w:tabs>
          <w:tab w:val="left" w:pos="1440"/>
        </w:tabs>
        <w:ind w:left="1080"/>
        <w:jc w:val="both"/>
        <w:rPr>
          <w:u w:val="single"/>
        </w:rPr>
      </w:pPr>
    </w:p>
    <w:p w14:paraId="2AF504E0" w14:textId="4EDD7EF7" w:rsidR="006C3F2A" w:rsidRPr="00DF2BAC" w:rsidRDefault="002051F1" w:rsidP="003657D0">
      <w:pPr>
        <w:pStyle w:val="Level4"/>
        <w:tabs>
          <w:tab w:val="left" w:pos="1440"/>
        </w:tabs>
        <w:ind w:left="1080"/>
        <w:jc w:val="both"/>
        <w:rPr>
          <w:u w:val="single"/>
        </w:rPr>
      </w:pPr>
      <w:r w:rsidRPr="00DF2BAC">
        <w:rPr>
          <w:u w:val="single"/>
        </w:rPr>
        <w:t>b.</w:t>
      </w:r>
      <w:r w:rsidRPr="00DF2BAC">
        <w:rPr>
          <w:u w:val="single"/>
        </w:rPr>
        <w:tab/>
        <w:t>Provide</w:t>
      </w:r>
      <w:r w:rsidR="006C3F2A" w:rsidRPr="00DF2BAC">
        <w:rPr>
          <w:u w:val="single"/>
        </w:rPr>
        <w:t xml:space="preserve"> active and direct supervision over the trainee’s work</w:t>
      </w:r>
      <w:r w:rsidR="00AF76BD" w:rsidRPr="00DF2BAC">
        <w:rPr>
          <w:u w:val="single"/>
        </w:rPr>
        <w:t xml:space="preserve"> at the level the supervising fiduciary </w:t>
      </w:r>
      <w:r w:rsidR="00854811" w:rsidRPr="00DF2BAC">
        <w:rPr>
          <w:u w:val="single"/>
        </w:rPr>
        <w:t>finds</w:t>
      </w:r>
      <w:r w:rsidR="00AF76BD" w:rsidRPr="00DF2BAC">
        <w:rPr>
          <w:u w:val="single"/>
        </w:rPr>
        <w:t xml:space="preserve"> </w:t>
      </w:r>
      <w:r w:rsidR="0000641A" w:rsidRPr="00DF2BAC">
        <w:rPr>
          <w:u w:val="single"/>
        </w:rPr>
        <w:t xml:space="preserve">necessary and </w:t>
      </w:r>
      <w:proofErr w:type="gramStart"/>
      <w:r w:rsidR="0000641A" w:rsidRPr="00DF2BAC">
        <w:rPr>
          <w:u w:val="single"/>
        </w:rPr>
        <w:t>appropriate</w:t>
      </w:r>
      <w:r w:rsidR="006C3F2A" w:rsidRPr="00DF2BAC">
        <w:rPr>
          <w:u w:val="single"/>
        </w:rPr>
        <w:t>;</w:t>
      </w:r>
      <w:proofErr w:type="gramEnd"/>
    </w:p>
    <w:p w14:paraId="66228636" w14:textId="77777777" w:rsidR="00F235BD" w:rsidRPr="00DF2BAC" w:rsidRDefault="00F235BD" w:rsidP="003657D0">
      <w:pPr>
        <w:pStyle w:val="Level4"/>
        <w:tabs>
          <w:tab w:val="left" w:pos="1440"/>
        </w:tabs>
        <w:ind w:left="1080"/>
        <w:jc w:val="both"/>
        <w:rPr>
          <w:u w:val="single"/>
        </w:rPr>
      </w:pPr>
    </w:p>
    <w:p w14:paraId="14C8C092" w14:textId="6B8A0907" w:rsidR="006C3F2A" w:rsidRPr="00DF2BAC" w:rsidRDefault="00415ED4" w:rsidP="003657D0">
      <w:pPr>
        <w:pStyle w:val="Level4"/>
        <w:tabs>
          <w:tab w:val="left" w:pos="1440"/>
        </w:tabs>
        <w:ind w:left="1080"/>
        <w:jc w:val="both"/>
        <w:rPr>
          <w:u w:val="single"/>
        </w:rPr>
      </w:pPr>
      <w:r w:rsidRPr="00DF2BAC">
        <w:rPr>
          <w:u w:val="single"/>
        </w:rPr>
        <w:t>c</w:t>
      </w:r>
      <w:r w:rsidR="003B29AE" w:rsidRPr="00DF2BAC">
        <w:rPr>
          <w:u w:val="single"/>
        </w:rPr>
        <w:t>.</w:t>
      </w:r>
      <w:r w:rsidR="006C3F2A" w:rsidRPr="00DF2BAC">
        <w:rPr>
          <w:u w:val="single"/>
        </w:rPr>
        <w:tab/>
      </w:r>
      <w:r w:rsidR="00AF76BD" w:rsidRPr="00DF2BAC">
        <w:rPr>
          <w:u w:val="single"/>
        </w:rPr>
        <w:t xml:space="preserve">Provide assistance to the </w:t>
      </w:r>
      <w:r w:rsidR="006C3F2A" w:rsidRPr="00DF2BAC">
        <w:rPr>
          <w:u w:val="single"/>
        </w:rPr>
        <w:t xml:space="preserve">trainee </w:t>
      </w:r>
      <w:r w:rsidR="0000641A" w:rsidRPr="00DF2BAC">
        <w:rPr>
          <w:u w:val="single"/>
        </w:rPr>
        <w:t xml:space="preserve">at the level the supervising fiduciary </w:t>
      </w:r>
      <w:r w:rsidR="00854811" w:rsidRPr="00DF2BAC">
        <w:rPr>
          <w:u w:val="single"/>
        </w:rPr>
        <w:t>finds</w:t>
      </w:r>
      <w:r w:rsidR="0000641A" w:rsidRPr="00DF2BAC">
        <w:rPr>
          <w:u w:val="single"/>
        </w:rPr>
        <w:t xml:space="preserve"> necessary and </w:t>
      </w:r>
      <w:proofErr w:type="gramStart"/>
      <w:r w:rsidR="0000641A" w:rsidRPr="00DF2BAC">
        <w:rPr>
          <w:u w:val="single"/>
        </w:rPr>
        <w:t>appropriate</w:t>
      </w:r>
      <w:r w:rsidR="006C3F2A" w:rsidRPr="00DF2BAC">
        <w:rPr>
          <w:u w:val="single"/>
        </w:rPr>
        <w:t>;</w:t>
      </w:r>
      <w:proofErr w:type="gramEnd"/>
    </w:p>
    <w:p w14:paraId="7B32C933" w14:textId="77777777" w:rsidR="0000641A" w:rsidRPr="00DF2BAC" w:rsidRDefault="0000641A" w:rsidP="003657D0">
      <w:pPr>
        <w:pStyle w:val="Level4"/>
        <w:tabs>
          <w:tab w:val="left" w:pos="1440"/>
        </w:tabs>
        <w:ind w:left="1080"/>
        <w:jc w:val="both"/>
        <w:rPr>
          <w:u w:val="single"/>
        </w:rPr>
      </w:pPr>
    </w:p>
    <w:p w14:paraId="7490678B" w14:textId="473280AB" w:rsidR="006C3F2A" w:rsidRPr="00DF2BAC" w:rsidRDefault="0000641A" w:rsidP="003657D0">
      <w:pPr>
        <w:pStyle w:val="Level4"/>
        <w:tabs>
          <w:tab w:val="left" w:pos="1440"/>
        </w:tabs>
        <w:ind w:left="1080"/>
        <w:jc w:val="both"/>
        <w:rPr>
          <w:u w:val="single"/>
        </w:rPr>
      </w:pPr>
      <w:r w:rsidRPr="00DF2BAC">
        <w:rPr>
          <w:u w:val="single"/>
        </w:rPr>
        <w:t>d</w:t>
      </w:r>
      <w:r w:rsidR="003657D0" w:rsidRPr="00DF2BAC">
        <w:rPr>
          <w:u w:val="single"/>
        </w:rPr>
        <w:t>.</w:t>
      </w:r>
      <w:r w:rsidR="006C3F2A" w:rsidRPr="00DF2BAC">
        <w:rPr>
          <w:u w:val="single"/>
        </w:rPr>
        <w:tab/>
        <w:t xml:space="preserve">Ensure that the trainee is familiar with </w:t>
      </w:r>
      <w:r w:rsidRPr="00DF2BAC">
        <w:rPr>
          <w:u w:val="single"/>
        </w:rPr>
        <w:t>this article</w:t>
      </w:r>
      <w:r w:rsidR="006C3F2A" w:rsidRPr="00DF2BAC">
        <w:rPr>
          <w:u w:val="single"/>
        </w:rPr>
        <w:t>, including the code of conduct in ACJA § 7-201</w:t>
      </w:r>
      <w:r w:rsidR="007909AB" w:rsidRPr="00DF2BAC">
        <w:rPr>
          <w:u w:val="single"/>
        </w:rPr>
        <w:t>.</w:t>
      </w:r>
      <w:r w:rsidR="007A68A5" w:rsidRPr="00DF2BAC">
        <w:rPr>
          <w:u w:val="single"/>
        </w:rPr>
        <w:t>16</w:t>
      </w:r>
      <w:r w:rsidR="007909AB" w:rsidRPr="00DF2BAC">
        <w:rPr>
          <w:u w:val="single"/>
        </w:rPr>
        <w:t xml:space="preserve"> </w:t>
      </w:r>
      <w:r w:rsidR="007A68A5" w:rsidRPr="00DF2BAC">
        <w:rPr>
          <w:u w:val="single"/>
        </w:rPr>
        <w:t>through</w:t>
      </w:r>
      <w:r w:rsidR="007909AB" w:rsidRPr="00DF2BAC">
        <w:rPr>
          <w:u w:val="single"/>
        </w:rPr>
        <w:t xml:space="preserve"> 7-202.</w:t>
      </w:r>
      <w:r w:rsidR="00551648" w:rsidRPr="00DF2BAC">
        <w:rPr>
          <w:u w:val="single"/>
        </w:rPr>
        <w:t>2</w:t>
      </w:r>
      <w:r w:rsidR="00B0541A" w:rsidRPr="00DF2BAC">
        <w:rPr>
          <w:u w:val="single"/>
        </w:rPr>
        <w:t>6</w:t>
      </w:r>
      <w:r w:rsidR="006C3F2A" w:rsidRPr="00DF2BAC">
        <w:rPr>
          <w:u w:val="single"/>
        </w:rPr>
        <w:t>; and</w:t>
      </w:r>
    </w:p>
    <w:p w14:paraId="29C4B431" w14:textId="77777777" w:rsidR="007909AB" w:rsidRPr="00DF2BAC" w:rsidRDefault="007909AB" w:rsidP="003657D0">
      <w:pPr>
        <w:pStyle w:val="Level4"/>
        <w:tabs>
          <w:tab w:val="left" w:pos="1440"/>
        </w:tabs>
        <w:ind w:left="1080"/>
        <w:jc w:val="both"/>
        <w:rPr>
          <w:u w:val="single"/>
        </w:rPr>
      </w:pPr>
    </w:p>
    <w:p w14:paraId="62E13CC6" w14:textId="2958AD12" w:rsidR="006C3F2A" w:rsidRPr="00DF2BAC" w:rsidRDefault="007909AB" w:rsidP="003657D0">
      <w:pPr>
        <w:pStyle w:val="Level4"/>
        <w:tabs>
          <w:tab w:val="left" w:pos="1440"/>
        </w:tabs>
        <w:ind w:left="1080"/>
        <w:jc w:val="both"/>
        <w:rPr>
          <w:u w:val="single"/>
        </w:rPr>
      </w:pPr>
      <w:r w:rsidRPr="00DF2BAC">
        <w:rPr>
          <w:u w:val="single"/>
        </w:rPr>
        <w:t>e</w:t>
      </w:r>
      <w:r w:rsidR="003657D0" w:rsidRPr="00DF2BAC">
        <w:rPr>
          <w:u w:val="single"/>
        </w:rPr>
        <w:t>.</w:t>
      </w:r>
      <w:r w:rsidR="006C3F2A" w:rsidRPr="00DF2BAC">
        <w:rPr>
          <w:u w:val="single"/>
        </w:rPr>
        <w:tab/>
      </w:r>
      <w:r w:rsidR="00D92F7F" w:rsidRPr="00DF2BAC">
        <w:rPr>
          <w:u w:val="single"/>
        </w:rPr>
        <w:t xml:space="preserve">Ensure that </w:t>
      </w:r>
      <w:r w:rsidR="006C3F2A" w:rsidRPr="00DF2BAC">
        <w:rPr>
          <w:u w:val="single"/>
        </w:rPr>
        <w:t xml:space="preserve">the supervising fiduciary’s name and license number </w:t>
      </w:r>
      <w:r w:rsidR="00D92F7F" w:rsidRPr="00DF2BAC">
        <w:rPr>
          <w:u w:val="single"/>
        </w:rPr>
        <w:t xml:space="preserve">are included </w:t>
      </w:r>
      <w:proofErr w:type="gramStart"/>
      <w:r w:rsidR="006C3F2A" w:rsidRPr="00DF2BAC">
        <w:rPr>
          <w:u w:val="single"/>
        </w:rPr>
        <w:t>on</w:t>
      </w:r>
      <w:proofErr w:type="gramEnd"/>
      <w:r w:rsidR="006C3F2A" w:rsidRPr="00DF2BAC">
        <w:rPr>
          <w:u w:val="single"/>
        </w:rPr>
        <w:t xml:space="preserve"> any documents prepared by the trainee </w:t>
      </w:r>
      <w:r w:rsidR="00DC7D8D" w:rsidRPr="00DF2BAC">
        <w:rPr>
          <w:u w:val="single"/>
        </w:rPr>
        <w:t>and</w:t>
      </w:r>
      <w:r w:rsidR="00D92F7F" w:rsidRPr="00DF2BAC">
        <w:rPr>
          <w:u w:val="single"/>
        </w:rPr>
        <w:t xml:space="preserve"> filed in </w:t>
      </w:r>
      <w:proofErr w:type="gramStart"/>
      <w:r w:rsidR="00D92F7F" w:rsidRPr="00DF2BAC">
        <w:rPr>
          <w:u w:val="single"/>
        </w:rPr>
        <w:t>a court</w:t>
      </w:r>
      <w:proofErr w:type="gramEnd"/>
      <w:r w:rsidR="00D92F7F" w:rsidRPr="00DF2BAC">
        <w:rPr>
          <w:u w:val="single"/>
        </w:rPr>
        <w:t xml:space="preserve"> or tribunal</w:t>
      </w:r>
      <w:r w:rsidR="006C3F2A" w:rsidRPr="00DF2BAC">
        <w:rPr>
          <w:u w:val="single"/>
        </w:rPr>
        <w:t xml:space="preserve">.  </w:t>
      </w:r>
    </w:p>
    <w:p w14:paraId="5D189302" w14:textId="77777777" w:rsidR="00850E97" w:rsidRPr="00DF2BAC" w:rsidRDefault="00850E97" w:rsidP="003657D0">
      <w:pPr>
        <w:pStyle w:val="Level4"/>
        <w:tabs>
          <w:tab w:val="left" w:pos="1440"/>
        </w:tabs>
        <w:ind w:left="1080"/>
        <w:jc w:val="both"/>
        <w:rPr>
          <w:u w:val="single"/>
        </w:rPr>
      </w:pPr>
    </w:p>
    <w:p w14:paraId="4BE9EAA6" w14:textId="4752C491" w:rsidR="00850E97" w:rsidRPr="00DF2BAC" w:rsidRDefault="00850E97" w:rsidP="00850E97">
      <w:pPr>
        <w:pStyle w:val="Level4"/>
        <w:tabs>
          <w:tab w:val="left" w:pos="1440"/>
        </w:tabs>
        <w:ind w:left="360"/>
        <w:jc w:val="both"/>
        <w:rPr>
          <w:b/>
          <w:bCs/>
          <w:u w:val="single"/>
        </w:rPr>
      </w:pPr>
      <w:commentRangeStart w:id="17"/>
      <w:r w:rsidRPr="00DF2BAC">
        <w:rPr>
          <w:b/>
          <w:bCs/>
          <w:u w:val="single"/>
        </w:rPr>
        <w:t>C.</w:t>
      </w:r>
      <w:commentRangeEnd w:id="17"/>
      <w:r w:rsidR="00C27D2A" w:rsidRPr="00DF2BAC">
        <w:rPr>
          <w:rStyle w:val="CommentReference"/>
          <w:lang w:val="x-none" w:eastAsia="x-none"/>
        </w:rPr>
        <w:commentReference w:id="17"/>
      </w:r>
      <w:r w:rsidRPr="00DF2BAC">
        <w:rPr>
          <w:b/>
          <w:bCs/>
          <w:u w:val="single"/>
        </w:rPr>
        <w:tab/>
      </w:r>
      <w:r w:rsidR="00484329" w:rsidRPr="00DF2BAC">
        <w:rPr>
          <w:b/>
          <w:bCs/>
          <w:u w:val="single"/>
        </w:rPr>
        <w:t>Limitations</w:t>
      </w:r>
      <w:r w:rsidR="00825483" w:rsidRPr="00DF2BAC">
        <w:rPr>
          <w:b/>
          <w:bCs/>
          <w:u w:val="single"/>
        </w:rPr>
        <w:t>.</w:t>
      </w:r>
    </w:p>
    <w:p w14:paraId="115E78C2" w14:textId="77777777" w:rsidR="00A93FEC" w:rsidRPr="00DF2BAC" w:rsidRDefault="00A93FEC" w:rsidP="00850E97">
      <w:pPr>
        <w:pStyle w:val="Level4"/>
        <w:tabs>
          <w:tab w:val="left" w:pos="1440"/>
        </w:tabs>
        <w:ind w:left="360"/>
        <w:jc w:val="both"/>
        <w:rPr>
          <w:b/>
          <w:bCs/>
          <w:u w:val="single"/>
        </w:rPr>
      </w:pPr>
    </w:p>
    <w:p w14:paraId="105BB9BB" w14:textId="43971596" w:rsidR="00991127" w:rsidRPr="00DF2BAC" w:rsidRDefault="00A93FEC" w:rsidP="000E4A66">
      <w:pPr>
        <w:pStyle w:val="Level4"/>
        <w:tabs>
          <w:tab w:val="left" w:pos="1440"/>
        </w:tabs>
        <w:ind w:left="720"/>
        <w:jc w:val="both"/>
        <w:rPr>
          <w:u w:val="single"/>
        </w:rPr>
      </w:pPr>
      <w:r w:rsidRPr="00DF2BAC">
        <w:rPr>
          <w:u w:val="single"/>
        </w:rPr>
        <w:t>1.</w:t>
      </w:r>
      <w:r w:rsidRPr="00DF2BAC">
        <w:rPr>
          <w:u w:val="single"/>
        </w:rPr>
        <w:tab/>
      </w:r>
      <w:r w:rsidR="009F583A" w:rsidRPr="00DF2BAC">
        <w:rPr>
          <w:u w:val="single"/>
        </w:rPr>
        <w:t>A</w:t>
      </w:r>
      <w:r w:rsidR="004C321B" w:rsidRPr="00DF2BAC">
        <w:rPr>
          <w:u w:val="single"/>
        </w:rPr>
        <w:t xml:space="preserve"> trainee may </w:t>
      </w:r>
      <w:r w:rsidR="009F583A" w:rsidRPr="00DF2BAC">
        <w:rPr>
          <w:u w:val="single"/>
        </w:rPr>
        <w:t xml:space="preserve">only </w:t>
      </w:r>
      <w:r w:rsidR="004C321B" w:rsidRPr="00DF2BAC">
        <w:rPr>
          <w:u w:val="single"/>
        </w:rPr>
        <w:t xml:space="preserve">perform authorized services under the supervision of the licensed fiduciary or designated principal.  </w:t>
      </w:r>
    </w:p>
    <w:p w14:paraId="1D164B60" w14:textId="77777777" w:rsidR="00991127" w:rsidRPr="00DF2BAC" w:rsidRDefault="00991127" w:rsidP="007479FD">
      <w:pPr>
        <w:pStyle w:val="Level4"/>
        <w:tabs>
          <w:tab w:val="left" w:pos="720"/>
        </w:tabs>
        <w:ind w:left="1080"/>
        <w:jc w:val="both"/>
        <w:rPr>
          <w:u w:val="single"/>
        </w:rPr>
      </w:pPr>
    </w:p>
    <w:p w14:paraId="49FFDF85" w14:textId="7E8178C9" w:rsidR="00735288" w:rsidRPr="00DF2BAC" w:rsidRDefault="000E4A66" w:rsidP="000E4A66">
      <w:pPr>
        <w:pStyle w:val="Level4"/>
        <w:tabs>
          <w:tab w:val="left" w:pos="720"/>
        </w:tabs>
        <w:ind w:left="720"/>
        <w:jc w:val="both"/>
        <w:rPr>
          <w:u w:val="single"/>
        </w:rPr>
      </w:pPr>
      <w:r w:rsidRPr="00DF2BAC">
        <w:rPr>
          <w:u w:val="single"/>
        </w:rPr>
        <w:t>2</w:t>
      </w:r>
      <w:r w:rsidR="00991127" w:rsidRPr="00DF2BAC">
        <w:rPr>
          <w:u w:val="single"/>
        </w:rPr>
        <w:t>.</w:t>
      </w:r>
      <w:r w:rsidR="00991127" w:rsidRPr="00DF2BAC">
        <w:rPr>
          <w:u w:val="single"/>
        </w:rPr>
        <w:tab/>
        <w:t>A trainee may only prepare documents for filing with the court</w:t>
      </w:r>
      <w:r w:rsidR="00735288" w:rsidRPr="00DF2BAC">
        <w:rPr>
          <w:u w:val="single"/>
        </w:rPr>
        <w:t xml:space="preserve"> as follows:</w:t>
      </w:r>
    </w:p>
    <w:p w14:paraId="38485747" w14:textId="77777777" w:rsidR="00735288" w:rsidRPr="00DF2BAC" w:rsidRDefault="00735288" w:rsidP="007479FD">
      <w:pPr>
        <w:pStyle w:val="Level4"/>
        <w:tabs>
          <w:tab w:val="left" w:pos="720"/>
        </w:tabs>
        <w:ind w:left="1080"/>
        <w:jc w:val="both"/>
        <w:rPr>
          <w:u w:val="single"/>
        </w:rPr>
      </w:pPr>
    </w:p>
    <w:p w14:paraId="3DABB426" w14:textId="6F148BF1" w:rsidR="00714710" w:rsidRPr="00DF2BAC" w:rsidRDefault="000E4A66" w:rsidP="000E4A66">
      <w:pPr>
        <w:pStyle w:val="Level4"/>
        <w:ind w:left="1080"/>
        <w:jc w:val="both"/>
        <w:rPr>
          <w:u w:val="single"/>
        </w:rPr>
      </w:pPr>
      <w:r w:rsidRPr="00DF2BAC">
        <w:rPr>
          <w:u w:val="single"/>
        </w:rPr>
        <w:t>a.</w:t>
      </w:r>
      <w:r w:rsidR="00991127" w:rsidRPr="00DF2BAC">
        <w:rPr>
          <w:u w:val="single"/>
        </w:rPr>
        <w:t xml:space="preserve"> </w:t>
      </w:r>
      <w:r w:rsidRPr="00DF2BAC">
        <w:rPr>
          <w:u w:val="single"/>
        </w:rPr>
        <w:tab/>
      </w:r>
      <w:r w:rsidR="002C06FF" w:rsidRPr="00DF2BAC">
        <w:rPr>
          <w:u w:val="single"/>
        </w:rPr>
        <w:t xml:space="preserve">A trainee may only prepare documents that a fiduciary is authorized to </w:t>
      </w:r>
      <w:proofErr w:type="gramStart"/>
      <w:r w:rsidR="002C06FF" w:rsidRPr="00DF2BAC">
        <w:rPr>
          <w:u w:val="single"/>
        </w:rPr>
        <w:t>prepare;</w:t>
      </w:r>
      <w:proofErr w:type="gramEnd"/>
    </w:p>
    <w:p w14:paraId="5C0F9572" w14:textId="77777777" w:rsidR="000E4A66" w:rsidRPr="00DF2BAC" w:rsidRDefault="000E4A66" w:rsidP="000E4A66">
      <w:pPr>
        <w:pStyle w:val="Level4"/>
        <w:ind w:left="1080"/>
        <w:jc w:val="both"/>
        <w:rPr>
          <w:u w:val="single"/>
        </w:rPr>
      </w:pPr>
    </w:p>
    <w:p w14:paraId="56134ED8" w14:textId="6C8E5049" w:rsidR="00714710" w:rsidRPr="00DF2BAC" w:rsidRDefault="000E4A66" w:rsidP="000E4A66">
      <w:pPr>
        <w:pStyle w:val="Level4"/>
        <w:ind w:left="1080"/>
        <w:jc w:val="both"/>
        <w:rPr>
          <w:u w:val="single"/>
        </w:rPr>
      </w:pPr>
      <w:r w:rsidRPr="00DF2BAC">
        <w:rPr>
          <w:u w:val="single"/>
        </w:rPr>
        <w:t>b.</w:t>
      </w:r>
      <w:r w:rsidR="00714710" w:rsidRPr="00DF2BAC">
        <w:rPr>
          <w:u w:val="single"/>
        </w:rPr>
        <w:tab/>
        <w:t xml:space="preserve">A trainee may only prepare documents for filing </w:t>
      </w:r>
      <w:r w:rsidR="00991127" w:rsidRPr="00DF2BAC">
        <w:rPr>
          <w:u w:val="single"/>
        </w:rPr>
        <w:t>under the supervision of the licensed fiduciary or designated principal</w:t>
      </w:r>
      <w:r w:rsidR="00714710" w:rsidRPr="00DF2BAC">
        <w:rPr>
          <w:u w:val="single"/>
        </w:rPr>
        <w:t>; and</w:t>
      </w:r>
    </w:p>
    <w:p w14:paraId="5A2C1C1B" w14:textId="77777777" w:rsidR="000E4A66" w:rsidRPr="00DF2BAC" w:rsidRDefault="000E4A66" w:rsidP="000E4A66">
      <w:pPr>
        <w:pStyle w:val="Level4"/>
        <w:ind w:left="1080"/>
        <w:jc w:val="both"/>
        <w:rPr>
          <w:u w:val="single"/>
        </w:rPr>
      </w:pPr>
    </w:p>
    <w:p w14:paraId="1BEF889D" w14:textId="36F5E6CF" w:rsidR="00B2198F" w:rsidRPr="00DF2BAC" w:rsidRDefault="000E4A66" w:rsidP="000E4A66">
      <w:pPr>
        <w:pStyle w:val="Level4"/>
        <w:ind w:left="1080"/>
        <w:jc w:val="both"/>
        <w:rPr>
          <w:u w:val="single"/>
        </w:rPr>
      </w:pPr>
      <w:r w:rsidRPr="00DF2BAC">
        <w:rPr>
          <w:u w:val="single"/>
        </w:rPr>
        <w:t>c.</w:t>
      </w:r>
      <w:r w:rsidR="00714710" w:rsidRPr="00DF2BAC">
        <w:rPr>
          <w:u w:val="single"/>
        </w:rPr>
        <w:tab/>
        <w:t>A trainee is not authorized to file and must not file any document with the court</w:t>
      </w:r>
      <w:r w:rsidR="00B2198F" w:rsidRPr="00DF2BAC">
        <w:rPr>
          <w:u w:val="single"/>
        </w:rPr>
        <w:t>.</w:t>
      </w:r>
    </w:p>
    <w:p w14:paraId="6EED62ED" w14:textId="77777777" w:rsidR="007D6835" w:rsidRPr="00DF2BAC" w:rsidRDefault="007D6835" w:rsidP="000E4A66">
      <w:pPr>
        <w:pStyle w:val="Level4"/>
        <w:ind w:left="1080"/>
        <w:jc w:val="both"/>
        <w:rPr>
          <w:u w:val="single"/>
        </w:rPr>
      </w:pPr>
    </w:p>
    <w:p w14:paraId="2631CB8D" w14:textId="5CFAFF05" w:rsidR="007D6835" w:rsidRPr="00DF2BAC" w:rsidRDefault="007D6835" w:rsidP="007D6835">
      <w:pPr>
        <w:pStyle w:val="Level4"/>
        <w:ind w:left="720"/>
        <w:jc w:val="both"/>
        <w:rPr>
          <w:u w:val="single"/>
        </w:rPr>
      </w:pPr>
      <w:commentRangeStart w:id="18"/>
      <w:r w:rsidRPr="00DF2BAC">
        <w:rPr>
          <w:u w:val="single"/>
        </w:rPr>
        <w:t>3</w:t>
      </w:r>
      <w:commentRangeEnd w:id="18"/>
      <w:r w:rsidR="00581A96" w:rsidRPr="00DF2BAC">
        <w:rPr>
          <w:rStyle w:val="CommentReference"/>
          <w:lang w:val="x-none" w:eastAsia="x-none"/>
        </w:rPr>
        <w:commentReference w:id="18"/>
      </w:r>
      <w:r w:rsidRPr="00DF2BAC">
        <w:rPr>
          <w:u w:val="single"/>
        </w:rPr>
        <w:t>.</w:t>
      </w:r>
      <w:r w:rsidRPr="00DF2BAC">
        <w:rPr>
          <w:u w:val="single"/>
        </w:rPr>
        <w:tab/>
        <w:t>A trainee must not provide informed verbal or written consent or enter into contractual agreements on behalf of a ward, licensed fiduciary, or designated principal.</w:t>
      </w:r>
    </w:p>
    <w:p w14:paraId="36B86D9E" w14:textId="77777777" w:rsidR="003D4AC7" w:rsidRPr="00DF2BAC" w:rsidRDefault="003D4AC7" w:rsidP="007D6835">
      <w:pPr>
        <w:pStyle w:val="Level4"/>
        <w:ind w:left="720"/>
        <w:jc w:val="both"/>
        <w:rPr>
          <w:u w:val="single"/>
        </w:rPr>
      </w:pPr>
    </w:p>
    <w:p w14:paraId="536CBB29" w14:textId="71C30BA5" w:rsidR="003D4AC7" w:rsidRPr="00DF2BAC" w:rsidRDefault="003D4AC7" w:rsidP="007D6835">
      <w:pPr>
        <w:pStyle w:val="Level4"/>
        <w:ind w:left="720"/>
        <w:jc w:val="both"/>
        <w:rPr>
          <w:u w:val="single"/>
        </w:rPr>
      </w:pPr>
      <w:commentRangeStart w:id="19"/>
      <w:r w:rsidRPr="00DF2BAC">
        <w:rPr>
          <w:u w:val="single"/>
        </w:rPr>
        <w:lastRenderedPageBreak/>
        <w:t>4</w:t>
      </w:r>
      <w:commentRangeEnd w:id="19"/>
      <w:r w:rsidRPr="00DF2BAC">
        <w:rPr>
          <w:rStyle w:val="CommentReference"/>
          <w:lang w:val="x-none" w:eastAsia="x-none"/>
        </w:rPr>
        <w:commentReference w:id="19"/>
      </w:r>
      <w:r w:rsidRPr="00DF2BAC">
        <w:rPr>
          <w:u w:val="single"/>
        </w:rPr>
        <w:t>.</w:t>
      </w:r>
      <w:r w:rsidRPr="00DF2BAC">
        <w:rPr>
          <w:u w:val="single"/>
        </w:rPr>
        <w:tab/>
        <w:t>Neither the trainee nor the supervising fiduciary may represent that the trainee is a licensed fiduciary.</w:t>
      </w:r>
      <w:r w:rsidRPr="00DF2BAC">
        <w:t xml:space="preserve">  </w:t>
      </w:r>
    </w:p>
    <w:p w14:paraId="16C108DE" w14:textId="77777777" w:rsidR="00B2198F" w:rsidRPr="00DF2BAC" w:rsidRDefault="00B2198F" w:rsidP="00735288">
      <w:pPr>
        <w:pStyle w:val="Level4"/>
        <w:tabs>
          <w:tab w:val="left" w:pos="720"/>
        </w:tabs>
        <w:jc w:val="both"/>
        <w:rPr>
          <w:u w:val="single"/>
        </w:rPr>
      </w:pPr>
    </w:p>
    <w:p w14:paraId="75E56CBD" w14:textId="77777777" w:rsidR="006C3F2A" w:rsidRPr="00DF2BAC" w:rsidRDefault="006C3F2A" w:rsidP="006C3F2A">
      <w:pPr>
        <w:jc w:val="both"/>
        <w:rPr>
          <w:u w:val="single"/>
        </w:rPr>
      </w:pPr>
    </w:p>
    <w:p w14:paraId="57036029" w14:textId="613BEE00" w:rsidR="00BF6B97" w:rsidRPr="00DF2BAC" w:rsidRDefault="00BF6B97" w:rsidP="00BF6B97">
      <w:pPr>
        <w:pStyle w:val="Level1"/>
        <w:ind w:left="0" w:right="0" w:firstLine="0"/>
        <w:jc w:val="center"/>
      </w:pPr>
      <w:r w:rsidRPr="00DF2BAC">
        <w:rPr>
          <w:b/>
          <w:bCs/>
          <w:spacing w:val="-4"/>
          <w:u w:val="single"/>
        </w:rPr>
        <w:t>Section 7-202.0</w:t>
      </w:r>
      <w:r w:rsidR="00E51107" w:rsidRPr="00DF2BAC">
        <w:rPr>
          <w:b/>
          <w:bCs/>
          <w:spacing w:val="-4"/>
          <w:u w:val="single"/>
        </w:rPr>
        <w:t>7</w:t>
      </w:r>
      <w:r w:rsidRPr="00DF2BAC">
        <w:rPr>
          <w:b/>
          <w:bCs/>
          <w:spacing w:val="-4"/>
          <w:u w:val="single"/>
        </w:rPr>
        <w:t xml:space="preserve">: </w:t>
      </w:r>
      <w:r w:rsidR="004273B4" w:rsidRPr="00DF2BAC">
        <w:rPr>
          <w:b/>
          <w:bCs/>
          <w:spacing w:val="-4"/>
          <w:u w:val="single"/>
        </w:rPr>
        <w:t xml:space="preserve"> </w:t>
      </w:r>
      <w:r w:rsidRPr="00DF2BAC">
        <w:rPr>
          <w:b/>
          <w:bCs/>
          <w:spacing w:val="-4"/>
          <w:u w:val="single"/>
        </w:rPr>
        <w:t>Examinations</w:t>
      </w:r>
    </w:p>
    <w:p w14:paraId="5E813C29" w14:textId="77777777" w:rsidR="008E6771" w:rsidRPr="00DF2BAC" w:rsidRDefault="008E6771" w:rsidP="008E6771">
      <w:pPr>
        <w:ind w:left="360"/>
        <w:jc w:val="center"/>
        <w:rPr>
          <w:b/>
          <w:bCs/>
          <w:spacing w:val="-4"/>
          <w:u w:val="single"/>
        </w:rPr>
      </w:pPr>
    </w:p>
    <w:p w14:paraId="2AE1EDEF" w14:textId="60C804B5" w:rsidR="00242117" w:rsidRPr="00DF2BAC" w:rsidRDefault="00F536FB" w:rsidP="00C05644">
      <w:pPr>
        <w:pStyle w:val="Level1"/>
        <w:ind w:left="540" w:right="0" w:hanging="540"/>
        <w:jc w:val="both"/>
        <w:rPr>
          <w:u w:val="single"/>
        </w:rPr>
      </w:pPr>
      <w:r w:rsidRPr="00DF2BAC">
        <w:rPr>
          <w:b/>
          <w:bCs/>
          <w:u w:val="single"/>
        </w:rPr>
        <w:t>A</w:t>
      </w:r>
      <w:r w:rsidRPr="00DF2BAC">
        <w:rPr>
          <w:u w:val="single"/>
        </w:rPr>
        <w:t>.</w:t>
      </w:r>
      <w:r w:rsidR="00242117" w:rsidRPr="00DF2BAC">
        <w:rPr>
          <w:u w:val="single"/>
        </w:rPr>
        <w:tab/>
      </w:r>
      <w:commentRangeStart w:id="20"/>
      <w:r w:rsidR="00242117" w:rsidRPr="00DF2BAC">
        <w:rPr>
          <w:b/>
          <w:bCs/>
          <w:u w:val="single"/>
        </w:rPr>
        <w:t>Examination</w:t>
      </w:r>
      <w:r w:rsidRPr="00DF2BAC">
        <w:rPr>
          <w:b/>
          <w:bCs/>
          <w:u w:val="single"/>
        </w:rPr>
        <w:t xml:space="preserve"> Requirement</w:t>
      </w:r>
      <w:r w:rsidR="00242117" w:rsidRPr="00DF2BAC">
        <w:rPr>
          <w:b/>
          <w:bCs/>
          <w:u w:val="single"/>
        </w:rPr>
        <w:t>.</w:t>
      </w:r>
      <w:commentRangeEnd w:id="20"/>
      <w:r w:rsidR="00242117" w:rsidRPr="00DF2BAC">
        <w:rPr>
          <w:rStyle w:val="CommentReference"/>
          <w:u w:val="single"/>
          <w:lang w:val="x-none" w:eastAsia="x-none"/>
        </w:rPr>
        <w:commentReference w:id="20"/>
      </w:r>
      <w:r w:rsidR="00242117" w:rsidRPr="00DF2BAC">
        <w:rPr>
          <w:u w:val="single"/>
        </w:rPr>
        <w:t xml:space="preserve"> </w:t>
      </w:r>
      <w:r w:rsidR="00AA7D99" w:rsidRPr="00DF2BAC">
        <w:rPr>
          <w:u w:val="single"/>
        </w:rPr>
        <w:t xml:space="preserve"> An applicant for fiduciary licensing must </w:t>
      </w:r>
      <w:r w:rsidR="0070389B" w:rsidRPr="00DF2BAC">
        <w:rPr>
          <w:u w:val="single"/>
        </w:rPr>
        <w:t xml:space="preserve">earn a passing score on the </w:t>
      </w:r>
      <w:r w:rsidR="00CA271E" w:rsidRPr="00DF2BAC">
        <w:rPr>
          <w:u w:val="single"/>
        </w:rPr>
        <w:t xml:space="preserve">fiduciary licensing </w:t>
      </w:r>
      <w:r w:rsidR="00C05644" w:rsidRPr="00DF2BAC">
        <w:rPr>
          <w:u w:val="single"/>
        </w:rPr>
        <w:t xml:space="preserve">examination before </w:t>
      </w:r>
      <w:r w:rsidR="00441EA7" w:rsidRPr="00DF2BAC">
        <w:rPr>
          <w:u w:val="single"/>
        </w:rPr>
        <w:t>filing their licensing application.</w:t>
      </w:r>
      <w:r w:rsidR="00AA7D99" w:rsidRPr="00DF2BAC">
        <w:rPr>
          <w:u w:val="single"/>
        </w:rPr>
        <w:t xml:space="preserve"> </w:t>
      </w:r>
    </w:p>
    <w:p w14:paraId="23076620" w14:textId="77777777" w:rsidR="007C23C8" w:rsidRPr="00DF2BAC" w:rsidRDefault="007C23C8" w:rsidP="00C05644">
      <w:pPr>
        <w:pStyle w:val="Level1"/>
        <w:ind w:left="540" w:right="0" w:hanging="540"/>
        <w:jc w:val="both"/>
        <w:rPr>
          <w:u w:val="single"/>
        </w:rPr>
      </w:pPr>
    </w:p>
    <w:p w14:paraId="1C9EF662" w14:textId="038FF776" w:rsidR="007C23C8" w:rsidRPr="00DF2BAC" w:rsidRDefault="007C23C8" w:rsidP="00C05644">
      <w:pPr>
        <w:pStyle w:val="Level1"/>
        <w:ind w:left="540" w:right="0" w:hanging="540"/>
        <w:jc w:val="both"/>
        <w:rPr>
          <w:u w:val="single"/>
        </w:rPr>
      </w:pPr>
      <w:r w:rsidRPr="00DF2BAC">
        <w:rPr>
          <w:b/>
          <w:bCs/>
          <w:u w:val="single"/>
        </w:rPr>
        <w:t>B.</w:t>
      </w:r>
      <w:r w:rsidRPr="00DF2BAC">
        <w:rPr>
          <w:b/>
          <w:bCs/>
          <w:u w:val="single"/>
        </w:rPr>
        <w:tab/>
      </w:r>
      <w:commentRangeStart w:id="21"/>
      <w:r w:rsidR="00CD4BAE" w:rsidRPr="00DF2BAC">
        <w:rPr>
          <w:b/>
          <w:bCs/>
          <w:u w:val="single"/>
        </w:rPr>
        <w:t>Dates</w:t>
      </w:r>
      <w:commentRangeEnd w:id="21"/>
      <w:r w:rsidR="00823327" w:rsidRPr="00DF2BAC">
        <w:rPr>
          <w:rStyle w:val="CommentReference"/>
          <w:lang w:val="x-none" w:eastAsia="x-none"/>
        </w:rPr>
        <w:commentReference w:id="21"/>
      </w:r>
      <w:r w:rsidR="0069403F" w:rsidRPr="00DF2BAC">
        <w:rPr>
          <w:b/>
          <w:bCs/>
          <w:u w:val="single"/>
        </w:rPr>
        <w:t xml:space="preserve">.  </w:t>
      </w:r>
      <w:r w:rsidR="00483D60" w:rsidRPr="00DF2BAC">
        <w:rPr>
          <w:u w:val="single"/>
        </w:rPr>
        <w:t>The fiduciary licensing examination must be offered</w:t>
      </w:r>
      <w:r w:rsidR="00F22E55" w:rsidRPr="00DF2BAC">
        <w:rPr>
          <w:u w:val="single"/>
        </w:rPr>
        <w:t>:</w:t>
      </w:r>
    </w:p>
    <w:p w14:paraId="08189921" w14:textId="77777777" w:rsidR="00B6090F" w:rsidRPr="00DF2BAC" w:rsidRDefault="00B6090F" w:rsidP="00C05644">
      <w:pPr>
        <w:pStyle w:val="Level1"/>
        <w:ind w:left="540" w:right="0" w:hanging="540"/>
        <w:jc w:val="both"/>
        <w:rPr>
          <w:u w:val="single"/>
        </w:rPr>
      </w:pPr>
    </w:p>
    <w:p w14:paraId="33938396" w14:textId="01AFC73F" w:rsidR="00F22E55" w:rsidRPr="00DF2BAC" w:rsidRDefault="00F22E55" w:rsidP="00F22E55">
      <w:pPr>
        <w:pStyle w:val="Level1"/>
        <w:ind w:left="1080" w:right="0" w:hanging="540"/>
        <w:jc w:val="both"/>
        <w:rPr>
          <w:u w:val="single"/>
        </w:rPr>
      </w:pPr>
      <w:r w:rsidRPr="00DF2BAC">
        <w:rPr>
          <w:u w:val="single"/>
        </w:rPr>
        <w:t>1.</w:t>
      </w:r>
      <w:r w:rsidRPr="00DF2BAC">
        <w:rPr>
          <w:u w:val="single"/>
        </w:rPr>
        <w:tab/>
      </w:r>
      <w:r w:rsidR="004D1AA2" w:rsidRPr="00DF2BAC">
        <w:rPr>
          <w:u w:val="single"/>
        </w:rPr>
        <w:t xml:space="preserve">At least 4 times </w:t>
      </w:r>
      <w:r w:rsidR="005D5A41" w:rsidRPr="00DF2BAC">
        <w:rPr>
          <w:u w:val="single"/>
        </w:rPr>
        <w:t xml:space="preserve">during each calendar year; and </w:t>
      </w:r>
    </w:p>
    <w:p w14:paraId="4D271790" w14:textId="77777777" w:rsidR="005D5A41" w:rsidRPr="00DF2BAC" w:rsidRDefault="005D5A41" w:rsidP="00F22E55">
      <w:pPr>
        <w:pStyle w:val="Level1"/>
        <w:ind w:left="1080" w:right="0" w:hanging="540"/>
        <w:jc w:val="both"/>
        <w:rPr>
          <w:u w:val="single"/>
        </w:rPr>
      </w:pPr>
    </w:p>
    <w:p w14:paraId="2C8903D9" w14:textId="06C35D23" w:rsidR="005D5A41" w:rsidRPr="00DF2BAC" w:rsidRDefault="005D5A41" w:rsidP="00F22E55">
      <w:pPr>
        <w:pStyle w:val="Level1"/>
        <w:ind w:left="1080" w:right="0" w:hanging="540"/>
        <w:jc w:val="both"/>
        <w:rPr>
          <w:u w:val="single"/>
        </w:rPr>
      </w:pPr>
      <w:r w:rsidRPr="00DF2BAC">
        <w:rPr>
          <w:u w:val="single"/>
        </w:rPr>
        <w:t>2.</w:t>
      </w:r>
      <w:r w:rsidRPr="00DF2BAC">
        <w:rPr>
          <w:u w:val="single"/>
        </w:rPr>
        <w:tab/>
      </w:r>
      <w:r w:rsidR="00431BC3" w:rsidRPr="00DF2BAC">
        <w:rPr>
          <w:u w:val="single"/>
        </w:rPr>
        <w:t>Examinations must n</w:t>
      </w:r>
      <w:r w:rsidR="00017C95" w:rsidRPr="00DF2BAC">
        <w:rPr>
          <w:u w:val="single"/>
        </w:rPr>
        <w:t>o</w:t>
      </w:r>
      <w:r w:rsidR="008F503C" w:rsidRPr="00DF2BAC">
        <w:rPr>
          <w:u w:val="single"/>
        </w:rPr>
        <w:t>t</w:t>
      </w:r>
      <w:r w:rsidR="00017C95" w:rsidRPr="00DF2BAC">
        <w:rPr>
          <w:u w:val="single"/>
        </w:rPr>
        <w:t xml:space="preserve"> </w:t>
      </w:r>
      <w:r w:rsidR="00431BC3" w:rsidRPr="00DF2BAC">
        <w:rPr>
          <w:u w:val="single"/>
        </w:rPr>
        <w:t xml:space="preserve">be </w:t>
      </w:r>
      <w:r w:rsidR="00431DB1" w:rsidRPr="00DF2BAC">
        <w:rPr>
          <w:u w:val="single"/>
        </w:rPr>
        <w:t>more than</w:t>
      </w:r>
      <w:r w:rsidR="00BF4BFC" w:rsidRPr="00DF2BAC">
        <w:rPr>
          <w:u w:val="single"/>
        </w:rPr>
        <w:t xml:space="preserve"> 3 months</w:t>
      </w:r>
      <w:r w:rsidR="00431DB1" w:rsidRPr="00DF2BAC">
        <w:rPr>
          <w:u w:val="single"/>
        </w:rPr>
        <w:t xml:space="preserve"> apart.</w:t>
      </w:r>
    </w:p>
    <w:p w14:paraId="3871B727" w14:textId="09F5CDFB" w:rsidR="00242117" w:rsidRPr="00DF2BAC" w:rsidRDefault="00242117" w:rsidP="006D7E71">
      <w:pPr>
        <w:tabs>
          <w:tab w:val="left" w:pos="1080"/>
        </w:tabs>
        <w:jc w:val="both"/>
        <w:rPr>
          <w:strike/>
        </w:rPr>
      </w:pPr>
    </w:p>
    <w:p w14:paraId="61062073" w14:textId="18CDCA3A" w:rsidR="00196A42" w:rsidRPr="00DF2BAC" w:rsidRDefault="007C23C8" w:rsidP="00B533B5">
      <w:pPr>
        <w:tabs>
          <w:tab w:val="left" w:pos="1080"/>
        </w:tabs>
        <w:ind w:left="540" w:hanging="540"/>
        <w:jc w:val="both"/>
      </w:pPr>
      <w:commentRangeStart w:id="22"/>
      <w:r w:rsidRPr="00DF2BAC">
        <w:rPr>
          <w:b/>
          <w:bCs/>
          <w:u w:val="single"/>
        </w:rPr>
        <w:t>C</w:t>
      </w:r>
      <w:commentRangeEnd w:id="22"/>
      <w:r w:rsidR="00B94C28" w:rsidRPr="00DF2BAC">
        <w:rPr>
          <w:rStyle w:val="CommentReference"/>
          <w:lang w:val="x-none" w:eastAsia="x-none"/>
        </w:rPr>
        <w:commentReference w:id="22"/>
      </w:r>
      <w:r w:rsidR="006A524A" w:rsidRPr="00DF2BAC">
        <w:rPr>
          <w:b/>
          <w:bCs/>
          <w:u w:val="single"/>
        </w:rPr>
        <w:t>.</w:t>
      </w:r>
      <w:r w:rsidR="006A524A" w:rsidRPr="00DF2BAC">
        <w:rPr>
          <w:b/>
          <w:bCs/>
          <w:u w:val="single"/>
        </w:rPr>
        <w:tab/>
      </w:r>
      <w:r w:rsidR="00371E1A" w:rsidRPr="00DF2BAC">
        <w:rPr>
          <w:b/>
          <w:bCs/>
          <w:u w:val="single"/>
        </w:rPr>
        <w:t>After Examination.</w:t>
      </w:r>
      <w:r w:rsidR="00371E1A" w:rsidRPr="00DF2BAC">
        <w:rPr>
          <w:u w:val="single"/>
        </w:rPr>
        <w:t xml:space="preserve">  </w:t>
      </w:r>
      <w:r w:rsidR="00631663" w:rsidRPr="00DF2BAC">
        <w:rPr>
          <w:u w:val="single"/>
        </w:rPr>
        <w:t>After passing the fiduciary licensing examination, t</w:t>
      </w:r>
      <w:r w:rsidR="00263EBA" w:rsidRPr="00DF2BAC">
        <w:rPr>
          <w:u w:val="single"/>
        </w:rPr>
        <w:t>he applicant m</w:t>
      </w:r>
      <w:r w:rsidR="00B94C28" w:rsidRPr="00DF2BAC">
        <w:rPr>
          <w:u w:val="single"/>
        </w:rPr>
        <w:t xml:space="preserve">ust attend and complete </w:t>
      </w:r>
      <w:r w:rsidR="0040568C" w:rsidRPr="00DF2BAC">
        <w:rPr>
          <w:u w:val="single"/>
        </w:rPr>
        <w:t xml:space="preserve">mandatory </w:t>
      </w:r>
      <w:r w:rsidR="00B94C28" w:rsidRPr="00DF2BAC">
        <w:rPr>
          <w:u w:val="single"/>
        </w:rPr>
        <w:t>training on the role and responsibilities of a licensed fiduciary.</w:t>
      </w:r>
    </w:p>
    <w:p w14:paraId="5CA01717" w14:textId="77777777" w:rsidR="00BF6B97" w:rsidRPr="00DF2BAC" w:rsidRDefault="00BF6B97" w:rsidP="008E6771">
      <w:pPr>
        <w:ind w:left="360"/>
        <w:jc w:val="center"/>
        <w:rPr>
          <w:b/>
          <w:bCs/>
          <w:spacing w:val="-4"/>
          <w:u w:val="single"/>
        </w:rPr>
      </w:pPr>
    </w:p>
    <w:p w14:paraId="5A8921CD" w14:textId="77777777" w:rsidR="008A27AA" w:rsidRPr="00DF2BAC" w:rsidRDefault="008A27AA" w:rsidP="008A27AA">
      <w:pPr>
        <w:tabs>
          <w:tab w:val="left" w:pos="1710"/>
        </w:tabs>
        <w:ind w:left="1260" w:hanging="450"/>
        <w:jc w:val="both"/>
        <w:rPr>
          <w:strike/>
        </w:rPr>
      </w:pPr>
      <w:commentRangeStart w:id="23"/>
      <w:r w:rsidRPr="00DF2BAC">
        <w:rPr>
          <w:strike/>
        </w:rPr>
        <w:t>b.</w:t>
      </w:r>
      <w:r w:rsidRPr="00DF2BAC">
        <w:rPr>
          <w:strike/>
        </w:rPr>
        <w:tab/>
      </w:r>
      <w:commentRangeEnd w:id="23"/>
      <w:r w:rsidR="00D26C41" w:rsidRPr="00DF2BAC">
        <w:rPr>
          <w:rStyle w:val="CommentReference"/>
          <w:lang w:val="x-none" w:eastAsia="x-none"/>
        </w:rPr>
        <w:commentReference w:id="23"/>
      </w:r>
      <w:r w:rsidRPr="00DF2BAC">
        <w:rPr>
          <w:strike/>
        </w:rPr>
        <w:t>Licensure as a Business Entity.</w:t>
      </w:r>
    </w:p>
    <w:p w14:paraId="59E2A005" w14:textId="77777777" w:rsidR="008A27AA" w:rsidRPr="00DF2BAC" w:rsidRDefault="008A27AA" w:rsidP="008A27AA">
      <w:pPr>
        <w:tabs>
          <w:tab w:val="left" w:pos="0"/>
        </w:tabs>
        <w:ind w:left="720" w:hanging="360"/>
        <w:jc w:val="both"/>
        <w:rPr>
          <w:strike/>
        </w:rPr>
      </w:pPr>
    </w:p>
    <w:p w14:paraId="6621C4E5" w14:textId="77777777" w:rsidR="008A27AA" w:rsidRPr="00DF2BAC" w:rsidRDefault="008A27AA" w:rsidP="008A27AA">
      <w:pPr>
        <w:ind w:left="1620" w:hanging="540"/>
        <w:jc w:val="both"/>
        <w:rPr>
          <w:strike/>
        </w:rPr>
      </w:pPr>
      <w:r w:rsidRPr="00DF2BAC">
        <w:rPr>
          <w:strike/>
        </w:rPr>
        <w:t>(1)</w:t>
      </w:r>
      <w:r w:rsidRPr="00DF2BAC">
        <w:rPr>
          <w:strike/>
        </w:rPr>
        <w:tab/>
        <w:t xml:space="preserve">Designation of Principal.  The initial application of a corporation, limited liability company, or partnership; </w:t>
      </w:r>
      <w:bookmarkStart w:id="24" w:name="_Hlk142849029"/>
      <w:r w:rsidRPr="00DF2BAC">
        <w:rPr>
          <w:strike/>
        </w:rPr>
        <w:t xml:space="preserve">the Arizona Department of Veterans’ Services; or Office of the Public Fiduciary </w:t>
      </w:r>
      <w:bookmarkEnd w:id="24"/>
      <w:r w:rsidRPr="00DF2BAC">
        <w:rPr>
          <w:strike/>
        </w:rPr>
        <w:t xml:space="preserve">must: </w:t>
      </w:r>
    </w:p>
    <w:p w14:paraId="388B604E" w14:textId="77777777" w:rsidR="008A27AA" w:rsidRPr="00DF2BAC" w:rsidRDefault="008A27AA" w:rsidP="00B813C0">
      <w:pPr>
        <w:pStyle w:val="ListParagraph"/>
        <w:numPr>
          <w:ilvl w:val="1"/>
          <w:numId w:val="1"/>
        </w:numPr>
        <w:ind w:left="2174" w:hanging="547"/>
        <w:jc w:val="both"/>
        <w:rPr>
          <w:strike/>
        </w:rPr>
      </w:pPr>
      <w:r w:rsidRPr="00DF2BAC">
        <w:rPr>
          <w:strike/>
        </w:rPr>
        <w:t xml:space="preserve">Designate a principal who: </w:t>
      </w:r>
    </w:p>
    <w:p w14:paraId="55FA6561" w14:textId="77777777" w:rsidR="008A27AA" w:rsidRPr="00DF2BAC" w:rsidRDefault="008A27AA" w:rsidP="00B813C0">
      <w:pPr>
        <w:pStyle w:val="ListParagraph"/>
        <w:numPr>
          <w:ilvl w:val="0"/>
          <w:numId w:val="18"/>
        </w:numPr>
        <w:ind w:left="2520"/>
        <w:jc w:val="both"/>
        <w:rPr>
          <w:strike/>
        </w:rPr>
      </w:pPr>
      <w:r w:rsidRPr="00DF2BAC">
        <w:rPr>
          <w:strike/>
        </w:rPr>
        <w:t>Holds a valid, active license as a fiduciary that has not been previously revoked.</w:t>
      </w:r>
    </w:p>
    <w:p w14:paraId="02101A4D" w14:textId="77777777" w:rsidR="008A27AA" w:rsidRPr="00DF2BAC" w:rsidRDefault="008A27AA" w:rsidP="008A27AA">
      <w:pPr>
        <w:ind w:left="2520" w:hanging="360"/>
        <w:jc w:val="both"/>
        <w:rPr>
          <w:strike/>
        </w:rPr>
      </w:pPr>
      <w:r w:rsidRPr="00DF2BAC">
        <w:rPr>
          <w:strike/>
        </w:rPr>
        <w:t>(ii)  Complies with the licensure renewal requirements.</w:t>
      </w:r>
    </w:p>
    <w:p w14:paraId="3ECDAA34" w14:textId="77777777" w:rsidR="008A27AA" w:rsidRPr="00DF2BAC" w:rsidRDefault="008A27AA" w:rsidP="00B813C0">
      <w:pPr>
        <w:pStyle w:val="ListParagraph"/>
        <w:numPr>
          <w:ilvl w:val="1"/>
          <w:numId w:val="1"/>
        </w:numPr>
        <w:ind w:left="2160" w:hanging="540"/>
        <w:jc w:val="both"/>
        <w:rPr>
          <w:strike/>
        </w:rPr>
      </w:pPr>
      <w:r w:rsidRPr="00DF2BAC">
        <w:rPr>
          <w:strike/>
        </w:rPr>
        <w:t xml:space="preserve">Submit a </w:t>
      </w:r>
      <w:proofErr w:type="gramStart"/>
      <w:r w:rsidRPr="00DF2BAC">
        <w:rPr>
          <w:strike/>
        </w:rPr>
        <w:t>completed</w:t>
      </w:r>
      <w:proofErr w:type="gramEnd"/>
      <w:r w:rsidRPr="00DF2BAC">
        <w:rPr>
          <w:strike/>
        </w:rPr>
        <w:t xml:space="preserve"> application form to the division with the applicable fees.</w:t>
      </w:r>
    </w:p>
    <w:p w14:paraId="73076980" w14:textId="77777777" w:rsidR="008A27AA" w:rsidRPr="00DF2BAC" w:rsidRDefault="008A27AA" w:rsidP="00B813C0">
      <w:pPr>
        <w:pStyle w:val="ListParagraph"/>
        <w:numPr>
          <w:ilvl w:val="0"/>
          <w:numId w:val="19"/>
        </w:numPr>
        <w:ind w:left="2520" w:hanging="360"/>
        <w:jc w:val="both"/>
        <w:rPr>
          <w:strike/>
        </w:rPr>
      </w:pPr>
      <w:r w:rsidRPr="00DF2BAC">
        <w:rPr>
          <w:strike/>
          <w:spacing w:val="-2"/>
        </w:rPr>
        <w:t xml:space="preserve">The initial application must include a list of all licensed fiduciaries and trainees acting for or on behalf of the business entity, </w:t>
      </w:r>
      <w:r w:rsidRPr="00DF2BAC">
        <w:rPr>
          <w:strike/>
        </w:rPr>
        <w:t>Arizona Department of Veterans’ Services, or Office of the Public Fiduciary</w:t>
      </w:r>
      <w:r w:rsidRPr="00DF2BAC">
        <w:rPr>
          <w:strike/>
          <w:spacing w:val="-2"/>
        </w:rPr>
        <w:t xml:space="preserve"> with the initial application.</w:t>
      </w:r>
    </w:p>
    <w:p w14:paraId="7E6757D2" w14:textId="77777777" w:rsidR="008A27AA" w:rsidRPr="00DF2BAC" w:rsidRDefault="008A27AA" w:rsidP="008A27AA">
      <w:pPr>
        <w:ind w:left="2606" w:hanging="446"/>
        <w:jc w:val="both"/>
        <w:rPr>
          <w:strike/>
        </w:rPr>
      </w:pPr>
      <w:r w:rsidRPr="00DF2BAC">
        <w:rPr>
          <w:strike/>
        </w:rPr>
        <w:t xml:space="preserve">(ii) The initial application of a business entity must include </w:t>
      </w:r>
      <w:r w:rsidRPr="00DF2BAC">
        <w:rPr>
          <w:strike/>
          <w:spacing w:val="-2"/>
        </w:rPr>
        <w:t>articles of incorporation and letters of good standing from the Arizona Corporation Commission or the Secretary of State, as applicable.</w:t>
      </w:r>
    </w:p>
    <w:p w14:paraId="5DA10B19" w14:textId="77777777" w:rsidR="008A27AA" w:rsidRPr="00DF2BAC" w:rsidRDefault="008A27AA" w:rsidP="008A27AA">
      <w:pPr>
        <w:tabs>
          <w:tab w:val="left" w:pos="0"/>
        </w:tabs>
        <w:ind w:left="720" w:hanging="360"/>
        <w:jc w:val="both"/>
        <w:rPr>
          <w:strike/>
        </w:rPr>
      </w:pPr>
    </w:p>
    <w:p w14:paraId="0633A902" w14:textId="77777777" w:rsidR="008A27AA" w:rsidRPr="00DF2BAC" w:rsidRDefault="008A27AA" w:rsidP="008A27AA">
      <w:pPr>
        <w:ind w:left="1620" w:hanging="540"/>
        <w:jc w:val="both"/>
        <w:rPr>
          <w:strike/>
        </w:rPr>
      </w:pPr>
      <w:commentRangeStart w:id="25"/>
      <w:r w:rsidRPr="00DF2BAC">
        <w:rPr>
          <w:strike/>
        </w:rPr>
        <w:t>(2)</w:t>
      </w:r>
      <w:commentRangeEnd w:id="25"/>
      <w:r w:rsidR="0031527C" w:rsidRPr="00DF2BAC">
        <w:rPr>
          <w:rStyle w:val="CommentReference"/>
          <w:lang w:val="x-none" w:eastAsia="x-none"/>
        </w:rPr>
        <w:commentReference w:id="25"/>
      </w:r>
      <w:r w:rsidRPr="00DF2BAC">
        <w:rPr>
          <w:strike/>
        </w:rPr>
        <w:tab/>
        <w:t xml:space="preserve">Replacement of Principal. If a business entity, the Arizona Department of Veterans’ Services; or county board of supervisors, in the case of the Office of the Public Fiduciary, receives notice that the designated principal is no longer willing or able to serve as the designated principal, it must: </w:t>
      </w:r>
    </w:p>
    <w:p w14:paraId="06E76CEC" w14:textId="77777777" w:rsidR="008A27AA" w:rsidRPr="00DF2BAC" w:rsidRDefault="008A27AA" w:rsidP="008A27AA">
      <w:pPr>
        <w:pStyle w:val="Level3"/>
        <w:tabs>
          <w:tab w:val="left" w:pos="1440"/>
        </w:tabs>
        <w:ind w:left="2160" w:hanging="547"/>
        <w:jc w:val="both"/>
        <w:rPr>
          <w:strike/>
        </w:rPr>
      </w:pPr>
      <w:r w:rsidRPr="00DF2BAC">
        <w:rPr>
          <w:strike/>
        </w:rPr>
        <w:t>(a)</w:t>
      </w:r>
      <w:r w:rsidRPr="00DF2BAC">
        <w:rPr>
          <w:strike/>
        </w:rPr>
        <w:tab/>
        <w:t xml:space="preserve">Withing 14 days, notify division staff of the name of the new designated principal.  </w:t>
      </w:r>
    </w:p>
    <w:p w14:paraId="774A603D" w14:textId="77777777" w:rsidR="008A27AA" w:rsidRPr="00DF2BAC" w:rsidRDefault="008A27AA" w:rsidP="008A27AA">
      <w:pPr>
        <w:pStyle w:val="Level3"/>
        <w:tabs>
          <w:tab w:val="left" w:pos="1440"/>
        </w:tabs>
        <w:ind w:left="2160" w:hanging="547"/>
        <w:jc w:val="both"/>
        <w:rPr>
          <w:strike/>
        </w:rPr>
      </w:pPr>
      <w:r w:rsidRPr="00DF2BAC">
        <w:rPr>
          <w:strike/>
        </w:rPr>
        <w:t>(b)</w:t>
      </w:r>
      <w:r w:rsidRPr="00DF2BAC">
        <w:rPr>
          <w:strike/>
        </w:rPr>
        <w:tab/>
        <w:t xml:space="preserve">Within 30 days, file an executed principal form designating the new principal with division staff. </w:t>
      </w:r>
    </w:p>
    <w:p w14:paraId="7B5B0170" w14:textId="77777777" w:rsidR="008A27AA" w:rsidRPr="00DF2BAC" w:rsidRDefault="008A27AA" w:rsidP="008A27AA">
      <w:pPr>
        <w:pStyle w:val="Level3"/>
        <w:tabs>
          <w:tab w:val="left" w:pos="1440"/>
        </w:tabs>
        <w:ind w:left="2160" w:hanging="547"/>
        <w:jc w:val="both"/>
        <w:rPr>
          <w:strike/>
        </w:rPr>
      </w:pPr>
      <w:r w:rsidRPr="00DF2BAC">
        <w:rPr>
          <w:strike/>
        </w:rPr>
        <w:lastRenderedPageBreak/>
        <w:t>(c)</w:t>
      </w:r>
      <w:r w:rsidRPr="00DF2BAC">
        <w:rPr>
          <w:strike/>
        </w:rPr>
        <w:tab/>
        <w:t xml:space="preserve">Ensure the new designated principal meets the requirements of subsection (E)(1)(b)(1). </w:t>
      </w:r>
    </w:p>
    <w:p w14:paraId="6D531A80" w14:textId="77777777" w:rsidR="008A27AA" w:rsidRPr="00DF2BAC" w:rsidRDefault="008A27AA" w:rsidP="008A27AA">
      <w:pPr>
        <w:pStyle w:val="Level1"/>
        <w:ind w:left="2160" w:right="0" w:hanging="540"/>
        <w:jc w:val="both"/>
        <w:rPr>
          <w:strike/>
        </w:rPr>
      </w:pPr>
      <w:r w:rsidRPr="00DF2BAC">
        <w:rPr>
          <w:strike/>
          <w:spacing w:val="-4"/>
        </w:rPr>
        <w:t>(d)</w:t>
      </w:r>
      <w:r w:rsidRPr="00DF2BAC">
        <w:rPr>
          <w:strike/>
        </w:rPr>
        <w:t xml:space="preserve"> </w:t>
      </w:r>
      <w:r w:rsidRPr="00DF2BAC">
        <w:rPr>
          <w:strike/>
        </w:rPr>
        <w:tab/>
        <w:t>A designated principal is not unable to serve due to short-term vacations or illnesses.</w:t>
      </w:r>
    </w:p>
    <w:p w14:paraId="282C813C" w14:textId="77777777" w:rsidR="008A27AA" w:rsidRPr="00DF2BAC" w:rsidRDefault="008A27AA" w:rsidP="008A27AA">
      <w:pPr>
        <w:pStyle w:val="Level3"/>
        <w:tabs>
          <w:tab w:val="left" w:pos="-1080"/>
          <w:tab w:val="left" w:pos="-720"/>
        </w:tabs>
        <w:ind w:left="1627" w:hanging="547"/>
        <w:jc w:val="both"/>
        <w:rPr>
          <w:strike/>
        </w:rPr>
      </w:pPr>
      <w:commentRangeStart w:id="26"/>
      <w:r w:rsidRPr="00DF2BAC">
        <w:rPr>
          <w:strike/>
        </w:rPr>
        <w:t>(3)</w:t>
      </w:r>
      <w:commentRangeEnd w:id="26"/>
      <w:r w:rsidR="0031527C" w:rsidRPr="00DF2BAC">
        <w:rPr>
          <w:rStyle w:val="CommentReference"/>
          <w:lang w:val="x-none" w:eastAsia="x-none"/>
        </w:rPr>
        <w:commentReference w:id="26"/>
      </w:r>
      <w:r w:rsidRPr="00DF2BAC">
        <w:rPr>
          <w:strike/>
        </w:rPr>
        <w:tab/>
        <w:t xml:space="preserve">Responsibilities of Designated Principal.  </w:t>
      </w:r>
    </w:p>
    <w:p w14:paraId="4E66A174" w14:textId="77777777" w:rsidR="008A27AA" w:rsidRPr="00DF2BAC" w:rsidRDefault="008A27AA" w:rsidP="008A27AA">
      <w:pPr>
        <w:pStyle w:val="Level3"/>
        <w:ind w:left="2174" w:hanging="547"/>
        <w:jc w:val="both"/>
        <w:rPr>
          <w:strike/>
        </w:rPr>
      </w:pPr>
      <w:r w:rsidRPr="00DF2BAC">
        <w:rPr>
          <w:strike/>
        </w:rPr>
        <w:t>(1)</w:t>
      </w:r>
      <w:r w:rsidRPr="00DF2BAC">
        <w:rPr>
          <w:strike/>
        </w:rPr>
        <w:tab/>
        <w:t>The designated principal must:</w:t>
      </w:r>
    </w:p>
    <w:p w14:paraId="524CC3FE" w14:textId="77777777" w:rsidR="008A27AA" w:rsidRPr="00DF2BAC" w:rsidRDefault="008A27AA" w:rsidP="008A27AA">
      <w:pPr>
        <w:pStyle w:val="Level3"/>
        <w:ind w:left="2700" w:hanging="540"/>
        <w:jc w:val="both"/>
        <w:rPr>
          <w:strike/>
        </w:rPr>
      </w:pPr>
      <w:r w:rsidRPr="00DF2BAC">
        <w:rPr>
          <w:strike/>
        </w:rPr>
        <w:t>(a)</w:t>
      </w:r>
      <w:r w:rsidRPr="00DF2BAC">
        <w:rPr>
          <w:strike/>
        </w:rPr>
        <w:tab/>
        <w:t xml:space="preserve">Provide active and direct supervision of all other licensed fiduciaries, trainees, and support staff who work with wards, protected persons, or decedent estates and who work for the corporation, limited liability company, or partnership, Department of Veterans’ Services, or Office of the Public </w:t>
      </w:r>
      <w:proofErr w:type="gramStart"/>
      <w:r w:rsidRPr="00DF2BAC">
        <w:rPr>
          <w:strike/>
        </w:rPr>
        <w:t>Fiduciary;</w:t>
      </w:r>
      <w:proofErr w:type="gramEnd"/>
    </w:p>
    <w:p w14:paraId="6607D3D8" w14:textId="77777777" w:rsidR="008A27AA" w:rsidRPr="00DF2BAC" w:rsidRDefault="008A27AA" w:rsidP="008A27AA">
      <w:pPr>
        <w:pStyle w:val="Level3"/>
        <w:ind w:left="2700" w:hanging="540"/>
        <w:jc w:val="both"/>
        <w:rPr>
          <w:strike/>
        </w:rPr>
      </w:pPr>
      <w:r w:rsidRPr="00DF2BAC">
        <w:rPr>
          <w:strike/>
        </w:rPr>
        <w:t>(b)</w:t>
      </w:r>
      <w:r w:rsidRPr="00DF2BAC">
        <w:rPr>
          <w:strike/>
        </w:rPr>
        <w:tab/>
        <w:t xml:space="preserve">Adopt policies and procedures giving reasonable assurance that all licensed fiduciaries and trainees conform to the applicable rules, statutes and sections of the ACJA and that non-licensed staff conduct themselves in accordance with the applicable rules, statutes, and sections of the ACJA.  </w:t>
      </w:r>
    </w:p>
    <w:p w14:paraId="5556E6E0" w14:textId="77777777" w:rsidR="008A27AA" w:rsidRPr="00DF2BAC" w:rsidRDefault="008A27AA" w:rsidP="008A27AA">
      <w:pPr>
        <w:pStyle w:val="Level3"/>
        <w:tabs>
          <w:tab w:val="left" w:pos="1080"/>
          <w:tab w:val="left" w:pos="1440"/>
        </w:tabs>
        <w:ind w:left="2700" w:hanging="540"/>
        <w:jc w:val="both"/>
        <w:rPr>
          <w:strike/>
        </w:rPr>
      </w:pPr>
      <w:r w:rsidRPr="00DF2BAC">
        <w:rPr>
          <w:strike/>
        </w:rPr>
        <w:t>(c)</w:t>
      </w:r>
      <w:r w:rsidRPr="00DF2BAC">
        <w:rPr>
          <w:strike/>
        </w:rPr>
        <w:tab/>
        <w:t>In compliance with subsections F and J, delegate and assume personal professional responsibility for ensuring the tasks performed by the licensed fiduciaries,</w:t>
      </w:r>
      <w:r w:rsidRPr="00DF2BAC">
        <w:rPr>
          <w:b/>
          <w:strike/>
        </w:rPr>
        <w:t xml:space="preserve"> </w:t>
      </w:r>
      <w:r w:rsidRPr="00DF2BAC">
        <w:rPr>
          <w:strike/>
        </w:rPr>
        <w:t>professionals, support staff, and others who provide services for wards, protected persons, or decedent estates are within the scope of their training and experience and have been delegated by the principal.</w:t>
      </w:r>
    </w:p>
    <w:p w14:paraId="01E3FE50" w14:textId="77777777" w:rsidR="008A27AA" w:rsidRPr="00DF2BAC" w:rsidRDefault="008A27AA" w:rsidP="008A27AA">
      <w:pPr>
        <w:ind w:left="2700" w:hanging="540"/>
        <w:jc w:val="both"/>
        <w:rPr>
          <w:strike/>
        </w:rPr>
      </w:pPr>
      <w:r w:rsidRPr="00DF2BAC">
        <w:rPr>
          <w:strike/>
        </w:rPr>
        <w:t>(d)</w:t>
      </w:r>
      <w:r w:rsidRPr="00DF2BAC">
        <w:rPr>
          <w:strike/>
        </w:rPr>
        <w:tab/>
        <w:t>Agree that at least one licensed fiduciary will assume the primary responsibility for each court appointment as a guardian, conservator or personal representative.</w:t>
      </w:r>
    </w:p>
    <w:p w14:paraId="229FFBDC" w14:textId="77777777" w:rsidR="008A27AA" w:rsidRPr="00DF2BAC" w:rsidRDefault="008A27AA" w:rsidP="008A27AA">
      <w:pPr>
        <w:ind w:left="2700" w:hanging="540"/>
        <w:jc w:val="both"/>
        <w:rPr>
          <w:strike/>
        </w:rPr>
      </w:pPr>
      <w:r w:rsidRPr="00DF2BAC">
        <w:rPr>
          <w:strike/>
        </w:rPr>
        <w:t>(e)</w:t>
      </w:r>
      <w:r w:rsidRPr="00DF2BAC">
        <w:rPr>
          <w:strike/>
        </w:rPr>
        <w:tab/>
        <w:t>File with the division staff, by June 30 each year, a list of all licensed fiduciaries and trainees acting for or on behalf of the business entity, Department of Veterans’ Services, or Office of the Public Fiduciary.</w:t>
      </w:r>
    </w:p>
    <w:p w14:paraId="6E8DF49F" w14:textId="77777777" w:rsidR="008A27AA" w:rsidRPr="00DF2BAC" w:rsidRDefault="008A27AA" w:rsidP="008A27AA">
      <w:pPr>
        <w:pStyle w:val="Level1"/>
        <w:ind w:left="2160" w:right="0" w:hanging="540"/>
        <w:jc w:val="both"/>
        <w:rPr>
          <w:strike/>
          <w:spacing w:val="-4"/>
        </w:rPr>
      </w:pPr>
      <w:r w:rsidRPr="00DF2BAC">
        <w:rPr>
          <w:strike/>
        </w:rPr>
        <w:t>(2)</w:t>
      </w:r>
      <w:r w:rsidRPr="00DF2BAC">
        <w:rPr>
          <w:strike/>
        </w:rPr>
        <w:tab/>
        <w:t>The designated principal may represent the business entity or public fiduciary office in any proceeding under this section or ACJA § 7-201.</w:t>
      </w:r>
      <w:r w:rsidRPr="00DF2BAC">
        <w:rPr>
          <w:strike/>
          <w:spacing w:val="-4"/>
        </w:rPr>
        <w:t xml:space="preserve"> The director of the Department of Veterans’ Services or designated principal may represent the department in any proceeding under this section or ACJA § 7-201.</w:t>
      </w:r>
    </w:p>
    <w:p w14:paraId="06E59BE1" w14:textId="77777777" w:rsidR="004C686E" w:rsidRPr="00DF2BAC" w:rsidRDefault="004C686E" w:rsidP="008E6771">
      <w:pPr>
        <w:ind w:left="360"/>
        <w:jc w:val="center"/>
        <w:rPr>
          <w:b/>
          <w:bCs/>
          <w:spacing w:val="-4"/>
          <w:u w:val="single"/>
        </w:rPr>
      </w:pPr>
    </w:p>
    <w:p w14:paraId="119F3CA9" w14:textId="77777777" w:rsidR="00736047" w:rsidRPr="00DF2BAC" w:rsidRDefault="00736047" w:rsidP="008E6771">
      <w:pPr>
        <w:ind w:left="360"/>
        <w:jc w:val="center"/>
        <w:rPr>
          <w:b/>
          <w:bCs/>
          <w:spacing w:val="-4"/>
          <w:u w:val="single"/>
        </w:rPr>
      </w:pPr>
    </w:p>
    <w:p w14:paraId="6BF21398" w14:textId="53265C81" w:rsidR="008E6771" w:rsidRPr="00DF2BAC" w:rsidRDefault="008E6771" w:rsidP="008E6771">
      <w:pPr>
        <w:ind w:left="360"/>
        <w:jc w:val="center"/>
        <w:rPr>
          <w:b/>
          <w:bCs/>
          <w:spacing w:val="-4"/>
          <w:u w:val="single"/>
        </w:rPr>
      </w:pPr>
      <w:r w:rsidRPr="00DF2BAC">
        <w:rPr>
          <w:b/>
          <w:bCs/>
          <w:spacing w:val="-4"/>
          <w:u w:val="single"/>
        </w:rPr>
        <w:t>Section 7-202.</w:t>
      </w:r>
      <w:r w:rsidR="00505AAF" w:rsidRPr="00DF2BAC">
        <w:rPr>
          <w:b/>
          <w:bCs/>
          <w:spacing w:val="-4"/>
          <w:u w:val="single"/>
        </w:rPr>
        <w:t>0</w:t>
      </w:r>
      <w:r w:rsidR="00E51107" w:rsidRPr="00DF2BAC">
        <w:rPr>
          <w:b/>
          <w:bCs/>
          <w:spacing w:val="-4"/>
          <w:u w:val="single"/>
        </w:rPr>
        <w:t>8</w:t>
      </w:r>
      <w:r w:rsidRPr="00DF2BAC">
        <w:rPr>
          <w:b/>
          <w:bCs/>
          <w:spacing w:val="-4"/>
          <w:u w:val="single"/>
        </w:rPr>
        <w:t xml:space="preserve">: </w:t>
      </w:r>
      <w:r w:rsidR="004273B4" w:rsidRPr="00DF2BAC">
        <w:rPr>
          <w:b/>
          <w:bCs/>
          <w:spacing w:val="-4"/>
          <w:u w:val="single"/>
        </w:rPr>
        <w:t xml:space="preserve"> </w:t>
      </w:r>
      <w:r w:rsidR="00A071E3" w:rsidRPr="00DF2BAC">
        <w:rPr>
          <w:b/>
          <w:bCs/>
          <w:spacing w:val="-4"/>
          <w:u w:val="single"/>
        </w:rPr>
        <w:t>Initial Licensing; Application Process</w:t>
      </w:r>
    </w:p>
    <w:p w14:paraId="6C895796" w14:textId="77777777" w:rsidR="008E6771" w:rsidRPr="00DF2BAC" w:rsidRDefault="008E6771" w:rsidP="00071B50">
      <w:pPr>
        <w:pStyle w:val="Level3"/>
        <w:ind w:left="720" w:firstLine="0"/>
        <w:jc w:val="both"/>
        <w:rPr>
          <w:strike/>
        </w:rPr>
      </w:pPr>
    </w:p>
    <w:p w14:paraId="74025248" w14:textId="3DD004EE" w:rsidR="0065201E" w:rsidRPr="00DF2BAC" w:rsidRDefault="0065201E" w:rsidP="009E2A1A">
      <w:pPr>
        <w:tabs>
          <w:tab w:val="left" w:pos="0"/>
        </w:tabs>
        <w:ind w:left="360" w:hanging="360"/>
        <w:jc w:val="both"/>
        <w:rPr>
          <w:u w:val="single"/>
        </w:rPr>
      </w:pPr>
      <w:r w:rsidRPr="00DF2BAC">
        <w:rPr>
          <w:b/>
          <w:bCs/>
          <w:u w:val="single"/>
        </w:rPr>
        <w:t xml:space="preserve">A. </w:t>
      </w:r>
      <w:r w:rsidR="006634B4" w:rsidRPr="00DF2BAC">
        <w:rPr>
          <w:b/>
          <w:bCs/>
          <w:u w:val="single"/>
        </w:rPr>
        <w:tab/>
      </w:r>
      <w:r w:rsidR="004F1BFB" w:rsidRPr="00DF2BAC">
        <w:rPr>
          <w:b/>
          <w:bCs/>
          <w:u w:val="single"/>
        </w:rPr>
        <w:t>Filing Application</w:t>
      </w:r>
      <w:r w:rsidRPr="00DF2BAC">
        <w:rPr>
          <w:b/>
          <w:bCs/>
          <w:u w:val="single"/>
        </w:rPr>
        <w:t>.</w:t>
      </w:r>
      <w:r w:rsidR="008E3E57" w:rsidRPr="00DF2BAC">
        <w:rPr>
          <w:b/>
          <w:bCs/>
          <w:u w:val="single"/>
        </w:rPr>
        <w:t xml:space="preserve"> </w:t>
      </w:r>
      <w:r w:rsidR="009D512C" w:rsidRPr="00DF2BAC">
        <w:rPr>
          <w:b/>
          <w:bCs/>
          <w:u w:val="single"/>
        </w:rPr>
        <w:t xml:space="preserve"> </w:t>
      </w:r>
    </w:p>
    <w:p w14:paraId="27BBF6D5" w14:textId="77777777" w:rsidR="00AD4C62" w:rsidRPr="00DF2BAC" w:rsidRDefault="00AD4C62" w:rsidP="009E2A1A">
      <w:pPr>
        <w:tabs>
          <w:tab w:val="left" w:pos="0"/>
        </w:tabs>
        <w:ind w:left="360" w:hanging="360"/>
        <w:jc w:val="both"/>
        <w:rPr>
          <w:b/>
          <w:bCs/>
          <w:u w:val="single"/>
        </w:rPr>
      </w:pPr>
    </w:p>
    <w:p w14:paraId="6DE441BD" w14:textId="7157CB08" w:rsidR="00564627" w:rsidRPr="00DF2BAC" w:rsidRDefault="001C2951" w:rsidP="007202C2">
      <w:pPr>
        <w:ind w:left="900" w:hanging="540"/>
        <w:jc w:val="both"/>
        <w:rPr>
          <w:u w:val="single"/>
        </w:rPr>
      </w:pPr>
      <w:commentRangeStart w:id="27"/>
      <w:r w:rsidRPr="00DF2BAC">
        <w:rPr>
          <w:u w:val="single"/>
        </w:rPr>
        <w:t>1</w:t>
      </w:r>
      <w:r w:rsidR="00AD4C62" w:rsidRPr="00DF2BAC">
        <w:rPr>
          <w:u w:val="single"/>
        </w:rPr>
        <w:t>.</w:t>
      </w:r>
      <w:r w:rsidR="00AD4C62" w:rsidRPr="00DF2BAC">
        <w:rPr>
          <w:u w:val="single"/>
        </w:rPr>
        <w:tab/>
      </w:r>
      <w:commentRangeEnd w:id="27"/>
      <w:r w:rsidR="00A93A0E" w:rsidRPr="00DF2BAC">
        <w:rPr>
          <w:rStyle w:val="CommentReference"/>
          <w:lang w:val="x-none" w:eastAsia="x-none"/>
        </w:rPr>
        <w:commentReference w:id="27"/>
      </w:r>
      <w:r w:rsidR="00141861" w:rsidRPr="00DF2BAC">
        <w:rPr>
          <w:u w:val="single"/>
        </w:rPr>
        <w:t>An applicant</w:t>
      </w:r>
      <w:r w:rsidR="00AD4C62" w:rsidRPr="00DF2BAC">
        <w:rPr>
          <w:u w:val="single"/>
        </w:rPr>
        <w:t xml:space="preserve"> may apply for fiduciary </w:t>
      </w:r>
      <w:r w:rsidR="009C3D1F" w:rsidRPr="00DF2BAC">
        <w:rPr>
          <w:u w:val="single"/>
        </w:rPr>
        <w:t>licensing</w:t>
      </w:r>
      <w:r w:rsidR="001D6AE7" w:rsidRPr="00DF2BAC">
        <w:rPr>
          <w:u w:val="single"/>
        </w:rPr>
        <w:t xml:space="preserve"> </w:t>
      </w:r>
      <w:r w:rsidR="005E24A7" w:rsidRPr="00DF2BAC">
        <w:rPr>
          <w:u w:val="single"/>
        </w:rPr>
        <w:t xml:space="preserve">after completing the eligibility requirements under </w:t>
      </w:r>
      <w:r w:rsidR="005E24A7" w:rsidRPr="00DF2BAC">
        <w:rPr>
          <w:spacing w:val="-4"/>
          <w:u w:val="single"/>
        </w:rPr>
        <w:t xml:space="preserve">ACJA </w:t>
      </w:r>
      <w:r w:rsidR="005E24A7" w:rsidRPr="00DF2BAC">
        <w:rPr>
          <w:u w:val="single"/>
        </w:rPr>
        <w:t xml:space="preserve">§ </w:t>
      </w:r>
      <w:r w:rsidR="005E24A7" w:rsidRPr="00DF2BAC">
        <w:rPr>
          <w:spacing w:val="-4"/>
          <w:u w:val="single"/>
        </w:rPr>
        <w:t>7-202.05(B)</w:t>
      </w:r>
      <w:r w:rsidR="001E49C0" w:rsidRPr="00DF2BAC">
        <w:rPr>
          <w:spacing w:val="-4"/>
          <w:u w:val="single"/>
        </w:rPr>
        <w:t xml:space="preserve"> with any modification approved by the board under </w:t>
      </w:r>
      <w:r w:rsidR="002604C9" w:rsidRPr="00DF2BAC">
        <w:rPr>
          <w:spacing w:val="-4"/>
          <w:u w:val="single"/>
        </w:rPr>
        <w:t>ACJA</w:t>
      </w:r>
      <w:r w:rsidR="002604C9" w:rsidRPr="00DF2BAC">
        <w:rPr>
          <w:u w:val="single"/>
        </w:rPr>
        <w:t xml:space="preserve">§ </w:t>
      </w:r>
      <w:r w:rsidR="002604C9" w:rsidRPr="00DF2BAC">
        <w:rPr>
          <w:spacing w:val="-4"/>
          <w:u w:val="single"/>
        </w:rPr>
        <w:t>7-202.05(B)(2).</w:t>
      </w:r>
      <w:r w:rsidR="009C3D1F" w:rsidRPr="00DF2BAC">
        <w:rPr>
          <w:u w:val="single"/>
        </w:rPr>
        <w:t xml:space="preserve"> </w:t>
      </w:r>
    </w:p>
    <w:p w14:paraId="61D0D9A9" w14:textId="77777777" w:rsidR="00564627" w:rsidRPr="00DF2BAC" w:rsidRDefault="00564627" w:rsidP="007202C2">
      <w:pPr>
        <w:ind w:left="900" w:hanging="540"/>
        <w:jc w:val="both"/>
        <w:rPr>
          <w:u w:val="single"/>
        </w:rPr>
      </w:pPr>
    </w:p>
    <w:p w14:paraId="7973E380" w14:textId="77777777" w:rsidR="00953BA1" w:rsidRPr="00DF2BAC" w:rsidRDefault="00E26668" w:rsidP="000B1BDE">
      <w:pPr>
        <w:pStyle w:val="Level1"/>
        <w:ind w:right="0"/>
        <w:jc w:val="both"/>
        <w:rPr>
          <w:spacing w:val="-2"/>
          <w:u w:val="single"/>
        </w:rPr>
      </w:pPr>
      <w:commentRangeStart w:id="28"/>
      <w:r w:rsidRPr="00DF2BAC">
        <w:rPr>
          <w:spacing w:val="-4"/>
          <w:u w:val="single"/>
        </w:rPr>
        <w:t>2.</w:t>
      </w:r>
      <w:commentRangeEnd w:id="28"/>
      <w:r w:rsidR="00E539FD" w:rsidRPr="00DF2BAC">
        <w:rPr>
          <w:rStyle w:val="CommentReference"/>
          <w:lang w:val="x-none" w:eastAsia="x-none"/>
        </w:rPr>
        <w:commentReference w:id="28"/>
      </w:r>
      <w:r w:rsidRPr="00DF2BAC">
        <w:rPr>
          <w:spacing w:val="-4"/>
          <w:u w:val="single"/>
        </w:rPr>
        <w:tab/>
      </w:r>
      <w:r w:rsidR="00C51982" w:rsidRPr="00DF2BAC">
        <w:rPr>
          <w:spacing w:val="-2"/>
          <w:u w:val="single"/>
        </w:rPr>
        <w:t xml:space="preserve">An applicant must </w:t>
      </w:r>
      <w:r w:rsidR="00263A0A" w:rsidRPr="00DF2BAC">
        <w:rPr>
          <w:spacing w:val="-2"/>
          <w:u w:val="single"/>
        </w:rPr>
        <w:t>file a completed licensing application no later than</w:t>
      </w:r>
      <w:r w:rsidR="00C51982" w:rsidRPr="00DF2BAC">
        <w:rPr>
          <w:spacing w:val="-2"/>
          <w:u w:val="single"/>
        </w:rPr>
        <w:t xml:space="preserve"> 90 days </w:t>
      </w:r>
      <w:r w:rsidR="00263A0A" w:rsidRPr="00DF2BAC">
        <w:rPr>
          <w:spacing w:val="-2"/>
          <w:u w:val="single"/>
        </w:rPr>
        <w:t>after</w:t>
      </w:r>
      <w:r w:rsidR="00C51982" w:rsidRPr="00DF2BAC">
        <w:rPr>
          <w:spacing w:val="-2"/>
          <w:u w:val="single"/>
        </w:rPr>
        <w:t xml:space="preserve"> receiving written notice </w:t>
      </w:r>
      <w:r w:rsidR="002A6358" w:rsidRPr="00DF2BAC">
        <w:rPr>
          <w:spacing w:val="-2"/>
          <w:u w:val="single"/>
        </w:rPr>
        <w:t>of</w:t>
      </w:r>
      <w:r w:rsidR="00C51982" w:rsidRPr="00DF2BAC">
        <w:rPr>
          <w:spacing w:val="-2"/>
          <w:u w:val="single"/>
        </w:rPr>
        <w:t xml:space="preserve"> passing the </w:t>
      </w:r>
      <w:r w:rsidR="00263A0A" w:rsidRPr="00DF2BAC">
        <w:rPr>
          <w:spacing w:val="-2"/>
          <w:u w:val="single"/>
        </w:rPr>
        <w:t xml:space="preserve">fiduciary licensing </w:t>
      </w:r>
      <w:r w:rsidR="00C51982" w:rsidRPr="00DF2BAC">
        <w:rPr>
          <w:spacing w:val="-2"/>
          <w:u w:val="single"/>
        </w:rPr>
        <w:t>examination</w:t>
      </w:r>
      <w:r w:rsidR="006A2F45" w:rsidRPr="00DF2BAC">
        <w:rPr>
          <w:spacing w:val="-2"/>
          <w:u w:val="single"/>
        </w:rPr>
        <w:t>.</w:t>
      </w:r>
      <w:r w:rsidR="00C51982" w:rsidRPr="00DF2BAC">
        <w:rPr>
          <w:spacing w:val="-2"/>
          <w:u w:val="single"/>
        </w:rPr>
        <w:t xml:space="preserve"> </w:t>
      </w:r>
    </w:p>
    <w:p w14:paraId="053AD0F7" w14:textId="77777777" w:rsidR="00953BA1" w:rsidRPr="00DF2BAC" w:rsidRDefault="00953BA1" w:rsidP="000B1BDE">
      <w:pPr>
        <w:pStyle w:val="Level1"/>
        <w:ind w:right="0"/>
        <w:jc w:val="both"/>
        <w:rPr>
          <w:spacing w:val="-2"/>
          <w:u w:val="single"/>
        </w:rPr>
      </w:pPr>
    </w:p>
    <w:p w14:paraId="7A2D29F7" w14:textId="77777777" w:rsidR="00953BA1" w:rsidRPr="00DF2BAC" w:rsidRDefault="00953BA1" w:rsidP="00953BA1">
      <w:pPr>
        <w:pStyle w:val="Level1"/>
        <w:ind w:left="1080" w:right="0"/>
        <w:jc w:val="both"/>
        <w:rPr>
          <w:spacing w:val="-2"/>
          <w:u w:val="single"/>
        </w:rPr>
      </w:pPr>
      <w:r w:rsidRPr="00DF2BAC">
        <w:rPr>
          <w:spacing w:val="-2"/>
          <w:u w:val="single"/>
        </w:rPr>
        <w:lastRenderedPageBreak/>
        <w:t>a.</w:t>
      </w:r>
      <w:r w:rsidRPr="00DF2BAC">
        <w:rPr>
          <w:spacing w:val="-2"/>
          <w:u w:val="single"/>
        </w:rPr>
        <w:tab/>
        <w:t>T</w:t>
      </w:r>
      <w:r w:rsidR="00EC0E8C" w:rsidRPr="00DF2BAC">
        <w:rPr>
          <w:spacing w:val="-2"/>
          <w:u w:val="single"/>
        </w:rPr>
        <w:t xml:space="preserve">he </w:t>
      </w:r>
      <w:r w:rsidRPr="00DF2BAC">
        <w:rPr>
          <w:spacing w:val="-2"/>
          <w:u w:val="single"/>
        </w:rPr>
        <w:t xml:space="preserve">90-day </w:t>
      </w:r>
      <w:r w:rsidR="00EC0E8C" w:rsidRPr="00DF2BAC">
        <w:rPr>
          <w:spacing w:val="-2"/>
          <w:u w:val="single"/>
        </w:rPr>
        <w:t xml:space="preserve">deadline </w:t>
      </w:r>
      <w:r w:rsidRPr="00DF2BAC">
        <w:rPr>
          <w:spacing w:val="-2"/>
          <w:u w:val="single"/>
        </w:rPr>
        <w:t>may be</w:t>
      </w:r>
      <w:r w:rsidR="00EC0E8C" w:rsidRPr="00DF2BAC">
        <w:rPr>
          <w:spacing w:val="-2"/>
          <w:u w:val="single"/>
        </w:rPr>
        <w:t xml:space="preserve"> </w:t>
      </w:r>
      <w:r w:rsidR="00C51982" w:rsidRPr="00DF2BAC">
        <w:rPr>
          <w:spacing w:val="-2"/>
          <w:u w:val="single"/>
        </w:rPr>
        <w:t xml:space="preserve">extended for good cause under ACJA § 7-201.07(B). </w:t>
      </w:r>
    </w:p>
    <w:p w14:paraId="464E1623" w14:textId="77777777" w:rsidR="00953BA1" w:rsidRPr="00DF2BAC" w:rsidRDefault="00953BA1" w:rsidP="00953BA1">
      <w:pPr>
        <w:pStyle w:val="Level1"/>
        <w:ind w:left="1080" w:right="0"/>
        <w:jc w:val="both"/>
        <w:rPr>
          <w:spacing w:val="-2"/>
          <w:u w:val="single"/>
        </w:rPr>
      </w:pPr>
    </w:p>
    <w:p w14:paraId="076EFE24" w14:textId="7E542EB2" w:rsidR="00AD4C62" w:rsidRPr="00DF2BAC" w:rsidRDefault="00953BA1" w:rsidP="00953BA1">
      <w:pPr>
        <w:pStyle w:val="Level1"/>
        <w:ind w:left="1080" w:right="0"/>
        <w:jc w:val="both"/>
        <w:rPr>
          <w:u w:val="single"/>
        </w:rPr>
      </w:pPr>
      <w:r w:rsidRPr="00DF2BAC">
        <w:rPr>
          <w:spacing w:val="-2"/>
          <w:u w:val="single"/>
        </w:rPr>
        <w:t>b.</w:t>
      </w:r>
      <w:r w:rsidRPr="00DF2BAC">
        <w:rPr>
          <w:spacing w:val="-2"/>
          <w:u w:val="single"/>
        </w:rPr>
        <w:tab/>
      </w:r>
      <w:r w:rsidR="00853EB9" w:rsidRPr="00DF2BAC">
        <w:rPr>
          <w:spacing w:val="-2"/>
          <w:u w:val="single"/>
        </w:rPr>
        <w:t>An applicant who does not complete the application process within th</w:t>
      </w:r>
      <w:r w:rsidR="002D3C14" w:rsidRPr="00DF2BAC">
        <w:rPr>
          <w:spacing w:val="-2"/>
          <w:u w:val="single"/>
        </w:rPr>
        <w:t>e</w:t>
      </w:r>
      <w:r w:rsidR="00853EB9" w:rsidRPr="00DF2BAC">
        <w:rPr>
          <w:spacing w:val="-2"/>
          <w:u w:val="single"/>
        </w:rPr>
        <w:t xml:space="preserve"> 90-day period</w:t>
      </w:r>
      <w:r w:rsidR="002D3C14" w:rsidRPr="00DF2BAC">
        <w:rPr>
          <w:spacing w:val="-2"/>
          <w:u w:val="single"/>
        </w:rPr>
        <w:t>, including any extension,</w:t>
      </w:r>
      <w:r w:rsidR="00853EB9" w:rsidRPr="00DF2BAC">
        <w:rPr>
          <w:spacing w:val="-2"/>
          <w:u w:val="single"/>
        </w:rPr>
        <w:t xml:space="preserve"> is considered a new applicant and must submit a new application with all initial licensing, examination, and training fees.</w:t>
      </w:r>
    </w:p>
    <w:p w14:paraId="79F9B1E9" w14:textId="77777777" w:rsidR="005C390C" w:rsidRPr="00DF2BAC" w:rsidRDefault="005C390C" w:rsidP="009E2A1A">
      <w:pPr>
        <w:tabs>
          <w:tab w:val="left" w:pos="0"/>
        </w:tabs>
        <w:ind w:left="360" w:hanging="360"/>
        <w:jc w:val="both"/>
        <w:rPr>
          <w:b/>
          <w:bCs/>
          <w:u w:val="single"/>
        </w:rPr>
      </w:pPr>
    </w:p>
    <w:p w14:paraId="4C2B60DF" w14:textId="5F01824C" w:rsidR="00E7625D" w:rsidRPr="00DF2BAC" w:rsidRDefault="00AF14A6" w:rsidP="00162E81">
      <w:pPr>
        <w:tabs>
          <w:tab w:val="left" w:pos="0"/>
        </w:tabs>
        <w:ind w:left="360" w:hanging="360"/>
        <w:jc w:val="both"/>
        <w:rPr>
          <w:u w:val="single"/>
        </w:rPr>
      </w:pPr>
      <w:r w:rsidRPr="00DF2BAC">
        <w:rPr>
          <w:b/>
          <w:bCs/>
          <w:u w:val="single"/>
        </w:rPr>
        <w:t>B</w:t>
      </w:r>
      <w:r w:rsidR="009E2A1A" w:rsidRPr="00DF2BAC">
        <w:rPr>
          <w:b/>
          <w:bCs/>
          <w:u w:val="single"/>
        </w:rPr>
        <w:t>.</w:t>
      </w:r>
      <w:r w:rsidR="009E2A1A" w:rsidRPr="00DF2BAC">
        <w:rPr>
          <w:b/>
          <w:bCs/>
          <w:u w:val="single"/>
        </w:rPr>
        <w:tab/>
      </w:r>
      <w:r w:rsidR="009D0CA0" w:rsidRPr="00DF2BAC">
        <w:rPr>
          <w:b/>
          <w:bCs/>
          <w:u w:val="single"/>
        </w:rPr>
        <w:t xml:space="preserve">Initial </w:t>
      </w:r>
      <w:r w:rsidR="009E2A1A" w:rsidRPr="00DF2BAC">
        <w:rPr>
          <w:b/>
          <w:bCs/>
          <w:u w:val="single"/>
        </w:rPr>
        <w:t>Application</w:t>
      </w:r>
      <w:r w:rsidR="00162E81" w:rsidRPr="00DF2BAC">
        <w:rPr>
          <w:b/>
          <w:bCs/>
          <w:u w:val="single"/>
        </w:rPr>
        <w:t xml:space="preserve"> Form</w:t>
      </w:r>
      <w:r w:rsidR="009E2A1A" w:rsidRPr="00DF2BAC">
        <w:rPr>
          <w:b/>
          <w:bCs/>
          <w:u w:val="single"/>
        </w:rPr>
        <w:t>.</w:t>
      </w:r>
      <w:r w:rsidR="00162E81" w:rsidRPr="00DF2BAC">
        <w:rPr>
          <w:b/>
          <w:bCs/>
          <w:u w:val="single"/>
        </w:rPr>
        <w:t xml:space="preserve">  </w:t>
      </w:r>
      <w:r w:rsidR="00431E7B" w:rsidRPr="00DF2BAC">
        <w:rPr>
          <w:u w:val="single"/>
        </w:rPr>
        <w:t>In addition</w:t>
      </w:r>
      <w:r w:rsidR="002E37C0" w:rsidRPr="00DF2BAC">
        <w:rPr>
          <w:u w:val="single"/>
        </w:rPr>
        <w:t xml:space="preserve"> to complying with the application requirements u</w:t>
      </w:r>
      <w:r w:rsidR="008A1DD5" w:rsidRPr="00DF2BAC">
        <w:rPr>
          <w:u w:val="single"/>
        </w:rPr>
        <w:t xml:space="preserve">nder </w:t>
      </w:r>
      <w:r w:rsidR="00BB3A0A" w:rsidRPr="00DF2BAC">
        <w:rPr>
          <w:u w:val="single"/>
        </w:rPr>
        <w:t>ACJA § 7-201.10</w:t>
      </w:r>
      <w:r w:rsidR="00ED0192" w:rsidRPr="00DF2BAC">
        <w:rPr>
          <w:u w:val="single"/>
        </w:rPr>
        <w:t>(B),</w:t>
      </w:r>
      <w:r w:rsidR="00E76078" w:rsidRPr="00DF2BAC">
        <w:rPr>
          <w:u w:val="single"/>
        </w:rPr>
        <w:t xml:space="preserve"> </w:t>
      </w:r>
      <w:r w:rsidR="00ED0192" w:rsidRPr="00DF2BAC">
        <w:rPr>
          <w:u w:val="single"/>
        </w:rPr>
        <w:t>t</w:t>
      </w:r>
      <w:r w:rsidR="001E7ABA" w:rsidRPr="00DF2BAC">
        <w:rPr>
          <w:u w:val="single"/>
        </w:rPr>
        <w:t xml:space="preserve">he fiduciary </w:t>
      </w:r>
      <w:r w:rsidR="00DB2466" w:rsidRPr="00DF2BAC">
        <w:rPr>
          <w:u w:val="single"/>
        </w:rPr>
        <w:t>applicant</w:t>
      </w:r>
      <w:r w:rsidR="001E7ABA" w:rsidRPr="00DF2BAC">
        <w:rPr>
          <w:u w:val="single"/>
        </w:rPr>
        <w:t xml:space="preserve"> must</w:t>
      </w:r>
      <w:r w:rsidR="0026471B" w:rsidRPr="00DF2BAC">
        <w:rPr>
          <w:u w:val="single"/>
        </w:rPr>
        <w:t>, on the form specified by the division</w:t>
      </w:r>
      <w:r w:rsidR="00C4581F" w:rsidRPr="00DF2BAC">
        <w:rPr>
          <w:u w:val="single"/>
        </w:rPr>
        <w:t>:</w:t>
      </w:r>
    </w:p>
    <w:p w14:paraId="2C8CCABA" w14:textId="77777777" w:rsidR="00C4581F" w:rsidRPr="00DF2BAC" w:rsidRDefault="00C4581F" w:rsidP="009E2A1A">
      <w:pPr>
        <w:tabs>
          <w:tab w:val="left" w:pos="0"/>
        </w:tabs>
        <w:ind w:left="360" w:hanging="360"/>
        <w:jc w:val="both"/>
        <w:rPr>
          <w:b/>
          <w:bCs/>
          <w:u w:val="single"/>
        </w:rPr>
      </w:pPr>
    </w:p>
    <w:p w14:paraId="21787174" w14:textId="401D5D33" w:rsidR="00C4581F" w:rsidRPr="00DF2BAC" w:rsidRDefault="00162E81" w:rsidP="00162E81">
      <w:pPr>
        <w:tabs>
          <w:tab w:val="left" w:pos="0"/>
        </w:tabs>
        <w:ind w:left="720" w:hanging="360"/>
        <w:jc w:val="both"/>
        <w:rPr>
          <w:u w:val="single"/>
        </w:rPr>
      </w:pPr>
      <w:commentRangeStart w:id="29"/>
      <w:r w:rsidRPr="00DF2BAC">
        <w:rPr>
          <w:u w:val="single"/>
        </w:rPr>
        <w:t>1</w:t>
      </w:r>
      <w:r w:rsidR="00797F3A" w:rsidRPr="00DF2BAC">
        <w:rPr>
          <w:u w:val="single"/>
        </w:rPr>
        <w:t>.</w:t>
      </w:r>
      <w:r w:rsidR="00797F3A" w:rsidRPr="00DF2BAC">
        <w:rPr>
          <w:u w:val="single"/>
        </w:rPr>
        <w:tab/>
        <w:t xml:space="preserve">Attest that the applicant has not been found civilly liable in an action involving fraud, misrepresentation, material omission, misappropriation, theft, or </w:t>
      </w:r>
      <w:proofErr w:type="gramStart"/>
      <w:r w:rsidR="00797F3A" w:rsidRPr="00DF2BAC">
        <w:rPr>
          <w:u w:val="single"/>
        </w:rPr>
        <w:t>conversion</w:t>
      </w:r>
      <w:r w:rsidR="0069180E" w:rsidRPr="00DF2BAC">
        <w:rPr>
          <w:u w:val="single"/>
        </w:rPr>
        <w:t>;</w:t>
      </w:r>
      <w:proofErr w:type="gramEnd"/>
    </w:p>
    <w:p w14:paraId="59BB0B1E" w14:textId="77777777" w:rsidR="00797F3A" w:rsidRPr="00DF2BAC" w:rsidRDefault="00797F3A" w:rsidP="00162E81">
      <w:pPr>
        <w:tabs>
          <w:tab w:val="left" w:pos="0"/>
        </w:tabs>
        <w:ind w:left="720" w:hanging="360"/>
        <w:jc w:val="both"/>
        <w:rPr>
          <w:u w:val="single"/>
        </w:rPr>
      </w:pPr>
    </w:p>
    <w:p w14:paraId="44021983" w14:textId="6D6A3886" w:rsidR="00797F3A" w:rsidRPr="00DF2BAC" w:rsidRDefault="00162E81" w:rsidP="00162E81">
      <w:pPr>
        <w:tabs>
          <w:tab w:val="left" w:pos="0"/>
        </w:tabs>
        <w:ind w:left="720" w:hanging="360"/>
        <w:jc w:val="both"/>
        <w:rPr>
          <w:u w:val="single"/>
        </w:rPr>
      </w:pPr>
      <w:r w:rsidRPr="00DF2BAC">
        <w:rPr>
          <w:u w:val="single"/>
        </w:rPr>
        <w:t>2</w:t>
      </w:r>
      <w:r w:rsidR="00797F3A" w:rsidRPr="00DF2BAC">
        <w:rPr>
          <w:u w:val="single"/>
        </w:rPr>
        <w:t>.</w:t>
      </w:r>
      <w:r w:rsidR="00797F3A" w:rsidRPr="00DF2BAC">
        <w:rPr>
          <w:u w:val="single"/>
        </w:rPr>
        <w:tab/>
        <w:t xml:space="preserve">Consent to the jurisdiction of Arizona state courts for all legal proceedings arising under the laws governing fiduciaries and public </w:t>
      </w:r>
      <w:proofErr w:type="gramStart"/>
      <w:r w:rsidR="00797F3A" w:rsidRPr="00DF2BAC">
        <w:rPr>
          <w:u w:val="single"/>
        </w:rPr>
        <w:t>fiduciaries;</w:t>
      </w:r>
      <w:proofErr w:type="gramEnd"/>
      <w:r w:rsidR="00797F3A" w:rsidRPr="00DF2BAC">
        <w:rPr>
          <w:u w:val="single"/>
        </w:rPr>
        <w:t xml:space="preserve"> </w:t>
      </w:r>
    </w:p>
    <w:p w14:paraId="11E15996" w14:textId="77777777" w:rsidR="00550DB3" w:rsidRPr="00DF2BAC" w:rsidRDefault="00550DB3" w:rsidP="00162E81">
      <w:pPr>
        <w:tabs>
          <w:tab w:val="left" w:pos="0"/>
        </w:tabs>
        <w:ind w:left="720" w:hanging="360"/>
        <w:jc w:val="both"/>
        <w:rPr>
          <w:u w:val="single"/>
        </w:rPr>
      </w:pPr>
    </w:p>
    <w:p w14:paraId="7D99294A" w14:textId="7F59A4CE" w:rsidR="00550DB3" w:rsidRPr="00DF2BAC" w:rsidRDefault="00162E81" w:rsidP="00162E81">
      <w:pPr>
        <w:tabs>
          <w:tab w:val="left" w:pos="0"/>
        </w:tabs>
        <w:ind w:left="720" w:hanging="360"/>
        <w:jc w:val="both"/>
        <w:rPr>
          <w:u w:val="single"/>
        </w:rPr>
      </w:pPr>
      <w:r w:rsidRPr="00DF2BAC">
        <w:rPr>
          <w:u w:val="single"/>
        </w:rPr>
        <w:t>3</w:t>
      </w:r>
      <w:r w:rsidR="00550DB3" w:rsidRPr="00DF2BAC">
        <w:rPr>
          <w:u w:val="single"/>
        </w:rPr>
        <w:t>.</w:t>
      </w:r>
      <w:r w:rsidR="00550DB3" w:rsidRPr="00DF2BAC">
        <w:rPr>
          <w:u w:val="single"/>
        </w:rPr>
        <w:tab/>
      </w:r>
      <w:r w:rsidR="009D0CA0" w:rsidRPr="00DF2BAC">
        <w:rPr>
          <w:u w:val="single"/>
        </w:rPr>
        <w:t xml:space="preserve">Appoint the fiduciary program coordinator as their agent for accepting service of process in any </w:t>
      </w:r>
      <w:r w:rsidR="00BA5B7E" w:rsidRPr="00DF2BAC">
        <w:rPr>
          <w:u w:val="single"/>
        </w:rPr>
        <w:t>matter re</w:t>
      </w:r>
      <w:r w:rsidR="00772B18" w:rsidRPr="00DF2BAC">
        <w:rPr>
          <w:u w:val="single"/>
        </w:rPr>
        <w:t>g</w:t>
      </w:r>
      <w:r w:rsidR="00BA5B7E" w:rsidRPr="00DF2BAC">
        <w:rPr>
          <w:u w:val="single"/>
        </w:rPr>
        <w:t>arding</w:t>
      </w:r>
      <w:r w:rsidR="009D0CA0" w:rsidRPr="00DF2BAC">
        <w:rPr>
          <w:u w:val="single"/>
        </w:rPr>
        <w:t xml:space="preserve"> their duties as a fiduciary</w:t>
      </w:r>
      <w:r w:rsidR="007D43C6" w:rsidRPr="00DF2BAC">
        <w:rPr>
          <w:u w:val="single"/>
        </w:rPr>
        <w:t>;</w:t>
      </w:r>
      <w:commentRangeEnd w:id="29"/>
      <w:r w:rsidR="00B071FB" w:rsidRPr="00DF2BAC">
        <w:rPr>
          <w:rStyle w:val="CommentReference"/>
          <w:lang w:val="x-none" w:eastAsia="x-none"/>
        </w:rPr>
        <w:commentReference w:id="29"/>
      </w:r>
      <w:r w:rsidR="007D43C6" w:rsidRPr="00DF2BAC">
        <w:rPr>
          <w:u w:val="single"/>
        </w:rPr>
        <w:t xml:space="preserve"> and</w:t>
      </w:r>
    </w:p>
    <w:p w14:paraId="2D5D93C9" w14:textId="77777777" w:rsidR="00CE174C" w:rsidRPr="00DF2BAC" w:rsidRDefault="00CE174C" w:rsidP="00162E81">
      <w:pPr>
        <w:tabs>
          <w:tab w:val="left" w:pos="0"/>
        </w:tabs>
        <w:ind w:left="720" w:hanging="360"/>
        <w:jc w:val="both"/>
        <w:rPr>
          <w:u w:val="single"/>
        </w:rPr>
      </w:pPr>
    </w:p>
    <w:p w14:paraId="3A295D26" w14:textId="1E3E3502" w:rsidR="00CE174C" w:rsidRPr="00DF2BAC" w:rsidRDefault="00CE174C" w:rsidP="00162E81">
      <w:pPr>
        <w:tabs>
          <w:tab w:val="left" w:pos="0"/>
        </w:tabs>
        <w:ind w:left="720" w:hanging="360"/>
        <w:jc w:val="both"/>
        <w:rPr>
          <w:u w:val="single"/>
        </w:rPr>
      </w:pPr>
      <w:r w:rsidRPr="00DF2BAC">
        <w:rPr>
          <w:u w:val="single"/>
        </w:rPr>
        <w:t>4.</w:t>
      </w:r>
      <w:r w:rsidRPr="00DF2BAC">
        <w:rPr>
          <w:u w:val="single"/>
        </w:rPr>
        <w:tab/>
      </w:r>
      <w:r w:rsidR="00A84AC5" w:rsidRPr="00DF2BAC">
        <w:rPr>
          <w:u w:val="single"/>
        </w:rPr>
        <w:t>Indicate whether the applicant intends to work in affiliation with a public fiduciary; the Arizona Department of Veterans’ Services or the United States Department of Veterans Affairs; a business entity; another government entity; or independently.</w:t>
      </w:r>
    </w:p>
    <w:p w14:paraId="4EB49D57" w14:textId="08E70C5C" w:rsidR="00E7625D" w:rsidRPr="00DF2BAC" w:rsidRDefault="007D43C6" w:rsidP="00B035DD">
      <w:pPr>
        <w:tabs>
          <w:tab w:val="left" w:pos="0"/>
        </w:tabs>
        <w:ind w:left="720" w:hanging="360"/>
        <w:jc w:val="both"/>
      </w:pPr>
      <w:r w:rsidRPr="00DF2BAC">
        <w:t xml:space="preserve"> </w:t>
      </w:r>
    </w:p>
    <w:p w14:paraId="652598C0" w14:textId="0E5022C9" w:rsidR="00E3085E" w:rsidRPr="00DF2BAC" w:rsidRDefault="006C6455" w:rsidP="005D2347">
      <w:pPr>
        <w:tabs>
          <w:tab w:val="left" w:pos="-1080"/>
          <w:tab w:val="left" w:pos="-720"/>
          <w:tab w:val="left" w:pos="0"/>
        </w:tabs>
        <w:ind w:left="360" w:hanging="360"/>
        <w:jc w:val="both"/>
        <w:rPr>
          <w:u w:val="single"/>
        </w:rPr>
      </w:pPr>
      <w:r w:rsidRPr="00DF2BAC">
        <w:rPr>
          <w:b/>
          <w:bCs/>
          <w:u w:val="single"/>
        </w:rPr>
        <w:t>C.</w:t>
      </w:r>
      <w:r w:rsidRPr="00DF2BAC">
        <w:rPr>
          <w:b/>
          <w:bCs/>
          <w:u w:val="single"/>
        </w:rPr>
        <w:tab/>
        <w:t>Bond.</w:t>
      </w:r>
      <w:r w:rsidR="005D2347" w:rsidRPr="00DF2BAC">
        <w:rPr>
          <w:u w:val="single"/>
        </w:rPr>
        <w:t xml:space="preserve">  </w:t>
      </w:r>
      <w:r w:rsidR="00685036" w:rsidRPr="00DF2BAC">
        <w:rPr>
          <w:u w:val="single"/>
        </w:rPr>
        <w:t xml:space="preserve">Unless the applicant is exempt under ACJA § 7-202.09(B), </w:t>
      </w:r>
      <w:r w:rsidR="00A84AC5" w:rsidRPr="00DF2BAC">
        <w:rPr>
          <w:u w:val="single"/>
        </w:rPr>
        <w:t>t</w:t>
      </w:r>
      <w:r w:rsidR="003B7009" w:rsidRPr="00DF2BAC">
        <w:rPr>
          <w:u w:val="single"/>
        </w:rPr>
        <w:t xml:space="preserve">he application must </w:t>
      </w:r>
      <w:r w:rsidR="00714665" w:rsidRPr="00DF2BAC">
        <w:rPr>
          <w:u w:val="single"/>
        </w:rPr>
        <w:t xml:space="preserve">be accompanied by a </w:t>
      </w:r>
      <w:r w:rsidR="00FE2436" w:rsidRPr="00DF2BAC">
        <w:rPr>
          <w:u w:val="single"/>
        </w:rPr>
        <w:t>$</w:t>
      </w:r>
      <w:r w:rsidR="00685036" w:rsidRPr="00DF2BAC">
        <w:rPr>
          <w:u w:val="single"/>
        </w:rPr>
        <w:t>2</w:t>
      </w:r>
      <w:r w:rsidR="00FE2436" w:rsidRPr="00DF2BAC">
        <w:rPr>
          <w:u w:val="single"/>
        </w:rPr>
        <w:t xml:space="preserve">0,000 </w:t>
      </w:r>
      <w:r w:rsidR="00714665" w:rsidRPr="00DF2BAC">
        <w:rPr>
          <w:u w:val="single"/>
        </w:rPr>
        <w:t>cash or surety bond</w:t>
      </w:r>
      <w:r w:rsidR="00681822" w:rsidRPr="00DF2BAC">
        <w:rPr>
          <w:u w:val="single"/>
        </w:rPr>
        <w:t>, which must be maintained for the duration of the fiduciary’s license and any renewed license.</w:t>
      </w:r>
    </w:p>
    <w:p w14:paraId="3C3F1A84" w14:textId="77777777" w:rsidR="00E3085E" w:rsidRPr="00DF2BAC" w:rsidRDefault="00E3085E" w:rsidP="005C57EB">
      <w:pPr>
        <w:tabs>
          <w:tab w:val="left" w:pos="-1080"/>
          <w:tab w:val="left" w:pos="-720"/>
          <w:tab w:val="left" w:pos="360"/>
          <w:tab w:val="left" w:pos="1710"/>
        </w:tabs>
        <w:ind w:left="720" w:hanging="360"/>
        <w:jc w:val="both"/>
        <w:rPr>
          <w:u w:val="single"/>
        </w:rPr>
      </w:pPr>
    </w:p>
    <w:p w14:paraId="4521CCE8" w14:textId="7C704318" w:rsidR="00A53562" w:rsidRPr="00DF2BAC" w:rsidRDefault="005D2347" w:rsidP="005D2347">
      <w:pPr>
        <w:tabs>
          <w:tab w:val="left" w:pos="-1080"/>
          <w:tab w:val="left" w:pos="-720"/>
        </w:tabs>
        <w:ind w:left="720" w:hanging="360"/>
        <w:jc w:val="both"/>
        <w:rPr>
          <w:u w:val="single"/>
        </w:rPr>
      </w:pPr>
      <w:r w:rsidRPr="00DF2BAC">
        <w:rPr>
          <w:u w:val="single"/>
        </w:rPr>
        <w:t>1</w:t>
      </w:r>
      <w:r w:rsidR="00E3085E" w:rsidRPr="00DF2BAC">
        <w:rPr>
          <w:u w:val="single"/>
        </w:rPr>
        <w:t>.</w:t>
      </w:r>
      <w:r w:rsidR="00E3085E" w:rsidRPr="00DF2BAC">
        <w:rPr>
          <w:u w:val="single"/>
        </w:rPr>
        <w:tab/>
      </w:r>
      <w:r w:rsidR="00D21FC7" w:rsidRPr="00DF2BAC">
        <w:rPr>
          <w:u w:val="single"/>
        </w:rPr>
        <w:t xml:space="preserve">Surety bond.  </w:t>
      </w:r>
      <w:r w:rsidR="005D5916" w:rsidRPr="00DF2BAC">
        <w:rPr>
          <w:u w:val="single"/>
        </w:rPr>
        <w:t xml:space="preserve">If the bond is a surety bond, </w:t>
      </w:r>
      <w:r w:rsidR="00A53562" w:rsidRPr="00DF2BAC">
        <w:rPr>
          <w:u w:val="single"/>
        </w:rPr>
        <w:t>it must be issued by an insurer holding a certificate of authority issued by the director of the Arizona Department of Insurance and authorized to do business in Arizona</w:t>
      </w:r>
      <w:r w:rsidR="007B1C8E" w:rsidRPr="00DF2BAC">
        <w:rPr>
          <w:u w:val="single"/>
        </w:rPr>
        <w:t xml:space="preserve">; must be </w:t>
      </w:r>
      <w:r w:rsidR="00A53562" w:rsidRPr="00DF2BAC">
        <w:rPr>
          <w:u w:val="single"/>
        </w:rPr>
        <w:t>executed on an approved bond form written in favor of the state of Arizona and the supreme court</w:t>
      </w:r>
      <w:r w:rsidR="007B1C8E" w:rsidRPr="00DF2BAC">
        <w:rPr>
          <w:u w:val="single"/>
        </w:rPr>
        <w:t>;</w:t>
      </w:r>
      <w:r w:rsidR="00A53562" w:rsidRPr="00DF2BAC">
        <w:rPr>
          <w:u w:val="single"/>
        </w:rPr>
        <w:t xml:space="preserve"> and must contain:  </w:t>
      </w:r>
    </w:p>
    <w:p w14:paraId="2D350C9F" w14:textId="77777777" w:rsidR="00682311" w:rsidRPr="00DF2BAC" w:rsidRDefault="00682311" w:rsidP="005D2347">
      <w:pPr>
        <w:tabs>
          <w:tab w:val="left" w:pos="-1080"/>
          <w:tab w:val="left" w:pos="-720"/>
        </w:tabs>
        <w:ind w:left="1080" w:hanging="360"/>
        <w:jc w:val="both"/>
        <w:rPr>
          <w:u w:val="single"/>
        </w:rPr>
      </w:pPr>
    </w:p>
    <w:p w14:paraId="3CBEAEE2" w14:textId="5B4FC2BF" w:rsidR="00A53562" w:rsidRPr="00DF2BAC" w:rsidRDefault="005D2347" w:rsidP="005D2347">
      <w:pPr>
        <w:tabs>
          <w:tab w:val="left" w:pos="-1080"/>
          <w:tab w:val="left" w:pos="-720"/>
        </w:tabs>
        <w:ind w:left="1080" w:hanging="360"/>
        <w:jc w:val="both"/>
        <w:rPr>
          <w:u w:val="single"/>
        </w:rPr>
      </w:pPr>
      <w:r w:rsidRPr="00DF2BAC">
        <w:rPr>
          <w:u w:val="single"/>
        </w:rPr>
        <w:t>a.</w:t>
      </w:r>
      <w:r w:rsidR="00A53562" w:rsidRPr="00DF2BAC">
        <w:rPr>
          <w:u w:val="single"/>
        </w:rPr>
        <w:tab/>
        <w:t xml:space="preserve">A </w:t>
      </w:r>
      <w:r w:rsidR="00F62E16" w:rsidRPr="00DF2BAC">
        <w:rPr>
          <w:u w:val="single"/>
        </w:rPr>
        <w:t>b</w:t>
      </w:r>
      <w:r w:rsidR="00A53562" w:rsidRPr="00DF2BAC">
        <w:rPr>
          <w:u w:val="single"/>
        </w:rPr>
        <w:t xml:space="preserve">ond </w:t>
      </w:r>
      <w:proofErr w:type="gramStart"/>
      <w:r w:rsidR="00F62E16" w:rsidRPr="00DF2BAC">
        <w:rPr>
          <w:u w:val="single"/>
        </w:rPr>
        <w:t>n</w:t>
      </w:r>
      <w:r w:rsidR="00A53562" w:rsidRPr="00DF2BAC">
        <w:rPr>
          <w:u w:val="single"/>
        </w:rPr>
        <w:t>umber;</w:t>
      </w:r>
      <w:proofErr w:type="gramEnd"/>
    </w:p>
    <w:p w14:paraId="1455BE13" w14:textId="77777777" w:rsidR="005D2347" w:rsidRPr="00DF2BAC" w:rsidRDefault="005D2347" w:rsidP="005D2347">
      <w:pPr>
        <w:tabs>
          <w:tab w:val="left" w:pos="-1080"/>
          <w:tab w:val="left" w:pos="-720"/>
        </w:tabs>
        <w:ind w:left="1080" w:hanging="360"/>
        <w:jc w:val="both"/>
        <w:rPr>
          <w:u w:val="single"/>
        </w:rPr>
      </w:pPr>
    </w:p>
    <w:p w14:paraId="7A47DC54" w14:textId="37F45FCC" w:rsidR="00A53562" w:rsidRPr="00DF2BAC" w:rsidRDefault="005D2347" w:rsidP="005D2347">
      <w:pPr>
        <w:tabs>
          <w:tab w:val="left" w:pos="-1080"/>
          <w:tab w:val="left" w:pos="-720"/>
        </w:tabs>
        <w:ind w:left="1080" w:hanging="360"/>
        <w:jc w:val="both"/>
        <w:rPr>
          <w:u w:val="single"/>
        </w:rPr>
      </w:pPr>
      <w:r w:rsidRPr="00DF2BAC">
        <w:rPr>
          <w:u w:val="single"/>
        </w:rPr>
        <w:t>b.</w:t>
      </w:r>
      <w:r w:rsidR="00A53562" w:rsidRPr="00DF2BAC">
        <w:rPr>
          <w:u w:val="single"/>
        </w:rPr>
        <w:tab/>
        <w:t xml:space="preserve">The fiduciary applicant’s </w:t>
      </w:r>
      <w:proofErr w:type="gramStart"/>
      <w:r w:rsidR="00A53562" w:rsidRPr="00DF2BAC">
        <w:rPr>
          <w:u w:val="single"/>
        </w:rPr>
        <w:t>name;</w:t>
      </w:r>
      <w:proofErr w:type="gramEnd"/>
    </w:p>
    <w:p w14:paraId="492C365A" w14:textId="77777777" w:rsidR="005D2347" w:rsidRPr="00DF2BAC" w:rsidRDefault="005D2347" w:rsidP="005D2347">
      <w:pPr>
        <w:tabs>
          <w:tab w:val="left" w:pos="-1080"/>
          <w:tab w:val="left" w:pos="-720"/>
        </w:tabs>
        <w:ind w:left="1080" w:hanging="360"/>
        <w:jc w:val="both"/>
        <w:rPr>
          <w:u w:val="single"/>
        </w:rPr>
      </w:pPr>
    </w:p>
    <w:p w14:paraId="31DC869E" w14:textId="598520EC" w:rsidR="00A53562" w:rsidRPr="00DF2BAC" w:rsidRDefault="005D2347" w:rsidP="005D2347">
      <w:pPr>
        <w:tabs>
          <w:tab w:val="left" w:pos="-1080"/>
          <w:tab w:val="left" w:pos="-720"/>
        </w:tabs>
        <w:ind w:left="1080" w:hanging="360"/>
        <w:jc w:val="both"/>
        <w:rPr>
          <w:u w:val="single"/>
        </w:rPr>
      </w:pPr>
      <w:r w:rsidRPr="00DF2BAC">
        <w:rPr>
          <w:u w:val="single"/>
        </w:rPr>
        <w:t>c.</w:t>
      </w:r>
      <w:r w:rsidR="00A53562" w:rsidRPr="00DF2BAC">
        <w:rPr>
          <w:u w:val="single"/>
        </w:rPr>
        <w:tab/>
        <w:t xml:space="preserve">The name of the insurance </w:t>
      </w:r>
      <w:proofErr w:type="gramStart"/>
      <w:r w:rsidR="00A53562" w:rsidRPr="00DF2BAC">
        <w:rPr>
          <w:u w:val="single"/>
        </w:rPr>
        <w:t>company;</w:t>
      </w:r>
      <w:proofErr w:type="gramEnd"/>
    </w:p>
    <w:p w14:paraId="3FDCA87E" w14:textId="77777777" w:rsidR="005D2347" w:rsidRPr="00DF2BAC" w:rsidRDefault="005D2347" w:rsidP="005D2347">
      <w:pPr>
        <w:tabs>
          <w:tab w:val="left" w:pos="-1080"/>
          <w:tab w:val="left" w:pos="-720"/>
        </w:tabs>
        <w:ind w:left="1080" w:hanging="360"/>
        <w:jc w:val="both"/>
        <w:rPr>
          <w:u w:val="single"/>
        </w:rPr>
      </w:pPr>
    </w:p>
    <w:p w14:paraId="742517DD" w14:textId="16F06C0E" w:rsidR="00A53562" w:rsidRPr="00DF2BAC" w:rsidRDefault="005D2347" w:rsidP="005D2347">
      <w:pPr>
        <w:tabs>
          <w:tab w:val="left" w:pos="-1080"/>
          <w:tab w:val="left" w:pos="-720"/>
        </w:tabs>
        <w:ind w:left="1080" w:hanging="360"/>
        <w:jc w:val="both"/>
        <w:rPr>
          <w:u w:val="single"/>
        </w:rPr>
      </w:pPr>
      <w:r w:rsidRPr="00DF2BAC">
        <w:rPr>
          <w:u w:val="single"/>
        </w:rPr>
        <w:t>d.</w:t>
      </w:r>
      <w:r w:rsidR="00A53562" w:rsidRPr="00DF2BAC">
        <w:rPr>
          <w:u w:val="single"/>
        </w:rPr>
        <w:tab/>
        <w:t xml:space="preserve">Have a total aggregate liability of </w:t>
      </w:r>
      <w:proofErr w:type="gramStart"/>
      <w:r w:rsidR="00A53562" w:rsidRPr="00DF2BAC">
        <w:rPr>
          <w:u w:val="single"/>
        </w:rPr>
        <w:t>$</w:t>
      </w:r>
      <w:r w:rsidR="00685036" w:rsidRPr="00DF2BAC">
        <w:rPr>
          <w:u w:val="single"/>
        </w:rPr>
        <w:t>2</w:t>
      </w:r>
      <w:r w:rsidR="00A53562" w:rsidRPr="00DF2BAC">
        <w:rPr>
          <w:u w:val="single"/>
        </w:rPr>
        <w:t>0,000;</w:t>
      </w:r>
      <w:proofErr w:type="gramEnd"/>
    </w:p>
    <w:p w14:paraId="0D53CB21" w14:textId="77777777" w:rsidR="005D2347" w:rsidRPr="00DF2BAC" w:rsidRDefault="005D2347" w:rsidP="005D2347">
      <w:pPr>
        <w:tabs>
          <w:tab w:val="left" w:pos="-1080"/>
          <w:tab w:val="left" w:pos="-720"/>
        </w:tabs>
        <w:ind w:left="1080" w:hanging="360"/>
        <w:jc w:val="both"/>
        <w:rPr>
          <w:u w:val="single"/>
        </w:rPr>
      </w:pPr>
    </w:p>
    <w:p w14:paraId="4E116987" w14:textId="0FE55624" w:rsidR="00A53562" w:rsidRPr="00DF2BAC" w:rsidRDefault="005D2347" w:rsidP="005D2347">
      <w:pPr>
        <w:tabs>
          <w:tab w:val="left" w:pos="-1080"/>
          <w:tab w:val="left" w:pos="-720"/>
        </w:tabs>
        <w:ind w:left="1080" w:hanging="360"/>
        <w:jc w:val="both"/>
        <w:rPr>
          <w:u w:val="single"/>
        </w:rPr>
      </w:pPr>
      <w:r w:rsidRPr="00DF2BAC">
        <w:rPr>
          <w:u w:val="single"/>
        </w:rPr>
        <w:t>e.</w:t>
      </w:r>
      <w:r w:rsidR="00A53562" w:rsidRPr="00DF2BAC">
        <w:rPr>
          <w:u w:val="single"/>
        </w:rPr>
        <w:tab/>
        <w:t>Have a provision that the insurer will not cancel the bond without at least 30 days prior written notice to the supreme court by the insurer; and</w:t>
      </w:r>
    </w:p>
    <w:p w14:paraId="56504AAE" w14:textId="77777777" w:rsidR="005D2347" w:rsidRPr="00DF2BAC" w:rsidRDefault="005D2347" w:rsidP="005D2347">
      <w:pPr>
        <w:tabs>
          <w:tab w:val="left" w:pos="-1080"/>
          <w:tab w:val="left" w:pos="-720"/>
        </w:tabs>
        <w:ind w:left="1080" w:hanging="360"/>
        <w:jc w:val="both"/>
        <w:rPr>
          <w:u w:val="single"/>
        </w:rPr>
      </w:pPr>
    </w:p>
    <w:p w14:paraId="6789BEE6" w14:textId="6FDF5D32" w:rsidR="00F80AEE" w:rsidRPr="00DF2BAC" w:rsidRDefault="005D2347" w:rsidP="005D2347">
      <w:pPr>
        <w:tabs>
          <w:tab w:val="left" w:pos="-1080"/>
          <w:tab w:val="left" w:pos="-720"/>
        </w:tabs>
        <w:ind w:left="1080" w:hanging="360"/>
        <w:jc w:val="both"/>
        <w:rPr>
          <w:u w:val="single"/>
        </w:rPr>
      </w:pPr>
      <w:r w:rsidRPr="00DF2BAC">
        <w:rPr>
          <w:u w:val="single"/>
        </w:rPr>
        <w:t>f.</w:t>
      </w:r>
      <w:r w:rsidR="00A53562" w:rsidRPr="00DF2BAC">
        <w:rPr>
          <w:u w:val="single"/>
        </w:rPr>
        <w:tab/>
        <w:t>Be signed by the insurer and fiduciary applicant.</w:t>
      </w:r>
      <w:r w:rsidR="00A9157A" w:rsidRPr="00DF2BAC">
        <w:rPr>
          <w:u w:val="single"/>
        </w:rPr>
        <w:t xml:space="preserve"> </w:t>
      </w:r>
    </w:p>
    <w:p w14:paraId="3CD7EC63" w14:textId="77777777" w:rsidR="00B625AA" w:rsidRPr="00DF2BAC" w:rsidRDefault="00B625AA" w:rsidP="00682311">
      <w:pPr>
        <w:tabs>
          <w:tab w:val="left" w:pos="-1080"/>
          <w:tab w:val="left" w:pos="-720"/>
        </w:tabs>
        <w:ind w:left="1440" w:hanging="360"/>
        <w:jc w:val="both"/>
        <w:rPr>
          <w:u w:val="single"/>
        </w:rPr>
      </w:pPr>
    </w:p>
    <w:p w14:paraId="53548B5E" w14:textId="3AF76F35" w:rsidR="00B625AA" w:rsidRPr="00DF2BAC" w:rsidRDefault="005D2347" w:rsidP="005D2347">
      <w:pPr>
        <w:tabs>
          <w:tab w:val="left" w:pos="-1080"/>
          <w:tab w:val="left" w:pos="-720"/>
        </w:tabs>
        <w:ind w:left="720" w:hanging="360"/>
        <w:jc w:val="both"/>
        <w:rPr>
          <w:u w:val="single"/>
        </w:rPr>
      </w:pPr>
      <w:r w:rsidRPr="00DF2BAC">
        <w:rPr>
          <w:u w:val="single"/>
        </w:rPr>
        <w:t>2</w:t>
      </w:r>
      <w:r w:rsidR="008C1A94" w:rsidRPr="00DF2BAC">
        <w:rPr>
          <w:u w:val="single"/>
        </w:rPr>
        <w:t>.</w:t>
      </w:r>
      <w:r w:rsidR="008C1A94" w:rsidRPr="00DF2BAC">
        <w:rPr>
          <w:u w:val="single"/>
        </w:rPr>
        <w:tab/>
      </w:r>
      <w:r w:rsidR="00D21FC7" w:rsidRPr="00DF2BAC">
        <w:rPr>
          <w:u w:val="single"/>
        </w:rPr>
        <w:t xml:space="preserve">Cash bond.  </w:t>
      </w:r>
      <w:r w:rsidR="008C1A94" w:rsidRPr="00DF2BAC">
        <w:rPr>
          <w:u w:val="single"/>
        </w:rPr>
        <w:t xml:space="preserve">If </w:t>
      </w:r>
      <w:proofErr w:type="gramStart"/>
      <w:r w:rsidR="008C1A94" w:rsidRPr="00DF2BAC">
        <w:rPr>
          <w:u w:val="single"/>
        </w:rPr>
        <w:t>a cash</w:t>
      </w:r>
      <w:proofErr w:type="gramEnd"/>
      <w:r w:rsidR="008C1A94" w:rsidRPr="00DF2BAC">
        <w:rPr>
          <w:u w:val="single"/>
        </w:rPr>
        <w:t xml:space="preserve"> bond, it must be in the amount of $</w:t>
      </w:r>
      <w:r w:rsidR="00685036" w:rsidRPr="00DF2BAC">
        <w:rPr>
          <w:u w:val="single"/>
        </w:rPr>
        <w:t>2</w:t>
      </w:r>
      <w:r w:rsidR="008C1A94" w:rsidRPr="00DF2BAC">
        <w:rPr>
          <w:u w:val="single"/>
        </w:rPr>
        <w:t xml:space="preserve">0,000 and deposited with the state treasurer in a special non-interest-bearing account. </w:t>
      </w:r>
    </w:p>
    <w:p w14:paraId="414B3D84" w14:textId="77777777" w:rsidR="00F80AEE" w:rsidRPr="00DF2BAC" w:rsidRDefault="00F80AEE" w:rsidP="00E3085E">
      <w:pPr>
        <w:tabs>
          <w:tab w:val="left" w:pos="-1080"/>
          <w:tab w:val="left" w:pos="-720"/>
        </w:tabs>
        <w:ind w:left="1080" w:hanging="360"/>
        <w:jc w:val="both"/>
        <w:rPr>
          <w:u w:val="single"/>
        </w:rPr>
      </w:pPr>
    </w:p>
    <w:p w14:paraId="17C06976" w14:textId="77777777" w:rsidR="00002074" w:rsidRPr="00DF2BAC" w:rsidRDefault="005053A0" w:rsidP="00E3085E">
      <w:pPr>
        <w:tabs>
          <w:tab w:val="left" w:pos="-1080"/>
          <w:tab w:val="left" w:pos="-720"/>
        </w:tabs>
        <w:ind w:left="1080" w:hanging="360"/>
        <w:jc w:val="both"/>
        <w:rPr>
          <w:spacing w:val="-4"/>
          <w:u w:val="single"/>
        </w:rPr>
      </w:pPr>
      <w:r w:rsidRPr="00DF2BAC">
        <w:rPr>
          <w:u w:val="single"/>
        </w:rPr>
        <w:t>a</w:t>
      </w:r>
      <w:r w:rsidR="00F80AEE" w:rsidRPr="00DF2BAC">
        <w:rPr>
          <w:u w:val="single"/>
        </w:rPr>
        <w:t>.</w:t>
      </w:r>
      <w:r w:rsidR="00F80AEE" w:rsidRPr="00DF2BAC">
        <w:rPr>
          <w:u w:val="single"/>
        </w:rPr>
        <w:tab/>
      </w:r>
      <w:r w:rsidR="008A53CA" w:rsidRPr="00DF2BAC">
        <w:rPr>
          <w:u w:val="single"/>
        </w:rPr>
        <w:t xml:space="preserve">This </w:t>
      </w:r>
      <w:r w:rsidR="00D160E8" w:rsidRPr="00DF2BAC">
        <w:rPr>
          <w:u w:val="single"/>
        </w:rPr>
        <w:t xml:space="preserve">cash </w:t>
      </w:r>
      <w:r w:rsidR="008A53CA" w:rsidRPr="00DF2BAC">
        <w:rPr>
          <w:u w:val="single"/>
        </w:rPr>
        <w:t>bond</w:t>
      </w:r>
      <w:r w:rsidR="001B2951" w:rsidRPr="00DF2BAC">
        <w:rPr>
          <w:u w:val="single"/>
        </w:rPr>
        <w:t xml:space="preserve"> </w:t>
      </w:r>
      <w:r w:rsidR="008F0B91" w:rsidRPr="00DF2BAC">
        <w:rPr>
          <w:u w:val="single"/>
        </w:rPr>
        <w:t xml:space="preserve">is in addition </w:t>
      </w:r>
      <w:r w:rsidR="0078041E" w:rsidRPr="00DF2BAC">
        <w:rPr>
          <w:spacing w:val="-4"/>
          <w:u w:val="single"/>
        </w:rPr>
        <w:t xml:space="preserve">to </w:t>
      </w:r>
      <w:r w:rsidR="007219D7" w:rsidRPr="00DF2BAC">
        <w:rPr>
          <w:spacing w:val="-4"/>
          <w:u w:val="single"/>
        </w:rPr>
        <w:t>a</w:t>
      </w:r>
      <w:r w:rsidR="000B14E1" w:rsidRPr="00DF2BAC">
        <w:rPr>
          <w:spacing w:val="-4"/>
          <w:u w:val="single"/>
        </w:rPr>
        <w:t xml:space="preserve"> </w:t>
      </w:r>
      <w:r w:rsidR="00F60166" w:rsidRPr="00DF2BAC">
        <w:rPr>
          <w:spacing w:val="-4"/>
          <w:u w:val="single"/>
        </w:rPr>
        <w:t xml:space="preserve">bond </w:t>
      </w:r>
      <w:r w:rsidR="00714665" w:rsidRPr="00DF2BAC">
        <w:rPr>
          <w:spacing w:val="-4"/>
          <w:u w:val="single"/>
        </w:rPr>
        <w:t>require</w:t>
      </w:r>
      <w:r w:rsidR="007219D7" w:rsidRPr="00DF2BAC">
        <w:rPr>
          <w:spacing w:val="-4"/>
          <w:u w:val="single"/>
        </w:rPr>
        <w:t>d</w:t>
      </w:r>
      <w:r w:rsidR="00714665" w:rsidRPr="00DF2BAC">
        <w:rPr>
          <w:spacing w:val="-4"/>
          <w:u w:val="single"/>
        </w:rPr>
        <w:t xml:space="preserve"> </w:t>
      </w:r>
      <w:r w:rsidR="00F60166" w:rsidRPr="00DF2BAC">
        <w:rPr>
          <w:spacing w:val="-4"/>
          <w:u w:val="single"/>
        </w:rPr>
        <w:t>under</w:t>
      </w:r>
      <w:r w:rsidR="00714665" w:rsidRPr="00DF2BAC">
        <w:rPr>
          <w:spacing w:val="-4"/>
          <w:u w:val="single"/>
        </w:rPr>
        <w:t xml:space="preserve"> A.R.S. §§ 14-5411(A) </w:t>
      </w:r>
      <w:r w:rsidR="00D97FC1" w:rsidRPr="00DF2BAC">
        <w:rPr>
          <w:spacing w:val="-4"/>
          <w:u w:val="single"/>
        </w:rPr>
        <w:t>or</w:t>
      </w:r>
      <w:r w:rsidR="00714665" w:rsidRPr="00DF2BAC">
        <w:rPr>
          <w:spacing w:val="-4"/>
          <w:u w:val="single"/>
        </w:rPr>
        <w:t xml:space="preserve"> 14-3603(A).</w:t>
      </w:r>
      <w:r w:rsidR="00A3231D" w:rsidRPr="00DF2BAC">
        <w:rPr>
          <w:spacing w:val="-4"/>
          <w:u w:val="single"/>
        </w:rPr>
        <w:t xml:space="preserve"> </w:t>
      </w:r>
    </w:p>
    <w:p w14:paraId="0651DE16" w14:textId="77777777" w:rsidR="00002074" w:rsidRPr="00DF2BAC" w:rsidRDefault="00002074" w:rsidP="00E3085E">
      <w:pPr>
        <w:tabs>
          <w:tab w:val="left" w:pos="-1080"/>
          <w:tab w:val="left" w:pos="-720"/>
        </w:tabs>
        <w:ind w:left="1080" w:hanging="360"/>
        <w:jc w:val="both"/>
        <w:rPr>
          <w:spacing w:val="-4"/>
          <w:u w:val="single"/>
        </w:rPr>
      </w:pPr>
    </w:p>
    <w:p w14:paraId="42539E86" w14:textId="6B26E187" w:rsidR="00FF3593" w:rsidRPr="00DF2BAC" w:rsidRDefault="00002074" w:rsidP="00E3085E">
      <w:pPr>
        <w:tabs>
          <w:tab w:val="left" w:pos="-1080"/>
          <w:tab w:val="left" w:pos="-720"/>
        </w:tabs>
        <w:ind w:left="1080" w:hanging="360"/>
        <w:jc w:val="both"/>
        <w:rPr>
          <w:spacing w:val="-4"/>
          <w:u w:val="single"/>
        </w:rPr>
      </w:pPr>
      <w:r w:rsidRPr="00DF2BAC">
        <w:rPr>
          <w:spacing w:val="-4"/>
          <w:u w:val="single"/>
        </w:rPr>
        <w:t>b.</w:t>
      </w:r>
      <w:r w:rsidRPr="00DF2BAC">
        <w:rPr>
          <w:spacing w:val="-4"/>
          <w:u w:val="single"/>
        </w:rPr>
        <w:tab/>
      </w:r>
      <w:r w:rsidR="008E4F16" w:rsidRPr="00DF2BAC">
        <w:rPr>
          <w:spacing w:val="-4"/>
          <w:u w:val="single"/>
        </w:rPr>
        <w:t xml:space="preserve">This bond </w:t>
      </w:r>
      <w:r w:rsidR="00A3231D" w:rsidRPr="00DF2BAC">
        <w:rPr>
          <w:spacing w:val="-4"/>
          <w:u w:val="single"/>
        </w:rPr>
        <w:t xml:space="preserve">may </w:t>
      </w:r>
      <w:r w:rsidR="00A3231D" w:rsidRPr="00DF2BAC">
        <w:rPr>
          <w:u w:val="single"/>
        </w:rPr>
        <w:t xml:space="preserve">be forfeited under A.R.S. § 14-5651(D) to compensate for investigation and hearing expenses if the fiduciary </w:t>
      </w:r>
      <w:proofErr w:type="gramStart"/>
      <w:r w:rsidR="00A3231D" w:rsidRPr="00DF2BAC">
        <w:rPr>
          <w:u w:val="single"/>
        </w:rPr>
        <w:t>licensee</w:t>
      </w:r>
      <w:proofErr w:type="gramEnd"/>
      <w:r w:rsidR="00A3231D" w:rsidRPr="00DF2BAC">
        <w:rPr>
          <w:u w:val="single"/>
        </w:rPr>
        <w:t xml:space="preserve"> is disciplined.</w:t>
      </w:r>
      <w:r w:rsidR="00042E09" w:rsidRPr="00DF2BAC">
        <w:rPr>
          <w:u w:val="single"/>
        </w:rPr>
        <w:t xml:space="preserve"> If the bond is forfeited, the </w:t>
      </w:r>
      <w:r w:rsidR="002C38B5" w:rsidRPr="00DF2BAC">
        <w:rPr>
          <w:u w:val="single"/>
        </w:rPr>
        <w:t>funds</w:t>
      </w:r>
      <w:r w:rsidR="00042E09" w:rsidRPr="00DF2BAC">
        <w:rPr>
          <w:u w:val="single"/>
        </w:rPr>
        <w:t xml:space="preserve"> must </w:t>
      </w:r>
      <w:r w:rsidR="002C38B5" w:rsidRPr="00DF2BAC">
        <w:rPr>
          <w:u w:val="single"/>
        </w:rPr>
        <w:t xml:space="preserve">be </w:t>
      </w:r>
      <w:r w:rsidR="00042E09" w:rsidRPr="00DF2BAC">
        <w:rPr>
          <w:u w:val="single"/>
        </w:rPr>
        <w:t>deposit</w:t>
      </w:r>
      <w:r w:rsidR="002C38B5" w:rsidRPr="00DF2BAC">
        <w:rPr>
          <w:u w:val="single"/>
        </w:rPr>
        <w:t>ed</w:t>
      </w:r>
      <w:r w:rsidR="00042E09" w:rsidRPr="00DF2BAC">
        <w:rPr>
          <w:u w:val="single"/>
        </w:rPr>
        <w:t xml:space="preserve"> in the confidential intermediary and fiduciary fund established </w:t>
      </w:r>
      <w:r w:rsidR="002C38B5" w:rsidRPr="00DF2BAC">
        <w:rPr>
          <w:u w:val="single"/>
        </w:rPr>
        <w:t>under</w:t>
      </w:r>
      <w:r w:rsidR="00042E09" w:rsidRPr="00DF2BAC">
        <w:rPr>
          <w:u w:val="single"/>
        </w:rPr>
        <w:t xml:space="preserve"> A.R.S. § 8-135.  </w:t>
      </w:r>
    </w:p>
    <w:p w14:paraId="09D24E57" w14:textId="77777777" w:rsidR="00FF3593" w:rsidRPr="00DF2BAC" w:rsidRDefault="00FF3593" w:rsidP="00E3085E">
      <w:pPr>
        <w:tabs>
          <w:tab w:val="left" w:pos="-1080"/>
          <w:tab w:val="left" w:pos="-720"/>
        </w:tabs>
        <w:ind w:left="1080" w:hanging="360"/>
        <w:jc w:val="both"/>
        <w:rPr>
          <w:spacing w:val="-4"/>
          <w:u w:val="single"/>
        </w:rPr>
      </w:pPr>
    </w:p>
    <w:p w14:paraId="15F0E6C2" w14:textId="3175185C" w:rsidR="00C353F0" w:rsidRPr="00DF2BAC" w:rsidRDefault="00002074" w:rsidP="00E3085E">
      <w:pPr>
        <w:tabs>
          <w:tab w:val="left" w:pos="-1080"/>
          <w:tab w:val="left" w:pos="-720"/>
        </w:tabs>
        <w:ind w:left="1080" w:hanging="360"/>
        <w:jc w:val="both"/>
        <w:rPr>
          <w:u w:val="single"/>
        </w:rPr>
      </w:pPr>
      <w:r w:rsidRPr="00DF2BAC">
        <w:rPr>
          <w:spacing w:val="-4"/>
          <w:u w:val="single"/>
        </w:rPr>
        <w:t>c</w:t>
      </w:r>
      <w:r w:rsidR="00FF3593" w:rsidRPr="00DF2BAC">
        <w:rPr>
          <w:spacing w:val="-4"/>
          <w:u w:val="single"/>
        </w:rPr>
        <w:t>.</w:t>
      </w:r>
      <w:r w:rsidR="00FF3593" w:rsidRPr="00DF2BAC">
        <w:rPr>
          <w:spacing w:val="-4"/>
          <w:u w:val="single"/>
        </w:rPr>
        <w:tab/>
      </w:r>
      <w:r w:rsidR="00714665" w:rsidRPr="00DF2BAC">
        <w:rPr>
          <w:u w:val="single"/>
        </w:rPr>
        <w:t xml:space="preserve">Upon </w:t>
      </w:r>
      <w:r w:rsidR="00970E06" w:rsidRPr="00DF2BAC">
        <w:rPr>
          <w:u w:val="single"/>
        </w:rPr>
        <w:t xml:space="preserve">license </w:t>
      </w:r>
      <w:r w:rsidR="00714665" w:rsidRPr="00DF2BAC">
        <w:rPr>
          <w:u w:val="single"/>
        </w:rPr>
        <w:t xml:space="preserve">expiration or surrender, the licensee may </w:t>
      </w:r>
      <w:r w:rsidR="00F532EA" w:rsidRPr="00DF2BAC">
        <w:rPr>
          <w:u w:val="single"/>
        </w:rPr>
        <w:t>make a written request</w:t>
      </w:r>
      <w:r w:rsidR="00714665" w:rsidRPr="00DF2BAC">
        <w:rPr>
          <w:u w:val="single"/>
        </w:rPr>
        <w:t xml:space="preserve"> for return of </w:t>
      </w:r>
      <w:r w:rsidR="00015A4B" w:rsidRPr="00DF2BAC">
        <w:rPr>
          <w:u w:val="single"/>
        </w:rPr>
        <w:t xml:space="preserve">the </w:t>
      </w:r>
      <w:r w:rsidR="00714665" w:rsidRPr="00DF2BAC">
        <w:rPr>
          <w:u w:val="single"/>
        </w:rPr>
        <w:t xml:space="preserve">bond. </w:t>
      </w:r>
      <w:r w:rsidR="001D74E2" w:rsidRPr="00DF2BAC">
        <w:rPr>
          <w:u w:val="single"/>
        </w:rPr>
        <w:t>Within 120 days</w:t>
      </w:r>
      <w:r w:rsidR="007910CB" w:rsidRPr="00DF2BAC">
        <w:rPr>
          <w:u w:val="single"/>
        </w:rPr>
        <w:t xml:space="preserve"> of receiving the request, t</w:t>
      </w:r>
      <w:r w:rsidR="001D74E2" w:rsidRPr="00DF2BAC">
        <w:rPr>
          <w:u w:val="single"/>
        </w:rPr>
        <w:t>he d</w:t>
      </w:r>
      <w:r w:rsidR="00714665" w:rsidRPr="00DF2BAC">
        <w:rPr>
          <w:u w:val="single"/>
        </w:rPr>
        <w:t xml:space="preserve">ivision </w:t>
      </w:r>
      <w:r w:rsidR="001D74E2" w:rsidRPr="00DF2BAC">
        <w:rPr>
          <w:u w:val="single"/>
        </w:rPr>
        <w:t>must</w:t>
      </w:r>
      <w:r w:rsidR="00714665" w:rsidRPr="00DF2BAC">
        <w:rPr>
          <w:u w:val="single"/>
        </w:rPr>
        <w:t xml:space="preserve"> return any cash bond not </w:t>
      </w:r>
      <w:r w:rsidR="00600B80" w:rsidRPr="00DF2BAC">
        <w:rPr>
          <w:u w:val="single"/>
        </w:rPr>
        <w:t>subject to forfeiture</w:t>
      </w:r>
      <w:r w:rsidR="00714665" w:rsidRPr="00DF2BAC">
        <w:rPr>
          <w:u w:val="single"/>
        </w:rPr>
        <w:t>.</w:t>
      </w:r>
    </w:p>
    <w:p w14:paraId="4D8F9B26" w14:textId="77777777" w:rsidR="00117C2C" w:rsidRPr="00DF2BAC" w:rsidRDefault="00117C2C" w:rsidP="00E3085E">
      <w:pPr>
        <w:tabs>
          <w:tab w:val="left" w:pos="-1080"/>
          <w:tab w:val="left" w:pos="-720"/>
        </w:tabs>
        <w:ind w:left="1080" w:hanging="360"/>
        <w:jc w:val="both"/>
        <w:rPr>
          <w:u w:val="single"/>
        </w:rPr>
      </w:pPr>
    </w:p>
    <w:p w14:paraId="57EFB03A" w14:textId="281F5C5F" w:rsidR="00EB7023" w:rsidRPr="00DF2BAC" w:rsidRDefault="000532F4" w:rsidP="00C8009D">
      <w:pPr>
        <w:tabs>
          <w:tab w:val="left" w:pos="-1080"/>
          <w:tab w:val="left" w:pos="-720"/>
          <w:tab w:val="left" w:pos="1710"/>
        </w:tabs>
        <w:ind w:left="360" w:hanging="360"/>
        <w:jc w:val="both"/>
        <w:rPr>
          <w:u w:val="single"/>
        </w:rPr>
      </w:pPr>
      <w:r w:rsidRPr="00DF2BAC">
        <w:rPr>
          <w:b/>
          <w:bCs/>
          <w:u w:val="single"/>
        </w:rPr>
        <w:t>D</w:t>
      </w:r>
      <w:r w:rsidR="00C8009D" w:rsidRPr="00DF2BAC">
        <w:rPr>
          <w:b/>
          <w:bCs/>
          <w:u w:val="single"/>
        </w:rPr>
        <w:t>.</w:t>
      </w:r>
      <w:r w:rsidR="00C8009D" w:rsidRPr="00DF2BAC">
        <w:rPr>
          <w:b/>
          <w:bCs/>
          <w:u w:val="single"/>
        </w:rPr>
        <w:tab/>
      </w:r>
      <w:r w:rsidR="00CC05D3" w:rsidRPr="00DF2BAC">
        <w:rPr>
          <w:b/>
          <w:bCs/>
          <w:u w:val="single"/>
        </w:rPr>
        <w:t>Entity Application</w:t>
      </w:r>
      <w:r w:rsidR="001F2EB8" w:rsidRPr="00DF2BAC">
        <w:rPr>
          <w:b/>
          <w:bCs/>
          <w:u w:val="single"/>
        </w:rPr>
        <w:t>.</w:t>
      </w:r>
      <w:r w:rsidR="00CC05D3" w:rsidRPr="00DF2BAC">
        <w:rPr>
          <w:b/>
          <w:bCs/>
          <w:u w:val="single"/>
        </w:rPr>
        <w:t xml:space="preserve">  </w:t>
      </w:r>
      <w:r w:rsidR="007318D7" w:rsidRPr="00DF2BAC">
        <w:rPr>
          <w:u w:val="single"/>
        </w:rPr>
        <w:t xml:space="preserve">The initial application </w:t>
      </w:r>
      <w:r w:rsidR="002D7999" w:rsidRPr="00DF2BAC">
        <w:rPr>
          <w:u w:val="single"/>
        </w:rPr>
        <w:t xml:space="preserve">form submitted by </w:t>
      </w:r>
      <w:r w:rsidR="007318D7" w:rsidRPr="00DF2BAC">
        <w:rPr>
          <w:u w:val="single"/>
        </w:rPr>
        <w:t>a</w:t>
      </w:r>
      <w:r w:rsidR="0011163B" w:rsidRPr="00DF2BAC">
        <w:rPr>
          <w:u w:val="single"/>
        </w:rPr>
        <w:t xml:space="preserve">n </w:t>
      </w:r>
      <w:r w:rsidR="00C90C05" w:rsidRPr="00DF2BAC">
        <w:rPr>
          <w:u w:val="single"/>
        </w:rPr>
        <w:t>entity</w:t>
      </w:r>
      <w:r w:rsidR="0011163B" w:rsidRPr="00DF2BAC">
        <w:rPr>
          <w:u w:val="single"/>
        </w:rPr>
        <w:t xml:space="preserve"> </w:t>
      </w:r>
      <w:r w:rsidR="005368E6" w:rsidRPr="00DF2BAC">
        <w:rPr>
          <w:u w:val="single"/>
        </w:rPr>
        <w:t>must</w:t>
      </w:r>
      <w:r w:rsidR="00EB7023" w:rsidRPr="00DF2BAC">
        <w:rPr>
          <w:u w:val="single"/>
        </w:rPr>
        <w:t>:</w:t>
      </w:r>
    </w:p>
    <w:p w14:paraId="0821933C" w14:textId="6B19CD8E" w:rsidR="00714665" w:rsidRPr="00DF2BAC" w:rsidRDefault="00CC05D3" w:rsidP="00C8009D">
      <w:pPr>
        <w:tabs>
          <w:tab w:val="left" w:pos="-1080"/>
          <w:tab w:val="left" w:pos="-720"/>
          <w:tab w:val="left" w:pos="1710"/>
        </w:tabs>
        <w:ind w:left="360" w:hanging="360"/>
        <w:jc w:val="both"/>
        <w:rPr>
          <w:b/>
          <w:bCs/>
          <w:u w:val="single"/>
        </w:rPr>
      </w:pPr>
      <w:r w:rsidRPr="00DF2BAC">
        <w:rPr>
          <w:b/>
          <w:bCs/>
          <w:u w:val="single"/>
        </w:rPr>
        <w:t xml:space="preserve">  </w:t>
      </w:r>
    </w:p>
    <w:p w14:paraId="6F2A620F" w14:textId="724EB25A" w:rsidR="00BB0FC7" w:rsidRPr="00DF2BAC" w:rsidRDefault="00EB7023" w:rsidP="00B90D60">
      <w:pPr>
        <w:tabs>
          <w:tab w:val="left" w:pos="-1080"/>
          <w:tab w:val="left" w:pos="-720"/>
          <w:tab w:val="left" w:pos="1710"/>
        </w:tabs>
        <w:ind w:left="720" w:hanging="360"/>
        <w:jc w:val="both"/>
        <w:rPr>
          <w:u w:val="single"/>
        </w:rPr>
      </w:pPr>
      <w:r w:rsidRPr="00DF2BAC">
        <w:rPr>
          <w:u w:val="single"/>
        </w:rPr>
        <w:t>1.</w:t>
      </w:r>
      <w:r w:rsidRPr="00DF2BAC">
        <w:rPr>
          <w:u w:val="single"/>
        </w:rPr>
        <w:tab/>
      </w:r>
      <w:commentRangeStart w:id="30"/>
      <w:r w:rsidR="00BB0FC7" w:rsidRPr="00DF2BAC">
        <w:rPr>
          <w:u w:val="single"/>
        </w:rPr>
        <w:t>Designat</w:t>
      </w:r>
      <w:r w:rsidR="006A655D" w:rsidRPr="00DF2BAC">
        <w:rPr>
          <w:u w:val="single"/>
        </w:rPr>
        <w:t>e</w:t>
      </w:r>
      <w:r w:rsidR="00BB0FC7" w:rsidRPr="00DF2BAC">
        <w:rPr>
          <w:u w:val="single"/>
        </w:rPr>
        <w:t xml:space="preserve"> </w:t>
      </w:r>
      <w:commentRangeEnd w:id="30"/>
      <w:r w:rsidR="00856CF8" w:rsidRPr="00DF2BAC">
        <w:rPr>
          <w:rStyle w:val="CommentReference"/>
          <w:u w:val="single"/>
          <w:lang w:val="x-none" w:eastAsia="x-none"/>
        </w:rPr>
        <w:commentReference w:id="30"/>
      </w:r>
      <w:r w:rsidR="006A655D" w:rsidRPr="00DF2BAC">
        <w:rPr>
          <w:rStyle w:val="CommentReference"/>
          <w:sz w:val="24"/>
          <w:szCs w:val="24"/>
          <w:u w:val="single"/>
          <w:lang w:val="x-none" w:eastAsia="x-none"/>
        </w:rPr>
        <w:t>a</w:t>
      </w:r>
      <w:r w:rsidR="00BB0FC7" w:rsidRPr="00DF2BAC">
        <w:rPr>
          <w:u w:val="single"/>
        </w:rPr>
        <w:t xml:space="preserve"> </w:t>
      </w:r>
      <w:r w:rsidR="006A655D" w:rsidRPr="00DF2BAC">
        <w:rPr>
          <w:u w:val="single"/>
        </w:rPr>
        <w:t>p</w:t>
      </w:r>
      <w:r w:rsidR="00BB0FC7" w:rsidRPr="00DF2BAC">
        <w:rPr>
          <w:u w:val="single"/>
        </w:rPr>
        <w:t>rincipal</w:t>
      </w:r>
      <w:r w:rsidR="00CF39B9" w:rsidRPr="00DF2BAC">
        <w:rPr>
          <w:u w:val="single"/>
        </w:rPr>
        <w:t xml:space="preserve"> who:</w:t>
      </w:r>
      <w:r w:rsidR="00BB0FC7" w:rsidRPr="00DF2BAC">
        <w:rPr>
          <w:u w:val="single"/>
        </w:rPr>
        <w:t xml:space="preserve">  </w:t>
      </w:r>
    </w:p>
    <w:p w14:paraId="03DFB931" w14:textId="77777777" w:rsidR="00CF39B9" w:rsidRPr="00DF2BAC" w:rsidRDefault="00CF39B9" w:rsidP="00CF39B9">
      <w:pPr>
        <w:jc w:val="both"/>
        <w:rPr>
          <w:u w:val="single"/>
        </w:rPr>
      </w:pPr>
    </w:p>
    <w:p w14:paraId="6400E988" w14:textId="6BE9485B" w:rsidR="00BB0FC7" w:rsidRPr="00DF2BAC" w:rsidRDefault="00CF39B9" w:rsidP="00CF39B9">
      <w:pPr>
        <w:ind w:left="1080" w:hanging="360"/>
        <w:jc w:val="both"/>
        <w:rPr>
          <w:u w:val="single"/>
        </w:rPr>
      </w:pPr>
      <w:r w:rsidRPr="00DF2BAC">
        <w:rPr>
          <w:u w:val="single"/>
        </w:rPr>
        <w:t>a.</w:t>
      </w:r>
      <w:r w:rsidRPr="00DF2BAC">
        <w:rPr>
          <w:u w:val="single"/>
        </w:rPr>
        <w:tab/>
      </w:r>
      <w:r w:rsidR="00BB0FC7" w:rsidRPr="00DF2BAC">
        <w:rPr>
          <w:u w:val="single"/>
        </w:rPr>
        <w:t xml:space="preserve">Holds a valid, active </w:t>
      </w:r>
      <w:r w:rsidR="0094611B" w:rsidRPr="00DF2BAC">
        <w:rPr>
          <w:u w:val="single"/>
        </w:rPr>
        <w:t xml:space="preserve">fiduciary license </w:t>
      </w:r>
      <w:r w:rsidR="00BB0FC7" w:rsidRPr="00DF2BAC">
        <w:rPr>
          <w:u w:val="single"/>
        </w:rPr>
        <w:t xml:space="preserve">that has </w:t>
      </w:r>
      <w:r w:rsidR="0094611B" w:rsidRPr="00DF2BAC">
        <w:rPr>
          <w:u w:val="single"/>
        </w:rPr>
        <w:t>never been</w:t>
      </w:r>
      <w:r w:rsidR="00BB0FC7" w:rsidRPr="00DF2BAC">
        <w:rPr>
          <w:u w:val="single"/>
        </w:rPr>
        <w:t xml:space="preserve"> revoked.</w:t>
      </w:r>
    </w:p>
    <w:p w14:paraId="00FED782" w14:textId="77777777" w:rsidR="00D43C57" w:rsidRPr="00DF2BAC" w:rsidRDefault="00D43C57" w:rsidP="00CF39B9">
      <w:pPr>
        <w:ind w:left="1080" w:hanging="360"/>
        <w:jc w:val="both"/>
        <w:rPr>
          <w:u w:val="single"/>
        </w:rPr>
      </w:pPr>
    </w:p>
    <w:p w14:paraId="120C0497" w14:textId="1E83E8B0" w:rsidR="00BB0FC7" w:rsidRPr="00DF2BAC" w:rsidRDefault="00D43C57" w:rsidP="00D43C57">
      <w:pPr>
        <w:ind w:left="1080" w:hanging="360"/>
        <w:jc w:val="both"/>
        <w:rPr>
          <w:u w:val="single"/>
        </w:rPr>
      </w:pPr>
      <w:r w:rsidRPr="00DF2BAC">
        <w:rPr>
          <w:u w:val="single"/>
        </w:rPr>
        <w:t>b.</w:t>
      </w:r>
      <w:r w:rsidRPr="00DF2BAC">
        <w:rPr>
          <w:u w:val="single"/>
        </w:rPr>
        <w:tab/>
      </w:r>
      <w:r w:rsidR="00BB0FC7" w:rsidRPr="00DF2BAC">
        <w:rPr>
          <w:u w:val="single"/>
        </w:rPr>
        <w:t xml:space="preserve">Complies with the </w:t>
      </w:r>
      <w:r w:rsidR="00E962BE" w:rsidRPr="00DF2BAC">
        <w:rPr>
          <w:u w:val="single"/>
        </w:rPr>
        <w:t>license</w:t>
      </w:r>
      <w:r w:rsidR="00BB0FC7" w:rsidRPr="00DF2BAC">
        <w:rPr>
          <w:u w:val="single"/>
        </w:rPr>
        <w:t xml:space="preserve"> renewal requirements.</w:t>
      </w:r>
    </w:p>
    <w:p w14:paraId="37B443C1" w14:textId="77777777" w:rsidR="00E962BE" w:rsidRPr="00DF2BAC" w:rsidRDefault="00E962BE" w:rsidP="00D43C57">
      <w:pPr>
        <w:ind w:left="1080" w:hanging="360"/>
        <w:jc w:val="both"/>
        <w:rPr>
          <w:u w:val="single"/>
        </w:rPr>
      </w:pPr>
    </w:p>
    <w:p w14:paraId="7218C3D5" w14:textId="4478AB9A" w:rsidR="00BB0FC7" w:rsidRPr="00DF2BAC" w:rsidRDefault="00E962BE" w:rsidP="00394C5D">
      <w:pPr>
        <w:ind w:left="720" w:hanging="360"/>
        <w:jc w:val="both"/>
        <w:rPr>
          <w:u w:val="single"/>
        </w:rPr>
      </w:pPr>
      <w:r w:rsidRPr="00DF2BAC">
        <w:rPr>
          <w:u w:val="single"/>
        </w:rPr>
        <w:t>2.</w:t>
      </w:r>
      <w:r w:rsidRPr="00DF2BAC">
        <w:rPr>
          <w:u w:val="single"/>
        </w:rPr>
        <w:tab/>
      </w:r>
      <w:r w:rsidR="002D7999" w:rsidRPr="00DF2BAC">
        <w:rPr>
          <w:u w:val="single"/>
        </w:rPr>
        <w:t>B</w:t>
      </w:r>
      <w:r w:rsidR="009E29FA" w:rsidRPr="00DF2BAC">
        <w:rPr>
          <w:u w:val="single"/>
        </w:rPr>
        <w:t>e accompanied by</w:t>
      </w:r>
      <w:r w:rsidR="00FF1E19" w:rsidRPr="00DF2BAC">
        <w:rPr>
          <w:u w:val="single"/>
        </w:rPr>
        <w:t>:</w:t>
      </w:r>
    </w:p>
    <w:p w14:paraId="613C53C3" w14:textId="77777777" w:rsidR="00FF1E19" w:rsidRPr="00DF2BAC" w:rsidRDefault="00FF1E19" w:rsidP="00394C5D">
      <w:pPr>
        <w:ind w:left="720" w:hanging="360"/>
        <w:jc w:val="both"/>
        <w:rPr>
          <w:u w:val="single"/>
        </w:rPr>
      </w:pPr>
    </w:p>
    <w:p w14:paraId="3B1DBE50" w14:textId="083347E2" w:rsidR="00BB0FC7" w:rsidRPr="00DF2BAC" w:rsidRDefault="00FF1E19" w:rsidP="00FF1E19">
      <w:pPr>
        <w:ind w:left="1080" w:hanging="360"/>
        <w:jc w:val="both"/>
        <w:rPr>
          <w:spacing w:val="-2"/>
          <w:u w:val="single"/>
        </w:rPr>
      </w:pPr>
      <w:r w:rsidRPr="00DF2BAC">
        <w:rPr>
          <w:u w:val="single"/>
        </w:rPr>
        <w:t>a.</w:t>
      </w:r>
      <w:r w:rsidRPr="00DF2BAC">
        <w:rPr>
          <w:u w:val="single"/>
        </w:rPr>
        <w:tab/>
      </w:r>
      <w:r w:rsidR="00C357D7" w:rsidRPr="00DF2BAC">
        <w:rPr>
          <w:spacing w:val="-2"/>
          <w:u w:val="single"/>
        </w:rPr>
        <w:t>A</w:t>
      </w:r>
      <w:r w:rsidR="00BB0FC7" w:rsidRPr="00DF2BAC">
        <w:rPr>
          <w:spacing w:val="-2"/>
          <w:u w:val="single"/>
        </w:rPr>
        <w:t xml:space="preserve"> list of all licensed fiduciaries and trainees acting for or on behalf of the </w:t>
      </w:r>
      <w:r w:rsidR="00C357D7" w:rsidRPr="00DF2BAC">
        <w:rPr>
          <w:spacing w:val="-2"/>
          <w:u w:val="single"/>
        </w:rPr>
        <w:t>applicant</w:t>
      </w:r>
      <w:r w:rsidR="009E29FA" w:rsidRPr="00DF2BAC">
        <w:rPr>
          <w:spacing w:val="-2"/>
          <w:u w:val="single"/>
        </w:rPr>
        <w:t xml:space="preserve">; and </w:t>
      </w:r>
    </w:p>
    <w:p w14:paraId="39DD4AC5" w14:textId="77777777" w:rsidR="009E29FA" w:rsidRPr="00DF2BAC" w:rsidRDefault="009E29FA" w:rsidP="00FF1E19">
      <w:pPr>
        <w:ind w:left="1080" w:hanging="360"/>
        <w:jc w:val="both"/>
        <w:rPr>
          <w:spacing w:val="-2"/>
          <w:u w:val="single"/>
        </w:rPr>
      </w:pPr>
    </w:p>
    <w:p w14:paraId="1301DC9C" w14:textId="048FDA81" w:rsidR="00B7322F" w:rsidRPr="00DF2BAC" w:rsidRDefault="009E29FA" w:rsidP="009465B2">
      <w:pPr>
        <w:ind w:left="1080" w:hanging="360"/>
        <w:jc w:val="both"/>
        <w:rPr>
          <w:spacing w:val="-2"/>
          <w:u w:val="single"/>
        </w:rPr>
      </w:pPr>
      <w:r w:rsidRPr="00DF2BAC">
        <w:rPr>
          <w:spacing w:val="-2"/>
          <w:u w:val="single"/>
        </w:rPr>
        <w:t>b.</w:t>
      </w:r>
      <w:r w:rsidRPr="00DF2BAC">
        <w:rPr>
          <w:spacing w:val="-2"/>
          <w:u w:val="single"/>
        </w:rPr>
        <w:tab/>
      </w:r>
      <w:r w:rsidR="000F320E" w:rsidRPr="00DF2BAC">
        <w:rPr>
          <w:u w:val="single"/>
        </w:rPr>
        <w:t>If the applicant is a</w:t>
      </w:r>
      <w:r w:rsidR="00D52AD2" w:rsidRPr="00DF2BAC">
        <w:rPr>
          <w:u w:val="single"/>
        </w:rPr>
        <w:t xml:space="preserve"> </w:t>
      </w:r>
      <w:r w:rsidR="00D52AD2" w:rsidRPr="00DF2BAC">
        <w:rPr>
          <w:spacing w:val="-2"/>
          <w:u w:val="single"/>
        </w:rPr>
        <w:t>business entity</w:t>
      </w:r>
      <w:r w:rsidR="002A1099" w:rsidRPr="00DF2BAC">
        <w:rPr>
          <w:spacing w:val="-2"/>
          <w:u w:val="single"/>
        </w:rPr>
        <w:t>,</w:t>
      </w:r>
      <w:r w:rsidR="00D52AD2" w:rsidRPr="00DF2BAC">
        <w:rPr>
          <w:spacing w:val="-2"/>
          <w:u w:val="single"/>
        </w:rPr>
        <w:t xml:space="preserve"> the</w:t>
      </w:r>
      <w:r w:rsidR="000F320E" w:rsidRPr="00DF2BAC">
        <w:rPr>
          <w:u w:val="single"/>
        </w:rPr>
        <w:t xml:space="preserve"> </w:t>
      </w:r>
      <w:r w:rsidR="00D52AD2" w:rsidRPr="00DF2BAC">
        <w:rPr>
          <w:u w:val="single"/>
        </w:rPr>
        <w:t>a</w:t>
      </w:r>
      <w:r w:rsidR="00BB0FC7" w:rsidRPr="00DF2BAC">
        <w:rPr>
          <w:spacing w:val="-2"/>
          <w:u w:val="single"/>
        </w:rPr>
        <w:t xml:space="preserve">rticles of incorporation and letters of good standing from the Arizona Corporation Commission or the </w:t>
      </w:r>
      <w:r w:rsidR="00D52AD2" w:rsidRPr="00DF2BAC">
        <w:rPr>
          <w:spacing w:val="-2"/>
          <w:u w:val="single"/>
        </w:rPr>
        <w:t xml:space="preserve">Arizona </w:t>
      </w:r>
      <w:r w:rsidR="00BB0FC7" w:rsidRPr="00DF2BAC">
        <w:rPr>
          <w:spacing w:val="-2"/>
          <w:u w:val="single"/>
        </w:rPr>
        <w:t>Secretary of State, as applicable</w:t>
      </w:r>
      <w:r w:rsidR="00FF6682" w:rsidRPr="00DF2BAC">
        <w:rPr>
          <w:spacing w:val="-2"/>
          <w:u w:val="single"/>
        </w:rPr>
        <w:t xml:space="preserve"> to the type of business entity</w:t>
      </w:r>
      <w:r w:rsidR="00DF71FB" w:rsidRPr="00DF2BAC">
        <w:rPr>
          <w:spacing w:val="-2"/>
          <w:u w:val="single"/>
        </w:rPr>
        <w:t>.</w:t>
      </w:r>
    </w:p>
    <w:p w14:paraId="0054F60A" w14:textId="77777777" w:rsidR="007D4F4C" w:rsidRPr="00DF2BAC" w:rsidRDefault="007D4F4C" w:rsidP="009465B2">
      <w:pPr>
        <w:ind w:left="1080" w:hanging="360"/>
        <w:jc w:val="both"/>
        <w:rPr>
          <w:spacing w:val="-2"/>
          <w:u w:val="single"/>
        </w:rPr>
      </w:pPr>
    </w:p>
    <w:p w14:paraId="114CAEC7" w14:textId="4F9D23C6" w:rsidR="007D4F4C" w:rsidRPr="00DF2BAC" w:rsidRDefault="007D4F4C" w:rsidP="009465B2">
      <w:pPr>
        <w:ind w:left="1080" w:hanging="360"/>
        <w:jc w:val="both"/>
        <w:rPr>
          <w:spacing w:val="-2"/>
          <w:u w:val="single"/>
        </w:rPr>
      </w:pPr>
      <w:r w:rsidRPr="00DF2BAC">
        <w:rPr>
          <w:spacing w:val="-2"/>
          <w:u w:val="single"/>
        </w:rPr>
        <w:t>c.</w:t>
      </w:r>
      <w:r w:rsidRPr="00DF2BAC">
        <w:rPr>
          <w:spacing w:val="-2"/>
          <w:u w:val="single"/>
        </w:rPr>
        <w:tab/>
        <w:t xml:space="preserve">A list of all </w:t>
      </w:r>
      <w:proofErr w:type="gramStart"/>
      <w:r w:rsidRPr="00DF2BAC">
        <w:rPr>
          <w:spacing w:val="-2"/>
          <w:u w:val="single"/>
        </w:rPr>
        <w:t>persons</w:t>
      </w:r>
      <w:proofErr w:type="gramEnd"/>
      <w:r w:rsidRPr="00DF2BAC">
        <w:rPr>
          <w:spacing w:val="-2"/>
          <w:u w:val="single"/>
        </w:rPr>
        <w:t xml:space="preserve"> with an ownership interest</w:t>
      </w:r>
      <w:r w:rsidR="003A5591" w:rsidRPr="00DF2BAC">
        <w:rPr>
          <w:spacing w:val="-2"/>
          <w:u w:val="single"/>
        </w:rPr>
        <w:t xml:space="preserve"> in the business entity.</w:t>
      </w:r>
    </w:p>
    <w:p w14:paraId="34B87EB3" w14:textId="77777777" w:rsidR="002A1099" w:rsidRPr="00DF2BAC" w:rsidRDefault="002A1099" w:rsidP="009465B2">
      <w:pPr>
        <w:ind w:left="1080" w:hanging="360"/>
        <w:jc w:val="both"/>
        <w:rPr>
          <w:spacing w:val="-2"/>
          <w:u w:val="single"/>
        </w:rPr>
      </w:pPr>
    </w:p>
    <w:p w14:paraId="75939C40" w14:textId="6722A412" w:rsidR="002A1099" w:rsidRPr="00DF2BAC" w:rsidRDefault="00EE1725" w:rsidP="009465B2">
      <w:pPr>
        <w:ind w:left="1080" w:hanging="360"/>
        <w:jc w:val="both"/>
        <w:rPr>
          <w:u w:val="single"/>
        </w:rPr>
      </w:pPr>
      <w:r w:rsidRPr="00DF2BAC">
        <w:rPr>
          <w:spacing w:val="-2"/>
          <w:u w:val="single"/>
        </w:rPr>
        <w:t>d</w:t>
      </w:r>
      <w:r w:rsidR="002A1099" w:rsidRPr="00DF2BAC">
        <w:rPr>
          <w:spacing w:val="-2"/>
          <w:u w:val="single"/>
        </w:rPr>
        <w:t>.</w:t>
      </w:r>
      <w:r w:rsidR="002A1099" w:rsidRPr="00DF2BAC">
        <w:rPr>
          <w:spacing w:val="-2"/>
          <w:u w:val="single"/>
        </w:rPr>
        <w:tab/>
        <w:t>If the applicant is a business entity, the</w:t>
      </w:r>
      <w:r w:rsidR="00BD45E5" w:rsidRPr="00DF2BAC">
        <w:rPr>
          <w:spacing w:val="-2"/>
          <w:u w:val="single"/>
        </w:rPr>
        <w:t xml:space="preserve"> bond </w:t>
      </w:r>
      <w:proofErr w:type="gramStart"/>
      <w:r w:rsidR="00BD45E5" w:rsidRPr="00DF2BAC">
        <w:rPr>
          <w:spacing w:val="-2"/>
          <w:u w:val="single"/>
        </w:rPr>
        <w:t>required</w:t>
      </w:r>
      <w:proofErr w:type="gramEnd"/>
      <w:r w:rsidR="00BD45E5" w:rsidRPr="00DF2BAC">
        <w:rPr>
          <w:spacing w:val="-2"/>
          <w:u w:val="single"/>
        </w:rPr>
        <w:t xml:space="preserve"> under (C).</w:t>
      </w:r>
      <w:r w:rsidR="002A1099" w:rsidRPr="00DF2BAC">
        <w:rPr>
          <w:spacing w:val="-2"/>
          <w:u w:val="single"/>
        </w:rPr>
        <w:t xml:space="preserve">  </w:t>
      </w:r>
    </w:p>
    <w:p w14:paraId="4069961A" w14:textId="77777777" w:rsidR="00B7322F" w:rsidRPr="00DF2BAC" w:rsidRDefault="00B7322F" w:rsidP="00B035DD">
      <w:pPr>
        <w:tabs>
          <w:tab w:val="left" w:pos="0"/>
        </w:tabs>
        <w:ind w:left="720" w:hanging="360"/>
        <w:jc w:val="both"/>
      </w:pPr>
    </w:p>
    <w:p w14:paraId="5012EB71" w14:textId="3730302A" w:rsidR="002C545C" w:rsidRPr="00DF2BAC" w:rsidRDefault="00713602" w:rsidP="00B035DD">
      <w:pPr>
        <w:tabs>
          <w:tab w:val="left" w:pos="0"/>
        </w:tabs>
        <w:ind w:left="720" w:hanging="360"/>
        <w:jc w:val="both"/>
        <w:rPr>
          <w:strike/>
        </w:rPr>
      </w:pPr>
      <w:r w:rsidRPr="00DF2BAC">
        <w:rPr>
          <w:strike/>
        </w:rPr>
        <w:t>2</w:t>
      </w:r>
      <w:r w:rsidR="0027336A" w:rsidRPr="00DF2BAC">
        <w:rPr>
          <w:strike/>
        </w:rPr>
        <w:t>.</w:t>
      </w:r>
      <w:r w:rsidR="0027336A" w:rsidRPr="00DF2BAC">
        <w:rPr>
          <w:strike/>
        </w:rPr>
        <w:tab/>
      </w:r>
      <w:r w:rsidR="002C545C" w:rsidRPr="00DF2BAC">
        <w:rPr>
          <w:strike/>
        </w:rPr>
        <w:t xml:space="preserve">Procedures for Initial </w:t>
      </w:r>
      <w:r w:rsidR="006F3783" w:rsidRPr="00DF2BAC">
        <w:rPr>
          <w:strike/>
        </w:rPr>
        <w:t>Licensure</w:t>
      </w:r>
      <w:r w:rsidR="002C545C" w:rsidRPr="00DF2BAC">
        <w:rPr>
          <w:strike/>
        </w:rPr>
        <w:t xml:space="preserve">. </w:t>
      </w:r>
      <w:r w:rsidR="00ED006C" w:rsidRPr="00DF2BAC">
        <w:rPr>
          <w:strike/>
        </w:rPr>
        <w:t xml:space="preserve"> </w:t>
      </w:r>
      <w:r w:rsidR="002C545C" w:rsidRPr="00DF2BAC">
        <w:rPr>
          <w:strike/>
        </w:rPr>
        <w:t xml:space="preserve">In addition to </w:t>
      </w:r>
      <w:r w:rsidR="003915CC" w:rsidRPr="00DF2BAC">
        <w:rPr>
          <w:strike/>
        </w:rPr>
        <w:t xml:space="preserve">satisfying </w:t>
      </w:r>
      <w:r w:rsidR="002C545C" w:rsidRPr="00DF2BAC">
        <w:rPr>
          <w:strike/>
        </w:rPr>
        <w:t xml:space="preserve">the </w:t>
      </w:r>
      <w:r w:rsidR="000C3DAC" w:rsidRPr="00DF2BAC">
        <w:rPr>
          <w:strike/>
        </w:rPr>
        <w:t xml:space="preserve">eligibility </w:t>
      </w:r>
      <w:r w:rsidR="002C545C" w:rsidRPr="00DF2BAC">
        <w:rPr>
          <w:strike/>
        </w:rPr>
        <w:t xml:space="preserve">requirements of </w:t>
      </w:r>
      <w:r w:rsidR="00A14E41" w:rsidRPr="00DF2BAC">
        <w:rPr>
          <w:strike/>
        </w:rPr>
        <w:t xml:space="preserve">subsection </w:t>
      </w:r>
      <w:r w:rsidR="002C545C" w:rsidRPr="00DF2BAC">
        <w:rPr>
          <w:strike/>
        </w:rPr>
        <w:t>(E)</w:t>
      </w:r>
      <w:r w:rsidR="000C3DAC" w:rsidRPr="00DF2BAC">
        <w:rPr>
          <w:strike/>
        </w:rPr>
        <w:t>(1)</w:t>
      </w:r>
      <w:r w:rsidR="002C545C" w:rsidRPr="00DF2BAC">
        <w:rPr>
          <w:strike/>
        </w:rPr>
        <w:t xml:space="preserve">, </w:t>
      </w:r>
      <w:r w:rsidR="001C203D" w:rsidRPr="00DF2BAC">
        <w:rPr>
          <w:strike/>
        </w:rPr>
        <w:t xml:space="preserve">an applicant </w:t>
      </w:r>
      <w:r w:rsidR="00736172" w:rsidRPr="00DF2BAC">
        <w:rPr>
          <w:strike/>
        </w:rPr>
        <w:t xml:space="preserve">must </w:t>
      </w:r>
      <w:r w:rsidR="00EB1654" w:rsidRPr="00DF2BAC">
        <w:rPr>
          <w:strike/>
        </w:rPr>
        <w:t>comply with</w:t>
      </w:r>
      <w:r w:rsidR="002C545C" w:rsidRPr="00DF2BAC">
        <w:rPr>
          <w:strike/>
        </w:rPr>
        <w:t xml:space="preserve"> the following:</w:t>
      </w:r>
    </w:p>
    <w:p w14:paraId="00DF318F" w14:textId="77777777" w:rsidR="001F4B5B" w:rsidRPr="00DF2BAC" w:rsidRDefault="001F4B5B" w:rsidP="007C7D6C">
      <w:pPr>
        <w:ind w:left="720" w:hanging="360"/>
        <w:jc w:val="both"/>
        <w:rPr>
          <w:strike/>
        </w:rPr>
      </w:pPr>
    </w:p>
    <w:p w14:paraId="0D7CF6D2" w14:textId="24CC71ED" w:rsidR="002C545C" w:rsidRPr="00DF2BAC" w:rsidRDefault="002C545C" w:rsidP="00B813C0">
      <w:pPr>
        <w:pStyle w:val="ListParagraph"/>
        <w:numPr>
          <w:ilvl w:val="3"/>
          <w:numId w:val="2"/>
        </w:numPr>
        <w:tabs>
          <w:tab w:val="left" w:pos="720"/>
        </w:tabs>
        <w:ind w:left="1080" w:hanging="360"/>
        <w:jc w:val="both"/>
        <w:rPr>
          <w:strike/>
        </w:rPr>
      </w:pPr>
      <w:r w:rsidRPr="00DF2BAC">
        <w:rPr>
          <w:strike/>
        </w:rPr>
        <w:t xml:space="preserve">Fingerprints. </w:t>
      </w:r>
      <w:r w:rsidR="009A73FF" w:rsidRPr="00DF2BAC">
        <w:rPr>
          <w:strike/>
        </w:rPr>
        <w:t xml:space="preserve">The </w:t>
      </w:r>
      <w:r w:rsidR="001639D6" w:rsidRPr="00DF2BAC">
        <w:rPr>
          <w:strike/>
        </w:rPr>
        <w:t xml:space="preserve">applicant must submit with the </w:t>
      </w:r>
      <w:proofErr w:type="gramStart"/>
      <w:r w:rsidR="001639D6" w:rsidRPr="00DF2BAC">
        <w:rPr>
          <w:strike/>
        </w:rPr>
        <w:t>application,</w:t>
      </w:r>
      <w:proofErr w:type="gramEnd"/>
      <w:r w:rsidR="001639D6" w:rsidRPr="00DF2BAC">
        <w:rPr>
          <w:strike/>
        </w:rPr>
        <w:t xml:space="preserve"> a full set of fingerprints, with the fee established by law, for the purpose of obtaining a state and federal criminal records check</w:t>
      </w:r>
      <w:r w:rsidR="000104A7" w:rsidRPr="00DF2BAC">
        <w:rPr>
          <w:strike/>
        </w:rPr>
        <w:t xml:space="preserve"> </w:t>
      </w:r>
      <w:r w:rsidR="004E6920" w:rsidRPr="00DF2BAC">
        <w:rPr>
          <w:strike/>
        </w:rPr>
        <w:t>as required by A.R.S. § 14-5651(B)</w:t>
      </w:r>
      <w:r w:rsidR="001639D6" w:rsidRPr="00DF2BAC">
        <w:rPr>
          <w:strike/>
        </w:rPr>
        <w:t xml:space="preserve">.  An application submitted without a fingerprint </w:t>
      </w:r>
      <w:proofErr w:type="gramStart"/>
      <w:r w:rsidR="001639D6" w:rsidRPr="00DF2BAC">
        <w:rPr>
          <w:strike/>
        </w:rPr>
        <w:t>card,</w:t>
      </w:r>
      <w:proofErr w:type="gramEnd"/>
      <w:r w:rsidR="001639D6" w:rsidRPr="00DF2BAC">
        <w:rPr>
          <w:strike/>
        </w:rPr>
        <w:t xml:space="preserve"> is deficient.</w:t>
      </w:r>
      <w:r w:rsidRPr="00DF2BAC">
        <w:rPr>
          <w:strike/>
        </w:rPr>
        <w:t xml:space="preserve">  </w:t>
      </w:r>
    </w:p>
    <w:p w14:paraId="28F78845" w14:textId="77777777" w:rsidR="001D4F4F" w:rsidRPr="00DF2BAC" w:rsidRDefault="001D4F4F" w:rsidP="00D00ED8">
      <w:pPr>
        <w:pStyle w:val="Level4"/>
        <w:ind w:left="0" w:firstLine="0"/>
        <w:jc w:val="both"/>
        <w:rPr>
          <w:strike/>
        </w:rPr>
      </w:pPr>
    </w:p>
    <w:p w14:paraId="16694EEC" w14:textId="0BB38DE4" w:rsidR="00494EDC" w:rsidRPr="00DF2BAC" w:rsidRDefault="002C545C" w:rsidP="00B813C0">
      <w:pPr>
        <w:pStyle w:val="Level4"/>
        <w:numPr>
          <w:ilvl w:val="0"/>
          <w:numId w:val="2"/>
        </w:numPr>
        <w:spacing w:after="240"/>
        <w:ind w:left="1080"/>
        <w:jc w:val="both"/>
        <w:rPr>
          <w:strike/>
        </w:rPr>
      </w:pPr>
      <w:commentRangeStart w:id="31"/>
      <w:r w:rsidRPr="00DF2BAC">
        <w:rPr>
          <w:strike/>
        </w:rPr>
        <w:t xml:space="preserve">Bond.  </w:t>
      </w:r>
      <w:commentRangeEnd w:id="31"/>
      <w:r w:rsidR="007F7FC0" w:rsidRPr="00DF2BAC">
        <w:rPr>
          <w:rStyle w:val="CommentReference"/>
          <w:strike/>
          <w:lang w:val="x-none" w:eastAsia="x-none"/>
        </w:rPr>
        <w:commentReference w:id="31"/>
      </w:r>
      <w:r w:rsidR="00DA2EE4" w:rsidRPr="00DF2BAC">
        <w:rPr>
          <w:strike/>
        </w:rPr>
        <w:t xml:space="preserve">For initial licensure the applicant must file with the application a cash or surety bond for the purposes described in A.R.S. § 14-5651(D) and subsection (E)(4)(b). </w:t>
      </w:r>
      <w:r w:rsidR="00CA0B37" w:rsidRPr="00DF2BAC">
        <w:rPr>
          <w:strike/>
          <w:spacing w:val="-4"/>
        </w:rPr>
        <w:t xml:space="preserve">This bond is separate from the requirements of A.R.S. §§ 14-5411(A) and 14-3603(A).  </w:t>
      </w:r>
      <w:r w:rsidR="00DA2EE4" w:rsidRPr="00DF2BAC">
        <w:rPr>
          <w:strike/>
        </w:rPr>
        <w:t>Upon licensure</w:t>
      </w:r>
      <w:r w:rsidR="00411260" w:rsidRPr="00DF2BAC">
        <w:rPr>
          <w:strike/>
        </w:rPr>
        <w:t>,</w:t>
      </w:r>
      <w:r w:rsidR="00DA2EE4" w:rsidRPr="00DF2BAC">
        <w:rPr>
          <w:strike/>
        </w:rPr>
        <w:t xml:space="preserve"> the licensee must maintain the cash or surety bond </w:t>
      </w:r>
      <w:proofErr w:type="gramStart"/>
      <w:r w:rsidR="00DA2EE4" w:rsidRPr="00DF2BAC">
        <w:rPr>
          <w:strike/>
        </w:rPr>
        <w:t>as long as</w:t>
      </w:r>
      <w:proofErr w:type="gramEnd"/>
      <w:r w:rsidR="00DA2EE4" w:rsidRPr="00DF2BAC">
        <w:rPr>
          <w:strike/>
        </w:rPr>
        <w:t xml:space="preserve"> the licensure is in place. Upon expiration or surrender of the </w:t>
      </w:r>
      <w:r w:rsidR="00411260" w:rsidRPr="00DF2BAC">
        <w:rPr>
          <w:strike/>
        </w:rPr>
        <w:t>license</w:t>
      </w:r>
      <w:r w:rsidR="00DA2EE4" w:rsidRPr="00DF2BAC">
        <w:rPr>
          <w:strike/>
        </w:rPr>
        <w:t xml:space="preserve">, the licensee may apply in writing </w:t>
      </w:r>
      <w:r w:rsidR="00DA2EE4" w:rsidRPr="00DF2BAC">
        <w:rPr>
          <w:strike/>
        </w:rPr>
        <w:lastRenderedPageBreak/>
        <w:t xml:space="preserve">to division staff for return of any cash bond not forfeited.  Division staff </w:t>
      </w:r>
      <w:r w:rsidR="004C799D" w:rsidRPr="00DF2BAC">
        <w:rPr>
          <w:strike/>
        </w:rPr>
        <w:t>will</w:t>
      </w:r>
      <w:r w:rsidR="00DA2EE4" w:rsidRPr="00DF2BAC">
        <w:rPr>
          <w:strike/>
        </w:rPr>
        <w:t xml:space="preserve"> return any cash bond not forfeited within 120 days.</w:t>
      </w:r>
    </w:p>
    <w:p w14:paraId="0F1A7CD3" w14:textId="02046D3E" w:rsidR="002C545C" w:rsidRPr="00DF2BAC" w:rsidRDefault="00C4385F" w:rsidP="00C4385F">
      <w:pPr>
        <w:tabs>
          <w:tab w:val="left" w:pos="-1080"/>
          <w:tab w:val="left" w:pos="-720"/>
        </w:tabs>
        <w:ind w:left="1620" w:hanging="540"/>
        <w:jc w:val="both"/>
        <w:rPr>
          <w:strike/>
        </w:rPr>
      </w:pPr>
      <w:r w:rsidRPr="00DF2BAC">
        <w:rPr>
          <w:strike/>
        </w:rPr>
        <w:t>(1)</w:t>
      </w:r>
      <w:r w:rsidRPr="00DF2BAC">
        <w:rPr>
          <w:strike/>
        </w:rPr>
        <w:tab/>
      </w:r>
      <w:r w:rsidR="000C7DB1" w:rsidRPr="00DF2BAC">
        <w:rPr>
          <w:strike/>
        </w:rPr>
        <w:t>A bond may be either a surety or cash bond as follows:</w:t>
      </w:r>
    </w:p>
    <w:p w14:paraId="3F0EE980" w14:textId="02DE91AC" w:rsidR="007412C3" w:rsidRPr="00DF2BAC" w:rsidRDefault="00550AB6" w:rsidP="00B644F7">
      <w:pPr>
        <w:pStyle w:val="Level5"/>
        <w:ind w:left="2160" w:hanging="547"/>
        <w:jc w:val="both"/>
        <w:rPr>
          <w:strike/>
        </w:rPr>
      </w:pPr>
      <w:r w:rsidRPr="00DF2BAC">
        <w:rPr>
          <w:strike/>
        </w:rPr>
        <w:t>(a)</w:t>
      </w:r>
      <w:r w:rsidR="00D00ED8" w:rsidRPr="00DF2BAC">
        <w:rPr>
          <w:strike/>
        </w:rPr>
        <w:tab/>
      </w:r>
      <w:r w:rsidR="007412C3" w:rsidRPr="00DF2BAC">
        <w:rPr>
          <w:strike/>
        </w:rPr>
        <w:t>A surety bond must be issued by an insurer holding a certificate of authority issued by the director of the Arizona Department of Insurance and authorized to do business in Arizona. The bond must be executed on an approved bond form written in favor of the state of Arizona and the supreme court and</w:t>
      </w:r>
      <w:r w:rsidR="000715B2" w:rsidRPr="00DF2BAC">
        <w:rPr>
          <w:strike/>
        </w:rPr>
        <w:t xml:space="preserve"> must</w:t>
      </w:r>
      <w:r w:rsidR="007412C3" w:rsidRPr="00DF2BAC">
        <w:rPr>
          <w:strike/>
        </w:rPr>
        <w:t xml:space="preserve"> contain:  </w:t>
      </w:r>
    </w:p>
    <w:p w14:paraId="3A20B116" w14:textId="0D201FD5" w:rsidR="007412C3" w:rsidRPr="00DF2BAC" w:rsidRDefault="00CB4691" w:rsidP="00B644F7">
      <w:pPr>
        <w:pStyle w:val="Level5"/>
        <w:ind w:left="2700" w:hanging="547"/>
        <w:jc w:val="both"/>
        <w:rPr>
          <w:strike/>
        </w:rPr>
      </w:pPr>
      <w:r w:rsidRPr="00DF2BAC">
        <w:rPr>
          <w:strike/>
        </w:rPr>
        <w:t>(</w:t>
      </w:r>
      <w:proofErr w:type="spellStart"/>
      <w:r w:rsidRPr="00DF2BAC">
        <w:rPr>
          <w:strike/>
        </w:rPr>
        <w:t>i</w:t>
      </w:r>
      <w:proofErr w:type="spellEnd"/>
      <w:r w:rsidRPr="00DF2BAC">
        <w:rPr>
          <w:strike/>
        </w:rPr>
        <w:t>)</w:t>
      </w:r>
      <w:r w:rsidRPr="00DF2BAC">
        <w:rPr>
          <w:strike/>
        </w:rPr>
        <w:tab/>
      </w:r>
      <w:r w:rsidR="007412C3" w:rsidRPr="00DF2BAC">
        <w:rPr>
          <w:strike/>
        </w:rPr>
        <w:t xml:space="preserve">A Bond </w:t>
      </w:r>
      <w:proofErr w:type="gramStart"/>
      <w:r w:rsidR="007412C3" w:rsidRPr="00DF2BAC">
        <w:rPr>
          <w:strike/>
        </w:rPr>
        <w:t>Number;</w:t>
      </w:r>
      <w:proofErr w:type="gramEnd"/>
    </w:p>
    <w:p w14:paraId="13366DD0" w14:textId="0F5E11EB" w:rsidR="007412C3" w:rsidRPr="00DF2BAC" w:rsidRDefault="007412C3" w:rsidP="00B813C0">
      <w:pPr>
        <w:pStyle w:val="Level5"/>
        <w:numPr>
          <w:ilvl w:val="0"/>
          <w:numId w:val="3"/>
        </w:numPr>
        <w:tabs>
          <w:tab w:val="left" w:pos="5760"/>
        </w:tabs>
        <w:ind w:left="2700" w:hanging="547"/>
        <w:jc w:val="both"/>
        <w:rPr>
          <w:strike/>
        </w:rPr>
      </w:pPr>
      <w:r w:rsidRPr="00DF2BAC">
        <w:rPr>
          <w:strike/>
        </w:rPr>
        <w:t>The fiduciary applicant</w:t>
      </w:r>
      <w:r w:rsidR="00435930" w:rsidRPr="00DF2BAC">
        <w:rPr>
          <w:strike/>
        </w:rPr>
        <w:t>’</w:t>
      </w:r>
      <w:r w:rsidRPr="00DF2BAC">
        <w:rPr>
          <w:strike/>
        </w:rPr>
        <w:t xml:space="preserve">s </w:t>
      </w:r>
      <w:proofErr w:type="gramStart"/>
      <w:r w:rsidRPr="00DF2BAC">
        <w:rPr>
          <w:strike/>
        </w:rPr>
        <w:t>name;</w:t>
      </w:r>
      <w:proofErr w:type="gramEnd"/>
    </w:p>
    <w:p w14:paraId="2A1F8FB8" w14:textId="63800795" w:rsidR="007412C3" w:rsidRPr="00DF2BAC" w:rsidRDefault="007412C3" w:rsidP="00B813C0">
      <w:pPr>
        <w:pStyle w:val="Level5"/>
        <w:numPr>
          <w:ilvl w:val="0"/>
          <w:numId w:val="3"/>
        </w:numPr>
        <w:tabs>
          <w:tab w:val="left" w:pos="5760"/>
        </w:tabs>
        <w:ind w:left="2700" w:hanging="547"/>
        <w:jc w:val="both"/>
        <w:rPr>
          <w:strike/>
        </w:rPr>
      </w:pPr>
      <w:r w:rsidRPr="00DF2BAC">
        <w:rPr>
          <w:strike/>
        </w:rPr>
        <w:t xml:space="preserve">The name of the insurance </w:t>
      </w:r>
      <w:proofErr w:type="gramStart"/>
      <w:r w:rsidRPr="00DF2BAC">
        <w:rPr>
          <w:strike/>
        </w:rPr>
        <w:t>company;</w:t>
      </w:r>
      <w:proofErr w:type="gramEnd"/>
    </w:p>
    <w:p w14:paraId="17D94071" w14:textId="2B888A87" w:rsidR="007412C3" w:rsidRPr="00DF2BAC" w:rsidRDefault="007412C3" w:rsidP="00B813C0">
      <w:pPr>
        <w:pStyle w:val="Level5"/>
        <w:numPr>
          <w:ilvl w:val="0"/>
          <w:numId w:val="3"/>
        </w:numPr>
        <w:tabs>
          <w:tab w:val="left" w:pos="5760"/>
        </w:tabs>
        <w:ind w:left="2700" w:hanging="547"/>
        <w:jc w:val="both"/>
        <w:rPr>
          <w:strike/>
        </w:rPr>
      </w:pPr>
      <w:r w:rsidRPr="00DF2BAC">
        <w:rPr>
          <w:strike/>
        </w:rPr>
        <w:t xml:space="preserve">Have a total aggregate liability of </w:t>
      </w:r>
      <w:proofErr w:type="gramStart"/>
      <w:r w:rsidRPr="00DF2BAC">
        <w:rPr>
          <w:strike/>
        </w:rPr>
        <w:t>$10,000;</w:t>
      </w:r>
      <w:proofErr w:type="gramEnd"/>
    </w:p>
    <w:p w14:paraId="0489E42E" w14:textId="5E7A9F6F" w:rsidR="007412C3" w:rsidRPr="00DF2BAC" w:rsidRDefault="007412C3" w:rsidP="00B813C0">
      <w:pPr>
        <w:pStyle w:val="Level5"/>
        <w:numPr>
          <w:ilvl w:val="0"/>
          <w:numId w:val="3"/>
        </w:numPr>
        <w:tabs>
          <w:tab w:val="left" w:pos="5760"/>
        </w:tabs>
        <w:ind w:left="2707" w:hanging="547"/>
        <w:jc w:val="both"/>
        <w:rPr>
          <w:strike/>
        </w:rPr>
      </w:pPr>
      <w:r w:rsidRPr="00DF2BAC">
        <w:rPr>
          <w:strike/>
        </w:rPr>
        <w:t xml:space="preserve">Have a provision that the insurer will not cancel the bond without at least 30 days prior written notice to the supreme </w:t>
      </w:r>
      <w:proofErr w:type="gramStart"/>
      <w:r w:rsidRPr="00DF2BAC">
        <w:rPr>
          <w:strike/>
        </w:rPr>
        <w:t>court by the insurer</w:t>
      </w:r>
      <w:proofErr w:type="gramEnd"/>
      <w:r w:rsidRPr="00DF2BAC">
        <w:rPr>
          <w:strike/>
        </w:rPr>
        <w:t>; and</w:t>
      </w:r>
    </w:p>
    <w:p w14:paraId="77AC04B2" w14:textId="6A928CB1" w:rsidR="007412C3" w:rsidRPr="00DF2BAC" w:rsidRDefault="007412C3" w:rsidP="00B813C0">
      <w:pPr>
        <w:pStyle w:val="Level5"/>
        <w:numPr>
          <w:ilvl w:val="0"/>
          <w:numId w:val="3"/>
        </w:numPr>
        <w:tabs>
          <w:tab w:val="left" w:pos="5760"/>
        </w:tabs>
        <w:ind w:left="2700" w:hanging="540"/>
        <w:jc w:val="both"/>
        <w:rPr>
          <w:strike/>
        </w:rPr>
      </w:pPr>
      <w:r w:rsidRPr="00DF2BAC">
        <w:rPr>
          <w:strike/>
        </w:rPr>
        <w:t>Be signed by the insurer and fiduciary applicant.</w:t>
      </w:r>
    </w:p>
    <w:p w14:paraId="7B1F3020" w14:textId="1078F517" w:rsidR="002C545C" w:rsidRPr="00DF2BAC" w:rsidRDefault="002C545C" w:rsidP="004D4FE7">
      <w:pPr>
        <w:pStyle w:val="Level5"/>
        <w:tabs>
          <w:tab w:val="left" w:pos="1440"/>
        </w:tabs>
        <w:ind w:left="1440"/>
        <w:jc w:val="both"/>
        <w:rPr>
          <w:strike/>
        </w:rPr>
      </w:pPr>
      <w:r w:rsidRPr="00DF2BAC">
        <w:rPr>
          <w:strike/>
        </w:rPr>
        <w:t>(2)</w:t>
      </w:r>
      <w:r w:rsidRPr="00DF2BAC">
        <w:rPr>
          <w:strike/>
        </w:rPr>
        <w:tab/>
        <w:t xml:space="preserve">A cash bond </w:t>
      </w:r>
      <w:r w:rsidR="000C4D73" w:rsidRPr="00DF2BAC">
        <w:rPr>
          <w:strike/>
        </w:rPr>
        <w:t xml:space="preserve">must </w:t>
      </w:r>
      <w:proofErr w:type="gramStart"/>
      <w:r w:rsidR="000C4D73" w:rsidRPr="00DF2BAC">
        <w:rPr>
          <w:strike/>
        </w:rPr>
        <w:t xml:space="preserve">be </w:t>
      </w:r>
      <w:r w:rsidRPr="00DF2BAC">
        <w:rPr>
          <w:strike/>
        </w:rPr>
        <w:t>in the amount of $10,000</w:t>
      </w:r>
      <w:r w:rsidR="008A311C" w:rsidRPr="00DF2BAC">
        <w:rPr>
          <w:strike/>
        </w:rPr>
        <w:t xml:space="preserve"> and</w:t>
      </w:r>
      <w:proofErr w:type="gramEnd"/>
      <w:r w:rsidR="008A311C" w:rsidRPr="00DF2BAC">
        <w:rPr>
          <w:strike/>
        </w:rPr>
        <w:t xml:space="preserve"> deposi</w:t>
      </w:r>
      <w:r w:rsidR="003C2A49" w:rsidRPr="00DF2BAC">
        <w:rPr>
          <w:strike/>
        </w:rPr>
        <w:t>ted</w:t>
      </w:r>
      <w:r w:rsidRPr="00DF2BAC">
        <w:rPr>
          <w:strike/>
        </w:rPr>
        <w:t xml:space="preserve"> with the state tr</w:t>
      </w:r>
      <w:r w:rsidR="004D4FE7" w:rsidRPr="00DF2BAC">
        <w:rPr>
          <w:strike/>
        </w:rPr>
        <w:t>e</w:t>
      </w:r>
      <w:r w:rsidRPr="00DF2BAC">
        <w:rPr>
          <w:strike/>
        </w:rPr>
        <w:t>asurer in a special non-interest</w:t>
      </w:r>
      <w:r w:rsidR="003C2A49" w:rsidRPr="00DF2BAC">
        <w:rPr>
          <w:strike/>
        </w:rPr>
        <w:t>-</w:t>
      </w:r>
      <w:r w:rsidRPr="00DF2BAC">
        <w:rPr>
          <w:strike/>
        </w:rPr>
        <w:t>bearing account.</w:t>
      </w:r>
    </w:p>
    <w:p w14:paraId="7686233F" w14:textId="0B5F3FA3" w:rsidR="002C545C" w:rsidRPr="00DF2BAC" w:rsidRDefault="002C545C" w:rsidP="00EB25F8">
      <w:pPr>
        <w:pStyle w:val="Level5"/>
        <w:tabs>
          <w:tab w:val="left" w:pos="1440"/>
        </w:tabs>
        <w:ind w:left="1440"/>
        <w:jc w:val="both"/>
        <w:rPr>
          <w:strike/>
        </w:rPr>
      </w:pPr>
      <w:r w:rsidRPr="00DF2BAC">
        <w:rPr>
          <w:strike/>
        </w:rPr>
        <w:t>(3)</w:t>
      </w:r>
      <w:r w:rsidRPr="00DF2BAC">
        <w:rPr>
          <w:strike/>
        </w:rPr>
        <w:tab/>
        <w:t xml:space="preserve">If the applicant is found by the board to have violated any section adopted pursuant to A.R.S. § 14-5651, the board may cause the forfeiture of the cash or surety bond, as applicable, to the supreme court.  If the bond is forfeited, division staff </w:t>
      </w:r>
      <w:r w:rsidR="005241C0" w:rsidRPr="00DF2BAC">
        <w:rPr>
          <w:strike/>
        </w:rPr>
        <w:t>must</w:t>
      </w:r>
      <w:r w:rsidRPr="00DF2BAC">
        <w:rPr>
          <w:strike/>
        </w:rPr>
        <w:t xml:space="preserve"> deposit the funds in the confidential intermediary and fiduciary fund established pursuant to A.R.S. § 8-135.</w:t>
      </w:r>
    </w:p>
    <w:p w14:paraId="1303302F" w14:textId="77777777" w:rsidR="002C545C" w:rsidRPr="00DF2BAC" w:rsidRDefault="002C545C" w:rsidP="00EB25F8">
      <w:pPr>
        <w:pStyle w:val="Level5"/>
        <w:ind w:left="1440"/>
        <w:jc w:val="both"/>
        <w:rPr>
          <w:strike/>
        </w:rPr>
      </w:pPr>
      <w:r w:rsidRPr="00DF2BAC">
        <w:rPr>
          <w:strike/>
        </w:rPr>
        <w:t xml:space="preserve"> </w:t>
      </w:r>
    </w:p>
    <w:p w14:paraId="1FDF4342" w14:textId="6019003E" w:rsidR="00FA07CF" w:rsidRPr="00DF2BAC" w:rsidRDefault="00811894" w:rsidP="00B035DD">
      <w:pPr>
        <w:pStyle w:val="Level1"/>
        <w:ind w:left="1080" w:right="0"/>
        <w:jc w:val="both"/>
        <w:rPr>
          <w:strike/>
        </w:rPr>
      </w:pPr>
      <w:r w:rsidRPr="00DF2BAC">
        <w:rPr>
          <w:strike/>
        </w:rPr>
        <w:t>c</w:t>
      </w:r>
      <w:r w:rsidR="002C545C" w:rsidRPr="00DF2BAC">
        <w:rPr>
          <w:strike/>
        </w:rPr>
        <w:t>.</w:t>
      </w:r>
      <w:r w:rsidR="002C545C" w:rsidRPr="00DF2BAC">
        <w:rPr>
          <w:strike/>
        </w:rPr>
        <w:tab/>
        <w:t xml:space="preserve">Bond Exemption.  State and local governmental agencies and agency staff, including </w:t>
      </w:r>
      <w:r w:rsidR="00170ABA" w:rsidRPr="00DF2BAC">
        <w:rPr>
          <w:strike/>
        </w:rPr>
        <w:t xml:space="preserve">fiduciaries in </w:t>
      </w:r>
      <w:r w:rsidR="002C545C" w:rsidRPr="00DF2BAC">
        <w:rPr>
          <w:strike/>
        </w:rPr>
        <w:t xml:space="preserve">the office of the public fiduciary and the Arizona Department of Veterans’ Services, are not required to post the surety or cash bond. </w:t>
      </w:r>
    </w:p>
    <w:p w14:paraId="423F6457" w14:textId="77777777" w:rsidR="00CD7344" w:rsidRPr="00DF2BAC" w:rsidRDefault="00CD7344" w:rsidP="00B035DD">
      <w:pPr>
        <w:pStyle w:val="Level1"/>
        <w:ind w:left="1080" w:right="0"/>
        <w:jc w:val="both"/>
        <w:rPr>
          <w:strike/>
        </w:rPr>
      </w:pPr>
    </w:p>
    <w:p w14:paraId="397D2ED1" w14:textId="77777777" w:rsidR="00CD7344" w:rsidRPr="00DF2BAC" w:rsidRDefault="00CD7344" w:rsidP="00B035DD">
      <w:pPr>
        <w:pStyle w:val="Level1"/>
        <w:ind w:left="1080" w:right="0"/>
        <w:jc w:val="both"/>
        <w:rPr>
          <w:strike/>
        </w:rPr>
      </w:pPr>
    </w:p>
    <w:p w14:paraId="5186790A" w14:textId="01B79DEE" w:rsidR="00CB63A7" w:rsidRPr="00DF2BAC" w:rsidRDefault="001501B8" w:rsidP="001501B8">
      <w:pPr>
        <w:pStyle w:val="Level1"/>
        <w:ind w:left="0" w:right="0" w:firstLine="0"/>
        <w:jc w:val="center"/>
      </w:pPr>
      <w:r w:rsidRPr="00DF2BAC">
        <w:rPr>
          <w:b/>
          <w:bCs/>
          <w:spacing w:val="-4"/>
          <w:u w:val="single"/>
        </w:rPr>
        <w:t>Section 7-202.</w:t>
      </w:r>
      <w:r w:rsidR="00E51107" w:rsidRPr="00DF2BAC">
        <w:rPr>
          <w:b/>
          <w:bCs/>
          <w:spacing w:val="-4"/>
          <w:u w:val="single"/>
        </w:rPr>
        <w:t>09</w:t>
      </w:r>
      <w:r w:rsidRPr="00DF2BAC">
        <w:rPr>
          <w:b/>
          <w:bCs/>
          <w:spacing w:val="-4"/>
          <w:u w:val="single"/>
        </w:rPr>
        <w:t>:</w:t>
      </w:r>
      <w:r w:rsidR="004273B4" w:rsidRPr="00DF2BAC">
        <w:rPr>
          <w:b/>
          <w:bCs/>
          <w:spacing w:val="-4"/>
          <w:u w:val="single"/>
        </w:rPr>
        <w:t xml:space="preserve"> </w:t>
      </w:r>
      <w:r w:rsidRPr="00DF2BAC">
        <w:rPr>
          <w:b/>
          <w:bCs/>
          <w:spacing w:val="-4"/>
          <w:u w:val="single"/>
        </w:rPr>
        <w:t xml:space="preserve"> Exemptions</w:t>
      </w:r>
    </w:p>
    <w:p w14:paraId="44E35D71" w14:textId="77777777" w:rsidR="001501B8" w:rsidRPr="00DF2BAC" w:rsidRDefault="001501B8" w:rsidP="00FA07CF">
      <w:pPr>
        <w:pStyle w:val="Level1"/>
        <w:tabs>
          <w:tab w:val="left" w:pos="1080"/>
        </w:tabs>
        <w:ind w:left="1080" w:right="0"/>
        <w:jc w:val="both"/>
        <w:rPr>
          <w:strike/>
        </w:rPr>
      </w:pPr>
    </w:p>
    <w:p w14:paraId="1DFC3BFE" w14:textId="2F8B5FE7" w:rsidR="002C545C" w:rsidRPr="00DF2BAC" w:rsidRDefault="00031D3B" w:rsidP="0038164D">
      <w:pPr>
        <w:tabs>
          <w:tab w:val="left" w:pos="0"/>
        </w:tabs>
        <w:ind w:left="360" w:hanging="360"/>
        <w:jc w:val="both"/>
      </w:pPr>
      <w:r w:rsidRPr="00DF2BAC">
        <w:rPr>
          <w:strike/>
        </w:rPr>
        <w:t>3</w:t>
      </w:r>
      <w:r w:rsidR="0038164D" w:rsidRPr="00DF2BAC">
        <w:rPr>
          <w:b/>
          <w:bCs/>
          <w:u w:val="single"/>
        </w:rPr>
        <w:t>A</w:t>
      </w:r>
      <w:r w:rsidR="00E46580" w:rsidRPr="00DF2BAC">
        <w:rPr>
          <w:b/>
          <w:bCs/>
        </w:rPr>
        <w:t>.</w:t>
      </w:r>
      <w:r w:rsidR="00E46580" w:rsidRPr="00DF2BAC">
        <w:tab/>
      </w:r>
      <w:r w:rsidR="0038164D" w:rsidRPr="00DF2BAC">
        <w:t xml:space="preserve"> </w:t>
      </w:r>
      <w:r w:rsidR="0038164D" w:rsidRPr="00DF2BAC">
        <w:rPr>
          <w:b/>
          <w:bCs/>
          <w:u w:val="single"/>
        </w:rPr>
        <w:t xml:space="preserve">Licensing </w:t>
      </w:r>
      <w:r w:rsidR="002C545C" w:rsidRPr="00DF2BAC">
        <w:rPr>
          <w:b/>
          <w:bCs/>
        </w:rPr>
        <w:t>Exemptions</w:t>
      </w:r>
      <w:r w:rsidR="002C545C" w:rsidRPr="00DF2BAC">
        <w:rPr>
          <w:b/>
          <w:bCs/>
          <w:strike/>
        </w:rPr>
        <w:t xml:space="preserve"> </w:t>
      </w:r>
      <w:r w:rsidR="002C545C" w:rsidRPr="00DF2BAC">
        <w:rPr>
          <w:strike/>
        </w:rPr>
        <w:t xml:space="preserve">from </w:t>
      </w:r>
      <w:r w:rsidR="006F3783" w:rsidRPr="00DF2BAC">
        <w:rPr>
          <w:strike/>
        </w:rPr>
        <w:t>Licensure</w:t>
      </w:r>
      <w:r w:rsidR="002C545C" w:rsidRPr="00DF2BAC">
        <w:rPr>
          <w:b/>
          <w:bCs/>
        </w:rPr>
        <w:t>.</w:t>
      </w:r>
      <w:r w:rsidR="00DB3AA7" w:rsidRPr="00DF2BAC">
        <w:rPr>
          <w:b/>
          <w:bCs/>
        </w:rPr>
        <w:t xml:space="preserve">  </w:t>
      </w:r>
      <w:r w:rsidR="00270527" w:rsidRPr="00DF2BAC">
        <w:rPr>
          <w:strike/>
        </w:rPr>
        <w:t>a.</w:t>
      </w:r>
      <w:r w:rsidR="00EC7972" w:rsidRPr="00DF2BAC">
        <w:rPr>
          <w:strike/>
        </w:rPr>
        <w:t xml:space="preserve">  </w:t>
      </w:r>
      <w:proofErr w:type="gramStart"/>
      <w:r w:rsidR="00EC7972" w:rsidRPr="00DF2BAC">
        <w:rPr>
          <w:strike/>
        </w:rPr>
        <w:t>L</w:t>
      </w:r>
      <w:r w:rsidR="00270527" w:rsidRPr="00DF2BAC">
        <w:rPr>
          <w:strike/>
        </w:rPr>
        <w:t xml:space="preserve">icensure </w:t>
      </w:r>
      <w:r w:rsidR="00A75E8F" w:rsidRPr="00DF2BAC">
        <w:rPr>
          <w:u w:val="single"/>
        </w:rPr>
        <w:t>Licensing</w:t>
      </w:r>
      <w:proofErr w:type="gramEnd"/>
      <w:r w:rsidR="00A75E8F" w:rsidRPr="00DF2BAC">
        <w:t xml:space="preserve"> is </w:t>
      </w:r>
      <w:r w:rsidR="00306502" w:rsidRPr="00DF2BAC">
        <w:t xml:space="preserve">not required </w:t>
      </w:r>
      <w:r w:rsidR="00EC7972" w:rsidRPr="00DF2BAC">
        <w:rPr>
          <w:strike/>
        </w:rPr>
        <w:t>of</w:t>
      </w:r>
      <w:r w:rsidR="00EC7972" w:rsidRPr="00DF2BAC">
        <w:rPr>
          <w:u w:val="single"/>
        </w:rPr>
        <w:t xml:space="preserve"> </w:t>
      </w:r>
      <w:r w:rsidR="00306502" w:rsidRPr="00DF2BAC">
        <w:rPr>
          <w:u w:val="single"/>
        </w:rPr>
        <w:t>for:</w:t>
      </w:r>
      <w:r w:rsidR="002C545C" w:rsidRPr="00DF2BAC">
        <w:t xml:space="preserve"> </w:t>
      </w:r>
    </w:p>
    <w:p w14:paraId="70963658" w14:textId="77777777" w:rsidR="002C545C" w:rsidRPr="00DF2BAC" w:rsidRDefault="002C545C" w:rsidP="00031D3B">
      <w:pPr>
        <w:jc w:val="both"/>
      </w:pPr>
    </w:p>
    <w:p w14:paraId="535702D3" w14:textId="689ACD8D" w:rsidR="002C545C" w:rsidRPr="00DF2BAC" w:rsidRDefault="002C545C" w:rsidP="00B02B2F">
      <w:pPr>
        <w:pStyle w:val="Level4"/>
        <w:tabs>
          <w:tab w:val="left" w:pos="-1080"/>
          <w:tab w:val="left" w:pos="-720"/>
        </w:tabs>
        <w:ind w:left="990" w:hanging="547"/>
        <w:jc w:val="both"/>
      </w:pPr>
      <w:r w:rsidRPr="00DF2BAC">
        <w:rPr>
          <w:strike/>
        </w:rPr>
        <w:t>(</w:t>
      </w:r>
      <w:r w:rsidRPr="00DF2BAC">
        <w:t>1</w:t>
      </w:r>
      <w:r w:rsidR="0038667C" w:rsidRPr="00DF2BAC">
        <w:rPr>
          <w:u w:val="single"/>
        </w:rPr>
        <w:t>.</w:t>
      </w:r>
      <w:r w:rsidRPr="00DF2BAC">
        <w:rPr>
          <w:strike/>
        </w:rPr>
        <w:t>)</w:t>
      </w:r>
      <w:r w:rsidRPr="00DF2BAC">
        <w:t xml:space="preserve"> </w:t>
      </w:r>
      <w:r w:rsidR="00FA70F9" w:rsidRPr="00DF2BAC">
        <w:tab/>
      </w:r>
      <w:r w:rsidRPr="00DF2BAC">
        <w:t xml:space="preserve">Any person </w:t>
      </w:r>
      <w:r w:rsidRPr="00DF2BAC">
        <w:rPr>
          <w:strike/>
        </w:rPr>
        <w:t>or business entity</w:t>
      </w:r>
      <w:r w:rsidR="004A3D90" w:rsidRPr="00DF2BAC">
        <w:rPr>
          <w:strike/>
        </w:rPr>
        <w:t xml:space="preserve"> </w:t>
      </w:r>
      <w:r w:rsidRPr="00DF2BAC">
        <w:t>who serve</w:t>
      </w:r>
      <w:r w:rsidR="00C31A73" w:rsidRPr="00DF2BAC">
        <w:t>s</w:t>
      </w:r>
      <w:r w:rsidRPr="00DF2BAC">
        <w:t>, if court appointed, as a guardian, conservator</w:t>
      </w:r>
      <w:r w:rsidR="000F06DB" w:rsidRPr="00DF2BAC">
        <w:rPr>
          <w:u w:val="single"/>
        </w:rPr>
        <w:t>,</w:t>
      </w:r>
      <w:r w:rsidRPr="00DF2BAC">
        <w:t xml:space="preserve"> or personal representative for one or more </w:t>
      </w:r>
      <w:proofErr w:type="gramStart"/>
      <w:r w:rsidRPr="00DF2BAC">
        <w:t>persons</w:t>
      </w:r>
      <w:proofErr w:type="gramEnd"/>
      <w:r w:rsidRPr="00DF2BAC">
        <w:t xml:space="preserve"> for no fees or compensation</w:t>
      </w:r>
      <w:r w:rsidR="00624B2D" w:rsidRPr="00DF2BAC">
        <w:rPr>
          <w:u w:val="single"/>
        </w:rPr>
        <w:t>,</w:t>
      </w:r>
      <w:r w:rsidRPr="00DF2BAC">
        <w:t xml:space="preserve"> monetary or </w:t>
      </w:r>
      <w:proofErr w:type="gramStart"/>
      <w:r w:rsidRPr="00DF2BAC">
        <w:t>otherwise;</w:t>
      </w:r>
      <w:proofErr w:type="gramEnd"/>
    </w:p>
    <w:p w14:paraId="7832390C" w14:textId="77777777" w:rsidR="00B93082" w:rsidRPr="00DF2BAC" w:rsidRDefault="00B93082" w:rsidP="00B02B2F">
      <w:pPr>
        <w:pStyle w:val="Level4"/>
        <w:tabs>
          <w:tab w:val="left" w:pos="-1080"/>
          <w:tab w:val="left" w:pos="-720"/>
        </w:tabs>
        <w:ind w:left="990" w:hanging="547"/>
        <w:jc w:val="both"/>
      </w:pPr>
    </w:p>
    <w:p w14:paraId="4C1432F1" w14:textId="0D2C8C9E" w:rsidR="002C545C" w:rsidRPr="00DF2BAC" w:rsidRDefault="002C545C" w:rsidP="00B02B2F">
      <w:pPr>
        <w:pStyle w:val="Level4"/>
        <w:tabs>
          <w:tab w:val="left" w:pos="-1080"/>
          <w:tab w:val="left" w:pos="-720"/>
        </w:tabs>
        <w:ind w:left="990" w:hanging="547"/>
        <w:jc w:val="both"/>
      </w:pPr>
      <w:r w:rsidRPr="00DF2BAC">
        <w:rPr>
          <w:strike/>
        </w:rPr>
        <w:t>(</w:t>
      </w:r>
      <w:r w:rsidRPr="00DF2BAC">
        <w:t>2</w:t>
      </w:r>
      <w:r w:rsidR="00342FD3" w:rsidRPr="00DF2BAC">
        <w:rPr>
          <w:u w:val="single"/>
        </w:rPr>
        <w:t>.</w:t>
      </w:r>
      <w:r w:rsidRPr="00DF2BAC">
        <w:rPr>
          <w:strike/>
        </w:rPr>
        <w:t>)</w:t>
      </w:r>
      <w:r w:rsidRPr="00DF2BAC">
        <w:t xml:space="preserve"> </w:t>
      </w:r>
      <w:r w:rsidR="00FA70F9" w:rsidRPr="00DF2BAC">
        <w:tab/>
      </w:r>
      <w:r w:rsidRPr="00DF2BAC">
        <w:t>Any person who serve</w:t>
      </w:r>
      <w:r w:rsidR="00C31A73" w:rsidRPr="00DF2BAC">
        <w:t>s</w:t>
      </w:r>
      <w:r w:rsidRPr="00DF2BAC">
        <w:t xml:space="preserve">, if court appointed, as a personal representative, guardian or conservator if they are related to the decedent or incapacitated or protected </w:t>
      </w:r>
      <w:proofErr w:type="gramStart"/>
      <w:r w:rsidRPr="00DF2BAC">
        <w:t>person;</w:t>
      </w:r>
      <w:proofErr w:type="gramEnd"/>
    </w:p>
    <w:p w14:paraId="1CA47F2F" w14:textId="77777777" w:rsidR="00B93082" w:rsidRPr="00DF2BAC" w:rsidRDefault="00B93082" w:rsidP="00B02B2F">
      <w:pPr>
        <w:pStyle w:val="Level4"/>
        <w:tabs>
          <w:tab w:val="left" w:pos="-1080"/>
          <w:tab w:val="left" w:pos="-720"/>
        </w:tabs>
        <w:ind w:left="990" w:hanging="547"/>
        <w:jc w:val="both"/>
      </w:pPr>
    </w:p>
    <w:p w14:paraId="3DF31CAB" w14:textId="77910E9E" w:rsidR="002C545C" w:rsidRPr="00DF2BAC" w:rsidRDefault="002C545C" w:rsidP="00B02B2F">
      <w:pPr>
        <w:pStyle w:val="Level4"/>
        <w:tabs>
          <w:tab w:val="left" w:pos="-1080"/>
          <w:tab w:val="left" w:pos="-720"/>
        </w:tabs>
        <w:ind w:left="990" w:hanging="547"/>
        <w:jc w:val="both"/>
      </w:pPr>
      <w:r w:rsidRPr="00DF2BAC">
        <w:rPr>
          <w:strike/>
        </w:rPr>
        <w:t>(</w:t>
      </w:r>
      <w:r w:rsidRPr="00DF2BAC">
        <w:t>3</w:t>
      </w:r>
      <w:r w:rsidR="00342FD3" w:rsidRPr="00DF2BAC">
        <w:rPr>
          <w:u w:val="single"/>
        </w:rPr>
        <w:t>.</w:t>
      </w:r>
      <w:r w:rsidRPr="00DF2BAC">
        <w:rPr>
          <w:strike/>
        </w:rPr>
        <w:t>)</w:t>
      </w:r>
      <w:r w:rsidRPr="00DF2BAC">
        <w:t xml:space="preserve"> </w:t>
      </w:r>
      <w:r w:rsidR="00FA70F9" w:rsidRPr="00DF2BAC">
        <w:tab/>
      </w:r>
      <w:r w:rsidRPr="00DF2BAC">
        <w:t>Any person who serve</w:t>
      </w:r>
      <w:r w:rsidR="00C31A73" w:rsidRPr="00DF2BAC">
        <w:t>s</w:t>
      </w:r>
      <w:r w:rsidRPr="00DF2BAC">
        <w:t xml:space="preserve">, if court appointed, as a personal representative who is nominated in a will or nominated by a power conferred in a </w:t>
      </w:r>
      <w:proofErr w:type="gramStart"/>
      <w:r w:rsidRPr="00DF2BAC">
        <w:t>will;</w:t>
      </w:r>
      <w:proofErr w:type="gramEnd"/>
    </w:p>
    <w:p w14:paraId="0F1F1364" w14:textId="77777777" w:rsidR="00B93082" w:rsidRPr="00DF2BAC" w:rsidRDefault="00B93082" w:rsidP="00B02B2F">
      <w:pPr>
        <w:pStyle w:val="Level4"/>
        <w:tabs>
          <w:tab w:val="left" w:pos="-1080"/>
          <w:tab w:val="left" w:pos="-720"/>
        </w:tabs>
        <w:ind w:left="990" w:hanging="547"/>
        <w:jc w:val="both"/>
      </w:pPr>
    </w:p>
    <w:p w14:paraId="329FB326" w14:textId="12EABCB6" w:rsidR="002C545C" w:rsidRPr="00DF2BAC" w:rsidRDefault="002C545C" w:rsidP="00B02B2F">
      <w:pPr>
        <w:tabs>
          <w:tab w:val="left" w:pos="-1080"/>
          <w:tab w:val="left" w:pos="-720"/>
        </w:tabs>
        <w:ind w:left="990" w:hanging="547"/>
        <w:jc w:val="both"/>
      </w:pPr>
      <w:r w:rsidRPr="00DF2BAC">
        <w:rPr>
          <w:strike/>
        </w:rPr>
        <w:t>(</w:t>
      </w:r>
      <w:r w:rsidRPr="00DF2BAC">
        <w:t>4</w:t>
      </w:r>
      <w:r w:rsidR="00342FD3" w:rsidRPr="00DF2BAC">
        <w:rPr>
          <w:u w:val="single"/>
        </w:rPr>
        <w:t>.</w:t>
      </w:r>
      <w:r w:rsidRPr="00DF2BAC">
        <w:rPr>
          <w:strike/>
        </w:rPr>
        <w:t>)</w:t>
      </w:r>
      <w:r w:rsidRPr="00DF2BAC">
        <w:t xml:space="preserve"> </w:t>
      </w:r>
      <w:r w:rsidR="00FA70F9" w:rsidRPr="00DF2BAC">
        <w:tab/>
      </w:r>
      <w:r w:rsidRPr="00DF2BAC">
        <w:t>Any person who serve</w:t>
      </w:r>
      <w:r w:rsidR="00C31A73" w:rsidRPr="00DF2BAC">
        <w:t>s</w:t>
      </w:r>
      <w:r w:rsidRPr="00DF2BAC">
        <w:t xml:space="preserve">, if court appointed, as a personal representative who is a </w:t>
      </w:r>
      <w:proofErr w:type="gramStart"/>
      <w:r w:rsidRPr="00DF2BAC">
        <w:t>devisee</w:t>
      </w:r>
      <w:proofErr w:type="gramEnd"/>
      <w:r w:rsidRPr="00DF2BAC">
        <w:t xml:space="preserve"> in the </w:t>
      </w:r>
      <w:proofErr w:type="gramStart"/>
      <w:r w:rsidRPr="00DF2BAC">
        <w:t>will;</w:t>
      </w:r>
      <w:proofErr w:type="gramEnd"/>
    </w:p>
    <w:p w14:paraId="0D0035C1" w14:textId="77777777" w:rsidR="00B93082" w:rsidRPr="00DF2BAC" w:rsidRDefault="00B93082" w:rsidP="00B02B2F">
      <w:pPr>
        <w:tabs>
          <w:tab w:val="left" w:pos="-1080"/>
          <w:tab w:val="left" w:pos="-720"/>
        </w:tabs>
        <w:ind w:left="990" w:hanging="547"/>
        <w:jc w:val="both"/>
      </w:pPr>
    </w:p>
    <w:p w14:paraId="33A88947" w14:textId="52564897" w:rsidR="002C545C" w:rsidRPr="00DF2BAC" w:rsidRDefault="002C545C" w:rsidP="00B02B2F">
      <w:pPr>
        <w:pStyle w:val="Level1"/>
        <w:tabs>
          <w:tab w:val="left" w:pos="-1080"/>
          <w:tab w:val="left" w:pos="-720"/>
        </w:tabs>
        <w:ind w:left="990" w:right="0" w:hanging="547"/>
        <w:jc w:val="both"/>
      </w:pPr>
      <w:r w:rsidRPr="00DF2BAC">
        <w:rPr>
          <w:strike/>
        </w:rPr>
        <w:lastRenderedPageBreak/>
        <w:t>(</w:t>
      </w:r>
      <w:r w:rsidRPr="00DF2BAC">
        <w:t>5</w:t>
      </w:r>
      <w:r w:rsidR="00342FD3" w:rsidRPr="00DF2BAC">
        <w:rPr>
          <w:u w:val="single"/>
        </w:rPr>
        <w:t>.</w:t>
      </w:r>
      <w:r w:rsidRPr="00DF2BAC">
        <w:rPr>
          <w:strike/>
        </w:rPr>
        <w:t>)</w:t>
      </w:r>
      <w:r w:rsidRPr="00DF2BAC">
        <w:t xml:space="preserve">  </w:t>
      </w:r>
      <w:r w:rsidR="00DF2004" w:rsidRPr="00DF2BAC">
        <w:tab/>
      </w:r>
      <w:r w:rsidRPr="00DF2BAC">
        <w:t xml:space="preserve">Any person appointed to serve as a guardian ad </w:t>
      </w:r>
      <w:proofErr w:type="gramStart"/>
      <w:r w:rsidRPr="00DF2BAC">
        <w:t>litem;</w:t>
      </w:r>
      <w:proofErr w:type="gramEnd"/>
    </w:p>
    <w:p w14:paraId="0E2C9246" w14:textId="77777777" w:rsidR="00B93082" w:rsidRPr="00DF2BAC" w:rsidRDefault="00B93082" w:rsidP="00B02B2F">
      <w:pPr>
        <w:pStyle w:val="Level1"/>
        <w:tabs>
          <w:tab w:val="left" w:pos="-1080"/>
          <w:tab w:val="left" w:pos="-720"/>
        </w:tabs>
        <w:ind w:left="990" w:right="0" w:hanging="547"/>
        <w:jc w:val="both"/>
      </w:pPr>
    </w:p>
    <w:p w14:paraId="63A745C7" w14:textId="07BF10C5" w:rsidR="002C545C" w:rsidRPr="00DF2BAC" w:rsidRDefault="002C545C" w:rsidP="00B02B2F">
      <w:pPr>
        <w:pStyle w:val="Level1"/>
        <w:tabs>
          <w:tab w:val="left" w:pos="-1080"/>
          <w:tab w:val="left" w:pos="-720"/>
        </w:tabs>
        <w:ind w:left="990" w:right="0" w:hanging="547"/>
        <w:jc w:val="both"/>
      </w:pPr>
      <w:r w:rsidRPr="00DF2BAC">
        <w:rPr>
          <w:strike/>
        </w:rPr>
        <w:t>(</w:t>
      </w:r>
      <w:r w:rsidRPr="00DF2BAC">
        <w:t>6</w:t>
      </w:r>
      <w:r w:rsidR="00342FD3" w:rsidRPr="00DF2BAC">
        <w:rPr>
          <w:u w:val="single"/>
        </w:rPr>
        <w:t>.</w:t>
      </w:r>
      <w:r w:rsidRPr="00DF2BAC">
        <w:rPr>
          <w:strike/>
        </w:rPr>
        <w:t>)</w:t>
      </w:r>
      <w:r w:rsidRPr="00DF2BAC">
        <w:t xml:space="preserve"> </w:t>
      </w:r>
      <w:r w:rsidR="00DF2004" w:rsidRPr="00DF2BAC">
        <w:tab/>
      </w:r>
      <w:r w:rsidRPr="00DF2BAC">
        <w:t xml:space="preserve">Any person serving as a foreign personal representative in an ancillary probate administration </w:t>
      </w:r>
      <w:r w:rsidRPr="00DF2BAC">
        <w:rPr>
          <w:strike/>
        </w:rPr>
        <w:t>pursuant to</w:t>
      </w:r>
      <w:r w:rsidR="00026A7A" w:rsidRPr="00DF2BAC">
        <w:rPr>
          <w:strike/>
        </w:rPr>
        <w:t xml:space="preserve"> </w:t>
      </w:r>
      <w:r w:rsidR="00026A7A" w:rsidRPr="00DF2BAC">
        <w:rPr>
          <w:u w:val="single"/>
        </w:rPr>
        <w:t>under</w:t>
      </w:r>
      <w:r w:rsidRPr="00DF2BAC">
        <w:t xml:space="preserve"> A.R.S. § </w:t>
      </w:r>
      <w:proofErr w:type="gramStart"/>
      <w:r w:rsidRPr="00DF2BAC">
        <w:t>14-4205;</w:t>
      </w:r>
      <w:proofErr w:type="gramEnd"/>
    </w:p>
    <w:p w14:paraId="593736F4" w14:textId="77777777" w:rsidR="00B93082" w:rsidRPr="00DF2BAC" w:rsidRDefault="00B93082" w:rsidP="00B02B2F">
      <w:pPr>
        <w:pStyle w:val="Level1"/>
        <w:tabs>
          <w:tab w:val="left" w:pos="-1080"/>
          <w:tab w:val="left" w:pos="-720"/>
        </w:tabs>
        <w:ind w:left="990" w:right="0" w:hanging="547"/>
        <w:jc w:val="both"/>
      </w:pPr>
    </w:p>
    <w:p w14:paraId="232CCD18" w14:textId="0095BA7A" w:rsidR="002C545C" w:rsidRPr="00DF2BAC" w:rsidRDefault="002C545C" w:rsidP="00B02B2F">
      <w:pPr>
        <w:pStyle w:val="Level1"/>
        <w:ind w:left="990" w:right="-90" w:hanging="547"/>
        <w:jc w:val="both"/>
        <w:rPr>
          <w:strike/>
          <w:spacing w:val="-4"/>
        </w:rPr>
      </w:pPr>
      <w:r w:rsidRPr="00DF2BAC">
        <w:rPr>
          <w:strike/>
          <w:spacing w:val="-4"/>
        </w:rPr>
        <w:t>(</w:t>
      </w:r>
      <w:r w:rsidRPr="00DF2BAC">
        <w:rPr>
          <w:spacing w:val="-4"/>
        </w:rPr>
        <w:t>7</w:t>
      </w:r>
      <w:r w:rsidR="00342FD3" w:rsidRPr="00DF2BAC">
        <w:rPr>
          <w:u w:val="single"/>
        </w:rPr>
        <w:t>.</w:t>
      </w:r>
      <w:r w:rsidRPr="00DF2BAC">
        <w:rPr>
          <w:strike/>
          <w:spacing w:val="-4"/>
        </w:rPr>
        <w:t>)</w:t>
      </w:r>
      <w:r w:rsidRPr="00DF2BAC">
        <w:rPr>
          <w:spacing w:val="-4"/>
        </w:rPr>
        <w:t xml:space="preserve"> </w:t>
      </w:r>
      <w:r w:rsidR="00FA70F9" w:rsidRPr="00DF2BAC">
        <w:rPr>
          <w:spacing w:val="-4"/>
        </w:rPr>
        <w:tab/>
      </w:r>
      <w:r w:rsidRPr="00DF2BAC">
        <w:rPr>
          <w:spacing w:val="-4"/>
        </w:rPr>
        <w:t xml:space="preserve">Any person serving as a foreign conservator </w:t>
      </w:r>
      <w:r w:rsidRPr="00DF2BAC">
        <w:rPr>
          <w:strike/>
          <w:spacing w:val="-4"/>
        </w:rPr>
        <w:t>pursuant to</w:t>
      </w:r>
      <w:r w:rsidR="00BA233A" w:rsidRPr="00DF2BAC">
        <w:rPr>
          <w:strike/>
          <w:spacing w:val="-4"/>
        </w:rPr>
        <w:t xml:space="preserve"> </w:t>
      </w:r>
      <w:r w:rsidR="00BA233A" w:rsidRPr="00DF2BAC">
        <w:rPr>
          <w:spacing w:val="-4"/>
          <w:u w:val="single"/>
        </w:rPr>
        <w:t>under</w:t>
      </w:r>
      <w:r w:rsidRPr="00DF2BAC">
        <w:rPr>
          <w:spacing w:val="-4"/>
        </w:rPr>
        <w:t xml:space="preserve"> A.R.S. §§ 14-5431 and </w:t>
      </w:r>
      <w:r w:rsidR="005410BF" w:rsidRPr="00DF2BAC">
        <w:rPr>
          <w:spacing w:val="-4"/>
        </w:rPr>
        <w:t>14</w:t>
      </w:r>
      <w:r w:rsidR="005B34D0" w:rsidRPr="00DF2BAC">
        <w:rPr>
          <w:spacing w:val="-4"/>
        </w:rPr>
        <w:t>-</w:t>
      </w:r>
      <w:r w:rsidRPr="00DF2BAC">
        <w:rPr>
          <w:spacing w:val="-4"/>
        </w:rPr>
        <w:t xml:space="preserve">5432; </w:t>
      </w:r>
      <w:r w:rsidRPr="00DF2BAC">
        <w:rPr>
          <w:strike/>
          <w:spacing w:val="-4"/>
        </w:rPr>
        <w:t>or</w:t>
      </w:r>
    </w:p>
    <w:p w14:paraId="7982A413" w14:textId="77777777" w:rsidR="00560EF5" w:rsidRPr="00DF2BAC" w:rsidRDefault="00560EF5" w:rsidP="00B02B2F">
      <w:pPr>
        <w:pStyle w:val="Level1"/>
        <w:ind w:left="990" w:right="-90" w:hanging="547"/>
        <w:jc w:val="both"/>
        <w:rPr>
          <w:spacing w:val="-4"/>
        </w:rPr>
      </w:pPr>
    </w:p>
    <w:p w14:paraId="08C4D77B" w14:textId="0031326A" w:rsidR="002C545C" w:rsidRPr="00DF2BAC" w:rsidRDefault="002C545C" w:rsidP="00B02B2F">
      <w:pPr>
        <w:tabs>
          <w:tab w:val="left" w:pos="-1080"/>
          <w:tab w:val="left" w:pos="-720"/>
        </w:tabs>
        <w:ind w:left="990" w:hanging="547"/>
        <w:jc w:val="both"/>
      </w:pPr>
      <w:r w:rsidRPr="00DF2BAC">
        <w:rPr>
          <w:strike/>
        </w:rPr>
        <w:t>(</w:t>
      </w:r>
      <w:r w:rsidRPr="00DF2BAC">
        <w:t>8</w:t>
      </w:r>
      <w:r w:rsidR="00342FD3" w:rsidRPr="00DF2BAC">
        <w:rPr>
          <w:u w:val="single"/>
        </w:rPr>
        <w:t>.</w:t>
      </w:r>
      <w:r w:rsidRPr="00DF2BAC">
        <w:rPr>
          <w:strike/>
        </w:rPr>
        <w:t>)</w:t>
      </w:r>
      <w:r w:rsidRPr="00DF2BAC">
        <w:t xml:space="preserve">  </w:t>
      </w:r>
      <w:r w:rsidR="00FA70F9" w:rsidRPr="00DF2BAC">
        <w:tab/>
      </w:r>
      <w:r w:rsidR="00395B83" w:rsidRPr="00DF2BAC">
        <w:t xml:space="preserve">A financial institution as provided </w:t>
      </w:r>
      <w:r w:rsidR="00395B83" w:rsidRPr="00DF2BAC">
        <w:rPr>
          <w:strike/>
        </w:rPr>
        <w:t xml:space="preserve">in </w:t>
      </w:r>
      <w:r w:rsidR="003E333C" w:rsidRPr="00DF2BAC">
        <w:rPr>
          <w:u w:val="single"/>
        </w:rPr>
        <w:t xml:space="preserve">under </w:t>
      </w:r>
      <w:r w:rsidRPr="00DF2BAC">
        <w:t>A.R.S. § 14-5651(G)</w:t>
      </w:r>
      <w:proofErr w:type="gramStart"/>
      <w:r w:rsidR="004E33EB" w:rsidRPr="00DF2BAC">
        <w:rPr>
          <w:strike/>
        </w:rPr>
        <w:t>.</w:t>
      </w:r>
      <w:r w:rsidR="00681615" w:rsidRPr="00DF2BAC">
        <w:t>;</w:t>
      </w:r>
      <w:proofErr w:type="gramEnd"/>
      <w:r w:rsidRPr="00DF2BAC">
        <w:t xml:space="preserve"> </w:t>
      </w:r>
    </w:p>
    <w:p w14:paraId="212D8FF0" w14:textId="77777777" w:rsidR="00370114" w:rsidRPr="00DF2BAC" w:rsidRDefault="00370114" w:rsidP="00B02B2F">
      <w:pPr>
        <w:tabs>
          <w:tab w:val="left" w:pos="-1080"/>
          <w:tab w:val="left" w:pos="-720"/>
        </w:tabs>
        <w:ind w:left="990" w:hanging="547"/>
        <w:jc w:val="both"/>
      </w:pPr>
    </w:p>
    <w:p w14:paraId="33543874" w14:textId="4E89E686" w:rsidR="002C545C" w:rsidRPr="00DF2BAC" w:rsidRDefault="00DF2004" w:rsidP="00B02B2F">
      <w:pPr>
        <w:tabs>
          <w:tab w:val="left" w:pos="1080"/>
        </w:tabs>
        <w:ind w:left="990" w:hanging="540"/>
        <w:jc w:val="both"/>
      </w:pPr>
      <w:r w:rsidRPr="00DF2BAC">
        <w:rPr>
          <w:strike/>
        </w:rPr>
        <w:t>(</w:t>
      </w:r>
      <w:r w:rsidRPr="00DF2BAC">
        <w:t>9</w:t>
      </w:r>
      <w:r w:rsidR="00342FD3" w:rsidRPr="00DF2BAC">
        <w:rPr>
          <w:u w:val="single"/>
        </w:rPr>
        <w:t>.</w:t>
      </w:r>
      <w:r w:rsidRPr="00DF2BAC">
        <w:rPr>
          <w:strike/>
        </w:rPr>
        <w:t>)</w:t>
      </w:r>
      <w:r w:rsidR="002C545C" w:rsidRPr="00DF2BAC">
        <w:tab/>
      </w:r>
      <w:r w:rsidR="00C80C07" w:rsidRPr="00DF2BAC">
        <w:rPr>
          <w:strike/>
        </w:rPr>
        <w:t>As ordered</w:t>
      </w:r>
      <w:r w:rsidR="00784DBB" w:rsidRPr="00DF2BAC">
        <w:rPr>
          <w:strike/>
        </w:rPr>
        <w:t xml:space="preserve"> </w:t>
      </w:r>
      <w:r w:rsidR="00A842FF" w:rsidRPr="00DF2BAC">
        <w:rPr>
          <w:u w:val="single"/>
        </w:rPr>
        <w:t>Any person</w:t>
      </w:r>
      <w:r w:rsidR="00784DBB" w:rsidRPr="00DF2BAC">
        <w:rPr>
          <w:u w:val="single"/>
        </w:rPr>
        <w:t xml:space="preserve"> exempted</w:t>
      </w:r>
      <w:r w:rsidR="00C80C07" w:rsidRPr="00DF2BAC">
        <w:t xml:space="preserve"> by the supreme court </w:t>
      </w:r>
      <w:r w:rsidR="00B71763" w:rsidRPr="00DF2BAC">
        <w:t xml:space="preserve">for good cause </w:t>
      </w:r>
      <w:r w:rsidR="00B71763" w:rsidRPr="00DF2BAC">
        <w:rPr>
          <w:strike/>
        </w:rPr>
        <w:t xml:space="preserve">as provided in </w:t>
      </w:r>
      <w:r w:rsidR="005241E0" w:rsidRPr="00DF2BAC">
        <w:rPr>
          <w:u w:val="single"/>
        </w:rPr>
        <w:t xml:space="preserve">under </w:t>
      </w:r>
      <w:r w:rsidR="002C545C" w:rsidRPr="00DF2BAC">
        <w:t>A.R.S. § 14-5651(G)</w:t>
      </w:r>
      <w:r w:rsidR="00B71763" w:rsidRPr="00DF2BAC">
        <w:rPr>
          <w:strike/>
        </w:rPr>
        <w:t>.</w:t>
      </w:r>
      <w:r w:rsidR="00A842FF" w:rsidRPr="00DF2BAC">
        <w:rPr>
          <w:u w:val="single"/>
        </w:rPr>
        <w:t>; or</w:t>
      </w:r>
      <w:r w:rsidR="002C545C" w:rsidRPr="00DF2BAC">
        <w:t xml:space="preserve"> </w:t>
      </w:r>
    </w:p>
    <w:p w14:paraId="17247074" w14:textId="77777777" w:rsidR="00370114" w:rsidRPr="00DF2BAC" w:rsidRDefault="00370114" w:rsidP="00B02B2F">
      <w:pPr>
        <w:tabs>
          <w:tab w:val="left" w:pos="1080"/>
        </w:tabs>
        <w:ind w:left="990" w:hanging="540"/>
        <w:jc w:val="both"/>
        <w:rPr>
          <w:u w:val="single"/>
        </w:rPr>
      </w:pPr>
    </w:p>
    <w:p w14:paraId="4ED14D5E" w14:textId="63DE3D51" w:rsidR="006965A9" w:rsidRPr="00DF2BAC" w:rsidRDefault="00DF2004" w:rsidP="00666F8A">
      <w:pPr>
        <w:pStyle w:val="Level1"/>
        <w:ind w:left="990" w:right="0" w:hanging="630"/>
        <w:jc w:val="both"/>
        <w:rPr>
          <w:u w:val="single"/>
        </w:rPr>
      </w:pPr>
      <w:r w:rsidRPr="00DF2BAC">
        <w:rPr>
          <w:strike/>
        </w:rPr>
        <w:t>(</w:t>
      </w:r>
      <w:r w:rsidRPr="00DF2BAC">
        <w:t>10</w:t>
      </w:r>
      <w:r w:rsidR="00342FD3" w:rsidRPr="00DF2BAC">
        <w:rPr>
          <w:u w:val="single"/>
        </w:rPr>
        <w:t>.</w:t>
      </w:r>
      <w:r w:rsidRPr="00DF2BAC">
        <w:rPr>
          <w:strike/>
        </w:rPr>
        <w:t>)</w:t>
      </w:r>
      <w:r w:rsidR="002C545C" w:rsidRPr="00DF2BAC">
        <w:tab/>
      </w:r>
      <w:r w:rsidR="002C545C" w:rsidRPr="00DF2BAC">
        <w:rPr>
          <w:strike/>
        </w:rPr>
        <w:t>Emergency Exemption.</w:t>
      </w:r>
      <w:r w:rsidR="00361BD7" w:rsidRPr="00DF2BAC">
        <w:t xml:space="preserve"> </w:t>
      </w:r>
      <w:r w:rsidR="00F2389C" w:rsidRPr="00DF2BAC">
        <w:rPr>
          <w:u w:val="single"/>
        </w:rPr>
        <w:t>A</w:t>
      </w:r>
      <w:r w:rsidR="00644C49" w:rsidRPr="00DF2BAC">
        <w:rPr>
          <w:u w:val="single"/>
        </w:rPr>
        <w:t xml:space="preserve">n </w:t>
      </w:r>
      <w:r w:rsidR="00CE7E88" w:rsidRPr="00DF2BAC">
        <w:rPr>
          <w:u w:val="single"/>
        </w:rPr>
        <w:t xml:space="preserve">individual appointed </w:t>
      </w:r>
      <w:r w:rsidR="0087316D" w:rsidRPr="00DF2BAC">
        <w:rPr>
          <w:u w:val="single"/>
        </w:rPr>
        <w:t xml:space="preserve">by </w:t>
      </w:r>
      <w:r w:rsidR="00AA3508" w:rsidRPr="00DF2BAC">
        <w:rPr>
          <w:u w:val="single"/>
        </w:rPr>
        <w:t xml:space="preserve">an order of </w:t>
      </w:r>
      <w:r w:rsidR="0087316D" w:rsidRPr="00DF2BAC">
        <w:rPr>
          <w:u w:val="single"/>
        </w:rPr>
        <w:t xml:space="preserve">the presiding judge of the superior court or designated judicial officer </w:t>
      </w:r>
      <w:r w:rsidR="00A64B31" w:rsidRPr="00DF2BAC">
        <w:rPr>
          <w:u w:val="single"/>
        </w:rPr>
        <w:t>granting a</w:t>
      </w:r>
      <w:r w:rsidR="0087316D" w:rsidRPr="00DF2BAC">
        <w:rPr>
          <w:u w:val="single"/>
        </w:rPr>
        <w:t xml:space="preserve"> </w:t>
      </w:r>
      <w:r w:rsidR="00A80B86" w:rsidRPr="00DF2BAC">
        <w:rPr>
          <w:u w:val="single"/>
        </w:rPr>
        <w:t>temporary</w:t>
      </w:r>
      <w:r w:rsidR="00361BD7" w:rsidRPr="00DF2BAC">
        <w:rPr>
          <w:u w:val="single"/>
        </w:rPr>
        <w:t xml:space="preserve"> </w:t>
      </w:r>
      <w:r w:rsidR="00956AB9" w:rsidRPr="00DF2BAC">
        <w:rPr>
          <w:u w:val="single"/>
        </w:rPr>
        <w:t xml:space="preserve">license </w:t>
      </w:r>
      <w:r w:rsidR="00361BD7" w:rsidRPr="00DF2BAC">
        <w:rPr>
          <w:u w:val="single"/>
        </w:rPr>
        <w:t xml:space="preserve">exemption </w:t>
      </w:r>
      <w:r w:rsidR="006F5CE8" w:rsidRPr="00DF2BAC">
        <w:rPr>
          <w:u w:val="single"/>
        </w:rPr>
        <w:t xml:space="preserve">to allow the individual </w:t>
      </w:r>
      <w:r w:rsidR="006E5EF2" w:rsidRPr="00DF2BAC">
        <w:rPr>
          <w:u w:val="single"/>
        </w:rPr>
        <w:t>to serve</w:t>
      </w:r>
      <w:r w:rsidR="00760012" w:rsidRPr="00DF2BAC">
        <w:rPr>
          <w:u w:val="single"/>
        </w:rPr>
        <w:t xml:space="preserve"> as a fiduciary</w:t>
      </w:r>
      <w:r w:rsidR="00945FB9" w:rsidRPr="00DF2BAC">
        <w:rPr>
          <w:u w:val="single"/>
        </w:rPr>
        <w:t xml:space="preserve"> on a temporary basis</w:t>
      </w:r>
      <w:r w:rsidR="006E5EF2" w:rsidRPr="00DF2BAC">
        <w:rPr>
          <w:u w:val="single"/>
        </w:rPr>
        <w:t xml:space="preserve"> </w:t>
      </w:r>
      <w:r w:rsidR="006B331D" w:rsidRPr="00DF2BAC">
        <w:rPr>
          <w:u w:val="single"/>
        </w:rPr>
        <w:t xml:space="preserve">while </w:t>
      </w:r>
      <w:r w:rsidR="00453DFE" w:rsidRPr="00DF2BAC">
        <w:rPr>
          <w:u w:val="single"/>
        </w:rPr>
        <w:t>going through the</w:t>
      </w:r>
      <w:r w:rsidR="006F5CE8" w:rsidRPr="00DF2BAC">
        <w:rPr>
          <w:u w:val="single"/>
        </w:rPr>
        <w:t xml:space="preserve"> licens</w:t>
      </w:r>
      <w:r w:rsidR="00453DFE" w:rsidRPr="00DF2BAC">
        <w:rPr>
          <w:u w:val="single"/>
        </w:rPr>
        <w:t>ing process</w:t>
      </w:r>
      <w:r w:rsidR="00DF08C8" w:rsidRPr="00DF2BAC">
        <w:rPr>
          <w:u w:val="single"/>
        </w:rPr>
        <w:t>.</w:t>
      </w:r>
    </w:p>
    <w:p w14:paraId="52361A75" w14:textId="77777777" w:rsidR="006965A9" w:rsidRPr="00DF2BAC" w:rsidRDefault="006965A9" w:rsidP="00666F8A">
      <w:pPr>
        <w:pStyle w:val="Level1"/>
        <w:ind w:left="990" w:right="0" w:hanging="630"/>
        <w:jc w:val="both"/>
      </w:pPr>
    </w:p>
    <w:p w14:paraId="2EAEFD9B" w14:textId="1C5ABC6B" w:rsidR="000A1C54" w:rsidRPr="00DF2BAC" w:rsidRDefault="00BE42CF" w:rsidP="006965A9">
      <w:pPr>
        <w:pStyle w:val="Level1"/>
        <w:ind w:left="1350" w:right="0"/>
        <w:jc w:val="both"/>
      </w:pPr>
      <w:r w:rsidRPr="00DF2BAC">
        <w:rPr>
          <w:u w:val="single"/>
        </w:rPr>
        <w:t>a</w:t>
      </w:r>
      <w:r w:rsidR="006965A9" w:rsidRPr="00DF2BAC">
        <w:rPr>
          <w:u w:val="single"/>
        </w:rPr>
        <w:t>.</w:t>
      </w:r>
      <w:r w:rsidR="002C545C" w:rsidRPr="00DF2BAC">
        <w:t xml:space="preserve">  Any person </w:t>
      </w:r>
      <w:r w:rsidR="002C545C" w:rsidRPr="00DF2BAC">
        <w:rPr>
          <w:strike/>
        </w:rPr>
        <w:t xml:space="preserve">or business entity </w:t>
      </w:r>
      <w:r w:rsidR="002C545C" w:rsidRPr="00DF2BAC">
        <w:t xml:space="preserve">seeking court </w:t>
      </w:r>
      <w:proofErr w:type="gramStart"/>
      <w:r w:rsidR="002C545C" w:rsidRPr="00DF2BAC">
        <w:t>appointment</w:t>
      </w:r>
      <w:proofErr w:type="gramEnd"/>
      <w:r w:rsidR="002C545C" w:rsidRPr="00DF2BAC">
        <w:t xml:space="preserve"> as a conservator</w:t>
      </w:r>
      <w:r w:rsidR="008D0C38" w:rsidRPr="00DF2BAC">
        <w:t>,</w:t>
      </w:r>
      <w:r w:rsidR="002C545C" w:rsidRPr="00DF2BAC">
        <w:t xml:space="preserve"> guardian</w:t>
      </w:r>
      <w:r w:rsidR="0057471A" w:rsidRPr="00DF2BAC">
        <w:t>,</w:t>
      </w:r>
      <w:r w:rsidR="002C545C" w:rsidRPr="00DF2BAC">
        <w:t xml:space="preserve"> or personal representative </w:t>
      </w:r>
      <w:r w:rsidR="00945FB9" w:rsidRPr="00DF2BAC">
        <w:rPr>
          <w:u w:val="single"/>
        </w:rPr>
        <w:t xml:space="preserve">with a temporary license exemption </w:t>
      </w:r>
      <w:r w:rsidR="002C545C" w:rsidRPr="00DF2BAC">
        <w:rPr>
          <w:strike/>
        </w:rPr>
        <w:t xml:space="preserve">may apply for an emergency exemption from </w:t>
      </w:r>
      <w:r w:rsidR="006F3783" w:rsidRPr="00DF2BAC">
        <w:rPr>
          <w:strike/>
        </w:rPr>
        <w:t>licensure</w:t>
      </w:r>
      <w:r w:rsidR="002C545C" w:rsidRPr="00DF2BAC">
        <w:rPr>
          <w:strike/>
        </w:rPr>
        <w:t xml:space="preserve"> by filing</w:t>
      </w:r>
      <w:r w:rsidR="005A4746" w:rsidRPr="00DF2BAC">
        <w:rPr>
          <w:strike/>
        </w:rPr>
        <w:t xml:space="preserve"> </w:t>
      </w:r>
      <w:r w:rsidR="002C545C" w:rsidRPr="00DF2BAC">
        <w:rPr>
          <w:strike/>
        </w:rPr>
        <w:t xml:space="preserve">an application </w:t>
      </w:r>
      <w:r w:rsidR="00952F65" w:rsidRPr="00DF2BAC">
        <w:rPr>
          <w:u w:val="single"/>
        </w:rPr>
        <w:t xml:space="preserve">must file an application </w:t>
      </w:r>
      <w:r w:rsidR="002C545C" w:rsidRPr="00DF2BAC">
        <w:t>for exemption</w:t>
      </w:r>
      <w:r w:rsidR="002C545C" w:rsidRPr="00DF2BAC">
        <w:rPr>
          <w:strike/>
        </w:rPr>
        <w:t>,</w:t>
      </w:r>
      <w:r w:rsidR="002C545C" w:rsidRPr="00DF2BAC">
        <w:t xml:space="preserve"> on </w:t>
      </w:r>
      <w:proofErr w:type="gramStart"/>
      <w:r w:rsidR="002C545C" w:rsidRPr="00DF2BAC">
        <w:rPr>
          <w:strike/>
        </w:rPr>
        <w:t xml:space="preserve">the </w:t>
      </w:r>
      <w:r w:rsidR="00AD4A39" w:rsidRPr="00DF2BAC">
        <w:rPr>
          <w:u w:val="single"/>
        </w:rPr>
        <w:t>a</w:t>
      </w:r>
      <w:proofErr w:type="gramEnd"/>
      <w:r w:rsidR="00AD4A39" w:rsidRPr="00DF2BAC">
        <w:rPr>
          <w:u w:val="single"/>
        </w:rPr>
        <w:t xml:space="preserve"> </w:t>
      </w:r>
      <w:r w:rsidR="00CC0254" w:rsidRPr="00DF2BAC">
        <w:t xml:space="preserve">prescribed </w:t>
      </w:r>
      <w:r w:rsidR="002C545C" w:rsidRPr="00DF2BAC">
        <w:t>form</w:t>
      </w:r>
      <w:r w:rsidR="002C545C" w:rsidRPr="00DF2BAC">
        <w:rPr>
          <w:strike/>
        </w:rPr>
        <w:t>,</w:t>
      </w:r>
      <w:r w:rsidR="002C545C" w:rsidRPr="00DF2BAC">
        <w:t xml:space="preserve"> with the clerk of the superior court in the county where the appointment is requested.  </w:t>
      </w:r>
    </w:p>
    <w:p w14:paraId="6ACF8971" w14:textId="77777777" w:rsidR="000A1C54" w:rsidRPr="00DF2BAC" w:rsidRDefault="000A1C54" w:rsidP="006965A9">
      <w:pPr>
        <w:pStyle w:val="Level1"/>
        <w:ind w:left="1350" w:right="0"/>
        <w:jc w:val="both"/>
      </w:pPr>
    </w:p>
    <w:p w14:paraId="34DDC78F" w14:textId="70E688A9" w:rsidR="002C545C" w:rsidRPr="00DF2BAC" w:rsidRDefault="00BE42CF" w:rsidP="006965A9">
      <w:pPr>
        <w:pStyle w:val="Level1"/>
        <w:ind w:left="1350" w:right="0"/>
        <w:jc w:val="both"/>
      </w:pPr>
      <w:r w:rsidRPr="00DF2BAC">
        <w:rPr>
          <w:u w:val="single"/>
        </w:rPr>
        <w:t>b</w:t>
      </w:r>
      <w:r w:rsidR="000A1C54" w:rsidRPr="00DF2BAC">
        <w:rPr>
          <w:u w:val="single"/>
        </w:rPr>
        <w:t>.</w:t>
      </w:r>
      <w:r w:rsidR="000A1C54" w:rsidRPr="00DF2BAC">
        <w:rPr>
          <w:u w:val="single"/>
        </w:rPr>
        <w:tab/>
      </w:r>
      <w:r w:rsidR="008D0C38" w:rsidRPr="00DF2BAC">
        <w:rPr>
          <w:strike/>
        </w:rPr>
        <w:t>For good cause shown, t</w:t>
      </w:r>
      <w:r w:rsidR="002C545C" w:rsidRPr="00DF2BAC">
        <w:rPr>
          <w:strike/>
        </w:rPr>
        <w:t>he</w:t>
      </w:r>
      <w:r w:rsidR="00005080" w:rsidRPr="00DF2BAC">
        <w:rPr>
          <w:strike/>
        </w:rPr>
        <w:t xml:space="preserve"> </w:t>
      </w:r>
      <w:proofErr w:type="spellStart"/>
      <w:proofErr w:type="gramStart"/>
      <w:r w:rsidR="00005080" w:rsidRPr="00DF2BAC">
        <w:rPr>
          <w:u w:val="single"/>
        </w:rPr>
        <w:t>The</w:t>
      </w:r>
      <w:proofErr w:type="spellEnd"/>
      <w:proofErr w:type="gramEnd"/>
      <w:r w:rsidR="002C545C" w:rsidRPr="00DF2BAC">
        <w:t xml:space="preserve"> presiding judge of the superior court or designated judicial officer</w:t>
      </w:r>
      <w:r w:rsidR="00A71CAD" w:rsidRPr="00DF2BAC">
        <w:rPr>
          <w:u w:val="single"/>
        </w:rPr>
        <w:t xml:space="preserve"> </w:t>
      </w:r>
      <w:r w:rsidR="0093685C" w:rsidRPr="00DF2BAC">
        <w:rPr>
          <w:u w:val="single"/>
        </w:rPr>
        <w:t xml:space="preserve">may grant </w:t>
      </w:r>
      <w:r w:rsidR="00A5425B" w:rsidRPr="00DF2BAC">
        <w:rPr>
          <w:u w:val="single"/>
        </w:rPr>
        <w:t>the</w:t>
      </w:r>
      <w:r w:rsidR="005D6E7B" w:rsidRPr="00DF2BAC">
        <w:rPr>
          <w:u w:val="single"/>
        </w:rPr>
        <w:t xml:space="preserve"> good cause</w:t>
      </w:r>
      <w:r w:rsidR="00A5425B" w:rsidRPr="00DF2BAC">
        <w:rPr>
          <w:u w:val="single"/>
        </w:rPr>
        <w:t xml:space="preserve"> </w:t>
      </w:r>
      <w:r w:rsidR="0093685C" w:rsidRPr="00DF2BAC">
        <w:rPr>
          <w:u w:val="single"/>
        </w:rPr>
        <w:t xml:space="preserve">exemption on </w:t>
      </w:r>
      <w:r w:rsidR="00644C37" w:rsidRPr="00DF2BAC">
        <w:rPr>
          <w:u w:val="single"/>
        </w:rPr>
        <w:t>the following conditions</w:t>
      </w:r>
      <w:r w:rsidR="002C545C" w:rsidRPr="00DF2BAC">
        <w:t>:</w:t>
      </w:r>
    </w:p>
    <w:p w14:paraId="4941BE60" w14:textId="77777777" w:rsidR="00970211" w:rsidRPr="00DF2BAC" w:rsidRDefault="00970211" w:rsidP="006965A9">
      <w:pPr>
        <w:pStyle w:val="Level1"/>
        <w:ind w:left="1350" w:right="0"/>
        <w:jc w:val="both"/>
      </w:pPr>
    </w:p>
    <w:p w14:paraId="48561671" w14:textId="77777777" w:rsidR="00576A36" w:rsidRPr="00DF2BAC" w:rsidRDefault="00E46687" w:rsidP="00970211">
      <w:pPr>
        <w:ind w:left="1800" w:hanging="450"/>
        <w:jc w:val="both"/>
      </w:pPr>
      <w:r w:rsidRPr="00DF2BAC">
        <w:t>(</w:t>
      </w:r>
      <w:r w:rsidR="00731E52" w:rsidRPr="00DF2BAC">
        <w:rPr>
          <w:strike/>
        </w:rPr>
        <w:t>a</w:t>
      </w:r>
      <w:r w:rsidR="00BE42CF" w:rsidRPr="00DF2BAC">
        <w:rPr>
          <w:u w:val="single"/>
        </w:rPr>
        <w:t>1</w:t>
      </w:r>
      <w:r w:rsidR="00731E52" w:rsidRPr="00DF2BAC">
        <w:t>)</w:t>
      </w:r>
      <w:r w:rsidR="00731E52" w:rsidRPr="00DF2BAC">
        <w:tab/>
      </w:r>
      <w:r w:rsidR="00381188" w:rsidRPr="00DF2BAC">
        <w:rPr>
          <w:strike/>
        </w:rPr>
        <w:t xml:space="preserve">May grant </w:t>
      </w:r>
      <w:proofErr w:type="gramStart"/>
      <w:r w:rsidR="00381188" w:rsidRPr="00DF2BAC">
        <w:rPr>
          <w:strike/>
        </w:rPr>
        <w:t>the exemption</w:t>
      </w:r>
      <w:proofErr w:type="gramEnd"/>
      <w:r w:rsidR="00381188" w:rsidRPr="00DF2BAC">
        <w:rPr>
          <w:strike/>
        </w:rPr>
        <w:t xml:space="preserve"> if the</w:t>
      </w:r>
      <w:r w:rsidR="002C545C" w:rsidRPr="00DF2BAC">
        <w:rPr>
          <w:strike/>
        </w:rPr>
        <w:t xml:space="preserve"> presiding judge or designated judicial officer finds the</w:t>
      </w:r>
      <w:r w:rsidR="00C754F8" w:rsidRPr="00DF2BAC">
        <w:rPr>
          <w:strike/>
        </w:rPr>
        <w:t xml:space="preserve"> </w:t>
      </w:r>
      <w:proofErr w:type="gramStart"/>
      <w:r w:rsidR="00644C37" w:rsidRPr="00DF2BAC">
        <w:rPr>
          <w:u w:val="single"/>
        </w:rPr>
        <w:t>On</w:t>
      </w:r>
      <w:proofErr w:type="gramEnd"/>
      <w:r w:rsidR="00644C37" w:rsidRPr="00DF2BAC">
        <w:rPr>
          <w:u w:val="single"/>
        </w:rPr>
        <w:t xml:space="preserve"> a finding that t</w:t>
      </w:r>
      <w:r w:rsidR="00C754F8" w:rsidRPr="00DF2BAC">
        <w:rPr>
          <w:u w:val="single"/>
        </w:rPr>
        <w:t>he</w:t>
      </w:r>
      <w:r w:rsidR="002C545C" w:rsidRPr="00DF2BAC">
        <w:t xml:space="preserve"> applicant possesses the experience, education</w:t>
      </w:r>
      <w:r w:rsidR="00CE7ACD" w:rsidRPr="00DF2BAC">
        <w:t>,</w:t>
      </w:r>
      <w:r w:rsidR="002C545C" w:rsidRPr="00DF2BAC">
        <w:t xml:space="preserve"> and skills necessary to meet the needs of the ward, protected person</w:t>
      </w:r>
      <w:r w:rsidR="00ED48A4" w:rsidRPr="00DF2BAC">
        <w:t>,</w:t>
      </w:r>
      <w:r w:rsidR="002C545C" w:rsidRPr="00DF2BAC">
        <w:t xml:space="preserve"> or decedent’s estate.</w:t>
      </w:r>
      <w:r w:rsidR="002E6E41" w:rsidRPr="00DF2BAC">
        <w:t xml:space="preserve"> </w:t>
      </w:r>
      <w:r w:rsidR="002C545C" w:rsidRPr="00DF2BAC">
        <w:t xml:space="preserve"> </w:t>
      </w:r>
    </w:p>
    <w:p w14:paraId="40750C40" w14:textId="00A5E95B" w:rsidR="002C545C" w:rsidRPr="00DF2BAC" w:rsidRDefault="00576A36" w:rsidP="00970211">
      <w:pPr>
        <w:ind w:left="1800" w:hanging="450"/>
        <w:jc w:val="both"/>
      </w:pPr>
      <w:r w:rsidRPr="00DF2BAC">
        <w:rPr>
          <w:u w:val="single"/>
        </w:rPr>
        <w:t>(2)</w:t>
      </w:r>
      <w:r w:rsidRPr="00DF2BAC">
        <w:rPr>
          <w:u w:val="single"/>
        </w:rPr>
        <w:tab/>
      </w:r>
      <w:r w:rsidR="002C545C" w:rsidRPr="00DF2BAC">
        <w:t xml:space="preserve">In making </w:t>
      </w:r>
      <w:proofErr w:type="gramStart"/>
      <w:r w:rsidR="002C545C" w:rsidRPr="00DF2BAC">
        <w:rPr>
          <w:strike/>
        </w:rPr>
        <w:t xml:space="preserve">this </w:t>
      </w:r>
      <w:r w:rsidR="00852C08" w:rsidRPr="00DF2BAC">
        <w:rPr>
          <w:u w:val="single"/>
        </w:rPr>
        <w:t>the</w:t>
      </w:r>
      <w:proofErr w:type="gramEnd"/>
      <w:r w:rsidR="00852C08" w:rsidRPr="00DF2BAC">
        <w:rPr>
          <w:u w:val="single"/>
        </w:rPr>
        <w:t xml:space="preserve"> good cause </w:t>
      </w:r>
      <w:r w:rsidR="002C545C" w:rsidRPr="00DF2BAC">
        <w:t>determination</w:t>
      </w:r>
      <w:r w:rsidR="00255283" w:rsidRPr="00DF2BAC">
        <w:rPr>
          <w:u w:val="single"/>
        </w:rPr>
        <w:t xml:space="preserve"> and the </w:t>
      </w:r>
      <w:r w:rsidR="009B5A4A" w:rsidRPr="00DF2BAC">
        <w:rPr>
          <w:u w:val="single"/>
        </w:rPr>
        <w:t xml:space="preserve">finding </w:t>
      </w:r>
      <w:r w:rsidR="00AB2C71" w:rsidRPr="00DF2BAC">
        <w:rPr>
          <w:u w:val="single"/>
        </w:rPr>
        <w:t>under</w:t>
      </w:r>
      <w:r w:rsidR="009B5A4A" w:rsidRPr="00DF2BAC">
        <w:rPr>
          <w:u w:val="single"/>
        </w:rPr>
        <w:t xml:space="preserve"> (1)</w:t>
      </w:r>
      <w:r w:rsidR="002C545C" w:rsidRPr="00DF2BAC">
        <w:t xml:space="preserve">, the presiding judge or designated judicial officer may consider: </w:t>
      </w:r>
    </w:p>
    <w:p w14:paraId="6563C7FE" w14:textId="49D1E2D7" w:rsidR="002C545C" w:rsidRPr="00DF2BAC" w:rsidRDefault="00D0280D" w:rsidP="00E07C36">
      <w:pPr>
        <w:ind w:left="2430" w:hanging="630"/>
        <w:jc w:val="both"/>
        <w:rPr>
          <w:spacing w:val="-4"/>
        </w:rPr>
      </w:pPr>
      <w:r w:rsidRPr="00DF2BAC">
        <w:rPr>
          <w:spacing w:val="-4"/>
        </w:rPr>
        <w:t>(</w:t>
      </w:r>
      <w:proofErr w:type="spellStart"/>
      <w:r w:rsidRPr="00DF2BAC">
        <w:rPr>
          <w:strike/>
          <w:spacing w:val="-4"/>
        </w:rPr>
        <w:t>i</w:t>
      </w:r>
      <w:r w:rsidR="00D243A0" w:rsidRPr="00DF2BAC">
        <w:rPr>
          <w:spacing w:val="-4"/>
          <w:u w:val="single"/>
        </w:rPr>
        <w:t>a</w:t>
      </w:r>
      <w:proofErr w:type="spellEnd"/>
      <w:r w:rsidRPr="00DF2BAC">
        <w:rPr>
          <w:spacing w:val="-4"/>
        </w:rPr>
        <w:t xml:space="preserve">)  </w:t>
      </w:r>
      <w:r w:rsidR="005972C0" w:rsidRPr="00DF2BAC">
        <w:rPr>
          <w:spacing w:val="-4"/>
        </w:rPr>
        <w:tab/>
      </w:r>
      <w:r w:rsidR="002C545C" w:rsidRPr="00DF2BAC">
        <w:rPr>
          <w:spacing w:val="-4"/>
        </w:rPr>
        <w:t xml:space="preserve">The nature of </w:t>
      </w:r>
      <w:r w:rsidR="002C545C" w:rsidRPr="00DF2BAC">
        <w:rPr>
          <w:strike/>
          <w:spacing w:val="-4"/>
        </w:rPr>
        <w:t xml:space="preserve">the </w:t>
      </w:r>
      <w:r w:rsidR="00087135" w:rsidRPr="00DF2BAC">
        <w:rPr>
          <w:spacing w:val="-4"/>
          <w:u w:val="single"/>
        </w:rPr>
        <w:t xml:space="preserve">applicant’s </w:t>
      </w:r>
      <w:r w:rsidR="002C545C" w:rsidRPr="00DF2BAC">
        <w:rPr>
          <w:spacing w:val="-4"/>
        </w:rPr>
        <w:t>relationship with the ward, protected person, or deceased person</w:t>
      </w:r>
      <w:r w:rsidR="00B42B45" w:rsidRPr="00DF2BAC">
        <w:rPr>
          <w:spacing w:val="-4"/>
        </w:rPr>
        <w:t>.</w:t>
      </w:r>
      <w:r w:rsidR="002C545C" w:rsidRPr="00DF2BAC">
        <w:rPr>
          <w:spacing w:val="-4"/>
        </w:rPr>
        <w:t xml:space="preserve"> </w:t>
      </w:r>
    </w:p>
    <w:p w14:paraId="3FFC45D2" w14:textId="35EA4C0F" w:rsidR="002C545C" w:rsidRPr="00DF2BAC" w:rsidRDefault="0008670E" w:rsidP="00E07C36">
      <w:pPr>
        <w:tabs>
          <w:tab w:val="left" w:pos="1800"/>
        </w:tabs>
        <w:ind w:left="2430" w:hanging="630"/>
        <w:jc w:val="both"/>
      </w:pPr>
      <w:r w:rsidRPr="00DF2BAC">
        <w:t>(</w:t>
      </w:r>
      <w:proofErr w:type="spellStart"/>
      <w:r w:rsidRPr="00DF2BAC">
        <w:rPr>
          <w:strike/>
        </w:rPr>
        <w:t>ii</w:t>
      </w:r>
      <w:r w:rsidR="00E07C36" w:rsidRPr="00DF2BAC">
        <w:rPr>
          <w:u w:val="single"/>
        </w:rPr>
        <w:t>b</w:t>
      </w:r>
      <w:proofErr w:type="spellEnd"/>
      <w:r w:rsidRPr="00DF2BAC">
        <w:t>)</w:t>
      </w:r>
      <w:r w:rsidR="005972C0" w:rsidRPr="00DF2BAC">
        <w:tab/>
      </w:r>
      <w:r w:rsidR="002C545C" w:rsidRPr="00DF2BAC">
        <w:t>The type of decisions the fiduciary may make</w:t>
      </w:r>
      <w:r w:rsidR="00B42B45" w:rsidRPr="00DF2BAC">
        <w:rPr>
          <w:spacing w:val="-4"/>
        </w:rPr>
        <w:t>.</w:t>
      </w:r>
    </w:p>
    <w:p w14:paraId="4C0F6E5E" w14:textId="494C4D02" w:rsidR="002C545C" w:rsidRPr="00DF2BAC" w:rsidRDefault="005972C0" w:rsidP="00E07C36">
      <w:pPr>
        <w:tabs>
          <w:tab w:val="left" w:pos="1800"/>
        </w:tabs>
        <w:ind w:left="2430" w:hanging="630"/>
        <w:jc w:val="both"/>
      </w:pPr>
      <w:r w:rsidRPr="00DF2BAC">
        <w:t>(</w:t>
      </w:r>
      <w:proofErr w:type="spellStart"/>
      <w:r w:rsidRPr="00DF2BAC">
        <w:rPr>
          <w:strike/>
        </w:rPr>
        <w:t>iii</w:t>
      </w:r>
      <w:r w:rsidR="00E07C36" w:rsidRPr="00DF2BAC">
        <w:rPr>
          <w:u w:val="single"/>
        </w:rPr>
        <w:t>c</w:t>
      </w:r>
      <w:proofErr w:type="spellEnd"/>
      <w:r w:rsidRPr="00DF2BAC">
        <w:t>)</w:t>
      </w:r>
      <w:r w:rsidRPr="00DF2BAC">
        <w:tab/>
      </w:r>
      <w:r w:rsidR="002C545C" w:rsidRPr="00DF2BAC">
        <w:t xml:space="preserve">The amount of assets the fiduciary </w:t>
      </w:r>
      <w:r w:rsidR="000D2121" w:rsidRPr="00DF2BAC">
        <w:t xml:space="preserve">must </w:t>
      </w:r>
      <w:r w:rsidR="002C545C" w:rsidRPr="00DF2BAC">
        <w:t>manage</w:t>
      </w:r>
      <w:r w:rsidR="00B42B45" w:rsidRPr="00DF2BAC">
        <w:rPr>
          <w:spacing w:val="-4"/>
        </w:rPr>
        <w:t>.</w:t>
      </w:r>
    </w:p>
    <w:p w14:paraId="0709E744" w14:textId="0F331A66" w:rsidR="002C545C" w:rsidRPr="00DF2BAC" w:rsidRDefault="005972C0" w:rsidP="00E07C36">
      <w:pPr>
        <w:tabs>
          <w:tab w:val="left" w:pos="1800"/>
        </w:tabs>
        <w:ind w:left="2430" w:hanging="630"/>
        <w:jc w:val="both"/>
      </w:pPr>
      <w:r w:rsidRPr="00DF2BAC">
        <w:t>(</w:t>
      </w:r>
      <w:proofErr w:type="spellStart"/>
      <w:r w:rsidRPr="00DF2BAC">
        <w:rPr>
          <w:strike/>
        </w:rPr>
        <w:t>iv</w:t>
      </w:r>
      <w:r w:rsidR="00E07C36" w:rsidRPr="00DF2BAC">
        <w:rPr>
          <w:u w:val="single"/>
        </w:rPr>
        <w:t>d</w:t>
      </w:r>
      <w:proofErr w:type="spellEnd"/>
      <w:r w:rsidRPr="00DF2BAC">
        <w:t>)</w:t>
      </w:r>
      <w:r w:rsidRPr="00DF2BAC">
        <w:tab/>
      </w:r>
      <w:r w:rsidR="002C545C" w:rsidRPr="00DF2BAC">
        <w:t>Any limitations or conditions on the appointment</w:t>
      </w:r>
      <w:r w:rsidR="00B42B45" w:rsidRPr="00DF2BAC">
        <w:rPr>
          <w:spacing w:val="-4"/>
        </w:rPr>
        <w:t>.</w:t>
      </w:r>
    </w:p>
    <w:p w14:paraId="21F9CA63" w14:textId="4B0EC3E2" w:rsidR="002C545C" w:rsidRPr="00DF2BAC" w:rsidRDefault="0008670E" w:rsidP="00E07C36">
      <w:pPr>
        <w:tabs>
          <w:tab w:val="left" w:pos="1800"/>
        </w:tabs>
        <w:ind w:left="2430" w:hanging="630"/>
        <w:jc w:val="both"/>
      </w:pPr>
      <w:r w:rsidRPr="00DF2BAC">
        <w:t>(</w:t>
      </w:r>
      <w:proofErr w:type="spellStart"/>
      <w:r w:rsidRPr="00DF2BAC">
        <w:rPr>
          <w:strike/>
        </w:rPr>
        <w:t>v</w:t>
      </w:r>
      <w:r w:rsidR="00E07C36" w:rsidRPr="00DF2BAC">
        <w:rPr>
          <w:u w:val="single"/>
        </w:rPr>
        <w:t>e</w:t>
      </w:r>
      <w:proofErr w:type="spellEnd"/>
      <w:r w:rsidRPr="00DF2BAC">
        <w:t xml:space="preserve">) </w:t>
      </w:r>
      <w:r w:rsidR="005972C0" w:rsidRPr="00DF2BAC">
        <w:tab/>
      </w:r>
      <w:r w:rsidR="002C545C" w:rsidRPr="00DF2BAC">
        <w:t xml:space="preserve">The </w:t>
      </w:r>
      <w:r w:rsidR="000A2CFA" w:rsidRPr="00DF2BAC">
        <w:t xml:space="preserve">estimated cost of </w:t>
      </w:r>
      <w:r w:rsidR="008D0C38" w:rsidRPr="00DF2BAC">
        <w:t xml:space="preserve">the fiduciary and associated professional </w:t>
      </w:r>
      <w:r w:rsidR="002C545C" w:rsidRPr="00DF2BAC">
        <w:t xml:space="preserve">fees the </w:t>
      </w:r>
      <w:r w:rsidR="002C545C" w:rsidRPr="00DF2BAC">
        <w:rPr>
          <w:strike/>
        </w:rPr>
        <w:t xml:space="preserve">fiduciary </w:t>
      </w:r>
      <w:r w:rsidR="0013472D" w:rsidRPr="00DF2BAC">
        <w:rPr>
          <w:u w:val="single"/>
        </w:rPr>
        <w:t xml:space="preserve">applicant </w:t>
      </w:r>
      <w:r w:rsidR="000D2121" w:rsidRPr="00DF2BAC">
        <w:t xml:space="preserve">must </w:t>
      </w:r>
      <w:r w:rsidR="002C545C" w:rsidRPr="00DF2BAC">
        <w:t>charge</w:t>
      </w:r>
      <w:r w:rsidR="00B42B45" w:rsidRPr="00DF2BAC">
        <w:rPr>
          <w:spacing w:val="-4"/>
        </w:rPr>
        <w:t>.</w:t>
      </w:r>
    </w:p>
    <w:p w14:paraId="06D5F1AA" w14:textId="5B77FC46" w:rsidR="002C545C" w:rsidRPr="00DF2BAC" w:rsidRDefault="0008670E" w:rsidP="00E07C36">
      <w:pPr>
        <w:tabs>
          <w:tab w:val="left" w:pos="1800"/>
        </w:tabs>
        <w:ind w:left="2430" w:hanging="630"/>
        <w:jc w:val="both"/>
      </w:pPr>
      <w:r w:rsidRPr="00DF2BAC">
        <w:t>(</w:t>
      </w:r>
      <w:proofErr w:type="spellStart"/>
      <w:r w:rsidRPr="00DF2BAC">
        <w:rPr>
          <w:strike/>
        </w:rPr>
        <w:t>vi</w:t>
      </w:r>
      <w:r w:rsidR="00E07C36" w:rsidRPr="00DF2BAC">
        <w:rPr>
          <w:u w:val="single"/>
        </w:rPr>
        <w:t>f</w:t>
      </w:r>
      <w:proofErr w:type="spellEnd"/>
      <w:r w:rsidRPr="00DF2BAC">
        <w:t>)</w:t>
      </w:r>
      <w:r w:rsidRPr="00DF2BAC">
        <w:tab/>
      </w:r>
      <w:r w:rsidR="002C545C" w:rsidRPr="00DF2BAC">
        <w:t>T</w:t>
      </w:r>
      <w:r w:rsidR="00A502DA" w:rsidRPr="00DF2BAC">
        <w:t>hat t</w:t>
      </w:r>
      <w:r w:rsidR="002C545C" w:rsidRPr="00DF2BAC">
        <w:t xml:space="preserve">he applicant is not acting as a fiduciary in any other case </w:t>
      </w:r>
      <w:r w:rsidR="002C545C" w:rsidRPr="00DF2BAC">
        <w:rPr>
          <w:strike/>
        </w:rPr>
        <w:t xml:space="preserve">unless </w:t>
      </w:r>
      <w:r w:rsidR="00623398" w:rsidRPr="00DF2BAC">
        <w:rPr>
          <w:u w:val="single"/>
        </w:rPr>
        <w:t xml:space="preserve">where they are not </w:t>
      </w:r>
      <w:r w:rsidR="002C545C" w:rsidRPr="00DF2BAC">
        <w:t>related to the ward or protected person by blood or marriage</w:t>
      </w:r>
      <w:r w:rsidR="00DC38C8" w:rsidRPr="00DF2BAC">
        <w:rPr>
          <w:spacing w:val="-4"/>
        </w:rPr>
        <w:t>.</w:t>
      </w:r>
    </w:p>
    <w:p w14:paraId="58A4B4FD" w14:textId="1D216FA0" w:rsidR="002C545C" w:rsidRPr="00DF2BAC" w:rsidRDefault="0008670E" w:rsidP="00E07C36">
      <w:pPr>
        <w:tabs>
          <w:tab w:val="left" w:pos="1800"/>
        </w:tabs>
        <w:ind w:left="2430" w:hanging="630"/>
        <w:jc w:val="both"/>
      </w:pPr>
      <w:r w:rsidRPr="00DF2BAC">
        <w:t>(</w:t>
      </w:r>
      <w:proofErr w:type="spellStart"/>
      <w:r w:rsidRPr="00DF2BAC">
        <w:rPr>
          <w:strike/>
        </w:rPr>
        <w:t>vii</w:t>
      </w:r>
      <w:r w:rsidR="00E07C36" w:rsidRPr="00DF2BAC">
        <w:rPr>
          <w:u w:val="single"/>
        </w:rPr>
        <w:t>g</w:t>
      </w:r>
      <w:proofErr w:type="spellEnd"/>
      <w:r w:rsidRPr="00DF2BAC">
        <w:t xml:space="preserve">) </w:t>
      </w:r>
      <w:r w:rsidR="0008103D" w:rsidRPr="00DF2BAC">
        <w:tab/>
      </w:r>
      <w:r w:rsidR="00A502DA" w:rsidRPr="00DF2BAC">
        <w:t>That the</w:t>
      </w:r>
      <w:r w:rsidR="002C545C" w:rsidRPr="00DF2BAC">
        <w:t xml:space="preserve"> applicant has known the ward, protected person</w:t>
      </w:r>
      <w:r w:rsidR="008D35B3" w:rsidRPr="00DF2BAC">
        <w:t>,</w:t>
      </w:r>
      <w:r w:rsidR="002C545C" w:rsidRPr="00DF2BAC">
        <w:t xml:space="preserve"> or deceased person for at least </w:t>
      </w:r>
      <w:r w:rsidR="002C545C" w:rsidRPr="00DF2BAC">
        <w:rPr>
          <w:strike/>
        </w:rPr>
        <w:t xml:space="preserve">two </w:t>
      </w:r>
      <w:r w:rsidR="00715FE4" w:rsidRPr="00DF2BAC">
        <w:rPr>
          <w:u w:val="single"/>
        </w:rPr>
        <w:t xml:space="preserve">2 </w:t>
      </w:r>
      <w:r w:rsidR="002C545C" w:rsidRPr="00DF2BAC">
        <w:t>years</w:t>
      </w:r>
      <w:r w:rsidR="00DC38C8" w:rsidRPr="00DF2BAC">
        <w:rPr>
          <w:spacing w:val="-4"/>
        </w:rPr>
        <w:t>.</w:t>
      </w:r>
    </w:p>
    <w:p w14:paraId="41C02A86" w14:textId="52917E74" w:rsidR="002C545C" w:rsidRPr="00DF2BAC" w:rsidRDefault="00EF531D" w:rsidP="00E07C36">
      <w:pPr>
        <w:tabs>
          <w:tab w:val="left" w:pos="-1080"/>
          <w:tab w:val="left" w:pos="1800"/>
        </w:tabs>
        <w:ind w:left="2430" w:hanging="630"/>
        <w:jc w:val="both"/>
      </w:pPr>
      <w:r w:rsidRPr="00DF2BAC">
        <w:t>(</w:t>
      </w:r>
      <w:proofErr w:type="spellStart"/>
      <w:r w:rsidRPr="00DF2BAC">
        <w:rPr>
          <w:strike/>
        </w:rPr>
        <w:t>viii</w:t>
      </w:r>
      <w:r w:rsidR="00E07C36" w:rsidRPr="00DF2BAC">
        <w:rPr>
          <w:u w:val="single"/>
        </w:rPr>
        <w:t>h</w:t>
      </w:r>
      <w:proofErr w:type="spellEnd"/>
      <w:r w:rsidRPr="00DF2BAC">
        <w:t xml:space="preserve">) </w:t>
      </w:r>
      <w:r w:rsidR="00F30EBB" w:rsidRPr="00DF2BAC">
        <w:t>That no</w:t>
      </w:r>
      <w:r w:rsidR="002C545C" w:rsidRPr="00DF2BAC">
        <w:t xml:space="preserve"> prejudice or harm is likely to occur if the exemption is granted</w:t>
      </w:r>
      <w:r w:rsidR="00DC38C8" w:rsidRPr="00DF2BAC">
        <w:rPr>
          <w:spacing w:val="-4"/>
        </w:rPr>
        <w:t>.</w:t>
      </w:r>
    </w:p>
    <w:p w14:paraId="042C1DA4" w14:textId="7B0436E5" w:rsidR="002C545C" w:rsidRPr="00DF2BAC" w:rsidRDefault="00EF531D" w:rsidP="00E07C36">
      <w:pPr>
        <w:tabs>
          <w:tab w:val="left" w:pos="1800"/>
        </w:tabs>
        <w:ind w:left="2430" w:hanging="630"/>
        <w:jc w:val="both"/>
      </w:pPr>
      <w:r w:rsidRPr="00DF2BAC">
        <w:lastRenderedPageBreak/>
        <w:t>(</w:t>
      </w:r>
      <w:proofErr w:type="spellStart"/>
      <w:r w:rsidRPr="00DF2BAC">
        <w:rPr>
          <w:strike/>
        </w:rPr>
        <w:t>i</w:t>
      </w:r>
      <w:r w:rsidR="0011393C" w:rsidRPr="00DF2BAC">
        <w:rPr>
          <w:strike/>
        </w:rPr>
        <w:t>x</w:t>
      </w:r>
      <w:r w:rsidR="00E07C36" w:rsidRPr="00DF2BAC">
        <w:rPr>
          <w:u w:val="single"/>
        </w:rPr>
        <w:t>i</w:t>
      </w:r>
      <w:proofErr w:type="spellEnd"/>
      <w:r w:rsidR="0011393C" w:rsidRPr="00DF2BAC">
        <w:t>)</w:t>
      </w:r>
      <w:r w:rsidR="0008103D" w:rsidRPr="00DF2BAC">
        <w:tab/>
      </w:r>
      <w:r w:rsidR="00A502DA" w:rsidRPr="00DF2BAC">
        <w:t>That the</w:t>
      </w:r>
      <w:r w:rsidR="002C545C" w:rsidRPr="00DF2BAC">
        <w:t xml:space="preserve">re is an emergency need for the </w:t>
      </w:r>
      <w:r w:rsidR="002C545C" w:rsidRPr="00DF2BAC">
        <w:rPr>
          <w:strike/>
        </w:rPr>
        <w:t>temporary appointment</w:t>
      </w:r>
      <w:r w:rsidR="00E0647C" w:rsidRPr="00DF2BAC">
        <w:rPr>
          <w:strike/>
        </w:rPr>
        <w:t xml:space="preserve"> </w:t>
      </w:r>
      <w:proofErr w:type="gramStart"/>
      <w:r w:rsidR="00E0647C" w:rsidRPr="00DF2BAC">
        <w:rPr>
          <w:u w:val="single"/>
        </w:rPr>
        <w:t>exemption</w:t>
      </w:r>
      <w:r w:rsidR="002C545C" w:rsidRPr="00DF2BAC">
        <w:t>;</w:t>
      </w:r>
      <w:proofErr w:type="gramEnd"/>
    </w:p>
    <w:p w14:paraId="2B79D094" w14:textId="7739E27D" w:rsidR="002C545C" w:rsidRPr="00DF2BAC" w:rsidRDefault="0011393C" w:rsidP="00E07C36">
      <w:pPr>
        <w:tabs>
          <w:tab w:val="left" w:pos="1800"/>
        </w:tabs>
        <w:ind w:left="2430" w:hanging="630"/>
        <w:jc w:val="both"/>
      </w:pPr>
      <w:r w:rsidRPr="00DF2BAC">
        <w:t>(</w:t>
      </w:r>
      <w:proofErr w:type="spellStart"/>
      <w:r w:rsidRPr="00DF2BAC">
        <w:rPr>
          <w:strike/>
        </w:rPr>
        <w:t>x</w:t>
      </w:r>
      <w:r w:rsidR="00E07C36" w:rsidRPr="00DF2BAC">
        <w:rPr>
          <w:u w:val="single"/>
        </w:rPr>
        <w:t>j</w:t>
      </w:r>
      <w:proofErr w:type="spellEnd"/>
      <w:r w:rsidRPr="00DF2BAC">
        <w:t xml:space="preserve">) </w:t>
      </w:r>
      <w:r w:rsidR="0008103D" w:rsidRPr="00DF2BAC">
        <w:tab/>
      </w:r>
      <w:r w:rsidR="0088283F" w:rsidRPr="00DF2BAC">
        <w:t>That no</w:t>
      </w:r>
      <w:r w:rsidR="002C545C" w:rsidRPr="00DF2BAC">
        <w:t xml:space="preserve"> relative is willing and able to serve</w:t>
      </w:r>
      <w:r w:rsidR="00DC38C8" w:rsidRPr="00DF2BAC">
        <w:rPr>
          <w:spacing w:val="-4"/>
        </w:rPr>
        <w:t>.</w:t>
      </w:r>
      <w:r w:rsidR="002C545C" w:rsidRPr="00DF2BAC">
        <w:t xml:space="preserve"> </w:t>
      </w:r>
    </w:p>
    <w:p w14:paraId="7B4399D9" w14:textId="02B2BB64" w:rsidR="002C545C" w:rsidRPr="00DF2BAC" w:rsidRDefault="00DF7FAE" w:rsidP="00E07C36">
      <w:pPr>
        <w:tabs>
          <w:tab w:val="left" w:pos="1800"/>
        </w:tabs>
        <w:ind w:left="2430" w:hanging="630"/>
        <w:jc w:val="both"/>
      </w:pPr>
      <w:r w:rsidRPr="00DF2BAC">
        <w:t>(</w:t>
      </w:r>
      <w:proofErr w:type="spellStart"/>
      <w:r w:rsidRPr="00DF2BAC">
        <w:rPr>
          <w:strike/>
        </w:rPr>
        <w:t>xi</w:t>
      </w:r>
      <w:r w:rsidR="00E07C36" w:rsidRPr="00DF2BAC">
        <w:rPr>
          <w:u w:val="single"/>
        </w:rPr>
        <w:t>k</w:t>
      </w:r>
      <w:proofErr w:type="spellEnd"/>
      <w:r w:rsidRPr="00DF2BAC">
        <w:t>)</w:t>
      </w:r>
      <w:r w:rsidR="0008103D" w:rsidRPr="00DF2BAC">
        <w:tab/>
      </w:r>
      <w:r w:rsidR="00B42B45" w:rsidRPr="00DF2BAC">
        <w:t>That no</w:t>
      </w:r>
      <w:r w:rsidR="002C545C" w:rsidRPr="00DF2BAC">
        <w:t xml:space="preserve"> </w:t>
      </w:r>
      <w:r w:rsidR="005537E3" w:rsidRPr="00DF2BAC">
        <w:t>licensed</w:t>
      </w:r>
      <w:r w:rsidR="002C545C" w:rsidRPr="00DF2BAC">
        <w:t xml:space="preserve"> fiduciary is willing and able to serve.</w:t>
      </w:r>
    </w:p>
    <w:p w14:paraId="6B722319" w14:textId="139DC3F2" w:rsidR="002C545C" w:rsidRPr="00DF2BAC" w:rsidRDefault="0014537A" w:rsidP="00F41445">
      <w:pPr>
        <w:ind w:left="1530" w:hanging="540"/>
        <w:jc w:val="both"/>
      </w:pPr>
      <w:r w:rsidRPr="00DF2BAC">
        <w:t>(</w:t>
      </w:r>
      <w:r w:rsidR="00CC7CC5" w:rsidRPr="00DF2BAC">
        <w:rPr>
          <w:strike/>
        </w:rPr>
        <w:t>b</w:t>
      </w:r>
      <w:r w:rsidR="00C41990" w:rsidRPr="00DF2BAC">
        <w:rPr>
          <w:u w:val="single"/>
        </w:rPr>
        <w:t>3</w:t>
      </w:r>
      <w:r w:rsidR="00CC7CC5" w:rsidRPr="00DF2BAC">
        <w:t>)</w:t>
      </w:r>
      <w:r w:rsidR="008F3E3F" w:rsidRPr="00DF2BAC">
        <w:tab/>
      </w:r>
      <w:r w:rsidR="002C545C" w:rsidRPr="00DF2BAC">
        <w:t xml:space="preserve">The presiding judge or designated judicial officer may hold a hearing or request additional information </w:t>
      </w:r>
      <w:proofErr w:type="gramStart"/>
      <w:r w:rsidR="002C545C" w:rsidRPr="00DF2BAC">
        <w:t>in order to</w:t>
      </w:r>
      <w:proofErr w:type="gramEnd"/>
      <w:r w:rsidR="002C545C" w:rsidRPr="00DF2BAC">
        <w:t xml:space="preserve"> make </w:t>
      </w:r>
      <w:r w:rsidR="002C545C" w:rsidRPr="00DF2BAC">
        <w:rPr>
          <w:strike/>
        </w:rPr>
        <w:t xml:space="preserve">any required </w:t>
      </w:r>
      <w:proofErr w:type="gramStart"/>
      <w:r w:rsidR="002C545C" w:rsidRPr="00DF2BAC">
        <w:rPr>
          <w:strike/>
        </w:rPr>
        <w:t>finding</w:t>
      </w:r>
      <w:proofErr w:type="gramEnd"/>
      <w:r w:rsidR="006E346E" w:rsidRPr="00DF2BAC">
        <w:rPr>
          <w:strike/>
        </w:rPr>
        <w:t xml:space="preserve"> </w:t>
      </w:r>
      <w:r w:rsidR="006E346E" w:rsidRPr="00DF2BAC">
        <w:rPr>
          <w:u w:val="single"/>
        </w:rPr>
        <w:t>the necessary findings</w:t>
      </w:r>
      <w:r w:rsidR="002C545C" w:rsidRPr="00DF2BAC">
        <w:t>.</w:t>
      </w:r>
    </w:p>
    <w:p w14:paraId="14B96D4C" w14:textId="268B48A7" w:rsidR="002C545C" w:rsidRPr="00DF2BAC" w:rsidRDefault="00CC7CC5" w:rsidP="00F41445">
      <w:pPr>
        <w:ind w:left="1530" w:hanging="540"/>
        <w:jc w:val="both"/>
      </w:pPr>
      <w:r w:rsidRPr="00DF2BAC">
        <w:t>(</w:t>
      </w:r>
      <w:r w:rsidRPr="00DF2BAC">
        <w:rPr>
          <w:strike/>
        </w:rPr>
        <w:t>c</w:t>
      </w:r>
      <w:r w:rsidR="00C41990" w:rsidRPr="00DF2BAC">
        <w:rPr>
          <w:u w:val="single"/>
        </w:rPr>
        <w:t>4</w:t>
      </w:r>
      <w:r w:rsidRPr="00DF2BAC">
        <w:t xml:space="preserve">) </w:t>
      </w:r>
      <w:r w:rsidR="008F3E3F" w:rsidRPr="00DF2BAC">
        <w:tab/>
      </w:r>
      <w:r w:rsidR="002C545C" w:rsidRPr="00DF2BAC">
        <w:t>If the presiding judge or designated judicial officer enters an order granting an exemption</w:t>
      </w:r>
      <w:r w:rsidR="006E346E" w:rsidRPr="00DF2BAC">
        <w:rPr>
          <w:u w:val="single"/>
        </w:rPr>
        <w:t>,</w:t>
      </w:r>
      <w:r w:rsidR="002C545C" w:rsidRPr="00DF2BAC">
        <w:t xml:space="preserve"> the following restrictions apply:</w:t>
      </w:r>
    </w:p>
    <w:p w14:paraId="28A2AFCA" w14:textId="52281E52" w:rsidR="002C545C" w:rsidRPr="00DF2BAC" w:rsidRDefault="002C545C" w:rsidP="00F41445">
      <w:pPr>
        <w:ind w:left="2250" w:hanging="720"/>
        <w:jc w:val="both"/>
      </w:pPr>
      <w:r w:rsidRPr="00DF2BAC">
        <w:t>(</w:t>
      </w:r>
      <w:proofErr w:type="spellStart"/>
      <w:r w:rsidR="00CC7CC5" w:rsidRPr="00DF2BAC">
        <w:rPr>
          <w:strike/>
        </w:rPr>
        <w:t>i</w:t>
      </w:r>
      <w:r w:rsidR="00142556" w:rsidRPr="00DF2BAC">
        <w:rPr>
          <w:u w:val="single"/>
        </w:rPr>
        <w:t>a</w:t>
      </w:r>
      <w:proofErr w:type="spellEnd"/>
      <w:r w:rsidRPr="00DF2BAC">
        <w:t>)</w:t>
      </w:r>
      <w:r w:rsidRPr="00DF2BAC">
        <w:tab/>
        <w:t xml:space="preserve">Temporary appointment is effective for </w:t>
      </w:r>
      <w:r w:rsidRPr="00DF2BAC">
        <w:rPr>
          <w:strike/>
        </w:rPr>
        <w:t xml:space="preserve">a period of </w:t>
      </w:r>
      <w:r w:rsidRPr="00DF2BAC">
        <w:t>up to 90 days</w:t>
      </w:r>
      <w:r w:rsidR="004A584E" w:rsidRPr="00DF2BAC">
        <w:rPr>
          <w:u w:val="single"/>
        </w:rPr>
        <w:t xml:space="preserve"> and may be ext</w:t>
      </w:r>
      <w:r w:rsidR="004E62A2" w:rsidRPr="00DF2BAC">
        <w:rPr>
          <w:u w:val="single"/>
        </w:rPr>
        <w:t>ended once</w:t>
      </w:r>
      <w:r w:rsidRPr="00DF2BAC">
        <w:rPr>
          <w:strike/>
        </w:rPr>
        <w:t>.  The presiding judge may grant one extension</w:t>
      </w:r>
      <w:r w:rsidRPr="00DF2BAC">
        <w:t xml:space="preserve"> for </w:t>
      </w:r>
      <w:r w:rsidRPr="00DF2BAC">
        <w:rPr>
          <w:strike/>
        </w:rPr>
        <w:t xml:space="preserve">a period of </w:t>
      </w:r>
      <w:r w:rsidRPr="00DF2BAC">
        <w:t xml:space="preserve">up to </w:t>
      </w:r>
      <w:r w:rsidR="00FE0EF0" w:rsidRPr="00DF2BAC">
        <w:rPr>
          <w:u w:val="single"/>
        </w:rPr>
        <w:t xml:space="preserve">another </w:t>
      </w:r>
      <w:r w:rsidRPr="00DF2BAC">
        <w:t>90 days</w:t>
      </w:r>
      <w:r w:rsidRPr="00DF2BAC">
        <w:rPr>
          <w:strike/>
        </w:rPr>
        <w:t xml:space="preserve">.  The purpose of the temporary appointment is to allow the individual to seek and obtain </w:t>
      </w:r>
      <w:r w:rsidR="006F3783" w:rsidRPr="00DF2BAC">
        <w:rPr>
          <w:strike/>
        </w:rPr>
        <w:t>licensure</w:t>
      </w:r>
      <w:r w:rsidRPr="00DF2BAC">
        <w:rPr>
          <w:strike/>
        </w:rPr>
        <w:t xml:space="preserve"> during this temporary </w:t>
      </w:r>
      <w:proofErr w:type="gramStart"/>
      <w:r w:rsidRPr="00DF2BAC">
        <w:rPr>
          <w:strike/>
        </w:rPr>
        <w:t>appointment</w:t>
      </w:r>
      <w:r w:rsidRPr="00DF2BAC">
        <w:t>;</w:t>
      </w:r>
      <w:proofErr w:type="gramEnd"/>
      <w:r w:rsidRPr="00DF2BAC">
        <w:t xml:space="preserve"> </w:t>
      </w:r>
    </w:p>
    <w:p w14:paraId="043E8E2F" w14:textId="0AE3C369" w:rsidR="002C545C" w:rsidRPr="00DF2BAC" w:rsidRDefault="002C545C" w:rsidP="00F41445">
      <w:pPr>
        <w:ind w:left="2250" w:hanging="720"/>
        <w:jc w:val="both"/>
      </w:pPr>
      <w:r w:rsidRPr="00DF2BAC">
        <w:t>(</w:t>
      </w:r>
      <w:proofErr w:type="spellStart"/>
      <w:r w:rsidR="00CC7CC5" w:rsidRPr="00DF2BAC">
        <w:rPr>
          <w:strike/>
        </w:rPr>
        <w:t>ii</w:t>
      </w:r>
      <w:r w:rsidR="00D60D40" w:rsidRPr="00DF2BAC">
        <w:rPr>
          <w:u w:val="single"/>
        </w:rPr>
        <w:t>b</w:t>
      </w:r>
      <w:proofErr w:type="spellEnd"/>
      <w:r w:rsidRPr="00DF2BAC">
        <w:t>)</w:t>
      </w:r>
      <w:r w:rsidRPr="00DF2BAC">
        <w:tab/>
      </w:r>
      <w:r w:rsidR="00B17D4F" w:rsidRPr="00DF2BAC">
        <w:rPr>
          <w:u w:val="single"/>
        </w:rPr>
        <w:t>If</w:t>
      </w:r>
      <w:r w:rsidR="009A1361" w:rsidRPr="00DF2BAC">
        <w:rPr>
          <w:u w:val="single"/>
        </w:rPr>
        <w:t xml:space="preserve"> the appointee’s application is not already pending, </w:t>
      </w:r>
      <w:proofErr w:type="gramStart"/>
      <w:r w:rsidRPr="00DF2BAC">
        <w:rPr>
          <w:strike/>
        </w:rPr>
        <w:t xml:space="preserve">The </w:t>
      </w:r>
      <w:proofErr w:type="spellStart"/>
      <w:r w:rsidR="009A1361" w:rsidRPr="00DF2BAC">
        <w:rPr>
          <w:u w:val="single"/>
        </w:rPr>
        <w:t>the</w:t>
      </w:r>
      <w:proofErr w:type="spellEnd"/>
      <w:proofErr w:type="gramEnd"/>
      <w:r w:rsidR="009A1361" w:rsidRPr="00DF2BAC">
        <w:t xml:space="preserve"> </w:t>
      </w:r>
      <w:r w:rsidRPr="00DF2BAC">
        <w:t xml:space="preserve">appointee </w:t>
      </w:r>
      <w:r w:rsidR="00FF3DA3" w:rsidRPr="00DF2BAC">
        <w:t xml:space="preserve">must </w:t>
      </w:r>
      <w:r w:rsidRPr="00DF2BAC">
        <w:rPr>
          <w:strike/>
        </w:rPr>
        <w:t>apply for</w:t>
      </w:r>
      <w:r w:rsidR="002E792C" w:rsidRPr="00DF2BAC">
        <w:t xml:space="preserve"> </w:t>
      </w:r>
      <w:r w:rsidR="002E792C" w:rsidRPr="00DF2BAC">
        <w:rPr>
          <w:u w:val="single"/>
        </w:rPr>
        <w:t>file their</w:t>
      </w:r>
      <w:r w:rsidRPr="00DF2BAC">
        <w:t xml:space="preserve"> fiduciary </w:t>
      </w:r>
      <w:r w:rsidR="00F03DD9" w:rsidRPr="00DF2BAC">
        <w:rPr>
          <w:strike/>
        </w:rPr>
        <w:t>licensure</w:t>
      </w:r>
      <w:r w:rsidRPr="00DF2BAC">
        <w:rPr>
          <w:strike/>
        </w:rPr>
        <w:t xml:space="preserve"> </w:t>
      </w:r>
      <w:r w:rsidR="002E792C" w:rsidRPr="00DF2BAC">
        <w:rPr>
          <w:u w:val="single"/>
        </w:rPr>
        <w:t>license</w:t>
      </w:r>
      <w:r w:rsidR="005D66CA" w:rsidRPr="00DF2BAC">
        <w:rPr>
          <w:u w:val="single"/>
        </w:rPr>
        <w:t xml:space="preserve"> </w:t>
      </w:r>
      <w:r w:rsidR="00F05825" w:rsidRPr="00DF2BAC">
        <w:rPr>
          <w:u w:val="single"/>
        </w:rPr>
        <w:t>application</w:t>
      </w:r>
      <w:r w:rsidR="002E792C" w:rsidRPr="00DF2BAC">
        <w:rPr>
          <w:u w:val="single"/>
        </w:rPr>
        <w:t xml:space="preserve"> </w:t>
      </w:r>
      <w:r w:rsidRPr="00DF2BAC">
        <w:t xml:space="preserve">with the </w:t>
      </w:r>
      <w:r w:rsidRPr="00DF2BAC">
        <w:rPr>
          <w:strike/>
        </w:rPr>
        <w:t>supreme court</w:t>
      </w:r>
      <w:r w:rsidR="002E792C" w:rsidRPr="00DF2BAC">
        <w:t xml:space="preserve"> </w:t>
      </w:r>
      <w:r w:rsidR="002E792C" w:rsidRPr="00DF2BAC">
        <w:rPr>
          <w:u w:val="single"/>
        </w:rPr>
        <w:t>division</w:t>
      </w:r>
      <w:r w:rsidRPr="00DF2BAC">
        <w:t>; and</w:t>
      </w:r>
    </w:p>
    <w:p w14:paraId="6EE16495" w14:textId="61FEE107" w:rsidR="002C545C" w:rsidRPr="00DF2BAC" w:rsidRDefault="002C545C" w:rsidP="00F41445">
      <w:pPr>
        <w:ind w:left="2250" w:hanging="720"/>
        <w:jc w:val="both"/>
      </w:pPr>
      <w:r w:rsidRPr="00DF2BAC">
        <w:t>(</w:t>
      </w:r>
      <w:proofErr w:type="spellStart"/>
      <w:r w:rsidR="007E540C" w:rsidRPr="00DF2BAC">
        <w:rPr>
          <w:strike/>
        </w:rPr>
        <w:t>iii</w:t>
      </w:r>
      <w:r w:rsidR="00D60D40" w:rsidRPr="00DF2BAC">
        <w:rPr>
          <w:u w:val="single"/>
        </w:rPr>
        <w:t>c</w:t>
      </w:r>
      <w:proofErr w:type="spellEnd"/>
      <w:r w:rsidRPr="00DF2BAC">
        <w:t>)</w:t>
      </w:r>
      <w:r w:rsidRPr="00DF2BAC">
        <w:tab/>
        <w:t xml:space="preserve">The appointee </w:t>
      </w:r>
      <w:r w:rsidR="00FF3DA3" w:rsidRPr="00DF2BAC">
        <w:t xml:space="preserve">must </w:t>
      </w:r>
      <w:r w:rsidRPr="00DF2BAC">
        <w:t xml:space="preserve">not receive any compensation in any form </w:t>
      </w:r>
      <w:r w:rsidRPr="00DF2BAC">
        <w:rPr>
          <w:strike/>
        </w:rPr>
        <w:t xml:space="preserve">while the appointee is </w:t>
      </w:r>
      <w:r w:rsidR="00857913" w:rsidRPr="00DF2BAC">
        <w:rPr>
          <w:u w:val="single"/>
        </w:rPr>
        <w:t xml:space="preserve">for </w:t>
      </w:r>
      <w:r w:rsidRPr="00DF2BAC">
        <w:t xml:space="preserve">serving </w:t>
      </w:r>
      <w:r w:rsidR="00857913" w:rsidRPr="00DF2BAC">
        <w:rPr>
          <w:u w:val="single"/>
        </w:rPr>
        <w:t xml:space="preserve">as a fiduciary under </w:t>
      </w:r>
      <w:r w:rsidRPr="00DF2BAC">
        <w:rPr>
          <w:strike/>
        </w:rPr>
        <w:t>in the capacity of an emergency exempted fiduciary</w:t>
      </w:r>
      <w:r w:rsidR="002F7D99" w:rsidRPr="00DF2BAC">
        <w:rPr>
          <w:strike/>
        </w:rPr>
        <w:t xml:space="preserve"> </w:t>
      </w:r>
      <w:r w:rsidR="002F7D99" w:rsidRPr="00DF2BAC">
        <w:rPr>
          <w:u w:val="single"/>
        </w:rPr>
        <w:t>a temporary license exemption</w:t>
      </w:r>
      <w:r w:rsidR="001703A9" w:rsidRPr="00DF2BAC">
        <w:rPr>
          <w:u w:val="single"/>
        </w:rPr>
        <w:t xml:space="preserve">. </w:t>
      </w:r>
      <w:r w:rsidRPr="00DF2BAC">
        <w:rPr>
          <w:strike/>
        </w:rPr>
        <w:t xml:space="preserve">, except for reimbursement </w:t>
      </w:r>
      <w:proofErr w:type="spellStart"/>
      <w:r w:rsidR="00936686" w:rsidRPr="00DF2BAC">
        <w:rPr>
          <w:u w:val="single"/>
        </w:rPr>
        <w:t>Reimbursem</w:t>
      </w:r>
      <w:r w:rsidR="00A12373" w:rsidRPr="00DF2BAC">
        <w:rPr>
          <w:u w:val="single"/>
        </w:rPr>
        <w:t>ent</w:t>
      </w:r>
      <w:proofErr w:type="spellEnd"/>
      <w:r w:rsidR="00A12373" w:rsidRPr="00DF2BAC">
        <w:rPr>
          <w:u w:val="single"/>
        </w:rPr>
        <w:t xml:space="preserve"> </w:t>
      </w:r>
      <w:r w:rsidRPr="00DF2BAC">
        <w:t>for reasonable expenses</w:t>
      </w:r>
      <w:r w:rsidR="00A12373" w:rsidRPr="00DF2BAC">
        <w:t xml:space="preserve"> </w:t>
      </w:r>
      <w:r w:rsidRPr="00DF2BAC">
        <w:rPr>
          <w:strike/>
        </w:rPr>
        <w:t xml:space="preserve">, subject to </w:t>
      </w:r>
      <w:r w:rsidR="00A12373" w:rsidRPr="00DF2BAC">
        <w:rPr>
          <w:u w:val="single"/>
        </w:rPr>
        <w:t xml:space="preserve">with </w:t>
      </w:r>
      <w:r w:rsidRPr="00DF2BAC">
        <w:t>court approval</w:t>
      </w:r>
      <w:r w:rsidR="00A12373" w:rsidRPr="00DF2BAC">
        <w:rPr>
          <w:u w:val="single"/>
        </w:rPr>
        <w:t xml:space="preserve"> </w:t>
      </w:r>
      <w:r w:rsidR="002955A4" w:rsidRPr="00DF2BAC">
        <w:rPr>
          <w:u w:val="single"/>
        </w:rPr>
        <w:t>is not prohibited</w:t>
      </w:r>
      <w:r w:rsidRPr="00DF2BAC">
        <w:t xml:space="preserve">. </w:t>
      </w:r>
    </w:p>
    <w:p w14:paraId="57DC9B38" w14:textId="62F94594" w:rsidR="002C545C" w:rsidRPr="00DF2BAC" w:rsidRDefault="007E540C" w:rsidP="00F41445">
      <w:pPr>
        <w:ind w:left="1530" w:hanging="547"/>
        <w:jc w:val="both"/>
      </w:pPr>
      <w:r w:rsidRPr="00DF2BAC">
        <w:t>(</w:t>
      </w:r>
      <w:r w:rsidRPr="00DF2BAC">
        <w:rPr>
          <w:strike/>
        </w:rPr>
        <w:t>d</w:t>
      </w:r>
      <w:r w:rsidR="00C63A12" w:rsidRPr="00DF2BAC">
        <w:rPr>
          <w:u w:val="single"/>
        </w:rPr>
        <w:t>5</w:t>
      </w:r>
      <w:r w:rsidRPr="00DF2BAC">
        <w:t xml:space="preserve">) </w:t>
      </w:r>
      <w:r w:rsidR="00182DDF" w:rsidRPr="00DF2BAC">
        <w:tab/>
      </w:r>
      <w:r w:rsidR="002C545C" w:rsidRPr="00DF2BAC">
        <w:t xml:space="preserve">Within </w:t>
      </w:r>
      <w:r w:rsidR="002C545C" w:rsidRPr="00DF2BAC">
        <w:rPr>
          <w:strike/>
        </w:rPr>
        <w:t xml:space="preserve">fifteen </w:t>
      </w:r>
      <w:r w:rsidR="00C63A12" w:rsidRPr="00DF2BAC">
        <w:rPr>
          <w:u w:val="single"/>
        </w:rPr>
        <w:t xml:space="preserve">15 </w:t>
      </w:r>
      <w:r w:rsidR="002C545C" w:rsidRPr="00DF2BAC">
        <w:t xml:space="preserve">days of granting </w:t>
      </w:r>
      <w:proofErr w:type="gramStart"/>
      <w:r w:rsidR="002C545C" w:rsidRPr="00DF2BAC">
        <w:rPr>
          <w:strike/>
        </w:rPr>
        <w:t xml:space="preserve">the </w:t>
      </w:r>
      <w:r w:rsidR="0050652F" w:rsidRPr="00DF2BAC">
        <w:rPr>
          <w:u w:val="single"/>
        </w:rPr>
        <w:t>a</w:t>
      </w:r>
      <w:proofErr w:type="gramEnd"/>
      <w:r w:rsidR="0050652F" w:rsidRPr="00DF2BAC">
        <w:rPr>
          <w:u w:val="single"/>
        </w:rPr>
        <w:t xml:space="preserve"> temporary license </w:t>
      </w:r>
      <w:r w:rsidR="002C545C" w:rsidRPr="00DF2BAC">
        <w:t xml:space="preserve">exemption </w:t>
      </w:r>
      <w:r w:rsidR="002C545C" w:rsidRPr="00DF2BAC">
        <w:rPr>
          <w:strike/>
        </w:rPr>
        <w:t xml:space="preserve">from </w:t>
      </w:r>
      <w:r w:rsidR="007D10B3" w:rsidRPr="00DF2BAC">
        <w:rPr>
          <w:strike/>
        </w:rPr>
        <w:t>licensure</w:t>
      </w:r>
      <w:r w:rsidR="002C545C" w:rsidRPr="00DF2BAC">
        <w:t xml:space="preserve">, the presiding judge or designated judicial officer </w:t>
      </w:r>
      <w:r w:rsidR="000A5517" w:rsidRPr="00DF2BAC">
        <w:t xml:space="preserve">must </w:t>
      </w:r>
      <w:r w:rsidR="002C545C" w:rsidRPr="00DF2BAC">
        <w:t xml:space="preserve">forward </w:t>
      </w:r>
      <w:r w:rsidR="002C545C" w:rsidRPr="00DF2BAC">
        <w:rPr>
          <w:strike/>
        </w:rPr>
        <w:t xml:space="preserve">to division staff </w:t>
      </w:r>
      <w:r w:rsidR="002C545C" w:rsidRPr="00DF2BAC">
        <w:t>a copy of the application for exemption</w:t>
      </w:r>
      <w:r w:rsidR="002C545C" w:rsidRPr="00DF2BAC">
        <w:rPr>
          <w:strike/>
        </w:rPr>
        <w:t>, the petition</w:t>
      </w:r>
      <w:r w:rsidR="002C545C" w:rsidRPr="00DF2BAC">
        <w:t xml:space="preserve"> and </w:t>
      </w:r>
      <w:r w:rsidR="00351A48" w:rsidRPr="00DF2BAC">
        <w:rPr>
          <w:u w:val="single"/>
        </w:rPr>
        <w:t xml:space="preserve">the </w:t>
      </w:r>
      <w:r w:rsidR="009F3897" w:rsidRPr="00DF2BAC">
        <w:rPr>
          <w:u w:val="single"/>
        </w:rPr>
        <w:t xml:space="preserve">appointment </w:t>
      </w:r>
      <w:r w:rsidR="002C545C" w:rsidRPr="00DF2BAC">
        <w:t xml:space="preserve">order granting the </w:t>
      </w:r>
      <w:r w:rsidR="002C545C" w:rsidRPr="00DF2BAC">
        <w:rPr>
          <w:strike/>
        </w:rPr>
        <w:t>emergency</w:t>
      </w:r>
      <w:r w:rsidR="007F2E68" w:rsidRPr="00DF2BAC">
        <w:rPr>
          <w:strike/>
        </w:rPr>
        <w:t xml:space="preserve"> </w:t>
      </w:r>
      <w:r w:rsidR="007F2E68" w:rsidRPr="00DF2BAC">
        <w:rPr>
          <w:u w:val="single"/>
        </w:rPr>
        <w:t xml:space="preserve">temporary </w:t>
      </w:r>
      <w:proofErr w:type="gramStart"/>
      <w:r w:rsidR="007F2E68" w:rsidRPr="00DF2BAC">
        <w:rPr>
          <w:u w:val="single"/>
        </w:rPr>
        <w:t>licensing exemption</w:t>
      </w:r>
      <w:proofErr w:type="gramEnd"/>
      <w:r w:rsidR="002C545C" w:rsidRPr="00DF2BAC">
        <w:t xml:space="preserve"> </w:t>
      </w:r>
      <w:r w:rsidR="002C545C" w:rsidRPr="00DF2BAC">
        <w:rPr>
          <w:strike/>
        </w:rPr>
        <w:t>appointment of guardian or conservator and the minute entry</w:t>
      </w:r>
      <w:r w:rsidR="00351A48" w:rsidRPr="00DF2BAC">
        <w:rPr>
          <w:strike/>
        </w:rPr>
        <w:t xml:space="preserve"> </w:t>
      </w:r>
      <w:r w:rsidR="00351A48" w:rsidRPr="00DF2BAC">
        <w:rPr>
          <w:u w:val="single"/>
        </w:rPr>
        <w:t>to the division</w:t>
      </w:r>
      <w:r w:rsidR="002C545C" w:rsidRPr="00DF2BAC">
        <w:t>.</w:t>
      </w:r>
    </w:p>
    <w:p w14:paraId="7A068884" w14:textId="77777777" w:rsidR="00F060A8" w:rsidRPr="00DF2BAC" w:rsidRDefault="00F060A8" w:rsidP="002242F1">
      <w:pPr>
        <w:ind w:left="2174" w:hanging="547"/>
        <w:jc w:val="both"/>
      </w:pPr>
    </w:p>
    <w:p w14:paraId="3B413394" w14:textId="19BD5982" w:rsidR="00786B51" w:rsidRPr="00DF2BAC" w:rsidRDefault="002C5B3F" w:rsidP="002C5B3F">
      <w:pPr>
        <w:ind w:left="360" w:hanging="360"/>
        <w:jc w:val="both"/>
        <w:rPr>
          <w:u w:val="single"/>
        </w:rPr>
      </w:pPr>
      <w:r w:rsidRPr="00DF2BAC">
        <w:rPr>
          <w:b/>
          <w:bCs/>
          <w:u w:val="single"/>
        </w:rPr>
        <w:t>B</w:t>
      </w:r>
      <w:r w:rsidR="0053051A" w:rsidRPr="00DF2BAC">
        <w:rPr>
          <w:b/>
          <w:bCs/>
          <w:u w:val="single"/>
        </w:rPr>
        <w:t>.</w:t>
      </w:r>
      <w:r w:rsidR="0053051A" w:rsidRPr="00DF2BAC">
        <w:rPr>
          <w:b/>
          <w:bCs/>
          <w:u w:val="single"/>
        </w:rPr>
        <w:tab/>
      </w:r>
      <w:commentRangeStart w:id="32"/>
      <w:r w:rsidR="00786B51" w:rsidRPr="00DF2BAC">
        <w:rPr>
          <w:b/>
          <w:bCs/>
          <w:u w:val="single"/>
        </w:rPr>
        <w:t>Bon</w:t>
      </w:r>
      <w:commentRangeEnd w:id="32"/>
      <w:r w:rsidR="00830C3B" w:rsidRPr="00DF2BAC">
        <w:rPr>
          <w:rStyle w:val="CommentReference"/>
          <w:b/>
          <w:bCs/>
          <w:u w:val="single"/>
          <w:lang w:val="x-none" w:eastAsia="x-none"/>
        </w:rPr>
        <w:commentReference w:id="32"/>
      </w:r>
      <w:r w:rsidR="00786B51" w:rsidRPr="00DF2BAC">
        <w:rPr>
          <w:b/>
          <w:bCs/>
          <w:u w:val="single"/>
        </w:rPr>
        <w:t>d Exemption.</w:t>
      </w:r>
      <w:r w:rsidR="00786B51" w:rsidRPr="00DF2BAC">
        <w:rPr>
          <w:u w:val="single"/>
        </w:rPr>
        <w:t xml:space="preserve">  State and local governmental agencies and agency staff, including fiduciaries in the office of the public fiduciary and the Arizona Department of Veterans’ Services, are not required to post the </w:t>
      </w:r>
      <w:r w:rsidR="00735206" w:rsidRPr="00DF2BAC">
        <w:rPr>
          <w:u w:val="single"/>
        </w:rPr>
        <w:t xml:space="preserve">ACJA § </w:t>
      </w:r>
      <w:r w:rsidR="005C4F04" w:rsidRPr="00DF2BAC">
        <w:rPr>
          <w:u w:val="single"/>
        </w:rPr>
        <w:t>7-</w:t>
      </w:r>
      <w:r w:rsidR="00735206" w:rsidRPr="00DF2BAC">
        <w:rPr>
          <w:u w:val="single"/>
        </w:rPr>
        <w:t>202</w:t>
      </w:r>
      <w:r w:rsidR="00E46C84" w:rsidRPr="00DF2BAC">
        <w:rPr>
          <w:u w:val="single"/>
        </w:rPr>
        <w:t>.</w:t>
      </w:r>
      <w:r w:rsidR="00735206" w:rsidRPr="00DF2BAC">
        <w:rPr>
          <w:u w:val="single"/>
        </w:rPr>
        <w:t xml:space="preserve">08(C) </w:t>
      </w:r>
      <w:r w:rsidR="00786B51" w:rsidRPr="00DF2BAC">
        <w:rPr>
          <w:u w:val="single"/>
        </w:rPr>
        <w:t>surety or cash bond.</w:t>
      </w:r>
    </w:p>
    <w:p w14:paraId="7463D413" w14:textId="77777777" w:rsidR="00F87DF6" w:rsidRPr="00DF2BAC" w:rsidRDefault="00F87DF6" w:rsidP="002242F1">
      <w:pPr>
        <w:ind w:left="2174" w:hanging="547"/>
        <w:jc w:val="both"/>
      </w:pPr>
    </w:p>
    <w:p w14:paraId="07F1CB79" w14:textId="77777777" w:rsidR="00F87DF6" w:rsidRPr="00DF2BAC" w:rsidRDefault="00F87DF6" w:rsidP="002242F1">
      <w:pPr>
        <w:ind w:left="2174" w:hanging="547"/>
        <w:jc w:val="both"/>
      </w:pPr>
    </w:p>
    <w:p w14:paraId="70A89A1C" w14:textId="7C325780" w:rsidR="00F5689F" w:rsidRPr="00DF2BAC" w:rsidRDefault="00F5689F" w:rsidP="00F5689F">
      <w:pPr>
        <w:ind w:left="360"/>
        <w:jc w:val="center"/>
        <w:rPr>
          <w:b/>
          <w:bCs/>
          <w:spacing w:val="-4"/>
          <w:u w:val="single"/>
        </w:rPr>
      </w:pPr>
      <w:r w:rsidRPr="00DF2BAC">
        <w:rPr>
          <w:b/>
          <w:bCs/>
          <w:spacing w:val="-4"/>
          <w:u w:val="single"/>
        </w:rPr>
        <w:t>Section 7-202.1</w:t>
      </w:r>
      <w:r w:rsidR="00E51107" w:rsidRPr="00DF2BAC">
        <w:rPr>
          <w:b/>
          <w:bCs/>
          <w:spacing w:val="-4"/>
          <w:u w:val="single"/>
        </w:rPr>
        <w:t>0</w:t>
      </w:r>
      <w:r w:rsidRPr="00DF2BAC">
        <w:rPr>
          <w:b/>
          <w:bCs/>
          <w:spacing w:val="-4"/>
          <w:u w:val="single"/>
        </w:rPr>
        <w:t>:</w:t>
      </w:r>
      <w:r w:rsidR="004273B4" w:rsidRPr="00DF2BAC">
        <w:rPr>
          <w:b/>
          <w:bCs/>
          <w:spacing w:val="-4"/>
          <w:u w:val="single"/>
        </w:rPr>
        <w:t xml:space="preserve"> </w:t>
      </w:r>
      <w:r w:rsidRPr="00DF2BAC">
        <w:rPr>
          <w:b/>
          <w:bCs/>
          <w:spacing w:val="-4"/>
          <w:u w:val="single"/>
        </w:rPr>
        <w:t xml:space="preserve"> Licensing </w:t>
      </w:r>
      <w:r w:rsidR="00BC388B" w:rsidRPr="00DF2BAC">
        <w:rPr>
          <w:b/>
          <w:bCs/>
          <w:spacing w:val="-4"/>
          <w:u w:val="single"/>
        </w:rPr>
        <w:t>Denial</w:t>
      </w:r>
    </w:p>
    <w:p w14:paraId="598AB19A" w14:textId="77777777" w:rsidR="002242F1" w:rsidRPr="00DF2BAC" w:rsidRDefault="002242F1" w:rsidP="002242F1">
      <w:pPr>
        <w:ind w:left="2174" w:hanging="547"/>
        <w:jc w:val="both"/>
      </w:pPr>
    </w:p>
    <w:p w14:paraId="111D5C38" w14:textId="60F9F92F" w:rsidR="00821DE3" w:rsidRPr="00DF2BAC" w:rsidRDefault="009174E6" w:rsidP="009174E6">
      <w:pPr>
        <w:tabs>
          <w:tab w:val="left" w:pos="0"/>
        </w:tabs>
        <w:ind w:left="360" w:hanging="360"/>
        <w:jc w:val="both"/>
        <w:rPr>
          <w:u w:val="single"/>
        </w:rPr>
      </w:pPr>
      <w:r w:rsidRPr="00DF2BAC">
        <w:rPr>
          <w:b/>
          <w:bCs/>
          <w:u w:val="single"/>
        </w:rPr>
        <w:t>A.</w:t>
      </w:r>
      <w:r w:rsidRPr="00DF2BAC">
        <w:rPr>
          <w:b/>
          <w:bCs/>
          <w:u w:val="single"/>
        </w:rPr>
        <w:tab/>
      </w:r>
      <w:r w:rsidR="00097E2A" w:rsidRPr="00DF2BAC">
        <w:rPr>
          <w:b/>
          <w:bCs/>
          <w:u w:val="single"/>
        </w:rPr>
        <w:t>Mandatory Denial.</w:t>
      </w:r>
      <w:r w:rsidR="00AB6DB7" w:rsidRPr="00DF2BAC">
        <w:rPr>
          <w:b/>
          <w:bCs/>
          <w:u w:val="single"/>
        </w:rPr>
        <w:t xml:space="preserve">  </w:t>
      </w:r>
      <w:r w:rsidR="00C23400" w:rsidRPr="00DF2BAC">
        <w:rPr>
          <w:u w:val="single"/>
        </w:rPr>
        <w:t>In addition to the grounds for mandatory denial under ACJA § 7-201</w:t>
      </w:r>
      <w:r w:rsidR="00141529" w:rsidRPr="00DF2BAC">
        <w:rPr>
          <w:u w:val="single"/>
        </w:rPr>
        <w:t xml:space="preserve">.12(A), </w:t>
      </w:r>
      <w:r w:rsidR="001F251F" w:rsidRPr="00DF2BAC">
        <w:rPr>
          <w:u w:val="single"/>
        </w:rPr>
        <w:t xml:space="preserve">under A.R.S. § 14-5651, </w:t>
      </w:r>
      <w:r w:rsidR="00141529" w:rsidRPr="00DF2BAC">
        <w:rPr>
          <w:u w:val="single"/>
        </w:rPr>
        <w:t xml:space="preserve">the board must deny licensing if an </w:t>
      </w:r>
      <w:r w:rsidR="001F251F" w:rsidRPr="00DF2BAC">
        <w:rPr>
          <w:u w:val="single"/>
        </w:rPr>
        <w:t xml:space="preserve">individual </w:t>
      </w:r>
      <w:r w:rsidR="00141529" w:rsidRPr="00DF2BAC">
        <w:rPr>
          <w:u w:val="single"/>
        </w:rPr>
        <w:t xml:space="preserve">applicant has </w:t>
      </w:r>
      <w:r w:rsidR="000219DB" w:rsidRPr="00DF2BAC">
        <w:rPr>
          <w:u w:val="single"/>
        </w:rPr>
        <w:t>been convicted of a</w:t>
      </w:r>
      <w:r w:rsidR="00F60DE7" w:rsidRPr="00DF2BAC">
        <w:rPr>
          <w:u w:val="single"/>
        </w:rPr>
        <w:t>ny</w:t>
      </w:r>
      <w:r w:rsidR="000219DB" w:rsidRPr="00DF2BAC">
        <w:rPr>
          <w:u w:val="single"/>
        </w:rPr>
        <w:t xml:space="preserve"> felony</w:t>
      </w:r>
      <w:r w:rsidR="00B83F9A" w:rsidRPr="00DF2BAC">
        <w:rPr>
          <w:u w:val="single"/>
        </w:rPr>
        <w:t>.</w:t>
      </w:r>
      <w:r w:rsidR="000219DB" w:rsidRPr="00DF2BAC">
        <w:rPr>
          <w:u w:val="single"/>
        </w:rPr>
        <w:t xml:space="preserve"> </w:t>
      </w:r>
    </w:p>
    <w:p w14:paraId="52FCAF30" w14:textId="77777777" w:rsidR="00821DE3" w:rsidRPr="00DF2BAC" w:rsidRDefault="00821DE3" w:rsidP="00157B18">
      <w:pPr>
        <w:tabs>
          <w:tab w:val="left" w:pos="0"/>
        </w:tabs>
        <w:ind w:left="720" w:hanging="360"/>
        <w:jc w:val="both"/>
      </w:pPr>
    </w:p>
    <w:p w14:paraId="18A415C0" w14:textId="03FA9470" w:rsidR="009F38F1" w:rsidRPr="00DF2BAC" w:rsidRDefault="00DE251B" w:rsidP="00B83F9A">
      <w:pPr>
        <w:tabs>
          <w:tab w:val="left" w:pos="0"/>
        </w:tabs>
        <w:ind w:left="360" w:hanging="360"/>
        <w:jc w:val="both"/>
      </w:pPr>
      <w:r w:rsidRPr="00DF2BAC">
        <w:rPr>
          <w:strike/>
        </w:rPr>
        <w:t>4</w:t>
      </w:r>
      <w:r w:rsidRPr="00DF2BAC">
        <w:rPr>
          <w:b/>
          <w:bCs/>
          <w:u w:val="single"/>
        </w:rPr>
        <w:t>B</w:t>
      </w:r>
      <w:r w:rsidRPr="00DF2BAC">
        <w:rPr>
          <w:b/>
          <w:bCs/>
        </w:rPr>
        <w:t>.</w:t>
      </w:r>
      <w:r w:rsidR="00DA2DCC" w:rsidRPr="00DF2BAC">
        <w:rPr>
          <w:b/>
          <w:bCs/>
        </w:rPr>
        <w:tab/>
      </w:r>
      <w:r w:rsidR="00DA2DCC" w:rsidRPr="00DF2BAC">
        <w:rPr>
          <w:b/>
          <w:bCs/>
          <w:u w:val="single"/>
        </w:rPr>
        <w:t>Discretionary Denial.</w:t>
      </w:r>
      <w:r w:rsidR="00DA2DCC" w:rsidRPr="00DF2BAC">
        <w:t xml:space="preserve">  </w:t>
      </w:r>
      <w:r w:rsidR="002C545C" w:rsidRPr="00DF2BAC">
        <w:rPr>
          <w:strike/>
        </w:rPr>
        <w:t xml:space="preserve">Decision Regarding </w:t>
      </w:r>
      <w:r w:rsidR="007E69B5" w:rsidRPr="00DF2BAC">
        <w:rPr>
          <w:strike/>
        </w:rPr>
        <w:t>Licensure</w:t>
      </w:r>
      <w:r w:rsidR="002C545C" w:rsidRPr="00DF2BAC">
        <w:rPr>
          <w:strike/>
        </w:rPr>
        <w:t xml:space="preserve">.  </w:t>
      </w:r>
      <w:r w:rsidR="002C545C" w:rsidRPr="00DF2BAC">
        <w:t xml:space="preserve">In addition to the </w:t>
      </w:r>
      <w:r w:rsidR="002C545C" w:rsidRPr="00DF2BAC">
        <w:rPr>
          <w:strike/>
        </w:rPr>
        <w:t xml:space="preserve">reasons </w:t>
      </w:r>
      <w:r w:rsidR="003D5EB1" w:rsidRPr="00DF2BAC">
        <w:rPr>
          <w:u w:val="single"/>
        </w:rPr>
        <w:t xml:space="preserve">grounds </w:t>
      </w:r>
      <w:r w:rsidR="002C080A" w:rsidRPr="00DF2BAC">
        <w:t xml:space="preserve">for </w:t>
      </w:r>
      <w:r w:rsidR="00DB70F8" w:rsidRPr="00DF2BAC">
        <w:rPr>
          <w:u w:val="single"/>
        </w:rPr>
        <w:t xml:space="preserve">discretionary </w:t>
      </w:r>
      <w:r w:rsidR="002C080A" w:rsidRPr="00DF2BAC">
        <w:t xml:space="preserve">denial </w:t>
      </w:r>
      <w:r w:rsidR="002C080A" w:rsidRPr="00DF2BAC">
        <w:rPr>
          <w:strike/>
        </w:rPr>
        <w:t xml:space="preserve">of licensure provided </w:t>
      </w:r>
      <w:r w:rsidR="00E13811" w:rsidRPr="00DF2BAC">
        <w:rPr>
          <w:strike/>
        </w:rPr>
        <w:t>in</w:t>
      </w:r>
      <w:r w:rsidR="00DB70F8" w:rsidRPr="00DF2BAC">
        <w:rPr>
          <w:strike/>
        </w:rPr>
        <w:t xml:space="preserve"> </w:t>
      </w:r>
      <w:r w:rsidR="00DB70F8" w:rsidRPr="00DF2BAC">
        <w:rPr>
          <w:u w:val="single"/>
        </w:rPr>
        <w:t>under</w:t>
      </w:r>
      <w:r w:rsidR="002C545C" w:rsidRPr="00DF2BAC">
        <w:t xml:space="preserve"> ACJA § 7-201</w:t>
      </w:r>
      <w:r w:rsidR="00595D9A" w:rsidRPr="00DF2BAC">
        <w:rPr>
          <w:u w:val="single"/>
        </w:rPr>
        <w:t>.12</w:t>
      </w:r>
      <w:r w:rsidR="002C545C" w:rsidRPr="00DF2BAC">
        <w:t>(</w:t>
      </w:r>
      <w:r w:rsidR="002C545C" w:rsidRPr="00DF2BAC">
        <w:rPr>
          <w:strike/>
        </w:rPr>
        <w:t>E</w:t>
      </w:r>
      <w:r w:rsidR="00595D9A" w:rsidRPr="00DF2BAC">
        <w:rPr>
          <w:u w:val="single"/>
        </w:rPr>
        <w:t>B</w:t>
      </w:r>
      <w:r w:rsidR="002C545C" w:rsidRPr="00DF2BAC">
        <w:t xml:space="preserve">), </w:t>
      </w:r>
      <w:r w:rsidR="00182DDF" w:rsidRPr="00DF2BAC">
        <w:t>t</w:t>
      </w:r>
      <w:r w:rsidR="002E070A" w:rsidRPr="00DF2BAC">
        <w:t>he board</w:t>
      </w:r>
      <w:r w:rsidR="00791BC6" w:rsidRPr="00DF2BAC">
        <w:rPr>
          <w:u w:val="single"/>
        </w:rPr>
        <w:t xml:space="preserve"> may deny licensing to an applicant</w:t>
      </w:r>
      <w:r w:rsidR="009F38F1" w:rsidRPr="00DF2BAC">
        <w:t>:</w:t>
      </w:r>
    </w:p>
    <w:p w14:paraId="7670A177" w14:textId="77777777" w:rsidR="00E82565" w:rsidRPr="00DF2BAC" w:rsidRDefault="00E82565" w:rsidP="00332D14">
      <w:pPr>
        <w:tabs>
          <w:tab w:val="left" w:pos="1080"/>
        </w:tabs>
        <w:ind w:left="720"/>
        <w:jc w:val="both"/>
        <w:rPr>
          <w:strike/>
        </w:rPr>
      </w:pPr>
    </w:p>
    <w:p w14:paraId="4860B585" w14:textId="50B2CD09" w:rsidR="009F38F1" w:rsidRPr="00DF2BAC" w:rsidRDefault="00332D14" w:rsidP="00332D14">
      <w:pPr>
        <w:tabs>
          <w:tab w:val="left" w:pos="1080"/>
        </w:tabs>
        <w:ind w:left="720"/>
        <w:jc w:val="both"/>
        <w:rPr>
          <w:strike/>
        </w:rPr>
      </w:pPr>
      <w:r w:rsidRPr="00DF2BAC">
        <w:rPr>
          <w:strike/>
        </w:rPr>
        <w:t>a.</w:t>
      </w:r>
      <w:r w:rsidRPr="00DF2BAC">
        <w:rPr>
          <w:strike/>
        </w:rPr>
        <w:tab/>
      </w:r>
      <w:r w:rsidR="007C7C5C" w:rsidRPr="00DF2BAC">
        <w:rPr>
          <w:strike/>
        </w:rPr>
        <w:t>M</w:t>
      </w:r>
      <w:r w:rsidR="000E2377" w:rsidRPr="00DF2BAC">
        <w:rPr>
          <w:strike/>
        </w:rPr>
        <w:t xml:space="preserve">ay </w:t>
      </w:r>
      <w:r w:rsidR="006841EE" w:rsidRPr="00DF2BAC">
        <w:rPr>
          <w:strike/>
        </w:rPr>
        <w:t>deny</w:t>
      </w:r>
      <w:r w:rsidR="000E2377" w:rsidRPr="00DF2BAC">
        <w:rPr>
          <w:strike/>
        </w:rPr>
        <w:t xml:space="preserve"> licensure</w:t>
      </w:r>
      <w:r w:rsidR="009F38F1" w:rsidRPr="00DF2BAC">
        <w:rPr>
          <w:strike/>
        </w:rPr>
        <w:t>:</w:t>
      </w:r>
    </w:p>
    <w:p w14:paraId="41207B12" w14:textId="77777777" w:rsidR="00984249" w:rsidRPr="00DF2BAC" w:rsidRDefault="00984249" w:rsidP="00984249">
      <w:pPr>
        <w:ind w:left="1080"/>
        <w:jc w:val="both"/>
      </w:pPr>
    </w:p>
    <w:p w14:paraId="161E2D85" w14:textId="757A703D" w:rsidR="009F38F1" w:rsidRPr="00DF2BAC" w:rsidRDefault="00332D14" w:rsidP="002D25A8">
      <w:pPr>
        <w:ind w:left="810" w:hanging="450"/>
        <w:jc w:val="both"/>
      </w:pPr>
      <w:r w:rsidRPr="00DF2BAC">
        <w:rPr>
          <w:strike/>
        </w:rPr>
        <w:t>(</w:t>
      </w:r>
      <w:r w:rsidRPr="00DF2BAC">
        <w:t>1</w:t>
      </w:r>
      <w:r w:rsidR="002D25A8" w:rsidRPr="00DF2BAC">
        <w:rPr>
          <w:u w:val="single"/>
        </w:rPr>
        <w:t>.</w:t>
      </w:r>
      <w:r w:rsidRPr="00DF2BAC">
        <w:rPr>
          <w:strike/>
        </w:rPr>
        <w:t>)</w:t>
      </w:r>
      <w:r w:rsidRPr="00DF2BAC">
        <w:tab/>
      </w:r>
      <w:r w:rsidR="0093447F" w:rsidRPr="00DF2BAC">
        <w:t>I</w:t>
      </w:r>
      <w:r w:rsidR="002C545C" w:rsidRPr="00DF2BAC">
        <w:t>f the applicant or an officer, director, partner, member, trustee</w:t>
      </w:r>
      <w:r w:rsidR="001308CC" w:rsidRPr="00DF2BAC">
        <w:t>,</w:t>
      </w:r>
      <w:r w:rsidR="002C545C" w:rsidRPr="00DF2BAC">
        <w:t xml:space="preserve"> or manager of </w:t>
      </w:r>
      <w:proofErr w:type="gramStart"/>
      <w:r w:rsidR="002C545C" w:rsidRPr="00DF2BAC">
        <w:rPr>
          <w:strike/>
        </w:rPr>
        <w:t>the</w:t>
      </w:r>
      <w:r w:rsidR="003C092C" w:rsidRPr="00DF2BAC">
        <w:rPr>
          <w:strike/>
        </w:rPr>
        <w:t xml:space="preserve"> </w:t>
      </w:r>
      <w:r w:rsidR="003C092C" w:rsidRPr="00DF2BAC">
        <w:rPr>
          <w:u w:val="single"/>
        </w:rPr>
        <w:t>an</w:t>
      </w:r>
      <w:proofErr w:type="gramEnd"/>
      <w:r w:rsidR="003C092C" w:rsidRPr="00DF2BAC">
        <w:rPr>
          <w:u w:val="single"/>
        </w:rPr>
        <w:t xml:space="preserve"> entity</w:t>
      </w:r>
      <w:r w:rsidR="002C545C" w:rsidRPr="00DF2BAC">
        <w:t xml:space="preserve"> </w:t>
      </w:r>
      <w:r w:rsidR="002C545C" w:rsidRPr="00DF2BAC">
        <w:lastRenderedPageBreak/>
        <w:t xml:space="preserve">applicant </w:t>
      </w:r>
      <w:r w:rsidR="007502E5" w:rsidRPr="00DF2BAC">
        <w:t>has been</w:t>
      </w:r>
      <w:r w:rsidR="002C545C" w:rsidRPr="00DF2BAC">
        <w:t xml:space="preserve"> removed as a </w:t>
      </w:r>
      <w:r w:rsidR="002C545C" w:rsidRPr="00DF2BAC">
        <w:rPr>
          <w:strike/>
        </w:rPr>
        <w:t xml:space="preserve">court appointed </w:t>
      </w:r>
      <w:r w:rsidR="002C545C" w:rsidRPr="00DF2BAC">
        <w:t>guardian, conservator, or personal representative for cause</w:t>
      </w:r>
      <w:r w:rsidR="009F38F1" w:rsidRPr="00DF2BAC">
        <w:t>;</w:t>
      </w:r>
    </w:p>
    <w:p w14:paraId="1718C8BA" w14:textId="77777777" w:rsidR="002D25A8" w:rsidRPr="00DF2BAC" w:rsidRDefault="002D25A8" w:rsidP="002D25A8">
      <w:pPr>
        <w:ind w:left="810" w:hanging="450"/>
        <w:jc w:val="both"/>
      </w:pPr>
    </w:p>
    <w:p w14:paraId="1EC501D6" w14:textId="42A316C6" w:rsidR="009F38F1" w:rsidRPr="00DF2BAC" w:rsidRDefault="002D25A8" w:rsidP="002D25A8">
      <w:pPr>
        <w:ind w:left="810" w:hanging="450"/>
        <w:jc w:val="both"/>
      </w:pPr>
      <w:r w:rsidRPr="00DF2BAC">
        <w:rPr>
          <w:strike/>
        </w:rPr>
        <w:t>(</w:t>
      </w:r>
      <w:r w:rsidRPr="00DF2BAC">
        <w:t>2</w:t>
      </w:r>
      <w:r w:rsidRPr="00DF2BAC">
        <w:rPr>
          <w:u w:val="single"/>
        </w:rPr>
        <w:t>.</w:t>
      </w:r>
      <w:r w:rsidRPr="00DF2BAC">
        <w:rPr>
          <w:strike/>
        </w:rPr>
        <w:t>)</w:t>
      </w:r>
      <w:r w:rsidR="00332D14" w:rsidRPr="00DF2BAC">
        <w:tab/>
      </w:r>
      <w:r w:rsidR="009F38F1" w:rsidRPr="00DF2BAC">
        <w:t>If</w:t>
      </w:r>
      <w:r w:rsidR="002C545C" w:rsidRPr="00DF2BAC">
        <w:t xml:space="preserve"> an officer, director, partner, member, trustee, or manager of the applicant has </w:t>
      </w:r>
      <w:r w:rsidR="002C545C" w:rsidRPr="00DF2BAC">
        <w:rPr>
          <w:strike/>
        </w:rPr>
        <w:t xml:space="preserve">a record of conviction by final judgment </w:t>
      </w:r>
      <w:r w:rsidR="00EB7E86" w:rsidRPr="00DF2BAC">
        <w:rPr>
          <w:u w:val="single"/>
        </w:rPr>
        <w:t xml:space="preserve">been convicted </w:t>
      </w:r>
      <w:r w:rsidR="002C545C" w:rsidRPr="00DF2BAC">
        <w:t>of a felony.</w:t>
      </w:r>
    </w:p>
    <w:p w14:paraId="24DCD52B" w14:textId="77777777" w:rsidR="007C501F" w:rsidRPr="00DF2BAC" w:rsidRDefault="007C501F" w:rsidP="002D25A8">
      <w:pPr>
        <w:ind w:left="810" w:hanging="450"/>
        <w:jc w:val="both"/>
      </w:pPr>
    </w:p>
    <w:p w14:paraId="2E32BE3D" w14:textId="779ED4E1" w:rsidR="007C501F" w:rsidRPr="00DF2BAC" w:rsidRDefault="007C501F" w:rsidP="007C501F">
      <w:pPr>
        <w:ind w:left="810" w:hanging="360"/>
        <w:jc w:val="both"/>
        <w:rPr>
          <w:u w:val="single"/>
        </w:rPr>
      </w:pPr>
      <w:r w:rsidRPr="00DF2BAC">
        <w:rPr>
          <w:u w:val="single"/>
        </w:rPr>
        <w:t>3.</w:t>
      </w:r>
      <w:r w:rsidRPr="00DF2BAC">
        <w:rPr>
          <w:u w:val="single"/>
        </w:rPr>
        <w:tab/>
      </w:r>
      <w:r w:rsidR="00B219E0" w:rsidRPr="00DF2BAC">
        <w:rPr>
          <w:u w:val="single"/>
        </w:rPr>
        <w:t>If</w:t>
      </w:r>
      <w:r w:rsidR="00140CD0" w:rsidRPr="00DF2BAC">
        <w:rPr>
          <w:u w:val="single"/>
        </w:rPr>
        <w:t xml:space="preserve"> </w:t>
      </w:r>
      <w:r w:rsidRPr="00DF2BAC">
        <w:rPr>
          <w:u w:val="single"/>
        </w:rPr>
        <w:t xml:space="preserve">the board finds a trainee’s conduct demonstrates a lack of competence, </w:t>
      </w:r>
      <w:proofErr w:type="gramStart"/>
      <w:r w:rsidRPr="00DF2BAC">
        <w:rPr>
          <w:u w:val="single"/>
        </w:rPr>
        <w:t>has</w:t>
      </w:r>
      <w:proofErr w:type="gramEnd"/>
      <w:r w:rsidRPr="00DF2BAC">
        <w:rPr>
          <w:u w:val="single"/>
        </w:rPr>
        <w:t xml:space="preserve"> been the source of injury or loss, or poses a danger to the public</w:t>
      </w:r>
      <w:r w:rsidR="00140CD0" w:rsidRPr="00DF2BAC">
        <w:rPr>
          <w:u w:val="single"/>
        </w:rPr>
        <w:t xml:space="preserve"> </w:t>
      </w:r>
      <w:r w:rsidR="00B15FDD" w:rsidRPr="00DF2BAC">
        <w:rPr>
          <w:u w:val="single"/>
        </w:rPr>
        <w:t xml:space="preserve">after an investigation under </w:t>
      </w:r>
      <w:r w:rsidR="00092E1C" w:rsidRPr="00DF2BAC">
        <w:rPr>
          <w:u w:val="single"/>
        </w:rPr>
        <w:t xml:space="preserve">ACJA § </w:t>
      </w:r>
      <w:r w:rsidR="00B15FDD" w:rsidRPr="00DF2BAC">
        <w:rPr>
          <w:u w:val="single"/>
        </w:rPr>
        <w:t>7-201.22(A)(5)</w:t>
      </w:r>
      <w:r w:rsidRPr="00DF2BAC">
        <w:rPr>
          <w:u w:val="single"/>
        </w:rPr>
        <w:t xml:space="preserve">. </w:t>
      </w:r>
    </w:p>
    <w:p w14:paraId="06E44344" w14:textId="77777777" w:rsidR="009F38F1" w:rsidRPr="00DF2BAC" w:rsidRDefault="009F38F1" w:rsidP="009F38F1">
      <w:pPr>
        <w:ind w:left="1440"/>
        <w:jc w:val="both"/>
      </w:pPr>
    </w:p>
    <w:p w14:paraId="7DF536FB" w14:textId="65689C19" w:rsidR="002C545C" w:rsidRPr="00DF2BAC" w:rsidRDefault="00851430" w:rsidP="00851430">
      <w:pPr>
        <w:ind w:left="1080" w:hanging="360"/>
        <w:jc w:val="both"/>
      </w:pPr>
      <w:r w:rsidRPr="00DF2BAC">
        <w:rPr>
          <w:strike/>
        </w:rPr>
        <w:t>b</w:t>
      </w:r>
      <w:r w:rsidR="00E850FA" w:rsidRPr="00DF2BAC">
        <w:rPr>
          <w:strike/>
        </w:rPr>
        <w:t>.</w:t>
      </w:r>
      <w:r w:rsidRPr="00DF2BAC">
        <w:rPr>
          <w:strike/>
        </w:rPr>
        <w:tab/>
      </w:r>
      <w:r w:rsidR="00F32093" w:rsidRPr="00DF2BAC">
        <w:rPr>
          <w:strike/>
        </w:rPr>
        <w:t xml:space="preserve">Must </w:t>
      </w:r>
      <w:r w:rsidR="006841EE" w:rsidRPr="00DF2BAC">
        <w:rPr>
          <w:strike/>
        </w:rPr>
        <w:t>deny</w:t>
      </w:r>
      <w:r w:rsidR="009F38F1" w:rsidRPr="00DF2BAC">
        <w:rPr>
          <w:strike/>
        </w:rPr>
        <w:t xml:space="preserve"> licensure if the applicant has a record of conviction by final judgment of a felony</w:t>
      </w:r>
      <w:r w:rsidR="00174598" w:rsidRPr="00DF2BAC">
        <w:rPr>
          <w:strike/>
        </w:rPr>
        <w:t xml:space="preserve"> as provided in</w:t>
      </w:r>
      <w:r w:rsidR="009F38F1" w:rsidRPr="00DF2BAC">
        <w:rPr>
          <w:strike/>
        </w:rPr>
        <w:t xml:space="preserve"> A.R.S. § 14-5651(C)(3).</w:t>
      </w:r>
      <w:r w:rsidR="002C545C" w:rsidRPr="00DF2BAC">
        <w:tab/>
      </w:r>
    </w:p>
    <w:p w14:paraId="1FCDE6AB" w14:textId="77777777" w:rsidR="00285340" w:rsidRPr="00DF2BAC" w:rsidRDefault="00285340" w:rsidP="00851430">
      <w:pPr>
        <w:ind w:left="1080" w:hanging="360"/>
        <w:jc w:val="both"/>
        <w:rPr>
          <w:strike/>
        </w:rPr>
      </w:pPr>
    </w:p>
    <w:p w14:paraId="0E504DEE" w14:textId="77777777" w:rsidR="00D307C1" w:rsidRPr="00DF2BAC" w:rsidRDefault="00D307C1" w:rsidP="00B813C0">
      <w:pPr>
        <w:pStyle w:val="Level1"/>
        <w:numPr>
          <w:ilvl w:val="0"/>
          <w:numId w:val="4"/>
        </w:numPr>
        <w:ind w:left="360" w:right="0"/>
        <w:jc w:val="both"/>
        <w:rPr>
          <w:strike/>
        </w:rPr>
      </w:pPr>
      <w:r w:rsidRPr="00DF2BAC">
        <w:rPr>
          <w:b/>
          <w:bCs/>
          <w:strike/>
        </w:rPr>
        <w:t>Role and Responsibilities of Fiduciaries</w:t>
      </w:r>
      <w:r w:rsidRPr="00DF2BAC">
        <w:rPr>
          <w:strike/>
        </w:rPr>
        <w:t xml:space="preserve">.  In addition to the requirements of ACJA § 7-201(F), the following requirements apply:  </w:t>
      </w:r>
    </w:p>
    <w:p w14:paraId="39CA54B1" w14:textId="77777777" w:rsidR="00D307C1" w:rsidRPr="00DF2BAC" w:rsidRDefault="00D307C1" w:rsidP="00D307C1">
      <w:pPr>
        <w:jc w:val="both"/>
        <w:rPr>
          <w:b/>
          <w:bCs/>
          <w:strike/>
        </w:rPr>
      </w:pPr>
    </w:p>
    <w:p w14:paraId="63D815D0" w14:textId="221FCABE" w:rsidR="00AB3847" w:rsidRPr="00DF2BAC" w:rsidRDefault="00D307C1" w:rsidP="00D307C1">
      <w:pPr>
        <w:ind w:left="1080" w:hanging="360"/>
        <w:jc w:val="both"/>
      </w:pPr>
      <w:r w:rsidRPr="00DF2BAC">
        <w:rPr>
          <w:strike/>
          <w:highlight w:val="lightGray"/>
        </w:rPr>
        <w:t>1.</w:t>
      </w:r>
      <w:r w:rsidRPr="00DF2BAC">
        <w:rPr>
          <w:strike/>
          <w:highlight w:val="lightGray"/>
        </w:rPr>
        <w:tab/>
        <w:t>Code of Conduct.  Each licensed fiduciary must adhere to the code of conduct in subsection (J), required by A.R.S. § 14-5651(A)(1).</w:t>
      </w:r>
    </w:p>
    <w:p w14:paraId="1BE7593C" w14:textId="77777777" w:rsidR="00AB3847" w:rsidRPr="00DF2BAC" w:rsidRDefault="00AB3847" w:rsidP="00851430">
      <w:pPr>
        <w:ind w:left="1080" w:hanging="360"/>
        <w:jc w:val="both"/>
      </w:pPr>
    </w:p>
    <w:p w14:paraId="1B6EE035" w14:textId="77777777" w:rsidR="00EB59E2" w:rsidRPr="00DF2BAC" w:rsidRDefault="00EB59E2" w:rsidP="00851430">
      <w:pPr>
        <w:ind w:left="1080" w:hanging="360"/>
        <w:jc w:val="both"/>
      </w:pPr>
    </w:p>
    <w:p w14:paraId="2AB7FAD4" w14:textId="3253B181" w:rsidR="000F4BF1" w:rsidRPr="00DF2BAC" w:rsidRDefault="000F4BF1" w:rsidP="00711ED6">
      <w:pPr>
        <w:jc w:val="center"/>
        <w:rPr>
          <w:b/>
          <w:bCs/>
          <w:spacing w:val="-4"/>
          <w:u w:val="single"/>
        </w:rPr>
      </w:pPr>
      <w:r w:rsidRPr="00DF2BAC">
        <w:rPr>
          <w:b/>
          <w:bCs/>
          <w:spacing w:val="-4"/>
          <w:u w:val="single"/>
        </w:rPr>
        <w:t xml:space="preserve">Section 7-202.11: </w:t>
      </w:r>
      <w:r w:rsidR="004273B4" w:rsidRPr="00DF2BAC">
        <w:rPr>
          <w:b/>
          <w:bCs/>
          <w:spacing w:val="-4"/>
          <w:u w:val="single"/>
        </w:rPr>
        <w:t xml:space="preserve"> </w:t>
      </w:r>
      <w:r w:rsidR="00735999" w:rsidRPr="00DF2BAC">
        <w:rPr>
          <w:b/>
          <w:bCs/>
          <w:spacing w:val="-4"/>
          <w:u w:val="single"/>
        </w:rPr>
        <w:t xml:space="preserve">License </w:t>
      </w:r>
      <w:r w:rsidR="009B510C" w:rsidRPr="00DF2BAC">
        <w:rPr>
          <w:b/>
          <w:bCs/>
          <w:spacing w:val="-4"/>
          <w:u w:val="single"/>
        </w:rPr>
        <w:t>Affiliation</w:t>
      </w:r>
    </w:p>
    <w:p w14:paraId="7E19474B" w14:textId="77777777" w:rsidR="00D06695" w:rsidRPr="00DF2BAC" w:rsidRDefault="00D06695" w:rsidP="00851430">
      <w:pPr>
        <w:ind w:left="1080" w:hanging="360"/>
        <w:jc w:val="both"/>
      </w:pPr>
    </w:p>
    <w:p w14:paraId="7E8A5822" w14:textId="3144765D" w:rsidR="00372700" w:rsidRPr="00DF2BAC" w:rsidRDefault="00EF68F7" w:rsidP="00EF68F7">
      <w:pPr>
        <w:pStyle w:val="Level1"/>
        <w:ind w:left="450" w:right="0" w:hanging="450"/>
        <w:jc w:val="both"/>
        <w:rPr>
          <w:u w:val="single"/>
        </w:rPr>
      </w:pPr>
      <w:r w:rsidRPr="00DF2BAC">
        <w:rPr>
          <w:b/>
          <w:bCs/>
          <w:u w:val="single"/>
        </w:rPr>
        <w:t>A</w:t>
      </w:r>
      <w:r w:rsidR="00D070BC" w:rsidRPr="00DF2BAC">
        <w:rPr>
          <w:b/>
          <w:bCs/>
          <w:u w:val="single"/>
        </w:rPr>
        <w:t>.</w:t>
      </w:r>
      <w:r w:rsidR="00D070BC" w:rsidRPr="00DF2BAC">
        <w:rPr>
          <w:u w:val="single"/>
        </w:rPr>
        <w:tab/>
      </w:r>
      <w:commentRangeStart w:id="33"/>
      <w:r w:rsidR="00115007" w:rsidRPr="00DF2BAC">
        <w:rPr>
          <w:b/>
          <w:bCs/>
          <w:u w:val="single"/>
        </w:rPr>
        <w:t>Oper</w:t>
      </w:r>
      <w:r w:rsidR="00CE3305" w:rsidRPr="00DF2BAC">
        <w:rPr>
          <w:b/>
          <w:bCs/>
          <w:u w:val="single"/>
        </w:rPr>
        <w:t>ation</w:t>
      </w:r>
      <w:commentRangeEnd w:id="33"/>
      <w:r w:rsidR="00060C87" w:rsidRPr="00DF2BAC">
        <w:rPr>
          <w:rStyle w:val="CommentReference"/>
          <w:u w:val="single"/>
          <w:lang w:val="x-none" w:eastAsia="x-none"/>
        </w:rPr>
        <w:commentReference w:id="33"/>
      </w:r>
      <w:r w:rsidR="00D070BC" w:rsidRPr="00DF2BAC">
        <w:rPr>
          <w:b/>
          <w:bCs/>
          <w:u w:val="single"/>
        </w:rPr>
        <w:t>.</w:t>
      </w:r>
      <w:r w:rsidR="00D070BC" w:rsidRPr="00DF2BAC">
        <w:rPr>
          <w:u w:val="single"/>
        </w:rPr>
        <w:t xml:space="preserve">  </w:t>
      </w:r>
      <w:r w:rsidR="00CE3305" w:rsidRPr="00DF2BAC">
        <w:rPr>
          <w:u w:val="single"/>
        </w:rPr>
        <w:t xml:space="preserve">A </w:t>
      </w:r>
      <w:r w:rsidR="001E3A25" w:rsidRPr="00DF2BAC">
        <w:rPr>
          <w:u w:val="single"/>
        </w:rPr>
        <w:t xml:space="preserve">licensed </w:t>
      </w:r>
      <w:r w:rsidR="00D070BC" w:rsidRPr="00DF2BAC">
        <w:rPr>
          <w:u w:val="single"/>
        </w:rPr>
        <w:t>fiduciary</w:t>
      </w:r>
      <w:r w:rsidR="003B3D2C" w:rsidRPr="00DF2BAC">
        <w:rPr>
          <w:u w:val="single"/>
        </w:rPr>
        <w:t xml:space="preserve"> must</w:t>
      </w:r>
      <w:r w:rsidR="005258CA" w:rsidRPr="00DF2BAC">
        <w:rPr>
          <w:u w:val="single"/>
        </w:rPr>
        <w:t xml:space="preserve"> </w:t>
      </w:r>
      <w:r w:rsidR="00C05706" w:rsidRPr="00DF2BAC">
        <w:rPr>
          <w:u w:val="single"/>
        </w:rPr>
        <w:t>operate</w:t>
      </w:r>
      <w:r w:rsidR="00676E32" w:rsidRPr="00DF2BAC">
        <w:rPr>
          <w:u w:val="single"/>
        </w:rPr>
        <w:t xml:space="preserve"> as</w:t>
      </w:r>
      <w:r w:rsidR="00CE3305" w:rsidRPr="00DF2BAC">
        <w:rPr>
          <w:u w:val="single"/>
        </w:rPr>
        <w:t xml:space="preserve"> </w:t>
      </w:r>
      <w:r w:rsidR="00CF4991" w:rsidRPr="00DF2BAC">
        <w:rPr>
          <w:u w:val="single"/>
        </w:rPr>
        <w:t>one of the following:</w:t>
      </w:r>
    </w:p>
    <w:p w14:paraId="436C2579" w14:textId="77777777" w:rsidR="00372700" w:rsidRPr="00DF2BAC" w:rsidRDefault="00372700" w:rsidP="00EF68F7">
      <w:pPr>
        <w:pStyle w:val="Level1"/>
        <w:ind w:left="450" w:right="0" w:hanging="450"/>
        <w:jc w:val="both"/>
        <w:rPr>
          <w:u w:val="single"/>
        </w:rPr>
      </w:pPr>
    </w:p>
    <w:p w14:paraId="109EA34E" w14:textId="0536EF19" w:rsidR="00BE6513" w:rsidRPr="00DF2BAC" w:rsidRDefault="00372700" w:rsidP="00372700">
      <w:pPr>
        <w:pStyle w:val="Level1"/>
        <w:ind w:left="900" w:right="0" w:hanging="450"/>
        <w:jc w:val="both"/>
        <w:rPr>
          <w:u w:val="single"/>
        </w:rPr>
      </w:pPr>
      <w:r w:rsidRPr="00DF2BAC">
        <w:rPr>
          <w:u w:val="single"/>
        </w:rPr>
        <w:t>1.</w:t>
      </w:r>
      <w:r w:rsidRPr="00DF2BAC">
        <w:rPr>
          <w:u w:val="single"/>
        </w:rPr>
        <w:tab/>
      </w:r>
      <w:r w:rsidR="00CE3305" w:rsidRPr="00DF2BAC">
        <w:rPr>
          <w:u w:val="single"/>
        </w:rPr>
        <w:t>A</w:t>
      </w:r>
      <w:r w:rsidR="009F1A90" w:rsidRPr="00DF2BAC">
        <w:rPr>
          <w:u w:val="single"/>
        </w:rPr>
        <w:t>ffil</w:t>
      </w:r>
      <w:r w:rsidR="00CE3305" w:rsidRPr="00DF2BAC">
        <w:rPr>
          <w:u w:val="single"/>
        </w:rPr>
        <w:t xml:space="preserve">iated </w:t>
      </w:r>
      <w:r w:rsidR="00D070BC" w:rsidRPr="00DF2BAC">
        <w:rPr>
          <w:u w:val="single"/>
        </w:rPr>
        <w:t xml:space="preserve">with a public </w:t>
      </w:r>
      <w:proofErr w:type="gramStart"/>
      <w:r w:rsidR="00D070BC" w:rsidRPr="00DF2BAC">
        <w:rPr>
          <w:u w:val="single"/>
        </w:rPr>
        <w:t>fiduciary</w:t>
      </w:r>
      <w:r w:rsidR="00BE6513" w:rsidRPr="00DF2BAC">
        <w:rPr>
          <w:u w:val="single"/>
        </w:rPr>
        <w:t>;</w:t>
      </w:r>
      <w:proofErr w:type="gramEnd"/>
      <w:r w:rsidR="00D070BC" w:rsidRPr="00DF2BAC">
        <w:rPr>
          <w:u w:val="single"/>
        </w:rPr>
        <w:t xml:space="preserve"> </w:t>
      </w:r>
    </w:p>
    <w:p w14:paraId="04A5F14C" w14:textId="77777777" w:rsidR="00D866C6" w:rsidRPr="00DF2BAC" w:rsidRDefault="00D866C6" w:rsidP="00372700">
      <w:pPr>
        <w:pStyle w:val="Level1"/>
        <w:ind w:left="900" w:right="0" w:hanging="450"/>
        <w:jc w:val="both"/>
        <w:rPr>
          <w:u w:val="single"/>
        </w:rPr>
      </w:pPr>
    </w:p>
    <w:p w14:paraId="0775505D" w14:textId="3F9C302E" w:rsidR="00305674" w:rsidRPr="00DF2BAC" w:rsidRDefault="00BE6513" w:rsidP="00372700">
      <w:pPr>
        <w:pStyle w:val="Level1"/>
        <w:ind w:left="900" w:right="0" w:hanging="450"/>
        <w:jc w:val="both"/>
        <w:rPr>
          <w:u w:val="single"/>
        </w:rPr>
      </w:pPr>
      <w:r w:rsidRPr="00DF2BAC">
        <w:rPr>
          <w:u w:val="single"/>
        </w:rPr>
        <w:t>2.</w:t>
      </w:r>
      <w:r w:rsidRPr="00DF2BAC">
        <w:rPr>
          <w:u w:val="single"/>
        </w:rPr>
        <w:tab/>
      </w:r>
      <w:r w:rsidR="00376B69" w:rsidRPr="00DF2BAC">
        <w:rPr>
          <w:u w:val="single"/>
        </w:rPr>
        <w:t>A</w:t>
      </w:r>
      <w:r w:rsidR="009F1A90" w:rsidRPr="00DF2BAC">
        <w:rPr>
          <w:u w:val="single"/>
        </w:rPr>
        <w:t>ffil</w:t>
      </w:r>
      <w:r w:rsidR="00376B69" w:rsidRPr="00DF2BAC">
        <w:rPr>
          <w:u w:val="single"/>
        </w:rPr>
        <w:t xml:space="preserve">iated </w:t>
      </w:r>
      <w:r w:rsidR="00D070BC" w:rsidRPr="00DF2BAC">
        <w:rPr>
          <w:u w:val="single"/>
        </w:rPr>
        <w:t>with the Arizona Department of Veterans’ Services</w:t>
      </w:r>
      <w:r w:rsidR="00FF4801" w:rsidRPr="00DF2BAC">
        <w:rPr>
          <w:u w:val="single"/>
        </w:rPr>
        <w:t xml:space="preserve"> or the United States Department of Veterans </w:t>
      </w:r>
      <w:proofErr w:type="gramStart"/>
      <w:r w:rsidR="00FF4801" w:rsidRPr="00DF2BAC">
        <w:rPr>
          <w:u w:val="single"/>
        </w:rPr>
        <w:t>Affairs</w:t>
      </w:r>
      <w:r w:rsidR="00376B69" w:rsidRPr="00DF2BAC">
        <w:rPr>
          <w:u w:val="single"/>
        </w:rPr>
        <w:t>;</w:t>
      </w:r>
      <w:proofErr w:type="gramEnd"/>
      <w:r w:rsidR="00D070BC" w:rsidRPr="00DF2BAC">
        <w:rPr>
          <w:u w:val="single"/>
        </w:rPr>
        <w:t xml:space="preserve"> </w:t>
      </w:r>
    </w:p>
    <w:p w14:paraId="7CC2850F" w14:textId="77777777" w:rsidR="00D866C6" w:rsidRPr="00DF2BAC" w:rsidRDefault="00D866C6" w:rsidP="00372700">
      <w:pPr>
        <w:pStyle w:val="Level1"/>
        <w:ind w:left="900" w:right="0" w:hanging="450"/>
        <w:jc w:val="both"/>
        <w:rPr>
          <w:u w:val="single"/>
        </w:rPr>
      </w:pPr>
    </w:p>
    <w:p w14:paraId="79D03401" w14:textId="77777777" w:rsidR="00323311" w:rsidRPr="00DF2BAC" w:rsidRDefault="00305674" w:rsidP="00372700">
      <w:pPr>
        <w:pStyle w:val="Level1"/>
        <w:ind w:left="900" w:right="0" w:hanging="450"/>
        <w:jc w:val="both"/>
        <w:rPr>
          <w:u w:val="single"/>
        </w:rPr>
      </w:pPr>
      <w:r w:rsidRPr="00DF2BAC">
        <w:rPr>
          <w:u w:val="single"/>
        </w:rPr>
        <w:t>3.</w:t>
      </w:r>
      <w:r w:rsidRPr="00DF2BAC">
        <w:rPr>
          <w:u w:val="single"/>
        </w:rPr>
        <w:tab/>
      </w:r>
      <w:r w:rsidR="0056558D" w:rsidRPr="00DF2BAC">
        <w:rPr>
          <w:u w:val="single"/>
        </w:rPr>
        <w:t>A</w:t>
      </w:r>
      <w:r w:rsidR="009F1A90" w:rsidRPr="00DF2BAC">
        <w:rPr>
          <w:u w:val="single"/>
        </w:rPr>
        <w:t>ffil</w:t>
      </w:r>
      <w:r w:rsidR="0056558D" w:rsidRPr="00DF2BAC">
        <w:rPr>
          <w:u w:val="single"/>
        </w:rPr>
        <w:t xml:space="preserve">iated </w:t>
      </w:r>
      <w:r w:rsidR="00D070BC" w:rsidRPr="00DF2BAC">
        <w:rPr>
          <w:u w:val="single"/>
        </w:rPr>
        <w:t xml:space="preserve">with a business </w:t>
      </w:r>
      <w:proofErr w:type="gramStart"/>
      <w:r w:rsidR="00D070BC" w:rsidRPr="00DF2BAC">
        <w:rPr>
          <w:u w:val="single"/>
        </w:rPr>
        <w:t>entity</w:t>
      </w:r>
      <w:r w:rsidR="0056558D" w:rsidRPr="00DF2BAC">
        <w:rPr>
          <w:u w:val="single"/>
        </w:rPr>
        <w:t>;</w:t>
      </w:r>
      <w:proofErr w:type="gramEnd"/>
    </w:p>
    <w:p w14:paraId="069E6EB4" w14:textId="77777777" w:rsidR="00323311" w:rsidRPr="00DF2BAC" w:rsidRDefault="00323311" w:rsidP="00372700">
      <w:pPr>
        <w:pStyle w:val="Level1"/>
        <w:ind w:left="900" w:right="0" w:hanging="450"/>
        <w:jc w:val="both"/>
        <w:rPr>
          <w:u w:val="single"/>
        </w:rPr>
      </w:pPr>
    </w:p>
    <w:p w14:paraId="0BC2E3AC" w14:textId="3172CDC0" w:rsidR="00D866C6" w:rsidRPr="00DF2BAC" w:rsidRDefault="00323311" w:rsidP="00372700">
      <w:pPr>
        <w:pStyle w:val="Level1"/>
        <w:ind w:left="900" w:right="0" w:hanging="450"/>
        <w:jc w:val="both"/>
        <w:rPr>
          <w:u w:val="single"/>
        </w:rPr>
      </w:pPr>
      <w:r w:rsidRPr="00DF2BAC">
        <w:rPr>
          <w:u w:val="single"/>
        </w:rPr>
        <w:t>4.</w:t>
      </w:r>
      <w:r w:rsidRPr="00DF2BAC">
        <w:rPr>
          <w:u w:val="single"/>
        </w:rPr>
        <w:tab/>
      </w:r>
      <w:r w:rsidR="003616BA" w:rsidRPr="00DF2BAC">
        <w:rPr>
          <w:u w:val="single"/>
        </w:rPr>
        <w:t xml:space="preserve">Affiliated with another government entity; </w:t>
      </w:r>
      <w:r w:rsidR="00D070BC" w:rsidRPr="00DF2BAC">
        <w:rPr>
          <w:u w:val="single"/>
        </w:rPr>
        <w:t xml:space="preserve"> or </w:t>
      </w:r>
    </w:p>
    <w:p w14:paraId="7F8AA1B0" w14:textId="77777777" w:rsidR="00D866C6" w:rsidRPr="00DF2BAC" w:rsidRDefault="00D866C6" w:rsidP="00372700">
      <w:pPr>
        <w:pStyle w:val="Level1"/>
        <w:ind w:left="900" w:right="0" w:hanging="450"/>
        <w:jc w:val="both"/>
        <w:rPr>
          <w:u w:val="single"/>
        </w:rPr>
      </w:pPr>
    </w:p>
    <w:p w14:paraId="437EFD82" w14:textId="72EB65A7" w:rsidR="00D070BC" w:rsidRPr="00DF2BAC" w:rsidRDefault="00323311" w:rsidP="00372700">
      <w:pPr>
        <w:pStyle w:val="Level1"/>
        <w:ind w:left="900" w:right="0" w:hanging="450"/>
        <w:jc w:val="both"/>
        <w:rPr>
          <w:u w:val="single"/>
        </w:rPr>
      </w:pPr>
      <w:r w:rsidRPr="00DF2BAC">
        <w:rPr>
          <w:u w:val="single"/>
        </w:rPr>
        <w:t>5</w:t>
      </w:r>
      <w:r w:rsidR="00D866C6" w:rsidRPr="00DF2BAC">
        <w:rPr>
          <w:u w:val="single"/>
        </w:rPr>
        <w:t>.</w:t>
      </w:r>
      <w:r w:rsidR="00D866C6" w:rsidRPr="00DF2BAC">
        <w:rPr>
          <w:u w:val="single"/>
        </w:rPr>
        <w:tab/>
      </w:r>
      <w:r w:rsidR="00373E45" w:rsidRPr="00DF2BAC">
        <w:rPr>
          <w:u w:val="single"/>
        </w:rPr>
        <w:t>Independent of any affiliation</w:t>
      </w:r>
      <w:r w:rsidR="00D070BC" w:rsidRPr="00DF2BAC">
        <w:rPr>
          <w:u w:val="single"/>
        </w:rPr>
        <w:t xml:space="preserve">. </w:t>
      </w:r>
    </w:p>
    <w:p w14:paraId="69F13B72" w14:textId="77777777" w:rsidR="00D866C6" w:rsidRPr="00DF2BAC" w:rsidRDefault="00D866C6" w:rsidP="00372700">
      <w:pPr>
        <w:pStyle w:val="Level1"/>
        <w:ind w:left="900" w:right="0" w:hanging="450"/>
        <w:jc w:val="both"/>
        <w:rPr>
          <w:u w:val="single"/>
        </w:rPr>
      </w:pPr>
    </w:p>
    <w:p w14:paraId="06BCF03F" w14:textId="2F79FA06" w:rsidR="00D7668A" w:rsidRPr="00DF2BAC" w:rsidRDefault="00D307C1" w:rsidP="00415E64">
      <w:pPr>
        <w:pStyle w:val="Level1"/>
        <w:ind w:left="450" w:right="0" w:hanging="450"/>
        <w:jc w:val="both"/>
        <w:rPr>
          <w:u w:val="single"/>
        </w:rPr>
      </w:pPr>
      <w:r w:rsidRPr="00DF2BAC">
        <w:rPr>
          <w:strike/>
        </w:rPr>
        <w:t>2</w:t>
      </w:r>
      <w:r w:rsidR="00D866C6" w:rsidRPr="00DF2BAC">
        <w:rPr>
          <w:b/>
          <w:bCs/>
          <w:u w:val="single"/>
        </w:rPr>
        <w:t>B.</w:t>
      </w:r>
      <w:r w:rsidR="00D866C6" w:rsidRPr="00DF2BAC">
        <w:rPr>
          <w:b/>
          <w:bCs/>
          <w:u w:val="single"/>
        </w:rPr>
        <w:tab/>
      </w:r>
      <w:r w:rsidR="00415E64" w:rsidRPr="00DF2BAC">
        <w:rPr>
          <w:strike/>
        </w:rPr>
        <w:t>Status of the Fiduciary</w:t>
      </w:r>
      <w:r w:rsidR="00492022" w:rsidRPr="00DF2BAC">
        <w:rPr>
          <w:strike/>
        </w:rPr>
        <w:t xml:space="preserve"> </w:t>
      </w:r>
      <w:r w:rsidR="00D0435E" w:rsidRPr="00DF2BAC">
        <w:rPr>
          <w:b/>
          <w:bCs/>
          <w:u w:val="single"/>
        </w:rPr>
        <w:t xml:space="preserve">License </w:t>
      </w:r>
      <w:r w:rsidR="009B36AD" w:rsidRPr="00DF2BAC">
        <w:rPr>
          <w:b/>
          <w:bCs/>
          <w:u w:val="single"/>
        </w:rPr>
        <w:t>Designation</w:t>
      </w:r>
      <w:r w:rsidR="00D0435E" w:rsidRPr="00DF2BAC">
        <w:rPr>
          <w:b/>
          <w:bCs/>
          <w:u w:val="single"/>
        </w:rPr>
        <w:t>.</w:t>
      </w:r>
      <w:r w:rsidR="00D0435E" w:rsidRPr="00DF2BAC">
        <w:rPr>
          <w:u w:val="single"/>
        </w:rPr>
        <w:t xml:space="preserve">  </w:t>
      </w:r>
      <w:r w:rsidR="00D0435E" w:rsidRPr="00DF2BAC">
        <w:t>The</w:t>
      </w:r>
      <w:r w:rsidR="00D0435E" w:rsidRPr="00DF2BAC">
        <w:rPr>
          <w:u w:val="single"/>
        </w:rPr>
        <w:t xml:space="preserve"> </w:t>
      </w:r>
      <w:r w:rsidR="009B36AD" w:rsidRPr="00DF2BAC">
        <w:rPr>
          <w:u w:val="single"/>
        </w:rPr>
        <w:t xml:space="preserve">fiduciary </w:t>
      </w:r>
      <w:r w:rsidR="00D0435E" w:rsidRPr="00DF2BAC">
        <w:t xml:space="preserve">license </w:t>
      </w:r>
      <w:r w:rsidR="00081FAA" w:rsidRPr="00DF2BAC">
        <w:rPr>
          <w:strike/>
        </w:rPr>
        <w:t xml:space="preserve">issued by the board to the fiduciary </w:t>
      </w:r>
      <w:r w:rsidR="00D0435E" w:rsidRPr="00DF2BAC">
        <w:t>must</w:t>
      </w:r>
      <w:r w:rsidR="00E02F56" w:rsidRPr="00DF2BAC">
        <w:t xml:space="preserve"> </w:t>
      </w:r>
      <w:r w:rsidR="005E623F" w:rsidRPr="00DF2BAC">
        <w:rPr>
          <w:strike/>
        </w:rPr>
        <w:t xml:space="preserve">designate the status of the fiduciary as associated with a public fiduciary, associated with the Arizona Department of Veterans’ Services, associated with a business entity, </w:t>
      </w:r>
      <w:r w:rsidR="001D1791" w:rsidRPr="00DF2BAC">
        <w:rPr>
          <w:u w:val="single"/>
        </w:rPr>
        <w:t xml:space="preserve">clearly </w:t>
      </w:r>
      <w:r w:rsidR="00E02F56" w:rsidRPr="00DF2BAC">
        <w:rPr>
          <w:u w:val="single"/>
        </w:rPr>
        <w:t xml:space="preserve">state </w:t>
      </w:r>
      <w:r w:rsidR="000C3480" w:rsidRPr="00DF2BAC">
        <w:rPr>
          <w:u w:val="single"/>
        </w:rPr>
        <w:t>whether the license</w:t>
      </w:r>
      <w:r w:rsidR="00676E32" w:rsidRPr="00DF2BAC">
        <w:rPr>
          <w:u w:val="single"/>
        </w:rPr>
        <w:t>e</w:t>
      </w:r>
      <w:r w:rsidR="001D1791" w:rsidRPr="00DF2BAC">
        <w:rPr>
          <w:u w:val="single"/>
        </w:rPr>
        <w:t xml:space="preserve"> operates under one of the affiliations </w:t>
      </w:r>
      <w:r w:rsidR="007849F0" w:rsidRPr="00DF2BAC">
        <w:rPr>
          <w:u w:val="single"/>
        </w:rPr>
        <w:t>in (A)(1) through (A)(</w:t>
      </w:r>
      <w:r w:rsidR="00DE2592" w:rsidRPr="00DF2BAC">
        <w:rPr>
          <w:u w:val="single"/>
        </w:rPr>
        <w:t>4</w:t>
      </w:r>
      <w:r w:rsidR="007849F0" w:rsidRPr="00DF2BAC">
        <w:rPr>
          <w:u w:val="single"/>
        </w:rPr>
        <w:t xml:space="preserve">) </w:t>
      </w:r>
      <w:r w:rsidR="007849F0" w:rsidRPr="00DF2BAC">
        <w:t xml:space="preserve">or </w:t>
      </w:r>
      <w:r w:rsidR="005E623F" w:rsidRPr="00DF2BAC">
        <w:rPr>
          <w:strike/>
        </w:rPr>
        <w:t xml:space="preserve">acting </w:t>
      </w:r>
      <w:r w:rsidR="007849F0" w:rsidRPr="00DF2BAC">
        <w:t>independently.</w:t>
      </w:r>
      <w:r w:rsidR="001D1791" w:rsidRPr="00DF2BAC">
        <w:rPr>
          <w:u w:val="single"/>
        </w:rPr>
        <w:t xml:space="preserve"> </w:t>
      </w:r>
      <w:r w:rsidR="000C3480" w:rsidRPr="00DF2BAC">
        <w:rPr>
          <w:u w:val="single"/>
        </w:rPr>
        <w:t xml:space="preserve"> </w:t>
      </w:r>
      <w:r w:rsidR="00D0435E" w:rsidRPr="00DF2BAC">
        <w:rPr>
          <w:u w:val="single"/>
        </w:rPr>
        <w:t xml:space="preserve"> </w:t>
      </w:r>
    </w:p>
    <w:p w14:paraId="5676D85E" w14:textId="6B3F5E02" w:rsidR="002C545C" w:rsidRPr="00DF2BAC" w:rsidRDefault="00DC038B" w:rsidP="00A139EF">
      <w:pPr>
        <w:ind w:left="1080" w:hanging="360"/>
        <w:jc w:val="both"/>
      </w:pPr>
      <w:r w:rsidRPr="00DF2BAC">
        <w:t xml:space="preserve">       </w:t>
      </w:r>
    </w:p>
    <w:p w14:paraId="560907FC" w14:textId="277360DA" w:rsidR="002C545C" w:rsidRPr="00DF2BAC" w:rsidRDefault="002C545C" w:rsidP="00B813C0">
      <w:pPr>
        <w:pStyle w:val="Level1"/>
        <w:numPr>
          <w:ilvl w:val="0"/>
          <w:numId w:val="5"/>
        </w:numPr>
        <w:ind w:left="1080" w:right="0"/>
        <w:jc w:val="both"/>
        <w:rPr>
          <w:strike/>
        </w:rPr>
      </w:pPr>
      <w:commentRangeStart w:id="34"/>
      <w:r w:rsidRPr="00DF2BAC">
        <w:rPr>
          <w:strike/>
        </w:rPr>
        <w:t xml:space="preserve">The principal of a business entity, the office of the public fiduciary, or the Arizona Department of Veterans’ Services </w:t>
      </w:r>
      <w:r w:rsidR="007052EC" w:rsidRPr="00DF2BAC">
        <w:rPr>
          <w:strike/>
        </w:rPr>
        <w:t xml:space="preserve">must </w:t>
      </w:r>
      <w:r w:rsidRPr="00DF2BAC">
        <w:rPr>
          <w:strike/>
        </w:rPr>
        <w:t xml:space="preserve">file with the division, by </w:t>
      </w:r>
      <w:r w:rsidR="00F0316F" w:rsidRPr="00DF2BAC">
        <w:rPr>
          <w:strike/>
        </w:rPr>
        <w:t xml:space="preserve">no later than </w:t>
      </w:r>
      <w:r w:rsidRPr="00DF2BAC">
        <w:rPr>
          <w:strike/>
        </w:rPr>
        <w:t xml:space="preserve">June 30 of each year, a list of all </w:t>
      </w:r>
      <w:r w:rsidR="005537E3" w:rsidRPr="00DF2BAC">
        <w:rPr>
          <w:strike/>
        </w:rPr>
        <w:t>licensed</w:t>
      </w:r>
      <w:r w:rsidRPr="00DF2BAC">
        <w:rPr>
          <w:strike/>
        </w:rPr>
        <w:t xml:space="preserve"> fiduciaries </w:t>
      </w:r>
      <w:r w:rsidR="00675FF9" w:rsidRPr="00DF2BAC">
        <w:rPr>
          <w:strike/>
        </w:rPr>
        <w:t>associated with</w:t>
      </w:r>
      <w:r w:rsidRPr="00DF2BAC">
        <w:rPr>
          <w:strike/>
        </w:rPr>
        <w:t xml:space="preserve"> the business entity, </w:t>
      </w:r>
      <w:r w:rsidR="00675FF9" w:rsidRPr="00DF2BAC">
        <w:rPr>
          <w:strike/>
        </w:rPr>
        <w:t>the</w:t>
      </w:r>
      <w:r w:rsidR="004A17CF" w:rsidRPr="00DF2BAC">
        <w:rPr>
          <w:strike/>
        </w:rPr>
        <w:t xml:space="preserve"> </w:t>
      </w:r>
      <w:r w:rsidRPr="00DF2BAC">
        <w:rPr>
          <w:strike/>
        </w:rPr>
        <w:t>public fiduciary</w:t>
      </w:r>
      <w:r w:rsidR="001169D9" w:rsidRPr="00DF2BAC">
        <w:rPr>
          <w:strike/>
        </w:rPr>
        <w:t>,</w:t>
      </w:r>
      <w:r w:rsidRPr="00DF2BAC">
        <w:rPr>
          <w:strike/>
        </w:rPr>
        <w:t xml:space="preserve"> or the Arizona Department of Veterans’ Services. </w:t>
      </w:r>
    </w:p>
    <w:p w14:paraId="33842970" w14:textId="77777777" w:rsidR="006E714F" w:rsidRPr="00DF2BAC" w:rsidRDefault="006E714F" w:rsidP="00BC276E">
      <w:pPr>
        <w:pStyle w:val="Level1"/>
        <w:ind w:left="1080" w:right="0" w:firstLine="0"/>
        <w:jc w:val="both"/>
        <w:rPr>
          <w:strike/>
        </w:rPr>
      </w:pPr>
    </w:p>
    <w:p w14:paraId="70366DD3" w14:textId="0D77AB07" w:rsidR="002C545C" w:rsidRPr="00DF2BAC" w:rsidRDefault="002C545C" w:rsidP="00B813C0">
      <w:pPr>
        <w:pStyle w:val="Level1"/>
        <w:numPr>
          <w:ilvl w:val="0"/>
          <w:numId w:val="5"/>
        </w:numPr>
        <w:ind w:left="1080" w:right="0"/>
        <w:jc w:val="both"/>
        <w:rPr>
          <w:strike/>
        </w:rPr>
      </w:pPr>
      <w:r w:rsidRPr="00DF2BAC">
        <w:rPr>
          <w:strike/>
        </w:rPr>
        <w:lastRenderedPageBreak/>
        <w:t>If the status of fiduciary changes from being associated with a business entity, a public fiduciary office</w:t>
      </w:r>
      <w:r w:rsidR="001169D9" w:rsidRPr="00DF2BAC">
        <w:rPr>
          <w:strike/>
        </w:rPr>
        <w:t>,</w:t>
      </w:r>
      <w:r w:rsidRPr="00DF2BAC">
        <w:rPr>
          <w:strike/>
        </w:rPr>
        <w:t xml:space="preserve"> or the Arizona Department of Veterans’ Services, the fiduciary</w:t>
      </w:r>
      <w:r w:rsidR="00846829" w:rsidRPr="00DF2BAC">
        <w:rPr>
          <w:strike/>
        </w:rPr>
        <w:t xml:space="preserve"> </w:t>
      </w:r>
      <w:r w:rsidR="00332D14" w:rsidRPr="00DF2BAC">
        <w:rPr>
          <w:strike/>
        </w:rPr>
        <w:t>must</w:t>
      </w:r>
      <w:r w:rsidRPr="00DF2BAC">
        <w:rPr>
          <w:strike/>
        </w:rPr>
        <w:t xml:space="preserve">, within 30 days of the change, notify </w:t>
      </w:r>
      <w:r w:rsidR="00FA13AA" w:rsidRPr="00DF2BAC">
        <w:rPr>
          <w:strike/>
        </w:rPr>
        <w:t xml:space="preserve">the </w:t>
      </w:r>
      <w:r w:rsidRPr="00DF2BAC">
        <w:rPr>
          <w:strike/>
        </w:rPr>
        <w:t>division</w:t>
      </w:r>
      <w:r w:rsidR="00364CB6" w:rsidRPr="00DF2BAC">
        <w:rPr>
          <w:strike/>
        </w:rPr>
        <w:t>.</w:t>
      </w:r>
      <w:r w:rsidRPr="00DF2BAC">
        <w:rPr>
          <w:strike/>
        </w:rPr>
        <w:t xml:space="preserve"> </w:t>
      </w:r>
      <w:r w:rsidR="006B0979" w:rsidRPr="00DF2BAC">
        <w:rPr>
          <w:strike/>
        </w:rPr>
        <w:t xml:space="preserve">If the change results in </w:t>
      </w:r>
      <w:r w:rsidR="00E35B5F" w:rsidRPr="00DF2BAC">
        <w:rPr>
          <w:strike/>
        </w:rPr>
        <w:t xml:space="preserve">an individual licensee </w:t>
      </w:r>
      <w:r w:rsidR="00C3705B" w:rsidRPr="00DF2BAC">
        <w:rPr>
          <w:strike/>
        </w:rPr>
        <w:t>losing an exemption</w:t>
      </w:r>
      <w:r w:rsidR="00A569D9" w:rsidRPr="00DF2BAC">
        <w:rPr>
          <w:strike/>
        </w:rPr>
        <w:t xml:space="preserve"> </w:t>
      </w:r>
      <w:r w:rsidR="00C0706B" w:rsidRPr="00DF2BAC">
        <w:rPr>
          <w:strike/>
        </w:rPr>
        <w:t>under subsection (E)(2)(c)</w:t>
      </w:r>
      <w:r w:rsidRPr="00DF2BAC">
        <w:rPr>
          <w:strike/>
        </w:rPr>
        <w:t xml:space="preserve">, </w:t>
      </w:r>
      <w:r w:rsidR="00235B1B" w:rsidRPr="00DF2BAC">
        <w:rPr>
          <w:strike/>
        </w:rPr>
        <w:t xml:space="preserve">the individual licensee </w:t>
      </w:r>
      <w:r w:rsidR="001B3CE2" w:rsidRPr="00DF2BAC">
        <w:rPr>
          <w:strike/>
        </w:rPr>
        <w:t>must satisfy the</w:t>
      </w:r>
      <w:r w:rsidRPr="00DF2BAC">
        <w:rPr>
          <w:strike/>
        </w:rPr>
        <w:t xml:space="preserve"> bond</w:t>
      </w:r>
      <w:r w:rsidR="001B3CE2" w:rsidRPr="00DF2BAC">
        <w:rPr>
          <w:strike/>
        </w:rPr>
        <w:t xml:space="preserve"> requirement</w:t>
      </w:r>
      <w:r w:rsidR="00C86A8E" w:rsidRPr="00DF2BAC">
        <w:rPr>
          <w:strike/>
        </w:rPr>
        <w:t xml:space="preserve"> of subsection </w:t>
      </w:r>
      <w:r w:rsidR="00FB407D" w:rsidRPr="00DF2BAC">
        <w:rPr>
          <w:strike/>
        </w:rPr>
        <w:t>(E)(2)(b)</w:t>
      </w:r>
      <w:r w:rsidR="00235B1B" w:rsidRPr="00DF2BAC">
        <w:rPr>
          <w:strike/>
        </w:rPr>
        <w:t xml:space="preserve"> before </w:t>
      </w:r>
      <w:r w:rsidR="00011349" w:rsidRPr="00DF2BAC">
        <w:rPr>
          <w:strike/>
        </w:rPr>
        <w:t>acting as a fiduciary</w:t>
      </w:r>
      <w:r w:rsidRPr="00DF2BAC">
        <w:rPr>
          <w:strike/>
        </w:rPr>
        <w:t xml:space="preserve">. </w:t>
      </w:r>
    </w:p>
    <w:p w14:paraId="3314C073" w14:textId="77777777" w:rsidR="00FA5565" w:rsidRPr="00DF2BAC" w:rsidRDefault="00FA5565" w:rsidP="00203133">
      <w:pPr>
        <w:pStyle w:val="Level1"/>
        <w:ind w:left="1080" w:right="0"/>
        <w:jc w:val="both"/>
        <w:rPr>
          <w:strike/>
        </w:rPr>
      </w:pPr>
    </w:p>
    <w:p w14:paraId="3E27C3A2" w14:textId="782C26A1" w:rsidR="002C545C" w:rsidRPr="00DF2BAC" w:rsidRDefault="002C545C" w:rsidP="00B813C0">
      <w:pPr>
        <w:pStyle w:val="Level1"/>
        <w:numPr>
          <w:ilvl w:val="0"/>
          <w:numId w:val="5"/>
        </w:numPr>
        <w:ind w:left="1080" w:right="0"/>
        <w:jc w:val="both"/>
        <w:rPr>
          <w:strike/>
        </w:rPr>
      </w:pPr>
      <w:r w:rsidRPr="00DF2BAC">
        <w:rPr>
          <w:strike/>
        </w:rPr>
        <w:t>A business entity, public fiduciary office</w:t>
      </w:r>
      <w:r w:rsidR="001169D9" w:rsidRPr="00DF2BAC">
        <w:rPr>
          <w:strike/>
        </w:rPr>
        <w:t>,</w:t>
      </w:r>
      <w:r w:rsidRPr="00DF2BAC">
        <w:rPr>
          <w:strike/>
        </w:rPr>
        <w:t xml:space="preserve"> or the Arizona Department of </w:t>
      </w:r>
      <w:proofErr w:type="gramStart"/>
      <w:r w:rsidRPr="00DF2BAC">
        <w:rPr>
          <w:strike/>
        </w:rPr>
        <w:t>Veterans’</w:t>
      </w:r>
      <w:proofErr w:type="gramEnd"/>
      <w:r w:rsidRPr="00DF2BAC">
        <w:rPr>
          <w:strike/>
        </w:rPr>
        <w:t xml:space="preserve"> Services </w:t>
      </w:r>
      <w:r w:rsidR="002D4914" w:rsidRPr="00DF2BAC">
        <w:rPr>
          <w:strike/>
        </w:rPr>
        <w:t xml:space="preserve">must </w:t>
      </w:r>
      <w:r w:rsidRPr="00DF2BAC">
        <w:rPr>
          <w:strike/>
        </w:rPr>
        <w:t>notify division staff, within 30 days</w:t>
      </w:r>
      <w:r w:rsidR="00187232" w:rsidRPr="00DF2BAC">
        <w:rPr>
          <w:strike/>
        </w:rPr>
        <w:t xml:space="preserve"> of</w:t>
      </w:r>
      <w:r w:rsidRPr="00DF2BAC">
        <w:rPr>
          <w:strike/>
        </w:rPr>
        <w:t xml:space="preserve"> a </w:t>
      </w:r>
      <w:r w:rsidR="005537E3" w:rsidRPr="00DF2BAC">
        <w:rPr>
          <w:strike/>
        </w:rPr>
        <w:t>licensed</w:t>
      </w:r>
      <w:r w:rsidRPr="00DF2BAC">
        <w:rPr>
          <w:strike/>
        </w:rPr>
        <w:t xml:space="preserve"> fiduciary </w:t>
      </w:r>
      <w:r w:rsidR="00CD7E5D" w:rsidRPr="00DF2BAC">
        <w:rPr>
          <w:strike/>
        </w:rPr>
        <w:t>leaving</w:t>
      </w:r>
      <w:r w:rsidRPr="00DF2BAC">
        <w:rPr>
          <w:strike/>
        </w:rPr>
        <w:t xml:space="preserve"> the employment of the business entity, public fiduciary office</w:t>
      </w:r>
      <w:r w:rsidR="001169D9" w:rsidRPr="00DF2BAC">
        <w:rPr>
          <w:strike/>
        </w:rPr>
        <w:t>,</w:t>
      </w:r>
      <w:r w:rsidRPr="00DF2BAC">
        <w:rPr>
          <w:strike/>
        </w:rPr>
        <w:t xml:space="preserve"> or the Arizona Department of Veterans’ Services.</w:t>
      </w:r>
      <w:commentRangeEnd w:id="34"/>
      <w:r w:rsidR="00DB656B" w:rsidRPr="00DF2BAC">
        <w:rPr>
          <w:rStyle w:val="CommentReference"/>
          <w:strike/>
          <w:lang w:val="x-none" w:eastAsia="x-none"/>
        </w:rPr>
        <w:commentReference w:id="34"/>
      </w:r>
    </w:p>
    <w:p w14:paraId="1688FF1D" w14:textId="77777777" w:rsidR="000D7AB2" w:rsidRPr="00DF2BAC" w:rsidRDefault="000D7AB2" w:rsidP="000D7AB2">
      <w:pPr>
        <w:pStyle w:val="ListParagraph"/>
        <w:rPr>
          <w:strike/>
        </w:rPr>
      </w:pPr>
    </w:p>
    <w:p w14:paraId="20AFA62C" w14:textId="739B939E" w:rsidR="00A20FCB" w:rsidRPr="00DF2BAC" w:rsidRDefault="00302D9C" w:rsidP="00302D9C">
      <w:pPr>
        <w:pStyle w:val="Level1"/>
        <w:ind w:right="0"/>
        <w:jc w:val="both"/>
        <w:rPr>
          <w:strike/>
        </w:rPr>
      </w:pPr>
      <w:commentRangeStart w:id="35"/>
      <w:r w:rsidRPr="00DF2BAC">
        <w:rPr>
          <w:strike/>
        </w:rPr>
        <w:t>3.</w:t>
      </w:r>
      <w:r w:rsidRPr="00DF2BAC">
        <w:rPr>
          <w:strike/>
        </w:rPr>
        <w:tab/>
      </w:r>
      <w:r w:rsidR="000A756F" w:rsidRPr="00DF2BAC">
        <w:rPr>
          <w:strike/>
        </w:rPr>
        <w:t>License</w:t>
      </w:r>
      <w:r w:rsidR="002C545C" w:rsidRPr="00DF2BAC">
        <w:rPr>
          <w:strike/>
        </w:rPr>
        <w:t xml:space="preserve"> Number.  A fiduciary </w:t>
      </w:r>
      <w:r w:rsidR="002D4914" w:rsidRPr="00DF2BAC">
        <w:rPr>
          <w:strike/>
        </w:rPr>
        <w:t xml:space="preserve">must </w:t>
      </w:r>
      <w:r w:rsidR="002C545C" w:rsidRPr="00DF2BAC">
        <w:rPr>
          <w:strike/>
        </w:rPr>
        <w:t xml:space="preserve">include the fiduciary’s personal </w:t>
      </w:r>
      <w:r w:rsidR="000A756F" w:rsidRPr="00DF2BAC">
        <w:rPr>
          <w:strike/>
        </w:rPr>
        <w:t>license</w:t>
      </w:r>
      <w:r w:rsidR="002C545C" w:rsidRPr="00DF2BAC">
        <w:rPr>
          <w:strike/>
        </w:rPr>
        <w:t xml:space="preserve"> number on </w:t>
      </w:r>
      <w:r w:rsidR="00754DF0" w:rsidRPr="00DF2BAC">
        <w:rPr>
          <w:strike/>
        </w:rPr>
        <w:t xml:space="preserve">any </w:t>
      </w:r>
      <w:r w:rsidR="002C545C" w:rsidRPr="00DF2BAC">
        <w:rPr>
          <w:strike/>
        </w:rPr>
        <w:t>document</w:t>
      </w:r>
      <w:r w:rsidR="00754DF0" w:rsidRPr="00DF2BAC">
        <w:rPr>
          <w:strike/>
        </w:rPr>
        <w:t xml:space="preserve"> filed with </w:t>
      </w:r>
      <w:r w:rsidR="00BD5FEC" w:rsidRPr="00DF2BAC">
        <w:rPr>
          <w:strike/>
        </w:rPr>
        <w:t>the superior court</w:t>
      </w:r>
      <w:r w:rsidR="002C545C" w:rsidRPr="00DF2BAC">
        <w:rPr>
          <w:strike/>
        </w:rPr>
        <w:t xml:space="preserve"> and the </w:t>
      </w:r>
      <w:r w:rsidR="00B21259" w:rsidRPr="00DF2BAC">
        <w:rPr>
          <w:strike/>
        </w:rPr>
        <w:t xml:space="preserve">license </w:t>
      </w:r>
      <w:r w:rsidR="002C545C" w:rsidRPr="00DF2BAC">
        <w:rPr>
          <w:strike/>
        </w:rPr>
        <w:t>number</w:t>
      </w:r>
      <w:r w:rsidR="00B21259" w:rsidRPr="00DF2BAC">
        <w:rPr>
          <w:strike/>
        </w:rPr>
        <w:t xml:space="preserve"> </w:t>
      </w:r>
      <w:r w:rsidR="008542D9" w:rsidRPr="00DF2BAC">
        <w:rPr>
          <w:strike/>
        </w:rPr>
        <w:t>of any</w:t>
      </w:r>
      <w:r w:rsidR="00B21259" w:rsidRPr="00DF2BAC">
        <w:rPr>
          <w:strike/>
        </w:rPr>
        <w:t xml:space="preserve"> applicable</w:t>
      </w:r>
      <w:r w:rsidR="008542D9" w:rsidRPr="00DF2BAC">
        <w:rPr>
          <w:strike/>
        </w:rPr>
        <w:t xml:space="preserve"> business entity</w:t>
      </w:r>
      <w:r w:rsidR="002C545C" w:rsidRPr="00DF2BAC">
        <w:rPr>
          <w:strike/>
        </w:rPr>
        <w:t>.</w:t>
      </w:r>
      <w:commentRangeEnd w:id="35"/>
      <w:r w:rsidR="003E4219" w:rsidRPr="00DF2BAC">
        <w:rPr>
          <w:rStyle w:val="CommentReference"/>
          <w:strike/>
          <w:lang w:val="x-none" w:eastAsia="x-none"/>
        </w:rPr>
        <w:commentReference w:id="35"/>
      </w:r>
    </w:p>
    <w:p w14:paraId="0D69F29A" w14:textId="77777777" w:rsidR="0060712D" w:rsidRPr="00DF2BAC" w:rsidRDefault="0060712D" w:rsidP="00302D9C">
      <w:pPr>
        <w:pStyle w:val="Level1"/>
        <w:ind w:right="0"/>
        <w:jc w:val="both"/>
        <w:rPr>
          <w:strike/>
        </w:rPr>
      </w:pPr>
    </w:p>
    <w:p w14:paraId="51313169" w14:textId="77777777" w:rsidR="0060712D" w:rsidRPr="00DF2BAC" w:rsidRDefault="0060712D" w:rsidP="0060712D">
      <w:pPr>
        <w:pStyle w:val="Level1"/>
        <w:ind w:right="0"/>
        <w:jc w:val="both"/>
        <w:rPr>
          <w:strike/>
        </w:rPr>
      </w:pPr>
      <w:r w:rsidRPr="00DF2BAC">
        <w:rPr>
          <w:strike/>
        </w:rPr>
        <w:t>4.</w:t>
      </w:r>
      <w:commentRangeStart w:id="36"/>
      <w:r w:rsidRPr="00DF2BAC">
        <w:rPr>
          <w:strike/>
        </w:rPr>
        <w:tab/>
        <w:t>Notice.  On appointment</w:t>
      </w:r>
      <w:r w:rsidRPr="00DF2BAC">
        <w:rPr>
          <w:strike/>
          <w:u w:val="single"/>
        </w:rPr>
        <w:t>,</w:t>
      </w:r>
      <w:r w:rsidRPr="00DF2BAC">
        <w:rPr>
          <w:strike/>
        </w:rPr>
        <w:t xml:space="preserve"> a fiduciary who is serving as a guardian or conservator must provide the following written information to the ward or protected person and all persons entitled to notice pursuant to A.R.S. §§ 14-5309 or 14-5405:</w:t>
      </w:r>
      <w:commentRangeEnd w:id="36"/>
      <w:r w:rsidR="004C7B76" w:rsidRPr="00DF2BAC">
        <w:rPr>
          <w:rStyle w:val="CommentReference"/>
          <w:strike/>
          <w:lang w:val="x-none" w:eastAsia="x-none"/>
        </w:rPr>
        <w:commentReference w:id="36"/>
      </w:r>
    </w:p>
    <w:p w14:paraId="67415798" w14:textId="77777777" w:rsidR="0060712D" w:rsidRPr="00DF2BAC" w:rsidRDefault="0060712D" w:rsidP="0060712D">
      <w:pPr>
        <w:pStyle w:val="Level1"/>
        <w:ind w:left="0" w:right="0" w:firstLine="0"/>
        <w:jc w:val="both"/>
        <w:rPr>
          <w:strike/>
          <w:u w:val="single"/>
        </w:rPr>
      </w:pPr>
    </w:p>
    <w:p w14:paraId="50CA42E0" w14:textId="77777777" w:rsidR="0060712D" w:rsidRPr="00DF2BAC" w:rsidRDefault="0060712D" w:rsidP="0060712D">
      <w:pPr>
        <w:pStyle w:val="Level1"/>
        <w:ind w:left="1440" w:right="720" w:hanging="1080"/>
        <w:jc w:val="both"/>
        <w:rPr>
          <w:strike/>
        </w:rPr>
      </w:pPr>
      <w:r w:rsidRPr="00DF2BAC">
        <w:tab/>
      </w:r>
      <w:r w:rsidRPr="00DF2BAC">
        <w:rPr>
          <w:strike/>
        </w:rPr>
        <w:t xml:space="preserve">(Name of Fiduciary and/or Fiduciary Entity) holds an active fiduciary license No. XXXX, issued by the Arizona Supreme Court, and is subject to regulation by the Arizona Supreme Court, Administrative Office of the Courts. The regulations governing licensed fiduciaries and fiduciary entities </w:t>
      </w:r>
      <w:proofErr w:type="gramStart"/>
      <w:r w:rsidRPr="00DF2BAC">
        <w:rPr>
          <w:strike/>
        </w:rPr>
        <w:t>are located in</w:t>
      </w:r>
      <w:proofErr w:type="gramEnd"/>
      <w:r w:rsidRPr="00DF2BAC">
        <w:rPr>
          <w:strike/>
        </w:rPr>
        <w:t xml:space="preserve"> the Arizona Code of Judicial Administration (ACJA) § 7-201: General Requirements and § 7-202: Fiduciaries.  These administrative provisions adopted by the Arizona Supreme Court include a Code of Conduct, in ACJA § 7-202(J) that all licensed fiduciaries are required to follow. Additional information about licensed fiduciaries and their requirements may be obtained from the Administrative Office of the Courts at:</w:t>
      </w:r>
    </w:p>
    <w:p w14:paraId="7A747159" w14:textId="77777777" w:rsidR="0060712D" w:rsidRPr="00DF2BAC" w:rsidRDefault="0060712D" w:rsidP="0060712D">
      <w:pPr>
        <w:pStyle w:val="Level1"/>
        <w:ind w:left="360" w:right="0" w:firstLine="0"/>
        <w:jc w:val="both"/>
      </w:pPr>
      <w:r w:rsidRPr="00DF2BAC">
        <w:tab/>
      </w:r>
    </w:p>
    <w:p w14:paraId="602D6BB3" w14:textId="77777777" w:rsidR="0060712D" w:rsidRPr="00DF2BAC" w:rsidRDefault="0060712D" w:rsidP="0060712D">
      <w:pPr>
        <w:pStyle w:val="Level1"/>
        <w:ind w:left="1440" w:right="0" w:firstLine="0"/>
        <w:jc w:val="both"/>
        <w:rPr>
          <w:strike/>
        </w:rPr>
      </w:pPr>
      <w:hyperlink r:id="rId16" w:history="1">
        <w:r w:rsidRPr="00DF2BAC">
          <w:rPr>
            <w:rStyle w:val="Hyperlink"/>
            <w:strike/>
            <w:color w:val="auto"/>
            <w:u w:val="none"/>
          </w:rPr>
          <w:t>http://www.azcourts.gov</w:t>
        </w:r>
      </w:hyperlink>
      <w:r w:rsidRPr="00DF2BAC">
        <w:rPr>
          <w:strike/>
        </w:rPr>
        <w:t xml:space="preserve"> </w:t>
      </w:r>
    </w:p>
    <w:p w14:paraId="4989A258" w14:textId="77777777" w:rsidR="0060712D" w:rsidRPr="00DF2BAC" w:rsidRDefault="0060712D" w:rsidP="0060712D">
      <w:pPr>
        <w:pStyle w:val="Level1"/>
        <w:tabs>
          <w:tab w:val="left" w:pos="2160"/>
          <w:tab w:val="left" w:pos="2340"/>
          <w:tab w:val="left" w:pos="243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right="0" w:firstLine="0"/>
        <w:jc w:val="both"/>
        <w:rPr>
          <w:strike/>
          <w:u w:val="single"/>
        </w:rPr>
      </w:pPr>
      <w:r w:rsidRPr="00DF2BAC">
        <w:rPr>
          <w:strike/>
        </w:rPr>
        <w:t xml:space="preserve">Email to </w:t>
      </w:r>
      <w:hyperlink r:id="rId17" w:history="1">
        <w:r w:rsidRPr="00DF2BAC">
          <w:rPr>
            <w:rStyle w:val="Hyperlink"/>
            <w:strike/>
            <w:color w:val="auto"/>
            <w:u w:val="none"/>
          </w:rPr>
          <w:t>PFP@courts.az.gov</w:t>
        </w:r>
      </w:hyperlink>
      <w:r w:rsidRPr="00DF2BAC">
        <w:rPr>
          <w:strike/>
        </w:rPr>
        <w:t xml:space="preserve"> </w:t>
      </w:r>
    </w:p>
    <w:p w14:paraId="4025EE86" w14:textId="77777777" w:rsidR="0060712D" w:rsidRPr="00DF2BAC" w:rsidRDefault="0060712D" w:rsidP="0060712D">
      <w:pPr>
        <w:pStyle w:val="Level1"/>
        <w:ind w:left="1440" w:right="0" w:firstLine="0"/>
        <w:jc w:val="both"/>
        <w:rPr>
          <w:strike/>
        </w:rPr>
      </w:pPr>
      <w:r w:rsidRPr="00DF2BAC">
        <w:rPr>
          <w:strike/>
        </w:rPr>
        <w:t>Phone: (602) 452-3378</w:t>
      </w:r>
    </w:p>
    <w:p w14:paraId="0A3C5B62" w14:textId="77777777" w:rsidR="0060712D" w:rsidRPr="00DF2BAC" w:rsidRDefault="0060712D" w:rsidP="0060712D">
      <w:pPr>
        <w:pStyle w:val="Level1"/>
        <w:ind w:left="1080" w:right="0" w:hanging="720"/>
        <w:jc w:val="both"/>
        <w:rPr>
          <w:strike/>
        </w:rPr>
      </w:pPr>
    </w:p>
    <w:p w14:paraId="488A63C4" w14:textId="77777777" w:rsidR="0060712D" w:rsidRPr="00DF2BAC" w:rsidRDefault="0060712D" w:rsidP="0060712D">
      <w:pPr>
        <w:pStyle w:val="Level1"/>
        <w:ind w:right="0"/>
        <w:jc w:val="both"/>
        <w:rPr>
          <w:strike/>
        </w:rPr>
      </w:pPr>
      <w:commentRangeStart w:id="37"/>
      <w:r w:rsidRPr="00DF2BAC">
        <w:rPr>
          <w:strike/>
        </w:rPr>
        <w:t>5.</w:t>
      </w:r>
      <w:r w:rsidRPr="00DF2BAC">
        <w:rPr>
          <w:strike/>
        </w:rPr>
        <w:tab/>
        <w:t>A fiduciary must report and provide copies of all pertinent documents to the division within 30 days of any of the following:</w:t>
      </w:r>
    </w:p>
    <w:p w14:paraId="002233A5" w14:textId="77777777" w:rsidR="0060712D" w:rsidRPr="00DF2BAC" w:rsidRDefault="0060712D" w:rsidP="0060712D">
      <w:pPr>
        <w:pStyle w:val="Level1"/>
        <w:ind w:right="0" w:firstLine="0"/>
        <w:jc w:val="both"/>
        <w:rPr>
          <w:strike/>
        </w:rPr>
      </w:pPr>
    </w:p>
    <w:p w14:paraId="3B23E176" w14:textId="77777777" w:rsidR="0060712D" w:rsidRPr="00DF2BAC" w:rsidRDefault="0060712D" w:rsidP="00B813C0">
      <w:pPr>
        <w:pStyle w:val="Level1"/>
        <w:numPr>
          <w:ilvl w:val="1"/>
          <w:numId w:val="13"/>
        </w:numPr>
        <w:ind w:left="1080" w:right="0"/>
        <w:jc w:val="both"/>
        <w:rPr>
          <w:strike/>
        </w:rPr>
      </w:pPr>
      <w:r w:rsidRPr="00DF2BAC">
        <w:rPr>
          <w:strike/>
        </w:rPr>
        <w:t xml:space="preserve">Any bankruptcy, tax </w:t>
      </w:r>
      <w:proofErr w:type="gramStart"/>
      <w:r w:rsidRPr="00DF2BAC">
        <w:rPr>
          <w:strike/>
        </w:rPr>
        <w:t>lien</w:t>
      </w:r>
      <w:proofErr w:type="gramEnd"/>
      <w:r w:rsidRPr="00DF2BAC">
        <w:rPr>
          <w:strike/>
        </w:rPr>
        <w:t xml:space="preserve">, final foreclosure, or civil judgment. </w:t>
      </w:r>
    </w:p>
    <w:p w14:paraId="6A8D3F43" w14:textId="77777777" w:rsidR="0060712D" w:rsidRPr="00DF2BAC" w:rsidRDefault="0060712D" w:rsidP="0060712D">
      <w:pPr>
        <w:pStyle w:val="Level1"/>
        <w:ind w:left="1080" w:right="0" w:firstLine="0"/>
        <w:jc w:val="both"/>
        <w:rPr>
          <w:strike/>
        </w:rPr>
      </w:pPr>
    </w:p>
    <w:p w14:paraId="47C0DBEF" w14:textId="77777777" w:rsidR="0060712D" w:rsidRPr="00DF2BAC" w:rsidRDefault="0060712D" w:rsidP="00B813C0">
      <w:pPr>
        <w:pStyle w:val="Level1"/>
        <w:numPr>
          <w:ilvl w:val="1"/>
          <w:numId w:val="13"/>
        </w:numPr>
        <w:ind w:left="1080" w:right="0"/>
        <w:jc w:val="both"/>
        <w:rPr>
          <w:strike/>
        </w:rPr>
      </w:pPr>
      <w:r w:rsidRPr="00DF2BAC">
        <w:rPr>
          <w:strike/>
        </w:rPr>
        <w:t>Any court removals for cause, except that a fiduciary is not required to report removal in which a party petitioned the court to substitute the fiduciary under A.R.S. §§ 14-5307 or 14-5415 and the court did not find that the fiduciary acted inappropriately.</w:t>
      </w:r>
    </w:p>
    <w:p w14:paraId="4CC23D8F" w14:textId="77777777" w:rsidR="0060712D" w:rsidRPr="00DF2BAC" w:rsidRDefault="0060712D" w:rsidP="0060712D">
      <w:pPr>
        <w:pStyle w:val="Level1"/>
        <w:ind w:left="1080" w:right="0" w:firstLine="0"/>
        <w:jc w:val="both"/>
        <w:rPr>
          <w:strike/>
          <w:u w:val="single"/>
        </w:rPr>
      </w:pPr>
    </w:p>
    <w:p w14:paraId="52C079B4" w14:textId="77777777" w:rsidR="0060712D" w:rsidRPr="00DF2BAC" w:rsidRDefault="0060712D" w:rsidP="00B813C0">
      <w:pPr>
        <w:pStyle w:val="Level1"/>
        <w:numPr>
          <w:ilvl w:val="1"/>
          <w:numId w:val="13"/>
        </w:numPr>
        <w:ind w:left="1080" w:right="0"/>
        <w:jc w:val="both"/>
        <w:rPr>
          <w:strike/>
        </w:rPr>
      </w:pPr>
      <w:r w:rsidRPr="00DF2BAC">
        <w:rPr>
          <w:strike/>
        </w:rPr>
        <w:t xml:space="preserve">Any court orders or sanctions issued against the fiduciary on a finding of contempt or breach of fiduciary duty including civil arrest warrants, involuntary termination of </w:t>
      </w:r>
      <w:r w:rsidRPr="00DF2BAC">
        <w:rPr>
          <w:strike/>
        </w:rPr>
        <w:lastRenderedPageBreak/>
        <w:t>appointment, fiduciary arrest warrants, and any other court orders or sanctions issued under any court rules or Title 14, Arizona Revised Statutes, as a remedy for non-compliance by the fiduciary.</w:t>
      </w:r>
    </w:p>
    <w:p w14:paraId="3D09D7AA" w14:textId="77777777" w:rsidR="0060712D" w:rsidRPr="00DF2BAC" w:rsidRDefault="0060712D" w:rsidP="0060712D">
      <w:pPr>
        <w:pStyle w:val="Level1"/>
        <w:ind w:left="0" w:right="0" w:firstLine="0"/>
        <w:jc w:val="both"/>
        <w:rPr>
          <w:strike/>
        </w:rPr>
      </w:pPr>
    </w:p>
    <w:p w14:paraId="3DA37677" w14:textId="77777777" w:rsidR="0060712D" w:rsidRPr="00DF2BAC" w:rsidRDefault="0060712D" w:rsidP="00B813C0">
      <w:pPr>
        <w:pStyle w:val="Level1"/>
        <w:numPr>
          <w:ilvl w:val="1"/>
          <w:numId w:val="13"/>
        </w:numPr>
        <w:ind w:left="1080" w:right="0"/>
        <w:jc w:val="both"/>
        <w:rPr>
          <w:strike/>
        </w:rPr>
      </w:pPr>
      <w:r w:rsidRPr="00DF2BAC">
        <w:rPr>
          <w:strike/>
        </w:rPr>
        <w:t xml:space="preserve">Any court order that the fiduciary engaged in vexatious conduct under Rule 10(G), </w:t>
      </w:r>
      <w:r w:rsidRPr="00DF2BAC">
        <w:rPr>
          <w:i/>
          <w:strike/>
        </w:rPr>
        <w:t>Arizona Rules of Probate Procedure</w:t>
      </w:r>
      <w:r w:rsidRPr="00DF2BAC">
        <w:rPr>
          <w:strike/>
        </w:rPr>
        <w:t xml:space="preserve">. </w:t>
      </w:r>
    </w:p>
    <w:p w14:paraId="430487AD" w14:textId="77777777" w:rsidR="0060712D" w:rsidRPr="00DF2BAC" w:rsidRDefault="0060712D" w:rsidP="0060712D">
      <w:pPr>
        <w:pStyle w:val="ListParagraph"/>
        <w:rPr>
          <w:strike/>
        </w:rPr>
      </w:pPr>
    </w:p>
    <w:p w14:paraId="1FD5C686" w14:textId="77777777" w:rsidR="0060712D" w:rsidRPr="00DF2BAC" w:rsidRDefault="0060712D" w:rsidP="0060712D">
      <w:pPr>
        <w:pStyle w:val="Level1"/>
        <w:ind w:left="1080" w:right="0"/>
        <w:jc w:val="both"/>
        <w:rPr>
          <w:strike/>
        </w:rPr>
      </w:pPr>
      <w:r w:rsidRPr="00DF2BAC">
        <w:rPr>
          <w:strike/>
        </w:rPr>
        <w:t>e.</w:t>
      </w:r>
      <w:r w:rsidRPr="00DF2BAC">
        <w:rPr>
          <w:strike/>
        </w:rPr>
        <w:tab/>
        <w:t xml:space="preserve">Any court orders issued under A.R.S. § 14-1105, in which the fiduciary is ordered to reimburse a decedent’s estate or trust or a ward or protected person for professional fees or expenses incurred </w:t>
      </w:r>
      <w:proofErr w:type="gramStart"/>
      <w:r w:rsidRPr="00DF2BAC">
        <w:rPr>
          <w:strike/>
        </w:rPr>
        <w:t>as a result of</w:t>
      </w:r>
      <w:proofErr w:type="gramEnd"/>
      <w:r w:rsidRPr="00DF2BAC">
        <w:rPr>
          <w:strike/>
        </w:rPr>
        <w:t xml:space="preserve"> unreasonable conduct.</w:t>
      </w:r>
    </w:p>
    <w:p w14:paraId="672DD1E0" w14:textId="77777777" w:rsidR="0060712D" w:rsidRPr="00DF2BAC" w:rsidRDefault="0060712D" w:rsidP="0060712D">
      <w:pPr>
        <w:pStyle w:val="Level1"/>
        <w:tabs>
          <w:tab w:val="left" w:pos="-1080"/>
          <w:tab w:val="left" w:pos="-720"/>
        </w:tabs>
        <w:ind w:left="1080" w:right="0" w:firstLine="0"/>
        <w:jc w:val="both"/>
        <w:rPr>
          <w:strike/>
        </w:rPr>
      </w:pPr>
    </w:p>
    <w:p w14:paraId="63D97E5A" w14:textId="77777777" w:rsidR="0060712D" w:rsidRPr="00DF2BAC" w:rsidRDefault="0060712D" w:rsidP="0060712D">
      <w:pPr>
        <w:pStyle w:val="Level1"/>
        <w:tabs>
          <w:tab w:val="left" w:pos="1080"/>
        </w:tabs>
        <w:ind w:left="1080" w:right="0"/>
        <w:jc w:val="both"/>
        <w:rPr>
          <w:strike/>
        </w:rPr>
      </w:pPr>
      <w:r w:rsidRPr="00DF2BAC">
        <w:rPr>
          <w:strike/>
        </w:rPr>
        <w:t>f.</w:t>
      </w:r>
      <w:r w:rsidRPr="00DF2BAC">
        <w:rPr>
          <w:strike/>
        </w:rPr>
        <w:tab/>
        <w:t>Any felony conviction.</w:t>
      </w:r>
      <w:commentRangeEnd w:id="37"/>
      <w:r w:rsidR="002201E4" w:rsidRPr="00DF2BAC">
        <w:rPr>
          <w:rStyle w:val="CommentReference"/>
          <w:strike/>
          <w:lang w:val="x-none" w:eastAsia="x-none"/>
        </w:rPr>
        <w:commentReference w:id="37"/>
      </w:r>
    </w:p>
    <w:p w14:paraId="36B64BCF" w14:textId="77777777" w:rsidR="00B00836" w:rsidRPr="00DF2BAC" w:rsidRDefault="00B00836" w:rsidP="0060712D">
      <w:pPr>
        <w:pStyle w:val="Level1"/>
        <w:tabs>
          <w:tab w:val="left" w:pos="1080"/>
        </w:tabs>
        <w:ind w:left="1080" w:right="0"/>
        <w:jc w:val="both"/>
      </w:pPr>
    </w:p>
    <w:p w14:paraId="76DF80AE" w14:textId="77777777" w:rsidR="00570AD3" w:rsidRPr="00DF2BAC" w:rsidRDefault="00570AD3" w:rsidP="00570AD3">
      <w:pPr>
        <w:ind w:left="720" w:hanging="360"/>
        <w:jc w:val="both"/>
        <w:rPr>
          <w:strike/>
        </w:rPr>
      </w:pPr>
      <w:commentRangeStart w:id="38"/>
      <w:r w:rsidRPr="00DF2BAC">
        <w:rPr>
          <w:strike/>
        </w:rPr>
        <w:t>6.</w:t>
      </w:r>
      <w:r w:rsidRPr="00DF2BAC">
        <w:rPr>
          <w:strike/>
        </w:rPr>
        <w:tab/>
        <w:t>Trainees.  A trainee must:</w:t>
      </w:r>
    </w:p>
    <w:p w14:paraId="77588B9E" w14:textId="77777777" w:rsidR="00570AD3" w:rsidRPr="00DF2BAC" w:rsidRDefault="00570AD3" w:rsidP="00570AD3">
      <w:pPr>
        <w:ind w:left="720" w:hanging="360"/>
        <w:jc w:val="both"/>
        <w:rPr>
          <w:strike/>
        </w:rPr>
      </w:pPr>
    </w:p>
    <w:p w14:paraId="1AF128B5" w14:textId="77777777" w:rsidR="00570AD3" w:rsidRPr="00DF2BAC" w:rsidRDefault="00570AD3" w:rsidP="00570AD3">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080" w:hanging="720"/>
        <w:jc w:val="both"/>
        <w:rPr>
          <w:strike/>
        </w:rPr>
      </w:pPr>
      <w:r w:rsidRPr="00DF2BAC">
        <w:rPr>
          <w:strike/>
        </w:rPr>
        <w:tab/>
        <w:t>a.</w:t>
      </w:r>
      <w:r w:rsidRPr="00DF2BAC">
        <w:rPr>
          <w:strike/>
        </w:rPr>
        <w:tab/>
        <w:t>Be under the active and direct supervision of a licensed fiduciary or designated principal.</w:t>
      </w:r>
    </w:p>
    <w:p w14:paraId="30B3686B" w14:textId="77777777" w:rsidR="00570AD3" w:rsidRPr="00DF2BAC" w:rsidRDefault="00570AD3" w:rsidP="00570AD3">
      <w:pPr>
        <w:ind w:left="1080" w:hanging="720"/>
        <w:jc w:val="both"/>
        <w:rPr>
          <w:strike/>
        </w:rPr>
      </w:pPr>
    </w:p>
    <w:p w14:paraId="6DB9A157" w14:textId="77777777" w:rsidR="00570AD3" w:rsidRPr="00DF2BAC" w:rsidRDefault="00570AD3" w:rsidP="00570AD3">
      <w:pPr>
        <w:tabs>
          <w:tab w:val="left" w:pos="720"/>
          <w:tab w:val="left" w:pos="1080"/>
        </w:tabs>
        <w:ind w:left="1080" w:hanging="720"/>
        <w:jc w:val="both"/>
        <w:rPr>
          <w:strike/>
        </w:rPr>
      </w:pPr>
      <w:r w:rsidRPr="00DF2BAC">
        <w:rPr>
          <w:strike/>
        </w:rPr>
        <w:tab/>
        <w:t>b.</w:t>
      </w:r>
      <w:r w:rsidRPr="00DF2BAC">
        <w:rPr>
          <w:strike/>
        </w:rPr>
        <w:tab/>
        <w:t>Comply with the continuing education requirements outlined in subsection (L)(b)(2).</w:t>
      </w:r>
    </w:p>
    <w:p w14:paraId="282E4BFC" w14:textId="77777777" w:rsidR="0080070D" w:rsidRPr="00DF2BAC" w:rsidRDefault="0080070D" w:rsidP="00570AD3">
      <w:pPr>
        <w:tabs>
          <w:tab w:val="left" w:pos="720"/>
          <w:tab w:val="left" w:pos="1080"/>
        </w:tabs>
        <w:ind w:left="1080" w:hanging="720"/>
        <w:jc w:val="both"/>
        <w:rPr>
          <w:strike/>
        </w:rPr>
      </w:pPr>
    </w:p>
    <w:p w14:paraId="056F89F5" w14:textId="77777777" w:rsidR="00570AD3" w:rsidRPr="00DF2BAC" w:rsidRDefault="00570AD3" w:rsidP="00570AD3">
      <w:pPr>
        <w:tabs>
          <w:tab w:val="left" w:pos="720"/>
          <w:tab w:val="left" w:pos="1080"/>
        </w:tabs>
        <w:ind w:left="1080" w:hanging="720"/>
        <w:jc w:val="both"/>
        <w:rPr>
          <w:strike/>
        </w:rPr>
      </w:pPr>
      <w:r w:rsidRPr="00DF2BAC">
        <w:rPr>
          <w:strike/>
        </w:rPr>
        <w:tab/>
        <w:t>c.</w:t>
      </w:r>
      <w:r w:rsidRPr="00DF2BAC">
        <w:rPr>
          <w:strike/>
        </w:rPr>
        <w:tab/>
        <w:t>Adhere to the code of conduct in subsection (J).</w:t>
      </w:r>
    </w:p>
    <w:p w14:paraId="230C3F84" w14:textId="77777777" w:rsidR="00570AD3" w:rsidRPr="00DF2BAC" w:rsidRDefault="00570AD3" w:rsidP="00570AD3">
      <w:pPr>
        <w:jc w:val="both"/>
        <w:rPr>
          <w:strike/>
        </w:rPr>
      </w:pPr>
    </w:p>
    <w:p w14:paraId="27ED77AE" w14:textId="77777777" w:rsidR="00570AD3" w:rsidRPr="00DF2BAC" w:rsidRDefault="00570AD3" w:rsidP="00570AD3">
      <w:pPr>
        <w:ind w:left="1080" w:hanging="360"/>
        <w:jc w:val="both"/>
        <w:rPr>
          <w:strike/>
        </w:rPr>
      </w:pPr>
      <w:r w:rsidRPr="00DF2BAC">
        <w:rPr>
          <w:strike/>
        </w:rPr>
        <w:t>d.</w:t>
      </w:r>
      <w:r w:rsidRPr="00DF2BAC">
        <w:rPr>
          <w:strike/>
        </w:rPr>
        <w:tab/>
        <w:t>A trainee must not provide informed verbal or written consent or enter into contractual agreements on behalf of a ward, licensed fiduciary, or designated principal.</w:t>
      </w:r>
      <w:commentRangeEnd w:id="38"/>
      <w:r w:rsidR="00163AF2" w:rsidRPr="00DF2BAC">
        <w:rPr>
          <w:rStyle w:val="CommentReference"/>
          <w:lang w:val="x-none" w:eastAsia="x-none"/>
        </w:rPr>
        <w:commentReference w:id="38"/>
      </w:r>
    </w:p>
    <w:p w14:paraId="5C15280C" w14:textId="77777777" w:rsidR="00570AD3" w:rsidRPr="00DF2BAC" w:rsidRDefault="00570AD3" w:rsidP="00570AD3">
      <w:pPr>
        <w:ind w:left="1080" w:hanging="720"/>
        <w:jc w:val="both"/>
        <w:rPr>
          <w:strike/>
        </w:rPr>
      </w:pPr>
    </w:p>
    <w:p w14:paraId="32AE4C65" w14:textId="77777777" w:rsidR="00570AD3" w:rsidRPr="00DF2BAC" w:rsidRDefault="00570AD3" w:rsidP="00570AD3">
      <w:pPr>
        <w:ind w:left="720" w:hanging="360"/>
        <w:jc w:val="both"/>
        <w:rPr>
          <w:strike/>
        </w:rPr>
      </w:pPr>
      <w:commentRangeStart w:id="39"/>
      <w:r w:rsidRPr="00DF2BAC">
        <w:rPr>
          <w:strike/>
        </w:rPr>
        <w:t>7.</w:t>
      </w:r>
      <w:r w:rsidRPr="00DF2BAC">
        <w:rPr>
          <w:strike/>
        </w:rPr>
        <w:tab/>
      </w:r>
      <w:commentRangeEnd w:id="39"/>
      <w:r w:rsidR="0021673F" w:rsidRPr="00DF2BAC">
        <w:rPr>
          <w:rStyle w:val="CommentReference"/>
          <w:lang w:val="x-none" w:eastAsia="x-none"/>
        </w:rPr>
        <w:commentReference w:id="39"/>
      </w:r>
      <w:r w:rsidRPr="00DF2BAC">
        <w:rPr>
          <w:strike/>
        </w:rPr>
        <w:t xml:space="preserve">Eligibility for Licensure.  A trainee may apply for fiduciary licensure after serving one year of </w:t>
      </w:r>
      <w:proofErr w:type="gramStart"/>
      <w:r w:rsidRPr="00DF2BAC">
        <w:rPr>
          <w:strike/>
        </w:rPr>
        <w:t>full time</w:t>
      </w:r>
      <w:proofErr w:type="gramEnd"/>
      <w:r w:rsidRPr="00DF2BAC">
        <w:rPr>
          <w:strike/>
        </w:rPr>
        <w:t xml:space="preserve"> equivalent service as a trainee if the trainee otherwise qualifies for licensure.</w:t>
      </w:r>
    </w:p>
    <w:p w14:paraId="63B59814" w14:textId="77777777" w:rsidR="00570AD3" w:rsidRPr="00DF2BAC" w:rsidRDefault="00570AD3" w:rsidP="00570AD3">
      <w:pPr>
        <w:ind w:left="720" w:hanging="360"/>
        <w:jc w:val="both"/>
        <w:rPr>
          <w:strike/>
        </w:rPr>
      </w:pPr>
    </w:p>
    <w:p w14:paraId="48982BDB" w14:textId="77777777" w:rsidR="00570AD3" w:rsidRPr="00DF2BAC" w:rsidRDefault="00570AD3" w:rsidP="00570AD3">
      <w:pPr>
        <w:pStyle w:val="Level1"/>
        <w:ind w:right="0"/>
        <w:jc w:val="both"/>
        <w:rPr>
          <w:strike/>
        </w:rPr>
      </w:pPr>
      <w:r w:rsidRPr="00DF2BAC">
        <w:rPr>
          <w:strike/>
        </w:rPr>
        <w:t>8.</w:t>
      </w:r>
      <w:r w:rsidRPr="00DF2BAC">
        <w:rPr>
          <w:strike/>
        </w:rPr>
        <w:tab/>
        <w:t>Supervision of Trainees.  A licensed fiduciary or designated principal may supervise a trainee under the following conditions:</w:t>
      </w:r>
    </w:p>
    <w:p w14:paraId="10D73C50" w14:textId="77777777" w:rsidR="00570AD3" w:rsidRPr="00DF2BAC" w:rsidRDefault="00570AD3" w:rsidP="00570AD3">
      <w:pPr>
        <w:jc w:val="both"/>
        <w:rPr>
          <w:strike/>
        </w:rPr>
      </w:pPr>
    </w:p>
    <w:p w14:paraId="2C31950B" w14:textId="77777777" w:rsidR="00570AD3" w:rsidRPr="00DF2BAC" w:rsidRDefault="00570AD3" w:rsidP="00570AD3">
      <w:pPr>
        <w:pStyle w:val="Level1"/>
        <w:tabs>
          <w:tab w:val="left" w:pos="-1080"/>
          <w:tab w:val="left" w:pos="-720"/>
        </w:tabs>
        <w:ind w:left="1080" w:right="0"/>
        <w:jc w:val="both"/>
        <w:rPr>
          <w:strike/>
        </w:rPr>
      </w:pPr>
      <w:r w:rsidRPr="00DF2BAC">
        <w:rPr>
          <w:strike/>
        </w:rPr>
        <w:t>a.</w:t>
      </w:r>
      <w:r w:rsidRPr="00DF2BAC">
        <w:rPr>
          <w:strike/>
        </w:rPr>
        <w:tab/>
        <w:t xml:space="preserve">The supervising fiduciary must maintain the primary responsibility for the client or estate and must not delegate this duty to any trainee.  </w:t>
      </w:r>
    </w:p>
    <w:p w14:paraId="052F8185" w14:textId="77777777" w:rsidR="00570AD3" w:rsidRPr="00DF2BAC" w:rsidRDefault="00570AD3" w:rsidP="00570AD3">
      <w:pPr>
        <w:ind w:left="1080" w:hanging="360"/>
        <w:jc w:val="both"/>
        <w:rPr>
          <w:strike/>
        </w:rPr>
      </w:pPr>
    </w:p>
    <w:p w14:paraId="0A88797A" w14:textId="77777777" w:rsidR="00570AD3" w:rsidRPr="00DF2BAC" w:rsidRDefault="00570AD3" w:rsidP="00570AD3">
      <w:pPr>
        <w:pStyle w:val="Level1"/>
        <w:ind w:left="1080" w:right="0"/>
        <w:jc w:val="both"/>
        <w:rPr>
          <w:strike/>
        </w:rPr>
      </w:pPr>
      <w:r w:rsidRPr="00DF2BAC">
        <w:rPr>
          <w:strike/>
        </w:rPr>
        <w:t>b.</w:t>
      </w:r>
      <w:r w:rsidRPr="00DF2BAC">
        <w:rPr>
          <w:strike/>
        </w:rPr>
        <w:tab/>
        <w:t>The supervising fiduciary must:</w:t>
      </w:r>
    </w:p>
    <w:p w14:paraId="30A8EC9A" w14:textId="77777777" w:rsidR="00570AD3" w:rsidRPr="00DF2BAC" w:rsidRDefault="00570AD3" w:rsidP="00570AD3">
      <w:pPr>
        <w:jc w:val="both"/>
        <w:rPr>
          <w:strike/>
        </w:rPr>
      </w:pPr>
    </w:p>
    <w:p w14:paraId="5B899B06" w14:textId="77777777" w:rsidR="00570AD3" w:rsidRPr="00DF2BAC" w:rsidRDefault="00570AD3" w:rsidP="00570AD3">
      <w:pPr>
        <w:pStyle w:val="Level4"/>
        <w:tabs>
          <w:tab w:val="left" w:pos="1440"/>
        </w:tabs>
        <w:jc w:val="both"/>
        <w:rPr>
          <w:strike/>
        </w:rPr>
      </w:pPr>
      <w:r w:rsidRPr="00DF2BAC">
        <w:rPr>
          <w:strike/>
        </w:rPr>
        <w:t>(1)</w:t>
      </w:r>
      <w:r w:rsidRPr="00DF2BAC">
        <w:rPr>
          <w:strike/>
        </w:rPr>
        <w:tab/>
        <w:t xml:space="preserve">Assume personal professional responsibility for the trainee’s guidance in any work undertaken and for providing active and direct supervision, as necessary, over the quality of the trainee’s </w:t>
      </w:r>
      <w:proofErr w:type="gramStart"/>
      <w:r w:rsidRPr="00DF2BAC">
        <w:rPr>
          <w:strike/>
        </w:rPr>
        <w:t>work;</w:t>
      </w:r>
      <w:proofErr w:type="gramEnd"/>
    </w:p>
    <w:p w14:paraId="490D0F2B" w14:textId="77777777" w:rsidR="00570AD3" w:rsidRPr="00DF2BAC" w:rsidRDefault="00570AD3" w:rsidP="00570AD3">
      <w:pPr>
        <w:pStyle w:val="Level4"/>
        <w:tabs>
          <w:tab w:val="left" w:pos="1440"/>
        </w:tabs>
        <w:jc w:val="both"/>
        <w:rPr>
          <w:strike/>
        </w:rPr>
      </w:pPr>
      <w:r w:rsidRPr="00DF2BAC">
        <w:rPr>
          <w:strike/>
        </w:rPr>
        <w:t>(2)</w:t>
      </w:r>
      <w:r w:rsidRPr="00DF2BAC">
        <w:rPr>
          <w:strike/>
        </w:rPr>
        <w:tab/>
        <w:t xml:space="preserve">Assist the trainee in activities to the extent the fiduciary considers it </w:t>
      </w:r>
      <w:proofErr w:type="gramStart"/>
      <w:r w:rsidRPr="00DF2BAC">
        <w:rPr>
          <w:strike/>
        </w:rPr>
        <w:t>necessary;</w:t>
      </w:r>
      <w:proofErr w:type="gramEnd"/>
    </w:p>
    <w:p w14:paraId="150BC43C" w14:textId="77777777" w:rsidR="00570AD3" w:rsidRPr="00DF2BAC" w:rsidRDefault="00570AD3" w:rsidP="00570AD3">
      <w:pPr>
        <w:pStyle w:val="Level4"/>
        <w:tabs>
          <w:tab w:val="left" w:pos="1440"/>
        </w:tabs>
        <w:jc w:val="both"/>
        <w:rPr>
          <w:strike/>
        </w:rPr>
      </w:pPr>
      <w:r w:rsidRPr="00DF2BAC">
        <w:rPr>
          <w:strike/>
        </w:rPr>
        <w:t>(3)</w:t>
      </w:r>
      <w:r w:rsidRPr="00DF2BAC">
        <w:rPr>
          <w:strike/>
        </w:rPr>
        <w:tab/>
        <w:t>Ensure that the trainee is familiar with and adheres to the provisions of this section, including the code of conduct in subsection (J), and ACJA § 7-201; and</w:t>
      </w:r>
    </w:p>
    <w:p w14:paraId="7F73DC94" w14:textId="77777777" w:rsidR="00570AD3" w:rsidRPr="00DF2BAC" w:rsidRDefault="00570AD3" w:rsidP="00570AD3">
      <w:pPr>
        <w:pStyle w:val="Level4"/>
        <w:tabs>
          <w:tab w:val="left" w:pos="1440"/>
        </w:tabs>
        <w:jc w:val="both"/>
        <w:rPr>
          <w:strike/>
        </w:rPr>
      </w:pPr>
      <w:r w:rsidRPr="00DF2BAC">
        <w:rPr>
          <w:strike/>
        </w:rPr>
        <w:t>(4)</w:t>
      </w:r>
      <w:r w:rsidRPr="00DF2BAC">
        <w:rPr>
          <w:strike/>
        </w:rPr>
        <w:tab/>
        <w:t xml:space="preserve">Provide the supervising fiduciary’s name and license number on any documents filed in </w:t>
      </w:r>
      <w:proofErr w:type="gramStart"/>
      <w:r w:rsidRPr="00DF2BAC">
        <w:rPr>
          <w:strike/>
        </w:rPr>
        <w:t>a court</w:t>
      </w:r>
      <w:proofErr w:type="gramEnd"/>
      <w:r w:rsidRPr="00DF2BAC">
        <w:rPr>
          <w:strike/>
        </w:rPr>
        <w:t xml:space="preserve"> or tribunal prepared by the trainee under the fiduciary’s supervision.  </w:t>
      </w:r>
    </w:p>
    <w:p w14:paraId="1AE20F1B" w14:textId="77777777" w:rsidR="00570AD3" w:rsidRPr="00DF2BAC" w:rsidRDefault="00570AD3" w:rsidP="00570AD3">
      <w:pPr>
        <w:jc w:val="both"/>
        <w:rPr>
          <w:strike/>
        </w:rPr>
      </w:pPr>
    </w:p>
    <w:p w14:paraId="6D6A43AA" w14:textId="77777777" w:rsidR="00570AD3" w:rsidRPr="00DF2BAC" w:rsidRDefault="00570AD3" w:rsidP="00570AD3">
      <w:pPr>
        <w:pStyle w:val="Level1"/>
        <w:ind w:left="1080" w:right="0"/>
        <w:jc w:val="both"/>
        <w:rPr>
          <w:strike/>
          <w:u w:val="single"/>
        </w:rPr>
      </w:pPr>
      <w:r w:rsidRPr="00DF2BAC">
        <w:rPr>
          <w:strike/>
        </w:rPr>
        <w:t>c.</w:t>
      </w:r>
      <w:r w:rsidRPr="00DF2BAC">
        <w:rPr>
          <w:strike/>
        </w:rPr>
        <w:tab/>
        <w:t xml:space="preserve">The trainee may perform authorized services, as set forth in statute, court orders, this </w:t>
      </w:r>
      <w:r w:rsidRPr="00DF2BAC">
        <w:rPr>
          <w:strike/>
        </w:rPr>
        <w:lastRenderedPageBreak/>
        <w:t>section, and ACJA § 7-201, only under the supervision of the licensed fiduciary or</w:t>
      </w:r>
      <w:r w:rsidRPr="00DF2BAC">
        <w:rPr>
          <w:b/>
          <w:strike/>
          <w:u w:val="single"/>
        </w:rPr>
        <w:t xml:space="preserve"> </w:t>
      </w:r>
      <w:r w:rsidRPr="00DF2BAC">
        <w:rPr>
          <w:strike/>
        </w:rPr>
        <w:t xml:space="preserve">designated principal.  Neither the trainee nor the supervising fiduciary may represent that the trainee is a licensed fiduciary.  The trainee may prepare a document for filing with the court, as authorized by subsection (J)(1)(d), under the supervision of the licensed fiduciary or designated principal.  The trainee is not authorized to file and must not file any document with the court.   </w:t>
      </w:r>
    </w:p>
    <w:p w14:paraId="20B2CE31" w14:textId="77777777" w:rsidR="00570AD3" w:rsidRPr="00DF2BAC" w:rsidRDefault="00570AD3" w:rsidP="00570AD3">
      <w:pPr>
        <w:pStyle w:val="Level1"/>
        <w:ind w:right="0" w:firstLine="0"/>
        <w:jc w:val="both"/>
        <w:rPr>
          <w:strike/>
          <w:u w:val="single"/>
        </w:rPr>
      </w:pPr>
    </w:p>
    <w:p w14:paraId="367A75BB" w14:textId="77777777" w:rsidR="00796BC2" w:rsidRPr="00DF2BAC" w:rsidRDefault="00796BC2" w:rsidP="00796BC2">
      <w:pPr>
        <w:pStyle w:val="Level1"/>
        <w:ind w:right="0"/>
        <w:jc w:val="both"/>
        <w:rPr>
          <w:strike/>
        </w:rPr>
      </w:pPr>
      <w:commentRangeStart w:id="40"/>
      <w:r w:rsidRPr="00DF2BAC">
        <w:rPr>
          <w:strike/>
        </w:rPr>
        <w:t>9</w:t>
      </w:r>
      <w:commentRangeEnd w:id="40"/>
      <w:r w:rsidR="00D23538" w:rsidRPr="00DF2BAC">
        <w:rPr>
          <w:rStyle w:val="CommentReference"/>
          <w:strike/>
          <w:lang w:val="x-none" w:eastAsia="x-none"/>
        </w:rPr>
        <w:commentReference w:id="40"/>
      </w:r>
      <w:r w:rsidRPr="00DF2BAC">
        <w:rPr>
          <w:strike/>
        </w:rPr>
        <w:t>.</w:t>
      </w:r>
      <w:r w:rsidRPr="00DF2BAC">
        <w:rPr>
          <w:strike/>
        </w:rPr>
        <w:tab/>
        <w:t>Support Staff and Other Professionals.  A licensed fiduciary or designated principal may,</w:t>
      </w:r>
      <w:r w:rsidRPr="00DF2BAC">
        <w:rPr>
          <w:b/>
          <w:strike/>
        </w:rPr>
        <w:t xml:space="preserve"> </w:t>
      </w:r>
      <w:r w:rsidRPr="00DF2BAC">
        <w:rPr>
          <w:strike/>
        </w:rPr>
        <w:t>under the licensed fiduciary or designated principal’s active and direct supervision,</w:t>
      </w:r>
      <w:r w:rsidRPr="00DF2BAC">
        <w:rPr>
          <w:b/>
          <w:strike/>
        </w:rPr>
        <w:t xml:space="preserve"> </w:t>
      </w:r>
      <w:r w:rsidRPr="00DF2BAC">
        <w:rPr>
          <w:strike/>
        </w:rPr>
        <w:t xml:space="preserve">utilize support staff and other professionals to perform office functions and client services.  Support staff and other professionals may be used to gather and provide necessary information to the licensed fiduciary regarding a client and to make recommendations, based on their knowledge and expertise, to the licensed fiduciary. The licensed fiduciary or designated principal may not delegate informed consent or contractual agreement decision-making authority to trainees, non-licensed staff, or other professionals.  </w:t>
      </w:r>
    </w:p>
    <w:p w14:paraId="13036532" w14:textId="77777777" w:rsidR="00796BC2" w:rsidRPr="00DF2BAC" w:rsidRDefault="00796BC2" w:rsidP="00796BC2">
      <w:pPr>
        <w:pStyle w:val="Level1"/>
        <w:ind w:left="360"/>
        <w:jc w:val="both"/>
        <w:rPr>
          <w:strike/>
        </w:rPr>
      </w:pPr>
    </w:p>
    <w:p w14:paraId="044DF5FA" w14:textId="77777777" w:rsidR="00796BC2" w:rsidRPr="00DF2BAC" w:rsidRDefault="00796BC2" w:rsidP="00796BC2">
      <w:pPr>
        <w:pStyle w:val="Level1"/>
        <w:ind w:left="1080"/>
        <w:jc w:val="both"/>
        <w:rPr>
          <w:strike/>
        </w:rPr>
      </w:pPr>
      <w:r w:rsidRPr="00DF2BAC">
        <w:rPr>
          <w:strike/>
        </w:rPr>
        <w:t>a.</w:t>
      </w:r>
      <w:r w:rsidRPr="00DF2BAC">
        <w:rPr>
          <w:strike/>
        </w:rPr>
        <w:tab/>
      </w:r>
      <w:commentRangeStart w:id="41"/>
      <w:r w:rsidRPr="00DF2BAC">
        <w:rPr>
          <w:strike/>
        </w:rPr>
        <w:t xml:space="preserve">“Support staff” </w:t>
      </w:r>
      <w:commentRangeEnd w:id="41"/>
      <w:r w:rsidR="001442EC" w:rsidRPr="00DF2BAC">
        <w:rPr>
          <w:rStyle w:val="CommentReference"/>
          <w:lang w:val="x-none" w:eastAsia="x-none"/>
        </w:rPr>
        <w:commentReference w:id="41"/>
      </w:r>
      <w:r w:rsidRPr="00DF2BAC">
        <w:rPr>
          <w:strike/>
        </w:rPr>
        <w:t>means individuals who:</w:t>
      </w:r>
    </w:p>
    <w:p w14:paraId="3DE21DE2" w14:textId="77777777" w:rsidR="00796BC2" w:rsidRPr="00DF2BAC" w:rsidRDefault="00796BC2" w:rsidP="00796BC2">
      <w:pPr>
        <w:pStyle w:val="Level1"/>
        <w:ind w:left="1080"/>
        <w:jc w:val="both"/>
        <w:rPr>
          <w:b/>
          <w:strike/>
        </w:rPr>
      </w:pPr>
    </w:p>
    <w:p w14:paraId="26A14B6F" w14:textId="77777777" w:rsidR="00796BC2" w:rsidRPr="00DF2BAC" w:rsidRDefault="00796BC2" w:rsidP="00796BC2">
      <w:pPr>
        <w:pStyle w:val="Level1"/>
        <w:tabs>
          <w:tab w:val="left" w:pos="1080"/>
          <w:tab w:val="left" w:pos="1260"/>
          <w:tab w:val="left" w:pos="1440"/>
        </w:tabs>
        <w:ind w:left="1440" w:right="0" w:hanging="720"/>
        <w:jc w:val="both"/>
        <w:rPr>
          <w:strike/>
        </w:rPr>
      </w:pPr>
      <w:r w:rsidRPr="00DF2BAC">
        <w:rPr>
          <w:b/>
          <w:strike/>
        </w:rPr>
        <w:tab/>
      </w:r>
      <w:r w:rsidRPr="00DF2BAC">
        <w:rPr>
          <w:strike/>
        </w:rPr>
        <w:t>(1)</w:t>
      </w:r>
      <w:r w:rsidRPr="00DF2BAC">
        <w:rPr>
          <w:strike/>
        </w:rPr>
        <w:tab/>
        <w:t xml:space="preserve">Are employed by the licensed fiduciary or designated principal and perform clerical, bookkeeping, or other administrative and support </w:t>
      </w:r>
      <w:proofErr w:type="gramStart"/>
      <w:r w:rsidRPr="00DF2BAC">
        <w:rPr>
          <w:strike/>
        </w:rPr>
        <w:t>duties;</w:t>
      </w:r>
      <w:proofErr w:type="gramEnd"/>
      <w:r w:rsidRPr="00DF2BAC">
        <w:rPr>
          <w:strike/>
        </w:rPr>
        <w:t xml:space="preserve"> </w:t>
      </w:r>
    </w:p>
    <w:p w14:paraId="14D79D1F" w14:textId="77777777" w:rsidR="00796BC2" w:rsidRPr="00DF2BAC" w:rsidRDefault="00796BC2" w:rsidP="00796BC2">
      <w:pPr>
        <w:pStyle w:val="Level1"/>
        <w:tabs>
          <w:tab w:val="left" w:pos="1080"/>
          <w:tab w:val="left" w:pos="1260"/>
          <w:tab w:val="left" w:pos="1440"/>
        </w:tabs>
        <w:ind w:left="1440" w:right="0" w:hanging="720"/>
        <w:jc w:val="both"/>
        <w:rPr>
          <w:strike/>
        </w:rPr>
      </w:pPr>
      <w:r w:rsidRPr="00DF2BAC">
        <w:rPr>
          <w:strike/>
        </w:rPr>
        <w:tab/>
        <w:t>(2)</w:t>
      </w:r>
      <w:r w:rsidRPr="00DF2BAC">
        <w:rPr>
          <w:strike/>
        </w:rPr>
        <w:tab/>
        <w:t>Do not engage in any acts requiring licensure under ACJA §§ 7-201, 7-202 or Title 14, Chapter 5, Article 7, Arizona Revised Statutes; and</w:t>
      </w:r>
    </w:p>
    <w:p w14:paraId="2EB35FCA" w14:textId="77777777" w:rsidR="00796BC2" w:rsidRPr="00DF2BAC" w:rsidRDefault="00796BC2" w:rsidP="00796BC2">
      <w:pPr>
        <w:pStyle w:val="Level1"/>
        <w:tabs>
          <w:tab w:val="left" w:pos="-1080"/>
          <w:tab w:val="left" w:pos="-720"/>
          <w:tab w:val="left" w:pos="1080"/>
          <w:tab w:val="left" w:pos="1260"/>
          <w:tab w:val="left" w:pos="1440"/>
          <w:tab w:val="left" w:pos="3330"/>
        </w:tabs>
        <w:ind w:left="1440" w:right="0" w:hanging="720"/>
        <w:jc w:val="both"/>
        <w:rPr>
          <w:strike/>
        </w:rPr>
      </w:pPr>
      <w:r w:rsidRPr="00DF2BAC">
        <w:rPr>
          <w:strike/>
        </w:rPr>
        <w:tab/>
        <w:t>(3)</w:t>
      </w:r>
      <w:r w:rsidRPr="00DF2BAC">
        <w:rPr>
          <w:strike/>
        </w:rPr>
        <w:tab/>
        <w:t>Are not employed as a condition of performing or with the design that they perform duties otherwise requiring licensure.</w:t>
      </w:r>
    </w:p>
    <w:p w14:paraId="326EA4B2" w14:textId="77777777" w:rsidR="00796BC2" w:rsidRPr="00DF2BAC" w:rsidRDefault="00796BC2" w:rsidP="00796BC2">
      <w:pPr>
        <w:pStyle w:val="Level1"/>
        <w:ind w:right="0" w:firstLine="0"/>
        <w:jc w:val="both"/>
        <w:rPr>
          <w:strike/>
        </w:rPr>
      </w:pPr>
    </w:p>
    <w:p w14:paraId="59B1121C" w14:textId="77777777" w:rsidR="00796BC2" w:rsidRPr="00DF2BAC" w:rsidRDefault="00796BC2" w:rsidP="00796BC2">
      <w:pPr>
        <w:pStyle w:val="Level1"/>
        <w:ind w:left="1080" w:right="0"/>
        <w:jc w:val="both"/>
        <w:rPr>
          <w:strike/>
        </w:rPr>
      </w:pPr>
      <w:r w:rsidRPr="00DF2BAC">
        <w:rPr>
          <w:strike/>
        </w:rPr>
        <w:t>b.</w:t>
      </w:r>
      <w:r w:rsidRPr="00DF2BAC">
        <w:rPr>
          <w:strike/>
        </w:rPr>
        <w:tab/>
      </w:r>
      <w:commentRangeStart w:id="42"/>
      <w:r w:rsidRPr="00DF2BAC">
        <w:rPr>
          <w:strike/>
        </w:rPr>
        <w:t xml:space="preserve">“Other Professionals” </w:t>
      </w:r>
      <w:commentRangeEnd w:id="42"/>
      <w:r w:rsidR="00F04F4F" w:rsidRPr="00DF2BAC">
        <w:rPr>
          <w:rStyle w:val="CommentReference"/>
          <w:lang w:val="x-none" w:eastAsia="x-none"/>
        </w:rPr>
        <w:commentReference w:id="42"/>
      </w:r>
      <w:r w:rsidRPr="00DF2BAC">
        <w:rPr>
          <w:strike/>
        </w:rPr>
        <w:t>means individuals who are licensed in another field or discipline and who the licensed fiduciary or designated principal employs or contracts with on behalf of the ward or decedent’s estate and who perform those services and acts authorized under their professional license. “Other professionals” include, but are not limited to, registered nurses, licensed nurse practitioners, certified public accountants, certified paralegals, licensed attorneys, and certified legal document preparers.</w:t>
      </w:r>
    </w:p>
    <w:p w14:paraId="7910A704" w14:textId="77777777" w:rsidR="00796BC2" w:rsidRPr="00DF2BAC" w:rsidRDefault="00796BC2" w:rsidP="00796BC2">
      <w:pPr>
        <w:pStyle w:val="Level1"/>
        <w:tabs>
          <w:tab w:val="left" w:pos="1080"/>
        </w:tabs>
        <w:ind w:left="1080" w:right="0"/>
        <w:jc w:val="both"/>
      </w:pPr>
    </w:p>
    <w:p w14:paraId="0EE44568" w14:textId="77777777" w:rsidR="00796BC2" w:rsidRPr="00DF2BAC" w:rsidRDefault="00796BC2" w:rsidP="00796BC2">
      <w:pPr>
        <w:pStyle w:val="Level1"/>
        <w:tabs>
          <w:tab w:val="left" w:pos="720"/>
        </w:tabs>
        <w:ind w:right="0"/>
        <w:jc w:val="both"/>
        <w:rPr>
          <w:strike/>
        </w:rPr>
      </w:pPr>
      <w:commentRangeStart w:id="43"/>
      <w:r w:rsidRPr="00DF2BAC">
        <w:rPr>
          <w:strike/>
        </w:rPr>
        <w:t xml:space="preserve">10. Reporting of Possible Violations.  A fiduciary must notify the division if the fiduciary has knowledge that another licensed fiduciary has committed misconduct raising a substantial question as to the fiduciary’s honesty, trustworthiness, or qualifications as a licensed fiduciary by promptly filing a complaint under ACJA § 7-201(H). </w:t>
      </w:r>
      <w:commentRangeEnd w:id="43"/>
      <w:r w:rsidR="003A0B4A" w:rsidRPr="00DF2BAC">
        <w:rPr>
          <w:rStyle w:val="CommentReference"/>
          <w:strike/>
          <w:lang w:val="x-none" w:eastAsia="x-none"/>
        </w:rPr>
        <w:commentReference w:id="43"/>
      </w:r>
    </w:p>
    <w:p w14:paraId="7B70249F" w14:textId="77777777" w:rsidR="00B00836" w:rsidRPr="00DF2BAC" w:rsidRDefault="00B00836" w:rsidP="00796BC2">
      <w:pPr>
        <w:pStyle w:val="Level1"/>
        <w:ind w:left="0" w:right="0" w:firstLine="0"/>
        <w:jc w:val="both"/>
      </w:pPr>
    </w:p>
    <w:p w14:paraId="6825211E" w14:textId="77777777" w:rsidR="005403ED" w:rsidRPr="00DF2BAC" w:rsidRDefault="005403ED" w:rsidP="00796BC2">
      <w:pPr>
        <w:pStyle w:val="Level1"/>
        <w:ind w:left="0" w:right="0" w:firstLine="0"/>
        <w:jc w:val="both"/>
      </w:pPr>
    </w:p>
    <w:p w14:paraId="11AF998E" w14:textId="4FCD70E9" w:rsidR="007870BD" w:rsidRPr="00DF2BAC" w:rsidRDefault="007870BD" w:rsidP="00711ED6">
      <w:pPr>
        <w:jc w:val="center"/>
        <w:rPr>
          <w:b/>
          <w:bCs/>
          <w:spacing w:val="-4"/>
          <w:u w:val="single"/>
        </w:rPr>
      </w:pPr>
      <w:r w:rsidRPr="00DF2BAC">
        <w:rPr>
          <w:b/>
          <w:bCs/>
          <w:spacing w:val="-4"/>
          <w:u w:val="single"/>
        </w:rPr>
        <w:t>Section 7-202.</w:t>
      </w:r>
      <w:r w:rsidR="004E63CC" w:rsidRPr="00DF2BAC">
        <w:rPr>
          <w:b/>
          <w:bCs/>
          <w:spacing w:val="-4"/>
          <w:u w:val="single"/>
        </w:rPr>
        <w:t>1</w:t>
      </w:r>
      <w:r w:rsidR="00213163" w:rsidRPr="00DF2BAC">
        <w:rPr>
          <w:b/>
          <w:bCs/>
          <w:spacing w:val="-4"/>
          <w:u w:val="single"/>
        </w:rPr>
        <w:t>2</w:t>
      </w:r>
      <w:r w:rsidRPr="00DF2BAC">
        <w:rPr>
          <w:b/>
          <w:bCs/>
          <w:spacing w:val="-4"/>
          <w:u w:val="single"/>
        </w:rPr>
        <w:t xml:space="preserve">: </w:t>
      </w:r>
      <w:r w:rsidR="004273B4" w:rsidRPr="00DF2BAC">
        <w:rPr>
          <w:b/>
          <w:bCs/>
          <w:spacing w:val="-4"/>
          <w:u w:val="single"/>
        </w:rPr>
        <w:t xml:space="preserve"> </w:t>
      </w:r>
      <w:r w:rsidRPr="00DF2BAC">
        <w:rPr>
          <w:b/>
          <w:bCs/>
          <w:spacing w:val="-4"/>
          <w:u w:val="single"/>
        </w:rPr>
        <w:t>Licensed Entity; Designated Principal</w:t>
      </w:r>
    </w:p>
    <w:p w14:paraId="18A2A6D8" w14:textId="77777777" w:rsidR="007870BD" w:rsidRPr="00DF2BAC" w:rsidRDefault="007870BD" w:rsidP="007870BD">
      <w:pPr>
        <w:pStyle w:val="Level1"/>
        <w:tabs>
          <w:tab w:val="left" w:pos="1080"/>
        </w:tabs>
        <w:ind w:left="1080" w:right="0" w:firstLine="0"/>
        <w:jc w:val="both"/>
      </w:pPr>
    </w:p>
    <w:p w14:paraId="726008E3" w14:textId="53F40E80" w:rsidR="00041D65" w:rsidRPr="00DF2BAC" w:rsidRDefault="005C1C0E" w:rsidP="00A75FBC">
      <w:pPr>
        <w:ind w:left="360" w:hanging="360"/>
        <w:jc w:val="both"/>
        <w:rPr>
          <w:u w:val="single"/>
        </w:rPr>
      </w:pPr>
      <w:bookmarkStart w:id="44" w:name="_Hlk225351665"/>
      <w:r w:rsidRPr="00DF2BAC">
        <w:rPr>
          <w:b/>
          <w:bCs/>
          <w:u w:val="single"/>
        </w:rPr>
        <w:t>A.</w:t>
      </w:r>
      <w:r w:rsidRPr="00DF2BAC">
        <w:rPr>
          <w:b/>
          <w:bCs/>
          <w:u w:val="single"/>
        </w:rPr>
        <w:tab/>
        <w:t>Requirement.</w:t>
      </w:r>
      <w:r w:rsidRPr="00DF2BAC">
        <w:rPr>
          <w:u w:val="single"/>
        </w:rPr>
        <w:t xml:space="preserve">  </w:t>
      </w:r>
      <w:r w:rsidR="002A1ED8" w:rsidRPr="00DF2BAC">
        <w:rPr>
          <w:u w:val="single"/>
        </w:rPr>
        <w:t xml:space="preserve">For protection of the public, </w:t>
      </w:r>
      <w:r w:rsidR="005B7CEF" w:rsidRPr="00DF2BAC">
        <w:rPr>
          <w:u w:val="single"/>
        </w:rPr>
        <w:t>a</w:t>
      </w:r>
      <w:r w:rsidR="00204E71" w:rsidRPr="00DF2BAC">
        <w:rPr>
          <w:u w:val="single"/>
        </w:rPr>
        <w:t xml:space="preserve"> licensed entity must </w:t>
      </w:r>
      <w:r w:rsidR="00A6404F" w:rsidRPr="00DF2BAC">
        <w:rPr>
          <w:u w:val="single"/>
        </w:rPr>
        <w:t xml:space="preserve">ensure that it </w:t>
      </w:r>
      <w:r w:rsidR="00097367" w:rsidRPr="00DF2BAC">
        <w:rPr>
          <w:u w:val="single"/>
        </w:rPr>
        <w:t xml:space="preserve">always </w:t>
      </w:r>
      <w:r w:rsidR="00A6404F" w:rsidRPr="00DF2BAC">
        <w:rPr>
          <w:u w:val="single"/>
        </w:rPr>
        <w:t>has</w:t>
      </w:r>
      <w:r w:rsidR="00204E71" w:rsidRPr="00DF2BAC">
        <w:rPr>
          <w:u w:val="single"/>
        </w:rPr>
        <w:t xml:space="preserve"> a designated principal</w:t>
      </w:r>
      <w:r w:rsidR="003C6F63" w:rsidRPr="00DF2BAC">
        <w:rPr>
          <w:u w:val="single"/>
        </w:rPr>
        <w:t xml:space="preserve"> </w:t>
      </w:r>
      <w:r w:rsidR="00AC32B6" w:rsidRPr="00DF2BAC">
        <w:rPr>
          <w:u w:val="single"/>
        </w:rPr>
        <w:t xml:space="preserve">who is </w:t>
      </w:r>
      <w:r w:rsidR="002B3B61" w:rsidRPr="00DF2BAC">
        <w:rPr>
          <w:u w:val="single"/>
        </w:rPr>
        <w:t xml:space="preserve">a licensed fiduciary </w:t>
      </w:r>
      <w:r w:rsidR="00AC32B6" w:rsidRPr="00DF2BAC">
        <w:rPr>
          <w:u w:val="single"/>
        </w:rPr>
        <w:t>able and willing to serve</w:t>
      </w:r>
      <w:r w:rsidR="003C6F63" w:rsidRPr="00DF2BAC">
        <w:rPr>
          <w:u w:val="single"/>
        </w:rPr>
        <w:t>.</w:t>
      </w:r>
      <w:r w:rsidR="001E630B" w:rsidRPr="00DF2BAC">
        <w:rPr>
          <w:u w:val="single"/>
        </w:rPr>
        <w:t xml:space="preserve"> </w:t>
      </w:r>
      <w:r w:rsidR="00C73B6F" w:rsidRPr="00DF2BAC">
        <w:rPr>
          <w:u w:val="single"/>
        </w:rPr>
        <w:t xml:space="preserve">A designated principal is not </w:t>
      </w:r>
      <w:r w:rsidR="00E80D39" w:rsidRPr="00DF2BAC">
        <w:rPr>
          <w:u w:val="single"/>
        </w:rPr>
        <w:t xml:space="preserve">considered </w:t>
      </w:r>
      <w:r w:rsidR="00C73B6F" w:rsidRPr="00DF2BAC">
        <w:rPr>
          <w:u w:val="single"/>
        </w:rPr>
        <w:t xml:space="preserve">unable to serve </w:t>
      </w:r>
      <w:r w:rsidR="005D7B95" w:rsidRPr="00DF2BAC">
        <w:rPr>
          <w:u w:val="single"/>
        </w:rPr>
        <w:t xml:space="preserve">because of </w:t>
      </w:r>
      <w:r w:rsidR="00041D65" w:rsidRPr="00DF2BAC">
        <w:rPr>
          <w:u w:val="single"/>
        </w:rPr>
        <w:t>s</w:t>
      </w:r>
      <w:r w:rsidR="00F56781" w:rsidRPr="00DF2BAC">
        <w:rPr>
          <w:u w:val="single"/>
        </w:rPr>
        <w:t>hort-term absences</w:t>
      </w:r>
      <w:r w:rsidR="0080323B" w:rsidRPr="00DF2BAC">
        <w:rPr>
          <w:u w:val="single"/>
        </w:rPr>
        <w:t xml:space="preserve"> such as</w:t>
      </w:r>
      <w:r w:rsidR="00F56781" w:rsidRPr="00DF2BAC">
        <w:rPr>
          <w:u w:val="single"/>
        </w:rPr>
        <w:t xml:space="preserve"> </w:t>
      </w:r>
      <w:r w:rsidR="006D559D" w:rsidRPr="00DF2BAC">
        <w:rPr>
          <w:u w:val="single"/>
        </w:rPr>
        <w:t xml:space="preserve">absences </w:t>
      </w:r>
      <w:r w:rsidR="00F56781" w:rsidRPr="00DF2BAC">
        <w:rPr>
          <w:u w:val="single"/>
        </w:rPr>
        <w:t>for vacation or ill</w:t>
      </w:r>
      <w:r w:rsidR="0080323B" w:rsidRPr="00DF2BAC">
        <w:rPr>
          <w:u w:val="single"/>
        </w:rPr>
        <w:t>ness</w:t>
      </w:r>
      <w:r w:rsidR="00041D65" w:rsidRPr="00DF2BAC">
        <w:rPr>
          <w:u w:val="single"/>
        </w:rPr>
        <w:t>.</w:t>
      </w:r>
    </w:p>
    <w:p w14:paraId="1F3883DB" w14:textId="77777777" w:rsidR="00041D65" w:rsidRPr="00DF2BAC" w:rsidRDefault="00041D65" w:rsidP="00A75FBC">
      <w:pPr>
        <w:ind w:left="360" w:hanging="360"/>
        <w:jc w:val="both"/>
        <w:rPr>
          <w:u w:val="single"/>
        </w:rPr>
      </w:pPr>
    </w:p>
    <w:p w14:paraId="4DF5D4ED" w14:textId="4E47D6C3" w:rsidR="001708DF" w:rsidRPr="00DF2BAC" w:rsidRDefault="00041D65" w:rsidP="001708DF">
      <w:pPr>
        <w:ind w:left="360" w:hanging="360"/>
        <w:jc w:val="both"/>
      </w:pPr>
      <w:commentRangeStart w:id="45"/>
      <w:r w:rsidRPr="00DF2BAC">
        <w:rPr>
          <w:b/>
          <w:bCs/>
          <w:u w:val="single"/>
        </w:rPr>
        <w:t>B.</w:t>
      </w:r>
      <w:commentRangeEnd w:id="45"/>
      <w:r w:rsidR="006B5A62" w:rsidRPr="00DF2BAC">
        <w:rPr>
          <w:rStyle w:val="CommentReference"/>
          <w:lang w:val="x-none" w:eastAsia="x-none"/>
        </w:rPr>
        <w:commentReference w:id="45"/>
      </w:r>
      <w:r w:rsidRPr="00DF2BAC">
        <w:rPr>
          <w:b/>
          <w:bCs/>
          <w:u w:val="single"/>
        </w:rPr>
        <w:tab/>
        <w:t>Replacement</w:t>
      </w:r>
      <w:r w:rsidR="00A6404F" w:rsidRPr="00DF2BAC">
        <w:rPr>
          <w:b/>
          <w:bCs/>
          <w:u w:val="single"/>
        </w:rPr>
        <w:t>.</w:t>
      </w:r>
      <w:r w:rsidR="006D559D" w:rsidRPr="00DF2BAC">
        <w:rPr>
          <w:u w:val="single"/>
        </w:rPr>
        <w:t xml:space="preserve"> </w:t>
      </w:r>
      <w:r w:rsidR="00097367" w:rsidRPr="00DF2BAC">
        <w:rPr>
          <w:u w:val="single"/>
        </w:rPr>
        <w:t xml:space="preserve"> </w:t>
      </w:r>
      <w:r w:rsidR="00E3046C" w:rsidRPr="00DF2BAC">
        <w:rPr>
          <w:u w:val="single"/>
        </w:rPr>
        <w:t xml:space="preserve">If a </w:t>
      </w:r>
      <w:r w:rsidR="00432F64" w:rsidRPr="00DF2BAC">
        <w:rPr>
          <w:u w:val="single"/>
        </w:rPr>
        <w:t xml:space="preserve">licensed </w:t>
      </w:r>
      <w:r w:rsidR="00E3046C" w:rsidRPr="00DF2BAC">
        <w:rPr>
          <w:u w:val="single"/>
        </w:rPr>
        <w:t>business entity, the Arizona Department of Veterans’ Services</w:t>
      </w:r>
      <w:r w:rsidR="004C0B33" w:rsidRPr="00DF2BAC">
        <w:rPr>
          <w:u w:val="single"/>
        </w:rPr>
        <w:t>,</w:t>
      </w:r>
      <w:r w:rsidR="00E3046C" w:rsidRPr="00DF2BAC">
        <w:rPr>
          <w:u w:val="single"/>
        </w:rPr>
        <w:t xml:space="preserve"> or </w:t>
      </w:r>
      <w:r w:rsidR="00E3046C" w:rsidRPr="00DF2BAC">
        <w:rPr>
          <w:u w:val="single"/>
        </w:rPr>
        <w:lastRenderedPageBreak/>
        <w:t xml:space="preserve">county board of supervisors, in the case of the Office of the Public Fiduciary, receives notice </w:t>
      </w:r>
      <w:r w:rsidR="00432F64" w:rsidRPr="00DF2BAC">
        <w:rPr>
          <w:u w:val="single"/>
        </w:rPr>
        <w:t xml:space="preserve">or information </w:t>
      </w:r>
      <w:r w:rsidR="00E3046C" w:rsidRPr="00DF2BAC">
        <w:rPr>
          <w:u w:val="single"/>
        </w:rPr>
        <w:t xml:space="preserve">that the designated principal is no longer willing or able to serve as the </w:t>
      </w:r>
      <w:r w:rsidR="000576DC" w:rsidRPr="00DF2BAC">
        <w:rPr>
          <w:u w:val="single"/>
        </w:rPr>
        <w:t xml:space="preserve">entity’s </w:t>
      </w:r>
      <w:r w:rsidR="00E3046C" w:rsidRPr="00DF2BAC">
        <w:rPr>
          <w:u w:val="single"/>
        </w:rPr>
        <w:t xml:space="preserve">designated principal, </w:t>
      </w:r>
      <w:r w:rsidR="000576DC" w:rsidRPr="00DF2BAC">
        <w:rPr>
          <w:u w:val="single"/>
        </w:rPr>
        <w:t xml:space="preserve">the entity </w:t>
      </w:r>
      <w:r w:rsidR="00E3046C" w:rsidRPr="00DF2BAC">
        <w:rPr>
          <w:u w:val="single"/>
        </w:rPr>
        <w:t>must:</w:t>
      </w:r>
    </w:p>
    <w:p w14:paraId="144E4FB6" w14:textId="632115E7" w:rsidR="00A75FBC" w:rsidRPr="00DF2BAC" w:rsidRDefault="005C1C0E" w:rsidP="00A75FBC">
      <w:pPr>
        <w:ind w:left="360" w:hanging="360"/>
        <w:jc w:val="both"/>
      </w:pPr>
      <w:r w:rsidRPr="00DF2BAC">
        <w:tab/>
      </w:r>
    </w:p>
    <w:p w14:paraId="1A263820" w14:textId="1A16C3FF" w:rsidR="00A75FBC" w:rsidRPr="00DF2BAC" w:rsidRDefault="006B5A62" w:rsidP="006B5A62">
      <w:pPr>
        <w:ind w:left="720" w:hanging="360"/>
        <w:jc w:val="both"/>
      </w:pPr>
      <w:r w:rsidRPr="00DF2BAC">
        <w:rPr>
          <w:u w:val="single"/>
        </w:rPr>
        <w:t>1.</w:t>
      </w:r>
      <w:r w:rsidR="00655F4A" w:rsidRPr="00DF2BAC">
        <w:rPr>
          <w:u w:val="single"/>
        </w:rPr>
        <w:tab/>
        <w:t>Within 14 days</w:t>
      </w:r>
      <w:r w:rsidR="00566082" w:rsidRPr="00DF2BAC">
        <w:rPr>
          <w:u w:val="single"/>
        </w:rPr>
        <w:t xml:space="preserve"> </w:t>
      </w:r>
      <w:r w:rsidR="00A234BA" w:rsidRPr="00DF2BAC">
        <w:rPr>
          <w:u w:val="single"/>
        </w:rPr>
        <w:t xml:space="preserve">of receiving </w:t>
      </w:r>
      <w:r w:rsidR="00072202" w:rsidRPr="00DF2BAC">
        <w:rPr>
          <w:u w:val="single"/>
        </w:rPr>
        <w:t xml:space="preserve">the </w:t>
      </w:r>
      <w:r w:rsidR="00A234BA" w:rsidRPr="00DF2BAC">
        <w:rPr>
          <w:u w:val="single"/>
        </w:rPr>
        <w:t>notice</w:t>
      </w:r>
      <w:r w:rsidR="00072202" w:rsidRPr="00DF2BAC">
        <w:rPr>
          <w:u w:val="single"/>
        </w:rPr>
        <w:t xml:space="preserve"> or information</w:t>
      </w:r>
      <w:r w:rsidR="00655F4A" w:rsidRPr="00DF2BAC">
        <w:rPr>
          <w:u w:val="single"/>
        </w:rPr>
        <w:t xml:space="preserve">, notify the division of the name of </w:t>
      </w:r>
      <w:r w:rsidR="00C11398" w:rsidRPr="00DF2BAC">
        <w:rPr>
          <w:u w:val="single"/>
        </w:rPr>
        <w:t>a replacement</w:t>
      </w:r>
      <w:r w:rsidR="00655F4A" w:rsidRPr="00DF2BAC">
        <w:rPr>
          <w:u w:val="single"/>
        </w:rPr>
        <w:t xml:space="preserve"> designated principal</w:t>
      </w:r>
      <w:r w:rsidR="00F72EC0" w:rsidRPr="00DF2BAC">
        <w:rPr>
          <w:u w:val="single"/>
        </w:rPr>
        <w:t xml:space="preserve"> </w:t>
      </w:r>
      <w:r w:rsidR="00622B8B" w:rsidRPr="00DF2BAC">
        <w:rPr>
          <w:u w:val="single"/>
        </w:rPr>
        <w:t xml:space="preserve">who is qualified to serve under ACJA </w:t>
      </w:r>
      <w:r w:rsidR="007B5AFD" w:rsidRPr="00DF2BAC">
        <w:rPr>
          <w:u w:val="single"/>
        </w:rPr>
        <w:t xml:space="preserve">§ </w:t>
      </w:r>
      <w:r w:rsidR="00622B8B" w:rsidRPr="00DF2BAC">
        <w:rPr>
          <w:u w:val="single"/>
        </w:rPr>
        <w:t>7-202.08(D)(1)</w:t>
      </w:r>
      <w:r w:rsidR="00AB6D81" w:rsidRPr="00DF2BAC">
        <w:rPr>
          <w:u w:val="single"/>
        </w:rPr>
        <w:t>; and</w:t>
      </w:r>
      <w:r w:rsidR="00655F4A" w:rsidRPr="00DF2BAC">
        <w:t xml:space="preserve">  </w:t>
      </w:r>
    </w:p>
    <w:p w14:paraId="776F18D9" w14:textId="77777777" w:rsidR="00C11398" w:rsidRPr="00DF2BAC" w:rsidRDefault="00C11398" w:rsidP="006B5A62">
      <w:pPr>
        <w:ind w:left="720" w:hanging="360"/>
        <w:jc w:val="both"/>
      </w:pPr>
    </w:p>
    <w:p w14:paraId="6D224CA4" w14:textId="5AADD55F" w:rsidR="00C11398" w:rsidRPr="00DF2BAC" w:rsidRDefault="00C11398" w:rsidP="006B5A62">
      <w:pPr>
        <w:ind w:left="720" w:hanging="360"/>
        <w:jc w:val="both"/>
        <w:rPr>
          <w:u w:val="single"/>
        </w:rPr>
      </w:pPr>
      <w:r w:rsidRPr="00DF2BAC">
        <w:rPr>
          <w:u w:val="single"/>
        </w:rPr>
        <w:t>2.</w:t>
      </w:r>
      <w:r w:rsidRPr="00DF2BAC">
        <w:rPr>
          <w:u w:val="single"/>
        </w:rPr>
        <w:tab/>
        <w:t>Within 30 days</w:t>
      </w:r>
      <w:r w:rsidR="00A234BA" w:rsidRPr="00DF2BAC">
        <w:rPr>
          <w:u w:val="single"/>
        </w:rPr>
        <w:t xml:space="preserve"> of receiving </w:t>
      </w:r>
      <w:r w:rsidR="007B5AFD" w:rsidRPr="00DF2BAC">
        <w:rPr>
          <w:u w:val="single"/>
        </w:rPr>
        <w:t xml:space="preserve">the </w:t>
      </w:r>
      <w:r w:rsidR="00A234BA" w:rsidRPr="00DF2BAC">
        <w:rPr>
          <w:u w:val="single"/>
        </w:rPr>
        <w:t>notice</w:t>
      </w:r>
      <w:r w:rsidR="007B5AFD" w:rsidRPr="00DF2BAC">
        <w:rPr>
          <w:u w:val="single"/>
        </w:rPr>
        <w:t xml:space="preserve"> or information</w:t>
      </w:r>
      <w:r w:rsidRPr="00DF2BAC">
        <w:rPr>
          <w:u w:val="single"/>
        </w:rPr>
        <w:t xml:space="preserve">, </w:t>
      </w:r>
      <w:r w:rsidR="008F63A9" w:rsidRPr="00DF2BAC">
        <w:rPr>
          <w:u w:val="single"/>
        </w:rPr>
        <w:t xml:space="preserve">execute a </w:t>
      </w:r>
      <w:r w:rsidR="00566082" w:rsidRPr="00DF2BAC">
        <w:rPr>
          <w:u w:val="single"/>
        </w:rPr>
        <w:t xml:space="preserve">principal designation form </w:t>
      </w:r>
      <w:r w:rsidR="008F63A9" w:rsidRPr="00DF2BAC">
        <w:rPr>
          <w:u w:val="single"/>
        </w:rPr>
        <w:t xml:space="preserve">and </w:t>
      </w:r>
      <w:r w:rsidRPr="00DF2BAC">
        <w:rPr>
          <w:u w:val="single"/>
        </w:rPr>
        <w:t xml:space="preserve">file </w:t>
      </w:r>
      <w:r w:rsidR="00566082" w:rsidRPr="00DF2BAC">
        <w:rPr>
          <w:u w:val="single"/>
        </w:rPr>
        <w:t>it with the division.</w:t>
      </w:r>
    </w:p>
    <w:p w14:paraId="1A5B6388" w14:textId="77777777" w:rsidR="00EF4111" w:rsidRPr="00DF2BAC" w:rsidRDefault="00EF4111" w:rsidP="006B5A62">
      <w:pPr>
        <w:ind w:left="720" w:hanging="360"/>
        <w:jc w:val="both"/>
        <w:rPr>
          <w:u w:val="single"/>
        </w:rPr>
      </w:pPr>
    </w:p>
    <w:p w14:paraId="6B38F305" w14:textId="77777777" w:rsidR="00220FD9" w:rsidRPr="00DF2BAC" w:rsidRDefault="00220FD9" w:rsidP="00220FD9">
      <w:pPr>
        <w:ind w:left="360" w:hanging="360"/>
        <w:jc w:val="both"/>
        <w:rPr>
          <w:u w:val="single"/>
        </w:rPr>
      </w:pPr>
      <w:r w:rsidRPr="00DF2BAC">
        <w:rPr>
          <w:b/>
          <w:bCs/>
          <w:u w:val="single"/>
        </w:rPr>
        <w:t>C.</w:t>
      </w:r>
      <w:r w:rsidRPr="00DF2BAC">
        <w:rPr>
          <w:b/>
          <w:bCs/>
          <w:u w:val="single"/>
        </w:rPr>
        <w:tab/>
        <w:t>Emergency License Suspension.</w:t>
      </w:r>
      <w:r w:rsidRPr="00DF2BAC">
        <w:rPr>
          <w:u w:val="single"/>
        </w:rPr>
        <w:t xml:space="preserve">  </w:t>
      </w:r>
    </w:p>
    <w:p w14:paraId="02CFEC80" w14:textId="77777777" w:rsidR="00220FD9" w:rsidRPr="00DF2BAC" w:rsidRDefault="00220FD9" w:rsidP="00220FD9">
      <w:pPr>
        <w:ind w:left="360" w:hanging="360"/>
        <w:jc w:val="both"/>
        <w:rPr>
          <w:u w:val="single"/>
        </w:rPr>
      </w:pPr>
    </w:p>
    <w:p w14:paraId="7DB08A57" w14:textId="1D5E6D11" w:rsidR="00220FD9" w:rsidRPr="00DF2BAC" w:rsidRDefault="00220FD9" w:rsidP="00220FD9">
      <w:pPr>
        <w:ind w:left="720" w:hanging="360"/>
        <w:jc w:val="both"/>
        <w:rPr>
          <w:u w:val="single"/>
        </w:rPr>
      </w:pPr>
      <w:r w:rsidRPr="00DF2BAC">
        <w:rPr>
          <w:u w:val="single"/>
        </w:rPr>
        <w:t>1.</w:t>
      </w:r>
      <w:r w:rsidRPr="00DF2BAC">
        <w:rPr>
          <w:u w:val="single"/>
        </w:rPr>
        <w:tab/>
        <w:t xml:space="preserve">An entity </w:t>
      </w:r>
      <w:r w:rsidR="006D38FD" w:rsidRPr="00DF2BAC">
        <w:rPr>
          <w:u w:val="single"/>
        </w:rPr>
        <w:t>under</w:t>
      </w:r>
      <w:r w:rsidRPr="00DF2BAC">
        <w:rPr>
          <w:u w:val="single"/>
        </w:rPr>
        <w:t xml:space="preserve"> (B) that has not filed a replacement principal designation form with the division 30 or more days after receiving notice or information that the designated principal is unwilling or unable to serve or that at any time is found to be operating without a designated principal in violation of this section, is subject to emergency license suspension under </w:t>
      </w:r>
      <w:r w:rsidR="0022625E" w:rsidRPr="00DF2BAC">
        <w:rPr>
          <w:u w:val="single"/>
        </w:rPr>
        <w:t xml:space="preserve">ACJA § </w:t>
      </w:r>
      <w:r w:rsidRPr="00DF2BAC">
        <w:rPr>
          <w:u w:val="single"/>
        </w:rPr>
        <w:t xml:space="preserve">7-201.29 until such time as the entity is in compliance.  </w:t>
      </w:r>
    </w:p>
    <w:p w14:paraId="78B83360" w14:textId="77777777" w:rsidR="00220FD9" w:rsidRPr="00DF2BAC" w:rsidRDefault="00220FD9" w:rsidP="00220FD9">
      <w:pPr>
        <w:ind w:left="720" w:hanging="360"/>
        <w:jc w:val="both"/>
        <w:rPr>
          <w:u w:val="single"/>
        </w:rPr>
      </w:pPr>
    </w:p>
    <w:p w14:paraId="4D97DFE3" w14:textId="2804F18C" w:rsidR="00220FD9" w:rsidRPr="00DF2BAC" w:rsidRDefault="00220FD9" w:rsidP="00220FD9">
      <w:pPr>
        <w:ind w:left="720" w:hanging="360"/>
        <w:jc w:val="both"/>
        <w:rPr>
          <w:u w:val="single"/>
        </w:rPr>
      </w:pPr>
      <w:r w:rsidRPr="00DF2BAC">
        <w:rPr>
          <w:u w:val="single"/>
        </w:rPr>
        <w:t>2.</w:t>
      </w:r>
      <w:r w:rsidRPr="00DF2BAC">
        <w:rPr>
          <w:u w:val="single"/>
        </w:rPr>
        <w:tab/>
        <w:t xml:space="preserve">For purposes of </w:t>
      </w:r>
      <w:r w:rsidR="0022625E" w:rsidRPr="00DF2BAC">
        <w:rPr>
          <w:u w:val="single"/>
        </w:rPr>
        <w:t>ACJA §</w:t>
      </w:r>
      <w:r w:rsidR="0022625E" w:rsidRPr="00DF2BAC">
        <w:t xml:space="preserve"> </w:t>
      </w:r>
      <w:r w:rsidRPr="00DF2BAC">
        <w:rPr>
          <w:u w:val="single"/>
        </w:rPr>
        <w:t>7-201.29, an entity operating without a designated principal poses an imminent danger to the public.</w:t>
      </w:r>
    </w:p>
    <w:p w14:paraId="0588ECB7" w14:textId="77777777" w:rsidR="00AC1468" w:rsidRPr="00DF2BAC" w:rsidRDefault="00AC1468" w:rsidP="006E38EB">
      <w:pPr>
        <w:ind w:left="360" w:hanging="360"/>
        <w:jc w:val="both"/>
        <w:rPr>
          <w:b/>
          <w:bCs/>
          <w:u w:val="single"/>
        </w:rPr>
      </w:pPr>
    </w:p>
    <w:p w14:paraId="1172FB49" w14:textId="47C256CE" w:rsidR="00ED4146" w:rsidRPr="00DF2BAC" w:rsidRDefault="00AC1468" w:rsidP="006E38EB">
      <w:pPr>
        <w:ind w:left="360" w:hanging="360"/>
        <w:jc w:val="both"/>
        <w:rPr>
          <w:u w:val="single"/>
        </w:rPr>
      </w:pPr>
      <w:r w:rsidRPr="00DF2BAC">
        <w:rPr>
          <w:b/>
          <w:bCs/>
          <w:u w:val="single"/>
        </w:rPr>
        <w:t>D</w:t>
      </w:r>
      <w:r w:rsidR="006E38EB" w:rsidRPr="00DF2BAC">
        <w:rPr>
          <w:b/>
          <w:bCs/>
          <w:u w:val="single"/>
        </w:rPr>
        <w:t>.</w:t>
      </w:r>
      <w:r w:rsidR="006E38EB" w:rsidRPr="00DF2BAC">
        <w:rPr>
          <w:b/>
          <w:bCs/>
          <w:u w:val="single"/>
        </w:rPr>
        <w:tab/>
      </w:r>
      <w:r w:rsidR="00C40059" w:rsidRPr="00DF2BAC">
        <w:rPr>
          <w:b/>
          <w:bCs/>
          <w:u w:val="single"/>
        </w:rPr>
        <w:t>Responsibili</w:t>
      </w:r>
      <w:r w:rsidR="00593E9F" w:rsidRPr="00DF2BAC">
        <w:rPr>
          <w:b/>
          <w:bCs/>
          <w:u w:val="single"/>
        </w:rPr>
        <w:t>ties</w:t>
      </w:r>
      <w:r w:rsidR="006E38EB" w:rsidRPr="00DF2BAC">
        <w:rPr>
          <w:b/>
          <w:bCs/>
          <w:u w:val="single"/>
        </w:rPr>
        <w:t>.</w:t>
      </w:r>
      <w:r w:rsidR="00593E9F" w:rsidRPr="00DF2BAC">
        <w:rPr>
          <w:u w:val="single"/>
        </w:rPr>
        <w:t xml:space="preserve">  An entity’s designated principal must:</w:t>
      </w:r>
    </w:p>
    <w:p w14:paraId="01F68761" w14:textId="27E19AE9" w:rsidR="007870BD" w:rsidRPr="00DF2BAC" w:rsidRDefault="007870BD" w:rsidP="007870BD">
      <w:pPr>
        <w:pStyle w:val="Level3"/>
        <w:tabs>
          <w:tab w:val="left" w:pos="1440"/>
        </w:tabs>
        <w:ind w:left="2160" w:hanging="547"/>
        <w:jc w:val="both"/>
      </w:pPr>
      <w:r w:rsidRPr="00DF2BAC">
        <w:tab/>
        <w:t xml:space="preserve"> </w:t>
      </w:r>
    </w:p>
    <w:p w14:paraId="0AFA3FB4" w14:textId="7B076EBA" w:rsidR="007870BD" w:rsidRPr="00DF2BAC" w:rsidRDefault="000204AC" w:rsidP="00ED4146">
      <w:pPr>
        <w:pStyle w:val="Level3"/>
        <w:ind w:left="720"/>
        <w:jc w:val="both"/>
        <w:rPr>
          <w:u w:val="single"/>
        </w:rPr>
      </w:pPr>
      <w:r w:rsidRPr="00DF2BAC">
        <w:rPr>
          <w:u w:val="single"/>
        </w:rPr>
        <w:t>1.</w:t>
      </w:r>
      <w:r w:rsidR="007870BD" w:rsidRPr="00DF2BAC">
        <w:rPr>
          <w:u w:val="single"/>
        </w:rPr>
        <w:tab/>
        <w:t xml:space="preserve">Provide active and direct supervision of </w:t>
      </w:r>
      <w:r w:rsidR="00185F72" w:rsidRPr="00DF2BAC">
        <w:rPr>
          <w:u w:val="single"/>
        </w:rPr>
        <w:t xml:space="preserve">the </w:t>
      </w:r>
      <w:r w:rsidR="007870BD" w:rsidRPr="00DF2BAC">
        <w:rPr>
          <w:u w:val="single"/>
        </w:rPr>
        <w:t xml:space="preserve">other licensed fiduciaries, trainees, and support staff who work with wards, protected </w:t>
      </w:r>
      <w:proofErr w:type="gramStart"/>
      <w:r w:rsidR="007870BD" w:rsidRPr="00DF2BAC">
        <w:rPr>
          <w:u w:val="single"/>
        </w:rPr>
        <w:t>persons</w:t>
      </w:r>
      <w:proofErr w:type="gramEnd"/>
      <w:r w:rsidR="007870BD" w:rsidRPr="00DF2BAC">
        <w:rPr>
          <w:u w:val="single"/>
        </w:rPr>
        <w:t xml:space="preserve">, or decedent estates and who work for the </w:t>
      </w:r>
      <w:proofErr w:type="gramStart"/>
      <w:r w:rsidR="004F7A12" w:rsidRPr="00DF2BAC">
        <w:rPr>
          <w:u w:val="single"/>
        </w:rPr>
        <w:t>entity</w:t>
      </w:r>
      <w:r w:rsidR="007870BD" w:rsidRPr="00DF2BAC">
        <w:rPr>
          <w:u w:val="single"/>
        </w:rPr>
        <w:t>;</w:t>
      </w:r>
      <w:proofErr w:type="gramEnd"/>
    </w:p>
    <w:p w14:paraId="47036873" w14:textId="77777777" w:rsidR="000204AC" w:rsidRPr="00DF2BAC" w:rsidRDefault="000204AC" w:rsidP="00ED4146">
      <w:pPr>
        <w:pStyle w:val="Level3"/>
        <w:ind w:left="720"/>
        <w:jc w:val="both"/>
        <w:rPr>
          <w:u w:val="single"/>
        </w:rPr>
      </w:pPr>
    </w:p>
    <w:p w14:paraId="2DB8727D" w14:textId="77777777" w:rsidR="00344D4D" w:rsidRPr="00DF2BAC" w:rsidRDefault="000204AC" w:rsidP="00ED4146">
      <w:pPr>
        <w:pStyle w:val="Level3"/>
        <w:ind w:left="720"/>
        <w:jc w:val="both"/>
        <w:rPr>
          <w:u w:val="single"/>
        </w:rPr>
      </w:pPr>
      <w:r w:rsidRPr="00DF2BAC">
        <w:rPr>
          <w:u w:val="single"/>
        </w:rPr>
        <w:t>2.</w:t>
      </w:r>
      <w:r w:rsidR="007870BD" w:rsidRPr="00DF2BAC">
        <w:rPr>
          <w:u w:val="single"/>
        </w:rPr>
        <w:tab/>
        <w:t>Adopt policies and procedures giving reasonable assurance that</w:t>
      </w:r>
      <w:r w:rsidR="00344D4D" w:rsidRPr="00DF2BAC">
        <w:rPr>
          <w:u w:val="single"/>
        </w:rPr>
        <w:t>:</w:t>
      </w:r>
    </w:p>
    <w:p w14:paraId="42BDAD8C" w14:textId="77777777" w:rsidR="00344D4D" w:rsidRPr="00DF2BAC" w:rsidRDefault="00344D4D" w:rsidP="00ED4146">
      <w:pPr>
        <w:pStyle w:val="Level3"/>
        <w:ind w:left="720"/>
        <w:jc w:val="both"/>
        <w:rPr>
          <w:u w:val="single"/>
        </w:rPr>
      </w:pPr>
    </w:p>
    <w:p w14:paraId="0D50D902" w14:textId="5979CFF4" w:rsidR="007112CE" w:rsidRPr="00DF2BAC" w:rsidRDefault="00344D4D" w:rsidP="00344D4D">
      <w:pPr>
        <w:pStyle w:val="Level3"/>
        <w:jc w:val="both"/>
        <w:rPr>
          <w:u w:val="single"/>
        </w:rPr>
      </w:pPr>
      <w:r w:rsidRPr="00DF2BAC">
        <w:rPr>
          <w:u w:val="single"/>
        </w:rPr>
        <w:t>a.</w:t>
      </w:r>
      <w:r w:rsidRPr="00DF2BAC">
        <w:rPr>
          <w:u w:val="single"/>
        </w:rPr>
        <w:tab/>
        <w:t>T</w:t>
      </w:r>
      <w:r w:rsidR="007D3301" w:rsidRPr="00DF2BAC">
        <w:rPr>
          <w:u w:val="single"/>
        </w:rPr>
        <w:t>he entity’s</w:t>
      </w:r>
      <w:r w:rsidR="007870BD" w:rsidRPr="00DF2BAC">
        <w:rPr>
          <w:u w:val="single"/>
        </w:rPr>
        <w:t xml:space="preserve"> licensed fiduciaries and trainees </w:t>
      </w:r>
      <w:r w:rsidR="001F6782" w:rsidRPr="00DF2BAC">
        <w:rPr>
          <w:u w:val="single"/>
        </w:rPr>
        <w:t>adhere</w:t>
      </w:r>
      <w:r w:rsidR="007870BD" w:rsidRPr="00DF2BAC">
        <w:rPr>
          <w:u w:val="single"/>
        </w:rPr>
        <w:t xml:space="preserve"> to the rules, statutes</w:t>
      </w:r>
      <w:r w:rsidR="001F6782" w:rsidRPr="00DF2BAC">
        <w:rPr>
          <w:u w:val="single"/>
        </w:rPr>
        <w:t>,</w:t>
      </w:r>
      <w:r w:rsidR="007870BD" w:rsidRPr="00DF2BAC">
        <w:rPr>
          <w:u w:val="single"/>
        </w:rPr>
        <w:t xml:space="preserve"> and </w:t>
      </w:r>
      <w:r w:rsidR="002436C7" w:rsidRPr="00DF2BAC">
        <w:rPr>
          <w:u w:val="single"/>
        </w:rPr>
        <w:t>provis</w:t>
      </w:r>
      <w:r w:rsidR="007870BD" w:rsidRPr="00DF2BAC">
        <w:rPr>
          <w:u w:val="single"/>
        </w:rPr>
        <w:t xml:space="preserve">ions of </w:t>
      </w:r>
      <w:r w:rsidR="002436C7" w:rsidRPr="00DF2BAC">
        <w:rPr>
          <w:u w:val="single"/>
        </w:rPr>
        <w:t>this chapter applicable to fiduciaries</w:t>
      </w:r>
      <w:r w:rsidRPr="00DF2BAC">
        <w:rPr>
          <w:u w:val="single"/>
        </w:rPr>
        <w:t>;</w:t>
      </w:r>
      <w:r w:rsidR="007870BD" w:rsidRPr="00DF2BAC">
        <w:rPr>
          <w:u w:val="single"/>
        </w:rPr>
        <w:t xml:space="preserve"> and </w:t>
      </w:r>
    </w:p>
    <w:p w14:paraId="6AECC17F" w14:textId="77777777" w:rsidR="007112CE" w:rsidRPr="00DF2BAC" w:rsidRDefault="007112CE" w:rsidP="00344D4D">
      <w:pPr>
        <w:pStyle w:val="Level3"/>
        <w:jc w:val="both"/>
        <w:rPr>
          <w:u w:val="single"/>
        </w:rPr>
      </w:pPr>
    </w:p>
    <w:p w14:paraId="3D6A945D" w14:textId="7C6210B8" w:rsidR="007870BD" w:rsidRPr="00DF2BAC" w:rsidRDefault="007112CE" w:rsidP="00344D4D">
      <w:pPr>
        <w:pStyle w:val="Level3"/>
        <w:jc w:val="both"/>
        <w:rPr>
          <w:u w:val="single"/>
        </w:rPr>
      </w:pPr>
      <w:r w:rsidRPr="00DF2BAC">
        <w:rPr>
          <w:u w:val="single"/>
        </w:rPr>
        <w:t>b.</w:t>
      </w:r>
      <w:r w:rsidRPr="00DF2BAC">
        <w:rPr>
          <w:u w:val="single"/>
        </w:rPr>
        <w:tab/>
        <w:t>N</w:t>
      </w:r>
      <w:r w:rsidR="007870BD" w:rsidRPr="00DF2BAC">
        <w:rPr>
          <w:u w:val="single"/>
        </w:rPr>
        <w:t xml:space="preserve">on-licensed staff conduct themselves </w:t>
      </w:r>
      <w:r w:rsidR="00E37375" w:rsidRPr="00DF2BAC">
        <w:rPr>
          <w:u w:val="single"/>
        </w:rPr>
        <w:t>according to</w:t>
      </w:r>
      <w:r w:rsidR="007870BD" w:rsidRPr="00DF2BAC">
        <w:rPr>
          <w:u w:val="single"/>
        </w:rPr>
        <w:t xml:space="preserve"> the applicable rules, statutes, and</w:t>
      </w:r>
      <w:r w:rsidR="0079030B" w:rsidRPr="00DF2BAC">
        <w:rPr>
          <w:u w:val="single"/>
        </w:rPr>
        <w:t xml:space="preserve"> provisions of this chapter.</w:t>
      </w:r>
      <w:r w:rsidR="007870BD" w:rsidRPr="00DF2BAC">
        <w:rPr>
          <w:u w:val="single"/>
        </w:rPr>
        <w:t xml:space="preserve"> </w:t>
      </w:r>
    </w:p>
    <w:p w14:paraId="4BC9CF5E" w14:textId="77777777" w:rsidR="000204AC" w:rsidRPr="00DF2BAC" w:rsidRDefault="000204AC" w:rsidP="00ED4146">
      <w:pPr>
        <w:pStyle w:val="Level3"/>
        <w:ind w:left="720"/>
        <w:jc w:val="both"/>
        <w:rPr>
          <w:u w:val="single"/>
        </w:rPr>
      </w:pPr>
    </w:p>
    <w:p w14:paraId="3CCA8190" w14:textId="46D6DFD5" w:rsidR="007870BD" w:rsidRPr="00DF2BAC" w:rsidRDefault="000204AC" w:rsidP="00ED4146">
      <w:pPr>
        <w:pStyle w:val="Level3"/>
        <w:tabs>
          <w:tab w:val="left" w:pos="1080"/>
          <w:tab w:val="left" w:pos="1440"/>
        </w:tabs>
        <w:ind w:left="720"/>
        <w:jc w:val="both"/>
        <w:rPr>
          <w:strike/>
          <w:u w:val="single"/>
        </w:rPr>
      </w:pPr>
      <w:r w:rsidRPr="00DF2BAC">
        <w:rPr>
          <w:u w:val="single"/>
        </w:rPr>
        <w:t>3.</w:t>
      </w:r>
      <w:r w:rsidR="007870BD" w:rsidRPr="00DF2BAC">
        <w:rPr>
          <w:u w:val="single"/>
        </w:rPr>
        <w:tab/>
      </w:r>
      <w:r w:rsidR="00C74D9E" w:rsidRPr="00DF2BAC">
        <w:rPr>
          <w:u w:val="single"/>
        </w:rPr>
        <w:t>A</w:t>
      </w:r>
      <w:r w:rsidR="007870BD" w:rsidRPr="00DF2BAC">
        <w:rPr>
          <w:u w:val="single"/>
        </w:rPr>
        <w:t xml:space="preserve">ssume personal professional responsibility for ensuring </w:t>
      </w:r>
      <w:r w:rsidR="00226450" w:rsidRPr="00DF2BAC">
        <w:rPr>
          <w:u w:val="single"/>
        </w:rPr>
        <w:t>that the work</w:t>
      </w:r>
      <w:r w:rsidR="007870BD" w:rsidRPr="00DF2BAC">
        <w:rPr>
          <w:u w:val="single"/>
        </w:rPr>
        <w:t xml:space="preserve"> performed by the licensed fiduciaries,</w:t>
      </w:r>
      <w:r w:rsidR="007870BD" w:rsidRPr="00DF2BAC">
        <w:rPr>
          <w:b/>
          <w:u w:val="single"/>
        </w:rPr>
        <w:t xml:space="preserve"> </w:t>
      </w:r>
      <w:r w:rsidR="007870BD" w:rsidRPr="00DF2BAC">
        <w:rPr>
          <w:u w:val="single"/>
        </w:rPr>
        <w:t xml:space="preserve">professionals, support staff, and others who provide services for wards, protected </w:t>
      </w:r>
      <w:proofErr w:type="gramStart"/>
      <w:r w:rsidR="007870BD" w:rsidRPr="00DF2BAC">
        <w:rPr>
          <w:u w:val="single"/>
        </w:rPr>
        <w:t>persons</w:t>
      </w:r>
      <w:proofErr w:type="gramEnd"/>
      <w:r w:rsidR="007870BD" w:rsidRPr="00DF2BAC">
        <w:rPr>
          <w:u w:val="single"/>
        </w:rPr>
        <w:t>, or decedent estates are within the scope of their training and experience and have been delegated by the principal.</w:t>
      </w:r>
    </w:p>
    <w:p w14:paraId="57CBDAF3" w14:textId="77777777" w:rsidR="0071679F" w:rsidRPr="00DF2BAC" w:rsidRDefault="0071679F" w:rsidP="00ED4146">
      <w:pPr>
        <w:ind w:left="720" w:hanging="360"/>
        <w:jc w:val="both"/>
        <w:rPr>
          <w:u w:val="single"/>
        </w:rPr>
      </w:pPr>
    </w:p>
    <w:p w14:paraId="3FD9399E" w14:textId="454D3FB6" w:rsidR="007870BD" w:rsidRPr="00DF2BAC" w:rsidRDefault="000204AC" w:rsidP="00ED4146">
      <w:pPr>
        <w:ind w:left="720" w:hanging="360"/>
        <w:jc w:val="both"/>
        <w:rPr>
          <w:u w:val="single"/>
        </w:rPr>
      </w:pPr>
      <w:r w:rsidRPr="00DF2BAC">
        <w:rPr>
          <w:u w:val="single"/>
        </w:rPr>
        <w:t>4.</w:t>
      </w:r>
      <w:r w:rsidR="007870BD" w:rsidRPr="00DF2BAC">
        <w:rPr>
          <w:u w:val="single"/>
        </w:rPr>
        <w:tab/>
      </w:r>
      <w:r w:rsidR="0026771C" w:rsidRPr="00DF2BAC">
        <w:rPr>
          <w:u w:val="single"/>
        </w:rPr>
        <w:t>Ensure</w:t>
      </w:r>
      <w:r w:rsidR="007870BD" w:rsidRPr="00DF2BAC">
        <w:rPr>
          <w:u w:val="single"/>
        </w:rPr>
        <w:t xml:space="preserve"> that at least one licensed fiduciary will assume the primary responsibility for each court appointment </w:t>
      </w:r>
      <w:r w:rsidR="00573D4F" w:rsidRPr="00DF2BAC">
        <w:rPr>
          <w:u w:val="single"/>
        </w:rPr>
        <w:t xml:space="preserve">of the entity </w:t>
      </w:r>
      <w:r w:rsidR="007870BD" w:rsidRPr="00DF2BAC">
        <w:rPr>
          <w:u w:val="single"/>
        </w:rPr>
        <w:t>as guardian, conservator</w:t>
      </w:r>
      <w:r w:rsidR="00FA2DA8" w:rsidRPr="00DF2BAC">
        <w:rPr>
          <w:u w:val="single"/>
        </w:rPr>
        <w:t>,</w:t>
      </w:r>
      <w:r w:rsidR="007870BD" w:rsidRPr="00DF2BAC">
        <w:rPr>
          <w:u w:val="single"/>
        </w:rPr>
        <w:t xml:space="preserve"> or personal representative.</w:t>
      </w:r>
    </w:p>
    <w:p w14:paraId="61B5E711" w14:textId="77777777" w:rsidR="0071679F" w:rsidRPr="00DF2BAC" w:rsidRDefault="0071679F" w:rsidP="00ED4146">
      <w:pPr>
        <w:ind w:left="720" w:hanging="360"/>
        <w:jc w:val="both"/>
        <w:rPr>
          <w:u w:val="single"/>
        </w:rPr>
      </w:pPr>
    </w:p>
    <w:p w14:paraId="0B84471B" w14:textId="72C036F1" w:rsidR="007870BD" w:rsidRPr="00DF2BAC" w:rsidRDefault="000204AC" w:rsidP="00ED4146">
      <w:pPr>
        <w:ind w:left="720" w:hanging="360"/>
        <w:jc w:val="both"/>
        <w:rPr>
          <w:u w:val="single"/>
        </w:rPr>
      </w:pPr>
      <w:r w:rsidRPr="00DF2BAC">
        <w:rPr>
          <w:u w:val="single"/>
        </w:rPr>
        <w:t>5.</w:t>
      </w:r>
      <w:r w:rsidR="007870BD" w:rsidRPr="00DF2BAC">
        <w:rPr>
          <w:u w:val="single"/>
        </w:rPr>
        <w:tab/>
      </w:r>
      <w:r w:rsidR="00CF0622" w:rsidRPr="00DF2BAC">
        <w:rPr>
          <w:u w:val="single"/>
        </w:rPr>
        <w:t xml:space="preserve">On request, provide </w:t>
      </w:r>
      <w:r w:rsidR="007870BD" w:rsidRPr="00DF2BAC">
        <w:rPr>
          <w:u w:val="single"/>
        </w:rPr>
        <w:t xml:space="preserve">the </w:t>
      </w:r>
      <w:proofErr w:type="spellStart"/>
      <w:proofErr w:type="gramStart"/>
      <w:r w:rsidR="007870BD" w:rsidRPr="00DF2BAC">
        <w:rPr>
          <w:u w:val="single"/>
        </w:rPr>
        <w:t>division</w:t>
      </w:r>
      <w:r w:rsidR="00CF0622" w:rsidRPr="00DF2BAC">
        <w:rPr>
          <w:u w:val="single"/>
        </w:rPr>
        <w:t>with</w:t>
      </w:r>
      <w:proofErr w:type="spellEnd"/>
      <w:proofErr w:type="gramEnd"/>
      <w:r w:rsidR="007870BD" w:rsidRPr="00DF2BAC">
        <w:rPr>
          <w:u w:val="single"/>
        </w:rPr>
        <w:t xml:space="preserve"> a list of all licensed fiduciaries and trainees </w:t>
      </w:r>
      <w:r w:rsidR="009A616F" w:rsidRPr="00DF2BAC">
        <w:rPr>
          <w:u w:val="single"/>
        </w:rPr>
        <w:t xml:space="preserve">working for or representing </w:t>
      </w:r>
      <w:r w:rsidR="007870BD" w:rsidRPr="00DF2BAC">
        <w:rPr>
          <w:u w:val="single"/>
        </w:rPr>
        <w:t>the entity.</w:t>
      </w:r>
    </w:p>
    <w:p w14:paraId="01C1BCED" w14:textId="77777777" w:rsidR="000204AC" w:rsidRPr="00DF2BAC" w:rsidRDefault="000204AC" w:rsidP="00ED4146">
      <w:pPr>
        <w:ind w:left="720" w:hanging="360"/>
        <w:jc w:val="both"/>
      </w:pPr>
    </w:p>
    <w:p w14:paraId="0A8F3768" w14:textId="77777777" w:rsidR="003840CB" w:rsidRPr="00DF2BAC" w:rsidRDefault="00E8629D" w:rsidP="00E8629D">
      <w:pPr>
        <w:pStyle w:val="Level1"/>
        <w:ind w:left="360" w:right="0"/>
        <w:jc w:val="both"/>
        <w:rPr>
          <w:u w:val="single"/>
        </w:rPr>
      </w:pPr>
      <w:r w:rsidRPr="00DF2BAC">
        <w:rPr>
          <w:b/>
          <w:bCs/>
          <w:u w:val="single"/>
        </w:rPr>
        <w:t>D.</w:t>
      </w:r>
      <w:r w:rsidRPr="00DF2BAC">
        <w:rPr>
          <w:b/>
          <w:bCs/>
          <w:u w:val="single"/>
        </w:rPr>
        <w:tab/>
      </w:r>
      <w:r w:rsidR="00911598" w:rsidRPr="00DF2BAC">
        <w:rPr>
          <w:b/>
          <w:bCs/>
          <w:u w:val="single"/>
        </w:rPr>
        <w:t xml:space="preserve">Entity </w:t>
      </w:r>
      <w:r w:rsidRPr="00DF2BAC">
        <w:rPr>
          <w:b/>
          <w:bCs/>
          <w:u w:val="single"/>
        </w:rPr>
        <w:t>Representative.</w:t>
      </w:r>
      <w:r w:rsidR="003840CB" w:rsidRPr="00DF2BAC">
        <w:rPr>
          <w:b/>
          <w:bCs/>
          <w:u w:val="single"/>
        </w:rPr>
        <w:t xml:space="preserve">  </w:t>
      </w:r>
      <w:r w:rsidR="003840CB" w:rsidRPr="00DF2BAC">
        <w:rPr>
          <w:u w:val="single"/>
        </w:rPr>
        <w:t>In any proceeding under this chapter:</w:t>
      </w:r>
    </w:p>
    <w:p w14:paraId="34D07A34" w14:textId="77777777" w:rsidR="003840CB" w:rsidRPr="00DF2BAC" w:rsidRDefault="003840CB" w:rsidP="00E8629D">
      <w:pPr>
        <w:pStyle w:val="Level1"/>
        <w:ind w:left="360" w:right="0"/>
        <w:jc w:val="both"/>
      </w:pPr>
    </w:p>
    <w:p w14:paraId="2348AFB5" w14:textId="77777777" w:rsidR="00215990" w:rsidRPr="00DF2BAC" w:rsidRDefault="00AC505D" w:rsidP="00AC505D">
      <w:pPr>
        <w:pStyle w:val="Level1"/>
        <w:ind w:right="0"/>
        <w:jc w:val="both"/>
        <w:rPr>
          <w:u w:val="single"/>
        </w:rPr>
      </w:pPr>
      <w:r w:rsidRPr="00DF2BAC">
        <w:rPr>
          <w:u w:val="single"/>
        </w:rPr>
        <w:t>1.</w:t>
      </w:r>
      <w:r w:rsidRPr="00DF2BAC">
        <w:rPr>
          <w:u w:val="single"/>
        </w:rPr>
        <w:tab/>
      </w:r>
      <w:r w:rsidR="007870BD" w:rsidRPr="00DF2BAC">
        <w:rPr>
          <w:u w:val="single"/>
        </w:rPr>
        <w:t>The designated principal</w:t>
      </w:r>
      <w:r w:rsidR="008C19D8" w:rsidRPr="00DF2BAC">
        <w:rPr>
          <w:u w:val="single"/>
        </w:rPr>
        <w:t xml:space="preserve"> </w:t>
      </w:r>
      <w:r w:rsidR="007870BD" w:rsidRPr="00DF2BAC">
        <w:rPr>
          <w:u w:val="single"/>
        </w:rPr>
        <w:t>may represent the entity</w:t>
      </w:r>
      <w:r w:rsidR="00215990" w:rsidRPr="00DF2BAC">
        <w:rPr>
          <w:u w:val="single"/>
        </w:rPr>
        <w:t>.</w:t>
      </w:r>
    </w:p>
    <w:p w14:paraId="549BC3A2" w14:textId="77777777" w:rsidR="00215990" w:rsidRPr="00DF2BAC" w:rsidRDefault="00215990" w:rsidP="00AC505D">
      <w:pPr>
        <w:pStyle w:val="Level1"/>
        <w:ind w:right="0"/>
        <w:jc w:val="both"/>
        <w:rPr>
          <w:u w:val="single"/>
        </w:rPr>
      </w:pPr>
    </w:p>
    <w:p w14:paraId="6CA88F14" w14:textId="474018D2" w:rsidR="007870BD" w:rsidRPr="00DF2BAC" w:rsidRDefault="00215990" w:rsidP="00AC505D">
      <w:pPr>
        <w:pStyle w:val="Level1"/>
        <w:ind w:right="0"/>
        <w:jc w:val="both"/>
        <w:rPr>
          <w:spacing w:val="-4"/>
        </w:rPr>
      </w:pPr>
      <w:r w:rsidRPr="00DF2BAC">
        <w:rPr>
          <w:u w:val="single"/>
        </w:rPr>
        <w:t>2.</w:t>
      </w:r>
      <w:r w:rsidRPr="00DF2BAC">
        <w:rPr>
          <w:u w:val="single"/>
        </w:rPr>
        <w:tab/>
        <w:t xml:space="preserve">If the proceeding involves the Department of Veterans’ Services, the Department may be represented by the Department director </w:t>
      </w:r>
      <w:r w:rsidR="00EC6154" w:rsidRPr="00DF2BAC">
        <w:rPr>
          <w:u w:val="single"/>
        </w:rPr>
        <w:t>or designated principal.</w:t>
      </w:r>
    </w:p>
    <w:bookmarkEnd w:id="44"/>
    <w:p w14:paraId="5190B999" w14:textId="77777777" w:rsidR="007870BD" w:rsidRPr="00DF2BAC" w:rsidRDefault="007870BD" w:rsidP="00A746F3">
      <w:pPr>
        <w:jc w:val="both"/>
        <w:rPr>
          <w:b/>
          <w:bCs/>
        </w:rPr>
      </w:pPr>
    </w:p>
    <w:tbl>
      <w:tblPr>
        <w:tblStyle w:val="TableGrid"/>
        <w:tblW w:w="10080" w:type="dxa"/>
        <w:tblInd w:w="-365" w:type="dxa"/>
        <w:tblLook w:val="04A0" w:firstRow="1" w:lastRow="0" w:firstColumn="1" w:lastColumn="0" w:noHBand="0" w:noVBand="1"/>
      </w:tblPr>
      <w:tblGrid>
        <w:gridCol w:w="10080"/>
      </w:tblGrid>
      <w:tr w:rsidR="00DF2BAC" w:rsidRPr="00DF2BAC" w14:paraId="71A89E2F" w14:textId="77777777" w:rsidTr="00492022">
        <w:tc>
          <w:tcPr>
            <w:tcW w:w="10080" w:type="dxa"/>
            <w:tcBorders>
              <w:top w:val="single" w:sz="18" w:space="0" w:color="0070C0"/>
              <w:left w:val="single" w:sz="18" w:space="0" w:color="0070C0"/>
              <w:bottom w:val="single" w:sz="18" w:space="0" w:color="0070C0"/>
              <w:right w:val="single" w:sz="18" w:space="0" w:color="0070C0"/>
            </w:tcBorders>
          </w:tcPr>
          <w:p w14:paraId="12FC9217" w14:textId="77777777" w:rsidR="00492022" w:rsidRPr="00DF2BAC" w:rsidRDefault="00492022" w:rsidP="00A746F3">
            <w:pPr>
              <w:jc w:val="both"/>
              <w:rPr>
                <w:b/>
                <w:bCs/>
              </w:rPr>
            </w:pPr>
          </w:p>
          <w:p w14:paraId="7E7D42EF" w14:textId="185A67A6" w:rsidR="0089598E" w:rsidRPr="00DF2BAC" w:rsidRDefault="0089598E" w:rsidP="0089598E">
            <w:pPr>
              <w:ind w:right="258"/>
              <w:jc w:val="center"/>
              <w:outlineLvl w:val="0"/>
              <w:rPr>
                <w:b/>
                <w:sz w:val="22"/>
                <w:szCs w:val="22"/>
              </w:rPr>
            </w:pPr>
            <w:r w:rsidRPr="00DF2BAC">
              <w:rPr>
                <w:b/>
                <w:sz w:val="22"/>
                <w:szCs w:val="22"/>
              </w:rPr>
              <w:t>SHOWING How Proposed § 7-202.12 Revises Current § 7-202(</w:t>
            </w:r>
            <w:r w:rsidR="00733E84" w:rsidRPr="00DF2BAC">
              <w:rPr>
                <w:b/>
                <w:sz w:val="22"/>
                <w:szCs w:val="22"/>
              </w:rPr>
              <w:t>E</w:t>
            </w:r>
            <w:r w:rsidRPr="00DF2BAC">
              <w:rPr>
                <w:b/>
                <w:sz w:val="22"/>
                <w:szCs w:val="22"/>
              </w:rPr>
              <w:t>)(</w:t>
            </w:r>
            <w:r w:rsidR="00733E84" w:rsidRPr="00DF2BAC">
              <w:rPr>
                <w:b/>
                <w:sz w:val="22"/>
                <w:szCs w:val="22"/>
              </w:rPr>
              <w:t>1</w:t>
            </w:r>
            <w:r w:rsidRPr="00DF2BAC">
              <w:rPr>
                <w:b/>
                <w:sz w:val="22"/>
                <w:szCs w:val="22"/>
              </w:rPr>
              <w:t>)</w:t>
            </w:r>
            <w:r w:rsidR="00733E84" w:rsidRPr="00DF2BAC">
              <w:rPr>
                <w:b/>
                <w:sz w:val="22"/>
                <w:szCs w:val="22"/>
              </w:rPr>
              <w:t>(b)(2) &amp; (3)</w:t>
            </w:r>
          </w:p>
          <w:p w14:paraId="667B99B2" w14:textId="77777777" w:rsidR="00874305" w:rsidRPr="00DF2BAC" w:rsidRDefault="00874305" w:rsidP="0089598E">
            <w:pPr>
              <w:ind w:right="258"/>
              <w:jc w:val="center"/>
              <w:outlineLvl w:val="0"/>
              <w:rPr>
                <w:b/>
                <w:sz w:val="22"/>
                <w:szCs w:val="22"/>
              </w:rPr>
            </w:pPr>
          </w:p>
          <w:p w14:paraId="675B60E1" w14:textId="17718CB0" w:rsidR="00874305" w:rsidRPr="00DF2BAC" w:rsidRDefault="00874305" w:rsidP="00874305">
            <w:pPr>
              <w:jc w:val="center"/>
              <w:rPr>
                <w:b/>
                <w:bCs/>
                <w:spacing w:val="-4"/>
                <w:sz w:val="22"/>
                <w:szCs w:val="22"/>
                <w:u w:val="single"/>
              </w:rPr>
            </w:pPr>
            <w:r w:rsidRPr="00DF2BAC">
              <w:rPr>
                <w:b/>
                <w:bCs/>
                <w:spacing w:val="-4"/>
                <w:sz w:val="22"/>
                <w:szCs w:val="22"/>
                <w:u w:val="single"/>
              </w:rPr>
              <w:t xml:space="preserve">Section 7-202.12: </w:t>
            </w:r>
            <w:r w:rsidR="004273B4" w:rsidRPr="00DF2BAC">
              <w:rPr>
                <w:b/>
                <w:bCs/>
                <w:spacing w:val="-4"/>
                <w:sz w:val="22"/>
                <w:szCs w:val="22"/>
                <w:u w:val="single"/>
              </w:rPr>
              <w:t xml:space="preserve"> </w:t>
            </w:r>
            <w:r w:rsidRPr="00DF2BAC">
              <w:rPr>
                <w:b/>
                <w:bCs/>
                <w:spacing w:val="-4"/>
                <w:sz w:val="22"/>
                <w:szCs w:val="22"/>
                <w:u w:val="single"/>
              </w:rPr>
              <w:t>Licensed Entity; Designated Principal</w:t>
            </w:r>
          </w:p>
          <w:p w14:paraId="5D5885F6" w14:textId="77777777" w:rsidR="005F7211" w:rsidRPr="00DF2BAC" w:rsidRDefault="005F7211" w:rsidP="00733E84">
            <w:pPr>
              <w:ind w:right="258"/>
              <w:jc w:val="center"/>
              <w:outlineLvl w:val="0"/>
              <w:rPr>
                <w:b/>
                <w:sz w:val="22"/>
                <w:szCs w:val="22"/>
              </w:rPr>
            </w:pPr>
          </w:p>
          <w:p w14:paraId="1222A688" w14:textId="63C34180" w:rsidR="00733E84" w:rsidRPr="00DF2BAC" w:rsidRDefault="00733E84" w:rsidP="00733E84">
            <w:pPr>
              <w:ind w:left="501" w:right="258" w:hanging="399"/>
              <w:jc w:val="both"/>
              <w:rPr>
                <w:sz w:val="22"/>
                <w:szCs w:val="22"/>
              </w:rPr>
            </w:pPr>
            <w:r w:rsidRPr="00DF2BAC">
              <w:rPr>
                <w:b/>
                <w:bCs/>
                <w:sz w:val="22"/>
                <w:szCs w:val="22"/>
                <w:u w:val="single"/>
              </w:rPr>
              <w:t>A.</w:t>
            </w:r>
            <w:r w:rsidRPr="00DF2BAC">
              <w:rPr>
                <w:b/>
                <w:bCs/>
                <w:sz w:val="22"/>
                <w:szCs w:val="22"/>
                <w:u w:val="single"/>
              </w:rPr>
              <w:tab/>
              <w:t xml:space="preserve">Requirement.  </w:t>
            </w:r>
            <w:r w:rsidRPr="00DF2BAC">
              <w:rPr>
                <w:sz w:val="22"/>
                <w:szCs w:val="22"/>
                <w:u w:val="single"/>
              </w:rPr>
              <w:t>A licensed entity must ensure that it always has a designated principal who is able and willing to serve. A designated principal is not unable to serve because of short-term absences such as absences for vacation or illness.</w:t>
            </w:r>
          </w:p>
          <w:p w14:paraId="0ED2BCE7" w14:textId="77777777" w:rsidR="00733E84" w:rsidRPr="00DF2BAC" w:rsidRDefault="00733E84" w:rsidP="00733E84">
            <w:pPr>
              <w:ind w:left="1620" w:right="258" w:hanging="540"/>
              <w:jc w:val="both"/>
              <w:rPr>
                <w:sz w:val="22"/>
                <w:szCs w:val="22"/>
              </w:rPr>
            </w:pPr>
          </w:p>
          <w:p w14:paraId="78D3C381" w14:textId="57327AF1" w:rsidR="005F7211" w:rsidRPr="00DF2BAC" w:rsidRDefault="005F7211" w:rsidP="008F5DAD">
            <w:pPr>
              <w:ind w:left="504" w:right="259" w:hanging="490"/>
              <w:jc w:val="both"/>
              <w:rPr>
                <w:sz w:val="22"/>
                <w:szCs w:val="22"/>
              </w:rPr>
            </w:pPr>
            <w:r w:rsidRPr="00DF2BAC">
              <w:rPr>
                <w:strike/>
                <w:sz w:val="22"/>
                <w:szCs w:val="22"/>
              </w:rPr>
              <w:t>(2)</w:t>
            </w:r>
            <w:r w:rsidR="00733E84" w:rsidRPr="00DF2BAC">
              <w:rPr>
                <w:b/>
                <w:bCs/>
                <w:sz w:val="22"/>
                <w:szCs w:val="22"/>
                <w:u w:val="single"/>
              </w:rPr>
              <w:t>B.</w:t>
            </w:r>
            <w:r w:rsidRPr="00DF2BAC">
              <w:rPr>
                <w:sz w:val="22"/>
                <w:szCs w:val="22"/>
              </w:rPr>
              <w:tab/>
            </w:r>
            <w:r w:rsidRPr="00DF2BAC">
              <w:rPr>
                <w:b/>
                <w:bCs/>
                <w:sz w:val="22"/>
                <w:szCs w:val="22"/>
              </w:rPr>
              <w:t xml:space="preserve">Replacement </w:t>
            </w:r>
            <w:r w:rsidRPr="00DF2BAC">
              <w:rPr>
                <w:strike/>
                <w:sz w:val="22"/>
                <w:szCs w:val="22"/>
              </w:rPr>
              <w:t>of Principal</w:t>
            </w:r>
            <w:r w:rsidRPr="00DF2BAC">
              <w:rPr>
                <w:b/>
                <w:bCs/>
                <w:sz w:val="22"/>
                <w:szCs w:val="22"/>
              </w:rPr>
              <w:t>.</w:t>
            </w:r>
            <w:r w:rsidRPr="00DF2BAC">
              <w:rPr>
                <w:sz w:val="22"/>
                <w:szCs w:val="22"/>
              </w:rPr>
              <w:t xml:space="preserve"> If a business entity, the Arizona Department of Veterans’ </w:t>
            </w:r>
            <w:proofErr w:type="gramStart"/>
            <w:r w:rsidRPr="00DF2BAC">
              <w:rPr>
                <w:sz w:val="22"/>
                <w:szCs w:val="22"/>
              </w:rPr>
              <w:t>Services</w:t>
            </w:r>
            <w:r w:rsidRPr="00DF2BAC">
              <w:rPr>
                <w:strike/>
                <w:sz w:val="22"/>
                <w:szCs w:val="22"/>
              </w:rPr>
              <w:t>;</w:t>
            </w:r>
            <w:r w:rsidR="00733E84" w:rsidRPr="00DF2BAC">
              <w:rPr>
                <w:sz w:val="22"/>
                <w:szCs w:val="22"/>
                <w:u w:val="single"/>
              </w:rPr>
              <w:t>,</w:t>
            </w:r>
            <w:proofErr w:type="gramEnd"/>
            <w:r w:rsidRPr="00DF2BAC">
              <w:rPr>
                <w:sz w:val="22"/>
                <w:szCs w:val="22"/>
              </w:rPr>
              <w:t xml:space="preserve"> or county board of supervisors, in the case of the Office of the Public Fiduciary, receives notice </w:t>
            </w:r>
            <w:r w:rsidR="009B678C" w:rsidRPr="00DF2BAC">
              <w:rPr>
                <w:sz w:val="22"/>
                <w:szCs w:val="22"/>
                <w:u w:val="single"/>
              </w:rPr>
              <w:t xml:space="preserve">or information </w:t>
            </w:r>
            <w:r w:rsidRPr="00DF2BAC">
              <w:rPr>
                <w:sz w:val="22"/>
                <w:szCs w:val="22"/>
              </w:rPr>
              <w:t xml:space="preserve">that the designated principal is no longer willing or able to serve as the designated principal, </w:t>
            </w:r>
            <w:r w:rsidRPr="00DF2BAC">
              <w:rPr>
                <w:strike/>
                <w:sz w:val="22"/>
                <w:szCs w:val="22"/>
              </w:rPr>
              <w:t>it</w:t>
            </w:r>
            <w:r w:rsidR="00733E84" w:rsidRPr="00DF2BAC">
              <w:rPr>
                <w:strike/>
                <w:sz w:val="22"/>
                <w:szCs w:val="22"/>
              </w:rPr>
              <w:t xml:space="preserve"> </w:t>
            </w:r>
            <w:r w:rsidR="00733E84" w:rsidRPr="00DF2BAC">
              <w:rPr>
                <w:sz w:val="22"/>
                <w:szCs w:val="22"/>
                <w:u w:val="single"/>
              </w:rPr>
              <w:t>the entity</w:t>
            </w:r>
            <w:r w:rsidRPr="00DF2BAC">
              <w:rPr>
                <w:sz w:val="22"/>
                <w:szCs w:val="22"/>
              </w:rPr>
              <w:t xml:space="preserve"> must: </w:t>
            </w:r>
          </w:p>
          <w:p w14:paraId="06B09A5C" w14:textId="77777777" w:rsidR="00733E84" w:rsidRPr="00DF2BAC" w:rsidRDefault="00733E84" w:rsidP="00733E84">
            <w:pPr>
              <w:ind w:left="501" w:right="258" w:hanging="489"/>
              <w:jc w:val="both"/>
              <w:rPr>
                <w:sz w:val="22"/>
                <w:szCs w:val="22"/>
              </w:rPr>
            </w:pPr>
          </w:p>
          <w:p w14:paraId="6F001E47" w14:textId="39331219" w:rsidR="005F7211" w:rsidRPr="00DF2BAC" w:rsidRDefault="005F7211" w:rsidP="00912F77">
            <w:pPr>
              <w:pStyle w:val="Level3"/>
              <w:ind w:left="1048" w:right="258" w:hanging="547"/>
              <w:jc w:val="both"/>
              <w:rPr>
                <w:sz w:val="22"/>
                <w:szCs w:val="22"/>
              </w:rPr>
            </w:pPr>
            <w:r w:rsidRPr="00DF2BAC">
              <w:rPr>
                <w:strike/>
                <w:sz w:val="22"/>
                <w:szCs w:val="22"/>
              </w:rPr>
              <w:t>(a)</w:t>
            </w:r>
            <w:r w:rsidR="00733E84" w:rsidRPr="00DF2BAC">
              <w:rPr>
                <w:sz w:val="22"/>
                <w:szCs w:val="22"/>
                <w:u w:val="single"/>
              </w:rPr>
              <w:t>1.</w:t>
            </w:r>
            <w:r w:rsidRPr="00DF2BAC">
              <w:rPr>
                <w:sz w:val="22"/>
                <w:szCs w:val="22"/>
              </w:rPr>
              <w:tab/>
              <w:t>Within</w:t>
            </w:r>
            <w:r w:rsidR="003279D3" w:rsidRPr="00DF2BAC">
              <w:rPr>
                <w:sz w:val="22"/>
                <w:szCs w:val="22"/>
              </w:rPr>
              <w:t xml:space="preserve"> </w:t>
            </w:r>
            <w:r w:rsidRPr="00DF2BAC">
              <w:rPr>
                <w:sz w:val="22"/>
                <w:szCs w:val="22"/>
              </w:rPr>
              <w:t>14 days</w:t>
            </w:r>
            <w:r w:rsidR="00733E84" w:rsidRPr="00DF2BAC">
              <w:rPr>
                <w:sz w:val="22"/>
                <w:szCs w:val="22"/>
                <w:u w:val="single"/>
              </w:rPr>
              <w:t xml:space="preserve"> of receiving </w:t>
            </w:r>
            <w:r w:rsidR="005441B6" w:rsidRPr="00DF2BAC">
              <w:rPr>
                <w:sz w:val="22"/>
                <w:szCs w:val="22"/>
                <w:u w:val="single"/>
              </w:rPr>
              <w:t xml:space="preserve">the </w:t>
            </w:r>
            <w:r w:rsidR="00733E84" w:rsidRPr="00DF2BAC">
              <w:rPr>
                <w:sz w:val="22"/>
                <w:szCs w:val="22"/>
                <w:u w:val="single"/>
              </w:rPr>
              <w:t>notice</w:t>
            </w:r>
            <w:r w:rsidR="005441B6" w:rsidRPr="00DF2BAC">
              <w:rPr>
                <w:sz w:val="22"/>
                <w:szCs w:val="22"/>
                <w:u w:val="single"/>
              </w:rPr>
              <w:t xml:space="preserve"> or information</w:t>
            </w:r>
            <w:r w:rsidRPr="00DF2BAC">
              <w:rPr>
                <w:sz w:val="22"/>
                <w:szCs w:val="22"/>
              </w:rPr>
              <w:t xml:space="preserve">, notify </w:t>
            </w:r>
            <w:r w:rsidR="00733E84" w:rsidRPr="00DF2BAC">
              <w:rPr>
                <w:sz w:val="22"/>
                <w:szCs w:val="22"/>
                <w:u w:val="single"/>
              </w:rPr>
              <w:t xml:space="preserve">the </w:t>
            </w:r>
            <w:r w:rsidRPr="00DF2BAC">
              <w:rPr>
                <w:sz w:val="22"/>
                <w:szCs w:val="22"/>
              </w:rPr>
              <w:t xml:space="preserve">division </w:t>
            </w:r>
            <w:r w:rsidRPr="00DF2BAC">
              <w:rPr>
                <w:strike/>
                <w:sz w:val="22"/>
                <w:szCs w:val="22"/>
              </w:rPr>
              <w:t xml:space="preserve">staff </w:t>
            </w:r>
            <w:r w:rsidRPr="00DF2BAC">
              <w:rPr>
                <w:sz w:val="22"/>
                <w:szCs w:val="22"/>
              </w:rPr>
              <w:t xml:space="preserve">of the name of </w:t>
            </w:r>
            <w:r w:rsidRPr="00DF2BAC">
              <w:rPr>
                <w:strike/>
                <w:sz w:val="22"/>
                <w:szCs w:val="22"/>
              </w:rPr>
              <w:t>the new</w:t>
            </w:r>
            <w:r w:rsidRPr="00DF2BAC">
              <w:rPr>
                <w:sz w:val="22"/>
                <w:szCs w:val="22"/>
              </w:rPr>
              <w:t xml:space="preserve"> </w:t>
            </w:r>
            <w:proofErr w:type="gramStart"/>
            <w:r w:rsidR="00912F77" w:rsidRPr="00DF2BAC">
              <w:rPr>
                <w:sz w:val="22"/>
                <w:szCs w:val="22"/>
                <w:u w:val="single"/>
              </w:rPr>
              <w:t>a replacement</w:t>
            </w:r>
            <w:proofErr w:type="gramEnd"/>
            <w:r w:rsidR="00912F77" w:rsidRPr="00DF2BAC">
              <w:rPr>
                <w:sz w:val="22"/>
                <w:szCs w:val="22"/>
                <w:u w:val="single"/>
              </w:rPr>
              <w:t xml:space="preserve"> </w:t>
            </w:r>
            <w:r w:rsidRPr="00DF2BAC">
              <w:rPr>
                <w:sz w:val="22"/>
                <w:szCs w:val="22"/>
              </w:rPr>
              <w:t>designated principal</w:t>
            </w:r>
            <w:r w:rsidR="00912F77" w:rsidRPr="00DF2BAC">
              <w:rPr>
                <w:sz w:val="22"/>
                <w:szCs w:val="22"/>
              </w:rPr>
              <w:t xml:space="preserve"> </w:t>
            </w:r>
            <w:r w:rsidR="00912F77" w:rsidRPr="00DF2BAC">
              <w:rPr>
                <w:sz w:val="22"/>
                <w:szCs w:val="22"/>
                <w:u w:val="single"/>
              </w:rPr>
              <w:t xml:space="preserve">who is qualified to serve under ACJA </w:t>
            </w:r>
            <w:bookmarkStart w:id="46" w:name="_Hlk225352741"/>
            <w:r w:rsidR="00912F77" w:rsidRPr="00DF2BAC">
              <w:rPr>
                <w:sz w:val="22"/>
                <w:szCs w:val="22"/>
                <w:u w:val="single"/>
              </w:rPr>
              <w:t xml:space="preserve">§ </w:t>
            </w:r>
            <w:bookmarkEnd w:id="46"/>
            <w:r w:rsidR="00912F77" w:rsidRPr="00DF2BAC">
              <w:rPr>
                <w:sz w:val="22"/>
                <w:szCs w:val="22"/>
                <w:u w:val="single"/>
              </w:rPr>
              <w:t>7-202.08(D)(1)</w:t>
            </w:r>
            <w:r w:rsidR="00912F77" w:rsidRPr="00DF2BAC">
              <w:rPr>
                <w:strike/>
                <w:sz w:val="22"/>
                <w:szCs w:val="22"/>
              </w:rPr>
              <w:t>.</w:t>
            </w:r>
            <w:r w:rsidR="00912F77" w:rsidRPr="00DF2BAC">
              <w:rPr>
                <w:sz w:val="22"/>
                <w:szCs w:val="22"/>
                <w:u w:val="single"/>
              </w:rPr>
              <w:t>; and</w:t>
            </w:r>
            <w:r w:rsidR="00912F77" w:rsidRPr="00DF2BAC">
              <w:rPr>
                <w:sz w:val="22"/>
                <w:szCs w:val="22"/>
              </w:rPr>
              <w:t xml:space="preserve">  </w:t>
            </w:r>
            <w:r w:rsidRPr="00DF2BAC">
              <w:rPr>
                <w:sz w:val="22"/>
                <w:szCs w:val="22"/>
              </w:rPr>
              <w:t xml:space="preserve">  </w:t>
            </w:r>
          </w:p>
          <w:p w14:paraId="54CD6087" w14:textId="77777777" w:rsidR="00912F77" w:rsidRPr="00DF2BAC" w:rsidRDefault="00912F77" w:rsidP="00912F77">
            <w:pPr>
              <w:pStyle w:val="Level3"/>
              <w:ind w:left="1048" w:right="258" w:hanging="547"/>
              <w:jc w:val="both"/>
              <w:rPr>
                <w:sz w:val="22"/>
                <w:szCs w:val="22"/>
              </w:rPr>
            </w:pPr>
          </w:p>
          <w:p w14:paraId="729671B7" w14:textId="33A1FFFA" w:rsidR="005F7211" w:rsidRPr="00DF2BAC" w:rsidRDefault="005F7211" w:rsidP="00912F77">
            <w:pPr>
              <w:pStyle w:val="Level3"/>
              <w:ind w:left="1048" w:right="258" w:hanging="547"/>
              <w:jc w:val="both"/>
              <w:rPr>
                <w:sz w:val="22"/>
                <w:szCs w:val="22"/>
              </w:rPr>
            </w:pPr>
            <w:r w:rsidRPr="00DF2BAC">
              <w:rPr>
                <w:strike/>
                <w:sz w:val="22"/>
                <w:szCs w:val="22"/>
              </w:rPr>
              <w:t>(b)</w:t>
            </w:r>
            <w:r w:rsidR="00912F77" w:rsidRPr="00DF2BAC">
              <w:rPr>
                <w:sz w:val="22"/>
                <w:szCs w:val="22"/>
                <w:u w:val="single"/>
              </w:rPr>
              <w:t>2.</w:t>
            </w:r>
            <w:r w:rsidRPr="00DF2BAC">
              <w:rPr>
                <w:sz w:val="22"/>
                <w:szCs w:val="22"/>
              </w:rPr>
              <w:tab/>
              <w:t>Within 30 days</w:t>
            </w:r>
            <w:r w:rsidR="00912F77" w:rsidRPr="00DF2BAC">
              <w:rPr>
                <w:sz w:val="22"/>
                <w:szCs w:val="22"/>
              </w:rPr>
              <w:t xml:space="preserve"> </w:t>
            </w:r>
            <w:r w:rsidR="00912F77" w:rsidRPr="00DF2BAC">
              <w:rPr>
                <w:sz w:val="22"/>
                <w:szCs w:val="22"/>
                <w:u w:val="single"/>
              </w:rPr>
              <w:t xml:space="preserve">of receiving </w:t>
            </w:r>
            <w:r w:rsidR="008F54F0" w:rsidRPr="00DF2BAC">
              <w:rPr>
                <w:sz w:val="22"/>
                <w:szCs w:val="22"/>
                <w:u w:val="single"/>
              </w:rPr>
              <w:t xml:space="preserve">the </w:t>
            </w:r>
            <w:r w:rsidR="00912F77" w:rsidRPr="00DF2BAC">
              <w:rPr>
                <w:sz w:val="22"/>
                <w:szCs w:val="22"/>
                <w:u w:val="single"/>
              </w:rPr>
              <w:t>notice</w:t>
            </w:r>
            <w:r w:rsidR="008F54F0" w:rsidRPr="00DF2BAC">
              <w:rPr>
                <w:sz w:val="22"/>
                <w:szCs w:val="22"/>
                <w:u w:val="single"/>
              </w:rPr>
              <w:t xml:space="preserve"> or information</w:t>
            </w:r>
            <w:r w:rsidRPr="00DF2BAC">
              <w:rPr>
                <w:sz w:val="22"/>
                <w:szCs w:val="22"/>
              </w:rPr>
              <w:t xml:space="preserve">, </w:t>
            </w:r>
            <w:r w:rsidRPr="00DF2BAC">
              <w:rPr>
                <w:strike/>
                <w:sz w:val="22"/>
                <w:szCs w:val="22"/>
              </w:rPr>
              <w:t xml:space="preserve">file an </w:t>
            </w:r>
            <w:proofErr w:type="gramStart"/>
            <w:r w:rsidRPr="00DF2BAC">
              <w:rPr>
                <w:strike/>
                <w:sz w:val="22"/>
                <w:szCs w:val="22"/>
              </w:rPr>
              <w:t>executed</w:t>
            </w:r>
            <w:proofErr w:type="gramEnd"/>
            <w:r w:rsidR="00912F77" w:rsidRPr="00DF2BAC">
              <w:rPr>
                <w:strike/>
                <w:sz w:val="22"/>
                <w:szCs w:val="22"/>
              </w:rPr>
              <w:t xml:space="preserve"> </w:t>
            </w:r>
            <w:r w:rsidR="00912F77" w:rsidRPr="00DF2BAC">
              <w:rPr>
                <w:sz w:val="22"/>
                <w:szCs w:val="22"/>
                <w:u w:val="single"/>
              </w:rPr>
              <w:t>execute a</w:t>
            </w:r>
            <w:r w:rsidRPr="00DF2BAC">
              <w:rPr>
                <w:sz w:val="22"/>
                <w:szCs w:val="22"/>
              </w:rPr>
              <w:t xml:space="preserve"> principal </w:t>
            </w:r>
            <w:r w:rsidR="00912F77" w:rsidRPr="00DF2BAC">
              <w:rPr>
                <w:sz w:val="22"/>
                <w:szCs w:val="22"/>
                <w:u w:val="single"/>
              </w:rPr>
              <w:t xml:space="preserve">designation </w:t>
            </w:r>
            <w:r w:rsidRPr="00DF2BAC">
              <w:rPr>
                <w:sz w:val="22"/>
                <w:szCs w:val="22"/>
              </w:rPr>
              <w:t xml:space="preserve">form </w:t>
            </w:r>
            <w:r w:rsidRPr="00DF2BAC">
              <w:rPr>
                <w:strike/>
                <w:sz w:val="22"/>
                <w:szCs w:val="22"/>
              </w:rPr>
              <w:t>designating the new principal</w:t>
            </w:r>
            <w:r w:rsidR="00912F77" w:rsidRPr="00DF2BAC">
              <w:rPr>
                <w:strike/>
                <w:sz w:val="22"/>
                <w:szCs w:val="22"/>
              </w:rPr>
              <w:t xml:space="preserve"> </w:t>
            </w:r>
            <w:r w:rsidR="00912F77" w:rsidRPr="00DF2BAC">
              <w:rPr>
                <w:sz w:val="22"/>
                <w:szCs w:val="22"/>
                <w:u w:val="single"/>
              </w:rPr>
              <w:t>and file it</w:t>
            </w:r>
            <w:r w:rsidRPr="00DF2BAC">
              <w:rPr>
                <w:sz w:val="22"/>
                <w:szCs w:val="22"/>
              </w:rPr>
              <w:t xml:space="preserve"> with </w:t>
            </w:r>
            <w:r w:rsidR="00912F77" w:rsidRPr="00DF2BAC">
              <w:rPr>
                <w:sz w:val="22"/>
                <w:szCs w:val="22"/>
                <w:u w:val="single"/>
              </w:rPr>
              <w:t xml:space="preserve">the </w:t>
            </w:r>
            <w:r w:rsidR="00912F77" w:rsidRPr="00DF2BAC">
              <w:rPr>
                <w:sz w:val="22"/>
                <w:szCs w:val="22"/>
              </w:rPr>
              <w:t>division</w:t>
            </w:r>
            <w:r w:rsidR="00912F77" w:rsidRPr="00DF2BAC">
              <w:rPr>
                <w:strike/>
                <w:sz w:val="22"/>
                <w:szCs w:val="22"/>
              </w:rPr>
              <w:t xml:space="preserve"> staff</w:t>
            </w:r>
            <w:r w:rsidRPr="00DF2BAC">
              <w:rPr>
                <w:sz w:val="22"/>
                <w:szCs w:val="22"/>
              </w:rPr>
              <w:t xml:space="preserve">. </w:t>
            </w:r>
          </w:p>
          <w:p w14:paraId="6868EF4D" w14:textId="77777777" w:rsidR="00912F77" w:rsidRPr="00DF2BAC" w:rsidRDefault="00912F77" w:rsidP="00912F77">
            <w:pPr>
              <w:pStyle w:val="Level3"/>
              <w:ind w:left="1048" w:right="258" w:hanging="547"/>
              <w:jc w:val="both"/>
              <w:rPr>
                <w:sz w:val="22"/>
                <w:szCs w:val="22"/>
              </w:rPr>
            </w:pPr>
          </w:p>
          <w:p w14:paraId="1095774A" w14:textId="77777777" w:rsidR="005F7211" w:rsidRPr="00DF2BAC" w:rsidRDefault="005F7211" w:rsidP="00733E84">
            <w:pPr>
              <w:pStyle w:val="Level3"/>
              <w:tabs>
                <w:tab w:val="left" w:pos="1440"/>
              </w:tabs>
              <w:ind w:left="2160" w:right="258" w:hanging="547"/>
              <w:jc w:val="both"/>
              <w:rPr>
                <w:strike/>
                <w:sz w:val="22"/>
                <w:szCs w:val="22"/>
              </w:rPr>
            </w:pPr>
            <w:r w:rsidRPr="00DF2BAC">
              <w:rPr>
                <w:strike/>
                <w:sz w:val="22"/>
                <w:szCs w:val="22"/>
              </w:rPr>
              <w:t>(c)</w:t>
            </w:r>
            <w:r w:rsidRPr="00DF2BAC">
              <w:rPr>
                <w:strike/>
                <w:sz w:val="22"/>
                <w:szCs w:val="22"/>
              </w:rPr>
              <w:tab/>
              <w:t xml:space="preserve">Ensure the new designated principal meets the requirements of subsection (E)(1)(b)(1). </w:t>
            </w:r>
          </w:p>
          <w:p w14:paraId="510E0475" w14:textId="77777777" w:rsidR="005F7211" w:rsidRPr="00DF2BAC" w:rsidRDefault="005F7211" w:rsidP="00733E84">
            <w:pPr>
              <w:pStyle w:val="Level1"/>
              <w:ind w:left="2160" w:right="258" w:hanging="540"/>
              <w:jc w:val="both"/>
              <w:rPr>
                <w:strike/>
                <w:sz w:val="22"/>
                <w:szCs w:val="22"/>
              </w:rPr>
            </w:pPr>
            <w:r w:rsidRPr="00DF2BAC">
              <w:rPr>
                <w:strike/>
                <w:spacing w:val="-4"/>
                <w:sz w:val="22"/>
                <w:szCs w:val="22"/>
              </w:rPr>
              <w:t>(d)</w:t>
            </w:r>
            <w:r w:rsidRPr="00DF2BAC">
              <w:rPr>
                <w:strike/>
                <w:sz w:val="22"/>
                <w:szCs w:val="22"/>
              </w:rPr>
              <w:t xml:space="preserve"> </w:t>
            </w:r>
            <w:r w:rsidRPr="00DF2BAC">
              <w:rPr>
                <w:strike/>
                <w:sz w:val="22"/>
                <w:szCs w:val="22"/>
              </w:rPr>
              <w:tab/>
              <w:t>A designated principal is not unable to serve due to short-term vacations or illnesses.</w:t>
            </w:r>
          </w:p>
          <w:p w14:paraId="5B2AFAB3" w14:textId="77777777" w:rsidR="00912F77" w:rsidRPr="00DF2BAC" w:rsidRDefault="00912F77" w:rsidP="00733E84">
            <w:pPr>
              <w:pStyle w:val="Level1"/>
              <w:ind w:left="2160" w:right="258" w:hanging="540"/>
              <w:jc w:val="both"/>
              <w:rPr>
                <w:sz w:val="22"/>
                <w:szCs w:val="22"/>
              </w:rPr>
            </w:pPr>
          </w:p>
          <w:p w14:paraId="1FB26315" w14:textId="6FA3B096" w:rsidR="008F54F0" w:rsidRPr="00DF2BAC" w:rsidRDefault="008F54F0" w:rsidP="008F54F0">
            <w:pPr>
              <w:pStyle w:val="Level3"/>
              <w:tabs>
                <w:tab w:val="left" w:pos="-1080"/>
                <w:tab w:val="left" w:pos="-720"/>
              </w:tabs>
              <w:ind w:left="508" w:right="258" w:hanging="277"/>
              <w:jc w:val="both"/>
              <w:rPr>
                <w:b/>
                <w:bCs/>
                <w:sz w:val="22"/>
                <w:szCs w:val="22"/>
                <w:u w:val="single"/>
              </w:rPr>
            </w:pPr>
            <w:r w:rsidRPr="00DF2BAC">
              <w:rPr>
                <w:b/>
                <w:bCs/>
                <w:sz w:val="22"/>
                <w:szCs w:val="22"/>
                <w:u w:val="single"/>
              </w:rPr>
              <w:t>C.     Emergency License Suspension.</w:t>
            </w:r>
          </w:p>
          <w:p w14:paraId="3167EAF3" w14:textId="77777777" w:rsidR="001E6323" w:rsidRPr="00DF2BAC" w:rsidRDefault="001E6323" w:rsidP="008F54F0">
            <w:pPr>
              <w:pStyle w:val="Level3"/>
              <w:tabs>
                <w:tab w:val="left" w:pos="-1080"/>
                <w:tab w:val="left" w:pos="-720"/>
              </w:tabs>
              <w:ind w:left="508" w:right="258" w:hanging="277"/>
              <w:jc w:val="both"/>
              <w:rPr>
                <w:b/>
                <w:bCs/>
                <w:sz w:val="22"/>
                <w:szCs w:val="22"/>
                <w:u w:val="single"/>
              </w:rPr>
            </w:pPr>
          </w:p>
          <w:p w14:paraId="7F4E451B" w14:textId="3D420D62" w:rsidR="00973204" w:rsidRPr="00DF2BAC" w:rsidRDefault="001A23DF" w:rsidP="00FF57EC">
            <w:pPr>
              <w:pStyle w:val="Level3"/>
              <w:tabs>
                <w:tab w:val="left" w:pos="-1080"/>
                <w:tab w:val="left" w:pos="-720"/>
              </w:tabs>
              <w:ind w:left="1131" w:right="258"/>
              <w:jc w:val="both"/>
              <w:rPr>
                <w:sz w:val="22"/>
                <w:szCs w:val="22"/>
                <w:u w:val="single"/>
              </w:rPr>
            </w:pPr>
            <w:r w:rsidRPr="00DF2BAC">
              <w:rPr>
                <w:sz w:val="22"/>
                <w:szCs w:val="22"/>
                <w:u w:val="single"/>
              </w:rPr>
              <w:t>1.</w:t>
            </w:r>
            <w:r w:rsidRPr="00DF2BAC">
              <w:rPr>
                <w:sz w:val="22"/>
                <w:szCs w:val="22"/>
                <w:u w:val="single"/>
              </w:rPr>
              <w:tab/>
              <w:t xml:space="preserve">An entity </w:t>
            </w:r>
            <w:r w:rsidR="002D226C" w:rsidRPr="00DF2BAC">
              <w:rPr>
                <w:sz w:val="22"/>
                <w:szCs w:val="22"/>
                <w:u w:val="single"/>
              </w:rPr>
              <w:t>under</w:t>
            </w:r>
            <w:r w:rsidRPr="00DF2BAC">
              <w:rPr>
                <w:sz w:val="22"/>
                <w:szCs w:val="22"/>
                <w:u w:val="single"/>
              </w:rPr>
              <w:t xml:space="preserve"> (B) that has not filed a replacement principal designation form with the division 30 or more days after receiving notice or information that the designated principal is unwilling or unable to serve or that at any time is found to be operating without a designated principal in violation of this section, is subject to emergency license suspension under </w:t>
            </w:r>
            <w:r w:rsidR="000C6E4C" w:rsidRPr="00DF2BAC">
              <w:rPr>
                <w:sz w:val="22"/>
                <w:szCs w:val="22"/>
                <w:u w:val="single"/>
              </w:rPr>
              <w:t xml:space="preserve">ACJA § </w:t>
            </w:r>
            <w:r w:rsidRPr="00DF2BAC">
              <w:rPr>
                <w:sz w:val="22"/>
                <w:szCs w:val="22"/>
                <w:u w:val="single"/>
              </w:rPr>
              <w:t xml:space="preserve">7-201.29 until such time as the entity is in compliance.  </w:t>
            </w:r>
          </w:p>
          <w:p w14:paraId="6BF0C6DC" w14:textId="77777777" w:rsidR="000C20E1" w:rsidRPr="00DF2BAC" w:rsidRDefault="000C20E1" w:rsidP="001A23DF">
            <w:pPr>
              <w:pStyle w:val="Level3"/>
              <w:tabs>
                <w:tab w:val="left" w:pos="-1080"/>
                <w:tab w:val="left" w:pos="-720"/>
              </w:tabs>
              <w:ind w:left="1131" w:right="258"/>
              <w:jc w:val="both"/>
              <w:rPr>
                <w:sz w:val="22"/>
                <w:szCs w:val="22"/>
                <w:u w:val="single"/>
              </w:rPr>
            </w:pPr>
          </w:p>
          <w:p w14:paraId="616B20F8" w14:textId="124B405C" w:rsidR="001E6323" w:rsidRPr="00DF2BAC" w:rsidRDefault="001A23DF" w:rsidP="001A23DF">
            <w:pPr>
              <w:pStyle w:val="Level3"/>
              <w:tabs>
                <w:tab w:val="left" w:pos="-1080"/>
                <w:tab w:val="left" w:pos="-720"/>
              </w:tabs>
              <w:ind w:left="1131" w:right="258"/>
              <w:jc w:val="both"/>
              <w:rPr>
                <w:sz w:val="22"/>
                <w:szCs w:val="22"/>
                <w:u w:val="single"/>
              </w:rPr>
            </w:pPr>
            <w:r w:rsidRPr="00DF2BAC">
              <w:rPr>
                <w:sz w:val="22"/>
                <w:szCs w:val="22"/>
                <w:u w:val="single"/>
              </w:rPr>
              <w:t>2.</w:t>
            </w:r>
            <w:r w:rsidRPr="00DF2BAC">
              <w:rPr>
                <w:sz w:val="22"/>
                <w:szCs w:val="22"/>
                <w:u w:val="single"/>
              </w:rPr>
              <w:tab/>
              <w:t xml:space="preserve">For purposes of </w:t>
            </w:r>
            <w:r w:rsidR="000C6E4C" w:rsidRPr="00DF2BAC">
              <w:rPr>
                <w:sz w:val="22"/>
                <w:szCs w:val="22"/>
                <w:u w:val="single"/>
              </w:rPr>
              <w:t xml:space="preserve">ACJA § </w:t>
            </w:r>
            <w:r w:rsidRPr="00DF2BAC">
              <w:rPr>
                <w:sz w:val="22"/>
                <w:szCs w:val="22"/>
                <w:u w:val="single"/>
              </w:rPr>
              <w:t>7-201.29, an entity operating without a designated principal poses an imminent danger to the public.</w:t>
            </w:r>
          </w:p>
          <w:p w14:paraId="4103A161" w14:textId="77777777" w:rsidR="008F54F0" w:rsidRPr="00DF2BAC" w:rsidRDefault="008F54F0" w:rsidP="00CB320F">
            <w:pPr>
              <w:pStyle w:val="Level3"/>
              <w:tabs>
                <w:tab w:val="left" w:pos="-1080"/>
                <w:tab w:val="left" w:pos="-720"/>
              </w:tabs>
              <w:ind w:left="508" w:right="258" w:hanging="450"/>
              <w:jc w:val="both"/>
              <w:rPr>
                <w:strike/>
                <w:sz w:val="22"/>
                <w:szCs w:val="22"/>
              </w:rPr>
            </w:pPr>
          </w:p>
          <w:p w14:paraId="7422B76B" w14:textId="198FE9A8" w:rsidR="005F7211" w:rsidRPr="00DF2BAC" w:rsidRDefault="005F7211" w:rsidP="00CB320F">
            <w:pPr>
              <w:pStyle w:val="Level3"/>
              <w:tabs>
                <w:tab w:val="left" w:pos="-1080"/>
                <w:tab w:val="left" w:pos="-720"/>
              </w:tabs>
              <w:ind w:left="508" w:right="258" w:hanging="450"/>
              <w:jc w:val="both"/>
              <w:rPr>
                <w:sz w:val="22"/>
                <w:szCs w:val="22"/>
              </w:rPr>
            </w:pPr>
            <w:r w:rsidRPr="00DF2BAC">
              <w:rPr>
                <w:strike/>
                <w:sz w:val="22"/>
                <w:szCs w:val="22"/>
              </w:rPr>
              <w:t>(3)</w:t>
            </w:r>
            <w:r w:rsidR="008F54F0" w:rsidRPr="00DF2BAC">
              <w:rPr>
                <w:b/>
                <w:bCs/>
                <w:sz w:val="22"/>
                <w:szCs w:val="22"/>
                <w:u w:val="single"/>
              </w:rPr>
              <w:t>D</w:t>
            </w:r>
            <w:r w:rsidR="00912F77" w:rsidRPr="00DF2BAC">
              <w:rPr>
                <w:b/>
                <w:bCs/>
                <w:sz w:val="22"/>
                <w:szCs w:val="22"/>
                <w:u w:val="single"/>
              </w:rPr>
              <w:t>.</w:t>
            </w:r>
            <w:r w:rsidRPr="00DF2BAC">
              <w:rPr>
                <w:b/>
                <w:bCs/>
                <w:sz w:val="22"/>
                <w:szCs w:val="22"/>
              </w:rPr>
              <w:tab/>
              <w:t>Responsibilities</w:t>
            </w:r>
            <w:r w:rsidRPr="00DF2BAC">
              <w:rPr>
                <w:strike/>
                <w:sz w:val="22"/>
                <w:szCs w:val="22"/>
              </w:rPr>
              <w:t xml:space="preserve"> of Designated Principal</w:t>
            </w:r>
            <w:r w:rsidRPr="00DF2BAC">
              <w:rPr>
                <w:sz w:val="22"/>
                <w:szCs w:val="22"/>
              </w:rPr>
              <w:t xml:space="preserve">.  </w:t>
            </w:r>
            <w:r w:rsidR="00CB320F" w:rsidRPr="00DF2BAC">
              <w:rPr>
                <w:sz w:val="22"/>
                <w:szCs w:val="22"/>
                <w:u w:val="single"/>
              </w:rPr>
              <w:t xml:space="preserve">An entity’s </w:t>
            </w:r>
            <w:r w:rsidRPr="00DF2BAC">
              <w:rPr>
                <w:strike/>
                <w:sz w:val="22"/>
                <w:szCs w:val="22"/>
              </w:rPr>
              <w:t>(1)</w:t>
            </w:r>
            <w:r w:rsidR="00CB320F" w:rsidRPr="00DF2BAC">
              <w:rPr>
                <w:strike/>
                <w:sz w:val="22"/>
                <w:szCs w:val="22"/>
              </w:rPr>
              <w:t xml:space="preserve"> </w:t>
            </w:r>
            <w:r w:rsidRPr="00DF2BAC">
              <w:rPr>
                <w:strike/>
                <w:sz w:val="22"/>
                <w:szCs w:val="22"/>
              </w:rPr>
              <w:t xml:space="preserve">The </w:t>
            </w:r>
            <w:r w:rsidRPr="00DF2BAC">
              <w:rPr>
                <w:sz w:val="22"/>
                <w:szCs w:val="22"/>
              </w:rPr>
              <w:t>designated principal must:</w:t>
            </w:r>
          </w:p>
          <w:p w14:paraId="70F00176" w14:textId="77777777" w:rsidR="00CB320F" w:rsidRPr="00DF2BAC" w:rsidRDefault="00CB320F" w:rsidP="00CB320F">
            <w:pPr>
              <w:pStyle w:val="Level3"/>
              <w:tabs>
                <w:tab w:val="left" w:pos="-1080"/>
                <w:tab w:val="left" w:pos="-720"/>
              </w:tabs>
              <w:ind w:left="508" w:right="258" w:hanging="450"/>
              <w:jc w:val="both"/>
              <w:rPr>
                <w:sz w:val="22"/>
                <w:szCs w:val="22"/>
              </w:rPr>
            </w:pPr>
          </w:p>
          <w:p w14:paraId="72E373F6" w14:textId="66189A6F" w:rsidR="005F7211" w:rsidRPr="00DF2BAC" w:rsidRDefault="005F7211" w:rsidP="00CB320F">
            <w:pPr>
              <w:pStyle w:val="Level3"/>
              <w:ind w:left="1228" w:right="258" w:hanging="540"/>
              <w:jc w:val="both"/>
              <w:rPr>
                <w:sz w:val="22"/>
                <w:szCs w:val="22"/>
              </w:rPr>
            </w:pPr>
            <w:r w:rsidRPr="00DF2BAC">
              <w:rPr>
                <w:strike/>
                <w:sz w:val="22"/>
                <w:szCs w:val="22"/>
              </w:rPr>
              <w:t>(a)</w:t>
            </w:r>
            <w:r w:rsidR="00CB320F" w:rsidRPr="00DF2BAC">
              <w:rPr>
                <w:sz w:val="22"/>
                <w:szCs w:val="22"/>
                <w:u w:val="single"/>
              </w:rPr>
              <w:t>1.</w:t>
            </w:r>
            <w:r w:rsidRPr="00DF2BAC">
              <w:rPr>
                <w:sz w:val="22"/>
                <w:szCs w:val="22"/>
              </w:rPr>
              <w:tab/>
              <w:t xml:space="preserve">Provide active and direct supervision of </w:t>
            </w:r>
            <w:r w:rsidRPr="00DF2BAC">
              <w:rPr>
                <w:strike/>
                <w:sz w:val="22"/>
                <w:szCs w:val="22"/>
              </w:rPr>
              <w:t xml:space="preserve">all </w:t>
            </w:r>
            <w:r w:rsidR="00CB320F" w:rsidRPr="00DF2BAC">
              <w:rPr>
                <w:sz w:val="22"/>
                <w:szCs w:val="22"/>
                <w:u w:val="single"/>
              </w:rPr>
              <w:t xml:space="preserve">the </w:t>
            </w:r>
            <w:r w:rsidRPr="00DF2BAC">
              <w:rPr>
                <w:sz w:val="22"/>
                <w:szCs w:val="22"/>
              </w:rPr>
              <w:t xml:space="preserve">other licensed fiduciaries, trainees, and support staff who work with wards, protected persons, or decedent estates and who work for the </w:t>
            </w:r>
            <w:r w:rsidRPr="00DF2BAC">
              <w:rPr>
                <w:strike/>
                <w:sz w:val="22"/>
                <w:szCs w:val="22"/>
              </w:rPr>
              <w:t>corporation, limited liability company, or partnership, Department of Veterans’ Services, or Office of the Public Fiduciary</w:t>
            </w:r>
            <w:r w:rsidR="00CB320F" w:rsidRPr="00DF2BAC">
              <w:rPr>
                <w:strike/>
                <w:sz w:val="22"/>
                <w:szCs w:val="22"/>
              </w:rPr>
              <w:t xml:space="preserve"> </w:t>
            </w:r>
            <w:proofErr w:type="gramStart"/>
            <w:r w:rsidR="00CB320F" w:rsidRPr="00DF2BAC">
              <w:rPr>
                <w:sz w:val="22"/>
                <w:szCs w:val="22"/>
                <w:u w:val="single"/>
              </w:rPr>
              <w:t>entity</w:t>
            </w:r>
            <w:r w:rsidRPr="00DF2BAC">
              <w:rPr>
                <w:sz w:val="22"/>
                <w:szCs w:val="22"/>
              </w:rPr>
              <w:t>;</w:t>
            </w:r>
            <w:proofErr w:type="gramEnd"/>
          </w:p>
          <w:p w14:paraId="0ED50BB1" w14:textId="77777777" w:rsidR="00CB320F" w:rsidRPr="00DF2BAC" w:rsidRDefault="00CB320F" w:rsidP="00CB320F">
            <w:pPr>
              <w:pStyle w:val="Level3"/>
              <w:ind w:left="1228" w:right="258" w:hanging="540"/>
              <w:jc w:val="both"/>
              <w:rPr>
                <w:sz w:val="22"/>
                <w:szCs w:val="22"/>
              </w:rPr>
            </w:pPr>
          </w:p>
          <w:p w14:paraId="247FD2DF" w14:textId="77777777" w:rsidR="00CB320F" w:rsidRPr="00DF2BAC" w:rsidRDefault="005F7211" w:rsidP="00CB320F">
            <w:pPr>
              <w:pStyle w:val="Level3"/>
              <w:ind w:left="1228" w:right="258" w:hanging="540"/>
              <w:jc w:val="both"/>
              <w:rPr>
                <w:sz w:val="22"/>
                <w:szCs w:val="22"/>
              </w:rPr>
            </w:pPr>
            <w:r w:rsidRPr="00DF2BAC">
              <w:rPr>
                <w:strike/>
                <w:sz w:val="22"/>
                <w:szCs w:val="22"/>
              </w:rPr>
              <w:t>(b)</w:t>
            </w:r>
            <w:r w:rsidR="00CB320F" w:rsidRPr="00DF2BAC">
              <w:rPr>
                <w:sz w:val="22"/>
                <w:szCs w:val="22"/>
                <w:u w:val="single"/>
              </w:rPr>
              <w:t>2.</w:t>
            </w:r>
            <w:r w:rsidRPr="00DF2BAC">
              <w:rPr>
                <w:sz w:val="22"/>
                <w:szCs w:val="22"/>
              </w:rPr>
              <w:tab/>
              <w:t>Adopt policies and procedures giving reasonable assurance that</w:t>
            </w:r>
            <w:r w:rsidR="00CB320F" w:rsidRPr="00DF2BAC">
              <w:rPr>
                <w:sz w:val="22"/>
                <w:szCs w:val="22"/>
                <w:u w:val="single"/>
              </w:rPr>
              <w:t>:</w:t>
            </w:r>
            <w:r w:rsidRPr="00DF2BAC">
              <w:rPr>
                <w:sz w:val="22"/>
                <w:szCs w:val="22"/>
              </w:rPr>
              <w:t xml:space="preserve"> </w:t>
            </w:r>
          </w:p>
          <w:p w14:paraId="080AD177" w14:textId="77777777" w:rsidR="00CB320F" w:rsidRPr="00DF2BAC" w:rsidRDefault="00CB320F" w:rsidP="00CB320F">
            <w:pPr>
              <w:pStyle w:val="Level3"/>
              <w:ind w:left="1228" w:right="258" w:hanging="540"/>
              <w:jc w:val="both"/>
              <w:rPr>
                <w:sz w:val="22"/>
                <w:szCs w:val="22"/>
              </w:rPr>
            </w:pPr>
          </w:p>
          <w:p w14:paraId="67E43513" w14:textId="77777777" w:rsidR="00CB320F" w:rsidRPr="00DF2BAC" w:rsidRDefault="00CB320F" w:rsidP="00CB320F">
            <w:pPr>
              <w:pStyle w:val="Level3"/>
              <w:ind w:left="1588" w:right="258"/>
              <w:jc w:val="both"/>
              <w:rPr>
                <w:sz w:val="22"/>
                <w:szCs w:val="22"/>
              </w:rPr>
            </w:pPr>
            <w:r w:rsidRPr="00DF2BAC">
              <w:rPr>
                <w:sz w:val="22"/>
                <w:szCs w:val="22"/>
                <w:u w:val="single"/>
              </w:rPr>
              <w:t xml:space="preserve">a.   </w:t>
            </w:r>
            <w:r w:rsidR="005F7211" w:rsidRPr="00DF2BAC">
              <w:rPr>
                <w:strike/>
                <w:sz w:val="22"/>
                <w:szCs w:val="22"/>
              </w:rPr>
              <w:t xml:space="preserve">all </w:t>
            </w:r>
            <w:proofErr w:type="gramStart"/>
            <w:r w:rsidRPr="00DF2BAC">
              <w:rPr>
                <w:sz w:val="22"/>
                <w:szCs w:val="22"/>
                <w:u w:val="single"/>
              </w:rPr>
              <w:t>The</w:t>
            </w:r>
            <w:proofErr w:type="gramEnd"/>
            <w:r w:rsidRPr="00DF2BAC">
              <w:rPr>
                <w:sz w:val="22"/>
                <w:szCs w:val="22"/>
                <w:u w:val="single"/>
              </w:rPr>
              <w:t xml:space="preserve"> entity’s </w:t>
            </w:r>
            <w:r w:rsidR="005F7211" w:rsidRPr="00DF2BAC">
              <w:rPr>
                <w:sz w:val="22"/>
                <w:szCs w:val="22"/>
              </w:rPr>
              <w:t xml:space="preserve">licensed fiduciaries and trainees </w:t>
            </w:r>
            <w:r w:rsidR="005F7211" w:rsidRPr="00DF2BAC">
              <w:rPr>
                <w:strike/>
                <w:sz w:val="22"/>
                <w:szCs w:val="22"/>
              </w:rPr>
              <w:t xml:space="preserve">conform </w:t>
            </w:r>
            <w:r w:rsidRPr="00DF2BAC">
              <w:rPr>
                <w:sz w:val="22"/>
                <w:szCs w:val="22"/>
              </w:rPr>
              <w:t xml:space="preserve">adhere </w:t>
            </w:r>
            <w:r w:rsidR="005F7211" w:rsidRPr="00DF2BAC">
              <w:rPr>
                <w:sz w:val="22"/>
                <w:szCs w:val="22"/>
              </w:rPr>
              <w:t xml:space="preserve">to the </w:t>
            </w:r>
            <w:r w:rsidR="005F7211" w:rsidRPr="00DF2BAC">
              <w:rPr>
                <w:strike/>
                <w:sz w:val="22"/>
                <w:szCs w:val="22"/>
              </w:rPr>
              <w:t xml:space="preserve">applicable </w:t>
            </w:r>
            <w:r w:rsidR="005F7211" w:rsidRPr="00DF2BAC">
              <w:rPr>
                <w:sz w:val="22"/>
                <w:szCs w:val="22"/>
              </w:rPr>
              <w:t xml:space="preserve">rules, statutes and sections of </w:t>
            </w:r>
            <w:r w:rsidR="005F7211" w:rsidRPr="00DF2BAC">
              <w:rPr>
                <w:strike/>
                <w:sz w:val="22"/>
                <w:szCs w:val="22"/>
              </w:rPr>
              <w:t>the ACJA</w:t>
            </w:r>
            <w:r w:rsidRPr="00DF2BAC">
              <w:rPr>
                <w:sz w:val="22"/>
                <w:szCs w:val="22"/>
              </w:rPr>
              <w:t xml:space="preserve"> </w:t>
            </w:r>
            <w:r w:rsidRPr="00DF2BAC">
              <w:rPr>
                <w:sz w:val="22"/>
                <w:szCs w:val="22"/>
                <w:u w:val="single"/>
              </w:rPr>
              <w:t>this chapter applicable to fiduciaries;</w:t>
            </w:r>
            <w:r w:rsidR="005F7211" w:rsidRPr="00DF2BAC">
              <w:rPr>
                <w:sz w:val="22"/>
                <w:szCs w:val="22"/>
              </w:rPr>
              <w:t xml:space="preserve"> and </w:t>
            </w:r>
          </w:p>
          <w:p w14:paraId="61127E18" w14:textId="77777777" w:rsidR="00CB320F" w:rsidRPr="00DF2BAC" w:rsidRDefault="00CB320F" w:rsidP="00CB320F">
            <w:pPr>
              <w:pStyle w:val="Level3"/>
              <w:ind w:left="1588" w:right="258"/>
              <w:jc w:val="both"/>
              <w:rPr>
                <w:sz w:val="22"/>
                <w:szCs w:val="22"/>
              </w:rPr>
            </w:pPr>
          </w:p>
          <w:p w14:paraId="1AE49A62" w14:textId="1DA0A328" w:rsidR="005F7211" w:rsidRPr="00DF2BAC" w:rsidRDefault="00CB320F" w:rsidP="00CB320F">
            <w:pPr>
              <w:pStyle w:val="Level3"/>
              <w:ind w:left="1588" w:right="258"/>
              <w:jc w:val="both"/>
              <w:rPr>
                <w:sz w:val="22"/>
                <w:szCs w:val="22"/>
              </w:rPr>
            </w:pPr>
            <w:r w:rsidRPr="00DF2BAC">
              <w:rPr>
                <w:sz w:val="22"/>
                <w:szCs w:val="22"/>
                <w:u w:val="single"/>
              </w:rPr>
              <w:t>b.</w:t>
            </w:r>
            <w:r w:rsidRPr="00DF2BAC">
              <w:rPr>
                <w:sz w:val="22"/>
                <w:szCs w:val="22"/>
              </w:rPr>
              <w:t xml:space="preserve">  </w:t>
            </w:r>
            <w:r w:rsidR="005F7211" w:rsidRPr="00DF2BAC">
              <w:rPr>
                <w:strike/>
                <w:sz w:val="22"/>
                <w:szCs w:val="22"/>
              </w:rPr>
              <w:t>that non</w:t>
            </w:r>
            <w:r w:rsidRPr="00DF2BAC">
              <w:rPr>
                <w:strike/>
                <w:sz w:val="22"/>
                <w:szCs w:val="22"/>
              </w:rPr>
              <w:t xml:space="preserve"> </w:t>
            </w:r>
            <w:proofErr w:type="gramStart"/>
            <w:r w:rsidRPr="00DF2BAC">
              <w:rPr>
                <w:sz w:val="22"/>
                <w:szCs w:val="22"/>
                <w:u w:val="single"/>
              </w:rPr>
              <w:t>Non</w:t>
            </w:r>
            <w:r w:rsidR="005F7211" w:rsidRPr="00DF2BAC">
              <w:rPr>
                <w:sz w:val="22"/>
                <w:szCs w:val="22"/>
              </w:rPr>
              <w:t>-licensed</w:t>
            </w:r>
            <w:proofErr w:type="gramEnd"/>
            <w:r w:rsidR="005F7211" w:rsidRPr="00DF2BAC">
              <w:rPr>
                <w:sz w:val="22"/>
                <w:szCs w:val="22"/>
              </w:rPr>
              <w:t xml:space="preserve"> staff conduct themselves </w:t>
            </w:r>
            <w:r w:rsidR="005F7211" w:rsidRPr="00DF2BAC">
              <w:rPr>
                <w:strike/>
                <w:sz w:val="22"/>
                <w:szCs w:val="22"/>
              </w:rPr>
              <w:t>in accordance with</w:t>
            </w:r>
            <w:r w:rsidRPr="00DF2BAC">
              <w:rPr>
                <w:strike/>
                <w:sz w:val="22"/>
                <w:szCs w:val="22"/>
              </w:rPr>
              <w:t xml:space="preserve"> </w:t>
            </w:r>
            <w:r w:rsidRPr="00DF2BAC">
              <w:rPr>
                <w:sz w:val="22"/>
                <w:szCs w:val="22"/>
                <w:u w:val="single"/>
              </w:rPr>
              <w:t>according to</w:t>
            </w:r>
            <w:r w:rsidR="005F7211" w:rsidRPr="00DF2BAC">
              <w:rPr>
                <w:sz w:val="22"/>
                <w:szCs w:val="22"/>
              </w:rPr>
              <w:t xml:space="preserve"> the applicable rules, statutes, and </w:t>
            </w:r>
            <w:r w:rsidR="005F7211" w:rsidRPr="00DF2BAC">
              <w:rPr>
                <w:strike/>
                <w:sz w:val="22"/>
                <w:szCs w:val="22"/>
              </w:rPr>
              <w:t xml:space="preserve">sections </w:t>
            </w:r>
            <w:r w:rsidR="00166AAB" w:rsidRPr="00DF2BAC">
              <w:rPr>
                <w:sz w:val="22"/>
                <w:szCs w:val="22"/>
                <w:u w:val="single"/>
              </w:rPr>
              <w:t xml:space="preserve">provisions </w:t>
            </w:r>
            <w:r w:rsidR="005F7211" w:rsidRPr="00DF2BAC">
              <w:rPr>
                <w:sz w:val="22"/>
                <w:szCs w:val="22"/>
              </w:rPr>
              <w:t xml:space="preserve">of </w:t>
            </w:r>
            <w:r w:rsidR="005F7211" w:rsidRPr="00DF2BAC">
              <w:rPr>
                <w:strike/>
                <w:sz w:val="22"/>
                <w:szCs w:val="22"/>
              </w:rPr>
              <w:t>the ACJA</w:t>
            </w:r>
            <w:r w:rsidR="00166AAB" w:rsidRPr="00DF2BAC">
              <w:rPr>
                <w:strike/>
                <w:sz w:val="22"/>
                <w:szCs w:val="22"/>
              </w:rPr>
              <w:t xml:space="preserve"> </w:t>
            </w:r>
            <w:r w:rsidR="00166AAB" w:rsidRPr="00DF2BAC">
              <w:rPr>
                <w:sz w:val="22"/>
                <w:szCs w:val="22"/>
                <w:u w:val="single"/>
              </w:rPr>
              <w:t>this chapter</w:t>
            </w:r>
            <w:r w:rsidR="005F7211" w:rsidRPr="00DF2BAC">
              <w:rPr>
                <w:sz w:val="22"/>
                <w:szCs w:val="22"/>
              </w:rPr>
              <w:t xml:space="preserve">.  </w:t>
            </w:r>
          </w:p>
          <w:p w14:paraId="2F61A769" w14:textId="77777777" w:rsidR="00166AAB" w:rsidRPr="00DF2BAC" w:rsidRDefault="00166AAB" w:rsidP="00CB320F">
            <w:pPr>
              <w:pStyle w:val="Level3"/>
              <w:ind w:left="1588" w:right="258"/>
              <w:jc w:val="both"/>
              <w:rPr>
                <w:sz w:val="22"/>
                <w:szCs w:val="22"/>
              </w:rPr>
            </w:pPr>
          </w:p>
          <w:p w14:paraId="4F035860" w14:textId="2E31885B" w:rsidR="005F7211" w:rsidRPr="00DF2BAC" w:rsidRDefault="005F7211" w:rsidP="00CB320F">
            <w:pPr>
              <w:pStyle w:val="Level3"/>
              <w:tabs>
                <w:tab w:val="left" w:pos="1080"/>
                <w:tab w:val="left" w:pos="1440"/>
              </w:tabs>
              <w:ind w:left="1228" w:right="258" w:hanging="540"/>
              <w:jc w:val="both"/>
              <w:rPr>
                <w:sz w:val="22"/>
                <w:szCs w:val="22"/>
              </w:rPr>
            </w:pPr>
            <w:r w:rsidRPr="00DF2BAC">
              <w:rPr>
                <w:strike/>
                <w:sz w:val="22"/>
                <w:szCs w:val="22"/>
              </w:rPr>
              <w:t>(c)</w:t>
            </w:r>
            <w:r w:rsidR="00166AAB" w:rsidRPr="00DF2BAC">
              <w:rPr>
                <w:sz w:val="22"/>
                <w:szCs w:val="22"/>
                <w:u w:val="single"/>
              </w:rPr>
              <w:t>3.</w:t>
            </w:r>
            <w:r w:rsidRPr="00DF2BAC">
              <w:rPr>
                <w:sz w:val="22"/>
                <w:szCs w:val="22"/>
              </w:rPr>
              <w:tab/>
            </w:r>
            <w:r w:rsidRPr="00DF2BAC">
              <w:rPr>
                <w:strike/>
                <w:sz w:val="22"/>
                <w:szCs w:val="22"/>
              </w:rPr>
              <w:t>In compliance with subsections F and J, delegate and assume</w:t>
            </w:r>
            <w:r w:rsidR="00166AAB" w:rsidRPr="00DF2BAC">
              <w:rPr>
                <w:strike/>
                <w:sz w:val="22"/>
                <w:szCs w:val="22"/>
              </w:rPr>
              <w:t xml:space="preserve"> </w:t>
            </w:r>
            <w:proofErr w:type="spellStart"/>
            <w:r w:rsidR="00166AAB" w:rsidRPr="00DF2BAC">
              <w:rPr>
                <w:sz w:val="22"/>
                <w:szCs w:val="22"/>
                <w:u w:val="single"/>
              </w:rPr>
              <w:t>Assume</w:t>
            </w:r>
            <w:proofErr w:type="spellEnd"/>
            <w:r w:rsidRPr="00DF2BAC">
              <w:rPr>
                <w:sz w:val="22"/>
                <w:szCs w:val="22"/>
              </w:rPr>
              <w:t xml:space="preserve"> personal professional responsibility for ensuring </w:t>
            </w:r>
            <w:r w:rsidRPr="00DF2BAC">
              <w:rPr>
                <w:strike/>
                <w:sz w:val="22"/>
                <w:szCs w:val="22"/>
              </w:rPr>
              <w:t xml:space="preserve">the tasks </w:t>
            </w:r>
            <w:r w:rsidR="00166AAB" w:rsidRPr="00DF2BAC">
              <w:rPr>
                <w:sz w:val="22"/>
                <w:szCs w:val="22"/>
                <w:u w:val="single"/>
              </w:rPr>
              <w:t xml:space="preserve">that the work </w:t>
            </w:r>
            <w:r w:rsidRPr="00DF2BAC">
              <w:rPr>
                <w:sz w:val="22"/>
                <w:szCs w:val="22"/>
              </w:rPr>
              <w:t>performed by the licensed fiduciaries,</w:t>
            </w:r>
            <w:r w:rsidRPr="00DF2BAC">
              <w:rPr>
                <w:b/>
                <w:sz w:val="22"/>
                <w:szCs w:val="22"/>
              </w:rPr>
              <w:t xml:space="preserve"> </w:t>
            </w:r>
            <w:r w:rsidRPr="00DF2BAC">
              <w:rPr>
                <w:sz w:val="22"/>
                <w:szCs w:val="22"/>
              </w:rPr>
              <w:t>professionals, support staff, and others who provide services for wards, protected persons, or decedent estates are within the scope of their training and experience and have been delegated by the principal.</w:t>
            </w:r>
          </w:p>
          <w:p w14:paraId="2D8E1F3E" w14:textId="77777777" w:rsidR="00166AAB" w:rsidRPr="00DF2BAC" w:rsidRDefault="00166AAB" w:rsidP="00CB320F">
            <w:pPr>
              <w:pStyle w:val="Level3"/>
              <w:tabs>
                <w:tab w:val="left" w:pos="1080"/>
                <w:tab w:val="left" w:pos="1440"/>
              </w:tabs>
              <w:ind w:left="1228" w:right="258" w:hanging="540"/>
              <w:jc w:val="both"/>
              <w:rPr>
                <w:strike/>
                <w:sz w:val="22"/>
                <w:szCs w:val="22"/>
              </w:rPr>
            </w:pPr>
          </w:p>
          <w:p w14:paraId="4E622C3F" w14:textId="184C44B0" w:rsidR="005F7211" w:rsidRPr="00DF2BAC" w:rsidRDefault="005F7211" w:rsidP="00CB320F">
            <w:pPr>
              <w:ind w:left="1228" w:right="258" w:hanging="540"/>
              <w:jc w:val="both"/>
              <w:rPr>
                <w:sz w:val="22"/>
                <w:szCs w:val="22"/>
              </w:rPr>
            </w:pPr>
            <w:r w:rsidRPr="00DF2BAC">
              <w:rPr>
                <w:strike/>
                <w:sz w:val="22"/>
                <w:szCs w:val="22"/>
              </w:rPr>
              <w:t>(d)</w:t>
            </w:r>
            <w:r w:rsidR="00166AAB" w:rsidRPr="00DF2BAC">
              <w:rPr>
                <w:sz w:val="22"/>
                <w:szCs w:val="22"/>
                <w:u w:val="single"/>
              </w:rPr>
              <w:t>4.</w:t>
            </w:r>
            <w:r w:rsidRPr="00DF2BAC">
              <w:rPr>
                <w:sz w:val="22"/>
                <w:szCs w:val="22"/>
              </w:rPr>
              <w:tab/>
            </w:r>
            <w:r w:rsidRPr="00DF2BAC">
              <w:rPr>
                <w:strike/>
                <w:sz w:val="22"/>
                <w:szCs w:val="22"/>
              </w:rPr>
              <w:t xml:space="preserve">Agree </w:t>
            </w:r>
            <w:r w:rsidR="00166AAB" w:rsidRPr="00DF2BAC">
              <w:rPr>
                <w:sz w:val="22"/>
                <w:szCs w:val="22"/>
                <w:u w:val="single"/>
              </w:rPr>
              <w:t xml:space="preserve">Ensure </w:t>
            </w:r>
            <w:r w:rsidRPr="00DF2BAC">
              <w:rPr>
                <w:sz w:val="22"/>
                <w:szCs w:val="22"/>
              </w:rPr>
              <w:t xml:space="preserve">that at least one licensed fiduciary will assume the primary responsibility for each court appointment </w:t>
            </w:r>
            <w:r w:rsidR="00166AAB" w:rsidRPr="00DF2BAC">
              <w:rPr>
                <w:sz w:val="22"/>
                <w:szCs w:val="22"/>
                <w:u w:val="single"/>
              </w:rPr>
              <w:t xml:space="preserve">of the entity </w:t>
            </w:r>
            <w:r w:rsidRPr="00DF2BAC">
              <w:rPr>
                <w:sz w:val="22"/>
                <w:szCs w:val="22"/>
              </w:rPr>
              <w:t>as a guardian, conservator or personal representative.</w:t>
            </w:r>
          </w:p>
          <w:p w14:paraId="64FF0A9D" w14:textId="77777777" w:rsidR="00166AAB" w:rsidRPr="00DF2BAC" w:rsidRDefault="00166AAB" w:rsidP="00CB320F">
            <w:pPr>
              <w:ind w:left="1228" w:right="258" w:hanging="540"/>
              <w:jc w:val="both"/>
              <w:rPr>
                <w:sz w:val="22"/>
                <w:szCs w:val="22"/>
              </w:rPr>
            </w:pPr>
          </w:p>
          <w:p w14:paraId="274850C5" w14:textId="327E5F0C" w:rsidR="005F7211" w:rsidRPr="00DF2BAC" w:rsidRDefault="005F7211" w:rsidP="00CB320F">
            <w:pPr>
              <w:ind w:left="1228" w:right="258" w:hanging="540"/>
              <w:jc w:val="both"/>
              <w:rPr>
                <w:sz w:val="22"/>
                <w:szCs w:val="22"/>
              </w:rPr>
            </w:pPr>
            <w:r w:rsidRPr="00DF2BAC">
              <w:rPr>
                <w:strike/>
                <w:sz w:val="22"/>
                <w:szCs w:val="22"/>
              </w:rPr>
              <w:t>(e)</w:t>
            </w:r>
            <w:r w:rsidR="00166AAB" w:rsidRPr="00DF2BAC">
              <w:rPr>
                <w:sz w:val="22"/>
                <w:szCs w:val="22"/>
                <w:u w:val="single"/>
              </w:rPr>
              <w:t>5.</w:t>
            </w:r>
            <w:r w:rsidRPr="00DF2BAC">
              <w:rPr>
                <w:sz w:val="22"/>
                <w:szCs w:val="22"/>
              </w:rPr>
              <w:tab/>
            </w:r>
            <w:r w:rsidRPr="00DF2BAC">
              <w:rPr>
                <w:strike/>
                <w:sz w:val="22"/>
                <w:szCs w:val="22"/>
              </w:rPr>
              <w:t>File with</w:t>
            </w:r>
            <w:r w:rsidR="004F4F18" w:rsidRPr="00DF2BAC">
              <w:rPr>
                <w:strike/>
                <w:sz w:val="22"/>
                <w:szCs w:val="22"/>
              </w:rPr>
              <w:t xml:space="preserve"> </w:t>
            </w:r>
            <w:proofErr w:type="gramStart"/>
            <w:r w:rsidR="004F4F18" w:rsidRPr="00DF2BAC">
              <w:rPr>
                <w:sz w:val="22"/>
                <w:szCs w:val="22"/>
                <w:u w:val="single"/>
              </w:rPr>
              <w:t>On</w:t>
            </w:r>
            <w:proofErr w:type="gramEnd"/>
            <w:r w:rsidR="004F4F18" w:rsidRPr="00DF2BAC">
              <w:rPr>
                <w:sz w:val="22"/>
                <w:szCs w:val="22"/>
                <w:u w:val="single"/>
              </w:rPr>
              <w:t xml:space="preserve"> </w:t>
            </w:r>
            <w:r w:rsidR="008218D2" w:rsidRPr="00DF2BAC">
              <w:rPr>
                <w:sz w:val="22"/>
                <w:szCs w:val="22"/>
                <w:u w:val="single"/>
              </w:rPr>
              <w:t>request, provide</w:t>
            </w:r>
            <w:r w:rsidRPr="00DF2BAC">
              <w:rPr>
                <w:sz w:val="22"/>
                <w:szCs w:val="22"/>
              </w:rPr>
              <w:t xml:space="preserve"> the division </w:t>
            </w:r>
            <w:r w:rsidRPr="00DF2BAC">
              <w:rPr>
                <w:strike/>
                <w:sz w:val="22"/>
                <w:szCs w:val="22"/>
              </w:rPr>
              <w:t>staff, by June 30 each year,</w:t>
            </w:r>
            <w:r w:rsidR="008218D2" w:rsidRPr="00DF2BAC">
              <w:rPr>
                <w:strike/>
                <w:sz w:val="22"/>
                <w:szCs w:val="22"/>
              </w:rPr>
              <w:t xml:space="preserve"> </w:t>
            </w:r>
            <w:r w:rsidR="00F566F5" w:rsidRPr="00DF2BAC">
              <w:rPr>
                <w:sz w:val="22"/>
                <w:szCs w:val="22"/>
                <w:u w:val="single"/>
              </w:rPr>
              <w:t>with</w:t>
            </w:r>
            <w:r w:rsidRPr="00DF2BAC">
              <w:rPr>
                <w:sz w:val="22"/>
                <w:szCs w:val="22"/>
              </w:rPr>
              <w:t xml:space="preserve"> a list of all licensed fiduciaries and trainees </w:t>
            </w:r>
            <w:r w:rsidRPr="00DF2BAC">
              <w:rPr>
                <w:strike/>
                <w:sz w:val="22"/>
                <w:szCs w:val="22"/>
              </w:rPr>
              <w:t xml:space="preserve">acting </w:t>
            </w:r>
            <w:r w:rsidR="00166AAB" w:rsidRPr="00DF2BAC">
              <w:rPr>
                <w:sz w:val="22"/>
                <w:szCs w:val="22"/>
                <w:u w:val="single"/>
              </w:rPr>
              <w:t xml:space="preserve">working </w:t>
            </w:r>
            <w:r w:rsidRPr="00DF2BAC">
              <w:rPr>
                <w:sz w:val="22"/>
                <w:szCs w:val="22"/>
              </w:rPr>
              <w:t xml:space="preserve">for or </w:t>
            </w:r>
            <w:r w:rsidRPr="00DF2BAC">
              <w:rPr>
                <w:strike/>
                <w:sz w:val="22"/>
                <w:szCs w:val="22"/>
              </w:rPr>
              <w:t>on behalf of</w:t>
            </w:r>
            <w:r w:rsidR="00166AAB" w:rsidRPr="00DF2BAC">
              <w:rPr>
                <w:strike/>
                <w:sz w:val="22"/>
                <w:szCs w:val="22"/>
              </w:rPr>
              <w:t xml:space="preserve"> </w:t>
            </w:r>
            <w:r w:rsidR="00166AAB" w:rsidRPr="00DF2BAC">
              <w:rPr>
                <w:sz w:val="22"/>
                <w:szCs w:val="22"/>
                <w:u w:val="single"/>
              </w:rPr>
              <w:t>representing</w:t>
            </w:r>
            <w:r w:rsidRPr="00DF2BAC">
              <w:rPr>
                <w:sz w:val="22"/>
                <w:szCs w:val="22"/>
              </w:rPr>
              <w:t xml:space="preserve"> the </w:t>
            </w:r>
            <w:r w:rsidRPr="00DF2BAC">
              <w:rPr>
                <w:strike/>
                <w:sz w:val="22"/>
                <w:szCs w:val="22"/>
              </w:rPr>
              <w:t xml:space="preserve">business </w:t>
            </w:r>
            <w:r w:rsidRPr="00DF2BAC">
              <w:rPr>
                <w:sz w:val="22"/>
                <w:szCs w:val="22"/>
              </w:rPr>
              <w:t>entity</w:t>
            </w:r>
            <w:r w:rsidRPr="00DF2BAC">
              <w:rPr>
                <w:strike/>
                <w:sz w:val="22"/>
                <w:szCs w:val="22"/>
              </w:rPr>
              <w:t>, Department of Veterans’ Services, or Office of the Public Fiduciary</w:t>
            </w:r>
            <w:r w:rsidRPr="00DF2BAC">
              <w:rPr>
                <w:sz w:val="22"/>
                <w:szCs w:val="22"/>
              </w:rPr>
              <w:t>.</w:t>
            </w:r>
          </w:p>
          <w:p w14:paraId="3A6C43C2" w14:textId="77777777" w:rsidR="00166AAB" w:rsidRPr="00DF2BAC" w:rsidRDefault="00166AAB" w:rsidP="00CB320F">
            <w:pPr>
              <w:ind w:left="1228" w:right="258" w:hanging="540"/>
              <w:jc w:val="both"/>
              <w:rPr>
                <w:sz w:val="22"/>
                <w:szCs w:val="22"/>
              </w:rPr>
            </w:pPr>
          </w:p>
          <w:p w14:paraId="2E469CB5" w14:textId="77777777" w:rsidR="004C0B33" w:rsidRPr="00DF2BAC" w:rsidRDefault="005F7211" w:rsidP="004C0B33">
            <w:pPr>
              <w:pStyle w:val="Level1"/>
              <w:ind w:left="688" w:right="258" w:hanging="540"/>
              <w:jc w:val="both"/>
              <w:rPr>
                <w:u w:val="single"/>
              </w:rPr>
            </w:pPr>
            <w:r w:rsidRPr="00DF2BAC">
              <w:rPr>
                <w:strike/>
                <w:sz w:val="22"/>
                <w:szCs w:val="22"/>
              </w:rPr>
              <w:t>(2)</w:t>
            </w:r>
            <w:r w:rsidR="00166AAB" w:rsidRPr="00DF2BAC">
              <w:rPr>
                <w:b/>
                <w:bCs/>
                <w:sz w:val="22"/>
                <w:szCs w:val="22"/>
                <w:u w:val="single"/>
              </w:rPr>
              <w:t>D.</w:t>
            </w:r>
            <w:r w:rsidRPr="00DF2BAC">
              <w:rPr>
                <w:sz w:val="22"/>
                <w:szCs w:val="22"/>
              </w:rPr>
              <w:tab/>
            </w:r>
            <w:r w:rsidR="00166AAB" w:rsidRPr="00DF2BAC">
              <w:rPr>
                <w:b/>
                <w:bCs/>
                <w:sz w:val="22"/>
                <w:szCs w:val="22"/>
                <w:u w:val="single"/>
              </w:rPr>
              <w:t xml:space="preserve">Entity Representative.  </w:t>
            </w:r>
            <w:r w:rsidR="004C0B33" w:rsidRPr="00DF2BAC">
              <w:rPr>
                <w:u w:val="single"/>
              </w:rPr>
              <w:t>In any proceeding under this chapter:</w:t>
            </w:r>
          </w:p>
          <w:p w14:paraId="40F3D8A2" w14:textId="77777777" w:rsidR="004C0B33" w:rsidRPr="00DF2BAC" w:rsidRDefault="004C0B33" w:rsidP="004C0B33">
            <w:pPr>
              <w:pStyle w:val="Level1"/>
              <w:ind w:left="688" w:right="258" w:hanging="540"/>
              <w:jc w:val="both"/>
              <w:rPr>
                <w:sz w:val="22"/>
                <w:szCs w:val="22"/>
              </w:rPr>
            </w:pPr>
          </w:p>
          <w:p w14:paraId="0F4B4308" w14:textId="77777777" w:rsidR="004C0B33" w:rsidRPr="00DF2BAC" w:rsidRDefault="004C0B33" w:rsidP="004C0B33">
            <w:pPr>
              <w:pStyle w:val="Level1"/>
              <w:ind w:left="1048" w:right="258"/>
              <w:jc w:val="both"/>
              <w:rPr>
                <w:spacing w:val="-4"/>
                <w:sz w:val="22"/>
                <w:szCs w:val="22"/>
              </w:rPr>
            </w:pPr>
            <w:r w:rsidRPr="00DF2BAC">
              <w:rPr>
                <w:sz w:val="22"/>
                <w:szCs w:val="22"/>
                <w:u w:val="single"/>
              </w:rPr>
              <w:t xml:space="preserve">1.  </w:t>
            </w:r>
            <w:r w:rsidR="005F7211" w:rsidRPr="00DF2BAC">
              <w:rPr>
                <w:sz w:val="22"/>
                <w:szCs w:val="22"/>
              </w:rPr>
              <w:t xml:space="preserve">The designated principal may represent the </w:t>
            </w:r>
            <w:r w:rsidR="005F7211" w:rsidRPr="00DF2BAC">
              <w:rPr>
                <w:strike/>
                <w:sz w:val="22"/>
                <w:szCs w:val="22"/>
              </w:rPr>
              <w:t xml:space="preserve">business </w:t>
            </w:r>
            <w:r w:rsidR="005F7211" w:rsidRPr="00DF2BAC">
              <w:rPr>
                <w:sz w:val="22"/>
                <w:szCs w:val="22"/>
              </w:rPr>
              <w:t xml:space="preserve">entity </w:t>
            </w:r>
            <w:r w:rsidR="005F7211" w:rsidRPr="00DF2BAC">
              <w:rPr>
                <w:strike/>
                <w:sz w:val="22"/>
                <w:szCs w:val="22"/>
              </w:rPr>
              <w:t>or public fiduciary office in any proceeding under this section or ACJA § 7-201</w:t>
            </w:r>
            <w:r w:rsidR="005F7211" w:rsidRPr="00DF2BAC">
              <w:rPr>
                <w:sz w:val="22"/>
                <w:szCs w:val="22"/>
              </w:rPr>
              <w:t>.</w:t>
            </w:r>
            <w:r w:rsidR="005F7211" w:rsidRPr="00DF2BAC">
              <w:rPr>
                <w:spacing w:val="-4"/>
                <w:sz w:val="22"/>
                <w:szCs w:val="22"/>
              </w:rPr>
              <w:t xml:space="preserve"> </w:t>
            </w:r>
          </w:p>
          <w:p w14:paraId="0D455C83" w14:textId="77777777" w:rsidR="004C0B33" w:rsidRPr="00DF2BAC" w:rsidRDefault="004C0B33" w:rsidP="004C0B33">
            <w:pPr>
              <w:pStyle w:val="Level1"/>
              <w:ind w:left="1048" w:right="258"/>
              <w:jc w:val="both"/>
              <w:rPr>
                <w:spacing w:val="-4"/>
                <w:sz w:val="22"/>
                <w:szCs w:val="22"/>
              </w:rPr>
            </w:pPr>
          </w:p>
          <w:p w14:paraId="1C4F4DEA" w14:textId="0436DEAE" w:rsidR="005F7211" w:rsidRPr="00DF2BAC" w:rsidRDefault="004C0B33" w:rsidP="004C0B33">
            <w:pPr>
              <w:pStyle w:val="Level1"/>
              <w:ind w:left="1048" w:right="258"/>
              <w:jc w:val="both"/>
              <w:rPr>
                <w:spacing w:val="-4"/>
                <w:sz w:val="22"/>
                <w:szCs w:val="22"/>
              </w:rPr>
            </w:pPr>
            <w:r w:rsidRPr="00DF2BAC">
              <w:rPr>
                <w:spacing w:val="-4"/>
                <w:sz w:val="22"/>
                <w:szCs w:val="22"/>
                <w:u w:val="single"/>
              </w:rPr>
              <w:t xml:space="preserve">2.  </w:t>
            </w:r>
            <w:r w:rsidR="005F7211" w:rsidRPr="00DF2BAC">
              <w:rPr>
                <w:strike/>
                <w:spacing w:val="-4"/>
                <w:sz w:val="22"/>
                <w:szCs w:val="22"/>
              </w:rPr>
              <w:t>The director of</w:t>
            </w:r>
            <w:r w:rsidRPr="00DF2BAC">
              <w:rPr>
                <w:strike/>
                <w:spacing w:val="-4"/>
                <w:sz w:val="22"/>
                <w:szCs w:val="22"/>
              </w:rPr>
              <w:t xml:space="preserve"> </w:t>
            </w:r>
            <w:r w:rsidRPr="00DF2BAC">
              <w:rPr>
                <w:u w:val="single"/>
              </w:rPr>
              <w:t>If the proceeding involves</w:t>
            </w:r>
            <w:r w:rsidR="005F7211" w:rsidRPr="00DF2BAC">
              <w:rPr>
                <w:spacing w:val="-4"/>
                <w:sz w:val="22"/>
                <w:szCs w:val="22"/>
              </w:rPr>
              <w:t xml:space="preserve"> the Department of Veterans’ Services</w:t>
            </w:r>
            <w:r w:rsidRPr="00DF2BAC">
              <w:rPr>
                <w:spacing w:val="-4"/>
                <w:sz w:val="22"/>
                <w:szCs w:val="22"/>
                <w:u w:val="single"/>
              </w:rPr>
              <w:t>,</w:t>
            </w:r>
            <w:r w:rsidR="005F7211" w:rsidRPr="00DF2BAC">
              <w:rPr>
                <w:spacing w:val="-4"/>
                <w:sz w:val="22"/>
                <w:szCs w:val="22"/>
              </w:rPr>
              <w:t xml:space="preserve"> </w:t>
            </w:r>
            <w:r w:rsidR="005F7211" w:rsidRPr="00DF2BAC">
              <w:rPr>
                <w:strike/>
                <w:spacing w:val="-4"/>
                <w:sz w:val="22"/>
                <w:szCs w:val="22"/>
              </w:rPr>
              <w:t>or designated principal may represent the department in any proceeding under this section or ACJA § 7-201</w:t>
            </w:r>
            <w:r w:rsidRPr="00DF2BAC">
              <w:rPr>
                <w:strike/>
                <w:spacing w:val="-4"/>
                <w:sz w:val="22"/>
                <w:szCs w:val="22"/>
              </w:rPr>
              <w:t xml:space="preserve"> </w:t>
            </w:r>
            <w:r w:rsidRPr="00DF2BAC">
              <w:rPr>
                <w:spacing w:val="-4"/>
                <w:sz w:val="22"/>
                <w:szCs w:val="22"/>
                <w:u w:val="single"/>
              </w:rPr>
              <w:t>may be represented by the Department director or designated principal</w:t>
            </w:r>
            <w:r w:rsidR="005F7211" w:rsidRPr="00DF2BAC">
              <w:rPr>
                <w:spacing w:val="-4"/>
                <w:sz w:val="22"/>
                <w:szCs w:val="22"/>
              </w:rPr>
              <w:t>.</w:t>
            </w:r>
          </w:p>
          <w:p w14:paraId="3957A02D" w14:textId="77777777" w:rsidR="0089598E" w:rsidRPr="00DF2BAC" w:rsidRDefault="0089598E" w:rsidP="00B043A9">
            <w:pPr>
              <w:rPr>
                <w:b/>
                <w:bCs/>
              </w:rPr>
            </w:pPr>
          </w:p>
        </w:tc>
      </w:tr>
    </w:tbl>
    <w:p w14:paraId="3C0341A3" w14:textId="77777777" w:rsidR="00492022" w:rsidRPr="00DF2BAC" w:rsidRDefault="00492022" w:rsidP="00A746F3">
      <w:pPr>
        <w:jc w:val="both"/>
        <w:rPr>
          <w:b/>
          <w:bCs/>
        </w:rPr>
      </w:pPr>
    </w:p>
    <w:p w14:paraId="2D9930C4" w14:textId="77777777" w:rsidR="00071D6A" w:rsidRPr="00DF2BAC" w:rsidRDefault="00071D6A" w:rsidP="007341BF">
      <w:pPr>
        <w:ind w:left="360" w:hanging="360"/>
        <w:jc w:val="both"/>
        <w:rPr>
          <w:b/>
          <w:bCs/>
        </w:rPr>
      </w:pPr>
    </w:p>
    <w:p w14:paraId="59B9651C" w14:textId="7A2F00F1" w:rsidR="00E1363E" w:rsidRPr="00DF2BAC" w:rsidRDefault="002F310D" w:rsidP="00711ED6">
      <w:pPr>
        <w:jc w:val="center"/>
        <w:rPr>
          <w:b/>
          <w:bCs/>
          <w:u w:val="single"/>
        </w:rPr>
      </w:pPr>
      <w:r w:rsidRPr="00DF2BAC">
        <w:rPr>
          <w:b/>
          <w:bCs/>
          <w:u w:val="single"/>
        </w:rPr>
        <w:t>Section 7-202.1</w:t>
      </w:r>
      <w:r w:rsidR="00213163" w:rsidRPr="00DF2BAC">
        <w:rPr>
          <w:b/>
          <w:bCs/>
          <w:u w:val="single"/>
        </w:rPr>
        <w:t>3</w:t>
      </w:r>
      <w:r w:rsidRPr="00DF2BAC">
        <w:rPr>
          <w:b/>
          <w:bCs/>
          <w:u w:val="single"/>
        </w:rPr>
        <w:t>:</w:t>
      </w:r>
      <w:r w:rsidR="00E1363E" w:rsidRPr="00DF2BAC">
        <w:rPr>
          <w:b/>
          <w:bCs/>
          <w:u w:val="single"/>
        </w:rPr>
        <w:t xml:space="preserve"> </w:t>
      </w:r>
      <w:r w:rsidR="004273B4" w:rsidRPr="00DF2BAC">
        <w:rPr>
          <w:b/>
          <w:bCs/>
          <w:u w:val="single"/>
        </w:rPr>
        <w:t xml:space="preserve"> </w:t>
      </w:r>
      <w:r w:rsidR="00E1363E" w:rsidRPr="00DF2BAC">
        <w:rPr>
          <w:b/>
          <w:bCs/>
          <w:u w:val="single"/>
        </w:rPr>
        <w:t>Continuing Education</w:t>
      </w:r>
      <w:r w:rsidRPr="00DF2BAC">
        <w:rPr>
          <w:b/>
          <w:bCs/>
          <w:u w:val="single"/>
        </w:rPr>
        <w:t xml:space="preserve">  </w:t>
      </w:r>
    </w:p>
    <w:p w14:paraId="2838AA75" w14:textId="77777777" w:rsidR="00E1363E" w:rsidRPr="00DF2BAC" w:rsidRDefault="00E1363E" w:rsidP="00D41616">
      <w:pPr>
        <w:ind w:left="180"/>
        <w:jc w:val="center"/>
        <w:rPr>
          <w:b/>
          <w:bCs/>
          <w:u w:val="single"/>
        </w:rPr>
      </w:pPr>
    </w:p>
    <w:p w14:paraId="3C0B1C51" w14:textId="62D4A64B" w:rsidR="008E3DF2" w:rsidRPr="00DF2BAC" w:rsidRDefault="00070750" w:rsidP="00070750">
      <w:pPr>
        <w:pStyle w:val="Level2"/>
        <w:ind w:left="360"/>
        <w:jc w:val="both"/>
        <w:rPr>
          <w:b/>
          <w:bCs/>
          <w:u w:val="single"/>
        </w:rPr>
      </w:pPr>
      <w:r w:rsidRPr="00DF2BAC">
        <w:rPr>
          <w:b/>
          <w:bCs/>
          <w:u w:val="single"/>
        </w:rPr>
        <w:t>A</w:t>
      </w:r>
      <w:r w:rsidR="008E3DF2" w:rsidRPr="00DF2BAC">
        <w:rPr>
          <w:b/>
          <w:bCs/>
          <w:u w:val="single"/>
        </w:rPr>
        <w:t xml:space="preserve">. </w:t>
      </w:r>
      <w:commentRangeStart w:id="47"/>
      <w:r w:rsidR="008E3DF2" w:rsidRPr="00DF2BAC">
        <w:rPr>
          <w:b/>
          <w:bCs/>
          <w:u w:val="single"/>
        </w:rPr>
        <w:tab/>
        <w:t>Purpose</w:t>
      </w:r>
      <w:commentRangeEnd w:id="47"/>
      <w:r w:rsidR="00C171F4" w:rsidRPr="00DF2BAC">
        <w:rPr>
          <w:rStyle w:val="CommentReference"/>
          <w:b/>
          <w:bCs/>
          <w:u w:val="single"/>
          <w:lang w:val="x-none" w:eastAsia="x-none"/>
        </w:rPr>
        <w:commentReference w:id="47"/>
      </w:r>
      <w:r w:rsidR="008E3DF2" w:rsidRPr="00DF2BAC">
        <w:rPr>
          <w:b/>
          <w:bCs/>
          <w:u w:val="single"/>
        </w:rPr>
        <w:t xml:space="preserve">.  </w:t>
      </w:r>
    </w:p>
    <w:p w14:paraId="114A13D7" w14:textId="77777777" w:rsidR="008E3DF2" w:rsidRPr="00DF2BAC" w:rsidRDefault="008E3DF2" w:rsidP="008E3DF2">
      <w:pPr>
        <w:pStyle w:val="Level2"/>
        <w:ind w:left="360" w:firstLine="0"/>
        <w:jc w:val="both"/>
        <w:rPr>
          <w:u w:val="single"/>
        </w:rPr>
      </w:pPr>
    </w:p>
    <w:p w14:paraId="61E7CC5C" w14:textId="70B6ACA8" w:rsidR="008E3DF2" w:rsidRPr="00DF2BAC" w:rsidRDefault="00841C7F" w:rsidP="00841C7F">
      <w:pPr>
        <w:pStyle w:val="Level2"/>
        <w:jc w:val="both"/>
        <w:rPr>
          <w:spacing w:val="-2"/>
          <w:u w:val="single"/>
        </w:rPr>
      </w:pPr>
      <w:r w:rsidRPr="00DF2BAC">
        <w:rPr>
          <w:u w:val="single"/>
        </w:rPr>
        <w:t>1</w:t>
      </w:r>
      <w:r w:rsidR="008E3DF2" w:rsidRPr="00DF2BAC">
        <w:rPr>
          <w:u w:val="single"/>
        </w:rPr>
        <w:t xml:space="preserve">. </w:t>
      </w:r>
      <w:r w:rsidR="008E3DF2" w:rsidRPr="00DF2BAC">
        <w:rPr>
          <w:u w:val="single"/>
        </w:rPr>
        <w:tab/>
        <w:t xml:space="preserve">Court appointed fiduciaries have important responsibilities in serving vulnerable and elderly clients.  Fiduciaries are required to demonstrate a basic level of competency to become licensed </w:t>
      </w:r>
      <w:r w:rsidR="00CD6E24" w:rsidRPr="00DF2BAC">
        <w:rPr>
          <w:u w:val="single"/>
        </w:rPr>
        <w:t>to</w:t>
      </w:r>
      <w:r w:rsidR="008E3DF2" w:rsidRPr="00DF2BAC">
        <w:rPr>
          <w:u w:val="single"/>
        </w:rPr>
        <w:t xml:space="preserve"> practice in Arizona.  </w:t>
      </w:r>
      <w:r w:rsidR="002D564D" w:rsidRPr="00DF2BAC">
        <w:rPr>
          <w:u w:val="single"/>
        </w:rPr>
        <w:t>This section’s</w:t>
      </w:r>
      <w:r w:rsidR="008E3DF2" w:rsidRPr="00DF2BAC">
        <w:rPr>
          <w:u w:val="single"/>
        </w:rPr>
        <w:t xml:space="preserve"> continuing education </w:t>
      </w:r>
      <w:r w:rsidR="000A6C65" w:rsidRPr="00DF2BAC">
        <w:rPr>
          <w:u w:val="single"/>
        </w:rPr>
        <w:t xml:space="preserve">requirement </w:t>
      </w:r>
      <w:r w:rsidR="008E3DF2" w:rsidRPr="00DF2BAC">
        <w:rPr>
          <w:u w:val="single"/>
        </w:rPr>
        <w:t xml:space="preserve">is one </w:t>
      </w:r>
      <w:r w:rsidR="004D123C" w:rsidRPr="00DF2BAC">
        <w:rPr>
          <w:u w:val="single"/>
        </w:rPr>
        <w:t>wa</w:t>
      </w:r>
      <w:r w:rsidR="003B1568" w:rsidRPr="00DF2BAC">
        <w:rPr>
          <w:u w:val="single"/>
        </w:rPr>
        <w:t>y</w:t>
      </w:r>
      <w:r w:rsidR="008E3DF2" w:rsidRPr="00DF2BAC">
        <w:rPr>
          <w:u w:val="single"/>
        </w:rPr>
        <w:t xml:space="preserve"> to ensure a licensed fiduciary </w:t>
      </w:r>
      <w:r w:rsidR="007F4C18" w:rsidRPr="00DF2BAC">
        <w:rPr>
          <w:u w:val="single"/>
        </w:rPr>
        <w:t>remains competent</w:t>
      </w:r>
      <w:r w:rsidR="00D33292" w:rsidRPr="00DF2BAC">
        <w:rPr>
          <w:u w:val="single"/>
        </w:rPr>
        <w:t xml:space="preserve"> to practice </w:t>
      </w:r>
      <w:r w:rsidR="00BE4BE3" w:rsidRPr="00DF2BAC">
        <w:rPr>
          <w:u w:val="single"/>
        </w:rPr>
        <w:t xml:space="preserve">and current on </w:t>
      </w:r>
      <w:r w:rsidR="008E3DF2" w:rsidRPr="00DF2BAC">
        <w:rPr>
          <w:u w:val="single"/>
        </w:rPr>
        <w:t>changes in the fiduciary and legal professions and the Arizona judicial system.</w:t>
      </w:r>
      <w:r w:rsidR="008E3DF2" w:rsidRPr="00DF2BAC">
        <w:rPr>
          <w:spacing w:val="-2"/>
          <w:u w:val="single"/>
        </w:rPr>
        <w:t xml:space="preserve"> </w:t>
      </w:r>
    </w:p>
    <w:p w14:paraId="1497DA8A" w14:textId="77777777" w:rsidR="008E3DF2" w:rsidRPr="00DF2BAC" w:rsidRDefault="008E3DF2" w:rsidP="008E3DF2">
      <w:pPr>
        <w:pStyle w:val="Level2"/>
        <w:ind w:left="1080"/>
        <w:jc w:val="both"/>
        <w:rPr>
          <w:spacing w:val="-2"/>
          <w:u w:val="single"/>
        </w:rPr>
      </w:pPr>
      <w:r w:rsidRPr="00DF2BAC">
        <w:rPr>
          <w:spacing w:val="-2"/>
          <w:u w:val="single"/>
        </w:rPr>
        <w:t xml:space="preserve"> </w:t>
      </w:r>
    </w:p>
    <w:p w14:paraId="085B353A" w14:textId="42C662E9" w:rsidR="00892910" w:rsidRPr="00DF2BAC" w:rsidRDefault="00841C7F" w:rsidP="00841C7F">
      <w:pPr>
        <w:pStyle w:val="Level2"/>
        <w:tabs>
          <w:tab w:val="left" w:pos="-1080"/>
          <w:tab w:val="left" w:pos="-720"/>
        </w:tabs>
        <w:jc w:val="both"/>
        <w:rPr>
          <w:spacing w:val="-2"/>
          <w:u w:val="single"/>
        </w:rPr>
      </w:pPr>
      <w:r w:rsidRPr="00DF2BAC">
        <w:rPr>
          <w:spacing w:val="-2"/>
          <w:u w:val="single"/>
        </w:rPr>
        <w:t>2.</w:t>
      </w:r>
      <w:r w:rsidRPr="00DF2BAC">
        <w:rPr>
          <w:spacing w:val="-2"/>
          <w:u w:val="single"/>
        </w:rPr>
        <w:tab/>
      </w:r>
      <w:r w:rsidR="00321A6C" w:rsidRPr="00DF2BAC">
        <w:rPr>
          <w:spacing w:val="-2"/>
          <w:u w:val="single"/>
        </w:rPr>
        <w:t>Th</w:t>
      </w:r>
      <w:r w:rsidR="00892910" w:rsidRPr="00DF2BAC">
        <w:rPr>
          <w:spacing w:val="-2"/>
          <w:u w:val="single"/>
        </w:rPr>
        <w:t>is section</w:t>
      </w:r>
      <w:r w:rsidR="00B30D4F" w:rsidRPr="00DF2BAC">
        <w:rPr>
          <w:spacing w:val="-2"/>
          <w:u w:val="single"/>
        </w:rPr>
        <w:t xml:space="preserve"> is intended to</w:t>
      </w:r>
      <w:r w:rsidR="00892910" w:rsidRPr="00DF2BAC">
        <w:rPr>
          <w:spacing w:val="-2"/>
          <w:u w:val="single"/>
        </w:rPr>
        <w:t>:</w:t>
      </w:r>
    </w:p>
    <w:p w14:paraId="10E9CD1C" w14:textId="77777777" w:rsidR="00892910" w:rsidRPr="00DF2BAC" w:rsidRDefault="00892910" w:rsidP="00841C7F">
      <w:pPr>
        <w:pStyle w:val="Level2"/>
        <w:tabs>
          <w:tab w:val="left" w:pos="-1080"/>
          <w:tab w:val="left" w:pos="-720"/>
        </w:tabs>
        <w:jc w:val="both"/>
        <w:rPr>
          <w:spacing w:val="-2"/>
          <w:u w:val="single"/>
        </w:rPr>
      </w:pPr>
    </w:p>
    <w:p w14:paraId="28637814" w14:textId="13E555C6" w:rsidR="00327287" w:rsidRPr="00DF2BAC" w:rsidRDefault="00892910" w:rsidP="00892910">
      <w:pPr>
        <w:pStyle w:val="Level2"/>
        <w:tabs>
          <w:tab w:val="left" w:pos="-1080"/>
          <w:tab w:val="left" w:pos="-720"/>
        </w:tabs>
        <w:ind w:left="1080"/>
        <w:jc w:val="both"/>
        <w:rPr>
          <w:spacing w:val="-2"/>
          <w:u w:val="single"/>
        </w:rPr>
      </w:pPr>
      <w:r w:rsidRPr="00DF2BAC">
        <w:rPr>
          <w:spacing w:val="-2"/>
          <w:u w:val="single"/>
        </w:rPr>
        <w:t>a.</w:t>
      </w:r>
      <w:r w:rsidR="00321A6C" w:rsidRPr="00DF2BAC">
        <w:rPr>
          <w:spacing w:val="-2"/>
          <w:u w:val="single"/>
        </w:rPr>
        <w:t xml:space="preserve"> </w:t>
      </w:r>
      <w:r w:rsidRPr="00DF2BAC">
        <w:rPr>
          <w:spacing w:val="-2"/>
          <w:u w:val="single"/>
        </w:rPr>
        <w:tab/>
      </w:r>
      <w:r w:rsidR="00B30D4F" w:rsidRPr="00DF2BAC">
        <w:rPr>
          <w:spacing w:val="-2"/>
          <w:u w:val="single"/>
        </w:rPr>
        <w:t>E</w:t>
      </w:r>
      <w:r w:rsidR="00CE1D3C" w:rsidRPr="00DF2BAC">
        <w:rPr>
          <w:spacing w:val="-2"/>
          <w:u w:val="single"/>
        </w:rPr>
        <w:t xml:space="preserve">nsure </w:t>
      </w:r>
      <w:r w:rsidR="002B5380" w:rsidRPr="00DF2BAC">
        <w:rPr>
          <w:spacing w:val="-2"/>
          <w:u w:val="single"/>
        </w:rPr>
        <w:t xml:space="preserve">licensed fiduciary compliance with </w:t>
      </w:r>
      <w:r w:rsidR="00444DBE" w:rsidRPr="00DF2BAC">
        <w:rPr>
          <w:spacing w:val="-2"/>
          <w:u w:val="single"/>
        </w:rPr>
        <w:t xml:space="preserve">applicable </w:t>
      </w:r>
      <w:r w:rsidR="003C254D" w:rsidRPr="00DF2BAC">
        <w:rPr>
          <w:spacing w:val="-2"/>
          <w:u w:val="single"/>
        </w:rPr>
        <w:t>rules, statutes, and this chapter</w:t>
      </w:r>
      <w:r w:rsidR="00444DBE" w:rsidRPr="00DF2BAC">
        <w:rPr>
          <w:spacing w:val="-2"/>
          <w:u w:val="single"/>
        </w:rPr>
        <w:t>.</w:t>
      </w:r>
      <w:r w:rsidR="003C254D" w:rsidRPr="00DF2BAC">
        <w:rPr>
          <w:spacing w:val="-2"/>
          <w:u w:val="single"/>
        </w:rPr>
        <w:t xml:space="preserve"> </w:t>
      </w:r>
    </w:p>
    <w:p w14:paraId="74C30C9F" w14:textId="77777777" w:rsidR="00327287" w:rsidRPr="00DF2BAC" w:rsidRDefault="00327287" w:rsidP="00892910">
      <w:pPr>
        <w:pStyle w:val="Level2"/>
        <w:tabs>
          <w:tab w:val="left" w:pos="-1080"/>
          <w:tab w:val="left" w:pos="-720"/>
        </w:tabs>
        <w:ind w:left="1080"/>
        <w:jc w:val="both"/>
        <w:rPr>
          <w:spacing w:val="-2"/>
          <w:u w:val="single"/>
        </w:rPr>
      </w:pPr>
    </w:p>
    <w:p w14:paraId="0408DBB8" w14:textId="601853E3" w:rsidR="008A563D" w:rsidRPr="00DF2BAC" w:rsidRDefault="00327287" w:rsidP="00892910">
      <w:pPr>
        <w:pStyle w:val="Level2"/>
        <w:tabs>
          <w:tab w:val="left" w:pos="-1080"/>
          <w:tab w:val="left" w:pos="-720"/>
        </w:tabs>
        <w:ind w:left="1080"/>
        <w:jc w:val="both"/>
        <w:rPr>
          <w:spacing w:val="-2"/>
          <w:u w:val="single"/>
        </w:rPr>
      </w:pPr>
      <w:r w:rsidRPr="00DF2BAC">
        <w:rPr>
          <w:spacing w:val="-2"/>
          <w:u w:val="single"/>
        </w:rPr>
        <w:t>b.</w:t>
      </w:r>
      <w:r w:rsidRPr="00DF2BAC">
        <w:rPr>
          <w:spacing w:val="-2"/>
          <w:u w:val="single"/>
        </w:rPr>
        <w:tab/>
        <w:t>P</w:t>
      </w:r>
      <w:r w:rsidR="008A563D" w:rsidRPr="00DF2BAC">
        <w:rPr>
          <w:spacing w:val="-2"/>
          <w:u w:val="single"/>
        </w:rPr>
        <w:t xml:space="preserve">rovide for </w:t>
      </w:r>
      <w:r w:rsidRPr="00DF2BAC">
        <w:rPr>
          <w:spacing w:val="-2"/>
          <w:u w:val="single"/>
        </w:rPr>
        <w:t>the even-handed</w:t>
      </w:r>
      <w:r w:rsidR="008A563D" w:rsidRPr="00DF2BAC">
        <w:rPr>
          <w:spacing w:val="-2"/>
          <w:u w:val="single"/>
        </w:rPr>
        <w:t xml:space="preserve"> application and enforcement of the continuing education </w:t>
      </w:r>
      <w:r w:rsidR="008A563D" w:rsidRPr="00DF2BAC">
        <w:rPr>
          <w:spacing w:val="-2"/>
          <w:u w:val="single"/>
        </w:rPr>
        <w:lastRenderedPageBreak/>
        <w:t>requirements.</w:t>
      </w:r>
    </w:p>
    <w:p w14:paraId="1596E026" w14:textId="77777777" w:rsidR="00E10BD7" w:rsidRPr="00DF2BAC" w:rsidRDefault="00E10BD7" w:rsidP="00892910">
      <w:pPr>
        <w:pStyle w:val="Level2"/>
        <w:tabs>
          <w:tab w:val="left" w:pos="-1080"/>
          <w:tab w:val="left" w:pos="-720"/>
        </w:tabs>
        <w:ind w:left="1080"/>
        <w:jc w:val="both"/>
        <w:rPr>
          <w:spacing w:val="-2"/>
          <w:u w:val="single"/>
        </w:rPr>
      </w:pPr>
    </w:p>
    <w:p w14:paraId="20A78FF0" w14:textId="78313259" w:rsidR="008E3DF2" w:rsidRPr="00DF2BAC" w:rsidRDefault="00E10BD7" w:rsidP="00E10BD7">
      <w:pPr>
        <w:pStyle w:val="Level2"/>
        <w:tabs>
          <w:tab w:val="left" w:pos="-1080"/>
          <w:tab w:val="left" w:pos="-720"/>
        </w:tabs>
        <w:ind w:left="1080"/>
        <w:jc w:val="both"/>
        <w:rPr>
          <w:spacing w:val="-2"/>
          <w:u w:val="single"/>
        </w:rPr>
      </w:pPr>
      <w:r w:rsidRPr="00DF2BAC">
        <w:rPr>
          <w:spacing w:val="-2"/>
          <w:u w:val="single"/>
        </w:rPr>
        <w:t>c.</w:t>
      </w:r>
      <w:r w:rsidRPr="00DF2BAC">
        <w:rPr>
          <w:spacing w:val="-2"/>
          <w:u w:val="single"/>
        </w:rPr>
        <w:tab/>
        <w:t>E</w:t>
      </w:r>
      <w:r w:rsidR="008E3DF2" w:rsidRPr="00DF2BAC">
        <w:rPr>
          <w:spacing w:val="-2"/>
          <w:u w:val="single"/>
        </w:rPr>
        <w:t xml:space="preserve">nsure compliance with </w:t>
      </w:r>
      <w:r w:rsidR="00C07C9A" w:rsidRPr="00DF2BAC">
        <w:rPr>
          <w:spacing w:val="-2"/>
          <w:u w:val="single"/>
        </w:rPr>
        <w:t xml:space="preserve">the </w:t>
      </w:r>
      <w:r w:rsidR="008E3DF2" w:rsidRPr="00DF2BAC">
        <w:rPr>
          <w:spacing w:val="-2"/>
          <w:u w:val="single"/>
        </w:rPr>
        <w:t>A.R.S. § 14-5651(C)(5)</w:t>
      </w:r>
      <w:r w:rsidR="00C07C9A" w:rsidRPr="00DF2BAC">
        <w:rPr>
          <w:spacing w:val="-2"/>
          <w:u w:val="single"/>
        </w:rPr>
        <w:t xml:space="preserve"> training requirement</w:t>
      </w:r>
      <w:r w:rsidR="008A563D" w:rsidRPr="00DF2BAC">
        <w:rPr>
          <w:spacing w:val="-2"/>
          <w:u w:val="single"/>
        </w:rPr>
        <w:t>.</w:t>
      </w:r>
      <w:r w:rsidR="008E3DF2" w:rsidRPr="00DF2BAC">
        <w:rPr>
          <w:spacing w:val="-2"/>
          <w:u w:val="single"/>
        </w:rPr>
        <w:t xml:space="preserve"> </w:t>
      </w:r>
    </w:p>
    <w:p w14:paraId="5749BFAE" w14:textId="77777777" w:rsidR="008E3DF2" w:rsidRPr="00DF2BAC" w:rsidRDefault="008E3DF2" w:rsidP="008E3DF2">
      <w:pPr>
        <w:pStyle w:val="Level2"/>
        <w:tabs>
          <w:tab w:val="left" w:pos="-1080"/>
          <w:tab w:val="left" w:pos="-720"/>
        </w:tabs>
        <w:ind w:left="1080" w:firstLine="0"/>
        <w:jc w:val="both"/>
        <w:rPr>
          <w:u w:val="single"/>
        </w:rPr>
      </w:pPr>
      <w:r w:rsidRPr="00DF2BAC">
        <w:rPr>
          <w:spacing w:val="-2"/>
          <w:u w:val="single"/>
        </w:rPr>
        <w:t xml:space="preserve"> </w:t>
      </w:r>
    </w:p>
    <w:p w14:paraId="434B59B7" w14:textId="76BB16C0" w:rsidR="008E3DF2" w:rsidRPr="00DF2BAC" w:rsidRDefault="00E10BD7" w:rsidP="00A96E38">
      <w:pPr>
        <w:ind w:left="360" w:hanging="360"/>
        <w:jc w:val="both"/>
        <w:rPr>
          <w:b/>
          <w:u w:val="single"/>
        </w:rPr>
      </w:pPr>
      <w:r w:rsidRPr="00DF2BAC">
        <w:rPr>
          <w:b/>
          <w:u w:val="single"/>
        </w:rPr>
        <w:t>B.</w:t>
      </w:r>
      <w:r w:rsidR="008E3DF2" w:rsidRPr="00DF2BAC">
        <w:rPr>
          <w:b/>
          <w:u w:val="single"/>
        </w:rPr>
        <w:t xml:space="preserve"> </w:t>
      </w:r>
      <w:r w:rsidR="008E3DF2" w:rsidRPr="00DF2BAC">
        <w:rPr>
          <w:b/>
          <w:u w:val="single"/>
        </w:rPr>
        <w:tab/>
      </w:r>
      <w:r w:rsidRPr="00DF2BAC">
        <w:rPr>
          <w:b/>
          <w:u w:val="single"/>
        </w:rPr>
        <w:t>Continuing Education Requirement.</w:t>
      </w:r>
      <w:r w:rsidR="008E3DF2" w:rsidRPr="00DF2BAC">
        <w:rPr>
          <w:b/>
          <w:u w:val="single"/>
        </w:rPr>
        <w:t xml:space="preserve">  </w:t>
      </w:r>
    </w:p>
    <w:p w14:paraId="3CBDA3B6" w14:textId="77777777" w:rsidR="008E3DF2" w:rsidRPr="00DF2BAC" w:rsidRDefault="008E3DF2" w:rsidP="008E3DF2">
      <w:pPr>
        <w:jc w:val="both"/>
        <w:rPr>
          <w:u w:val="single"/>
        </w:rPr>
      </w:pPr>
    </w:p>
    <w:p w14:paraId="24B9128E" w14:textId="77777777" w:rsidR="003402A6" w:rsidRPr="00DF2BAC" w:rsidRDefault="005B1D24" w:rsidP="005B1D24">
      <w:pPr>
        <w:pStyle w:val="Level1"/>
        <w:ind w:right="0"/>
        <w:jc w:val="both"/>
        <w:rPr>
          <w:u w:val="single"/>
        </w:rPr>
      </w:pPr>
      <w:r w:rsidRPr="00DF2BAC">
        <w:rPr>
          <w:u w:val="single"/>
        </w:rPr>
        <w:t>1.</w:t>
      </w:r>
      <w:r w:rsidRPr="00DF2BAC">
        <w:rPr>
          <w:u w:val="single"/>
        </w:rPr>
        <w:tab/>
        <w:t>Licensed F</w:t>
      </w:r>
      <w:r w:rsidR="00427249" w:rsidRPr="00DF2BAC">
        <w:rPr>
          <w:u w:val="single"/>
        </w:rPr>
        <w:t>i</w:t>
      </w:r>
      <w:r w:rsidRPr="00DF2BAC">
        <w:rPr>
          <w:u w:val="single"/>
        </w:rPr>
        <w:t>duciaries</w:t>
      </w:r>
      <w:r w:rsidR="00427249" w:rsidRPr="00DF2BAC">
        <w:rPr>
          <w:u w:val="single"/>
        </w:rPr>
        <w:t xml:space="preserve">. </w:t>
      </w:r>
    </w:p>
    <w:p w14:paraId="6750E7D6" w14:textId="77777777" w:rsidR="003402A6" w:rsidRPr="00DF2BAC" w:rsidRDefault="003402A6" w:rsidP="005B1D24">
      <w:pPr>
        <w:pStyle w:val="Level1"/>
        <w:ind w:right="0"/>
        <w:jc w:val="both"/>
        <w:rPr>
          <w:u w:val="single"/>
        </w:rPr>
      </w:pPr>
    </w:p>
    <w:p w14:paraId="1430CD71" w14:textId="3503F271" w:rsidR="00F116EC" w:rsidRPr="00DF2BAC" w:rsidRDefault="003402A6" w:rsidP="00F95EFF">
      <w:pPr>
        <w:pStyle w:val="Level1"/>
        <w:ind w:left="1080" w:right="0"/>
        <w:jc w:val="both"/>
        <w:rPr>
          <w:u w:val="single"/>
        </w:rPr>
      </w:pPr>
      <w:r w:rsidRPr="00DF2BAC">
        <w:rPr>
          <w:u w:val="single"/>
        </w:rPr>
        <w:t>a.</w:t>
      </w:r>
      <w:r w:rsidRPr="00DF2BAC">
        <w:rPr>
          <w:u w:val="single"/>
        </w:rPr>
        <w:tab/>
      </w:r>
      <w:r w:rsidR="00907E0F" w:rsidRPr="00DF2BAC">
        <w:rPr>
          <w:u w:val="single"/>
        </w:rPr>
        <w:t xml:space="preserve">General requirement.  </w:t>
      </w:r>
      <w:r w:rsidR="00A85D19" w:rsidRPr="00DF2BAC">
        <w:rPr>
          <w:u w:val="single"/>
        </w:rPr>
        <w:t>I</w:t>
      </w:r>
      <w:r w:rsidR="005570E0" w:rsidRPr="00DF2BAC">
        <w:rPr>
          <w:u w:val="single"/>
        </w:rPr>
        <w:t>ndividual</w:t>
      </w:r>
      <w:r w:rsidR="004F0313" w:rsidRPr="00DF2BAC">
        <w:rPr>
          <w:u w:val="single"/>
        </w:rPr>
        <w:t xml:space="preserve"> fiduciary</w:t>
      </w:r>
      <w:r w:rsidR="005570E0" w:rsidRPr="00DF2BAC">
        <w:rPr>
          <w:u w:val="single"/>
        </w:rPr>
        <w:t xml:space="preserve"> </w:t>
      </w:r>
      <w:proofErr w:type="gramStart"/>
      <w:r w:rsidR="005570E0" w:rsidRPr="00DF2BAC">
        <w:rPr>
          <w:u w:val="single"/>
        </w:rPr>
        <w:t>licensees</w:t>
      </w:r>
      <w:proofErr w:type="gramEnd"/>
      <w:r w:rsidR="008E3DF2" w:rsidRPr="00DF2BAC">
        <w:rPr>
          <w:u w:val="single"/>
        </w:rPr>
        <w:t xml:space="preserve"> must</w:t>
      </w:r>
      <w:r w:rsidR="00D9265E" w:rsidRPr="00DF2BAC">
        <w:rPr>
          <w:u w:val="single"/>
        </w:rPr>
        <w:t xml:space="preserve"> complete</w:t>
      </w:r>
      <w:r w:rsidR="00F95EFF" w:rsidRPr="00DF2BAC">
        <w:rPr>
          <w:u w:val="single"/>
        </w:rPr>
        <w:t xml:space="preserve"> </w:t>
      </w:r>
      <w:r w:rsidR="00D073D7" w:rsidRPr="00DF2BAC">
        <w:rPr>
          <w:u w:val="single"/>
        </w:rPr>
        <w:t>at least</w:t>
      </w:r>
      <w:r w:rsidR="00EC0AC0" w:rsidRPr="00DF2BAC">
        <w:rPr>
          <w:u w:val="single"/>
        </w:rPr>
        <w:t xml:space="preserve"> 20 hours of </w:t>
      </w:r>
      <w:r w:rsidR="0039055A" w:rsidRPr="00DF2BAC">
        <w:rPr>
          <w:u w:val="single"/>
        </w:rPr>
        <w:t>qualifi</w:t>
      </w:r>
      <w:r w:rsidR="009C256A" w:rsidRPr="00DF2BAC">
        <w:rPr>
          <w:u w:val="single"/>
        </w:rPr>
        <w:t>ed</w:t>
      </w:r>
      <w:r w:rsidR="00EC0AC0" w:rsidRPr="00DF2BAC">
        <w:rPr>
          <w:u w:val="single"/>
        </w:rPr>
        <w:t xml:space="preserve"> continuing education</w:t>
      </w:r>
      <w:r w:rsidR="00442283" w:rsidRPr="00DF2BAC">
        <w:rPr>
          <w:u w:val="single"/>
        </w:rPr>
        <w:t xml:space="preserve"> in </w:t>
      </w:r>
      <w:r w:rsidR="00ED18C2" w:rsidRPr="00DF2BAC">
        <w:rPr>
          <w:u w:val="single"/>
        </w:rPr>
        <w:t xml:space="preserve">the 2-year </w:t>
      </w:r>
      <w:r w:rsidR="00A6310E" w:rsidRPr="00DF2BAC">
        <w:rPr>
          <w:u w:val="single"/>
        </w:rPr>
        <w:t xml:space="preserve">continuing education </w:t>
      </w:r>
      <w:r w:rsidR="00ED18C2" w:rsidRPr="00DF2BAC">
        <w:rPr>
          <w:u w:val="single"/>
        </w:rPr>
        <w:t>period</w:t>
      </w:r>
      <w:r w:rsidR="00EC0AC0" w:rsidRPr="00DF2BAC">
        <w:rPr>
          <w:u w:val="single"/>
        </w:rPr>
        <w:t xml:space="preserve"> </w:t>
      </w:r>
      <w:r w:rsidR="004C2FBA" w:rsidRPr="00DF2BAC">
        <w:rPr>
          <w:u w:val="single"/>
        </w:rPr>
        <w:t>between April 1</w:t>
      </w:r>
      <w:r w:rsidR="00305AD2" w:rsidRPr="00DF2BAC">
        <w:rPr>
          <w:u w:val="single"/>
        </w:rPr>
        <w:t xml:space="preserve"> of each even-numbered year</w:t>
      </w:r>
      <w:r w:rsidR="00E46394" w:rsidRPr="00DF2BAC">
        <w:rPr>
          <w:u w:val="single"/>
        </w:rPr>
        <w:t xml:space="preserve"> and </w:t>
      </w:r>
      <w:r w:rsidR="00C3260E" w:rsidRPr="00DF2BAC">
        <w:rPr>
          <w:u w:val="single"/>
        </w:rPr>
        <w:t>Ma</w:t>
      </w:r>
      <w:r w:rsidR="00E46394" w:rsidRPr="00DF2BAC">
        <w:rPr>
          <w:u w:val="single"/>
        </w:rPr>
        <w:t>rch</w:t>
      </w:r>
      <w:r w:rsidR="00C3260E" w:rsidRPr="00DF2BAC">
        <w:rPr>
          <w:u w:val="single"/>
        </w:rPr>
        <w:t xml:space="preserve"> 31 of </w:t>
      </w:r>
      <w:r w:rsidR="00233BAF" w:rsidRPr="00DF2BAC">
        <w:rPr>
          <w:u w:val="single"/>
        </w:rPr>
        <w:t xml:space="preserve">the </w:t>
      </w:r>
      <w:r w:rsidR="00E46394" w:rsidRPr="00DF2BAC">
        <w:rPr>
          <w:u w:val="single"/>
        </w:rPr>
        <w:t>next</w:t>
      </w:r>
      <w:r w:rsidR="00C3260E" w:rsidRPr="00DF2BAC">
        <w:rPr>
          <w:u w:val="single"/>
        </w:rPr>
        <w:t xml:space="preserve"> even-numbered year</w:t>
      </w:r>
      <w:r w:rsidR="004F3952" w:rsidRPr="00DF2BAC">
        <w:rPr>
          <w:u w:val="single"/>
        </w:rPr>
        <w:t>,</w:t>
      </w:r>
      <w:r w:rsidR="00F116EC" w:rsidRPr="00DF2BAC">
        <w:rPr>
          <w:u w:val="single"/>
        </w:rPr>
        <w:t xml:space="preserve"> as follows:</w:t>
      </w:r>
    </w:p>
    <w:p w14:paraId="32413D32" w14:textId="77777777" w:rsidR="00F116EC" w:rsidRPr="00DF2BAC" w:rsidRDefault="00F116EC" w:rsidP="00F95EFF">
      <w:pPr>
        <w:pStyle w:val="Level1"/>
        <w:ind w:left="1080" w:right="0"/>
        <w:jc w:val="both"/>
        <w:rPr>
          <w:u w:val="single"/>
        </w:rPr>
      </w:pPr>
    </w:p>
    <w:p w14:paraId="016EBE85" w14:textId="7166324B" w:rsidR="00307530" w:rsidRPr="00DF2BAC" w:rsidRDefault="00F116EC" w:rsidP="00F116EC">
      <w:pPr>
        <w:pStyle w:val="Level1"/>
        <w:ind w:left="1440" w:right="0"/>
        <w:jc w:val="both"/>
        <w:rPr>
          <w:u w:val="single"/>
        </w:rPr>
      </w:pPr>
      <w:r w:rsidRPr="00DF2BAC">
        <w:rPr>
          <w:u w:val="single"/>
        </w:rPr>
        <w:t>(1)</w:t>
      </w:r>
      <w:r w:rsidRPr="00DF2BAC">
        <w:rPr>
          <w:u w:val="single"/>
        </w:rPr>
        <w:tab/>
      </w:r>
      <w:r w:rsidR="00D9253B" w:rsidRPr="00DF2BAC">
        <w:rPr>
          <w:u w:val="single"/>
        </w:rPr>
        <w:t xml:space="preserve">The licensee must complete </w:t>
      </w:r>
      <w:r w:rsidR="008E3DF2" w:rsidRPr="00DF2BAC">
        <w:rPr>
          <w:u w:val="single"/>
        </w:rPr>
        <w:t xml:space="preserve">10 </w:t>
      </w:r>
      <w:r w:rsidR="0039055A" w:rsidRPr="00DF2BAC">
        <w:rPr>
          <w:u w:val="single"/>
        </w:rPr>
        <w:t>qualified</w:t>
      </w:r>
      <w:r w:rsidR="00DA77A6" w:rsidRPr="00DF2BAC">
        <w:rPr>
          <w:u w:val="single"/>
        </w:rPr>
        <w:t xml:space="preserve"> continuing education </w:t>
      </w:r>
      <w:r w:rsidR="008E3DF2" w:rsidRPr="00DF2BAC">
        <w:rPr>
          <w:u w:val="single"/>
        </w:rPr>
        <w:t xml:space="preserve">hours during </w:t>
      </w:r>
      <w:r w:rsidR="00DA77A6" w:rsidRPr="00DF2BAC">
        <w:rPr>
          <w:u w:val="single"/>
        </w:rPr>
        <w:t>each</w:t>
      </w:r>
      <w:r w:rsidR="008E3DF2" w:rsidRPr="00DF2BAC">
        <w:rPr>
          <w:u w:val="single"/>
        </w:rPr>
        <w:t xml:space="preserve"> 12-month period between April 1</w:t>
      </w:r>
      <w:r w:rsidR="00FD0A94" w:rsidRPr="00DF2BAC">
        <w:rPr>
          <w:u w:val="single"/>
        </w:rPr>
        <w:t xml:space="preserve"> of </w:t>
      </w:r>
      <w:r w:rsidR="007019CE" w:rsidRPr="00DF2BAC">
        <w:rPr>
          <w:u w:val="single"/>
        </w:rPr>
        <w:t>each</w:t>
      </w:r>
      <w:r w:rsidR="00FD0A94" w:rsidRPr="00DF2BAC">
        <w:rPr>
          <w:u w:val="single"/>
        </w:rPr>
        <w:t xml:space="preserve"> year</w:t>
      </w:r>
      <w:r w:rsidR="008E3DF2" w:rsidRPr="00DF2BAC">
        <w:rPr>
          <w:u w:val="single"/>
        </w:rPr>
        <w:t xml:space="preserve"> and March 31 of the </w:t>
      </w:r>
      <w:r w:rsidR="004F3952" w:rsidRPr="00DF2BAC">
        <w:rPr>
          <w:u w:val="single"/>
        </w:rPr>
        <w:t>next</w:t>
      </w:r>
      <w:r w:rsidR="008E3DF2" w:rsidRPr="00DF2BAC">
        <w:rPr>
          <w:u w:val="single"/>
        </w:rPr>
        <w:t xml:space="preserve"> year.</w:t>
      </w:r>
      <w:r w:rsidR="00551647" w:rsidRPr="00DF2BAC">
        <w:rPr>
          <w:u w:val="single"/>
        </w:rPr>
        <w:t xml:space="preserve"> </w:t>
      </w:r>
    </w:p>
    <w:p w14:paraId="195F3898" w14:textId="1E945C8E" w:rsidR="00D61FFB" w:rsidRPr="00DF2BAC" w:rsidRDefault="00307530" w:rsidP="00F116EC">
      <w:pPr>
        <w:pStyle w:val="Level1"/>
        <w:ind w:left="1440" w:right="0"/>
        <w:jc w:val="both"/>
        <w:rPr>
          <w:u w:val="single"/>
        </w:rPr>
      </w:pPr>
      <w:r w:rsidRPr="00DF2BAC">
        <w:rPr>
          <w:u w:val="single"/>
        </w:rPr>
        <w:t>(2)</w:t>
      </w:r>
      <w:r w:rsidRPr="00DF2BAC">
        <w:rPr>
          <w:u w:val="single"/>
        </w:rPr>
        <w:tab/>
      </w:r>
      <w:r w:rsidR="002C2D0F" w:rsidRPr="00DF2BAC">
        <w:rPr>
          <w:u w:val="single"/>
        </w:rPr>
        <w:t xml:space="preserve">At least 1.5 hours of </w:t>
      </w:r>
      <w:r w:rsidRPr="00DF2BAC">
        <w:rPr>
          <w:u w:val="single"/>
        </w:rPr>
        <w:t>each</w:t>
      </w:r>
      <w:r w:rsidR="002C2D0F" w:rsidRPr="00DF2BAC">
        <w:rPr>
          <w:u w:val="single"/>
        </w:rPr>
        <w:t xml:space="preserve"> 10-hour annual requirement must be devoted to ethics with the remaining 8.5 hours devoted to other subjects.</w:t>
      </w:r>
    </w:p>
    <w:p w14:paraId="3AC62DE6" w14:textId="77777777" w:rsidR="00D61FFB" w:rsidRPr="00DF2BAC" w:rsidRDefault="00D61FFB" w:rsidP="00F95EFF">
      <w:pPr>
        <w:pStyle w:val="Level1"/>
        <w:ind w:left="1080" w:right="0"/>
        <w:jc w:val="both"/>
        <w:rPr>
          <w:u w:val="single"/>
        </w:rPr>
      </w:pPr>
    </w:p>
    <w:p w14:paraId="2190CFDE" w14:textId="7E3F1615" w:rsidR="00634DB7" w:rsidRPr="00DF2BAC" w:rsidRDefault="00D61FFB" w:rsidP="00D61FFB">
      <w:pPr>
        <w:pStyle w:val="Level1"/>
        <w:ind w:left="1080" w:right="0"/>
        <w:jc w:val="both"/>
        <w:rPr>
          <w:u w:val="single"/>
        </w:rPr>
      </w:pPr>
      <w:r w:rsidRPr="00DF2BAC">
        <w:rPr>
          <w:u w:val="single"/>
        </w:rPr>
        <w:t>b.</w:t>
      </w:r>
      <w:r w:rsidRPr="00DF2BAC">
        <w:rPr>
          <w:u w:val="single"/>
        </w:rPr>
        <w:tab/>
      </w:r>
      <w:r w:rsidR="006529A9" w:rsidRPr="00DF2BAC">
        <w:rPr>
          <w:u w:val="single"/>
        </w:rPr>
        <w:t>Initial licensing</w:t>
      </w:r>
      <w:r w:rsidR="00B164F4" w:rsidRPr="00DF2BAC">
        <w:rPr>
          <w:u w:val="single"/>
        </w:rPr>
        <w:t xml:space="preserve"> exception</w:t>
      </w:r>
      <w:r w:rsidR="00EC0AC0" w:rsidRPr="00DF2BAC">
        <w:rPr>
          <w:u w:val="single"/>
        </w:rPr>
        <w:t xml:space="preserve">. </w:t>
      </w:r>
      <w:r w:rsidR="0098606F" w:rsidRPr="00DF2BAC">
        <w:rPr>
          <w:u w:val="single"/>
        </w:rPr>
        <w:t xml:space="preserve"> </w:t>
      </w:r>
      <w:r w:rsidR="00503C95" w:rsidRPr="00DF2BAC">
        <w:rPr>
          <w:u w:val="single"/>
        </w:rPr>
        <w:t xml:space="preserve">The </w:t>
      </w:r>
      <w:r w:rsidR="004A4C70" w:rsidRPr="00DF2BAC">
        <w:rPr>
          <w:u w:val="single"/>
        </w:rPr>
        <w:t xml:space="preserve">regular 2-year licensing period is from June 1 of each </w:t>
      </w:r>
      <w:proofErr w:type="gramStart"/>
      <w:r w:rsidR="004A4C70" w:rsidRPr="00DF2BAC">
        <w:rPr>
          <w:u w:val="single"/>
        </w:rPr>
        <w:t>even</w:t>
      </w:r>
      <w:proofErr w:type="gramEnd"/>
      <w:r w:rsidR="004A4C70" w:rsidRPr="00DF2BAC">
        <w:rPr>
          <w:u w:val="single"/>
        </w:rPr>
        <w:t>-numbered year through May 31 of the next even-numbered year</w:t>
      </w:r>
      <w:r w:rsidR="005F395A" w:rsidRPr="00DF2BAC">
        <w:rPr>
          <w:u w:val="single"/>
        </w:rPr>
        <w:t>.</w:t>
      </w:r>
      <w:r w:rsidR="004A4C70" w:rsidRPr="00DF2BAC">
        <w:rPr>
          <w:u w:val="single"/>
        </w:rPr>
        <w:t xml:space="preserve"> </w:t>
      </w:r>
      <w:r w:rsidR="00634DB7" w:rsidRPr="00DF2BAC">
        <w:rPr>
          <w:u w:val="single"/>
        </w:rPr>
        <w:t>The continuing education requirement for a</w:t>
      </w:r>
      <w:r w:rsidR="001C233E" w:rsidRPr="00DF2BAC">
        <w:rPr>
          <w:u w:val="single"/>
        </w:rPr>
        <w:t xml:space="preserve">n individual fiduciary </w:t>
      </w:r>
      <w:r w:rsidR="00634DB7" w:rsidRPr="00DF2BAC">
        <w:rPr>
          <w:u w:val="single"/>
        </w:rPr>
        <w:t xml:space="preserve">who is </w:t>
      </w:r>
      <w:r w:rsidR="001C233E" w:rsidRPr="00DF2BAC">
        <w:rPr>
          <w:u w:val="single"/>
        </w:rPr>
        <w:t xml:space="preserve">first licensed </w:t>
      </w:r>
      <w:r w:rsidR="00F4485C" w:rsidRPr="00DF2BAC">
        <w:rPr>
          <w:u w:val="single"/>
        </w:rPr>
        <w:t xml:space="preserve">during the second year of the regular 2-year licensing period </w:t>
      </w:r>
      <w:r w:rsidR="00342A82" w:rsidRPr="00DF2BAC">
        <w:rPr>
          <w:u w:val="single"/>
        </w:rPr>
        <w:t xml:space="preserve">(i.e., </w:t>
      </w:r>
      <w:r w:rsidR="004666B4" w:rsidRPr="00DF2BAC">
        <w:rPr>
          <w:u w:val="single"/>
        </w:rPr>
        <w:t xml:space="preserve">between June </w:t>
      </w:r>
      <w:r w:rsidR="00FC2B3C" w:rsidRPr="00DF2BAC">
        <w:rPr>
          <w:u w:val="single"/>
        </w:rPr>
        <w:t xml:space="preserve">1 of an odd-numbered year and May 31 of the </w:t>
      </w:r>
      <w:r w:rsidR="00FD404D" w:rsidRPr="00DF2BAC">
        <w:rPr>
          <w:u w:val="single"/>
        </w:rPr>
        <w:t>immediately following even-numbered year</w:t>
      </w:r>
      <w:r w:rsidR="00342A82" w:rsidRPr="00DF2BAC">
        <w:rPr>
          <w:u w:val="single"/>
        </w:rPr>
        <w:t>)</w:t>
      </w:r>
      <w:r w:rsidR="001F2136" w:rsidRPr="00DF2BAC">
        <w:rPr>
          <w:u w:val="single"/>
        </w:rPr>
        <w:t xml:space="preserve"> </w:t>
      </w:r>
      <w:r w:rsidR="00634DB7" w:rsidRPr="00DF2BAC">
        <w:rPr>
          <w:u w:val="single"/>
        </w:rPr>
        <w:t>is:</w:t>
      </w:r>
    </w:p>
    <w:p w14:paraId="03BB098C" w14:textId="77777777" w:rsidR="00634DB7" w:rsidRPr="00DF2BAC" w:rsidRDefault="00634DB7" w:rsidP="00D61FFB">
      <w:pPr>
        <w:pStyle w:val="Level1"/>
        <w:ind w:left="1080" w:right="0"/>
        <w:jc w:val="both"/>
        <w:rPr>
          <w:u w:val="single"/>
        </w:rPr>
      </w:pPr>
    </w:p>
    <w:p w14:paraId="593BA547" w14:textId="1A6A0CFB" w:rsidR="00CE1A20" w:rsidRPr="00DF2BAC" w:rsidRDefault="00634DB7" w:rsidP="00634DB7">
      <w:pPr>
        <w:pStyle w:val="Level1"/>
        <w:ind w:left="1440" w:right="0"/>
        <w:jc w:val="both"/>
        <w:rPr>
          <w:u w:val="single"/>
        </w:rPr>
      </w:pPr>
      <w:r w:rsidRPr="00DF2BAC">
        <w:rPr>
          <w:u w:val="single"/>
        </w:rPr>
        <w:t xml:space="preserve">(1) </w:t>
      </w:r>
      <w:r w:rsidR="00853E5C" w:rsidRPr="00DF2BAC">
        <w:rPr>
          <w:u w:val="single"/>
        </w:rPr>
        <w:t xml:space="preserve">A fiduciary initially licensed </w:t>
      </w:r>
      <w:r w:rsidR="002D6A6E" w:rsidRPr="00DF2BAC">
        <w:rPr>
          <w:u w:val="single"/>
        </w:rPr>
        <w:t>in</w:t>
      </w:r>
      <w:r w:rsidR="00853E5C" w:rsidRPr="00DF2BAC">
        <w:rPr>
          <w:u w:val="single"/>
        </w:rPr>
        <w:t xml:space="preserve"> the 6-month period between June 1 </w:t>
      </w:r>
      <w:r w:rsidR="009F6A2F" w:rsidRPr="00DF2BAC">
        <w:rPr>
          <w:u w:val="single"/>
        </w:rPr>
        <w:t xml:space="preserve">of </w:t>
      </w:r>
      <w:r w:rsidR="00FE0A50" w:rsidRPr="00DF2BAC">
        <w:rPr>
          <w:u w:val="single"/>
        </w:rPr>
        <w:t xml:space="preserve">an odd-numbered year </w:t>
      </w:r>
      <w:r w:rsidR="00853E5C" w:rsidRPr="00DF2BAC">
        <w:rPr>
          <w:u w:val="single"/>
        </w:rPr>
        <w:t xml:space="preserve">and December 31 of </w:t>
      </w:r>
      <w:r w:rsidR="00110976" w:rsidRPr="00DF2BAC">
        <w:rPr>
          <w:u w:val="single"/>
        </w:rPr>
        <w:t>the immediately following even-numbered year</w:t>
      </w:r>
      <w:r w:rsidR="00853E5C" w:rsidRPr="00DF2BAC">
        <w:rPr>
          <w:u w:val="single"/>
        </w:rPr>
        <w:t xml:space="preserve"> must complete a total of 10 hours of continuing education </w:t>
      </w:r>
      <w:r w:rsidR="002D6A6E" w:rsidRPr="00DF2BAC">
        <w:rPr>
          <w:u w:val="single"/>
        </w:rPr>
        <w:t>during</w:t>
      </w:r>
      <w:r w:rsidR="00853E5C" w:rsidRPr="00DF2BAC">
        <w:rPr>
          <w:u w:val="single"/>
        </w:rPr>
        <w:t xml:space="preserve"> that 6-month period</w:t>
      </w:r>
      <w:r w:rsidR="00EC294C" w:rsidRPr="00DF2BAC">
        <w:rPr>
          <w:u w:val="single"/>
        </w:rPr>
        <w:t xml:space="preserve"> with</w:t>
      </w:r>
      <w:r w:rsidR="00853E5C" w:rsidRPr="00DF2BAC">
        <w:rPr>
          <w:u w:val="single"/>
        </w:rPr>
        <w:t xml:space="preserve"> at least 1.5 hours </w:t>
      </w:r>
      <w:r w:rsidR="00EC294C" w:rsidRPr="00DF2BAC">
        <w:rPr>
          <w:u w:val="single"/>
        </w:rPr>
        <w:t xml:space="preserve">devoted to </w:t>
      </w:r>
      <w:r w:rsidR="00853E5C" w:rsidRPr="00DF2BAC">
        <w:rPr>
          <w:u w:val="single"/>
        </w:rPr>
        <w:t>ethics</w:t>
      </w:r>
      <w:r w:rsidR="00EC294C" w:rsidRPr="00DF2BAC">
        <w:rPr>
          <w:u w:val="single"/>
        </w:rPr>
        <w:t xml:space="preserve"> </w:t>
      </w:r>
      <w:r w:rsidR="00431334" w:rsidRPr="00DF2BAC">
        <w:rPr>
          <w:u w:val="single"/>
        </w:rPr>
        <w:t>and the remaining 8.5 hours devoted to other subjects</w:t>
      </w:r>
      <w:r w:rsidR="00853E5C" w:rsidRPr="00DF2BAC">
        <w:rPr>
          <w:u w:val="single"/>
        </w:rPr>
        <w:t xml:space="preserve">.  </w:t>
      </w:r>
    </w:p>
    <w:p w14:paraId="74581EA5" w14:textId="254C51A5" w:rsidR="00CE1A20" w:rsidRPr="00DF2BAC" w:rsidRDefault="00CE1A20" w:rsidP="00634DB7">
      <w:pPr>
        <w:pStyle w:val="Level1"/>
        <w:ind w:left="1440" w:right="0"/>
        <w:jc w:val="both"/>
        <w:rPr>
          <w:u w:val="single"/>
        </w:rPr>
      </w:pPr>
      <w:r w:rsidRPr="00DF2BAC">
        <w:rPr>
          <w:u w:val="single"/>
        </w:rPr>
        <w:t>(2)</w:t>
      </w:r>
      <w:r w:rsidRPr="00DF2BAC">
        <w:rPr>
          <w:u w:val="single"/>
        </w:rPr>
        <w:tab/>
      </w:r>
      <w:r w:rsidR="00853E5C" w:rsidRPr="00DF2BAC">
        <w:rPr>
          <w:u w:val="single"/>
        </w:rPr>
        <w:t xml:space="preserve">A fiduciary initially licensed </w:t>
      </w:r>
      <w:r w:rsidRPr="00DF2BAC">
        <w:rPr>
          <w:u w:val="single"/>
        </w:rPr>
        <w:t>in</w:t>
      </w:r>
      <w:r w:rsidR="00853E5C" w:rsidRPr="00DF2BAC">
        <w:rPr>
          <w:u w:val="single"/>
        </w:rPr>
        <w:t xml:space="preserve"> the 3-month period between December 31 and March 31 of </w:t>
      </w:r>
      <w:r w:rsidR="00C45048" w:rsidRPr="00DF2BAC">
        <w:rPr>
          <w:u w:val="single"/>
        </w:rPr>
        <w:t>an even-numbered year</w:t>
      </w:r>
      <w:r w:rsidR="00853E5C" w:rsidRPr="00DF2BAC">
        <w:rPr>
          <w:u w:val="single"/>
        </w:rPr>
        <w:t xml:space="preserve"> must complete 5 hours of continuing education credit </w:t>
      </w:r>
      <w:r w:rsidRPr="00DF2BAC">
        <w:rPr>
          <w:u w:val="single"/>
        </w:rPr>
        <w:t>during</w:t>
      </w:r>
      <w:r w:rsidR="00853E5C" w:rsidRPr="00DF2BAC">
        <w:rPr>
          <w:u w:val="single"/>
        </w:rPr>
        <w:t xml:space="preserve"> that 3-month period</w:t>
      </w:r>
      <w:r w:rsidR="00D05DAC" w:rsidRPr="00DF2BAC">
        <w:rPr>
          <w:u w:val="single"/>
        </w:rPr>
        <w:t xml:space="preserve"> with at least 1 hour devoted to ethics and the remaining 4 hours devoted to other subjects</w:t>
      </w:r>
      <w:r w:rsidR="00853E5C" w:rsidRPr="00DF2BAC">
        <w:rPr>
          <w:u w:val="single"/>
        </w:rPr>
        <w:t xml:space="preserve">. </w:t>
      </w:r>
    </w:p>
    <w:p w14:paraId="07F0F8EA" w14:textId="45AF118D" w:rsidR="00904A70" w:rsidRPr="00DF2BAC" w:rsidRDefault="00CE1A20" w:rsidP="00634DB7">
      <w:pPr>
        <w:pStyle w:val="Level1"/>
        <w:ind w:left="1440" w:right="0"/>
        <w:jc w:val="both"/>
        <w:rPr>
          <w:u w:val="single"/>
        </w:rPr>
      </w:pPr>
      <w:r w:rsidRPr="00DF2BAC">
        <w:rPr>
          <w:u w:val="single"/>
        </w:rPr>
        <w:t>(3)</w:t>
      </w:r>
      <w:r w:rsidR="0019356C" w:rsidRPr="00DF2BAC">
        <w:rPr>
          <w:u w:val="single"/>
        </w:rPr>
        <w:tab/>
      </w:r>
      <w:r w:rsidR="004E7A2E" w:rsidRPr="00DF2BAC">
        <w:rPr>
          <w:u w:val="single"/>
        </w:rPr>
        <w:t xml:space="preserve">Following </w:t>
      </w:r>
      <w:r w:rsidR="0019356C" w:rsidRPr="00DF2BAC">
        <w:rPr>
          <w:u w:val="single"/>
        </w:rPr>
        <w:t>renewal of the initial license</w:t>
      </w:r>
      <w:r w:rsidR="000650B3" w:rsidRPr="00DF2BAC">
        <w:rPr>
          <w:u w:val="single"/>
        </w:rPr>
        <w:t xml:space="preserve">, </w:t>
      </w:r>
      <w:r w:rsidR="00C07094" w:rsidRPr="00DF2BAC">
        <w:rPr>
          <w:u w:val="single"/>
        </w:rPr>
        <w:t xml:space="preserve">these </w:t>
      </w:r>
      <w:r w:rsidR="000650B3" w:rsidRPr="00DF2BAC">
        <w:rPr>
          <w:u w:val="single"/>
        </w:rPr>
        <w:t xml:space="preserve">licensees </w:t>
      </w:r>
      <w:r w:rsidR="00853E5C" w:rsidRPr="00DF2BAC">
        <w:rPr>
          <w:u w:val="single"/>
        </w:rPr>
        <w:t xml:space="preserve">must comply with </w:t>
      </w:r>
      <w:r w:rsidR="004E7A2E" w:rsidRPr="00DF2BAC">
        <w:rPr>
          <w:u w:val="single"/>
        </w:rPr>
        <w:t xml:space="preserve">the general requirement under </w:t>
      </w:r>
      <w:r w:rsidR="00853E5C" w:rsidRPr="00DF2BAC">
        <w:rPr>
          <w:u w:val="single"/>
        </w:rPr>
        <w:t>(</w:t>
      </w:r>
      <w:r w:rsidR="00F306D8" w:rsidRPr="00DF2BAC">
        <w:rPr>
          <w:u w:val="single"/>
        </w:rPr>
        <w:t>B</w:t>
      </w:r>
      <w:r w:rsidR="00853E5C" w:rsidRPr="00DF2BAC">
        <w:rPr>
          <w:u w:val="single"/>
        </w:rPr>
        <w:t>)(</w:t>
      </w:r>
      <w:r w:rsidR="00F306D8" w:rsidRPr="00DF2BAC">
        <w:rPr>
          <w:u w:val="single"/>
        </w:rPr>
        <w:t>1</w:t>
      </w:r>
      <w:r w:rsidR="00853E5C" w:rsidRPr="00DF2BAC">
        <w:rPr>
          <w:u w:val="single"/>
        </w:rPr>
        <w:t>)(a).</w:t>
      </w:r>
    </w:p>
    <w:p w14:paraId="5537A2D6" w14:textId="77777777" w:rsidR="000B040F" w:rsidRPr="00DF2BAC" w:rsidRDefault="000B040F" w:rsidP="00634DB7">
      <w:pPr>
        <w:pStyle w:val="Level1"/>
        <w:ind w:left="1440" w:right="0"/>
        <w:jc w:val="both"/>
        <w:rPr>
          <w:u w:val="single"/>
        </w:rPr>
      </w:pPr>
    </w:p>
    <w:p w14:paraId="7E4E3A6B" w14:textId="00DBA216" w:rsidR="000B040F" w:rsidRPr="00DF2BAC" w:rsidRDefault="000B040F" w:rsidP="00342C88">
      <w:pPr>
        <w:pStyle w:val="Level1"/>
        <w:ind w:left="1080" w:right="0"/>
        <w:jc w:val="both"/>
        <w:rPr>
          <w:u w:val="single"/>
        </w:rPr>
      </w:pPr>
      <w:r w:rsidRPr="00DF2BAC">
        <w:rPr>
          <w:u w:val="single"/>
        </w:rPr>
        <w:t>c.</w:t>
      </w:r>
      <w:r w:rsidRPr="00DF2BAC">
        <w:rPr>
          <w:u w:val="single"/>
        </w:rPr>
        <w:tab/>
        <w:t>Exception inapplicable.  Th</w:t>
      </w:r>
      <w:r w:rsidR="00205B6A" w:rsidRPr="00DF2BAC">
        <w:rPr>
          <w:u w:val="single"/>
        </w:rPr>
        <w:t>e</w:t>
      </w:r>
      <w:r w:rsidRPr="00DF2BAC">
        <w:rPr>
          <w:u w:val="single"/>
        </w:rPr>
        <w:t xml:space="preserve"> </w:t>
      </w:r>
      <w:r w:rsidR="00205B6A" w:rsidRPr="00DF2BAC">
        <w:rPr>
          <w:u w:val="single"/>
        </w:rPr>
        <w:t xml:space="preserve">exception in (B)(1)(b) </w:t>
      </w:r>
      <w:r w:rsidRPr="00DF2BAC">
        <w:rPr>
          <w:u w:val="single"/>
        </w:rPr>
        <w:t>does not apply to a fiduciary who</w:t>
      </w:r>
      <w:r w:rsidR="0049041B" w:rsidRPr="00DF2BAC">
        <w:rPr>
          <w:u w:val="single"/>
        </w:rPr>
        <w:t xml:space="preserve">se </w:t>
      </w:r>
      <w:r w:rsidRPr="00DF2BAC">
        <w:rPr>
          <w:u w:val="single"/>
        </w:rPr>
        <w:t>license lapse</w:t>
      </w:r>
      <w:r w:rsidR="0049041B" w:rsidRPr="00DF2BAC">
        <w:rPr>
          <w:u w:val="single"/>
        </w:rPr>
        <w:t xml:space="preserve">d </w:t>
      </w:r>
      <w:r w:rsidR="00F3381D" w:rsidRPr="00DF2BAC">
        <w:rPr>
          <w:u w:val="single"/>
        </w:rPr>
        <w:t xml:space="preserve">but </w:t>
      </w:r>
      <w:r w:rsidRPr="00DF2BAC">
        <w:rPr>
          <w:u w:val="single"/>
        </w:rPr>
        <w:t xml:space="preserve">was </w:t>
      </w:r>
      <w:r w:rsidR="005D73E0" w:rsidRPr="00DF2BAC">
        <w:rPr>
          <w:u w:val="single"/>
        </w:rPr>
        <w:t xml:space="preserve">later </w:t>
      </w:r>
      <w:r w:rsidR="00F41999" w:rsidRPr="00DF2BAC">
        <w:rPr>
          <w:u w:val="single"/>
        </w:rPr>
        <w:t>re-licensed</w:t>
      </w:r>
      <w:r w:rsidRPr="00DF2BAC">
        <w:rPr>
          <w:u w:val="single"/>
        </w:rPr>
        <w:t xml:space="preserve"> during the 6-month period between </w:t>
      </w:r>
      <w:r w:rsidR="00455AFE" w:rsidRPr="00DF2BAC">
        <w:rPr>
          <w:u w:val="single"/>
        </w:rPr>
        <w:t>June 1 of an odd-numbered year and December 31 of the immediately following even-numbered year</w:t>
      </w:r>
      <w:r w:rsidRPr="00DF2BAC">
        <w:rPr>
          <w:u w:val="single"/>
        </w:rPr>
        <w:t>.</w:t>
      </w:r>
      <w:r w:rsidR="005D73E0" w:rsidRPr="00DF2BAC">
        <w:rPr>
          <w:u w:val="single"/>
        </w:rPr>
        <w:t xml:space="preserve"> </w:t>
      </w:r>
      <w:r w:rsidR="00D17585" w:rsidRPr="00DF2BAC">
        <w:rPr>
          <w:u w:val="single"/>
        </w:rPr>
        <w:t>In th</w:t>
      </w:r>
      <w:r w:rsidR="005B68AD" w:rsidRPr="00DF2BAC">
        <w:rPr>
          <w:u w:val="single"/>
        </w:rPr>
        <w:t>at</w:t>
      </w:r>
      <w:r w:rsidR="00D17585" w:rsidRPr="00DF2BAC">
        <w:rPr>
          <w:u w:val="single"/>
        </w:rPr>
        <w:t xml:space="preserve"> case, the </w:t>
      </w:r>
      <w:r w:rsidR="00D33E16" w:rsidRPr="00DF2BAC">
        <w:rPr>
          <w:u w:val="single"/>
        </w:rPr>
        <w:t>licensee</w:t>
      </w:r>
      <w:r w:rsidRPr="00DF2BAC">
        <w:rPr>
          <w:u w:val="single"/>
        </w:rPr>
        <w:t xml:space="preserve"> </w:t>
      </w:r>
      <w:r w:rsidR="00D33E16" w:rsidRPr="00DF2BAC">
        <w:rPr>
          <w:u w:val="single"/>
        </w:rPr>
        <w:t>must complete</w:t>
      </w:r>
      <w:r w:rsidRPr="00DF2BAC">
        <w:rPr>
          <w:u w:val="single"/>
        </w:rPr>
        <w:t xml:space="preserve"> the full 20-hour continuing education requirement</w:t>
      </w:r>
      <w:r w:rsidR="00D22AFF" w:rsidRPr="00DF2BAC">
        <w:rPr>
          <w:u w:val="single"/>
        </w:rPr>
        <w:t xml:space="preserve"> with</w:t>
      </w:r>
      <w:r w:rsidRPr="00DF2BAC">
        <w:rPr>
          <w:u w:val="single"/>
        </w:rPr>
        <w:t xml:space="preserve"> 3 hours devoted to ethics </w:t>
      </w:r>
      <w:r w:rsidR="00DC0117" w:rsidRPr="00DF2BAC">
        <w:rPr>
          <w:u w:val="single"/>
        </w:rPr>
        <w:t>and the remaining 7 hours devoted to other subjects</w:t>
      </w:r>
      <w:r w:rsidRPr="00DF2BAC">
        <w:rPr>
          <w:u w:val="single"/>
        </w:rPr>
        <w:t>.</w:t>
      </w:r>
    </w:p>
    <w:p w14:paraId="3D5B5E03" w14:textId="77777777" w:rsidR="008E3DF2" w:rsidRPr="00DF2BAC" w:rsidRDefault="008E3DF2" w:rsidP="00D4103E">
      <w:pPr>
        <w:jc w:val="both"/>
        <w:rPr>
          <w:u w:val="single"/>
        </w:rPr>
      </w:pPr>
    </w:p>
    <w:p w14:paraId="3D628B45" w14:textId="77777777" w:rsidR="00DD4AF1" w:rsidRPr="00DF2BAC" w:rsidRDefault="00482470" w:rsidP="00482470">
      <w:pPr>
        <w:pStyle w:val="Level1"/>
        <w:ind w:right="0"/>
        <w:jc w:val="both"/>
        <w:rPr>
          <w:u w:val="single"/>
        </w:rPr>
      </w:pPr>
      <w:r w:rsidRPr="00DF2BAC">
        <w:rPr>
          <w:u w:val="single"/>
        </w:rPr>
        <w:t>2.</w:t>
      </w:r>
      <w:r w:rsidRPr="00DF2BAC">
        <w:rPr>
          <w:u w:val="single"/>
        </w:rPr>
        <w:tab/>
      </w:r>
      <w:r w:rsidR="00A85D19" w:rsidRPr="00DF2BAC">
        <w:rPr>
          <w:u w:val="single"/>
        </w:rPr>
        <w:t xml:space="preserve">Trainees.  </w:t>
      </w:r>
    </w:p>
    <w:p w14:paraId="0AF0F202" w14:textId="77777777" w:rsidR="00DD4AF1" w:rsidRPr="00DF2BAC" w:rsidRDefault="00DD4AF1" w:rsidP="00482470">
      <w:pPr>
        <w:pStyle w:val="Level1"/>
        <w:ind w:right="0"/>
        <w:jc w:val="both"/>
        <w:rPr>
          <w:u w:val="single"/>
        </w:rPr>
      </w:pPr>
    </w:p>
    <w:p w14:paraId="1D2C4EDE" w14:textId="4BAA6BB5" w:rsidR="0077038B" w:rsidRPr="00DF2BAC" w:rsidRDefault="00DD4AF1" w:rsidP="00DD4AF1">
      <w:pPr>
        <w:pStyle w:val="Level1"/>
        <w:ind w:left="1080" w:right="0"/>
        <w:jc w:val="both"/>
        <w:rPr>
          <w:u w:val="single"/>
        </w:rPr>
      </w:pPr>
      <w:r w:rsidRPr="00DF2BAC">
        <w:rPr>
          <w:u w:val="single"/>
        </w:rPr>
        <w:t>a.</w:t>
      </w:r>
      <w:r w:rsidRPr="00DF2BAC">
        <w:rPr>
          <w:u w:val="single"/>
        </w:rPr>
        <w:tab/>
      </w:r>
      <w:r w:rsidR="00A85D19" w:rsidRPr="00DF2BAC">
        <w:rPr>
          <w:u w:val="single"/>
        </w:rPr>
        <w:t>T</w:t>
      </w:r>
      <w:r w:rsidR="008E3DF2" w:rsidRPr="00DF2BAC">
        <w:rPr>
          <w:u w:val="single"/>
        </w:rPr>
        <w:t xml:space="preserve">rainees must complete 10 hours of </w:t>
      </w:r>
      <w:r w:rsidR="00B261CD" w:rsidRPr="00DF2BAC">
        <w:rPr>
          <w:u w:val="single"/>
        </w:rPr>
        <w:t>qualified</w:t>
      </w:r>
      <w:r w:rsidR="008E3DF2" w:rsidRPr="00DF2BAC">
        <w:rPr>
          <w:u w:val="single"/>
        </w:rPr>
        <w:t xml:space="preserve"> continuing education during each </w:t>
      </w:r>
      <w:r w:rsidR="0025442B" w:rsidRPr="00DF2BAC">
        <w:rPr>
          <w:u w:val="single"/>
        </w:rPr>
        <w:t>12-</w:t>
      </w:r>
      <w:r w:rsidR="0025442B" w:rsidRPr="00DF2BAC">
        <w:rPr>
          <w:u w:val="single"/>
        </w:rPr>
        <w:lastRenderedPageBreak/>
        <w:t xml:space="preserve">month period </w:t>
      </w:r>
      <w:r w:rsidR="008E3DF2" w:rsidRPr="00DF2BAC">
        <w:rPr>
          <w:u w:val="single"/>
        </w:rPr>
        <w:t>in which they are registered as trainees</w:t>
      </w:r>
      <w:r w:rsidR="003D474E" w:rsidRPr="00DF2BAC">
        <w:rPr>
          <w:u w:val="single"/>
        </w:rPr>
        <w:t xml:space="preserve"> beginning with their date of registration</w:t>
      </w:r>
      <w:r w:rsidRPr="00DF2BAC">
        <w:rPr>
          <w:u w:val="single"/>
        </w:rPr>
        <w:t>.</w:t>
      </w:r>
    </w:p>
    <w:p w14:paraId="1C9C473E" w14:textId="77777777" w:rsidR="0077038B" w:rsidRPr="00DF2BAC" w:rsidRDefault="0077038B" w:rsidP="00DD4AF1">
      <w:pPr>
        <w:pStyle w:val="Level1"/>
        <w:ind w:left="1080" w:right="0"/>
        <w:jc w:val="both"/>
        <w:rPr>
          <w:u w:val="single"/>
        </w:rPr>
      </w:pPr>
    </w:p>
    <w:p w14:paraId="75326AE9" w14:textId="013752EF" w:rsidR="008E3DF2" w:rsidRPr="00DF2BAC" w:rsidRDefault="0077038B" w:rsidP="00DD4AF1">
      <w:pPr>
        <w:pStyle w:val="Level1"/>
        <w:ind w:left="1080" w:right="0"/>
        <w:jc w:val="both"/>
        <w:rPr>
          <w:u w:val="single"/>
        </w:rPr>
      </w:pPr>
      <w:r w:rsidRPr="00DF2BAC">
        <w:rPr>
          <w:u w:val="single"/>
        </w:rPr>
        <w:t>b.</w:t>
      </w:r>
      <w:r w:rsidRPr="00DF2BAC">
        <w:rPr>
          <w:u w:val="single"/>
        </w:rPr>
        <w:tab/>
        <w:t>O</w:t>
      </w:r>
      <w:r w:rsidR="008E3DF2" w:rsidRPr="00DF2BAC">
        <w:rPr>
          <w:u w:val="single"/>
        </w:rPr>
        <w:t>f</w:t>
      </w:r>
      <w:r w:rsidRPr="00DF2BAC">
        <w:rPr>
          <w:u w:val="single"/>
        </w:rPr>
        <w:t xml:space="preserve"> the </w:t>
      </w:r>
      <w:r w:rsidR="00341F3E" w:rsidRPr="00DF2BAC">
        <w:rPr>
          <w:u w:val="single"/>
        </w:rPr>
        <w:t>10-hour annual requirement,</w:t>
      </w:r>
      <w:r w:rsidR="008E3DF2" w:rsidRPr="00DF2BAC">
        <w:rPr>
          <w:u w:val="single"/>
        </w:rPr>
        <w:t xml:space="preserve"> at least 1.5 hours each year must be devoted to ethics</w:t>
      </w:r>
      <w:r w:rsidR="00892DB0" w:rsidRPr="00DF2BAC">
        <w:rPr>
          <w:u w:val="single"/>
        </w:rPr>
        <w:t xml:space="preserve"> with the remaining 8.5 hours devoted to other subjects</w:t>
      </w:r>
      <w:r w:rsidR="008E3DF2" w:rsidRPr="00DF2BAC">
        <w:rPr>
          <w:u w:val="single"/>
        </w:rPr>
        <w:t>.</w:t>
      </w:r>
    </w:p>
    <w:p w14:paraId="7DD2CAA1" w14:textId="1ABE89C6" w:rsidR="008765A5" w:rsidRPr="00DF2BAC" w:rsidRDefault="008765A5" w:rsidP="00DD4AF1">
      <w:pPr>
        <w:pStyle w:val="Level1"/>
        <w:ind w:left="1080" w:right="0"/>
        <w:jc w:val="both"/>
        <w:rPr>
          <w:u w:val="single"/>
        </w:rPr>
      </w:pPr>
    </w:p>
    <w:p w14:paraId="270B87ED" w14:textId="32620284" w:rsidR="008765A5" w:rsidRPr="00DF2BAC" w:rsidRDefault="008765A5" w:rsidP="003B2B93">
      <w:pPr>
        <w:pStyle w:val="Level1"/>
        <w:ind w:right="0"/>
        <w:jc w:val="both"/>
        <w:rPr>
          <w:u w:val="single"/>
        </w:rPr>
      </w:pPr>
      <w:r w:rsidRPr="00DF2BAC">
        <w:rPr>
          <w:u w:val="single"/>
        </w:rPr>
        <w:t>3.</w:t>
      </w:r>
      <w:r w:rsidRPr="00DF2BAC">
        <w:rPr>
          <w:u w:val="single"/>
        </w:rPr>
        <w:tab/>
        <w:t xml:space="preserve">Non-transferable.  Continuing education hours completed </w:t>
      </w:r>
      <w:proofErr w:type="gramStart"/>
      <w:r w:rsidRPr="00DF2BAC">
        <w:rPr>
          <w:u w:val="single"/>
        </w:rPr>
        <w:t>in excess of</w:t>
      </w:r>
      <w:proofErr w:type="gramEnd"/>
      <w:r w:rsidRPr="00DF2BAC">
        <w:rPr>
          <w:u w:val="single"/>
        </w:rPr>
        <w:t xml:space="preserve"> the applicable requirement are not transferable to any </w:t>
      </w:r>
      <w:r w:rsidR="005D6AD8" w:rsidRPr="00DF2BAC">
        <w:rPr>
          <w:u w:val="single"/>
        </w:rPr>
        <w:t>period</w:t>
      </w:r>
      <w:r w:rsidRPr="00DF2BAC">
        <w:rPr>
          <w:u w:val="single"/>
        </w:rPr>
        <w:t xml:space="preserve"> other than the one in which they were completed.</w:t>
      </w:r>
    </w:p>
    <w:p w14:paraId="3145FCD2" w14:textId="77777777" w:rsidR="0092790B" w:rsidRPr="00DF2BAC" w:rsidRDefault="0092790B" w:rsidP="0092790B">
      <w:pPr>
        <w:pStyle w:val="Level1"/>
        <w:ind w:right="0"/>
        <w:jc w:val="both"/>
        <w:rPr>
          <w:u w:val="single"/>
        </w:rPr>
      </w:pPr>
    </w:p>
    <w:p w14:paraId="740F1D44" w14:textId="20947F62" w:rsidR="0031178D" w:rsidRPr="00DF2BAC" w:rsidRDefault="008765A5" w:rsidP="0092790B">
      <w:pPr>
        <w:pStyle w:val="Level1"/>
        <w:ind w:right="0"/>
        <w:jc w:val="both"/>
        <w:rPr>
          <w:u w:val="single"/>
        </w:rPr>
      </w:pPr>
      <w:r w:rsidRPr="00DF2BAC">
        <w:rPr>
          <w:bCs/>
          <w:u w:val="single"/>
        </w:rPr>
        <w:t>4</w:t>
      </w:r>
      <w:r w:rsidR="0092790B" w:rsidRPr="00DF2BAC">
        <w:rPr>
          <w:bCs/>
          <w:u w:val="single"/>
        </w:rPr>
        <w:t xml:space="preserve">. </w:t>
      </w:r>
      <w:r w:rsidR="0092790B" w:rsidRPr="00DF2BAC">
        <w:rPr>
          <w:bCs/>
          <w:u w:val="single"/>
        </w:rPr>
        <w:tab/>
      </w:r>
      <w:r w:rsidR="002F687A" w:rsidRPr="00DF2BAC">
        <w:rPr>
          <w:bCs/>
          <w:u w:val="single"/>
        </w:rPr>
        <w:t>Eligible</w:t>
      </w:r>
      <w:r w:rsidR="0092790B" w:rsidRPr="00DF2BAC">
        <w:rPr>
          <w:bCs/>
          <w:u w:val="single"/>
        </w:rPr>
        <w:t xml:space="preserve"> Time.</w:t>
      </w:r>
      <w:r w:rsidR="0092790B" w:rsidRPr="00DF2BAC">
        <w:rPr>
          <w:u w:val="single"/>
        </w:rPr>
        <w:t xml:space="preserve"> </w:t>
      </w:r>
    </w:p>
    <w:p w14:paraId="4BC13088" w14:textId="77777777" w:rsidR="0031178D" w:rsidRPr="00DF2BAC" w:rsidRDefault="0031178D" w:rsidP="0092790B">
      <w:pPr>
        <w:pStyle w:val="Level1"/>
        <w:ind w:right="0"/>
        <w:jc w:val="both"/>
        <w:rPr>
          <w:u w:val="single"/>
        </w:rPr>
      </w:pPr>
    </w:p>
    <w:p w14:paraId="13B0E6B9" w14:textId="6222B4D2" w:rsidR="0031178D" w:rsidRPr="00DF2BAC" w:rsidRDefault="0031178D" w:rsidP="0031178D">
      <w:pPr>
        <w:pStyle w:val="Level1"/>
        <w:ind w:left="1080" w:right="0"/>
        <w:jc w:val="both"/>
        <w:rPr>
          <w:u w:val="single"/>
        </w:rPr>
      </w:pPr>
      <w:r w:rsidRPr="00DF2BAC">
        <w:rPr>
          <w:u w:val="single"/>
        </w:rPr>
        <w:t>a.</w:t>
      </w:r>
      <w:r w:rsidRPr="00DF2BAC">
        <w:rPr>
          <w:u w:val="single"/>
        </w:rPr>
        <w:tab/>
      </w:r>
      <w:r w:rsidR="00DC6D09" w:rsidRPr="00DF2BAC">
        <w:rPr>
          <w:u w:val="single"/>
        </w:rPr>
        <w:t>T</w:t>
      </w:r>
      <w:r w:rsidR="0096214F" w:rsidRPr="00DF2BAC">
        <w:rPr>
          <w:u w:val="single"/>
        </w:rPr>
        <w:t>he time in attendance at a</w:t>
      </w:r>
      <w:r w:rsidR="00A526D8" w:rsidRPr="00DF2BAC">
        <w:rPr>
          <w:u w:val="single"/>
        </w:rPr>
        <w:t xml:space="preserve"> </w:t>
      </w:r>
      <w:r w:rsidR="00B261CD" w:rsidRPr="00DF2BAC">
        <w:rPr>
          <w:u w:val="single"/>
        </w:rPr>
        <w:t>qualified</w:t>
      </w:r>
      <w:r w:rsidR="0096214F" w:rsidRPr="00DF2BAC">
        <w:rPr>
          <w:u w:val="single"/>
        </w:rPr>
        <w:t xml:space="preserve"> continuing education activity </w:t>
      </w:r>
      <w:r w:rsidR="00550518" w:rsidRPr="00DF2BAC">
        <w:rPr>
          <w:u w:val="single"/>
        </w:rPr>
        <w:t>that may be</w:t>
      </w:r>
      <w:r w:rsidR="00080475" w:rsidRPr="00DF2BAC">
        <w:rPr>
          <w:u w:val="single"/>
        </w:rPr>
        <w:t xml:space="preserve"> counted to satisfy an individual licensee’s or trainee’s annual requirement </w:t>
      </w:r>
      <w:r w:rsidR="00B52EBD" w:rsidRPr="00DF2BAC">
        <w:rPr>
          <w:u w:val="single"/>
        </w:rPr>
        <w:t xml:space="preserve">is </w:t>
      </w:r>
      <w:r w:rsidR="00C03DFC" w:rsidRPr="00DF2BAC">
        <w:rPr>
          <w:u w:val="single"/>
        </w:rPr>
        <w:t>the “actual clock time.”</w:t>
      </w:r>
      <w:r w:rsidR="00550518" w:rsidRPr="00DF2BAC">
        <w:rPr>
          <w:u w:val="single"/>
        </w:rPr>
        <w:t xml:space="preserve"> </w:t>
      </w:r>
    </w:p>
    <w:p w14:paraId="24BBA44A" w14:textId="77777777" w:rsidR="0031178D" w:rsidRPr="00DF2BAC" w:rsidRDefault="0031178D" w:rsidP="0031178D">
      <w:pPr>
        <w:pStyle w:val="Level1"/>
        <w:ind w:left="1080" w:right="0"/>
        <w:jc w:val="both"/>
        <w:rPr>
          <w:u w:val="single"/>
        </w:rPr>
      </w:pPr>
    </w:p>
    <w:p w14:paraId="45BD2838" w14:textId="31130023" w:rsidR="00C5544E" w:rsidRPr="00DF2BAC" w:rsidRDefault="0031178D" w:rsidP="0031178D">
      <w:pPr>
        <w:pStyle w:val="Level1"/>
        <w:ind w:left="1080" w:right="0"/>
        <w:jc w:val="both"/>
        <w:rPr>
          <w:u w:val="single"/>
        </w:rPr>
      </w:pPr>
      <w:r w:rsidRPr="00DF2BAC">
        <w:rPr>
          <w:u w:val="single"/>
        </w:rPr>
        <w:t>b.</w:t>
      </w:r>
      <w:r w:rsidRPr="00DF2BAC">
        <w:rPr>
          <w:u w:val="single"/>
        </w:rPr>
        <w:tab/>
      </w:r>
      <w:r w:rsidR="00A526D8" w:rsidRPr="00DF2BAC">
        <w:rPr>
          <w:u w:val="single"/>
        </w:rPr>
        <w:t xml:space="preserve">“Actual clock time” is the total hours attended minus the time spent for introductory remarks, breaks, meals, and business meetings.  </w:t>
      </w:r>
    </w:p>
    <w:p w14:paraId="5A1CDE75" w14:textId="77777777" w:rsidR="00C5544E" w:rsidRPr="00DF2BAC" w:rsidRDefault="00C5544E" w:rsidP="0092790B">
      <w:pPr>
        <w:pStyle w:val="Level1"/>
        <w:ind w:right="0"/>
        <w:jc w:val="both"/>
        <w:rPr>
          <w:u w:val="single"/>
        </w:rPr>
      </w:pPr>
    </w:p>
    <w:p w14:paraId="1419FACB" w14:textId="1CCEBFCD" w:rsidR="0047340C" w:rsidRPr="00DF2BAC" w:rsidRDefault="00EE5AEC" w:rsidP="00C5544E">
      <w:pPr>
        <w:pStyle w:val="Level1"/>
        <w:ind w:left="1080" w:right="0"/>
        <w:jc w:val="both"/>
        <w:rPr>
          <w:u w:val="single"/>
        </w:rPr>
      </w:pPr>
      <w:r w:rsidRPr="00DF2BAC">
        <w:rPr>
          <w:u w:val="single"/>
        </w:rPr>
        <w:t>c</w:t>
      </w:r>
      <w:r w:rsidR="00044B1D" w:rsidRPr="00DF2BAC">
        <w:rPr>
          <w:u w:val="single"/>
        </w:rPr>
        <w:t>.</w:t>
      </w:r>
      <w:r w:rsidR="00044B1D" w:rsidRPr="00DF2BAC">
        <w:rPr>
          <w:u w:val="single"/>
        </w:rPr>
        <w:tab/>
      </w:r>
      <w:r w:rsidR="00B7302F" w:rsidRPr="00DF2BAC">
        <w:rPr>
          <w:u w:val="single"/>
        </w:rPr>
        <w:t xml:space="preserve">A </w:t>
      </w:r>
      <w:r w:rsidR="00B261CD" w:rsidRPr="00DF2BAC">
        <w:rPr>
          <w:u w:val="single"/>
        </w:rPr>
        <w:t>qualified</w:t>
      </w:r>
      <w:r w:rsidR="0092790B" w:rsidRPr="00DF2BAC">
        <w:rPr>
          <w:u w:val="single"/>
        </w:rPr>
        <w:t xml:space="preserve"> continuing education activity must </w:t>
      </w:r>
      <w:r w:rsidR="00B7302F" w:rsidRPr="00DF2BAC">
        <w:rPr>
          <w:u w:val="single"/>
        </w:rPr>
        <w:t>include</w:t>
      </w:r>
      <w:r w:rsidR="0092790B" w:rsidRPr="00DF2BAC">
        <w:rPr>
          <w:u w:val="single"/>
        </w:rPr>
        <w:t xml:space="preserve"> at least 30 minutes</w:t>
      </w:r>
      <w:r w:rsidR="004D30D9" w:rsidRPr="00DF2BAC">
        <w:rPr>
          <w:u w:val="single"/>
        </w:rPr>
        <w:t xml:space="preserve"> or 0.5 hours</w:t>
      </w:r>
      <w:r w:rsidR="0092790B" w:rsidRPr="00DF2BAC">
        <w:rPr>
          <w:u w:val="single"/>
        </w:rPr>
        <w:t xml:space="preserve"> of “actual clock time</w:t>
      </w:r>
      <w:r w:rsidR="0047340C" w:rsidRPr="00DF2BAC">
        <w:rPr>
          <w:u w:val="single"/>
        </w:rPr>
        <w:t>.</w:t>
      </w:r>
      <w:r w:rsidR="0092790B" w:rsidRPr="00DF2BAC">
        <w:rPr>
          <w:u w:val="single"/>
        </w:rPr>
        <w:t>”</w:t>
      </w:r>
    </w:p>
    <w:p w14:paraId="5B8209B1" w14:textId="77777777" w:rsidR="0047340C" w:rsidRPr="00DF2BAC" w:rsidRDefault="0047340C" w:rsidP="00C5544E">
      <w:pPr>
        <w:pStyle w:val="Level1"/>
        <w:ind w:left="1080" w:right="0"/>
        <w:jc w:val="both"/>
        <w:rPr>
          <w:u w:val="single"/>
        </w:rPr>
      </w:pPr>
    </w:p>
    <w:p w14:paraId="21A903E6" w14:textId="4A2D8EEF" w:rsidR="0092790B" w:rsidRPr="00DF2BAC" w:rsidRDefault="0047340C" w:rsidP="00C5544E">
      <w:pPr>
        <w:pStyle w:val="Level1"/>
        <w:ind w:left="1080" w:right="0"/>
        <w:jc w:val="both"/>
        <w:rPr>
          <w:u w:val="single"/>
        </w:rPr>
      </w:pPr>
      <w:r w:rsidRPr="00DF2BAC">
        <w:rPr>
          <w:u w:val="single"/>
        </w:rPr>
        <w:t>d.</w:t>
      </w:r>
      <w:r w:rsidRPr="00DF2BAC">
        <w:rPr>
          <w:u w:val="single"/>
        </w:rPr>
        <w:tab/>
      </w:r>
      <w:r w:rsidR="0092790B" w:rsidRPr="00DF2BAC">
        <w:rPr>
          <w:u w:val="single"/>
        </w:rPr>
        <w:t xml:space="preserve">After the initial 30 minutes of </w:t>
      </w:r>
      <w:r w:rsidR="00755673" w:rsidRPr="00DF2BAC">
        <w:rPr>
          <w:u w:val="single"/>
        </w:rPr>
        <w:t>“actual clock time</w:t>
      </w:r>
      <w:r w:rsidR="0092790B" w:rsidRPr="00DF2BAC">
        <w:rPr>
          <w:u w:val="single"/>
        </w:rPr>
        <w:t>,</w:t>
      </w:r>
      <w:r w:rsidR="00755673" w:rsidRPr="00DF2BAC">
        <w:rPr>
          <w:u w:val="single"/>
        </w:rPr>
        <w:t>”</w:t>
      </w:r>
      <w:r w:rsidR="0092790B" w:rsidRPr="00DF2BAC">
        <w:rPr>
          <w:u w:val="single"/>
        </w:rPr>
        <w:t xml:space="preserve"> credit </w:t>
      </w:r>
      <w:r w:rsidR="00755673" w:rsidRPr="00DF2BAC">
        <w:rPr>
          <w:u w:val="single"/>
        </w:rPr>
        <w:t xml:space="preserve">may be earned </w:t>
      </w:r>
      <w:r w:rsidR="0092790B" w:rsidRPr="00DF2BAC">
        <w:rPr>
          <w:u w:val="single"/>
        </w:rPr>
        <w:t xml:space="preserve">in </w:t>
      </w:r>
      <w:r w:rsidR="00A04C34" w:rsidRPr="00DF2BAC">
        <w:rPr>
          <w:u w:val="single"/>
        </w:rPr>
        <w:t xml:space="preserve">increments </w:t>
      </w:r>
      <w:r w:rsidR="00015E5A" w:rsidRPr="00DF2BAC">
        <w:rPr>
          <w:u w:val="single"/>
        </w:rPr>
        <w:t>of at least 15</w:t>
      </w:r>
      <w:r w:rsidR="0092790B" w:rsidRPr="00DF2BAC">
        <w:rPr>
          <w:u w:val="single"/>
        </w:rPr>
        <w:t xml:space="preserve"> minute</w:t>
      </w:r>
      <w:r w:rsidR="00015E5A" w:rsidRPr="00DF2BAC">
        <w:rPr>
          <w:u w:val="single"/>
        </w:rPr>
        <w:t>s</w:t>
      </w:r>
      <w:r w:rsidR="004D30D9" w:rsidRPr="00DF2BAC">
        <w:rPr>
          <w:u w:val="single"/>
        </w:rPr>
        <w:t xml:space="preserve"> or</w:t>
      </w:r>
      <w:r w:rsidR="005A1528" w:rsidRPr="00DF2BAC">
        <w:rPr>
          <w:u w:val="single"/>
        </w:rPr>
        <w:t xml:space="preserve"> 0.25 hours</w:t>
      </w:r>
      <w:r w:rsidR="0092790B" w:rsidRPr="00DF2BAC">
        <w:rPr>
          <w:u w:val="single"/>
        </w:rPr>
        <w:t xml:space="preserve">. </w:t>
      </w:r>
    </w:p>
    <w:p w14:paraId="03C91D61" w14:textId="77777777" w:rsidR="00AF73DC" w:rsidRPr="00DF2BAC" w:rsidRDefault="00AF73DC" w:rsidP="00C5544E">
      <w:pPr>
        <w:pStyle w:val="Level1"/>
        <w:ind w:left="1080" w:right="0"/>
        <w:jc w:val="both"/>
        <w:rPr>
          <w:u w:val="single"/>
        </w:rPr>
      </w:pPr>
    </w:p>
    <w:p w14:paraId="127FCF19" w14:textId="3569E912" w:rsidR="00AF73DC" w:rsidRPr="00DF2BAC" w:rsidRDefault="00AF73DC" w:rsidP="00C5544E">
      <w:pPr>
        <w:pStyle w:val="Level1"/>
        <w:ind w:left="1080" w:right="0"/>
        <w:jc w:val="both"/>
        <w:rPr>
          <w:u w:val="single"/>
        </w:rPr>
      </w:pPr>
      <w:r w:rsidRPr="00DF2BAC">
        <w:rPr>
          <w:u w:val="single"/>
        </w:rPr>
        <w:t>e.</w:t>
      </w:r>
      <w:r w:rsidRPr="00DF2BAC">
        <w:rPr>
          <w:u w:val="single"/>
        </w:rPr>
        <w:tab/>
      </w:r>
      <w:r w:rsidR="009D42A7" w:rsidRPr="00DF2BAC">
        <w:rPr>
          <w:u w:val="single"/>
        </w:rPr>
        <w:t xml:space="preserve">A fiduciary must </w:t>
      </w:r>
      <w:r w:rsidR="00D02C65" w:rsidRPr="00DF2BAC">
        <w:rPr>
          <w:u w:val="single"/>
        </w:rPr>
        <w:t>complete</w:t>
      </w:r>
      <w:r w:rsidR="007943BE" w:rsidRPr="00DF2BAC">
        <w:rPr>
          <w:u w:val="single"/>
        </w:rPr>
        <w:t xml:space="preserve"> or attend </w:t>
      </w:r>
      <w:r w:rsidR="00087C3F" w:rsidRPr="00DF2BAC">
        <w:rPr>
          <w:u w:val="single"/>
        </w:rPr>
        <w:t>the entire</w:t>
      </w:r>
      <w:r w:rsidR="00D02C65" w:rsidRPr="00DF2BAC">
        <w:rPr>
          <w:u w:val="single"/>
        </w:rPr>
        <w:t xml:space="preserve"> </w:t>
      </w:r>
      <w:r w:rsidR="00BB5BFA" w:rsidRPr="00DF2BAC">
        <w:rPr>
          <w:u w:val="single"/>
        </w:rPr>
        <w:t>continuing education act</w:t>
      </w:r>
      <w:r w:rsidR="0024278D" w:rsidRPr="00DF2BAC">
        <w:rPr>
          <w:u w:val="single"/>
        </w:rPr>
        <w:t xml:space="preserve">ivity </w:t>
      </w:r>
      <w:r w:rsidR="00892B93" w:rsidRPr="00DF2BAC">
        <w:rPr>
          <w:u w:val="single"/>
        </w:rPr>
        <w:t>to receive any credit</w:t>
      </w:r>
      <w:r w:rsidR="005352BE" w:rsidRPr="00DF2BAC">
        <w:rPr>
          <w:u w:val="single"/>
        </w:rPr>
        <w:t xml:space="preserve">. There is </w:t>
      </w:r>
      <w:r w:rsidR="00B225B6" w:rsidRPr="00DF2BAC">
        <w:rPr>
          <w:u w:val="single"/>
        </w:rPr>
        <w:t xml:space="preserve">no </w:t>
      </w:r>
      <w:r w:rsidR="009543D4" w:rsidRPr="00DF2BAC">
        <w:rPr>
          <w:u w:val="single"/>
        </w:rPr>
        <w:t xml:space="preserve">partial </w:t>
      </w:r>
      <w:r w:rsidR="00B225B6" w:rsidRPr="00DF2BAC">
        <w:rPr>
          <w:u w:val="single"/>
        </w:rPr>
        <w:t xml:space="preserve">credit for attending </w:t>
      </w:r>
      <w:r w:rsidR="009543D4" w:rsidRPr="00DF2BAC">
        <w:rPr>
          <w:u w:val="single"/>
        </w:rPr>
        <w:t>less than</w:t>
      </w:r>
      <w:r w:rsidRPr="00DF2BAC">
        <w:rPr>
          <w:u w:val="single"/>
        </w:rPr>
        <w:t xml:space="preserve"> </w:t>
      </w:r>
      <w:proofErr w:type="gramStart"/>
      <w:r w:rsidRPr="00DF2BAC">
        <w:rPr>
          <w:u w:val="single"/>
        </w:rPr>
        <w:t xml:space="preserve">all </w:t>
      </w:r>
      <w:r w:rsidR="00C15628" w:rsidRPr="00DF2BAC">
        <w:rPr>
          <w:u w:val="single"/>
        </w:rPr>
        <w:t>of</w:t>
      </w:r>
      <w:proofErr w:type="gramEnd"/>
      <w:r w:rsidR="00C15628" w:rsidRPr="00DF2BAC">
        <w:rPr>
          <w:u w:val="single"/>
        </w:rPr>
        <w:t xml:space="preserve"> a continuing education</w:t>
      </w:r>
      <w:r w:rsidRPr="00DF2BAC">
        <w:rPr>
          <w:u w:val="single"/>
        </w:rPr>
        <w:t xml:space="preserve"> activity</w:t>
      </w:r>
      <w:r w:rsidR="00C15628" w:rsidRPr="00DF2BAC">
        <w:rPr>
          <w:u w:val="single"/>
        </w:rPr>
        <w:t>,</w:t>
      </w:r>
      <w:r w:rsidR="00B90EA0" w:rsidRPr="00DF2BAC">
        <w:rPr>
          <w:u w:val="single"/>
        </w:rPr>
        <w:t xml:space="preserve"> except that </w:t>
      </w:r>
      <w:r w:rsidR="00722B2F" w:rsidRPr="00DF2BAC">
        <w:rPr>
          <w:u w:val="single"/>
        </w:rPr>
        <w:t xml:space="preserve">a fiduciary </w:t>
      </w:r>
      <w:r w:rsidR="00857CBF" w:rsidRPr="00DF2BAC">
        <w:rPr>
          <w:u w:val="single"/>
        </w:rPr>
        <w:t xml:space="preserve">may </w:t>
      </w:r>
      <w:r w:rsidR="00C15628" w:rsidRPr="00DF2BAC">
        <w:rPr>
          <w:u w:val="single"/>
        </w:rPr>
        <w:t>receiv</w:t>
      </w:r>
      <w:r w:rsidR="00097F38" w:rsidRPr="00DF2BAC">
        <w:rPr>
          <w:u w:val="single"/>
        </w:rPr>
        <w:t>e</w:t>
      </w:r>
      <w:r w:rsidR="00C15628" w:rsidRPr="00DF2BAC">
        <w:rPr>
          <w:u w:val="single"/>
        </w:rPr>
        <w:t xml:space="preserve"> continuing education credit for </w:t>
      </w:r>
      <w:r w:rsidR="00B90EA0" w:rsidRPr="00DF2BAC">
        <w:rPr>
          <w:u w:val="single"/>
        </w:rPr>
        <w:t xml:space="preserve">courses offered by educational institutions </w:t>
      </w:r>
      <w:r w:rsidR="00857CBF" w:rsidRPr="00DF2BAC">
        <w:rPr>
          <w:u w:val="single"/>
        </w:rPr>
        <w:t>if their</w:t>
      </w:r>
      <w:r w:rsidR="00B90EA0" w:rsidRPr="00DF2BAC">
        <w:rPr>
          <w:u w:val="single"/>
        </w:rPr>
        <w:t xml:space="preserve"> attendance </w:t>
      </w:r>
      <w:r w:rsidR="00857CBF" w:rsidRPr="00DF2BAC">
        <w:rPr>
          <w:u w:val="single"/>
        </w:rPr>
        <w:t xml:space="preserve">satisfies the </w:t>
      </w:r>
      <w:r w:rsidR="00B90EA0" w:rsidRPr="00DF2BAC">
        <w:rPr>
          <w:u w:val="single"/>
        </w:rPr>
        <w:t>institution</w:t>
      </w:r>
      <w:r w:rsidR="00857CBF" w:rsidRPr="00DF2BAC">
        <w:rPr>
          <w:u w:val="single"/>
        </w:rPr>
        <w:t>’s</w:t>
      </w:r>
      <w:r w:rsidR="00B90EA0" w:rsidRPr="00DF2BAC">
        <w:rPr>
          <w:u w:val="single"/>
        </w:rPr>
        <w:t xml:space="preserve"> </w:t>
      </w:r>
      <w:r w:rsidR="00C15628" w:rsidRPr="00DF2BAC">
        <w:rPr>
          <w:u w:val="single"/>
        </w:rPr>
        <w:t>require</w:t>
      </w:r>
      <w:r w:rsidR="00857CBF" w:rsidRPr="00DF2BAC">
        <w:rPr>
          <w:u w:val="single"/>
        </w:rPr>
        <w:t>ment</w:t>
      </w:r>
      <w:r w:rsidR="00C15628" w:rsidRPr="00DF2BAC">
        <w:rPr>
          <w:u w:val="single"/>
        </w:rPr>
        <w:t xml:space="preserve"> </w:t>
      </w:r>
      <w:r w:rsidR="00857CBF" w:rsidRPr="00DF2BAC">
        <w:rPr>
          <w:u w:val="single"/>
        </w:rPr>
        <w:t>for</w:t>
      </w:r>
      <w:r w:rsidR="00B90EA0" w:rsidRPr="00DF2BAC">
        <w:rPr>
          <w:u w:val="single"/>
        </w:rPr>
        <w:t xml:space="preserve"> receiv</w:t>
      </w:r>
      <w:r w:rsidR="00857CBF" w:rsidRPr="00DF2BAC">
        <w:rPr>
          <w:u w:val="single"/>
        </w:rPr>
        <w:t>ing</w:t>
      </w:r>
      <w:r w:rsidR="00B90EA0" w:rsidRPr="00DF2BAC">
        <w:rPr>
          <w:u w:val="single"/>
        </w:rPr>
        <w:t xml:space="preserve"> course credit</w:t>
      </w:r>
      <w:r w:rsidRPr="00DF2BAC">
        <w:rPr>
          <w:u w:val="single"/>
        </w:rPr>
        <w:t>.</w:t>
      </w:r>
    </w:p>
    <w:p w14:paraId="08C250F9" w14:textId="77777777" w:rsidR="0092790B" w:rsidRPr="00DF2BAC" w:rsidRDefault="0092790B" w:rsidP="0092790B">
      <w:pPr>
        <w:pStyle w:val="Level1"/>
        <w:ind w:right="0"/>
        <w:jc w:val="both"/>
        <w:rPr>
          <w:u w:val="single"/>
        </w:rPr>
      </w:pPr>
    </w:p>
    <w:p w14:paraId="676E3D83" w14:textId="660E8BE0" w:rsidR="008E3DF2" w:rsidRPr="00DF2BAC" w:rsidRDefault="00117F8E" w:rsidP="00512224">
      <w:pPr>
        <w:pStyle w:val="Level1"/>
        <w:ind w:left="360" w:right="0"/>
        <w:jc w:val="both"/>
        <w:rPr>
          <w:bCs/>
          <w:u w:val="single"/>
        </w:rPr>
      </w:pPr>
      <w:r w:rsidRPr="00DF2BAC">
        <w:rPr>
          <w:b/>
          <w:u w:val="single"/>
        </w:rPr>
        <w:t>C.</w:t>
      </w:r>
      <w:r w:rsidRPr="00DF2BAC">
        <w:rPr>
          <w:b/>
          <w:u w:val="single"/>
        </w:rPr>
        <w:tab/>
      </w:r>
      <w:r w:rsidR="00E23B7B" w:rsidRPr="00DF2BAC">
        <w:rPr>
          <w:b/>
          <w:u w:val="single"/>
        </w:rPr>
        <w:t>Compliance</w:t>
      </w:r>
      <w:r w:rsidR="00A96E38" w:rsidRPr="00DF2BAC">
        <w:rPr>
          <w:b/>
          <w:u w:val="single"/>
        </w:rPr>
        <w:t>.</w:t>
      </w:r>
    </w:p>
    <w:p w14:paraId="0B3AC46D" w14:textId="77777777" w:rsidR="008E3DF2" w:rsidRPr="00DF2BAC" w:rsidRDefault="008E3DF2" w:rsidP="008E3DF2">
      <w:pPr>
        <w:ind w:left="360" w:hanging="360"/>
        <w:jc w:val="both"/>
        <w:rPr>
          <w:bCs/>
          <w:u w:val="single"/>
        </w:rPr>
      </w:pPr>
    </w:p>
    <w:p w14:paraId="6C4CFC6B" w14:textId="1B594A25" w:rsidR="0086778C" w:rsidRPr="00DF2BAC" w:rsidRDefault="00512224" w:rsidP="00512224">
      <w:pPr>
        <w:ind w:left="720" w:hanging="360"/>
        <w:jc w:val="both"/>
        <w:rPr>
          <w:u w:val="single"/>
        </w:rPr>
      </w:pPr>
      <w:r w:rsidRPr="00DF2BAC">
        <w:rPr>
          <w:u w:val="single"/>
        </w:rPr>
        <w:t>1.</w:t>
      </w:r>
      <w:r w:rsidR="008E3DF2" w:rsidRPr="00DF2BAC">
        <w:rPr>
          <w:u w:val="single"/>
        </w:rPr>
        <w:t xml:space="preserve"> </w:t>
      </w:r>
      <w:r w:rsidR="008E3DF2" w:rsidRPr="00DF2BAC">
        <w:rPr>
          <w:u w:val="single"/>
        </w:rPr>
        <w:tab/>
      </w:r>
      <w:r w:rsidR="00140C10" w:rsidRPr="00DF2BAC">
        <w:rPr>
          <w:u w:val="single"/>
        </w:rPr>
        <w:t xml:space="preserve">Responsibility.  </w:t>
      </w:r>
      <w:r w:rsidR="00422778" w:rsidRPr="00DF2BAC">
        <w:rPr>
          <w:u w:val="single"/>
        </w:rPr>
        <w:t>License</w:t>
      </w:r>
      <w:r w:rsidR="00AD4C79" w:rsidRPr="00DF2BAC">
        <w:rPr>
          <w:u w:val="single"/>
        </w:rPr>
        <w:t>es and trainees are</w:t>
      </w:r>
      <w:r w:rsidR="00B72EA8" w:rsidRPr="00DF2BAC">
        <w:rPr>
          <w:u w:val="single"/>
        </w:rPr>
        <w:t xml:space="preserve"> responsible for </w:t>
      </w:r>
      <w:r w:rsidR="004322A1" w:rsidRPr="00DF2BAC">
        <w:rPr>
          <w:u w:val="single"/>
        </w:rPr>
        <w:t>monitoring their</w:t>
      </w:r>
      <w:r w:rsidR="002B465D" w:rsidRPr="00DF2BAC">
        <w:rPr>
          <w:u w:val="single"/>
        </w:rPr>
        <w:t xml:space="preserve"> own </w:t>
      </w:r>
      <w:r w:rsidR="008E3DF2" w:rsidRPr="00DF2BAC">
        <w:rPr>
          <w:u w:val="single"/>
        </w:rPr>
        <w:t>compliance with the continuing education requirement, including maintaining documentation of continuing education hours completed</w:t>
      </w:r>
      <w:r w:rsidR="0086778C" w:rsidRPr="00DF2BAC">
        <w:rPr>
          <w:u w:val="single"/>
        </w:rPr>
        <w:t>.</w:t>
      </w:r>
    </w:p>
    <w:p w14:paraId="22C995C2" w14:textId="77777777" w:rsidR="0086778C" w:rsidRPr="00DF2BAC" w:rsidRDefault="0086778C" w:rsidP="00512224">
      <w:pPr>
        <w:ind w:left="720" w:hanging="360"/>
        <w:jc w:val="both"/>
        <w:rPr>
          <w:u w:val="single"/>
        </w:rPr>
      </w:pPr>
    </w:p>
    <w:p w14:paraId="2FDEBC32" w14:textId="56923A43" w:rsidR="00E33AE6" w:rsidRPr="00DF2BAC" w:rsidRDefault="0086778C" w:rsidP="00512224">
      <w:pPr>
        <w:ind w:left="720" w:hanging="360"/>
        <w:jc w:val="both"/>
        <w:rPr>
          <w:u w:val="single"/>
        </w:rPr>
      </w:pPr>
      <w:r w:rsidRPr="00DF2BAC">
        <w:rPr>
          <w:u w:val="single"/>
        </w:rPr>
        <w:t>2.</w:t>
      </w:r>
      <w:r w:rsidRPr="00DF2BAC">
        <w:rPr>
          <w:u w:val="single"/>
        </w:rPr>
        <w:tab/>
        <w:t xml:space="preserve">Documentation.  </w:t>
      </w:r>
      <w:r w:rsidR="00671119" w:rsidRPr="00DF2BAC">
        <w:rPr>
          <w:u w:val="single"/>
        </w:rPr>
        <w:t xml:space="preserve">Fiduciaries and trainees </w:t>
      </w:r>
      <w:r w:rsidR="00AD7228" w:rsidRPr="00DF2BAC">
        <w:rPr>
          <w:u w:val="single"/>
        </w:rPr>
        <w:t>obtain</w:t>
      </w:r>
      <w:r w:rsidR="00671119" w:rsidRPr="00DF2BAC">
        <w:rPr>
          <w:u w:val="single"/>
        </w:rPr>
        <w:t xml:space="preserve"> </w:t>
      </w:r>
      <w:r w:rsidR="00335A74" w:rsidRPr="00DF2BAC">
        <w:rPr>
          <w:u w:val="single"/>
        </w:rPr>
        <w:t>documentation</w:t>
      </w:r>
      <w:r w:rsidR="0063111F" w:rsidRPr="00DF2BAC">
        <w:rPr>
          <w:u w:val="single"/>
        </w:rPr>
        <w:t xml:space="preserve"> about their continuing education activities from the sponsor </w:t>
      </w:r>
      <w:r w:rsidR="00671119" w:rsidRPr="00DF2BAC">
        <w:rPr>
          <w:u w:val="single"/>
        </w:rPr>
        <w:t>of</w:t>
      </w:r>
      <w:r w:rsidR="0063111F" w:rsidRPr="00DF2BAC">
        <w:rPr>
          <w:u w:val="single"/>
        </w:rPr>
        <w:t xml:space="preserve"> the activity</w:t>
      </w:r>
      <w:r w:rsidR="00BB261D" w:rsidRPr="00DF2BAC">
        <w:rPr>
          <w:u w:val="single"/>
        </w:rPr>
        <w:t>, including</w:t>
      </w:r>
      <w:r w:rsidR="00422778" w:rsidRPr="00DF2BAC">
        <w:rPr>
          <w:u w:val="single"/>
        </w:rPr>
        <w:t xml:space="preserve"> documentation of</w:t>
      </w:r>
      <w:r w:rsidR="00E33AE6" w:rsidRPr="00DF2BAC">
        <w:rPr>
          <w:u w:val="single"/>
        </w:rPr>
        <w:t>:</w:t>
      </w:r>
    </w:p>
    <w:p w14:paraId="4187A807" w14:textId="77777777" w:rsidR="00E33AE6" w:rsidRPr="00DF2BAC" w:rsidRDefault="00E33AE6" w:rsidP="00512224">
      <w:pPr>
        <w:ind w:left="720" w:hanging="360"/>
        <w:jc w:val="both"/>
        <w:rPr>
          <w:u w:val="single"/>
        </w:rPr>
      </w:pPr>
    </w:p>
    <w:p w14:paraId="2E5A3362" w14:textId="273FA48C" w:rsidR="00EE337E" w:rsidRPr="00DF2BAC" w:rsidRDefault="00EE337E" w:rsidP="00EE337E">
      <w:pPr>
        <w:pStyle w:val="Level1"/>
        <w:tabs>
          <w:tab w:val="left" w:pos="1080"/>
        </w:tabs>
        <w:ind w:left="1080" w:right="0"/>
        <w:jc w:val="both"/>
        <w:rPr>
          <w:u w:val="single"/>
        </w:rPr>
      </w:pPr>
      <w:r w:rsidRPr="00DF2BAC">
        <w:rPr>
          <w:u w:val="single"/>
        </w:rPr>
        <w:t>a.</w:t>
      </w:r>
      <w:r w:rsidRPr="00DF2BAC">
        <w:rPr>
          <w:u w:val="single"/>
        </w:rPr>
        <w:tab/>
      </w:r>
      <w:r w:rsidR="002A5356" w:rsidRPr="00DF2BAC">
        <w:rPr>
          <w:u w:val="single"/>
        </w:rPr>
        <w:t>The s</w:t>
      </w:r>
      <w:r w:rsidR="003755DC" w:rsidRPr="00DF2BAC">
        <w:rPr>
          <w:u w:val="single"/>
        </w:rPr>
        <w:t>ponsor</w:t>
      </w:r>
      <w:r w:rsidR="00E82100" w:rsidRPr="00DF2BAC">
        <w:rPr>
          <w:u w:val="single"/>
        </w:rPr>
        <w:t>’s</w:t>
      </w:r>
      <w:r w:rsidR="003755DC" w:rsidRPr="00DF2BAC">
        <w:rPr>
          <w:u w:val="single"/>
        </w:rPr>
        <w:t xml:space="preserve"> </w:t>
      </w:r>
      <w:proofErr w:type="gramStart"/>
      <w:r w:rsidR="003755DC" w:rsidRPr="00DF2BAC">
        <w:rPr>
          <w:u w:val="single"/>
        </w:rPr>
        <w:t>name</w:t>
      </w:r>
      <w:r w:rsidRPr="00DF2BAC">
        <w:rPr>
          <w:u w:val="single"/>
        </w:rPr>
        <w:t>;</w:t>
      </w:r>
      <w:proofErr w:type="gramEnd"/>
    </w:p>
    <w:p w14:paraId="57E40367" w14:textId="77777777" w:rsidR="00965B9D" w:rsidRPr="00DF2BAC" w:rsidRDefault="00965B9D" w:rsidP="00EE337E">
      <w:pPr>
        <w:pStyle w:val="Level1"/>
        <w:tabs>
          <w:tab w:val="left" w:pos="1080"/>
        </w:tabs>
        <w:ind w:left="1080" w:right="0"/>
        <w:jc w:val="both"/>
        <w:rPr>
          <w:u w:val="single"/>
        </w:rPr>
      </w:pPr>
    </w:p>
    <w:p w14:paraId="3D312CFC" w14:textId="2067091F" w:rsidR="00965B9D" w:rsidRPr="00DF2BAC" w:rsidRDefault="00965B9D" w:rsidP="00EE337E">
      <w:pPr>
        <w:pStyle w:val="Level1"/>
        <w:tabs>
          <w:tab w:val="left" w:pos="1080"/>
        </w:tabs>
        <w:ind w:left="1080" w:right="0"/>
        <w:jc w:val="both"/>
        <w:rPr>
          <w:u w:val="single"/>
        </w:rPr>
      </w:pPr>
      <w:r w:rsidRPr="00DF2BAC">
        <w:rPr>
          <w:u w:val="single"/>
        </w:rPr>
        <w:t>b.</w:t>
      </w:r>
      <w:r w:rsidRPr="00DF2BAC">
        <w:rPr>
          <w:u w:val="single"/>
        </w:rPr>
        <w:tab/>
      </w:r>
      <w:r w:rsidR="002A5356" w:rsidRPr="00DF2BAC">
        <w:rPr>
          <w:u w:val="single"/>
        </w:rPr>
        <w:t>The n</w:t>
      </w:r>
      <w:r w:rsidRPr="00DF2BAC">
        <w:rPr>
          <w:u w:val="single"/>
        </w:rPr>
        <w:t>ame</w:t>
      </w:r>
      <w:r w:rsidR="005B02FA" w:rsidRPr="00DF2BAC">
        <w:rPr>
          <w:u w:val="single"/>
        </w:rPr>
        <w:t xml:space="preserve">, date, and location of the </w:t>
      </w:r>
      <w:proofErr w:type="gramStart"/>
      <w:r w:rsidR="005B02FA" w:rsidRPr="00DF2BAC">
        <w:rPr>
          <w:u w:val="single"/>
        </w:rPr>
        <w:t>activity;</w:t>
      </w:r>
      <w:proofErr w:type="gramEnd"/>
    </w:p>
    <w:p w14:paraId="5571FB03" w14:textId="77777777" w:rsidR="00EE337E" w:rsidRPr="00DF2BAC" w:rsidRDefault="00EE337E" w:rsidP="00EE337E">
      <w:pPr>
        <w:jc w:val="both"/>
        <w:rPr>
          <w:u w:val="single"/>
        </w:rPr>
      </w:pPr>
    </w:p>
    <w:p w14:paraId="10B775B7" w14:textId="5EC54451" w:rsidR="00EE337E" w:rsidRPr="00DF2BAC" w:rsidRDefault="007B557F" w:rsidP="00EE337E">
      <w:pPr>
        <w:pStyle w:val="Level1"/>
        <w:ind w:left="1080" w:right="0"/>
        <w:jc w:val="both"/>
        <w:rPr>
          <w:u w:val="single"/>
        </w:rPr>
      </w:pPr>
      <w:r w:rsidRPr="00DF2BAC">
        <w:rPr>
          <w:u w:val="single"/>
        </w:rPr>
        <w:t>c</w:t>
      </w:r>
      <w:r w:rsidR="00EE337E" w:rsidRPr="00DF2BAC">
        <w:rPr>
          <w:u w:val="single"/>
        </w:rPr>
        <w:t>.</w:t>
      </w:r>
      <w:r w:rsidR="00EE337E" w:rsidRPr="00DF2BAC">
        <w:rPr>
          <w:u w:val="single"/>
        </w:rPr>
        <w:tab/>
      </w:r>
      <w:r w:rsidR="0018284C" w:rsidRPr="00DF2BAC">
        <w:rPr>
          <w:u w:val="single"/>
        </w:rPr>
        <w:t>The l</w:t>
      </w:r>
      <w:r w:rsidR="003755DC" w:rsidRPr="00DF2BAC">
        <w:rPr>
          <w:u w:val="single"/>
        </w:rPr>
        <w:t>icensee</w:t>
      </w:r>
      <w:r w:rsidR="0018284C" w:rsidRPr="00DF2BAC">
        <w:rPr>
          <w:u w:val="single"/>
        </w:rPr>
        <w:t>’s</w:t>
      </w:r>
      <w:r w:rsidR="003755DC" w:rsidRPr="00DF2BAC">
        <w:rPr>
          <w:u w:val="single"/>
        </w:rPr>
        <w:t xml:space="preserve"> or trainee</w:t>
      </w:r>
      <w:r w:rsidR="0018284C" w:rsidRPr="00DF2BAC">
        <w:rPr>
          <w:u w:val="single"/>
        </w:rPr>
        <w:t>’s</w:t>
      </w:r>
      <w:r w:rsidR="003755DC" w:rsidRPr="00DF2BAC">
        <w:rPr>
          <w:u w:val="single"/>
        </w:rPr>
        <w:t xml:space="preserve"> </w:t>
      </w:r>
      <w:r w:rsidR="005B02FA" w:rsidRPr="00DF2BAC">
        <w:rPr>
          <w:u w:val="single"/>
        </w:rPr>
        <w:t xml:space="preserve">registration </w:t>
      </w:r>
      <w:r w:rsidR="003755DC" w:rsidRPr="00DF2BAC">
        <w:rPr>
          <w:u w:val="single"/>
        </w:rPr>
        <w:t xml:space="preserve">as an </w:t>
      </w:r>
      <w:proofErr w:type="gramStart"/>
      <w:r w:rsidR="003755DC" w:rsidRPr="00DF2BAC">
        <w:rPr>
          <w:u w:val="single"/>
        </w:rPr>
        <w:t>attendee</w:t>
      </w:r>
      <w:r w:rsidR="00EE337E" w:rsidRPr="00DF2BAC">
        <w:rPr>
          <w:u w:val="single"/>
        </w:rPr>
        <w:t>;</w:t>
      </w:r>
      <w:proofErr w:type="gramEnd"/>
    </w:p>
    <w:p w14:paraId="692B95DD" w14:textId="77777777" w:rsidR="00EE337E" w:rsidRPr="00DF2BAC" w:rsidRDefault="00EE337E" w:rsidP="00EE337E">
      <w:pPr>
        <w:pStyle w:val="Level1"/>
        <w:ind w:left="1080" w:right="0"/>
        <w:jc w:val="both"/>
        <w:rPr>
          <w:u w:val="single"/>
        </w:rPr>
      </w:pPr>
    </w:p>
    <w:p w14:paraId="48213BD1" w14:textId="565EC1D2" w:rsidR="00EE337E" w:rsidRPr="00DF2BAC" w:rsidRDefault="007B557F" w:rsidP="00EE337E">
      <w:pPr>
        <w:pStyle w:val="Level1"/>
        <w:ind w:left="1080" w:right="0"/>
        <w:jc w:val="both"/>
        <w:rPr>
          <w:u w:val="single"/>
        </w:rPr>
      </w:pPr>
      <w:r w:rsidRPr="00DF2BAC">
        <w:rPr>
          <w:u w:val="single"/>
        </w:rPr>
        <w:lastRenderedPageBreak/>
        <w:t>d</w:t>
      </w:r>
      <w:r w:rsidR="00EE337E" w:rsidRPr="00DF2BAC">
        <w:rPr>
          <w:u w:val="single"/>
        </w:rPr>
        <w:t>.</w:t>
      </w:r>
      <w:r w:rsidR="00EE337E" w:rsidRPr="00DF2BAC">
        <w:rPr>
          <w:u w:val="single"/>
        </w:rPr>
        <w:tab/>
      </w:r>
      <w:r w:rsidR="0018284C" w:rsidRPr="00DF2BAC">
        <w:rPr>
          <w:u w:val="single"/>
        </w:rPr>
        <w:t xml:space="preserve">The </w:t>
      </w:r>
      <w:r w:rsidR="00CB34CF" w:rsidRPr="00DF2BAC">
        <w:rPr>
          <w:u w:val="single"/>
        </w:rPr>
        <w:t xml:space="preserve">activity’s </w:t>
      </w:r>
      <w:r w:rsidR="0018284C" w:rsidRPr="00DF2BAC">
        <w:rPr>
          <w:u w:val="single"/>
        </w:rPr>
        <w:t>s</w:t>
      </w:r>
      <w:r w:rsidR="00EE337E" w:rsidRPr="00DF2BAC">
        <w:rPr>
          <w:u w:val="single"/>
        </w:rPr>
        <w:t>ubject matter</w:t>
      </w:r>
      <w:r w:rsidR="0065100D" w:rsidRPr="00DF2BAC">
        <w:rPr>
          <w:u w:val="single"/>
        </w:rPr>
        <w:t xml:space="preserve"> </w:t>
      </w:r>
      <w:r w:rsidR="00393621" w:rsidRPr="00DF2BAC">
        <w:rPr>
          <w:u w:val="single"/>
        </w:rPr>
        <w:t xml:space="preserve">and content, </w:t>
      </w:r>
      <w:r w:rsidR="0065100D" w:rsidRPr="00DF2BAC">
        <w:rPr>
          <w:u w:val="single"/>
        </w:rPr>
        <w:t xml:space="preserve">including </w:t>
      </w:r>
      <w:r w:rsidR="00EE337E" w:rsidRPr="00DF2BAC">
        <w:rPr>
          <w:u w:val="single"/>
        </w:rPr>
        <w:t>materials</w:t>
      </w:r>
      <w:r w:rsidR="00BA6871" w:rsidRPr="00DF2BAC">
        <w:rPr>
          <w:u w:val="single"/>
        </w:rPr>
        <w:t xml:space="preserve"> provided to </w:t>
      </w:r>
      <w:proofErr w:type="gramStart"/>
      <w:r w:rsidR="00BA6871" w:rsidRPr="00DF2BAC">
        <w:rPr>
          <w:u w:val="single"/>
        </w:rPr>
        <w:t>attendees</w:t>
      </w:r>
      <w:r w:rsidR="00EE337E" w:rsidRPr="00DF2BAC">
        <w:rPr>
          <w:u w:val="single"/>
        </w:rPr>
        <w:t>;</w:t>
      </w:r>
      <w:proofErr w:type="gramEnd"/>
    </w:p>
    <w:p w14:paraId="3E00966B" w14:textId="77777777" w:rsidR="00EE337E" w:rsidRPr="00DF2BAC" w:rsidRDefault="00EE337E" w:rsidP="00EE337E">
      <w:pPr>
        <w:jc w:val="both"/>
        <w:rPr>
          <w:u w:val="single"/>
        </w:rPr>
      </w:pPr>
    </w:p>
    <w:p w14:paraId="48993A2E" w14:textId="719A2826" w:rsidR="00C322EB" w:rsidRPr="00DF2BAC" w:rsidRDefault="007B557F" w:rsidP="00EE337E">
      <w:pPr>
        <w:pStyle w:val="Level1"/>
        <w:ind w:left="1080" w:right="0"/>
        <w:jc w:val="both"/>
        <w:rPr>
          <w:u w:val="single"/>
        </w:rPr>
      </w:pPr>
      <w:r w:rsidRPr="00DF2BAC">
        <w:rPr>
          <w:u w:val="single"/>
        </w:rPr>
        <w:t>e</w:t>
      </w:r>
      <w:r w:rsidR="00EE337E" w:rsidRPr="00DF2BAC">
        <w:rPr>
          <w:u w:val="single"/>
        </w:rPr>
        <w:t>.</w:t>
      </w:r>
      <w:r w:rsidR="00EE337E" w:rsidRPr="00DF2BAC">
        <w:rPr>
          <w:u w:val="single"/>
        </w:rPr>
        <w:tab/>
      </w:r>
      <w:r w:rsidR="00C84DDE" w:rsidRPr="00DF2BAC">
        <w:rPr>
          <w:u w:val="single"/>
        </w:rPr>
        <w:t>The</w:t>
      </w:r>
      <w:r w:rsidR="009E2C2A" w:rsidRPr="00DF2BAC">
        <w:rPr>
          <w:u w:val="single"/>
        </w:rPr>
        <w:t xml:space="preserve"> activity’s program or schedule </w:t>
      </w:r>
      <w:r w:rsidR="00843D3D" w:rsidRPr="00DF2BAC">
        <w:rPr>
          <w:u w:val="single"/>
        </w:rPr>
        <w:t xml:space="preserve">showing </w:t>
      </w:r>
      <w:r w:rsidR="0038050D" w:rsidRPr="00DF2BAC">
        <w:rPr>
          <w:u w:val="single"/>
        </w:rPr>
        <w:t xml:space="preserve">time allotted to </w:t>
      </w:r>
      <w:r w:rsidR="00162F2C" w:rsidRPr="00DF2BAC">
        <w:rPr>
          <w:u w:val="single"/>
        </w:rPr>
        <w:t xml:space="preserve">introductory remarks, breaks, meals, and business </w:t>
      </w:r>
      <w:proofErr w:type="gramStart"/>
      <w:r w:rsidR="00162F2C" w:rsidRPr="00DF2BAC">
        <w:rPr>
          <w:u w:val="single"/>
        </w:rPr>
        <w:t>meetings</w:t>
      </w:r>
      <w:r w:rsidR="00EC6452" w:rsidRPr="00DF2BAC">
        <w:rPr>
          <w:u w:val="single"/>
        </w:rPr>
        <w:t>;</w:t>
      </w:r>
      <w:proofErr w:type="gramEnd"/>
      <w:r w:rsidR="0038050D" w:rsidRPr="00DF2BAC">
        <w:rPr>
          <w:u w:val="single"/>
        </w:rPr>
        <w:t xml:space="preserve"> </w:t>
      </w:r>
    </w:p>
    <w:p w14:paraId="480F66F6" w14:textId="77777777" w:rsidR="00C322EB" w:rsidRPr="00DF2BAC" w:rsidRDefault="00C322EB" w:rsidP="00EE337E">
      <w:pPr>
        <w:pStyle w:val="Level1"/>
        <w:ind w:left="1080" w:right="0"/>
        <w:jc w:val="both"/>
        <w:rPr>
          <w:u w:val="single"/>
        </w:rPr>
      </w:pPr>
    </w:p>
    <w:p w14:paraId="37976A60" w14:textId="1576F414" w:rsidR="00EE337E" w:rsidRPr="00DF2BAC" w:rsidRDefault="007B557F" w:rsidP="00EE337E">
      <w:pPr>
        <w:pStyle w:val="Level1"/>
        <w:ind w:left="1080" w:right="0"/>
        <w:jc w:val="both"/>
        <w:rPr>
          <w:u w:val="single"/>
        </w:rPr>
      </w:pPr>
      <w:r w:rsidRPr="00DF2BAC">
        <w:rPr>
          <w:u w:val="single"/>
        </w:rPr>
        <w:t>f</w:t>
      </w:r>
      <w:r w:rsidR="00C322EB" w:rsidRPr="00DF2BAC">
        <w:rPr>
          <w:u w:val="single"/>
        </w:rPr>
        <w:t>.</w:t>
      </w:r>
      <w:r w:rsidR="00C322EB" w:rsidRPr="00DF2BAC">
        <w:rPr>
          <w:u w:val="single"/>
        </w:rPr>
        <w:tab/>
        <w:t>The</w:t>
      </w:r>
      <w:r w:rsidR="00B16582" w:rsidRPr="00DF2BAC">
        <w:rPr>
          <w:u w:val="single"/>
        </w:rPr>
        <w:t xml:space="preserve"> licensee’s or trainee’s</w:t>
      </w:r>
      <w:r w:rsidR="00C82BAC" w:rsidRPr="00DF2BAC">
        <w:rPr>
          <w:u w:val="single"/>
        </w:rPr>
        <w:t xml:space="preserve"> </w:t>
      </w:r>
      <w:r w:rsidR="00B16582" w:rsidRPr="00DF2BAC">
        <w:rPr>
          <w:u w:val="single"/>
        </w:rPr>
        <w:t xml:space="preserve">“actual clock time” </w:t>
      </w:r>
      <w:r w:rsidR="00C82BAC" w:rsidRPr="00DF2BAC">
        <w:rPr>
          <w:u w:val="single"/>
        </w:rPr>
        <w:t xml:space="preserve">for the activity </w:t>
      </w:r>
      <w:r w:rsidR="00A3483A" w:rsidRPr="00DF2BAC">
        <w:rPr>
          <w:u w:val="single"/>
        </w:rPr>
        <w:t>and, if different from the “actual clock time,” the</w:t>
      </w:r>
      <w:r w:rsidR="00B16582" w:rsidRPr="00DF2BAC">
        <w:rPr>
          <w:u w:val="single"/>
        </w:rPr>
        <w:t xml:space="preserve"> </w:t>
      </w:r>
      <w:r w:rsidR="00C322EB" w:rsidRPr="00DF2BAC">
        <w:rPr>
          <w:u w:val="single"/>
        </w:rPr>
        <w:t>number of credit hours awarded by the sponsoring entity for full attendance</w:t>
      </w:r>
      <w:r w:rsidR="00EE337E" w:rsidRPr="00DF2BAC">
        <w:rPr>
          <w:u w:val="single"/>
        </w:rPr>
        <w:t>;</w:t>
      </w:r>
      <w:r w:rsidR="00946AC1" w:rsidRPr="00DF2BAC">
        <w:rPr>
          <w:u w:val="single"/>
        </w:rPr>
        <w:t xml:space="preserve"> and</w:t>
      </w:r>
    </w:p>
    <w:p w14:paraId="46D8C71B" w14:textId="77777777" w:rsidR="00EE337E" w:rsidRPr="00DF2BAC" w:rsidRDefault="00EE337E" w:rsidP="00EE337E">
      <w:pPr>
        <w:jc w:val="both"/>
        <w:rPr>
          <w:u w:val="single"/>
        </w:rPr>
      </w:pPr>
    </w:p>
    <w:p w14:paraId="43A003E2" w14:textId="597DAA37" w:rsidR="00EE337E" w:rsidRPr="00DF2BAC" w:rsidRDefault="00CD4A1B" w:rsidP="00EE337E">
      <w:pPr>
        <w:pStyle w:val="Level1"/>
        <w:ind w:left="1080" w:right="0"/>
        <w:jc w:val="both"/>
        <w:rPr>
          <w:u w:val="single"/>
        </w:rPr>
      </w:pPr>
      <w:r w:rsidRPr="00DF2BAC">
        <w:rPr>
          <w:u w:val="single"/>
        </w:rPr>
        <w:t>g</w:t>
      </w:r>
      <w:r w:rsidR="00EE337E" w:rsidRPr="00DF2BAC">
        <w:rPr>
          <w:u w:val="single"/>
        </w:rPr>
        <w:t>.</w:t>
      </w:r>
      <w:r w:rsidR="00EE337E" w:rsidRPr="00DF2BAC">
        <w:rPr>
          <w:u w:val="single"/>
        </w:rPr>
        <w:tab/>
      </w:r>
      <w:r w:rsidR="00CA102E" w:rsidRPr="00DF2BAC">
        <w:rPr>
          <w:u w:val="single"/>
        </w:rPr>
        <w:t>An o</w:t>
      </w:r>
      <w:r w:rsidR="007E74AA" w:rsidRPr="00DF2BAC">
        <w:rPr>
          <w:u w:val="single"/>
        </w:rPr>
        <w:t>fficial document from the sponsor</w:t>
      </w:r>
      <w:r w:rsidR="00246499" w:rsidRPr="00DF2BAC">
        <w:rPr>
          <w:u w:val="single"/>
        </w:rPr>
        <w:t xml:space="preserve"> signifying </w:t>
      </w:r>
      <w:r w:rsidR="008C4DBA" w:rsidRPr="00DF2BAC">
        <w:rPr>
          <w:u w:val="single"/>
        </w:rPr>
        <w:t>the licensee’s or trainee’s completion of the activit</w:t>
      </w:r>
      <w:r w:rsidR="0014310C" w:rsidRPr="00DF2BAC">
        <w:rPr>
          <w:u w:val="single"/>
        </w:rPr>
        <w:t>y including, for example, a certificate of completion</w:t>
      </w:r>
      <w:r w:rsidR="00CB2DC2" w:rsidRPr="00DF2BAC">
        <w:rPr>
          <w:u w:val="single"/>
        </w:rPr>
        <w:t xml:space="preserve"> or grade report</w:t>
      </w:r>
      <w:r w:rsidR="00D073D7" w:rsidRPr="00DF2BAC">
        <w:rPr>
          <w:u w:val="single"/>
        </w:rPr>
        <w:t>.</w:t>
      </w:r>
    </w:p>
    <w:p w14:paraId="6CC1DC6D" w14:textId="77777777" w:rsidR="00EE337E" w:rsidRPr="00DF2BAC" w:rsidRDefault="00EE337E" w:rsidP="00EE337E">
      <w:pPr>
        <w:jc w:val="both"/>
        <w:rPr>
          <w:u w:val="single"/>
        </w:rPr>
      </w:pPr>
    </w:p>
    <w:p w14:paraId="12C04133" w14:textId="5A42D09C" w:rsidR="00500DBE" w:rsidRPr="00DF2BAC" w:rsidRDefault="00500DBE" w:rsidP="00500DBE">
      <w:pPr>
        <w:pStyle w:val="Level1"/>
        <w:ind w:right="0"/>
        <w:jc w:val="both"/>
        <w:rPr>
          <w:u w:val="single"/>
        </w:rPr>
      </w:pPr>
      <w:r w:rsidRPr="00DF2BAC">
        <w:rPr>
          <w:u w:val="single"/>
        </w:rPr>
        <w:t>3.</w:t>
      </w:r>
      <w:r w:rsidRPr="00DF2BAC">
        <w:rPr>
          <w:u w:val="single"/>
        </w:rPr>
        <w:tab/>
      </w:r>
      <w:r w:rsidR="003A62D4" w:rsidRPr="00DF2BAC">
        <w:rPr>
          <w:u w:val="single"/>
        </w:rPr>
        <w:t>Reporting</w:t>
      </w:r>
      <w:r w:rsidRPr="00DF2BAC">
        <w:rPr>
          <w:u w:val="single"/>
        </w:rPr>
        <w:t xml:space="preserve">.  </w:t>
      </w:r>
    </w:p>
    <w:p w14:paraId="1FC149E8" w14:textId="77777777" w:rsidR="00500DBE" w:rsidRPr="00DF2BAC" w:rsidRDefault="00500DBE" w:rsidP="00EE337E">
      <w:pPr>
        <w:pStyle w:val="Level1"/>
        <w:ind w:left="1080" w:right="0"/>
        <w:jc w:val="both"/>
        <w:rPr>
          <w:u w:val="single"/>
        </w:rPr>
      </w:pPr>
    </w:p>
    <w:p w14:paraId="28C48FA2" w14:textId="00B42855" w:rsidR="00D03F6C" w:rsidRPr="00DF2BAC" w:rsidRDefault="00D03F6C" w:rsidP="00EE337E">
      <w:pPr>
        <w:pStyle w:val="Level1"/>
        <w:ind w:left="1080" w:right="0"/>
        <w:jc w:val="both"/>
        <w:rPr>
          <w:u w:val="single"/>
        </w:rPr>
      </w:pPr>
      <w:r w:rsidRPr="00DF2BAC">
        <w:rPr>
          <w:u w:val="single"/>
        </w:rPr>
        <w:t>a.</w:t>
      </w:r>
      <w:r w:rsidR="00C537A4" w:rsidRPr="00DF2BAC">
        <w:rPr>
          <w:u w:val="single"/>
        </w:rPr>
        <w:tab/>
      </w:r>
      <w:r w:rsidR="003A62D4" w:rsidRPr="00DF2BAC">
        <w:rPr>
          <w:u w:val="single"/>
        </w:rPr>
        <w:t>Licensee</w:t>
      </w:r>
      <w:r w:rsidR="00B16E21" w:rsidRPr="00DF2BAC">
        <w:rPr>
          <w:u w:val="single"/>
        </w:rPr>
        <w:t xml:space="preserve">.  A </w:t>
      </w:r>
      <w:r w:rsidR="003A62D4" w:rsidRPr="00DF2BAC">
        <w:rPr>
          <w:u w:val="single"/>
        </w:rPr>
        <w:t xml:space="preserve">licensed </w:t>
      </w:r>
      <w:r w:rsidR="00B16E21" w:rsidRPr="00DF2BAC">
        <w:rPr>
          <w:u w:val="single"/>
        </w:rPr>
        <w:t xml:space="preserve">fiduciary must affirm continuing education compliance when applying for </w:t>
      </w:r>
      <w:r w:rsidR="003026A2" w:rsidRPr="00DF2BAC">
        <w:rPr>
          <w:u w:val="single"/>
        </w:rPr>
        <w:t xml:space="preserve">license </w:t>
      </w:r>
      <w:r w:rsidR="00B16E21" w:rsidRPr="00DF2BAC">
        <w:rPr>
          <w:u w:val="single"/>
        </w:rPr>
        <w:t xml:space="preserve">renewal.  </w:t>
      </w:r>
    </w:p>
    <w:p w14:paraId="49BE90D2" w14:textId="77777777" w:rsidR="00D03F6C" w:rsidRPr="00DF2BAC" w:rsidRDefault="00D03F6C" w:rsidP="00EE337E">
      <w:pPr>
        <w:pStyle w:val="Level1"/>
        <w:ind w:left="1080" w:right="0"/>
        <w:jc w:val="both"/>
        <w:rPr>
          <w:u w:val="single"/>
        </w:rPr>
      </w:pPr>
    </w:p>
    <w:p w14:paraId="5A9F0AD5" w14:textId="23621A57" w:rsidR="0039101D" w:rsidRPr="00DF2BAC" w:rsidRDefault="0039101D" w:rsidP="00EE337E">
      <w:pPr>
        <w:pStyle w:val="Level1"/>
        <w:ind w:left="1080" w:right="0"/>
        <w:jc w:val="both"/>
        <w:rPr>
          <w:u w:val="single"/>
        </w:rPr>
      </w:pPr>
      <w:r w:rsidRPr="00DF2BAC">
        <w:rPr>
          <w:u w:val="single"/>
        </w:rPr>
        <w:t>b.</w:t>
      </w:r>
      <w:r w:rsidRPr="00DF2BAC">
        <w:rPr>
          <w:u w:val="single"/>
        </w:rPr>
        <w:tab/>
        <w:t xml:space="preserve">Trainee.  A trainee must affirm </w:t>
      </w:r>
      <w:r w:rsidR="0078559E" w:rsidRPr="00DF2BAC">
        <w:rPr>
          <w:u w:val="single"/>
        </w:rPr>
        <w:t>continuing education compliance at the time and in the manner directed by the division.</w:t>
      </w:r>
    </w:p>
    <w:p w14:paraId="1432AA14" w14:textId="77777777" w:rsidR="00D03F6C" w:rsidRPr="00DF2BAC" w:rsidRDefault="00D03F6C" w:rsidP="00EE337E">
      <w:pPr>
        <w:pStyle w:val="Level1"/>
        <w:ind w:left="1080" w:right="0"/>
        <w:jc w:val="both"/>
        <w:rPr>
          <w:u w:val="single"/>
        </w:rPr>
      </w:pPr>
    </w:p>
    <w:p w14:paraId="17D0E1C6" w14:textId="7B923813" w:rsidR="00156C78" w:rsidRPr="00DF2BAC" w:rsidRDefault="004015E3" w:rsidP="00156C78">
      <w:pPr>
        <w:pStyle w:val="Level1"/>
        <w:ind w:left="1080" w:right="0"/>
        <w:jc w:val="both"/>
        <w:rPr>
          <w:u w:val="single"/>
        </w:rPr>
      </w:pPr>
      <w:r w:rsidRPr="00DF2BAC">
        <w:rPr>
          <w:u w:val="single"/>
        </w:rPr>
        <w:t>c</w:t>
      </w:r>
      <w:r w:rsidR="00EE337E" w:rsidRPr="00DF2BAC">
        <w:rPr>
          <w:u w:val="single"/>
        </w:rPr>
        <w:t xml:space="preserve">.  </w:t>
      </w:r>
      <w:r w:rsidR="00EE337E" w:rsidRPr="00DF2BAC">
        <w:rPr>
          <w:u w:val="single"/>
        </w:rPr>
        <w:tab/>
      </w:r>
      <w:r w:rsidR="00156C78" w:rsidRPr="00DF2BAC">
        <w:rPr>
          <w:u w:val="single"/>
        </w:rPr>
        <w:t>Format.  The licensee’s or trainee’s affirmation of continuing education complianc</w:t>
      </w:r>
      <w:r w:rsidR="00A741B3" w:rsidRPr="00DF2BAC">
        <w:rPr>
          <w:u w:val="single"/>
        </w:rPr>
        <w:t xml:space="preserve">e </w:t>
      </w:r>
      <w:r w:rsidR="00156C78" w:rsidRPr="00DF2BAC">
        <w:rPr>
          <w:u w:val="single"/>
        </w:rPr>
        <w:t>must be in the format directed by the</w:t>
      </w:r>
      <w:r w:rsidR="00A741B3" w:rsidRPr="00DF2BAC">
        <w:rPr>
          <w:u w:val="single"/>
        </w:rPr>
        <w:t xml:space="preserve"> division and must </w:t>
      </w:r>
      <w:r w:rsidRPr="00DF2BAC">
        <w:rPr>
          <w:u w:val="single"/>
        </w:rPr>
        <w:t>either:</w:t>
      </w:r>
    </w:p>
    <w:p w14:paraId="4C1DF220" w14:textId="77777777" w:rsidR="004015E3" w:rsidRPr="00DF2BAC" w:rsidRDefault="004015E3" w:rsidP="00156C78">
      <w:pPr>
        <w:pStyle w:val="Level1"/>
        <w:ind w:left="1080" w:right="0"/>
        <w:jc w:val="both"/>
        <w:rPr>
          <w:u w:val="single"/>
        </w:rPr>
      </w:pPr>
    </w:p>
    <w:p w14:paraId="58A2B4DD" w14:textId="77777777" w:rsidR="004948CF" w:rsidRPr="00DF2BAC" w:rsidRDefault="004015E3" w:rsidP="004948CF">
      <w:pPr>
        <w:pStyle w:val="Level1"/>
        <w:ind w:left="1440" w:right="0"/>
        <w:jc w:val="both"/>
        <w:rPr>
          <w:u w:val="single"/>
        </w:rPr>
      </w:pPr>
      <w:r w:rsidRPr="00DF2BAC">
        <w:rPr>
          <w:u w:val="single"/>
        </w:rPr>
        <w:t>(1)</w:t>
      </w:r>
      <w:r w:rsidRPr="00DF2BAC">
        <w:rPr>
          <w:u w:val="single"/>
        </w:rPr>
        <w:tab/>
      </w:r>
      <w:r w:rsidR="00025E39" w:rsidRPr="00DF2BAC">
        <w:rPr>
          <w:u w:val="single"/>
        </w:rPr>
        <w:t xml:space="preserve">Include the licensee’s or trainee’s signature </w:t>
      </w:r>
      <w:r w:rsidR="004948CF" w:rsidRPr="00DF2BAC">
        <w:rPr>
          <w:u w:val="single"/>
        </w:rPr>
        <w:t xml:space="preserve">in </w:t>
      </w:r>
      <w:r w:rsidR="00EE337E" w:rsidRPr="00DF2BAC">
        <w:rPr>
          <w:u w:val="single"/>
        </w:rPr>
        <w:t>the space specifically provided on the form for this purpose</w:t>
      </w:r>
      <w:r w:rsidR="004948CF" w:rsidRPr="00DF2BAC">
        <w:rPr>
          <w:u w:val="single"/>
        </w:rPr>
        <w:t>;</w:t>
      </w:r>
      <w:r w:rsidR="00EE337E" w:rsidRPr="00DF2BAC">
        <w:rPr>
          <w:u w:val="single"/>
        </w:rPr>
        <w:t xml:space="preserve"> or</w:t>
      </w:r>
    </w:p>
    <w:p w14:paraId="64322DF1" w14:textId="5C5F979B" w:rsidR="00EE337E" w:rsidRPr="00DF2BAC" w:rsidRDefault="004948CF" w:rsidP="004948CF">
      <w:pPr>
        <w:pStyle w:val="Level1"/>
        <w:ind w:left="1440" w:right="0"/>
        <w:jc w:val="both"/>
        <w:rPr>
          <w:u w:val="single"/>
        </w:rPr>
      </w:pPr>
      <w:r w:rsidRPr="00DF2BAC">
        <w:rPr>
          <w:u w:val="single"/>
        </w:rPr>
        <w:t>(2)</w:t>
      </w:r>
      <w:r w:rsidRPr="00DF2BAC">
        <w:rPr>
          <w:u w:val="single"/>
        </w:rPr>
        <w:tab/>
        <w:t>T</w:t>
      </w:r>
      <w:r w:rsidR="00EE337E" w:rsidRPr="00DF2BAC">
        <w:rPr>
          <w:u w:val="single"/>
        </w:rPr>
        <w:t xml:space="preserve">he </w:t>
      </w:r>
      <w:r w:rsidRPr="00DF2BAC">
        <w:rPr>
          <w:u w:val="single"/>
        </w:rPr>
        <w:t>licensee or trainee</w:t>
      </w:r>
      <w:r w:rsidR="00EE337E" w:rsidRPr="00DF2BAC">
        <w:rPr>
          <w:u w:val="single"/>
        </w:rPr>
        <w:t xml:space="preserve"> may sign across the </w:t>
      </w:r>
      <w:r w:rsidR="00A330DC" w:rsidRPr="00DF2BAC">
        <w:rPr>
          <w:u w:val="single"/>
        </w:rPr>
        <w:t xml:space="preserve">official </w:t>
      </w:r>
      <w:r w:rsidR="00EE337E" w:rsidRPr="00DF2BAC">
        <w:rPr>
          <w:u w:val="single"/>
        </w:rPr>
        <w:t>document</w:t>
      </w:r>
      <w:r w:rsidR="00A330DC" w:rsidRPr="00DF2BAC">
        <w:rPr>
          <w:u w:val="single"/>
        </w:rPr>
        <w:t xml:space="preserve"> </w:t>
      </w:r>
      <w:r w:rsidR="00F97B62" w:rsidRPr="00DF2BAC">
        <w:rPr>
          <w:u w:val="single"/>
        </w:rPr>
        <w:t xml:space="preserve">from the sponsor signifying the licensee’s or trainee’s </w:t>
      </w:r>
      <w:r w:rsidR="00A80AD7" w:rsidRPr="00DF2BAC">
        <w:rPr>
          <w:u w:val="single"/>
        </w:rPr>
        <w:t xml:space="preserve">completion of the activity under </w:t>
      </w:r>
      <w:r w:rsidR="00F57735" w:rsidRPr="00DF2BAC">
        <w:rPr>
          <w:u w:val="single"/>
        </w:rPr>
        <w:t>(C)(2)(g)</w:t>
      </w:r>
      <w:r w:rsidR="00EE337E" w:rsidRPr="00DF2BAC">
        <w:rPr>
          <w:u w:val="single"/>
        </w:rPr>
        <w:t>.</w:t>
      </w:r>
    </w:p>
    <w:p w14:paraId="3A764F4A" w14:textId="77777777" w:rsidR="004716E4" w:rsidRPr="00DF2BAC" w:rsidRDefault="004716E4" w:rsidP="004948CF">
      <w:pPr>
        <w:pStyle w:val="Level1"/>
        <w:ind w:left="1440" w:right="0"/>
        <w:jc w:val="both"/>
        <w:rPr>
          <w:u w:val="single"/>
        </w:rPr>
      </w:pPr>
    </w:p>
    <w:p w14:paraId="2E19BFC1" w14:textId="74CEB191" w:rsidR="004716E4" w:rsidRPr="00DF2BAC" w:rsidRDefault="004716E4" w:rsidP="004716E4">
      <w:pPr>
        <w:pStyle w:val="Level1"/>
        <w:ind w:left="1080" w:right="0"/>
        <w:jc w:val="both"/>
        <w:rPr>
          <w:u w:val="single"/>
        </w:rPr>
      </w:pPr>
      <w:r w:rsidRPr="00DF2BAC">
        <w:rPr>
          <w:u w:val="single"/>
        </w:rPr>
        <w:t>d.</w:t>
      </w:r>
      <w:r w:rsidRPr="00DF2BAC">
        <w:rPr>
          <w:u w:val="single"/>
        </w:rPr>
        <w:tab/>
        <w:t xml:space="preserve">On request.  A licensee or trainee must </w:t>
      </w:r>
      <w:r w:rsidR="00923073" w:rsidRPr="00DF2BAC">
        <w:rPr>
          <w:u w:val="single"/>
        </w:rPr>
        <w:t xml:space="preserve">provide </w:t>
      </w:r>
      <w:r w:rsidR="008140AC" w:rsidRPr="00DF2BAC">
        <w:rPr>
          <w:u w:val="single"/>
        </w:rPr>
        <w:t xml:space="preserve">additional </w:t>
      </w:r>
      <w:r w:rsidR="002E57FB" w:rsidRPr="00DF2BAC">
        <w:rPr>
          <w:u w:val="single"/>
        </w:rPr>
        <w:t>inform</w:t>
      </w:r>
      <w:r w:rsidR="008140AC" w:rsidRPr="00DF2BAC">
        <w:rPr>
          <w:u w:val="single"/>
        </w:rPr>
        <w:t xml:space="preserve">ation </w:t>
      </w:r>
      <w:r w:rsidR="0075283E" w:rsidRPr="00DF2BAC">
        <w:rPr>
          <w:u w:val="single"/>
        </w:rPr>
        <w:t xml:space="preserve">about </w:t>
      </w:r>
      <w:r w:rsidR="0061276E" w:rsidRPr="00DF2BAC">
        <w:rPr>
          <w:u w:val="single"/>
        </w:rPr>
        <w:t xml:space="preserve">continuing education compliance as </w:t>
      </w:r>
      <w:r w:rsidR="008140AC" w:rsidRPr="00DF2BAC">
        <w:rPr>
          <w:u w:val="single"/>
        </w:rPr>
        <w:t xml:space="preserve">requested by the </w:t>
      </w:r>
      <w:r w:rsidR="00547883" w:rsidRPr="00DF2BAC">
        <w:rPr>
          <w:u w:val="single"/>
        </w:rPr>
        <w:t xml:space="preserve">board or </w:t>
      </w:r>
      <w:r w:rsidR="008140AC" w:rsidRPr="00DF2BAC">
        <w:rPr>
          <w:u w:val="single"/>
        </w:rPr>
        <w:t>division</w:t>
      </w:r>
      <w:r w:rsidR="00447774" w:rsidRPr="00DF2BAC">
        <w:rPr>
          <w:u w:val="single"/>
        </w:rPr>
        <w:t>, including</w:t>
      </w:r>
      <w:r w:rsidR="00020F69" w:rsidRPr="00DF2BAC">
        <w:rPr>
          <w:u w:val="single"/>
        </w:rPr>
        <w:t xml:space="preserve"> documentation</w:t>
      </w:r>
      <w:r w:rsidR="00882B66" w:rsidRPr="00DF2BAC">
        <w:rPr>
          <w:u w:val="single"/>
        </w:rPr>
        <w:t xml:space="preserve"> about </w:t>
      </w:r>
      <w:r w:rsidR="00563B52" w:rsidRPr="00DF2BAC">
        <w:rPr>
          <w:u w:val="single"/>
        </w:rPr>
        <w:t xml:space="preserve">continuing education </w:t>
      </w:r>
      <w:r w:rsidR="00882B66" w:rsidRPr="00DF2BAC">
        <w:rPr>
          <w:u w:val="single"/>
        </w:rPr>
        <w:t xml:space="preserve">compliance </w:t>
      </w:r>
      <w:r w:rsidR="00563B52" w:rsidRPr="00DF2BAC">
        <w:rPr>
          <w:u w:val="single"/>
        </w:rPr>
        <w:t>in</w:t>
      </w:r>
      <w:r w:rsidR="00882B66" w:rsidRPr="00DF2BAC">
        <w:rPr>
          <w:u w:val="single"/>
        </w:rPr>
        <w:t xml:space="preserve"> a prior licensing period from</w:t>
      </w:r>
      <w:r w:rsidR="00447774" w:rsidRPr="00DF2BAC">
        <w:rPr>
          <w:u w:val="single"/>
        </w:rPr>
        <w:t>:</w:t>
      </w:r>
    </w:p>
    <w:p w14:paraId="16CDBCE7" w14:textId="77777777" w:rsidR="00447774" w:rsidRPr="00DF2BAC" w:rsidRDefault="00447774" w:rsidP="004716E4">
      <w:pPr>
        <w:pStyle w:val="Level1"/>
        <w:ind w:left="1080" w:right="0"/>
        <w:jc w:val="both"/>
        <w:rPr>
          <w:u w:val="single"/>
        </w:rPr>
      </w:pPr>
    </w:p>
    <w:p w14:paraId="648E7B85" w14:textId="426DCD7F" w:rsidR="003573E0" w:rsidRPr="00DF2BAC" w:rsidRDefault="00447774" w:rsidP="00447774">
      <w:pPr>
        <w:pStyle w:val="Level1"/>
        <w:ind w:left="1440" w:right="0"/>
        <w:jc w:val="both"/>
        <w:rPr>
          <w:u w:val="single"/>
        </w:rPr>
      </w:pPr>
      <w:r w:rsidRPr="00DF2BAC">
        <w:rPr>
          <w:u w:val="single"/>
        </w:rPr>
        <w:t>(1)</w:t>
      </w:r>
      <w:r w:rsidR="00020F69" w:rsidRPr="00DF2BAC">
        <w:rPr>
          <w:u w:val="single"/>
        </w:rPr>
        <w:tab/>
      </w:r>
      <w:r w:rsidR="00D520A8" w:rsidRPr="00DF2BAC">
        <w:rPr>
          <w:u w:val="single"/>
        </w:rPr>
        <w:t xml:space="preserve">A </w:t>
      </w:r>
      <w:r w:rsidR="006B7899" w:rsidRPr="00DF2BAC">
        <w:rPr>
          <w:u w:val="single"/>
        </w:rPr>
        <w:t>former licensee</w:t>
      </w:r>
      <w:r w:rsidR="00D520A8" w:rsidRPr="00DF2BAC">
        <w:rPr>
          <w:u w:val="single"/>
        </w:rPr>
        <w:t xml:space="preserve"> </w:t>
      </w:r>
      <w:r w:rsidR="00531B2C" w:rsidRPr="00DF2BAC">
        <w:rPr>
          <w:u w:val="single"/>
        </w:rPr>
        <w:t>applying</w:t>
      </w:r>
      <w:r w:rsidR="009B4E24" w:rsidRPr="00DF2BAC">
        <w:rPr>
          <w:u w:val="single"/>
        </w:rPr>
        <w:t xml:space="preserve"> for </w:t>
      </w:r>
      <w:r w:rsidR="00531B2C" w:rsidRPr="00DF2BAC">
        <w:rPr>
          <w:u w:val="single"/>
        </w:rPr>
        <w:t>a new license</w:t>
      </w:r>
      <w:r w:rsidR="009B4E24" w:rsidRPr="00DF2BAC">
        <w:rPr>
          <w:u w:val="single"/>
        </w:rPr>
        <w:t xml:space="preserve"> after </w:t>
      </w:r>
      <w:r w:rsidR="006B7899" w:rsidRPr="00DF2BAC">
        <w:rPr>
          <w:u w:val="single"/>
        </w:rPr>
        <w:t xml:space="preserve">their previous license </w:t>
      </w:r>
      <w:r w:rsidR="00B00D2F" w:rsidRPr="00DF2BAC">
        <w:rPr>
          <w:u w:val="single"/>
        </w:rPr>
        <w:t xml:space="preserve">expired </w:t>
      </w:r>
      <w:r w:rsidR="006B7899" w:rsidRPr="00DF2BAC">
        <w:rPr>
          <w:u w:val="single"/>
        </w:rPr>
        <w:t>without</w:t>
      </w:r>
      <w:r w:rsidR="000440D2" w:rsidRPr="00DF2BAC">
        <w:rPr>
          <w:u w:val="single"/>
        </w:rPr>
        <w:t xml:space="preserve"> </w:t>
      </w:r>
      <w:proofErr w:type="gramStart"/>
      <w:r w:rsidR="006B7899" w:rsidRPr="00DF2BAC">
        <w:rPr>
          <w:u w:val="single"/>
        </w:rPr>
        <w:t>renewal</w:t>
      </w:r>
      <w:r w:rsidR="003573E0" w:rsidRPr="00DF2BAC">
        <w:rPr>
          <w:u w:val="single"/>
        </w:rPr>
        <w:t>;</w:t>
      </w:r>
      <w:proofErr w:type="gramEnd"/>
    </w:p>
    <w:p w14:paraId="7F21329D" w14:textId="6A782494" w:rsidR="00DE0777" w:rsidRPr="00DF2BAC" w:rsidRDefault="003573E0" w:rsidP="00447774">
      <w:pPr>
        <w:pStyle w:val="Level1"/>
        <w:ind w:left="1440" w:right="0"/>
        <w:jc w:val="both"/>
        <w:rPr>
          <w:u w:val="single"/>
        </w:rPr>
      </w:pPr>
      <w:r w:rsidRPr="00DF2BAC">
        <w:rPr>
          <w:u w:val="single"/>
        </w:rPr>
        <w:t>(2)</w:t>
      </w:r>
      <w:r w:rsidRPr="00DF2BAC">
        <w:rPr>
          <w:u w:val="single"/>
        </w:rPr>
        <w:tab/>
        <w:t>A fiduciary seek</w:t>
      </w:r>
      <w:r w:rsidR="00E52452" w:rsidRPr="00DF2BAC">
        <w:rPr>
          <w:u w:val="single"/>
        </w:rPr>
        <w:t>ing</w:t>
      </w:r>
      <w:r w:rsidRPr="00DF2BAC">
        <w:rPr>
          <w:u w:val="single"/>
        </w:rPr>
        <w:t xml:space="preserve"> </w:t>
      </w:r>
      <w:r w:rsidR="00DE0777" w:rsidRPr="00DF2BAC">
        <w:rPr>
          <w:u w:val="single"/>
        </w:rPr>
        <w:t>license reactivation</w:t>
      </w:r>
      <w:r w:rsidR="006E2423" w:rsidRPr="00DF2BAC">
        <w:rPr>
          <w:u w:val="single"/>
        </w:rPr>
        <w:t xml:space="preserve"> from inactive status</w:t>
      </w:r>
      <w:r w:rsidR="00746C12" w:rsidRPr="00DF2BAC">
        <w:rPr>
          <w:u w:val="single"/>
        </w:rPr>
        <w:t xml:space="preserve"> under ACJA § 7-201.17(</w:t>
      </w:r>
      <w:r w:rsidR="00157147" w:rsidRPr="00DF2BAC">
        <w:rPr>
          <w:u w:val="single"/>
        </w:rPr>
        <w:t>C)</w:t>
      </w:r>
      <w:r w:rsidR="00DE0777" w:rsidRPr="00DF2BAC">
        <w:rPr>
          <w:u w:val="single"/>
        </w:rPr>
        <w:t>;</w:t>
      </w:r>
      <w:r w:rsidR="006F6AFD" w:rsidRPr="00DF2BAC">
        <w:rPr>
          <w:u w:val="single"/>
        </w:rPr>
        <w:t xml:space="preserve"> or</w:t>
      </w:r>
    </w:p>
    <w:p w14:paraId="4A26D886" w14:textId="0196D1D4" w:rsidR="00692BAA" w:rsidRPr="00DF2BAC" w:rsidRDefault="00DE0777" w:rsidP="00563B52">
      <w:pPr>
        <w:pStyle w:val="Level1"/>
        <w:ind w:left="1440" w:right="0"/>
        <w:jc w:val="both"/>
        <w:rPr>
          <w:u w:val="single"/>
        </w:rPr>
      </w:pPr>
      <w:r w:rsidRPr="00DF2BAC">
        <w:rPr>
          <w:u w:val="single"/>
        </w:rPr>
        <w:t>(3)</w:t>
      </w:r>
      <w:r w:rsidR="00020F69" w:rsidRPr="00DF2BAC">
        <w:rPr>
          <w:u w:val="single"/>
        </w:rPr>
        <w:t xml:space="preserve"> </w:t>
      </w:r>
      <w:r w:rsidR="00531B2C" w:rsidRPr="00DF2BAC">
        <w:rPr>
          <w:u w:val="single"/>
        </w:rPr>
        <w:t xml:space="preserve">A fiduciary or former licensee </w:t>
      </w:r>
      <w:r w:rsidR="006F2100" w:rsidRPr="00DF2BAC">
        <w:rPr>
          <w:u w:val="single"/>
        </w:rPr>
        <w:t>s</w:t>
      </w:r>
      <w:r w:rsidR="002D6BF0" w:rsidRPr="00DF2BAC">
        <w:rPr>
          <w:u w:val="single"/>
        </w:rPr>
        <w:t>ee</w:t>
      </w:r>
      <w:r w:rsidR="00B5122B" w:rsidRPr="00DF2BAC">
        <w:rPr>
          <w:u w:val="single"/>
        </w:rPr>
        <w:t>k</w:t>
      </w:r>
      <w:r w:rsidR="00E52452" w:rsidRPr="00DF2BAC">
        <w:rPr>
          <w:u w:val="single"/>
        </w:rPr>
        <w:t>ing</w:t>
      </w:r>
      <w:r w:rsidR="001D461C" w:rsidRPr="00DF2BAC">
        <w:rPr>
          <w:u w:val="single"/>
        </w:rPr>
        <w:t xml:space="preserve"> reinstatement after suspension or revocation</w:t>
      </w:r>
      <w:r w:rsidR="000C0F6B" w:rsidRPr="00DF2BAC">
        <w:rPr>
          <w:u w:val="single"/>
        </w:rPr>
        <w:t>.</w:t>
      </w:r>
      <w:r w:rsidR="001D461C" w:rsidRPr="00DF2BAC">
        <w:rPr>
          <w:u w:val="single"/>
        </w:rPr>
        <w:t xml:space="preserve"> </w:t>
      </w:r>
    </w:p>
    <w:p w14:paraId="74FA02EF" w14:textId="77777777" w:rsidR="00234C47" w:rsidRPr="00DF2BAC" w:rsidRDefault="00234C47" w:rsidP="00563B52">
      <w:pPr>
        <w:pStyle w:val="Level1"/>
        <w:ind w:left="1440" w:right="0"/>
        <w:jc w:val="both"/>
        <w:rPr>
          <w:u w:val="single"/>
        </w:rPr>
      </w:pPr>
    </w:p>
    <w:p w14:paraId="20E96782" w14:textId="07421A93" w:rsidR="00234C47" w:rsidRPr="00DF2BAC" w:rsidRDefault="00BD30BB" w:rsidP="00234C47">
      <w:pPr>
        <w:pStyle w:val="Level1"/>
        <w:ind w:right="0"/>
        <w:jc w:val="both"/>
        <w:rPr>
          <w:u w:val="single"/>
        </w:rPr>
      </w:pPr>
      <w:r w:rsidRPr="00DF2BAC">
        <w:rPr>
          <w:u w:val="single"/>
        </w:rPr>
        <w:t>4.</w:t>
      </w:r>
      <w:r w:rsidRPr="00DF2BAC">
        <w:rPr>
          <w:u w:val="single"/>
        </w:rPr>
        <w:tab/>
        <w:t>Board</w:t>
      </w:r>
      <w:r w:rsidR="00D80EF1" w:rsidRPr="00DF2BAC">
        <w:rPr>
          <w:u w:val="single"/>
        </w:rPr>
        <w:t xml:space="preserve"> review and</w:t>
      </w:r>
      <w:r w:rsidRPr="00DF2BAC">
        <w:rPr>
          <w:u w:val="single"/>
        </w:rPr>
        <w:t xml:space="preserve"> decision.</w:t>
      </w:r>
    </w:p>
    <w:p w14:paraId="07938D78" w14:textId="77777777" w:rsidR="00BD30BB" w:rsidRPr="00DF2BAC" w:rsidRDefault="00BD30BB" w:rsidP="00234C47">
      <w:pPr>
        <w:pStyle w:val="Level1"/>
        <w:ind w:right="0"/>
        <w:jc w:val="both"/>
        <w:rPr>
          <w:u w:val="single"/>
        </w:rPr>
      </w:pPr>
    </w:p>
    <w:p w14:paraId="586F5FC4" w14:textId="56930D09" w:rsidR="00EF4616" w:rsidRPr="00DF2BAC" w:rsidRDefault="00EF4616" w:rsidP="00EF4616">
      <w:pPr>
        <w:pStyle w:val="Level1"/>
        <w:ind w:left="1080" w:right="0"/>
        <w:jc w:val="both"/>
        <w:rPr>
          <w:u w:val="single"/>
        </w:rPr>
      </w:pPr>
      <w:r w:rsidRPr="00DF2BAC">
        <w:rPr>
          <w:u w:val="single"/>
        </w:rPr>
        <w:t>a.</w:t>
      </w:r>
      <w:r w:rsidRPr="00DF2BAC">
        <w:rPr>
          <w:u w:val="single"/>
        </w:rPr>
        <w:tab/>
        <w:t xml:space="preserve">Findings.  </w:t>
      </w:r>
      <w:r w:rsidR="00E86AB3" w:rsidRPr="00DF2BAC">
        <w:rPr>
          <w:u w:val="single"/>
        </w:rPr>
        <w:t>After reviewing</w:t>
      </w:r>
      <w:r w:rsidRPr="00DF2BAC">
        <w:rPr>
          <w:u w:val="single"/>
        </w:rPr>
        <w:t xml:space="preserve"> continuing education documentation and any applicable additional information requested, the board may:</w:t>
      </w:r>
    </w:p>
    <w:p w14:paraId="43B9C509" w14:textId="77777777" w:rsidR="00EF4616" w:rsidRPr="00DF2BAC" w:rsidRDefault="00EF4616" w:rsidP="00EF4616">
      <w:pPr>
        <w:pStyle w:val="Level1"/>
        <w:ind w:right="0"/>
        <w:jc w:val="both"/>
        <w:rPr>
          <w:u w:val="single"/>
        </w:rPr>
      </w:pPr>
    </w:p>
    <w:p w14:paraId="48C8B426" w14:textId="77777777" w:rsidR="00EF4616" w:rsidRPr="00DF2BAC" w:rsidRDefault="00EF4616" w:rsidP="00EF4616">
      <w:pPr>
        <w:pStyle w:val="Level1"/>
        <w:ind w:left="1440" w:right="0"/>
        <w:jc w:val="both"/>
        <w:rPr>
          <w:u w:val="single"/>
        </w:rPr>
      </w:pPr>
      <w:r w:rsidRPr="00DF2BAC">
        <w:rPr>
          <w:u w:val="single"/>
        </w:rPr>
        <w:t>(1)</w:t>
      </w:r>
      <w:r w:rsidRPr="00DF2BAC">
        <w:rPr>
          <w:u w:val="single"/>
        </w:rPr>
        <w:tab/>
        <w:t xml:space="preserve">Find compliance with the continuing education </w:t>
      </w:r>
      <w:proofErr w:type="gramStart"/>
      <w:r w:rsidRPr="00DF2BAC">
        <w:rPr>
          <w:u w:val="single"/>
        </w:rPr>
        <w:t>requirement;</w:t>
      </w:r>
      <w:proofErr w:type="gramEnd"/>
    </w:p>
    <w:p w14:paraId="56B3F364" w14:textId="77777777" w:rsidR="00EF4616" w:rsidRPr="00DF2BAC" w:rsidRDefault="00EF4616" w:rsidP="00EF4616">
      <w:pPr>
        <w:pStyle w:val="Level1"/>
        <w:ind w:left="1440" w:right="0"/>
        <w:jc w:val="both"/>
        <w:rPr>
          <w:u w:val="single"/>
        </w:rPr>
      </w:pPr>
      <w:r w:rsidRPr="00DF2BAC">
        <w:rPr>
          <w:u w:val="single"/>
        </w:rPr>
        <w:t>(2)</w:t>
      </w:r>
      <w:r w:rsidRPr="00DF2BAC">
        <w:rPr>
          <w:u w:val="single"/>
        </w:rPr>
        <w:tab/>
        <w:t xml:space="preserve">Require additional information from the fiduciary seeking renewal before making a </w:t>
      </w:r>
      <w:proofErr w:type="gramStart"/>
      <w:r w:rsidRPr="00DF2BAC">
        <w:rPr>
          <w:u w:val="single"/>
        </w:rPr>
        <w:t>decision;</w:t>
      </w:r>
      <w:proofErr w:type="gramEnd"/>
    </w:p>
    <w:p w14:paraId="508D1825" w14:textId="77777777" w:rsidR="00EF4616" w:rsidRPr="00DF2BAC" w:rsidRDefault="00EF4616" w:rsidP="00EF4616">
      <w:pPr>
        <w:pStyle w:val="Level1"/>
        <w:ind w:left="1440" w:right="0"/>
        <w:jc w:val="both"/>
        <w:rPr>
          <w:u w:val="single"/>
        </w:rPr>
      </w:pPr>
      <w:r w:rsidRPr="00DF2BAC">
        <w:rPr>
          <w:u w:val="single"/>
        </w:rPr>
        <w:lastRenderedPageBreak/>
        <w:t>(3)</w:t>
      </w:r>
      <w:r w:rsidRPr="00DF2BAC">
        <w:rPr>
          <w:u w:val="single"/>
        </w:rPr>
        <w:tab/>
        <w:t>Find partial compliance with the continuing education requirement and order remedial measures; or</w:t>
      </w:r>
    </w:p>
    <w:p w14:paraId="4FE434F5" w14:textId="77777777" w:rsidR="00EF4616" w:rsidRPr="00DF2BAC" w:rsidRDefault="00EF4616" w:rsidP="00EF4616">
      <w:pPr>
        <w:pStyle w:val="Level1"/>
        <w:ind w:left="1440" w:right="0"/>
        <w:jc w:val="both"/>
        <w:rPr>
          <w:u w:val="single"/>
        </w:rPr>
      </w:pPr>
      <w:r w:rsidRPr="00DF2BAC">
        <w:rPr>
          <w:u w:val="single"/>
        </w:rPr>
        <w:t>(4)</w:t>
      </w:r>
      <w:r w:rsidRPr="00DF2BAC">
        <w:rPr>
          <w:u w:val="single"/>
        </w:rPr>
        <w:tab/>
        <w:t>Enter a finding of non-compliance.</w:t>
      </w:r>
    </w:p>
    <w:p w14:paraId="00D07BF7" w14:textId="77777777" w:rsidR="00EF4616" w:rsidRPr="00DF2BAC" w:rsidRDefault="00EF4616" w:rsidP="00EF4616">
      <w:pPr>
        <w:pStyle w:val="Level1"/>
        <w:ind w:right="0"/>
        <w:jc w:val="both"/>
        <w:rPr>
          <w:u w:val="single"/>
        </w:rPr>
      </w:pPr>
      <w:r w:rsidRPr="00DF2BAC">
        <w:rPr>
          <w:u w:val="single"/>
        </w:rPr>
        <w:t xml:space="preserve"> </w:t>
      </w:r>
    </w:p>
    <w:p w14:paraId="593067DA" w14:textId="77777777" w:rsidR="00EF4616" w:rsidRPr="00DF2BAC" w:rsidRDefault="00EF4616" w:rsidP="00EF4616">
      <w:pPr>
        <w:pStyle w:val="Level1"/>
        <w:tabs>
          <w:tab w:val="left" w:pos="1080"/>
        </w:tabs>
        <w:ind w:left="1080" w:right="0"/>
        <w:jc w:val="both"/>
        <w:rPr>
          <w:u w:val="single"/>
        </w:rPr>
      </w:pPr>
      <w:r w:rsidRPr="00DF2BAC">
        <w:rPr>
          <w:u w:val="single"/>
        </w:rPr>
        <w:t>b.</w:t>
      </w:r>
      <w:r w:rsidRPr="00DF2BAC">
        <w:rPr>
          <w:u w:val="single"/>
        </w:rPr>
        <w:tab/>
        <w:t xml:space="preserve">Notice.  Within 10 days of the board’s decision, the division must give </w:t>
      </w:r>
      <w:proofErr w:type="gramStart"/>
      <w:r w:rsidRPr="00DF2BAC">
        <w:rPr>
          <w:u w:val="single"/>
        </w:rPr>
        <w:t>the fiduciary</w:t>
      </w:r>
      <w:proofErr w:type="gramEnd"/>
      <w:r w:rsidRPr="00DF2BAC">
        <w:rPr>
          <w:u w:val="single"/>
        </w:rPr>
        <w:t xml:space="preserve"> written notice of the board’s decision and the reasons for the decision. </w:t>
      </w:r>
    </w:p>
    <w:p w14:paraId="310D0E15" w14:textId="77777777" w:rsidR="00EF4616" w:rsidRPr="00DF2BAC" w:rsidRDefault="00EF4616" w:rsidP="00EF4616">
      <w:pPr>
        <w:pStyle w:val="Level1"/>
        <w:tabs>
          <w:tab w:val="left" w:pos="1080"/>
        </w:tabs>
        <w:ind w:left="1080" w:right="0"/>
        <w:jc w:val="both"/>
        <w:rPr>
          <w:u w:val="single"/>
        </w:rPr>
      </w:pPr>
    </w:p>
    <w:p w14:paraId="5CE2128B" w14:textId="77777777" w:rsidR="00EF4616" w:rsidRPr="00DF2BAC" w:rsidRDefault="00EF4616" w:rsidP="00EF4616">
      <w:pPr>
        <w:pStyle w:val="Level1"/>
        <w:tabs>
          <w:tab w:val="left" w:pos="1080"/>
        </w:tabs>
        <w:ind w:left="1080" w:right="0"/>
        <w:jc w:val="both"/>
        <w:rPr>
          <w:u w:val="single"/>
        </w:rPr>
      </w:pPr>
      <w:r w:rsidRPr="00DF2BAC">
        <w:rPr>
          <w:u w:val="single"/>
        </w:rPr>
        <w:t>c.</w:t>
      </w:r>
      <w:r w:rsidRPr="00DF2BAC">
        <w:rPr>
          <w:u w:val="single"/>
        </w:rPr>
        <w:tab/>
        <w:t xml:space="preserve">Review.  </w:t>
      </w:r>
    </w:p>
    <w:p w14:paraId="67EE534F" w14:textId="77777777" w:rsidR="00EF4616" w:rsidRPr="00DF2BAC" w:rsidRDefault="00EF4616" w:rsidP="00EF4616">
      <w:pPr>
        <w:pStyle w:val="Level1"/>
        <w:tabs>
          <w:tab w:val="left" w:pos="1080"/>
        </w:tabs>
        <w:ind w:left="1080" w:right="0"/>
        <w:jc w:val="both"/>
        <w:rPr>
          <w:u w:val="single"/>
        </w:rPr>
      </w:pPr>
    </w:p>
    <w:p w14:paraId="3CFEDE5B" w14:textId="3CC041C2" w:rsidR="00EF4616" w:rsidRPr="00DF2BAC" w:rsidRDefault="00EF4616" w:rsidP="00EF4616">
      <w:pPr>
        <w:pStyle w:val="Level1"/>
        <w:tabs>
          <w:tab w:val="left" w:pos="720"/>
        </w:tabs>
        <w:ind w:left="1440" w:right="0"/>
        <w:jc w:val="both"/>
        <w:rPr>
          <w:u w:val="single"/>
        </w:rPr>
      </w:pPr>
      <w:r w:rsidRPr="00DF2BAC">
        <w:rPr>
          <w:u w:val="single"/>
        </w:rPr>
        <w:t>(1)</w:t>
      </w:r>
      <w:r w:rsidRPr="00DF2BAC">
        <w:rPr>
          <w:u w:val="single"/>
        </w:rPr>
        <w:tab/>
        <w:t xml:space="preserve">If </w:t>
      </w:r>
      <w:r w:rsidR="0080363A" w:rsidRPr="00DF2BAC">
        <w:rPr>
          <w:u w:val="single"/>
        </w:rPr>
        <w:t>the</w:t>
      </w:r>
      <w:r w:rsidRPr="00DF2BAC">
        <w:rPr>
          <w:u w:val="single"/>
        </w:rPr>
        <w:t xml:space="preserve"> board finds full or partial compliance or non-compliance with the continuing education requirements: </w:t>
      </w:r>
    </w:p>
    <w:p w14:paraId="18A52F0A" w14:textId="77777777" w:rsidR="00EF4616" w:rsidRPr="00DF2BAC" w:rsidRDefault="00EF4616" w:rsidP="00EF4616">
      <w:pPr>
        <w:pStyle w:val="Level1"/>
        <w:tabs>
          <w:tab w:val="left" w:pos="720"/>
        </w:tabs>
        <w:ind w:left="1800" w:right="0"/>
        <w:jc w:val="both"/>
        <w:rPr>
          <w:u w:val="single"/>
        </w:rPr>
      </w:pPr>
      <w:r w:rsidRPr="00DF2BAC">
        <w:rPr>
          <w:u w:val="single"/>
        </w:rPr>
        <w:t>(a)</w:t>
      </w:r>
      <w:r w:rsidRPr="00DF2BAC">
        <w:rPr>
          <w:u w:val="single"/>
        </w:rPr>
        <w:tab/>
        <w:t>The fiduciary may submit a written request for board review in the manner required for requests under ACJA § 7-201.28(A)(2).</w:t>
      </w:r>
    </w:p>
    <w:p w14:paraId="140A4E47" w14:textId="77777777" w:rsidR="00EF4616" w:rsidRPr="00DF2BAC" w:rsidRDefault="00EF4616" w:rsidP="00EF4616">
      <w:pPr>
        <w:pStyle w:val="Level1"/>
        <w:tabs>
          <w:tab w:val="left" w:pos="720"/>
        </w:tabs>
        <w:ind w:left="1800" w:right="0"/>
        <w:jc w:val="both"/>
        <w:rPr>
          <w:u w:val="single"/>
        </w:rPr>
      </w:pPr>
      <w:r w:rsidRPr="00DF2BAC">
        <w:rPr>
          <w:u w:val="single"/>
        </w:rPr>
        <w:t>(b)</w:t>
      </w:r>
      <w:r w:rsidRPr="00DF2BAC">
        <w:rPr>
          <w:u w:val="single"/>
        </w:rPr>
        <w:tab/>
        <w:t>A request for board review includes a request to address the board in response.</w:t>
      </w:r>
    </w:p>
    <w:p w14:paraId="6A69C3BF" w14:textId="77777777" w:rsidR="00EF4616" w:rsidRPr="00DF2BAC" w:rsidRDefault="00EF4616" w:rsidP="00EF4616">
      <w:pPr>
        <w:pStyle w:val="Level1"/>
        <w:tabs>
          <w:tab w:val="left" w:pos="720"/>
        </w:tabs>
        <w:ind w:left="1800" w:right="0"/>
        <w:jc w:val="both"/>
        <w:rPr>
          <w:u w:val="single"/>
        </w:rPr>
      </w:pPr>
      <w:r w:rsidRPr="00DF2BAC">
        <w:rPr>
          <w:u w:val="single"/>
        </w:rPr>
        <w:t>(c)</w:t>
      </w:r>
      <w:r w:rsidRPr="00DF2BAC">
        <w:rPr>
          <w:u w:val="single"/>
        </w:rPr>
        <w:tab/>
        <w:t>By making a request to address the board, the fiduciary also agrees to respond to board questions under oath or affirmation at the board meeting.</w:t>
      </w:r>
    </w:p>
    <w:p w14:paraId="76875AF0" w14:textId="77777777" w:rsidR="00EF4616" w:rsidRPr="00DF2BAC" w:rsidRDefault="00EF4616" w:rsidP="00EF4616">
      <w:pPr>
        <w:pStyle w:val="Level1"/>
        <w:tabs>
          <w:tab w:val="left" w:pos="720"/>
        </w:tabs>
        <w:ind w:left="1800" w:right="0"/>
        <w:jc w:val="both"/>
        <w:rPr>
          <w:u w:val="single"/>
        </w:rPr>
      </w:pPr>
      <w:r w:rsidRPr="00DF2BAC">
        <w:rPr>
          <w:u w:val="single"/>
        </w:rPr>
        <w:t>(d)</w:t>
      </w:r>
      <w:r w:rsidRPr="00DF2BAC">
        <w:rPr>
          <w:u w:val="single"/>
        </w:rPr>
        <w:tab/>
        <w:t>Upon receiving a timely request for review, the division must notify the board chair of the need to place the matter on the board’s agenda.</w:t>
      </w:r>
    </w:p>
    <w:p w14:paraId="41B8A040" w14:textId="77777777" w:rsidR="00EF4616" w:rsidRPr="00DF2BAC" w:rsidRDefault="00EF4616" w:rsidP="00EF4616">
      <w:pPr>
        <w:pStyle w:val="Level1"/>
        <w:ind w:left="1440" w:right="0"/>
        <w:jc w:val="both"/>
        <w:rPr>
          <w:u w:val="single"/>
        </w:rPr>
      </w:pPr>
      <w:r w:rsidRPr="00DF2BAC">
        <w:rPr>
          <w:u w:val="single"/>
        </w:rPr>
        <w:t>(2)</w:t>
      </w:r>
      <w:r w:rsidRPr="00DF2BAC">
        <w:rPr>
          <w:u w:val="single"/>
        </w:rPr>
        <w:tab/>
        <w:t>There is no review of a request for additional information.</w:t>
      </w:r>
    </w:p>
    <w:p w14:paraId="62E882DA" w14:textId="77777777" w:rsidR="00EF4616" w:rsidRPr="00DF2BAC" w:rsidRDefault="00EF4616" w:rsidP="00EF4616">
      <w:pPr>
        <w:pStyle w:val="Level1"/>
        <w:ind w:left="1440" w:right="0"/>
        <w:jc w:val="both"/>
        <w:rPr>
          <w:u w:val="single"/>
        </w:rPr>
      </w:pPr>
      <w:r w:rsidRPr="00DF2BAC">
        <w:rPr>
          <w:u w:val="single"/>
        </w:rPr>
        <w:t>(3)</w:t>
      </w:r>
      <w:r w:rsidRPr="00DF2BAC">
        <w:rPr>
          <w:u w:val="single"/>
        </w:rPr>
        <w:tab/>
        <w:t>Upon submission of a timely request for review, the fiduciary’s existing license does not expire during board review if the board decision concerns compliance with the license renewal requirements.</w:t>
      </w:r>
    </w:p>
    <w:p w14:paraId="0CF0C99A" w14:textId="77777777" w:rsidR="00EF4616" w:rsidRPr="00DF2BAC" w:rsidRDefault="00EF4616" w:rsidP="00EF4616">
      <w:pPr>
        <w:pStyle w:val="Level1"/>
        <w:ind w:left="1440" w:right="0"/>
        <w:jc w:val="both"/>
        <w:rPr>
          <w:u w:val="single"/>
        </w:rPr>
      </w:pPr>
      <w:r w:rsidRPr="00DF2BAC">
        <w:rPr>
          <w:u w:val="single"/>
        </w:rPr>
        <w:t>(4)</w:t>
      </w:r>
      <w:r w:rsidRPr="00DF2BAC">
        <w:rPr>
          <w:u w:val="single"/>
        </w:rPr>
        <w:tab/>
        <w:t>After hearing from the fiduciary and reviewing its decision, the board must issue a written, final decision.</w:t>
      </w:r>
    </w:p>
    <w:p w14:paraId="68383C75" w14:textId="77777777" w:rsidR="00190AF1" w:rsidRPr="00DF2BAC" w:rsidRDefault="00190AF1" w:rsidP="008E3DF2">
      <w:pPr>
        <w:ind w:left="1080" w:hanging="360"/>
        <w:jc w:val="both"/>
        <w:rPr>
          <w:u w:val="single"/>
        </w:rPr>
      </w:pPr>
    </w:p>
    <w:p w14:paraId="777BFF7C" w14:textId="2A27024E" w:rsidR="00C67A49" w:rsidRPr="00DF2BAC" w:rsidRDefault="00035711" w:rsidP="00A96E38">
      <w:pPr>
        <w:ind w:left="360" w:hanging="360"/>
        <w:jc w:val="both"/>
        <w:rPr>
          <w:b/>
          <w:u w:val="single"/>
        </w:rPr>
      </w:pPr>
      <w:r w:rsidRPr="00DF2BAC">
        <w:rPr>
          <w:b/>
          <w:u w:val="single"/>
        </w:rPr>
        <w:t>D.</w:t>
      </w:r>
      <w:r w:rsidRPr="00DF2BAC">
        <w:rPr>
          <w:b/>
          <w:u w:val="single"/>
        </w:rPr>
        <w:tab/>
      </w:r>
      <w:r w:rsidR="00B261CD" w:rsidRPr="00DF2BAC">
        <w:rPr>
          <w:b/>
          <w:bCs/>
          <w:u w:val="single"/>
        </w:rPr>
        <w:t>Qualified</w:t>
      </w:r>
      <w:r w:rsidR="00C67A49" w:rsidRPr="00DF2BAC">
        <w:rPr>
          <w:b/>
          <w:bCs/>
          <w:u w:val="single"/>
        </w:rPr>
        <w:t xml:space="preserve"> </w:t>
      </w:r>
      <w:r w:rsidR="00C67A49" w:rsidRPr="00DF2BAC">
        <w:rPr>
          <w:b/>
          <w:u w:val="single"/>
        </w:rPr>
        <w:t>Continuing Education</w:t>
      </w:r>
      <w:r w:rsidR="00D073D7" w:rsidRPr="00DF2BAC">
        <w:rPr>
          <w:b/>
          <w:u w:val="single"/>
        </w:rPr>
        <w:t>.</w:t>
      </w:r>
    </w:p>
    <w:p w14:paraId="43E3EEA2" w14:textId="77777777" w:rsidR="00C67A49" w:rsidRPr="00DF2BAC" w:rsidRDefault="00C67A49" w:rsidP="00A96E38">
      <w:pPr>
        <w:ind w:left="360" w:hanging="360"/>
        <w:jc w:val="both"/>
        <w:rPr>
          <w:b/>
          <w:u w:val="single"/>
        </w:rPr>
      </w:pPr>
    </w:p>
    <w:p w14:paraId="0D955DAE" w14:textId="1438D75E" w:rsidR="00035711" w:rsidRPr="00DF2BAC" w:rsidRDefault="002507F7" w:rsidP="002507F7">
      <w:pPr>
        <w:ind w:left="720" w:hanging="360"/>
        <w:jc w:val="both"/>
        <w:rPr>
          <w:bCs/>
          <w:u w:val="single"/>
        </w:rPr>
      </w:pPr>
      <w:r w:rsidRPr="00DF2BAC">
        <w:rPr>
          <w:bCs/>
          <w:u w:val="single"/>
        </w:rPr>
        <w:t>1.</w:t>
      </w:r>
      <w:r w:rsidR="004D5E25" w:rsidRPr="00DF2BAC">
        <w:rPr>
          <w:bCs/>
          <w:u w:val="single"/>
        </w:rPr>
        <w:tab/>
      </w:r>
      <w:r w:rsidR="00035711" w:rsidRPr="00DF2BAC">
        <w:rPr>
          <w:bCs/>
          <w:u w:val="single"/>
        </w:rPr>
        <w:t xml:space="preserve">Required </w:t>
      </w:r>
      <w:r w:rsidR="002F229F" w:rsidRPr="00DF2BAC">
        <w:rPr>
          <w:bCs/>
          <w:u w:val="single"/>
        </w:rPr>
        <w:t>s</w:t>
      </w:r>
      <w:r w:rsidR="00035711" w:rsidRPr="00DF2BAC">
        <w:rPr>
          <w:bCs/>
          <w:u w:val="single"/>
        </w:rPr>
        <w:t>ubjects.</w:t>
      </w:r>
    </w:p>
    <w:p w14:paraId="0F78A31E" w14:textId="77777777" w:rsidR="00035711" w:rsidRPr="00DF2BAC" w:rsidRDefault="00035711" w:rsidP="00A96E38">
      <w:pPr>
        <w:ind w:left="360" w:hanging="360"/>
        <w:jc w:val="both"/>
        <w:rPr>
          <w:b/>
          <w:u w:val="single"/>
        </w:rPr>
      </w:pPr>
    </w:p>
    <w:p w14:paraId="4C1B1190" w14:textId="706DAA73" w:rsidR="005872C2" w:rsidRPr="00DF2BAC" w:rsidRDefault="004D5E25" w:rsidP="00C01283">
      <w:pPr>
        <w:ind w:left="1080" w:hanging="360"/>
        <w:jc w:val="both"/>
        <w:rPr>
          <w:u w:val="single"/>
        </w:rPr>
      </w:pPr>
      <w:r w:rsidRPr="00DF2BAC">
        <w:rPr>
          <w:u w:val="single"/>
        </w:rPr>
        <w:t>a</w:t>
      </w:r>
      <w:r w:rsidR="00035711" w:rsidRPr="00DF2BAC">
        <w:rPr>
          <w:u w:val="single"/>
        </w:rPr>
        <w:t>.</w:t>
      </w:r>
      <w:r w:rsidR="00035711" w:rsidRPr="00DF2BAC">
        <w:rPr>
          <w:u w:val="single"/>
        </w:rPr>
        <w:tab/>
      </w:r>
      <w:r w:rsidR="00E00230" w:rsidRPr="00DF2BAC">
        <w:rPr>
          <w:u w:val="single"/>
        </w:rPr>
        <w:t>General</w:t>
      </w:r>
      <w:r w:rsidR="00ED5660" w:rsidRPr="00DF2BAC">
        <w:rPr>
          <w:u w:val="single"/>
        </w:rPr>
        <w:t xml:space="preserve"> areas.  </w:t>
      </w:r>
      <w:r w:rsidR="00035711" w:rsidRPr="00DF2BAC">
        <w:rPr>
          <w:u w:val="single"/>
        </w:rPr>
        <w:t>Continuing education activity must</w:t>
      </w:r>
      <w:r w:rsidR="005872C2" w:rsidRPr="00DF2BAC">
        <w:rPr>
          <w:u w:val="single"/>
        </w:rPr>
        <w:t>:</w:t>
      </w:r>
    </w:p>
    <w:p w14:paraId="7FCFAC2A" w14:textId="77777777" w:rsidR="005872C2" w:rsidRPr="00DF2BAC" w:rsidRDefault="005872C2" w:rsidP="00ED5660">
      <w:pPr>
        <w:ind w:left="720" w:hanging="360"/>
        <w:jc w:val="both"/>
        <w:rPr>
          <w:u w:val="single"/>
        </w:rPr>
      </w:pPr>
    </w:p>
    <w:p w14:paraId="14A17583" w14:textId="4336B79A" w:rsidR="00E9402C" w:rsidRPr="00DF2BAC" w:rsidRDefault="004D5E25" w:rsidP="00C01283">
      <w:pPr>
        <w:ind w:left="1440" w:hanging="360"/>
        <w:jc w:val="both"/>
        <w:rPr>
          <w:u w:val="single"/>
        </w:rPr>
      </w:pPr>
      <w:r w:rsidRPr="00DF2BAC">
        <w:rPr>
          <w:u w:val="single"/>
        </w:rPr>
        <w:t>(1)</w:t>
      </w:r>
      <w:r w:rsidR="005872C2" w:rsidRPr="00DF2BAC">
        <w:rPr>
          <w:u w:val="single"/>
        </w:rPr>
        <w:tab/>
      </w:r>
      <w:r w:rsidR="00A564FE" w:rsidRPr="00DF2BAC">
        <w:rPr>
          <w:u w:val="single"/>
        </w:rPr>
        <w:t>Address t</w:t>
      </w:r>
      <w:r w:rsidR="00035711" w:rsidRPr="00DF2BAC">
        <w:rPr>
          <w:u w:val="single"/>
        </w:rPr>
        <w:t xml:space="preserve">he areas of proficiency, competency, and performance of a </w:t>
      </w:r>
      <w:proofErr w:type="gramStart"/>
      <w:r w:rsidR="00035711" w:rsidRPr="00DF2BAC">
        <w:rPr>
          <w:u w:val="single"/>
        </w:rPr>
        <w:t>fiduciary</w:t>
      </w:r>
      <w:r w:rsidR="00E9402C" w:rsidRPr="00DF2BAC">
        <w:rPr>
          <w:u w:val="single"/>
        </w:rPr>
        <w:t>;</w:t>
      </w:r>
      <w:proofErr w:type="gramEnd"/>
    </w:p>
    <w:p w14:paraId="53E68864" w14:textId="41C5697C" w:rsidR="008D27FF" w:rsidRPr="00DF2BAC" w:rsidRDefault="004D5E25" w:rsidP="00C01283">
      <w:pPr>
        <w:ind w:left="1440" w:hanging="360"/>
        <w:jc w:val="both"/>
        <w:rPr>
          <w:u w:val="single"/>
        </w:rPr>
      </w:pPr>
      <w:r w:rsidRPr="00DF2BAC">
        <w:rPr>
          <w:u w:val="single"/>
        </w:rPr>
        <w:t>(2)</w:t>
      </w:r>
      <w:r w:rsidR="00E9402C" w:rsidRPr="00DF2BAC">
        <w:rPr>
          <w:u w:val="single"/>
        </w:rPr>
        <w:tab/>
      </w:r>
      <w:r w:rsidR="00A564FE" w:rsidRPr="00DF2BAC">
        <w:rPr>
          <w:u w:val="single"/>
        </w:rPr>
        <w:t xml:space="preserve">Convey </w:t>
      </w:r>
      <w:r w:rsidR="00035711" w:rsidRPr="00DF2BAC">
        <w:rPr>
          <w:u w:val="single"/>
        </w:rPr>
        <w:t xml:space="preserve">knowledge and </w:t>
      </w:r>
      <w:r w:rsidR="00DF1512" w:rsidRPr="00DF2BAC">
        <w:rPr>
          <w:u w:val="single"/>
        </w:rPr>
        <w:t xml:space="preserve">increase </w:t>
      </w:r>
      <w:r w:rsidR="00035711" w:rsidRPr="00DF2BAC">
        <w:rPr>
          <w:u w:val="single"/>
        </w:rPr>
        <w:t>understanding of the fiduciary profession, the Arizona judiciary, or the legal process</w:t>
      </w:r>
      <w:r w:rsidR="008D27FF" w:rsidRPr="00DF2BAC">
        <w:rPr>
          <w:u w:val="single"/>
        </w:rPr>
        <w:t>; and</w:t>
      </w:r>
      <w:r w:rsidR="00035711" w:rsidRPr="00DF2BAC">
        <w:rPr>
          <w:u w:val="single"/>
        </w:rPr>
        <w:t xml:space="preserve">  </w:t>
      </w:r>
    </w:p>
    <w:p w14:paraId="05176120" w14:textId="512B7F91" w:rsidR="00035711" w:rsidRPr="00DF2BAC" w:rsidRDefault="004D5E25" w:rsidP="00C01283">
      <w:pPr>
        <w:ind w:left="1440" w:hanging="360"/>
        <w:jc w:val="both"/>
        <w:rPr>
          <w:u w:val="single"/>
        </w:rPr>
      </w:pPr>
      <w:r w:rsidRPr="00DF2BAC">
        <w:rPr>
          <w:u w:val="single"/>
        </w:rPr>
        <w:t>(3)</w:t>
      </w:r>
      <w:r w:rsidR="008D27FF" w:rsidRPr="00DF2BAC">
        <w:rPr>
          <w:u w:val="single"/>
        </w:rPr>
        <w:tab/>
      </w:r>
      <w:r w:rsidR="00524ED0" w:rsidRPr="00DF2BAC">
        <w:rPr>
          <w:u w:val="single"/>
        </w:rPr>
        <w:t>I</w:t>
      </w:r>
      <w:r w:rsidR="00035711" w:rsidRPr="00DF2BAC">
        <w:rPr>
          <w:u w:val="single"/>
        </w:rPr>
        <w:t xml:space="preserve">ncrease </w:t>
      </w:r>
      <w:r w:rsidR="003F170C" w:rsidRPr="00DF2BAC">
        <w:rPr>
          <w:u w:val="single"/>
        </w:rPr>
        <w:t>awareness</w:t>
      </w:r>
      <w:r w:rsidR="00035711" w:rsidRPr="00DF2BAC">
        <w:rPr>
          <w:u w:val="single"/>
        </w:rPr>
        <w:t xml:space="preserve"> of the fiduciary’s responsibilities and the fiduciary’s impact on the judicial process and the public.</w:t>
      </w:r>
    </w:p>
    <w:p w14:paraId="6CF5C10B" w14:textId="77777777" w:rsidR="00035711" w:rsidRPr="00DF2BAC" w:rsidRDefault="00035711" w:rsidP="00035711">
      <w:pPr>
        <w:ind w:left="1080" w:hanging="360"/>
        <w:jc w:val="both"/>
        <w:rPr>
          <w:u w:val="single"/>
        </w:rPr>
      </w:pPr>
    </w:p>
    <w:p w14:paraId="2AFBBA95" w14:textId="02F70A3F" w:rsidR="00035711" w:rsidRPr="00DF2BAC" w:rsidRDefault="004D5E25" w:rsidP="00C01283">
      <w:pPr>
        <w:ind w:left="1080" w:hanging="360"/>
        <w:jc w:val="both"/>
        <w:rPr>
          <w:u w:val="single"/>
        </w:rPr>
      </w:pPr>
      <w:r w:rsidRPr="00DF2BAC">
        <w:rPr>
          <w:u w:val="single"/>
        </w:rPr>
        <w:t>b</w:t>
      </w:r>
      <w:r w:rsidR="00035711" w:rsidRPr="00DF2BAC">
        <w:rPr>
          <w:u w:val="single"/>
        </w:rPr>
        <w:t>.</w:t>
      </w:r>
      <w:r w:rsidR="00035711" w:rsidRPr="00DF2BAC">
        <w:rPr>
          <w:u w:val="single"/>
        </w:rPr>
        <w:tab/>
      </w:r>
      <w:r w:rsidR="00E00230" w:rsidRPr="00DF2BAC">
        <w:rPr>
          <w:u w:val="single"/>
        </w:rPr>
        <w:t xml:space="preserve">Subjects.  </w:t>
      </w:r>
      <w:r w:rsidR="00035711" w:rsidRPr="00DF2BAC">
        <w:rPr>
          <w:u w:val="single"/>
        </w:rPr>
        <w:t xml:space="preserve">Continuing </w:t>
      </w:r>
      <w:proofErr w:type="gramStart"/>
      <w:r w:rsidR="00035711" w:rsidRPr="00DF2BAC">
        <w:rPr>
          <w:u w:val="single"/>
        </w:rPr>
        <w:t>education activity</w:t>
      </w:r>
      <w:proofErr w:type="gramEnd"/>
      <w:r w:rsidR="00035711" w:rsidRPr="00DF2BAC">
        <w:rPr>
          <w:u w:val="single"/>
        </w:rPr>
        <w:t xml:space="preserve"> must include one or more of the following subjects:</w:t>
      </w:r>
    </w:p>
    <w:p w14:paraId="1631BC13" w14:textId="77777777" w:rsidR="00035711" w:rsidRPr="00DF2BAC" w:rsidRDefault="00035711" w:rsidP="00035711">
      <w:pPr>
        <w:ind w:left="1080" w:hanging="360"/>
        <w:jc w:val="both"/>
        <w:rPr>
          <w:u w:val="single"/>
        </w:rPr>
      </w:pPr>
    </w:p>
    <w:p w14:paraId="0D08E57E" w14:textId="33005911" w:rsidR="00035711" w:rsidRPr="00DF2BAC" w:rsidRDefault="004D5E25" w:rsidP="00C01283">
      <w:pPr>
        <w:pStyle w:val="Level1"/>
        <w:tabs>
          <w:tab w:val="left" w:pos="1800"/>
        </w:tabs>
        <w:ind w:left="1530" w:right="0" w:hanging="450"/>
        <w:jc w:val="both"/>
        <w:rPr>
          <w:u w:val="single"/>
        </w:rPr>
      </w:pPr>
      <w:r w:rsidRPr="00DF2BAC">
        <w:rPr>
          <w:u w:val="single"/>
        </w:rPr>
        <w:t>(</w:t>
      </w:r>
      <w:r w:rsidR="001730A3" w:rsidRPr="00DF2BAC">
        <w:rPr>
          <w:u w:val="single"/>
        </w:rPr>
        <w:t>1</w:t>
      </w:r>
      <w:r w:rsidRPr="00DF2BAC">
        <w:rPr>
          <w:u w:val="single"/>
        </w:rPr>
        <w:t>)</w:t>
      </w:r>
      <w:r w:rsidR="00110818" w:rsidRPr="00DF2BAC">
        <w:rPr>
          <w:u w:val="single"/>
        </w:rPr>
        <w:tab/>
      </w:r>
      <w:proofErr w:type="gramStart"/>
      <w:r w:rsidR="00035711" w:rsidRPr="00DF2BAC">
        <w:rPr>
          <w:u w:val="single"/>
        </w:rPr>
        <w:t>Guardianships;</w:t>
      </w:r>
      <w:proofErr w:type="gramEnd"/>
    </w:p>
    <w:p w14:paraId="2958DC48" w14:textId="4E858778" w:rsidR="00035711" w:rsidRPr="00DF2BAC" w:rsidRDefault="001730A3" w:rsidP="00C01283">
      <w:pPr>
        <w:pStyle w:val="Level1"/>
        <w:tabs>
          <w:tab w:val="left" w:pos="1800"/>
        </w:tabs>
        <w:ind w:left="1530" w:right="0" w:hanging="450"/>
        <w:jc w:val="both"/>
        <w:rPr>
          <w:u w:val="single"/>
        </w:rPr>
      </w:pPr>
      <w:r w:rsidRPr="00DF2BAC">
        <w:rPr>
          <w:u w:val="single"/>
        </w:rPr>
        <w:t>(2)</w:t>
      </w:r>
      <w:r w:rsidR="00035711" w:rsidRPr="00DF2BAC">
        <w:rPr>
          <w:u w:val="single"/>
        </w:rPr>
        <w:t xml:space="preserve"> </w:t>
      </w:r>
      <w:r w:rsidR="00035711" w:rsidRPr="00DF2BAC">
        <w:rPr>
          <w:u w:val="single"/>
        </w:rPr>
        <w:tab/>
      </w:r>
      <w:proofErr w:type="gramStart"/>
      <w:r w:rsidR="00035711" w:rsidRPr="00DF2BAC">
        <w:rPr>
          <w:u w:val="single"/>
        </w:rPr>
        <w:t>Conservatorships;</w:t>
      </w:r>
      <w:proofErr w:type="gramEnd"/>
    </w:p>
    <w:p w14:paraId="510770E6" w14:textId="2A234301" w:rsidR="00035711" w:rsidRPr="00DF2BAC" w:rsidRDefault="001730A3" w:rsidP="00C01283">
      <w:pPr>
        <w:pStyle w:val="Level1"/>
        <w:tabs>
          <w:tab w:val="left" w:pos="1800"/>
        </w:tabs>
        <w:ind w:left="1530" w:right="0" w:hanging="450"/>
        <w:jc w:val="both"/>
        <w:rPr>
          <w:u w:val="single"/>
        </w:rPr>
      </w:pPr>
      <w:r w:rsidRPr="00DF2BAC">
        <w:rPr>
          <w:u w:val="single"/>
        </w:rPr>
        <w:t>(3)</w:t>
      </w:r>
      <w:r w:rsidR="00035711" w:rsidRPr="00DF2BAC">
        <w:rPr>
          <w:u w:val="single"/>
        </w:rPr>
        <w:t xml:space="preserve"> </w:t>
      </w:r>
      <w:r w:rsidR="00035711" w:rsidRPr="00DF2BAC">
        <w:rPr>
          <w:u w:val="single"/>
        </w:rPr>
        <w:tab/>
        <w:t xml:space="preserve">Personal </w:t>
      </w:r>
      <w:proofErr w:type="gramStart"/>
      <w:r w:rsidR="00035711" w:rsidRPr="00DF2BAC">
        <w:rPr>
          <w:u w:val="single"/>
        </w:rPr>
        <w:t>representatives;</w:t>
      </w:r>
      <w:proofErr w:type="gramEnd"/>
    </w:p>
    <w:p w14:paraId="258310FB" w14:textId="55DB8378" w:rsidR="00035711" w:rsidRPr="00DF2BAC" w:rsidRDefault="001730A3" w:rsidP="00C01283">
      <w:pPr>
        <w:pStyle w:val="Level1"/>
        <w:tabs>
          <w:tab w:val="left" w:pos="1800"/>
        </w:tabs>
        <w:ind w:left="1530" w:right="0" w:hanging="450"/>
        <w:jc w:val="both"/>
        <w:rPr>
          <w:u w:val="single"/>
        </w:rPr>
      </w:pPr>
      <w:r w:rsidRPr="00DF2BAC">
        <w:rPr>
          <w:u w:val="single"/>
        </w:rPr>
        <w:t>(4)</w:t>
      </w:r>
      <w:r w:rsidR="00035711" w:rsidRPr="00DF2BAC">
        <w:rPr>
          <w:u w:val="single"/>
        </w:rPr>
        <w:t xml:space="preserve"> </w:t>
      </w:r>
      <w:r w:rsidR="00035711" w:rsidRPr="00DF2BAC">
        <w:rPr>
          <w:u w:val="single"/>
        </w:rPr>
        <w:tab/>
        <w:t xml:space="preserve">Trust </w:t>
      </w:r>
      <w:proofErr w:type="gramStart"/>
      <w:r w:rsidR="00035711" w:rsidRPr="00DF2BAC">
        <w:rPr>
          <w:u w:val="single"/>
        </w:rPr>
        <w:t>administration;</w:t>
      </w:r>
      <w:proofErr w:type="gramEnd"/>
    </w:p>
    <w:p w14:paraId="302F3677" w14:textId="20F03636" w:rsidR="00035711" w:rsidRPr="00DF2BAC" w:rsidRDefault="001730A3" w:rsidP="00C01283">
      <w:pPr>
        <w:pStyle w:val="Level1"/>
        <w:tabs>
          <w:tab w:val="left" w:pos="1800"/>
        </w:tabs>
        <w:ind w:left="1530" w:right="0" w:hanging="450"/>
        <w:jc w:val="both"/>
        <w:rPr>
          <w:u w:val="single"/>
        </w:rPr>
      </w:pPr>
      <w:r w:rsidRPr="00DF2BAC">
        <w:rPr>
          <w:u w:val="single"/>
        </w:rPr>
        <w:t>(5)</w:t>
      </w:r>
      <w:r w:rsidR="00035711" w:rsidRPr="00DF2BAC">
        <w:rPr>
          <w:u w:val="single"/>
        </w:rPr>
        <w:t xml:space="preserve"> </w:t>
      </w:r>
      <w:r w:rsidR="00035711" w:rsidRPr="00DF2BAC">
        <w:rPr>
          <w:u w:val="single"/>
        </w:rPr>
        <w:tab/>
        <w:t>Power</w:t>
      </w:r>
      <w:r w:rsidR="00935E3E" w:rsidRPr="00DF2BAC">
        <w:rPr>
          <w:u w:val="single"/>
        </w:rPr>
        <w:t>s</w:t>
      </w:r>
      <w:r w:rsidR="00035711" w:rsidRPr="00DF2BAC">
        <w:rPr>
          <w:u w:val="single"/>
        </w:rPr>
        <w:t xml:space="preserve"> of </w:t>
      </w:r>
      <w:proofErr w:type="gramStart"/>
      <w:r w:rsidR="00035711" w:rsidRPr="00DF2BAC">
        <w:rPr>
          <w:u w:val="single"/>
        </w:rPr>
        <w:t>attorney;</w:t>
      </w:r>
      <w:proofErr w:type="gramEnd"/>
    </w:p>
    <w:p w14:paraId="1E493F6F" w14:textId="1FECD2E6" w:rsidR="00035711" w:rsidRPr="00DF2BAC" w:rsidRDefault="001730A3" w:rsidP="00C01283">
      <w:pPr>
        <w:pStyle w:val="Level1"/>
        <w:tabs>
          <w:tab w:val="left" w:pos="1800"/>
        </w:tabs>
        <w:ind w:left="1530" w:right="0" w:hanging="450"/>
        <w:jc w:val="both"/>
        <w:rPr>
          <w:u w:val="single"/>
        </w:rPr>
      </w:pPr>
      <w:r w:rsidRPr="00DF2BAC">
        <w:rPr>
          <w:u w:val="single"/>
        </w:rPr>
        <w:t>(6)</w:t>
      </w:r>
      <w:r w:rsidR="00035711" w:rsidRPr="00DF2BAC">
        <w:rPr>
          <w:u w:val="single"/>
        </w:rPr>
        <w:t xml:space="preserve"> </w:t>
      </w:r>
      <w:r w:rsidR="00035711" w:rsidRPr="00DF2BAC">
        <w:rPr>
          <w:u w:val="single"/>
        </w:rPr>
        <w:tab/>
        <w:t xml:space="preserve">Mental </w:t>
      </w:r>
      <w:proofErr w:type="gramStart"/>
      <w:r w:rsidR="00035711" w:rsidRPr="00DF2BAC">
        <w:rPr>
          <w:u w:val="single"/>
        </w:rPr>
        <w:t>health;</w:t>
      </w:r>
      <w:proofErr w:type="gramEnd"/>
    </w:p>
    <w:p w14:paraId="7B1354BF" w14:textId="4706BC27" w:rsidR="00035711" w:rsidRPr="00DF2BAC" w:rsidRDefault="001730A3" w:rsidP="00C01283">
      <w:pPr>
        <w:pStyle w:val="Level1"/>
        <w:tabs>
          <w:tab w:val="left" w:pos="-1080"/>
          <w:tab w:val="left" w:pos="-720"/>
          <w:tab w:val="left" w:pos="1800"/>
        </w:tabs>
        <w:ind w:left="1530" w:right="0" w:hanging="450"/>
        <w:jc w:val="both"/>
        <w:rPr>
          <w:spacing w:val="-6"/>
          <w:u w:val="single"/>
        </w:rPr>
      </w:pPr>
      <w:r w:rsidRPr="00DF2BAC">
        <w:rPr>
          <w:u w:val="single"/>
        </w:rPr>
        <w:lastRenderedPageBreak/>
        <w:t>(7)</w:t>
      </w:r>
      <w:r w:rsidR="00035711" w:rsidRPr="00DF2BAC">
        <w:rPr>
          <w:u w:val="single"/>
        </w:rPr>
        <w:tab/>
      </w:r>
      <w:r w:rsidR="00035711" w:rsidRPr="00DF2BAC">
        <w:rPr>
          <w:spacing w:val="-6"/>
          <w:u w:val="single"/>
        </w:rPr>
        <w:t>The Arizona court system</w:t>
      </w:r>
      <w:r w:rsidR="004835FA" w:rsidRPr="00DF2BAC">
        <w:rPr>
          <w:spacing w:val="-6"/>
          <w:u w:val="single"/>
        </w:rPr>
        <w:t>,</w:t>
      </w:r>
      <w:r w:rsidR="00035711" w:rsidRPr="00DF2BAC">
        <w:rPr>
          <w:spacing w:val="-6"/>
          <w:u w:val="single"/>
        </w:rPr>
        <w:t xml:space="preserve"> including the state and federal constitution</w:t>
      </w:r>
      <w:r w:rsidR="004835FA" w:rsidRPr="00DF2BAC">
        <w:rPr>
          <w:spacing w:val="-6"/>
          <w:u w:val="single"/>
        </w:rPr>
        <w:t>s</w:t>
      </w:r>
      <w:r w:rsidR="00035711" w:rsidRPr="00DF2BAC">
        <w:rPr>
          <w:spacing w:val="-6"/>
          <w:u w:val="single"/>
        </w:rPr>
        <w:t xml:space="preserve">, </w:t>
      </w:r>
      <w:r w:rsidR="004835FA" w:rsidRPr="00DF2BAC">
        <w:rPr>
          <w:spacing w:val="-6"/>
          <w:u w:val="single"/>
        </w:rPr>
        <w:t xml:space="preserve">the separate </w:t>
      </w:r>
      <w:r w:rsidR="00035711" w:rsidRPr="00DF2BAC">
        <w:rPr>
          <w:spacing w:val="-6"/>
          <w:u w:val="single"/>
        </w:rPr>
        <w:t xml:space="preserve">branches of government, Arizona court jurisdiction, the role of judges, and the Arizona tribal court </w:t>
      </w:r>
      <w:proofErr w:type="gramStart"/>
      <w:r w:rsidR="00035711" w:rsidRPr="00DF2BAC">
        <w:rPr>
          <w:spacing w:val="-6"/>
          <w:u w:val="single"/>
        </w:rPr>
        <w:t>system;</w:t>
      </w:r>
      <w:proofErr w:type="gramEnd"/>
    </w:p>
    <w:p w14:paraId="2FA711E8" w14:textId="335517C1" w:rsidR="00035711" w:rsidRPr="00DF2BAC" w:rsidRDefault="001730A3" w:rsidP="00C01283">
      <w:pPr>
        <w:pStyle w:val="Level1"/>
        <w:tabs>
          <w:tab w:val="left" w:pos="1800"/>
        </w:tabs>
        <w:ind w:left="1530" w:right="0" w:hanging="450"/>
        <w:jc w:val="both"/>
        <w:rPr>
          <w:u w:val="single"/>
        </w:rPr>
      </w:pPr>
      <w:r w:rsidRPr="00DF2BAC">
        <w:rPr>
          <w:u w:val="single"/>
        </w:rPr>
        <w:t>(</w:t>
      </w:r>
      <w:r w:rsidR="00310E2E" w:rsidRPr="00DF2BAC">
        <w:rPr>
          <w:u w:val="single"/>
        </w:rPr>
        <w:t>8</w:t>
      </w:r>
      <w:r w:rsidRPr="00DF2BAC">
        <w:rPr>
          <w:u w:val="single"/>
        </w:rPr>
        <w:t>)</w:t>
      </w:r>
      <w:r w:rsidR="00035711" w:rsidRPr="00DF2BAC">
        <w:rPr>
          <w:u w:val="single"/>
        </w:rPr>
        <w:tab/>
        <w:t xml:space="preserve">The Arizona Revised Statutes, Arizona Rules of Court, this </w:t>
      </w:r>
      <w:r w:rsidR="00161183" w:rsidRPr="00DF2BAC">
        <w:rPr>
          <w:u w:val="single"/>
        </w:rPr>
        <w:t>chapter</w:t>
      </w:r>
      <w:r w:rsidR="00035711" w:rsidRPr="00DF2BAC">
        <w:rPr>
          <w:u w:val="single"/>
        </w:rPr>
        <w:t xml:space="preserve">, case law, administrative orders, and current issues in the Arizona court system relevant to the fiduciary </w:t>
      </w:r>
      <w:proofErr w:type="gramStart"/>
      <w:r w:rsidR="00035711" w:rsidRPr="00DF2BAC">
        <w:rPr>
          <w:u w:val="single"/>
        </w:rPr>
        <w:t>profession;</w:t>
      </w:r>
      <w:proofErr w:type="gramEnd"/>
    </w:p>
    <w:p w14:paraId="3766C820" w14:textId="767FB5A3" w:rsidR="00035711" w:rsidRPr="00DF2BAC" w:rsidRDefault="00310E2E" w:rsidP="00C01283">
      <w:pPr>
        <w:pStyle w:val="Level1"/>
        <w:tabs>
          <w:tab w:val="left" w:pos="1800"/>
        </w:tabs>
        <w:ind w:left="1530" w:right="0" w:hanging="450"/>
        <w:jc w:val="both"/>
        <w:rPr>
          <w:u w:val="single"/>
        </w:rPr>
      </w:pPr>
      <w:r w:rsidRPr="00DF2BAC">
        <w:rPr>
          <w:u w:val="single"/>
        </w:rPr>
        <w:t>(9)</w:t>
      </w:r>
      <w:r w:rsidR="00035711" w:rsidRPr="00DF2BAC">
        <w:rPr>
          <w:u w:val="single"/>
        </w:rPr>
        <w:t xml:space="preserve"> </w:t>
      </w:r>
      <w:r w:rsidR="00035711" w:rsidRPr="00DF2BAC">
        <w:rPr>
          <w:u w:val="single"/>
        </w:rPr>
        <w:tab/>
        <w:t>The role and responsibilities of the fiduciary</w:t>
      </w:r>
      <w:r w:rsidR="00933B31" w:rsidRPr="00DF2BAC">
        <w:rPr>
          <w:u w:val="single"/>
        </w:rPr>
        <w:t>,</w:t>
      </w:r>
      <w:r w:rsidR="00035711" w:rsidRPr="00DF2BAC">
        <w:rPr>
          <w:u w:val="single"/>
        </w:rPr>
        <w:t xml:space="preserve"> including</w:t>
      </w:r>
      <w:r w:rsidR="00535AEF" w:rsidRPr="00DF2BAC">
        <w:rPr>
          <w:u w:val="single"/>
        </w:rPr>
        <w:t xml:space="preserve"> as specified in this </w:t>
      </w:r>
      <w:proofErr w:type="gramStart"/>
      <w:r w:rsidR="00535AEF" w:rsidRPr="00DF2BAC">
        <w:rPr>
          <w:u w:val="single"/>
        </w:rPr>
        <w:t>chapter</w:t>
      </w:r>
      <w:r w:rsidR="00035711" w:rsidRPr="00DF2BAC">
        <w:rPr>
          <w:u w:val="single"/>
        </w:rPr>
        <w:t>;</w:t>
      </w:r>
      <w:proofErr w:type="gramEnd"/>
    </w:p>
    <w:p w14:paraId="7D183B1A" w14:textId="62D3B3EE" w:rsidR="00035711" w:rsidRPr="00DF2BAC" w:rsidRDefault="00310E2E" w:rsidP="00C01283">
      <w:pPr>
        <w:pStyle w:val="Level1"/>
        <w:tabs>
          <w:tab w:val="left" w:pos="1800"/>
        </w:tabs>
        <w:ind w:left="1530" w:right="0" w:hanging="450"/>
        <w:jc w:val="both"/>
        <w:rPr>
          <w:spacing w:val="-4"/>
          <w:u w:val="single"/>
        </w:rPr>
      </w:pPr>
      <w:r w:rsidRPr="00DF2BAC">
        <w:rPr>
          <w:u w:val="single"/>
        </w:rPr>
        <w:t>(10)</w:t>
      </w:r>
      <w:r w:rsidR="00035711" w:rsidRPr="00DF2BAC">
        <w:rPr>
          <w:spacing w:val="-4"/>
          <w:u w:val="single"/>
        </w:rPr>
        <w:tab/>
        <w:t>Management issues</w:t>
      </w:r>
      <w:r w:rsidR="00933B31" w:rsidRPr="00DF2BAC">
        <w:rPr>
          <w:spacing w:val="-4"/>
          <w:u w:val="single"/>
        </w:rPr>
        <w:t>,</w:t>
      </w:r>
      <w:r w:rsidR="00035711" w:rsidRPr="00DF2BAC">
        <w:rPr>
          <w:spacing w:val="-4"/>
          <w:u w:val="single"/>
        </w:rPr>
        <w:t xml:space="preserve"> including office practices, public relations, customer service, </w:t>
      </w:r>
      <w:r w:rsidR="00035711" w:rsidRPr="00DF2BAC">
        <w:rPr>
          <w:u w:val="single"/>
        </w:rPr>
        <w:t>accounting, time management, human resources, financial planning, and stress management; and</w:t>
      </w:r>
    </w:p>
    <w:p w14:paraId="25A05F97" w14:textId="5C003741" w:rsidR="00035711" w:rsidRPr="00DF2BAC" w:rsidRDefault="00310E2E" w:rsidP="00C01283">
      <w:pPr>
        <w:tabs>
          <w:tab w:val="left" w:pos="1800"/>
        </w:tabs>
        <w:ind w:left="1530" w:hanging="450"/>
        <w:jc w:val="both"/>
        <w:rPr>
          <w:u w:val="single"/>
        </w:rPr>
      </w:pPr>
      <w:r w:rsidRPr="00DF2BAC">
        <w:rPr>
          <w:u w:val="single"/>
        </w:rPr>
        <w:t>(11)</w:t>
      </w:r>
      <w:r w:rsidR="00035711" w:rsidRPr="00DF2BAC">
        <w:rPr>
          <w:u w:val="single"/>
        </w:rPr>
        <w:tab/>
        <w:t xml:space="preserve">Ethics for fiduciaries, including cooperation with lawyers, judges, and </w:t>
      </w:r>
      <w:r w:rsidR="00C143DE" w:rsidRPr="00DF2BAC">
        <w:rPr>
          <w:u w:val="single"/>
        </w:rPr>
        <w:t>other</w:t>
      </w:r>
      <w:r w:rsidR="00035711" w:rsidRPr="00DF2BAC">
        <w:rPr>
          <w:u w:val="single"/>
        </w:rPr>
        <w:t xml:space="preserve"> fiduciaries; professional attire; courtesy; impartiality to all litigants; information vs. legal advice; and public relations.  </w:t>
      </w:r>
    </w:p>
    <w:p w14:paraId="147FE32C" w14:textId="77777777" w:rsidR="00035711" w:rsidRPr="00DF2BAC" w:rsidRDefault="00035711" w:rsidP="00C01283">
      <w:pPr>
        <w:ind w:left="1530" w:hanging="450"/>
        <w:jc w:val="both"/>
        <w:rPr>
          <w:spacing w:val="-4"/>
          <w:u w:val="single"/>
        </w:rPr>
      </w:pPr>
    </w:p>
    <w:p w14:paraId="66A30A98" w14:textId="2973B0B2" w:rsidR="008E3DF2" w:rsidRPr="00DF2BAC" w:rsidRDefault="002F229F" w:rsidP="002F229F">
      <w:pPr>
        <w:ind w:left="720" w:hanging="360"/>
        <w:jc w:val="both"/>
        <w:rPr>
          <w:bCs/>
          <w:u w:val="single"/>
        </w:rPr>
      </w:pPr>
      <w:r w:rsidRPr="00DF2BAC">
        <w:rPr>
          <w:bCs/>
          <w:u w:val="single"/>
        </w:rPr>
        <w:t>2</w:t>
      </w:r>
      <w:r w:rsidR="00A96E38" w:rsidRPr="00DF2BAC">
        <w:rPr>
          <w:bCs/>
          <w:u w:val="single"/>
        </w:rPr>
        <w:t>.</w:t>
      </w:r>
      <w:r w:rsidR="008E3DF2" w:rsidRPr="00DF2BAC">
        <w:rPr>
          <w:bCs/>
          <w:u w:val="single"/>
        </w:rPr>
        <w:t xml:space="preserve"> </w:t>
      </w:r>
      <w:r w:rsidR="008E3DF2" w:rsidRPr="00DF2BAC">
        <w:rPr>
          <w:bCs/>
          <w:u w:val="single"/>
        </w:rPr>
        <w:tab/>
      </w:r>
      <w:r w:rsidR="00703048" w:rsidRPr="00DF2BAC">
        <w:rPr>
          <w:u w:val="single"/>
        </w:rPr>
        <w:t>Qualified</w:t>
      </w:r>
      <w:r w:rsidR="008E3DF2" w:rsidRPr="00DF2BAC">
        <w:rPr>
          <w:bCs/>
          <w:u w:val="single"/>
        </w:rPr>
        <w:t xml:space="preserve"> </w:t>
      </w:r>
      <w:r w:rsidRPr="00DF2BAC">
        <w:rPr>
          <w:bCs/>
          <w:u w:val="single"/>
        </w:rPr>
        <w:t>a</w:t>
      </w:r>
      <w:r w:rsidR="008E3DF2" w:rsidRPr="00DF2BAC">
        <w:rPr>
          <w:bCs/>
          <w:u w:val="single"/>
        </w:rPr>
        <w:t>ctivities.</w:t>
      </w:r>
    </w:p>
    <w:p w14:paraId="17DA4948" w14:textId="77777777" w:rsidR="008E3DF2" w:rsidRPr="00DF2BAC" w:rsidRDefault="008E3DF2" w:rsidP="008E3DF2">
      <w:pPr>
        <w:ind w:left="360" w:hanging="360"/>
        <w:jc w:val="both"/>
        <w:rPr>
          <w:u w:val="single"/>
        </w:rPr>
      </w:pPr>
    </w:p>
    <w:p w14:paraId="231FEC8A" w14:textId="5EC3EFD3" w:rsidR="008E3DF2" w:rsidRPr="00DF2BAC" w:rsidRDefault="002F229F" w:rsidP="002F229F">
      <w:pPr>
        <w:ind w:left="1080" w:hanging="360"/>
        <w:jc w:val="both"/>
        <w:rPr>
          <w:u w:val="single"/>
        </w:rPr>
      </w:pPr>
      <w:r w:rsidRPr="00DF2BAC">
        <w:rPr>
          <w:bCs/>
          <w:spacing w:val="-6"/>
          <w:u w:val="single"/>
        </w:rPr>
        <w:t>a</w:t>
      </w:r>
      <w:r w:rsidR="008E3DF2" w:rsidRPr="00DF2BAC">
        <w:rPr>
          <w:bCs/>
          <w:spacing w:val="-6"/>
          <w:u w:val="single"/>
        </w:rPr>
        <w:t xml:space="preserve">. </w:t>
      </w:r>
      <w:r w:rsidR="008E3DF2" w:rsidRPr="00DF2BAC">
        <w:rPr>
          <w:bCs/>
          <w:spacing w:val="-6"/>
          <w:u w:val="single"/>
        </w:rPr>
        <w:tab/>
      </w:r>
      <w:r w:rsidR="00950626" w:rsidRPr="00DF2BAC">
        <w:rPr>
          <w:bCs/>
          <w:spacing w:val="-6"/>
          <w:u w:val="single"/>
        </w:rPr>
        <w:t xml:space="preserve">Activities offered by </w:t>
      </w:r>
      <w:r w:rsidR="0031542B" w:rsidRPr="00DF2BAC">
        <w:rPr>
          <w:u w:val="single"/>
        </w:rPr>
        <w:t>qualified</w:t>
      </w:r>
      <w:r w:rsidR="005A39E7" w:rsidRPr="00DF2BAC">
        <w:rPr>
          <w:bCs/>
          <w:spacing w:val="-6"/>
          <w:u w:val="single"/>
        </w:rPr>
        <w:t xml:space="preserve"> entities</w:t>
      </w:r>
      <w:r w:rsidR="008E3DF2" w:rsidRPr="00DF2BAC">
        <w:rPr>
          <w:bCs/>
          <w:spacing w:val="-6"/>
          <w:u w:val="single"/>
        </w:rPr>
        <w:t>.</w:t>
      </w:r>
      <w:r w:rsidR="008E3DF2" w:rsidRPr="00DF2BAC">
        <w:rPr>
          <w:spacing w:val="-6"/>
          <w:u w:val="single"/>
        </w:rPr>
        <w:t xml:space="preserve">  </w:t>
      </w:r>
      <w:r w:rsidR="007D273F" w:rsidRPr="00DF2BAC">
        <w:rPr>
          <w:spacing w:val="-6"/>
          <w:u w:val="single"/>
        </w:rPr>
        <w:t>P</w:t>
      </w:r>
      <w:r w:rsidR="008E3DF2" w:rsidRPr="00DF2BAC">
        <w:rPr>
          <w:spacing w:val="-6"/>
          <w:u w:val="single"/>
        </w:rPr>
        <w:t xml:space="preserve">rograms, seminars, and courses of study </w:t>
      </w:r>
      <w:r w:rsidR="00E319CC" w:rsidRPr="00DF2BAC">
        <w:rPr>
          <w:spacing w:val="-6"/>
          <w:u w:val="single"/>
        </w:rPr>
        <w:t xml:space="preserve">approved by the division or </w:t>
      </w:r>
      <w:r w:rsidR="00950626" w:rsidRPr="00DF2BAC">
        <w:rPr>
          <w:spacing w:val="-6"/>
          <w:u w:val="single"/>
        </w:rPr>
        <w:t>provid</w:t>
      </w:r>
      <w:r w:rsidR="008E3DF2" w:rsidRPr="00DF2BAC">
        <w:rPr>
          <w:spacing w:val="-6"/>
          <w:u w:val="single"/>
        </w:rPr>
        <w:t xml:space="preserve">ed by the following entities are </w:t>
      </w:r>
      <w:r w:rsidR="0031542B" w:rsidRPr="00DF2BAC">
        <w:rPr>
          <w:u w:val="single"/>
        </w:rPr>
        <w:t>qualified</w:t>
      </w:r>
      <w:r w:rsidR="008E3DF2" w:rsidRPr="00DF2BAC">
        <w:rPr>
          <w:spacing w:val="-6"/>
          <w:u w:val="single"/>
        </w:rPr>
        <w:t xml:space="preserve"> continuing education activities</w:t>
      </w:r>
      <w:r w:rsidR="00304FCC" w:rsidRPr="00DF2BAC">
        <w:rPr>
          <w:spacing w:val="-6"/>
          <w:u w:val="single"/>
        </w:rPr>
        <w:t xml:space="preserve"> if they comply with </w:t>
      </w:r>
      <w:r w:rsidR="00155065" w:rsidRPr="00DF2BAC">
        <w:rPr>
          <w:spacing w:val="-6"/>
          <w:u w:val="single"/>
        </w:rPr>
        <w:t>the other requirements of this section</w:t>
      </w:r>
      <w:r w:rsidR="008E3DF2" w:rsidRPr="00DF2BAC">
        <w:rPr>
          <w:spacing w:val="-6"/>
          <w:u w:val="single"/>
        </w:rPr>
        <w:t xml:space="preserve">: </w:t>
      </w:r>
    </w:p>
    <w:p w14:paraId="1AC21C6A" w14:textId="77777777" w:rsidR="008E3DF2" w:rsidRPr="00DF2BAC" w:rsidRDefault="008E3DF2" w:rsidP="008E3DF2">
      <w:pPr>
        <w:ind w:left="1080" w:hanging="360"/>
        <w:jc w:val="both"/>
        <w:rPr>
          <w:u w:val="single"/>
        </w:rPr>
      </w:pPr>
    </w:p>
    <w:p w14:paraId="23C8BD6A" w14:textId="095ADFF8" w:rsidR="008E3DF2" w:rsidRPr="00DF2BAC" w:rsidRDefault="002F229F" w:rsidP="002F229F">
      <w:pPr>
        <w:ind w:left="1530" w:hanging="450"/>
        <w:jc w:val="both"/>
        <w:rPr>
          <w:u w:val="single"/>
        </w:rPr>
      </w:pPr>
      <w:r w:rsidRPr="00DF2BAC">
        <w:rPr>
          <w:u w:val="single"/>
        </w:rPr>
        <w:t>(1)</w:t>
      </w:r>
      <w:r w:rsidR="008E3DF2" w:rsidRPr="00DF2BAC">
        <w:rPr>
          <w:u w:val="single"/>
        </w:rPr>
        <w:t xml:space="preserve"> </w:t>
      </w:r>
      <w:r w:rsidR="008E3DF2" w:rsidRPr="00DF2BAC">
        <w:rPr>
          <w:u w:val="single"/>
        </w:rPr>
        <w:tab/>
        <w:t>Fiduciary Certification Program (FCP</w:t>
      </w:r>
      <w:proofErr w:type="gramStart"/>
      <w:r w:rsidR="008E3DF2" w:rsidRPr="00DF2BAC">
        <w:rPr>
          <w:u w:val="single"/>
        </w:rPr>
        <w:t>);</w:t>
      </w:r>
      <w:proofErr w:type="gramEnd"/>
    </w:p>
    <w:p w14:paraId="67175A1B" w14:textId="35239A87" w:rsidR="008E3DF2" w:rsidRPr="00DF2BAC" w:rsidRDefault="002F229F" w:rsidP="002F229F">
      <w:pPr>
        <w:pStyle w:val="Level2"/>
        <w:ind w:left="1530" w:hanging="450"/>
        <w:jc w:val="both"/>
        <w:rPr>
          <w:u w:val="single"/>
        </w:rPr>
      </w:pPr>
      <w:r w:rsidRPr="00DF2BAC">
        <w:rPr>
          <w:u w:val="single"/>
        </w:rPr>
        <w:t>(2)</w:t>
      </w:r>
      <w:r w:rsidR="008E3DF2" w:rsidRPr="00DF2BAC">
        <w:rPr>
          <w:u w:val="single"/>
        </w:rPr>
        <w:t xml:space="preserve"> </w:t>
      </w:r>
      <w:r w:rsidR="008E3DF2" w:rsidRPr="00DF2BAC">
        <w:rPr>
          <w:u w:val="single"/>
        </w:rPr>
        <w:tab/>
        <w:t>The National Guardianship Association (NGA</w:t>
      </w:r>
      <w:proofErr w:type="gramStart"/>
      <w:r w:rsidR="008E3DF2" w:rsidRPr="00DF2BAC">
        <w:rPr>
          <w:u w:val="single"/>
        </w:rPr>
        <w:t>);</w:t>
      </w:r>
      <w:proofErr w:type="gramEnd"/>
    </w:p>
    <w:p w14:paraId="05E8AC68" w14:textId="4641243D" w:rsidR="008E3DF2" w:rsidRPr="00DF2BAC" w:rsidRDefault="002F229F" w:rsidP="002F229F">
      <w:pPr>
        <w:pStyle w:val="Level2"/>
        <w:ind w:left="1530" w:hanging="450"/>
        <w:jc w:val="both"/>
        <w:rPr>
          <w:u w:val="single"/>
        </w:rPr>
      </w:pPr>
      <w:r w:rsidRPr="00DF2BAC">
        <w:rPr>
          <w:u w:val="single"/>
        </w:rPr>
        <w:t>(3)</w:t>
      </w:r>
      <w:r w:rsidR="008E3DF2" w:rsidRPr="00DF2BAC">
        <w:rPr>
          <w:u w:val="single"/>
        </w:rPr>
        <w:t xml:space="preserve"> </w:t>
      </w:r>
      <w:r w:rsidR="008E3DF2" w:rsidRPr="00DF2BAC">
        <w:rPr>
          <w:u w:val="single"/>
        </w:rPr>
        <w:tab/>
        <w:t>Arizona Fiduciaries Association (AFA</w:t>
      </w:r>
      <w:proofErr w:type="gramStart"/>
      <w:r w:rsidR="008E3DF2" w:rsidRPr="00DF2BAC">
        <w:rPr>
          <w:u w:val="single"/>
        </w:rPr>
        <w:t>);</w:t>
      </w:r>
      <w:proofErr w:type="gramEnd"/>
    </w:p>
    <w:p w14:paraId="4A2AC927" w14:textId="548843E0" w:rsidR="008E3DF2" w:rsidRPr="00DF2BAC" w:rsidRDefault="002F229F" w:rsidP="002F229F">
      <w:pPr>
        <w:pStyle w:val="Level2"/>
        <w:ind w:left="1530" w:hanging="450"/>
        <w:jc w:val="both"/>
        <w:rPr>
          <w:u w:val="single"/>
        </w:rPr>
      </w:pPr>
      <w:r w:rsidRPr="00DF2BAC">
        <w:rPr>
          <w:u w:val="single"/>
        </w:rPr>
        <w:t>(4)</w:t>
      </w:r>
      <w:r w:rsidR="008E3DF2" w:rsidRPr="00DF2BAC">
        <w:rPr>
          <w:u w:val="single"/>
        </w:rPr>
        <w:t xml:space="preserve"> </w:t>
      </w:r>
      <w:r w:rsidR="008E3DF2" w:rsidRPr="00DF2BAC">
        <w:rPr>
          <w:u w:val="single"/>
        </w:rPr>
        <w:tab/>
        <w:t>National Association of Court Management (NACM</w:t>
      </w:r>
      <w:proofErr w:type="gramStart"/>
      <w:r w:rsidR="008E3DF2" w:rsidRPr="00DF2BAC">
        <w:rPr>
          <w:u w:val="single"/>
        </w:rPr>
        <w:t>);</w:t>
      </w:r>
      <w:proofErr w:type="gramEnd"/>
    </w:p>
    <w:p w14:paraId="6673BFEC" w14:textId="558F3AE8" w:rsidR="008E3DF2" w:rsidRPr="00DF2BAC" w:rsidRDefault="002F229F" w:rsidP="002F229F">
      <w:pPr>
        <w:pStyle w:val="Level2"/>
        <w:ind w:left="1530" w:hanging="450"/>
        <w:jc w:val="both"/>
        <w:rPr>
          <w:u w:val="single"/>
        </w:rPr>
      </w:pPr>
      <w:r w:rsidRPr="00DF2BAC">
        <w:rPr>
          <w:u w:val="single"/>
        </w:rPr>
        <w:t>(5)</w:t>
      </w:r>
      <w:r w:rsidR="008E3DF2" w:rsidRPr="00DF2BAC">
        <w:rPr>
          <w:u w:val="single"/>
        </w:rPr>
        <w:t xml:space="preserve"> </w:t>
      </w:r>
      <w:r w:rsidR="008E3DF2" w:rsidRPr="00DF2BAC">
        <w:rPr>
          <w:u w:val="single"/>
        </w:rPr>
        <w:tab/>
        <w:t xml:space="preserve">State Bar of Arizona, Probate Law and Trust </w:t>
      </w:r>
      <w:proofErr w:type="gramStart"/>
      <w:r w:rsidR="008E3DF2" w:rsidRPr="00DF2BAC">
        <w:rPr>
          <w:u w:val="single"/>
        </w:rPr>
        <w:t>Section;</w:t>
      </w:r>
      <w:proofErr w:type="gramEnd"/>
    </w:p>
    <w:p w14:paraId="0196AA03" w14:textId="1A216E66" w:rsidR="008E3DF2" w:rsidRPr="00DF2BAC" w:rsidRDefault="002F229F" w:rsidP="002F229F">
      <w:pPr>
        <w:pStyle w:val="Level2"/>
        <w:ind w:left="1530" w:hanging="450"/>
        <w:jc w:val="both"/>
        <w:rPr>
          <w:u w:val="single"/>
        </w:rPr>
      </w:pPr>
      <w:r w:rsidRPr="00DF2BAC">
        <w:rPr>
          <w:u w:val="single"/>
        </w:rPr>
        <w:t>(6)</w:t>
      </w:r>
      <w:r w:rsidR="008E3DF2" w:rsidRPr="00DF2BAC">
        <w:rPr>
          <w:u w:val="single"/>
        </w:rPr>
        <w:t xml:space="preserve"> </w:t>
      </w:r>
      <w:r w:rsidR="008E3DF2" w:rsidRPr="00DF2BAC">
        <w:rPr>
          <w:u w:val="single"/>
        </w:rPr>
        <w:tab/>
        <w:t xml:space="preserve">State Bar of Arizona, Mental Health and Elder Law </w:t>
      </w:r>
      <w:proofErr w:type="gramStart"/>
      <w:r w:rsidR="008E3DF2" w:rsidRPr="00DF2BAC">
        <w:rPr>
          <w:u w:val="single"/>
        </w:rPr>
        <w:t>Section;</w:t>
      </w:r>
      <w:proofErr w:type="gramEnd"/>
    </w:p>
    <w:p w14:paraId="0C04F070" w14:textId="425CB5CA" w:rsidR="008E3DF2" w:rsidRPr="00DF2BAC" w:rsidRDefault="002F229F" w:rsidP="002F229F">
      <w:pPr>
        <w:pStyle w:val="Level2"/>
        <w:ind w:left="1530" w:hanging="450"/>
        <w:jc w:val="both"/>
        <w:rPr>
          <w:u w:val="single"/>
        </w:rPr>
      </w:pPr>
      <w:r w:rsidRPr="00DF2BAC">
        <w:rPr>
          <w:u w:val="single"/>
        </w:rPr>
        <w:t>(7)</w:t>
      </w:r>
      <w:r w:rsidR="008E3DF2" w:rsidRPr="00DF2BAC">
        <w:rPr>
          <w:u w:val="single"/>
        </w:rPr>
        <w:t xml:space="preserve"> </w:t>
      </w:r>
      <w:r w:rsidR="008E3DF2" w:rsidRPr="00DF2BAC">
        <w:rPr>
          <w:u w:val="single"/>
        </w:rPr>
        <w:tab/>
        <w:t>National Academy of Elder Law Attorneys (NAELA</w:t>
      </w:r>
      <w:proofErr w:type="gramStart"/>
      <w:r w:rsidR="008E3DF2" w:rsidRPr="00DF2BAC">
        <w:rPr>
          <w:u w:val="single"/>
        </w:rPr>
        <w:t>);</w:t>
      </w:r>
      <w:proofErr w:type="gramEnd"/>
    </w:p>
    <w:p w14:paraId="3488A6C5" w14:textId="78C1B0FF" w:rsidR="008E3DF2" w:rsidRPr="00DF2BAC" w:rsidRDefault="002F229F" w:rsidP="002F229F">
      <w:pPr>
        <w:pStyle w:val="Level2"/>
        <w:ind w:left="1530" w:hanging="450"/>
        <w:jc w:val="both"/>
        <w:rPr>
          <w:u w:val="single"/>
        </w:rPr>
      </w:pPr>
      <w:r w:rsidRPr="00DF2BAC">
        <w:rPr>
          <w:u w:val="single"/>
        </w:rPr>
        <w:t>(8)</w:t>
      </w:r>
      <w:r w:rsidR="008E3DF2" w:rsidRPr="00DF2BAC">
        <w:rPr>
          <w:u w:val="single"/>
        </w:rPr>
        <w:t xml:space="preserve"> </w:t>
      </w:r>
      <w:r w:rsidR="008E3DF2" w:rsidRPr="00DF2BAC">
        <w:rPr>
          <w:u w:val="single"/>
        </w:rPr>
        <w:tab/>
        <w:t>National Association of Geriatric Care Managers (NAGCM</w:t>
      </w:r>
      <w:proofErr w:type="gramStart"/>
      <w:r w:rsidR="008E3DF2" w:rsidRPr="00DF2BAC">
        <w:rPr>
          <w:u w:val="single"/>
        </w:rPr>
        <w:t>);</w:t>
      </w:r>
      <w:proofErr w:type="gramEnd"/>
    </w:p>
    <w:p w14:paraId="7972ADBD" w14:textId="33287660" w:rsidR="008E3DF2" w:rsidRPr="00DF2BAC" w:rsidRDefault="002F229F" w:rsidP="002F229F">
      <w:pPr>
        <w:pStyle w:val="Level2"/>
        <w:ind w:left="1530" w:hanging="450"/>
        <w:jc w:val="both"/>
        <w:rPr>
          <w:u w:val="single"/>
        </w:rPr>
      </w:pPr>
      <w:r w:rsidRPr="00DF2BAC">
        <w:rPr>
          <w:u w:val="single"/>
        </w:rPr>
        <w:t>(9)</w:t>
      </w:r>
      <w:r w:rsidR="008E3DF2" w:rsidRPr="00DF2BAC">
        <w:rPr>
          <w:u w:val="single"/>
        </w:rPr>
        <w:t xml:space="preserve"> </w:t>
      </w:r>
      <w:r w:rsidR="008E3DF2" w:rsidRPr="00DF2BAC">
        <w:rPr>
          <w:u w:val="single"/>
        </w:rPr>
        <w:tab/>
        <w:t>National College of Probate Judges; and</w:t>
      </w:r>
    </w:p>
    <w:p w14:paraId="3F802FDF" w14:textId="6E2A4A58" w:rsidR="008E3DF2" w:rsidRPr="00DF2BAC" w:rsidRDefault="002F229F" w:rsidP="002F229F">
      <w:pPr>
        <w:pStyle w:val="Level2"/>
        <w:ind w:left="1530" w:hanging="450"/>
        <w:jc w:val="both"/>
        <w:rPr>
          <w:u w:val="single"/>
        </w:rPr>
      </w:pPr>
      <w:r w:rsidRPr="00DF2BAC">
        <w:rPr>
          <w:u w:val="single"/>
        </w:rPr>
        <w:t>(10)</w:t>
      </w:r>
      <w:r w:rsidR="00155065" w:rsidRPr="00DF2BAC">
        <w:rPr>
          <w:u w:val="single"/>
        </w:rPr>
        <w:tab/>
      </w:r>
      <w:r w:rsidR="008E3DF2" w:rsidRPr="00DF2BAC">
        <w:rPr>
          <w:u w:val="single"/>
        </w:rPr>
        <w:t>National Association of Social Workers (NASW).</w:t>
      </w:r>
    </w:p>
    <w:p w14:paraId="33B95827" w14:textId="77777777" w:rsidR="008E3DF2" w:rsidRPr="00DF2BAC" w:rsidRDefault="008E3DF2" w:rsidP="008E3DF2">
      <w:pPr>
        <w:pStyle w:val="Level2"/>
        <w:ind w:left="360" w:firstLine="0"/>
        <w:jc w:val="both"/>
        <w:rPr>
          <w:u w:val="single"/>
        </w:rPr>
      </w:pPr>
    </w:p>
    <w:p w14:paraId="68779759" w14:textId="345C391B" w:rsidR="008E3DF2" w:rsidRPr="00DF2BAC" w:rsidRDefault="002F229F" w:rsidP="002F229F">
      <w:pPr>
        <w:pStyle w:val="Level1"/>
        <w:ind w:left="1080" w:right="0"/>
        <w:jc w:val="both"/>
        <w:rPr>
          <w:u w:val="single"/>
        </w:rPr>
      </w:pPr>
      <w:r w:rsidRPr="00DF2BAC">
        <w:rPr>
          <w:bCs/>
          <w:spacing w:val="-2"/>
          <w:u w:val="single"/>
        </w:rPr>
        <w:t>b</w:t>
      </w:r>
      <w:r w:rsidR="008E3DF2" w:rsidRPr="00DF2BAC">
        <w:rPr>
          <w:bCs/>
          <w:spacing w:val="-2"/>
          <w:u w:val="single"/>
        </w:rPr>
        <w:t>.</w:t>
      </w:r>
      <w:r w:rsidR="008E3DF2" w:rsidRPr="00DF2BAC" w:rsidDel="00D81058">
        <w:rPr>
          <w:bCs/>
          <w:spacing w:val="-2"/>
          <w:u w:val="single"/>
        </w:rPr>
        <w:t xml:space="preserve"> </w:t>
      </w:r>
      <w:r w:rsidR="008E3DF2" w:rsidRPr="00DF2BAC">
        <w:rPr>
          <w:bCs/>
          <w:spacing w:val="-2"/>
          <w:u w:val="single"/>
        </w:rPr>
        <w:tab/>
      </w:r>
      <w:r w:rsidR="008E3DF2" w:rsidRPr="00DF2BAC">
        <w:rPr>
          <w:bCs/>
          <w:u w:val="single"/>
        </w:rPr>
        <w:t>Conferences.</w:t>
      </w:r>
      <w:r w:rsidR="008E3DF2" w:rsidRPr="00DF2BAC">
        <w:rPr>
          <w:u w:val="single"/>
        </w:rPr>
        <w:t xml:space="preserve">  </w:t>
      </w:r>
      <w:r w:rsidR="00157E18" w:rsidRPr="00DF2BAC">
        <w:rPr>
          <w:u w:val="single"/>
        </w:rPr>
        <w:t>A</w:t>
      </w:r>
      <w:r w:rsidR="008E3DF2" w:rsidRPr="00DF2BAC">
        <w:rPr>
          <w:u w:val="single"/>
        </w:rPr>
        <w:t xml:space="preserve"> fiduciary may satisfy </w:t>
      </w:r>
      <w:proofErr w:type="gramStart"/>
      <w:r w:rsidR="008E3DF2" w:rsidRPr="00DF2BAC">
        <w:rPr>
          <w:u w:val="single"/>
        </w:rPr>
        <w:t>all of</w:t>
      </w:r>
      <w:proofErr w:type="gramEnd"/>
      <w:r w:rsidR="008E3DF2" w:rsidRPr="00DF2BAC">
        <w:rPr>
          <w:u w:val="single"/>
        </w:rPr>
        <w:t xml:space="preserve"> </w:t>
      </w:r>
      <w:r w:rsidR="00C37558" w:rsidRPr="00DF2BAC">
        <w:rPr>
          <w:u w:val="single"/>
        </w:rPr>
        <w:t>a</w:t>
      </w:r>
      <w:r w:rsidR="00552F78" w:rsidRPr="00DF2BAC">
        <w:rPr>
          <w:u w:val="single"/>
        </w:rPr>
        <w:t xml:space="preserve"> current</w:t>
      </w:r>
      <w:r w:rsidR="008E3DF2" w:rsidRPr="00DF2BAC">
        <w:rPr>
          <w:u w:val="single"/>
        </w:rPr>
        <w:t xml:space="preserve"> year’s continuing education</w:t>
      </w:r>
      <w:r w:rsidR="00F50097" w:rsidRPr="00DF2BAC">
        <w:rPr>
          <w:u w:val="single"/>
        </w:rPr>
        <w:t xml:space="preserve"> </w:t>
      </w:r>
      <w:r w:rsidR="008E3DF2" w:rsidRPr="00DF2BAC">
        <w:rPr>
          <w:u w:val="single"/>
        </w:rPr>
        <w:t xml:space="preserve">requirement </w:t>
      </w:r>
      <w:r w:rsidR="00F128B3" w:rsidRPr="00DF2BAC">
        <w:rPr>
          <w:u w:val="single"/>
        </w:rPr>
        <w:t>by attending</w:t>
      </w:r>
      <w:r w:rsidR="008E3DF2" w:rsidRPr="00DF2BAC">
        <w:rPr>
          <w:u w:val="single"/>
        </w:rPr>
        <w:t xml:space="preserve"> </w:t>
      </w:r>
      <w:r w:rsidR="009961CA" w:rsidRPr="00DF2BAC">
        <w:rPr>
          <w:u w:val="single"/>
        </w:rPr>
        <w:t>a</w:t>
      </w:r>
      <w:r w:rsidR="008E3DF2" w:rsidRPr="00DF2BAC">
        <w:rPr>
          <w:u w:val="single"/>
        </w:rPr>
        <w:t xml:space="preserve"> conference</w:t>
      </w:r>
      <w:r w:rsidR="009961CA" w:rsidRPr="00DF2BAC">
        <w:rPr>
          <w:u w:val="single"/>
        </w:rPr>
        <w:t xml:space="preserve"> </w:t>
      </w:r>
      <w:r w:rsidR="00E479AE" w:rsidRPr="00DF2BAC">
        <w:rPr>
          <w:u w:val="single"/>
        </w:rPr>
        <w:t>sponsored by</w:t>
      </w:r>
      <w:r w:rsidR="001641CC" w:rsidRPr="00DF2BAC">
        <w:rPr>
          <w:u w:val="single"/>
        </w:rPr>
        <w:t xml:space="preserve"> an entity listed in (E)(1)</w:t>
      </w:r>
      <w:r w:rsidR="003C7E03" w:rsidRPr="00DF2BAC">
        <w:rPr>
          <w:u w:val="single"/>
        </w:rPr>
        <w:t xml:space="preserve"> </w:t>
      </w:r>
      <w:r w:rsidR="00FA6B02" w:rsidRPr="00DF2BAC">
        <w:rPr>
          <w:u w:val="single"/>
        </w:rPr>
        <w:t xml:space="preserve">if </w:t>
      </w:r>
      <w:r w:rsidR="004847FE" w:rsidRPr="00DF2BAC">
        <w:rPr>
          <w:u w:val="single"/>
        </w:rPr>
        <w:t>the</w:t>
      </w:r>
      <w:r w:rsidR="00FF7CA2" w:rsidRPr="00DF2BAC">
        <w:rPr>
          <w:u w:val="single"/>
        </w:rPr>
        <w:t xml:space="preserve"> requirements of this </w:t>
      </w:r>
      <w:r w:rsidR="0013787B" w:rsidRPr="00DF2BAC">
        <w:rPr>
          <w:u w:val="single"/>
        </w:rPr>
        <w:t xml:space="preserve">section are satisfied, including </w:t>
      </w:r>
      <w:r w:rsidR="00984F71" w:rsidRPr="00DF2BAC">
        <w:rPr>
          <w:u w:val="single"/>
        </w:rPr>
        <w:t xml:space="preserve">the </w:t>
      </w:r>
      <w:r w:rsidR="00693904" w:rsidRPr="00DF2BAC">
        <w:rPr>
          <w:u w:val="single"/>
        </w:rPr>
        <w:t>subject</w:t>
      </w:r>
      <w:r w:rsidR="0025290E" w:rsidRPr="00DF2BAC">
        <w:rPr>
          <w:u w:val="single"/>
        </w:rPr>
        <w:t xml:space="preserve"> matter</w:t>
      </w:r>
      <w:r w:rsidR="00217CBC" w:rsidRPr="00DF2BAC">
        <w:rPr>
          <w:u w:val="single"/>
        </w:rPr>
        <w:t xml:space="preserve">, </w:t>
      </w:r>
      <w:r w:rsidR="00C758FB" w:rsidRPr="00DF2BAC">
        <w:rPr>
          <w:u w:val="single"/>
        </w:rPr>
        <w:t>“actual clock time</w:t>
      </w:r>
      <w:r w:rsidR="00217CBC" w:rsidRPr="00DF2BAC">
        <w:rPr>
          <w:u w:val="single"/>
        </w:rPr>
        <w:t>,</w:t>
      </w:r>
      <w:r w:rsidR="00C758FB" w:rsidRPr="00DF2BAC">
        <w:rPr>
          <w:u w:val="single"/>
        </w:rPr>
        <w:t xml:space="preserve">” </w:t>
      </w:r>
      <w:r w:rsidR="003300CB" w:rsidRPr="00DF2BAC">
        <w:rPr>
          <w:u w:val="single"/>
        </w:rPr>
        <w:t>ethics</w:t>
      </w:r>
      <w:r w:rsidR="00C53953" w:rsidRPr="00DF2BAC">
        <w:rPr>
          <w:u w:val="single"/>
        </w:rPr>
        <w:t>,</w:t>
      </w:r>
      <w:r w:rsidR="003300CB" w:rsidRPr="00DF2BAC">
        <w:rPr>
          <w:u w:val="single"/>
        </w:rPr>
        <w:t xml:space="preserve"> and documentation </w:t>
      </w:r>
      <w:r w:rsidR="00E379FB" w:rsidRPr="00DF2BAC">
        <w:rPr>
          <w:u w:val="single"/>
        </w:rPr>
        <w:t>requirements</w:t>
      </w:r>
      <w:r w:rsidR="008E3DF2" w:rsidRPr="00DF2BAC">
        <w:rPr>
          <w:u w:val="single"/>
        </w:rPr>
        <w:t xml:space="preserve">.  </w:t>
      </w:r>
    </w:p>
    <w:p w14:paraId="4EF6209A" w14:textId="77777777" w:rsidR="008E3DF2" w:rsidRPr="00DF2BAC" w:rsidRDefault="008E3DF2" w:rsidP="002F229F">
      <w:pPr>
        <w:pStyle w:val="Level1"/>
        <w:ind w:left="1080" w:right="0"/>
        <w:jc w:val="both"/>
        <w:rPr>
          <w:bCs/>
          <w:spacing w:val="-2"/>
          <w:u w:val="single"/>
        </w:rPr>
      </w:pPr>
    </w:p>
    <w:p w14:paraId="534D83AB" w14:textId="2B9F45A9" w:rsidR="008E3DF2" w:rsidRPr="00DF2BAC" w:rsidRDefault="002F229F" w:rsidP="002F229F">
      <w:pPr>
        <w:ind w:left="1080" w:hanging="360"/>
        <w:jc w:val="both"/>
        <w:rPr>
          <w:b/>
          <w:bCs/>
          <w:u w:val="single"/>
        </w:rPr>
      </w:pPr>
      <w:r w:rsidRPr="00DF2BAC">
        <w:rPr>
          <w:bCs/>
          <w:u w:val="single"/>
        </w:rPr>
        <w:t>c</w:t>
      </w:r>
      <w:r w:rsidR="008E3DF2" w:rsidRPr="00DF2BAC">
        <w:rPr>
          <w:bCs/>
          <w:u w:val="single"/>
        </w:rPr>
        <w:t>.</w:t>
      </w:r>
      <w:r w:rsidR="008E3DF2" w:rsidRPr="00DF2BAC">
        <w:rPr>
          <w:bCs/>
          <w:u w:val="single"/>
        </w:rPr>
        <w:tab/>
      </w:r>
      <w:proofErr w:type="gramStart"/>
      <w:r w:rsidR="00FE5588" w:rsidRPr="00DF2BAC">
        <w:rPr>
          <w:bCs/>
          <w:u w:val="single"/>
        </w:rPr>
        <w:t>E</w:t>
      </w:r>
      <w:r w:rsidR="008E3DF2" w:rsidRPr="00DF2BAC">
        <w:rPr>
          <w:bCs/>
          <w:u w:val="single"/>
        </w:rPr>
        <w:t>ducational</w:t>
      </w:r>
      <w:proofErr w:type="gramEnd"/>
      <w:r w:rsidR="008E3DF2" w:rsidRPr="00DF2BAC">
        <w:rPr>
          <w:bCs/>
          <w:u w:val="single"/>
        </w:rPr>
        <w:t xml:space="preserve"> </w:t>
      </w:r>
      <w:r w:rsidR="00D01B2A" w:rsidRPr="00DF2BAC">
        <w:rPr>
          <w:bCs/>
          <w:u w:val="single"/>
        </w:rPr>
        <w:t>i</w:t>
      </w:r>
      <w:r w:rsidR="008E3DF2" w:rsidRPr="00DF2BAC">
        <w:rPr>
          <w:bCs/>
          <w:u w:val="single"/>
        </w:rPr>
        <w:t>nstitution</w:t>
      </w:r>
      <w:r w:rsidR="00FE5588" w:rsidRPr="00DF2BAC">
        <w:rPr>
          <w:bCs/>
          <w:u w:val="single"/>
        </w:rPr>
        <w:t>s</w:t>
      </w:r>
      <w:r w:rsidR="008E3DF2" w:rsidRPr="00DF2BAC">
        <w:rPr>
          <w:b/>
          <w:bCs/>
          <w:u w:val="single"/>
        </w:rPr>
        <w:t>.</w:t>
      </w:r>
      <w:r w:rsidR="008E3DF2" w:rsidRPr="00DF2BAC">
        <w:rPr>
          <w:u w:val="single"/>
        </w:rPr>
        <w:t xml:space="preserve"> </w:t>
      </w:r>
      <w:r w:rsidR="00FE5588" w:rsidRPr="00DF2BAC">
        <w:rPr>
          <w:u w:val="single"/>
        </w:rPr>
        <w:t xml:space="preserve"> </w:t>
      </w:r>
      <w:r w:rsidR="008E3DF2" w:rsidRPr="00DF2BAC">
        <w:rPr>
          <w:u w:val="single"/>
        </w:rPr>
        <w:t xml:space="preserve">A fiduciary may receive </w:t>
      </w:r>
      <w:r w:rsidR="007A6B3B" w:rsidRPr="00DF2BAC">
        <w:rPr>
          <w:u w:val="single"/>
        </w:rPr>
        <w:t xml:space="preserve">no more than </w:t>
      </w:r>
      <w:r w:rsidR="00C50D49" w:rsidRPr="00DF2BAC">
        <w:rPr>
          <w:u w:val="single"/>
        </w:rPr>
        <w:t>50%</w:t>
      </w:r>
      <w:r w:rsidR="007A6B3B" w:rsidRPr="00DF2BAC">
        <w:rPr>
          <w:u w:val="single"/>
        </w:rPr>
        <w:t xml:space="preserve"> of the total number of </w:t>
      </w:r>
      <w:r w:rsidR="00075EAB" w:rsidRPr="00DF2BAC">
        <w:rPr>
          <w:u w:val="single"/>
        </w:rPr>
        <w:t xml:space="preserve">required </w:t>
      </w:r>
      <w:r w:rsidR="008E3DF2" w:rsidRPr="00DF2BAC">
        <w:rPr>
          <w:u w:val="single"/>
        </w:rPr>
        <w:t>continuing education credit</w:t>
      </w:r>
      <w:r w:rsidR="00C50D49" w:rsidRPr="00DF2BAC">
        <w:rPr>
          <w:u w:val="single"/>
        </w:rPr>
        <w:t xml:space="preserve"> </w:t>
      </w:r>
      <w:r w:rsidR="00075EAB" w:rsidRPr="00DF2BAC">
        <w:rPr>
          <w:u w:val="single"/>
        </w:rPr>
        <w:t xml:space="preserve">hours </w:t>
      </w:r>
      <w:r w:rsidR="00476E94" w:rsidRPr="00DF2BAC">
        <w:rPr>
          <w:u w:val="single"/>
        </w:rPr>
        <w:t xml:space="preserve">in a 2-year period </w:t>
      </w:r>
      <w:r w:rsidR="00075EAB" w:rsidRPr="00DF2BAC">
        <w:rPr>
          <w:u w:val="single"/>
        </w:rPr>
        <w:t>by achieving a</w:t>
      </w:r>
      <w:r w:rsidR="008E3DF2" w:rsidRPr="00DF2BAC">
        <w:rPr>
          <w:u w:val="single"/>
        </w:rPr>
        <w:t xml:space="preserve"> </w:t>
      </w:r>
      <w:r w:rsidR="00CC562F" w:rsidRPr="00DF2BAC">
        <w:rPr>
          <w:u w:val="single"/>
        </w:rPr>
        <w:t xml:space="preserve">passing </w:t>
      </w:r>
      <w:r w:rsidR="00075EAB" w:rsidRPr="00DF2BAC">
        <w:rPr>
          <w:u w:val="single"/>
        </w:rPr>
        <w:t xml:space="preserve">grade </w:t>
      </w:r>
      <w:r w:rsidR="00F374D0" w:rsidRPr="00DF2BAC">
        <w:rPr>
          <w:u w:val="single"/>
        </w:rPr>
        <w:t xml:space="preserve">in a course </w:t>
      </w:r>
      <w:r w:rsidR="008E3DF2" w:rsidRPr="00DF2BAC">
        <w:rPr>
          <w:u w:val="single"/>
        </w:rPr>
        <w:t>provided by a university, college</w:t>
      </w:r>
      <w:r w:rsidR="001133C6" w:rsidRPr="00DF2BAC">
        <w:rPr>
          <w:u w:val="single"/>
        </w:rPr>
        <w:t>,</w:t>
      </w:r>
      <w:r w:rsidR="008E3DF2" w:rsidRPr="00DF2BAC">
        <w:rPr>
          <w:u w:val="single"/>
        </w:rPr>
        <w:t xml:space="preserve"> or other accredited educational institution</w:t>
      </w:r>
      <w:r w:rsidR="00F374D0" w:rsidRPr="00DF2BAC">
        <w:rPr>
          <w:u w:val="single"/>
        </w:rPr>
        <w:t>.</w:t>
      </w:r>
      <w:r w:rsidR="008E3DF2" w:rsidRPr="00DF2BAC">
        <w:rPr>
          <w:u w:val="single"/>
        </w:rPr>
        <w:t xml:space="preserve"> </w:t>
      </w:r>
      <w:r w:rsidR="00F374D0" w:rsidRPr="00DF2BAC">
        <w:rPr>
          <w:u w:val="single"/>
        </w:rPr>
        <w:t>A passing grade is a “C” or better or</w:t>
      </w:r>
      <w:r w:rsidR="007C135E" w:rsidRPr="00DF2BAC">
        <w:rPr>
          <w:u w:val="single"/>
        </w:rPr>
        <w:t xml:space="preserve"> a</w:t>
      </w:r>
      <w:r w:rsidR="00F374D0" w:rsidRPr="00DF2BAC">
        <w:rPr>
          <w:u w:val="single"/>
        </w:rPr>
        <w:t xml:space="preserve"> grade of “pass” in a pass/</w:t>
      </w:r>
      <w:proofErr w:type="gramStart"/>
      <w:r w:rsidR="00F374D0" w:rsidRPr="00DF2BAC">
        <w:rPr>
          <w:u w:val="single"/>
        </w:rPr>
        <w:t>fail</w:t>
      </w:r>
      <w:proofErr w:type="gramEnd"/>
      <w:r w:rsidR="00F374D0" w:rsidRPr="00DF2BAC">
        <w:rPr>
          <w:u w:val="single"/>
        </w:rPr>
        <w:t xml:space="preserve"> system</w:t>
      </w:r>
      <w:r w:rsidR="007C135E" w:rsidRPr="00DF2BAC">
        <w:rPr>
          <w:u w:val="single"/>
        </w:rPr>
        <w:t>.</w:t>
      </w:r>
      <w:r w:rsidR="008E3DF2" w:rsidRPr="00DF2BAC">
        <w:rPr>
          <w:u w:val="single"/>
        </w:rPr>
        <w:t xml:space="preserve"> Credit is awarded by multiplying the number of credit hours </w:t>
      </w:r>
      <w:r w:rsidR="00544402" w:rsidRPr="00DF2BAC">
        <w:rPr>
          <w:u w:val="single"/>
        </w:rPr>
        <w:t>earn</w:t>
      </w:r>
      <w:r w:rsidR="008E3DF2" w:rsidRPr="00DF2BAC">
        <w:rPr>
          <w:u w:val="single"/>
        </w:rPr>
        <w:t xml:space="preserve">ed by </w:t>
      </w:r>
      <w:r w:rsidR="00544402" w:rsidRPr="00DF2BAC">
        <w:rPr>
          <w:u w:val="single"/>
        </w:rPr>
        <w:t>2</w:t>
      </w:r>
      <w:r w:rsidR="008E3DF2" w:rsidRPr="00DF2BAC">
        <w:rPr>
          <w:u w:val="single"/>
        </w:rPr>
        <w:t xml:space="preserve">. </w:t>
      </w:r>
    </w:p>
    <w:p w14:paraId="5FC11B26" w14:textId="77777777" w:rsidR="008E3DF2" w:rsidRPr="00DF2BAC" w:rsidRDefault="008E3DF2" w:rsidP="002F229F">
      <w:pPr>
        <w:pStyle w:val="Level1"/>
        <w:ind w:left="1080" w:right="0"/>
        <w:jc w:val="both"/>
        <w:rPr>
          <w:bCs/>
          <w:u w:val="single"/>
        </w:rPr>
      </w:pPr>
    </w:p>
    <w:p w14:paraId="0E3B6D74" w14:textId="6DB92741" w:rsidR="008E3DF2" w:rsidRPr="00DF2BAC" w:rsidRDefault="002F229F" w:rsidP="002F229F">
      <w:pPr>
        <w:pStyle w:val="Level1"/>
        <w:ind w:left="1080" w:right="0"/>
        <w:jc w:val="both"/>
        <w:rPr>
          <w:u w:val="single"/>
        </w:rPr>
      </w:pPr>
      <w:r w:rsidRPr="00DF2BAC">
        <w:rPr>
          <w:bCs/>
          <w:u w:val="single"/>
        </w:rPr>
        <w:t>d</w:t>
      </w:r>
      <w:r w:rsidR="008E3DF2" w:rsidRPr="00DF2BAC">
        <w:rPr>
          <w:bCs/>
          <w:u w:val="single"/>
        </w:rPr>
        <w:t>.</w:t>
      </w:r>
      <w:r w:rsidR="008E3DF2" w:rsidRPr="00DF2BAC">
        <w:rPr>
          <w:bCs/>
          <w:u w:val="single"/>
        </w:rPr>
        <w:tab/>
        <w:t xml:space="preserve">Authoring or </w:t>
      </w:r>
      <w:r w:rsidR="006A513C" w:rsidRPr="00DF2BAC">
        <w:rPr>
          <w:bCs/>
          <w:u w:val="single"/>
        </w:rPr>
        <w:t>c</w:t>
      </w:r>
      <w:r w:rsidR="008E3DF2" w:rsidRPr="00DF2BAC">
        <w:rPr>
          <w:bCs/>
          <w:u w:val="single"/>
        </w:rPr>
        <w:t xml:space="preserve">oauthoring </w:t>
      </w:r>
      <w:r w:rsidR="006A513C" w:rsidRPr="00DF2BAC">
        <w:rPr>
          <w:bCs/>
          <w:u w:val="single"/>
        </w:rPr>
        <w:t>a</w:t>
      </w:r>
      <w:r w:rsidR="008E3DF2" w:rsidRPr="00DF2BAC">
        <w:rPr>
          <w:bCs/>
          <w:u w:val="single"/>
        </w:rPr>
        <w:t>rticles.</w:t>
      </w:r>
      <w:r w:rsidR="008E3DF2" w:rsidRPr="00DF2BAC">
        <w:rPr>
          <w:u w:val="single"/>
        </w:rPr>
        <w:t xml:space="preserve">  A fiduciary may receive </w:t>
      </w:r>
      <w:r w:rsidR="00FF43E8" w:rsidRPr="00DF2BAC">
        <w:rPr>
          <w:u w:val="single"/>
        </w:rPr>
        <w:t>up to 1 hour</w:t>
      </w:r>
      <w:r w:rsidR="002C1DCD" w:rsidRPr="00DF2BAC">
        <w:rPr>
          <w:u w:val="single"/>
        </w:rPr>
        <w:t xml:space="preserve"> of </w:t>
      </w:r>
      <w:r w:rsidR="008E3DF2" w:rsidRPr="00DF2BAC">
        <w:rPr>
          <w:u w:val="single"/>
        </w:rPr>
        <w:t xml:space="preserve">continuing education credit </w:t>
      </w:r>
      <w:r w:rsidR="002C1DCD" w:rsidRPr="00DF2BAC">
        <w:rPr>
          <w:u w:val="single"/>
        </w:rPr>
        <w:t xml:space="preserve">in every 2-year </w:t>
      </w:r>
      <w:r w:rsidR="00393361" w:rsidRPr="00DF2BAC">
        <w:rPr>
          <w:u w:val="single"/>
        </w:rPr>
        <w:t xml:space="preserve">continuing education </w:t>
      </w:r>
      <w:r w:rsidR="002C1DCD" w:rsidRPr="00DF2BAC">
        <w:rPr>
          <w:u w:val="single"/>
        </w:rPr>
        <w:t xml:space="preserve">period </w:t>
      </w:r>
      <w:r w:rsidR="008E3DF2" w:rsidRPr="00DF2BAC">
        <w:rPr>
          <w:u w:val="single"/>
        </w:rPr>
        <w:t xml:space="preserve">for authoring or coauthoring an article </w:t>
      </w:r>
      <w:r w:rsidR="00DC5241" w:rsidRPr="00DF2BAC">
        <w:rPr>
          <w:u w:val="single"/>
        </w:rPr>
        <w:t xml:space="preserve">of at least 1,000 words </w:t>
      </w:r>
      <w:r w:rsidR="00831950" w:rsidRPr="00DF2BAC">
        <w:rPr>
          <w:u w:val="single"/>
        </w:rPr>
        <w:t>on</w:t>
      </w:r>
      <w:r w:rsidR="008E3DF2" w:rsidRPr="00DF2BAC">
        <w:rPr>
          <w:u w:val="single"/>
        </w:rPr>
        <w:t xml:space="preserve"> the fiduciary profession published in </w:t>
      </w:r>
      <w:r w:rsidR="008E3DF2" w:rsidRPr="00DF2BAC">
        <w:rPr>
          <w:u w:val="single"/>
        </w:rPr>
        <w:lastRenderedPageBreak/>
        <w:t xml:space="preserve">a state or nationally recognized professional journal </w:t>
      </w:r>
      <w:r w:rsidR="00831950" w:rsidRPr="00DF2BAC">
        <w:rPr>
          <w:u w:val="single"/>
        </w:rPr>
        <w:t>about</w:t>
      </w:r>
      <w:r w:rsidR="008E3DF2" w:rsidRPr="00DF2BAC">
        <w:rPr>
          <w:u w:val="single"/>
        </w:rPr>
        <w:t xml:space="preserve"> the fiduciary profession or </w:t>
      </w:r>
      <w:r w:rsidR="005B27B6" w:rsidRPr="00DF2BAC">
        <w:rPr>
          <w:u w:val="single"/>
        </w:rPr>
        <w:t xml:space="preserve">the </w:t>
      </w:r>
      <w:r w:rsidR="008E3DF2" w:rsidRPr="00DF2BAC">
        <w:rPr>
          <w:u w:val="single"/>
        </w:rPr>
        <w:t xml:space="preserve">law.  A fiduciary may </w:t>
      </w:r>
      <w:r w:rsidR="005463D6" w:rsidRPr="00DF2BAC">
        <w:rPr>
          <w:u w:val="single"/>
        </w:rPr>
        <w:t>only</w:t>
      </w:r>
      <w:r w:rsidR="008E3DF2" w:rsidRPr="00DF2BAC">
        <w:rPr>
          <w:u w:val="single"/>
        </w:rPr>
        <w:t xml:space="preserve"> receive credit for </w:t>
      </w:r>
      <w:r w:rsidR="005463D6" w:rsidRPr="00DF2BAC">
        <w:rPr>
          <w:u w:val="single"/>
        </w:rPr>
        <w:t>one publication of an</w:t>
      </w:r>
      <w:r w:rsidR="008E3DF2" w:rsidRPr="00DF2BAC">
        <w:rPr>
          <w:u w:val="single"/>
        </w:rPr>
        <w:t xml:space="preserve"> article.</w:t>
      </w:r>
    </w:p>
    <w:p w14:paraId="18E2BD28" w14:textId="77777777" w:rsidR="008E3DF2" w:rsidRPr="00DF2BAC" w:rsidRDefault="008E3DF2" w:rsidP="002F229F">
      <w:pPr>
        <w:pStyle w:val="Level1"/>
        <w:tabs>
          <w:tab w:val="left" w:pos="-1080"/>
          <w:tab w:val="left" w:pos="-720"/>
        </w:tabs>
        <w:ind w:left="1080" w:right="0" w:hanging="450"/>
        <w:jc w:val="both"/>
        <w:rPr>
          <w:u w:val="single"/>
        </w:rPr>
      </w:pPr>
    </w:p>
    <w:p w14:paraId="4D7F5BFB" w14:textId="0C9AA30E" w:rsidR="008E3DF2" w:rsidRPr="00DF2BAC" w:rsidRDefault="002F229F" w:rsidP="002F229F">
      <w:pPr>
        <w:pStyle w:val="Level1"/>
        <w:ind w:left="1080" w:right="0"/>
        <w:jc w:val="both"/>
        <w:rPr>
          <w:spacing w:val="-2"/>
          <w:u w:val="single"/>
        </w:rPr>
      </w:pPr>
      <w:r w:rsidRPr="00DF2BAC">
        <w:rPr>
          <w:bCs/>
          <w:spacing w:val="-2"/>
          <w:u w:val="single"/>
        </w:rPr>
        <w:t>e</w:t>
      </w:r>
      <w:r w:rsidR="008E3DF2" w:rsidRPr="00DF2BAC">
        <w:rPr>
          <w:bCs/>
          <w:spacing w:val="-2"/>
          <w:u w:val="single"/>
        </w:rPr>
        <w:t>.</w:t>
      </w:r>
      <w:r w:rsidR="008E3DF2" w:rsidRPr="00DF2BAC">
        <w:rPr>
          <w:bCs/>
          <w:spacing w:val="-2"/>
          <w:u w:val="single"/>
        </w:rPr>
        <w:tab/>
        <w:t>Self-</w:t>
      </w:r>
      <w:r w:rsidR="008E48A6" w:rsidRPr="00DF2BAC">
        <w:rPr>
          <w:bCs/>
          <w:spacing w:val="-2"/>
          <w:u w:val="single"/>
        </w:rPr>
        <w:t>s</w:t>
      </w:r>
      <w:r w:rsidR="008E3DF2" w:rsidRPr="00DF2BAC">
        <w:rPr>
          <w:bCs/>
          <w:spacing w:val="-2"/>
          <w:u w:val="single"/>
        </w:rPr>
        <w:t>tudy.</w:t>
      </w:r>
      <w:r w:rsidR="008E3DF2" w:rsidRPr="00DF2BAC">
        <w:rPr>
          <w:spacing w:val="-2"/>
          <w:u w:val="single"/>
        </w:rPr>
        <w:t xml:space="preserve">  A fiduciary may receive continuing education credit for self-study activities, including taking correspondence courses, reviewing procedure manuals, watching video presentations, listening to audio materials, attending online seminars, and other methods of independent learning.  </w:t>
      </w:r>
      <w:r w:rsidR="009C7AA2" w:rsidRPr="00DF2BAC">
        <w:rPr>
          <w:u w:val="single"/>
        </w:rPr>
        <w:t xml:space="preserve">A fiduciary may receive no more than 50% of the total number of required continuing education credit hours in a 2-year period </w:t>
      </w:r>
      <w:r w:rsidR="009C7AA2" w:rsidRPr="00DF2BAC">
        <w:rPr>
          <w:spacing w:val="-2"/>
          <w:u w:val="single"/>
        </w:rPr>
        <w:t>through</w:t>
      </w:r>
      <w:r w:rsidR="008E3DF2" w:rsidRPr="00DF2BAC">
        <w:rPr>
          <w:spacing w:val="-2"/>
          <w:u w:val="single"/>
        </w:rPr>
        <w:t xml:space="preserve"> self-study. The remaining hours must be </w:t>
      </w:r>
      <w:r w:rsidR="00A75275" w:rsidRPr="00DF2BAC">
        <w:rPr>
          <w:spacing w:val="-2"/>
          <w:u w:val="single"/>
        </w:rPr>
        <w:t>ear</w:t>
      </w:r>
      <w:r w:rsidR="008E3DF2" w:rsidRPr="00DF2BAC">
        <w:rPr>
          <w:spacing w:val="-2"/>
          <w:u w:val="single"/>
        </w:rPr>
        <w:t xml:space="preserve">ned through </w:t>
      </w:r>
      <w:r w:rsidR="00A75275" w:rsidRPr="00DF2BAC">
        <w:rPr>
          <w:spacing w:val="-2"/>
          <w:u w:val="single"/>
        </w:rPr>
        <w:t xml:space="preserve">“live training” involving </w:t>
      </w:r>
      <w:r w:rsidR="001C61E4" w:rsidRPr="00DF2BAC">
        <w:rPr>
          <w:spacing w:val="-2"/>
          <w:u w:val="single"/>
        </w:rPr>
        <w:t xml:space="preserve">instruction by </w:t>
      </w:r>
      <w:r w:rsidR="008E3DF2" w:rsidRPr="00DF2BAC">
        <w:rPr>
          <w:spacing w:val="-2"/>
          <w:u w:val="single"/>
        </w:rPr>
        <w:t>one or more faculty or facilitators to an individual or a group using real-time interaction.</w:t>
      </w:r>
    </w:p>
    <w:p w14:paraId="29F88BB8" w14:textId="77777777" w:rsidR="008E3DF2" w:rsidRPr="00DF2BAC" w:rsidRDefault="008E3DF2" w:rsidP="002F229F">
      <w:pPr>
        <w:pStyle w:val="Level1"/>
        <w:ind w:left="1080" w:right="0" w:firstLine="0"/>
        <w:jc w:val="both"/>
        <w:rPr>
          <w:spacing w:val="-2"/>
          <w:u w:val="single"/>
        </w:rPr>
      </w:pPr>
    </w:p>
    <w:p w14:paraId="78F3AD8B" w14:textId="77777777" w:rsidR="00E14BD7" w:rsidRPr="00DF2BAC" w:rsidRDefault="002F229F" w:rsidP="002F229F">
      <w:pPr>
        <w:pStyle w:val="Level1"/>
        <w:ind w:left="1080" w:right="0"/>
        <w:jc w:val="both"/>
        <w:rPr>
          <w:spacing w:val="-2"/>
          <w:u w:val="single"/>
        </w:rPr>
      </w:pPr>
      <w:r w:rsidRPr="00DF2BAC">
        <w:rPr>
          <w:bCs/>
          <w:spacing w:val="-2"/>
          <w:u w:val="single"/>
        </w:rPr>
        <w:t>f</w:t>
      </w:r>
      <w:r w:rsidR="008E3DF2" w:rsidRPr="00DF2BAC">
        <w:rPr>
          <w:bCs/>
          <w:spacing w:val="-2"/>
          <w:u w:val="single"/>
        </w:rPr>
        <w:t xml:space="preserve">. </w:t>
      </w:r>
      <w:r w:rsidR="008E3DF2" w:rsidRPr="00DF2BAC">
        <w:rPr>
          <w:bCs/>
          <w:spacing w:val="-2"/>
          <w:u w:val="single"/>
        </w:rPr>
        <w:tab/>
      </w:r>
      <w:r w:rsidR="00754005" w:rsidRPr="00DF2BAC">
        <w:rPr>
          <w:bCs/>
          <w:spacing w:val="-2"/>
          <w:u w:val="single"/>
        </w:rPr>
        <w:t>Teaching</w:t>
      </w:r>
      <w:r w:rsidR="008E3DF2" w:rsidRPr="00DF2BAC">
        <w:rPr>
          <w:bCs/>
          <w:spacing w:val="-2"/>
          <w:u w:val="single"/>
        </w:rPr>
        <w:t>.</w:t>
      </w:r>
      <w:r w:rsidR="008E3DF2" w:rsidRPr="00DF2BAC">
        <w:rPr>
          <w:spacing w:val="-2"/>
          <w:u w:val="single"/>
        </w:rPr>
        <w:t xml:space="preserve">  </w:t>
      </w:r>
    </w:p>
    <w:p w14:paraId="6B6E8F5C" w14:textId="77777777" w:rsidR="00E14BD7" w:rsidRPr="00DF2BAC" w:rsidRDefault="00E14BD7" w:rsidP="002F229F">
      <w:pPr>
        <w:pStyle w:val="Level1"/>
        <w:ind w:left="1080" w:right="0"/>
        <w:jc w:val="both"/>
        <w:rPr>
          <w:spacing w:val="-2"/>
          <w:u w:val="single"/>
        </w:rPr>
      </w:pPr>
    </w:p>
    <w:p w14:paraId="1AD017BB" w14:textId="403D92FD" w:rsidR="00637924" w:rsidRPr="00DF2BAC" w:rsidRDefault="00E14BD7" w:rsidP="00E14BD7">
      <w:pPr>
        <w:pStyle w:val="Level1"/>
        <w:ind w:left="1440" w:right="0"/>
        <w:jc w:val="both"/>
        <w:rPr>
          <w:spacing w:val="-2"/>
          <w:u w:val="single"/>
        </w:rPr>
      </w:pPr>
      <w:r w:rsidRPr="00DF2BAC">
        <w:rPr>
          <w:spacing w:val="-2"/>
          <w:u w:val="single"/>
        </w:rPr>
        <w:t>(1)</w:t>
      </w:r>
      <w:r w:rsidRPr="00DF2BAC">
        <w:rPr>
          <w:spacing w:val="-2"/>
          <w:u w:val="single"/>
        </w:rPr>
        <w:tab/>
      </w:r>
      <w:r w:rsidR="008E3DF2" w:rsidRPr="00DF2BAC">
        <w:rPr>
          <w:spacing w:val="-2"/>
          <w:u w:val="single"/>
        </w:rPr>
        <w:t xml:space="preserve">A fiduciary may receive </w:t>
      </w:r>
      <w:r w:rsidR="00A82361" w:rsidRPr="00DF2BAC">
        <w:rPr>
          <w:spacing w:val="-2"/>
          <w:u w:val="single"/>
        </w:rPr>
        <w:t xml:space="preserve">up to 10 hours of </w:t>
      </w:r>
      <w:r w:rsidR="008E3DF2" w:rsidRPr="00DF2BAC">
        <w:rPr>
          <w:spacing w:val="-2"/>
          <w:u w:val="single"/>
        </w:rPr>
        <w:t xml:space="preserve">continuing education credit </w:t>
      </w:r>
      <w:r w:rsidR="00B93C1B" w:rsidRPr="00DF2BAC">
        <w:rPr>
          <w:spacing w:val="-2"/>
          <w:u w:val="single"/>
        </w:rPr>
        <w:t xml:space="preserve">in </w:t>
      </w:r>
      <w:r w:rsidR="00532EFA" w:rsidRPr="00DF2BAC">
        <w:rPr>
          <w:spacing w:val="-2"/>
          <w:u w:val="single"/>
        </w:rPr>
        <w:t>each</w:t>
      </w:r>
      <w:r w:rsidR="00B93C1B" w:rsidRPr="00DF2BAC">
        <w:rPr>
          <w:spacing w:val="-2"/>
          <w:u w:val="single"/>
        </w:rPr>
        <w:t xml:space="preserve"> 2-year </w:t>
      </w:r>
      <w:r w:rsidR="00393361" w:rsidRPr="00DF2BAC">
        <w:rPr>
          <w:u w:val="single"/>
        </w:rPr>
        <w:t xml:space="preserve">continuing education period </w:t>
      </w:r>
      <w:r w:rsidR="008E3DF2" w:rsidRPr="00DF2BAC">
        <w:rPr>
          <w:spacing w:val="-2"/>
          <w:u w:val="single"/>
        </w:rPr>
        <w:t xml:space="preserve">for serving as an instructor, speaker, faculty, or panel member </w:t>
      </w:r>
      <w:r w:rsidR="00A2799F" w:rsidRPr="00DF2BAC">
        <w:rPr>
          <w:spacing w:val="-2"/>
          <w:u w:val="single"/>
        </w:rPr>
        <w:t>in</w:t>
      </w:r>
      <w:r w:rsidR="008E3DF2" w:rsidRPr="00DF2BAC">
        <w:rPr>
          <w:spacing w:val="-2"/>
          <w:u w:val="single"/>
        </w:rPr>
        <w:t xml:space="preserve"> a continuing education </w:t>
      </w:r>
      <w:r w:rsidR="00A2799F" w:rsidRPr="00DF2BAC">
        <w:rPr>
          <w:spacing w:val="-2"/>
          <w:u w:val="single"/>
        </w:rPr>
        <w:t>activity</w:t>
      </w:r>
      <w:r w:rsidR="008E3DF2" w:rsidRPr="00DF2BAC">
        <w:rPr>
          <w:spacing w:val="-2"/>
          <w:u w:val="single"/>
        </w:rPr>
        <w:t xml:space="preserve"> </w:t>
      </w:r>
      <w:r w:rsidR="00A2799F" w:rsidRPr="00DF2BAC">
        <w:rPr>
          <w:spacing w:val="-2"/>
          <w:u w:val="single"/>
        </w:rPr>
        <w:t>about</w:t>
      </w:r>
      <w:r w:rsidR="008E3DF2" w:rsidRPr="00DF2BAC">
        <w:rPr>
          <w:spacing w:val="-2"/>
          <w:u w:val="single"/>
        </w:rPr>
        <w:t xml:space="preserve"> the fiduciary profession</w:t>
      </w:r>
      <w:r w:rsidR="00C5232D" w:rsidRPr="00DF2BAC">
        <w:rPr>
          <w:spacing w:val="-2"/>
          <w:u w:val="single"/>
        </w:rPr>
        <w:t xml:space="preserve"> as follows:</w:t>
      </w:r>
      <w:r w:rsidR="008E3DF2" w:rsidRPr="00DF2BAC">
        <w:rPr>
          <w:spacing w:val="-2"/>
          <w:u w:val="single"/>
        </w:rPr>
        <w:t xml:space="preserve">  </w:t>
      </w:r>
    </w:p>
    <w:p w14:paraId="1CE4D821" w14:textId="665521E0" w:rsidR="004279E5" w:rsidRPr="00DF2BAC" w:rsidRDefault="00C026BA" w:rsidP="00122A3F">
      <w:pPr>
        <w:pStyle w:val="Level1"/>
        <w:ind w:left="1800" w:right="0"/>
        <w:jc w:val="both"/>
        <w:rPr>
          <w:spacing w:val="-2"/>
          <w:u w:val="single"/>
        </w:rPr>
      </w:pPr>
      <w:r w:rsidRPr="00DF2BAC">
        <w:rPr>
          <w:spacing w:val="-2"/>
          <w:u w:val="single"/>
        </w:rPr>
        <w:t>(</w:t>
      </w:r>
      <w:r w:rsidR="00460BB9" w:rsidRPr="00DF2BAC">
        <w:rPr>
          <w:spacing w:val="-2"/>
          <w:u w:val="single"/>
        </w:rPr>
        <w:t>a</w:t>
      </w:r>
      <w:r w:rsidRPr="00DF2BAC">
        <w:rPr>
          <w:spacing w:val="-2"/>
          <w:u w:val="single"/>
        </w:rPr>
        <w:t>)</w:t>
      </w:r>
      <w:r w:rsidRPr="00DF2BAC">
        <w:rPr>
          <w:spacing w:val="-2"/>
          <w:u w:val="single"/>
        </w:rPr>
        <w:tab/>
      </w:r>
      <w:r w:rsidR="008E3DF2" w:rsidRPr="00DF2BAC">
        <w:rPr>
          <w:spacing w:val="-2"/>
          <w:u w:val="single"/>
        </w:rPr>
        <w:t xml:space="preserve">The fiduciary </w:t>
      </w:r>
      <w:r w:rsidR="00296535" w:rsidRPr="00DF2BAC">
        <w:rPr>
          <w:spacing w:val="-2"/>
          <w:u w:val="single"/>
        </w:rPr>
        <w:t>is allowed</w:t>
      </w:r>
      <w:r w:rsidR="008E3DF2" w:rsidRPr="00DF2BAC">
        <w:rPr>
          <w:spacing w:val="-2"/>
          <w:u w:val="single"/>
        </w:rPr>
        <w:t xml:space="preserve"> credit for the actual presentation time</w:t>
      </w:r>
      <w:r w:rsidR="004279E5" w:rsidRPr="00DF2BAC">
        <w:rPr>
          <w:spacing w:val="-2"/>
          <w:u w:val="single"/>
        </w:rPr>
        <w:t>;</w:t>
      </w:r>
      <w:r w:rsidR="00436FF7" w:rsidRPr="00DF2BAC">
        <w:rPr>
          <w:spacing w:val="-2"/>
          <w:u w:val="single"/>
        </w:rPr>
        <w:t xml:space="preserve"> and</w:t>
      </w:r>
    </w:p>
    <w:p w14:paraId="3086FB9C" w14:textId="764590BE" w:rsidR="004E15F4" w:rsidRPr="00DF2BAC" w:rsidRDefault="00122A3F" w:rsidP="00122A3F">
      <w:pPr>
        <w:pStyle w:val="Level1"/>
        <w:ind w:left="1800" w:right="0"/>
        <w:jc w:val="both"/>
        <w:rPr>
          <w:spacing w:val="-2"/>
          <w:u w:val="single"/>
        </w:rPr>
      </w:pPr>
      <w:r w:rsidRPr="00DF2BAC">
        <w:rPr>
          <w:spacing w:val="-2"/>
          <w:u w:val="single"/>
        </w:rPr>
        <w:t>(</w:t>
      </w:r>
      <w:r w:rsidR="00460BB9" w:rsidRPr="00DF2BAC">
        <w:rPr>
          <w:spacing w:val="-2"/>
          <w:u w:val="single"/>
        </w:rPr>
        <w:t>b</w:t>
      </w:r>
      <w:r w:rsidR="004279E5" w:rsidRPr="00DF2BAC">
        <w:rPr>
          <w:spacing w:val="-2"/>
          <w:u w:val="single"/>
        </w:rPr>
        <w:t>)</w:t>
      </w:r>
      <w:r w:rsidR="004279E5" w:rsidRPr="00DF2BAC">
        <w:rPr>
          <w:spacing w:val="-2"/>
          <w:u w:val="single"/>
        </w:rPr>
        <w:tab/>
        <w:t xml:space="preserve">The fiduciary </w:t>
      </w:r>
      <w:r w:rsidR="00D86D6E" w:rsidRPr="00DF2BAC">
        <w:rPr>
          <w:u w:val="single"/>
        </w:rPr>
        <w:t xml:space="preserve">may also receive </w:t>
      </w:r>
      <w:r w:rsidR="00A858F3" w:rsidRPr="00DF2BAC">
        <w:rPr>
          <w:spacing w:val="-2"/>
          <w:u w:val="single"/>
        </w:rPr>
        <w:t>up to</w:t>
      </w:r>
      <w:r w:rsidR="008E3DF2" w:rsidRPr="00DF2BAC">
        <w:rPr>
          <w:spacing w:val="-2"/>
          <w:u w:val="single"/>
        </w:rPr>
        <w:t xml:space="preserve"> </w:t>
      </w:r>
      <w:r w:rsidR="001E3113" w:rsidRPr="00DF2BAC">
        <w:rPr>
          <w:spacing w:val="-2"/>
          <w:u w:val="single"/>
        </w:rPr>
        <w:t>2</w:t>
      </w:r>
      <w:r w:rsidR="008E3DF2" w:rsidRPr="00DF2BAC">
        <w:rPr>
          <w:spacing w:val="-2"/>
          <w:u w:val="single"/>
        </w:rPr>
        <w:t xml:space="preserve"> hours of actual preparation time for each hour of </w:t>
      </w:r>
      <w:r w:rsidR="00A82361" w:rsidRPr="00DF2BAC">
        <w:rPr>
          <w:spacing w:val="-2"/>
          <w:u w:val="single"/>
        </w:rPr>
        <w:t xml:space="preserve">original </w:t>
      </w:r>
      <w:r w:rsidR="008E3DF2" w:rsidRPr="00DF2BAC">
        <w:rPr>
          <w:spacing w:val="-2"/>
          <w:u w:val="single"/>
        </w:rPr>
        <w:t xml:space="preserve">presentation time.  </w:t>
      </w:r>
    </w:p>
    <w:p w14:paraId="62EFB97A" w14:textId="08108BD4" w:rsidR="00BE32F2" w:rsidRPr="00DF2BAC" w:rsidRDefault="004E15F4" w:rsidP="00637924">
      <w:pPr>
        <w:pStyle w:val="Level1"/>
        <w:ind w:left="1440" w:right="0"/>
        <w:jc w:val="both"/>
        <w:rPr>
          <w:spacing w:val="-2"/>
          <w:u w:val="single"/>
        </w:rPr>
      </w:pPr>
      <w:r w:rsidRPr="00DF2BAC">
        <w:rPr>
          <w:spacing w:val="-2"/>
          <w:u w:val="single"/>
        </w:rPr>
        <w:t>(</w:t>
      </w:r>
      <w:r w:rsidR="00BE32F2" w:rsidRPr="00DF2BAC">
        <w:rPr>
          <w:spacing w:val="-2"/>
          <w:u w:val="single"/>
        </w:rPr>
        <w:t>2</w:t>
      </w:r>
      <w:r w:rsidRPr="00DF2BAC">
        <w:rPr>
          <w:spacing w:val="-2"/>
          <w:u w:val="single"/>
        </w:rPr>
        <w:t>)</w:t>
      </w:r>
      <w:r w:rsidRPr="00DF2BAC">
        <w:rPr>
          <w:spacing w:val="-2"/>
          <w:u w:val="single"/>
        </w:rPr>
        <w:tab/>
      </w:r>
      <w:r w:rsidR="00E14BD7" w:rsidRPr="00DF2BAC">
        <w:rPr>
          <w:spacing w:val="-2"/>
          <w:u w:val="single"/>
        </w:rPr>
        <w:t xml:space="preserve">For </w:t>
      </w:r>
      <w:r w:rsidR="00BE32F2" w:rsidRPr="00DF2BAC">
        <w:rPr>
          <w:spacing w:val="-2"/>
          <w:u w:val="single"/>
        </w:rPr>
        <w:t>subsequent presentations</w:t>
      </w:r>
      <w:r w:rsidR="00D53890" w:rsidRPr="00DF2BAC">
        <w:rPr>
          <w:spacing w:val="-2"/>
          <w:u w:val="single"/>
        </w:rPr>
        <w:t>, a fiduciary</w:t>
      </w:r>
      <w:r w:rsidR="00BE32F2" w:rsidRPr="00DF2BAC">
        <w:rPr>
          <w:spacing w:val="-2"/>
          <w:u w:val="single"/>
        </w:rPr>
        <w:t>:</w:t>
      </w:r>
    </w:p>
    <w:p w14:paraId="1E36CD03" w14:textId="4084723F" w:rsidR="00D53890" w:rsidRPr="00DF2BAC" w:rsidRDefault="00BE32F2" w:rsidP="00A83EAA">
      <w:pPr>
        <w:pStyle w:val="Level1"/>
        <w:ind w:left="1800" w:right="0"/>
        <w:jc w:val="both"/>
        <w:rPr>
          <w:spacing w:val="-2"/>
          <w:u w:val="single"/>
        </w:rPr>
      </w:pPr>
      <w:r w:rsidRPr="00DF2BAC">
        <w:rPr>
          <w:spacing w:val="-2"/>
          <w:u w:val="single"/>
        </w:rPr>
        <w:t xml:space="preserve">(a) </w:t>
      </w:r>
      <w:r w:rsidR="00393361" w:rsidRPr="00DF2BAC">
        <w:rPr>
          <w:spacing w:val="-2"/>
          <w:u w:val="single"/>
        </w:rPr>
        <w:tab/>
      </w:r>
      <w:r w:rsidR="00D53890" w:rsidRPr="00DF2BAC">
        <w:rPr>
          <w:spacing w:val="-2"/>
          <w:u w:val="single"/>
        </w:rPr>
        <w:t>Is</w:t>
      </w:r>
      <w:r w:rsidR="008E3DF2" w:rsidRPr="00DF2BAC">
        <w:rPr>
          <w:spacing w:val="-2"/>
          <w:u w:val="single"/>
        </w:rPr>
        <w:t xml:space="preserve"> not </w:t>
      </w:r>
      <w:r w:rsidR="00A858F3" w:rsidRPr="00DF2BAC">
        <w:rPr>
          <w:spacing w:val="-2"/>
          <w:u w:val="single"/>
        </w:rPr>
        <w:t>allowed</w:t>
      </w:r>
      <w:r w:rsidR="008E3DF2" w:rsidRPr="00DF2BAC">
        <w:rPr>
          <w:spacing w:val="-2"/>
          <w:u w:val="single"/>
        </w:rPr>
        <w:t xml:space="preserve"> </w:t>
      </w:r>
      <w:r w:rsidR="00D53890" w:rsidRPr="00DF2BAC">
        <w:rPr>
          <w:spacing w:val="-2"/>
          <w:u w:val="single"/>
        </w:rPr>
        <w:t xml:space="preserve">any </w:t>
      </w:r>
      <w:r w:rsidR="008E3DF2" w:rsidRPr="00DF2BAC">
        <w:rPr>
          <w:spacing w:val="-2"/>
          <w:u w:val="single"/>
        </w:rPr>
        <w:t xml:space="preserve">credit for subsequent presentations of </w:t>
      </w:r>
      <w:r w:rsidR="00B93C1B" w:rsidRPr="00DF2BAC">
        <w:rPr>
          <w:spacing w:val="-2"/>
          <w:u w:val="single"/>
        </w:rPr>
        <w:t>the</w:t>
      </w:r>
      <w:r w:rsidR="008E3DF2" w:rsidRPr="00DF2BAC">
        <w:rPr>
          <w:spacing w:val="-2"/>
          <w:u w:val="single"/>
        </w:rPr>
        <w:t xml:space="preserve"> </w:t>
      </w:r>
      <w:r w:rsidR="00B93C1B" w:rsidRPr="00DF2BAC">
        <w:rPr>
          <w:spacing w:val="-2"/>
          <w:u w:val="single"/>
        </w:rPr>
        <w:t xml:space="preserve">same </w:t>
      </w:r>
      <w:r w:rsidR="008E3DF2" w:rsidRPr="00DF2BAC">
        <w:rPr>
          <w:spacing w:val="-2"/>
          <w:u w:val="single"/>
        </w:rPr>
        <w:t xml:space="preserve">program during </w:t>
      </w:r>
      <w:r w:rsidR="00A858F3" w:rsidRPr="00DF2BAC">
        <w:rPr>
          <w:spacing w:val="-2"/>
          <w:u w:val="single"/>
        </w:rPr>
        <w:t>the same</w:t>
      </w:r>
      <w:r w:rsidR="00B93C1B" w:rsidRPr="00DF2BAC">
        <w:rPr>
          <w:spacing w:val="-2"/>
          <w:u w:val="single"/>
        </w:rPr>
        <w:t xml:space="preserve"> 2-year</w:t>
      </w:r>
      <w:r w:rsidR="008E3DF2" w:rsidRPr="00DF2BAC">
        <w:rPr>
          <w:spacing w:val="-2"/>
          <w:u w:val="single"/>
        </w:rPr>
        <w:t xml:space="preserve"> </w:t>
      </w:r>
      <w:r w:rsidR="00393361" w:rsidRPr="00DF2BAC">
        <w:rPr>
          <w:u w:val="single"/>
        </w:rPr>
        <w:t>continuing education period</w:t>
      </w:r>
      <w:r w:rsidR="000D27CE" w:rsidRPr="00DF2BAC">
        <w:rPr>
          <w:spacing w:val="-2"/>
          <w:u w:val="single"/>
        </w:rPr>
        <w:t>.</w:t>
      </w:r>
      <w:r w:rsidR="00B93C1B" w:rsidRPr="00DF2BAC">
        <w:rPr>
          <w:spacing w:val="-2"/>
          <w:u w:val="single"/>
        </w:rPr>
        <w:t xml:space="preserve"> </w:t>
      </w:r>
    </w:p>
    <w:p w14:paraId="1E49A547" w14:textId="56C1AE19" w:rsidR="008E3DF2" w:rsidRPr="00DF2BAC" w:rsidRDefault="00A83EAA" w:rsidP="00F44946">
      <w:pPr>
        <w:pStyle w:val="Level1"/>
        <w:ind w:left="1800" w:right="0"/>
        <w:jc w:val="both"/>
        <w:rPr>
          <w:spacing w:val="-2"/>
          <w:u w:val="single"/>
        </w:rPr>
      </w:pPr>
      <w:r w:rsidRPr="00DF2BAC">
        <w:rPr>
          <w:spacing w:val="-2"/>
          <w:u w:val="single"/>
        </w:rPr>
        <w:t>(b)</w:t>
      </w:r>
      <w:r w:rsidRPr="00DF2BAC">
        <w:rPr>
          <w:spacing w:val="-2"/>
          <w:u w:val="single"/>
        </w:rPr>
        <w:tab/>
      </w:r>
      <w:r w:rsidR="00DD3B8D" w:rsidRPr="00DF2BAC">
        <w:rPr>
          <w:spacing w:val="-2"/>
          <w:u w:val="single"/>
        </w:rPr>
        <w:t>May</w:t>
      </w:r>
      <w:r w:rsidR="008E3DF2" w:rsidRPr="00DF2BAC">
        <w:rPr>
          <w:spacing w:val="-2"/>
          <w:u w:val="single"/>
        </w:rPr>
        <w:t xml:space="preserve"> receive continuing education credit for actual presentation time for duplicate programs presented in </w:t>
      </w:r>
      <w:r w:rsidR="00D5089D" w:rsidRPr="00DF2BAC">
        <w:rPr>
          <w:spacing w:val="-2"/>
          <w:u w:val="single"/>
        </w:rPr>
        <w:t>a</w:t>
      </w:r>
      <w:r w:rsidRPr="00DF2BAC">
        <w:rPr>
          <w:spacing w:val="-2"/>
          <w:u w:val="single"/>
        </w:rPr>
        <w:t xml:space="preserve"> different</w:t>
      </w:r>
      <w:r w:rsidR="00D5089D" w:rsidRPr="00DF2BAC">
        <w:rPr>
          <w:spacing w:val="-2"/>
          <w:u w:val="single"/>
        </w:rPr>
        <w:t xml:space="preserve"> 2-year</w:t>
      </w:r>
      <w:r w:rsidR="008E3DF2" w:rsidRPr="00DF2BAC">
        <w:rPr>
          <w:spacing w:val="-2"/>
          <w:u w:val="single"/>
        </w:rPr>
        <w:t xml:space="preserve"> </w:t>
      </w:r>
      <w:r w:rsidR="00393361" w:rsidRPr="00DF2BAC">
        <w:rPr>
          <w:u w:val="single"/>
        </w:rPr>
        <w:t xml:space="preserve">continuing education period </w:t>
      </w:r>
      <w:r w:rsidR="008E3DF2" w:rsidRPr="00DF2BAC">
        <w:rPr>
          <w:spacing w:val="-2"/>
          <w:u w:val="single"/>
        </w:rPr>
        <w:t xml:space="preserve">but </w:t>
      </w:r>
      <w:r w:rsidR="008E3DF2" w:rsidRPr="00DF2BAC">
        <w:rPr>
          <w:u w:val="single"/>
        </w:rPr>
        <w:t>will</w:t>
      </w:r>
      <w:r w:rsidR="008E3DF2" w:rsidRPr="00DF2BAC">
        <w:rPr>
          <w:spacing w:val="-2"/>
          <w:u w:val="single"/>
        </w:rPr>
        <w:t xml:space="preserve"> not receive continuing education credit for preparation time for those duplicate programs.</w:t>
      </w:r>
    </w:p>
    <w:p w14:paraId="2DA613A4" w14:textId="77777777" w:rsidR="008E3DF2" w:rsidRPr="00DF2BAC" w:rsidRDefault="008E3DF2" w:rsidP="008E3DF2">
      <w:pPr>
        <w:pStyle w:val="Level1"/>
        <w:ind w:right="0"/>
        <w:jc w:val="both"/>
        <w:rPr>
          <w:bCs/>
          <w:spacing w:val="-2"/>
          <w:u w:val="single"/>
        </w:rPr>
      </w:pPr>
    </w:p>
    <w:p w14:paraId="39B8FCEB" w14:textId="15708C6E" w:rsidR="0099647E" w:rsidRPr="00DF2BAC" w:rsidRDefault="009A1238" w:rsidP="000C260B">
      <w:pPr>
        <w:pStyle w:val="Level1"/>
        <w:ind w:left="360" w:right="0"/>
        <w:jc w:val="both"/>
        <w:rPr>
          <w:u w:val="single"/>
        </w:rPr>
      </w:pPr>
      <w:r w:rsidRPr="00DF2BAC">
        <w:rPr>
          <w:b/>
          <w:bCs/>
          <w:spacing w:val="-2"/>
          <w:u w:val="single"/>
        </w:rPr>
        <w:t>E</w:t>
      </w:r>
      <w:r w:rsidR="002251A3" w:rsidRPr="00DF2BAC">
        <w:rPr>
          <w:b/>
          <w:bCs/>
          <w:spacing w:val="-2"/>
          <w:u w:val="single"/>
        </w:rPr>
        <w:t>.</w:t>
      </w:r>
      <w:r w:rsidR="002251A3" w:rsidRPr="00DF2BAC">
        <w:rPr>
          <w:b/>
          <w:bCs/>
          <w:spacing w:val="-2"/>
          <w:u w:val="single"/>
        </w:rPr>
        <w:tab/>
        <w:t>Non-Qualifying Activities.</w:t>
      </w:r>
      <w:r w:rsidR="002F229F" w:rsidRPr="00DF2BAC">
        <w:rPr>
          <w:spacing w:val="-2"/>
          <w:u w:val="single"/>
        </w:rPr>
        <w:t xml:space="preserve"> </w:t>
      </w:r>
      <w:r w:rsidR="00587461" w:rsidRPr="00DF2BAC">
        <w:rPr>
          <w:spacing w:val="-2"/>
          <w:u w:val="single"/>
        </w:rPr>
        <w:t xml:space="preserve"> </w:t>
      </w:r>
      <w:r w:rsidR="008E3DF2" w:rsidRPr="00DF2BAC">
        <w:rPr>
          <w:u w:val="single"/>
        </w:rPr>
        <w:t>The following activities do not qualify for continuing education credit:</w:t>
      </w:r>
    </w:p>
    <w:p w14:paraId="07DF00D5" w14:textId="77777777" w:rsidR="0099647E" w:rsidRPr="00DF2BAC" w:rsidRDefault="0099647E" w:rsidP="0099647E">
      <w:pPr>
        <w:pStyle w:val="Level3"/>
        <w:ind w:left="720"/>
        <w:jc w:val="both"/>
        <w:rPr>
          <w:u w:val="single"/>
        </w:rPr>
      </w:pPr>
    </w:p>
    <w:p w14:paraId="1FEB6868" w14:textId="2CC73E34" w:rsidR="008E3DF2" w:rsidRPr="00DF2BAC" w:rsidRDefault="000C260B" w:rsidP="0099647E">
      <w:pPr>
        <w:pStyle w:val="Level3"/>
        <w:ind w:left="720"/>
        <w:jc w:val="both"/>
        <w:rPr>
          <w:u w:val="single"/>
        </w:rPr>
      </w:pPr>
      <w:r w:rsidRPr="00DF2BAC">
        <w:rPr>
          <w:u w:val="single"/>
        </w:rPr>
        <w:t>1</w:t>
      </w:r>
      <w:r w:rsidR="0099647E" w:rsidRPr="00DF2BAC">
        <w:rPr>
          <w:u w:val="single"/>
        </w:rPr>
        <w:t>.</w:t>
      </w:r>
      <w:r w:rsidR="0099647E" w:rsidRPr="00DF2BAC">
        <w:rPr>
          <w:u w:val="single"/>
        </w:rPr>
        <w:tab/>
        <w:t xml:space="preserve">Activities completed to </w:t>
      </w:r>
      <w:r w:rsidR="000027E9" w:rsidRPr="00DF2BAC">
        <w:rPr>
          <w:u w:val="single"/>
        </w:rPr>
        <w:t>qualify for initial licensing.</w:t>
      </w:r>
      <w:r w:rsidR="0099647E" w:rsidRPr="00DF2BAC">
        <w:rPr>
          <w:u w:val="single"/>
        </w:rPr>
        <w:t xml:space="preserve"> </w:t>
      </w:r>
      <w:r w:rsidR="006C1AD9" w:rsidRPr="00DF2BAC">
        <w:rPr>
          <w:u w:val="single"/>
        </w:rPr>
        <w:t xml:space="preserve"> </w:t>
      </w:r>
    </w:p>
    <w:p w14:paraId="6F813781" w14:textId="77777777" w:rsidR="006C1AD9" w:rsidRPr="00DF2BAC" w:rsidRDefault="006C1AD9" w:rsidP="0099647E">
      <w:pPr>
        <w:pStyle w:val="Level3"/>
        <w:ind w:left="720"/>
        <w:jc w:val="both"/>
        <w:rPr>
          <w:u w:val="single"/>
        </w:rPr>
      </w:pPr>
    </w:p>
    <w:p w14:paraId="25112D48" w14:textId="01EEBF5F" w:rsidR="008E3DF2" w:rsidRPr="00DF2BAC" w:rsidRDefault="000C260B" w:rsidP="0099647E">
      <w:pPr>
        <w:pStyle w:val="Level3"/>
        <w:ind w:left="720"/>
        <w:jc w:val="both"/>
        <w:rPr>
          <w:u w:val="single"/>
        </w:rPr>
      </w:pPr>
      <w:r w:rsidRPr="00DF2BAC">
        <w:rPr>
          <w:u w:val="single"/>
        </w:rPr>
        <w:t>2</w:t>
      </w:r>
      <w:r w:rsidR="00347E2C" w:rsidRPr="00DF2BAC">
        <w:rPr>
          <w:u w:val="single"/>
        </w:rPr>
        <w:t>.</w:t>
      </w:r>
      <w:r w:rsidR="008E3DF2" w:rsidRPr="00DF2BAC">
        <w:rPr>
          <w:u w:val="single"/>
        </w:rPr>
        <w:tab/>
      </w:r>
      <w:r w:rsidR="000027E9" w:rsidRPr="00DF2BAC">
        <w:rPr>
          <w:u w:val="single"/>
        </w:rPr>
        <w:t>Activities</w:t>
      </w:r>
      <w:r w:rsidR="008E3DF2" w:rsidRPr="00DF2BAC">
        <w:rPr>
          <w:u w:val="single"/>
        </w:rPr>
        <w:t xml:space="preserve"> primar</w:t>
      </w:r>
      <w:r w:rsidR="000027E9" w:rsidRPr="00DF2BAC">
        <w:rPr>
          <w:u w:val="single"/>
        </w:rPr>
        <w:t>il</w:t>
      </w:r>
      <w:r w:rsidR="008E3DF2" w:rsidRPr="00DF2BAC">
        <w:rPr>
          <w:u w:val="single"/>
        </w:rPr>
        <w:t>y focus</w:t>
      </w:r>
      <w:r w:rsidR="000027E9" w:rsidRPr="00DF2BAC">
        <w:rPr>
          <w:u w:val="single"/>
        </w:rPr>
        <w:t>ed</w:t>
      </w:r>
      <w:r w:rsidR="008E3DF2" w:rsidRPr="00DF2BAC">
        <w:rPr>
          <w:u w:val="single"/>
        </w:rPr>
        <w:t xml:space="preserve"> on teaching nonverbal skills not directly </w:t>
      </w:r>
      <w:r w:rsidR="006F0BC6" w:rsidRPr="00DF2BAC">
        <w:rPr>
          <w:u w:val="single"/>
        </w:rPr>
        <w:t>associated with</w:t>
      </w:r>
      <w:r w:rsidR="008E3DF2" w:rsidRPr="00DF2BAC">
        <w:rPr>
          <w:u w:val="single"/>
        </w:rPr>
        <w:t xml:space="preserve"> the fiduciary profession</w:t>
      </w:r>
      <w:r w:rsidR="00A44067" w:rsidRPr="00DF2BAC">
        <w:rPr>
          <w:u w:val="single"/>
        </w:rPr>
        <w:t>.</w:t>
      </w:r>
    </w:p>
    <w:p w14:paraId="3CE034E8" w14:textId="77777777" w:rsidR="006C1AD9" w:rsidRPr="00DF2BAC" w:rsidRDefault="006C1AD9" w:rsidP="0099647E">
      <w:pPr>
        <w:pStyle w:val="Level3"/>
        <w:ind w:left="720"/>
        <w:jc w:val="both"/>
        <w:rPr>
          <w:u w:val="single"/>
        </w:rPr>
      </w:pPr>
    </w:p>
    <w:p w14:paraId="1F02F248" w14:textId="3DFD6DCA" w:rsidR="008E3DF2" w:rsidRPr="00DF2BAC" w:rsidRDefault="000C260B" w:rsidP="0099647E">
      <w:pPr>
        <w:pStyle w:val="Level3"/>
        <w:ind w:left="720"/>
        <w:jc w:val="both"/>
        <w:rPr>
          <w:u w:val="single"/>
        </w:rPr>
      </w:pPr>
      <w:r w:rsidRPr="00DF2BAC">
        <w:rPr>
          <w:u w:val="single"/>
        </w:rPr>
        <w:t>3</w:t>
      </w:r>
      <w:r w:rsidR="00347E2C" w:rsidRPr="00DF2BAC">
        <w:rPr>
          <w:u w:val="single"/>
        </w:rPr>
        <w:t>.</w:t>
      </w:r>
      <w:r w:rsidR="008E3DF2" w:rsidRPr="00DF2BAC">
        <w:rPr>
          <w:u w:val="single"/>
        </w:rPr>
        <w:tab/>
        <w:t>Attend</w:t>
      </w:r>
      <w:r w:rsidR="004C1A63" w:rsidRPr="00DF2BAC">
        <w:rPr>
          <w:u w:val="single"/>
        </w:rPr>
        <w:t>ing</w:t>
      </w:r>
      <w:r w:rsidR="00AE2781" w:rsidRPr="00DF2BAC">
        <w:rPr>
          <w:u w:val="single"/>
        </w:rPr>
        <w:t xml:space="preserve"> </w:t>
      </w:r>
      <w:r w:rsidR="008E3DF2" w:rsidRPr="00DF2BAC">
        <w:rPr>
          <w:u w:val="single"/>
        </w:rPr>
        <w:t>or participati</w:t>
      </w:r>
      <w:r w:rsidR="004C1A63" w:rsidRPr="00DF2BAC">
        <w:rPr>
          <w:u w:val="single"/>
        </w:rPr>
        <w:t>ng</w:t>
      </w:r>
      <w:r w:rsidR="008E3DF2" w:rsidRPr="00DF2BAC">
        <w:rPr>
          <w:u w:val="single"/>
        </w:rPr>
        <w:t xml:space="preserve"> </w:t>
      </w:r>
      <w:r w:rsidR="004C1A63" w:rsidRPr="00DF2BAC">
        <w:rPr>
          <w:u w:val="single"/>
        </w:rPr>
        <w:t>in</w:t>
      </w:r>
      <w:r w:rsidR="008E3DF2" w:rsidRPr="00DF2BAC">
        <w:rPr>
          <w:u w:val="single"/>
        </w:rPr>
        <w:t xml:space="preserve"> professional or association business meetings, general sessions, elections, policymaking sessions, or program orientation</w:t>
      </w:r>
      <w:r w:rsidR="00A44067" w:rsidRPr="00DF2BAC">
        <w:rPr>
          <w:u w:val="single"/>
        </w:rPr>
        <w:t>.</w:t>
      </w:r>
    </w:p>
    <w:p w14:paraId="2B1392E0" w14:textId="77777777" w:rsidR="006C1AD9" w:rsidRPr="00DF2BAC" w:rsidRDefault="006C1AD9" w:rsidP="0099647E">
      <w:pPr>
        <w:pStyle w:val="Level3"/>
        <w:ind w:left="720"/>
        <w:jc w:val="both"/>
        <w:rPr>
          <w:u w:val="single"/>
        </w:rPr>
      </w:pPr>
    </w:p>
    <w:p w14:paraId="4F1586CD" w14:textId="77C7A025" w:rsidR="008E3DF2" w:rsidRPr="00DF2BAC" w:rsidRDefault="000C260B" w:rsidP="0099647E">
      <w:pPr>
        <w:pStyle w:val="Level3"/>
        <w:ind w:left="720"/>
        <w:jc w:val="both"/>
        <w:rPr>
          <w:u w:val="single"/>
        </w:rPr>
      </w:pPr>
      <w:r w:rsidRPr="00DF2BAC">
        <w:rPr>
          <w:u w:val="single"/>
        </w:rPr>
        <w:t>4</w:t>
      </w:r>
      <w:r w:rsidR="00303A2F" w:rsidRPr="00DF2BAC">
        <w:rPr>
          <w:u w:val="single"/>
        </w:rPr>
        <w:t>.</w:t>
      </w:r>
      <w:r w:rsidR="008E3DF2" w:rsidRPr="00DF2BAC">
        <w:rPr>
          <w:u w:val="single"/>
        </w:rPr>
        <w:tab/>
        <w:t xml:space="preserve">Serving </w:t>
      </w:r>
      <w:r w:rsidR="000345EC" w:rsidRPr="00DF2BAC">
        <w:rPr>
          <w:u w:val="single"/>
        </w:rPr>
        <w:t>as a member of a</w:t>
      </w:r>
      <w:r w:rsidR="008E3DF2" w:rsidRPr="00DF2BAC">
        <w:rPr>
          <w:u w:val="single"/>
        </w:rPr>
        <w:t xml:space="preserve"> committee or council</w:t>
      </w:r>
      <w:r w:rsidR="00A907E6" w:rsidRPr="00DF2BAC">
        <w:rPr>
          <w:u w:val="single"/>
        </w:rPr>
        <w:t xml:space="preserve"> of,</w:t>
      </w:r>
      <w:r w:rsidR="008E3DF2" w:rsidRPr="00DF2BAC">
        <w:rPr>
          <w:u w:val="single"/>
        </w:rPr>
        <w:t xml:space="preserve"> or as an officer in</w:t>
      </w:r>
      <w:r w:rsidR="00A907E6" w:rsidRPr="00DF2BAC">
        <w:rPr>
          <w:u w:val="single"/>
        </w:rPr>
        <w:t>,</w:t>
      </w:r>
      <w:r w:rsidR="008E3DF2" w:rsidRPr="00DF2BAC">
        <w:rPr>
          <w:u w:val="single"/>
        </w:rPr>
        <w:t xml:space="preserve"> a professional organization</w:t>
      </w:r>
      <w:r w:rsidR="00A44067" w:rsidRPr="00DF2BAC">
        <w:rPr>
          <w:u w:val="single"/>
        </w:rPr>
        <w:t>.</w:t>
      </w:r>
    </w:p>
    <w:p w14:paraId="0FAE598E" w14:textId="77777777" w:rsidR="006C1AD9" w:rsidRPr="00DF2BAC" w:rsidRDefault="006C1AD9" w:rsidP="0099647E">
      <w:pPr>
        <w:pStyle w:val="Level3"/>
        <w:ind w:left="720"/>
        <w:jc w:val="both"/>
        <w:rPr>
          <w:u w:val="single"/>
        </w:rPr>
      </w:pPr>
    </w:p>
    <w:p w14:paraId="07E14DBA" w14:textId="7D04DA68" w:rsidR="008E3DF2" w:rsidRPr="00DF2BAC" w:rsidRDefault="000C260B" w:rsidP="0099647E">
      <w:pPr>
        <w:pStyle w:val="Level3"/>
        <w:ind w:left="720"/>
        <w:jc w:val="both"/>
        <w:rPr>
          <w:u w:val="single"/>
        </w:rPr>
      </w:pPr>
      <w:r w:rsidRPr="00DF2BAC">
        <w:rPr>
          <w:u w:val="single"/>
        </w:rPr>
        <w:t>5</w:t>
      </w:r>
      <w:r w:rsidR="00303A2F" w:rsidRPr="00DF2BAC">
        <w:rPr>
          <w:u w:val="single"/>
        </w:rPr>
        <w:t>.</w:t>
      </w:r>
      <w:r w:rsidR="008E3DF2" w:rsidRPr="00DF2BAC">
        <w:rPr>
          <w:u w:val="single"/>
        </w:rPr>
        <w:tab/>
        <w:t>Activities required by the board as part of disciplinary action</w:t>
      </w:r>
      <w:r w:rsidR="00A44067" w:rsidRPr="00DF2BAC">
        <w:rPr>
          <w:u w:val="single"/>
        </w:rPr>
        <w:t>.</w:t>
      </w:r>
    </w:p>
    <w:p w14:paraId="6F98AF1D" w14:textId="77777777" w:rsidR="006C1AD9" w:rsidRPr="00DF2BAC" w:rsidRDefault="006C1AD9" w:rsidP="0099647E">
      <w:pPr>
        <w:pStyle w:val="Level3"/>
        <w:ind w:left="720"/>
        <w:jc w:val="both"/>
        <w:rPr>
          <w:u w:val="single"/>
        </w:rPr>
      </w:pPr>
    </w:p>
    <w:p w14:paraId="696F9795" w14:textId="18766939" w:rsidR="008E3DF2" w:rsidRPr="00DF2BAC" w:rsidRDefault="000C260B" w:rsidP="0099647E">
      <w:pPr>
        <w:pStyle w:val="Level3"/>
        <w:ind w:left="720"/>
        <w:jc w:val="both"/>
        <w:rPr>
          <w:u w:val="single"/>
        </w:rPr>
      </w:pPr>
      <w:r w:rsidRPr="00DF2BAC">
        <w:rPr>
          <w:u w:val="single"/>
        </w:rPr>
        <w:t>6</w:t>
      </w:r>
      <w:r w:rsidR="00303A2F" w:rsidRPr="00DF2BAC">
        <w:rPr>
          <w:u w:val="single"/>
        </w:rPr>
        <w:t>.</w:t>
      </w:r>
      <w:r w:rsidR="008E3DF2" w:rsidRPr="00DF2BAC">
        <w:rPr>
          <w:u w:val="single"/>
        </w:rPr>
        <w:tab/>
      </w:r>
      <w:r w:rsidR="002A740F" w:rsidRPr="00DF2BAC">
        <w:rPr>
          <w:u w:val="single"/>
        </w:rPr>
        <w:t>Activities</w:t>
      </w:r>
      <w:r w:rsidR="008E3DF2" w:rsidRPr="00DF2BAC">
        <w:rPr>
          <w:u w:val="single"/>
        </w:rPr>
        <w:t xml:space="preserve"> ordered by a judicial officer</w:t>
      </w:r>
      <w:r w:rsidR="00A44067" w:rsidRPr="00DF2BAC">
        <w:rPr>
          <w:u w:val="single"/>
        </w:rPr>
        <w:t>.</w:t>
      </w:r>
    </w:p>
    <w:p w14:paraId="68BAD019" w14:textId="77777777" w:rsidR="006C1AD9" w:rsidRPr="00DF2BAC" w:rsidRDefault="006C1AD9" w:rsidP="0099647E">
      <w:pPr>
        <w:pStyle w:val="Level3"/>
        <w:ind w:left="720"/>
        <w:jc w:val="both"/>
        <w:rPr>
          <w:u w:val="single"/>
        </w:rPr>
      </w:pPr>
    </w:p>
    <w:p w14:paraId="7917261D" w14:textId="1131EB9A" w:rsidR="008E3DF2" w:rsidRPr="00DF2BAC" w:rsidRDefault="000C260B" w:rsidP="0099647E">
      <w:pPr>
        <w:pStyle w:val="Level3"/>
        <w:ind w:left="720"/>
        <w:jc w:val="both"/>
        <w:rPr>
          <w:u w:val="single"/>
        </w:rPr>
      </w:pPr>
      <w:r w:rsidRPr="00DF2BAC">
        <w:rPr>
          <w:u w:val="single"/>
        </w:rPr>
        <w:t>7</w:t>
      </w:r>
      <w:r w:rsidR="006C1AD9" w:rsidRPr="00DF2BAC">
        <w:rPr>
          <w:u w:val="single"/>
        </w:rPr>
        <w:t>.</w:t>
      </w:r>
      <w:r w:rsidR="008E3DF2" w:rsidRPr="00DF2BAC">
        <w:rPr>
          <w:u w:val="single"/>
        </w:rPr>
        <w:tab/>
      </w:r>
      <w:r w:rsidR="003A33B3" w:rsidRPr="00DF2BAC">
        <w:rPr>
          <w:bCs/>
          <w:u w:val="single"/>
        </w:rPr>
        <w:t>Serving</w:t>
      </w:r>
      <w:r w:rsidR="008E3DF2" w:rsidRPr="00DF2BAC">
        <w:rPr>
          <w:bCs/>
          <w:u w:val="single"/>
        </w:rPr>
        <w:t xml:space="preserve"> as a mentor</w:t>
      </w:r>
      <w:r w:rsidR="00040821" w:rsidRPr="00DF2BAC">
        <w:rPr>
          <w:bCs/>
          <w:u w:val="single"/>
        </w:rPr>
        <w:t xml:space="preserve"> or supervisor</w:t>
      </w:r>
      <w:r w:rsidR="008E3DF2" w:rsidRPr="00DF2BAC">
        <w:rPr>
          <w:bCs/>
          <w:u w:val="single"/>
        </w:rPr>
        <w:t>.</w:t>
      </w:r>
    </w:p>
    <w:p w14:paraId="081E1176" w14:textId="77777777" w:rsidR="008E3DF2" w:rsidRPr="00DF2BAC" w:rsidRDefault="008E3DF2" w:rsidP="0099647E">
      <w:pPr>
        <w:ind w:left="720"/>
        <w:jc w:val="both"/>
        <w:rPr>
          <w:b/>
          <w:bCs/>
          <w:u w:val="single"/>
        </w:rPr>
      </w:pPr>
    </w:p>
    <w:p w14:paraId="04909724" w14:textId="779BA04A" w:rsidR="008E3DF2" w:rsidRPr="00DF2BAC" w:rsidRDefault="000C260B" w:rsidP="0099647E">
      <w:pPr>
        <w:pStyle w:val="Level1"/>
        <w:widowControl/>
        <w:ind w:right="0"/>
        <w:jc w:val="both"/>
        <w:rPr>
          <w:u w:val="single"/>
        </w:rPr>
      </w:pPr>
      <w:r w:rsidRPr="00DF2BAC">
        <w:rPr>
          <w:bCs/>
          <w:u w:val="single"/>
        </w:rPr>
        <w:t>8</w:t>
      </w:r>
      <w:r w:rsidR="008E3DF2" w:rsidRPr="00DF2BAC">
        <w:rPr>
          <w:bCs/>
          <w:u w:val="single"/>
        </w:rPr>
        <w:t>.</w:t>
      </w:r>
      <w:r w:rsidR="008E3DF2" w:rsidRPr="00DF2BAC">
        <w:rPr>
          <w:bCs/>
          <w:u w:val="single"/>
        </w:rPr>
        <w:tab/>
        <w:t>Repeat</w:t>
      </w:r>
      <w:r w:rsidR="00BE1EC7" w:rsidRPr="00DF2BAC">
        <w:rPr>
          <w:bCs/>
          <w:u w:val="single"/>
        </w:rPr>
        <w:t>ing</w:t>
      </w:r>
      <w:r w:rsidR="008E3DF2" w:rsidRPr="00DF2BAC">
        <w:rPr>
          <w:bCs/>
          <w:u w:val="single"/>
        </w:rPr>
        <w:t xml:space="preserve"> a </w:t>
      </w:r>
      <w:r w:rsidR="00BE1EC7" w:rsidRPr="00DF2BAC">
        <w:rPr>
          <w:bCs/>
          <w:u w:val="single"/>
        </w:rPr>
        <w:t>qualified a</w:t>
      </w:r>
      <w:r w:rsidR="008E3DF2" w:rsidRPr="00DF2BAC">
        <w:rPr>
          <w:bCs/>
          <w:u w:val="single"/>
        </w:rPr>
        <w:t>ctivity</w:t>
      </w:r>
      <w:r w:rsidR="00297766" w:rsidRPr="00DF2BAC">
        <w:rPr>
          <w:bCs/>
          <w:u w:val="single"/>
        </w:rPr>
        <w:t xml:space="preserve"> within the same 2-year </w:t>
      </w:r>
      <w:r w:rsidR="00393361" w:rsidRPr="00DF2BAC">
        <w:rPr>
          <w:u w:val="single"/>
        </w:rPr>
        <w:t xml:space="preserve">continuing education period </w:t>
      </w:r>
      <w:r w:rsidR="00BC5565" w:rsidRPr="00DF2BAC">
        <w:rPr>
          <w:u w:val="single"/>
        </w:rPr>
        <w:t xml:space="preserve">unless an exception is granted </w:t>
      </w:r>
      <w:r w:rsidR="00BF0074" w:rsidRPr="00DF2BAC">
        <w:rPr>
          <w:u w:val="single"/>
        </w:rPr>
        <w:t xml:space="preserve">by the board and only if </w:t>
      </w:r>
      <w:r w:rsidR="008E3DF2" w:rsidRPr="00DF2BAC">
        <w:rPr>
          <w:u w:val="single"/>
        </w:rPr>
        <w:t xml:space="preserve">the activity directly </w:t>
      </w:r>
      <w:r w:rsidR="00BF0074" w:rsidRPr="00DF2BAC">
        <w:rPr>
          <w:u w:val="single"/>
        </w:rPr>
        <w:t>involves</w:t>
      </w:r>
      <w:r w:rsidR="008E3DF2" w:rsidRPr="00DF2BAC">
        <w:rPr>
          <w:u w:val="single"/>
        </w:rPr>
        <w:t xml:space="preserve"> the fiduciary profession and duplicati</w:t>
      </w:r>
      <w:r w:rsidR="00BF0074" w:rsidRPr="00DF2BAC">
        <w:rPr>
          <w:u w:val="single"/>
        </w:rPr>
        <w:t>ng the</w:t>
      </w:r>
      <w:r w:rsidR="008E3DF2" w:rsidRPr="00DF2BAC">
        <w:rPr>
          <w:u w:val="single"/>
        </w:rPr>
        <w:t xml:space="preserve"> activity will enhance the fiduciary’s knowledge, skill</w:t>
      </w:r>
      <w:r w:rsidR="005676F2" w:rsidRPr="00DF2BAC">
        <w:rPr>
          <w:u w:val="single"/>
        </w:rPr>
        <w:t>,</w:t>
      </w:r>
      <w:r w:rsidR="008E3DF2" w:rsidRPr="00DF2BAC">
        <w:rPr>
          <w:u w:val="single"/>
        </w:rPr>
        <w:t xml:space="preserve"> and competency.</w:t>
      </w:r>
    </w:p>
    <w:p w14:paraId="3A02E731" w14:textId="77777777" w:rsidR="008E3DF2" w:rsidRPr="00DF2BAC" w:rsidRDefault="008E3DF2" w:rsidP="008E3DF2">
      <w:pPr>
        <w:pStyle w:val="Level1"/>
        <w:ind w:left="1080" w:right="0"/>
        <w:jc w:val="both"/>
        <w:rPr>
          <w:u w:val="single"/>
        </w:rPr>
      </w:pPr>
    </w:p>
    <w:p w14:paraId="4CA2540A" w14:textId="773094A0" w:rsidR="008E3DF2" w:rsidRPr="00DF2BAC" w:rsidRDefault="00065F78" w:rsidP="00DF7178">
      <w:pPr>
        <w:ind w:left="360" w:hanging="360"/>
        <w:jc w:val="both"/>
        <w:rPr>
          <w:u w:val="single"/>
        </w:rPr>
      </w:pPr>
      <w:r w:rsidRPr="00DF2BAC">
        <w:rPr>
          <w:b/>
          <w:bCs/>
          <w:u w:val="single"/>
        </w:rPr>
        <w:t>F</w:t>
      </w:r>
      <w:r w:rsidR="00DD23A1" w:rsidRPr="00DF2BAC">
        <w:rPr>
          <w:b/>
          <w:bCs/>
          <w:u w:val="single"/>
        </w:rPr>
        <w:t>.</w:t>
      </w:r>
      <w:r w:rsidR="00DD23A1" w:rsidRPr="00DF2BAC">
        <w:rPr>
          <w:b/>
          <w:bCs/>
          <w:u w:val="single"/>
        </w:rPr>
        <w:tab/>
        <w:t>Extension or Waiver</w:t>
      </w:r>
      <w:r w:rsidR="00DF7178" w:rsidRPr="00DF2BAC">
        <w:rPr>
          <w:b/>
          <w:bCs/>
          <w:u w:val="single"/>
        </w:rPr>
        <w:t>.</w:t>
      </w:r>
      <w:r w:rsidR="00DF7178" w:rsidRPr="00DF2BAC">
        <w:rPr>
          <w:u w:val="single"/>
        </w:rPr>
        <w:t xml:space="preserve">  </w:t>
      </w:r>
      <w:r w:rsidR="008E3DF2" w:rsidRPr="00DF2BAC">
        <w:rPr>
          <w:u w:val="single"/>
        </w:rPr>
        <w:t xml:space="preserve">A fiduciary seeking </w:t>
      </w:r>
      <w:r w:rsidR="00DF7178" w:rsidRPr="00DF2BAC">
        <w:rPr>
          <w:u w:val="single"/>
        </w:rPr>
        <w:t xml:space="preserve">license </w:t>
      </w:r>
      <w:r w:rsidR="008E3DF2" w:rsidRPr="00DF2BAC">
        <w:rPr>
          <w:u w:val="single"/>
        </w:rPr>
        <w:t xml:space="preserve">renewal who has not fully complied with the continuing education requirement may request an extension or waiver </w:t>
      </w:r>
      <w:r w:rsidR="00B42776" w:rsidRPr="00DF2BAC">
        <w:rPr>
          <w:u w:val="single"/>
        </w:rPr>
        <w:t xml:space="preserve">of the requirement </w:t>
      </w:r>
      <w:r w:rsidR="000379F2" w:rsidRPr="00DF2BAC">
        <w:rPr>
          <w:u w:val="single"/>
        </w:rPr>
        <w:t xml:space="preserve">under this section </w:t>
      </w:r>
      <w:r w:rsidR="00252EDF" w:rsidRPr="00DF2BAC">
        <w:rPr>
          <w:u w:val="single"/>
        </w:rPr>
        <w:t>instead of</w:t>
      </w:r>
      <w:r w:rsidR="000379F2" w:rsidRPr="00DF2BAC">
        <w:rPr>
          <w:u w:val="single"/>
        </w:rPr>
        <w:t xml:space="preserve"> ACJA § 7-201.</w:t>
      </w:r>
      <w:r w:rsidR="0003166A" w:rsidRPr="00DF2BAC">
        <w:rPr>
          <w:u w:val="single"/>
        </w:rPr>
        <w:t>07(B).</w:t>
      </w:r>
    </w:p>
    <w:p w14:paraId="0A7EDE86" w14:textId="77777777" w:rsidR="008E3DF2" w:rsidRPr="00DF2BAC" w:rsidRDefault="008E3DF2" w:rsidP="008E3DF2">
      <w:pPr>
        <w:ind w:left="1080"/>
        <w:jc w:val="both"/>
        <w:rPr>
          <w:u w:val="single"/>
        </w:rPr>
      </w:pPr>
    </w:p>
    <w:p w14:paraId="7516B370" w14:textId="1CCED6A4" w:rsidR="002E2C36" w:rsidRPr="00DF2BAC" w:rsidRDefault="008E3DF2" w:rsidP="00C55163">
      <w:pPr>
        <w:ind w:left="720" w:hanging="360"/>
        <w:jc w:val="both"/>
        <w:rPr>
          <w:u w:val="single"/>
        </w:rPr>
      </w:pPr>
      <w:r w:rsidRPr="00DF2BAC">
        <w:rPr>
          <w:u w:val="single"/>
        </w:rPr>
        <w:t>1</w:t>
      </w:r>
      <w:r w:rsidR="00B42776" w:rsidRPr="00DF2BAC">
        <w:rPr>
          <w:u w:val="single"/>
        </w:rPr>
        <w:t>.</w:t>
      </w:r>
      <w:r w:rsidRPr="00DF2BAC">
        <w:rPr>
          <w:u w:val="single"/>
        </w:rPr>
        <w:tab/>
      </w:r>
      <w:r w:rsidR="009944F6" w:rsidRPr="00DF2BAC">
        <w:rPr>
          <w:u w:val="single"/>
        </w:rPr>
        <w:t xml:space="preserve">A fiduciary </w:t>
      </w:r>
      <w:r w:rsidR="00CF529B" w:rsidRPr="00DF2BAC">
        <w:rPr>
          <w:u w:val="single"/>
        </w:rPr>
        <w:t xml:space="preserve">seeking an extension or waiver of all or part of the continuing education requirement </w:t>
      </w:r>
      <w:r w:rsidR="009944F6" w:rsidRPr="00DF2BAC">
        <w:rPr>
          <w:u w:val="single"/>
        </w:rPr>
        <w:t xml:space="preserve">must file a </w:t>
      </w:r>
      <w:r w:rsidR="00226524" w:rsidRPr="00DF2BAC">
        <w:rPr>
          <w:u w:val="single"/>
        </w:rPr>
        <w:t xml:space="preserve">written </w:t>
      </w:r>
      <w:r w:rsidR="009944F6" w:rsidRPr="00DF2BAC">
        <w:rPr>
          <w:u w:val="single"/>
        </w:rPr>
        <w:t xml:space="preserve">request for an extension or waiver </w:t>
      </w:r>
      <w:r w:rsidR="009B34D9" w:rsidRPr="00DF2BAC">
        <w:rPr>
          <w:u w:val="single"/>
        </w:rPr>
        <w:t xml:space="preserve">with the division </w:t>
      </w:r>
      <w:r w:rsidR="009944F6" w:rsidRPr="00DF2BAC">
        <w:rPr>
          <w:u w:val="single"/>
        </w:rPr>
        <w:t>no</w:t>
      </w:r>
      <w:r w:rsidRPr="00DF2BAC">
        <w:rPr>
          <w:u w:val="single"/>
        </w:rPr>
        <w:t xml:space="preserve"> later than March 31 of the 12-month </w:t>
      </w:r>
      <w:r w:rsidR="00596938" w:rsidRPr="00DF2BAC">
        <w:rPr>
          <w:u w:val="single"/>
        </w:rPr>
        <w:t>continuing education period</w:t>
      </w:r>
      <w:r w:rsidRPr="00DF2BAC">
        <w:rPr>
          <w:u w:val="single"/>
        </w:rPr>
        <w:t xml:space="preserve"> </w:t>
      </w:r>
      <w:r w:rsidR="00596938" w:rsidRPr="00DF2BAC">
        <w:rPr>
          <w:u w:val="single"/>
        </w:rPr>
        <w:t>for</w:t>
      </w:r>
      <w:r w:rsidRPr="00DF2BAC">
        <w:rPr>
          <w:u w:val="single"/>
        </w:rPr>
        <w:t xml:space="preserve"> which the extension or waiver is sought</w:t>
      </w:r>
      <w:r w:rsidR="00226524" w:rsidRPr="00DF2BAC">
        <w:rPr>
          <w:u w:val="single"/>
        </w:rPr>
        <w:t>.</w:t>
      </w:r>
    </w:p>
    <w:p w14:paraId="20AF7650" w14:textId="77777777" w:rsidR="00697944" w:rsidRPr="00DF2BAC" w:rsidRDefault="00697944" w:rsidP="00C55163">
      <w:pPr>
        <w:ind w:left="720" w:hanging="360"/>
        <w:jc w:val="both"/>
        <w:rPr>
          <w:u w:val="single"/>
        </w:rPr>
      </w:pPr>
    </w:p>
    <w:p w14:paraId="4A94A8C8" w14:textId="4D42103A" w:rsidR="00CD266F" w:rsidRPr="00DF2BAC" w:rsidRDefault="00226524" w:rsidP="00226524">
      <w:pPr>
        <w:ind w:left="720" w:hanging="360"/>
        <w:jc w:val="both"/>
        <w:rPr>
          <w:u w:val="single"/>
        </w:rPr>
      </w:pPr>
      <w:r w:rsidRPr="00DF2BAC">
        <w:rPr>
          <w:u w:val="single"/>
        </w:rPr>
        <w:t>2</w:t>
      </w:r>
      <w:r w:rsidR="002E2C36" w:rsidRPr="00DF2BAC">
        <w:rPr>
          <w:u w:val="single"/>
        </w:rPr>
        <w:t>.</w:t>
      </w:r>
      <w:r w:rsidR="002E2C36" w:rsidRPr="00DF2BAC">
        <w:rPr>
          <w:u w:val="single"/>
        </w:rPr>
        <w:tab/>
      </w:r>
      <w:r w:rsidR="00B05F37" w:rsidRPr="00DF2BAC">
        <w:rPr>
          <w:u w:val="single"/>
        </w:rPr>
        <w:t xml:space="preserve">A </w:t>
      </w:r>
      <w:r w:rsidR="00CD266F" w:rsidRPr="00DF2BAC">
        <w:rPr>
          <w:u w:val="single"/>
        </w:rPr>
        <w:t xml:space="preserve">written </w:t>
      </w:r>
      <w:r w:rsidR="00B05F37" w:rsidRPr="00DF2BAC">
        <w:rPr>
          <w:u w:val="single"/>
        </w:rPr>
        <w:t xml:space="preserve">request for an extension of time to comply with the </w:t>
      </w:r>
      <w:r w:rsidR="0006334F" w:rsidRPr="00DF2BAC">
        <w:rPr>
          <w:u w:val="single"/>
        </w:rPr>
        <w:t>cont</w:t>
      </w:r>
      <w:r w:rsidR="0090611F" w:rsidRPr="00DF2BAC">
        <w:rPr>
          <w:u w:val="single"/>
        </w:rPr>
        <w:t xml:space="preserve">inuing education </w:t>
      </w:r>
      <w:r w:rsidR="00B05F37" w:rsidRPr="00DF2BAC">
        <w:rPr>
          <w:u w:val="single"/>
        </w:rPr>
        <w:t>requirement or a waiver of th</w:t>
      </w:r>
      <w:r w:rsidR="00ED045F" w:rsidRPr="00DF2BAC">
        <w:rPr>
          <w:u w:val="single"/>
        </w:rPr>
        <w:t>e</w:t>
      </w:r>
      <w:r w:rsidR="00B05F37" w:rsidRPr="00DF2BAC">
        <w:rPr>
          <w:u w:val="single"/>
        </w:rPr>
        <w:t xml:space="preserve"> requirement</w:t>
      </w:r>
      <w:r w:rsidR="005512B8" w:rsidRPr="00DF2BAC">
        <w:rPr>
          <w:u w:val="single"/>
        </w:rPr>
        <w:t xml:space="preserve"> </w:t>
      </w:r>
      <w:r w:rsidR="00FF4D5E" w:rsidRPr="00DF2BAC">
        <w:rPr>
          <w:u w:val="single"/>
        </w:rPr>
        <w:t>for th</w:t>
      </w:r>
      <w:r w:rsidR="00267B13" w:rsidRPr="00DF2BAC">
        <w:rPr>
          <w:u w:val="single"/>
        </w:rPr>
        <w:t>e</w:t>
      </w:r>
      <w:r w:rsidR="00FF4D5E" w:rsidRPr="00DF2BAC">
        <w:rPr>
          <w:u w:val="single"/>
        </w:rPr>
        <w:t xml:space="preserve"> 12-month </w:t>
      </w:r>
      <w:r w:rsidR="00CA5F3B" w:rsidRPr="00DF2BAC">
        <w:rPr>
          <w:u w:val="single"/>
        </w:rPr>
        <w:t>continuing education period</w:t>
      </w:r>
      <w:r w:rsidR="00FF4D5E" w:rsidRPr="00DF2BAC">
        <w:rPr>
          <w:u w:val="single"/>
        </w:rPr>
        <w:t xml:space="preserve"> </w:t>
      </w:r>
      <w:r w:rsidR="00A51B4C" w:rsidRPr="00DF2BAC">
        <w:rPr>
          <w:u w:val="single"/>
        </w:rPr>
        <w:t>must</w:t>
      </w:r>
      <w:r w:rsidR="005512B8" w:rsidRPr="00DF2BAC">
        <w:rPr>
          <w:u w:val="single"/>
        </w:rPr>
        <w:t>:</w:t>
      </w:r>
    </w:p>
    <w:p w14:paraId="7AE21415" w14:textId="77777777" w:rsidR="00CD266F" w:rsidRPr="00DF2BAC" w:rsidRDefault="00CD266F" w:rsidP="00D947A9">
      <w:pPr>
        <w:ind w:left="720" w:hanging="360"/>
        <w:jc w:val="both"/>
        <w:rPr>
          <w:u w:val="single"/>
        </w:rPr>
      </w:pPr>
    </w:p>
    <w:p w14:paraId="7A9D7E87" w14:textId="5D4E33BD" w:rsidR="00A46396" w:rsidRPr="00DF2BAC" w:rsidRDefault="00A51B4C" w:rsidP="00D947A9">
      <w:pPr>
        <w:ind w:left="1080" w:hanging="360"/>
        <w:jc w:val="both"/>
        <w:rPr>
          <w:u w:val="single"/>
        </w:rPr>
      </w:pPr>
      <w:r w:rsidRPr="00DF2BAC">
        <w:rPr>
          <w:u w:val="single"/>
        </w:rPr>
        <w:t>a.</w:t>
      </w:r>
      <w:r w:rsidR="00CD266F" w:rsidRPr="00DF2BAC">
        <w:rPr>
          <w:u w:val="single"/>
        </w:rPr>
        <w:tab/>
      </w:r>
      <w:r w:rsidR="005512B8" w:rsidRPr="00DF2BAC">
        <w:rPr>
          <w:u w:val="single"/>
        </w:rPr>
        <w:t>I</w:t>
      </w:r>
      <w:r w:rsidR="003E4856" w:rsidRPr="00DF2BAC">
        <w:rPr>
          <w:u w:val="single"/>
        </w:rPr>
        <w:t>nclude a</w:t>
      </w:r>
      <w:r w:rsidR="00535558" w:rsidRPr="00DF2BAC">
        <w:rPr>
          <w:u w:val="single"/>
        </w:rPr>
        <w:t xml:space="preserve"> detailed</w:t>
      </w:r>
      <w:r w:rsidR="00413D07" w:rsidRPr="00DF2BAC">
        <w:rPr>
          <w:u w:val="single"/>
        </w:rPr>
        <w:t xml:space="preserve"> </w:t>
      </w:r>
      <w:r w:rsidR="00AA6475" w:rsidRPr="00DF2BAC">
        <w:rPr>
          <w:u w:val="single"/>
        </w:rPr>
        <w:t xml:space="preserve">explanation of the </w:t>
      </w:r>
      <w:r w:rsidR="00535558" w:rsidRPr="00DF2BAC">
        <w:rPr>
          <w:u w:val="single"/>
        </w:rPr>
        <w:t xml:space="preserve">facts supporting </w:t>
      </w:r>
      <w:r w:rsidR="00A22117" w:rsidRPr="00DF2BAC">
        <w:rPr>
          <w:u w:val="single"/>
        </w:rPr>
        <w:t xml:space="preserve">a finding of </w:t>
      </w:r>
      <w:r w:rsidR="0090611F" w:rsidRPr="00DF2BAC">
        <w:rPr>
          <w:u w:val="single"/>
        </w:rPr>
        <w:t xml:space="preserve">the </w:t>
      </w:r>
      <w:r w:rsidR="00AA6475" w:rsidRPr="00DF2BAC">
        <w:rPr>
          <w:u w:val="single"/>
        </w:rPr>
        <w:t xml:space="preserve">extenuating circumstances </w:t>
      </w:r>
      <w:r w:rsidR="0090611F" w:rsidRPr="00DF2BAC">
        <w:rPr>
          <w:u w:val="single"/>
        </w:rPr>
        <w:t xml:space="preserve">that </w:t>
      </w:r>
      <w:r w:rsidR="00D13CB6" w:rsidRPr="00DF2BAC">
        <w:rPr>
          <w:u w:val="single"/>
        </w:rPr>
        <w:t xml:space="preserve">negatively impact the fiduciary’s ability to fully comply with the continuing education requirements for that </w:t>
      </w:r>
      <w:proofErr w:type="gramStart"/>
      <w:r w:rsidR="00D13CB6" w:rsidRPr="00DF2BAC">
        <w:rPr>
          <w:u w:val="single"/>
        </w:rPr>
        <w:t>period</w:t>
      </w:r>
      <w:r w:rsidR="00A46396" w:rsidRPr="00DF2BAC">
        <w:rPr>
          <w:u w:val="single"/>
        </w:rPr>
        <w:t>;</w:t>
      </w:r>
      <w:proofErr w:type="gramEnd"/>
      <w:r w:rsidR="00A46396" w:rsidRPr="00DF2BAC">
        <w:rPr>
          <w:u w:val="single"/>
        </w:rPr>
        <w:t xml:space="preserve"> </w:t>
      </w:r>
    </w:p>
    <w:p w14:paraId="7DC5DFB4" w14:textId="77777777" w:rsidR="00D947A9" w:rsidRPr="00DF2BAC" w:rsidRDefault="00D947A9" w:rsidP="00D947A9">
      <w:pPr>
        <w:ind w:left="1080" w:hanging="360"/>
        <w:jc w:val="both"/>
        <w:rPr>
          <w:u w:val="single"/>
        </w:rPr>
      </w:pPr>
    </w:p>
    <w:p w14:paraId="04826CEE" w14:textId="06E0BFC3" w:rsidR="00D432E2" w:rsidRPr="00DF2BAC" w:rsidRDefault="005F445F" w:rsidP="00D947A9">
      <w:pPr>
        <w:ind w:left="1080" w:hanging="360"/>
        <w:jc w:val="both"/>
        <w:rPr>
          <w:u w:val="single"/>
        </w:rPr>
      </w:pPr>
      <w:r w:rsidRPr="00DF2BAC">
        <w:rPr>
          <w:u w:val="single"/>
        </w:rPr>
        <w:t>b.</w:t>
      </w:r>
      <w:r w:rsidR="00A46396" w:rsidRPr="00DF2BAC">
        <w:rPr>
          <w:u w:val="single"/>
        </w:rPr>
        <w:tab/>
      </w:r>
      <w:r w:rsidRPr="00DF2BAC">
        <w:rPr>
          <w:u w:val="single"/>
        </w:rPr>
        <w:t>Be</w:t>
      </w:r>
      <w:r w:rsidR="00D432E2" w:rsidRPr="00DF2BAC">
        <w:rPr>
          <w:u w:val="single"/>
        </w:rPr>
        <w:t xml:space="preserve"> signed</w:t>
      </w:r>
      <w:r w:rsidR="00331DA0" w:rsidRPr="00DF2BAC">
        <w:rPr>
          <w:u w:val="single"/>
        </w:rPr>
        <w:t xml:space="preserve"> and dated</w:t>
      </w:r>
      <w:r w:rsidR="00D432E2" w:rsidRPr="00DF2BAC">
        <w:rPr>
          <w:u w:val="single"/>
        </w:rPr>
        <w:t xml:space="preserve"> by the fiduciary; and</w:t>
      </w:r>
    </w:p>
    <w:p w14:paraId="1DA41025" w14:textId="77777777" w:rsidR="00D947A9" w:rsidRPr="00DF2BAC" w:rsidRDefault="00D947A9" w:rsidP="00D947A9">
      <w:pPr>
        <w:ind w:left="1080" w:hanging="360"/>
        <w:jc w:val="both"/>
        <w:rPr>
          <w:u w:val="single"/>
        </w:rPr>
      </w:pPr>
    </w:p>
    <w:p w14:paraId="19E77AE5" w14:textId="6663EBA9" w:rsidR="00803050" w:rsidRPr="00DF2BAC" w:rsidRDefault="005F445F" w:rsidP="00D947A9">
      <w:pPr>
        <w:ind w:left="1080" w:hanging="360"/>
        <w:jc w:val="both"/>
        <w:rPr>
          <w:u w:val="single"/>
        </w:rPr>
      </w:pPr>
      <w:r w:rsidRPr="00DF2BAC">
        <w:rPr>
          <w:u w:val="single"/>
        </w:rPr>
        <w:t>c.</w:t>
      </w:r>
      <w:r w:rsidR="00D432E2" w:rsidRPr="00DF2BAC">
        <w:rPr>
          <w:u w:val="single"/>
        </w:rPr>
        <w:tab/>
        <w:t>Include</w:t>
      </w:r>
      <w:r w:rsidR="00732632" w:rsidRPr="00DF2BAC">
        <w:rPr>
          <w:u w:val="single"/>
        </w:rPr>
        <w:t>, immediately above the fiduciary’s signature,</w:t>
      </w:r>
      <w:r w:rsidR="00D432E2" w:rsidRPr="00DF2BAC">
        <w:rPr>
          <w:u w:val="single"/>
        </w:rPr>
        <w:t xml:space="preserve"> </w:t>
      </w:r>
      <w:r w:rsidR="00542E4D" w:rsidRPr="00DF2BAC">
        <w:rPr>
          <w:u w:val="single"/>
        </w:rPr>
        <w:t>the following</w:t>
      </w:r>
      <w:r w:rsidR="00D432E2" w:rsidRPr="00DF2BAC">
        <w:rPr>
          <w:u w:val="single"/>
        </w:rPr>
        <w:t xml:space="preserve"> statement</w:t>
      </w:r>
      <w:r w:rsidR="00542E4D" w:rsidRPr="00DF2BAC">
        <w:rPr>
          <w:u w:val="single"/>
        </w:rPr>
        <w:t>: “</w:t>
      </w:r>
      <w:r w:rsidR="004E6F86" w:rsidRPr="00DF2BAC">
        <w:rPr>
          <w:u w:val="single"/>
        </w:rPr>
        <w:t xml:space="preserve">I, </w:t>
      </w:r>
      <w:r w:rsidR="002D54BD" w:rsidRPr="00DF2BAC">
        <w:rPr>
          <w:u w:val="single"/>
        </w:rPr>
        <w:t xml:space="preserve">[printed name of fiduciary], </w:t>
      </w:r>
      <w:r w:rsidR="00395D98" w:rsidRPr="00DF2BAC">
        <w:rPr>
          <w:u w:val="single"/>
        </w:rPr>
        <w:t>affirm that</w:t>
      </w:r>
      <w:r w:rsidR="00C474FB" w:rsidRPr="00DF2BAC">
        <w:rPr>
          <w:u w:val="single"/>
        </w:rPr>
        <w:t xml:space="preserve"> </w:t>
      </w:r>
      <w:r w:rsidR="006863BA" w:rsidRPr="00DF2BAC">
        <w:rPr>
          <w:u w:val="single"/>
        </w:rPr>
        <w:t xml:space="preserve">my statements and </w:t>
      </w:r>
      <w:r w:rsidR="00C474FB" w:rsidRPr="00DF2BAC">
        <w:rPr>
          <w:u w:val="single"/>
        </w:rPr>
        <w:t>th</w:t>
      </w:r>
      <w:r w:rsidR="00E00942" w:rsidRPr="00DF2BAC">
        <w:rPr>
          <w:u w:val="single"/>
        </w:rPr>
        <w:t>e information</w:t>
      </w:r>
      <w:r w:rsidR="00E815EB" w:rsidRPr="00DF2BAC">
        <w:rPr>
          <w:u w:val="single"/>
        </w:rPr>
        <w:t xml:space="preserve"> </w:t>
      </w:r>
      <w:r w:rsidR="00B1685C" w:rsidRPr="00DF2BAC">
        <w:rPr>
          <w:u w:val="single"/>
        </w:rPr>
        <w:t xml:space="preserve">in my </w:t>
      </w:r>
      <w:r w:rsidR="002D4F27" w:rsidRPr="00DF2BAC">
        <w:rPr>
          <w:u w:val="single"/>
        </w:rPr>
        <w:t xml:space="preserve">request for extension or waiver </w:t>
      </w:r>
      <w:r w:rsidR="00604362" w:rsidRPr="00DF2BAC">
        <w:rPr>
          <w:u w:val="single"/>
        </w:rPr>
        <w:t xml:space="preserve">are true and </w:t>
      </w:r>
      <w:r w:rsidR="00EB0929" w:rsidRPr="00DF2BAC">
        <w:rPr>
          <w:u w:val="single"/>
        </w:rPr>
        <w:t>correct</w:t>
      </w:r>
      <w:r w:rsidR="00BA68B8" w:rsidRPr="00DF2BAC">
        <w:rPr>
          <w:u w:val="single"/>
        </w:rPr>
        <w:t xml:space="preserve"> </w:t>
      </w:r>
      <w:r w:rsidR="009478E9" w:rsidRPr="00DF2BAC">
        <w:rPr>
          <w:u w:val="single"/>
        </w:rPr>
        <w:t xml:space="preserve">and </w:t>
      </w:r>
      <w:r w:rsidR="00BE79BE" w:rsidRPr="00DF2BAC">
        <w:rPr>
          <w:u w:val="single"/>
        </w:rPr>
        <w:t xml:space="preserve">given </w:t>
      </w:r>
      <w:r w:rsidR="00E00942" w:rsidRPr="00DF2BAC">
        <w:rPr>
          <w:u w:val="single"/>
        </w:rPr>
        <w:t>under penalty of perjury.”</w:t>
      </w:r>
      <w:r w:rsidR="00A23D5F" w:rsidRPr="00DF2BAC">
        <w:rPr>
          <w:u w:val="single"/>
        </w:rPr>
        <w:t xml:space="preserve"> </w:t>
      </w:r>
      <w:r w:rsidR="00A46396" w:rsidRPr="00DF2BAC">
        <w:rPr>
          <w:u w:val="single"/>
        </w:rPr>
        <w:t xml:space="preserve"> </w:t>
      </w:r>
      <w:r w:rsidR="00D13CB6" w:rsidRPr="00DF2BAC">
        <w:rPr>
          <w:u w:val="single"/>
        </w:rPr>
        <w:t xml:space="preserve">  </w:t>
      </w:r>
    </w:p>
    <w:p w14:paraId="38B7F37F" w14:textId="77777777" w:rsidR="00BA68B8" w:rsidRPr="00DF2BAC" w:rsidRDefault="00BA68B8" w:rsidP="00A6013F">
      <w:pPr>
        <w:ind w:left="1440" w:hanging="360"/>
        <w:jc w:val="both"/>
        <w:rPr>
          <w:u w:val="single"/>
        </w:rPr>
      </w:pPr>
    </w:p>
    <w:p w14:paraId="550D4FF9" w14:textId="7D90A8ED" w:rsidR="00BA68B8" w:rsidRPr="00DF2BAC" w:rsidRDefault="00D947A9" w:rsidP="00D947A9">
      <w:pPr>
        <w:ind w:left="720" w:hanging="360"/>
        <w:jc w:val="both"/>
        <w:rPr>
          <w:u w:val="single"/>
        </w:rPr>
      </w:pPr>
      <w:r w:rsidRPr="00DF2BAC">
        <w:rPr>
          <w:u w:val="single"/>
        </w:rPr>
        <w:t>3</w:t>
      </w:r>
      <w:r w:rsidR="00BA68B8" w:rsidRPr="00DF2BAC">
        <w:rPr>
          <w:u w:val="single"/>
        </w:rPr>
        <w:t>.</w:t>
      </w:r>
      <w:r w:rsidR="00BA68B8" w:rsidRPr="00DF2BAC">
        <w:rPr>
          <w:u w:val="single"/>
        </w:rPr>
        <w:tab/>
        <w:t xml:space="preserve">The division must review </w:t>
      </w:r>
      <w:r w:rsidR="00A442FD" w:rsidRPr="00DF2BAC">
        <w:rPr>
          <w:u w:val="single"/>
        </w:rPr>
        <w:t>the written request and make a recommendation to the board</w:t>
      </w:r>
      <w:r w:rsidR="009B0890" w:rsidRPr="00DF2BAC">
        <w:rPr>
          <w:u w:val="single"/>
        </w:rPr>
        <w:t>.</w:t>
      </w:r>
    </w:p>
    <w:p w14:paraId="1F3E31FB" w14:textId="77777777" w:rsidR="009B0890" w:rsidRPr="00DF2BAC" w:rsidRDefault="009B0890" w:rsidP="00BA68B8">
      <w:pPr>
        <w:ind w:left="1080" w:hanging="360"/>
        <w:jc w:val="both"/>
        <w:rPr>
          <w:u w:val="single"/>
        </w:rPr>
      </w:pPr>
    </w:p>
    <w:p w14:paraId="57E72D5F" w14:textId="33D57030" w:rsidR="0043480A" w:rsidRPr="00DF2BAC" w:rsidRDefault="00D947A9" w:rsidP="00D947A9">
      <w:pPr>
        <w:ind w:left="720" w:hanging="360"/>
        <w:jc w:val="both"/>
        <w:rPr>
          <w:u w:val="single"/>
        </w:rPr>
      </w:pPr>
      <w:r w:rsidRPr="00DF2BAC">
        <w:rPr>
          <w:u w:val="single"/>
        </w:rPr>
        <w:t>4</w:t>
      </w:r>
      <w:r w:rsidR="009B0890" w:rsidRPr="00DF2BAC">
        <w:rPr>
          <w:u w:val="single"/>
        </w:rPr>
        <w:t>.</w:t>
      </w:r>
      <w:r w:rsidR="009B0890" w:rsidRPr="00DF2BAC">
        <w:rPr>
          <w:u w:val="single"/>
        </w:rPr>
        <w:tab/>
        <w:t xml:space="preserve">If the board </w:t>
      </w:r>
      <w:r w:rsidR="00F96887" w:rsidRPr="00DF2BAC">
        <w:rPr>
          <w:u w:val="single"/>
        </w:rPr>
        <w:t>finds the fiduciary has demonstrated</w:t>
      </w:r>
      <w:r w:rsidR="008E3DF2" w:rsidRPr="00DF2BAC">
        <w:rPr>
          <w:u w:val="single"/>
        </w:rPr>
        <w:t xml:space="preserve"> extenuating circumstances</w:t>
      </w:r>
      <w:r w:rsidR="00C03DD6" w:rsidRPr="00DF2BAC">
        <w:rPr>
          <w:u w:val="single"/>
        </w:rPr>
        <w:t xml:space="preserve">, the board may, as it </w:t>
      </w:r>
      <w:r w:rsidR="00305D5F" w:rsidRPr="00DF2BAC">
        <w:rPr>
          <w:u w:val="single"/>
        </w:rPr>
        <w:t>finds appropriate under the circumstances</w:t>
      </w:r>
      <w:r w:rsidR="00465C83" w:rsidRPr="00DF2BAC">
        <w:rPr>
          <w:u w:val="single"/>
        </w:rPr>
        <w:t>:</w:t>
      </w:r>
    </w:p>
    <w:p w14:paraId="3F748466" w14:textId="77777777" w:rsidR="0043480A" w:rsidRPr="00DF2BAC" w:rsidRDefault="0043480A" w:rsidP="002E2C36">
      <w:pPr>
        <w:ind w:left="1080" w:hanging="360"/>
        <w:jc w:val="both"/>
        <w:rPr>
          <w:u w:val="single"/>
        </w:rPr>
      </w:pPr>
    </w:p>
    <w:p w14:paraId="37A32D70" w14:textId="7A7B61E9" w:rsidR="000D4A3F" w:rsidRPr="00DF2BAC" w:rsidRDefault="00D947A9" w:rsidP="00D947A9">
      <w:pPr>
        <w:ind w:left="1080" w:hanging="360"/>
        <w:jc w:val="both"/>
        <w:rPr>
          <w:u w:val="single"/>
        </w:rPr>
      </w:pPr>
      <w:r w:rsidRPr="00DF2BAC">
        <w:rPr>
          <w:u w:val="single"/>
        </w:rPr>
        <w:t>a.</w:t>
      </w:r>
      <w:r w:rsidR="00EE67A4" w:rsidRPr="00DF2BAC">
        <w:rPr>
          <w:u w:val="single"/>
        </w:rPr>
        <w:t xml:space="preserve"> </w:t>
      </w:r>
      <w:r w:rsidR="00D545AC" w:rsidRPr="00DF2BAC">
        <w:rPr>
          <w:u w:val="single"/>
        </w:rPr>
        <w:tab/>
      </w:r>
      <w:r w:rsidR="00305D5F" w:rsidRPr="00DF2BAC">
        <w:rPr>
          <w:u w:val="single"/>
        </w:rPr>
        <w:t>G</w:t>
      </w:r>
      <w:r w:rsidR="008E3DF2" w:rsidRPr="00DF2BAC">
        <w:rPr>
          <w:u w:val="single"/>
        </w:rPr>
        <w:t>rant a</w:t>
      </w:r>
      <w:r w:rsidR="005D166F" w:rsidRPr="00DF2BAC">
        <w:rPr>
          <w:u w:val="single"/>
        </w:rPr>
        <w:t xml:space="preserve"> one-time</w:t>
      </w:r>
      <w:r w:rsidR="008E3DF2" w:rsidRPr="00DF2BAC">
        <w:rPr>
          <w:u w:val="single"/>
        </w:rPr>
        <w:t xml:space="preserve"> extension </w:t>
      </w:r>
      <w:r w:rsidR="00163D0C" w:rsidRPr="00DF2BAC">
        <w:rPr>
          <w:u w:val="single"/>
        </w:rPr>
        <w:t>of up to</w:t>
      </w:r>
      <w:r w:rsidR="00CD2065" w:rsidRPr="00DF2BAC">
        <w:rPr>
          <w:u w:val="single"/>
        </w:rPr>
        <w:t xml:space="preserve"> </w:t>
      </w:r>
      <w:r w:rsidR="008E3DF2" w:rsidRPr="00DF2BAC">
        <w:rPr>
          <w:u w:val="single"/>
        </w:rPr>
        <w:t>90 days for the fiduciary to complete the continuing education requirement</w:t>
      </w:r>
      <w:r w:rsidR="0043480A" w:rsidRPr="00DF2BAC">
        <w:rPr>
          <w:u w:val="single"/>
        </w:rPr>
        <w:t>; or</w:t>
      </w:r>
    </w:p>
    <w:p w14:paraId="4C489481" w14:textId="77777777" w:rsidR="00D947A9" w:rsidRPr="00DF2BAC" w:rsidRDefault="00D947A9" w:rsidP="00D947A9">
      <w:pPr>
        <w:ind w:left="1080" w:hanging="360"/>
        <w:jc w:val="both"/>
        <w:rPr>
          <w:u w:val="single"/>
        </w:rPr>
      </w:pPr>
    </w:p>
    <w:p w14:paraId="060C9CAC" w14:textId="2248EAD3" w:rsidR="00C03DD6" w:rsidRPr="00DF2BAC" w:rsidRDefault="00D947A9" w:rsidP="00D947A9">
      <w:pPr>
        <w:ind w:left="1080" w:hanging="360"/>
        <w:jc w:val="both"/>
        <w:rPr>
          <w:u w:val="single"/>
        </w:rPr>
      </w:pPr>
      <w:r w:rsidRPr="00DF2BAC">
        <w:rPr>
          <w:u w:val="single"/>
        </w:rPr>
        <w:t>b.</w:t>
      </w:r>
      <w:r w:rsidR="000D4A3F" w:rsidRPr="00DF2BAC">
        <w:rPr>
          <w:u w:val="single"/>
        </w:rPr>
        <w:tab/>
      </w:r>
      <w:r w:rsidRPr="00DF2BAC">
        <w:rPr>
          <w:u w:val="single"/>
        </w:rPr>
        <w:t>W</w:t>
      </w:r>
      <w:r w:rsidR="00022C18" w:rsidRPr="00DF2BAC">
        <w:rPr>
          <w:u w:val="single"/>
        </w:rPr>
        <w:t>aive all or part of the continuing education requirement for th</w:t>
      </w:r>
      <w:r w:rsidR="00BC7073" w:rsidRPr="00DF2BAC">
        <w:rPr>
          <w:u w:val="single"/>
        </w:rPr>
        <w:t>e</w:t>
      </w:r>
      <w:r w:rsidR="00022C18" w:rsidRPr="00DF2BAC">
        <w:rPr>
          <w:u w:val="single"/>
        </w:rPr>
        <w:t xml:space="preserve"> </w:t>
      </w:r>
      <w:r w:rsidR="00BC7073" w:rsidRPr="00DF2BAC">
        <w:rPr>
          <w:u w:val="single"/>
        </w:rPr>
        <w:t xml:space="preserve">12-month </w:t>
      </w:r>
      <w:r w:rsidR="00074BA5" w:rsidRPr="00DF2BAC">
        <w:rPr>
          <w:u w:val="single"/>
        </w:rPr>
        <w:t xml:space="preserve">continuing education period </w:t>
      </w:r>
      <w:r w:rsidR="00835F5C" w:rsidRPr="00DF2BAC">
        <w:rPr>
          <w:u w:val="single"/>
        </w:rPr>
        <w:t xml:space="preserve">under specified terms and conditions. </w:t>
      </w:r>
    </w:p>
    <w:p w14:paraId="402B7AD2" w14:textId="3956432E" w:rsidR="008E3DF2" w:rsidRPr="00DF2BAC" w:rsidRDefault="00BC7073" w:rsidP="0043480A">
      <w:pPr>
        <w:ind w:left="1440" w:hanging="360"/>
        <w:jc w:val="both"/>
        <w:rPr>
          <w:u w:val="single"/>
        </w:rPr>
      </w:pPr>
      <w:r w:rsidRPr="00DF2BAC">
        <w:rPr>
          <w:u w:val="single"/>
        </w:rPr>
        <w:t xml:space="preserve">  </w:t>
      </w:r>
    </w:p>
    <w:p w14:paraId="5F139058" w14:textId="77E359C5" w:rsidR="008E3DF2" w:rsidRPr="00DF2BAC" w:rsidRDefault="00B73D9D" w:rsidP="00B73D9D">
      <w:pPr>
        <w:ind w:left="720" w:hanging="360"/>
        <w:jc w:val="both"/>
        <w:rPr>
          <w:u w:val="single"/>
        </w:rPr>
      </w:pPr>
      <w:r w:rsidRPr="00DF2BAC">
        <w:rPr>
          <w:u w:val="single"/>
        </w:rPr>
        <w:t>5</w:t>
      </w:r>
      <w:r w:rsidR="00835F5C" w:rsidRPr="00DF2BAC">
        <w:rPr>
          <w:u w:val="single"/>
        </w:rPr>
        <w:t>.</w:t>
      </w:r>
      <w:r w:rsidR="008E3DF2" w:rsidRPr="00DF2BAC">
        <w:rPr>
          <w:u w:val="single"/>
        </w:rPr>
        <w:tab/>
      </w:r>
      <w:r w:rsidR="00115566" w:rsidRPr="00DF2BAC">
        <w:rPr>
          <w:u w:val="single"/>
        </w:rPr>
        <w:t>In determining</w:t>
      </w:r>
      <w:r w:rsidR="008E3DF2" w:rsidRPr="00DF2BAC">
        <w:rPr>
          <w:u w:val="single"/>
        </w:rPr>
        <w:t xml:space="preserve"> whether extenuating circumstances exist</w:t>
      </w:r>
      <w:r w:rsidR="00F33C2F" w:rsidRPr="00DF2BAC">
        <w:rPr>
          <w:u w:val="single"/>
        </w:rPr>
        <w:t xml:space="preserve"> </w:t>
      </w:r>
      <w:r w:rsidR="00C9341D" w:rsidRPr="00DF2BAC">
        <w:rPr>
          <w:u w:val="single"/>
        </w:rPr>
        <w:t>to support a requested extension or waiver of the continuing education requirement</w:t>
      </w:r>
      <w:r w:rsidR="009657A6" w:rsidRPr="00DF2BAC">
        <w:rPr>
          <w:u w:val="single"/>
        </w:rPr>
        <w:t xml:space="preserve">, the board </w:t>
      </w:r>
      <w:r w:rsidR="008E3DF2" w:rsidRPr="00DF2BAC">
        <w:rPr>
          <w:u w:val="single"/>
        </w:rPr>
        <w:t xml:space="preserve">must consider </w:t>
      </w:r>
      <w:r w:rsidR="009657A6" w:rsidRPr="00DF2BAC">
        <w:rPr>
          <w:u w:val="single"/>
        </w:rPr>
        <w:t>whether</w:t>
      </w:r>
      <w:r w:rsidR="008E3DF2" w:rsidRPr="00DF2BAC">
        <w:rPr>
          <w:u w:val="single"/>
        </w:rPr>
        <w:t xml:space="preserve"> the fiduciary has been unable to devote sufficient hours to fulfill the continuing education requirement because of:</w:t>
      </w:r>
    </w:p>
    <w:p w14:paraId="47652C92" w14:textId="77777777" w:rsidR="00856F19" w:rsidRPr="00DF2BAC" w:rsidRDefault="00856F19" w:rsidP="00835F5C">
      <w:pPr>
        <w:ind w:left="1080" w:hanging="360"/>
        <w:jc w:val="both"/>
        <w:rPr>
          <w:u w:val="single"/>
        </w:rPr>
      </w:pPr>
    </w:p>
    <w:p w14:paraId="0C9579CE" w14:textId="0AF9D6D2" w:rsidR="008E3DF2" w:rsidRPr="00DF2BAC" w:rsidRDefault="004A6861" w:rsidP="00BB0E82">
      <w:pPr>
        <w:pStyle w:val="Level1"/>
        <w:tabs>
          <w:tab w:val="left" w:pos="-1080"/>
          <w:tab w:val="left" w:pos="-720"/>
        </w:tabs>
        <w:ind w:left="1080" w:right="0"/>
        <w:jc w:val="both"/>
        <w:rPr>
          <w:u w:val="single"/>
        </w:rPr>
      </w:pPr>
      <w:r w:rsidRPr="00DF2BAC">
        <w:rPr>
          <w:u w:val="single"/>
        </w:rPr>
        <w:t>a.</w:t>
      </w:r>
      <w:r w:rsidR="008E3DF2" w:rsidRPr="00DF2BAC">
        <w:rPr>
          <w:u w:val="single"/>
        </w:rPr>
        <w:tab/>
        <w:t xml:space="preserve">Full-time service in the armed forces of the United States during a substantial part of </w:t>
      </w:r>
      <w:r w:rsidR="008E3DF2" w:rsidRPr="00DF2BAC">
        <w:rPr>
          <w:u w:val="single"/>
        </w:rPr>
        <w:lastRenderedPageBreak/>
        <w:t>the licens</w:t>
      </w:r>
      <w:r w:rsidR="00BB0B06" w:rsidRPr="00DF2BAC">
        <w:rPr>
          <w:u w:val="single"/>
        </w:rPr>
        <w:t>ing</w:t>
      </w:r>
      <w:r w:rsidR="008E3DF2" w:rsidRPr="00DF2BAC">
        <w:rPr>
          <w:u w:val="single"/>
        </w:rPr>
        <w:t xml:space="preserve"> </w:t>
      </w:r>
      <w:proofErr w:type="gramStart"/>
      <w:r w:rsidR="008E3DF2" w:rsidRPr="00DF2BAC">
        <w:rPr>
          <w:u w:val="single"/>
        </w:rPr>
        <w:t>period;</w:t>
      </w:r>
      <w:proofErr w:type="gramEnd"/>
    </w:p>
    <w:p w14:paraId="45B34FE3" w14:textId="77777777" w:rsidR="004A6861" w:rsidRPr="00DF2BAC" w:rsidRDefault="004A6861" w:rsidP="00BB0E82">
      <w:pPr>
        <w:pStyle w:val="Level1"/>
        <w:tabs>
          <w:tab w:val="left" w:pos="-1080"/>
          <w:tab w:val="left" w:pos="-720"/>
        </w:tabs>
        <w:ind w:left="1080" w:right="0"/>
        <w:jc w:val="both"/>
        <w:rPr>
          <w:u w:val="single"/>
        </w:rPr>
      </w:pPr>
    </w:p>
    <w:p w14:paraId="5D6E94A6" w14:textId="2AEF24A4" w:rsidR="008E3DF2" w:rsidRPr="00DF2BAC" w:rsidRDefault="004A6861" w:rsidP="00BB0E82">
      <w:pPr>
        <w:pStyle w:val="Level1"/>
        <w:ind w:left="1080" w:right="0"/>
        <w:jc w:val="both"/>
        <w:rPr>
          <w:spacing w:val="-6"/>
          <w:u w:val="single"/>
        </w:rPr>
      </w:pPr>
      <w:r w:rsidRPr="00DF2BAC">
        <w:rPr>
          <w:u w:val="single"/>
        </w:rPr>
        <w:t>b.</w:t>
      </w:r>
      <w:r w:rsidR="008E3DF2" w:rsidRPr="00DF2BAC">
        <w:rPr>
          <w:u w:val="single"/>
        </w:rPr>
        <w:tab/>
      </w:r>
      <w:r w:rsidR="008E3DF2" w:rsidRPr="00DF2BAC">
        <w:rPr>
          <w:spacing w:val="-6"/>
          <w:u w:val="single"/>
        </w:rPr>
        <w:t xml:space="preserve">An </w:t>
      </w:r>
      <w:r w:rsidR="008E3DF2" w:rsidRPr="00DF2BAC">
        <w:rPr>
          <w:u w:val="single"/>
        </w:rPr>
        <w:t>incapacitating</w:t>
      </w:r>
      <w:r w:rsidR="008E3DF2" w:rsidRPr="00DF2BAC">
        <w:rPr>
          <w:spacing w:val="-6"/>
          <w:u w:val="single"/>
        </w:rPr>
        <w:t xml:space="preserve"> illness </w:t>
      </w:r>
      <w:r w:rsidR="00410A53" w:rsidRPr="00DF2BAC">
        <w:rPr>
          <w:spacing w:val="-6"/>
          <w:u w:val="single"/>
        </w:rPr>
        <w:t xml:space="preserve">as </w:t>
      </w:r>
      <w:r w:rsidR="008E3DF2" w:rsidRPr="00DF2BAC">
        <w:rPr>
          <w:spacing w:val="-6"/>
          <w:u w:val="single"/>
        </w:rPr>
        <w:t xml:space="preserve">documented by a statement from a currently licensed physician treating the </w:t>
      </w:r>
      <w:proofErr w:type="gramStart"/>
      <w:r w:rsidR="008E3DF2" w:rsidRPr="00DF2BAC">
        <w:rPr>
          <w:spacing w:val="-6"/>
          <w:u w:val="single"/>
        </w:rPr>
        <w:t>fiduciary;</w:t>
      </w:r>
      <w:proofErr w:type="gramEnd"/>
    </w:p>
    <w:p w14:paraId="7AD35EA7" w14:textId="77777777" w:rsidR="004A6861" w:rsidRPr="00DF2BAC" w:rsidRDefault="004A6861" w:rsidP="00BB0E82">
      <w:pPr>
        <w:pStyle w:val="Level1"/>
        <w:ind w:left="1080" w:right="0"/>
        <w:jc w:val="both"/>
        <w:rPr>
          <w:spacing w:val="-6"/>
          <w:u w:val="single"/>
        </w:rPr>
      </w:pPr>
    </w:p>
    <w:p w14:paraId="764982B6" w14:textId="558D0F66" w:rsidR="008E3DF2" w:rsidRPr="00DF2BAC" w:rsidRDefault="004A6861" w:rsidP="00BB0E82">
      <w:pPr>
        <w:pStyle w:val="Level1"/>
        <w:ind w:left="1080" w:right="0"/>
        <w:jc w:val="both"/>
        <w:rPr>
          <w:u w:val="single"/>
        </w:rPr>
      </w:pPr>
      <w:r w:rsidRPr="00DF2BAC">
        <w:rPr>
          <w:spacing w:val="-6"/>
          <w:u w:val="single"/>
        </w:rPr>
        <w:t>c.</w:t>
      </w:r>
      <w:r w:rsidR="008E3DF2" w:rsidRPr="00DF2BAC">
        <w:rPr>
          <w:spacing w:val="-6"/>
          <w:u w:val="single"/>
        </w:rPr>
        <w:tab/>
      </w:r>
      <w:r w:rsidR="008E3DF2" w:rsidRPr="00DF2BAC">
        <w:rPr>
          <w:u w:val="single"/>
        </w:rPr>
        <w:t xml:space="preserve">A physical inability to </w:t>
      </w:r>
      <w:r w:rsidR="000C6184" w:rsidRPr="00DF2BAC">
        <w:rPr>
          <w:u w:val="single"/>
        </w:rPr>
        <w:t xml:space="preserve">access </w:t>
      </w:r>
      <w:r w:rsidR="00506A36" w:rsidRPr="00DF2BAC">
        <w:rPr>
          <w:u w:val="single"/>
        </w:rPr>
        <w:t>qualified</w:t>
      </w:r>
      <w:r w:rsidR="008E3DF2" w:rsidRPr="00DF2BAC">
        <w:rPr>
          <w:u w:val="single"/>
        </w:rPr>
        <w:t xml:space="preserve"> </w:t>
      </w:r>
      <w:r w:rsidR="00A74940" w:rsidRPr="00DF2BAC">
        <w:rPr>
          <w:u w:val="single"/>
        </w:rPr>
        <w:t>activities</w:t>
      </w:r>
      <w:r w:rsidR="008E3DF2" w:rsidRPr="00DF2BAC">
        <w:rPr>
          <w:u w:val="single"/>
        </w:rPr>
        <w:t xml:space="preserve"> </w:t>
      </w:r>
      <w:r w:rsidR="00410A53" w:rsidRPr="00DF2BAC">
        <w:rPr>
          <w:u w:val="single"/>
        </w:rPr>
        <w:t xml:space="preserve">as </w:t>
      </w:r>
      <w:r w:rsidR="008E3DF2" w:rsidRPr="00DF2BAC">
        <w:rPr>
          <w:u w:val="single"/>
        </w:rPr>
        <w:t xml:space="preserve">documented by a statement from a currently licensed physician treating the </w:t>
      </w:r>
      <w:proofErr w:type="gramStart"/>
      <w:r w:rsidR="008E3DF2" w:rsidRPr="00DF2BAC">
        <w:rPr>
          <w:u w:val="single"/>
        </w:rPr>
        <w:t>fiduciary;</w:t>
      </w:r>
      <w:proofErr w:type="gramEnd"/>
    </w:p>
    <w:p w14:paraId="3B291997" w14:textId="77777777" w:rsidR="004A6861" w:rsidRPr="00DF2BAC" w:rsidRDefault="004A6861" w:rsidP="00BB0E82">
      <w:pPr>
        <w:pStyle w:val="Level1"/>
        <w:ind w:left="1080" w:right="0"/>
        <w:jc w:val="both"/>
        <w:rPr>
          <w:u w:val="single"/>
        </w:rPr>
      </w:pPr>
    </w:p>
    <w:p w14:paraId="7D287B39" w14:textId="0F249A4A" w:rsidR="008E3DF2" w:rsidRPr="00DF2BAC" w:rsidRDefault="004A6861" w:rsidP="00BB0E82">
      <w:pPr>
        <w:pStyle w:val="Level1"/>
        <w:ind w:left="1080" w:right="0"/>
        <w:jc w:val="both"/>
        <w:rPr>
          <w:spacing w:val="-4"/>
          <w:u w:val="single"/>
        </w:rPr>
      </w:pPr>
      <w:r w:rsidRPr="00DF2BAC">
        <w:rPr>
          <w:u w:val="single"/>
        </w:rPr>
        <w:t>d.</w:t>
      </w:r>
      <w:r w:rsidR="008E3DF2" w:rsidRPr="00DF2BAC">
        <w:rPr>
          <w:u w:val="single"/>
        </w:rPr>
        <w:tab/>
      </w:r>
      <w:r w:rsidR="008E3DF2" w:rsidRPr="00DF2BAC">
        <w:rPr>
          <w:spacing w:val="-4"/>
          <w:u w:val="single"/>
        </w:rPr>
        <w:t xml:space="preserve">The fiduciary’s retirement from the fiduciary profession and </w:t>
      </w:r>
      <w:r w:rsidR="002E6667" w:rsidRPr="00DF2BAC">
        <w:rPr>
          <w:spacing w:val="-4"/>
          <w:u w:val="single"/>
        </w:rPr>
        <w:t xml:space="preserve">the fiduciary is no longer </w:t>
      </w:r>
      <w:r w:rsidR="008E3DF2" w:rsidRPr="00DF2BAC">
        <w:rPr>
          <w:spacing w:val="-4"/>
          <w:u w:val="single"/>
        </w:rPr>
        <w:t>performing any fiduciary services; or</w:t>
      </w:r>
    </w:p>
    <w:p w14:paraId="2B62228A" w14:textId="77777777" w:rsidR="004A6861" w:rsidRPr="00DF2BAC" w:rsidRDefault="004A6861" w:rsidP="00BB0E82">
      <w:pPr>
        <w:pStyle w:val="Level1"/>
        <w:ind w:left="1080" w:right="0"/>
        <w:jc w:val="both"/>
        <w:rPr>
          <w:spacing w:val="-4"/>
          <w:u w:val="single"/>
        </w:rPr>
      </w:pPr>
    </w:p>
    <w:p w14:paraId="150C2455" w14:textId="1C97BA1F" w:rsidR="008E3DF2" w:rsidRPr="00DF2BAC" w:rsidRDefault="004A6861" w:rsidP="00BB0E82">
      <w:pPr>
        <w:pStyle w:val="Level1"/>
        <w:ind w:left="1080" w:right="0"/>
        <w:jc w:val="both"/>
        <w:rPr>
          <w:u w:val="single"/>
        </w:rPr>
      </w:pPr>
      <w:r w:rsidRPr="00DF2BAC">
        <w:rPr>
          <w:u w:val="single"/>
        </w:rPr>
        <w:t>e.</w:t>
      </w:r>
      <w:r w:rsidR="008E3DF2" w:rsidRPr="00DF2BAC">
        <w:rPr>
          <w:u w:val="single"/>
        </w:rPr>
        <w:tab/>
        <w:t>Any other special circumstances the board deems appropriate.</w:t>
      </w:r>
    </w:p>
    <w:p w14:paraId="06FD01CA" w14:textId="77777777" w:rsidR="005E2DD5" w:rsidRPr="00DF2BAC" w:rsidRDefault="005E2DD5" w:rsidP="008E3DF2">
      <w:pPr>
        <w:pStyle w:val="Level1"/>
        <w:ind w:left="1800" w:right="0"/>
        <w:jc w:val="both"/>
        <w:rPr>
          <w:u w:val="single"/>
        </w:rPr>
      </w:pPr>
    </w:p>
    <w:p w14:paraId="0DDA96A4" w14:textId="78014CC7" w:rsidR="008E3DF2" w:rsidRPr="00DF2BAC" w:rsidRDefault="003E45A1" w:rsidP="003E45A1">
      <w:pPr>
        <w:pStyle w:val="Level1"/>
        <w:ind w:right="0"/>
        <w:jc w:val="both"/>
        <w:rPr>
          <w:u w:val="single"/>
        </w:rPr>
      </w:pPr>
      <w:r w:rsidRPr="00DF2BAC">
        <w:rPr>
          <w:u w:val="single"/>
        </w:rPr>
        <w:t>6</w:t>
      </w:r>
      <w:r w:rsidR="005E2DD5" w:rsidRPr="00DF2BAC">
        <w:rPr>
          <w:u w:val="single"/>
        </w:rPr>
        <w:t>.</w:t>
      </w:r>
      <w:r w:rsidR="008E3DF2" w:rsidRPr="00DF2BAC">
        <w:rPr>
          <w:u w:val="single"/>
        </w:rPr>
        <w:tab/>
        <w:t xml:space="preserve">A fiduciary whose license </w:t>
      </w:r>
      <w:r w:rsidR="00F05C7C" w:rsidRPr="00DF2BAC">
        <w:rPr>
          <w:u w:val="single"/>
        </w:rPr>
        <w:t>is under</w:t>
      </w:r>
      <w:r w:rsidR="008E3DF2" w:rsidRPr="00DF2BAC">
        <w:rPr>
          <w:u w:val="single"/>
        </w:rPr>
        <w:t xml:space="preserve"> restrict</w:t>
      </w:r>
      <w:r w:rsidR="00F05C7C" w:rsidRPr="00DF2BAC">
        <w:rPr>
          <w:u w:val="single"/>
        </w:rPr>
        <w:t>ion</w:t>
      </w:r>
      <w:r w:rsidR="008E3DF2" w:rsidRPr="00DF2BAC">
        <w:rPr>
          <w:u w:val="single"/>
        </w:rPr>
        <w:t xml:space="preserve">, </w:t>
      </w:r>
      <w:r w:rsidR="00BB0B06" w:rsidRPr="00DF2BAC">
        <w:rPr>
          <w:u w:val="single"/>
        </w:rPr>
        <w:t xml:space="preserve">probation, </w:t>
      </w:r>
      <w:r w:rsidR="008E3DF2" w:rsidRPr="00DF2BAC">
        <w:rPr>
          <w:u w:val="single"/>
        </w:rPr>
        <w:t>suspen</w:t>
      </w:r>
      <w:r w:rsidR="00E5220D" w:rsidRPr="00DF2BAC">
        <w:rPr>
          <w:u w:val="single"/>
        </w:rPr>
        <w:t>sion</w:t>
      </w:r>
      <w:r w:rsidR="008E3DF2" w:rsidRPr="00DF2BAC">
        <w:rPr>
          <w:u w:val="single"/>
        </w:rPr>
        <w:t xml:space="preserve">, or </w:t>
      </w:r>
      <w:r w:rsidR="005856CC" w:rsidRPr="00DF2BAC">
        <w:rPr>
          <w:u w:val="single"/>
        </w:rPr>
        <w:t xml:space="preserve">has been </w:t>
      </w:r>
      <w:r w:rsidR="008E3DF2" w:rsidRPr="00DF2BAC">
        <w:rPr>
          <w:u w:val="single"/>
        </w:rPr>
        <w:t>revoked by the board is not eligible to request a waiver or extension.</w:t>
      </w:r>
    </w:p>
    <w:p w14:paraId="15D1C92E" w14:textId="77777777" w:rsidR="008E3DF2" w:rsidRPr="00DF2BAC" w:rsidRDefault="008E3DF2" w:rsidP="008E3DF2">
      <w:pPr>
        <w:pStyle w:val="Level1"/>
        <w:ind w:left="1440" w:right="0"/>
        <w:jc w:val="both"/>
        <w:rPr>
          <w:u w:val="single"/>
        </w:rPr>
      </w:pPr>
    </w:p>
    <w:p w14:paraId="2C1F94A5" w14:textId="64EB5B3D" w:rsidR="008E3DF2" w:rsidRPr="00DF2BAC" w:rsidRDefault="005856CC" w:rsidP="00AE0777">
      <w:pPr>
        <w:pStyle w:val="Level1"/>
        <w:ind w:left="360" w:right="0"/>
        <w:jc w:val="both"/>
        <w:rPr>
          <w:u w:val="single"/>
        </w:rPr>
      </w:pPr>
      <w:r w:rsidRPr="00DF2BAC">
        <w:rPr>
          <w:b/>
          <w:bCs/>
          <w:u w:val="single"/>
        </w:rPr>
        <w:t>G</w:t>
      </w:r>
      <w:r w:rsidR="00DD23A1" w:rsidRPr="00DF2BAC">
        <w:rPr>
          <w:b/>
          <w:bCs/>
          <w:u w:val="single"/>
        </w:rPr>
        <w:t>.</w:t>
      </w:r>
      <w:r w:rsidR="00DD23A1" w:rsidRPr="00DF2BAC">
        <w:rPr>
          <w:b/>
          <w:bCs/>
          <w:u w:val="single"/>
        </w:rPr>
        <w:tab/>
        <w:t xml:space="preserve">Random </w:t>
      </w:r>
      <w:r w:rsidR="004E5EE9" w:rsidRPr="00DF2BAC">
        <w:rPr>
          <w:b/>
          <w:bCs/>
          <w:u w:val="single"/>
        </w:rPr>
        <w:t>Compliance Audits.</w:t>
      </w:r>
      <w:r w:rsidR="001D6FF0" w:rsidRPr="00DF2BAC">
        <w:rPr>
          <w:b/>
          <w:bCs/>
          <w:u w:val="single"/>
        </w:rPr>
        <w:t xml:space="preserve">  </w:t>
      </w:r>
      <w:r w:rsidR="00632155" w:rsidRPr="00DF2BAC">
        <w:rPr>
          <w:u w:val="single"/>
        </w:rPr>
        <w:t>T</w:t>
      </w:r>
      <w:r w:rsidR="00B979D7" w:rsidRPr="00DF2BAC">
        <w:rPr>
          <w:u w:val="single"/>
        </w:rPr>
        <w:t>he d</w:t>
      </w:r>
      <w:r w:rsidR="008E3DF2" w:rsidRPr="00DF2BAC">
        <w:rPr>
          <w:u w:val="single"/>
        </w:rPr>
        <w:t xml:space="preserve">ivision </w:t>
      </w:r>
      <w:r w:rsidR="00632155" w:rsidRPr="00DF2BAC">
        <w:rPr>
          <w:u w:val="single"/>
        </w:rPr>
        <w:t>may</w:t>
      </w:r>
      <w:r w:rsidR="008E3DF2" w:rsidRPr="00DF2BAC">
        <w:rPr>
          <w:u w:val="single"/>
        </w:rPr>
        <w:t xml:space="preserve"> randomly select at least 10 percent of </w:t>
      </w:r>
      <w:r w:rsidR="003E0D0D" w:rsidRPr="00DF2BAC">
        <w:rPr>
          <w:u w:val="single"/>
        </w:rPr>
        <w:t xml:space="preserve">individual </w:t>
      </w:r>
      <w:r w:rsidR="008E3DF2" w:rsidRPr="00DF2BAC">
        <w:rPr>
          <w:u w:val="single"/>
        </w:rPr>
        <w:t xml:space="preserve">fiduciary renewal applications </w:t>
      </w:r>
      <w:r w:rsidR="00CD4846" w:rsidRPr="00DF2BAC">
        <w:rPr>
          <w:u w:val="single"/>
        </w:rPr>
        <w:t>to</w:t>
      </w:r>
      <w:r w:rsidR="008E3DF2" w:rsidRPr="00DF2BAC">
        <w:rPr>
          <w:u w:val="single"/>
        </w:rPr>
        <w:t xml:space="preserve"> audit compliance with continuing education requirements.  </w:t>
      </w:r>
      <w:r w:rsidR="003E0D0D" w:rsidRPr="00DF2BAC">
        <w:rPr>
          <w:u w:val="single"/>
        </w:rPr>
        <w:t xml:space="preserve">A licensee’s </w:t>
      </w:r>
      <w:r w:rsidR="008E3DF2" w:rsidRPr="00DF2BAC">
        <w:rPr>
          <w:u w:val="single"/>
        </w:rPr>
        <w:t>failure to respond to</w:t>
      </w:r>
      <w:r w:rsidR="00B979D7" w:rsidRPr="00DF2BAC">
        <w:rPr>
          <w:u w:val="single"/>
        </w:rPr>
        <w:t>,</w:t>
      </w:r>
      <w:r w:rsidR="008E3DF2" w:rsidRPr="00DF2BAC">
        <w:rPr>
          <w:u w:val="single"/>
        </w:rPr>
        <w:t xml:space="preserve"> </w:t>
      </w:r>
      <w:r w:rsidR="00B979D7" w:rsidRPr="00DF2BAC">
        <w:rPr>
          <w:u w:val="single"/>
        </w:rPr>
        <w:t xml:space="preserve">or refusal to comply with, </w:t>
      </w:r>
      <w:r w:rsidR="008E3DF2" w:rsidRPr="00DF2BAC">
        <w:rPr>
          <w:u w:val="single"/>
        </w:rPr>
        <w:t>a</w:t>
      </w:r>
      <w:r w:rsidR="00C74551" w:rsidRPr="00DF2BAC">
        <w:rPr>
          <w:u w:val="single"/>
        </w:rPr>
        <w:t xml:space="preserve"> </w:t>
      </w:r>
      <w:r w:rsidR="00E23E49" w:rsidRPr="00DF2BAC">
        <w:rPr>
          <w:u w:val="single"/>
        </w:rPr>
        <w:t xml:space="preserve">continuing education compliance </w:t>
      </w:r>
      <w:r w:rsidR="006134B6" w:rsidRPr="00DF2BAC">
        <w:rPr>
          <w:u w:val="single"/>
        </w:rPr>
        <w:t>audit-related</w:t>
      </w:r>
      <w:r w:rsidR="008E3DF2" w:rsidRPr="00DF2BAC">
        <w:rPr>
          <w:u w:val="single"/>
        </w:rPr>
        <w:t xml:space="preserve"> request from the board or division may result in denial of renewal or disciplinary action.</w:t>
      </w:r>
    </w:p>
    <w:p w14:paraId="52965ADA" w14:textId="77777777" w:rsidR="008E3DF2" w:rsidRPr="00DF2BAC" w:rsidRDefault="008E3DF2" w:rsidP="008E3DF2">
      <w:pPr>
        <w:ind w:left="1080" w:hanging="720"/>
        <w:jc w:val="both"/>
        <w:outlineLvl w:val="0"/>
        <w:rPr>
          <w:u w:val="single"/>
        </w:rPr>
      </w:pPr>
    </w:p>
    <w:p w14:paraId="28C20AF9" w14:textId="32A06A13" w:rsidR="008E3DF2" w:rsidRPr="00DF2BAC" w:rsidRDefault="00E23E49" w:rsidP="005F3DE7">
      <w:pPr>
        <w:ind w:left="360" w:hanging="360"/>
        <w:jc w:val="both"/>
        <w:outlineLvl w:val="0"/>
        <w:rPr>
          <w:u w:val="single"/>
        </w:rPr>
      </w:pPr>
      <w:r w:rsidRPr="00DF2BAC">
        <w:rPr>
          <w:b/>
          <w:bCs/>
          <w:u w:val="single"/>
        </w:rPr>
        <w:t>H</w:t>
      </w:r>
      <w:r w:rsidR="00AD7416" w:rsidRPr="00DF2BAC">
        <w:rPr>
          <w:b/>
          <w:bCs/>
          <w:u w:val="single"/>
        </w:rPr>
        <w:t>.</w:t>
      </w:r>
      <w:r w:rsidR="00AD7416" w:rsidRPr="00DF2BAC">
        <w:rPr>
          <w:b/>
          <w:bCs/>
          <w:u w:val="single"/>
        </w:rPr>
        <w:tab/>
      </w:r>
      <w:r w:rsidR="00E02F90" w:rsidRPr="00DF2BAC">
        <w:rPr>
          <w:b/>
          <w:bCs/>
          <w:u w:val="single"/>
        </w:rPr>
        <w:t>Failure to Comply</w:t>
      </w:r>
      <w:r w:rsidR="00AD7416" w:rsidRPr="00DF2BAC">
        <w:rPr>
          <w:b/>
          <w:bCs/>
          <w:u w:val="single"/>
        </w:rPr>
        <w:t>.</w:t>
      </w:r>
      <w:r w:rsidR="00E02F90" w:rsidRPr="00DF2BAC">
        <w:rPr>
          <w:b/>
          <w:bCs/>
          <w:u w:val="single"/>
        </w:rPr>
        <w:t xml:space="preserve">  </w:t>
      </w:r>
      <w:r w:rsidR="008E3DF2" w:rsidRPr="00DF2BAC">
        <w:rPr>
          <w:u w:val="single"/>
        </w:rPr>
        <w:t xml:space="preserve">A fiduciary who fails to complete the continuing education requirement, </w:t>
      </w:r>
      <w:r w:rsidR="00A7629D" w:rsidRPr="00DF2BAC">
        <w:rPr>
          <w:u w:val="single"/>
        </w:rPr>
        <w:t xml:space="preserve">fails to </w:t>
      </w:r>
      <w:r w:rsidR="008E3DF2" w:rsidRPr="00DF2BAC">
        <w:rPr>
          <w:u w:val="single"/>
        </w:rPr>
        <w:t xml:space="preserve">complete any portion of the continuing education requirement </w:t>
      </w:r>
      <w:r w:rsidR="002126E8" w:rsidRPr="00DF2BAC">
        <w:rPr>
          <w:u w:val="single"/>
        </w:rPr>
        <w:t>by the deadline</w:t>
      </w:r>
      <w:r w:rsidR="008E3DF2" w:rsidRPr="00DF2BAC">
        <w:rPr>
          <w:u w:val="single"/>
        </w:rPr>
        <w:t xml:space="preserve">, falsifies documents, or misrepresents attendance </w:t>
      </w:r>
      <w:r w:rsidR="00BB0B06" w:rsidRPr="00DF2BAC">
        <w:rPr>
          <w:u w:val="single"/>
        </w:rPr>
        <w:t>may result in denial of license renewal and</w:t>
      </w:r>
      <w:r w:rsidR="00E93FA7" w:rsidRPr="00DF2BAC">
        <w:rPr>
          <w:u w:val="single"/>
        </w:rPr>
        <w:t xml:space="preserve"> </w:t>
      </w:r>
      <w:r w:rsidR="00051B7B" w:rsidRPr="00DF2BAC">
        <w:rPr>
          <w:u w:val="single"/>
        </w:rPr>
        <w:t xml:space="preserve">disciplinary </w:t>
      </w:r>
      <w:r w:rsidR="00EC34AA" w:rsidRPr="00DF2BAC">
        <w:rPr>
          <w:u w:val="single"/>
        </w:rPr>
        <w:t xml:space="preserve">action and </w:t>
      </w:r>
      <w:r w:rsidR="0013388E" w:rsidRPr="00DF2BAC">
        <w:rPr>
          <w:u w:val="single"/>
        </w:rPr>
        <w:t>sanctions under ACJA § 7-201.</w:t>
      </w:r>
      <w:r w:rsidR="00216C2A" w:rsidRPr="00DF2BAC">
        <w:rPr>
          <w:u w:val="single"/>
        </w:rPr>
        <w:t>30</w:t>
      </w:r>
      <w:r w:rsidR="005F3DE7" w:rsidRPr="00DF2BAC">
        <w:rPr>
          <w:u w:val="single"/>
        </w:rPr>
        <w:t xml:space="preserve">, including assessment of the </w:t>
      </w:r>
      <w:r w:rsidR="008E3DF2" w:rsidRPr="00DF2BAC">
        <w:rPr>
          <w:u w:val="single"/>
        </w:rPr>
        <w:t>delinquent continuing education fee</w:t>
      </w:r>
      <w:r w:rsidR="00E02F90" w:rsidRPr="00DF2BAC">
        <w:rPr>
          <w:u w:val="single"/>
        </w:rPr>
        <w:t xml:space="preserve"> under </w:t>
      </w:r>
      <w:r w:rsidR="003664BE" w:rsidRPr="00DF2BAC">
        <w:rPr>
          <w:u w:val="single"/>
        </w:rPr>
        <w:t>ACJA § 7-202.28</w:t>
      </w:r>
      <w:r w:rsidR="00231A78" w:rsidRPr="00DF2BAC">
        <w:rPr>
          <w:u w:val="single"/>
        </w:rPr>
        <w:t>(C)(7)</w:t>
      </w:r>
      <w:r w:rsidR="005F3DE7" w:rsidRPr="00DF2BAC">
        <w:rPr>
          <w:u w:val="single"/>
        </w:rPr>
        <w:t>.</w:t>
      </w:r>
    </w:p>
    <w:p w14:paraId="59C66960" w14:textId="77777777" w:rsidR="00E93FA7" w:rsidRPr="00DF2BAC" w:rsidRDefault="00E93FA7" w:rsidP="00E02F90">
      <w:pPr>
        <w:pStyle w:val="Level3"/>
        <w:ind w:left="720"/>
        <w:jc w:val="both"/>
        <w:rPr>
          <w:u w:val="single"/>
        </w:rPr>
      </w:pPr>
    </w:p>
    <w:tbl>
      <w:tblPr>
        <w:tblStyle w:val="TableGrid"/>
        <w:tblW w:w="9900" w:type="dxa"/>
        <w:tblInd w:w="-203" w:type="dxa"/>
        <w:tblLook w:val="04A0" w:firstRow="1" w:lastRow="0" w:firstColumn="1" w:lastColumn="0" w:noHBand="0" w:noVBand="1"/>
      </w:tblPr>
      <w:tblGrid>
        <w:gridCol w:w="9900"/>
      </w:tblGrid>
      <w:tr w:rsidR="00DF2BAC" w:rsidRPr="00DF2BAC" w14:paraId="6F33ABB0" w14:textId="77777777" w:rsidTr="00B854AB">
        <w:tc>
          <w:tcPr>
            <w:tcW w:w="9900" w:type="dxa"/>
            <w:tcBorders>
              <w:top w:val="single" w:sz="18" w:space="0" w:color="0070C0"/>
              <w:left w:val="single" w:sz="18" w:space="0" w:color="0070C0"/>
              <w:bottom w:val="single" w:sz="18" w:space="0" w:color="0070C0"/>
              <w:right w:val="single" w:sz="18" w:space="0" w:color="0070C0"/>
            </w:tcBorders>
          </w:tcPr>
          <w:p w14:paraId="63B017D3" w14:textId="77777777" w:rsidR="00B854AB" w:rsidRPr="00DF2BAC" w:rsidRDefault="00B854AB" w:rsidP="00B854AB">
            <w:pPr>
              <w:pStyle w:val="Level3"/>
              <w:ind w:left="341" w:right="258" w:firstLine="0"/>
              <w:jc w:val="both"/>
              <w:rPr>
                <w:u w:val="single"/>
              </w:rPr>
            </w:pPr>
          </w:p>
          <w:p w14:paraId="0E3241FA" w14:textId="3C83397D" w:rsidR="00B854AB" w:rsidRPr="00DF2BAC" w:rsidRDefault="00B854AB" w:rsidP="00B854AB">
            <w:pPr>
              <w:ind w:right="258"/>
              <w:jc w:val="center"/>
              <w:outlineLvl w:val="0"/>
              <w:rPr>
                <w:b/>
                <w:sz w:val="22"/>
                <w:szCs w:val="22"/>
              </w:rPr>
            </w:pPr>
            <w:r w:rsidRPr="00DF2BAC">
              <w:rPr>
                <w:b/>
                <w:sz w:val="22"/>
                <w:szCs w:val="22"/>
              </w:rPr>
              <w:t>SHOWING How Proposed § 7-202.13 Revises Current § 7-202(</w:t>
            </w:r>
            <w:r w:rsidR="004C4D23" w:rsidRPr="00DF2BAC">
              <w:rPr>
                <w:b/>
                <w:sz w:val="22"/>
                <w:szCs w:val="22"/>
              </w:rPr>
              <w:t>L</w:t>
            </w:r>
            <w:r w:rsidRPr="00DF2BAC">
              <w:rPr>
                <w:b/>
                <w:sz w:val="22"/>
                <w:szCs w:val="22"/>
              </w:rPr>
              <w:t>)(2)</w:t>
            </w:r>
          </w:p>
          <w:p w14:paraId="1A8C47DE" w14:textId="77777777" w:rsidR="00D60C48" w:rsidRPr="00DF2BAC" w:rsidRDefault="00D60C48" w:rsidP="00B854AB">
            <w:pPr>
              <w:ind w:right="258"/>
              <w:jc w:val="center"/>
              <w:outlineLvl w:val="0"/>
              <w:rPr>
                <w:b/>
                <w:sz w:val="22"/>
                <w:szCs w:val="22"/>
              </w:rPr>
            </w:pPr>
          </w:p>
          <w:p w14:paraId="300F29B2" w14:textId="784428EA" w:rsidR="00D60C48" w:rsidRPr="00DF2BAC" w:rsidRDefault="00D60C48" w:rsidP="00B854AB">
            <w:pPr>
              <w:ind w:right="258"/>
              <w:jc w:val="center"/>
              <w:outlineLvl w:val="0"/>
              <w:rPr>
                <w:b/>
                <w:sz w:val="22"/>
                <w:szCs w:val="22"/>
              </w:rPr>
            </w:pPr>
            <w:r w:rsidRPr="00DF2BAC">
              <w:rPr>
                <w:b/>
                <w:bCs/>
                <w:sz w:val="22"/>
                <w:szCs w:val="22"/>
                <w:u w:val="single"/>
              </w:rPr>
              <w:t xml:space="preserve">Section 7-202.13: </w:t>
            </w:r>
            <w:r w:rsidR="004273B4" w:rsidRPr="00DF2BAC">
              <w:rPr>
                <w:b/>
                <w:bCs/>
                <w:sz w:val="22"/>
                <w:szCs w:val="22"/>
                <w:u w:val="single"/>
              </w:rPr>
              <w:t xml:space="preserve"> </w:t>
            </w:r>
            <w:r w:rsidRPr="00DF2BAC">
              <w:rPr>
                <w:b/>
                <w:bCs/>
                <w:sz w:val="22"/>
                <w:szCs w:val="22"/>
                <w:u w:val="single"/>
              </w:rPr>
              <w:t>Continuing Education</w:t>
            </w:r>
          </w:p>
          <w:p w14:paraId="0F577B9C" w14:textId="77777777" w:rsidR="004C4D23" w:rsidRPr="00DF2BAC" w:rsidRDefault="004C4D23" w:rsidP="002E576C">
            <w:pPr>
              <w:ind w:left="165" w:right="258"/>
              <w:jc w:val="center"/>
              <w:outlineLvl w:val="0"/>
              <w:rPr>
                <w:b/>
                <w:sz w:val="22"/>
                <w:szCs w:val="22"/>
              </w:rPr>
            </w:pPr>
          </w:p>
          <w:p w14:paraId="3C5BB8EE" w14:textId="77777777" w:rsidR="00F40361" w:rsidRPr="00DF2BAC" w:rsidRDefault="00F40361" w:rsidP="00550200">
            <w:pPr>
              <w:ind w:left="345" w:hanging="285"/>
              <w:jc w:val="both"/>
              <w:rPr>
                <w:strike/>
                <w:sz w:val="22"/>
                <w:szCs w:val="22"/>
              </w:rPr>
            </w:pPr>
            <w:r w:rsidRPr="00DF2BAC">
              <w:rPr>
                <w:b/>
                <w:bCs/>
                <w:strike/>
                <w:sz w:val="22"/>
                <w:szCs w:val="22"/>
              </w:rPr>
              <w:t>L.  Continuing Education Policies.</w:t>
            </w:r>
          </w:p>
          <w:p w14:paraId="25D251D0" w14:textId="77777777" w:rsidR="00F40361" w:rsidRPr="00DF2BAC" w:rsidRDefault="00F40361" w:rsidP="00F40361">
            <w:pPr>
              <w:jc w:val="both"/>
              <w:rPr>
                <w:sz w:val="22"/>
                <w:szCs w:val="22"/>
              </w:rPr>
            </w:pPr>
          </w:p>
          <w:p w14:paraId="109959C1" w14:textId="0B036E5C" w:rsidR="00F40361" w:rsidRPr="00DF2BAC" w:rsidRDefault="00F40361" w:rsidP="00754B0D">
            <w:pPr>
              <w:pStyle w:val="Level2"/>
              <w:ind w:left="345"/>
              <w:jc w:val="both"/>
              <w:rPr>
                <w:sz w:val="22"/>
                <w:szCs w:val="22"/>
              </w:rPr>
            </w:pPr>
            <w:r w:rsidRPr="00DF2BAC">
              <w:rPr>
                <w:strike/>
                <w:sz w:val="22"/>
                <w:szCs w:val="22"/>
              </w:rPr>
              <w:t>1</w:t>
            </w:r>
            <w:r w:rsidR="00754B0D" w:rsidRPr="00DF2BAC">
              <w:rPr>
                <w:b/>
                <w:bCs/>
                <w:sz w:val="22"/>
                <w:szCs w:val="22"/>
                <w:u w:val="single"/>
              </w:rPr>
              <w:t>A</w:t>
            </w:r>
            <w:r w:rsidRPr="00DF2BAC">
              <w:rPr>
                <w:b/>
                <w:bCs/>
                <w:sz w:val="22"/>
                <w:szCs w:val="22"/>
              </w:rPr>
              <w:t>. Purpose.</w:t>
            </w:r>
            <w:r w:rsidRPr="00DF2BAC">
              <w:rPr>
                <w:sz w:val="22"/>
                <w:szCs w:val="22"/>
              </w:rPr>
              <w:t xml:space="preserve">  </w:t>
            </w:r>
          </w:p>
          <w:p w14:paraId="6614F5A3" w14:textId="77777777" w:rsidR="00F40361" w:rsidRPr="00DF2BAC" w:rsidRDefault="00F40361" w:rsidP="00F40361">
            <w:pPr>
              <w:pStyle w:val="Level2"/>
              <w:ind w:left="360" w:firstLine="0"/>
              <w:jc w:val="both"/>
              <w:rPr>
                <w:sz w:val="22"/>
                <w:szCs w:val="22"/>
              </w:rPr>
            </w:pPr>
          </w:p>
          <w:p w14:paraId="4D2054B7" w14:textId="111709C1" w:rsidR="00F40361" w:rsidRPr="00DF2BAC" w:rsidRDefault="00B14C8F" w:rsidP="004F2629">
            <w:pPr>
              <w:pStyle w:val="Level2"/>
              <w:spacing w:before="120"/>
              <w:ind w:left="706" w:right="259"/>
              <w:jc w:val="both"/>
              <w:rPr>
                <w:spacing w:val="-2"/>
                <w:sz w:val="22"/>
                <w:szCs w:val="22"/>
              </w:rPr>
            </w:pPr>
            <w:r w:rsidRPr="00DF2BAC">
              <w:rPr>
                <w:strike/>
                <w:sz w:val="22"/>
                <w:szCs w:val="22"/>
              </w:rPr>
              <w:t>a</w:t>
            </w:r>
            <w:r w:rsidRPr="00DF2BAC">
              <w:rPr>
                <w:strike/>
                <w:sz w:val="22"/>
                <w:szCs w:val="22"/>
                <w:u w:val="single"/>
              </w:rPr>
              <w:t>1</w:t>
            </w:r>
            <w:r w:rsidR="00F40361" w:rsidRPr="00DF2BAC">
              <w:rPr>
                <w:sz w:val="22"/>
                <w:szCs w:val="22"/>
              </w:rPr>
              <w:t xml:space="preserve">. </w:t>
            </w:r>
            <w:r w:rsidR="00F40361" w:rsidRPr="00DF2BAC">
              <w:rPr>
                <w:sz w:val="22"/>
                <w:szCs w:val="22"/>
              </w:rPr>
              <w:tab/>
              <w:t xml:space="preserve">Court appointed fiduciaries have important responsibilities in serving vulnerable and elderly clients.  Fiduciaries are required to demonstrate a basic level of competency to become licensed </w:t>
            </w:r>
            <w:r w:rsidR="00F40361" w:rsidRPr="00DF2BAC">
              <w:rPr>
                <w:strike/>
                <w:sz w:val="22"/>
                <w:szCs w:val="22"/>
              </w:rPr>
              <w:t xml:space="preserve">and </w:t>
            </w:r>
            <w:r w:rsidR="00D80D95" w:rsidRPr="00DF2BAC">
              <w:rPr>
                <w:sz w:val="22"/>
                <w:szCs w:val="22"/>
                <w:u w:val="single"/>
              </w:rPr>
              <w:t xml:space="preserve">to </w:t>
            </w:r>
            <w:r w:rsidR="00F40361" w:rsidRPr="00DF2BAC">
              <w:rPr>
                <w:sz w:val="22"/>
                <w:szCs w:val="22"/>
              </w:rPr>
              <w:t xml:space="preserve">practice in Arizona.  </w:t>
            </w:r>
            <w:r w:rsidR="00D80D95" w:rsidRPr="00DF2BAC">
              <w:rPr>
                <w:sz w:val="22"/>
                <w:szCs w:val="22"/>
                <w:u w:val="single"/>
              </w:rPr>
              <w:t xml:space="preserve">This section’s </w:t>
            </w:r>
            <w:r w:rsidR="00F40361" w:rsidRPr="00DF2BAC">
              <w:rPr>
                <w:strike/>
                <w:sz w:val="22"/>
                <w:szCs w:val="22"/>
              </w:rPr>
              <w:t xml:space="preserve">Ongoing </w:t>
            </w:r>
            <w:r w:rsidR="00F40361" w:rsidRPr="00DF2BAC">
              <w:rPr>
                <w:sz w:val="22"/>
                <w:szCs w:val="22"/>
              </w:rPr>
              <w:t>continuing education</w:t>
            </w:r>
            <w:r w:rsidR="00D80D95" w:rsidRPr="00DF2BAC">
              <w:rPr>
                <w:sz w:val="22"/>
                <w:szCs w:val="22"/>
                <w:u w:val="single"/>
              </w:rPr>
              <w:t xml:space="preserve"> requirement</w:t>
            </w:r>
            <w:r w:rsidR="00F40361" w:rsidRPr="00DF2BAC">
              <w:rPr>
                <w:sz w:val="22"/>
                <w:szCs w:val="22"/>
              </w:rPr>
              <w:t xml:space="preserve"> is one </w:t>
            </w:r>
            <w:proofErr w:type="gramStart"/>
            <w:r w:rsidR="00F40361" w:rsidRPr="00DF2BAC">
              <w:rPr>
                <w:strike/>
                <w:sz w:val="22"/>
                <w:szCs w:val="22"/>
              </w:rPr>
              <w:t xml:space="preserve">means </w:t>
            </w:r>
            <w:r w:rsidR="00D80D95" w:rsidRPr="00DF2BAC">
              <w:rPr>
                <w:sz w:val="22"/>
                <w:szCs w:val="22"/>
                <w:u w:val="single"/>
              </w:rPr>
              <w:t>way</w:t>
            </w:r>
            <w:proofErr w:type="gramEnd"/>
            <w:r w:rsidR="00D80D95" w:rsidRPr="00DF2BAC">
              <w:rPr>
                <w:sz w:val="22"/>
                <w:szCs w:val="22"/>
                <w:u w:val="single"/>
              </w:rPr>
              <w:t xml:space="preserve"> </w:t>
            </w:r>
            <w:r w:rsidR="00F40361" w:rsidRPr="00DF2BAC">
              <w:rPr>
                <w:sz w:val="22"/>
                <w:szCs w:val="22"/>
              </w:rPr>
              <w:t xml:space="preserve">to ensure a licensed fiduciary </w:t>
            </w:r>
            <w:r w:rsidR="00F40361" w:rsidRPr="00DF2BAC">
              <w:rPr>
                <w:strike/>
                <w:sz w:val="22"/>
                <w:szCs w:val="22"/>
              </w:rPr>
              <w:t xml:space="preserve">maintains continuing competence in the fiduciary field after licensure is obtained.  It also provides opportunities for fiduciaries to keep abreast of </w:t>
            </w:r>
            <w:r w:rsidR="00835751" w:rsidRPr="00DF2BAC">
              <w:rPr>
                <w:sz w:val="22"/>
                <w:szCs w:val="22"/>
                <w:u w:val="single"/>
              </w:rPr>
              <w:t xml:space="preserve">remains competent to practice and current on </w:t>
            </w:r>
            <w:r w:rsidR="00F40361" w:rsidRPr="00DF2BAC">
              <w:rPr>
                <w:sz w:val="22"/>
                <w:szCs w:val="22"/>
              </w:rPr>
              <w:t>changes in the fiduciary and legal professions and the Arizona judicial system.</w:t>
            </w:r>
            <w:r w:rsidR="00F40361" w:rsidRPr="00DF2BAC">
              <w:rPr>
                <w:spacing w:val="-2"/>
                <w:sz w:val="22"/>
                <w:szCs w:val="22"/>
              </w:rPr>
              <w:t xml:space="preserve"> </w:t>
            </w:r>
          </w:p>
          <w:p w14:paraId="6C5EDCE6" w14:textId="77777777" w:rsidR="00F40361" w:rsidRPr="00DF2BAC" w:rsidRDefault="00F40361" w:rsidP="00550200">
            <w:pPr>
              <w:pStyle w:val="Level2"/>
              <w:ind w:left="1080" w:right="258"/>
              <w:jc w:val="both"/>
              <w:rPr>
                <w:spacing w:val="-2"/>
                <w:sz w:val="22"/>
                <w:szCs w:val="22"/>
              </w:rPr>
            </w:pPr>
            <w:r w:rsidRPr="00DF2BAC">
              <w:rPr>
                <w:spacing w:val="-2"/>
                <w:sz w:val="22"/>
                <w:szCs w:val="22"/>
              </w:rPr>
              <w:t xml:space="preserve"> </w:t>
            </w:r>
          </w:p>
          <w:p w14:paraId="0004B0CE" w14:textId="77777777" w:rsidR="001A31DD" w:rsidRPr="00DF2BAC" w:rsidRDefault="008C0957" w:rsidP="008C0957">
            <w:pPr>
              <w:pStyle w:val="Level2"/>
              <w:tabs>
                <w:tab w:val="left" w:pos="-1080"/>
                <w:tab w:val="left" w:pos="-720"/>
              </w:tabs>
              <w:ind w:left="705" w:right="258" w:hanging="450"/>
              <w:jc w:val="both"/>
              <w:rPr>
                <w:strike/>
                <w:spacing w:val="-2"/>
                <w:sz w:val="22"/>
                <w:szCs w:val="22"/>
              </w:rPr>
            </w:pPr>
            <w:r w:rsidRPr="00DF2BAC">
              <w:rPr>
                <w:strike/>
                <w:spacing w:val="-2"/>
                <w:sz w:val="22"/>
                <w:szCs w:val="22"/>
              </w:rPr>
              <w:t>b</w:t>
            </w:r>
            <w:r w:rsidRPr="00DF2BAC">
              <w:rPr>
                <w:spacing w:val="-2"/>
                <w:sz w:val="22"/>
                <w:szCs w:val="22"/>
                <w:u w:val="single"/>
              </w:rPr>
              <w:t xml:space="preserve">2.  </w:t>
            </w:r>
            <w:r w:rsidR="00F40361" w:rsidRPr="00DF2BAC">
              <w:rPr>
                <w:strike/>
                <w:spacing w:val="-2"/>
                <w:sz w:val="22"/>
                <w:szCs w:val="22"/>
              </w:rPr>
              <w:t>These continuing education provisions are</w:t>
            </w:r>
            <w:r w:rsidR="00442663" w:rsidRPr="00DF2BAC">
              <w:rPr>
                <w:strike/>
                <w:spacing w:val="-2"/>
                <w:sz w:val="22"/>
                <w:szCs w:val="22"/>
              </w:rPr>
              <w:t xml:space="preserve"> </w:t>
            </w:r>
            <w:r w:rsidR="00442663" w:rsidRPr="00DF2BAC">
              <w:rPr>
                <w:spacing w:val="-2"/>
                <w:sz w:val="22"/>
                <w:szCs w:val="22"/>
                <w:u w:val="single"/>
              </w:rPr>
              <w:t>This section is</w:t>
            </w:r>
            <w:r w:rsidR="00F40361" w:rsidRPr="00DF2BAC">
              <w:rPr>
                <w:spacing w:val="-2"/>
                <w:sz w:val="22"/>
                <w:szCs w:val="22"/>
              </w:rPr>
              <w:t xml:space="preserve"> intended to</w:t>
            </w:r>
            <w:r w:rsidR="001A31DD" w:rsidRPr="00DF2BAC">
              <w:rPr>
                <w:spacing w:val="-2"/>
                <w:sz w:val="22"/>
                <w:szCs w:val="22"/>
                <w:u w:val="single"/>
              </w:rPr>
              <w:t>:</w:t>
            </w:r>
            <w:r w:rsidR="00F40361" w:rsidRPr="00DF2BAC">
              <w:rPr>
                <w:spacing w:val="-2"/>
                <w:sz w:val="22"/>
                <w:szCs w:val="22"/>
              </w:rPr>
              <w:t xml:space="preserve"> </w:t>
            </w:r>
            <w:r w:rsidR="00F40361" w:rsidRPr="00DF2BAC">
              <w:rPr>
                <w:strike/>
                <w:spacing w:val="-2"/>
                <w:sz w:val="22"/>
                <w:szCs w:val="22"/>
              </w:rPr>
              <w:t xml:space="preserve">provide </w:t>
            </w:r>
            <w:proofErr w:type="gramStart"/>
            <w:r w:rsidR="00F40361" w:rsidRPr="00DF2BAC">
              <w:rPr>
                <w:strike/>
                <w:spacing w:val="-2"/>
                <w:sz w:val="22"/>
                <w:szCs w:val="22"/>
              </w:rPr>
              <w:t>direction</w:t>
            </w:r>
            <w:proofErr w:type="gramEnd"/>
            <w:r w:rsidR="00F40361" w:rsidRPr="00DF2BAC">
              <w:rPr>
                <w:strike/>
                <w:spacing w:val="-2"/>
                <w:sz w:val="22"/>
                <w:szCs w:val="22"/>
              </w:rPr>
              <w:t xml:space="preserve"> to licensed fiduciaries, to </w:t>
            </w:r>
          </w:p>
          <w:p w14:paraId="3CEED4F3" w14:textId="77777777" w:rsidR="001A31DD" w:rsidRPr="00DF2BAC" w:rsidRDefault="001A31DD" w:rsidP="008C0957">
            <w:pPr>
              <w:pStyle w:val="Level2"/>
              <w:tabs>
                <w:tab w:val="left" w:pos="-1080"/>
                <w:tab w:val="left" w:pos="-720"/>
              </w:tabs>
              <w:ind w:left="705" w:right="258" w:hanging="450"/>
              <w:jc w:val="both"/>
              <w:rPr>
                <w:strike/>
                <w:spacing w:val="-2"/>
                <w:sz w:val="22"/>
                <w:szCs w:val="22"/>
              </w:rPr>
            </w:pPr>
          </w:p>
          <w:p w14:paraId="0E4D5D64" w14:textId="5606EFF7" w:rsidR="00F40361" w:rsidRPr="00DF2BAC" w:rsidRDefault="00784411" w:rsidP="001A31DD">
            <w:pPr>
              <w:pStyle w:val="Level2"/>
              <w:tabs>
                <w:tab w:val="left" w:pos="-1080"/>
                <w:tab w:val="left" w:pos="-720"/>
              </w:tabs>
              <w:ind w:left="1065" w:right="258"/>
              <w:jc w:val="both"/>
              <w:rPr>
                <w:spacing w:val="-2"/>
                <w:sz w:val="22"/>
                <w:szCs w:val="22"/>
              </w:rPr>
            </w:pPr>
            <w:r w:rsidRPr="00DF2BAC">
              <w:rPr>
                <w:spacing w:val="-2"/>
                <w:sz w:val="22"/>
                <w:szCs w:val="22"/>
                <w:u w:val="single"/>
              </w:rPr>
              <w:t xml:space="preserve">a.  </w:t>
            </w:r>
            <w:proofErr w:type="gramStart"/>
            <w:r w:rsidR="00F40361" w:rsidRPr="00DF2BAC">
              <w:rPr>
                <w:strike/>
                <w:spacing w:val="-2"/>
                <w:sz w:val="22"/>
                <w:szCs w:val="22"/>
              </w:rPr>
              <w:t xml:space="preserve">ensure </w:t>
            </w:r>
            <w:proofErr w:type="spellStart"/>
            <w:r w:rsidR="00E21CDF" w:rsidRPr="00DF2BAC">
              <w:rPr>
                <w:spacing w:val="-2"/>
                <w:sz w:val="22"/>
                <w:szCs w:val="22"/>
                <w:u w:val="single"/>
              </w:rPr>
              <w:t>Ensure</w:t>
            </w:r>
            <w:proofErr w:type="spellEnd"/>
            <w:proofErr w:type="gramEnd"/>
            <w:r w:rsidR="00E21CDF" w:rsidRPr="00DF2BAC">
              <w:rPr>
                <w:spacing w:val="-2"/>
                <w:sz w:val="22"/>
                <w:szCs w:val="22"/>
                <w:u w:val="single"/>
              </w:rPr>
              <w:t xml:space="preserve"> licensed fiduciary </w:t>
            </w:r>
            <w:r w:rsidR="00F40361" w:rsidRPr="00DF2BAC">
              <w:rPr>
                <w:spacing w:val="-2"/>
                <w:sz w:val="22"/>
                <w:szCs w:val="22"/>
              </w:rPr>
              <w:t xml:space="preserve">compliance with </w:t>
            </w:r>
            <w:r w:rsidR="00E21CDF" w:rsidRPr="00DF2BAC">
              <w:rPr>
                <w:spacing w:val="-2"/>
                <w:sz w:val="22"/>
                <w:szCs w:val="22"/>
                <w:u w:val="single"/>
              </w:rPr>
              <w:t xml:space="preserve">applicable </w:t>
            </w:r>
            <w:r w:rsidR="009E46CE" w:rsidRPr="00DF2BAC">
              <w:rPr>
                <w:spacing w:val="-2"/>
                <w:sz w:val="22"/>
                <w:szCs w:val="22"/>
                <w:u w:val="single"/>
              </w:rPr>
              <w:t xml:space="preserve">rules, </w:t>
            </w:r>
            <w:r w:rsidR="00F40361" w:rsidRPr="00DF2BAC">
              <w:rPr>
                <w:spacing w:val="-2"/>
                <w:sz w:val="22"/>
                <w:szCs w:val="22"/>
              </w:rPr>
              <w:t xml:space="preserve">statutes </w:t>
            </w:r>
            <w:r w:rsidR="00F40361" w:rsidRPr="00DF2BAC">
              <w:rPr>
                <w:strike/>
                <w:spacing w:val="-2"/>
                <w:sz w:val="22"/>
                <w:szCs w:val="22"/>
              </w:rPr>
              <w:t>including A.R.S. § 14-5651(C)(5), court rules, this section</w:t>
            </w:r>
            <w:r w:rsidR="00F40361" w:rsidRPr="00DF2BAC">
              <w:rPr>
                <w:i/>
                <w:iCs/>
                <w:strike/>
                <w:spacing w:val="-2"/>
                <w:sz w:val="22"/>
                <w:szCs w:val="22"/>
              </w:rPr>
              <w:t>,</w:t>
            </w:r>
            <w:r w:rsidR="00F40361" w:rsidRPr="00DF2BAC">
              <w:rPr>
                <w:strike/>
                <w:spacing w:val="-2"/>
                <w:sz w:val="22"/>
                <w:szCs w:val="22"/>
              </w:rPr>
              <w:t xml:space="preserve"> </w:t>
            </w:r>
            <w:r w:rsidR="00F40361" w:rsidRPr="00DF2BAC">
              <w:rPr>
                <w:spacing w:val="-2"/>
                <w:sz w:val="22"/>
                <w:szCs w:val="22"/>
              </w:rPr>
              <w:t>and</w:t>
            </w:r>
            <w:r w:rsidR="009E46CE" w:rsidRPr="00DF2BAC">
              <w:rPr>
                <w:spacing w:val="-2"/>
                <w:sz w:val="22"/>
                <w:szCs w:val="22"/>
              </w:rPr>
              <w:t xml:space="preserve"> </w:t>
            </w:r>
            <w:r w:rsidR="00B62957" w:rsidRPr="00DF2BAC">
              <w:rPr>
                <w:spacing w:val="-2"/>
                <w:sz w:val="22"/>
                <w:szCs w:val="22"/>
                <w:u w:val="single"/>
              </w:rPr>
              <w:t xml:space="preserve">this chapter </w:t>
            </w:r>
            <w:r w:rsidR="00F40361" w:rsidRPr="00DF2BAC">
              <w:rPr>
                <w:strike/>
                <w:spacing w:val="-2"/>
                <w:sz w:val="22"/>
                <w:szCs w:val="22"/>
              </w:rPr>
              <w:t>ACJA § 7-201 and to provide for equitable application and enforcement of the continuing education requirements</w:t>
            </w:r>
            <w:r w:rsidR="00F40361" w:rsidRPr="00DF2BAC">
              <w:rPr>
                <w:spacing w:val="-2"/>
                <w:sz w:val="22"/>
                <w:szCs w:val="22"/>
              </w:rPr>
              <w:t>.</w:t>
            </w:r>
          </w:p>
          <w:p w14:paraId="5D077317" w14:textId="77777777" w:rsidR="00466024" w:rsidRPr="00DF2BAC" w:rsidRDefault="00466024" w:rsidP="001A31DD">
            <w:pPr>
              <w:pStyle w:val="Level2"/>
              <w:tabs>
                <w:tab w:val="left" w:pos="-1080"/>
                <w:tab w:val="left" w:pos="-720"/>
              </w:tabs>
              <w:ind w:left="1065" w:right="258"/>
              <w:jc w:val="both"/>
              <w:rPr>
                <w:spacing w:val="-2"/>
                <w:sz w:val="22"/>
                <w:szCs w:val="22"/>
                <w:u w:val="single"/>
              </w:rPr>
            </w:pPr>
          </w:p>
          <w:p w14:paraId="1A2341DB" w14:textId="77777777" w:rsidR="00664325" w:rsidRPr="00DF2BAC" w:rsidRDefault="00664325" w:rsidP="00FB42ED">
            <w:pPr>
              <w:pStyle w:val="Level2"/>
              <w:tabs>
                <w:tab w:val="left" w:pos="-1080"/>
                <w:tab w:val="left" w:pos="-720"/>
              </w:tabs>
              <w:ind w:left="1080" w:right="258"/>
              <w:jc w:val="both"/>
              <w:rPr>
                <w:spacing w:val="-2"/>
                <w:sz w:val="22"/>
                <w:szCs w:val="22"/>
                <w:u w:val="single"/>
              </w:rPr>
            </w:pPr>
            <w:r w:rsidRPr="00DF2BAC">
              <w:rPr>
                <w:spacing w:val="-2"/>
                <w:sz w:val="22"/>
                <w:szCs w:val="22"/>
                <w:u w:val="single"/>
              </w:rPr>
              <w:t>b.</w:t>
            </w:r>
            <w:r w:rsidRPr="00DF2BAC">
              <w:rPr>
                <w:spacing w:val="-2"/>
                <w:sz w:val="22"/>
                <w:szCs w:val="22"/>
                <w:u w:val="single"/>
              </w:rPr>
              <w:tab/>
              <w:t>Provide for the even-handed application and enforcement of the continuing education requirements.</w:t>
            </w:r>
          </w:p>
          <w:p w14:paraId="55A23524" w14:textId="77777777" w:rsidR="00664325" w:rsidRPr="00DF2BAC" w:rsidRDefault="00664325" w:rsidP="00664325">
            <w:pPr>
              <w:pStyle w:val="Level2"/>
              <w:tabs>
                <w:tab w:val="left" w:pos="-1080"/>
                <w:tab w:val="left" w:pos="-720"/>
              </w:tabs>
              <w:ind w:left="1080"/>
              <w:jc w:val="both"/>
              <w:rPr>
                <w:spacing w:val="-2"/>
                <w:sz w:val="22"/>
                <w:szCs w:val="22"/>
                <w:u w:val="single"/>
              </w:rPr>
            </w:pPr>
          </w:p>
          <w:p w14:paraId="350D9F8F" w14:textId="4ADD83F7" w:rsidR="00466024" w:rsidRPr="00DF2BAC" w:rsidRDefault="00664325" w:rsidP="00664325">
            <w:pPr>
              <w:pStyle w:val="Level2"/>
              <w:tabs>
                <w:tab w:val="left" w:pos="-1080"/>
                <w:tab w:val="left" w:pos="-720"/>
              </w:tabs>
              <w:ind w:left="1065" w:right="258"/>
              <w:jc w:val="both"/>
              <w:rPr>
                <w:spacing w:val="-2"/>
                <w:sz w:val="22"/>
                <w:szCs w:val="22"/>
                <w:u w:val="single"/>
              </w:rPr>
            </w:pPr>
            <w:r w:rsidRPr="00DF2BAC">
              <w:rPr>
                <w:spacing w:val="-2"/>
                <w:sz w:val="22"/>
                <w:szCs w:val="22"/>
                <w:u w:val="single"/>
              </w:rPr>
              <w:t>c.</w:t>
            </w:r>
            <w:r w:rsidRPr="00DF2BAC">
              <w:rPr>
                <w:spacing w:val="-2"/>
                <w:sz w:val="22"/>
                <w:szCs w:val="22"/>
                <w:u w:val="single"/>
              </w:rPr>
              <w:tab/>
              <w:t>Ensure compliance with the A.R.S. § 14-5651(C)(5) training requirement.</w:t>
            </w:r>
          </w:p>
          <w:p w14:paraId="1A00431E" w14:textId="77777777" w:rsidR="0096134B" w:rsidRPr="00DF2BAC" w:rsidRDefault="0096134B" w:rsidP="00664325">
            <w:pPr>
              <w:pStyle w:val="Level2"/>
              <w:tabs>
                <w:tab w:val="left" w:pos="-1080"/>
                <w:tab w:val="left" w:pos="-720"/>
              </w:tabs>
              <w:ind w:left="1065" w:right="258"/>
              <w:jc w:val="both"/>
              <w:rPr>
                <w:spacing w:val="-2"/>
                <w:sz w:val="22"/>
                <w:szCs w:val="22"/>
                <w:u w:val="single"/>
              </w:rPr>
            </w:pPr>
          </w:p>
          <w:p w14:paraId="0DC932EE" w14:textId="77777777" w:rsidR="00395C98" w:rsidRPr="00DF2BAC" w:rsidRDefault="00395C98" w:rsidP="00395C98">
            <w:pPr>
              <w:ind w:left="360" w:hanging="360"/>
              <w:jc w:val="both"/>
              <w:rPr>
                <w:b/>
                <w:sz w:val="22"/>
                <w:szCs w:val="22"/>
                <w:u w:val="single"/>
              </w:rPr>
            </w:pPr>
            <w:r w:rsidRPr="00DF2BAC">
              <w:rPr>
                <w:b/>
                <w:sz w:val="22"/>
                <w:szCs w:val="22"/>
                <w:u w:val="single"/>
              </w:rPr>
              <w:t xml:space="preserve">B. </w:t>
            </w:r>
            <w:r w:rsidRPr="00DF2BAC">
              <w:rPr>
                <w:b/>
                <w:sz w:val="22"/>
                <w:szCs w:val="22"/>
                <w:u w:val="single"/>
              </w:rPr>
              <w:tab/>
              <w:t xml:space="preserve">Continuing Education Requirement.  </w:t>
            </w:r>
          </w:p>
          <w:p w14:paraId="7AB3975E" w14:textId="77777777" w:rsidR="00395C98" w:rsidRPr="00DF2BAC" w:rsidRDefault="00395C98" w:rsidP="00395C98">
            <w:pPr>
              <w:jc w:val="both"/>
              <w:rPr>
                <w:sz w:val="22"/>
                <w:szCs w:val="22"/>
                <w:u w:val="single"/>
              </w:rPr>
            </w:pPr>
          </w:p>
          <w:p w14:paraId="56C2F938" w14:textId="77777777" w:rsidR="00395C98" w:rsidRPr="00DF2BAC" w:rsidRDefault="00395C98" w:rsidP="00395C98">
            <w:pPr>
              <w:pStyle w:val="Level1"/>
              <w:ind w:right="0"/>
              <w:jc w:val="both"/>
              <w:rPr>
                <w:sz w:val="22"/>
                <w:szCs w:val="22"/>
                <w:u w:val="single"/>
              </w:rPr>
            </w:pPr>
            <w:r w:rsidRPr="00DF2BAC">
              <w:rPr>
                <w:sz w:val="22"/>
                <w:szCs w:val="22"/>
                <w:u w:val="single"/>
              </w:rPr>
              <w:t>1.</w:t>
            </w:r>
            <w:r w:rsidRPr="00DF2BAC">
              <w:rPr>
                <w:sz w:val="22"/>
                <w:szCs w:val="22"/>
                <w:u w:val="single"/>
              </w:rPr>
              <w:tab/>
              <w:t xml:space="preserve">Licensed Fiduciaries. </w:t>
            </w:r>
          </w:p>
          <w:p w14:paraId="18E77D3A" w14:textId="77777777" w:rsidR="0096134B" w:rsidRPr="00DF2BAC" w:rsidRDefault="0096134B" w:rsidP="0096134B">
            <w:pPr>
              <w:pStyle w:val="Level2"/>
              <w:tabs>
                <w:tab w:val="left" w:pos="-1080"/>
                <w:tab w:val="left" w:pos="-720"/>
              </w:tabs>
              <w:ind w:left="345" w:right="258"/>
              <w:jc w:val="both"/>
              <w:rPr>
                <w:spacing w:val="-2"/>
                <w:sz w:val="22"/>
                <w:szCs w:val="22"/>
                <w:u w:val="single"/>
              </w:rPr>
            </w:pPr>
          </w:p>
          <w:p w14:paraId="4DA0B13B" w14:textId="77777777" w:rsidR="00F40361" w:rsidRPr="00DF2BAC" w:rsidRDefault="00F40361" w:rsidP="00550200">
            <w:pPr>
              <w:ind w:left="720" w:right="258" w:hanging="360"/>
              <w:jc w:val="both"/>
              <w:rPr>
                <w:strike/>
                <w:sz w:val="22"/>
                <w:szCs w:val="22"/>
              </w:rPr>
            </w:pPr>
            <w:r w:rsidRPr="00DF2BAC">
              <w:rPr>
                <w:bCs/>
                <w:strike/>
                <w:sz w:val="22"/>
                <w:szCs w:val="22"/>
              </w:rPr>
              <w:t xml:space="preserve">2. </w:t>
            </w:r>
            <w:r w:rsidRPr="00DF2BAC">
              <w:rPr>
                <w:bCs/>
                <w:strike/>
                <w:sz w:val="22"/>
                <w:szCs w:val="22"/>
              </w:rPr>
              <w:tab/>
              <w:t xml:space="preserve">Applicability.  </w:t>
            </w:r>
          </w:p>
          <w:p w14:paraId="28BBF0F0" w14:textId="77777777" w:rsidR="00F40361" w:rsidRPr="00DF2BAC" w:rsidRDefault="00F40361" w:rsidP="00550200">
            <w:pPr>
              <w:ind w:right="258"/>
              <w:jc w:val="both"/>
              <w:rPr>
                <w:sz w:val="22"/>
                <w:szCs w:val="22"/>
              </w:rPr>
            </w:pPr>
          </w:p>
          <w:p w14:paraId="2E11123B" w14:textId="07AF2175" w:rsidR="00DA708F" w:rsidRPr="00DF2BAC" w:rsidRDefault="00487C0E" w:rsidP="00BD37C4">
            <w:pPr>
              <w:pStyle w:val="Level1"/>
              <w:numPr>
                <w:ilvl w:val="1"/>
                <w:numId w:val="8"/>
              </w:numPr>
              <w:ind w:left="1080" w:right="258"/>
              <w:jc w:val="both"/>
              <w:rPr>
                <w:sz w:val="22"/>
                <w:szCs w:val="22"/>
              </w:rPr>
            </w:pPr>
            <w:r w:rsidRPr="00DF2BAC">
              <w:rPr>
                <w:sz w:val="22"/>
                <w:szCs w:val="22"/>
                <w:u w:val="single"/>
              </w:rPr>
              <w:t xml:space="preserve">General requirement.  </w:t>
            </w:r>
            <w:r w:rsidR="00F40361" w:rsidRPr="00DF2BAC">
              <w:rPr>
                <w:strike/>
                <w:sz w:val="22"/>
                <w:szCs w:val="22"/>
              </w:rPr>
              <w:t>All licensed fiduciaries</w:t>
            </w:r>
            <w:r w:rsidRPr="00DF2BAC">
              <w:rPr>
                <w:strike/>
                <w:sz w:val="22"/>
                <w:szCs w:val="22"/>
              </w:rPr>
              <w:t xml:space="preserve"> </w:t>
            </w:r>
            <w:r w:rsidR="00EE536A" w:rsidRPr="00DF2BAC">
              <w:rPr>
                <w:sz w:val="22"/>
                <w:szCs w:val="22"/>
                <w:u w:val="single"/>
              </w:rPr>
              <w:t>Individual fiduciary licensees</w:t>
            </w:r>
            <w:r w:rsidR="00F40361" w:rsidRPr="00DF2BAC">
              <w:rPr>
                <w:sz w:val="22"/>
                <w:szCs w:val="22"/>
              </w:rPr>
              <w:t xml:space="preserve"> must complete </w:t>
            </w:r>
            <w:r w:rsidR="00F40361" w:rsidRPr="00DF2BAC">
              <w:rPr>
                <w:strike/>
                <w:sz w:val="22"/>
                <w:szCs w:val="22"/>
              </w:rPr>
              <w:t>a minimum of</w:t>
            </w:r>
            <w:r w:rsidR="000F06EF" w:rsidRPr="00DF2BAC">
              <w:rPr>
                <w:strike/>
                <w:sz w:val="22"/>
                <w:szCs w:val="22"/>
              </w:rPr>
              <w:t xml:space="preserve"> </w:t>
            </w:r>
            <w:r w:rsidR="000F06EF" w:rsidRPr="00DF2BAC">
              <w:rPr>
                <w:sz w:val="22"/>
                <w:szCs w:val="22"/>
                <w:u w:val="single"/>
              </w:rPr>
              <w:t>at least</w:t>
            </w:r>
            <w:r w:rsidR="00F40361" w:rsidRPr="00DF2BAC">
              <w:rPr>
                <w:sz w:val="22"/>
                <w:szCs w:val="22"/>
              </w:rPr>
              <w:t xml:space="preserve"> </w:t>
            </w:r>
            <w:r w:rsidR="00F40361" w:rsidRPr="00DF2BAC">
              <w:rPr>
                <w:strike/>
                <w:sz w:val="22"/>
                <w:szCs w:val="22"/>
              </w:rPr>
              <w:t xml:space="preserve">10 </w:t>
            </w:r>
            <w:r w:rsidR="00211418" w:rsidRPr="00DF2BAC">
              <w:rPr>
                <w:sz w:val="22"/>
                <w:szCs w:val="22"/>
                <w:u w:val="single"/>
              </w:rPr>
              <w:t xml:space="preserve">20 </w:t>
            </w:r>
            <w:r w:rsidR="00F40361" w:rsidRPr="00DF2BAC">
              <w:rPr>
                <w:sz w:val="22"/>
                <w:szCs w:val="22"/>
              </w:rPr>
              <w:t xml:space="preserve">hours of </w:t>
            </w:r>
            <w:r w:rsidR="00F40361" w:rsidRPr="00DF2BAC">
              <w:rPr>
                <w:strike/>
                <w:sz w:val="22"/>
                <w:szCs w:val="22"/>
              </w:rPr>
              <w:t xml:space="preserve">approved </w:t>
            </w:r>
            <w:r w:rsidR="00211418" w:rsidRPr="00DF2BAC">
              <w:rPr>
                <w:sz w:val="22"/>
                <w:szCs w:val="22"/>
                <w:u w:val="single"/>
              </w:rPr>
              <w:t xml:space="preserve">qualified </w:t>
            </w:r>
            <w:r w:rsidR="00F40361" w:rsidRPr="00DF2BAC">
              <w:rPr>
                <w:sz w:val="22"/>
                <w:szCs w:val="22"/>
              </w:rPr>
              <w:t xml:space="preserve">continuing education </w:t>
            </w:r>
            <w:r w:rsidR="00F40361" w:rsidRPr="00DF2BAC">
              <w:rPr>
                <w:strike/>
                <w:sz w:val="22"/>
                <w:szCs w:val="22"/>
              </w:rPr>
              <w:t xml:space="preserve">during </w:t>
            </w:r>
            <w:r w:rsidR="0013525E" w:rsidRPr="00DF2BAC">
              <w:rPr>
                <w:sz w:val="22"/>
                <w:szCs w:val="22"/>
                <w:u w:val="single"/>
              </w:rPr>
              <w:t xml:space="preserve">in </w:t>
            </w:r>
            <w:r w:rsidR="00F40361" w:rsidRPr="00DF2BAC">
              <w:rPr>
                <w:sz w:val="22"/>
                <w:szCs w:val="22"/>
              </w:rPr>
              <w:t xml:space="preserve">the </w:t>
            </w:r>
            <w:r w:rsidR="00F40361" w:rsidRPr="00DF2BAC">
              <w:rPr>
                <w:strike/>
                <w:sz w:val="22"/>
                <w:szCs w:val="22"/>
              </w:rPr>
              <w:t>12-month</w:t>
            </w:r>
            <w:r w:rsidR="0013525E" w:rsidRPr="00DF2BAC">
              <w:rPr>
                <w:strike/>
                <w:sz w:val="22"/>
                <w:szCs w:val="22"/>
              </w:rPr>
              <w:t xml:space="preserve"> </w:t>
            </w:r>
            <w:r w:rsidR="00602488" w:rsidRPr="00DF2BAC">
              <w:rPr>
                <w:sz w:val="22"/>
                <w:szCs w:val="22"/>
                <w:u w:val="single"/>
              </w:rPr>
              <w:t>2-year continuing education</w:t>
            </w:r>
            <w:r w:rsidR="00F40361" w:rsidRPr="00DF2BAC">
              <w:rPr>
                <w:sz w:val="22"/>
                <w:szCs w:val="22"/>
              </w:rPr>
              <w:t xml:space="preserve"> period between </w:t>
            </w:r>
            <w:r w:rsidR="00F40361" w:rsidRPr="00DF2BAC">
              <w:rPr>
                <w:strike/>
                <w:sz w:val="22"/>
                <w:szCs w:val="22"/>
              </w:rPr>
              <w:t xml:space="preserve">each </w:t>
            </w:r>
            <w:r w:rsidR="00F40361" w:rsidRPr="00DF2BAC">
              <w:rPr>
                <w:sz w:val="22"/>
                <w:szCs w:val="22"/>
              </w:rPr>
              <w:t xml:space="preserve">April 1 </w:t>
            </w:r>
            <w:r w:rsidR="007F7B26" w:rsidRPr="00DF2BAC">
              <w:rPr>
                <w:sz w:val="22"/>
                <w:szCs w:val="22"/>
                <w:u w:val="single"/>
              </w:rPr>
              <w:t xml:space="preserve">of each even-numbered year </w:t>
            </w:r>
            <w:r w:rsidR="00F40361" w:rsidRPr="00DF2BAC">
              <w:rPr>
                <w:sz w:val="22"/>
                <w:szCs w:val="22"/>
              </w:rPr>
              <w:t xml:space="preserve">and March 31 of the </w:t>
            </w:r>
            <w:r w:rsidR="00F40361" w:rsidRPr="00DF2BAC">
              <w:rPr>
                <w:strike/>
                <w:sz w:val="22"/>
                <w:szCs w:val="22"/>
              </w:rPr>
              <w:t xml:space="preserve">following </w:t>
            </w:r>
            <w:r w:rsidR="00FB60AB" w:rsidRPr="00DF2BAC">
              <w:rPr>
                <w:sz w:val="22"/>
                <w:szCs w:val="22"/>
                <w:u w:val="single"/>
              </w:rPr>
              <w:t xml:space="preserve">next even-numbered </w:t>
            </w:r>
            <w:r w:rsidR="00F40361" w:rsidRPr="00DF2BAC">
              <w:rPr>
                <w:sz w:val="22"/>
                <w:szCs w:val="22"/>
              </w:rPr>
              <w:t>year</w:t>
            </w:r>
            <w:r w:rsidR="00FB60AB" w:rsidRPr="00DF2BAC">
              <w:rPr>
                <w:sz w:val="22"/>
                <w:szCs w:val="22"/>
                <w:u w:val="single"/>
              </w:rPr>
              <w:t>, as follows:</w:t>
            </w:r>
            <w:r w:rsidR="00F40361" w:rsidRPr="00DF2BAC">
              <w:rPr>
                <w:sz w:val="22"/>
                <w:szCs w:val="22"/>
              </w:rPr>
              <w:t xml:space="preserve"> </w:t>
            </w:r>
            <w:r w:rsidR="00F40361" w:rsidRPr="00DF2BAC">
              <w:rPr>
                <w:strike/>
                <w:sz w:val="22"/>
                <w:szCs w:val="22"/>
              </w:rPr>
              <w:t xml:space="preserve">for a total of no fewer than 20 hours of continuing education by no later than March 31 of every even-numbered year. The continuing education requirements do not apply to fiduciary entities. </w:t>
            </w:r>
          </w:p>
          <w:p w14:paraId="48548F97" w14:textId="77777777" w:rsidR="00EE6AAC" w:rsidRPr="00DF2BAC" w:rsidRDefault="00EE6AAC" w:rsidP="00EC5B23">
            <w:pPr>
              <w:pStyle w:val="Level1"/>
              <w:ind w:left="1425" w:right="258"/>
              <w:jc w:val="both"/>
              <w:rPr>
                <w:sz w:val="22"/>
                <w:szCs w:val="22"/>
                <w:u w:val="single"/>
              </w:rPr>
            </w:pPr>
          </w:p>
          <w:p w14:paraId="0319DFFF" w14:textId="258F5929" w:rsidR="00A804CE" w:rsidRPr="00DF2BAC" w:rsidRDefault="00DA708F" w:rsidP="00EC5B23">
            <w:pPr>
              <w:pStyle w:val="Level1"/>
              <w:ind w:left="1425" w:right="258"/>
              <w:jc w:val="both"/>
              <w:rPr>
                <w:sz w:val="22"/>
                <w:szCs w:val="22"/>
                <w:u w:val="single"/>
              </w:rPr>
            </w:pPr>
            <w:r w:rsidRPr="00DF2BAC">
              <w:rPr>
                <w:sz w:val="22"/>
                <w:szCs w:val="22"/>
                <w:u w:val="single"/>
              </w:rPr>
              <w:t>(1)</w:t>
            </w:r>
            <w:r w:rsidR="00612004" w:rsidRPr="00DF2BAC">
              <w:rPr>
                <w:sz w:val="22"/>
                <w:szCs w:val="22"/>
                <w:u w:val="single"/>
              </w:rPr>
              <w:t xml:space="preserve"> </w:t>
            </w:r>
            <w:r w:rsidR="00EC5B23" w:rsidRPr="00DF2BAC">
              <w:rPr>
                <w:sz w:val="22"/>
                <w:szCs w:val="22"/>
                <w:u w:val="single"/>
              </w:rPr>
              <w:t xml:space="preserve">The licensee must complete </w:t>
            </w:r>
            <w:r w:rsidR="00F40361" w:rsidRPr="00DF2BAC">
              <w:rPr>
                <w:strike/>
                <w:sz w:val="22"/>
                <w:szCs w:val="22"/>
              </w:rPr>
              <w:t xml:space="preserve">Of the </w:t>
            </w:r>
            <w:r w:rsidR="00F40361" w:rsidRPr="00DF2BAC">
              <w:rPr>
                <w:sz w:val="22"/>
                <w:szCs w:val="22"/>
              </w:rPr>
              <w:t xml:space="preserve">10 </w:t>
            </w:r>
            <w:r w:rsidR="007C3FAF" w:rsidRPr="00DF2BAC">
              <w:rPr>
                <w:sz w:val="22"/>
                <w:szCs w:val="22"/>
                <w:u w:val="single"/>
              </w:rPr>
              <w:t>qualified continuing education</w:t>
            </w:r>
            <w:r w:rsidR="00EC5B23" w:rsidRPr="00DF2BAC">
              <w:rPr>
                <w:sz w:val="22"/>
                <w:szCs w:val="22"/>
              </w:rPr>
              <w:t xml:space="preserve"> </w:t>
            </w:r>
            <w:r w:rsidR="00F40361" w:rsidRPr="00DF2BAC">
              <w:rPr>
                <w:sz w:val="22"/>
                <w:szCs w:val="22"/>
              </w:rPr>
              <w:t xml:space="preserve">hours </w:t>
            </w:r>
            <w:r w:rsidR="00F40361" w:rsidRPr="00DF2BAC">
              <w:rPr>
                <w:strike/>
                <w:sz w:val="22"/>
                <w:szCs w:val="22"/>
              </w:rPr>
              <w:t xml:space="preserve">of continuing education </w:t>
            </w:r>
            <w:r w:rsidR="007C3FAF" w:rsidRPr="00DF2BAC">
              <w:rPr>
                <w:sz w:val="22"/>
                <w:szCs w:val="22"/>
                <w:u w:val="single"/>
              </w:rPr>
              <w:t xml:space="preserve">during </w:t>
            </w:r>
            <w:r w:rsidR="00F40361" w:rsidRPr="00DF2BAC">
              <w:rPr>
                <w:sz w:val="22"/>
                <w:szCs w:val="22"/>
              </w:rPr>
              <w:t xml:space="preserve">each </w:t>
            </w:r>
            <w:r w:rsidR="0074166A" w:rsidRPr="00DF2BAC">
              <w:rPr>
                <w:sz w:val="22"/>
                <w:szCs w:val="22"/>
                <w:u w:val="single"/>
              </w:rPr>
              <w:t xml:space="preserve">12-month period between April 1 of </w:t>
            </w:r>
            <w:r w:rsidR="00E76344" w:rsidRPr="00DF2BAC">
              <w:rPr>
                <w:sz w:val="22"/>
                <w:szCs w:val="22"/>
                <w:u w:val="single"/>
              </w:rPr>
              <w:t xml:space="preserve">each </w:t>
            </w:r>
            <w:r w:rsidR="005C5E8B" w:rsidRPr="00DF2BAC">
              <w:rPr>
                <w:sz w:val="22"/>
                <w:szCs w:val="22"/>
                <w:u w:val="single"/>
              </w:rPr>
              <w:t>calendar</w:t>
            </w:r>
            <w:r w:rsidR="0074166A" w:rsidRPr="00DF2BAC">
              <w:rPr>
                <w:sz w:val="22"/>
                <w:szCs w:val="22"/>
                <w:u w:val="single"/>
              </w:rPr>
              <w:t xml:space="preserve"> year and March 31 of the next</w:t>
            </w:r>
            <w:r w:rsidR="005C5E8B" w:rsidRPr="00DF2BAC">
              <w:rPr>
                <w:sz w:val="22"/>
                <w:szCs w:val="22"/>
                <w:u w:val="single"/>
              </w:rPr>
              <w:t xml:space="preserve"> calendar</w:t>
            </w:r>
            <w:r w:rsidR="007C3FAF" w:rsidRPr="00DF2BAC">
              <w:rPr>
                <w:sz w:val="22"/>
                <w:szCs w:val="22"/>
              </w:rPr>
              <w:t xml:space="preserve"> </w:t>
            </w:r>
            <w:proofErr w:type="gramStart"/>
            <w:r w:rsidR="00F40361" w:rsidRPr="00DF2BAC">
              <w:rPr>
                <w:sz w:val="22"/>
                <w:szCs w:val="22"/>
              </w:rPr>
              <w:t>year</w:t>
            </w:r>
            <w:r w:rsidR="00F40361" w:rsidRPr="00DF2BAC">
              <w:rPr>
                <w:strike/>
                <w:sz w:val="22"/>
                <w:szCs w:val="22"/>
              </w:rPr>
              <w:t>,</w:t>
            </w:r>
            <w:r w:rsidR="00A804CE" w:rsidRPr="00DF2BAC">
              <w:rPr>
                <w:sz w:val="22"/>
                <w:szCs w:val="22"/>
                <w:u w:val="single"/>
              </w:rPr>
              <w:t>.</w:t>
            </w:r>
            <w:proofErr w:type="gramEnd"/>
          </w:p>
          <w:p w14:paraId="2DB86D2A" w14:textId="509C50C9" w:rsidR="006E7D44" w:rsidRPr="00DF2BAC" w:rsidRDefault="00A804CE" w:rsidP="00101210">
            <w:pPr>
              <w:pStyle w:val="Level1"/>
              <w:ind w:left="1425" w:right="258"/>
              <w:jc w:val="both"/>
              <w:rPr>
                <w:sz w:val="22"/>
                <w:szCs w:val="22"/>
              </w:rPr>
            </w:pPr>
            <w:r w:rsidRPr="00DF2BAC">
              <w:rPr>
                <w:sz w:val="22"/>
                <w:szCs w:val="22"/>
                <w:u w:val="single"/>
              </w:rPr>
              <w:t>(2</w:t>
            </w:r>
            <w:proofErr w:type="gramStart"/>
            <w:r w:rsidRPr="00DF2BAC">
              <w:rPr>
                <w:sz w:val="22"/>
                <w:szCs w:val="22"/>
                <w:u w:val="single"/>
              </w:rPr>
              <w:t>)</w:t>
            </w:r>
            <w:r w:rsidR="00F40361" w:rsidRPr="00DF2BAC">
              <w:rPr>
                <w:sz w:val="22"/>
                <w:szCs w:val="22"/>
              </w:rPr>
              <w:t xml:space="preserve"> </w:t>
            </w:r>
            <w:r w:rsidR="00F40361" w:rsidRPr="00DF2BAC">
              <w:rPr>
                <w:strike/>
                <w:sz w:val="22"/>
                <w:szCs w:val="22"/>
              </w:rPr>
              <w:t>at</w:t>
            </w:r>
            <w:proofErr w:type="gramEnd"/>
            <w:r w:rsidR="00F40361" w:rsidRPr="00DF2BAC">
              <w:rPr>
                <w:strike/>
                <w:sz w:val="22"/>
                <w:szCs w:val="22"/>
              </w:rPr>
              <w:t xml:space="preserve"> </w:t>
            </w:r>
            <w:proofErr w:type="spellStart"/>
            <w:r w:rsidR="001B3EB9" w:rsidRPr="00DF2BAC">
              <w:rPr>
                <w:sz w:val="22"/>
                <w:szCs w:val="22"/>
                <w:u w:val="single"/>
              </w:rPr>
              <w:t>At</w:t>
            </w:r>
            <w:proofErr w:type="spellEnd"/>
            <w:r w:rsidR="001B3EB9" w:rsidRPr="00DF2BAC">
              <w:rPr>
                <w:sz w:val="22"/>
                <w:szCs w:val="22"/>
                <w:u w:val="single"/>
              </w:rPr>
              <w:t xml:space="preserve"> </w:t>
            </w:r>
            <w:r w:rsidR="00F40361" w:rsidRPr="00DF2BAC">
              <w:rPr>
                <w:sz w:val="22"/>
                <w:szCs w:val="22"/>
              </w:rPr>
              <w:t xml:space="preserve">least 1.5 hours </w:t>
            </w:r>
            <w:r w:rsidR="009071EE" w:rsidRPr="00DF2BAC">
              <w:rPr>
                <w:sz w:val="22"/>
                <w:szCs w:val="22"/>
                <w:u w:val="single"/>
              </w:rPr>
              <w:t xml:space="preserve">of </w:t>
            </w:r>
            <w:r w:rsidR="00F40361" w:rsidRPr="00DF2BAC">
              <w:rPr>
                <w:sz w:val="22"/>
                <w:szCs w:val="22"/>
              </w:rPr>
              <w:t xml:space="preserve">each </w:t>
            </w:r>
            <w:r w:rsidR="00F40361" w:rsidRPr="00DF2BAC">
              <w:rPr>
                <w:strike/>
                <w:sz w:val="22"/>
                <w:szCs w:val="22"/>
              </w:rPr>
              <w:t xml:space="preserve">year </w:t>
            </w:r>
            <w:r w:rsidR="00985569" w:rsidRPr="00DF2BAC">
              <w:rPr>
                <w:sz w:val="22"/>
                <w:szCs w:val="22"/>
                <w:u w:val="single"/>
              </w:rPr>
              <w:t xml:space="preserve">10-hour annual requirement </w:t>
            </w:r>
            <w:r w:rsidR="00F40361" w:rsidRPr="00DF2BAC">
              <w:rPr>
                <w:sz w:val="22"/>
                <w:szCs w:val="22"/>
              </w:rPr>
              <w:t xml:space="preserve">must be devoted to ethics </w:t>
            </w:r>
            <w:r w:rsidR="00F40361" w:rsidRPr="00DF2BAC">
              <w:rPr>
                <w:strike/>
                <w:sz w:val="22"/>
                <w:szCs w:val="22"/>
              </w:rPr>
              <w:t xml:space="preserve">as provided in subsection (L)(4)(b)(11). Hours used to satisfy the ethics requirement may </w:t>
            </w:r>
            <w:proofErr w:type="gramStart"/>
            <w:r w:rsidR="00F40361" w:rsidRPr="00DF2BAC">
              <w:rPr>
                <w:strike/>
                <w:sz w:val="22"/>
                <w:szCs w:val="22"/>
              </w:rPr>
              <w:t>not also</w:t>
            </w:r>
            <w:proofErr w:type="gramEnd"/>
            <w:r w:rsidR="00F40361" w:rsidRPr="00DF2BAC">
              <w:rPr>
                <w:strike/>
                <w:sz w:val="22"/>
                <w:szCs w:val="22"/>
              </w:rPr>
              <w:t xml:space="preserve"> count against</w:t>
            </w:r>
            <w:r w:rsidR="008303CD" w:rsidRPr="00DF2BAC">
              <w:rPr>
                <w:strike/>
                <w:sz w:val="22"/>
                <w:szCs w:val="22"/>
              </w:rPr>
              <w:t xml:space="preserve"> </w:t>
            </w:r>
            <w:r w:rsidR="008303CD" w:rsidRPr="00DF2BAC">
              <w:rPr>
                <w:sz w:val="22"/>
                <w:szCs w:val="22"/>
                <w:u w:val="single"/>
              </w:rPr>
              <w:t>with</w:t>
            </w:r>
            <w:r w:rsidR="00F40361" w:rsidRPr="00DF2BAC">
              <w:rPr>
                <w:sz w:val="22"/>
                <w:szCs w:val="22"/>
              </w:rPr>
              <w:t xml:space="preserve"> the remaining </w:t>
            </w:r>
            <w:r w:rsidR="00F40361" w:rsidRPr="00DF2BAC">
              <w:rPr>
                <w:strike/>
                <w:sz w:val="22"/>
                <w:szCs w:val="22"/>
              </w:rPr>
              <w:t>7.5</w:t>
            </w:r>
            <w:r w:rsidR="00E46873" w:rsidRPr="00DF2BAC">
              <w:rPr>
                <w:strike/>
                <w:sz w:val="22"/>
                <w:szCs w:val="22"/>
              </w:rPr>
              <w:t xml:space="preserve"> </w:t>
            </w:r>
            <w:r w:rsidR="00E46873" w:rsidRPr="00DF2BAC">
              <w:rPr>
                <w:sz w:val="22"/>
                <w:szCs w:val="22"/>
                <w:u w:val="single"/>
              </w:rPr>
              <w:t>8.5</w:t>
            </w:r>
            <w:r w:rsidR="00F40361" w:rsidRPr="00DF2BAC">
              <w:rPr>
                <w:sz w:val="22"/>
                <w:szCs w:val="22"/>
              </w:rPr>
              <w:t xml:space="preserve"> hours </w:t>
            </w:r>
            <w:r w:rsidR="00471F48" w:rsidRPr="00DF2BAC">
              <w:rPr>
                <w:sz w:val="22"/>
                <w:szCs w:val="22"/>
                <w:u w:val="single"/>
              </w:rPr>
              <w:t>devoted to other subjects</w:t>
            </w:r>
            <w:r w:rsidR="00471F48" w:rsidRPr="00DF2BAC">
              <w:rPr>
                <w:strike/>
                <w:sz w:val="22"/>
                <w:szCs w:val="22"/>
              </w:rPr>
              <w:t xml:space="preserve"> </w:t>
            </w:r>
            <w:r w:rsidR="00F40361" w:rsidRPr="00DF2BAC">
              <w:rPr>
                <w:strike/>
                <w:sz w:val="22"/>
                <w:szCs w:val="22"/>
              </w:rPr>
              <w:t xml:space="preserve">of each year’s required continuing education hours. Excess continuing education hours completed in a year are not transferable to any year other than the </w:t>
            </w:r>
            <w:proofErr w:type="gramStart"/>
            <w:r w:rsidR="00F40361" w:rsidRPr="00DF2BAC">
              <w:rPr>
                <w:strike/>
                <w:sz w:val="22"/>
                <w:szCs w:val="22"/>
              </w:rPr>
              <w:t>one</w:t>
            </w:r>
            <w:proofErr w:type="gramEnd"/>
            <w:r w:rsidR="00F40361" w:rsidRPr="00DF2BAC">
              <w:rPr>
                <w:strike/>
                <w:sz w:val="22"/>
                <w:szCs w:val="22"/>
              </w:rPr>
              <w:t xml:space="preserve"> in which they were completed</w:t>
            </w:r>
            <w:r w:rsidR="00F40361" w:rsidRPr="00DF2BAC">
              <w:rPr>
                <w:sz w:val="22"/>
                <w:szCs w:val="22"/>
              </w:rPr>
              <w:t>.</w:t>
            </w:r>
          </w:p>
          <w:p w14:paraId="32BCEE42" w14:textId="77777777" w:rsidR="006E7D44" w:rsidRPr="00DF2BAC" w:rsidRDefault="006E7D44" w:rsidP="00B67739">
            <w:pPr>
              <w:pStyle w:val="Level1"/>
              <w:spacing w:before="120"/>
              <w:ind w:left="1080" w:right="259"/>
              <w:jc w:val="both"/>
              <w:rPr>
                <w:sz w:val="22"/>
                <w:szCs w:val="22"/>
                <w:u w:val="single"/>
              </w:rPr>
            </w:pPr>
            <w:r w:rsidRPr="00DF2BAC">
              <w:rPr>
                <w:sz w:val="22"/>
                <w:szCs w:val="22"/>
                <w:u w:val="single"/>
              </w:rPr>
              <w:t>b.</w:t>
            </w:r>
            <w:r w:rsidRPr="00DF2BAC">
              <w:rPr>
                <w:sz w:val="22"/>
                <w:szCs w:val="22"/>
                <w:u w:val="single"/>
              </w:rPr>
              <w:tab/>
              <w:t xml:space="preserve">Initial licensing exception. The regular 2-year licensing period is from June 1 of each </w:t>
            </w:r>
            <w:proofErr w:type="gramStart"/>
            <w:r w:rsidRPr="00DF2BAC">
              <w:rPr>
                <w:sz w:val="22"/>
                <w:szCs w:val="22"/>
                <w:u w:val="single"/>
              </w:rPr>
              <w:t>even</w:t>
            </w:r>
            <w:proofErr w:type="gramEnd"/>
            <w:r w:rsidRPr="00DF2BAC">
              <w:rPr>
                <w:sz w:val="22"/>
                <w:szCs w:val="22"/>
                <w:u w:val="single"/>
              </w:rPr>
              <w:t>-numbered year through May 31 of the next even-numbered year. The continuing education requirement for an individual fiduciary who is first licensed during the second year of the regular 2-year licensing period (i.e., between June 1 of an odd-numbered year and May 31 of the immediately following even-numbered year) is:</w:t>
            </w:r>
          </w:p>
          <w:p w14:paraId="150D1732" w14:textId="77777777" w:rsidR="006E7D44" w:rsidRPr="00DF2BAC" w:rsidRDefault="006E7D44" w:rsidP="003102E1">
            <w:pPr>
              <w:pStyle w:val="Level1"/>
              <w:ind w:left="1080" w:right="0"/>
              <w:jc w:val="both"/>
              <w:rPr>
                <w:sz w:val="22"/>
                <w:szCs w:val="22"/>
                <w:u w:val="single"/>
              </w:rPr>
            </w:pPr>
          </w:p>
          <w:p w14:paraId="323F9C00" w14:textId="670A2157" w:rsidR="006E7D44" w:rsidRPr="00DF2BAC" w:rsidRDefault="006E7D44" w:rsidP="003102E1">
            <w:pPr>
              <w:pStyle w:val="Level1"/>
              <w:ind w:left="1426" w:right="259"/>
              <w:jc w:val="both"/>
              <w:rPr>
                <w:sz w:val="22"/>
                <w:szCs w:val="22"/>
                <w:u w:val="single"/>
              </w:rPr>
            </w:pPr>
            <w:r w:rsidRPr="00DF2BAC">
              <w:rPr>
                <w:sz w:val="22"/>
                <w:szCs w:val="22"/>
                <w:u w:val="single"/>
              </w:rPr>
              <w:t xml:space="preserve">(1) A fiduciary initially licensed in the 6-month period between June 1 of an odd-numbered year and December 31 of the immediately following even-numbered year must complete a total of 10 hours of continuing education during that 6-month period with at least 1.5 hours devoted to ethics and the remaining 8.5 hours devoted to other subjects.  </w:t>
            </w:r>
          </w:p>
          <w:p w14:paraId="4D5086BD" w14:textId="77777777" w:rsidR="006E7D44" w:rsidRPr="00DF2BAC" w:rsidRDefault="006E7D44" w:rsidP="000C6B12">
            <w:pPr>
              <w:pStyle w:val="Level1"/>
              <w:ind w:left="1440" w:right="258"/>
              <w:jc w:val="both"/>
              <w:rPr>
                <w:sz w:val="22"/>
                <w:szCs w:val="22"/>
                <w:u w:val="single"/>
              </w:rPr>
            </w:pPr>
            <w:r w:rsidRPr="00DF2BAC">
              <w:rPr>
                <w:sz w:val="22"/>
                <w:szCs w:val="22"/>
                <w:u w:val="single"/>
              </w:rPr>
              <w:t>(2)</w:t>
            </w:r>
            <w:r w:rsidRPr="00DF2BAC">
              <w:rPr>
                <w:sz w:val="22"/>
                <w:szCs w:val="22"/>
                <w:u w:val="single"/>
              </w:rPr>
              <w:tab/>
              <w:t xml:space="preserve">A fiduciary initially licensed in the 3-month period between December 31 and March 31 of an even-numbered year must complete 5 hours of continuing education credit during that 3-month period with at least 1 hour devoted to ethics and the remaining 4 hours devoted to other subjects. </w:t>
            </w:r>
          </w:p>
          <w:p w14:paraId="2884C55F" w14:textId="254DD93A" w:rsidR="006E7D44" w:rsidRPr="00DF2BAC" w:rsidRDefault="006E7D44" w:rsidP="006E7D44">
            <w:pPr>
              <w:pStyle w:val="Level1"/>
              <w:ind w:left="1425" w:right="258"/>
              <w:jc w:val="both"/>
              <w:rPr>
                <w:sz w:val="22"/>
                <w:szCs w:val="22"/>
              </w:rPr>
            </w:pPr>
            <w:r w:rsidRPr="00DF2BAC">
              <w:rPr>
                <w:sz w:val="22"/>
                <w:szCs w:val="22"/>
                <w:u w:val="single"/>
              </w:rPr>
              <w:t>(3)</w:t>
            </w:r>
            <w:r w:rsidRPr="00DF2BAC">
              <w:rPr>
                <w:sz w:val="22"/>
                <w:szCs w:val="22"/>
                <w:u w:val="single"/>
              </w:rPr>
              <w:tab/>
              <w:t>Following renewal of the initial license, these licensees must comply with the general requirement under (B)(1)(a).</w:t>
            </w:r>
          </w:p>
          <w:p w14:paraId="036D3F4D" w14:textId="77777777" w:rsidR="00F40361" w:rsidRPr="00DF2BAC" w:rsidRDefault="00F40361" w:rsidP="00550200">
            <w:pPr>
              <w:ind w:left="1080" w:right="258" w:hanging="360"/>
              <w:jc w:val="both"/>
              <w:rPr>
                <w:sz w:val="22"/>
                <w:szCs w:val="22"/>
              </w:rPr>
            </w:pPr>
          </w:p>
          <w:p w14:paraId="47299AF0" w14:textId="040F1B13" w:rsidR="00D75FAC" w:rsidRPr="00DF2BAC" w:rsidRDefault="00DF1C14" w:rsidP="00550200">
            <w:pPr>
              <w:ind w:left="1080" w:right="258" w:hanging="360"/>
              <w:jc w:val="both"/>
              <w:rPr>
                <w:sz w:val="22"/>
                <w:szCs w:val="22"/>
                <w:u w:val="single"/>
              </w:rPr>
            </w:pPr>
            <w:r w:rsidRPr="00DF2BAC">
              <w:rPr>
                <w:sz w:val="22"/>
                <w:szCs w:val="22"/>
                <w:u w:val="single"/>
              </w:rPr>
              <w:t>c.</w:t>
            </w:r>
            <w:r w:rsidRPr="00DF2BAC">
              <w:rPr>
                <w:sz w:val="22"/>
                <w:szCs w:val="22"/>
                <w:u w:val="single"/>
              </w:rPr>
              <w:tab/>
              <w:t xml:space="preserve">Exception inapplicable.  The exception in (B)(1)(b) does not apply to a fiduciary whose license lapsed but was later re-licensed during the 6-month period between June 1 of an odd-numbered </w:t>
            </w:r>
            <w:r w:rsidRPr="00DF2BAC">
              <w:rPr>
                <w:sz w:val="22"/>
                <w:szCs w:val="22"/>
                <w:u w:val="single"/>
              </w:rPr>
              <w:lastRenderedPageBreak/>
              <w:t>year and December 31 of the immediately following even-numbered year. In that case, the licensee must complete the full 20-hour continuing education requirement with 3 hours devoted to ethics and the remaining 7 hours devoted to other subjects.</w:t>
            </w:r>
          </w:p>
          <w:p w14:paraId="0F0B614D" w14:textId="77777777" w:rsidR="00DF1C14" w:rsidRPr="00DF2BAC" w:rsidRDefault="00DF1C14" w:rsidP="00550200">
            <w:pPr>
              <w:ind w:left="1080" w:right="258" w:hanging="360"/>
              <w:jc w:val="both"/>
              <w:rPr>
                <w:sz w:val="22"/>
                <w:szCs w:val="22"/>
                <w:u w:val="single"/>
              </w:rPr>
            </w:pPr>
          </w:p>
          <w:p w14:paraId="230A6DFE" w14:textId="502ADAA5" w:rsidR="00DF1C14" w:rsidRPr="00DF2BAC" w:rsidRDefault="006A4E8C" w:rsidP="00DF1C14">
            <w:pPr>
              <w:ind w:left="705" w:right="258" w:hanging="360"/>
              <w:jc w:val="both"/>
              <w:rPr>
                <w:sz w:val="22"/>
                <w:szCs w:val="22"/>
                <w:u w:val="single"/>
              </w:rPr>
            </w:pPr>
            <w:r w:rsidRPr="00DF2BAC">
              <w:rPr>
                <w:sz w:val="22"/>
                <w:szCs w:val="22"/>
                <w:u w:val="single"/>
              </w:rPr>
              <w:t>2.</w:t>
            </w:r>
            <w:r w:rsidRPr="00DF2BAC">
              <w:rPr>
                <w:sz w:val="22"/>
                <w:szCs w:val="22"/>
                <w:u w:val="single"/>
              </w:rPr>
              <w:tab/>
              <w:t>Trainees.</w:t>
            </w:r>
            <w:r w:rsidR="00A5319E" w:rsidRPr="00DF2BAC">
              <w:rPr>
                <w:sz w:val="22"/>
                <w:szCs w:val="22"/>
                <w:u w:val="single"/>
              </w:rPr>
              <w:t xml:space="preserve">   </w:t>
            </w:r>
          </w:p>
          <w:p w14:paraId="1100C339" w14:textId="77777777" w:rsidR="00DF1C14" w:rsidRPr="00DF2BAC" w:rsidRDefault="00DF1C14" w:rsidP="00550200">
            <w:pPr>
              <w:ind w:left="1080" w:right="258" w:hanging="360"/>
              <w:jc w:val="both"/>
              <w:rPr>
                <w:sz w:val="22"/>
                <w:szCs w:val="22"/>
              </w:rPr>
            </w:pPr>
          </w:p>
          <w:p w14:paraId="40B7C9E4" w14:textId="77777777" w:rsidR="00102967" w:rsidRPr="00DF2BAC" w:rsidRDefault="00514C47" w:rsidP="00514C47">
            <w:pPr>
              <w:pStyle w:val="Level1"/>
              <w:ind w:left="1065" w:right="258"/>
              <w:jc w:val="both"/>
              <w:rPr>
                <w:sz w:val="22"/>
                <w:szCs w:val="22"/>
                <w:u w:val="single"/>
              </w:rPr>
            </w:pPr>
            <w:r w:rsidRPr="00DF2BAC">
              <w:rPr>
                <w:sz w:val="22"/>
                <w:szCs w:val="22"/>
                <w:u w:val="single"/>
              </w:rPr>
              <w:t xml:space="preserve">a.   </w:t>
            </w:r>
            <w:r w:rsidR="00F40361" w:rsidRPr="00DF2BAC">
              <w:rPr>
                <w:strike/>
                <w:sz w:val="22"/>
                <w:szCs w:val="22"/>
              </w:rPr>
              <w:t xml:space="preserve">All </w:t>
            </w:r>
            <w:proofErr w:type="gramStart"/>
            <w:r w:rsidR="00F40361" w:rsidRPr="00DF2BAC">
              <w:rPr>
                <w:strike/>
                <w:sz w:val="22"/>
                <w:szCs w:val="22"/>
              </w:rPr>
              <w:t>trainees</w:t>
            </w:r>
            <w:r w:rsidR="00375185" w:rsidRPr="00DF2BAC">
              <w:rPr>
                <w:strike/>
                <w:sz w:val="22"/>
                <w:szCs w:val="22"/>
              </w:rPr>
              <w:t xml:space="preserve"> </w:t>
            </w:r>
            <w:proofErr w:type="spellStart"/>
            <w:r w:rsidR="00375185" w:rsidRPr="00DF2BAC">
              <w:rPr>
                <w:sz w:val="22"/>
                <w:szCs w:val="22"/>
                <w:u w:val="single"/>
              </w:rPr>
              <w:t>Trainees</w:t>
            </w:r>
            <w:proofErr w:type="spellEnd"/>
            <w:proofErr w:type="gramEnd"/>
            <w:r w:rsidR="00F40361" w:rsidRPr="00DF2BAC">
              <w:rPr>
                <w:sz w:val="22"/>
                <w:szCs w:val="22"/>
              </w:rPr>
              <w:t xml:space="preserve"> must complete </w:t>
            </w:r>
            <w:r w:rsidR="00F40361" w:rsidRPr="00DF2BAC">
              <w:rPr>
                <w:strike/>
                <w:sz w:val="22"/>
                <w:szCs w:val="22"/>
              </w:rPr>
              <w:t xml:space="preserve">a minimum of </w:t>
            </w:r>
            <w:r w:rsidR="00F40361" w:rsidRPr="00DF2BAC">
              <w:rPr>
                <w:sz w:val="22"/>
                <w:szCs w:val="22"/>
              </w:rPr>
              <w:t xml:space="preserve">10 hours of </w:t>
            </w:r>
            <w:r w:rsidR="00F40361" w:rsidRPr="00DF2BAC">
              <w:rPr>
                <w:strike/>
                <w:sz w:val="22"/>
                <w:szCs w:val="22"/>
              </w:rPr>
              <w:t xml:space="preserve">approved </w:t>
            </w:r>
            <w:r w:rsidR="000D5C3C" w:rsidRPr="00DF2BAC">
              <w:rPr>
                <w:sz w:val="22"/>
                <w:szCs w:val="22"/>
                <w:u w:val="single"/>
              </w:rPr>
              <w:t xml:space="preserve">qualified </w:t>
            </w:r>
            <w:r w:rsidR="00F40361" w:rsidRPr="00DF2BAC">
              <w:rPr>
                <w:sz w:val="22"/>
                <w:szCs w:val="22"/>
              </w:rPr>
              <w:t xml:space="preserve">continuing education during each </w:t>
            </w:r>
            <w:r w:rsidR="00F40361" w:rsidRPr="00DF2BAC">
              <w:rPr>
                <w:strike/>
                <w:sz w:val="22"/>
                <w:szCs w:val="22"/>
              </w:rPr>
              <w:t xml:space="preserve">year </w:t>
            </w:r>
            <w:r w:rsidR="00B31573" w:rsidRPr="00DF2BAC">
              <w:rPr>
                <w:sz w:val="22"/>
                <w:szCs w:val="22"/>
                <w:u w:val="single"/>
              </w:rPr>
              <w:t xml:space="preserve">12-month period </w:t>
            </w:r>
            <w:r w:rsidR="00F40361" w:rsidRPr="00DF2BAC">
              <w:rPr>
                <w:sz w:val="22"/>
                <w:szCs w:val="22"/>
              </w:rPr>
              <w:t xml:space="preserve">in which they are registered as trainees </w:t>
            </w:r>
            <w:r w:rsidR="00102967" w:rsidRPr="00DF2BAC">
              <w:rPr>
                <w:sz w:val="22"/>
                <w:szCs w:val="22"/>
                <w:u w:val="single"/>
              </w:rPr>
              <w:t>beginning with their date of registration.</w:t>
            </w:r>
          </w:p>
          <w:p w14:paraId="6A936D2A" w14:textId="77777777" w:rsidR="00102967" w:rsidRPr="00DF2BAC" w:rsidRDefault="00102967" w:rsidP="00514C47">
            <w:pPr>
              <w:pStyle w:val="Level1"/>
              <w:ind w:left="1065" w:right="258"/>
              <w:jc w:val="both"/>
              <w:rPr>
                <w:sz w:val="22"/>
                <w:szCs w:val="22"/>
              </w:rPr>
            </w:pPr>
          </w:p>
          <w:p w14:paraId="11221EE1" w14:textId="7ABF3DAA" w:rsidR="00F40361" w:rsidRPr="00DF2BAC" w:rsidRDefault="00EE7D1D" w:rsidP="00514C47">
            <w:pPr>
              <w:pStyle w:val="Level1"/>
              <w:ind w:left="1065" w:right="258"/>
              <w:jc w:val="both"/>
              <w:rPr>
                <w:sz w:val="22"/>
                <w:szCs w:val="22"/>
              </w:rPr>
            </w:pPr>
            <w:r w:rsidRPr="00DF2BAC">
              <w:rPr>
                <w:sz w:val="22"/>
                <w:szCs w:val="22"/>
                <w:u w:val="single"/>
              </w:rPr>
              <w:t xml:space="preserve">b.    </w:t>
            </w:r>
            <w:r w:rsidR="00F40361" w:rsidRPr="00DF2BAC">
              <w:rPr>
                <w:strike/>
                <w:sz w:val="22"/>
                <w:szCs w:val="22"/>
              </w:rPr>
              <w:t xml:space="preserve">of which </w:t>
            </w:r>
            <w:proofErr w:type="gramStart"/>
            <w:r w:rsidR="00622EEA" w:rsidRPr="00DF2BAC">
              <w:rPr>
                <w:sz w:val="22"/>
                <w:szCs w:val="22"/>
                <w:u w:val="single"/>
              </w:rPr>
              <w:t>Of</w:t>
            </w:r>
            <w:proofErr w:type="gramEnd"/>
            <w:r w:rsidR="00622EEA" w:rsidRPr="00DF2BAC">
              <w:rPr>
                <w:sz w:val="22"/>
                <w:szCs w:val="22"/>
                <w:u w:val="single"/>
              </w:rPr>
              <w:t xml:space="preserve"> the 10-hour annual requirement, </w:t>
            </w:r>
            <w:r w:rsidR="00F40361" w:rsidRPr="00DF2BAC">
              <w:rPr>
                <w:sz w:val="22"/>
                <w:szCs w:val="22"/>
              </w:rPr>
              <w:t xml:space="preserve">at least 1.5 hours each year must be devoted to ethics </w:t>
            </w:r>
            <w:r w:rsidR="00F40361" w:rsidRPr="00DF2BAC">
              <w:rPr>
                <w:strike/>
                <w:sz w:val="22"/>
                <w:szCs w:val="22"/>
              </w:rPr>
              <w:t>as provided in subsection (L)(4)(b)(11)</w:t>
            </w:r>
            <w:r w:rsidR="00752903" w:rsidRPr="00DF2BAC">
              <w:rPr>
                <w:sz w:val="22"/>
                <w:szCs w:val="22"/>
                <w:u w:val="single"/>
              </w:rPr>
              <w:t>with the remaining 8.5 hours devoted to other subjects</w:t>
            </w:r>
            <w:r w:rsidR="00F40361" w:rsidRPr="00DF2BAC">
              <w:rPr>
                <w:sz w:val="22"/>
                <w:szCs w:val="22"/>
              </w:rPr>
              <w:t>.</w:t>
            </w:r>
          </w:p>
          <w:p w14:paraId="6507502A" w14:textId="77777777" w:rsidR="00F40361" w:rsidRPr="00DF2BAC" w:rsidRDefault="00F40361" w:rsidP="00550200">
            <w:pPr>
              <w:pStyle w:val="Level1"/>
              <w:ind w:left="0" w:right="258" w:firstLine="0"/>
              <w:jc w:val="both"/>
              <w:rPr>
                <w:sz w:val="22"/>
                <w:szCs w:val="22"/>
              </w:rPr>
            </w:pPr>
            <w:r w:rsidRPr="00DF2BAC">
              <w:rPr>
                <w:sz w:val="22"/>
                <w:szCs w:val="22"/>
              </w:rPr>
              <w:t xml:space="preserve"> </w:t>
            </w:r>
          </w:p>
          <w:p w14:paraId="2BD53C9E" w14:textId="77777777" w:rsidR="00457F84" w:rsidRPr="00DF2BAC" w:rsidRDefault="00F40361" w:rsidP="00550200">
            <w:pPr>
              <w:ind w:left="720" w:right="258" w:hanging="360"/>
              <w:jc w:val="both"/>
              <w:rPr>
                <w:sz w:val="22"/>
                <w:szCs w:val="22"/>
                <w:u w:val="single"/>
              </w:rPr>
            </w:pPr>
            <w:r w:rsidRPr="00DF2BAC">
              <w:rPr>
                <w:bCs/>
                <w:sz w:val="22"/>
                <w:szCs w:val="22"/>
              </w:rPr>
              <w:t xml:space="preserve">3.  </w:t>
            </w:r>
            <w:r w:rsidRPr="00DF2BAC">
              <w:rPr>
                <w:bCs/>
                <w:sz w:val="22"/>
                <w:szCs w:val="22"/>
              </w:rPr>
              <w:tab/>
            </w:r>
            <w:r w:rsidRPr="00DF2BAC">
              <w:rPr>
                <w:bCs/>
                <w:strike/>
                <w:sz w:val="22"/>
                <w:szCs w:val="22"/>
              </w:rPr>
              <w:t>Responsibilities of Fiduciaries.</w:t>
            </w:r>
            <w:r w:rsidR="00806FDE" w:rsidRPr="00DF2BAC">
              <w:rPr>
                <w:bCs/>
                <w:strike/>
                <w:sz w:val="22"/>
                <w:szCs w:val="22"/>
              </w:rPr>
              <w:t xml:space="preserve"> </w:t>
            </w:r>
            <w:r w:rsidR="00806FDE" w:rsidRPr="00DF2BAC">
              <w:rPr>
                <w:sz w:val="22"/>
                <w:szCs w:val="22"/>
                <w:u w:val="single"/>
              </w:rPr>
              <w:t xml:space="preserve">Non-transferable.  Continuing education hours completed </w:t>
            </w:r>
            <w:proofErr w:type="gramStart"/>
            <w:r w:rsidR="00806FDE" w:rsidRPr="00DF2BAC">
              <w:rPr>
                <w:sz w:val="22"/>
                <w:szCs w:val="22"/>
                <w:u w:val="single"/>
              </w:rPr>
              <w:t>in excess of</w:t>
            </w:r>
            <w:proofErr w:type="gramEnd"/>
            <w:r w:rsidR="00806FDE" w:rsidRPr="00DF2BAC">
              <w:rPr>
                <w:sz w:val="22"/>
                <w:szCs w:val="22"/>
                <w:u w:val="single"/>
              </w:rPr>
              <w:t xml:space="preserve"> the applicable requirement are not transferable to any period other than the one in which they were completed.</w:t>
            </w:r>
          </w:p>
          <w:p w14:paraId="7F1A3CF5" w14:textId="77777777" w:rsidR="00457F84" w:rsidRPr="00DF2BAC" w:rsidRDefault="00457F84" w:rsidP="00550200">
            <w:pPr>
              <w:ind w:left="720" w:right="258" w:hanging="360"/>
              <w:jc w:val="both"/>
              <w:rPr>
                <w:bCs/>
                <w:strike/>
                <w:sz w:val="22"/>
                <w:szCs w:val="22"/>
              </w:rPr>
            </w:pPr>
          </w:p>
          <w:p w14:paraId="5F123CE9" w14:textId="77777777" w:rsidR="00A52ECE" w:rsidRPr="00DF2BAC" w:rsidRDefault="00A52ECE" w:rsidP="00A52ECE">
            <w:pPr>
              <w:pStyle w:val="Level1"/>
              <w:ind w:right="0"/>
              <w:jc w:val="both"/>
              <w:rPr>
                <w:sz w:val="22"/>
                <w:szCs w:val="22"/>
                <w:u w:val="single"/>
              </w:rPr>
            </w:pPr>
            <w:r w:rsidRPr="00DF2BAC">
              <w:rPr>
                <w:bCs/>
                <w:sz w:val="22"/>
                <w:szCs w:val="22"/>
                <w:u w:val="single"/>
              </w:rPr>
              <w:t xml:space="preserve">4. </w:t>
            </w:r>
            <w:r w:rsidRPr="00DF2BAC">
              <w:rPr>
                <w:bCs/>
                <w:sz w:val="22"/>
                <w:szCs w:val="22"/>
                <w:u w:val="single"/>
              </w:rPr>
              <w:tab/>
              <w:t>Eligible Time.</w:t>
            </w:r>
            <w:r w:rsidRPr="00DF2BAC">
              <w:rPr>
                <w:sz w:val="22"/>
                <w:szCs w:val="22"/>
                <w:u w:val="single"/>
              </w:rPr>
              <w:t xml:space="preserve"> </w:t>
            </w:r>
          </w:p>
          <w:p w14:paraId="142DF942" w14:textId="77777777" w:rsidR="00EE6AAC" w:rsidRPr="00DF2BAC" w:rsidRDefault="00EE6AAC" w:rsidP="00877956">
            <w:pPr>
              <w:pStyle w:val="Level1"/>
              <w:ind w:left="1080" w:right="258"/>
              <w:jc w:val="both"/>
              <w:rPr>
                <w:sz w:val="22"/>
                <w:szCs w:val="22"/>
                <w:u w:val="single"/>
              </w:rPr>
            </w:pPr>
          </w:p>
          <w:p w14:paraId="7587502D" w14:textId="7A5E7150" w:rsidR="00A52ECE" w:rsidRPr="00DF2BAC" w:rsidRDefault="00A52ECE" w:rsidP="00877956">
            <w:pPr>
              <w:pStyle w:val="Level1"/>
              <w:ind w:left="1080" w:right="258"/>
              <w:jc w:val="both"/>
              <w:rPr>
                <w:sz w:val="22"/>
                <w:szCs w:val="22"/>
                <w:u w:val="single"/>
              </w:rPr>
            </w:pPr>
            <w:r w:rsidRPr="00DF2BAC">
              <w:rPr>
                <w:sz w:val="22"/>
                <w:szCs w:val="22"/>
                <w:u w:val="single"/>
              </w:rPr>
              <w:t>a.</w:t>
            </w:r>
            <w:r w:rsidRPr="00DF2BAC">
              <w:rPr>
                <w:sz w:val="22"/>
                <w:szCs w:val="22"/>
                <w:u w:val="single"/>
              </w:rPr>
              <w:tab/>
              <w:t xml:space="preserve">The time in attendance at a qualified continuing education activity that may be counted to satisfy an individual licensee’s or trainee’s annual requirement is the “actual clock time.” </w:t>
            </w:r>
          </w:p>
          <w:p w14:paraId="631BCDA6" w14:textId="77777777" w:rsidR="00A52ECE" w:rsidRPr="00DF2BAC" w:rsidRDefault="00A52ECE" w:rsidP="00877956">
            <w:pPr>
              <w:pStyle w:val="Level1"/>
              <w:ind w:left="1080" w:right="258"/>
              <w:jc w:val="both"/>
              <w:rPr>
                <w:sz w:val="22"/>
                <w:szCs w:val="22"/>
                <w:u w:val="single"/>
              </w:rPr>
            </w:pPr>
          </w:p>
          <w:p w14:paraId="3CAD4A86" w14:textId="77777777" w:rsidR="00A52ECE" w:rsidRPr="00DF2BAC" w:rsidRDefault="00A52ECE" w:rsidP="00877956">
            <w:pPr>
              <w:pStyle w:val="Level1"/>
              <w:ind w:left="1080" w:right="258"/>
              <w:jc w:val="both"/>
              <w:rPr>
                <w:sz w:val="22"/>
                <w:szCs w:val="22"/>
                <w:u w:val="single"/>
              </w:rPr>
            </w:pPr>
            <w:r w:rsidRPr="00DF2BAC">
              <w:rPr>
                <w:sz w:val="22"/>
                <w:szCs w:val="22"/>
                <w:u w:val="single"/>
              </w:rPr>
              <w:t>b.</w:t>
            </w:r>
            <w:r w:rsidRPr="00DF2BAC">
              <w:rPr>
                <w:sz w:val="22"/>
                <w:szCs w:val="22"/>
                <w:u w:val="single"/>
              </w:rPr>
              <w:tab/>
              <w:t xml:space="preserve">“Actual clock time” is the total hours attended minus the time spent for introductory remarks, breaks, meals, and business meetings.  </w:t>
            </w:r>
          </w:p>
          <w:p w14:paraId="5F10BBC3" w14:textId="77777777" w:rsidR="00A52ECE" w:rsidRPr="00DF2BAC" w:rsidRDefault="00A52ECE" w:rsidP="00877956">
            <w:pPr>
              <w:pStyle w:val="Level1"/>
              <w:ind w:right="258"/>
              <w:jc w:val="both"/>
              <w:rPr>
                <w:sz w:val="22"/>
                <w:szCs w:val="22"/>
                <w:u w:val="single"/>
              </w:rPr>
            </w:pPr>
          </w:p>
          <w:p w14:paraId="200013D0" w14:textId="77777777" w:rsidR="00A52ECE" w:rsidRPr="00DF2BAC" w:rsidRDefault="00A52ECE" w:rsidP="00877956">
            <w:pPr>
              <w:pStyle w:val="Level1"/>
              <w:ind w:left="1080" w:right="258"/>
              <w:jc w:val="both"/>
              <w:rPr>
                <w:sz w:val="22"/>
                <w:szCs w:val="22"/>
                <w:u w:val="single"/>
              </w:rPr>
            </w:pPr>
            <w:r w:rsidRPr="00DF2BAC">
              <w:rPr>
                <w:sz w:val="22"/>
                <w:szCs w:val="22"/>
                <w:u w:val="single"/>
              </w:rPr>
              <w:t>c.</w:t>
            </w:r>
            <w:r w:rsidRPr="00DF2BAC">
              <w:rPr>
                <w:sz w:val="22"/>
                <w:szCs w:val="22"/>
                <w:u w:val="single"/>
              </w:rPr>
              <w:tab/>
              <w:t>A qualified continuing education activity must include at least 30 minutes or 0.5 hours of “actual clock time.”</w:t>
            </w:r>
          </w:p>
          <w:p w14:paraId="3E04E296" w14:textId="77777777" w:rsidR="00A52ECE" w:rsidRPr="00DF2BAC" w:rsidRDefault="00A52ECE" w:rsidP="00877956">
            <w:pPr>
              <w:pStyle w:val="Level1"/>
              <w:ind w:left="1080" w:right="258"/>
              <w:jc w:val="both"/>
              <w:rPr>
                <w:sz w:val="22"/>
                <w:szCs w:val="22"/>
                <w:u w:val="single"/>
              </w:rPr>
            </w:pPr>
          </w:p>
          <w:p w14:paraId="68C6903B" w14:textId="47D166F2" w:rsidR="004A19F2" w:rsidRPr="00DF2BAC" w:rsidRDefault="00A52ECE" w:rsidP="004A19F2">
            <w:pPr>
              <w:pStyle w:val="Level1"/>
              <w:ind w:left="1080" w:right="258"/>
              <w:jc w:val="both"/>
              <w:rPr>
                <w:sz w:val="22"/>
                <w:szCs w:val="22"/>
                <w:u w:val="single"/>
              </w:rPr>
            </w:pPr>
            <w:r w:rsidRPr="00DF2BAC">
              <w:rPr>
                <w:sz w:val="22"/>
                <w:szCs w:val="22"/>
                <w:u w:val="single"/>
              </w:rPr>
              <w:t>d.</w:t>
            </w:r>
            <w:r w:rsidRPr="00DF2BAC">
              <w:rPr>
                <w:sz w:val="22"/>
                <w:szCs w:val="22"/>
                <w:u w:val="single"/>
              </w:rPr>
              <w:tab/>
              <w:t xml:space="preserve">After the initial 30 minutes of “actual clock time,” credit may be earned in increments of at least 15 minutes or 0.25 hours. </w:t>
            </w:r>
          </w:p>
          <w:p w14:paraId="200B0512" w14:textId="77777777" w:rsidR="00A52ECE" w:rsidRPr="00DF2BAC" w:rsidRDefault="00A52ECE" w:rsidP="00877956">
            <w:pPr>
              <w:pStyle w:val="Level1"/>
              <w:ind w:left="1080" w:right="258"/>
              <w:jc w:val="both"/>
              <w:rPr>
                <w:sz w:val="22"/>
                <w:szCs w:val="22"/>
                <w:u w:val="single"/>
              </w:rPr>
            </w:pPr>
          </w:p>
          <w:p w14:paraId="649B3E76" w14:textId="61CE470C" w:rsidR="00F40361" w:rsidRPr="00DF2BAC" w:rsidRDefault="00A52ECE" w:rsidP="00A52ECE">
            <w:pPr>
              <w:ind w:left="1065" w:right="258" w:hanging="360"/>
              <w:jc w:val="both"/>
              <w:rPr>
                <w:bCs/>
                <w:strike/>
                <w:sz w:val="22"/>
                <w:szCs w:val="22"/>
              </w:rPr>
            </w:pPr>
            <w:r w:rsidRPr="00DF2BAC">
              <w:rPr>
                <w:sz w:val="22"/>
                <w:szCs w:val="22"/>
                <w:u w:val="single"/>
              </w:rPr>
              <w:t>e.</w:t>
            </w:r>
            <w:r w:rsidRPr="00DF2BAC">
              <w:rPr>
                <w:sz w:val="22"/>
                <w:szCs w:val="22"/>
                <w:u w:val="single"/>
              </w:rPr>
              <w:tab/>
              <w:t xml:space="preserve">A fiduciary must complete or attend the entire continuing education activity to receive any credit. There is no partial credit for attending less than </w:t>
            </w:r>
            <w:proofErr w:type="gramStart"/>
            <w:r w:rsidRPr="00DF2BAC">
              <w:rPr>
                <w:sz w:val="22"/>
                <w:szCs w:val="22"/>
                <w:u w:val="single"/>
              </w:rPr>
              <w:t>all of</w:t>
            </w:r>
            <w:proofErr w:type="gramEnd"/>
            <w:r w:rsidRPr="00DF2BAC">
              <w:rPr>
                <w:sz w:val="22"/>
                <w:szCs w:val="22"/>
                <w:u w:val="single"/>
              </w:rPr>
              <w:t xml:space="preserve"> a continuing education activity, except that a fiduciary may receive continuing education credit for courses offered by educational institutions if their attendance satisfies the institution’s requirement for receiving course credit.</w:t>
            </w:r>
            <w:r w:rsidR="007315F4" w:rsidRPr="00DF2BAC">
              <w:rPr>
                <w:bCs/>
                <w:strike/>
                <w:sz w:val="22"/>
                <w:szCs w:val="22"/>
              </w:rPr>
              <w:t xml:space="preserve">  </w:t>
            </w:r>
          </w:p>
          <w:p w14:paraId="60E09C86" w14:textId="77777777" w:rsidR="004F2629" w:rsidRPr="00DF2BAC" w:rsidRDefault="004F2629" w:rsidP="001402C2">
            <w:pPr>
              <w:ind w:right="258"/>
              <w:jc w:val="both"/>
              <w:rPr>
                <w:bCs/>
                <w:strike/>
                <w:sz w:val="22"/>
                <w:szCs w:val="22"/>
              </w:rPr>
            </w:pPr>
          </w:p>
          <w:p w14:paraId="399C9BBB" w14:textId="77777777" w:rsidR="000611E8" w:rsidRPr="00DF2BAC" w:rsidRDefault="000611E8" w:rsidP="00476364">
            <w:pPr>
              <w:pStyle w:val="Level1"/>
              <w:spacing w:before="120"/>
              <w:ind w:left="360" w:right="0"/>
              <w:jc w:val="both"/>
              <w:rPr>
                <w:bCs/>
                <w:sz w:val="22"/>
                <w:szCs w:val="22"/>
                <w:u w:val="single"/>
              </w:rPr>
            </w:pPr>
            <w:r w:rsidRPr="00DF2BAC">
              <w:rPr>
                <w:b/>
                <w:sz w:val="22"/>
                <w:szCs w:val="22"/>
                <w:u w:val="single"/>
              </w:rPr>
              <w:t>C.</w:t>
            </w:r>
            <w:r w:rsidRPr="00DF2BAC">
              <w:rPr>
                <w:b/>
                <w:sz w:val="22"/>
                <w:szCs w:val="22"/>
                <w:u w:val="single"/>
              </w:rPr>
              <w:tab/>
              <w:t>Compliance.</w:t>
            </w:r>
          </w:p>
          <w:p w14:paraId="480F1BBE" w14:textId="77777777" w:rsidR="000611E8" w:rsidRPr="00DF2BAC" w:rsidRDefault="000611E8" w:rsidP="000611E8">
            <w:pPr>
              <w:ind w:left="360" w:hanging="360"/>
              <w:jc w:val="both"/>
              <w:rPr>
                <w:bCs/>
                <w:sz w:val="22"/>
                <w:szCs w:val="22"/>
                <w:u w:val="single"/>
              </w:rPr>
            </w:pPr>
          </w:p>
          <w:p w14:paraId="06A81474" w14:textId="69535035" w:rsidR="000611E8" w:rsidRPr="00DF2BAC" w:rsidRDefault="000611E8" w:rsidP="00877956">
            <w:pPr>
              <w:ind w:left="720" w:right="258" w:hanging="360"/>
              <w:jc w:val="both"/>
              <w:rPr>
                <w:sz w:val="22"/>
                <w:szCs w:val="22"/>
                <w:u w:val="single"/>
              </w:rPr>
            </w:pPr>
            <w:r w:rsidRPr="00DF2BAC">
              <w:rPr>
                <w:sz w:val="22"/>
                <w:szCs w:val="22"/>
                <w:u w:val="single"/>
              </w:rPr>
              <w:t xml:space="preserve">1. </w:t>
            </w:r>
            <w:r w:rsidRPr="00DF2BAC">
              <w:rPr>
                <w:sz w:val="22"/>
                <w:szCs w:val="22"/>
                <w:u w:val="single"/>
              </w:rPr>
              <w:tab/>
              <w:t xml:space="preserve">Responsibility.  </w:t>
            </w:r>
            <w:r w:rsidR="00AD0217" w:rsidRPr="00DF2BAC">
              <w:rPr>
                <w:strike/>
                <w:sz w:val="22"/>
                <w:szCs w:val="22"/>
              </w:rPr>
              <w:t xml:space="preserve">a.  </w:t>
            </w:r>
            <w:r w:rsidR="00F03E03" w:rsidRPr="00DF2BAC">
              <w:rPr>
                <w:strike/>
                <w:sz w:val="22"/>
                <w:szCs w:val="22"/>
              </w:rPr>
              <w:t xml:space="preserve">It is the responsibility of each fiduciary to ensure </w:t>
            </w:r>
            <w:r w:rsidRPr="00DF2BAC">
              <w:rPr>
                <w:sz w:val="22"/>
                <w:szCs w:val="22"/>
                <w:u w:val="single"/>
              </w:rPr>
              <w:t xml:space="preserve">Licensees and trainees are responsible for monitoring their own </w:t>
            </w:r>
            <w:r w:rsidRPr="00DF2BAC">
              <w:rPr>
                <w:sz w:val="22"/>
                <w:szCs w:val="22"/>
              </w:rPr>
              <w:t>compliance with the continuing education</w:t>
            </w:r>
            <w:r w:rsidR="001140FE" w:rsidRPr="00DF2BAC">
              <w:rPr>
                <w:sz w:val="22"/>
                <w:szCs w:val="22"/>
              </w:rPr>
              <w:t xml:space="preserve"> </w:t>
            </w:r>
            <w:proofErr w:type="gramStart"/>
            <w:r w:rsidR="001140FE" w:rsidRPr="00DF2BAC">
              <w:rPr>
                <w:strike/>
              </w:rPr>
              <w:t>requirements</w:t>
            </w:r>
            <w:r w:rsidRPr="00DF2BAC">
              <w:rPr>
                <w:sz w:val="22"/>
                <w:szCs w:val="22"/>
              </w:rPr>
              <w:t xml:space="preserve"> </w:t>
            </w:r>
            <w:r w:rsidRPr="00DF2BAC">
              <w:rPr>
                <w:sz w:val="22"/>
                <w:szCs w:val="22"/>
                <w:u w:val="single"/>
              </w:rPr>
              <w:t>requirement</w:t>
            </w:r>
            <w:proofErr w:type="gramEnd"/>
            <w:r w:rsidRPr="00DF2BAC">
              <w:rPr>
                <w:sz w:val="22"/>
                <w:szCs w:val="22"/>
                <w:u w:val="single"/>
              </w:rPr>
              <w:t>, including maintaining documentation of continuing education hours completed.</w:t>
            </w:r>
          </w:p>
          <w:p w14:paraId="44DB3D08" w14:textId="77777777" w:rsidR="00D92508" w:rsidRPr="00DF2BAC" w:rsidRDefault="00D92508" w:rsidP="00877956">
            <w:pPr>
              <w:ind w:left="720" w:right="258" w:hanging="360"/>
              <w:jc w:val="both"/>
              <w:rPr>
                <w:sz w:val="22"/>
                <w:szCs w:val="22"/>
                <w:u w:val="single"/>
              </w:rPr>
            </w:pPr>
          </w:p>
          <w:p w14:paraId="7152136C" w14:textId="1C6FD72B" w:rsidR="00D92508" w:rsidRPr="00DF2BAC" w:rsidRDefault="00D92508" w:rsidP="00877956">
            <w:pPr>
              <w:ind w:left="720" w:right="258" w:hanging="360"/>
              <w:jc w:val="both"/>
              <w:rPr>
                <w:sz w:val="22"/>
                <w:szCs w:val="22"/>
                <w:u w:val="single"/>
              </w:rPr>
            </w:pPr>
            <w:r w:rsidRPr="00DF2BAC">
              <w:rPr>
                <w:sz w:val="22"/>
                <w:szCs w:val="22"/>
                <w:u w:val="single"/>
              </w:rPr>
              <w:t xml:space="preserve">2. </w:t>
            </w:r>
            <w:r w:rsidR="0041346E" w:rsidRPr="00DF2BAC">
              <w:rPr>
                <w:sz w:val="22"/>
                <w:szCs w:val="22"/>
                <w:u w:val="single"/>
              </w:rPr>
              <w:t xml:space="preserve">Documentation.  Fiduciaries and trainees </w:t>
            </w:r>
            <w:r w:rsidR="00F97862" w:rsidRPr="00DF2BAC">
              <w:rPr>
                <w:sz w:val="22"/>
                <w:szCs w:val="22"/>
                <w:u w:val="single"/>
              </w:rPr>
              <w:t xml:space="preserve">must </w:t>
            </w:r>
            <w:r w:rsidR="0041346E" w:rsidRPr="00DF2BAC">
              <w:rPr>
                <w:sz w:val="22"/>
                <w:szCs w:val="22"/>
                <w:u w:val="single"/>
              </w:rPr>
              <w:t>obtain documentation about their continuing education activities from the sponsor of the activity, including documentation of:</w:t>
            </w:r>
          </w:p>
          <w:p w14:paraId="26B2C9A3" w14:textId="77777777" w:rsidR="00EA5E00" w:rsidRPr="00DF2BAC" w:rsidRDefault="00EA5E00" w:rsidP="00877956">
            <w:pPr>
              <w:ind w:left="720" w:right="258" w:hanging="360"/>
              <w:jc w:val="both"/>
              <w:rPr>
                <w:sz w:val="22"/>
                <w:szCs w:val="22"/>
                <w:u w:val="single"/>
              </w:rPr>
            </w:pPr>
          </w:p>
          <w:p w14:paraId="480CE177" w14:textId="77777777" w:rsidR="00507601" w:rsidRPr="00DF2BAC" w:rsidRDefault="00507601" w:rsidP="00877956">
            <w:pPr>
              <w:pStyle w:val="Level1"/>
              <w:tabs>
                <w:tab w:val="left" w:pos="1080"/>
              </w:tabs>
              <w:ind w:left="1080" w:right="258"/>
              <w:jc w:val="both"/>
              <w:rPr>
                <w:sz w:val="22"/>
                <w:szCs w:val="22"/>
                <w:u w:val="single"/>
              </w:rPr>
            </w:pPr>
            <w:r w:rsidRPr="00DF2BAC">
              <w:rPr>
                <w:sz w:val="22"/>
                <w:szCs w:val="22"/>
                <w:u w:val="single"/>
              </w:rPr>
              <w:t>a.</w:t>
            </w:r>
            <w:r w:rsidRPr="00DF2BAC">
              <w:rPr>
                <w:sz w:val="22"/>
                <w:szCs w:val="22"/>
                <w:u w:val="single"/>
              </w:rPr>
              <w:tab/>
              <w:t xml:space="preserve">The sponsor’s </w:t>
            </w:r>
            <w:proofErr w:type="gramStart"/>
            <w:r w:rsidRPr="00DF2BAC">
              <w:rPr>
                <w:sz w:val="22"/>
                <w:szCs w:val="22"/>
                <w:u w:val="single"/>
              </w:rPr>
              <w:t>name;</w:t>
            </w:r>
            <w:proofErr w:type="gramEnd"/>
          </w:p>
          <w:p w14:paraId="31327EE1" w14:textId="77777777" w:rsidR="00507601" w:rsidRPr="00DF2BAC" w:rsidRDefault="00507601" w:rsidP="00877956">
            <w:pPr>
              <w:pStyle w:val="Level1"/>
              <w:tabs>
                <w:tab w:val="left" w:pos="1080"/>
              </w:tabs>
              <w:ind w:left="1080" w:right="258"/>
              <w:jc w:val="both"/>
              <w:rPr>
                <w:sz w:val="22"/>
                <w:szCs w:val="22"/>
                <w:u w:val="single"/>
              </w:rPr>
            </w:pPr>
          </w:p>
          <w:p w14:paraId="793A3FBF" w14:textId="77777777" w:rsidR="00507601" w:rsidRPr="00DF2BAC" w:rsidRDefault="00507601" w:rsidP="00F128AA">
            <w:pPr>
              <w:pStyle w:val="Level1"/>
              <w:tabs>
                <w:tab w:val="left" w:pos="1080"/>
              </w:tabs>
              <w:spacing w:before="240" w:after="240"/>
              <w:ind w:left="1080" w:right="258"/>
              <w:jc w:val="both"/>
              <w:rPr>
                <w:sz w:val="22"/>
                <w:szCs w:val="22"/>
                <w:u w:val="single"/>
              </w:rPr>
            </w:pPr>
            <w:r w:rsidRPr="00DF2BAC">
              <w:rPr>
                <w:sz w:val="22"/>
                <w:szCs w:val="22"/>
                <w:u w:val="single"/>
              </w:rPr>
              <w:lastRenderedPageBreak/>
              <w:t>b.</w:t>
            </w:r>
            <w:r w:rsidRPr="00DF2BAC">
              <w:rPr>
                <w:sz w:val="22"/>
                <w:szCs w:val="22"/>
                <w:u w:val="single"/>
              </w:rPr>
              <w:tab/>
              <w:t xml:space="preserve">The name, date, and location of the </w:t>
            </w:r>
            <w:proofErr w:type="gramStart"/>
            <w:r w:rsidRPr="00DF2BAC">
              <w:rPr>
                <w:sz w:val="22"/>
                <w:szCs w:val="22"/>
                <w:u w:val="single"/>
              </w:rPr>
              <w:t>activity;</w:t>
            </w:r>
            <w:proofErr w:type="gramEnd"/>
          </w:p>
          <w:p w14:paraId="57400AD8" w14:textId="77777777" w:rsidR="00507601" w:rsidRPr="00DF2BAC" w:rsidRDefault="00507601" w:rsidP="00877956">
            <w:pPr>
              <w:pStyle w:val="Level1"/>
              <w:ind w:left="1080" w:right="258"/>
              <w:jc w:val="both"/>
              <w:rPr>
                <w:sz w:val="22"/>
                <w:szCs w:val="22"/>
                <w:u w:val="single"/>
              </w:rPr>
            </w:pPr>
            <w:r w:rsidRPr="00DF2BAC">
              <w:rPr>
                <w:sz w:val="22"/>
                <w:szCs w:val="22"/>
                <w:u w:val="single"/>
              </w:rPr>
              <w:t>c.</w:t>
            </w:r>
            <w:r w:rsidRPr="00DF2BAC">
              <w:rPr>
                <w:sz w:val="22"/>
                <w:szCs w:val="22"/>
                <w:u w:val="single"/>
              </w:rPr>
              <w:tab/>
              <w:t xml:space="preserve">The licensee’s or trainee’s registration as an </w:t>
            </w:r>
            <w:proofErr w:type="gramStart"/>
            <w:r w:rsidRPr="00DF2BAC">
              <w:rPr>
                <w:sz w:val="22"/>
                <w:szCs w:val="22"/>
                <w:u w:val="single"/>
              </w:rPr>
              <w:t>attendee;</w:t>
            </w:r>
            <w:proofErr w:type="gramEnd"/>
          </w:p>
          <w:p w14:paraId="4EECF103" w14:textId="77777777" w:rsidR="00507601" w:rsidRPr="00DF2BAC" w:rsidRDefault="00507601" w:rsidP="00877956">
            <w:pPr>
              <w:pStyle w:val="Level1"/>
              <w:ind w:left="1080" w:right="258"/>
              <w:jc w:val="both"/>
              <w:rPr>
                <w:sz w:val="22"/>
                <w:szCs w:val="22"/>
                <w:u w:val="single"/>
              </w:rPr>
            </w:pPr>
          </w:p>
          <w:p w14:paraId="72E6D32F" w14:textId="77777777" w:rsidR="00507601" w:rsidRPr="00DF2BAC" w:rsidRDefault="00507601" w:rsidP="00877956">
            <w:pPr>
              <w:pStyle w:val="Level1"/>
              <w:ind w:left="1080" w:right="258"/>
              <w:jc w:val="both"/>
              <w:rPr>
                <w:sz w:val="22"/>
                <w:szCs w:val="22"/>
                <w:u w:val="single"/>
              </w:rPr>
            </w:pPr>
            <w:r w:rsidRPr="00DF2BAC">
              <w:rPr>
                <w:sz w:val="22"/>
                <w:szCs w:val="22"/>
                <w:u w:val="single"/>
              </w:rPr>
              <w:t>d.</w:t>
            </w:r>
            <w:r w:rsidRPr="00DF2BAC">
              <w:rPr>
                <w:sz w:val="22"/>
                <w:szCs w:val="22"/>
                <w:u w:val="single"/>
              </w:rPr>
              <w:tab/>
              <w:t xml:space="preserve">The activity’s subject matter and content, including materials provided to </w:t>
            </w:r>
            <w:proofErr w:type="gramStart"/>
            <w:r w:rsidRPr="00DF2BAC">
              <w:rPr>
                <w:sz w:val="22"/>
                <w:szCs w:val="22"/>
                <w:u w:val="single"/>
              </w:rPr>
              <w:t>attendees;</w:t>
            </w:r>
            <w:proofErr w:type="gramEnd"/>
          </w:p>
          <w:p w14:paraId="1C409CC6" w14:textId="77777777" w:rsidR="00507601" w:rsidRPr="00DF2BAC" w:rsidRDefault="00507601" w:rsidP="00877956">
            <w:pPr>
              <w:ind w:right="258"/>
              <w:jc w:val="both"/>
              <w:rPr>
                <w:sz w:val="22"/>
                <w:szCs w:val="22"/>
                <w:u w:val="single"/>
              </w:rPr>
            </w:pPr>
          </w:p>
          <w:p w14:paraId="75CB2494" w14:textId="23E1B8A4" w:rsidR="00507601" w:rsidRPr="00DF2BAC" w:rsidRDefault="00507601" w:rsidP="00877956">
            <w:pPr>
              <w:pStyle w:val="Level1"/>
              <w:ind w:left="1080" w:right="258"/>
              <w:jc w:val="both"/>
              <w:rPr>
                <w:sz w:val="22"/>
                <w:szCs w:val="22"/>
                <w:u w:val="single"/>
              </w:rPr>
            </w:pPr>
            <w:r w:rsidRPr="00DF2BAC">
              <w:rPr>
                <w:sz w:val="22"/>
                <w:szCs w:val="22"/>
                <w:u w:val="single"/>
              </w:rPr>
              <w:t>e.</w:t>
            </w:r>
            <w:r w:rsidRPr="00DF2BAC">
              <w:rPr>
                <w:sz w:val="22"/>
                <w:szCs w:val="22"/>
                <w:u w:val="single"/>
              </w:rPr>
              <w:tab/>
              <w:t xml:space="preserve">The activity’s program or schedule showing time allotted to introductory remarks, breaks, meals, and business </w:t>
            </w:r>
            <w:proofErr w:type="gramStart"/>
            <w:r w:rsidRPr="00DF2BAC">
              <w:rPr>
                <w:sz w:val="22"/>
                <w:szCs w:val="22"/>
                <w:u w:val="single"/>
              </w:rPr>
              <w:t>meetings</w:t>
            </w:r>
            <w:r w:rsidR="004F2629" w:rsidRPr="00DF2BAC">
              <w:rPr>
                <w:sz w:val="22"/>
                <w:szCs w:val="22"/>
                <w:u w:val="single"/>
              </w:rPr>
              <w:t>;</w:t>
            </w:r>
            <w:proofErr w:type="gramEnd"/>
            <w:r w:rsidRPr="00DF2BAC">
              <w:rPr>
                <w:sz w:val="22"/>
                <w:szCs w:val="22"/>
                <w:u w:val="single"/>
              </w:rPr>
              <w:t xml:space="preserve"> </w:t>
            </w:r>
          </w:p>
          <w:p w14:paraId="0D473B01" w14:textId="77777777" w:rsidR="00507601" w:rsidRPr="00DF2BAC" w:rsidRDefault="00507601" w:rsidP="00877956">
            <w:pPr>
              <w:pStyle w:val="Level1"/>
              <w:ind w:left="1080" w:right="258"/>
              <w:jc w:val="both"/>
              <w:rPr>
                <w:sz w:val="22"/>
                <w:szCs w:val="22"/>
                <w:u w:val="single"/>
              </w:rPr>
            </w:pPr>
          </w:p>
          <w:p w14:paraId="00AF44F2" w14:textId="77777777" w:rsidR="00507601" w:rsidRPr="00DF2BAC" w:rsidRDefault="00507601" w:rsidP="00877956">
            <w:pPr>
              <w:pStyle w:val="Level1"/>
              <w:ind w:left="1080" w:right="258"/>
              <w:jc w:val="both"/>
              <w:rPr>
                <w:sz w:val="22"/>
                <w:szCs w:val="22"/>
                <w:u w:val="single"/>
              </w:rPr>
            </w:pPr>
            <w:r w:rsidRPr="00DF2BAC">
              <w:rPr>
                <w:sz w:val="22"/>
                <w:szCs w:val="22"/>
                <w:u w:val="single"/>
              </w:rPr>
              <w:t>f.</w:t>
            </w:r>
            <w:r w:rsidRPr="00DF2BAC">
              <w:rPr>
                <w:sz w:val="22"/>
                <w:szCs w:val="22"/>
                <w:u w:val="single"/>
              </w:rPr>
              <w:tab/>
              <w:t>The licensee’s or trainee’s “actual clock time” for the activity and, if different from the “actual clock time,” the number of credit hours awarded by the sponsoring entity for full attendance; and</w:t>
            </w:r>
          </w:p>
          <w:p w14:paraId="5EF4B880" w14:textId="77777777" w:rsidR="00507601" w:rsidRPr="00DF2BAC" w:rsidRDefault="00507601" w:rsidP="00877956">
            <w:pPr>
              <w:ind w:right="258"/>
              <w:jc w:val="both"/>
              <w:rPr>
                <w:sz w:val="22"/>
                <w:szCs w:val="22"/>
                <w:u w:val="single"/>
              </w:rPr>
            </w:pPr>
          </w:p>
          <w:p w14:paraId="6D56F65E" w14:textId="3D34934E" w:rsidR="00507601" w:rsidRPr="00DF2BAC" w:rsidRDefault="00507601" w:rsidP="00877956">
            <w:pPr>
              <w:pStyle w:val="Level1"/>
              <w:ind w:left="1080" w:right="258"/>
              <w:jc w:val="both"/>
              <w:rPr>
                <w:sz w:val="22"/>
                <w:szCs w:val="22"/>
                <w:u w:val="single"/>
              </w:rPr>
            </w:pPr>
            <w:r w:rsidRPr="00DF2BAC">
              <w:rPr>
                <w:sz w:val="22"/>
                <w:szCs w:val="22"/>
                <w:u w:val="single"/>
              </w:rPr>
              <w:t>g.</w:t>
            </w:r>
            <w:r w:rsidRPr="00DF2BAC">
              <w:rPr>
                <w:sz w:val="22"/>
                <w:szCs w:val="22"/>
                <w:u w:val="single"/>
              </w:rPr>
              <w:tab/>
              <w:t>An official document from the sponsor signifying the licensee’s or trainee’s completion of the activity including, for example, a certificate of completion or grade report</w:t>
            </w:r>
            <w:r w:rsidR="008A72CC" w:rsidRPr="00DF2BAC">
              <w:rPr>
                <w:sz w:val="22"/>
                <w:szCs w:val="22"/>
                <w:u w:val="single"/>
              </w:rPr>
              <w:t>.</w:t>
            </w:r>
          </w:p>
          <w:p w14:paraId="3C3660B8" w14:textId="77777777" w:rsidR="00507601" w:rsidRPr="00DF2BAC" w:rsidRDefault="00507601" w:rsidP="00507601">
            <w:pPr>
              <w:jc w:val="both"/>
              <w:rPr>
                <w:sz w:val="22"/>
                <w:szCs w:val="22"/>
                <w:u w:val="single"/>
              </w:rPr>
            </w:pPr>
          </w:p>
          <w:p w14:paraId="5BBA9978" w14:textId="77777777" w:rsidR="007474A5" w:rsidRPr="00DF2BAC" w:rsidRDefault="007474A5" w:rsidP="007474A5">
            <w:pPr>
              <w:pStyle w:val="Level1"/>
              <w:ind w:right="0"/>
              <w:jc w:val="both"/>
              <w:rPr>
                <w:sz w:val="22"/>
                <w:szCs w:val="22"/>
                <w:u w:val="single"/>
              </w:rPr>
            </w:pPr>
            <w:r w:rsidRPr="00DF2BAC">
              <w:rPr>
                <w:sz w:val="22"/>
                <w:szCs w:val="22"/>
                <w:u w:val="single"/>
              </w:rPr>
              <w:t>3.</w:t>
            </w:r>
            <w:r w:rsidRPr="00DF2BAC">
              <w:rPr>
                <w:sz w:val="22"/>
                <w:szCs w:val="22"/>
                <w:u w:val="single"/>
              </w:rPr>
              <w:tab/>
              <w:t xml:space="preserve">Reporting.  </w:t>
            </w:r>
          </w:p>
          <w:p w14:paraId="209E87A8" w14:textId="77777777" w:rsidR="007474A5" w:rsidRPr="00DF2BAC" w:rsidRDefault="007474A5" w:rsidP="007474A5">
            <w:pPr>
              <w:pStyle w:val="Level1"/>
              <w:ind w:left="1080" w:right="0"/>
              <w:jc w:val="both"/>
              <w:rPr>
                <w:sz w:val="22"/>
                <w:szCs w:val="22"/>
                <w:u w:val="single"/>
              </w:rPr>
            </w:pPr>
          </w:p>
          <w:p w14:paraId="7CC7038E" w14:textId="33B5DC68" w:rsidR="007474A5" w:rsidRPr="00DF2BAC" w:rsidRDefault="007474A5" w:rsidP="00877956">
            <w:pPr>
              <w:pStyle w:val="Level1"/>
              <w:ind w:left="1080" w:right="258"/>
              <w:jc w:val="both"/>
              <w:rPr>
                <w:sz w:val="22"/>
                <w:szCs w:val="22"/>
                <w:u w:val="single"/>
              </w:rPr>
            </w:pPr>
            <w:r w:rsidRPr="00DF2BAC">
              <w:rPr>
                <w:sz w:val="22"/>
                <w:szCs w:val="22"/>
                <w:u w:val="single"/>
              </w:rPr>
              <w:t>a.</w:t>
            </w:r>
            <w:r w:rsidRPr="00DF2BAC">
              <w:rPr>
                <w:sz w:val="22"/>
                <w:szCs w:val="22"/>
                <w:u w:val="single"/>
              </w:rPr>
              <w:tab/>
              <w:t xml:space="preserve">Licensee.  A licensed fiduciary must affirm continuing education compliance when applying for license renewal.  </w:t>
            </w:r>
          </w:p>
          <w:p w14:paraId="7356AA0A" w14:textId="77777777" w:rsidR="00314110" w:rsidRPr="00DF2BAC" w:rsidRDefault="00314110" w:rsidP="007474A5">
            <w:pPr>
              <w:pStyle w:val="Level1"/>
              <w:ind w:left="1080" w:right="0"/>
              <w:jc w:val="both"/>
              <w:rPr>
                <w:sz w:val="22"/>
                <w:szCs w:val="22"/>
                <w:u w:val="single"/>
              </w:rPr>
            </w:pPr>
          </w:p>
          <w:p w14:paraId="443433FF" w14:textId="77777777" w:rsidR="004C595F" w:rsidRPr="00DF2BAC" w:rsidRDefault="004C595F" w:rsidP="00877956">
            <w:pPr>
              <w:pStyle w:val="Level1"/>
              <w:ind w:left="1080" w:right="258"/>
              <w:jc w:val="both"/>
              <w:rPr>
                <w:sz w:val="22"/>
                <w:szCs w:val="22"/>
                <w:u w:val="single"/>
              </w:rPr>
            </w:pPr>
            <w:r w:rsidRPr="00DF2BAC">
              <w:rPr>
                <w:sz w:val="22"/>
                <w:szCs w:val="22"/>
                <w:u w:val="single"/>
              </w:rPr>
              <w:t>b.</w:t>
            </w:r>
            <w:r w:rsidRPr="00DF2BAC">
              <w:rPr>
                <w:sz w:val="22"/>
                <w:szCs w:val="22"/>
                <w:u w:val="single"/>
              </w:rPr>
              <w:tab/>
              <w:t>Trainee.  A trainee must affirm continuing education compliance at the time and in the manner directed by the division.</w:t>
            </w:r>
          </w:p>
          <w:p w14:paraId="21BB8E30" w14:textId="77777777" w:rsidR="004C595F" w:rsidRPr="00DF2BAC" w:rsidRDefault="004C595F" w:rsidP="00877956">
            <w:pPr>
              <w:pStyle w:val="Level1"/>
              <w:ind w:left="1080" w:right="258"/>
              <w:jc w:val="both"/>
              <w:rPr>
                <w:sz w:val="22"/>
                <w:szCs w:val="22"/>
                <w:u w:val="single"/>
              </w:rPr>
            </w:pPr>
          </w:p>
          <w:p w14:paraId="334A907E" w14:textId="77777777" w:rsidR="004C595F" w:rsidRPr="00DF2BAC" w:rsidRDefault="004C595F" w:rsidP="00877956">
            <w:pPr>
              <w:pStyle w:val="Level1"/>
              <w:ind w:left="1080" w:right="258"/>
              <w:jc w:val="both"/>
              <w:rPr>
                <w:sz w:val="22"/>
                <w:szCs w:val="22"/>
                <w:u w:val="single"/>
              </w:rPr>
            </w:pPr>
            <w:r w:rsidRPr="00DF2BAC">
              <w:rPr>
                <w:sz w:val="22"/>
                <w:szCs w:val="22"/>
                <w:u w:val="single"/>
              </w:rPr>
              <w:t xml:space="preserve">c.  </w:t>
            </w:r>
            <w:r w:rsidRPr="00DF2BAC">
              <w:rPr>
                <w:sz w:val="22"/>
                <w:szCs w:val="22"/>
                <w:u w:val="single"/>
              </w:rPr>
              <w:tab/>
              <w:t>Format.  The licensee’s or trainee’s affirmation of continuing education compliance must be in the format directed by the division and must either:</w:t>
            </w:r>
          </w:p>
          <w:p w14:paraId="4E960F6F" w14:textId="77777777" w:rsidR="004C595F" w:rsidRPr="00DF2BAC" w:rsidRDefault="004C595F" w:rsidP="00877956">
            <w:pPr>
              <w:pStyle w:val="Level1"/>
              <w:ind w:left="1080" w:right="258"/>
              <w:jc w:val="both"/>
              <w:rPr>
                <w:sz w:val="22"/>
                <w:szCs w:val="22"/>
                <w:u w:val="single"/>
              </w:rPr>
            </w:pPr>
          </w:p>
          <w:p w14:paraId="6DDAF11C" w14:textId="77777777" w:rsidR="004C595F" w:rsidRPr="00DF2BAC" w:rsidRDefault="004C595F" w:rsidP="004A19F2">
            <w:pPr>
              <w:pStyle w:val="Level1"/>
              <w:spacing w:after="120"/>
              <w:ind w:left="1440" w:right="259"/>
              <w:jc w:val="both"/>
              <w:rPr>
                <w:sz w:val="22"/>
                <w:szCs w:val="22"/>
                <w:u w:val="single"/>
              </w:rPr>
            </w:pPr>
            <w:r w:rsidRPr="00DF2BAC">
              <w:rPr>
                <w:sz w:val="22"/>
                <w:szCs w:val="22"/>
                <w:u w:val="single"/>
              </w:rPr>
              <w:t>(1)</w:t>
            </w:r>
            <w:r w:rsidRPr="00DF2BAC">
              <w:rPr>
                <w:sz w:val="22"/>
                <w:szCs w:val="22"/>
                <w:u w:val="single"/>
              </w:rPr>
              <w:tab/>
              <w:t>Include the licensee’s or trainee’s signature in the space specifically provided on the form for this purpose; or</w:t>
            </w:r>
          </w:p>
          <w:p w14:paraId="67F3FB13" w14:textId="77777777" w:rsidR="004A19F2" w:rsidRPr="00DF2BAC" w:rsidRDefault="004A19F2" w:rsidP="004A19F2">
            <w:pPr>
              <w:pStyle w:val="Level1"/>
              <w:spacing w:before="120"/>
              <w:ind w:left="1440" w:right="259"/>
              <w:jc w:val="both"/>
              <w:rPr>
                <w:sz w:val="22"/>
                <w:szCs w:val="22"/>
                <w:u w:val="single"/>
              </w:rPr>
            </w:pPr>
          </w:p>
          <w:p w14:paraId="0360AC92" w14:textId="324DA65D" w:rsidR="004C595F" w:rsidRPr="00DF2BAC" w:rsidRDefault="004C595F" w:rsidP="004A19F2">
            <w:pPr>
              <w:pStyle w:val="Level1"/>
              <w:ind w:left="1440" w:right="259"/>
              <w:jc w:val="both"/>
              <w:rPr>
                <w:sz w:val="22"/>
                <w:szCs w:val="22"/>
                <w:u w:val="single"/>
              </w:rPr>
            </w:pPr>
            <w:r w:rsidRPr="00DF2BAC">
              <w:rPr>
                <w:sz w:val="22"/>
                <w:szCs w:val="22"/>
                <w:u w:val="single"/>
              </w:rPr>
              <w:t>(2)</w:t>
            </w:r>
            <w:r w:rsidRPr="00DF2BAC">
              <w:rPr>
                <w:sz w:val="22"/>
                <w:szCs w:val="22"/>
                <w:u w:val="single"/>
              </w:rPr>
              <w:tab/>
              <w:t>The licensee or trainee may sign across the official document from the sponsor signifying the licensee’s or trainee’s completion of the activity under (C)(2)(g).</w:t>
            </w:r>
          </w:p>
          <w:p w14:paraId="2EC91802" w14:textId="77777777" w:rsidR="004C595F" w:rsidRPr="00DF2BAC" w:rsidRDefault="004C595F" w:rsidP="004C595F">
            <w:pPr>
              <w:pStyle w:val="Level1"/>
              <w:ind w:left="1440" w:right="0"/>
              <w:jc w:val="both"/>
              <w:rPr>
                <w:sz w:val="22"/>
                <w:szCs w:val="22"/>
                <w:u w:val="single"/>
              </w:rPr>
            </w:pPr>
          </w:p>
          <w:p w14:paraId="3C656265" w14:textId="6046B579" w:rsidR="00877956" w:rsidRPr="00DF2BAC" w:rsidRDefault="00F40361" w:rsidP="00550200">
            <w:pPr>
              <w:ind w:left="1080" w:right="258" w:hanging="360"/>
              <w:jc w:val="both"/>
              <w:rPr>
                <w:sz w:val="22"/>
                <w:szCs w:val="22"/>
                <w:u w:val="single"/>
              </w:rPr>
            </w:pPr>
            <w:r w:rsidRPr="00DF2BAC">
              <w:rPr>
                <w:strike/>
                <w:sz w:val="22"/>
                <w:szCs w:val="22"/>
              </w:rPr>
              <w:t>b</w:t>
            </w:r>
            <w:r w:rsidR="006A0851" w:rsidRPr="00DF2BAC">
              <w:rPr>
                <w:sz w:val="22"/>
                <w:szCs w:val="22"/>
                <w:u w:val="single"/>
              </w:rPr>
              <w:t>d</w:t>
            </w:r>
            <w:r w:rsidRPr="00DF2BAC">
              <w:rPr>
                <w:sz w:val="22"/>
                <w:szCs w:val="22"/>
              </w:rPr>
              <w:t xml:space="preserve">. </w:t>
            </w:r>
            <w:proofErr w:type="gramStart"/>
            <w:r w:rsidRPr="00DF2BAC">
              <w:rPr>
                <w:strike/>
                <w:sz w:val="22"/>
                <w:szCs w:val="22"/>
              </w:rPr>
              <w:t xml:space="preserve">Upon </w:t>
            </w:r>
            <w:r w:rsidR="00F66883" w:rsidRPr="00DF2BAC">
              <w:rPr>
                <w:sz w:val="22"/>
                <w:szCs w:val="22"/>
                <w:u w:val="single"/>
              </w:rPr>
              <w:t>On</w:t>
            </w:r>
            <w:proofErr w:type="gramEnd"/>
            <w:r w:rsidR="00F66883" w:rsidRPr="00DF2BAC">
              <w:rPr>
                <w:sz w:val="22"/>
                <w:szCs w:val="22"/>
                <w:u w:val="single"/>
              </w:rPr>
              <w:t xml:space="preserve"> </w:t>
            </w:r>
            <w:proofErr w:type="gramStart"/>
            <w:r w:rsidRPr="00DF2BAC">
              <w:rPr>
                <w:sz w:val="22"/>
                <w:szCs w:val="22"/>
              </w:rPr>
              <w:t>request</w:t>
            </w:r>
            <w:r w:rsidRPr="00DF2BAC">
              <w:rPr>
                <w:strike/>
                <w:sz w:val="22"/>
                <w:szCs w:val="22"/>
              </w:rPr>
              <w:t>,</w:t>
            </w:r>
            <w:r w:rsidR="00F66883" w:rsidRPr="00DF2BAC">
              <w:rPr>
                <w:sz w:val="22"/>
                <w:szCs w:val="22"/>
                <w:u w:val="single"/>
              </w:rPr>
              <w:t>.</w:t>
            </w:r>
            <w:proofErr w:type="gramEnd"/>
            <w:r w:rsidR="00F66883" w:rsidRPr="00DF2BAC">
              <w:rPr>
                <w:sz w:val="22"/>
                <w:szCs w:val="22"/>
                <w:u w:val="single"/>
              </w:rPr>
              <w:t xml:space="preserve"> </w:t>
            </w:r>
            <w:r w:rsidRPr="00DF2BAC">
              <w:rPr>
                <w:sz w:val="22"/>
                <w:szCs w:val="22"/>
              </w:rPr>
              <w:t xml:space="preserve"> </w:t>
            </w:r>
            <w:r w:rsidRPr="00DF2BAC">
              <w:rPr>
                <w:strike/>
                <w:sz w:val="22"/>
                <w:szCs w:val="22"/>
              </w:rPr>
              <w:t>each fiduciary</w:t>
            </w:r>
            <w:r w:rsidR="00F66883" w:rsidRPr="00DF2BAC">
              <w:rPr>
                <w:strike/>
                <w:sz w:val="22"/>
                <w:szCs w:val="22"/>
              </w:rPr>
              <w:t xml:space="preserve"> </w:t>
            </w:r>
            <w:r w:rsidR="008C740C" w:rsidRPr="00DF2BAC">
              <w:rPr>
                <w:sz w:val="22"/>
                <w:szCs w:val="22"/>
                <w:u w:val="single"/>
              </w:rPr>
              <w:t>A</w:t>
            </w:r>
            <w:r w:rsidR="00C762DF" w:rsidRPr="00DF2BAC">
              <w:rPr>
                <w:sz w:val="22"/>
                <w:szCs w:val="22"/>
                <w:u w:val="single"/>
              </w:rPr>
              <w:t xml:space="preserve"> licensee or trainee</w:t>
            </w:r>
            <w:r w:rsidRPr="00DF2BAC">
              <w:rPr>
                <w:sz w:val="22"/>
                <w:szCs w:val="22"/>
              </w:rPr>
              <w:t xml:space="preserve"> must provide </w:t>
            </w:r>
            <w:r w:rsidRPr="00DF2BAC">
              <w:rPr>
                <w:strike/>
                <w:sz w:val="22"/>
                <w:szCs w:val="22"/>
              </w:rPr>
              <w:t xml:space="preserve">any </w:t>
            </w:r>
            <w:r w:rsidRPr="00DF2BAC">
              <w:rPr>
                <w:sz w:val="22"/>
                <w:szCs w:val="22"/>
              </w:rPr>
              <w:t xml:space="preserve">additional information </w:t>
            </w:r>
            <w:r w:rsidRPr="00DF2BAC">
              <w:rPr>
                <w:strike/>
                <w:sz w:val="22"/>
                <w:szCs w:val="22"/>
              </w:rPr>
              <w:t xml:space="preserve">required </w:t>
            </w:r>
            <w:r w:rsidR="006B7CF9" w:rsidRPr="00DF2BAC">
              <w:rPr>
                <w:sz w:val="22"/>
                <w:szCs w:val="22"/>
                <w:u w:val="single"/>
              </w:rPr>
              <w:t xml:space="preserve">about continuing education compliance as requested </w:t>
            </w:r>
            <w:r w:rsidRPr="00DF2BAC">
              <w:rPr>
                <w:sz w:val="22"/>
                <w:szCs w:val="22"/>
              </w:rPr>
              <w:t xml:space="preserve">by the board or division </w:t>
            </w:r>
            <w:r w:rsidRPr="00DF2BAC">
              <w:rPr>
                <w:strike/>
                <w:sz w:val="22"/>
                <w:szCs w:val="22"/>
              </w:rPr>
              <w:t>staff when reviewing the application for renewal of licensure</w:t>
            </w:r>
            <w:r w:rsidRPr="00DF2BAC">
              <w:rPr>
                <w:sz w:val="22"/>
                <w:szCs w:val="22"/>
              </w:rPr>
              <w:t xml:space="preserve">, </w:t>
            </w:r>
            <w:r w:rsidR="00094C8E" w:rsidRPr="00DF2BAC">
              <w:rPr>
                <w:sz w:val="22"/>
                <w:szCs w:val="22"/>
                <w:u w:val="single"/>
              </w:rPr>
              <w:t xml:space="preserve">including documentation about </w:t>
            </w:r>
            <w:r w:rsidRPr="00DF2BAC">
              <w:rPr>
                <w:sz w:val="22"/>
                <w:szCs w:val="22"/>
              </w:rPr>
              <w:t xml:space="preserve">continuing education </w:t>
            </w:r>
            <w:r w:rsidRPr="00DF2BAC">
              <w:rPr>
                <w:strike/>
                <w:sz w:val="22"/>
                <w:szCs w:val="22"/>
              </w:rPr>
              <w:t>applications, and other documentation</w:t>
            </w:r>
            <w:r w:rsidR="005471D5" w:rsidRPr="00DF2BAC">
              <w:rPr>
                <w:sz w:val="22"/>
                <w:szCs w:val="22"/>
                <w:u w:val="single"/>
              </w:rPr>
              <w:t xml:space="preserve"> compliance in a prior licensing period from:</w:t>
            </w:r>
          </w:p>
          <w:p w14:paraId="7E37961E" w14:textId="77777777" w:rsidR="00877956" w:rsidRPr="00DF2BAC" w:rsidRDefault="00877956" w:rsidP="00877956">
            <w:pPr>
              <w:ind w:left="1080" w:right="258" w:hanging="360"/>
              <w:jc w:val="both"/>
              <w:rPr>
                <w:strike/>
                <w:sz w:val="22"/>
                <w:szCs w:val="22"/>
              </w:rPr>
            </w:pPr>
          </w:p>
          <w:p w14:paraId="4F87498B" w14:textId="77777777" w:rsidR="00877956" w:rsidRPr="00DF2BAC" w:rsidRDefault="00877956" w:rsidP="00877956">
            <w:pPr>
              <w:pStyle w:val="Level1"/>
              <w:ind w:left="1440" w:right="258"/>
              <w:jc w:val="both"/>
              <w:rPr>
                <w:sz w:val="22"/>
                <w:szCs w:val="22"/>
                <w:u w:val="single"/>
              </w:rPr>
            </w:pPr>
            <w:r w:rsidRPr="00DF2BAC">
              <w:rPr>
                <w:sz w:val="22"/>
                <w:szCs w:val="22"/>
                <w:u w:val="single"/>
              </w:rPr>
              <w:t>(1)</w:t>
            </w:r>
            <w:r w:rsidRPr="00DF2BAC">
              <w:rPr>
                <w:sz w:val="22"/>
                <w:szCs w:val="22"/>
                <w:u w:val="single"/>
              </w:rPr>
              <w:tab/>
              <w:t xml:space="preserve">A former licensee applying for a new license after their previous license expired without </w:t>
            </w:r>
            <w:proofErr w:type="gramStart"/>
            <w:r w:rsidRPr="00DF2BAC">
              <w:rPr>
                <w:sz w:val="22"/>
                <w:szCs w:val="22"/>
                <w:u w:val="single"/>
              </w:rPr>
              <w:t>renewal;</w:t>
            </w:r>
            <w:proofErr w:type="gramEnd"/>
          </w:p>
          <w:p w14:paraId="141D2B79" w14:textId="0907BF27" w:rsidR="00877956" w:rsidRPr="00DF2BAC" w:rsidRDefault="00877956" w:rsidP="00877956">
            <w:pPr>
              <w:pStyle w:val="Level1"/>
              <w:ind w:left="1440" w:right="258"/>
              <w:jc w:val="both"/>
              <w:rPr>
                <w:sz w:val="22"/>
                <w:szCs w:val="22"/>
                <w:u w:val="single"/>
              </w:rPr>
            </w:pPr>
            <w:r w:rsidRPr="00DF2BAC">
              <w:rPr>
                <w:sz w:val="22"/>
                <w:szCs w:val="22"/>
                <w:u w:val="single"/>
              </w:rPr>
              <w:t>(2)</w:t>
            </w:r>
            <w:r w:rsidRPr="00DF2BAC">
              <w:rPr>
                <w:sz w:val="22"/>
                <w:szCs w:val="22"/>
                <w:u w:val="single"/>
              </w:rPr>
              <w:tab/>
              <w:t>A fiduciary seeking license reactivation from inactive status under ACJA § 7-201.17(C);</w:t>
            </w:r>
            <w:r w:rsidR="000D4BD4" w:rsidRPr="00DF2BAC">
              <w:rPr>
                <w:sz w:val="22"/>
                <w:szCs w:val="22"/>
                <w:u w:val="single"/>
              </w:rPr>
              <w:t xml:space="preserve"> or</w:t>
            </w:r>
          </w:p>
          <w:p w14:paraId="7990E03B" w14:textId="3E1974F5" w:rsidR="00F40361" w:rsidRPr="00DF2BAC" w:rsidRDefault="00877956" w:rsidP="00877956">
            <w:pPr>
              <w:ind w:left="1425" w:right="258" w:hanging="360"/>
              <w:jc w:val="both"/>
              <w:rPr>
                <w:strike/>
                <w:sz w:val="22"/>
                <w:szCs w:val="22"/>
              </w:rPr>
            </w:pPr>
            <w:r w:rsidRPr="00DF2BAC">
              <w:rPr>
                <w:sz w:val="22"/>
                <w:szCs w:val="22"/>
                <w:u w:val="single"/>
              </w:rPr>
              <w:t>(3) A fiduciary or former licensee seeking reinstatement after suspension or revocation.</w:t>
            </w:r>
            <w:r w:rsidR="00094C8E" w:rsidRPr="00DF2BAC">
              <w:rPr>
                <w:strike/>
                <w:sz w:val="22"/>
                <w:szCs w:val="22"/>
              </w:rPr>
              <w:t xml:space="preserve"> </w:t>
            </w:r>
          </w:p>
          <w:p w14:paraId="45F72474" w14:textId="77777777" w:rsidR="00F40361" w:rsidRPr="00DF2BAC" w:rsidRDefault="00F40361" w:rsidP="00877956">
            <w:pPr>
              <w:ind w:left="1080" w:right="258" w:hanging="360"/>
              <w:jc w:val="both"/>
              <w:rPr>
                <w:strike/>
                <w:sz w:val="22"/>
                <w:szCs w:val="22"/>
              </w:rPr>
            </w:pPr>
          </w:p>
          <w:p w14:paraId="353E5B12" w14:textId="77777777" w:rsidR="00F40361" w:rsidRPr="00DF2BAC" w:rsidRDefault="00F40361" w:rsidP="00101210">
            <w:pPr>
              <w:ind w:left="1080" w:right="258" w:hanging="360"/>
              <w:jc w:val="both"/>
              <w:rPr>
                <w:strike/>
                <w:sz w:val="22"/>
                <w:szCs w:val="22"/>
              </w:rPr>
            </w:pPr>
            <w:r w:rsidRPr="00DF2BAC">
              <w:rPr>
                <w:strike/>
                <w:sz w:val="22"/>
                <w:szCs w:val="22"/>
              </w:rPr>
              <w:t>c.</w:t>
            </w:r>
            <w:r w:rsidRPr="00DF2BAC">
              <w:rPr>
                <w:strike/>
                <w:sz w:val="22"/>
                <w:szCs w:val="22"/>
              </w:rPr>
              <w:tab/>
              <w:t>Continuing education not recognized for credit upon board review does not relieve the fiduciary of the responsibility to complete the required hours of continuing education.</w:t>
            </w:r>
          </w:p>
          <w:p w14:paraId="528F374E" w14:textId="77777777" w:rsidR="00475C57" w:rsidRPr="00DF2BAC" w:rsidRDefault="00475C57" w:rsidP="00101210">
            <w:pPr>
              <w:ind w:left="1080" w:right="258" w:hanging="360"/>
              <w:jc w:val="both"/>
              <w:rPr>
                <w:strike/>
                <w:sz w:val="22"/>
                <w:szCs w:val="22"/>
              </w:rPr>
            </w:pPr>
          </w:p>
          <w:p w14:paraId="2F615731" w14:textId="1F24CBAC" w:rsidR="00475C57" w:rsidRPr="00DF2BAC" w:rsidRDefault="00475C57" w:rsidP="00101210">
            <w:pPr>
              <w:ind w:left="705" w:right="258" w:hanging="360"/>
              <w:jc w:val="both"/>
              <w:rPr>
                <w:sz w:val="22"/>
                <w:szCs w:val="22"/>
                <w:u w:val="single"/>
              </w:rPr>
            </w:pPr>
            <w:r w:rsidRPr="00DF2BAC">
              <w:rPr>
                <w:sz w:val="22"/>
                <w:szCs w:val="22"/>
                <w:u w:val="single"/>
              </w:rPr>
              <w:t>4.   Board review and decision.</w:t>
            </w:r>
          </w:p>
          <w:p w14:paraId="426535B6" w14:textId="77777777" w:rsidR="00475C57" w:rsidRDefault="00475C57" w:rsidP="00101210">
            <w:pPr>
              <w:ind w:left="705" w:right="258" w:hanging="360"/>
              <w:jc w:val="both"/>
              <w:rPr>
                <w:sz w:val="22"/>
                <w:szCs w:val="22"/>
                <w:u w:val="single"/>
              </w:rPr>
            </w:pPr>
          </w:p>
          <w:p w14:paraId="6C1AFFFC" w14:textId="77777777" w:rsidR="00F128AA" w:rsidRPr="00DF2BAC" w:rsidRDefault="00F128AA" w:rsidP="00101210">
            <w:pPr>
              <w:ind w:left="705" w:right="258" w:hanging="360"/>
              <w:jc w:val="both"/>
              <w:rPr>
                <w:sz w:val="22"/>
                <w:szCs w:val="22"/>
                <w:u w:val="single"/>
              </w:rPr>
            </w:pPr>
          </w:p>
          <w:p w14:paraId="759185AD" w14:textId="77777777" w:rsidR="00475C57" w:rsidRPr="00DF2BAC" w:rsidRDefault="00475C57" w:rsidP="00F128AA">
            <w:pPr>
              <w:pStyle w:val="Level1"/>
              <w:spacing w:before="240"/>
              <w:ind w:left="1080" w:right="258"/>
              <w:jc w:val="both"/>
              <w:rPr>
                <w:sz w:val="22"/>
                <w:szCs w:val="22"/>
                <w:u w:val="single"/>
              </w:rPr>
            </w:pPr>
            <w:r w:rsidRPr="00DF2BAC">
              <w:rPr>
                <w:sz w:val="22"/>
                <w:szCs w:val="22"/>
                <w:u w:val="single"/>
              </w:rPr>
              <w:lastRenderedPageBreak/>
              <w:t>a.</w:t>
            </w:r>
            <w:r w:rsidRPr="00DF2BAC">
              <w:rPr>
                <w:sz w:val="22"/>
                <w:szCs w:val="22"/>
                <w:u w:val="single"/>
              </w:rPr>
              <w:tab/>
              <w:t>Findings.  After reviewing continuing education documentation and any applicable additional information requested, the board may:</w:t>
            </w:r>
          </w:p>
          <w:p w14:paraId="6AC22DA3" w14:textId="77777777" w:rsidR="00475C57" w:rsidRPr="00DF2BAC" w:rsidRDefault="00475C57" w:rsidP="00101210">
            <w:pPr>
              <w:pStyle w:val="Level1"/>
              <w:ind w:right="258"/>
              <w:jc w:val="both"/>
              <w:rPr>
                <w:sz w:val="22"/>
                <w:szCs w:val="22"/>
                <w:u w:val="single"/>
              </w:rPr>
            </w:pPr>
          </w:p>
          <w:p w14:paraId="365DC6B8" w14:textId="77777777" w:rsidR="00475C57" w:rsidRPr="00DF2BAC" w:rsidRDefault="00475C57" w:rsidP="00101210">
            <w:pPr>
              <w:pStyle w:val="Level1"/>
              <w:ind w:left="1440" w:right="258"/>
              <w:jc w:val="both"/>
              <w:rPr>
                <w:sz w:val="22"/>
                <w:szCs w:val="22"/>
                <w:u w:val="single"/>
              </w:rPr>
            </w:pPr>
            <w:r w:rsidRPr="00DF2BAC">
              <w:rPr>
                <w:sz w:val="22"/>
                <w:szCs w:val="22"/>
                <w:u w:val="single"/>
              </w:rPr>
              <w:t>(1)</w:t>
            </w:r>
            <w:r w:rsidRPr="00DF2BAC">
              <w:rPr>
                <w:sz w:val="22"/>
                <w:szCs w:val="22"/>
                <w:u w:val="single"/>
              </w:rPr>
              <w:tab/>
              <w:t xml:space="preserve">Find compliance with the continuing education </w:t>
            </w:r>
            <w:proofErr w:type="gramStart"/>
            <w:r w:rsidRPr="00DF2BAC">
              <w:rPr>
                <w:sz w:val="22"/>
                <w:szCs w:val="22"/>
                <w:u w:val="single"/>
              </w:rPr>
              <w:t>requirement;</w:t>
            </w:r>
            <w:proofErr w:type="gramEnd"/>
          </w:p>
          <w:p w14:paraId="469D4807" w14:textId="77777777" w:rsidR="00475C57" w:rsidRPr="00DF2BAC" w:rsidRDefault="00475C57" w:rsidP="00101210">
            <w:pPr>
              <w:pStyle w:val="Level1"/>
              <w:ind w:left="1440" w:right="258"/>
              <w:jc w:val="both"/>
              <w:rPr>
                <w:sz w:val="22"/>
                <w:szCs w:val="22"/>
                <w:u w:val="single"/>
              </w:rPr>
            </w:pPr>
            <w:r w:rsidRPr="00DF2BAC">
              <w:rPr>
                <w:sz w:val="22"/>
                <w:szCs w:val="22"/>
                <w:u w:val="single"/>
              </w:rPr>
              <w:t>(2)</w:t>
            </w:r>
            <w:r w:rsidRPr="00DF2BAC">
              <w:rPr>
                <w:sz w:val="22"/>
                <w:szCs w:val="22"/>
                <w:u w:val="single"/>
              </w:rPr>
              <w:tab/>
              <w:t xml:space="preserve">Require additional information from the fiduciary seeking renewal before making a </w:t>
            </w:r>
            <w:proofErr w:type="gramStart"/>
            <w:r w:rsidRPr="00DF2BAC">
              <w:rPr>
                <w:sz w:val="22"/>
                <w:szCs w:val="22"/>
                <w:u w:val="single"/>
              </w:rPr>
              <w:t>decision;</w:t>
            </w:r>
            <w:proofErr w:type="gramEnd"/>
          </w:p>
          <w:p w14:paraId="1AE0FD73" w14:textId="77777777" w:rsidR="00475C57" w:rsidRPr="00DF2BAC" w:rsidRDefault="00475C57" w:rsidP="00101210">
            <w:pPr>
              <w:pStyle w:val="Level1"/>
              <w:ind w:left="1440" w:right="258"/>
              <w:jc w:val="both"/>
              <w:rPr>
                <w:sz w:val="22"/>
                <w:szCs w:val="22"/>
                <w:u w:val="single"/>
              </w:rPr>
            </w:pPr>
            <w:r w:rsidRPr="00DF2BAC">
              <w:rPr>
                <w:sz w:val="22"/>
                <w:szCs w:val="22"/>
                <w:u w:val="single"/>
              </w:rPr>
              <w:t>(3)</w:t>
            </w:r>
            <w:r w:rsidRPr="00DF2BAC">
              <w:rPr>
                <w:sz w:val="22"/>
                <w:szCs w:val="22"/>
                <w:u w:val="single"/>
              </w:rPr>
              <w:tab/>
              <w:t>Find partial compliance with the continuing education requirement and order remedial measures; or</w:t>
            </w:r>
          </w:p>
          <w:p w14:paraId="4467F480" w14:textId="77777777" w:rsidR="00475C57" w:rsidRPr="00DF2BAC" w:rsidRDefault="00475C57" w:rsidP="00101210">
            <w:pPr>
              <w:pStyle w:val="Level1"/>
              <w:ind w:left="1440" w:right="258"/>
              <w:jc w:val="both"/>
              <w:rPr>
                <w:sz w:val="22"/>
                <w:szCs w:val="22"/>
                <w:u w:val="single"/>
              </w:rPr>
            </w:pPr>
            <w:r w:rsidRPr="00DF2BAC">
              <w:rPr>
                <w:sz w:val="22"/>
                <w:szCs w:val="22"/>
                <w:u w:val="single"/>
              </w:rPr>
              <w:t>(4)</w:t>
            </w:r>
            <w:r w:rsidRPr="00DF2BAC">
              <w:rPr>
                <w:sz w:val="22"/>
                <w:szCs w:val="22"/>
                <w:u w:val="single"/>
              </w:rPr>
              <w:tab/>
              <w:t>Enter a finding of non-compliance.</w:t>
            </w:r>
          </w:p>
          <w:p w14:paraId="631BB687" w14:textId="77777777" w:rsidR="00475C57" w:rsidRPr="00DF2BAC" w:rsidRDefault="00475C57" w:rsidP="00101210">
            <w:pPr>
              <w:pStyle w:val="Level1"/>
              <w:ind w:right="258"/>
              <w:jc w:val="both"/>
              <w:rPr>
                <w:sz w:val="22"/>
                <w:szCs w:val="22"/>
                <w:u w:val="single"/>
              </w:rPr>
            </w:pPr>
            <w:r w:rsidRPr="00DF2BAC">
              <w:rPr>
                <w:sz w:val="22"/>
                <w:szCs w:val="22"/>
                <w:u w:val="single"/>
              </w:rPr>
              <w:t xml:space="preserve"> </w:t>
            </w:r>
          </w:p>
          <w:p w14:paraId="4FA08393" w14:textId="393645B1" w:rsidR="00475C57" w:rsidRPr="00DF2BAC" w:rsidRDefault="00475C57" w:rsidP="00101210">
            <w:pPr>
              <w:ind w:left="1065" w:right="258" w:hanging="360"/>
              <w:jc w:val="both"/>
              <w:rPr>
                <w:sz w:val="22"/>
                <w:szCs w:val="22"/>
                <w:u w:val="single"/>
              </w:rPr>
            </w:pPr>
            <w:r w:rsidRPr="00DF2BAC">
              <w:rPr>
                <w:sz w:val="22"/>
                <w:szCs w:val="22"/>
                <w:u w:val="single"/>
              </w:rPr>
              <w:t>b.</w:t>
            </w:r>
            <w:r w:rsidRPr="00DF2BAC">
              <w:rPr>
                <w:sz w:val="22"/>
                <w:szCs w:val="22"/>
                <w:u w:val="single"/>
              </w:rPr>
              <w:tab/>
              <w:t xml:space="preserve">Notice.  Within 10 days of the board’s decision, the division must give </w:t>
            </w:r>
            <w:proofErr w:type="gramStart"/>
            <w:r w:rsidRPr="00DF2BAC">
              <w:rPr>
                <w:sz w:val="22"/>
                <w:szCs w:val="22"/>
                <w:u w:val="single"/>
              </w:rPr>
              <w:t>the fiduciary</w:t>
            </w:r>
            <w:proofErr w:type="gramEnd"/>
            <w:r w:rsidRPr="00DF2BAC">
              <w:rPr>
                <w:sz w:val="22"/>
                <w:szCs w:val="22"/>
                <w:u w:val="single"/>
              </w:rPr>
              <w:t xml:space="preserve"> written notice of the board’s decision and the reasons for the decision.</w:t>
            </w:r>
          </w:p>
          <w:p w14:paraId="3C6883BD" w14:textId="77777777" w:rsidR="00C94DFC" w:rsidRPr="00DF2BAC" w:rsidRDefault="00C94DFC" w:rsidP="00101210">
            <w:pPr>
              <w:ind w:left="1080" w:right="258" w:hanging="360"/>
              <w:jc w:val="both"/>
              <w:rPr>
                <w:strike/>
                <w:sz w:val="22"/>
                <w:szCs w:val="22"/>
              </w:rPr>
            </w:pPr>
          </w:p>
          <w:p w14:paraId="6CCFB779" w14:textId="2583AFD9" w:rsidR="00C94DFC" w:rsidRPr="00DF2BAC" w:rsidRDefault="00C94DFC" w:rsidP="00101210">
            <w:pPr>
              <w:pStyle w:val="Level1"/>
              <w:tabs>
                <w:tab w:val="left" w:pos="1080"/>
              </w:tabs>
              <w:ind w:left="1080" w:right="258"/>
              <w:jc w:val="both"/>
              <w:rPr>
                <w:sz w:val="22"/>
                <w:szCs w:val="22"/>
                <w:u w:val="single"/>
              </w:rPr>
            </w:pPr>
            <w:r w:rsidRPr="00DF2BAC">
              <w:rPr>
                <w:sz w:val="22"/>
                <w:szCs w:val="22"/>
                <w:u w:val="single"/>
              </w:rPr>
              <w:t>c.</w:t>
            </w:r>
            <w:r w:rsidRPr="00DF2BAC">
              <w:rPr>
                <w:sz w:val="22"/>
                <w:szCs w:val="22"/>
                <w:u w:val="single"/>
              </w:rPr>
              <w:tab/>
              <w:t>Review</w:t>
            </w:r>
            <w:r w:rsidR="00FA0DF5" w:rsidRPr="00DF2BAC">
              <w:rPr>
                <w:sz w:val="22"/>
                <w:szCs w:val="22"/>
                <w:u w:val="single"/>
              </w:rPr>
              <w:t xml:space="preserve"> and decision</w:t>
            </w:r>
            <w:r w:rsidRPr="00DF2BAC">
              <w:rPr>
                <w:sz w:val="22"/>
                <w:szCs w:val="22"/>
                <w:u w:val="single"/>
              </w:rPr>
              <w:t xml:space="preserve">.  </w:t>
            </w:r>
          </w:p>
          <w:p w14:paraId="77BE95F7" w14:textId="77777777" w:rsidR="00C94DFC" w:rsidRPr="00DF2BAC" w:rsidRDefault="00C94DFC" w:rsidP="00101210">
            <w:pPr>
              <w:pStyle w:val="Level1"/>
              <w:tabs>
                <w:tab w:val="left" w:pos="1080"/>
              </w:tabs>
              <w:ind w:left="1080" w:right="258"/>
              <w:jc w:val="both"/>
              <w:rPr>
                <w:sz w:val="22"/>
                <w:szCs w:val="22"/>
                <w:u w:val="single"/>
              </w:rPr>
            </w:pPr>
          </w:p>
          <w:p w14:paraId="658C0C0E" w14:textId="32BE22E5" w:rsidR="00C94DFC" w:rsidRPr="00DF2BAC" w:rsidRDefault="00C94DFC" w:rsidP="00101210">
            <w:pPr>
              <w:pStyle w:val="Level1"/>
              <w:tabs>
                <w:tab w:val="left" w:pos="720"/>
              </w:tabs>
              <w:ind w:left="1440" w:right="258"/>
              <w:jc w:val="both"/>
              <w:rPr>
                <w:sz w:val="22"/>
                <w:szCs w:val="22"/>
                <w:u w:val="single"/>
              </w:rPr>
            </w:pPr>
            <w:r w:rsidRPr="00DF2BAC">
              <w:rPr>
                <w:sz w:val="22"/>
                <w:szCs w:val="22"/>
                <w:u w:val="single"/>
              </w:rPr>
              <w:t>(1)</w:t>
            </w:r>
            <w:r w:rsidRPr="00DF2BAC">
              <w:rPr>
                <w:sz w:val="22"/>
                <w:szCs w:val="22"/>
                <w:u w:val="single"/>
              </w:rPr>
              <w:tab/>
              <w:t xml:space="preserve">If </w:t>
            </w:r>
            <w:r w:rsidR="009462FA" w:rsidRPr="00DF2BAC">
              <w:rPr>
                <w:sz w:val="22"/>
                <w:szCs w:val="22"/>
                <w:u w:val="single"/>
              </w:rPr>
              <w:t>the</w:t>
            </w:r>
            <w:r w:rsidRPr="00DF2BAC">
              <w:rPr>
                <w:sz w:val="22"/>
                <w:szCs w:val="22"/>
                <w:u w:val="single"/>
              </w:rPr>
              <w:t xml:space="preserve"> board finds full or partial non-compliance with the continuing education requirements: </w:t>
            </w:r>
          </w:p>
          <w:p w14:paraId="48B76182" w14:textId="77777777" w:rsidR="00C94DFC" w:rsidRPr="00DF2BAC" w:rsidRDefault="00C94DFC" w:rsidP="00101210">
            <w:pPr>
              <w:pStyle w:val="Level1"/>
              <w:tabs>
                <w:tab w:val="left" w:pos="720"/>
              </w:tabs>
              <w:ind w:left="1800" w:right="258"/>
              <w:jc w:val="both"/>
              <w:rPr>
                <w:sz w:val="22"/>
                <w:szCs w:val="22"/>
                <w:u w:val="single"/>
              </w:rPr>
            </w:pPr>
            <w:r w:rsidRPr="00DF2BAC">
              <w:rPr>
                <w:sz w:val="22"/>
                <w:szCs w:val="22"/>
                <w:u w:val="single"/>
              </w:rPr>
              <w:t>(a)</w:t>
            </w:r>
            <w:r w:rsidRPr="00DF2BAC">
              <w:rPr>
                <w:sz w:val="22"/>
                <w:szCs w:val="22"/>
                <w:u w:val="single"/>
              </w:rPr>
              <w:tab/>
              <w:t>The fiduciary may submit a written request for board review in the manner required for requests under ACJA § 7-201.28(A)(2).</w:t>
            </w:r>
          </w:p>
          <w:p w14:paraId="3E248BB2" w14:textId="77777777" w:rsidR="00C94DFC" w:rsidRPr="00DF2BAC" w:rsidRDefault="00C94DFC" w:rsidP="00101210">
            <w:pPr>
              <w:pStyle w:val="Level1"/>
              <w:tabs>
                <w:tab w:val="left" w:pos="720"/>
              </w:tabs>
              <w:ind w:left="1800" w:right="258"/>
              <w:jc w:val="both"/>
              <w:rPr>
                <w:sz w:val="22"/>
                <w:szCs w:val="22"/>
                <w:u w:val="single"/>
              </w:rPr>
            </w:pPr>
            <w:r w:rsidRPr="00DF2BAC">
              <w:rPr>
                <w:sz w:val="22"/>
                <w:szCs w:val="22"/>
                <w:u w:val="single"/>
              </w:rPr>
              <w:t>(b)</w:t>
            </w:r>
            <w:r w:rsidRPr="00DF2BAC">
              <w:rPr>
                <w:sz w:val="22"/>
                <w:szCs w:val="22"/>
                <w:u w:val="single"/>
              </w:rPr>
              <w:tab/>
              <w:t>A request for board review includes a request to address the board in response.</w:t>
            </w:r>
          </w:p>
          <w:p w14:paraId="1B1012D8" w14:textId="77777777" w:rsidR="00C94DFC" w:rsidRPr="00DF2BAC" w:rsidRDefault="00C94DFC" w:rsidP="00101210">
            <w:pPr>
              <w:pStyle w:val="Level1"/>
              <w:tabs>
                <w:tab w:val="left" w:pos="720"/>
              </w:tabs>
              <w:ind w:left="1800" w:right="258"/>
              <w:jc w:val="both"/>
              <w:rPr>
                <w:sz w:val="22"/>
                <w:szCs w:val="22"/>
                <w:u w:val="single"/>
              </w:rPr>
            </w:pPr>
            <w:r w:rsidRPr="00DF2BAC">
              <w:rPr>
                <w:sz w:val="22"/>
                <w:szCs w:val="22"/>
                <w:u w:val="single"/>
              </w:rPr>
              <w:t>(c)</w:t>
            </w:r>
            <w:r w:rsidRPr="00DF2BAC">
              <w:rPr>
                <w:sz w:val="22"/>
                <w:szCs w:val="22"/>
                <w:u w:val="single"/>
              </w:rPr>
              <w:tab/>
              <w:t>By making a request to address the board, the fiduciary also agrees to respond to board questions under oath or affirmation at the board meeting.</w:t>
            </w:r>
          </w:p>
          <w:p w14:paraId="52AFA084" w14:textId="77777777" w:rsidR="00C94DFC" w:rsidRPr="00DF2BAC" w:rsidRDefault="00C94DFC" w:rsidP="00101210">
            <w:pPr>
              <w:pStyle w:val="Level1"/>
              <w:tabs>
                <w:tab w:val="left" w:pos="720"/>
              </w:tabs>
              <w:ind w:left="1800" w:right="258"/>
              <w:jc w:val="both"/>
              <w:rPr>
                <w:sz w:val="22"/>
                <w:szCs w:val="22"/>
                <w:u w:val="single"/>
              </w:rPr>
            </w:pPr>
            <w:r w:rsidRPr="00DF2BAC">
              <w:rPr>
                <w:sz w:val="22"/>
                <w:szCs w:val="22"/>
                <w:u w:val="single"/>
              </w:rPr>
              <w:t>(d)</w:t>
            </w:r>
            <w:r w:rsidRPr="00DF2BAC">
              <w:rPr>
                <w:sz w:val="22"/>
                <w:szCs w:val="22"/>
                <w:u w:val="single"/>
              </w:rPr>
              <w:tab/>
              <w:t>Upon receiving a timely request for review, the division must notify the board chair of the need to place the matter on the board’s agenda.</w:t>
            </w:r>
          </w:p>
          <w:p w14:paraId="36ADBCB3" w14:textId="77777777" w:rsidR="00C94DFC" w:rsidRPr="00DF2BAC" w:rsidRDefault="00C94DFC" w:rsidP="00101210">
            <w:pPr>
              <w:pStyle w:val="Level1"/>
              <w:ind w:left="1440" w:right="258"/>
              <w:jc w:val="both"/>
              <w:rPr>
                <w:sz w:val="22"/>
                <w:szCs w:val="22"/>
                <w:u w:val="single"/>
              </w:rPr>
            </w:pPr>
            <w:r w:rsidRPr="00DF2BAC">
              <w:rPr>
                <w:sz w:val="22"/>
                <w:szCs w:val="22"/>
                <w:u w:val="single"/>
              </w:rPr>
              <w:t>(2)</w:t>
            </w:r>
            <w:r w:rsidRPr="00DF2BAC">
              <w:rPr>
                <w:sz w:val="22"/>
                <w:szCs w:val="22"/>
                <w:u w:val="single"/>
              </w:rPr>
              <w:tab/>
              <w:t>There is no review of a request for additional information.</w:t>
            </w:r>
          </w:p>
          <w:p w14:paraId="422CE336" w14:textId="77777777" w:rsidR="00C94DFC" w:rsidRPr="00DF2BAC" w:rsidRDefault="00C94DFC" w:rsidP="00101210">
            <w:pPr>
              <w:pStyle w:val="Level1"/>
              <w:ind w:left="1440" w:right="258"/>
              <w:jc w:val="both"/>
              <w:rPr>
                <w:sz w:val="22"/>
                <w:szCs w:val="22"/>
                <w:u w:val="single"/>
              </w:rPr>
            </w:pPr>
            <w:r w:rsidRPr="00DF2BAC">
              <w:rPr>
                <w:sz w:val="22"/>
                <w:szCs w:val="22"/>
                <w:u w:val="single"/>
              </w:rPr>
              <w:t>(3)</w:t>
            </w:r>
            <w:r w:rsidRPr="00DF2BAC">
              <w:rPr>
                <w:sz w:val="22"/>
                <w:szCs w:val="22"/>
                <w:u w:val="single"/>
              </w:rPr>
              <w:tab/>
              <w:t>Upon submission of a timely request for review, the fiduciary’s existing license does not expire during board review if the board decision concerns compliance with the license renewal requirements.</w:t>
            </w:r>
          </w:p>
          <w:p w14:paraId="67381021" w14:textId="4F1573B2" w:rsidR="00C94DFC" w:rsidRPr="00DF2BAC" w:rsidRDefault="00C94DFC" w:rsidP="00101210">
            <w:pPr>
              <w:ind w:left="1425" w:right="258" w:hanging="360"/>
              <w:jc w:val="both"/>
              <w:rPr>
                <w:sz w:val="22"/>
                <w:szCs w:val="22"/>
              </w:rPr>
            </w:pPr>
            <w:r w:rsidRPr="00DF2BAC">
              <w:rPr>
                <w:sz w:val="22"/>
                <w:szCs w:val="22"/>
                <w:u w:val="single"/>
              </w:rPr>
              <w:t>(4)</w:t>
            </w:r>
            <w:r w:rsidRPr="00DF2BAC">
              <w:rPr>
                <w:sz w:val="22"/>
                <w:szCs w:val="22"/>
                <w:u w:val="single"/>
              </w:rPr>
              <w:tab/>
              <w:t>After hearing from the fiduciary and reviewing its decision, the board must issue a written, final decision.</w:t>
            </w:r>
          </w:p>
          <w:p w14:paraId="34388EB7" w14:textId="77777777" w:rsidR="00F40361" w:rsidRPr="00DF2BAC" w:rsidRDefault="00F40361" w:rsidP="00101210">
            <w:pPr>
              <w:ind w:left="1080" w:right="258" w:hanging="360"/>
              <w:jc w:val="both"/>
              <w:rPr>
                <w:sz w:val="22"/>
                <w:szCs w:val="22"/>
              </w:rPr>
            </w:pPr>
          </w:p>
          <w:p w14:paraId="78C7DFC3" w14:textId="33422632" w:rsidR="00F40361" w:rsidRPr="00DF2BAC" w:rsidRDefault="00F40361" w:rsidP="00D45A05">
            <w:pPr>
              <w:ind w:left="435" w:right="258" w:hanging="360"/>
              <w:jc w:val="both"/>
              <w:rPr>
                <w:b/>
                <w:sz w:val="22"/>
                <w:szCs w:val="22"/>
              </w:rPr>
            </w:pPr>
            <w:r w:rsidRPr="00DF2BAC">
              <w:rPr>
                <w:bCs/>
                <w:strike/>
                <w:sz w:val="22"/>
                <w:szCs w:val="22"/>
              </w:rPr>
              <w:t>4</w:t>
            </w:r>
            <w:r w:rsidR="00694D16" w:rsidRPr="00DF2BAC">
              <w:rPr>
                <w:b/>
                <w:sz w:val="22"/>
                <w:szCs w:val="22"/>
                <w:u w:val="single"/>
              </w:rPr>
              <w:t>D</w:t>
            </w:r>
            <w:r w:rsidRPr="00DF2BAC">
              <w:rPr>
                <w:bCs/>
                <w:sz w:val="22"/>
                <w:szCs w:val="22"/>
              </w:rPr>
              <w:t>.</w:t>
            </w:r>
            <w:r w:rsidR="00694D16" w:rsidRPr="00DF2BAC">
              <w:rPr>
                <w:bCs/>
                <w:sz w:val="22"/>
                <w:szCs w:val="22"/>
              </w:rPr>
              <w:t xml:space="preserve"> </w:t>
            </w:r>
            <w:r w:rsidRPr="00DF2BAC">
              <w:rPr>
                <w:bCs/>
                <w:strike/>
                <w:sz w:val="22"/>
                <w:szCs w:val="22"/>
              </w:rPr>
              <w:t xml:space="preserve">Authorized </w:t>
            </w:r>
            <w:r w:rsidR="00351796" w:rsidRPr="00DF2BAC">
              <w:rPr>
                <w:b/>
                <w:bCs/>
                <w:sz w:val="22"/>
                <w:szCs w:val="22"/>
                <w:u w:val="single"/>
              </w:rPr>
              <w:t xml:space="preserve">Qualified </w:t>
            </w:r>
            <w:r w:rsidRPr="00DF2BAC">
              <w:rPr>
                <w:b/>
                <w:sz w:val="22"/>
                <w:szCs w:val="22"/>
              </w:rPr>
              <w:t xml:space="preserve">Continuing Education </w:t>
            </w:r>
            <w:r w:rsidRPr="00DF2BAC">
              <w:rPr>
                <w:bCs/>
                <w:strike/>
                <w:sz w:val="22"/>
                <w:szCs w:val="22"/>
              </w:rPr>
              <w:t>Activities</w:t>
            </w:r>
            <w:r w:rsidR="00795969" w:rsidRPr="00DF2BAC">
              <w:rPr>
                <w:b/>
                <w:sz w:val="22"/>
                <w:szCs w:val="22"/>
                <w:u w:val="single"/>
              </w:rPr>
              <w:t xml:space="preserve"> Activity</w:t>
            </w:r>
            <w:r w:rsidRPr="00DF2BAC">
              <w:rPr>
                <w:b/>
                <w:sz w:val="22"/>
                <w:szCs w:val="22"/>
              </w:rPr>
              <w:t>.</w:t>
            </w:r>
          </w:p>
          <w:p w14:paraId="2B6841D0" w14:textId="77777777" w:rsidR="00D45A05" w:rsidRPr="00DF2BAC" w:rsidRDefault="00D45A05" w:rsidP="00D45A05">
            <w:pPr>
              <w:ind w:left="435" w:right="258" w:hanging="360"/>
              <w:jc w:val="both"/>
              <w:rPr>
                <w:sz w:val="22"/>
                <w:szCs w:val="22"/>
              </w:rPr>
            </w:pPr>
          </w:p>
          <w:p w14:paraId="303301B0" w14:textId="77777777" w:rsidR="00EE0F91" w:rsidRPr="00DF2BAC" w:rsidRDefault="00EE0F91" w:rsidP="00EE0F91">
            <w:pPr>
              <w:ind w:left="720" w:hanging="360"/>
              <w:jc w:val="both"/>
              <w:rPr>
                <w:bCs/>
                <w:sz w:val="22"/>
                <w:szCs w:val="22"/>
                <w:u w:val="single"/>
              </w:rPr>
            </w:pPr>
            <w:r w:rsidRPr="00DF2BAC">
              <w:rPr>
                <w:bCs/>
                <w:sz w:val="22"/>
                <w:szCs w:val="22"/>
                <w:u w:val="single"/>
              </w:rPr>
              <w:t>1.</w:t>
            </w:r>
            <w:r w:rsidRPr="00DF2BAC">
              <w:rPr>
                <w:bCs/>
                <w:sz w:val="22"/>
                <w:szCs w:val="22"/>
                <w:u w:val="single"/>
              </w:rPr>
              <w:tab/>
              <w:t>Required subjects.</w:t>
            </w:r>
          </w:p>
          <w:p w14:paraId="26E04184" w14:textId="77777777" w:rsidR="00F40361" w:rsidRPr="00DF2BAC" w:rsidRDefault="00F40361" w:rsidP="00EE0F91">
            <w:pPr>
              <w:ind w:left="705" w:right="258" w:hanging="360"/>
              <w:jc w:val="both"/>
              <w:rPr>
                <w:sz w:val="22"/>
                <w:szCs w:val="22"/>
              </w:rPr>
            </w:pPr>
          </w:p>
          <w:p w14:paraId="506E6D8A" w14:textId="77777777" w:rsidR="00286390" w:rsidRPr="00DF2BAC" w:rsidRDefault="00F40361" w:rsidP="00550200">
            <w:pPr>
              <w:ind w:left="1080" w:right="258" w:hanging="360"/>
              <w:jc w:val="both"/>
              <w:rPr>
                <w:sz w:val="22"/>
                <w:szCs w:val="22"/>
              </w:rPr>
            </w:pPr>
            <w:r w:rsidRPr="00DF2BAC">
              <w:rPr>
                <w:sz w:val="22"/>
                <w:szCs w:val="22"/>
              </w:rPr>
              <w:t>a.</w:t>
            </w:r>
            <w:r w:rsidRPr="00DF2BAC">
              <w:rPr>
                <w:sz w:val="22"/>
                <w:szCs w:val="22"/>
              </w:rPr>
              <w:tab/>
            </w:r>
            <w:r w:rsidR="00A4380C" w:rsidRPr="00DF2BAC">
              <w:rPr>
                <w:sz w:val="22"/>
                <w:szCs w:val="22"/>
                <w:u w:val="single"/>
              </w:rPr>
              <w:t xml:space="preserve">General areas.  </w:t>
            </w:r>
            <w:r w:rsidRPr="00DF2BAC">
              <w:rPr>
                <w:sz w:val="22"/>
                <w:szCs w:val="22"/>
              </w:rPr>
              <w:t>Continuing education activity must</w:t>
            </w:r>
            <w:r w:rsidR="00286390" w:rsidRPr="00DF2BAC">
              <w:rPr>
                <w:sz w:val="22"/>
                <w:szCs w:val="22"/>
                <w:u w:val="single"/>
              </w:rPr>
              <w:t>:</w:t>
            </w:r>
            <w:r w:rsidRPr="00DF2BAC">
              <w:rPr>
                <w:sz w:val="22"/>
                <w:szCs w:val="22"/>
              </w:rPr>
              <w:t xml:space="preserve"> </w:t>
            </w:r>
          </w:p>
          <w:p w14:paraId="563E0676" w14:textId="77777777" w:rsidR="00E2208F" w:rsidRPr="00DF2BAC" w:rsidRDefault="00E2208F" w:rsidP="00714909">
            <w:pPr>
              <w:ind w:right="258"/>
              <w:jc w:val="both"/>
              <w:rPr>
                <w:sz w:val="22"/>
                <w:szCs w:val="22"/>
              </w:rPr>
            </w:pPr>
          </w:p>
          <w:p w14:paraId="76713373" w14:textId="77777777" w:rsidR="000B6855" w:rsidRPr="00DF2BAC" w:rsidRDefault="00286390" w:rsidP="00E2208F">
            <w:pPr>
              <w:spacing w:before="120"/>
              <w:ind w:left="1426" w:right="259" w:hanging="360"/>
              <w:jc w:val="both"/>
              <w:rPr>
                <w:sz w:val="22"/>
                <w:szCs w:val="22"/>
              </w:rPr>
            </w:pPr>
            <w:r w:rsidRPr="00DF2BAC">
              <w:rPr>
                <w:sz w:val="22"/>
                <w:szCs w:val="22"/>
              </w:rPr>
              <w:t xml:space="preserve">(1) </w:t>
            </w:r>
            <w:r w:rsidR="00F40361" w:rsidRPr="00DF2BAC">
              <w:rPr>
                <w:strike/>
                <w:sz w:val="22"/>
                <w:szCs w:val="22"/>
              </w:rPr>
              <w:t xml:space="preserve">address </w:t>
            </w:r>
            <w:proofErr w:type="spellStart"/>
            <w:r w:rsidR="000B6855" w:rsidRPr="00DF2BAC">
              <w:rPr>
                <w:sz w:val="22"/>
                <w:szCs w:val="22"/>
                <w:u w:val="single"/>
              </w:rPr>
              <w:t>Address</w:t>
            </w:r>
            <w:proofErr w:type="spellEnd"/>
            <w:r w:rsidR="000B6855" w:rsidRPr="00DF2BAC">
              <w:rPr>
                <w:sz w:val="22"/>
                <w:szCs w:val="22"/>
                <w:u w:val="single"/>
              </w:rPr>
              <w:t xml:space="preserve"> </w:t>
            </w:r>
            <w:r w:rsidR="00F40361" w:rsidRPr="00DF2BAC">
              <w:rPr>
                <w:sz w:val="22"/>
                <w:szCs w:val="22"/>
              </w:rPr>
              <w:t xml:space="preserve">the areas of proficiency, competency, and performance of a </w:t>
            </w:r>
            <w:proofErr w:type="gramStart"/>
            <w:r w:rsidR="00F40361" w:rsidRPr="00DF2BAC">
              <w:rPr>
                <w:sz w:val="22"/>
                <w:szCs w:val="22"/>
              </w:rPr>
              <w:t>fiduciary</w:t>
            </w:r>
            <w:r w:rsidR="000B6855" w:rsidRPr="00DF2BAC">
              <w:rPr>
                <w:sz w:val="22"/>
                <w:szCs w:val="22"/>
                <w:u w:val="single"/>
              </w:rPr>
              <w:t>;</w:t>
            </w:r>
            <w:proofErr w:type="gramEnd"/>
            <w:r w:rsidR="00F40361" w:rsidRPr="00DF2BAC">
              <w:rPr>
                <w:sz w:val="22"/>
                <w:szCs w:val="22"/>
              </w:rPr>
              <w:t xml:space="preserve"> </w:t>
            </w:r>
          </w:p>
          <w:p w14:paraId="2BDAA000" w14:textId="77777777" w:rsidR="00695532" w:rsidRPr="00DF2BAC" w:rsidRDefault="000B6855" w:rsidP="00286390">
            <w:pPr>
              <w:ind w:left="1425" w:right="258" w:hanging="360"/>
              <w:jc w:val="both"/>
              <w:rPr>
                <w:sz w:val="22"/>
                <w:szCs w:val="22"/>
              </w:rPr>
            </w:pPr>
            <w:r w:rsidRPr="00DF2BAC">
              <w:rPr>
                <w:sz w:val="22"/>
                <w:szCs w:val="22"/>
                <w:u w:val="single"/>
              </w:rPr>
              <w:t xml:space="preserve">(2) </w:t>
            </w:r>
            <w:r w:rsidR="00F40361" w:rsidRPr="00DF2BAC">
              <w:rPr>
                <w:strike/>
                <w:sz w:val="22"/>
                <w:szCs w:val="22"/>
              </w:rPr>
              <w:t>and impart</w:t>
            </w:r>
            <w:r w:rsidR="00B93DFF" w:rsidRPr="00DF2BAC">
              <w:rPr>
                <w:strike/>
                <w:sz w:val="22"/>
                <w:szCs w:val="22"/>
              </w:rPr>
              <w:t xml:space="preserve"> </w:t>
            </w:r>
            <w:r w:rsidR="007A595F" w:rsidRPr="00DF2BAC">
              <w:rPr>
                <w:sz w:val="22"/>
                <w:szCs w:val="22"/>
                <w:u w:val="single"/>
              </w:rPr>
              <w:t>Convey</w:t>
            </w:r>
            <w:r w:rsidR="00F40361" w:rsidRPr="00DF2BAC">
              <w:rPr>
                <w:sz w:val="22"/>
                <w:szCs w:val="22"/>
              </w:rPr>
              <w:t xml:space="preserve"> knowledge and </w:t>
            </w:r>
            <w:r w:rsidR="00774E48" w:rsidRPr="00DF2BAC">
              <w:rPr>
                <w:sz w:val="22"/>
                <w:szCs w:val="22"/>
                <w:u w:val="single"/>
              </w:rPr>
              <w:t xml:space="preserve">increase </w:t>
            </w:r>
            <w:r w:rsidR="00F40361" w:rsidRPr="00DF2BAC">
              <w:rPr>
                <w:sz w:val="22"/>
                <w:szCs w:val="22"/>
              </w:rPr>
              <w:t>understanding of the fiduciary profession, the Arizona judiciary, or the legal process</w:t>
            </w:r>
            <w:proofErr w:type="gramStart"/>
            <w:r w:rsidR="00F40361" w:rsidRPr="00DF2BAC">
              <w:rPr>
                <w:strike/>
                <w:sz w:val="22"/>
                <w:szCs w:val="22"/>
              </w:rPr>
              <w:t>.</w:t>
            </w:r>
            <w:r w:rsidR="0054085D" w:rsidRPr="00DF2BAC">
              <w:rPr>
                <w:sz w:val="22"/>
                <w:szCs w:val="22"/>
                <w:u w:val="single"/>
              </w:rPr>
              <w:t>;</w:t>
            </w:r>
            <w:proofErr w:type="gramEnd"/>
            <w:r w:rsidR="00F40361" w:rsidRPr="00DF2BAC">
              <w:rPr>
                <w:sz w:val="22"/>
                <w:szCs w:val="22"/>
              </w:rPr>
              <w:t xml:space="preserve">  </w:t>
            </w:r>
          </w:p>
          <w:p w14:paraId="043E1A3B" w14:textId="2E639266" w:rsidR="00F40361" w:rsidRPr="00DF2BAC" w:rsidRDefault="00695532" w:rsidP="00286390">
            <w:pPr>
              <w:ind w:left="1425" w:right="258" w:hanging="360"/>
              <w:jc w:val="both"/>
              <w:rPr>
                <w:sz w:val="22"/>
                <w:szCs w:val="22"/>
              </w:rPr>
            </w:pPr>
            <w:r w:rsidRPr="00DF2BAC">
              <w:rPr>
                <w:sz w:val="22"/>
                <w:szCs w:val="22"/>
                <w:u w:val="single"/>
              </w:rPr>
              <w:t xml:space="preserve">(3) </w:t>
            </w:r>
            <w:r w:rsidR="00F40361" w:rsidRPr="00DF2BAC">
              <w:rPr>
                <w:strike/>
                <w:sz w:val="22"/>
                <w:szCs w:val="22"/>
              </w:rPr>
              <w:t xml:space="preserve">Continuing education must increase the understanding </w:t>
            </w:r>
            <w:r w:rsidR="00FC11E1" w:rsidRPr="00DF2BAC">
              <w:rPr>
                <w:sz w:val="22"/>
                <w:szCs w:val="22"/>
                <w:u w:val="single"/>
              </w:rPr>
              <w:t xml:space="preserve">Increase awareness </w:t>
            </w:r>
            <w:r w:rsidR="00F40361" w:rsidRPr="00DF2BAC">
              <w:rPr>
                <w:sz w:val="22"/>
                <w:szCs w:val="22"/>
              </w:rPr>
              <w:t>of the fiduciary’s responsibilities and the fiduciary’s impact on the judicial process and the public.</w:t>
            </w:r>
          </w:p>
          <w:p w14:paraId="5D810287" w14:textId="77777777" w:rsidR="00F40361" w:rsidRPr="00DF2BAC" w:rsidRDefault="00F40361" w:rsidP="00550200">
            <w:pPr>
              <w:ind w:left="1080" w:right="258" w:hanging="360"/>
              <w:jc w:val="both"/>
              <w:rPr>
                <w:sz w:val="22"/>
                <w:szCs w:val="22"/>
              </w:rPr>
            </w:pPr>
          </w:p>
          <w:p w14:paraId="394ADE9E" w14:textId="0B38BCE7" w:rsidR="00F40361" w:rsidRPr="00DF2BAC" w:rsidRDefault="00F40361" w:rsidP="00550200">
            <w:pPr>
              <w:ind w:left="1080" w:right="258" w:hanging="360"/>
              <w:jc w:val="both"/>
              <w:rPr>
                <w:sz w:val="22"/>
                <w:szCs w:val="22"/>
              </w:rPr>
            </w:pPr>
            <w:r w:rsidRPr="00DF2BAC">
              <w:rPr>
                <w:sz w:val="22"/>
                <w:szCs w:val="22"/>
              </w:rPr>
              <w:t>b.</w:t>
            </w:r>
            <w:r w:rsidRPr="00DF2BAC">
              <w:rPr>
                <w:sz w:val="22"/>
                <w:szCs w:val="22"/>
              </w:rPr>
              <w:tab/>
            </w:r>
            <w:r w:rsidR="008213D8" w:rsidRPr="00DF2BAC">
              <w:rPr>
                <w:sz w:val="22"/>
                <w:szCs w:val="22"/>
                <w:u w:val="single"/>
              </w:rPr>
              <w:t xml:space="preserve">Subjects.  </w:t>
            </w:r>
            <w:r w:rsidRPr="00DF2BAC">
              <w:rPr>
                <w:sz w:val="22"/>
                <w:szCs w:val="22"/>
              </w:rPr>
              <w:t xml:space="preserve">Continuing </w:t>
            </w:r>
            <w:proofErr w:type="gramStart"/>
            <w:r w:rsidRPr="00DF2BAC">
              <w:rPr>
                <w:sz w:val="22"/>
                <w:szCs w:val="22"/>
              </w:rPr>
              <w:t>education activity</w:t>
            </w:r>
            <w:proofErr w:type="gramEnd"/>
            <w:r w:rsidRPr="00DF2BAC">
              <w:rPr>
                <w:sz w:val="22"/>
                <w:szCs w:val="22"/>
              </w:rPr>
              <w:t xml:space="preserve"> must include one or more of the following subjects:</w:t>
            </w:r>
          </w:p>
          <w:p w14:paraId="084B2A9E" w14:textId="77777777" w:rsidR="00F40361" w:rsidRPr="00DF2BAC" w:rsidRDefault="00F40361" w:rsidP="00550200">
            <w:pPr>
              <w:ind w:left="1080" w:right="258" w:hanging="360"/>
              <w:jc w:val="both"/>
              <w:rPr>
                <w:sz w:val="22"/>
                <w:szCs w:val="22"/>
              </w:rPr>
            </w:pPr>
          </w:p>
          <w:p w14:paraId="46AEB35C"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1) </w:t>
            </w:r>
            <w:r w:rsidRPr="00DF2BAC">
              <w:rPr>
                <w:sz w:val="22"/>
                <w:szCs w:val="22"/>
              </w:rPr>
              <w:tab/>
            </w:r>
            <w:proofErr w:type="gramStart"/>
            <w:r w:rsidRPr="00DF2BAC">
              <w:rPr>
                <w:sz w:val="22"/>
                <w:szCs w:val="22"/>
              </w:rPr>
              <w:t>Guardianships;</w:t>
            </w:r>
            <w:proofErr w:type="gramEnd"/>
          </w:p>
          <w:p w14:paraId="3723A099"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2) </w:t>
            </w:r>
            <w:r w:rsidRPr="00DF2BAC">
              <w:rPr>
                <w:sz w:val="22"/>
                <w:szCs w:val="22"/>
              </w:rPr>
              <w:tab/>
            </w:r>
            <w:proofErr w:type="gramStart"/>
            <w:r w:rsidRPr="00DF2BAC">
              <w:rPr>
                <w:sz w:val="22"/>
                <w:szCs w:val="22"/>
              </w:rPr>
              <w:t>Conservatorships;</w:t>
            </w:r>
            <w:proofErr w:type="gramEnd"/>
          </w:p>
          <w:p w14:paraId="6CD4CEB1"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3) </w:t>
            </w:r>
            <w:r w:rsidRPr="00DF2BAC">
              <w:rPr>
                <w:sz w:val="22"/>
                <w:szCs w:val="22"/>
              </w:rPr>
              <w:tab/>
              <w:t xml:space="preserve">Personal </w:t>
            </w:r>
            <w:proofErr w:type="gramStart"/>
            <w:r w:rsidRPr="00DF2BAC">
              <w:rPr>
                <w:sz w:val="22"/>
                <w:szCs w:val="22"/>
              </w:rPr>
              <w:t>representatives;</w:t>
            </w:r>
            <w:proofErr w:type="gramEnd"/>
          </w:p>
          <w:p w14:paraId="3B0A5696"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4) </w:t>
            </w:r>
            <w:r w:rsidRPr="00DF2BAC">
              <w:rPr>
                <w:sz w:val="22"/>
                <w:szCs w:val="22"/>
              </w:rPr>
              <w:tab/>
              <w:t xml:space="preserve">Trust </w:t>
            </w:r>
            <w:proofErr w:type="gramStart"/>
            <w:r w:rsidRPr="00DF2BAC">
              <w:rPr>
                <w:sz w:val="22"/>
                <w:szCs w:val="22"/>
              </w:rPr>
              <w:t>administration;</w:t>
            </w:r>
            <w:proofErr w:type="gramEnd"/>
          </w:p>
          <w:p w14:paraId="16A87CC1"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5) </w:t>
            </w:r>
            <w:r w:rsidRPr="00DF2BAC">
              <w:rPr>
                <w:sz w:val="22"/>
                <w:szCs w:val="22"/>
              </w:rPr>
              <w:tab/>
              <w:t xml:space="preserve">Power of </w:t>
            </w:r>
            <w:proofErr w:type="gramStart"/>
            <w:r w:rsidRPr="00DF2BAC">
              <w:rPr>
                <w:sz w:val="22"/>
                <w:szCs w:val="22"/>
              </w:rPr>
              <w:t>attorney;</w:t>
            </w:r>
            <w:proofErr w:type="gramEnd"/>
          </w:p>
          <w:p w14:paraId="58C6BDCC" w14:textId="77777777"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lastRenderedPageBreak/>
              <w:t xml:space="preserve">(6) </w:t>
            </w:r>
            <w:r w:rsidRPr="00DF2BAC">
              <w:rPr>
                <w:sz w:val="22"/>
                <w:szCs w:val="22"/>
              </w:rPr>
              <w:tab/>
              <w:t xml:space="preserve">Mental </w:t>
            </w:r>
            <w:proofErr w:type="gramStart"/>
            <w:r w:rsidRPr="00DF2BAC">
              <w:rPr>
                <w:sz w:val="22"/>
                <w:szCs w:val="22"/>
              </w:rPr>
              <w:t>health;</w:t>
            </w:r>
            <w:proofErr w:type="gramEnd"/>
          </w:p>
          <w:p w14:paraId="5B6C121A" w14:textId="46ADEFAA" w:rsidR="00F40361" w:rsidRPr="00DF2BAC" w:rsidRDefault="00F40361" w:rsidP="00550200">
            <w:pPr>
              <w:pStyle w:val="Level1"/>
              <w:tabs>
                <w:tab w:val="left" w:pos="-1080"/>
                <w:tab w:val="left" w:pos="-720"/>
                <w:tab w:val="left" w:pos="1440"/>
                <w:tab w:val="left" w:pos="1800"/>
              </w:tabs>
              <w:ind w:left="1440" w:right="258"/>
              <w:jc w:val="both"/>
              <w:rPr>
                <w:sz w:val="22"/>
                <w:szCs w:val="22"/>
              </w:rPr>
            </w:pPr>
            <w:r w:rsidRPr="00DF2BAC">
              <w:rPr>
                <w:sz w:val="22"/>
                <w:szCs w:val="22"/>
              </w:rPr>
              <w:t>(7)</w:t>
            </w:r>
            <w:r w:rsidRPr="00DF2BAC">
              <w:rPr>
                <w:sz w:val="22"/>
                <w:szCs w:val="22"/>
              </w:rPr>
              <w:tab/>
            </w:r>
            <w:r w:rsidRPr="00DF2BAC">
              <w:rPr>
                <w:spacing w:val="-6"/>
                <w:sz w:val="22"/>
                <w:szCs w:val="22"/>
              </w:rPr>
              <w:t>The Arizona court system</w:t>
            </w:r>
            <w:r w:rsidR="0030409D" w:rsidRPr="00DF2BAC">
              <w:rPr>
                <w:spacing w:val="-6"/>
                <w:sz w:val="22"/>
                <w:szCs w:val="22"/>
                <w:u w:val="single"/>
              </w:rPr>
              <w:t>,</w:t>
            </w:r>
            <w:r w:rsidRPr="00DF2BAC">
              <w:rPr>
                <w:spacing w:val="-6"/>
                <w:sz w:val="22"/>
                <w:szCs w:val="22"/>
              </w:rPr>
              <w:t xml:space="preserve"> including the state and federal constitution, </w:t>
            </w:r>
            <w:r w:rsidR="00474C80" w:rsidRPr="00DF2BAC">
              <w:rPr>
                <w:spacing w:val="-6"/>
                <w:sz w:val="22"/>
                <w:szCs w:val="22"/>
                <w:u w:val="single"/>
              </w:rPr>
              <w:t xml:space="preserve">the separate </w:t>
            </w:r>
            <w:r w:rsidRPr="00DF2BAC">
              <w:rPr>
                <w:spacing w:val="-6"/>
                <w:sz w:val="22"/>
                <w:szCs w:val="22"/>
              </w:rPr>
              <w:t xml:space="preserve">branches of government, Arizona court jurisdiction, the role of judges, and the Arizona tribal court </w:t>
            </w:r>
            <w:proofErr w:type="gramStart"/>
            <w:r w:rsidRPr="00DF2BAC">
              <w:rPr>
                <w:spacing w:val="-6"/>
                <w:sz w:val="22"/>
                <w:szCs w:val="22"/>
              </w:rPr>
              <w:t>system;</w:t>
            </w:r>
            <w:proofErr w:type="gramEnd"/>
          </w:p>
          <w:p w14:paraId="5BFF44DD" w14:textId="46F6E838"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8)</w:t>
            </w:r>
            <w:r w:rsidRPr="00DF2BAC">
              <w:rPr>
                <w:sz w:val="22"/>
                <w:szCs w:val="22"/>
              </w:rPr>
              <w:tab/>
              <w:t xml:space="preserve">The Arizona Revised Statutes, Arizona Rules of Court, this </w:t>
            </w:r>
            <w:r w:rsidRPr="00DF2BAC">
              <w:rPr>
                <w:strike/>
                <w:sz w:val="22"/>
                <w:szCs w:val="22"/>
              </w:rPr>
              <w:t xml:space="preserve">section, ACJA § </w:t>
            </w:r>
            <w:proofErr w:type="gramStart"/>
            <w:r w:rsidRPr="00DF2BAC">
              <w:rPr>
                <w:strike/>
                <w:sz w:val="22"/>
                <w:szCs w:val="22"/>
              </w:rPr>
              <w:t>7-201</w:t>
            </w:r>
            <w:r w:rsidR="004B4046" w:rsidRPr="00DF2BAC">
              <w:rPr>
                <w:sz w:val="22"/>
                <w:szCs w:val="22"/>
              </w:rPr>
              <w:t xml:space="preserve"> </w:t>
            </w:r>
            <w:r w:rsidR="004B4046" w:rsidRPr="00DF2BAC">
              <w:rPr>
                <w:sz w:val="22"/>
                <w:szCs w:val="22"/>
                <w:u w:val="single"/>
              </w:rPr>
              <w:t>chapter</w:t>
            </w:r>
            <w:proofErr w:type="gramEnd"/>
            <w:r w:rsidRPr="00DF2BAC">
              <w:rPr>
                <w:sz w:val="22"/>
                <w:szCs w:val="22"/>
              </w:rPr>
              <w:t>, case law, administrative orders, and current issues in the Arizona court system relevant to the fiduciary profession;</w:t>
            </w:r>
          </w:p>
          <w:p w14:paraId="6B01AED2" w14:textId="16470AF5" w:rsidR="00F40361" w:rsidRPr="00DF2BAC" w:rsidRDefault="00F40361" w:rsidP="00550200">
            <w:pPr>
              <w:pStyle w:val="Level1"/>
              <w:tabs>
                <w:tab w:val="left" w:pos="1440"/>
                <w:tab w:val="left" w:pos="1800"/>
              </w:tabs>
              <w:ind w:left="1440" w:right="258"/>
              <w:jc w:val="both"/>
              <w:rPr>
                <w:sz w:val="22"/>
                <w:szCs w:val="22"/>
              </w:rPr>
            </w:pPr>
            <w:r w:rsidRPr="00DF2BAC">
              <w:rPr>
                <w:sz w:val="22"/>
                <w:szCs w:val="22"/>
              </w:rPr>
              <w:t xml:space="preserve">(9) </w:t>
            </w:r>
            <w:r w:rsidRPr="00DF2BAC">
              <w:rPr>
                <w:sz w:val="22"/>
                <w:szCs w:val="22"/>
              </w:rPr>
              <w:tab/>
              <w:t>The role and responsibilities of the fiduciary</w:t>
            </w:r>
            <w:r w:rsidR="00C047CC" w:rsidRPr="00DF2BAC">
              <w:rPr>
                <w:sz w:val="22"/>
                <w:szCs w:val="22"/>
                <w:u w:val="single"/>
              </w:rPr>
              <w:t xml:space="preserve">, </w:t>
            </w:r>
            <w:r w:rsidRPr="00DF2BAC">
              <w:rPr>
                <w:sz w:val="22"/>
                <w:szCs w:val="22"/>
              </w:rPr>
              <w:t>including</w:t>
            </w:r>
            <w:r w:rsidRPr="00DF2BAC">
              <w:rPr>
                <w:strike/>
                <w:sz w:val="22"/>
                <w:szCs w:val="22"/>
              </w:rPr>
              <w:t>, but not limited to, this section, ACJA § 7-201</w:t>
            </w:r>
            <w:r w:rsidR="00FF4B76" w:rsidRPr="00DF2BAC">
              <w:rPr>
                <w:strike/>
                <w:sz w:val="22"/>
                <w:szCs w:val="22"/>
              </w:rPr>
              <w:t xml:space="preserve">, </w:t>
            </w:r>
            <w:r w:rsidRPr="00DF2BAC">
              <w:rPr>
                <w:strike/>
                <w:sz w:val="22"/>
                <w:szCs w:val="22"/>
              </w:rPr>
              <w:t>and the code of conduct</w:t>
            </w:r>
            <w:r w:rsidR="00221B43" w:rsidRPr="00DF2BAC">
              <w:rPr>
                <w:sz w:val="22"/>
                <w:szCs w:val="22"/>
                <w:u w:val="single"/>
              </w:rPr>
              <w:t xml:space="preserve"> as specified in this </w:t>
            </w:r>
            <w:proofErr w:type="gramStart"/>
            <w:r w:rsidR="00221B43" w:rsidRPr="00DF2BAC">
              <w:rPr>
                <w:sz w:val="22"/>
                <w:szCs w:val="22"/>
                <w:u w:val="single"/>
              </w:rPr>
              <w:t>chapter</w:t>
            </w:r>
            <w:r w:rsidRPr="00DF2BAC">
              <w:rPr>
                <w:sz w:val="22"/>
                <w:szCs w:val="22"/>
              </w:rPr>
              <w:t>;</w:t>
            </w:r>
            <w:proofErr w:type="gramEnd"/>
          </w:p>
          <w:p w14:paraId="3A9C94A4" w14:textId="2819D66A" w:rsidR="00F40361" w:rsidRPr="00DF2BAC" w:rsidRDefault="00F40361" w:rsidP="00550200">
            <w:pPr>
              <w:pStyle w:val="Level1"/>
              <w:tabs>
                <w:tab w:val="left" w:pos="1440"/>
                <w:tab w:val="left" w:pos="1800"/>
              </w:tabs>
              <w:ind w:left="1440" w:right="258" w:hanging="450"/>
              <w:jc w:val="both"/>
              <w:rPr>
                <w:spacing w:val="-4"/>
                <w:sz w:val="22"/>
                <w:szCs w:val="22"/>
              </w:rPr>
            </w:pPr>
            <w:r w:rsidRPr="00DF2BAC">
              <w:rPr>
                <w:spacing w:val="-4"/>
                <w:sz w:val="22"/>
                <w:szCs w:val="22"/>
              </w:rPr>
              <w:t>(10)</w:t>
            </w:r>
            <w:r w:rsidRPr="00DF2BAC">
              <w:rPr>
                <w:spacing w:val="-4"/>
                <w:sz w:val="22"/>
                <w:szCs w:val="22"/>
              </w:rPr>
              <w:tab/>
              <w:t>Management issues</w:t>
            </w:r>
            <w:r w:rsidR="005B4468" w:rsidRPr="00DF2BAC">
              <w:rPr>
                <w:spacing w:val="-4"/>
                <w:sz w:val="22"/>
                <w:szCs w:val="22"/>
                <w:u w:val="single"/>
              </w:rPr>
              <w:t>,</w:t>
            </w:r>
            <w:r w:rsidRPr="00DF2BAC">
              <w:rPr>
                <w:spacing w:val="-4"/>
                <w:sz w:val="22"/>
                <w:szCs w:val="22"/>
              </w:rPr>
              <w:t xml:space="preserve"> including office practices, public relations, customer service, accounting, time management, human resources, financial planning, and stress management; and</w:t>
            </w:r>
          </w:p>
          <w:p w14:paraId="23FF3637" w14:textId="2D1E229E" w:rsidR="00F40361" w:rsidRPr="00DF2BAC" w:rsidRDefault="00F40361" w:rsidP="00550200">
            <w:pPr>
              <w:tabs>
                <w:tab w:val="left" w:pos="1440"/>
                <w:tab w:val="left" w:pos="1800"/>
              </w:tabs>
              <w:ind w:left="1440" w:right="258" w:hanging="450"/>
              <w:jc w:val="both"/>
              <w:rPr>
                <w:sz w:val="22"/>
                <w:szCs w:val="22"/>
              </w:rPr>
            </w:pPr>
            <w:r w:rsidRPr="00DF2BAC">
              <w:rPr>
                <w:sz w:val="22"/>
                <w:szCs w:val="22"/>
              </w:rPr>
              <w:t>(11)</w:t>
            </w:r>
            <w:r w:rsidRPr="00DF2BAC">
              <w:rPr>
                <w:sz w:val="22"/>
                <w:szCs w:val="22"/>
              </w:rPr>
              <w:tab/>
              <w:t xml:space="preserve">Ethics for fiduciaries, including cooperation with lawyers, judges, and </w:t>
            </w:r>
            <w:r w:rsidRPr="00DF2BAC">
              <w:rPr>
                <w:strike/>
                <w:sz w:val="22"/>
                <w:szCs w:val="22"/>
              </w:rPr>
              <w:t>fellow</w:t>
            </w:r>
            <w:r w:rsidR="006A446F" w:rsidRPr="00DF2BAC">
              <w:rPr>
                <w:strike/>
                <w:sz w:val="22"/>
                <w:szCs w:val="22"/>
              </w:rPr>
              <w:t xml:space="preserve"> </w:t>
            </w:r>
            <w:r w:rsidR="006A446F" w:rsidRPr="00DF2BAC">
              <w:rPr>
                <w:sz w:val="22"/>
                <w:szCs w:val="22"/>
                <w:u w:val="single"/>
              </w:rPr>
              <w:t>other</w:t>
            </w:r>
            <w:r w:rsidRPr="00DF2BAC">
              <w:rPr>
                <w:sz w:val="22"/>
                <w:szCs w:val="22"/>
              </w:rPr>
              <w:t xml:space="preserve"> fiduciaries; professional attire; courtesy; impartiality to all litigants; information vs. legal advice; and public relations.  </w:t>
            </w:r>
          </w:p>
          <w:p w14:paraId="006ADE60" w14:textId="77777777" w:rsidR="009E4C76" w:rsidRPr="00DF2BAC" w:rsidRDefault="009E4C76" w:rsidP="00550200">
            <w:pPr>
              <w:tabs>
                <w:tab w:val="left" w:pos="1440"/>
                <w:tab w:val="left" w:pos="1800"/>
              </w:tabs>
              <w:ind w:left="1440" w:right="258" w:hanging="450"/>
              <w:jc w:val="both"/>
              <w:rPr>
                <w:sz w:val="22"/>
                <w:szCs w:val="22"/>
              </w:rPr>
            </w:pPr>
          </w:p>
          <w:p w14:paraId="489E794D" w14:textId="77777777" w:rsidR="005943DD" w:rsidRPr="00DF2BAC" w:rsidRDefault="005943DD" w:rsidP="005943DD">
            <w:pPr>
              <w:ind w:left="720" w:hanging="360"/>
              <w:jc w:val="both"/>
              <w:rPr>
                <w:bCs/>
                <w:sz w:val="22"/>
                <w:szCs w:val="22"/>
                <w:u w:val="single"/>
              </w:rPr>
            </w:pPr>
            <w:r w:rsidRPr="00DF2BAC">
              <w:rPr>
                <w:bCs/>
                <w:sz w:val="22"/>
                <w:szCs w:val="22"/>
                <w:u w:val="single"/>
              </w:rPr>
              <w:t xml:space="preserve">2. </w:t>
            </w:r>
            <w:r w:rsidRPr="00DF2BAC">
              <w:rPr>
                <w:bCs/>
                <w:sz w:val="22"/>
                <w:szCs w:val="22"/>
                <w:u w:val="single"/>
              </w:rPr>
              <w:tab/>
            </w:r>
            <w:r w:rsidRPr="00DF2BAC">
              <w:rPr>
                <w:sz w:val="22"/>
                <w:szCs w:val="22"/>
                <w:u w:val="single"/>
              </w:rPr>
              <w:t>Qualified</w:t>
            </w:r>
            <w:r w:rsidRPr="00DF2BAC">
              <w:rPr>
                <w:bCs/>
                <w:sz w:val="22"/>
                <w:szCs w:val="22"/>
                <w:u w:val="single"/>
              </w:rPr>
              <w:t xml:space="preserve"> activities.</w:t>
            </w:r>
          </w:p>
          <w:p w14:paraId="10CF9F45" w14:textId="77777777" w:rsidR="00F40361" w:rsidRPr="00DF2BAC" w:rsidRDefault="00F40361" w:rsidP="00550200">
            <w:pPr>
              <w:ind w:left="1440" w:right="258" w:hanging="450"/>
              <w:jc w:val="both"/>
              <w:rPr>
                <w:spacing w:val="-4"/>
                <w:sz w:val="22"/>
                <w:szCs w:val="22"/>
              </w:rPr>
            </w:pPr>
          </w:p>
          <w:p w14:paraId="081DD1E4" w14:textId="4DFEE937" w:rsidR="00F40361" w:rsidRPr="00DF2BAC" w:rsidRDefault="00D641C9" w:rsidP="00550200">
            <w:pPr>
              <w:ind w:left="1080" w:right="258" w:hanging="360"/>
              <w:jc w:val="both"/>
              <w:rPr>
                <w:sz w:val="22"/>
                <w:szCs w:val="22"/>
              </w:rPr>
            </w:pPr>
            <w:r w:rsidRPr="00DF2BAC">
              <w:rPr>
                <w:bCs/>
                <w:strike/>
                <w:spacing w:val="-6"/>
                <w:sz w:val="22"/>
                <w:szCs w:val="22"/>
              </w:rPr>
              <w:t>c</w:t>
            </w:r>
            <w:r w:rsidR="002E56A7" w:rsidRPr="00DF2BAC">
              <w:rPr>
                <w:bCs/>
                <w:spacing w:val="-6"/>
                <w:sz w:val="22"/>
                <w:szCs w:val="22"/>
              </w:rPr>
              <w:t>a</w:t>
            </w:r>
            <w:r w:rsidR="00F40361" w:rsidRPr="00DF2BAC">
              <w:rPr>
                <w:bCs/>
                <w:spacing w:val="-6"/>
                <w:sz w:val="22"/>
                <w:szCs w:val="22"/>
              </w:rPr>
              <w:t xml:space="preserve">. </w:t>
            </w:r>
            <w:r w:rsidR="00F40361" w:rsidRPr="00DF2BAC">
              <w:rPr>
                <w:bCs/>
                <w:spacing w:val="-6"/>
                <w:sz w:val="22"/>
                <w:szCs w:val="22"/>
              </w:rPr>
              <w:tab/>
            </w:r>
            <w:r w:rsidR="00F40361" w:rsidRPr="00DF2BAC">
              <w:rPr>
                <w:bCs/>
                <w:strike/>
                <w:spacing w:val="-6"/>
                <w:sz w:val="22"/>
                <w:szCs w:val="22"/>
              </w:rPr>
              <w:t xml:space="preserve">Accredited </w:t>
            </w:r>
            <w:r w:rsidR="00F40361" w:rsidRPr="00DF2BAC">
              <w:rPr>
                <w:bCs/>
                <w:spacing w:val="-6"/>
                <w:sz w:val="22"/>
                <w:szCs w:val="22"/>
              </w:rPr>
              <w:t>Activities</w:t>
            </w:r>
            <w:r w:rsidR="00005F6D" w:rsidRPr="00DF2BAC">
              <w:rPr>
                <w:bCs/>
                <w:spacing w:val="-6"/>
                <w:sz w:val="22"/>
                <w:szCs w:val="22"/>
                <w:u w:val="single"/>
              </w:rPr>
              <w:t xml:space="preserve"> </w:t>
            </w:r>
            <w:r w:rsidR="007A534F" w:rsidRPr="00DF2BAC">
              <w:rPr>
                <w:bCs/>
                <w:spacing w:val="-6"/>
                <w:sz w:val="22"/>
                <w:szCs w:val="22"/>
                <w:u w:val="single"/>
              </w:rPr>
              <w:t xml:space="preserve">offered by </w:t>
            </w:r>
            <w:r w:rsidR="007A534F" w:rsidRPr="00DF2BAC">
              <w:rPr>
                <w:sz w:val="22"/>
                <w:szCs w:val="22"/>
                <w:u w:val="single"/>
              </w:rPr>
              <w:t>qualified</w:t>
            </w:r>
            <w:r w:rsidR="007A534F" w:rsidRPr="00DF2BAC">
              <w:rPr>
                <w:bCs/>
                <w:spacing w:val="-6"/>
                <w:sz w:val="22"/>
                <w:szCs w:val="22"/>
                <w:u w:val="single"/>
              </w:rPr>
              <w:t xml:space="preserve"> entities</w:t>
            </w:r>
            <w:r w:rsidR="00F40361" w:rsidRPr="00DF2BAC">
              <w:rPr>
                <w:bCs/>
                <w:spacing w:val="-6"/>
                <w:sz w:val="22"/>
                <w:szCs w:val="22"/>
              </w:rPr>
              <w:t>.</w:t>
            </w:r>
            <w:r w:rsidR="00F40361" w:rsidRPr="00DF2BAC">
              <w:rPr>
                <w:spacing w:val="-6"/>
                <w:sz w:val="22"/>
                <w:szCs w:val="22"/>
              </w:rPr>
              <w:t xml:space="preserve">  </w:t>
            </w:r>
            <w:r w:rsidR="00F40361" w:rsidRPr="00DF2BAC">
              <w:rPr>
                <w:strike/>
                <w:spacing w:val="-6"/>
                <w:sz w:val="22"/>
                <w:szCs w:val="22"/>
              </w:rPr>
              <w:t xml:space="preserve">Subject to the conditions specified in this policy, programs, </w:t>
            </w:r>
            <w:r w:rsidR="002E42C4" w:rsidRPr="00DF2BAC">
              <w:rPr>
                <w:spacing w:val="-6"/>
                <w:sz w:val="22"/>
                <w:szCs w:val="22"/>
                <w:u w:val="single"/>
              </w:rPr>
              <w:t xml:space="preserve">Programs, </w:t>
            </w:r>
            <w:r w:rsidR="00F40361" w:rsidRPr="00DF2BAC">
              <w:rPr>
                <w:spacing w:val="-6"/>
                <w:sz w:val="22"/>
                <w:szCs w:val="22"/>
              </w:rPr>
              <w:t xml:space="preserve">seminars, and courses of study </w:t>
            </w:r>
            <w:r w:rsidR="00F40361" w:rsidRPr="00DF2BAC">
              <w:rPr>
                <w:strike/>
                <w:spacing w:val="-6"/>
                <w:sz w:val="22"/>
                <w:szCs w:val="22"/>
              </w:rPr>
              <w:t xml:space="preserve">offered or approved </w:t>
            </w:r>
            <w:proofErr w:type="spellStart"/>
            <w:r w:rsidR="00F32604" w:rsidRPr="00DF2BAC">
              <w:rPr>
                <w:spacing w:val="-6"/>
                <w:sz w:val="22"/>
                <w:szCs w:val="22"/>
                <w:u w:val="single"/>
              </w:rPr>
              <w:t>approved</w:t>
            </w:r>
            <w:proofErr w:type="spellEnd"/>
            <w:r w:rsidR="00F32604" w:rsidRPr="00DF2BAC">
              <w:rPr>
                <w:spacing w:val="-6"/>
                <w:sz w:val="22"/>
                <w:szCs w:val="22"/>
                <w:u w:val="single"/>
              </w:rPr>
              <w:t xml:space="preserve"> by the division or</w:t>
            </w:r>
            <w:r w:rsidR="00F32604" w:rsidRPr="00DF2BAC">
              <w:rPr>
                <w:strike/>
                <w:spacing w:val="-6"/>
                <w:sz w:val="22"/>
                <w:szCs w:val="22"/>
              </w:rPr>
              <w:t xml:space="preserve"> </w:t>
            </w:r>
            <w:r w:rsidR="00FC4B8F" w:rsidRPr="00DF2BAC">
              <w:rPr>
                <w:spacing w:val="-6"/>
                <w:sz w:val="22"/>
                <w:szCs w:val="22"/>
                <w:u w:val="single"/>
              </w:rPr>
              <w:t>provided</w:t>
            </w:r>
            <w:r w:rsidR="00FC4B8F" w:rsidRPr="00DF2BAC">
              <w:rPr>
                <w:spacing w:val="-6"/>
                <w:sz w:val="22"/>
                <w:szCs w:val="22"/>
              </w:rPr>
              <w:t xml:space="preserve"> </w:t>
            </w:r>
            <w:r w:rsidR="00F40361" w:rsidRPr="00DF2BAC">
              <w:rPr>
                <w:spacing w:val="-6"/>
                <w:sz w:val="22"/>
                <w:szCs w:val="22"/>
              </w:rPr>
              <w:t xml:space="preserve">by the following entities are </w:t>
            </w:r>
            <w:r w:rsidR="00F40361" w:rsidRPr="00DF2BAC">
              <w:rPr>
                <w:strike/>
                <w:spacing w:val="-6"/>
                <w:sz w:val="22"/>
                <w:szCs w:val="22"/>
              </w:rPr>
              <w:t>considered accredited</w:t>
            </w:r>
            <w:r w:rsidR="00511634" w:rsidRPr="00DF2BAC">
              <w:rPr>
                <w:strike/>
                <w:spacing w:val="-6"/>
                <w:sz w:val="22"/>
                <w:szCs w:val="22"/>
              </w:rPr>
              <w:t xml:space="preserve"> </w:t>
            </w:r>
            <w:r w:rsidR="00B8607C" w:rsidRPr="00DF2BAC">
              <w:rPr>
                <w:sz w:val="22"/>
                <w:szCs w:val="22"/>
                <w:u w:val="single"/>
              </w:rPr>
              <w:t>qualified</w:t>
            </w:r>
            <w:r w:rsidR="00F40361" w:rsidRPr="00DF2BAC">
              <w:rPr>
                <w:spacing w:val="-6"/>
                <w:sz w:val="22"/>
                <w:szCs w:val="22"/>
              </w:rPr>
              <w:t xml:space="preserve"> continuing education activities</w:t>
            </w:r>
            <w:r w:rsidR="005C38B5" w:rsidRPr="00DF2BAC">
              <w:rPr>
                <w:spacing w:val="-6"/>
                <w:sz w:val="22"/>
                <w:szCs w:val="22"/>
                <w:u w:val="single"/>
              </w:rPr>
              <w:t xml:space="preserve"> if they comply with the other requirements of this section</w:t>
            </w:r>
            <w:r w:rsidR="00F40361" w:rsidRPr="00DF2BAC">
              <w:rPr>
                <w:spacing w:val="-6"/>
                <w:sz w:val="22"/>
                <w:szCs w:val="22"/>
              </w:rPr>
              <w:t xml:space="preserve">: </w:t>
            </w:r>
          </w:p>
          <w:p w14:paraId="7B09D7AA" w14:textId="77777777" w:rsidR="00F40361" w:rsidRPr="00DF2BAC" w:rsidRDefault="00F40361" w:rsidP="00550200">
            <w:pPr>
              <w:ind w:left="1080" w:right="258" w:hanging="360"/>
              <w:jc w:val="both"/>
              <w:rPr>
                <w:sz w:val="22"/>
                <w:szCs w:val="22"/>
              </w:rPr>
            </w:pPr>
          </w:p>
          <w:p w14:paraId="43A38BAB" w14:textId="77777777" w:rsidR="00F40361" w:rsidRPr="00DF2BAC" w:rsidRDefault="00F40361" w:rsidP="00550200">
            <w:pPr>
              <w:ind w:left="1440" w:right="258" w:hanging="360"/>
              <w:jc w:val="both"/>
              <w:rPr>
                <w:sz w:val="22"/>
                <w:szCs w:val="22"/>
              </w:rPr>
            </w:pPr>
            <w:r w:rsidRPr="00DF2BAC">
              <w:rPr>
                <w:sz w:val="22"/>
                <w:szCs w:val="22"/>
              </w:rPr>
              <w:t xml:space="preserve">(1) </w:t>
            </w:r>
            <w:r w:rsidRPr="00DF2BAC">
              <w:rPr>
                <w:sz w:val="22"/>
                <w:szCs w:val="22"/>
              </w:rPr>
              <w:tab/>
              <w:t>Fiduciary Certification Program (FCP</w:t>
            </w:r>
            <w:proofErr w:type="gramStart"/>
            <w:r w:rsidRPr="00DF2BAC">
              <w:rPr>
                <w:sz w:val="22"/>
                <w:szCs w:val="22"/>
              </w:rPr>
              <w:t>);</w:t>
            </w:r>
            <w:proofErr w:type="gramEnd"/>
          </w:p>
          <w:p w14:paraId="74320326" w14:textId="77777777" w:rsidR="00F40361" w:rsidRPr="00DF2BAC" w:rsidRDefault="00F40361" w:rsidP="00550200">
            <w:pPr>
              <w:pStyle w:val="Level2"/>
              <w:ind w:left="1440" w:right="258"/>
              <w:jc w:val="both"/>
              <w:rPr>
                <w:sz w:val="22"/>
                <w:szCs w:val="22"/>
              </w:rPr>
            </w:pPr>
            <w:r w:rsidRPr="00DF2BAC">
              <w:rPr>
                <w:sz w:val="22"/>
                <w:szCs w:val="22"/>
              </w:rPr>
              <w:t xml:space="preserve">(2) </w:t>
            </w:r>
            <w:r w:rsidRPr="00DF2BAC">
              <w:rPr>
                <w:sz w:val="22"/>
                <w:szCs w:val="22"/>
              </w:rPr>
              <w:tab/>
              <w:t>The National Guardianship Association (NGA</w:t>
            </w:r>
            <w:proofErr w:type="gramStart"/>
            <w:r w:rsidRPr="00DF2BAC">
              <w:rPr>
                <w:sz w:val="22"/>
                <w:szCs w:val="22"/>
              </w:rPr>
              <w:t>);</w:t>
            </w:r>
            <w:proofErr w:type="gramEnd"/>
          </w:p>
          <w:p w14:paraId="3DAFB574" w14:textId="77777777" w:rsidR="00F40361" w:rsidRPr="00DF2BAC" w:rsidRDefault="00F40361" w:rsidP="00550200">
            <w:pPr>
              <w:pStyle w:val="Level2"/>
              <w:ind w:left="1440" w:right="258"/>
              <w:jc w:val="both"/>
              <w:rPr>
                <w:sz w:val="22"/>
                <w:szCs w:val="22"/>
              </w:rPr>
            </w:pPr>
            <w:r w:rsidRPr="00DF2BAC">
              <w:rPr>
                <w:sz w:val="22"/>
                <w:szCs w:val="22"/>
              </w:rPr>
              <w:t xml:space="preserve">(3) </w:t>
            </w:r>
            <w:r w:rsidRPr="00DF2BAC">
              <w:rPr>
                <w:sz w:val="22"/>
                <w:szCs w:val="22"/>
              </w:rPr>
              <w:tab/>
              <w:t>Arizona Fiduciaries Association (AFA</w:t>
            </w:r>
            <w:proofErr w:type="gramStart"/>
            <w:r w:rsidRPr="00DF2BAC">
              <w:rPr>
                <w:sz w:val="22"/>
                <w:szCs w:val="22"/>
              </w:rPr>
              <w:t>);</w:t>
            </w:r>
            <w:proofErr w:type="gramEnd"/>
          </w:p>
          <w:p w14:paraId="18D0E54E" w14:textId="77777777" w:rsidR="00F40361" w:rsidRPr="00DF2BAC" w:rsidRDefault="00F40361" w:rsidP="00550200">
            <w:pPr>
              <w:pStyle w:val="Level2"/>
              <w:ind w:left="1440" w:right="258"/>
              <w:jc w:val="both"/>
              <w:rPr>
                <w:sz w:val="22"/>
                <w:szCs w:val="22"/>
              </w:rPr>
            </w:pPr>
            <w:r w:rsidRPr="00DF2BAC">
              <w:rPr>
                <w:sz w:val="22"/>
                <w:szCs w:val="22"/>
              </w:rPr>
              <w:t xml:space="preserve">(4) </w:t>
            </w:r>
            <w:r w:rsidRPr="00DF2BAC">
              <w:rPr>
                <w:sz w:val="22"/>
                <w:szCs w:val="22"/>
              </w:rPr>
              <w:tab/>
              <w:t>National Association of Court Management (NACM</w:t>
            </w:r>
            <w:proofErr w:type="gramStart"/>
            <w:r w:rsidRPr="00DF2BAC">
              <w:rPr>
                <w:sz w:val="22"/>
                <w:szCs w:val="22"/>
              </w:rPr>
              <w:t>);</w:t>
            </w:r>
            <w:proofErr w:type="gramEnd"/>
          </w:p>
          <w:p w14:paraId="20F9A3BA" w14:textId="77777777" w:rsidR="00F40361" w:rsidRPr="00DF2BAC" w:rsidRDefault="00F40361" w:rsidP="00550200">
            <w:pPr>
              <w:pStyle w:val="Level2"/>
              <w:ind w:left="1440" w:right="258"/>
              <w:jc w:val="both"/>
              <w:rPr>
                <w:sz w:val="22"/>
                <w:szCs w:val="22"/>
              </w:rPr>
            </w:pPr>
            <w:r w:rsidRPr="00DF2BAC">
              <w:rPr>
                <w:sz w:val="22"/>
                <w:szCs w:val="22"/>
              </w:rPr>
              <w:t xml:space="preserve">(5) </w:t>
            </w:r>
            <w:r w:rsidRPr="00DF2BAC">
              <w:rPr>
                <w:sz w:val="22"/>
                <w:szCs w:val="22"/>
              </w:rPr>
              <w:tab/>
              <w:t xml:space="preserve">State Bar of Arizona, Probate Law and Trust </w:t>
            </w:r>
            <w:proofErr w:type="gramStart"/>
            <w:r w:rsidRPr="00DF2BAC">
              <w:rPr>
                <w:sz w:val="22"/>
                <w:szCs w:val="22"/>
              </w:rPr>
              <w:t>Section;</w:t>
            </w:r>
            <w:proofErr w:type="gramEnd"/>
          </w:p>
          <w:p w14:paraId="240AC780" w14:textId="77777777" w:rsidR="00F40361" w:rsidRPr="00DF2BAC" w:rsidRDefault="00F40361" w:rsidP="00550200">
            <w:pPr>
              <w:pStyle w:val="Level2"/>
              <w:ind w:left="1440" w:right="258"/>
              <w:jc w:val="both"/>
              <w:rPr>
                <w:sz w:val="22"/>
                <w:szCs w:val="22"/>
              </w:rPr>
            </w:pPr>
            <w:r w:rsidRPr="00DF2BAC">
              <w:rPr>
                <w:sz w:val="22"/>
                <w:szCs w:val="22"/>
              </w:rPr>
              <w:t xml:space="preserve">(6) </w:t>
            </w:r>
            <w:r w:rsidRPr="00DF2BAC">
              <w:rPr>
                <w:sz w:val="22"/>
                <w:szCs w:val="22"/>
              </w:rPr>
              <w:tab/>
              <w:t xml:space="preserve">State Bar of Arizona, Mental Health and Elder Law </w:t>
            </w:r>
            <w:proofErr w:type="gramStart"/>
            <w:r w:rsidRPr="00DF2BAC">
              <w:rPr>
                <w:sz w:val="22"/>
                <w:szCs w:val="22"/>
              </w:rPr>
              <w:t>Section;</w:t>
            </w:r>
            <w:proofErr w:type="gramEnd"/>
          </w:p>
          <w:p w14:paraId="4C94446E" w14:textId="77777777" w:rsidR="00F40361" w:rsidRPr="00DF2BAC" w:rsidRDefault="00F40361" w:rsidP="00550200">
            <w:pPr>
              <w:pStyle w:val="Level2"/>
              <w:ind w:left="1440" w:right="258"/>
              <w:jc w:val="both"/>
              <w:rPr>
                <w:sz w:val="22"/>
                <w:szCs w:val="22"/>
              </w:rPr>
            </w:pPr>
            <w:r w:rsidRPr="00DF2BAC">
              <w:rPr>
                <w:sz w:val="22"/>
                <w:szCs w:val="22"/>
              </w:rPr>
              <w:t xml:space="preserve">(7) </w:t>
            </w:r>
            <w:r w:rsidRPr="00DF2BAC">
              <w:rPr>
                <w:sz w:val="22"/>
                <w:szCs w:val="22"/>
              </w:rPr>
              <w:tab/>
              <w:t>National Academy of Elder Law Attorneys (NAELA</w:t>
            </w:r>
            <w:proofErr w:type="gramStart"/>
            <w:r w:rsidRPr="00DF2BAC">
              <w:rPr>
                <w:sz w:val="22"/>
                <w:szCs w:val="22"/>
              </w:rPr>
              <w:t>);</w:t>
            </w:r>
            <w:proofErr w:type="gramEnd"/>
          </w:p>
          <w:p w14:paraId="0C9EB931" w14:textId="66F91BC2" w:rsidR="00101210" w:rsidRPr="00DF2BAC" w:rsidRDefault="00F40361" w:rsidP="000E24B2">
            <w:pPr>
              <w:pStyle w:val="Level2"/>
              <w:ind w:left="1440" w:right="259"/>
              <w:jc w:val="both"/>
              <w:rPr>
                <w:sz w:val="22"/>
                <w:szCs w:val="22"/>
              </w:rPr>
            </w:pPr>
            <w:r w:rsidRPr="00DF2BAC">
              <w:rPr>
                <w:sz w:val="22"/>
                <w:szCs w:val="22"/>
              </w:rPr>
              <w:t xml:space="preserve">(8) </w:t>
            </w:r>
            <w:r w:rsidRPr="00DF2BAC">
              <w:rPr>
                <w:sz w:val="22"/>
                <w:szCs w:val="22"/>
              </w:rPr>
              <w:tab/>
              <w:t>National Association of Geriatric Care Managers (NAGCM</w:t>
            </w:r>
            <w:proofErr w:type="gramStart"/>
            <w:r w:rsidRPr="00DF2BAC">
              <w:rPr>
                <w:sz w:val="22"/>
                <w:szCs w:val="22"/>
              </w:rPr>
              <w:t>);</w:t>
            </w:r>
            <w:proofErr w:type="gramEnd"/>
          </w:p>
          <w:p w14:paraId="1FFDE6F1" w14:textId="1B119570" w:rsidR="00F40361" w:rsidRPr="00DF2BAC" w:rsidRDefault="00F40361" w:rsidP="000E24B2">
            <w:pPr>
              <w:pStyle w:val="Level2"/>
              <w:ind w:left="1440" w:right="259"/>
              <w:jc w:val="both"/>
              <w:rPr>
                <w:sz w:val="22"/>
                <w:szCs w:val="22"/>
              </w:rPr>
            </w:pPr>
            <w:r w:rsidRPr="00DF2BAC">
              <w:rPr>
                <w:sz w:val="22"/>
                <w:szCs w:val="22"/>
              </w:rPr>
              <w:t xml:space="preserve">(9) </w:t>
            </w:r>
            <w:r w:rsidRPr="00DF2BAC">
              <w:rPr>
                <w:sz w:val="22"/>
                <w:szCs w:val="22"/>
              </w:rPr>
              <w:tab/>
              <w:t>National College of Probate Judges; and</w:t>
            </w:r>
          </w:p>
          <w:p w14:paraId="6A917C19" w14:textId="0023ED95" w:rsidR="00F40361" w:rsidRPr="00DF2BAC" w:rsidRDefault="00F40361" w:rsidP="004A19F2">
            <w:pPr>
              <w:pStyle w:val="Level2"/>
              <w:ind w:left="1440" w:right="259"/>
              <w:jc w:val="both"/>
              <w:rPr>
                <w:sz w:val="22"/>
                <w:szCs w:val="22"/>
              </w:rPr>
            </w:pPr>
            <w:r w:rsidRPr="00DF2BAC">
              <w:rPr>
                <w:sz w:val="22"/>
                <w:szCs w:val="22"/>
              </w:rPr>
              <w:t>(10)National Association of Social Workers (NASW).</w:t>
            </w:r>
          </w:p>
          <w:p w14:paraId="6A52AF09" w14:textId="77777777" w:rsidR="00F40361" w:rsidRPr="00DF2BAC" w:rsidRDefault="00F40361" w:rsidP="00550200">
            <w:pPr>
              <w:pStyle w:val="Level2"/>
              <w:ind w:left="360" w:right="258" w:firstLine="0"/>
              <w:jc w:val="both"/>
              <w:rPr>
                <w:sz w:val="22"/>
                <w:szCs w:val="22"/>
              </w:rPr>
            </w:pPr>
          </w:p>
          <w:p w14:paraId="0111D1F4" w14:textId="04E6718E" w:rsidR="00F40361" w:rsidRPr="00DF2BAC" w:rsidRDefault="00D641C9" w:rsidP="00550200">
            <w:pPr>
              <w:pStyle w:val="Level1"/>
              <w:ind w:left="1080" w:right="258"/>
              <w:jc w:val="both"/>
              <w:rPr>
                <w:sz w:val="22"/>
                <w:szCs w:val="22"/>
              </w:rPr>
            </w:pPr>
            <w:r w:rsidRPr="00DF2BAC">
              <w:rPr>
                <w:bCs/>
                <w:strike/>
                <w:spacing w:val="-2"/>
                <w:sz w:val="22"/>
                <w:szCs w:val="22"/>
              </w:rPr>
              <w:t>d</w:t>
            </w:r>
            <w:r w:rsidR="002E56A7" w:rsidRPr="00DF2BAC">
              <w:rPr>
                <w:bCs/>
                <w:spacing w:val="-2"/>
                <w:sz w:val="22"/>
                <w:szCs w:val="22"/>
              </w:rPr>
              <w:t>b</w:t>
            </w:r>
            <w:r w:rsidR="00F40361" w:rsidRPr="00DF2BAC">
              <w:rPr>
                <w:bCs/>
                <w:spacing w:val="-2"/>
                <w:sz w:val="22"/>
                <w:szCs w:val="22"/>
              </w:rPr>
              <w:t>.</w:t>
            </w:r>
            <w:r w:rsidR="00F40361" w:rsidRPr="00DF2BAC" w:rsidDel="00D81058">
              <w:rPr>
                <w:bCs/>
                <w:spacing w:val="-2"/>
                <w:sz w:val="22"/>
                <w:szCs w:val="22"/>
              </w:rPr>
              <w:t xml:space="preserve"> </w:t>
            </w:r>
            <w:r w:rsidR="00F40361" w:rsidRPr="00DF2BAC">
              <w:rPr>
                <w:bCs/>
                <w:spacing w:val="-2"/>
                <w:sz w:val="22"/>
                <w:szCs w:val="22"/>
              </w:rPr>
              <w:tab/>
            </w:r>
            <w:r w:rsidR="00F40361" w:rsidRPr="00DF2BAC">
              <w:rPr>
                <w:bCs/>
                <w:sz w:val="22"/>
                <w:szCs w:val="22"/>
              </w:rPr>
              <w:t>Conferences.</w:t>
            </w:r>
            <w:r w:rsidR="00F40361" w:rsidRPr="00DF2BAC">
              <w:rPr>
                <w:sz w:val="22"/>
                <w:szCs w:val="22"/>
              </w:rPr>
              <w:t xml:space="preserve">  </w:t>
            </w:r>
            <w:r w:rsidR="00F40361" w:rsidRPr="00DF2BAC">
              <w:rPr>
                <w:strike/>
                <w:sz w:val="22"/>
                <w:szCs w:val="22"/>
              </w:rPr>
              <w:t xml:space="preserve">If </w:t>
            </w:r>
            <w:r w:rsidR="00550F76" w:rsidRPr="00DF2BAC">
              <w:rPr>
                <w:sz w:val="22"/>
                <w:szCs w:val="22"/>
                <w:u w:val="single"/>
              </w:rPr>
              <w:t xml:space="preserve">A fiduciary may satisfy all of a current year’s continuing education requirement by attending </w:t>
            </w:r>
            <w:r w:rsidR="00F40361" w:rsidRPr="00DF2BAC">
              <w:rPr>
                <w:sz w:val="22"/>
                <w:szCs w:val="22"/>
              </w:rPr>
              <w:t xml:space="preserve">a conference </w:t>
            </w:r>
            <w:r w:rsidR="00F40361" w:rsidRPr="00DF2BAC">
              <w:rPr>
                <w:strike/>
                <w:sz w:val="22"/>
                <w:szCs w:val="22"/>
              </w:rPr>
              <w:t xml:space="preserve">is </w:t>
            </w:r>
            <w:r w:rsidR="00F40361" w:rsidRPr="00DF2BAC">
              <w:rPr>
                <w:sz w:val="22"/>
                <w:szCs w:val="22"/>
              </w:rPr>
              <w:t xml:space="preserve">sponsored by </w:t>
            </w:r>
            <w:r w:rsidR="00F40361" w:rsidRPr="00DF2BAC">
              <w:rPr>
                <w:strike/>
                <w:sz w:val="22"/>
                <w:szCs w:val="22"/>
              </w:rPr>
              <w:t>organizations or entities</w:t>
            </w:r>
            <w:r w:rsidR="004E57C0" w:rsidRPr="00DF2BAC">
              <w:rPr>
                <w:strike/>
                <w:sz w:val="22"/>
                <w:szCs w:val="22"/>
              </w:rPr>
              <w:t xml:space="preserve"> </w:t>
            </w:r>
            <w:r w:rsidR="00884E68" w:rsidRPr="00DF2BAC">
              <w:rPr>
                <w:sz w:val="22"/>
                <w:szCs w:val="22"/>
                <w:u w:val="single"/>
              </w:rPr>
              <w:t>an entity</w:t>
            </w:r>
            <w:r w:rsidR="00F40361" w:rsidRPr="00DF2BAC">
              <w:rPr>
                <w:sz w:val="22"/>
                <w:szCs w:val="22"/>
              </w:rPr>
              <w:t xml:space="preserve"> listed in </w:t>
            </w:r>
            <w:r w:rsidR="00F40361" w:rsidRPr="00DF2BAC">
              <w:rPr>
                <w:strike/>
                <w:sz w:val="22"/>
                <w:szCs w:val="22"/>
              </w:rPr>
              <w:t>subsection (L)(4)(c),</w:t>
            </w:r>
            <w:r w:rsidR="00275AFF" w:rsidRPr="00DF2BAC">
              <w:rPr>
                <w:sz w:val="22"/>
                <w:szCs w:val="22"/>
                <w:u w:val="single"/>
              </w:rPr>
              <w:t xml:space="preserve"> (E)(1) </w:t>
            </w:r>
            <w:r w:rsidR="00F40361" w:rsidRPr="00DF2BAC">
              <w:rPr>
                <w:sz w:val="22"/>
                <w:szCs w:val="22"/>
              </w:rPr>
              <w:t xml:space="preserve"> </w:t>
            </w:r>
            <w:r w:rsidR="00F40361" w:rsidRPr="00DF2BAC">
              <w:rPr>
                <w:strike/>
                <w:sz w:val="22"/>
                <w:szCs w:val="22"/>
              </w:rPr>
              <w:t>a fiduciary may satisfy all of that year’s continuing education</w:t>
            </w:r>
            <w:r w:rsidR="00D86910" w:rsidRPr="00DF2BAC">
              <w:rPr>
                <w:strike/>
                <w:sz w:val="22"/>
                <w:szCs w:val="22"/>
              </w:rPr>
              <w:t xml:space="preserve"> </w:t>
            </w:r>
            <w:r w:rsidR="001E38E4" w:rsidRPr="00DF2BAC">
              <w:rPr>
                <w:sz w:val="22"/>
                <w:szCs w:val="22"/>
                <w:u w:val="single"/>
              </w:rPr>
              <w:t>if the</w:t>
            </w:r>
            <w:r w:rsidR="00F40361" w:rsidRPr="00DF2BAC">
              <w:rPr>
                <w:sz w:val="22"/>
                <w:szCs w:val="22"/>
              </w:rPr>
              <w:t xml:space="preserve"> requirements </w:t>
            </w:r>
            <w:r w:rsidR="00F40361" w:rsidRPr="00DF2BAC">
              <w:rPr>
                <w:strike/>
                <w:sz w:val="22"/>
                <w:szCs w:val="22"/>
              </w:rPr>
              <w:t>at the conference, providing that the fiduciary satisfies the 1.5-hour ethics requirement</w:t>
            </w:r>
            <w:r w:rsidR="00C772C2" w:rsidRPr="00DF2BAC">
              <w:rPr>
                <w:strike/>
                <w:sz w:val="22"/>
                <w:szCs w:val="22"/>
              </w:rPr>
              <w:t xml:space="preserve"> </w:t>
            </w:r>
            <w:r w:rsidR="000E5D95" w:rsidRPr="00DF2BAC">
              <w:rPr>
                <w:sz w:val="22"/>
                <w:szCs w:val="22"/>
                <w:u w:val="single"/>
              </w:rPr>
              <w:t>of this section are satisfied, including the subject matter, “actual clock time,” ethics, and documentation requirements</w:t>
            </w:r>
            <w:r w:rsidR="00F40361" w:rsidRPr="00DF2BAC">
              <w:rPr>
                <w:sz w:val="22"/>
                <w:szCs w:val="22"/>
              </w:rPr>
              <w:t xml:space="preserve">.  </w:t>
            </w:r>
            <w:r w:rsidR="00F40361" w:rsidRPr="00DF2BAC">
              <w:rPr>
                <w:strike/>
                <w:sz w:val="22"/>
                <w:szCs w:val="22"/>
              </w:rPr>
              <w:t>Introductory remarks, breaks, meals, business meetings, and general sessions of a conference do not qualify as continuing education hours.  The fiduciary must obtain documentation of the specific sessions of the conference attended.</w:t>
            </w:r>
          </w:p>
          <w:p w14:paraId="23B01D6A" w14:textId="77777777" w:rsidR="00F40361" w:rsidRPr="00DF2BAC" w:rsidRDefault="00F40361" w:rsidP="00550200">
            <w:pPr>
              <w:pStyle w:val="Level1"/>
              <w:ind w:left="1080" w:right="258"/>
              <w:jc w:val="both"/>
              <w:rPr>
                <w:bCs/>
                <w:spacing w:val="-2"/>
                <w:sz w:val="22"/>
                <w:szCs w:val="22"/>
              </w:rPr>
            </w:pPr>
          </w:p>
          <w:p w14:paraId="36651F96" w14:textId="7C14BB43" w:rsidR="00F40361" w:rsidRPr="00DF2BAC" w:rsidRDefault="00EC765F" w:rsidP="00550200">
            <w:pPr>
              <w:ind w:left="1080" w:right="258" w:hanging="360"/>
              <w:jc w:val="both"/>
              <w:rPr>
                <w:b/>
                <w:bCs/>
                <w:sz w:val="22"/>
                <w:szCs w:val="22"/>
              </w:rPr>
            </w:pPr>
            <w:proofErr w:type="spellStart"/>
            <w:r w:rsidRPr="00DF2BAC">
              <w:rPr>
                <w:bCs/>
                <w:sz w:val="22"/>
                <w:szCs w:val="22"/>
              </w:rPr>
              <w:t>e</w:t>
            </w:r>
            <w:r w:rsidR="002E56A7" w:rsidRPr="00DF2BAC">
              <w:rPr>
                <w:bCs/>
                <w:sz w:val="22"/>
                <w:szCs w:val="22"/>
              </w:rPr>
              <w:t>c</w:t>
            </w:r>
            <w:r w:rsidR="00F40361" w:rsidRPr="00DF2BAC">
              <w:rPr>
                <w:bCs/>
                <w:sz w:val="22"/>
                <w:szCs w:val="22"/>
              </w:rPr>
              <w:t>.</w:t>
            </w:r>
            <w:proofErr w:type="spellEnd"/>
            <w:r w:rsidR="00F40361" w:rsidRPr="00DF2BAC">
              <w:rPr>
                <w:bCs/>
                <w:sz w:val="22"/>
                <w:szCs w:val="22"/>
              </w:rPr>
              <w:tab/>
            </w:r>
            <w:r w:rsidR="00F40361" w:rsidRPr="00DF2BAC">
              <w:rPr>
                <w:bCs/>
                <w:strike/>
                <w:sz w:val="22"/>
                <w:szCs w:val="22"/>
              </w:rPr>
              <w:t xml:space="preserve">University, College and Other </w:t>
            </w:r>
            <w:r w:rsidR="00F40361" w:rsidRPr="00DF2BAC">
              <w:rPr>
                <w:bCs/>
                <w:sz w:val="22"/>
                <w:szCs w:val="22"/>
              </w:rPr>
              <w:t xml:space="preserve">Educational </w:t>
            </w:r>
            <w:r w:rsidR="00F40361" w:rsidRPr="00DF2BAC">
              <w:rPr>
                <w:bCs/>
                <w:strike/>
                <w:sz w:val="22"/>
                <w:szCs w:val="22"/>
              </w:rPr>
              <w:t>Institution Courses</w:t>
            </w:r>
            <w:r w:rsidR="00B727D8" w:rsidRPr="00DF2BAC">
              <w:rPr>
                <w:bCs/>
                <w:strike/>
                <w:sz w:val="22"/>
                <w:szCs w:val="22"/>
              </w:rPr>
              <w:t xml:space="preserve"> </w:t>
            </w:r>
            <w:r w:rsidR="00B727D8" w:rsidRPr="00DF2BAC">
              <w:rPr>
                <w:bCs/>
                <w:sz w:val="22"/>
                <w:szCs w:val="22"/>
                <w:u w:val="single"/>
              </w:rPr>
              <w:t>institutions</w:t>
            </w:r>
            <w:r w:rsidR="00F40361" w:rsidRPr="00DF2BAC">
              <w:rPr>
                <w:sz w:val="22"/>
                <w:szCs w:val="22"/>
              </w:rPr>
              <w:t xml:space="preserve">. A fiduciary may receive </w:t>
            </w:r>
            <w:r w:rsidR="003E796F" w:rsidRPr="00DF2BAC">
              <w:rPr>
                <w:sz w:val="22"/>
                <w:szCs w:val="22"/>
                <w:u w:val="single"/>
              </w:rPr>
              <w:t xml:space="preserve">no more than 50% of the total number of required continuing education credit hours in a 2-year period by achieving a passing grade in </w:t>
            </w:r>
            <w:r w:rsidR="00F40361" w:rsidRPr="00DF2BAC">
              <w:rPr>
                <w:strike/>
                <w:sz w:val="22"/>
                <w:szCs w:val="22"/>
              </w:rPr>
              <w:t xml:space="preserve">continuing education credit for completing </w:t>
            </w:r>
            <w:r w:rsidR="00F40361" w:rsidRPr="00DF2BAC">
              <w:rPr>
                <w:sz w:val="22"/>
                <w:szCs w:val="22"/>
              </w:rPr>
              <w:t>a course provided by a university, college or other accredited educational institution</w:t>
            </w:r>
            <w:r w:rsidR="007A3BF2" w:rsidRPr="00DF2BAC">
              <w:rPr>
                <w:sz w:val="22"/>
                <w:szCs w:val="22"/>
                <w:u w:val="single"/>
              </w:rPr>
              <w:t>.</w:t>
            </w:r>
            <w:r w:rsidR="00F40361" w:rsidRPr="00DF2BAC">
              <w:rPr>
                <w:sz w:val="22"/>
                <w:szCs w:val="22"/>
              </w:rPr>
              <w:t xml:space="preserve"> </w:t>
            </w:r>
            <w:r w:rsidR="00F40361" w:rsidRPr="00DF2BAC">
              <w:rPr>
                <w:strike/>
                <w:sz w:val="22"/>
                <w:szCs w:val="22"/>
              </w:rPr>
              <w:t>with a</w:t>
            </w:r>
            <w:r w:rsidR="0070335E" w:rsidRPr="00DF2BAC">
              <w:rPr>
                <w:strike/>
                <w:sz w:val="22"/>
                <w:szCs w:val="22"/>
              </w:rPr>
              <w:t xml:space="preserve"> </w:t>
            </w:r>
            <w:proofErr w:type="spellStart"/>
            <w:r w:rsidR="00913504" w:rsidRPr="00DF2BAC">
              <w:rPr>
                <w:sz w:val="22"/>
                <w:szCs w:val="22"/>
                <w:u w:val="single"/>
              </w:rPr>
              <w:t>A</w:t>
            </w:r>
            <w:proofErr w:type="spellEnd"/>
            <w:r w:rsidR="00913504" w:rsidRPr="00DF2BAC">
              <w:rPr>
                <w:sz w:val="22"/>
                <w:szCs w:val="22"/>
                <w:u w:val="single"/>
              </w:rPr>
              <w:t xml:space="preserve"> passing</w:t>
            </w:r>
            <w:r w:rsidR="00F40361" w:rsidRPr="00DF2BAC">
              <w:rPr>
                <w:sz w:val="22"/>
                <w:szCs w:val="22"/>
              </w:rPr>
              <w:t xml:space="preserve"> grade </w:t>
            </w:r>
            <w:r w:rsidR="00F40361" w:rsidRPr="00DF2BAC">
              <w:rPr>
                <w:strike/>
                <w:sz w:val="22"/>
                <w:szCs w:val="22"/>
              </w:rPr>
              <w:t xml:space="preserve">of </w:t>
            </w:r>
            <w:r w:rsidR="00EA69F6" w:rsidRPr="00DF2BAC">
              <w:rPr>
                <w:sz w:val="22"/>
                <w:szCs w:val="22"/>
                <w:u w:val="single"/>
              </w:rPr>
              <w:t xml:space="preserve">is a </w:t>
            </w:r>
            <w:r w:rsidR="00F40361" w:rsidRPr="00DF2BAC">
              <w:rPr>
                <w:strike/>
                <w:sz w:val="22"/>
                <w:szCs w:val="22"/>
              </w:rPr>
              <w:t>"C"</w:t>
            </w:r>
            <w:r w:rsidR="00EA69F6" w:rsidRPr="00DF2BAC">
              <w:rPr>
                <w:strike/>
                <w:sz w:val="22"/>
                <w:szCs w:val="22"/>
              </w:rPr>
              <w:t xml:space="preserve"> </w:t>
            </w:r>
            <w:r w:rsidR="00E375BB" w:rsidRPr="00DF2BAC">
              <w:rPr>
                <w:sz w:val="22"/>
                <w:szCs w:val="22"/>
                <w:u w:val="single"/>
              </w:rPr>
              <w:t xml:space="preserve">“C” </w:t>
            </w:r>
            <w:r w:rsidR="00F40361" w:rsidRPr="00DF2BAC">
              <w:rPr>
                <w:sz w:val="22"/>
                <w:szCs w:val="22"/>
              </w:rPr>
              <w:t xml:space="preserve">or better or a </w:t>
            </w:r>
            <w:r w:rsidR="00BD5D3D" w:rsidRPr="00DF2BAC">
              <w:rPr>
                <w:sz w:val="22"/>
                <w:szCs w:val="22"/>
                <w:u w:val="single"/>
              </w:rPr>
              <w:t xml:space="preserve">grade of </w:t>
            </w:r>
            <w:r w:rsidR="00F40361" w:rsidRPr="00DF2BAC">
              <w:rPr>
                <w:strike/>
                <w:sz w:val="22"/>
                <w:szCs w:val="22"/>
              </w:rPr>
              <w:t>"pass" on</w:t>
            </w:r>
            <w:r w:rsidR="00AE1092" w:rsidRPr="00DF2BAC">
              <w:rPr>
                <w:strike/>
                <w:sz w:val="22"/>
                <w:szCs w:val="22"/>
              </w:rPr>
              <w:t xml:space="preserve"> </w:t>
            </w:r>
            <w:r w:rsidR="00AE1092" w:rsidRPr="00DF2BAC">
              <w:rPr>
                <w:sz w:val="22"/>
                <w:szCs w:val="22"/>
                <w:u w:val="single"/>
              </w:rPr>
              <w:t>“pass” in</w:t>
            </w:r>
            <w:r w:rsidR="00F40361" w:rsidRPr="00DF2BAC">
              <w:rPr>
                <w:sz w:val="22"/>
                <w:szCs w:val="22"/>
              </w:rPr>
              <w:t xml:space="preserve"> a pass/fail system. Credit is awarded by multiplying the number of credit hours </w:t>
            </w:r>
            <w:r w:rsidR="00F40361" w:rsidRPr="00DF2BAC">
              <w:rPr>
                <w:strike/>
                <w:sz w:val="22"/>
                <w:szCs w:val="22"/>
              </w:rPr>
              <w:t xml:space="preserve">awarded </w:t>
            </w:r>
            <w:r w:rsidR="00FC396E" w:rsidRPr="00DF2BAC">
              <w:rPr>
                <w:sz w:val="22"/>
                <w:szCs w:val="22"/>
                <w:u w:val="single"/>
              </w:rPr>
              <w:t>earned</w:t>
            </w:r>
            <w:r w:rsidR="00EB6259" w:rsidRPr="00DF2BAC">
              <w:rPr>
                <w:sz w:val="22"/>
                <w:szCs w:val="22"/>
                <w:u w:val="single"/>
              </w:rPr>
              <w:t xml:space="preserve"> </w:t>
            </w:r>
            <w:r w:rsidR="00F40361" w:rsidRPr="00DF2BAC">
              <w:rPr>
                <w:strike/>
                <w:sz w:val="22"/>
                <w:szCs w:val="22"/>
              </w:rPr>
              <w:t xml:space="preserve">by the educational institution </w:t>
            </w:r>
            <w:r w:rsidR="00F40361" w:rsidRPr="00DF2BAC">
              <w:rPr>
                <w:sz w:val="22"/>
                <w:szCs w:val="22"/>
              </w:rPr>
              <w:t xml:space="preserve">by two.  </w:t>
            </w:r>
            <w:r w:rsidR="00F40361" w:rsidRPr="00DF2BAC">
              <w:rPr>
                <w:strike/>
                <w:sz w:val="22"/>
                <w:szCs w:val="22"/>
              </w:rPr>
              <w:t>However, the maximum continuing education credits for completion of such courses must not exceed 50 percent of the total number of continuing education hours required for the renewal period.</w:t>
            </w:r>
          </w:p>
          <w:p w14:paraId="607985AF" w14:textId="77777777" w:rsidR="00F40361" w:rsidRPr="00DF2BAC" w:rsidRDefault="00F40361" w:rsidP="00550200">
            <w:pPr>
              <w:pStyle w:val="Level1"/>
              <w:ind w:right="258"/>
              <w:jc w:val="both"/>
              <w:rPr>
                <w:bCs/>
                <w:sz w:val="22"/>
                <w:szCs w:val="22"/>
              </w:rPr>
            </w:pPr>
          </w:p>
          <w:p w14:paraId="310A77F9" w14:textId="771E54FB" w:rsidR="00F40361" w:rsidRPr="00DF2BAC" w:rsidRDefault="0085063D" w:rsidP="00550200">
            <w:pPr>
              <w:pStyle w:val="Level1"/>
              <w:ind w:left="1080" w:right="258"/>
              <w:jc w:val="both"/>
              <w:rPr>
                <w:sz w:val="22"/>
                <w:szCs w:val="22"/>
              </w:rPr>
            </w:pPr>
            <w:proofErr w:type="spellStart"/>
            <w:r w:rsidRPr="00DF2BAC">
              <w:rPr>
                <w:bCs/>
                <w:sz w:val="22"/>
                <w:szCs w:val="22"/>
                <w:u w:val="single"/>
              </w:rPr>
              <w:t>f</w:t>
            </w:r>
            <w:r w:rsidR="002F43F1" w:rsidRPr="00DF2BAC">
              <w:rPr>
                <w:bCs/>
                <w:sz w:val="22"/>
                <w:szCs w:val="22"/>
              </w:rPr>
              <w:t>d</w:t>
            </w:r>
            <w:proofErr w:type="spellEnd"/>
            <w:r w:rsidR="00F40361" w:rsidRPr="00DF2BAC">
              <w:rPr>
                <w:bCs/>
                <w:sz w:val="22"/>
                <w:szCs w:val="22"/>
              </w:rPr>
              <w:t>.</w:t>
            </w:r>
            <w:r w:rsidR="00F40361" w:rsidRPr="00DF2BAC">
              <w:rPr>
                <w:bCs/>
                <w:sz w:val="22"/>
                <w:szCs w:val="22"/>
              </w:rPr>
              <w:tab/>
              <w:t xml:space="preserve">Authoring or </w:t>
            </w:r>
            <w:r w:rsidR="00F40361" w:rsidRPr="00DF2BAC">
              <w:rPr>
                <w:bCs/>
                <w:strike/>
                <w:sz w:val="22"/>
                <w:szCs w:val="22"/>
              </w:rPr>
              <w:t>Coauthoring Articles</w:t>
            </w:r>
            <w:r w:rsidR="0062141B" w:rsidRPr="00DF2BAC">
              <w:rPr>
                <w:bCs/>
                <w:strike/>
                <w:sz w:val="22"/>
                <w:szCs w:val="22"/>
              </w:rPr>
              <w:t xml:space="preserve"> </w:t>
            </w:r>
            <w:r w:rsidR="0037345A" w:rsidRPr="00DF2BAC">
              <w:rPr>
                <w:bCs/>
                <w:sz w:val="22"/>
                <w:szCs w:val="22"/>
                <w:u w:val="single"/>
              </w:rPr>
              <w:t>coauthoring articles</w:t>
            </w:r>
            <w:r w:rsidR="00F40361" w:rsidRPr="00DF2BAC">
              <w:rPr>
                <w:bCs/>
                <w:sz w:val="22"/>
                <w:szCs w:val="22"/>
              </w:rPr>
              <w:t>.</w:t>
            </w:r>
            <w:r w:rsidR="00F40361" w:rsidRPr="00DF2BAC">
              <w:rPr>
                <w:sz w:val="22"/>
                <w:szCs w:val="22"/>
              </w:rPr>
              <w:t xml:space="preserve">  A fiduciary may receive </w:t>
            </w:r>
            <w:r w:rsidR="008430D2" w:rsidRPr="00DF2BAC">
              <w:rPr>
                <w:sz w:val="22"/>
                <w:szCs w:val="22"/>
                <w:u w:val="single"/>
              </w:rPr>
              <w:t xml:space="preserve">up to 1 hour of </w:t>
            </w:r>
            <w:r w:rsidR="00F40361" w:rsidRPr="00DF2BAC">
              <w:rPr>
                <w:sz w:val="22"/>
                <w:szCs w:val="22"/>
              </w:rPr>
              <w:t xml:space="preserve">continuing education credit </w:t>
            </w:r>
            <w:r w:rsidR="00B168EB" w:rsidRPr="00DF2BAC">
              <w:rPr>
                <w:sz w:val="22"/>
                <w:szCs w:val="22"/>
                <w:u w:val="single"/>
              </w:rPr>
              <w:t xml:space="preserve">in every 2-year continuing education period </w:t>
            </w:r>
            <w:r w:rsidR="00F40361" w:rsidRPr="00DF2BAC">
              <w:rPr>
                <w:sz w:val="22"/>
                <w:szCs w:val="22"/>
              </w:rPr>
              <w:t xml:space="preserve">for authoring or coauthoring an article </w:t>
            </w:r>
            <w:r w:rsidR="00F40361" w:rsidRPr="00DF2BAC">
              <w:rPr>
                <w:strike/>
                <w:sz w:val="22"/>
                <w:szCs w:val="22"/>
              </w:rPr>
              <w:t xml:space="preserve">directly related to </w:t>
            </w:r>
            <w:r w:rsidR="00535592" w:rsidRPr="00DF2BAC">
              <w:rPr>
                <w:sz w:val="22"/>
                <w:szCs w:val="22"/>
                <w:u w:val="single"/>
              </w:rPr>
              <w:t xml:space="preserve">of at least 1,000 words on </w:t>
            </w:r>
            <w:r w:rsidR="00F40361" w:rsidRPr="00DF2BAC">
              <w:rPr>
                <w:sz w:val="22"/>
                <w:szCs w:val="22"/>
              </w:rPr>
              <w:t xml:space="preserve">the fiduciary profession </w:t>
            </w:r>
            <w:r w:rsidR="00F40361" w:rsidRPr="00DF2BAC">
              <w:rPr>
                <w:strike/>
                <w:sz w:val="22"/>
                <w:szCs w:val="22"/>
              </w:rPr>
              <w:t xml:space="preserve">and </w:t>
            </w:r>
            <w:r w:rsidR="00F40361" w:rsidRPr="00DF2BAC">
              <w:rPr>
                <w:sz w:val="22"/>
                <w:szCs w:val="22"/>
              </w:rPr>
              <w:t xml:space="preserve">published in a state or nationally recognized professional journal </w:t>
            </w:r>
            <w:r w:rsidR="00F40361" w:rsidRPr="00DF2BAC">
              <w:rPr>
                <w:strike/>
                <w:sz w:val="22"/>
                <w:szCs w:val="22"/>
              </w:rPr>
              <w:t xml:space="preserve">relevant to </w:t>
            </w:r>
            <w:r w:rsidR="00153E5F" w:rsidRPr="00DF2BAC">
              <w:rPr>
                <w:sz w:val="22"/>
                <w:szCs w:val="22"/>
                <w:u w:val="single"/>
              </w:rPr>
              <w:t xml:space="preserve">about </w:t>
            </w:r>
            <w:r w:rsidR="00F40361" w:rsidRPr="00DF2BAC">
              <w:rPr>
                <w:sz w:val="22"/>
                <w:szCs w:val="22"/>
              </w:rPr>
              <w:t xml:space="preserve">the fiduciary profession or </w:t>
            </w:r>
            <w:r w:rsidR="00EA52C4" w:rsidRPr="00DF2BAC">
              <w:rPr>
                <w:sz w:val="22"/>
                <w:szCs w:val="22"/>
                <w:u w:val="single"/>
              </w:rPr>
              <w:t xml:space="preserve">the </w:t>
            </w:r>
            <w:r w:rsidR="00F40361" w:rsidRPr="00DF2BAC">
              <w:rPr>
                <w:sz w:val="22"/>
                <w:szCs w:val="22"/>
              </w:rPr>
              <w:t>law</w:t>
            </w:r>
            <w:r w:rsidR="00F40361" w:rsidRPr="00DF2BAC">
              <w:rPr>
                <w:strike/>
                <w:sz w:val="22"/>
                <w:szCs w:val="22"/>
              </w:rPr>
              <w:t>, if the article is a minimum of 1,000 words in length</w:t>
            </w:r>
            <w:r w:rsidR="00F40361" w:rsidRPr="00DF2BAC">
              <w:rPr>
                <w:sz w:val="22"/>
                <w:szCs w:val="22"/>
              </w:rPr>
              <w:t xml:space="preserve">.  A fiduciary may </w:t>
            </w:r>
            <w:r w:rsidR="00F40361" w:rsidRPr="00DF2BAC">
              <w:rPr>
                <w:strike/>
                <w:sz w:val="22"/>
                <w:szCs w:val="22"/>
              </w:rPr>
              <w:t xml:space="preserve">earn a maximum of one hour of continuing education </w:t>
            </w:r>
            <w:r w:rsidR="00A8080A" w:rsidRPr="00DF2BAC">
              <w:rPr>
                <w:sz w:val="22"/>
                <w:szCs w:val="22"/>
                <w:u w:val="single"/>
              </w:rPr>
              <w:t xml:space="preserve">only receive </w:t>
            </w:r>
            <w:r w:rsidR="00F40361" w:rsidRPr="00DF2BAC">
              <w:rPr>
                <w:sz w:val="22"/>
                <w:szCs w:val="22"/>
              </w:rPr>
              <w:t xml:space="preserve">credit for </w:t>
            </w:r>
            <w:r w:rsidR="00F40361" w:rsidRPr="00DF2BAC">
              <w:rPr>
                <w:strike/>
                <w:sz w:val="22"/>
                <w:szCs w:val="22"/>
              </w:rPr>
              <w:t xml:space="preserve">authoring an article or articles in any </w:t>
            </w:r>
            <w:r w:rsidR="00F40361" w:rsidRPr="00DF2BAC">
              <w:rPr>
                <w:sz w:val="22"/>
                <w:szCs w:val="22"/>
              </w:rPr>
              <w:t xml:space="preserve">one </w:t>
            </w:r>
            <w:r w:rsidR="00F40361" w:rsidRPr="00DF2BAC">
              <w:rPr>
                <w:strike/>
                <w:sz w:val="22"/>
                <w:szCs w:val="22"/>
              </w:rPr>
              <w:t xml:space="preserve">renewal period.  A fiduciary may not receive credit for the same article published in more than one publication or republished in the same </w:t>
            </w:r>
            <w:r w:rsidR="00F40361" w:rsidRPr="00DF2BAC">
              <w:rPr>
                <w:sz w:val="22"/>
                <w:szCs w:val="22"/>
              </w:rPr>
              <w:t xml:space="preserve">publication </w:t>
            </w:r>
            <w:r w:rsidR="00F40361" w:rsidRPr="00DF2BAC">
              <w:rPr>
                <w:strike/>
                <w:sz w:val="22"/>
                <w:szCs w:val="22"/>
              </w:rPr>
              <w:t>in later editions</w:t>
            </w:r>
            <w:r w:rsidR="00914758" w:rsidRPr="00DF2BAC">
              <w:rPr>
                <w:strike/>
                <w:sz w:val="22"/>
                <w:szCs w:val="22"/>
              </w:rPr>
              <w:t xml:space="preserve"> </w:t>
            </w:r>
            <w:r w:rsidR="005D3B77" w:rsidRPr="00DF2BAC">
              <w:rPr>
                <w:sz w:val="22"/>
                <w:szCs w:val="22"/>
                <w:u w:val="single"/>
              </w:rPr>
              <w:t>of an article</w:t>
            </w:r>
            <w:r w:rsidR="00F40361" w:rsidRPr="00DF2BAC">
              <w:rPr>
                <w:sz w:val="22"/>
                <w:szCs w:val="22"/>
              </w:rPr>
              <w:t>.</w:t>
            </w:r>
          </w:p>
          <w:p w14:paraId="79A9466C" w14:textId="77777777" w:rsidR="00F40361" w:rsidRPr="00DF2BAC" w:rsidRDefault="00F40361" w:rsidP="00550200">
            <w:pPr>
              <w:pStyle w:val="Level1"/>
              <w:tabs>
                <w:tab w:val="left" w:pos="-1080"/>
                <w:tab w:val="left" w:pos="-720"/>
              </w:tabs>
              <w:ind w:right="258" w:hanging="450"/>
              <w:jc w:val="both"/>
              <w:rPr>
                <w:sz w:val="22"/>
                <w:szCs w:val="22"/>
              </w:rPr>
            </w:pPr>
          </w:p>
          <w:p w14:paraId="6DFF9B90" w14:textId="6552754A" w:rsidR="00F40361" w:rsidRPr="00DF2BAC" w:rsidRDefault="00FD4BFC" w:rsidP="00550200">
            <w:pPr>
              <w:pStyle w:val="Level1"/>
              <w:ind w:left="1080" w:right="258"/>
              <w:jc w:val="both"/>
              <w:rPr>
                <w:spacing w:val="-2"/>
                <w:sz w:val="22"/>
                <w:szCs w:val="22"/>
              </w:rPr>
            </w:pPr>
            <w:proofErr w:type="spellStart"/>
            <w:r w:rsidRPr="00DF2BAC">
              <w:rPr>
                <w:bCs/>
                <w:strike/>
                <w:spacing w:val="-2"/>
                <w:sz w:val="22"/>
                <w:szCs w:val="22"/>
              </w:rPr>
              <w:t>g</w:t>
            </w:r>
            <w:r w:rsidR="00574A2F" w:rsidRPr="00DF2BAC">
              <w:rPr>
                <w:bCs/>
                <w:spacing w:val="-2"/>
                <w:sz w:val="22"/>
                <w:szCs w:val="22"/>
              </w:rPr>
              <w:t>e</w:t>
            </w:r>
            <w:proofErr w:type="spellEnd"/>
            <w:r w:rsidR="00F40361" w:rsidRPr="00DF2BAC">
              <w:rPr>
                <w:bCs/>
                <w:spacing w:val="-2"/>
                <w:sz w:val="22"/>
                <w:szCs w:val="22"/>
              </w:rPr>
              <w:t>.</w:t>
            </w:r>
            <w:r w:rsidR="00F40361" w:rsidRPr="00DF2BAC">
              <w:rPr>
                <w:bCs/>
                <w:spacing w:val="-2"/>
                <w:sz w:val="22"/>
                <w:szCs w:val="22"/>
              </w:rPr>
              <w:tab/>
              <w:t>Self-Study.</w:t>
            </w:r>
            <w:r w:rsidR="00F40361" w:rsidRPr="00DF2BAC">
              <w:rPr>
                <w:spacing w:val="-2"/>
                <w:sz w:val="22"/>
                <w:szCs w:val="22"/>
              </w:rPr>
              <w:t xml:space="preserve">  A fiduciary may receive continuing education credit for self-study activities, including taking correspondence courses, reviewing procedure manuals, watching video presentations, listening to audio materials, attending online seminars, and other methods of independent learning.  </w:t>
            </w:r>
            <w:r w:rsidR="00F40361" w:rsidRPr="00DF2BAC">
              <w:rPr>
                <w:strike/>
                <w:spacing w:val="-2"/>
                <w:sz w:val="22"/>
                <w:szCs w:val="22"/>
              </w:rPr>
              <w:t xml:space="preserve">The maximum hours of continuing education credits earned in a self-study format must not exceed </w:t>
            </w:r>
            <w:r w:rsidR="00AC0852" w:rsidRPr="00DF2BAC">
              <w:rPr>
                <w:sz w:val="22"/>
                <w:szCs w:val="22"/>
                <w:u w:val="single"/>
              </w:rPr>
              <w:t xml:space="preserve">A fiduciary may receive no more than </w:t>
            </w:r>
            <w:r w:rsidR="00F40361" w:rsidRPr="00DF2BAC">
              <w:rPr>
                <w:spacing w:val="-2"/>
                <w:sz w:val="22"/>
                <w:szCs w:val="22"/>
              </w:rPr>
              <w:t xml:space="preserve">50 </w:t>
            </w:r>
            <w:r w:rsidR="00F40361" w:rsidRPr="00DF2BAC">
              <w:rPr>
                <w:strike/>
                <w:spacing w:val="-2"/>
                <w:sz w:val="22"/>
                <w:szCs w:val="22"/>
              </w:rPr>
              <w:t xml:space="preserve">percent </w:t>
            </w:r>
            <w:r w:rsidR="00FB3963" w:rsidRPr="00DF2BAC">
              <w:rPr>
                <w:sz w:val="22"/>
                <w:szCs w:val="22"/>
                <w:u w:val="single"/>
              </w:rPr>
              <w:t xml:space="preserve">% </w:t>
            </w:r>
            <w:r w:rsidR="00F40361" w:rsidRPr="00DF2BAC">
              <w:rPr>
                <w:spacing w:val="-2"/>
                <w:sz w:val="22"/>
                <w:szCs w:val="22"/>
              </w:rPr>
              <w:t xml:space="preserve">of the total number of </w:t>
            </w:r>
            <w:r w:rsidR="005C34FE" w:rsidRPr="00DF2BAC">
              <w:rPr>
                <w:sz w:val="22"/>
                <w:szCs w:val="22"/>
                <w:u w:val="single"/>
              </w:rPr>
              <w:t xml:space="preserve">required </w:t>
            </w:r>
            <w:r w:rsidR="00F40361" w:rsidRPr="00DF2BAC">
              <w:rPr>
                <w:spacing w:val="-2"/>
                <w:sz w:val="22"/>
                <w:szCs w:val="22"/>
              </w:rPr>
              <w:t xml:space="preserve">continuing education </w:t>
            </w:r>
            <w:r w:rsidR="006158CB" w:rsidRPr="00DF2BAC">
              <w:rPr>
                <w:sz w:val="22"/>
                <w:szCs w:val="22"/>
                <w:u w:val="single"/>
              </w:rPr>
              <w:t xml:space="preserve">credit </w:t>
            </w:r>
            <w:r w:rsidR="00F40361" w:rsidRPr="00DF2BAC">
              <w:rPr>
                <w:spacing w:val="-2"/>
                <w:sz w:val="22"/>
                <w:szCs w:val="22"/>
              </w:rPr>
              <w:t xml:space="preserve">hours </w:t>
            </w:r>
            <w:r w:rsidR="00F40361" w:rsidRPr="00DF2BAC">
              <w:rPr>
                <w:strike/>
                <w:spacing w:val="-2"/>
                <w:sz w:val="22"/>
                <w:szCs w:val="22"/>
              </w:rPr>
              <w:t xml:space="preserve">required during the certification </w:t>
            </w:r>
            <w:r w:rsidR="00952E2D" w:rsidRPr="00DF2BAC">
              <w:rPr>
                <w:sz w:val="22"/>
                <w:szCs w:val="22"/>
                <w:u w:val="single"/>
              </w:rPr>
              <w:t xml:space="preserve">in a 2-year </w:t>
            </w:r>
            <w:r w:rsidR="00F40361" w:rsidRPr="00DF2BAC">
              <w:rPr>
                <w:spacing w:val="-2"/>
                <w:sz w:val="22"/>
                <w:szCs w:val="22"/>
              </w:rPr>
              <w:t>period</w:t>
            </w:r>
            <w:r w:rsidR="00005D86" w:rsidRPr="00DF2BAC">
              <w:rPr>
                <w:spacing w:val="-2"/>
                <w:sz w:val="22"/>
                <w:szCs w:val="22"/>
              </w:rPr>
              <w:t xml:space="preserve"> </w:t>
            </w:r>
            <w:r w:rsidR="00005D86" w:rsidRPr="00DF2BAC">
              <w:rPr>
                <w:spacing w:val="-2"/>
                <w:sz w:val="22"/>
                <w:szCs w:val="22"/>
                <w:u w:val="single"/>
              </w:rPr>
              <w:t>through self-study</w:t>
            </w:r>
            <w:r w:rsidR="00F40361" w:rsidRPr="00DF2BAC">
              <w:rPr>
                <w:spacing w:val="-2"/>
                <w:sz w:val="22"/>
                <w:szCs w:val="22"/>
              </w:rPr>
              <w:t xml:space="preserve">. The remaining hours must be </w:t>
            </w:r>
            <w:r w:rsidR="00F40361" w:rsidRPr="00DF2BAC">
              <w:rPr>
                <w:strike/>
                <w:spacing w:val="-2"/>
                <w:sz w:val="22"/>
                <w:szCs w:val="22"/>
              </w:rPr>
              <w:t>obtained</w:t>
            </w:r>
            <w:r w:rsidR="00F40361" w:rsidRPr="00DF2BAC">
              <w:rPr>
                <w:spacing w:val="-2"/>
                <w:sz w:val="22"/>
                <w:szCs w:val="22"/>
              </w:rPr>
              <w:t xml:space="preserve"> </w:t>
            </w:r>
            <w:r w:rsidR="00411143" w:rsidRPr="00DF2BAC">
              <w:rPr>
                <w:spacing w:val="-2"/>
                <w:sz w:val="22"/>
                <w:szCs w:val="22"/>
                <w:u w:val="single"/>
              </w:rPr>
              <w:t xml:space="preserve">earned </w:t>
            </w:r>
            <w:r w:rsidR="00F40361" w:rsidRPr="00DF2BAC">
              <w:rPr>
                <w:spacing w:val="-2"/>
                <w:sz w:val="22"/>
                <w:szCs w:val="22"/>
              </w:rPr>
              <w:t xml:space="preserve">through </w:t>
            </w:r>
            <w:r w:rsidR="00DB1DD7" w:rsidRPr="00DF2BAC">
              <w:rPr>
                <w:spacing w:val="-2"/>
                <w:sz w:val="22"/>
                <w:szCs w:val="22"/>
                <w:u w:val="single"/>
              </w:rPr>
              <w:t xml:space="preserve">“live </w:t>
            </w:r>
            <w:r w:rsidR="00F40361" w:rsidRPr="00DF2BAC">
              <w:rPr>
                <w:spacing w:val="-2"/>
                <w:sz w:val="22"/>
                <w:szCs w:val="22"/>
              </w:rPr>
              <w:t>training</w:t>
            </w:r>
            <w:r w:rsidR="007F4140" w:rsidRPr="00DF2BAC">
              <w:rPr>
                <w:spacing w:val="-2"/>
                <w:sz w:val="22"/>
                <w:szCs w:val="22"/>
                <w:u w:val="single"/>
              </w:rPr>
              <w:t>”</w:t>
            </w:r>
            <w:r w:rsidR="00F40361" w:rsidRPr="00DF2BAC">
              <w:rPr>
                <w:spacing w:val="-2"/>
                <w:sz w:val="22"/>
                <w:szCs w:val="22"/>
              </w:rPr>
              <w:t xml:space="preserve"> </w:t>
            </w:r>
            <w:r w:rsidR="00F40361" w:rsidRPr="00DF2BAC">
              <w:rPr>
                <w:strike/>
                <w:spacing w:val="-2"/>
                <w:sz w:val="22"/>
                <w:szCs w:val="22"/>
              </w:rPr>
              <w:t>or education provided</w:t>
            </w:r>
            <w:r w:rsidR="00F40361" w:rsidRPr="00DF2BAC">
              <w:rPr>
                <w:spacing w:val="-2"/>
                <w:sz w:val="22"/>
                <w:szCs w:val="22"/>
              </w:rPr>
              <w:t xml:space="preserve"> </w:t>
            </w:r>
            <w:r w:rsidR="000C5D09" w:rsidRPr="00DF2BAC">
              <w:rPr>
                <w:spacing w:val="-2"/>
                <w:sz w:val="22"/>
                <w:szCs w:val="22"/>
                <w:u w:val="single"/>
              </w:rPr>
              <w:t xml:space="preserve">involving instruction </w:t>
            </w:r>
            <w:r w:rsidR="00F40361" w:rsidRPr="00DF2BAC">
              <w:rPr>
                <w:spacing w:val="-2"/>
                <w:sz w:val="22"/>
                <w:szCs w:val="22"/>
              </w:rPr>
              <w:t>by one or more faculty or facilitators to an individual or a group using real-time interaction</w:t>
            </w:r>
            <w:r w:rsidR="00F40361" w:rsidRPr="00DF2BAC">
              <w:rPr>
                <w:strike/>
                <w:spacing w:val="-2"/>
                <w:sz w:val="22"/>
                <w:szCs w:val="22"/>
              </w:rPr>
              <w:t xml:space="preserve"> (“live training”)</w:t>
            </w:r>
            <w:r w:rsidR="00F40361" w:rsidRPr="00DF2BAC">
              <w:rPr>
                <w:spacing w:val="-2"/>
                <w:sz w:val="22"/>
                <w:szCs w:val="22"/>
              </w:rPr>
              <w:t>.</w:t>
            </w:r>
          </w:p>
          <w:p w14:paraId="01FFC6BF" w14:textId="77777777" w:rsidR="00F40361" w:rsidRPr="00DF2BAC" w:rsidRDefault="00F40361" w:rsidP="00550200">
            <w:pPr>
              <w:pStyle w:val="Level1"/>
              <w:ind w:left="1080" w:right="258" w:firstLine="0"/>
              <w:jc w:val="both"/>
              <w:rPr>
                <w:spacing w:val="-2"/>
                <w:sz w:val="22"/>
                <w:szCs w:val="22"/>
              </w:rPr>
            </w:pPr>
          </w:p>
          <w:p w14:paraId="5CC33B8C" w14:textId="40C943B8" w:rsidR="00B17483" w:rsidRPr="00DF2BAC" w:rsidRDefault="00FD4BFC" w:rsidP="00550200">
            <w:pPr>
              <w:pStyle w:val="Level1"/>
              <w:ind w:left="1080" w:right="258"/>
              <w:jc w:val="both"/>
              <w:rPr>
                <w:spacing w:val="-2"/>
                <w:sz w:val="22"/>
                <w:szCs w:val="22"/>
              </w:rPr>
            </w:pPr>
            <w:r w:rsidRPr="00DF2BAC">
              <w:rPr>
                <w:bCs/>
                <w:strike/>
                <w:spacing w:val="-2"/>
                <w:sz w:val="22"/>
                <w:szCs w:val="22"/>
              </w:rPr>
              <w:t>h</w:t>
            </w:r>
            <w:r w:rsidR="00574A2F" w:rsidRPr="00DF2BAC">
              <w:rPr>
                <w:bCs/>
                <w:spacing w:val="-2"/>
                <w:sz w:val="22"/>
                <w:szCs w:val="22"/>
              </w:rPr>
              <w:t>f</w:t>
            </w:r>
            <w:r w:rsidR="00F40361" w:rsidRPr="00DF2BAC">
              <w:rPr>
                <w:bCs/>
                <w:spacing w:val="-2"/>
                <w:sz w:val="22"/>
                <w:szCs w:val="22"/>
              </w:rPr>
              <w:t xml:space="preserve">. </w:t>
            </w:r>
            <w:r w:rsidR="00F40361" w:rsidRPr="00DF2BAC">
              <w:rPr>
                <w:bCs/>
                <w:spacing w:val="-2"/>
                <w:sz w:val="22"/>
                <w:szCs w:val="22"/>
              </w:rPr>
              <w:tab/>
            </w:r>
            <w:r w:rsidR="00F40361" w:rsidRPr="00DF2BAC">
              <w:rPr>
                <w:bCs/>
                <w:strike/>
                <w:spacing w:val="-2"/>
                <w:sz w:val="22"/>
                <w:szCs w:val="22"/>
              </w:rPr>
              <w:t>Serving as Faculty</w:t>
            </w:r>
            <w:r w:rsidR="00574A2F" w:rsidRPr="00DF2BAC">
              <w:rPr>
                <w:bCs/>
                <w:strike/>
                <w:spacing w:val="-2"/>
                <w:sz w:val="22"/>
                <w:szCs w:val="22"/>
              </w:rPr>
              <w:t xml:space="preserve"> </w:t>
            </w:r>
            <w:r w:rsidR="00B17483" w:rsidRPr="00DF2BAC">
              <w:rPr>
                <w:bCs/>
                <w:spacing w:val="-2"/>
                <w:sz w:val="22"/>
                <w:szCs w:val="22"/>
                <w:u w:val="single"/>
              </w:rPr>
              <w:t>Teaching</w:t>
            </w:r>
            <w:r w:rsidR="00F40361" w:rsidRPr="00DF2BAC">
              <w:rPr>
                <w:bCs/>
                <w:spacing w:val="-2"/>
                <w:sz w:val="22"/>
                <w:szCs w:val="22"/>
              </w:rPr>
              <w:t>.</w:t>
            </w:r>
            <w:r w:rsidR="00F40361" w:rsidRPr="00DF2BAC">
              <w:rPr>
                <w:spacing w:val="-2"/>
                <w:sz w:val="22"/>
                <w:szCs w:val="22"/>
              </w:rPr>
              <w:t xml:space="preserve">  </w:t>
            </w:r>
          </w:p>
          <w:p w14:paraId="7D652649" w14:textId="77777777" w:rsidR="00B17483" w:rsidRPr="00DF2BAC" w:rsidRDefault="00B17483" w:rsidP="00550200">
            <w:pPr>
              <w:pStyle w:val="Level1"/>
              <w:ind w:left="1080" w:right="258"/>
              <w:jc w:val="both"/>
              <w:rPr>
                <w:spacing w:val="-2"/>
                <w:sz w:val="22"/>
                <w:szCs w:val="22"/>
              </w:rPr>
            </w:pPr>
          </w:p>
          <w:p w14:paraId="78ADB533" w14:textId="77777777" w:rsidR="002E7810" w:rsidRPr="00DF2BAC" w:rsidRDefault="00B17483" w:rsidP="00B17483">
            <w:pPr>
              <w:pStyle w:val="Level1"/>
              <w:ind w:left="1425" w:right="258"/>
              <w:jc w:val="both"/>
              <w:rPr>
                <w:spacing w:val="-2"/>
                <w:sz w:val="22"/>
                <w:szCs w:val="22"/>
              </w:rPr>
            </w:pPr>
            <w:r w:rsidRPr="00DF2BAC">
              <w:rPr>
                <w:spacing w:val="-2"/>
                <w:sz w:val="22"/>
                <w:szCs w:val="22"/>
                <w:u w:val="single"/>
              </w:rPr>
              <w:t xml:space="preserve">(1) </w:t>
            </w:r>
            <w:r w:rsidR="00F40361" w:rsidRPr="00DF2BAC">
              <w:rPr>
                <w:spacing w:val="-2"/>
                <w:sz w:val="22"/>
                <w:szCs w:val="22"/>
              </w:rPr>
              <w:t xml:space="preserve">A fiduciary may receive </w:t>
            </w:r>
            <w:r w:rsidR="007E1B18" w:rsidRPr="00DF2BAC">
              <w:rPr>
                <w:spacing w:val="-2"/>
                <w:sz w:val="22"/>
                <w:szCs w:val="22"/>
                <w:u w:val="single"/>
              </w:rPr>
              <w:t xml:space="preserve">up to 10 hours of </w:t>
            </w:r>
            <w:r w:rsidR="00F40361" w:rsidRPr="00DF2BAC">
              <w:rPr>
                <w:spacing w:val="-2"/>
                <w:sz w:val="22"/>
                <w:szCs w:val="22"/>
              </w:rPr>
              <w:t xml:space="preserve">continuing education credit </w:t>
            </w:r>
            <w:r w:rsidR="003179FE" w:rsidRPr="00DF2BAC">
              <w:rPr>
                <w:spacing w:val="-2"/>
                <w:sz w:val="22"/>
                <w:szCs w:val="22"/>
                <w:u w:val="single"/>
              </w:rPr>
              <w:t xml:space="preserve">in each 2-year </w:t>
            </w:r>
            <w:r w:rsidR="003179FE" w:rsidRPr="00DF2BAC">
              <w:rPr>
                <w:sz w:val="22"/>
                <w:szCs w:val="22"/>
                <w:u w:val="single"/>
              </w:rPr>
              <w:t xml:space="preserve">continuing education period </w:t>
            </w:r>
            <w:r w:rsidR="00F40361" w:rsidRPr="00DF2BAC">
              <w:rPr>
                <w:spacing w:val="-2"/>
                <w:sz w:val="22"/>
                <w:szCs w:val="22"/>
              </w:rPr>
              <w:t xml:space="preserve">for serving as an instructor, speaker, faculty, or panel member </w:t>
            </w:r>
            <w:r w:rsidR="00F40361" w:rsidRPr="00DF2BAC">
              <w:rPr>
                <w:strike/>
                <w:spacing w:val="-2"/>
                <w:sz w:val="22"/>
                <w:szCs w:val="22"/>
              </w:rPr>
              <w:t xml:space="preserve">of </w:t>
            </w:r>
            <w:r w:rsidR="0093778F" w:rsidRPr="00DF2BAC">
              <w:rPr>
                <w:spacing w:val="-2"/>
                <w:sz w:val="22"/>
                <w:szCs w:val="22"/>
                <w:u w:val="single"/>
              </w:rPr>
              <w:t xml:space="preserve">in </w:t>
            </w:r>
            <w:r w:rsidR="00F40361" w:rsidRPr="00DF2BAC">
              <w:rPr>
                <w:spacing w:val="-2"/>
                <w:sz w:val="22"/>
                <w:szCs w:val="22"/>
              </w:rPr>
              <w:t xml:space="preserve">a continuing education </w:t>
            </w:r>
            <w:r w:rsidR="00F40361" w:rsidRPr="00DF2BAC">
              <w:rPr>
                <w:strike/>
                <w:spacing w:val="-2"/>
                <w:sz w:val="22"/>
                <w:szCs w:val="22"/>
              </w:rPr>
              <w:t>seminar directly related to</w:t>
            </w:r>
            <w:r w:rsidR="00C634C8" w:rsidRPr="00DF2BAC">
              <w:rPr>
                <w:strike/>
                <w:spacing w:val="-2"/>
                <w:sz w:val="22"/>
                <w:szCs w:val="22"/>
              </w:rPr>
              <w:t xml:space="preserve"> </w:t>
            </w:r>
            <w:r w:rsidR="009A6BCC" w:rsidRPr="00DF2BAC">
              <w:rPr>
                <w:spacing w:val="-2"/>
                <w:sz w:val="22"/>
                <w:szCs w:val="22"/>
                <w:u w:val="single"/>
              </w:rPr>
              <w:t>activity about</w:t>
            </w:r>
            <w:r w:rsidR="00F40361" w:rsidRPr="00DF2BAC">
              <w:rPr>
                <w:spacing w:val="-2"/>
                <w:sz w:val="22"/>
                <w:szCs w:val="22"/>
              </w:rPr>
              <w:t xml:space="preserve"> the fiduciary profession</w:t>
            </w:r>
            <w:r w:rsidR="00DD7D32" w:rsidRPr="00DF2BAC">
              <w:rPr>
                <w:spacing w:val="-2"/>
                <w:sz w:val="22"/>
                <w:szCs w:val="22"/>
              </w:rPr>
              <w:t xml:space="preserve"> </w:t>
            </w:r>
            <w:r w:rsidR="00DD7D32" w:rsidRPr="00DF2BAC">
              <w:rPr>
                <w:spacing w:val="-2"/>
                <w:sz w:val="22"/>
                <w:szCs w:val="22"/>
                <w:u w:val="single"/>
              </w:rPr>
              <w:t>as follows</w:t>
            </w:r>
            <w:r w:rsidR="00F40361" w:rsidRPr="00DF2BAC">
              <w:rPr>
                <w:strike/>
                <w:spacing w:val="-2"/>
                <w:sz w:val="22"/>
                <w:szCs w:val="22"/>
              </w:rPr>
              <w:t>.</w:t>
            </w:r>
            <w:r w:rsidR="00DD7D32" w:rsidRPr="00DF2BAC">
              <w:rPr>
                <w:spacing w:val="-2"/>
                <w:sz w:val="22"/>
                <w:szCs w:val="22"/>
                <w:u w:val="single"/>
              </w:rPr>
              <w:t>:</w:t>
            </w:r>
            <w:r w:rsidR="00F40361" w:rsidRPr="00DF2BAC">
              <w:rPr>
                <w:spacing w:val="-2"/>
                <w:sz w:val="22"/>
                <w:szCs w:val="22"/>
              </w:rPr>
              <w:t xml:space="preserve">  </w:t>
            </w:r>
          </w:p>
          <w:p w14:paraId="4F5204F5" w14:textId="7310CCAB" w:rsidR="00234409" w:rsidRPr="00DF2BAC" w:rsidRDefault="002E7810" w:rsidP="002E7810">
            <w:pPr>
              <w:pStyle w:val="Level1"/>
              <w:ind w:left="1785" w:right="258"/>
              <w:jc w:val="both"/>
              <w:rPr>
                <w:spacing w:val="-2"/>
                <w:sz w:val="22"/>
                <w:szCs w:val="22"/>
              </w:rPr>
            </w:pPr>
            <w:r w:rsidRPr="00DF2BAC">
              <w:rPr>
                <w:spacing w:val="-2"/>
                <w:sz w:val="22"/>
                <w:szCs w:val="22"/>
                <w:u w:val="single"/>
              </w:rPr>
              <w:t xml:space="preserve">(a) </w:t>
            </w:r>
            <w:r w:rsidR="00F40361" w:rsidRPr="00DF2BAC">
              <w:rPr>
                <w:spacing w:val="-2"/>
                <w:sz w:val="22"/>
                <w:szCs w:val="22"/>
              </w:rPr>
              <w:t xml:space="preserve">The fiduciary </w:t>
            </w:r>
            <w:r w:rsidR="00F40361" w:rsidRPr="00DF2BAC">
              <w:rPr>
                <w:strike/>
                <w:spacing w:val="-2"/>
                <w:sz w:val="22"/>
                <w:szCs w:val="22"/>
              </w:rPr>
              <w:t>may receive</w:t>
            </w:r>
            <w:r w:rsidRPr="00DF2BAC">
              <w:rPr>
                <w:strike/>
                <w:spacing w:val="-2"/>
                <w:sz w:val="22"/>
                <w:szCs w:val="22"/>
              </w:rPr>
              <w:t xml:space="preserve"> </w:t>
            </w:r>
            <w:r w:rsidRPr="00DF2BAC">
              <w:rPr>
                <w:spacing w:val="-2"/>
                <w:sz w:val="22"/>
                <w:szCs w:val="22"/>
                <w:u w:val="single"/>
              </w:rPr>
              <w:t>is allowed</w:t>
            </w:r>
            <w:r w:rsidR="00F40361" w:rsidRPr="00DF2BAC">
              <w:rPr>
                <w:spacing w:val="-2"/>
                <w:sz w:val="22"/>
                <w:szCs w:val="22"/>
              </w:rPr>
              <w:t xml:space="preserve"> credit for the actual presentation </w:t>
            </w:r>
            <w:proofErr w:type="gramStart"/>
            <w:r w:rsidR="00F40361" w:rsidRPr="00DF2BAC">
              <w:rPr>
                <w:spacing w:val="-2"/>
                <w:sz w:val="22"/>
                <w:szCs w:val="22"/>
              </w:rPr>
              <w:t>time</w:t>
            </w:r>
            <w:r w:rsidR="00F40361" w:rsidRPr="00DF2BAC">
              <w:rPr>
                <w:strike/>
                <w:spacing w:val="-2"/>
                <w:sz w:val="22"/>
                <w:szCs w:val="22"/>
              </w:rPr>
              <w:t>,</w:t>
            </w:r>
            <w:r w:rsidR="004E4423" w:rsidRPr="00DF2BAC">
              <w:rPr>
                <w:spacing w:val="-2"/>
                <w:sz w:val="22"/>
                <w:szCs w:val="22"/>
                <w:u w:val="single"/>
              </w:rPr>
              <w:t>.</w:t>
            </w:r>
            <w:proofErr w:type="gramEnd"/>
            <w:r w:rsidR="00E36FEF" w:rsidRPr="00DF2BAC">
              <w:rPr>
                <w:spacing w:val="-2"/>
                <w:sz w:val="22"/>
                <w:szCs w:val="22"/>
                <w:u w:val="single"/>
              </w:rPr>
              <w:t xml:space="preserve"> and</w:t>
            </w:r>
            <w:r w:rsidR="00F40361" w:rsidRPr="00DF2BAC">
              <w:rPr>
                <w:spacing w:val="-2"/>
                <w:sz w:val="22"/>
                <w:szCs w:val="22"/>
              </w:rPr>
              <w:t xml:space="preserve"> </w:t>
            </w:r>
          </w:p>
          <w:p w14:paraId="3B440C7D" w14:textId="179A4800" w:rsidR="006B6D20" w:rsidRPr="00DF2BAC" w:rsidRDefault="00234409" w:rsidP="002E7810">
            <w:pPr>
              <w:pStyle w:val="Level1"/>
              <w:ind w:left="1785" w:right="258"/>
              <w:jc w:val="both"/>
              <w:rPr>
                <w:spacing w:val="-2"/>
                <w:sz w:val="22"/>
                <w:szCs w:val="22"/>
              </w:rPr>
            </w:pPr>
            <w:r w:rsidRPr="00DF2BAC">
              <w:rPr>
                <w:spacing w:val="-2"/>
                <w:sz w:val="22"/>
                <w:szCs w:val="22"/>
                <w:u w:val="single"/>
              </w:rPr>
              <w:t xml:space="preserve">(b) </w:t>
            </w:r>
            <w:r w:rsidR="000A7D0B" w:rsidRPr="00DF2BAC">
              <w:rPr>
                <w:spacing w:val="-2"/>
                <w:sz w:val="22"/>
                <w:szCs w:val="22"/>
                <w:u w:val="single"/>
              </w:rPr>
              <w:t xml:space="preserve"> </w:t>
            </w:r>
            <w:proofErr w:type="gramStart"/>
            <w:r w:rsidR="00F40361" w:rsidRPr="00DF2BAC">
              <w:rPr>
                <w:strike/>
                <w:spacing w:val="-2"/>
                <w:sz w:val="22"/>
                <w:szCs w:val="22"/>
              </w:rPr>
              <w:t>plus</w:t>
            </w:r>
            <w:proofErr w:type="gramEnd"/>
            <w:r w:rsidR="00F40361" w:rsidRPr="00DF2BAC">
              <w:rPr>
                <w:strike/>
                <w:spacing w:val="-2"/>
                <w:sz w:val="22"/>
                <w:szCs w:val="22"/>
              </w:rPr>
              <w:t xml:space="preserve"> </w:t>
            </w:r>
            <w:r w:rsidR="00110104" w:rsidRPr="00DF2BAC">
              <w:rPr>
                <w:spacing w:val="-2"/>
                <w:sz w:val="22"/>
                <w:szCs w:val="22"/>
                <w:u w:val="single"/>
              </w:rPr>
              <w:t xml:space="preserve">The fiduciary </w:t>
            </w:r>
            <w:r w:rsidR="00673F57" w:rsidRPr="00DF2BAC">
              <w:rPr>
                <w:spacing w:val="-2"/>
                <w:sz w:val="22"/>
                <w:szCs w:val="22"/>
                <w:u w:val="single"/>
              </w:rPr>
              <w:t xml:space="preserve">may also receive </w:t>
            </w:r>
            <w:r w:rsidR="00F40361" w:rsidRPr="00DF2BAC">
              <w:rPr>
                <w:spacing w:val="-2"/>
                <w:sz w:val="22"/>
                <w:szCs w:val="22"/>
              </w:rPr>
              <w:t xml:space="preserve">up to </w:t>
            </w:r>
            <w:r w:rsidR="00F40361" w:rsidRPr="00DF2BAC">
              <w:rPr>
                <w:strike/>
                <w:spacing w:val="-2"/>
                <w:sz w:val="22"/>
                <w:szCs w:val="22"/>
              </w:rPr>
              <w:t xml:space="preserve">two </w:t>
            </w:r>
            <w:r w:rsidR="00475E04" w:rsidRPr="00DF2BAC">
              <w:rPr>
                <w:spacing w:val="-2"/>
                <w:sz w:val="22"/>
                <w:szCs w:val="22"/>
                <w:u w:val="single"/>
              </w:rPr>
              <w:t xml:space="preserve">2 </w:t>
            </w:r>
            <w:r w:rsidR="00F40361" w:rsidRPr="00DF2BAC">
              <w:rPr>
                <w:spacing w:val="-2"/>
                <w:sz w:val="22"/>
                <w:szCs w:val="22"/>
              </w:rPr>
              <w:t xml:space="preserve">hours of actual preparation time for each hour of </w:t>
            </w:r>
            <w:r w:rsidR="006B6D20" w:rsidRPr="00DF2BAC">
              <w:rPr>
                <w:spacing w:val="-2"/>
                <w:sz w:val="22"/>
                <w:szCs w:val="22"/>
                <w:u w:val="single"/>
              </w:rPr>
              <w:t xml:space="preserve">original </w:t>
            </w:r>
            <w:r w:rsidR="00F40361" w:rsidRPr="00DF2BAC">
              <w:rPr>
                <w:spacing w:val="-2"/>
                <w:sz w:val="22"/>
                <w:szCs w:val="22"/>
              </w:rPr>
              <w:t xml:space="preserve">presentation time.  </w:t>
            </w:r>
          </w:p>
          <w:p w14:paraId="0024C7AA" w14:textId="77777777" w:rsidR="00375969" w:rsidRPr="00DF2BAC" w:rsidRDefault="006B6D20" w:rsidP="006B6D20">
            <w:pPr>
              <w:pStyle w:val="Level1"/>
              <w:ind w:left="1425" w:right="258"/>
              <w:jc w:val="both"/>
              <w:rPr>
                <w:spacing w:val="-2"/>
                <w:sz w:val="22"/>
                <w:szCs w:val="22"/>
              </w:rPr>
            </w:pPr>
            <w:r w:rsidRPr="00DF2BAC">
              <w:rPr>
                <w:spacing w:val="-2"/>
                <w:sz w:val="22"/>
                <w:szCs w:val="22"/>
              </w:rPr>
              <w:t xml:space="preserve">(2) </w:t>
            </w:r>
            <w:r w:rsidR="00317804" w:rsidRPr="00DF2BAC">
              <w:rPr>
                <w:spacing w:val="-2"/>
                <w:sz w:val="22"/>
                <w:szCs w:val="22"/>
                <w:u w:val="single"/>
              </w:rPr>
              <w:t xml:space="preserve">For subsequent presentations, </w:t>
            </w:r>
            <w:r w:rsidR="00F40361" w:rsidRPr="00DF2BAC">
              <w:rPr>
                <w:strike/>
                <w:spacing w:val="-2"/>
                <w:sz w:val="22"/>
                <w:szCs w:val="22"/>
              </w:rPr>
              <w:t>A</w:t>
            </w:r>
            <w:r w:rsidR="00E9773D" w:rsidRPr="00DF2BAC">
              <w:rPr>
                <w:strike/>
                <w:spacing w:val="-2"/>
                <w:sz w:val="22"/>
                <w:szCs w:val="22"/>
              </w:rPr>
              <w:t xml:space="preserve"> </w:t>
            </w:r>
            <w:proofErr w:type="spellStart"/>
            <w:r w:rsidR="00E9773D" w:rsidRPr="00DF2BAC">
              <w:rPr>
                <w:spacing w:val="-2"/>
                <w:sz w:val="22"/>
                <w:szCs w:val="22"/>
                <w:u w:val="single"/>
              </w:rPr>
              <w:t>a</w:t>
            </w:r>
            <w:proofErr w:type="spellEnd"/>
            <w:r w:rsidR="00F40361" w:rsidRPr="00DF2BAC">
              <w:rPr>
                <w:spacing w:val="-2"/>
                <w:sz w:val="22"/>
                <w:szCs w:val="22"/>
              </w:rPr>
              <w:t xml:space="preserve"> fiduciary</w:t>
            </w:r>
            <w:r w:rsidR="006F06BF" w:rsidRPr="00DF2BAC">
              <w:rPr>
                <w:spacing w:val="-2"/>
                <w:sz w:val="22"/>
                <w:szCs w:val="22"/>
                <w:u w:val="single"/>
              </w:rPr>
              <w:t>:</w:t>
            </w:r>
            <w:r w:rsidR="00F40361" w:rsidRPr="00DF2BAC">
              <w:rPr>
                <w:spacing w:val="-2"/>
                <w:sz w:val="22"/>
                <w:szCs w:val="22"/>
              </w:rPr>
              <w:t xml:space="preserve"> </w:t>
            </w:r>
          </w:p>
          <w:p w14:paraId="438CA7C1" w14:textId="77777777" w:rsidR="00741274" w:rsidRPr="00DF2BAC" w:rsidRDefault="00375969" w:rsidP="00375969">
            <w:pPr>
              <w:pStyle w:val="Level1"/>
              <w:ind w:left="1785" w:right="258"/>
              <w:jc w:val="both"/>
              <w:rPr>
                <w:spacing w:val="-2"/>
                <w:sz w:val="22"/>
                <w:szCs w:val="22"/>
              </w:rPr>
            </w:pPr>
            <w:r w:rsidRPr="00DF2BAC">
              <w:rPr>
                <w:spacing w:val="-2"/>
                <w:sz w:val="22"/>
                <w:szCs w:val="22"/>
                <w:u w:val="single"/>
              </w:rPr>
              <w:t xml:space="preserve">(a) </w:t>
            </w:r>
            <w:r w:rsidR="00F40361" w:rsidRPr="00DF2BAC">
              <w:rPr>
                <w:strike/>
                <w:spacing w:val="-2"/>
                <w:sz w:val="22"/>
                <w:szCs w:val="22"/>
              </w:rPr>
              <w:t>may receive a maximum of ten hours of continuing education</w:t>
            </w:r>
            <w:r w:rsidR="00453486" w:rsidRPr="00DF2BAC">
              <w:rPr>
                <w:strike/>
                <w:spacing w:val="-2"/>
                <w:sz w:val="22"/>
                <w:szCs w:val="22"/>
              </w:rPr>
              <w:t xml:space="preserve"> </w:t>
            </w:r>
            <w:r w:rsidR="00DE6FB1" w:rsidRPr="00DF2BAC">
              <w:rPr>
                <w:spacing w:val="-2"/>
                <w:sz w:val="22"/>
                <w:szCs w:val="22"/>
                <w:u w:val="single"/>
              </w:rPr>
              <w:t>Is not allowed any</w:t>
            </w:r>
            <w:r w:rsidR="00F40361" w:rsidRPr="00DF2BAC">
              <w:rPr>
                <w:spacing w:val="-2"/>
                <w:sz w:val="22"/>
                <w:szCs w:val="22"/>
              </w:rPr>
              <w:t xml:space="preserve"> credit for </w:t>
            </w:r>
            <w:r w:rsidR="00F40361" w:rsidRPr="00DF2BAC">
              <w:rPr>
                <w:strike/>
                <w:spacing w:val="-2"/>
                <w:sz w:val="22"/>
                <w:szCs w:val="22"/>
              </w:rPr>
              <w:t xml:space="preserve">serving as faculty in any renewal </w:t>
            </w:r>
            <w:r w:rsidR="00D47DFE" w:rsidRPr="00DF2BAC">
              <w:rPr>
                <w:spacing w:val="-2"/>
                <w:sz w:val="22"/>
                <w:szCs w:val="22"/>
                <w:u w:val="single"/>
              </w:rPr>
              <w:t xml:space="preserve">subsequent presentations of the same program during the same 2-year </w:t>
            </w:r>
            <w:r w:rsidR="00D47DFE" w:rsidRPr="00DF2BAC">
              <w:rPr>
                <w:sz w:val="22"/>
                <w:szCs w:val="22"/>
                <w:u w:val="single"/>
              </w:rPr>
              <w:t xml:space="preserve">continuing education </w:t>
            </w:r>
            <w:proofErr w:type="gramStart"/>
            <w:r w:rsidR="00F40361" w:rsidRPr="00DF2BAC">
              <w:rPr>
                <w:spacing w:val="-2"/>
                <w:sz w:val="22"/>
                <w:szCs w:val="22"/>
              </w:rPr>
              <w:t>period</w:t>
            </w:r>
            <w:r w:rsidR="00F40361" w:rsidRPr="00DF2BAC">
              <w:rPr>
                <w:strike/>
                <w:spacing w:val="-2"/>
                <w:sz w:val="22"/>
                <w:szCs w:val="22"/>
              </w:rPr>
              <w:t>;</w:t>
            </w:r>
            <w:r w:rsidR="00741274" w:rsidRPr="00DF2BAC">
              <w:rPr>
                <w:spacing w:val="-2"/>
                <w:sz w:val="22"/>
                <w:szCs w:val="22"/>
                <w:u w:val="single"/>
              </w:rPr>
              <w:t>.</w:t>
            </w:r>
            <w:proofErr w:type="gramEnd"/>
            <w:r w:rsidR="00F40361" w:rsidRPr="00DF2BAC">
              <w:rPr>
                <w:spacing w:val="-2"/>
                <w:sz w:val="22"/>
                <w:szCs w:val="22"/>
              </w:rPr>
              <w:t xml:space="preserve"> </w:t>
            </w:r>
          </w:p>
          <w:p w14:paraId="29F72D4D" w14:textId="77777777" w:rsidR="004F3416" w:rsidRPr="00DF2BAC" w:rsidRDefault="004F3416" w:rsidP="00375969">
            <w:pPr>
              <w:pStyle w:val="Level1"/>
              <w:ind w:left="1785" w:right="258"/>
              <w:jc w:val="both"/>
              <w:rPr>
                <w:spacing w:val="-2"/>
                <w:sz w:val="22"/>
                <w:szCs w:val="22"/>
              </w:rPr>
            </w:pPr>
          </w:p>
          <w:p w14:paraId="4C78425C" w14:textId="66DC81ED" w:rsidR="00F40361" w:rsidRPr="00DF2BAC" w:rsidRDefault="00741274" w:rsidP="004F3416">
            <w:pPr>
              <w:pStyle w:val="Level1"/>
              <w:spacing w:before="120"/>
              <w:ind w:left="1786" w:right="259"/>
              <w:jc w:val="both"/>
              <w:rPr>
                <w:spacing w:val="-2"/>
                <w:sz w:val="22"/>
                <w:szCs w:val="22"/>
              </w:rPr>
            </w:pPr>
            <w:r w:rsidRPr="00DF2BAC">
              <w:rPr>
                <w:spacing w:val="-2"/>
                <w:sz w:val="22"/>
                <w:szCs w:val="22"/>
              </w:rPr>
              <w:t>(b)</w:t>
            </w:r>
            <w:r w:rsidR="004C37C1" w:rsidRPr="00DF2BAC">
              <w:rPr>
                <w:spacing w:val="-2"/>
                <w:sz w:val="22"/>
                <w:szCs w:val="22"/>
              </w:rPr>
              <w:t xml:space="preserve"> </w:t>
            </w:r>
            <w:r w:rsidR="00F40361" w:rsidRPr="00DF2BAC">
              <w:rPr>
                <w:strike/>
                <w:spacing w:val="-2"/>
                <w:sz w:val="22"/>
                <w:szCs w:val="22"/>
              </w:rPr>
              <w:t>however, a</w:t>
            </w:r>
            <w:r w:rsidR="007F3017" w:rsidRPr="00DF2BAC">
              <w:rPr>
                <w:strike/>
                <w:spacing w:val="-2"/>
                <w:sz w:val="22"/>
                <w:szCs w:val="22"/>
              </w:rPr>
              <w:t xml:space="preserve"> </w:t>
            </w:r>
            <w:r w:rsidR="00F40361" w:rsidRPr="00DF2BAC">
              <w:rPr>
                <w:strike/>
                <w:spacing w:val="-2"/>
                <w:sz w:val="22"/>
                <w:szCs w:val="22"/>
              </w:rPr>
              <w:t xml:space="preserve">fiduciary may not </w:t>
            </w:r>
            <w:r w:rsidR="00673F57" w:rsidRPr="00DF2BAC">
              <w:rPr>
                <w:spacing w:val="-2"/>
                <w:sz w:val="22"/>
                <w:szCs w:val="22"/>
                <w:u w:val="single"/>
              </w:rPr>
              <w:t xml:space="preserve">May </w:t>
            </w:r>
            <w:r w:rsidR="00F40361" w:rsidRPr="00DF2BAC">
              <w:rPr>
                <w:spacing w:val="-2"/>
                <w:sz w:val="22"/>
                <w:szCs w:val="22"/>
              </w:rPr>
              <w:t xml:space="preserve">receive </w:t>
            </w:r>
            <w:r w:rsidR="00DA3AEA" w:rsidRPr="00DF2BAC">
              <w:rPr>
                <w:spacing w:val="-2"/>
                <w:sz w:val="22"/>
                <w:szCs w:val="22"/>
                <w:u w:val="single"/>
              </w:rPr>
              <w:t xml:space="preserve">continuing education </w:t>
            </w:r>
            <w:r w:rsidR="00F40361" w:rsidRPr="00DF2BAC">
              <w:rPr>
                <w:spacing w:val="-2"/>
                <w:sz w:val="22"/>
                <w:szCs w:val="22"/>
              </w:rPr>
              <w:t xml:space="preserve">credit for </w:t>
            </w:r>
            <w:r w:rsidR="00F40361" w:rsidRPr="00DF2BAC">
              <w:rPr>
                <w:strike/>
                <w:spacing w:val="-2"/>
                <w:sz w:val="22"/>
                <w:szCs w:val="22"/>
              </w:rPr>
              <w:t xml:space="preserve">subsequent presentations of a program during the renewal </w:t>
            </w:r>
            <w:r w:rsidR="00D1439D" w:rsidRPr="00DF2BAC">
              <w:rPr>
                <w:spacing w:val="-2"/>
                <w:sz w:val="22"/>
                <w:szCs w:val="22"/>
                <w:u w:val="single"/>
              </w:rPr>
              <w:t xml:space="preserve">actual presentation time for duplicate programs presented in a different 2-year </w:t>
            </w:r>
            <w:r w:rsidR="00D1439D" w:rsidRPr="00DF2BAC">
              <w:rPr>
                <w:sz w:val="22"/>
                <w:szCs w:val="22"/>
                <w:u w:val="single"/>
              </w:rPr>
              <w:t xml:space="preserve">continuing education </w:t>
            </w:r>
            <w:r w:rsidR="00F40361" w:rsidRPr="00DF2BAC">
              <w:rPr>
                <w:spacing w:val="-2"/>
                <w:sz w:val="22"/>
                <w:szCs w:val="22"/>
              </w:rPr>
              <w:t>period</w:t>
            </w:r>
            <w:r w:rsidR="00F40361" w:rsidRPr="00DF2BAC">
              <w:rPr>
                <w:strike/>
                <w:spacing w:val="-2"/>
                <w:sz w:val="22"/>
                <w:szCs w:val="22"/>
              </w:rPr>
              <w:t>.  A fiduciary may receive continuing education credit for actual presentation time for duplicate programs presented in subsequent renewal periods</w:t>
            </w:r>
            <w:r w:rsidR="00F40361" w:rsidRPr="00DF2BAC">
              <w:rPr>
                <w:spacing w:val="-2"/>
                <w:sz w:val="22"/>
                <w:szCs w:val="22"/>
              </w:rPr>
              <w:t xml:space="preserve"> but </w:t>
            </w:r>
            <w:r w:rsidR="00F40361" w:rsidRPr="00DF2BAC">
              <w:rPr>
                <w:sz w:val="22"/>
                <w:szCs w:val="22"/>
              </w:rPr>
              <w:t>will</w:t>
            </w:r>
            <w:r w:rsidR="00F40361" w:rsidRPr="00DF2BAC">
              <w:rPr>
                <w:spacing w:val="-2"/>
                <w:sz w:val="22"/>
                <w:szCs w:val="22"/>
              </w:rPr>
              <w:t xml:space="preserve"> not receive continuing education credit for preparation time for those </w:t>
            </w:r>
            <w:r w:rsidR="00F40361" w:rsidRPr="00DF2BAC">
              <w:rPr>
                <w:strike/>
                <w:spacing w:val="-2"/>
                <w:sz w:val="22"/>
                <w:szCs w:val="22"/>
              </w:rPr>
              <w:t>duplicated</w:t>
            </w:r>
            <w:r w:rsidR="0075266B" w:rsidRPr="00DF2BAC">
              <w:rPr>
                <w:strike/>
                <w:spacing w:val="-2"/>
                <w:sz w:val="22"/>
                <w:szCs w:val="22"/>
              </w:rPr>
              <w:t xml:space="preserve"> </w:t>
            </w:r>
            <w:r w:rsidR="0075266B" w:rsidRPr="00DF2BAC">
              <w:rPr>
                <w:spacing w:val="-2"/>
                <w:sz w:val="22"/>
                <w:szCs w:val="22"/>
                <w:u w:val="single"/>
              </w:rPr>
              <w:t>duplicate</w:t>
            </w:r>
            <w:r w:rsidR="00F40361" w:rsidRPr="00DF2BAC">
              <w:rPr>
                <w:spacing w:val="-2"/>
                <w:sz w:val="22"/>
                <w:szCs w:val="22"/>
              </w:rPr>
              <w:t xml:space="preserve"> programs.</w:t>
            </w:r>
          </w:p>
          <w:p w14:paraId="3C96AD60" w14:textId="77777777" w:rsidR="00F40361" w:rsidRPr="00DF2BAC" w:rsidRDefault="00F40361" w:rsidP="00550200">
            <w:pPr>
              <w:pStyle w:val="Level1"/>
              <w:ind w:left="1080" w:right="258"/>
              <w:jc w:val="both"/>
              <w:rPr>
                <w:spacing w:val="-2"/>
                <w:sz w:val="22"/>
                <w:szCs w:val="22"/>
              </w:rPr>
            </w:pPr>
          </w:p>
          <w:p w14:paraId="7B860035" w14:textId="3497B118" w:rsidR="00F40361" w:rsidRPr="00DF2BAC" w:rsidRDefault="00B4474B" w:rsidP="00550200">
            <w:pPr>
              <w:pStyle w:val="Level1"/>
              <w:tabs>
                <w:tab w:val="left" w:pos="1080"/>
              </w:tabs>
              <w:ind w:left="1080" w:right="258"/>
              <w:jc w:val="both"/>
              <w:rPr>
                <w:strike/>
                <w:spacing w:val="-2"/>
                <w:sz w:val="22"/>
                <w:szCs w:val="22"/>
              </w:rPr>
            </w:pPr>
            <w:proofErr w:type="spellStart"/>
            <w:r w:rsidRPr="00DF2BAC">
              <w:rPr>
                <w:strike/>
                <w:spacing w:val="-2"/>
                <w:sz w:val="22"/>
                <w:szCs w:val="22"/>
              </w:rPr>
              <w:t>i</w:t>
            </w:r>
            <w:proofErr w:type="spellEnd"/>
            <w:r w:rsidR="00F40361" w:rsidRPr="00DF2BAC">
              <w:rPr>
                <w:strike/>
                <w:spacing w:val="-2"/>
                <w:sz w:val="22"/>
                <w:szCs w:val="22"/>
              </w:rPr>
              <w:t>.</w:t>
            </w:r>
            <w:r w:rsidR="00F40361" w:rsidRPr="00DF2BAC">
              <w:rPr>
                <w:strike/>
                <w:spacing w:val="-2"/>
                <w:sz w:val="22"/>
                <w:szCs w:val="22"/>
              </w:rPr>
              <w:tab/>
              <w:t xml:space="preserve">Mentoring Activities. A fiduciary will not receive credit for mentoring activities. </w:t>
            </w:r>
          </w:p>
          <w:p w14:paraId="5EC2E444" w14:textId="77777777" w:rsidR="00F40361" w:rsidRPr="00DF2BAC" w:rsidRDefault="00F40361" w:rsidP="00550200">
            <w:pPr>
              <w:pStyle w:val="Level1"/>
              <w:ind w:right="258"/>
              <w:jc w:val="both"/>
              <w:rPr>
                <w:bCs/>
                <w:spacing w:val="-2"/>
                <w:sz w:val="22"/>
                <w:szCs w:val="22"/>
              </w:rPr>
            </w:pPr>
          </w:p>
          <w:p w14:paraId="75BBFE02" w14:textId="77777777" w:rsidR="00F40361" w:rsidRPr="00DF2BAC" w:rsidRDefault="00F40361" w:rsidP="00550200">
            <w:pPr>
              <w:pStyle w:val="Level1"/>
              <w:ind w:right="258"/>
              <w:jc w:val="both"/>
              <w:rPr>
                <w:strike/>
                <w:sz w:val="22"/>
                <w:szCs w:val="22"/>
              </w:rPr>
            </w:pPr>
            <w:r w:rsidRPr="00DF2BAC">
              <w:rPr>
                <w:bCs/>
                <w:strike/>
                <w:sz w:val="22"/>
                <w:szCs w:val="22"/>
              </w:rPr>
              <w:t xml:space="preserve">5. </w:t>
            </w:r>
            <w:r w:rsidRPr="00DF2BAC">
              <w:rPr>
                <w:bCs/>
                <w:strike/>
                <w:sz w:val="22"/>
                <w:szCs w:val="22"/>
              </w:rPr>
              <w:tab/>
              <w:t>Minimum Time.</w:t>
            </w:r>
            <w:r w:rsidRPr="00DF2BAC">
              <w:rPr>
                <w:strike/>
                <w:sz w:val="22"/>
                <w:szCs w:val="22"/>
              </w:rPr>
              <w:t xml:space="preserve">  Each continuing education activity must consist of at least 30 minutes of “actual clock time” spent by a registrant in actual attendance at and completion of an approved continuing education activity. “Actual clock time” is the total hours attended, minus the time spent for introductory remarks, breaks, meals, and business meetings.  After completion of the initial 30 minutes of continuing education activity, a fiduciary may receive credit in </w:t>
            </w:r>
            <w:proofErr w:type="gramStart"/>
            <w:r w:rsidRPr="00DF2BAC">
              <w:rPr>
                <w:strike/>
                <w:sz w:val="22"/>
                <w:szCs w:val="22"/>
              </w:rPr>
              <w:t>fifteen minute</w:t>
            </w:r>
            <w:proofErr w:type="gramEnd"/>
            <w:r w:rsidRPr="00DF2BAC">
              <w:rPr>
                <w:strike/>
                <w:sz w:val="22"/>
                <w:szCs w:val="22"/>
              </w:rPr>
              <w:t xml:space="preserve"> increments. </w:t>
            </w:r>
          </w:p>
          <w:p w14:paraId="480C95DA" w14:textId="77777777" w:rsidR="00F40361" w:rsidRPr="00DF2BAC" w:rsidRDefault="00F40361" w:rsidP="00550200">
            <w:pPr>
              <w:pStyle w:val="Level1"/>
              <w:ind w:left="0" w:right="258" w:firstLine="0"/>
              <w:jc w:val="both"/>
              <w:rPr>
                <w:spacing w:val="-2"/>
                <w:sz w:val="22"/>
                <w:szCs w:val="22"/>
              </w:rPr>
            </w:pPr>
          </w:p>
          <w:p w14:paraId="308D15F0" w14:textId="72B11598" w:rsidR="00F40361" w:rsidRPr="00DF2BAC" w:rsidRDefault="00F40361" w:rsidP="00C463E6">
            <w:pPr>
              <w:tabs>
                <w:tab w:val="left" w:pos="360"/>
              </w:tabs>
              <w:ind w:left="435" w:right="258" w:hanging="360"/>
              <w:jc w:val="both"/>
              <w:rPr>
                <w:sz w:val="22"/>
                <w:szCs w:val="22"/>
              </w:rPr>
            </w:pPr>
            <w:r w:rsidRPr="00DF2BAC">
              <w:rPr>
                <w:strike/>
                <w:sz w:val="22"/>
                <w:szCs w:val="22"/>
              </w:rPr>
              <w:t>6</w:t>
            </w:r>
            <w:r w:rsidR="00DB64D4" w:rsidRPr="00DF2BAC">
              <w:rPr>
                <w:b/>
                <w:bCs/>
                <w:sz w:val="22"/>
                <w:szCs w:val="22"/>
                <w:u w:val="single"/>
              </w:rPr>
              <w:t>E</w:t>
            </w:r>
            <w:r w:rsidRPr="00DF2BAC">
              <w:rPr>
                <w:b/>
                <w:bCs/>
                <w:sz w:val="22"/>
                <w:szCs w:val="22"/>
              </w:rPr>
              <w:t>. Non-Qualifying Activities.</w:t>
            </w:r>
            <w:r w:rsidRPr="00DF2BAC">
              <w:rPr>
                <w:b/>
                <w:sz w:val="22"/>
                <w:szCs w:val="22"/>
              </w:rPr>
              <w:t xml:space="preserve">  </w:t>
            </w:r>
            <w:r w:rsidRPr="00DF2BAC">
              <w:rPr>
                <w:bCs/>
                <w:strike/>
                <w:sz w:val="22"/>
                <w:szCs w:val="22"/>
              </w:rPr>
              <w:t xml:space="preserve">a.  </w:t>
            </w:r>
            <w:r w:rsidRPr="00DF2BAC">
              <w:rPr>
                <w:bCs/>
                <w:strike/>
                <w:sz w:val="22"/>
                <w:szCs w:val="22"/>
              </w:rPr>
              <w:tab/>
            </w:r>
            <w:r w:rsidRPr="00DF2BAC">
              <w:rPr>
                <w:sz w:val="22"/>
                <w:szCs w:val="22"/>
              </w:rPr>
              <w:t>The following activities do not qualify for continuing education credit:</w:t>
            </w:r>
          </w:p>
          <w:p w14:paraId="2F8F74CD" w14:textId="77777777" w:rsidR="00F40361" w:rsidRPr="00DF2BAC" w:rsidRDefault="00F40361" w:rsidP="00550200">
            <w:pPr>
              <w:ind w:right="258"/>
              <w:jc w:val="both"/>
              <w:rPr>
                <w:sz w:val="22"/>
                <w:szCs w:val="22"/>
              </w:rPr>
            </w:pPr>
          </w:p>
          <w:p w14:paraId="2D80A36E" w14:textId="3D56CCD0" w:rsidR="00F40361" w:rsidRPr="00DF2BAC" w:rsidRDefault="00CE135A" w:rsidP="007F6725">
            <w:pPr>
              <w:pStyle w:val="Level3"/>
              <w:ind w:left="975" w:right="258" w:hanging="540"/>
              <w:jc w:val="both"/>
              <w:rPr>
                <w:sz w:val="22"/>
                <w:szCs w:val="22"/>
                <w:u w:val="single"/>
              </w:rPr>
            </w:pPr>
            <w:r w:rsidRPr="00DF2BAC">
              <w:rPr>
                <w:sz w:val="22"/>
                <w:szCs w:val="22"/>
              </w:rPr>
              <w:t>(</w:t>
            </w:r>
            <w:r w:rsidR="00F40361" w:rsidRPr="00DF2BAC">
              <w:rPr>
                <w:sz w:val="22"/>
                <w:szCs w:val="22"/>
              </w:rPr>
              <w:t>1</w:t>
            </w:r>
            <w:r w:rsidR="00F40361" w:rsidRPr="00DF2BAC">
              <w:rPr>
                <w:strike/>
                <w:sz w:val="22"/>
                <w:szCs w:val="22"/>
              </w:rPr>
              <w:t>)</w:t>
            </w:r>
            <w:r w:rsidR="00F40361" w:rsidRPr="00DF2BAC">
              <w:rPr>
                <w:sz w:val="22"/>
                <w:szCs w:val="22"/>
              </w:rPr>
              <w:tab/>
            </w:r>
            <w:proofErr w:type="spellStart"/>
            <w:r w:rsidR="00F40361" w:rsidRPr="00DF2BAC">
              <w:rPr>
                <w:strike/>
                <w:sz w:val="22"/>
                <w:szCs w:val="22"/>
              </w:rPr>
              <w:t>Programs</w:t>
            </w:r>
            <w:r w:rsidR="002D6417" w:rsidRPr="00DF2BAC">
              <w:rPr>
                <w:sz w:val="22"/>
                <w:szCs w:val="22"/>
                <w:u w:val="single"/>
              </w:rPr>
              <w:t>Activities</w:t>
            </w:r>
            <w:proofErr w:type="spellEnd"/>
            <w:r w:rsidR="002D6417" w:rsidRPr="00DF2BAC">
              <w:rPr>
                <w:sz w:val="22"/>
                <w:szCs w:val="22"/>
                <w:u w:val="single"/>
              </w:rPr>
              <w:t xml:space="preserve"> </w:t>
            </w:r>
            <w:r w:rsidR="00F40361" w:rsidRPr="00DF2BAC">
              <w:rPr>
                <w:sz w:val="22"/>
                <w:szCs w:val="22"/>
              </w:rPr>
              <w:t xml:space="preserve">completed to qualify for initial </w:t>
            </w:r>
            <w:proofErr w:type="spellStart"/>
            <w:proofErr w:type="gramStart"/>
            <w:r w:rsidR="00F40361" w:rsidRPr="00DF2BAC">
              <w:rPr>
                <w:strike/>
                <w:sz w:val="22"/>
                <w:szCs w:val="22"/>
              </w:rPr>
              <w:t>licensure</w:t>
            </w:r>
            <w:r w:rsidR="002D270A" w:rsidRPr="00DF2BAC">
              <w:rPr>
                <w:sz w:val="22"/>
                <w:szCs w:val="22"/>
                <w:u w:val="single"/>
              </w:rPr>
              <w:t>licensing</w:t>
            </w:r>
            <w:proofErr w:type="spellEnd"/>
            <w:r w:rsidR="00433F06" w:rsidRPr="00DF2BAC">
              <w:rPr>
                <w:strike/>
                <w:sz w:val="22"/>
                <w:szCs w:val="22"/>
              </w:rPr>
              <w:t>;</w:t>
            </w:r>
            <w:r w:rsidR="00095DBC" w:rsidRPr="00DF2BAC">
              <w:rPr>
                <w:sz w:val="22"/>
                <w:szCs w:val="22"/>
                <w:u w:val="single"/>
              </w:rPr>
              <w:t>.</w:t>
            </w:r>
            <w:proofErr w:type="gramEnd"/>
          </w:p>
          <w:p w14:paraId="055BA093" w14:textId="77777777" w:rsidR="003A5076" w:rsidRPr="00DF2BAC" w:rsidRDefault="003A5076" w:rsidP="007F6725">
            <w:pPr>
              <w:pStyle w:val="Level3"/>
              <w:ind w:left="975" w:right="258" w:hanging="540"/>
              <w:jc w:val="both"/>
              <w:rPr>
                <w:sz w:val="22"/>
                <w:szCs w:val="22"/>
              </w:rPr>
            </w:pPr>
          </w:p>
          <w:p w14:paraId="3B0A8D53" w14:textId="535A8968" w:rsidR="00F40361" w:rsidRPr="00DF2BAC" w:rsidRDefault="00F40361" w:rsidP="007F6725">
            <w:pPr>
              <w:pStyle w:val="Level3"/>
              <w:ind w:left="975" w:right="258" w:hanging="540"/>
              <w:jc w:val="both"/>
              <w:rPr>
                <w:sz w:val="22"/>
                <w:szCs w:val="22"/>
              </w:rPr>
            </w:pPr>
            <w:r w:rsidRPr="00DF2BAC">
              <w:rPr>
                <w:strike/>
                <w:sz w:val="22"/>
                <w:szCs w:val="22"/>
              </w:rPr>
              <w:t>(</w:t>
            </w:r>
            <w:r w:rsidRPr="00DF2BAC">
              <w:rPr>
                <w:sz w:val="22"/>
                <w:szCs w:val="22"/>
              </w:rPr>
              <w:t>2</w:t>
            </w:r>
            <w:r w:rsidR="001502F9" w:rsidRPr="00DF2BAC">
              <w:rPr>
                <w:sz w:val="22"/>
                <w:szCs w:val="22"/>
                <w:u w:val="single"/>
              </w:rPr>
              <w:t>.</w:t>
            </w:r>
            <w:r w:rsidRPr="00DF2BAC">
              <w:rPr>
                <w:strike/>
                <w:sz w:val="22"/>
                <w:szCs w:val="22"/>
              </w:rPr>
              <w:t>)</w:t>
            </w:r>
            <w:r w:rsidRPr="00DF2BAC">
              <w:rPr>
                <w:sz w:val="22"/>
                <w:szCs w:val="22"/>
              </w:rPr>
              <w:tab/>
            </w:r>
            <w:r w:rsidRPr="00DF2BAC">
              <w:rPr>
                <w:strike/>
                <w:sz w:val="22"/>
                <w:szCs w:val="22"/>
              </w:rPr>
              <w:t>Programs with a primary focus</w:t>
            </w:r>
            <w:r w:rsidR="00C00F3F" w:rsidRPr="00DF2BAC">
              <w:rPr>
                <w:strike/>
                <w:sz w:val="22"/>
                <w:szCs w:val="22"/>
              </w:rPr>
              <w:t xml:space="preserve"> </w:t>
            </w:r>
            <w:r w:rsidR="006844DC" w:rsidRPr="00DF2BAC">
              <w:rPr>
                <w:sz w:val="22"/>
                <w:szCs w:val="22"/>
                <w:u w:val="single"/>
              </w:rPr>
              <w:t>Activities primarily focused</w:t>
            </w:r>
            <w:r w:rsidRPr="00DF2BAC">
              <w:rPr>
                <w:sz w:val="22"/>
                <w:szCs w:val="22"/>
              </w:rPr>
              <w:t xml:space="preserve"> on teaching nonverbal skills not directly </w:t>
            </w:r>
            <w:r w:rsidRPr="00DF2BAC">
              <w:rPr>
                <w:strike/>
                <w:sz w:val="22"/>
                <w:szCs w:val="22"/>
              </w:rPr>
              <w:t>related to</w:t>
            </w:r>
            <w:r w:rsidR="006844DC" w:rsidRPr="00DF2BAC">
              <w:rPr>
                <w:strike/>
                <w:sz w:val="22"/>
                <w:szCs w:val="22"/>
              </w:rPr>
              <w:t xml:space="preserve"> </w:t>
            </w:r>
            <w:r w:rsidR="005F5132" w:rsidRPr="00DF2BAC">
              <w:rPr>
                <w:sz w:val="22"/>
                <w:szCs w:val="22"/>
                <w:u w:val="single"/>
              </w:rPr>
              <w:t>associated with</w:t>
            </w:r>
            <w:r w:rsidRPr="00DF2BAC">
              <w:rPr>
                <w:sz w:val="22"/>
                <w:szCs w:val="22"/>
              </w:rPr>
              <w:t xml:space="preserve"> the fiduciary </w:t>
            </w:r>
            <w:proofErr w:type="gramStart"/>
            <w:r w:rsidRPr="00DF2BAC">
              <w:rPr>
                <w:sz w:val="22"/>
                <w:szCs w:val="22"/>
              </w:rPr>
              <w:t>profession;</w:t>
            </w:r>
            <w:proofErr w:type="gramEnd"/>
          </w:p>
          <w:p w14:paraId="58F735B8" w14:textId="77777777" w:rsidR="003A5076" w:rsidRPr="00DF2BAC" w:rsidRDefault="003A5076" w:rsidP="007F6725">
            <w:pPr>
              <w:pStyle w:val="Level3"/>
              <w:ind w:left="975" w:right="258" w:hanging="540"/>
              <w:jc w:val="both"/>
              <w:rPr>
                <w:sz w:val="22"/>
                <w:szCs w:val="22"/>
              </w:rPr>
            </w:pPr>
          </w:p>
          <w:p w14:paraId="1EDC853E" w14:textId="64ED5534" w:rsidR="00F40361" w:rsidRPr="00DF2BAC" w:rsidRDefault="00F40361" w:rsidP="007F6725">
            <w:pPr>
              <w:pStyle w:val="Level3"/>
              <w:ind w:left="975" w:right="258" w:hanging="540"/>
              <w:jc w:val="both"/>
              <w:rPr>
                <w:sz w:val="22"/>
                <w:szCs w:val="22"/>
              </w:rPr>
            </w:pPr>
            <w:r w:rsidRPr="00DF2BAC">
              <w:rPr>
                <w:strike/>
                <w:sz w:val="22"/>
                <w:szCs w:val="22"/>
              </w:rPr>
              <w:t>(</w:t>
            </w:r>
            <w:r w:rsidRPr="00DF2BAC">
              <w:rPr>
                <w:sz w:val="22"/>
                <w:szCs w:val="22"/>
              </w:rPr>
              <w:t>3</w:t>
            </w:r>
            <w:r w:rsidR="00400DAF" w:rsidRPr="00DF2BAC">
              <w:rPr>
                <w:sz w:val="22"/>
                <w:szCs w:val="22"/>
                <w:u w:val="single"/>
              </w:rPr>
              <w:t>.</w:t>
            </w:r>
            <w:r w:rsidRPr="00DF2BAC">
              <w:rPr>
                <w:strike/>
                <w:sz w:val="22"/>
                <w:szCs w:val="22"/>
              </w:rPr>
              <w:t>)</w:t>
            </w:r>
            <w:r w:rsidRPr="00DF2BAC">
              <w:rPr>
                <w:sz w:val="22"/>
                <w:szCs w:val="22"/>
              </w:rPr>
              <w:tab/>
            </w:r>
            <w:r w:rsidRPr="00DF2BAC">
              <w:rPr>
                <w:strike/>
                <w:sz w:val="22"/>
                <w:szCs w:val="22"/>
              </w:rPr>
              <w:t xml:space="preserve">Attendance </w:t>
            </w:r>
            <w:r w:rsidR="00630722" w:rsidRPr="00DF2BAC">
              <w:rPr>
                <w:sz w:val="22"/>
                <w:szCs w:val="22"/>
                <w:u w:val="single"/>
              </w:rPr>
              <w:t xml:space="preserve">Attending </w:t>
            </w:r>
            <w:r w:rsidRPr="00DF2BAC">
              <w:rPr>
                <w:sz w:val="22"/>
                <w:szCs w:val="22"/>
              </w:rPr>
              <w:t xml:space="preserve">or </w:t>
            </w:r>
            <w:r w:rsidRPr="00DF2BAC">
              <w:rPr>
                <w:strike/>
                <w:sz w:val="22"/>
                <w:szCs w:val="22"/>
              </w:rPr>
              <w:t>participation</w:t>
            </w:r>
            <w:r w:rsidR="00556991" w:rsidRPr="00DF2BAC">
              <w:rPr>
                <w:strike/>
                <w:sz w:val="22"/>
                <w:szCs w:val="22"/>
              </w:rPr>
              <w:t xml:space="preserve"> at</w:t>
            </w:r>
            <w:r w:rsidRPr="00DF2BAC">
              <w:rPr>
                <w:strike/>
                <w:sz w:val="22"/>
                <w:szCs w:val="22"/>
              </w:rPr>
              <w:t xml:space="preserve"> </w:t>
            </w:r>
            <w:r w:rsidR="00630722" w:rsidRPr="00DF2BAC">
              <w:rPr>
                <w:sz w:val="22"/>
                <w:szCs w:val="22"/>
                <w:u w:val="single"/>
              </w:rPr>
              <w:t xml:space="preserve">participating </w:t>
            </w:r>
            <w:r w:rsidR="00556991" w:rsidRPr="00DF2BAC">
              <w:rPr>
                <w:sz w:val="22"/>
                <w:szCs w:val="22"/>
                <w:u w:val="single"/>
              </w:rPr>
              <w:t>in</w:t>
            </w:r>
            <w:r w:rsidRPr="00DF2BAC">
              <w:rPr>
                <w:sz w:val="22"/>
                <w:szCs w:val="22"/>
                <w:u w:val="single"/>
              </w:rPr>
              <w:t xml:space="preserve"> </w:t>
            </w:r>
            <w:r w:rsidRPr="00DF2BAC">
              <w:rPr>
                <w:sz w:val="22"/>
                <w:szCs w:val="22"/>
              </w:rPr>
              <w:t xml:space="preserve">professional or association business meetings, general sessions, elections, policymaking sessions, or program </w:t>
            </w:r>
            <w:proofErr w:type="gramStart"/>
            <w:r w:rsidRPr="00DF2BAC">
              <w:rPr>
                <w:sz w:val="22"/>
                <w:szCs w:val="22"/>
              </w:rPr>
              <w:t>orientation;</w:t>
            </w:r>
            <w:proofErr w:type="gramEnd"/>
          </w:p>
          <w:p w14:paraId="619912EA" w14:textId="77777777" w:rsidR="003A5076" w:rsidRPr="00DF2BAC" w:rsidRDefault="003A5076" w:rsidP="007F6725">
            <w:pPr>
              <w:pStyle w:val="Level3"/>
              <w:ind w:left="975" w:right="258" w:hanging="540"/>
              <w:jc w:val="both"/>
              <w:rPr>
                <w:sz w:val="22"/>
                <w:szCs w:val="22"/>
              </w:rPr>
            </w:pPr>
          </w:p>
          <w:p w14:paraId="0CF05812" w14:textId="4FED8245" w:rsidR="00F40361" w:rsidRPr="00DF2BAC" w:rsidRDefault="00F40361" w:rsidP="007F6725">
            <w:pPr>
              <w:pStyle w:val="Level3"/>
              <w:ind w:left="975" w:right="258" w:hanging="540"/>
              <w:jc w:val="both"/>
              <w:rPr>
                <w:sz w:val="22"/>
                <w:szCs w:val="22"/>
                <w:u w:val="single"/>
              </w:rPr>
            </w:pPr>
            <w:r w:rsidRPr="00DF2BAC">
              <w:rPr>
                <w:strike/>
                <w:sz w:val="22"/>
                <w:szCs w:val="22"/>
              </w:rPr>
              <w:t>(</w:t>
            </w:r>
            <w:r w:rsidRPr="00DF2BAC">
              <w:rPr>
                <w:sz w:val="22"/>
                <w:szCs w:val="22"/>
              </w:rPr>
              <w:t>4</w:t>
            </w:r>
            <w:r w:rsidR="00400DAF" w:rsidRPr="00DF2BAC">
              <w:rPr>
                <w:sz w:val="22"/>
                <w:szCs w:val="22"/>
                <w:u w:val="single"/>
              </w:rPr>
              <w:t>.</w:t>
            </w:r>
            <w:r w:rsidRPr="00DF2BAC">
              <w:rPr>
                <w:strike/>
                <w:sz w:val="22"/>
                <w:szCs w:val="22"/>
              </w:rPr>
              <w:t>)</w:t>
            </w:r>
            <w:r w:rsidRPr="00DF2BAC">
              <w:rPr>
                <w:sz w:val="22"/>
                <w:szCs w:val="22"/>
              </w:rPr>
              <w:tab/>
              <w:t xml:space="preserve">Serving </w:t>
            </w:r>
            <w:r w:rsidRPr="00DF2BAC">
              <w:rPr>
                <w:strike/>
                <w:sz w:val="22"/>
                <w:szCs w:val="22"/>
              </w:rPr>
              <w:t xml:space="preserve">on committees </w:t>
            </w:r>
            <w:r w:rsidR="00B5145D" w:rsidRPr="00DF2BAC">
              <w:rPr>
                <w:sz w:val="22"/>
                <w:szCs w:val="22"/>
                <w:u w:val="single"/>
              </w:rPr>
              <w:t xml:space="preserve">as a member of a committee </w:t>
            </w:r>
            <w:r w:rsidRPr="00DF2BAC">
              <w:rPr>
                <w:sz w:val="22"/>
                <w:szCs w:val="22"/>
              </w:rPr>
              <w:t xml:space="preserve">or </w:t>
            </w:r>
            <w:r w:rsidRPr="00DF2BAC">
              <w:rPr>
                <w:strike/>
                <w:sz w:val="22"/>
                <w:szCs w:val="22"/>
              </w:rPr>
              <w:t xml:space="preserve">councils </w:t>
            </w:r>
            <w:r w:rsidR="004557C6" w:rsidRPr="00DF2BAC">
              <w:rPr>
                <w:sz w:val="22"/>
                <w:szCs w:val="22"/>
                <w:u w:val="single"/>
              </w:rPr>
              <w:t xml:space="preserve">council of, </w:t>
            </w:r>
            <w:r w:rsidRPr="00DF2BAC">
              <w:rPr>
                <w:sz w:val="22"/>
                <w:szCs w:val="22"/>
              </w:rPr>
              <w:t>or as an officer in</w:t>
            </w:r>
            <w:r w:rsidR="004557C6" w:rsidRPr="00DF2BAC">
              <w:rPr>
                <w:sz w:val="22"/>
                <w:szCs w:val="22"/>
                <w:u w:val="single"/>
              </w:rPr>
              <w:t>,</w:t>
            </w:r>
            <w:r w:rsidRPr="00DF2BAC">
              <w:rPr>
                <w:sz w:val="22"/>
                <w:szCs w:val="22"/>
              </w:rPr>
              <w:t xml:space="preserve"> a professional </w:t>
            </w:r>
            <w:proofErr w:type="gramStart"/>
            <w:r w:rsidRPr="00DF2BAC">
              <w:rPr>
                <w:sz w:val="22"/>
                <w:szCs w:val="22"/>
              </w:rPr>
              <w:t>organization</w:t>
            </w:r>
            <w:r w:rsidRPr="00DF2BAC">
              <w:rPr>
                <w:strike/>
                <w:sz w:val="22"/>
                <w:szCs w:val="22"/>
              </w:rPr>
              <w:t>;</w:t>
            </w:r>
            <w:r w:rsidR="004557C6" w:rsidRPr="00DF2BAC">
              <w:rPr>
                <w:sz w:val="22"/>
                <w:szCs w:val="22"/>
                <w:u w:val="single"/>
              </w:rPr>
              <w:t>.</w:t>
            </w:r>
            <w:proofErr w:type="gramEnd"/>
          </w:p>
          <w:p w14:paraId="2D345331" w14:textId="77777777" w:rsidR="003A5076" w:rsidRPr="00DF2BAC" w:rsidRDefault="003A5076" w:rsidP="007F6725">
            <w:pPr>
              <w:pStyle w:val="Level3"/>
              <w:ind w:left="975" w:right="258" w:hanging="540"/>
              <w:jc w:val="both"/>
              <w:rPr>
                <w:sz w:val="22"/>
                <w:szCs w:val="22"/>
                <w:u w:val="single"/>
              </w:rPr>
            </w:pPr>
          </w:p>
          <w:p w14:paraId="7B6F5505" w14:textId="44E79AAB" w:rsidR="00F40361" w:rsidRPr="00DF2BAC" w:rsidRDefault="00F40361" w:rsidP="007F6725">
            <w:pPr>
              <w:pStyle w:val="Level3"/>
              <w:ind w:left="975" w:right="258" w:hanging="540"/>
              <w:jc w:val="both"/>
              <w:rPr>
                <w:sz w:val="22"/>
                <w:szCs w:val="22"/>
                <w:u w:val="single"/>
              </w:rPr>
            </w:pPr>
            <w:r w:rsidRPr="00DF2BAC">
              <w:rPr>
                <w:strike/>
                <w:sz w:val="22"/>
                <w:szCs w:val="22"/>
              </w:rPr>
              <w:t>(</w:t>
            </w:r>
            <w:r w:rsidRPr="00DF2BAC">
              <w:rPr>
                <w:sz w:val="22"/>
                <w:szCs w:val="22"/>
              </w:rPr>
              <w:t>5</w:t>
            </w:r>
            <w:r w:rsidR="00173CEB" w:rsidRPr="00DF2BAC">
              <w:rPr>
                <w:sz w:val="22"/>
                <w:szCs w:val="22"/>
                <w:u w:val="single"/>
              </w:rPr>
              <w:t>.</w:t>
            </w:r>
            <w:r w:rsidRPr="00DF2BAC">
              <w:rPr>
                <w:strike/>
                <w:sz w:val="22"/>
                <w:szCs w:val="22"/>
              </w:rPr>
              <w:t>)</w:t>
            </w:r>
            <w:r w:rsidRPr="00DF2BAC">
              <w:rPr>
                <w:sz w:val="22"/>
                <w:szCs w:val="22"/>
              </w:rPr>
              <w:tab/>
              <w:t xml:space="preserve">Activities </w:t>
            </w:r>
            <w:r w:rsidRPr="00DF2BAC">
              <w:rPr>
                <w:strike/>
                <w:sz w:val="22"/>
                <w:szCs w:val="22"/>
              </w:rPr>
              <w:t>completed as</w:t>
            </w:r>
            <w:r w:rsidRPr="00DF2BAC">
              <w:rPr>
                <w:sz w:val="22"/>
                <w:szCs w:val="22"/>
              </w:rPr>
              <w:t xml:space="preserve"> required by the board as part of disciplinary </w:t>
            </w:r>
            <w:proofErr w:type="gramStart"/>
            <w:r w:rsidRPr="00DF2BAC">
              <w:rPr>
                <w:sz w:val="22"/>
                <w:szCs w:val="22"/>
              </w:rPr>
              <w:t>action</w:t>
            </w:r>
            <w:r w:rsidRPr="00DF2BAC">
              <w:rPr>
                <w:strike/>
                <w:sz w:val="22"/>
                <w:szCs w:val="22"/>
              </w:rPr>
              <w:t>;</w:t>
            </w:r>
            <w:r w:rsidR="009A14F9" w:rsidRPr="00DF2BAC">
              <w:rPr>
                <w:sz w:val="22"/>
                <w:szCs w:val="22"/>
                <w:u w:val="single"/>
              </w:rPr>
              <w:t>.</w:t>
            </w:r>
            <w:proofErr w:type="gramEnd"/>
          </w:p>
          <w:p w14:paraId="7946497A" w14:textId="77777777" w:rsidR="003A5076" w:rsidRPr="00DF2BAC" w:rsidRDefault="003A5076" w:rsidP="007F6725">
            <w:pPr>
              <w:pStyle w:val="Level3"/>
              <w:ind w:left="975" w:right="258" w:hanging="540"/>
              <w:jc w:val="both"/>
              <w:rPr>
                <w:sz w:val="22"/>
                <w:szCs w:val="22"/>
                <w:u w:val="single"/>
              </w:rPr>
            </w:pPr>
          </w:p>
          <w:p w14:paraId="791DA0A4" w14:textId="0730BA4B" w:rsidR="00F40361" w:rsidRPr="00DF2BAC" w:rsidRDefault="00F40361" w:rsidP="007F6725">
            <w:pPr>
              <w:pStyle w:val="Level3"/>
              <w:ind w:left="975" w:right="258" w:hanging="540"/>
              <w:jc w:val="both"/>
              <w:rPr>
                <w:sz w:val="22"/>
                <w:szCs w:val="22"/>
                <w:u w:val="single"/>
              </w:rPr>
            </w:pPr>
            <w:r w:rsidRPr="00DF2BAC">
              <w:rPr>
                <w:strike/>
                <w:sz w:val="22"/>
                <w:szCs w:val="22"/>
              </w:rPr>
              <w:t>(</w:t>
            </w:r>
            <w:r w:rsidRPr="00DF2BAC">
              <w:rPr>
                <w:sz w:val="22"/>
                <w:szCs w:val="22"/>
              </w:rPr>
              <w:t>6</w:t>
            </w:r>
            <w:r w:rsidR="00173CEB" w:rsidRPr="00DF2BAC">
              <w:rPr>
                <w:sz w:val="22"/>
                <w:szCs w:val="22"/>
                <w:u w:val="single"/>
              </w:rPr>
              <w:t>.</w:t>
            </w:r>
            <w:r w:rsidRPr="00DF2BAC">
              <w:rPr>
                <w:strike/>
                <w:sz w:val="22"/>
                <w:szCs w:val="22"/>
              </w:rPr>
              <w:t>)</w:t>
            </w:r>
            <w:r w:rsidRPr="00DF2BAC">
              <w:rPr>
                <w:sz w:val="22"/>
                <w:szCs w:val="22"/>
              </w:rPr>
              <w:tab/>
            </w:r>
            <w:r w:rsidRPr="00DF2BAC">
              <w:rPr>
                <w:strike/>
                <w:sz w:val="22"/>
                <w:szCs w:val="22"/>
              </w:rPr>
              <w:t>Any activity</w:t>
            </w:r>
            <w:r w:rsidR="009A14F9" w:rsidRPr="00DF2BAC">
              <w:rPr>
                <w:strike/>
                <w:sz w:val="22"/>
                <w:szCs w:val="22"/>
              </w:rPr>
              <w:t xml:space="preserve"> </w:t>
            </w:r>
            <w:r w:rsidR="009A14F9" w:rsidRPr="00DF2BAC">
              <w:rPr>
                <w:sz w:val="22"/>
                <w:szCs w:val="22"/>
                <w:u w:val="single"/>
              </w:rPr>
              <w:t>Activities</w:t>
            </w:r>
            <w:r w:rsidRPr="00DF2BAC">
              <w:rPr>
                <w:sz w:val="22"/>
                <w:szCs w:val="22"/>
              </w:rPr>
              <w:t xml:space="preserve"> </w:t>
            </w:r>
            <w:r w:rsidRPr="00DF2BAC">
              <w:rPr>
                <w:strike/>
                <w:sz w:val="22"/>
                <w:szCs w:val="22"/>
              </w:rPr>
              <w:t xml:space="preserve">completed as </w:t>
            </w:r>
            <w:r w:rsidRPr="00DF2BAC">
              <w:rPr>
                <w:sz w:val="22"/>
                <w:szCs w:val="22"/>
              </w:rPr>
              <w:t xml:space="preserve">ordered by a judicial </w:t>
            </w:r>
            <w:proofErr w:type="gramStart"/>
            <w:r w:rsidRPr="00DF2BAC">
              <w:rPr>
                <w:sz w:val="22"/>
                <w:szCs w:val="22"/>
              </w:rPr>
              <w:t>officer</w:t>
            </w:r>
            <w:r w:rsidRPr="00DF2BAC">
              <w:rPr>
                <w:strike/>
                <w:sz w:val="22"/>
                <w:szCs w:val="22"/>
              </w:rPr>
              <w:t>;</w:t>
            </w:r>
            <w:proofErr w:type="gramEnd"/>
            <w:r w:rsidRPr="00DF2BAC">
              <w:rPr>
                <w:strike/>
                <w:sz w:val="22"/>
                <w:szCs w:val="22"/>
              </w:rPr>
              <w:t xml:space="preserve"> and</w:t>
            </w:r>
            <w:r w:rsidR="00BF173E" w:rsidRPr="00DF2BAC">
              <w:rPr>
                <w:sz w:val="22"/>
                <w:szCs w:val="22"/>
                <w:u w:val="single"/>
              </w:rPr>
              <w:t>.</w:t>
            </w:r>
          </w:p>
          <w:p w14:paraId="2BAFF189" w14:textId="77777777" w:rsidR="003A5076" w:rsidRPr="00DF2BAC" w:rsidRDefault="003A5076" w:rsidP="007F6725">
            <w:pPr>
              <w:pStyle w:val="Level3"/>
              <w:ind w:left="975" w:right="258" w:hanging="540"/>
              <w:jc w:val="both"/>
              <w:rPr>
                <w:sz w:val="22"/>
                <w:szCs w:val="22"/>
                <w:u w:val="single"/>
              </w:rPr>
            </w:pPr>
          </w:p>
          <w:p w14:paraId="00A8AF4A" w14:textId="7FFB1547" w:rsidR="00F40361" w:rsidRPr="00DF2BAC" w:rsidRDefault="00F40361" w:rsidP="007F6725">
            <w:pPr>
              <w:pStyle w:val="Level3"/>
              <w:ind w:left="975" w:right="258" w:hanging="540"/>
              <w:jc w:val="both"/>
              <w:rPr>
                <w:bCs/>
                <w:sz w:val="22"/>
                <w:szCs w:val="22"/>
              </w:rPr>
            </w:pPr>
            <w:r w:rsidRPr="00DF2BAC">
              <w:rPr>
                <w:strike/>
                <w:sz w:val="22"/>
                <w:szCs w:val="22"/>
              </w:rPr>
              <w:t>(</w:t>
            </w:r>
            <w:r w:rsidRPr="00DF2BAC">
              <w:rPr>
                <w:sz w:val="22"/>
                <w:szCs w:val="22"/>
              </w:rPr>
              <w:t>7</w:t>
            </w:r>
            <w:r w:rsidR="00173CEB" w:rsidRPr="00DF2BAC">
              <w:rPr>
                <w:sz w:val="22"/>
                <w:szCs w:val="22"/>
                <w:u w:val="single"/>
              </w:rPr>
              <w:t>.</w:t>
            </w:r>
            <w:r w:rsidRPr="00DF2BAC">
              <w:rPr>
                <w:strike/>
                <w:sz w:val="22"/>
                <w:szCs w:val="22"/>
              </w:rPr>
              <w:t>)</w:t>
            </w:r>
            <w:r w:rsidRPr="00DF2BAC">
              <w:rPr>
                <w:sz w:val="22"/>
                <w:szCs w:val="22"/>
              </w:rPr>
              <w:tab/>
            </w:r>
            <w:r w:rsidRPr="00DF2BAC">
              <w:rPr>
                <w:bCs/>
                <w:strike/>
                <w:sz w:val="22"/>
                <w:szCs w:val="22"/>
              </w:rPr>
              <w:t>Activities during which the fiduciary serves</w:t>
            </w:r>
            <w:r w:rsidR="00BF173E" w:rsidRPr="00DF2BAC">
              <w:rPr>
                <w:bCs/>
                <w:strike/>
                <w:sz w:val="22"/>
                <w:szCs w:val="22"/>
              </w:rPr>
              <w:t xml:space="preserve"> </w:t>
            </w:r>
            <w:r w:rsidR="00BF173E" w:rsidRPr="00DF2BAC">
              <w:rPr>
                <w:bCs/>
                <w:sz w:val="22"/>
                <w:szCs w:val="22"/>
                <w:u w:val="single"/>
              </w:rPr>
              <w:t>Servi</w:t>
            </w:r>
            <w:r w:rsidR="0021454C" w:rsidRPr="00DF2BAC">
              <w:rPr>
                <w:bCs/>
                <w:sz w:val="22"/>
                <w:szCs w:val="22"/>
                <w:u w:val="single"/>
              </w:rPr>
              <w:t>n</w:t>
            </w:r>
            <w:r w:rsidR="00BF173E" w:rsidRPr="00DF2BAC">
              <w:rPr>
                <w:bCs/>
                <w:sz w:val="22"/>
                <w:szCs w:val="22"/>
                <w:u w:val="single"/>
              </w:rPr>
              <w:t>g</w:t>
            </w:r>
            <w:r w:rsidRPr="00DF2BAC">
              <w:rPr>
                <w:bCs/>
                <w:sz w:val="22"/>
                <w:szCs w:val="22"/>
              </w:rPr>
              <w:t xml:space="preserve"> as a mentor</w:t>
            </w:r>
            <w:r w:rsidR="00BF173E" w:rsidRPr="00DF2BAC">
              <w:rPr>
                <w:bCs/>
                <w:sz w:val="22"/>
                <w:szCs w:val="22"/>
                <w:u w:val="single"/>
              </w:rPr>
              <w:t xml:space="preserve"> </w:t>
            </w:r>
            <w:r w:rsidR="00095FA2" w:rsidRPr="00DF2BAC">
              <w:rPr>
                <w:bCs/>
                <w:sz w:val="22"/>
                <w:szCs w:val="22"/>
                <w:u w:val="single"/>
              </w:rPr>
              <w:t>or supervisor</w:t>
            </w:r>
            <w:r w:rsidRPr="00DF2BAC">
              <w:rPr>
                <w:bCs/>
                <w:sz w:val="22"/>
                <w:szCs w:val="22"/>
              </w:rPr>
              <w:t>.</w:t>
            </w:r>
          </w:p>
          <w:p w14:paraId="672F7CB8" w14:textId="77777777" w:rsidR="003A5076" w:rsidRPr="00DF2BAC" w:rsidRDefault="003A5076" w:rsidP="007F6725">
            <w:pPr>
              <w:pStyle w:val="Level3"/>
              <w:ind w:left="975" w:right="258" w:hanging="540"/>
              <w:jc w:val="both"/>
              <w:rPr>
                <w:sz w:val="22"/>
                <w:szCs w:val="22"/>
              </w:rPr>
            </w:pPr>
          </w:p>
          <w:p w14:paraId="18BE6B57" w14:textId="46D1997C" w:rsidR="00F40361" w:rsidRPr="00DF2BAC" w:rsidRDefault="00DB1797" w:rsidP="007F6725">
            <w:pPr>
              <w:pStyle w:val="Level1"/>
              <w:widowControl/>
              <w:ind w:left="975" w:right="258" w:hanging="540"/>
              <w:jc w:val="both"/>
              <w:rPr>
                <w:sz w:val="22"/>
                <w:szCs w:val="22"/>
              </w:rPr>
            </w:pPr>
            <w:r w:rsidRPr="00DF2BAC">
              <w:rPr>
                <w:bCs/>
                <w:strike/>
                <w:sz w:val="22"/>
                <w:szCs w:val="22"/>
              </w:rPr>
              <w:t>B</w:t>
            </w:r>
            <w:r w:rsidRPr="00DF2BAC">
              <w:rPr>
                <w:bCs/>
                <w:sz w:val="22"/>
                <w:szCs w:val="22"/>
                <w:u w:val="single"/>
              </w:rPr>
              <w:t>8</w:t>
            </w:r>
            <w:r w:rsidR="00F40361" w:rsidRPr="00DF2BAC">
              <w:rPr>
                <w:bCs/>
                <w:sz w:val="22"/>
                <w:szCs w:val="22"/>
              </w:rPr>
              <w:t>.</w:t>
            </w:r>
            <w:r w:rsidR="00F40361" w:rsidRPr="00DF2BAC">
              <w:rPr>
                <w:bCs/>
                <w:sz w:val="22"/>
                <w:szCs w:val="22"/>
              </w:rPr>
              <w:tab/>
            </w:r>
            <w:r w:rsidR="00F40361" w:rsidRPr="00DF2BAC">
              <w:rPr>
                <w:bCs/>
                <w:strike/>
                <w:sz w:val="22"/>
                <w:szCs w:val="22"/>
              </w:rPr>
              <w:t>Repeat of an Activity.</w:t>
            </w:r>
            <w:r w:rsidR="00F40361" w:rsidRPr="00DF2BAC">
              <w:rPr>
                <w:strike/>
                <w:sz w:val="22"/>
                <w:szCs w:val="22"/>
              </w:rPr>
              <w:t xml:space="preserve">  Generally, a fiduciary may not receive credit for repeating </w:t>
            </w:r>
            <w:proofErr w:type="gramStart"/>
            <w:r w:rsidR="00F40361" w:rsidRPr="00DF2BAC">
              <w:rPr>
                <w:strike/>
                <w:sz w:val="22"/>
                <w:szCs w:val="22"/>
              </w:rPr>
              <w:t>an</w:t>
            </w:r>
            <w:proofErr w:type="gramEnd"/>
            <w:r w:rsidR="00095FA2" w:rsidRPr="00DF2BAC">
              <w:rPr>
                <w:sz w:val="22"/>
                <w:szCs w:val="22"/>
              </w:rPr>
              <w:t xml:space="preserve"> </w:t>
            </w:r>
            <w:r w:rsidR="00095FA2" w:rsidRPr="00DF2BAC">
              <w:rPr>
                <w:sz w:val="22"/>
                <w:szCs w:val="22"/>
                <w:u w:val="single"/>
              </w:rPr>
              <w:t xml:space="preserve">Repeating </w:t>
            </w:r>
            <w:r w:rsidR="00314455" w:rsidRPr="00DF2BAC">
              <w:rPr>
                <w:sz w:val="22"/>
                <w:szCs w:val="22"/>
                <w:u w:val="single"/>
              </w:rPr>
              <w:t>a qualified</w:t>
            </w:r>
            <w:r w:rsidR="00F40361" w:rsidRPr="00DF2BAC">
              <w:rPr>
                <w:sz w:val="22"/>
                <w:szCs w:val="22"/>
              </w:rPr>
              <w:t xml:space="preserve"> activity within the same </w:t>
            </w:r>
            <w:r w:rsidR="00F40361" w:rsidRPr="00DF2BAC">
              <w:rPr>
                <w:strike/>
                <w:sz w:val="22"/>
                <w:szCs w:val="22"/>
              </w:rPr>
              <w:t xml:space="preserve">renewal </w:t>
            </w:r>
            <w:r w:rsidR="004D6A80" w:rsidRPr="00DF2BAC">
              <w:rPr>
                <w:bCs/>
                <w:sz w:val="22"/>
                <w:szCs w:val="22"/>
                <w:u w:val="single"/>
              </w:rPr>
              <w:t xml:space="preserve">2-year </w:t>
            </w:r>
            <w:r w:rsidR="004D6A80" w:rsidRPr="00DF2BAC">
              <w:rPr>
                <w:sz w:val="22"/>
                <w:szCs w:val="22"/>
                <w:u w:val="single"/>
              </w:rPr>
              <w:t xml:space="preserve">continuing education </w:t>
            </w:r>
            <w:r w:rsidR="00F40361" w:rsidRPr="00DF2BAC">
              <w:rPr>
                <w:sz w:val="22"/>
                <w:szCs w:val="22"/>
              </w:rPr>
              <w:t>period</w:t>
            </w:r>
            <w:r w:rsidR="003A6AD0" w:rsidRPr="00DF2BAC">
              <w:rPr>
                <w:sz w:val="22"/>
                <w:szCs w:val="22"/>
              </w:rPr>
              <w:t xml:space="preserve"> </w:t>
            </w:r>
            <w:r w:rsidR="003A6AD0" w:rsidRPr="00DF2BAC">
              <w:rPr>
                <w:sz w:val="22"/>
                <w:szCs w:val="22"/>
                <w:u w:val="single"/>
              </w:rPr>
              <w:t>unless an exception is granted by the board</w:t>
            </w:r>
            <w:r w:rsidR="00F40361" w:rsidRPr="00DF2BAC">
              <w:rPr>
                <w:strike/>
                <w:sz w:val="22"/>
                <w:szCs w:val="22"/>
              </w:rPr>
              <w:t>.  Exceptions are permissible</w:t>
            </w:r>
            <w:r w:rsidR="003A6AD0" w:rsidRPr="00DF2BAC">
              <w:rPr>
                <w:strike/>
                <w:sz w:val="22"/>
                <w:szCs w:val="22"/>
              </w:rPr>
              <w:t xml:space="preserve"> </w:t>
            </w:r>
            <w:r w:rsidR="00C67553" w:rsidRPr="00DF2BAC">
              <w:rPr>
                <w:sz w:val="22"/>
                <w:szCs w:val="22"/>
                <w:u w:val="single"/>
              </w:rPr>
              <w:t>and only</w:t>
            </w:r>
            <w:r w:rsidR="00F40361" w:rsidRPr="00DF2BAC">
              <w:rPr>
                <w:sz w:val="22"/>
                <w:szCs w:val="22"/>
              </w:rPr>
              <w:t xml:space="preserve"> if the activity </w:t>
            </w:r>
            <w:r w:rsidR="00F40361" w:rsidRPr="00DF2BAC">
              <w:rPr>
                <w:strike/>
                <w:sz w:val="22"/>
                <w:szCs w:val="22"/>
              </w:rPr>
              <w:t xml:space="preserve">is </w:t>
            </w:r>
            <w:r w:rsidR="00F40361" w:rsidRPr="00DF2BAC">
              <w:rPr>
                <w:sz w:val="22"/>
                <w:szCs w:val="22"/>
              </w:rPr>
              <w:t xml:space="preserve">directly </w:t>
            </w:r>
            <w:r w:rsidR="00F40361" w:rsidRPr="00DF2BAC">
              <w:rPr>
                <w:strike/>
                <w:sz w:val="22"/>
                <w:szCs w:val="22"/>
              </w:rPr>
              <w:t>related to</w:t>
            </w:r>
            <w:r w:rsidR="00F43FCF" w:rsidRPr="00DF2BAC">
              <w:rPr>
                <w:strike/>
                <w:sz w:val="22"/>
                <w:szCs w:val="22"/>
              </w:rPr>
              <w:t xml:space="preserve"> </w:t>
            </w:r>
            <w:r w:rsidR="00D10E44" w:rsidRPr="00DF2BAC">
              <w:rPr>
                <w:sz w:val="22"/>
                <w:szCs w:val="22"/>
                <w:u w:val="single"/>
              </w:rPr>
              <w:t>involves</w:t>
            </w:r>
            <w:r w:rsidR="00F40361" w:rsidRPr="00DF2BAC">
              <w:rPr>
                <w:sz w:val="22"/>
                <w:szCs w:val="22"/>
              </w:rPr>
              <w:t xml:space="preserve"> the fiduciary profession and </w:t>
            </w:r>
            <w:r w:rsidR="00F40361" w:rsidRPr="00DF2BAC">
              <w:rPr>
                <w:strike/>
                <w:sz w:val="22"/>
                <w:szCs w:val="22"/>
              </w:rPr>
              <w:t>duplication of</w:t>
            </w:r>
            <w:r w:rsidR="00D10E44" w:rsidRPr="00DF2BAC">
              <w:rPr>
                <w:sz w:val="22"/>
                <w:szCs w:val="22"/>
              </w:rPr>
              <w:t xml:space="preserve"> </w:t>
            </w:r>
            <w:r w:rsidR="00D10E44" w:rsidRPr="00DF2BAC">
              <w:rPr>
                <w:sz w:val="22"/>
                <w:szCs w:val="22"/>
                <w:u w:val="single"/>
              </w:rPr>
              <w:t>duplicating</w:t>
            </w:r>
            <w:r w:rsidR="00F40361" w:rsidRPr="00DF2BAC">
              <w:rPr>
                <w:sz w:val="22"/>
                <w:szCs w:val="22"/>
              </w:rPr>
              <w:t xml:space="preserve"> the </w:t>
            </w:r>
            <w:r w:rsidR="00F40361" w:rsidRPr="00DF2BAC">
              <w:rPr>
                <w:strike/>
                <w:sz w:val="22"/>
                <w:szCs w:val="22"/>
              </w:rPr>
              <w:t>continuing education</w:t>
            </w:r>
            <w:r w:rsidR="00F40361" w:rsidRPr="00DF2BAC">
              <w:rPr>
                <w:sz w:val="22"/>
                <w:szCs w:val="22"/>
              </w:rPr>
              <w:t xml:space="preserve"> activity will enhance the fiduciary’s knowledge, skill</w:t>
            </w:r>
            <w:r w:rsidR="00EC1C13" w:rsidRPr="00DF2BAC">
              <w:rPr>
                <w:sz w:val="22"/>
                <w:szCs w:val="22"/>
                <w:u w:val="single"/>
              </w:rPr>
              <w:t>,</w:t>
            </w:r>
            <w:r w:rsidR="00F40361" w:rsidRPr="00DF2BAC">
              <w:rPr>
                <w:sz w:val="22"/>
                <w:szCs w:val="22"/>
              </w:rPr>
              <w:t xml:space="preserve"> and competency.</w:t>
            </w:r>
          </w:p>
          <w:p w14:paraId="5C28A7B2" w14:textId="77777777" w:rsidR="00F40361" w:rsidRPr="00DF2BAC" w:rsidRDefault="00F40361" w:rsidP="007F6725">
            <w:pPr>
              <w:pStyle w:val="Level1"/>
              <w:ind w:left="975" w:right="258" w:hanging="540"/>
              <w:jc w:val="both"/>
              <w:rPr>
                <w:sz w:val="22"/>
                <w:szCs w:val="22"/>
              </w:rPr>
            </w:pPr>
          </w:p>
          <w:p w14:paraId="1EB62F42" w14:textId="77777777" w:rsidR="00F40361" w:rsidRPr="00DF2BAC" w:rsidRDefault="00F40361" w:rsidP="00550200">
            <w:pPr>
              <w:pStyle w:val="Level1"/>
              <w:ind w:left="1080" w:right="258"/>
              <w:jc w:val="both"/>
              <w:rPr>
                <w:strike/>
                <w:sz w:val="22"/>
                <w:szCs w:val="22"/>
              </w:rPr>
            </w:pPr>
            <w:r w:rsidRPr="00DF2BAC">
              <w:rPr>
                <w:bCs/>
                <w:strike/>
                <w:sz w:val="22"/>
                <w:szCs w:val="22"/>
              </w:rPr>
              <w:t>c.</w:t>
            </w:r>
            <w:r w:rsidRPr="00DF2BAC">
              <w:rPr>
                <w:bCs/>
                <w:strike/>
                <w:sz w:val="22"/>
                <w:szCs w:val="22"/>
              </w:rPr>
              <w:tab/>
              <w:t>Attendance.</w:t>
            </w:r>
            <w:r w:rsidRPr="00DF2BAC">
              <w:rPr>
                <w:strike/>
                <w:sz w:val="22"/>
                <w:szCs w:val="22"/>
              </w:rPr>
              <w:t xml:space="preserve">  A fiduciary must not claim and will not receive credit for attending part, but not all, of an activity.</w:t>
            </w:r>
          </w:p>
          <w:p w14:paraId="4E3FB76A" w14:textId="77777777" w:rsidR="00F40361" w:rsidRPr="00DF2BAC" w:rsidRDefault="00F40361" w:rsidP="00550200">
            <w:pPr>
              <w:pStyle w:val="Level1"/>
              <w:ind w:left="1080" w:right="258"/>
              <w:jc w:val="both"/>
              <w:rPr>
                <w:b/>
                <w:bCs/>
                <w:strike/>
                <w:sz w:val="22"/>
                <w:szCs w:val="22"/>
              </w:rPr>
            </w:pPr>
          </w:p>
          <w:p w14:paraId="7D6C3F70" w14:textId="77777777" w:rsidR="00F40361" w:rsidRPr="00DF2BAC" w:rsidRDefault="00F40361" w:rsidP="00550200">
            <w:pPr>
              <w:ind w:left="720" w:right="258" w:hanging="360"/>
              <w:jc w:val="both"/>
              <w:rPr>
                <w:strike/>
                <w:sz w:val="22"/>
                <w:szCs w:val="22"/>
              </w:rPr>
            </w:pPr>
            <w:r w:rsidRPr="00DF2BAC">
              <w:rPr>
                <w:bCs/>
                <w:strike/>
                <w:sz w:val="22"/>
                <w:szCs w:val="22"/>
              </w:rPr>
              <w:t>7.</w:t>
            </w:r>
            <w:r w:rsidRPr="00DF2BAC">
              <w:rPr>
                <w:bCs/>
                <w:i/>
                <w:strike/>
                <w:sz w:val="22"/>
                <w:szCs w:val="22"/>
              </w:rPr>
              <w:tab/>
            </w:r>
            <w:r w:rsidRPr="00DF2BAC">
              <w:rPr>
                <w:bCs/>
                <w:strike/>
                <w:sz w:val="22"/>
                <w:szCs w:val="22"/>
              </w:rPr>
              <w:t>Documentation of Attendance or Completion.</w:t>
            </w:r>
            <w:r w:rsidRPr="00DF2BAC">
              <w:rPr>
                <w:strike/>
                <w:sz w:val="22"/>
                <w:szCs w:val="22"/>
              </w:rPr>
              <w:t xml:space="preserve">  When attending or completing a continuing education activity, a fiduciary must obtain documentation of attendance or completion from the sponsoring entity that must include at least </w:t>
            </w:r>
            <w:proofErr w:type="gramStart"/>
            <w:r w:rsidRPr="00DF2BAC">
              <w:rPr>
                <w:strike/>
                <w:sz w:val="22"/>
                <w:szCs w:val="22"/>
              </w:rPr>
              <w:t>all of</w:t>
            </w:r>
            <w:proofErr w:type="gramEnd"/>
            <w:r w:rsidRPr="00DF2BAC">
              <w:rPr>
                <w:strike/>
                <w:sz w:val="22"/>
                <w:szCs w:val="22"/>
              </w:rPr>
              <w:t xml:space="preserve"> the following:</w:t>
            </w:r>
          </w:p>
          <w:p w14:paraId="3CCA950A" w14:textId="77777777" w:rsidR="00F40361" w:rsidRPr="00DF2BAC" w:rsidRDefault="00F40361" w:rsidP="00550200">
            <w:pPr>
              <w:ind w:right="258"/>
              <w:jc w:val="both"/>
              <w:rPr>
                <w:strike/>
                <w:sz w:val="22"/>
                <w:szCs w:val="22"/>
              </w:rPr>
            </w:pPr>
          </w:p>
          <w:p w14:paraId="42C46318" w14:textId="77777777" w:rsidR="00F40361" w:rsidRPr="00DF2BAC" w:rsidRDefault="00F40361" w:rsidP="00185FBF">
            <w:pPr>
              <w:pStyle w:val="Level1"/>
              <w:tabs>
                <w:tab w:val="left" w:pos="1080"/>
              </w:tabs>
              <w:spacing w:before="120"/>
              <w:ind w:left="1080" w:right="259"/>
              <w:jc w:val="both"/>
              <w:rPr>
                <w:strike/>
                <w:sz w:val="22"/>
                <w:szCs w:val="22"/>
              </w:rPr>
            </w:pPr>
            <w:r w:rsidRPr="00DF2BAC">
              <w:rPr>
                <w:strike/>
                <w:sz w:val="22"/>
                <w:szCs w:val="22"/>
              </w:rPr>
              <w:t>a.</w:t>
            </w:r>
            <w:r w:rsidRPr="00DF2BAC">
              <w:rPr>
                <w:strike/>
                <w:sz w:val="22"/>
                <w:szCs w:val="22"/>
              </w:rPr>
              <w:tab/>
              <w:t xml:space="preserve">Name of the </w:t>
            </w:r>
            <w:proofErr w:type="gramStart"/>
            <w:r w:rsidRPr="00DF2BAC">
              <w:rPr>
                <w:strike/>
                <w:sz w:val="22"/>
                <w:szCs w:val="22"/>
              </w:rPr>
              <w:t>sponsor;</w:t>
            </w:r>
            <w:proofErr w:type="gramEnd"/>
          </w:p>
          <w:p w14:paraId="1573AB19" w14:textId="77777777" w:rsidR="0052764D" w:rsidRPr="00DF2BAC" w:rsidRDefault="0052764D" w:rsidP="00550200">
            <w:pPr>
              <w:pStyle w:val="Level1"/>
              <w:ind w:left="1080" w:right="258"/>
              <w:jc w:val="both"/>
              <w:rPr>
                <w:strike/>
                <w:sz w:val="22"/>
                <w:szCs w:val="22"/>
              </w:rPr>
            </w:pPr>
          </w:p>
          <w:p w14:paraId="27F9FCFE" w14:textId="3586F50C" w:rsidR="00F40361" w:rsidRPr="00DF2BAC" w:rsidRDefault="00F40361" w:rsidP="00550200">
            <w:pPr>
              <w:pStyle w:val="Level1"/>
              <w:ind w:left="1080" w:right="258"/>
              <w:jc w:val="both"/>
              <w:rPr>
                <w:strike/>
                <w:sz w:val="22"/>
                <w:szCs w:val="22"/>
              </w:rPr>
            </w:pPr>
            <w:r w:rsidRPr="00DF2BAC">
              <w:rPr>
                <w:strike/>
                <w:sz w:val="22"/>
                <w:szCs w:val="22"/>
              </w:rPr>
              <w:t>b.</w:t>
            </w:r>
            <w:r w:rsidRPr="00DF2BAC">
              <w:rPr>
                <w:strike/>
                <w:sz w:val="22"/>
                <w:szCs w:val="22"/>
              </w:rPr>
              <w:tab/>
              <w:t xml:space="preserve">Name of the </w:t>
            </w:r>
            <w:proofErr w:type="gramStart"/>
            <w:r w:rsidRPr="00DF2BAC">
              <w:rPr>
                <w:strike/>
                <w:sz w:val="22"/>
                <w:szCs w:val="22"/>
              </w:rPr>
              <w:t>participant;</w:t>
            </w:r>
            <w:proofErr w:type="gramEnd"/>
          </w:p>
          <w:p w14:paraId="3C6B68B4" w14:textId="77777777" w:rsidR="00F40361" w:rsidRPr="00DF2BAC" w:rsidRDefault="00F40361" w:rsidP="00550200">
            <w:pPr>
              <w:pStyle w:val="Level1"/>
              <w:ind w:left="1080" w:right="258"/>
              <w:jc w:val="both"/>
              <w:rPr>
                <w:strike/>
                <w:sz w:val="22"/>
                <w:szCs w:val="22"/>
              </w:rPr>
            </w:pPr>
          </w:p>
          <w:p w14:paraId="7F9C965B" w14:textId="77777777" w:rsidR="00F40361" w:rsidRPr="00DF2BAC" w:rsidRDefault="00F40361" w:rsidP="00550200">
            <w:pPr>
              <w:pStyle w:val="Level1"/>
              <w:ind w:left="1080" w:right="258"/>
              <w:jc w:val="both"/>
              <w:rPr>
                <w:strike/>
                <w:sz w:val="22"/>
                <w:szCs w:val="22"/>
              </w:rPr>
            </w:pPr>
            <w:r w:rsidRPr="00DF2BAC">
              <w:rPr>
                <w:strike/>
                <w:sz w:val="22"/>
                <w:szCs w:val="22"/>
              </w:rPr>
              <w:t>c.</w:t>
            </w:r>
            <w:r w:rsidRPr="00DF2BAC">
              <w:rPr>
                <w:strike/>
                <w:sz w:val="22"/>
                <w:szCs w:val="22"/>
              </w:rPr>
              <w:tab/>
              <w:t xml:space="preserve">Topic of the subject </w:t>
            </w:r>
            <w:proofErr w:type="gramStart"/>
            <w:r w:rsidRPr="00DF2BAC">
              <w:rPr>
                <w:strike/>
                <w:sz w:val="22"/>
                <w:szCs w:val="22"/>
              </w:rPr>
              <w:t>matter;</w:t>
            </w:r>
            <w:proofErr w:type="gramEnd"/>
          </w:p>
          <w:p w14:paraId="35412083" w14:textId="77777777" w:rsidR="00F40361" w:rsidRPr="00DF2BAC" w:rsidRDefault="00F40361" w:rsidP="00550200">
            <w:pPr>
              <w:ind w:right="258"/>
              <w:jc w:val="both"/>
              <w:rPr>
                <w:strike/>
                <w:sz w:val="22"/>
                <w:szCs w:val="22"/>
              </w:rPr>
            </w:pPr>
          </w:p>
          <w:p w14:paraId="1E891A62" w14:textId="77777777" w:rsidR="00F40361" w:rsidRPr="00DF2BAC" w:rsidRDefault="00F40361" w:rsidP="00550200">
            <w:pPr>
              <w:pStyle w:val="Level1"/>
              <w:ind w:left="1080" w:right="258"/>
              <w:jc w:val="both"/>
              <w:rPr>
                <w:strike/>
                <w:sz w:val="22"/>
                <w:szCs w:val="22"/>
              </w:rPr>
            </w:pPr>
            <w:r w:rsidRPr="00DF2BAC">
              <w:rPr>
                <w:strike/>
                <w:sz w:val="22"/>
                <w:szCs w:val="22"/>
              </w:rPr>
              <w:t>d.</w:t>
            </w:r>
            <w:r w:rsidRPr="00DF2BAC">
              <w:rPr>
                <w:strike/>
                <w:sz w:val="22"/>
                <w:szCs w:val="22"/>
              </w:rPr>
              <w:tab/>
              <w:t xml:space="preserve">Number of hours actually </w:t>
            </w:r>
            <w:proofErr w:type="gramStart"/>
            <w:r w:rsidRPr="00DF2BAC">
              <w:rPr>
                <w:strike/>
                <w:sz w:val="22"/>
                <w:szCs w:val="22"/>
              </w:rPr>
              <w:t>attended</w:t>
            </w:r>
            <w:proofErr w:type="gramEnd"/>
            <w:r w:rsidRPr="00DF2BAC">
              <w:rPr>
                <w:strike/>
                <w:sz w:val="22"/>
                <w:szCs w:val="22"/>
              </w:rPr>
              <w:t xml:space="preserve"> or the number of credit hours awarded by the sponsoring entity;</w:t>
            </w:r>
          </w:p>
          <w:p w14:paraId="0CC5DE72" w14:textId="77777777" w:rsidR="00F40361" w:rsidRPr="00DF2BAC" w:rsidRDefault="00F40361" w:rsidP="00550200">
            <w:pPr>
              <w:ind w:right="258"/>
              <w:jc w:val="both"/>
              <w:rPr>
                <w:strike/>
                <w:sz w:val="22"/>
                <w:szCs w:val="22"/>
              </w:rPr>
            </w:pPr>
          </w:p>
          <w:p w14:paraId="1DF381C6" w14:textId="77777777" w:rsidR="00F40361" w:rsidRPr="00DF2BAC" w:rsidRDefault="00F40361" w:rsidP="00550200">
            <w:pPr>
              <w:pStyle w:val="Level1"/>
              <w:ind w:left="1080" w:right="258"/>
              <w:jc w:val="both"/>
              <w:rPr>
                <w:strike/>
                <w:sz w:val="22"/>
                <w:szCs w:val="22"/>
              </w:rPr>
            </w:pPr>
            <w:r w:rsidRPr="00DF2BAC">
              <w:rPr>
                <w:strike/>
                <w:sz w:val="22"/>
                <w:szCs w:val="22"/>
              </w:rPr>
              <w:t>e.</w:t>
            </w:r>
            <w:r w:rsidRPr="00DF2BAC">
              <w:rPr>
                <w:strike/>
                <w:sz w:val="22"/>
                <w:szCs w:val="22"/>
              </w:rPr>
              <w:tab/>
              <w:t xml:space="preserve">Date and place of the </w:t>
            </w:r>
            <w:proofErr w:type="gramStart"/>
            <w:r w:rsidRPr="00DF2BAC">
              <w:rPr>
                <w:strike/>
                <w:sz w:val="22"/>
                <w:szCs w:val="22"/>
              </w:rPr>
              <w:t>program;</w:t>
            </w:r>
            <w:proofErr w:type="gramEnd"/>
          </w:p>
          <w:p w14:paraId="21C651E9" w14:textId="77777777" w:rsidR="00F40361" w:rsidRPr="00DF2BAC" w:rsidRDefault="00F40361" w:rsidP="00550200">
            <w:pPr>
              <w:ind w:right="258"/>
              <w:jc w:val="both"/>
              <w:rPr>
                <w:strike/>
                <w:sz w:val="22"/>
                <w:szCs w:val="22"/>
              </w:rPr>
            </w:pPr>
          </w:p>
          <w:p w14:paraId="50412E56" w14:textId="77777777" w:rsidR="00F40361" w:rsidRPr="00DF2BAC" w:rsidRDefault="00F40361" w:rsidP="00550200">
            <w:pPr>
              <w:pStyle w:val="Level1"/>
              <w:ind w:left="1080" w:right="258"/>
              <w:jc w:val="both"/>
              <w:rPr>
                <w:strike/>
                <w:sz w:val="22"/>
                <w:szCs w:val="22"/>
              </w:rPr>
            </w:pPr>
            <w:r w:rsidRPr="00DF2BAC">
              <w:rPr>
                <w:strike/>
                <w:sz w:val="22"/>
                <w:szCs w:val="22"/>
              </w:rPr>
              <w:t>f.</w:t>
            </w:r>
            <w:r w:rsidRPr="00DF2BAC">
              <w:rPr>
                <w:strike/>
                <w:sz w:val="22"/>
                <w:szCs w:val="22"/>
              </w:rPr>
              <w:tab/>
              <w:t>Signature of the sponsor, or documentation representing an official document of the sponsoring entity; for example, a college grade report, etc.; and</w:t>
            </w:r>
          </w:p>
          <w:p w14:paraId="6F9B7926" w14:textId="77777777" w:rsidR="00F40361" w:rsidRPr="00DF2BAC" w:rsidRDefault="00F40361" w:rsidP="00550200">
            <w:pPr>
              <w:ind w:right="258"/>
              <w:jc w:val="both"/>
              <w:rPr>
                <w:strike/>
                <w:sz w:val="22"/>
                <w:szCs w:val="22"/>
              </w:rPr>
            </w:pPr>
          </w:p>
          <w:p w14:paraId="3A8393D3" w14:textId="77777777" w:rsidR="00F40361" w:rsidRPr="00DF2BAC" w:rsidRDefault="00F40361" w:rsidP="00550200">
            <w:pPr>
              <w:pStyle w:val="Level1"/>
              <w:ind w:left="1080" w:right="258"/>
              <w:jc w:val="both"/>
              <w:rPr>
                <w:strike/>
                <w:sz w:val="22"/>
                <w:szCs w:val="22"/>
              </w:rPr>
            </w:pPr>
            <w:r w:rsidRPr="00DF2BAC">
              <w:rPr>
                <w:strike/>
                <w:sz w:val="22"/>
                <w:szCs w:val="22"/>
              </w:rPr>
              <w:t xml:space="preserve">g.  </w:t>
            </w:r>
            <w:r w:rsidRPr="00DF2BAC">
              <w:rPr>
                <w:strike/>
                <w:sz w:val="22"/>
                <w:szCs w:val="22"/>
              </w:rPr>
              <w:tab/>
              <w:t xml:space="preserve">Signature of the fiduciary, either in the space specifically provided on the form for this purpose or the fiduciary may sign across the documentation (for example, the college grade report) to </w:t>
            </w:r>
            <w:r w:rsidRPr="00DF2BAC">
              <w:rPr>
                <w:strike/>
                <w:sz w:val="22"/>
                <w:szCs w:val="22"/>
              </w:rPr>
              <w:lastRenderedPageBreak/>
              <w:t>indicate attendance and completion of the activity.</w:t>
            </w:r>
          </w:p>
          <w:p w14:paraId="735E9E12" w14:textId="77777777" w:rsidR="007F6725" w:rsidRPr="00DF2BAC" w:rsidRDefault="007F6725" w:rsidP="00550200">
            <w:pPr>
              <w:pStyle w:val="Level1"/>
              <w:ind w:left="1080" w:right="258"/>
              <w:jc w:val="both"/>
              <w:rPr>
                <w:sz w:val="22"/>
                <w:szCs w:val="22"/>
              </w:rPr>
            </w:pPr>
          </w:p>
          <w:p w14:paraId="64CAEA94" w14:textId="77777777" w:rsidR="00F40361" w:rsidRPr="00DF2BAC" w:rsidRDefault="00F40361" w:rsidP="00550200">
            <w:pPr>
              <w:pStyle w:val="Level1"/>
              <w:ind w:right="258"/>
              <w:jc w:val="both"/>
              <w:rPr>
                <w:bCs/>
                <w:strike/>
                <w:sz w:val="22"/>
                <w:szCs w:val="22"/>
              </w:rPr>
            </w:pPr>
            <w:r w:rsidRPr="00DF2BAC">
              <w:rPr>
                <w:bCs/>
                <w:strike/>
                <w:sz w:val="22"/>
                <w:szCs w:val="22"/>
              </w:rPr>
              <w:t xml:space="preserve">8.  </w:t>
            </w:r>
            <w:r w:rsidRPr="00DF2BAC">
              <w:rPr>
                <w:bCs/>
                <w:strike/>
                <w:sz w:val="22"/>
                <w:szCs w:val="22"/>
              </w:rPr>
              <w:tab/>
              <w:t>Compliance and Non-Compliance.</w:t>
            </w:r>
          </w:p>
          <w:p w14:paraId="5796234E" w14:textId="77777777" w:rsidR="00F40361" w:rsidRPr="00DF2BAC" w:rsidRDefault="00F40361" w:rsidP="00550200">
            <w:pPr>
              <w:pStyle w:val="Level1"/>
              <w:ind w:left="0" w:right="258" w:firstLine="0"/>
              <w:jc w:val="both"/>
              <w:rPr>
                <w:bCs/>
                <w:strike/>
                <w:sz w:val="22"/>
                <w:szCs w:val="22"/>
              </w:rPr>
            </w:pPr>
          </w:p>
          <w:p w14:paraId="35D5449F" w14:textId="77777777" w:rsidR="00F40361" w:rsidRPr="00DF2BAC" w:rsidRDefault="00F40361" w:rsidP="00550200">
            <w:pPr>
              <w:ind w:left="1080" w:right="258" w:hanging="360"/>
              <w:jc w:val="both"/>
              <w:rPr>
                <w:strike/>
                <w:sz w:val="22"/>
                <w:szCs w:val="22"/>
              </w:rPr>
            </w:pPr>
            <w:r w:rsidRPr="00DF2BAC">
              <w:rPr>
                <w:strike/>
                <w:sz w:val="22"/>
                <w:szCs w:val="22"/>
              </w:rPr>
              <w:t>a.</w:t>
            </w:r>
            <w:r w:rsidRPr="00DF2BAC">
              <w:rPr>
                <w:strike/>
                <w:sz w:val="22"/>
                <w:szCs w:val="22"/>
              </w:rPr>
              <w:tab/>
            </w:r>
            <w:commentRangeStart w:id="48"/>
            <w:r w:rsidRPr="00DF2BAC">
              <w:rPr>
                <w:strike/>
                <w:sz w:val="22"/>
                <w:szCs w:val="22"/>
              </w:rPr>
              <w:t>Affirmation of Compliance</w:t>
            </w:r>
            <w:commentRangeEnd w:id="48"/>
            <w:r w:rsidR="007F6725" w:rsidRPr="00DF2BAC">
              <w:rPr>
                <w:rStyle w:val="CommentReference"/>
                <w:strike/>
                <w:sz w:val="22"/>
                <w:szCs w:val="22"/>
                <w:lang w:val="x-none" w:eastAsia="x-none"/>
              </w:rPr>
              <w:commentReference w:id="48"/>
            </w:r>
            <w:r w:rsidRPr="00DF2BAC">
              <w:rPr>
                <w:strike/>
                <w:sz w:val="22"/>
                <w:szCs w:val="22"/>
              </w:rPr>
              <w:t>.  A fiduciary must affirm continuing education compliance when applying for renewal of licensure.  The affirmation must be in the format provided by the division.</w:t>
            </w:r>
          </w:p>
          <w:p w14:paraId="51B66712" w14:textId="77777777" w:rsidR="00F40361" w:rsidRPr="00DF2BAC" w:rsidRDefault="00F40361" w:rsidP="00550200">
            <w:pPr>
              <w:ind w:left="1080" w:right="258" w:hanging="360"/>
              <w:jc w:val="both"/>
              <w:rPr>
                <w:strike/>
                <w:sz w:val="22"/>
                <w:szCs w:val="22"/>
              </w:rPr>
            </w:pPr>
          </w:p>
          <w:p w14:paraId="5D9CF92D" w14:textId="77777777" w:rsidR="00F40361" w:rsidRPr="00DF2BAC" w:rsidRDefault="00F40361" w:rsidP="00550200">
            <w:pPr>
              <w:pStyle w:val="Level1"/>
              <w:ind w:left="1080" w:right="258"/>
              <w:jc w:val="both"/>
              <w:rPr>
                <w:strike/>
                <w:sz w:val="22"/>
                <w:szCs w:val="22"/>
              </w:rPr>
            </w:pPr>
            <w:r w:rsidRPr="00DF2BAC">
              <w:rPr>
                <w:bCs/>
                <w:strike/>
                <w:sz w:val="22"/>
                <w:szCs w:val="22"/>
              </w:rPr>
              <w:t>b.</w:t>
            </w:r>
            <w:r w:rsidRPr="00DF2BAC">
              <w:rPr>
                <w:bCs/>
                <w:strike/>
                <w:sz w:val="22"/>
                <w:szCs w:val="22"/>
              </w:rPr>
              <w:tab/>
            </w:r>
            <w:commentRangeStart w:id="49"/>
            <w:r w:rsidRPr="00DF2BAC">
              <w:rPr>
                <w:bCs/>
                <w:strike/>
                <w:sz w:val="22"/>
                <w:szCs w:val="22"/>
              </w:rPr>
              <w:t>Proration of Continuing Education</w:t>
            </w:r>
            <w:commentRangeEnd w:id="49"/>
            <w:r w:rsidR="007F6725" w:rsidRPr="00DF2BAC">
              <w:rPr>
                <w:rStyle w:val="CommentReference"/>
                <w:strike/>
                <w:sz w:val="22"/>
                <w:szCs w:val="22"/>
                <w:lang w:val="x-none" w:eastAsia="x-none"/>
              </w:rPr>
              <w:commentReference w:id="49"/>
            </w:r>
            <w:r w:rsidRPr="00DF2BAC">
              <w:rPr>
                <w:bCs/>
                <w:strike/>
                <w:sz w:val="22"/>
                <w:szCs w:val="22"/>
              </w:rPr>
              <w:t>.</w:t>
            </w:r>
            <w:r w:rsidRPr="00DF2BAC">
              <w:rPr>
                <w:strike/>
                <w:sz w:val="22"/>
                <w:szCs w:val="22"/>
              </w:rPr>
              <w:t xml:space="preserve">  A fiduciary initially licensed during the 6-month period between June 1 and December 31 of the second year of the regular licensure period must complete a total of 10 hours of continuing education credit for that 6-month period, including at least 1.5 hours of ethics.  A fiduciary initially licensed during the 3-month period between December 31 and March 31 of the second year of the licensure period must complete 5 hours of continuing education credit for that 3-month period, including at least 1 hour of ethics. In subsequent licensure periods, the fiduciary must comply with (L)(2)(a). </w:t>
            </w:r>
          </w:p>
          <w:p w14:paraId="6A1012CE" w14:textId="77777777" w:rsidR="00F40361" w:rsidRPr="00DF2BAC" w:rsidRDefault="00F40361" w:rsidP="00550200">
            <w:pPr>
              <w:pStyle w:val="Level1"/>
              <w:ind w:left="1080" w:right="258"/>
              <w:jc w:val="both"/>
              <w:rPr>
                <w:strike/>
                <w:sz w:val="22"/>
                <w:szCs w:val="22"/>
              </w:rPr>
            </w:pPr>
          </w:p>
          <w:p w14:paraId="05AE526A" w14:textId="77777777" w:rsidR="00F40361" w:rsidRPr="00DF2BAC" w:rsidRDefault="00F40361" w:rsidP="00550200">
            <w:pPr>
              <w:pStyle w:val="Level1"/>
              <w:ind w:left="1440" w:right="258"/>
              <w:jc w:val="both"/>
              <w:rPr>
                <w:strike/>
                <w:sz w:val="22"/>
                <w:szCs w:val="22"/>
              </w:rPr>
            </w:pPr>
            <w:r w:rsidRPr="00DF2BAC">
              <w:rPr>
                <w:strike/>
                <w:sz w:val="22"/>
                <w:szCs w:val="22"/>
              </w:rPr>
              <w:t>(1)</w:t>
            </w:r>
            <w:r w:rsidRPr="00DF2BAC">
              <w:rPr>
                <w:strike/>
                <w:sz w:val="22"/>
                <w:szCs w:val="22"/>
              </w:rPr>
              <w:tab/>
              <w:t xml:space="preserve">This proration provision does not apply to a fiduciary who previously held licensure, allowed the licensure to lapse, and subsequently applied for and was granted licensure during the 6-month period between June 1 and December 31 of the second year of the regular licensure period. </w:t>
            </w:r>
          </w:p>
          <w:p w14:paraId="0B9C5D5D" w14:textId="77777777" w:rsidR="00F40361" w:rsidRPr="00DF2BAC" w:rsidRDefault="00F40361" w:rsidP="00550200">
            <w:pPr>
              <w:pStyle w:val="Level1"/>
              <w:ind w:left="1440" w:right="258"/>
              <w:jc w:val="both"/>
              <w:rPr>
                <w:strike/>
                <w:sz w:val="22"/>
                <w:szCs w:val="22"/>
              </w:rPr>
            </w:pPr>
            <w:r w:rsidRPr="00DF2BAC">
              <w:rPr>
                <w:strike/>
                <w:sz w:val="22"/>
                <w:szCs w:val="22"/>
              </w:rPr>
              <w:t>(2)</w:t>
            </w:r>
            <w:r w:rsidRPr="00DF2BAC">
              <w:rPr>
                <w:strike/>
                <w:sz w:val="22"/>
                <w:szCs w:val="22"/>
              </w:rPr>
              <w:tab/>
              <w:t xml:space="preserve">A fiduciary who previously held licensure, allowed the licensure to lapse, and subsequently applied for and was granted licensure during the 6-month period between June 1 of the second year and December 31 of the second year of the regular licensure period is subject to the full 20-hour continuing education requirement 3 hours of which must be devoted to ethics as provided in subsection (L)(4)(b)(11). </w:t>
            </w:r>
          </w:p>
          <w:p w14:paraId="08B67CC0" w14:textId="77777777" w:rsidR="00F40361" w:rsidRPr="00DF2BAC" w:rsidRDefault="00F40361" w:rsidP="00550200">
            <w:pPr>
              <w:ind w:left="1080" w:right="258" w:hanging="540"/>
              <w:jc w:val="both"/>
              <w:rPr>
                <w:sz w:val="22"/>
                <w:szCs w:val="22"/>
              </w:rPr>
            </w:pPr>
          </w:p>
          <w:p w14:paraId="5BDC7B8F" w14:textId="11E14D03" w:rsidR="00F40361" w:rsidRPr="00DF2BAC" w:rsidRDefault="007F6725" w:rsidP="007F6725">
            <w:pPr>
              <w:ind w:left="345" w:right="258" w:hanging="345"/>
              <w:jc w:val="both"/>
              <w:rPr>
                <w:sz w:val="22"/>
                <w:szCs w:val="22"/>
              </w:rPr>
            </w:pPr>
            <w:proofErr w:type="spellStart"/>
            <w:r w:rsidRPr="00DF2BAC">
              <w:rPr>
                <w:strike/>
                <w:sz w:val="22"/>
                <w:szCs w:val="22"/>
              </w:rPr>
              <w:t>c</w:t>
            </w:r>
            <w:r w:rsidRPr="00DF2BAC">
              <w:rPr>
                <w:b/>
                <w:bCs/>
                <w:sz w:val="22"/>
                <w:szCs w:val="22"/>
                <w:u w:val="single"/>
              </w:rPr>
              <w:t>F</w:t>
            </w:r>
            <w:r w:rsidRPr="00DF2BAC">
              <w:rPr>
                <w:b/>
                <w:bCs/>
                <w:sz w:val="22"/>
                <w:szCs w:val="22"/>
              </w:rPr>
              <w:t>.</w:t>
            </w:r>
            <w:proofErr w:type="spellEnd"/>
            <w:r w:rsidRPr="00DF2BAC">
              <w:rPr>
                <w:b/>
                <w:bCs/>
                <w:sz w:val="22"/>
                <w:szCs w:val="22"/>
              </w:rPr>
              <w:t xml:space="preserve"> </w:t>
            </w:r>
            <w:r w:rsidR="00F40361" w:rsidRPr="00DF2BAC">
              <w:rPr>
                <w:b/>
                <w:bCs/>
                <w:sz w:val="22"/>
                <w:szCs w:val="22"/>
              </w:rPr>
              <w:t>Extension or Waiver</w:t>
            </w:r>
            <w:r w:rsidR="00F40361" w:rsidRPr="00DF2BAC">
              <w:rPr>
                <w:b/>
                <w:bCs/>
                <w:strike/>
                <w:sz w:val="22"/>
                <w:szCs w:val="22"/>
              </w:rPr>
              <w:t xml:space="preserve"> of Continuing Education Requirements</w:t>
            </w:r>
            <w:r w:rsidR="00F40361" w:rsidRPr="00DF2BAC">
              <w:rPr>
                <w:b/>
                <w:bCs/>
                <w:sz w:val="22"/>
                <w:szCs w:val="22"/>
              </w:rPr>
              <w:t>.</w:t>
            </w:r>
            <w:r w:rsidR="00F40361" w:rsidRPr="00DF2BAC">
              <w:rPr>
                <w:sz w:val="22"/>
                <w:szCs w:val="22"/>
              </w:rPr>
              <w:t xml:space="preserve">  A fiduciary seeking </w:t>
            </w:r>
            <w:r w:rsidR="006E3DCC" w:rsidRPr="00DF2BAC">
              <w:rPr>
                <w:sz w:val="22"/>
                <w:szCs w:val="22"/>
                <w:u w:val="single"/>
              </w:rPr>
              <w:t xml:space="preserve">license </w:t>
            </w:r>
            <w:r w:rsidR="00F40361" w:rsidRPr="00DF2BAC">
              <w:rPr>
                <w:sz w:val="22"/>
                <w:szCs w:val="22"/>
              </w:rPr>
              <w:t xml:space="preserve">renewal </w:t>
            </w:r>
            <w:r w:rsidR="00F40361" w:rsidRPr="00DF2BAC">
              <w:rPr>
                <w:strike/>
                <w:sz w:val="22"/>
                <w:szCs w:val="22"/>
              </w:rPr>
              <w:t xml:space="preserve">of licensure </w:t>
            </w:r>
            <w:r w:rsidR="00F40361" w:rsidRPr="00DF2BAC">
              <w:rPr>
                <w:sz w:val="22"/>
                <w:szCs w:val="22"/>
              </w:rPr>
              <w:t xml:space="preserve">who has not fully complied with the continuing education </w:t>
            </w:r>
            <w:r w:rsidR="00F40361" w:rsidRPr="00DF2BAC">
              <w:rPr>
                <w:strike/>
                <w:sz w:val="22"/>
                <w:szCs w:val="22"/>
              </w:rPr>
              <w:t>requirements</w:t>
            </w:r>
            <w:r w:rsidR="006E3DCC" w:rsidRPr="00DF2BAC">
              <w:rPr>
                <w:sz w:val="22"/>
                <w:szCs w:val="22"/>
              </w:rPr>
              <w:t xml:space="preserve"> </w:t>
            </w:r>
            <w:r w:rsidR="006E3DCC" w:rsidRPr="00DF2BAC">
              <w:rPr>
                <w:sz w:val="22"/>
                <w:szCs w:val="22"/>
                <w:u w:val="single"/>
              </w:rPr>
              <w:t>requirement</w:t>
            </w:r>
            <w:r w:rsidR="00F40361" w:rsidRPr="00DF2BAC">
              <w:rPr>
                <w:sz w:val="22"/>
                <w:szCs w:val="22"/>
              </w:rPr>
              <w:t xml:space="preserve"> may request an extension or waiver of the </w:t>
            </w:r>
            <w:r w:rsidR="00F40361" w:rsidRPr="00DF2BAC">
              <w:rPr>
                <w:strike/>
                <w:sz w:val="22"/>
                <w:szCs w:val="22"/>
              </w:rPr>
              <w:t xml:space="preserve">continuing education requirements </w:t>
            </w:r>
            <w:r w:rsidR="006E3DCC" w:rsidRPr="00DF2BAC">
              <w:rPr>
                <w:sz w:val="22"/>
                <w:szCs w:val="22"/>
                <w:u w:val="single"/>
              </w:rPr>
              <w:t xml:space="preserve">requirement </w:t>
            </w:r>
            <w:r w:rsidR="00F40361" w:rsidRPr="00DF2BAC">
              <w:rPr>
                <w:sz w:val="22"/>
                <w:szCs w:val="22"/>
              </w:rPr>
              <w:t xml:space="preserve">under </w:t>
            </w:r>
            <w:r w:rsidR="00F40361" w:rsidRPr="00DF2BAC">
              <w:rPr>
                <w:strike/>
                <w:sz w:val="22"/>
                <w:szCs w:val="22"/>
              </w:rPr>
              <w:t>the following conditions</w:t>
            </w:r>
            <w:r w:rsidR="006E3DCC" w:rsidRPr="00DF2BAC">
              <w:rPr>
                <w:strike/>
                <w:sz w:val="22"/>
                <w:szCs w:val="22"/>
              </w:rPr>
              <w:t xml:space="preserve"> </w:t>
            </w:r>
            <w:r w:rsidR="006E3DCC" w:rsidRPr="00DF2BAC">
              <w:rPr>
                <w:sz w:val="22"/>
                <w:szCs w:val="22"/>
                <w:u w:val="single"/>
              </w:rPr>
              <w:t>this section instead of ACJA § 7-201.07(B</w:t>
            </w:r>
            <w:proofErr w:type="gramStart"/>
            <w:r w:rsidR="006E3DCC" w:rsidRPr="00DF2BAC">
              <w:rPr>
                <w:sz w:val="22"/>
                <w:szCs w:val="22"/>
                <w:u w:val="single"/>
              </w:rPr>
              <w:t>)</w:t>
            </w:r>
            <w:r w:rsidR="00F40361" w:rsidRPr="00DF2BAC">
              <w:rPr>
                <w:strike/>
                <w:sz w:val="22"/>
                <w:szCs w:val="22"/>
              </w:rPr>
              <w:t>:</w:t>
            </w:r>
            <w:r w:rsidR="006E3DCC" w:rsidRPr="00DF2BAC">
              <w:rPr>
                <w:sz w:val="22"/>
                <w:szCs w:val="22"/>
                <w:u w:val="single"/>
              </w:rPr>
              <w:t>.</w:t>
            </w:r>
            <w:proofErr w:type="gramEnd"/>
          </w:p>
          <w:p w14:paraId="347D046D" w14:textId="77777777" w:rsidR="00F40361" w:rsidRPr="00DF2BAC" w:rsidRDefault="00F40361" w:rsidP="00550200">
            <w:pPr>
              <w:ind w:left="1080" w:right="258"/>
              <w:jc w:val="both"/>
              <w:rPr>
                <w:sz w:val="22"/>
                <w:szCs w:val="22"/>
              </w:rPr>
            </w:pPr>
          </w:p>
          <w:p w14:paraId="3B1F9D85" w14:textId="2234D4DB" w:rsidR="00F40361" w:rsidRPr="00DF2BAC" w:rsidRDefault="00F40361" w:rsidP="006E3DCC">
            <w:pPr>
              <w:ind w:left="705" w:right="258" w:hanging="360"/>
              <w:jc w:val="both"/>
              <w:rPr>
                <w:sz w:val="22"/>
                <w:szCs w:val="22"/>
              </w:rPr>
            </w:pPr>
            <w:r w:rsidRPr="00DF2BAC">
              <w:rPr>
                <w:strike/>
                <w:sz w:val="22"/>
                <w:szCs w:val="22"/>
              </w:rPr>
              <w:t>(</w:t>
            </w:r>
            <w:r w:rsidRPr="00DF2BAC">
              <w:rPr>
                <w:sz w:val="22"/>
                <w:szCs w:val="22"/>
              </w:rPr>
              <w:t>1</w:t>
            </w:r>
            <w:r w:rsidR="006E3DCC" w:rsidRPr="00DF2BAC">
              <w:rPr>
                <w:sz w:val="22"/>
                <w:szCs w:val="22"/>
                <w:u w:val="single"/>
              </w:rPr>
              <w:t>.</w:t>
            </w:r>
            <w:r w:rsidRPr="00DF2BAC">
              <w:rPr>
                <w:strike/>
                <w:sz w:val="22"/>
                <w:szCs w:val="22"/>
              </w:rPr>
              <w:t>)</w:t>
            </w:r>
            <w:r w:rsidRPr="00DF2BAC">
              <w:rPr>
                <w:sz w:val="22"/>
                <w:szCs w:val="22"/>
              </w:rPr>
              <w:tab/>
            </w:r>
            <w:r w:rsidRPr="00DF2BAC">
              <w:rPr>
                <w:strike/>
                <w:sz w:val="22"/>
                <w:szCs w:val="22"/>
              </w:rPr>
              <w:t xml:space="preserve">No later than March 31 of the 12-month period in which the extension or waiver is sought, the </w:t>
            </w:r>
            <w:r w:rsidR="006E3DCC" w:rsidRPr="00DF2BAC">
              <w:rPr>
                <w:sz w:val="22"/>
                <w:szCs w:val="22"/>
                <w:u w:val="single"/>
              </w:rPr>
              <w:t xml:space="preserve">A </w:t>
            </w:r>
            <w:r w:rsidRPr="00DF2BAC">
              <w:rPr>
                <w:sz w:val="22"/>
                <w:szCs w:val="22"/>
              </w:rPr>
              <w:t>fiduciary</w:t>
            </w:r>
            <w:r w:rsidR="00AD7D46" w:rsidRPr="00DF2BAC">
              <w:rPr>
                <w:sz w:val="22"/>
                <w:szCs w:val="22"/>
                <w:u w:val="single"/>
              </w:rPr>
              <w:t xml:space="preserve"> seeking an extension or waiver</w:t>
            </w:r>
            <w:r w:rsidR="00495D6E" w:rsidRPr="00DF2BAC">
              <w:rPr>
                <w:sz w:val="22"/>
                <w:szCs w:val="22"/>
                <w:u w:val="single"/>
              </w:rPr>
              <w:t xml:space="preserve"> of </w:t>
            </w:r>
            <w:r w:rsidR="00EE737D" w:rsidRPr="00DF2BAC">
              <w:rPr>
                <w:sz w:val="22"/>
                <w:szCs w:val="22"/>
                <w:u w:val="single"/>
              </w:rPr>
              <w:t>all or part of the continuing education requirement</w:t>
            </w:r>
            <w:r w:rsidRPr="00DF2BAC">
              <w:rPr>
                <w:sz w:val="22"/>
                <w:szCs w:val="22"/>
              </w:rPr>
              <w:t xml:space="preserve"> must </w:t>
            </w:r>
            <w:r w:rsidRPr="00DF2BAC">
              <w:rPr>
                <w:strike/>
                <w:sz w:val="22"/>
                <w:szCs w:val="22"/>
              </w:rPr>
              <w:t>submit an affirmation to the board stating the facts and circumstances negatively impacting the fiduciary’s ability to fully comply with the continuing education requirements for that period and requesting an</w:t>
            </w:r>
            <w:r w:rsidR="006E3DCC" w:rsidRPr="00DF2BAC">
              <w:rPr>
                <w:strike/>
                <w:sz w:val="22"/>
                <w:szCs w:val="22"/>
              </w:rPr>
              <w:t xml:space="preserve"> </w:t>
            </w:r>
            <w:r w:rsidR="006E3DCC" w:rsidRPr="00DF2BAC">
              <w:rPr>
                <w:sz w:val="22"/>
                <w:szCs w:val="22"/>
                <w:u w:val="single"/>
              </w:rPr>
              <w:t>file a written request for an</w:t>
            </w:r>
            <w:r w:rsidRPr="00DF2BAC">
              <w:rPr>
                <w:sz w:val="22"/>
                <w:szCs w:val="22"/>
              </w:rPr>
              <w:t xml:space="preserve"> extension or waiver </w:t>
            </w:r>
            <w:r w:rsidRPr="00DF2BAC">
              <w:rPr>
                <w:strike/>
                <w:sz w:val="22"/>
                <w:szCs w:val="22"/>
              </w:rPr>
              <w:t xml:space="preserve">of the requirements. On a showing of extenuating circumstances, the board may grant an extension of a maximum of 90 days for the fiduciary to complete the continuing education </w:t>
            </w:r>
            <w:proofErr w:type="spellStart"/>
            <w:proofErr w:type="gramStart"/>
            <w:r w:rsidRPr="00DF2BAC">
              <w:rPr>
                <w:strike/>
                <w:sz w:val="22"/>
                <w:szCs w:val="22"/>
              </w:rPr>
              <w:t>requirement</w:t>
            </w:r>
            <w:r w:rsidR="006E3DCC" w:rsidRPr="00DF2BAC">
              <w:rPr>
                <w:sz w:val="22"/>
                <w:szCs w:val="22"/>
                <w:u w:val="single"/>
              </w:rPr>
              <w:t>with</w:t>
            </w:r>
            <w:proofErr w:type="spellEnd"/>
            <w:proofErr w:type="gramEnd"/>
            <w:r w:rsidR="006E3DCC" w:rsidRPr="00DF2BAC">
              <w:rPr>
                <w:sz w:val="22"/>
                <w:szCs w:val="22"/>
                <w:u w:val="single"/>
              </w:rPr>
              <w:t xml:space="preserve"> the division no later than March 31 of the 12-month continuing education period for which the extension or waiver is sought</w:t>
            </w:r>
            <w:r w:rsidRPr="00DF2BAC">
              <w:rPr>
                <w:sz w:val="22"/>
                <w:szCs w:val="22"/>
              </w:rPr>
              <w:t>.</w:t>
            </w:r>
          </w:p>
          <w:p w14:paraId="7B15CB05" w14:textId="77777777" w:rsidR="006E3DCC" w:rsidRPr="00DF2BAC" w:rsidRDefault="006E3DCC" w:rsidP="006E3DCC">
            <w:pPr>
              <w:ind w:left="705" w:right="258" w:hanging="360"/>
              <w:jc w:val="both"/>
              <w:rPr>
                <w:sz w:val="22"/>
                <w:szCs w:val="22"/>
              </w:rPr>
            </w:pPr>
          </w:p>
          <w:p w14:paraId="44027867" w14:textId="77777777" w:rsidR="006E3DCC" w:rsidRPr="00DF2BAC" w:rsidRDefault="006E3DCC" w:rsidP="006E3DCC">
            <w:pPr>
              <w:ind w:left="720" w:hanging="360"/>
              <w:jc w:val="both"/>
              <w:rPr>
                <w:sz w:val="22"/>
                <w:szCs w:val="22"/>
                <w:u w:val="single"/>
              </w:rPr>
            </w:pPr>
            <w:r w:rsidRPr="00DF2BAC">
              <w:rPr>
                <w:sz w:val="22"/>
                <w:szCs w:val="22"/>
                <w:u w:val="single"/>
              </w:rPr>
              <w:t>2.</w:t>
            </w:r>
            <w:r w:rsidRPr="00DF2BAC">
              <w:rPr>
                <w:sz w:val="22"/>
                <w:szCs w:val="22"/>
                <w:u w:val="single"/>
              </w:rPr>
              <w:tab/>
              <w:t>A written request for an extension of time to comply with the continuing education requirement or a waiver of the requirement for the 12-month continuing education period must:</w:t>
            </w:r>
          </w:p>
          <w:p w14:paraId="2DD1E77A" w14:textId="77777777" w:rsidR="006E3DCC" w:rsidRPr="00DF2BAC" w:rsidRDefault="006E3DCC" w:rsidP="006E3DCC">
            <w:pPr>
              <w:ind w:left="720" w:hanging="360"/>
              <w:jc w:val="both"/>
              <w:rPr>
                <w:sz w:val="22"/>
                <w:szCs w:val="22"/>
                <w:u w:val="single"/>
              </w:rPr>
            </w:pPr>
          </w:p>
          <w:p w14:paraId="68AA07EA" w14:textId="77777777" w:rsidR="006E3DCC" w:rsidRPr="00DF2BAC" w:rsidRDefault="006E3DCC" w:rsidP="006E3DCC">
            <w:pPr>
              <w:ind w:left="1080" w:hanging="360"/>
              <w:jc w:val="both"/>
              <w:rPr>
                <w:sz w:val="22"/>
                <w:szCs w:val="22"/>
                <w:u w:val="single"/>
              </w:rPr>
            </w:pPr>
            <w:r w:rsidRPr="00DF2BAC">
              <w:rPr>
                <w:sz w:val="22"/>
                <w:szCs w:val="22"/>
                <w:u w:val="single"/>
              </w:rPr>
              <w:t>a.</w:t>
            </w:r>
            <w:r w:rsidRPr="00DF2BAC">
              <w:rPr>
                <w:sz w:val="22"/>
                <w:szCs w:val="22"/>
                <w:u w:val="single"/>
              </w:rPr>
              <w:tab/>
              <w:t xml:space="preserve">Include a detailed explanation of the facts supporting a finding of the extenuating circumstances that negatively impact the fiduciary’s ability to fully comply with the continuing education requirements for that </w:t>
            </w:r>
            <w:proofErr w:type="gramStart"/>
            <w:r w:rsidRPr="00DF2BAC">
              <w:rPr>
                <w:sz w:val="22"/>
                <w:szCs w:val="22"/>
                <w:u w:val="single"/>
              </w:rPr>
              <w:t>period;</w:t>
            </w:r>
            <w:proofErr w:type="gramEnd"/>
            <w:r w:rsidRPr="00DF2BAC">
              <w:rPr>
                <w:sz w:val="22"/>
                <w:szCs w:val="22"/>
                <w:u w:val="single"/>
              </w:rPr>
              <w:t xml:space="preserve"> </w:t>
            </w:r>
          </w:p>
          <w:p w14:paraId="5DFE789E" w14:textId="77777777" w:rsidR="006E3DCC" w:rsidRPr="00DF2BAC" w:rsidRDefault="006E3DCC" w:rsidP="006E3DCC">
            <w:pPr>
              <w:ind w:left="1080" w:hanging="360"/>
              <w:jc w:val="both"/>
              <w:rPr>
                <w:sz w:val="22"/>
                <w:szCs w:val="22"/>
                <w:u w:val="single"/>
              </w:rPr>
            </w:pPr>
          </w:p>
          <w:p w14:paraId="066632B9" w14:textId="77777777" w:rsidR="006E3DCC" w:rsidRPr="00DF2BAC" w:rsidRDefault="006E3DCC" w:rsidP="006E3DCC">
            <w:pPr>
              <w:ind w:left="1080" w:hanging="360"/>
              <w:jc w:val="both"/>
              <w:rPr>
                <w:sz w:val="22"/>
                <w:szCs w:val="22"/>
                <w:u w:val="single"/>
              </w:rPr>
            </w:pPr>
            <w:r w:rsidRPr="00DF2BAC">
              <w:rPr>
                <w:sz w:val="22"/>
                <w:szCs w:val="22"/>
                <w:u w:val="single"/>
              </w:rPr>
              <w:t>b.</w:t>
            </w:r>
            <w:r w:rsidRPr="00DF2BAC">
              <w:rPr>
                <w:sz w:val="22"/>
                <w:szCs w:val="22"/>
                <w:u w:val="single"/>
              </w:rPr>
              <w:tab/>
              <w:t>Be signed and dated by the fiduciary; and</w:t>
            </w:r>
          </w:p>
          <w:p w14:paraId="19B49736" w14:textId="77777777" w:rsidR="006E3DCC" w:rsidRDefault="006E3DCC" w:rsidP="006E3DCC">
            <w:pPr>
              <w:ind w:left="1080" w:hanging="360"/>
              <w:jc w:val="both"/>
              <w:rPr>
                <w:sz w:val="22"/>
                <w:szCs w:val="22"/>
                <w:u w:val="single"/>
              </w:rPr>
            </w:pPr>
          </w:p>
          <w:p w14:paraId="1C93388C" w14:textId="77777777" w:rsidR="00F128AA" w:rsidRPr="00DF2BAC" w:rsidRDefault="00F128AA" w:rsidP="006E3DCC">
            <w:pPr>
              <w:ind w:left="1080" w:hanging="360"/>
              <w:jc w:val="both"/>
              <w:rPr>
                <w:sz w:val="22"/>
                <w:szCs w:val="22"/>
                <w:u w:val="single"/>
              </w:rPr>
            </w:pPr>
          </w:p>
          <w:p w14:paraId="4019A857" w14:textId="147BE468" w:rsidR="006E3DCC" w:rsidRPr="00DF2BAC" w:rsidRDefault="006E3DCC" w:rsidP="00F128AA">
            <w:pPr>
              <w:spacing w:before="240"/>
              <w:ind w:left="1080" w:hanging="360"/>
              <w:jc w:val="both"/>
              <w:rPr>
                <w:sz w:val="22"/>
                <w:szCs w:val="22"/>
                <w:u w:val="single"/>
              </w:rPr>
            </w:pPr>
            <w:r w:rsidRPr="00DF2BAC">
              <w:rPr>
                <w:sz w:val="22"/>
                <w:szCs w:val="22"/>
                <w:u w:val="single"/>
              </w:rPr>
              <w:lastRenderedPageBreak/>
              <w:t>c.</w:t>
            </w:r>
            <w:r w:rsidRPr="00DF2BAC">
              <w:rPr>
                <w:sz w:val="22"/>
                <w:szCs w:val="22"/>
                <w:u w:val="single"/>
              </w:rPr>
              <w:tab/>
              <w:t xml:space="preserve">Include, immediately above the fiduciary’s signature, the following statement: “I, [printed name of fiduciary], affirm that my statements and the information in my request for extension or waiver are true and correct and </w:t>
            </w:r>
            <w:r w:rsidR="00F772A3" w:rsidRPr="00DF2BAC">
              <w:rPr>
                <w:sz w:val="22"/>
                <w:szCs w:val="22"/>
                <w:u w:val="single"/>
              </w:rPr>
              <w:t xml:space="preserve">given </w:t>
            </w:r>
            <w:r w:rsidRPr="00DF2BAC">
              <w:rPr>
                <w:sz w:val="22"/>
                <w:szCs w:val="22"/>
                <w:u w:val="single"/>
              </w:rPr>
              <w:t xml:space="preserve">under penalty of perjury.”    </w:t>
            </w:r>
          </w:p>
          <w:p w14:paraId="335BF483" w14:textId="77777777" w:rsidR="006E3DCC" w:rsidRPr="00DF2BAC" w:rsidRDefault="006E3DCC" w:rsidP="006E3DCC">
            <w:pPr>
              <w:ind w:left="1440" w:hanging="360"/>
              <w:jc w:val="both"/>
              <w:rPr>
                <w:sz w:val="22"/>
                <w:szCs w:val="22"/>
                <w:u w:val="single"/>
              </w:rPr>
            </w:pPr>
          </w:p>
          <w:p w14:paraId="69C0166F" w14:textId="77777777" w:rsidR="006E3DCC" w:rsidRPr="00DF2BAC" w:rsidRDefault="006E3DCC" w:rsidP="006E3DCC">
            <w:pPr>
              <w:ind w:left="720" w:hanging="360"/>
              <w:jc w:val="both"/>
              <w:rPr>
                <w:sz w:val="22"/>
                <w:szCs w:val="22"/>
                <w:u w:val="single"/>
              </w:rPr>
            </w:pPr>
            <w:r w:rsidRPr="00DF2BAC">
              <w:rPr>
                <w:sz w:val="22"/>
                <w:szCs w:val="22"/>
                <w:u w:val="single"/>
              </w:rPr>
              <w:t>3.</w:t>
            </w:r>
            <w:r w:rsidRPr="00DF2BAC">
              <w:rPr>
                <w:sz w:val="22"/>
                <w:szCs w:val="22"/>
                <w:u w:val="single"/>
              </w:rPr>
              <w:tab/>
              <w:t>The division must review the written request and make a recommendation to the board.</w:t>
            </w:r>
          </w:p>
          <w:p w14:paraId="0929A028" w14:textId="77777777" w:rsidR="006E3DCC" w:rsidRPr="00DF2BAC" w:rsidRDefault="006E3DCC" w:rsidP="006E3DCC">
            <w:pPr>
              <w:ind w:left="1080" w:hanging="360"/>
              <w:jc w:val="both"/>
              <w:rPr>
                <w:sz w:val="22"/>
                <w:szCs w:val="22"/>
                <w:u w:val="single"/>
              </w:rPr>
            </w:pPr>
          </w:p>
          <w:p w14:paraId="1CF1CD5D" w14:textId="3190AD0F" w:rsidR="006E3DCC" w:rsidRPr="00DF2BAC" w:rsidRDefault="007E6205" w:rsidP="006E3DCC">
            <w:pPr>
              <w:ind w:left="720" w:hanging="360"/>
              <w:jc w:val="both"/>
              <w:rPr>
                <w:sz w:val="22"/>
                <w:szCs w:val="22"/>
                <w:u w:val="single"/>
              </w:rPr>
            </w:pPr>
            <w:r w:rsidRPr="00DF2BAC">
              <w:rPr>
                <w:sz w:val="22"/>
                <w:szCs w:val="22"/>
                <w:u w:val="single"/>
              </w:rPr>
              <w:t>4</w:t>
            </w:r>
            <w:r w:rsidR="006E3DCC" w:rsidRPr="00DF2BAC">
              <w:rPr>
                <w:sz w:val="22"/>
                <w:szCs w:val="22"/>
                <w:u w:val="single"/>
              </w:rPr>
              <w:t>.</w:t>
            </w:r>
            <w:r w:rsidR="006E3DCC" w:rsidRPr="00DF2BAC">
              <w:rPr>
                <w:sz w:val="22"/>
                <w:szCs w:val="22"/>
                <w:u w:val="single"/>
              </w:rPr>
              <w:tab/>
              <w:t>If the board finds the fiduciary has demonstrated extenuating circumstances, the board may, as it finds appropriate under the circumstances:</w:t>
            </w:r>
          </w:p>
          <w:p w14:paraId="0360306C" w14:textId="77777777" w:rsidR="006E3DCC" w:rsidRPr="00DF2BAC" w:rsidRDefault="006E3DCC" w:rsidP="006E3DCC">
            <w:pPr>
              <w:ind w:left="1080" w:hanging="360"/>
              <w:jc w:val="both"/>
              <w:rPr>
                <w:sz w:val="22"/>
                <w:szCs w:val="22"/>
                <w:u w:val="single"/>
              </w:rPr>
            </w:pPr>
          </w:p>
          <w:p w14:paraId="1C2E453A" w14:textId="77777777" w:rsidR="006E3DCC" w:rsidRPr="00DF2BAC" w:rsidRDefault="006E3DCC" w:rsidP="006E3DCC">
            <w:pPr>
              <w:ind w:left="1080" w:hanging="360"/>
              <w:jc w:val="both"/>
              <w:rPr>
                <w:sz w:val="22"/>
                <w:szCs w:val="22"/>
                <w:u w:val="single"/>
              </w:rPr>
            </w:pPr>
            <w:r w:rsidRPr="00DF2BAC">
              <w:rPr>
                <w:sz w:val="22"/>
                <w:szCs w:val="22"/>
                <w:u w:val="single"/>
              </w:rPr>
              <w:t>a. Grant a one-time extension of up to 90 days for the fiduciary to complete the continuing education requirement; or</w:t>
            </w:r>
          </w:p>
          <w:p w14:paraId="36227912" w14:textId="77777777" w:rsidR="006E3DCC" w:rsidRPr="00DF2BAC" w:rsidRDefault="006E3DCC" w:rsidP="006E3DCC">
            <w:pPr>
              <w:ind w:left="1080" w:hanging="360"/>
              <w:jc w:val="both"/>
              <w:rPr>
                <w:sz w:val="22"/>
                <w:szCs w:val="22"/>
                <w:u w:val="single"/>
              </w:rPr>
            </w:pPr>
          </w:p>
          <w:p w14:paraId="280685E5" w14:textId="638B6773" w:rsidR="006E3DCC" w:rsidRPr="00DF2BAC" w:rsidRDefault="006E3DCC" w:rsidP="006E3DCC">
            <w:pPr>
              <w:ind w:left="1065" w:right="258" w:hanging="360"/>
              <w:jc w:val="both"/>
              <w:rPr>
                <w:sz w:val="22"/>
                <w:szCs w:val="22"/>
                <w:u w:val="single"/>
              </w:rPr>
            </w:pPr>
            <w:r w:rsidRPr="00DF2BAC">
              <w:rPr>
                <w:sz w:val="22"/>
                <w:szCs w:val="22"/>
                <w:u w:val="single"/>
              </w:rPr>
              <w:t>b.</w:t>
            </w:r>
            <w:r w:rsidRPr="00DF2BAC">
              <w:rPr>
                <w:sz w:val="22"/>
                <w:szCs w:val="22"/>
                <w:u w:val="single"/>
              </w:rPr>
              <w:tab/>
              <w:t>Waive all or part of the continuing education requirement for the 12-month continuing education period under specified terms and conditions.</w:t>
            </w:r>
          </w:p>
          <w:p w14:paraId="43D65C95" w14:textId="77777777" w:rsidR="006E3DCC" w:rsidRPr="00DF2BAC" w:rsidRDefault="006E3DCC" w:rsidP="006E3DCC">
            <w:pPr>
              <w:ind w:left="1065" w:right="258" w:hanging="360"/>
              <w:jc w:val="both"/>
              <w:rPr>
                <w:sz w:val="22"/>
                <w:szCs w:val="22"/>
              </w:rPr>
            </w:pPr>
          </w:p>
          <w:p w14:paraId="46EABB93" w14:textId="075D2D19" w:rsidR="00F40361" w:rsidRPr="00DF2BAC" w:rsidRDefault="00F40361" w:rsidP="006E3DCC">
            <w:pPr>
              <w:ind w:left="705" w:right="258" w:hanging="450"/>
              <w:jc w:val="both"/>
              <w:rPr>
                <w:sz w:val="22"/>
                <w:szCs w:val="22"/>
              </w:rPr>
            </w:pPr>
            <w:r w:rsidRPr="00DF2BAC">
              <w:rPr>
                <w:strike/>
                <w:sz w:val="22"/>
                <w:szCs w:val="22"/>
              </w:rPr>
              <w:t>(2</w:t>
            </w:r>
            <w:r w:rsidR="00681F85" w:rsidRPr="00DF2BAC">
              <w:rPr>
                <w:sz w:val="22"/>
                <w:szCs w:val="22"/>
                <w:u w:val="single"/>
              </w:rPr>
              <w:t>5</w:t>
            </w:r>
            <w:r w:rsidR="006E3DCC" w:rsidRPr="00DF2BAC">
              <w:rPr>
                <w:sz w:val="22"/>
                <w:szCs w:val="22"/>
                <w:u w:val="single"/>
              </w:rPr>
              <w:t>.</w:t>
            </w:r>
            <w:r w:rsidRPr="00DF2BAC">
              <w:rPr>
                <w:strike/>
                <w:sz w:val="22"/>
                <w:szCs w:val="22"/>
              </w:rPr>
              <w:t>)</w:t>
            </w:r>
            <w:r w:rsidRPr="00DF2BAC">
              <w:rPr>
                <w:sz w:val="22"/>
                <w:szCs w:val="22"/>
              </w:rPr>
              <w:tab/>
            </w:r>
            <w:r w:rsidRPr="00DF2BAC">
              <w:rPr>
                <w:strike/>
                <w:sz w:val="22"/>
                <w:szCs w:val="22"/>
              </w:rPr>
              <w:t xml:space="preserve">The board must determine whether extenuating circumstances exist.  </w:t>
            </w:r>
            <w:r w:rsidRPr="00DF2BAC">
              <w:rPr>
                <w:sz w:val="22"/>
                <w:szCs w:val="22"/>
              </w:rPr>
              <w:t xml:space="preserve">In </w:t>
            </w:r>
            <w:r w:rsidRPr="00DF2BAC">
              <w:rPr>
                <w:strike/>
                <w:sz w:val="22"/>
                <w:szCs w:val="22"/>
              </w:rPr>
              <w:t>reviewing the request</w:t>
            </w:r>
            <w:r w:rsidR="006E3DCC" w:rsidRPr="00DF2BAC">
              <w:rPr>
                <w:strike/>
                <w:sz w:val="22"/>
                <w:szCs w:val="22"/>
              </w:rPr>
              <w:t xml:space="preserve"> </w:t>
            </w:r>
            <w:r w:rsidR="0058493A" w:rsidRPr="00DF2BAC">
              <w:rPr>
                <w:sz w:val="22"/>
                <w:szCs w:val="22"/>
                <w:u w:val="single"/>
              </w:rPr>
              <w:t>determining whether extenuating circumstances exist to support a requested extension or waiver of the continuing education requirement</w:t>
            </w:r>
            <w:r w:rsidRPr="00DF2BAC">
              <w:rPr>
                <w:sz w:val="22"/>
                <w:szCs w:val="22"/>
              </w:rPr>
              <w:t xml:space="preserve">, the board must consider </w:t>
            </w:r>
            <w:r w:rsidRPr="00DF2BAC">
              <w:rPr>
                <w:strike/>
                <w:sz w:val="22"/>
                <w:szCs w:val="22"/>
              </w:rPr>
              <w:t xml:space="preserve">if </w:t>
            </w:r>
            <w:r w:rsidR="0058493A" w:rsidRPr="00DF2BAC">
              <w:rPr>
                <w:sz w:val="22"/>
                <w:szCs w:val="22"/>
                <w:u w:val="single"/>
              </w:rPr>
              <w:t xml:space="preserve">whether </w:t>
            </w:r>
            <w:r w:rsidRPr="00DF2BAC">
              <w:rPr>
                <w:sz w:val="22"/>
                <w:szCs w:val="22"/>
              </w:rPr>
              <w:t xml:space="preserve">the fiduciary has been unable to devote sufficient hours to fulfill the continuing education </w:t>
            </w:r>
            <w:r w:rsidRPr="00DF2BAC">
              <w:rPr>
                <w:strike/>
                <w:sz w:val="22"/>
                <w:szCs w:val="22"/>
              </w:rPr>
              <w:t xml:space="preserve">requirements </w:t>
            </w:r>
            <w:r w:rsidR="00DE653B" w:rsidRPr="00DF2BAC">
              <w:rPr>
                <w:sz w:val="22"/>
                <w:szCs w:val="22"/>
                <w:u w:val="single"/>
              </w:rPr>
              <w:t xml:space="preserve">requirement </w:t>
            </w:r>
            <w:r w:rsidRPr="00DF2BAC">
              <w:rPr>
                <w:sz w:val="22"/>
                <w:szCs w:val="22"/>
              </w:rPr>
              <w:t>because of:</w:t>
            </w:r>
          </w:p>
          <w:p w14:paraId="6CA92D6F" w14:textId="77777777" w:rsidR="0058493A" w:rsidRPr="00DF2BAC" w:rsidRDefault="0058493A" w:rsidP="006E3DCC">
            <w:pPr>
              <w:ind w:left="705" w:right="258" w:hanging="450"/>
              <w:jc w:val="both"/>
              <w:rPr>
                <w:sz w:val="22"/>
                <w:szCs w:val="22"/>
              </w:rPr>
            </w:pPr>
          </w:p>
          <w:p w14:paraId="362AE273" w14:textId="0F7BDD7E" w:rsidR="00F40361" w:rsidRPr="00DF2BAC" w:rsidRDefault="00F40361" w:rsidP="0058493A">
            <w:pPr>
              <w:pStyle w:val="Level1"/>
              <w:tabs>
                <w:tab w:val="left" w:pos="-1080"/>
                <w:tab w:val="left" w:pos="-720"/>
              </w:tabs>
              <w:ind w:left="1065" w:right="258"/>
              <w:jc w:val="both"/>
              <w:rPr>
                <w:sz w:val="22"/>
                <w:szCs w:val="22"/>
              </w:rPr>
            </w:pPr>
            <w:r w:rsidRPr="00DF2BAC">
              <w:rPr>
                <w:strike/>
                <w:sz w:val="22"/>
                <w:szCs w:val="22"/>
              </w:rPr>
              <w:t>(</w:t>
            </w:r>
            <w:r w:rsidRPr="00DF2BAC">
              <w:rPr>
                <w:sz w:val="22"/>
                <w:szCs w:val="22"/>
              </w:rPr>
              <w:t>a</w:t>
            </w:r>
            <w:r w:rsidR="00321871" w:rsidRPr="00DF2BAC">
              <w:rPr>
                <w:sz w:val="22"/>
                <w:szCs w:val="22"/>
                <w:u w:val="single"/>
              </w:rPr>
              <w:t>.</w:t>
            </w:r>
            <w:r w:rsidRPr="00DF2BAC">
              <w:rPr>
                <w:strike/>
                <w:sz w:val="22"/>
                <w:szCs w:val="22"/>
              </w:rPr>
              <w:t>)</w:t>
            </w:r>
            <w:r w:rsidRPr="00DF2BAC">
              <w:rPr>
                <w:sz w:val="22"/>
                <w:szCs w:val="22"/>
              </w:rPr>
              <w:tab/>
              <w:t xml:space="preserve">Full-time service in the armed forces of the United States during a substantial part of the </w:t>
            </w:r>
            <w:r w:rsidR="00321871" w:rsidRPr="00DF2BAC">
              <w:rPr>
                <w:strike/>
                <w:sz w:val="22"/>
                <w:szCs w:val="22"/>
                <w:u w:val="single"/>
              </w:rPr>
              <w:t xml:space="preserve">licensure </w:t>
            </w:r>
            <w:r w:rsidR="00321871" w:rsidRPr="00DF2BAC">
              <w:rPr>
                <w:sz w:val="22"/>
                <w:szCs w:val="22"/>
                <w:u w:val="single"/>
              </w:rPr>
              <w:t xml:space="preserve">licensing </w:t>
            </w:r>
            <w:proofErr w:type="gramStart"/>
            <w:r w:rsidRPr="00DF2BAC">
              <w:rPr>
                <w:sz w:val="22"/>
                <w:szCs w:val="22"/>
              </w:rPr>
              <w:t>period;</w:t>
            </w:r>
            <w:proofErr w:type="gramEnd"/>
          </w:p>
          <w:p w14:paraId="4B09A170" w14:textId="77777777" w:rsidR="00303470" w:rsidRPr="00DF2BAC" w:rsidRDefault="00303470" w:rsidP="0058493A">
            <w:pPr>
              <w:pStyle w:val="Level1"/>
              <w:tabs>
                <w:tab w:val="left" w:pos="-1080"/>
                <w:tab w:val="left" w:pos="-720"/>
              </w:tabs>
              <w:ind w:left="1065" w:right="258"/>
              <w:jc w:val="both"/>
              <w:rPr>
                <w:sz w:val="22"/>
                <w:szCs w:val="22"/>
              </w:rPr>
            </w:pPr>
          </w:p>
          <w:p w14:paraId="263E2CC5" w14:textId="2C03F7B5" w:rsidR="00F40361" w:rsidRPr="00DF2BAC" w:rsidRDefault="00321871" w:rsidP="0058493A">
            <w:pPr>
              <w:pStyle w:val="Level1"/>
              <w:ind w:left="1065" w:right="258"/>
              <w:jc w:val="both"/>
              <w:rPr>
                <w:spacing w:val="-6"/>
                <w:sz w:val="22"/>
                <w:szCs w:val="22"/>
              </w:rPr>
            </w:pPr>
            <w:r w:rsidRPr="00DF2BAC">
              <w:rPr>
                <w:strike/>
                <w:sz w:val="22"/>
                <w:szCs w:val="22"/>
              </w:rPr>
              <w:t>(</w:t>
            </w:r>
            <w:r w:rsidRPr="00DF2BAC">
              <w:rPr>
                <w:sz w:val="22"/>
                <w:szCs w:val="22"/>
              </w:rPr>
              <w:t>b</w:t>
            </w:r>
            <w:r w:rsidRPr="00DF2BAC">
              <w:rPr>
                <w:sz w:val="22"/>
                <w:szCs w:val="22"/>
                <w:u w:val="single"/>
              </w:rPr>
              <w:t>.</w:t>
            </w:r>
            <w:r w:rsidRPr="00DF2BAC">
              <w:rPr>
                <w:strike/>
                <w:sz w:val="22"/>
                <w:szCs w:val="22"/>
              </w:rPr>
              <w:t>)</w:t>
            </w:r>
            <w:r w:rsidR="00F40361" w:rsidRPr="00DF2BAC">
              <w:rPr>
                <w:sz w:val="22"/>
                <w:szCs w:val="22"/>
              </w:rPr>
              <w:tab/>
            </w:r>
            <w:r w:rsidR="00F40361" w:rsidRPr="00DF2BAC">
              <w:rPr>
                <w:spacing w:val="-6"/>
                <w:sz w:val="22"/>
                <w:szCs w:val="22"/>
              </w:rPr>
              <w:t xml:space="preserve">An incapacitating illness </w:t>
            </w:r>
            <w:r w:rsidRPr="00DF2BAC">
              <w:rPr>
                <w:spacing w:val="-6"/>
                <w:sz w:val="22"/>
                <w:szCs w:val="22"/>
                <w:u w:val="single"/>
              </w:rPr>
              <w:t xml:space="preserve">as </w:t>
            </w:r>
            <w:r w:rsidR="00F40361" w:rsidRPr="00DF2BAC">
              <w:rPr>
                <w:spacing w:val="-6"/>
                <w:sz w:val="22"/>
                <w:szCs w:val="22"/>
              </w:rPr>
              <w:t xml:space="preserve">documented by a statement from a currently licensed physician treating the </w:t>
            </w:r>
            <w:proofErr w:type="gramStart"/>
            <w:r w:rsidR="00F40361" w:rsidRPr="00DF2BAC">
              <w:rPr>
                <w:spacing w:val="-6"/>
                <w:sz w:val="22"/>
                <w:szCs w:val="22"/>
              </w:rPr>
              <w:t>fiduciary;</w:t>
            </w:r>
            <w:proofErr w:type="gramEnd"/>
          </w:p>
          <w:p w14:paraId="7487517E" w14:textId="77777777" w:rsidR="00FF254C" w:rsidRPr="00DF2BAC" w:rsidRDefault="00FF254C" w:rsidP="0058493A">
            <w:pPr>
              <w:pStyle w:val="Level1"/>
              <w:ind w:left="1065" w:right="258"/>
              <w:jc w:val="both"/>
              <w:rPr>
                <w:strike/>
                <w:sz w:val="22"/>
                <w:szCs w:val="22"/>
              </w:rPr>
            </w:pPr>
          </w:p>
          <w:p w14:paraId="3A4856FC" w14:textId="08490667" w:rsidR="00F40361" w:rsidRPr="00DF2BAC" w:rsidRDefault="00321871" w:rsidP="0058493A">
            <w:pPr>
              <w:pStyle w:val="Level1"/>
              <w:ind w:left="1065" w:right="258"/>
              <w:jc w:val="both"/>
              <w:rPr>
                <w:sz w:val="22"/>
                <w:szCs w:val="22"/>
              </w:rPr>
            </w:pPr>
            <w:r w:rsidRPr="00DF2BAC">
              <w:rPr>
                <w:strike/>
                <w:sz w:val="22"/>
                <w:szCs w:val="22"/>
              </w:rPr>
              <w:t>(</w:t>
            </w:r>
            <w:r w:rsidRPr="00DF2BAC">
              <w:rPr>
                <w:sz w:val="22"/>
                <w:szCs w:val="22"/>
              </w:rPr>
              <w:t>c</w:t>
            </w:r>
            <w:r w:rsidRPr="00DF2BAC">
              <w:rPr>
                <w:sz w:val="22"/>
                <w:szCs w:val="22"/>
                <w:u w:val="single"/>
              </w:rPr>
              <w:t>.</w:t>
            </w:r>
            <w:r w:rsidRPr="00DF2BAC">
              <w:rPr>
                <w:strike/>
                <w:sz w:val="22"/>
                <w:szCs w:val="22"/>
              </w:rPr>
              <w:t>)</w:t>
            </w:r>
            <w:r w:rsidR="00F40361" w:rsidRPr="00DF2BAC">
              <w:rPr>
                <w:spacing w:val="-6"/>
                <w:sz w:val="22"/>
                <w:szCs w:val="22"/>
              </w:rPr>
              <w:tab/>
            </w:r>
            <w:r w:rsidR="00F40361" w:rsidRPr="00DF2BAC">
              <w:rPr>
                <w:sz w:val="22"/>
                <w:szCs w:val="22"/>
              </w:rPr>
              <w:t xml:space="preserve">A physical inability to </w:t>
            </w:r>
            <w:r w:rsidR="00F40361" w:rsidRPr="00DF2BAC">
              <w:rPr>
                <w:strike/>
                <w:sz w:val="22"/>
                <w:szCs w:val="22"/>
              </w:rPr>
              <w:t>obtain approved programs</w:t>
            </w:r>
            <w:r w:rsidRPr="00DF2BAC">
              <w:rPr>
                <w:strike/>
                <w:sz w:val="22"/>
                <w:szCs w:val="22"/>
              </w:rPr>
              <w:t xml:space="preserve"> </w:t>
            </w:r>
            <w:r w:rsidRPr="00DF2BAC">
              <w:rPr>
                <w:sz w:val="22"/>
                <w:szCs w:val="22"/>
                <w:u w:val="single"/>
              </w:rPr>
              <w:t>access qualified activities as</w:t>
            </w:r>
            <w:r w:rsidR="00F40361" w:rsidRPr="00DF2BAC">
              <w:rPr>
                <w:sz w:val="22"/>
                <w:szCs w:val="22"/>
              </w:rPr>
              <w:t xml:space="preserve"> documented by a statement from a currently licensed physician treating the </w:t>
            </w:r>
            <w:proofErr w:type="gramStart"/>
            <w:r w:rsidR="00F40361" w:rsidRPr="00DF2BAC">
              <w:rPr>
                <w:sz w:val="22"/>
                <w:szCs w:val="22"/>
              </w:rPr>
              <w:t>fiduciary;</w:t>
            </w:r>
            <w:proofErr w:type="gramEnd"/>
          </w:p>
          <w:p w14:paraId="03822B82" w14:textId="77777777" w:rsidR="00303470" w:rsidRPr="00DF2BAC" w:rsidRDefault="00303470" w:rsidP="0058493A">
            <w:pPr>
              <w:pStyle w:val="Level1"/>
              <w:ind w:left="1065" w:right="258"/>
              <w:jc w:val="both"/>
              <w:rPr>
                <w:sz w:val="22"/>
                <w:szCs w:val="22"/>
              </w:rPr>
            </w:pPr>
          </w:p>
          <w:p w14:paraId="186087C8" w14:textId="463F79D4" w:rsidR="000A45E1" w:rsidRPr="00DF2BAC" w:rsidRDefault="00321871" w:rsidP="00DB6976">
            <w:pPr>
              <w:pStyle w:val="Level1"/>
              <w:ind w:left="1065" w:right="258"/>
              <w:jc w:val="both"/>
              <w:rPr>
                <w:strike/>
                <w:sz w:val="22"/>
                <w:szCs w:val="22"/>
              </w:rPr>
            </w:pPr>
            <w:r w:rsidRPr="00DF2BAC">
              <w:rPr>
                <w:strike/>
                <w:sz w:val="22"/>
                <w:szCs w:val="22"/>
              </w:rPr>
              <w:t>(</w:t>
            </w:r>
            <w:r w:rsidRPr="00DF2BAC">
              <w:rPr>
                <w:sz w:val="22"/>
                <w:szCs w:val="22"/>
              </w:rPr>
              <w:t>d</w:t>
            </w:r>
            <w:r w:rsidRPr="00DF2BAC">
              <w:rPr>
                <w:sz w:val="22"/>
                <w:szCs w:val="22"/>
                <w:u w:val="single"/>
              </w:rPr>
              <w:t>.</w:t>
            </w:r>
            <w:r w:rsidRPr="00DF2BAC">
              <w:rPr>
                <w:strike/>
                <w:sz w:val="22"/>
                <w:szCs w:val="22"/>
              </w:rPr>
              <w:t>)</w:t>
            </w:r>
            <w:r w:rsidR="00F40361" w:rsidRPr="00DF2BAC">
              <w:rPr>
                <w:sz w:val="22"/>
                <w:szCs w:val="22"/>
              </w:rPr>
              <w:tab/>
            </w:r>
            <w:r w:rsidR="00F40361" w:rsidRPr="00DF2BAC">
              <w:rPr>
                <w:spacing w:val="-4"/>
                <w:sz w:val="22"/>
                <w:szCs w:val="22"/>
              </w:rPr>
              <w:t xml:space="preserve">The fiduciary’s retirement from the fiduciary profession </w:t>
            </w:r>
            <w:r w:rsidR="00F40361" w:rsidRPr="00DF2BAC">
              <w:rPr>
                <w:strike/>
                <w:spacing w:val="-4"/>
                <w:sz w:val="22"/>
                <w:szCs w:val="22"/>
              </w:rPr>
              <w:t xml:space="preserve">and not </w:t>
            </w:r>
            <w:r w:rsidRPr="00DF2BAC">
              <w:rPr>
                <w:spacing w:val="-4"/>
                <w:sz w:val="22"/>
                <w:szCs w:val="22"/>
                <w:u w:val="single"/>
              </w:rPr>
              <w:t xml:space="preserve">if the fiduciary is no longer </w:t>
            </w:r>
            <w:r w:rsidR="00F40361" w:rsidRPr="00DF2BAC">
              <w:rPr>
                <w:spacing w:val="-4"/>
                <w:sz w:val="22"/>
                <w:szCs w:val="22"/>
              </w:rPr>
              <w:t>performing any fiduciary services; or</w:t>
            </w:r>
          </w:p>
          <w:p w14:paraId="6FE2C145" w14:textId="77777777" w:rsidR="000A45E1" w:rsidRPr="00DF2BAC" w:rsidRDefault="000A45E1" w:rsidP="000A45E1">
            <w:pPr>
              <w:pStyle w:val="Level1"/>
              <w:ind w:left="1066" w:right="259"/>
              <w:jc w:val="both"/>
              <w:rPr>
                <w:strike/>
                <w:sz w:val="22"/>
                <w:szCs w:val="22"/>
              </w:rPr>
            </w:pPr>
          </w:p>
          <w:p w14:paraId="547DB1FB" w14:textId="4A45B94E" w:rsidR="00F40361" w:rsidRPr="00DF2BAC" w:rsidRDefault="00321871" w:rsidP="000A45E1">
            <w:pPr>
              <w:pStyle w:val="Level1"/>
              <w:ind w:left="1066" w:right="259"/>
              <w:jc w:val="both"/>
              <w:rPr>
                <w:sz w:val="22"/>
                <w:szCs w:val="22"/>
              </w:rPr>
            </w:pPr>
            <w:r w:rsidRPr="00DF2BAC">
              <w:rPr>
                <w:strike/>
                <w:sz w:val="22"/>
                <w:szCs w:val="22"/>
              </w:rPr>
              <w:t>(</w:t>
            </w:r>
            <w:r w:rsidRPr="00DF2BAC">
              <w:rPr>
                <w:sz w:val="22"/>
                <w:szCs w:val="22"/>
              </w:rPr>
              <w:t>e</w:t>
            </w:r>
            <w:r w:rsidRPr="00DF2BAC">
              <w:rPr>
                <w:sz w:val="22"/>
                <w:szCs w:val="22"/>
                <w:u w:val="single"/>
              </w:rPr>
              <w:t>.</w:t>
            </w:r>
            <w:r w:rsidRPr="00DF2BAC">
              <w:rPr>
                <w:strike/>
                <w:sz w:val="22"/>
                <w:szCs w:val="22"/>
              </w:rPr>
              <w:t>)</w:t>
            </w:r>
            <w:r w:rsidR="00F40361" w:rsidRPr="00DF2BAC">
              <w:rPr>
                <w:sz w:val="22"/>
                <w:szCs w:val="22"/>
              </w:rPr>
              <w:tab/>
              <w:t>Any other special circumstances the board deems appropriate.</w:t>
            </w:r>
          </w:p>
          <w:p w14:paraId="2DB6308D" w14:textId="77777777" w:rsidR="0058493A" w:rsidRPr="00DF2BAC" w:rsidRDefault="0058493A" w:rsidP="0058493A">
            <w:pPr>
              <w:pStyle w:val="Level1"/>
              <w:ind w:left="1065" w:right="258"/>
              <w:jc w:val="both"/>
              <w:rPr>
                <w:sz w:val="22"/>
                <w:szCs w:val="22"/>
              </w:rPr>
            </w:pPr>
          </w:p>
          <w:p w14:paraId="7521C8AA" w14:textId="0A4EB1F3" w:rsidR="00F40361" w:rsidRPr="00DF2BAC" w:rsidRDefault="00F40361" w:rsidP="00303470">
            <w:pPr>
              <w:pStyle w:val="Level1"/>
              <w:spacing w:before="120"/>
              <w:ind w:left="705" w:right="259" w:hanging="446"/>
              <w:jc w:val="both"/>
              <w:rPr>
                <w:sz w:val="22"/>
                <w:szCs w:val="22"/>
              </w:rPr>
            </w:pPr>
            <w:r w:rsidRPr="00DF2BAC">
              <w:rPr>
                <w:strike/>
                <w:sz w:val="22"/>
                <w:szCs w:val="22"/>
              </w:rPr>
              <w:t>(3)</w:t>
            </w:r>
            <w:r w:rsidR="0058493A" w:rsidRPr="00DF2BAC">
              <w:rPr>
                <w:sz w:val="22"/>
                <w:szCs w:val="22"/>
                <w:u w:val="single"/>
              </w:rPr>
              <w:t>6.</w:t>
            </w:r>
            <w:r w:rsidRPr="00DF2BAC">
              <w:rPr>
                <w:sz w:val="22"/>
                <w:szCs w:val="22"/>
              </w:rPr>
              <w:tab/>
              <w:t xml:space="preserve">A fiduciary whose license </w:t>
            </w:r>
            <w:r w:rsidRPr="00DF2BAC">
              <w:rPr>
                <w:strike/>
                <w:sz w:val="22"/>
                <w:szCs w:val="22"/>
              </w:rPr>
              <w:t>has been</w:t>
            </w:r>
            <w:r w:rsidR="0058493A" w:rsidRPr="00DF2BAC">
              <w:rPr>
                <w:strike/>
                <w:sz w:val="22"/>
                <w:szCs w:val="22"/>
              </w:rPr>
              <w:t xml:space="preserve"> </w:t>
            </w:r>
            <w:r w:rsidRPr="00DF2BAC">
              <w:rPr>
                <w:strike/>
                <w:sz w:val="22"/>
                <w:szCs w:val="22"/>
              </w:rPr>
              <w:t xml:space="preserve">restricted, suspended, </w:t>
            </w:r>
            <w:r w:rsidR="0058493A" w:rsidRPr="00DF2BAC">
              <w:rPr>
                <w:sz w:val="22"/>
                <w:szCs w:val="22"/>
                <w:u w:val="single"/>
              </w:rPr>
              <w:t xml:space="preserve">is under restriction, suspension, </w:t>
            </w:r>
            <w:r w:rsidRPr="00DF2BAC">
              <w:rPr>
                <w:sz w:val="22"/>
                <w:szCs w:val="22"/>
              </w:rPr>
              <w:t xml:space="preserve">or </w:t>
            </w:r>
            <w:r w:rsidR="0058493A" w:rsidRPr="00DF2BAC">
              <w:rPr>
                <w:sz w:val="22"/>
                <w:szCs w:val="22"/>
                <w:u w:val="single"/>
              </w:rPr>
              <w:t xml:space="preserve">has been </w:t>
            </w:r>
            <w:r w:rsidRPr="00DF2BAC">
              <w:rPr>
                <w:sz w:val="22"/>
                <w:szCs w:val="22"/>
              </w:rPr>
              <w:t>revoked by the board is not eligible to request a waiver or extension.</w:t>
            </w:r>
          </w:p>
          <w:p w14:paraId="2C1C23D6" w14:textId="77777777" w:rsidR="00F40361" w:rsidRPr="00DF2BAC" w:rsidRDefault="00F40361" w:rsidP="00550200">
            <w:pPr>
              <w:pStyle w:val="Level1"/>
              <w:ind w:left="1440" w:right="258"/>
              <w:jc w:val="both"/>
              <w:rPr>
                <w:sz w:val="22"/>
                <w:szCs w:val="22"/>
              </w:rPr>
            </w:pPr>
          </w:p>
          <w:p w14:paraId="4E9788CE" w14:textId="18AF9BAA" w:rsidR="00F40361" w:rsidRPr="00DF2BAC" w:rsidRDefault="00E61C49" w:rsidP="00E61C49">
            <w:pPr>
              <w:ind w:left="435" w:right="258" w:hanging="435"/>
              <w:jc w:val="both"/>
              <w:rPr>
                <w:sz w:val="22"/>
                <w:szCs w:val="22"/>
              </w:rPr>
            </w:pPr>
            <w:proofErr w:type="spellStart"/>
            <w:r w:rsidRPr="00DF2BAC">
              <w:rPr>
                <w:strike/>
                <w:sz w:val="22"/>
                <w:szCs w:val="22"/>
              </w:rPr>
              <w:t>d</w:t>
            </w:r>
            <w:r w:rsidRPr="00DF2BAC">
              <w:rPr>
                <w:b/>
                <w:bCs/>
                <w:sz w:val="22"/>
                <w:szCs w:val="22"/>
              </w:rPr>
              <w:t>G</w:t>
            </w:r>
            <w:proofErr w:type="spellEnd"/>
            <w:r w:rsidRPr="00DF2BAC">
              <w:rPr>
                <w:b/>
                <w:bCs/>
                <w:sz w:val="22"/>
                <w:szCs w:val="22"/>
              </w:rPr>
              <w:t xml:space="preserve">. </w:t>
            </w:r>
            <w:r w:rsidR="00F40361" w:rsidRPr="00DF2BAC">
              <w:rPr>
                <w:b/>
                <w:bCs/>
                <w:sz w:val="22"/>
                <w:szCs w:val="22"/>
              </w:rPr>
              <w:t xml:space="preserve">Random </w:t>
            </w:r>
            <w:r w:rsidRPr="00DF2BAC">
              <w:rPr>
                <w:b/>
                <w:bCs/>
                <w:sz w:val="22"/>
                <w:szCs w:val="22"/>
                <w:u w:val="single"/>
              </w:rPr>
              <w:t xml:space="preserve">Compliance </w:t>
            </w:r>
            <w:r w:rsidR="00F40361" w:rsidRPr="00DF2BAC">
              <w:rPr>
                <w:b/>
                <w:bCs/>
                <w:sz w:val="22"/>
                <w:szCs w:val="22"/>
              </w:rPr>
              <w:t>Audits</w:t>
            </w:r>
            <w:r w:rsidR="00F40361" w:rsidRPr="00DF2BAC">
              <w:rPr>
                <w:strike/>
                <w:sz w:val="22"/>
                <w:szCs w:val="22"/>
              </w:rPr>
              <w:t xml:space="preserve"> of Continuing Education Compliance</w:t>
            </w:r>
            <w:r w:rsidR="00F40361" w:rsidRPr="00DF2BAC">
              <w:rPr>
                <w:b/>
                <w:bCs/>
                <w:sz w:val="22"/>
                <w:szCs w:val="22"/>
              </w:rPr>
              <w:t>.</w:t>
            </w:r>
            <w:r w:rsidR="00F40361" w:rsidRPr="00DF2BAC">
              <w:rPr>
                <w:sz w:val="22"/>
                <w:szCs w:val="22"/>
              </w:rPr>
              <w:t xml:space="preserve">  </w:t>
            </w:r>
            <w:r w:rsidR="00F40361" w:rsidRPr="00DF2BAC">
              <w:rPr>
                <w:strike/>
                <w:sz w:val="22"/>
                <w:szCs w:val="22"/>
              </w:rPr>
              <w:t xml:space="preserve">During each renewal review period, </w:t>
            </w:r>
            <w:proofErr w:type="gramStart"/>
            <w:r w:rsidRPr="00DF2BAC">
              <w:rPr>
                <w:sz w:val="22"/>
                <w:szCs w:val="22"/>
                <w:u w:val="single"/>
              </w:rPr>
              <w:t>The</w:t>
            </w:r>
            <w:proofErr w:type="gramEnd"/>
            <w:r w:rsidRPr="00DF2BAC">
              <w:rPr>
                <w:sz w:val="22"/>
                <w:szCs w:val="22"/>
                <w:u w:val="single"/>
              </w:rPr>
              <w:t xml:space="preserve"> </w:t>
            </w:r>
            <w:r w:rsidR="00F40361" w:rsidRPr="00DF2BAC">
              <w:rPr>
                <w:sz w:val="22"/>
                <w:szCs w:val="22"/>
              </w:rPr>
              <w:t xml:space="preserve">division </w:t>
            </w:r>
            <w:r w:rsidR="00F40361" w:rsidRPr="00DF2BAC">
              <w:rPr>
                <w:strike/>
                <w:sz w:val="22"/>
                <w:szCs w:val="22"/>
              </w:rPr>
              <w:t xml:space="preserve">staff must </w:t>
            </w:r>
            <w:r w:rsidR="007420DC" w:rsidRPr="00DF2BAC">
              <w:rPr>
                <w:sz w:val="22"/>
                <w:szCs w:val="22"/>
                <w:u w:val="single"/>
              </w:rPr>
              <w:t xml:space="preserve">may </w:t>
            </w:r>
            <w:r w:rsidR="00F40361" w:rsidRPr="00DF2BAC">
              <w:rPr>
                <w:sz w:val="22"/>
                <w:szCs w:val="22"/>
              </w:rPr>
              <w:t xml:space="preserve">randomly select at least 10 percent of fiduciary renewal applications </w:t>
            </w:r>
            <w:r w:rsidR="00F40361" w:rsidRPr="00DF2BAC">
              <w:rPr>
                <w:strike/>
                <w:sz w:val="22"/>
                <w:szCs w:val="22"/>
              </w:rPr>
              <w:t xml:space="preserve">for </w:t>
            </w:r>
            <w:r w:rsidR="007420DC" w:rsidRPr="00DF2BAC">
              <w:rPr>
                <w:sz w:val="22"/>
                <w:szCs w:val="22"/>
                <w:u w:val="single"/>
              </w:rPr>
              <w:t xml:space="preserve">to </w:t>
            </w:r>
            <w:r w:rsidR="00F40361" w:rsidRPr="00DF2BAC">
              <w:rPr>
                <w:sz w:val="22"/>
                <w:szCs w:val="22"/>
              </w:rPr>
              <w:t xml:space="preserve">audit </w:t>
            </w:r>
            <w:r w:rsidR="00F40361" w:rsidRPr="00DF2BAC">
              <w:rPr>
                <w:strike/>
                <w:sz w:val="22"/>
                <w:szCs w:val="22"/>
              </w:rPr>
              <w:t xml:space="preserve">of </w:t>
            </w:r>
            <w:r w:rsidR="00F40361" w:rsidRPr="00DF2BAC">
              <w:rPr>
                <w:sz w:val="22"/>
                <w:szCs w:val="22"/>
              </w:rPr>
              <w:t xml:space="preserve">compliance with </w:t>
            </w:r>
            <w:r w:rsidR="000A09F4" w:rsidRPr="00DF2BAC">
              <w:rPr>
                <w:sz w:val="22"/>
                <w:szCs w:val="22"/>
                <w:u w:val="single"/>
              </w:rPr>
              <w:t xml:space="preserve">the </w:t>
            </w:r>
            <w:r w:rsidR="00F40361" w:rsidRPr="00DF2BAC">
              <w:rPr>
                <w:sz w:val="22"/>
                <w:szCs w:val="22"/>
              </w:rPr>
              <w:t xml:space="preserve">continuing education </w:t>
            </w:r>
            <w:r w:rsidR="00F40361" w:rsidRPr="00DF2BAC">
              <w:rPr>
                <w:strike/>
                <w:sz w:val="22"/>
                <w:szCs w:val="22"/>
              </w:rPr>
              <w:t>requirements</w:t>
            </w:r>
            <w:r w:rsidR="00E205C4" w:rsidRPr="00DF2BAC">
              <w:rPr>
                <w:strike/>
                <w:sz w:val="22"/>
                <w:szCs w:val="22"/>
              </w:rPr>
              <w:t xml:space="preserve"> </w:t>
            </w:r>
            <w:r w:rsidR="00E205C4" w:rsidRPr="00DF2BAC">
              <w:rPr>
                <w:sz w:val="22"/>
                <w:szCs w:val="22"/>
                <w:u w:val="single"/>
              </w:rPr>
              <w:t>requirement</w:t>
            </w:r>
            <w:r w:rsidR="00F40361" w:rsidRPr="00DF2BAC">
              <w:rPr>
                <w:sz w:val="22"/>
                <w:szCs w:val="22"/>
              </w:rPr>
              <w:t xml:space="preserve">.  </w:t>
            </w:r>
            <w:r w:rsidR="00F40361" w:rsidRPr="00DF2BAC">
              <w:rPr>
                <w:strike/>
                <w:sz w:val="22"/>
                <w:szCs w:val="22"/>
              </w:rPr>
              <w:t>Refusal or</w:t>
            </w:r>
            <w:r w:rsidR="007420DC" w:rsidRPr="00DF2BAC">
              <w:rPr>
                <w:strike/>
                <w:sz w:val="22"/>
                <w:szCs w:val="22"/>
              </w:rPr>
              <w:t xml:space="preserve"> </w:t>
            </w:r>
            <w:r w:rsidR="007420DC" w:rsidRPr="00DF2BAC">
              <w:rPr>
                <w:sz w:val="22"/>
                <w:szCs w:val="22"/>
                <w:u w:val="single"/>
              </w:rPr>
              <w:t>A licensee’s</w:t>
            </w:r>
            <w:r w:rsidR="00F40361" w:rsidRPr="00DF2BAC">
              <w:rPr>
                <w:sz w:val="22"/>
                <w:szCs w:val="22"/>
              </w:rPr>
              <w:t xml:space="preserve"> failure to respond to</w:t>
            </w:r>
            <w:r w:rsidR="007420DC" w:rsidRPr="00DF2BAC">
              <w:rPr>
                <w:sz w:val="22"/>
                <w:szCs w:val="22"/>
                <w:u w:val="single"/>
              </w:rPr>
              <w:t>, or refusal to comply with,</w:t>
            </w:r>
            <w:r w:rsidR="00F40361" w:rsidRPr="00DF2BAC">
              <w:rPr>
                <w:sz w:val="22"/>
                <w:szCs w:val="22"/>
              </w:rPr>
              <w:t xml:space="preserve"> a </w:t>
            </w:r>
            <w:r w:rsidR="00F40361" w:rsidRPr="00DF2BAC">
              <w:rPr>
                <w:strike/>
                <w:sz w:val="22"/>
                <w:szCs w:val="22"/>
              </w:rPr>
              <w:t xml:space="preserve">request from the board or division staff for requested documentation of </w:t>
            </w:r>
            <w:r w:rsidR="00F40361" w:rsidRPr="00DF2BAC">
              <w:rPr>
                <w:sz w:val="22"/>
                <w:szCs w:val="22"/>
              </w:rPr>
              <w:t>continuing education compliance</w:t>
            </w:r>
            <w:r w:rsidR="007420DC" w:rsidRPr="00DF2BAC">
              <w:rPr>
                <w:sz w:val="22"/>
                <w:szCs w:val="22"/>
              </w:rPr>
              <w:t xml:space="preserve"> </w:t>
            </w:r>
            <w:r w:rsidR="007420DC" w:rsidRPr="00DF2BAC">
              <w:rPr>
                <w:sz w:val="22"/>
                <w:szCs w:val="22"/>
                <w:u w:val="single"/>
              </w:rPr>
              <w:t>audit-related request from the board or division</w:t>
            </w:r>
            <w:r w:rsidR="00F40361" w:rsidRPr="00DF2BAC">
              <w:rPr>
                <w:sz w:val="22"/>
                <w:szCs w:val="22"/>
              </w:rPr>
              <w:t xml:space="preserve"> may result in denial of </w:t>
            </w:r>
            <w:r w:rsidR="007420DC" w:rsidRPr="00DF2BAC">
              <w:rPr>
                <w:sz w:val="22"/>
                <w:szCs w:val="22"/>
                <w:u w:val="single"/>
              </w:rPr>
              <w:t xml:space="preserve">license </w:t>
            </w:r>
            <w:r w:rsidR="00F40361" w:rsidRPr="00DF2BAC">
              <w:rPr>
                <w:sz w:val="22"/>
                <w:szCs w:val="22"/>
              </w:rPr>
              <w:t xml:space="preserve">renewal </w:t>
            </w:r>
            <w:r w:rsidR="00F40361" w:rsidRPr="00DF2BAC">
              <w:rPr>
                <w:strike/>
                <w:sz w:val="22"/>
                <w:szCs w:val="22"/>
              </w:rPr>
              <w:t>of licensure</w:t>
            </w:r>
            <w:r w:rsidR="00F40361" w:rsidRPr="00DF2BAC">
              <w:rPr>
                <w:sz w:val="22"/>
                <w:szCs w:val="22"/>
              </w:rPr>
              <w:t xml:space="preserve"> or disciplinary action</w:t>
            </w:r>
            <w:r w:rsidR="00F40361" w:rsidRPr="00DF2BAC">
              <w:rPr>
                <w:strike/>
                <w:sz w:val="22"/>
                <w:szCs w:val="22"/>
              </w:rPr>
              <w:t xml:space="preserve"> pursuant to ACJA § 7-201 and this section</w:t>
            </w:r>
            <w:r w:rsidR="00F40361" w:rsidRPr="00DF2BAC">
              <w:rPr>
                <w:sz w:val="22"/>
                <w:szCs w:val="22"/>
              </w:rPr>
              <w:t>.</w:t>
            </w:r>
          </w:p>
          <w:p w14:paraId="26682C4A" w14:textId="77777777" w:rsidR="00F40361" w:rsidRPr="00DF2BAC" w:rsidRDefault="00F40361" w:rsidP="00E61C49">
            <w:pPr>
              <w:ind w:left="1065" w:right="258" w:hanging="360"/>
              <w:jc w:val="both"/>
              <w:outlineLvl w:val="0"/>
              <w:rPr>
                <w:sz w:val="22"/>
                <w:szCs w:val="22"/>
              </w:rPr>
            </w:pPr>
          </w:p>
          <w:p w14:paraId="0577EA7A" w14:textId="58E9559A" w:rsidR="00F40361" w:rsidRPr="00DF2BAC" w:rsidRDefault="00E61C49" w:rsidP="001B7E71">
            <w:pPr>
              <w:pStyle w:val="Level1"/>
              <w:ind w:left="435" w:right="258" w:hanging="450"/>
              <w:jc w:val="both"/>
              <w:rPr>
                <w:sz w:val="22"/>
                <w:szCs w:val="22"/>
              </w:rPr>
            </w:pPr>
            <w:proofErr w:type="spellStart"/>
            <w:r w:rsidRPr="00DF2BAC">
              <w:rPr>
                <w:strike/>
                <w:sz w:val="22"/>
                <w:szCs w:val="22"/>
              </w:rPr>
              <w:t>e</w:t>
            </w:r>
            <w:r w:rsidR="007420DC" w:rsidRPr="00DF2BAC">
              <w:rPr>
                <w:b/>
                <w:bCs/>
                <w:sz w:val="22"/>
                <w:szCs w:val="22"/>
                <w:u w:val="single"/>
              </w:rPr>
              <w:t>H</w:t>
            </w:r>
            <w:proofErr w:type="spellEnd"/>
            <w:r w:rsidRPr="00DF2BAC">
              <w:rPr>
                <w:b/>
                <w:bCs/>
                <w:sz w:val="22"/>
                <w:szCs w:val="22"/>
                <w:u w:val="single"/>
              </w:rPr>
              <w:t>.</w:t>
            </w:r>
            <w:r w:rsidRPr="00DF2BAC">
              <w:rPr>
                <w:sz w:val="22"/>
                <w:szCs w:val="22"/>
                <w:u w:val="single"/>
              </w:rPr>
              <w:t xml:space="preserve"> </w:t>
            </w:r>
            <w:r w:rsidR="001B7E71" w:rsidRPr="00DF2BAC">
              <w:rPr>
                <w:b/>
                <w:bCs/>
                <w:sz w:val="22"/>
                <w:szCs w:val="22"/>
                <w:u w:val="single"/>
              </w:rPr>
              <w:t xml:space="preserve">Failure to Comply.  </w:t>
            </w:r>
            <w:r w:rsidR="00F40361" w:rsidRPr="00DF2BAC">
              <w:rPr>
                <w:sz w:val="22"/>
                <w:szCs w:val="22"/>
              </w:rPr>
              <w:t xml:space="preserve">A fiduciary who fails to complete the continuing education requirement, </w:t>
            </w:r>
            <w:r w:rsidR="00F40361" w:rsidRPr="00DF2BAC">
              <w:rPr>
                <w:strike/>
                <w:sz w:val="22"/>
                <w:szCs w:val="22"/>
              </w:rPr>
              <w:t xml:space="preserve">completes </w:t>
            </w:r>
            <w:r w:rsidR="001B7E71" w:rsidRPr="00DF2BAC">
              <w:rPr>
                <w:sz w:val="22"/>
                <w:szCs w:val="22"/>
                <w:u w:val="single"/>
              </w:rPr>
              <w:t xml:space="preserve">fails to complete </w:t>
            </w:r>
            <w:r w:rsidR="00F40361" w:rsidRPr="00DF2BAC">
              <w:rPr>
                <w:sz w:val="22"/>
                <w:szCs w:val="22"/>
              </w:rPr>
              <w:t xml:space="preserve">any portion of the continuing education requirement </w:t>
            </w:r>
            <w:r w:rsidR="00F40361" w:rsidRPr="00DF2BAC">
              <w:rPr>
                <w:strike/>
                <w:sz w:val="22"/>
                <w:szCs w:val="22"/>
              </w:rPr>
              <w:t>late</w:t>
            </w:r>
            <w:r w:rsidR="001B7E71" w:rsidRPr="00DF2BAC">
              <w:rPr>
                <w:strike/>
                <w:sz w:val="22"/>
                <w:szCs w:val="22"/>
              </w:rPr>
              <w:t xml:space="preserve"> </w:t>
            </w:r>
            <w:r w:rsidR="001B7E71" w:rsidRPr="00DF2BAC">
              <w:rPr>
                <w:sz w:val="22"/>
                <w:szCs w:val="22"/>
                <w:u w:val="single"/>
              </w:rPr>
              <w:t>by the deadline</w:t>
            </w:r>
            <w:r w:rsidR="00F40361" w:rsidRPr="00DF2BAC">
              <w:rPr>
                <w:sz w:val="22"/>
                <w:szCs w:val="22"/>
              </w:rPr>
              <w:t xml:space="preserve">, falsifies documents, or misrepresents attendance </w:t>
            </w:r>
            <w:r w:rsidR="00F40361" w:rsidRPr="00DF2BAC">
              <w:rPr>
                <w:strike/>
                <w:sz w:val="22"/>
                <w:szCs w:val="22"/>
              </w:rPr>
              <w:t>or an activity</w:t>
            </w:r>
            <w:r w:rsidR="00F40361" w:rsidRPr="00DF2BAC">
              <w:rPr>
                <w:sz w:val="22"/>
                <w:szCs w:val="22"/>
              </w:rPr>
              <w:t xml:space="preserve"> </w:t>
            </w:r>
            <w:r w:rsidR="00F40361" w:rsidRPr="00DF2BAC">
              <w:rPr>
                <w:strike/>
                <w:sz w:val="22"/>
                <w:szCs w:val="22"/>
              </w:rPr>
              <w:t xml:space="preserve">is subject to any or all of the following actions </w:t>
            </w:r>
            <w:r w:rsidR="00F40361" w:rsidRPr="00DF2BAC">
              <w:rPr>
                <w:strike/>
                <w:sz w:val="22"/>
                <w:szCs w:val="22"/>
              </w:rPr>
              <w:lastRenderedPageBreak/>
              <w:t>of the board:</w:t>
            </w:r>
            <w:r w:rsidR="001B7E71" w:rsidRPr="00DF2BAC">
              <w:rPr>
                <w:strike/>
                <w:sz w:val="22"/>
                <w:szCs w:val="22"/>
              </w:rPr>
              <w:t xml:space="preserve"> </w:t>
            </w:r>
            <w:bookmarkStart w:id="50" w:name="_Hlk225330468"/>
            <w:r w:rsidR="00E53CC1" w:rsidRPr="00DF2BAC">
              <w:rPr>
                <w:sz w:val="22"/>
                <w:szCs w:val="22"/>
                <w:u w:val="single"/>
              </w:rPr>
              <w:t>may result in</w:t>
            </w:r>
            <w:r w:rsidR="001B7E71" w:rsidRPr="00DF2BAC">
              <w:rPr>
                <w:sz w:val="22"/>
                <w:szCs w:val="22"/>
                <w:u w:val="single"/>
              </w:rPr>
              <w:t xml:space="preserve"> denial of license renewal and </w:t>
            </w:r>
            <w:bookmarkEnd w:id="50"/>
            <w:r w:rsidR="001B7E71" w:rsidRPr="00DF2BAC">
              <w:rPr>
                <w:sz w:val="22"/>
                <w:szCs w:val="22"/>
                <w:u w:val="single"/>
              </w:rPr>
              <w:t>disciplinary action and sanctions under ACJA § 7-201.30, including assessment of the delinquent continuing education fee under ACJA § 7-202.28(C)(7).</w:t>
            </w:r>
          </w:p>
          <w:p w14:paraId="646B0AC2" w14:textId="77777777" w:rsidR="00F40361" w:rsidRPr="00DF2BAC" w:rsidRDefault="00F40361" w:rsidP="00550200">
            <w:pPr>
              <w:pStyle w:val="Level1"/>
              <w:ind w:left="1080" w:right="258" w:firstLine="0"/>
              <w:jc w:val="both"/>
              <w:rPr>
                <w:sz w:val="22"/>
                <w:szCs w:val="22"/>
              </w:rPr>
            </w:pPr>
          </w:p>
          <w:p w14:paraId="79889668" w14:textId="77777777" w:rsidR="00F40361" w:rsidRPr="00DF2BAC" w:rsidRDefault="00F40361" w:rsidP="00550200">
            <w:pPr>
              <w:pStyle w:val="Level3"/>
              <w:ind w:left="1440" w:right="258"/>
              <w:jc w:val="both"/>
              <w:rPr>
                <w:strike/>
                <w:sz w:val="22"/>
                <w:szCs w:val="22"/>
              </w:rPr>
            </w:pPr>
            <w:r w:rsidRPr="00DF2BAC">
              <w:rPr>
                <w:strike/>
                <w:sz w:val="22"/>
                <w:szCs w:val="22"/>
              </w:rPr>
              <w:t xml:space="preserve">(1) Assessment of the delinquent continuing education </w:t>
            </w:r>
            <w:proofErr w:type="gramStart"/>
            <w:r w:rsidRPr="00DF2BAC">
              <w:rPr>
                <w:strike/>
                <w:sz w:val="22"/>
                <w:szCs w:val="22"/>
              </w:rPr>
              <w:t>fee;</w:t>
            </w:r>
            <w:proofErr w:type="gramEnd"/>
          </w:p>
          <w:p w14:paraId="07FEFD22" w14:textId="77777777" w:rsidR="00F40361" w:rsidRPr="00DF2BAC" w:rsidRDefault="00F40361" w:rsidP="00550200">
            <w:pPr>
              <w:pStyle w:val="Level3"/>
              <w:ind w:left="1440" w:right="258"/>
              <w:jc w:val="both"/>
              <w:rPr>
                <w:strike/>
                <w:sz w:val="22"/>
                <w:szCs w:val="22"/>
              </w:rPr>
            </w:pPr>
            <w:r w:rsidRPr="00DF2BAC">
              <w:rPr>
                <w:strike/>
                <w:sz w:val="22"/>
                <w:szCs w:val="22"/>
              </w:rPr>
              <w:t>(2) Denial of renewal of licensure; and</w:t>
            </w:r>
          </w:p>
          <w:p w14:paraId="79B3F64C" w14:textId="07FCBD8B" w:rsidR="001B7E71" w:rsidRPr="00DF2BAC" w:rsidRDefault="00F40361" w:rsidP="001B7E71">
            <w:pPr>
              <w:pStyle w:val="Level1"/>
              <w:ind w:left="1440" w:right="258"/>
              <w:jc w:val="both"/>
              <w:rPr>
                <w:strike/>
                <w:sz w:val="22"/>
                <w:szCs w:val="22"/>
              </w:rPr>
            </w:pPr>
            <w:r w:rsidRPr="00DF2BAC">
              <w:rPr>
                <w:strike/>
                <w:sz w:val="22"/>
                <w:szCs w:val="22"/>
              </w:rPr>
              <w:t>(3) Disciplinary action under ACJA § 7-201(H) and this section.</w:t>
            </w:r>
          </w:p>
          <w:p w14:paraId="6201E0D2" w14:textId="77777777" w:rsidR="00F40361" w:rsidRPr="00DF2BAC" w:rsidRDefault="00F40361" w:rsidP="00550200">
            <w:pPr>
              <w:pStyle w:val="Level1"/>
              <w:ind w:left="0" w:right="258" w:firstLine="360"/>
              <w:jc w:val="both"/>
              <w:rPr>
                <w:sz w:val="22"/>
                <w:szCs w:val="22"/>
              </w:rPr>
            </w:pPr>
          </w:p>
          <w:p w14:paraId="7D1AC575" w14:textId="77777777" w:rsidR="00F40361" w:rsidRPr="00DF2BAC" w:rsidRDefault="00F40361" w:rsidP="00550200">
            <w:pPr>
              <w:pStyle w:val="Level1"/>
              <w:ind w:left="0" w:right="258" w:firstLine="360"/>
              <w:jc w:val="both"/>
              <w:rPr>
                <w:strike/>
                <w:sz w:val="22"/>
                <w:szCs w:val="22"/>
              </w:rPr>
            </w:pPr>
            <w:commentRangeStart w:id="51"/>
            <w:r w:rsidRPr="00DF2BAC">
              <w:rPr>
                <w:strike/>
                <w:sz w:val="22"/>
                <w:szCs w:val="22"/>
              </w:rPr>
              <w:t>9</w:t>
            </w:r>
            <w:commentRangeEnd w:id="51"/>
            <w:r w:rsidR="00475C57" w:rsidRPr="00DF2BAC">
              <w:rPr>
                <w:rStyle w:val="CommentReference"/>
                <w:strike/>
                <w:sz w:val="22"/>
                <w:szCs w:val="22"/>
                <w:lang w:val="x-none" w:eastAsia="x-none"/>
              </w:rPr>
              <w:commentReference w:id="51"/>
            </w:r>
            <w:r w:rsidRPr="00DF2BAC">
              <w:rPr>
                <w:strike/>
                <w:sz w:val="22"/>
                <w:szCs w:val="22"/>
              </w:rPr>
              <w:t>.</w:t>
            </w:r>
            <w:r w:rsidRPr="00DF2BAC">
              <w:rPr>
                <w:strike/>
                <w:sz w:val="22"/>
                <w:szCs w:val="22"/>
              </w:rPr>
              <w:tab/>
              <w:t>Board Decision Regarding Continuing Education Compliance.</w:t>
            </w:r>
          </w:p>
          <w:p w14:paraId="07160C4C" w14:textId="77777777" w:rsidR="00F40361" w:rsidRPr="00DF2BAC" w:rsidRDefault="00F40361" w:rsidP="00550200">
            <w:pPr>
              <w:tabs>
                <w:tab w:val="left" w:pos="-720"/>
              </w:tabs>
              <w:ind w:left="720" w:right="258" w:hanging="360"/>
              <w:jc w:val="both"/>
              <w:rPr>
                <w:strike/>
                <w:sz w:val="22"/>
                <w:szCs w:val="22"/>
              </w:rPr>
            </w:pPr>
          </w:p>
          <w:p w14:paraId="73E27D92" w14:textId="77777777" w:rsidR="00F40361" w:rsidRPr="00DF2BAC" w:rsidRDefault="00F40361" w:rsidP="00550200">
            <w:pPr>
              <w:pStyle w:val="Level1"/>
              <w:ind w:left="1080" w:right="258"/>
              <w:jc w:val="both"/>
              <w:rPr>
                <w:strike/>
                <w:sz w:val="22"/>
                <w:szCs w:val="22"/>
              </w:rPr>
            </w:pPr>
            <w:r w:rsidRPr="00DF2BAC">
              <w:rPr>
                <w:strike/>
                <w:sz w:val="22"/>
                <w:szCs w:val="22"/>
              </w:rPr>
              <w:t>a</w:t>
            </w:r>
            <w:proofErr w:type="gramStart"/>
            <w:r w:rsidRPr="00DF2BAC">
              <w:rPr>
                <w:strike/>
                <w:sz w:val="22"/>
                <w:szCs w:val="22"/>
              </w:rPr>
              <w:t>.</w:t>
            </w:r>
            <w:r w:rsidRPr="00DF2BAC">
              <w:rPr>
                <w:strike/>
                <w:sz w:val="22"/>
                <w:szCs w:val="22"/>
              </w:rPr>
              <w:tab/>
              <w:t>Upon a review of</w:t>
            </w:r>
            <w:proofErr w:type="gramEnd"/>
            <w:r w:rsidRPr="00DF2BAC">
              <w:rPr>
                <w:strike/>
                <w:sz w:val="22"/>
                <w:szCs w:val="22"/>
              </w:rPr>
              <w:t xml:space="preserve"> continuing education documentation and any applicable additional information requested, the board may:</w:t>
            </w:r>
          </w:p>
          <w:p w14:paraId="52F8528F" w14:textId="77777777" w:rsidR="00F40361" w:rsidRPr="00DF2BAC" w:rsidRDefault="00F40361" w:rsidP="00550200">
            <w:pPr>
              <w:pStyle w:val="Level1"/>
              <w:ind w:right="258"/>
              <w:jc w:val="both"/>
              <w:rPr>
                <w:strike/>
                <w:sz w:val="22"/>
                <w:szCs w:val="22"/>
              </w:rPr>
            </w:pPr>
          </w:p>
          <w:p w14:paraId="1B840FFE" w14:textId="77777777" w:rsidR="00F40361" w:rsidRPr="00DF2BAC" w:rsidRDefault="00F40361" w:rsidP="00550200">
            <w:pPr>
              <w:pStyle w:val="Level1"/>
              <w:ind w:left="1440" w:right="258"/>
              <w:jc w:val="both"/>
              <w:rPr>
                <w:strike/>
                <w:sz w:val="22"/>
                <w:szCs w:val="22"/>
              </w:rPr>
            </w:pPr>
            <w:r w:rsidRPr="00DF2BAC">
              <w:rPr>
                <w:strike/>
                <w:sz w:val="22"/>
                <w:szCs w:val="22"/>
              </w:rPr>
              <w:t>(1)</w:t>
            </w:r>
            <w:r w:rsidRPr="00DF2BAC">
              <w:rPr>
                <w:strike/>
                <w:sz w:val="22"/>
                <w:szCs w:val="22"/>
              </w:rPr>
              <w:tab/>
              <w:t xml:space="preserve">Recognize fiduciary compliance with the continuing education </w:t>
            </w:r>
            <w:proofErr w:type="gramStart"/>
            <w:r w:rsidRPr="00DF2BAC">
              <w:rPr>
                <w:strike/>
                <w:sz w:val="22"/>
                <w:szCs w:val="22"/>
              </w:rPr>
              <w:t>requirement;</w:t>
            </w:r>
            <w:proofErr w:type="gramEnd"/>
          </w:p>
          <w:p w14:paraId="34664729" w14:textId="77777777" w:rsidR="00F40361" w:rsidRPr="00DF2BAC" w:rsidRDefault="00F40361" w:rsidP="00550200">
            <w:pPr>
              <w:pStyle w:val="Level1"/>
              <w:ind w:left="1440" w:right="258"/>
              <w:jc w:val="both"/>
              <w:rPr>
                <w:strike/>
                <w:sz w:val="22"/>
                <w:szCs w:val="22"/>
              </w:rPr>
            </w:pPr>
            <w:r w:rsidRPr="00DF2BAC">
              <w:rPr>
                <w:strike/>
                <w:sz w:val="22"/>
                <w:szCs w:val="22"/>
              </w:rPr>
              <w:t>(2)</w:t>
            </w:r>
            <w:r w:rsidRPr="00DF2BAC">
              <w:rPr>
                <w:strike/>
                <w:sz w:val="22"/>
                <w:szCs w:val="22"/>
              </w:rPr>
              <w:tab/>
              <w:t xml:space="preserve">Require additional information from the fiduciary seeking renewal before making a </w:t>
            </w:r>
            <w:proofErr w:type="gramStart"/>
            <w:r w:rsidRPr="00DF2BAC">
              <w:rPr>
                <w:strike/>
                <w:sz w:val="22"/>
                <w:szCs w:val="22"/>
              </w:rPr>
              <w:t>decision;</w:t>
            </w:r>
            <w:proofErr w:type="gramEnd"/>
          </w:p>
          <w:p w14:paraId="52C4B919" w14:textId="77777777" w:rsidR="00F40361" w:rsidRPr="00DF2BAC" w:rsidRDefault="00F40361" w:rsidP="00550200">
            <w:pPr>
              <w:pStyle w:val="Level1"/>
              <w:ind w:left="1440" w:right="258"/>
              <w:jc w:val="both"/>
              <w:rPr>
                <w:strike/>
                <w:sz w:val="22"/>
                <w:szCs w:val="22"/>
              </w:rPr>
            </w:pPr>
            <w:r w:rsidRPr="00DF2BAC">
              <w:rPr>
                <w:strike/>
                <w:sz w:val="22"/>
                <w:szCs w:val="22"/>
              </w:rPr>
              <w:t>(3)</w:t>
            </w:r>
            <w:r w:rsidRPr="00DF2BAC">
              <w:rPr>
                <w:strike/>
                <w:sz w:val="22"/>
                <w:szCs w:val="22"/>
              </w:rPr>
              <w:tab/>
              <w:t>Recognize partial compliance with the requirement and order remedial measures; or</w:t>
            </w:r>
          </w:p>
          <w:p w14:paraId="5FFDDFAD" w14:textId="77777777" w:rsidR="00F40361" w:rsidRPr="00DF2BAC" w:rsidRDefault="00F40361" w:rsidP="00550200">
            <w:pPr>
              <w:pStyle w:val="Level1"/>
              <w:ind w:left="1440" w:right="258"/>
              <w:jc w:val="both"/>
              <w:rPr>
                <w:strike/>
                <w:sz w:val="22"/>
                <w:szCs w:val="22"/>
              </w:rPr>
            </w:pPr>
            <w:r w:rsidRPr="00DF2BAC">
              <w:rPr>
                <w:strike/>
                <w:sz w:val="22"/>
                <w:szCs w:val="22"/>
              </w:rPr>
              <w:t>(4)</w:t>
            </w:r>
            <w:r w:rsidRPr="00DF2BAC">
              <w:rPr>
                <w:strike/>
                <w:sz w:val="22"/>
                <w:szCs w:val="22"/>
              </w:rPr>
              <w:tab/>
              <w:t>Enter a finding of non-compliance.</w:t>
            </w:r>
          </w:p>
          <w:p w14:paraId="297AE9C2" w14:textId="77777777" w:rsidR="00F40361" w:rsidRPr="00DF2BAC" w:rsidRDefault="00F40361" w:rsidP="00550200">
            <w:pPr>
              <w:pStyle w:val="Level1"/>
              <w:ind w:right="258"/>
              <w:jc w:val="both"/>
              <w:rPr>
                <w:strike/>
                <w:sz w:val="22"/>
                <w:szCs w:val="22"/>
              </w:rPr>
            </w:pPr>
            <w:r w:rsidRPr="00DF2BAC">
              <w:rPr>
                <w:strike/>
                <w:sz w:val="22"/>
                <w:szCs w:val="22"/>
              </w:rPr>
              <w:t xml:space="preserve"> </w:t>
            </w:r>
          </w:p>
          <w:p w14:paraId="6B667F41" w14:textId="77777777" w:rsidR="00F40361" w:rsidRPr="00DF2BAC" w:rsidRDefault="00F40361" w:rsidP="00550200">
            <w:pPr>
              <w:pStyle w:val="Level1"/>
              <w:tabs>
                <w:tab w:val="left" w:pos="1080"/>
              </w:tabs>
              <w:ind w:left="1080" w:right="258"/>
              <w:jc w:val="both"/>
              <w:rPr>
                <w:strike/>
                <w:sz w:val="22"/>
                <w:szCs w:val="22"/>
              </w:rPr>
            </w:pPr>
            <w:r w:rsidRPr="00DF2BAC">
              <w:rPr>
                <w:strike/>
                <w:sz w:val="22"/>
                <w:szCs w:val="22"/>
              </w:rPr>
              <w:t>b.</w:t>
            </w:r>
            <w:r w:rsidRPr="00DF2BAC">
              <w:rPr>
                <w:strike/>
                <w:sz w:val="22"/>
                <w:szCs w:val="22"/>
              </w:rPr>
              <w:tab/>
              <w:t xml:space="preserve">Division staff must notify the fiduciary, in writing, within ten days of the board’s decision.  A fiduciary may </w:t>
            </w:r>
            <w:proofErr w:type="gramStart"/>
            <w:r w:rsidRPr="00DF2BAC">
              <w:rPr>
                <w:strike/>
                <w:sz w:val="22"/>
                <w:szCs w:val="22"/>
              </w:rPr>
              <w:t>appeal</w:t>
            </w:r>
            <w:proofErr w:type="gramEnd"/>
            <w:r w:rsidRPr="00DF2BAC">
              <w:rPr>
                <w:strike/>
                <w:sz w:val="22"/>
                <w:szCs w:val="22"/>
              </w:rPr>
              <w:t xml:space="preserve"> the decision of the board by submitting a written request for review to the division within 15 days of the date of the notice of the board’s decision.  The fiduciary may request to appear before the board at the next available regularly scheduled board meeting.</w:t>
            </w:r>
          </w:p>
          <w:p w14:paraId="562CE144" w14:textId="77777777" w:rsidR="00F40361" w:rsidRPr="00DF2BAC" w:rsidRDefault="00F40361" w:rsidP="00550200">
            <w:pPr>
              <w:pStyle w:val="Level1"/>
              <w:ind w:left="1080" w:right="258" w:hanging="720"/>
              <w:jc w:val="both"/>
              <w:rPr>
                <w:strike/>
                <w:sz w:val="22"/>
                <w:szCs w:val="22"/>
              </w:rPr>
            </w:pPr>
          </w:p>
          <w:p w14:paraId="12CAC2E6" w14:textId="77777777" w:rsidR="00F40361" w:rsidRPr="00DF2BAC" w:rsidRDefault="00F40361" w:rsidP="00550200">
            <w:pPr>
              <w:pStyle w:val="Level1"/>
              <w:ind w:left="1080" w:right="258"/>
              <w:jc w:val="both"/>
              <w:rPr>
                <w:strike/>
                <w:sz w:val="22"/>
                <w:szCs w:val="22"/>
              </w:rPr>
            </w:pPr>
            <w:r w:rsidRPr="00DF2BAC">
              <w:rPr>
                <w:strike/>
                <w:sz w:val="22"/>
                <w:szCs w:val="22"/>
              </w:rPr>
              <w:t>c.</w:t>
            </w:r>
            <w:r w:rsidRPr="00DF2BAC">
              <w:rPr>
                <w:strike/>
                <w:sz w:val="22"/>
                <w:szCs w:val="22"/>
              </w:rPr>
              <w:tab/>
              <w:t>The license of a fiduciary who timely appeals a decision by the board regarding continuing education will remain active until a final decision is made by the board.</w:t>
            </w:r>
          </w:p>
          <w:p w14:paraId="07A3B931" w14:textId="77777777" w:rsidR="00F40361" w:rsidRPr="00DF2BAC" w:rsidRDefault="00F40361" w:rsidP="00550200">
            <w:pPr>
              <w:pStyle w:val="Level1"/>
              <w:ind w:left="360" w:right="258" w:firstLine="0"/>
              <w:jc w:val="both"/>
              <w:rPr>
                <w:strike/>
                <w:sz w:val="22"/>
                <w:szCs w:val="22"/>
              </w:rPr>
            </w:pPr>
          </w:p>
          <w:p w14:paraId="2F0432CA" w14:textId="77777777" w:rsidR="00F40361" w:rsidRPr="00DF2BAC" w:rsidRDefault="00F40361" w:rsidP="00550200">
            <w:pPr>
              <w:pStyle w:val="Level1"/>
              <w:ind w:left="1080" w:right="258"/>
              <w:jc w:val="both"/>
              <w:rPr>
                <w:strike/>
                <w:sz w:val="22"/>
                <w:szCs w:val="22"/>
              </w:rPr>
            </w:pPr>
            <w:r w:rsidRPr="00DF2BAC">
              <w:rPr>
                <w:strike/>
                <w:sz w:val="22"/>
                <w:szCs w:val="22"/>
              </w:rPr>
              <w:t>d.</w:t>
            </w:r>
            <w:r w:rsidRPr="00DF2BAC">
              <w:rPr>
                <w:strike/>
                <w:sz w:val="22"/>
                <w:szCs w:val="22"/>
              </w:rPr>
              <w:tab/>
              <w:t>The board must issue a written decision on the appeal.  The decision is final and binding.</w:t>
            </w:r>
          </w:p>
          <w:p w14:paraId="4FFED0AA" w14:textId="77777777" w:rsidR="00550200" w:rsidRPr="00DF2BAC" w:rsidRDefault="00550200" w:rsidP="00550200">
            <w:pPr>
              <w:pStyle w:val="Level1"/>
              <w:ind w:left="705" w:right="258"/>
              <w:jc w:val="both"/>
              <w:rPr>
                <w:sz w:val="22"/>
                <w:szCs w:val="22"/>
              </w:rPr>
            </w:pPr>
          </w:p>
          <w:p w14:paraId="284B6378" w14:textId="1C28F283" w:rsidR="00B854AB" w:rsidRPr="00DF2BAC" w:rsidRDefault="00F40361" w:rsidP="008345BC">
            <w:pPr>
              <w:spacing w:after="120"/>
              <w:ind w:left="706" w:right="259" w:hanging="360"/>
              <w:jc w:val="both"/>
              <w:outlineLvl w:val="0"/>
              <w:rPr>
                <w:b/>
                <w:strike/>
                <w:sz w:val="22"/>
                <w:szCs w:val="22"/>
              </w:rPr>
            </w:pPr>
            <w:commentRangeStart w:id="52"/>
            <w:r w:rsidRPr="00DF2BAC">
              <w:rPr>
                <w:strike/>
                <w:sz w:val="22"/>
                <w:szCs w:val="22"/>
              </w:rPr>
              <w:t>10</w:t>
            </w:r>
            <w:commentRangeEnd w:id="52"/>
            <w:r w:rsidR="00492022" w:rsidRPr="00DF2BAC">
              <w:rPr>
                <w:rStyle w:val="CommentReference"/>
                <w:strike/>
                <w:sz w:val="22"/>
                <w:szCs w:val="22"/>
                <w:lang w:val="x-none" w:eastAsia="x-none"/>
              </w:rPr>
              <w:commentReference w:id="52"/>
            </w:r>
            <w:r w:rsidRPr="00DF2BAC">
              <w:rPr>
                <w:strike/>
                <w:sz w:val="22"/>
                <w:szCs w:val="22"/>
              </w:rPr>
              <w:t>.</w:t>
            </w:r>
            <w:r w:rsidRPr="00DF2BAC">
              <w:rPr>
                <w:strike/>
                <w:sz w:val="22"/>
                <w:szCs w:val="22"/>
              </w:rPr>
              <w:tab/>
              <w:t>In addition to the provisions of this subsection, the board may require a fiduciary who allows his or her license to lapse or who has been in an inactive status to provide documentation of completion of the required number of continuing education credits for the prior licensure period.</w:t>
            </w:r>
          </w:p>
        </w:tc>
      </w:tr>
    </w:tbl>
    <w:p w14:paraId="60755009" w14:textId="77777777" w:rsidR="00B854AB" w:rsidRPr="00DF2BAC" w:rsidRDefault="00B854AB" w:rsidP="00B854AB">
      <w:pPr>
        <w:pStyle w:val="Level3"/>
        <w:ind w:left="-180" w:right="-270" w:firstLine="0"/>
        <w:jc w:val="both"/>
        <w:rPr>
          <w:u w:val="single"/>
        </w:rPr>
      </w:pPr>
    </w:p>
    <w:p w14:paraId="1BA78185" w14:textId="77777777" w:rsidR="008E3DF2" w:rsidRPr="00DF2BAC" w:rsidRDefault="008E3DF2" w:rsidP="008E3DF2">
      <w:pPr>
        <w:pStyle w:val="Level1"/>
        <w:ind w:left="0" w:right="0" w:firstLine="360"/>
        <w:jc w:val="both"/>
        <w:rPr>
          <w:u w:val="single"/>
        </w:rPr>
      </w:pPr>
    </w:p>
    <w:p w14:paraId="72ABE703" w14:textId="69E29383" w:rsidR="00071D6A" w:rsidRPr="00DF2BAC" w:rsidRDefault="00E1363E" w:rsidP="00D41616">
      <w:pPr>
        <w:ind w:left="180"/>
        <w:jc w:val="center"/>
        <w:rPr>
          <w:b/>
          <w:bCs/>
          <w:u w:val="single"/>
        </w:rPr>
      </w:pPr>
      <w:r w:rsidRPr="00DF2BAC">
        <w:rPr>
          <w:b/>
          <w:bCs/>
          <w:u w:val="single"/>
        </w:rPr>
        <w:t>Section 7-202.1</w:t>
      </w:r>
      <w:r w:rsidR="00937BC7" w:rsidRPr="00DF2BAC">
        <w:rPr>
          <w:b/>
          <w:bCs/>
          <w:u w:val="single"/>
        </w:rPr>
        <w:t>4</w:t>
      </w:r>
      <w:r w:rsidRPr="00DF2BAC">
        <w:rPr>
          <w:b/>
          <w:bCs/>
          <w:u w:val="single"/>
        </w:rPr>
        <w:t xml:space="preserve">: </w:t>
      </w:r>
      <w:r w:rsidR="004273B4" w:rsidRPr="00DF2BAC">
        <w:rPr>
          <w:b/>
          <w:bCs/>
          <w:u w:val="single"/>
        </w:rPr>
        <w:t xml:space="preserve"> </w:t>
      </w:r>
      <w:r w:rsidR="002F310D" w:rsidRPr="00DF2BAC">
        <w:rPr>
          <w:b/>
          <w:bCs/>
          <w:u w:val="single"/>
        </w:rPr>
        <w:t>License Renewal</w:t>
      </w:r>
    </w:p>
    <w:p w14:paraId="54542F83" w14:textId="77777777" w:rsidR="00D41616" w:rsidRPr="00DF2BAC" w:rsidRDefault="00D41616" w:rsidP="007341BF">
      <w:pPr>
        <w:ind w:left="360" w:hanging="360"/>
        <w:jc w:val="both"/>
        <w:rPr>
          <w:b/>
          <w:bCs/>
        </w:rPr>
      </w:pPr>
    </w:p>
    <w:p w14:paraId="2513332A" w14:textId="190A3278" w:rsidR="002C545C" w:rsidRPr="00DF2BAC" w:rsidRDefault="002C545C" w:rsidP="005E6EA2">
      <w:pPr>
        <w:ind w:left="450" w:hanging="450"/>
        <w:jc w:val="both"/>
        <w:rPr>
          <w:u w:val="single"/>
        </w:rPr>
      </w:pPr>
      <w:r w:rsidRPr="00DF2BAC">
        <w:rPr>
          <w:b/>
          <w:bCs/>
          <w:strike/>
        </w:rPr>
        <w:t>G</w:t>
      </w:r>
      <w:r w:rsidR="005E6EA2" w:rsidRPr="00DF2BAC">
        <w:rPr>
          <w:b/>
          <w:bCs/>
          <w:u w:val="single"/>
        </w:rPr>
        <w:t>A</w:t>
      </w:r>
      <w:r w:rsidRPr="00DF2BAC">
        <w:rPr>
          <w:b/>
          <w:bCs/>
        </w:rPr>
        <w:t>.</w:t>
      </w:r>
      <w:r w:rsidRPr="00DF2BAC">
        <w:rPr>
          <w:b/>
          <w:bCs/>
        </w:rPr>
        <w:tab/>
      </w:r>
      <w:proofErr w:type="spellStart"/>
      <w:r w:rsidR="00A97AC9" w:rsidRPr="00DF2BAC">
        <w:rPr>
          <w:b/>
          <w:bCs/>
          <w:u w:val="single"/>
        </w:rPr>
        <w:t>Authority</w:t>
      </w:r>
      <w:r w:rsidRPr="00DF2BAC">
        <w:rPr>
          <w:strike/>
        </w:rPr>
        <w:t>Renewal</w:t>
      </w:r>
      <w:proofErr w:type="spellEnd"/>
      <w:r w:rsidRPr="00DF2BAC">
        <w:rPr>
          <w:b/>
          <w:bCs/>
          <w:strike/>
        </w:rPr>
        <w:t xml:space="preserve"> of </w:t>
      </w:r>
      <w:r w:rsidR="002F40E2" w:rsidRPr="00DF2BAC">
        <w:rPr>
          <w:b/>
          <w:bCs/>
          <w:strike/>
        </w:rPr>
        <w:t>Licensure</w:t>
      </w:r>
      <w:r w:rsidRPr="00DF2BAC">
        <w:rPr>
          <w:b/>
          <w:bCs/>
        </w:rPr>
        <w:t xml:space="preserve">.  </w:t>
      </w:r>
      <w:r w:rsidR="00676FAD" w:rsidRPr="00DF2BAC">
        <w:rPr>
          <w:u w:val="single"/>
        </w:rPr>
        <w:t>Fi</w:t>
      </w:r>
      <w:r w:rsidR="006B43BB" w:rsidRPr="00DF2BAC">
        <w:rPr>
          <w:u w:val="single"/>
        </w:rPr>
        <w:t>duciary license renewal is governed by</w:t>
      </w:r>
      <w:r w:rsidR="006B43BB" w:rsidRPr="00DF2BAC">
        <w:t xml:space="preserve"> </w:t>
      </w:r>
      <w:r w:rsidRPr="00DF2BAC">
        <w:rPr>
          <w:strike/>
        </w:rPr>
        <w:t>In addition to t</w:t>
      </w:r>
      <w:r w:rsidR="00A478A4" w:rsidRPr="00DF2BAC">
        <w:rPr>
          <w:strike/>
        </w:rPr>
        <w:t xml:space="preserve">he requirements of </w:t>
      </w:r>
      <w:r w:rsidR="00A478A4" w:rsidRPr="00DF2BAC">
        <w:t>ACJA § 7-201</w:t>
      </w:r>
      <w:r w:rsidR="006B43BB" w:rsidRPr="00DF2BAC">
        <w:rPr>
          <w:u w:val="single"/>
        </w:rPr>
        <w:t>.</w:t>
      </w:r>
      <w:r w:rsidR="003D545C" w:rsidRPr="00DF2BAC">
        <w:rPr>
          <w:u w:val="single"/>
        </w:rPr>
        <w:t>19</w:t>
      </w:r>
      <w:r w:rsidRPr="00DF2BAC">
        <w:rPr>
          <w:strike/>
        </w:rPr>
        <w:t>(G), the following requirements apply</w:t>
      </w:r>
      <w:r w:rsidR="003D545C" w:rsidRPr="00DF2BAC">
        <w:rPr>
          <w:strike/>
        </w:rPr>
        <w:t xml:space="preserve"> </w:t>
      </w:r>
      <w:r w:rsidR="003D545C" w:rsidRPr="00DF2BAC">
        <w:rPr>
          <w:u w:val="single"/>
        </w:rPr>
        <w:t xml:space="preserve">and this </w:t>
      </w:r>
      <w:proofErr w:type="gramStart"/>
      <w:r w:rsidR="003D545C" w:rsidRPr="00DF2BAC">
        <w:rPr>
          <w:u w:val="single"/>
        </w:rPr>
        <w:t>section</w:t>
      </w:r>
      <w:r w:rsidRPr="00DF2BAC">
        <w:rPr>
          <w:strike/>
        </w:rPr>
        <w:t>:</w:t>
      </w:r>
      <w:r w:rsidR="003D545C" w:rsidRPr="00DF2BAC">
        <w:rPr>
          <w:u w:val="single"/>
        </w:rPr>
        <w:t>.</w:t>
      </w:r>
      <w:proofErr w:type="gramEnd"/>
    </w:p>
    <w:p w14:paraId="5C65E861" w14:textId="77777777" w:rsidR="00A97AC9" w:rsidRPr="00DF2BAC" w:rsidRDefault="00A97AC9" w:rsidP="005E6EA2">
      <w:pPr>
        <w:ind w:left="450" w:hanging="450"/>
        <w:jc w:val="both"/>
        <w:rPr>
          <w:u w:val="single"/>
        </w:rPr>
      </w:pPr>
    </w:p>
    <w:p w14:paraId="6475F625" w14:textId="330AD3C6" w:rsidR="00A97AC9" w:rsidRPr="00DF2BAC" w:rsidRDefault="00A97AC9" w:rsidP="005E6EA2">
      <w:pPr>
        <w:ind w:left="450" w:hanging="450"/>
        <w:jc w:val="both"/>
        <w:rPr>
          <w:b/>
          <w:bCs/>
          <w:u w:val="single"/>
        </w:rPr>
      </w:pPr>
      <w:r w:rsidRPr="00DF2BAC">
        <w:rPr>
          <w:b/>
          <w:bCs/>
          <w:u w:val="single"/>
        </w:rPr>
        <w:t>B.</w:t>
      </w:r>
      <w:r w:rsidRPr="00DF2BAC">
        <w:rPr>
          <w:b/>
          <w:bCs/>
          <w:u w:val="single"/>
        </w:rPr>
        <w:tab/>
        <w:t>Timing.</w:t>
      </w:r>
    </w:p>
    <w:p w14:paraId="6C9EA101" w14:textId="77777777" w:rsidR="002C545C" w:rsidRPr="00DF2BAC" w:rsidRDefault="002C545C" w:rsidP="00F14F58">
      <w:pPr>
        <w:tabs>
          <w:tab w:val="left" w:pos="-1080"/>
          <w:tab w:val="left" w:pos="-720"/>
        </w:tabs>
        <w:ind w:left="360" w:hanging="360"/>
        <w:jc w:val="both"/>
      </w:pPr>
    </w:p>
    <w:p w14:paraId="1C939FE6" w14:textId="4A0A2233" w:rsidR="002C545C" w:rsidRPr="00DF2BAC" w:rsidRDefault="002C545C" w:rsidP="00F14F58">
      <w:pPr>
        <w:ind w:left="720" w:hanging="360"/>
        <w:jc w:val="both"/>
      </w:pPr>
      <w:r w:rsidRPr="00DF2BAC">
        <w:t>1.</w:t>
      </w:r>
      <w:r w:rsidRPr="00DF2BAC">
        <w:tab/>
        <w:t xml:space="preserve">Expiration </w:t>
      </w:r>
      <w:proofErr w:type="gramStart"/>
      <w:r w:rsidRPr="00DF2BAC">
        <w:rPr>
          <w:strike/>
        </w:rPr>
        <w:t>Date</w:t>
      </w:r>
      <w:r w:rsidR="005B791B" w:rsidRPr="00DF2BAC">
        <w:rPr>
          <w:strike/>
        </w:rPr>
        <w:t xml:space="preserve"> </w:t>
      </w:r>
      <w:proofErr w:type="spellStart"/>
      <w:r w:rsidR="00BD3C96" w:rsidRPr="00DF2BAC">
        <w:rPr>
          <w:u w:val="single"/>
        </w:rPr>
        <w:t>date</w:t>
      </w:r>
      <w:proofErr w:type="spellEnd"/>
      <w:proofErr w:type="gramEnd"/>
      <w:r w:rsidRPr="00DF2BAC">
        <w:t xml:space="preserve">.  </w:t>
      </w:r>
      <w:r w:rsidRPr="00DF2BAC">
        <w:rPr>
          <w:strike/>
        </w:rPr>
        <w:t xml:space="preserve">All </w:t>
      </w:r>
      <w:r w:rsidR="006A38B5" w:rsidRPr="00DF2BAC">
        <w:rPr>
          <w:u w:val="single"/>
        </w:rPr>
        <w:t xml:space="preserve">Fiduciary </w:t>
      </w:r>
      <w:r w:rsidR="002F40E2" w:rsidRPr="00DF2BAC">
        <w:t>licenses</w:t>
      </w:r>
      <w:r w:rsidRPr="00DF2BAC">
        <w:t xml:space="preserve"> expire at midnight on May 31</w:t>
      </w:r>
      <w:r w:rsidRPr="00DF2BAC">
        <w:rPr>
          <w:strike/>
        </w:rPr>
        <w:t>st</w:t>
      </w:r>
      <w:r w:rsidRPr="00DF2BAC">
        <w:t xml:space="preserve"> </w:t>
      </w:r>
      <w:r w:rsidR="00676FAD" w:rsidRPr="00DF2BAC">
        <w:rPr>
          <w:u w:val="single"/>
        </w:rPr>
        <w:t xml:space="preserve">of </w:t>
      </w:r>
      <w:r w:rsidRPr="00DF2BAC">
        <w:t>each even</w:t>
      </w:r>
      <w:r w:rsidR="005933DB" w:rsidRPr="00DF2BAC">
        <w:t>-</w:t>
      </w:r>
      <w:r w:rsidRPr="00DF2BAC">
        <w:t>numbered year.</w:t>
      </w:r>
    </w:p>
    <w:p w14:paraId="1C2203F3" w14:textId="5FFE2FF5" w:rsidR="003A34D1" w:rsidRPr="00DF2BAC" w:rsidRDefault="003A34D1" w:rsidP="00F14F58">
      <w:pPr>
        <w:ind w:left="720" w:hanging="360"/>
        <w:jc w:val="both"/>
      </w:pPr>
    </w:p>
    <w:p w14:paraId="658C4779" w14:textId="745C06BA" w:rsidR="006833FE" w:rsidRPr="00DF2BAC" w:rsidRDefault="003A34D1" w:rsidP="006833FE">
      <w:pPr>
        <w:ind w:left="720" w:hanging="360"/>
        <w:jc w:val="both"/>
        <w:rPr>
          <w:strike/>
        </w:rPr>
      </w:pPr>
      <w:r w:rsidRPr="00DF2BAC">
        <w:t>2.</w:t>
      </w:r>
      <w:r w:rsidRPr="00DF2BAC">
        <w:tab/>
      </w:r>
      <w:r w:rsidR="004852DA" w:rsidRPr="00DF2BAC">
        <w:rPr>
          <w:u w:val="single"/>
        </w:rPr>
        <w:t>Timely filing</w:t>
      </w:r>
      <w:r w:rsidR="00BD3C96" w:rsidRPr="00DF2BAC">
        <w:rPr>
          <w:u w:val="single"/>
        </w:rPr>
        <w:t xml:space="preserve">.  </w:t>
      </w:r>
      <w:r w:rsidR="008D5A13" w:rsidRPr="00DF2BAC">
        <w:rPr>
          <w:u w:val="single"/>
        </w:rPr>
        <w:t>By</w:t>
      </w:r>
      <w:r w:rsidR="007604BA" w:rsidRPr="00DF2BAC">
        <w:rPr>
          <w:u w:val="single"/>
        </w:rPr>
        <w:t xml:space="preserve"> </w:t>
      </w:r>
      <w:proofErr w:type="gramStart"/>
      <w:r w:rsidR="007604BA" w:rsidRPr="00DF2BAC">
        <w:rPr>
          <w:u w:val="single"/>
        </w:rPr>
        <w:t xml:space="preserve">timely filing a </w:t>
      </w:r>
      <w:r w:rsidR="008D5A13" w:rsidRPr="00DF2BAC">
        <w:rPr>
          <w:u w:val="single"/>
        </w:rPr>
        <w:t xml:space="preserve">complete </w:t>
      </w:r>
      <w:r w:rsidR="007604BA" w:rsidRPr="00DF2BAC">
        <w:rPr>
          <w:u w:val="single"/>
        </w:rPr>
        <w:t>license renewal application</w:t>
      </w:r>
      <w:proofErr w:type="gramEnd"/>
      <w:r w:rsidR="00174B54" w:rsidRPr="00DF2BAC">
        <w:rPr>
          <w:u w:val="single"/>
        </w:rPr>
        <w:t xml:space="preserve">, the licensee’s existing license does not expire during the </w:t>
      </w:r>
      <w:r w:rsidR="005732B9" w:rsidRPr="00DF2BAC">
        <w:rPr>
          <w:u w:val="single"/>
        </w:rPr>
        <w:t>renewal process.</w:t>
      </w:r>
      <w:r w:rsidR="007604BA" w:rsidRPr="00DF2BAC">
        <w:rPr>
          <w:u w:val="single"/>
        </w:rPr>
        <w:t xml:space="preserve"> </w:t>
      </w:r>
      <w:r w:rsidRPr="00DF2BAC">
        <w:t xml:space="preserve">A </w:t>
      </w:r>
      <w:r w:rsidR="005732B9" w:rsidRPr="00DF2BAC">
        <w:rPr>
          <w:u w:val="single"/>
        </w:rPr>
        <w:t xml:space="preserve">fiduciary </w:t>
      </w:r>
      <w:r w:rsidR="007E332F" w:rsidRPr="00DF2BAC">
        <w:rPr>
          <w:u w:val="single"/>
        </w:rPr>
        <w:t>licensee</w:t>
      </w:r>
      <w:r w:rsidR="00306DAA" w:rsidRPr="00DF2BAC">
        <w:rPr>
          <w:u w:val="single"/>
        </w:rPr>
        <w:t>’s</w:t>
      </w:r>
      <w:r w:rsidR="007E332F" w:rsidRPr="00DF2BAC">
        <w:rPr>
          <w:u w:val="single"/>
        </w:rPr>
        <w:t xml:space="preserve"> </w:t>
      </w:r>
      <w:r w:rsidRPr="00DF2BAC">
        <w:t>renewal application</w:t>
      </w:r>
      <w:r w:rsidR="00EA1AF1" w:rsidRPr="00DF2BAC">
        <w:t xml:space="preserve"> </w:t>
      </w:r>
      <w:r w:rsidR="00F80A9D" w:rsidRPr="00DF2BAC">
        <w:t xml:space="preserve">is timely if </w:t>
      </w:r>
      <w:r w:rsidRPr="00DF2BAC">
        <w:rPr>
          <w:strike/>
        </w:rPr>
        <w:t xml:space="preserve">submitted </w:t>
      </w:r>
      <w:r w:rsidR="00F932E0" w:rsidRPr="00DF2BAC">
        <w:rPr>
          <w:u w:val="single"/>
        </w:rPr>
        <w:t xml:space="preserve">filed </w:t>
      </w:r>
      <w:r w:rsidR="001639F4" w:rsidRPr="00DF2BAC">
        <w:rPr>
          <w:u w:val="single"/>
        </w:rPr>
        <w:t xml:space="preserve">with the division </w:t>
      </w:r>
      <w:r w:rsidRPr="00DF2BAC">
        <w:rPr>
          <w:strike/>
        </w:rPr>
        <w:t>during the month of</w:t>
      </w:r>
      <w:r w:rsidR="00F932E0" w:rsidRPr="00DF2BAC">
        <w:t xml:space="preserve"> </w:t>
      </w:r>
      <w:r w:rsidR="00A84359" w:rsidRPr="00DF2BAC">
        <w:rPr>
          <w:u w:val="single"/>
        </w:rPr>
        <w:t>from</w:t>
      </w:r>
      <w:r w:rsidRPr="00DF2BAC">
        <w:t xml:space="preserve"> April</w:t>
      </w:r>
      <w:r w:rsidR="00F932E0" w:rsidRPr="00DF2BAC">
        <w:t xml:space="preserve"> </w:t>
      </w:r>
      <w:r w:rsidR="00F932E0" w:rsidRPr="00DF2BAC">
        <w:rPr>
          <w:u w:val="single"/>
        </w:rPr>
        <w:t xml:space="preserve">1 </w:t>
      </w:r>
      <w:r w:rsidR="00A84359" w:rsidRPr="00DF2BAC">
        <w:rPr>
          <w:u w:val="single"/>
        </w:rPr>
        <w:t>through</w:t>
      </w:r>
      <w:r w:rsidR="00F932E0" w:rsidRPr="00DF2BAC">
        <w:rPr>
          <w:u w:val="single"/>
        </w:rPr>
        <w:t xml:space="preserve"> April </w:t>
      </w:r>
      <w:r w:rsidR="00590348" w:rsidRPr="00DF2BAC">
        <w:rPr>
          <w:u w:val="single"/>
        </w:rPr>
        <w:t>30</w:t>
      </w:r>
      <w:r w:rsidRPr="00DF2BAC">
        <w:t xml:space="preserve"> of each even-numbered year</w:t>
      </w:r>
      <w:r w:rsidR="00024EA5" w:rsidRPr="00DF2BAC">
        <w:rPr>
          <w:u w:val="single"/>
        </w:rPr>
        <w:t xml:space="preserve"> </w:t>
      </w:r>
      <w:r w:rsidR="00791A0F" w:rsidRPr="00DF2BAC">
        <w:rPr>
          <w:u w:val="single"/>
        </w:rPr>
        <w:t>or</w:t>
      </w:r>
      <w:r w:rsidR="00EB7008" w:rsidRPr="00DF2BAC">
        <w:rPr>
          <w:u w:val="single"/>
        </w:rPr>
        <w:t>, if</w:t>
      </w:r>
      <w:r w:rsidR="00024EA5" w:rsidRPr="00DF2BAC">
        <w:rPr>
          <w:u w:val="single"/>
        </w:rPr>
        <w:t xml:space="preserve"> </w:t>
      </w:r>
      <w:r w:rsidR="0015514F" w:rsidRPr="00DF2BAC">
        <w:rPr>
          <w:u w:val="single"/>
        </w:rPr>
        <w:t xml:space="preserve">the licensee </w:t>
      </w:r>
      <w:r w:rsidR="00BC5669" w:rsidRPr="00DF2BAC">
        <w:rPr>
          <w:u w:val="single"/>
        </w:rPr>
        <w:t xml:space="preserve">receives a </w:t>
      </w:r>
      <w:r w:rsidR="002E1B94" w:rsidRPr="00DF2BAC">
        <w:rPr>
          <w:u w:val="single"/>
        </w:rPr>
        <w:t>one-time</w:t>
      </w:r>
      <w:r w:rsidR="00BC5669" w:rsidRPr="00DF2BAC">
        <w:rPr>
          <w:u w:val="single"/>
        </w:rPr>
        <w:t xml:space="preserve"> </w:t>
      </w:r>
      <w:r w:rsidR="00BC5669" w:rsidRPr="00DF2BAC">
        <w:rPr>
          <w:u w:val="single"/>
        </w:rPr>
        <w:lastRenderedPageBreak/>
        <w:t>extension under ACJA § 7-201.</w:t>
      </w:r>
      <w:r w:rsidR="00771E9C" w:rsidRPr="00DF2BAC">
        <w:rPr>
          <w:u w:val="single"/>
        </w:rPr>
        <w:t>07(B)</w:t>
      </w:r>
      <w:r w:rsidR="00EB7008" w:rsidRPr="00DF2BAC">
        <w:rPr>
          <w:u w:val="single"/>
        </w:rPr>
        <w:t>, by the extended deadline</w:t>
      </w:r>
      <w:r w:rsidRPr="00DF2BAC">
        <w:t>.</w:t>
      </w:r>
      <w:r w:rsidR="009372B5" w:rsidRPr="00DF2BAC">
        <w:t xml:space="preserve"> </w:t>
      </w:r>
      <w:r w:rsidR="006833FE" w:rsidRPr="00DF2BAC">
        <w:rPr>
          <w:strike/>
        </w:rPr>
        <w:t xml:space="preserve">A renewal application submitted during the month of May or later in each even-numbered year will be </w:t>
      </w:r>
      <w:proofErr w:type="gramStart"/>
      <w:r w:rsidR="006833FE" w:rsidRPr="00DF2BAC">
        <w:rPr>
          <w:strike/>
        </w:rPr>
        <w:t>assessed</w:t>
      </w:r>
      <w:proofErr w:type="gramEnd"/>
      <w:r w:rsidR="006833FE" w:rsidRPr="00DF2BAC">
        <w:rPr>
          <w:strike/>
        </w:rPr>
        <w:t xml:space="preserve"> a late renewal fee under subsection (K)(3)(d). </w:t>
      </w:r>
    </w:p>
    <w:p w14:paraId="6397E458" w14:textId="77777777" w:rsidR="00776692" w:rsidRPr="00DF2BAC" w:rsidRDefault="00776692" w:rsidP="006833FE">
      <w:pPr>
        <w:ind w:left="720" w:hanging="360"/>
        <w:jc w:val="both"/>
        <w:rPr>
          <w:strike/>
        </w:rPr>
      </w:pPr>
    </w:p>
    <w:p w14:paraId="5EBCF99F" w14:textId="77777777" w:rsidR="00C67074" w:rsidRPr="00DF2BAC" w:rsidRDefault="00C67074" w:rsidP="00C67074">
      <w:pPr>
        <w:ind w:left="360" w:hanging="360"/>
        <w:jc w:val="both"/>
        <w:rPr>
          <w:strike/>
          <w:u w:val="single"/>
        </w:rPr>
      </w:pPr>
      <w:r w:rsidRPr="00DF2BAC">
        <w:rPr>
          <w:b/>
          <w:bCs/>
          <w:u w:val="single"/>
        </w:rPr>
        <w:t>C.</w:t>
      </w:r>
      <w:r w:rsidRPr="00DF2BAC">
        <w:rPr>
          <w:b/>
          <w:bCs/>
          <w:u w:val="single"/>
        </w:rPr>
        <w:tab/>
        <w:t xml:space="preserve">Renewal Application.  </w:t>
      </w:r>
      <w:r w:rsidRPr="00DF2BAC">
        <w:rPr>
          <w:u w:val="single"/>
        </w:rPr>
        <w:t xml:space="preserve">In addition to completing the renewal application form specified by the division, the following requirements apply to fiduciary license renewal applications.  </w:t>
      </w:r>
    </w:p>
    <w:p w14:paraId="447B89A1" w14:textId="77777777" w:rsidR="00776692" w:rsidRPr="00DF2BAC" w:rsidRDefault="00776692" w:rsidP="00776692">
      <w:pPr>
        <w:ind w:left="360" w:hanging="360"/>
        <w:jc w:val="both"/>
        <w:rPr>
          <w:strike/>
        </w:rPr>
      </w:pPr>
    </w:p>
    <w:p w14:paraId="6429B4B9" w14:textId="12D88A22" w:rsidR="00DE4924" w:rsidRPr="00DF2BAC" w:rsidRDefault="00C67074" w:rsidP="00EB4747">
      <w:pPr>
        <w:ind w:left="720" w:hanging="360"/>
        <w:jc w:val="both"/>
        <w:rPr>
          <w:u w:val="single"/>
        </w:rPr>
      </w:pPr>
      <w:r w:rsidRPr="00DF2BAC">
        <w:rPr>
          <w:u w:val="single"/>
        </w:rPr>
        <w:t>1</w:t>
      </w:r>
      <w:r w:rsidR="001146DB" w:rsidRPr="00DF2BAC">
        <w:rPr>
          <w:u w:val="single"/>
        </w:rPr>
        <w:t>.</w:t>
      </w:r>
      <w:r w:rsidR="001146DB" w:rsidRPr="00DF2BAC">
        <w:rPr>
          <w:u w:val="single"/>
        </w:rPr>
        <w:tab/>
      </w:r>
      <w:r w:rsidR="007443AC" w:rsidRPr="00DF2BAC">
        <w:rPr>
          <w:u w:val="single"/>
        </w:rPr>
        <w:t>Late fee</w:t>
      </w:r>
      <w:r w:rsidR="001146DB" w:rsidRPr="00DF2BAC">
        <w:rPr>
          <w:u w:val="single"/>
        </w:rPr>
        <w:t xml:space="preserve">. </w:t>
      </w:r>
      <w:r w:rsidR="004E1F66" w:rsidRPr="00DF2BAC">
        <w:rPr>
          <w:u w:val="single"/>
        </w:rPr>
        <w:t xml:space="preserve"> </w:t>
      </w:r>
      <w:r w:rsidR="00DE4924" w:rsidRPr="00DF2BAC">
        <w:rPr>
          <w:u w:val="single"/>
        </w:rPr>
        <w:t>The late fee under ACJA § 7-20</w:t>
      </w:r>
      <w:r w:rsidR="008C5039" w:rsidRPr="00DF2BAC">
        <w:rPr>
          <w:u w:val="single"/>
        </w:rPr>
        <w:t>2</w:t>
      </w:r>
      <w:r w:rsidR="00DE4924" w:rsidRPr="00DF2BAC">
        <w:rPr>
          <w:u w:val="single"/>
        </w:rPr>
        <w:t>.33(K) must be paid:</w:t>
      </w:r>
    </w:p>
    <w:p w14:paraId="3C3FD680" w14:textId="77777777" w:rsidR="00DE4924" w:rsidRPr="00DF2BAC" w:rsidRDefault="00DE4924" w:rsidP="00EB4747">
      <w:pPr>
        <w:ind w:left="720" w:hanging="360"/>
        <w:jc w:val="both"/>
        <w:rPr>
          <w:u w:val="single"/>
        </w:rPr>
      </w:pPr>
    </w:p>
    <w:p w14:paraId="11FDE1F7" w14:textId="6ED3991C" w:rsidR="00EF3D50" w:rsidRPr="00DF2BAC" w:rsidRDefault="00DE4924" w:rsidP="00EF3D50">
      <w:pPr>
        <w:ind w:left="1080" w:hanging="360"/>
        <w:jc w:val="both"/>
        <w:rPr>
          <w:u w:val="single"/>
        </w:rPr>
      </w:pPr>
      <w:r w:rsidRPr="00DF2BAC">
        <w:rPr>
          <w:u w:val="single"/>
        </w:rPr>
        <w:t>a.</w:t>
      </w:r>
      <w:r w:rsidRPr="00DF2BAC">
        <w:rPr>
          <w:u w:val="single"/>
        </w:rPr>
        <w:tab/>
      </w:r>
      <w:r w:rsidR="00AE00BB" w:rsidRPr="00DF2BAC">
        <w:rPr>
          <w:u w:val="single"/>
        </w:rPr>
        <w:t>When a licensee files</w:t>
      </w:r>
      <w:r w:rsidR="00FD2C70" w:rsidRPr="00DF2BAC">
        <w:rPr>
          <w:u w:val="single"/>
        </w:rPr>
        <w:t xml:space="preserve"> an untimely renewal application </w:t>
      </w:r>
      <w:r w:rsidR="0039248B" w:rsidRPr="00DF2BAC">
        <w:rPr>
          <w:u w:val="single"/>
        </w:rPr>
        <w:t>under</w:t>
      </w:r>
      <w:r w:rsidR="00D424C0" w:rsidRPr="00DF2BAC">
        <w:rPr>
          <w:u w:val="single"/>
        </w:rPr>
        <w:t xml:space="preserve"> ACJA § 7-201.19(C)</w:t>
      </w:r>
      <w:r w:rsidR="00F56E10" w:rsidRPr="00DF2BAC">
        <w:rPr>
          <w:u w:val="single"/>
        </w:rPr>
        <w:t>.</w:t>
      </w:r>
    </w:p>
    <w:p w14:paraId="4DE5EE39" w14:textId="77777777" w:rsidR="00EF3D50" w:rsidRPr="00DF2BAC" w:rsidRDefault="00EF3D50" w:rsidP="00EF3D50">
      <w:pPr>
        <w:ind w:left="1080" w:hanging="360"/>
        <w:jc w:val="both"/>
        <w:rPr>
          <w:u w:val="single"/>
        </w:rPr>
      </w:pPr>
    </w:p>
    <w:p w14:paraId="243C4F63" w14:textId="7DCAF01C" w:rsidR="00FA4B29" w:rsidRPr="00DF2BAC" w:rsidRDefault="00EF3D50" w:rsidP="00EF3D50">
      <w:pPr>
        <w:ind w:left="1080" w:hanging="360"/>
        <w:jc w:val="both"/>
        <w:rPr>
          <w:u w:val="single"/>
        </w:rPr>
      </w:pPr>
      <w:r w:rsidRPr="00DF2BAC">
        <w:rPr>
          <w:u w:val="single"/>
        </w:rPr>
        <w:t>b.</w:t>
      </w:r>
      <w:r w:rsidRPr="00DF2BAC">
        <w:rPr>
          <w:u w:val="single"/>
        </w:rPr>
        <w:tab/>
      </w:r>
      <w:r w:rsidR="00A23C23" w:rsidRPr="00DF2BAC">
        <w:rPr>
          <w:u w:val="single"/>
        </w:rPr>
        <w:t>When</w:t>
      </w:r>
      <w:r w:rsidR="00EA77E5" w:rsidRPr="00DF2BAC">
        <w:rPr>
          <w:u w:val="single"/>
        </w:rPr>
        <w:t xml:space="preserve"> a</w:t>
      </w:r>
      <w:r w:rsidR="002E6D8A" w:rsidRPr="00DF2BAC">
        <w:rPr>
          <w:u w:val="single"/>
        </w:rPr>
        <w:t xml:space="preserve"> </w:t>
      </w:r>
      <w:r w:rsidR="00566F76" w:rsidRPr="00DF2BAC">
        <w:rPr>
          <w:u w:val="single"/>
        </w:rPr>
        <w:t>licensee</w:t>
      </w:r>
      <w:r w:rsidR="00556C3A" w:rsidRPr="00DF2BAC">
        <w:rPr>
          <w:u w:val="single"/>
        </w:rPr>
        <w:t xml:space="preserve"> </w:t>
      </w:r>
      <w:r w:rsidR="008D34EC" w:rsidRPr="00DF2BAC">
        <w:rPr>
          <w:u w:val="single"/>
        </w:rPr>
        <w:t xml:space="preserve">files a renewal application </w:t>
      </w:r>
      <w:r w:rsidR="00B16BDB" w:rsidRPr="00DF2BAC">
        <w:rPr>
          <w:u w:val="single"/>
        </w:rPr>
        <w:t>after</w:t>
      </w:r>
      <w:r w:rsidR="008D34EC" w:rsidRPr="00DF2BAC">
        <w:rPr>
          <w:u w:val="single"/>
        </w:rPr>
        <w:t xml:space="preserve"> their license expire</w:t>
      </w:r>
      <w:r w:rsidR="00B16BDB" w:rsidRPr="00DF2BAC">
        <w:rPr>
          <w:u w:val="single"/>
        </w:rPr>
        <w:t>s</w:t>
      </w:r>
      <w:r w:rsidR="008D34EC" w:rsidRPr="00DF2BAC">
        <w:rPr>
          <w:u w:val="single"/>
        </w:rPr>
        <w:t>.</w:t>
      </w:r>
      <w:r w:rsidR="00C96BCD" w:rsidRPr="00DF2BAC">
        <w:rPr>
          <w:u w:val="single"/>
        </w:rPr>
        <w:t xml:space="preserve"> </w:t>
      </w:r>
      <w:r w:rsidR="00034472" w:rsidRPr="00DF2BAC">
        <w:rPr>
          <w:u w:val="single"/>
        </w:rPr>
        <w:t xml:space="preserve"> </w:t>
      </w:r>
      <w:r w:rsidR="002E6D8A" w:rsidRPr="00DF2BAC">
        <w:rPr>
          <w:u w:val="single"/>
        </w:rPr>
        <w:t xml:space="preserve"> </w:t>
      </w:r>
      <w:r w:rsidR="00921841" w:rsidRPr="00DF2BAC">
        <w:rPr>
          <w:u w:val="single"/>
        </w:rPr>
        <w:t xml:space="preserve"> </w:t>
      </w:r>
      <w:r w:rsidR="0039248B" w:rsidRPr="00DF2BAC">
        <w:rPr>
          <w:u w:val="single"/>
        </w:rPr>
        <w:t xml:space="preserve"> </w:t>
      </w:r>
    </w:p>
    <w:p w14:paraId="770476FE" w14:textId="77777777" w:rsidR="00FA4B29" w:rsidRPr="00DF2BAC" w:rsidRDefault="00FA4B29" w:rsidP="00EB4747">
      <w:pPr>
        <w:ind w:left="720" w:hanging="360"/>
        <w:jc w:val="both"/>
        <w:rPr>
          <w:u w:val="single"/>
        </w:rPr>
      </w:pPr>
    </w:p>
    <w:p w14:paraId="701B9666" w14:textId="6A7531B2" w:rsidR="002C545C" w:rsidRPr="00DF2BAC" w:rsidRDefault="003A34D1" w:rsidP="00F14F58">
      <w:pPr>
        <w:pStyle w:val="Level1"/>
        <w:ind w:right="0"/>
        <w:jc w:val="both"/>
      </w:pPr>
      <w:r w:rsidRPr="00DF2BAC">
        <w:rPr>
          <w:strike/>
        </w:rPr>
        <w:t>3</w:t>
      </w:r>
      <w:r w:rsidR="00A928B5" w:rsidRPr="00DF2BAC">
        <w:rPr>
          <w:u w:val="single"/>
        </w:rPr>
        <w:t>2</w:t>
      </w:r>
      <w:r w:rsidR="002C545C" w:rsidRPr="00DF2BAC">
        <w:t>.</w:t>
      </w:r>
      <w:r w:rsidR="002C545C" w:rsidRPr="00DF2BAC">
        <w:tab/>
        <w:t xml:space="preserve">Continuing Education.  </w:t>
      </w:r>
      <w:r w:rsidR="00691B59" w:rsidRPr="00DF2BAC">
        <w:rPr>
          <w:strike/>
        </w:rPr>
        <w:t>B</w:t>
      </w:r>
      <w:r w:rsidR="0048427E" w:rsidRPr="00DF2BAC">
        <w:rPr>
          <w:strike/>
        </w:rPr>
        <w:t>y no later than March 31 of each even-numbered year</w:t>
      </w:r>
      <w:r w:rsidR="0084349F" w:rsidRPr="00DF2BAC">
        <w:rPr>
          <w:strike/>
        </w:rPr>
        <w:t>,</w:t>
      </w:r>
      <w:r w:rsidR="002C545C" w:rsidRPr="00DF2BAC">
        <w:rPr>
          <w:strike/>
        </w:rPr>
        <w:t xml:space="preserve"> all </w:t>
      </w:r>
      <w:r w:rsidR="005537E3" w:rsidRPr="00DF2BAC">
        <w:rPr>
          <w:strike/>
        </w:rPr>
        <w:t>licensed</w:t>
      </w:r>
      <w:r w:rsidR="002C545C" w:rsidRPr="00DF2BAC">
        <w:rPr>
          <w:strike/>
        </w:rPr>
        <w:t xml:space="preserve"> fiduciaries and trainees </w:t>
      </w:r>
      <w:r w:rsidR="00962DDA" w:rsidRPr="00DF2BAC">
        <w:rPr>
          <w:strike/>
        </w:rPr>
        <w:t xml:space="preserve">must </w:t>
      </w:r>
      <w:r w:rsidR="005760F5" w:rsidRPr="00DF2BAC">
        <w:rPr>
          <w:strike/>
        </w:rPr>
        <w:t>complete</w:t>
      </w:r>
      <w:r w:rsidR="00C36FD6" w:rsidRPr="00DF2BAC">
        <w:rPr>
          <w:strike/>
        </w:rPr>
        <w:t xml:space="preserve"> the</w:t>
      </w:r>
      <w:r w:rsidR="002C545C" w:rsidRPr="00DF2BAC">
        <w:rPr>
          <w:strike/>
        </w:rPr>
        <w:t xml:space="preserve"> continuing education </w:t>
      </w:r>
      <w:r w:rsidR="004C2535" w:rsidRPr="00DF2BAC">
        <w:rPr>
          <w:strike/>
        </w:rPr>
        <w:t xml:space="preserve">hours </w:t>
      </w:r>
      <w:r w:rsidR="002C545C" w:rsidRPr="00DF2BAC">
        <w:rPr>
          <w:strike/>
        </w:rPr>
        <w:t xml:space="preserve">in </w:t>
      </w:r>
      <w:r w:rsidR="0022474A" w:rsidRPr="00DF2BAC">
        <w:rPr>
          <w:strike/>
        </w:rPr>
        <w:t xml:space="preserve">compliance with </w:t>
      </w:r>
      <w:r w:rsidR="002C545C" w:rsidRPr="00DF2BAC">
        <w:rPr>
          <w:strike/>
        </w:rPr>
        <w:t>subsection (L).</w:t>
      </w:r>
      <w:r w:rsidR="00C83873" w:rsidRPr="00DF2BAC">
        <w:rPr>
          <w:u w:val="single"/>
        </w:rPr>
        <w:t xml:space="preserve"> </w:t>
      </w:r>
      <w:r w:rsidR="005150C7" w:rsidRPr="00DF2BAC">
        <w:rPr>
          <w:u w:val="single"/>
        </w:rPr>
        <w:t xml:space="preserve">A licensed fiduciary must affirm continuing education compliance </w:t>
      </w:r>
      <w:r w:rsidR="002854EC" w:rsidRPr="00DF2BAC">
        <w:rPr>
          <w:u w:val="single"/>
        </w:rPr>
        <w:t>under ACJA § 7-202.13(C)(3)</w:t>
      </w:r>
      <w:r w:rsidR="003E4720" w:rsidRPr="00DF2BAC">
        <w:rPr>
          <w:u w:val="single"/>
        </w:rPr>
        <w:t xml:space="preserve"> </w:t>
      </w:r>
      <w:r w:rsidR="005150C7" w:rsidRPr="00DF2BAC">
        <w:rPr>
          <w:u w:val="single"/>
        </w:rPr>
        <w:t>when applying for license renewal</w:t>
      </w:r>
      <w:r w:rsidR="008C5039" w:rsidRPr="00DF2BAC">
        <w:rPr>
          <w:u w:val="single"/>
        </w:rPr>
        <w:t>.</w:t>
      </w:r>
      <w:r w:rsidR="002C545C" w:rsidRPr="00DF2BAC">
        <w:t xml:space="preserve"> </w:t>
      </w:r>
    </w:p>
    <w:p w14:paraId="6D65BE90" w14:textId="77777777" w:rsidR="008355DB" w:rsidRPr="00DF2BAC" w:rsidRDefault="002C545C" w:rsidP="00F14F58">
      <w:pPr>
        <w:pStyle w:val="Level1"/>
        <w:ind w:right="0"/>
        <w:jc w:val="both"/>
      </w:pPr>
      <w:r w:rsidRPr="00DF2BAC">
        <w:t xml:space="preserve"> </w:t>
      </w:r>
    </w:p>
    <w:p w14:paraId="734C8FB9" w14:textId="2B040B75" w:rsidR="002C545C" w:rsidRPr="00DF2BAC" w:rsidRDefault="003A34D1" w:rsidP="002C545C">
      <w:pPr>
        <w:pStyle w:val="Level1"/>
        <w:tabs>
          <w:tab w:val="left" w:pos="720"/>
        </w:tabs>
        <w:ind w:right="0"/>
        <w:jc w:val="both"/>
        <w:rPr>
          <w:spacing w:val="-2"/>
        </w:rPr>
      </w:pPr>
      <w:r w:rsidRPr="00DF2BAC">
        <w:rPr>
          <w:strike/>
          <w:spacing w:val="-2"/>
        </w:rPr>
        <w:t>4</w:t>
      </w:r>
      <w:r w:rsidR="00A928B5" w:rsidRPr="00DF2BAC">
        <w:rPr>
          <w:spacing w:val="-2"/>
          <w:u w:val="single"/>
        </w:rPr>
        <w:t>3</w:t>
      </w:r>
      <w:r w:rsidR="002C545C" w:rsidRPr="00DF2BAC">
        <w:rPr>
          <w:spacing w:val="-2"/>
        </w:rPr>
        <w:t>.</w:t>
      </w:r>
      <w:r w:rsidR="002C545C" w:rsidRPr="00DF2BAC">
        <w:rPr>
          <w:spacing w:val="-2"/>
        </w:rPr>
        <w:tab/>
      </w:r>
      <w:r w:rsidR="00762A22" w:rsidRPr="00DF2BAC">
        <w:rPr>
          <w:spacing w:val="-2"/>
          <w:u w:val="single"/>
        </w:rPr>
        <w:t xml:space="preserve">Business entities.  </w:t>
      </w:r>
      <w:r w:rsidR="002C545C" w:rsidRPr="00DF2BAC">
        <w:rPr>
          <w:strike/>
          <w:spacing w:val="-2"/>
        </w:rPr>
        <w:t xml:space="preserve">All </w:t>
      </w:r>
      <w:r w:rsidR="00231DFB" w:rsidRPr="00DF2BAC">
        <w:rPr>
          <w:spacing w:val="-2"/>
          <w:u w:val="single"/>
        </w:rPr>
        <w:t xml:space="preserve">A </w:t>
      </w:r>
      <w:r w:rsidR="002C545C" w:rsidRPr="00DF2BAC">
        <w:rPr>
          <w:spacing w:val="-2"/>
        </w:rPr>
        <w:t>business</w:t>
      </w:r>
      <w:r w:rsidR="0022474A" w:rsidRPr="00DF2BAC">
        <w:rPr>
          <w:spacing w:val="-2"/>
        </w:rPr>
        <w:t xml:space="preserve"> </w:t>
      </w:r>
      <w:r w:rsidR="0022474A" w:rsidRPr="00DF2BAC">
        <w:rPr>
          <w:strike/>
          <w:spacing w:val="-2"/>
        </w:rPr>
        <w:t>entities</w:t>
      </w:r>
      <w:r w:rsidR="005D5556" w:rsidRPr="00DF2BAC">
        <w:rPr>
          <w:strike/>
          <w:spacing w:val="-2"/>
        </w:rPr>
        <w:t xml:space="preserve"> </w:t>
      </w:r>
      <w:r w:rsidR="00617FA2" w:rsidRPr="00DF2BAC">
        <w:rPr>
          <w:spacing w:val="-2"/>
          <w:u w:val="single"/>
        </w:rPr>
        <w:t xml:space="preserve">entity’s license </w:t>
      </w:r>
      <w:r w:rsidR="005D5556" w:rsidRPr="00DF2BAC">
        <w:rPr>
          <w:strike/>
          <w:spacing w:val="-2"/>
        </w:rPr>
        <w:t xml:space="preserve">seeking </w:t>
      </w:r>
      <w:r w:rsidR="00BB2266" w:rsidRPr="00DF2BAC">
        <w:rPr>
          <w:spacing w:val="-2"/>
        </w:rPr>
        <w:t xml:space="preserve">renewal </w:t>
      </w:r>
      <w:r w:rsidR="00BB2266" w:rsidRPr="00DF2BAC">
        <w:rPr>
          <w:strike/>
          <w:spacing w:val="-2"/>
        </w:rPr>
        <w:t>of licensure</w:t>
      </w:r>
      <w:r w:rsidR="00617FA2" w:rsidRPr="00DF2BAC">
        <w:rPr>
          <w:strike/>
        </w:rPr>
        <w:t xml:space="preserve"> </w:t>
      </w:r>
      <w:r w:rsidR="00617FA2" w:rsidRPr="00DF2BAC">
        <w:rPr>
          <w:u w:val="single"/>
        </w:rPr>
        <w:t>application</w:t>
      </w:r>
      <w:r w:rsidR="0022474A" w:rsidRPr="00DF2BAC">
        <w:t xml:space="preserve"> </w:t>
      </w:r>
      <w:r w:rsidR="00962DDA" w:rsidRPr="00DF2BAC">
        <w:t>must</w:t>
      </w:r>
      <w:r w:rsidR="00962DDA" w:rsidRPr="00DF2BAC">
        <w:rPr>
          <w:spacing w:val="-2"/>
        </w:rPr>
        <w:t xml:space="preserve"> </w:t>
      </w:r>
      <w:r w:rsidR="002C545C" w:rsidRPr="00DF2BAC">
        <w:rPr>
          <w:spacing w:val="-2"/>
        </w:rPr>
        <w:t xml:space="preserve">include a letter of good standing from </w:t>
      </w:r>
      <w:r w:rsidR="007927BE" w:rsidRPr="00DF2BAC">
        <w:rPr>
          <w:spacing w:val="-2"/>
          <w:u w:val="single"/>
        </w:rPr>
        <w:t xml:space="preserve">either </w:t>
      </w:r>
      <w:r w:rsidR="002C545C" w:rsidRPr="00DF2BAC">
        <w:rPr>
          <w:spacing w:val="-2"/>
        </w:rPr>
        <w:t xml:space="preserve">the Arizona Corporation Commission or </w:t>
      </w:r>
      <w:r w:rsidR="003A74EA" w:rsidRPr="00DF2BAC">
        <w:rPr>
          <w:spacing w:val="-2"/>
          <w:u w:val="single"/>
        </w:rPr>
        <w:t xml:space="preserve">the </w:t>
      </w:r>
      <w:r w:rsidR="002C545C" w:rsidRPr="00DF2BAC">
        <w:rPr>
          <w:spacing w:val="-2"/>
        </w:rPr>
        <w:t>Arizona Secretary of State</w:t>
      </w:r>
      <w:r w:rsidR="0022474A" w:rsidRPr="00DF2BAC">
        <w:rPr>
          <w:strike/>
          <w:spacing w:val="-2"/>
        </w:rPr>
        <w:t>, as applicable</w:t>
      </w:r>
      <w:r w:rsidR="005D5556" w:rsidRPr="00DF2BAC">
        <w:rPr>
          <w:strike/>
          <w:spacing w:val="-2"/>
        </w:rPr>
        <w:t>,</w:t>
      </w:r>
      <w:r w:rsidR="002C545C" w:rsidRPr="00DF2BAC">
        <w:rPr>
          <w:strike/>
          <w:spacing w:val="-2"/>
        </w:rPr>
        <w:t xml:space="preserve"> with the application for renewal</w:t>
      </w:r>
      <w:r w:rsidR="00D51421" w:rsidRPr="00DF2BAC">
        <w:rPr>
          <w:spacing w:val="-2"/>
        </w:rPr>
        <w:t xml:space="preserve"> </w:t>
      </w:r>
      <w:r w:rsidR="00D51421" w:rsidRPr="00DF2BAC">
        <w:rPr>
          <w:spacing w:val="-2"/>
          <w:u w:val="single"/>
        </w:rPr>
        <w:t>as determined by the type of business entity</w:t>
      </w:r>
      <w:r w:rsidR="002C545C" w:rsidRPr="00DF2BAC">
        <w:rPr>
          <w:spacing w:val="-2"/>
        </w:rPr>
        <w:t>.</w:t>
      </w:r>
      <w:r w:rsidR="00231DFB" w:rsidRPr="00DF2BAC">
        <w:rPr>
          <w:spacing w:val="-2"/>
        </w:rPr>
        <w:t xml:space="preserve">  </w:t>
      </w:r>
    </w:p>
    <w:p w14:paraId="5B329E52" w14:textId="77777777" w:rsidR="002C545C" w:rsidRPr="00DF2BAC" w:rsidRDefault="002C545C" w:rsidP="00D465DD">
      <w:pPr>
        <w:pStyle w:val="Level1"/>
        <w:ind w:left="360" w:right="0"/>
        <w:jc w:val="both"/>
      </w:pPr>
    </w:p>
    <w:p w14:paraId="4A1C9C46" w14:textId="7A99BE82" w:rsidR="002775B8" w:rsidRPr="00DF2BAC" w:rsidRDefault="003A34D1" w:rsidP="00994F8E">
      <w:pPr>
        <w:pStyle w:val="Level1"/>
        <w:ind w:left="450" w:right="0" w:hanging="450"/>
        <w:jc w:val="both"/>
      </w:pPr>
      <w:r w:rsidRPr="00DF2BAC">
        <w:rPr>
          <w:strike/>
        </w:rPr>
        <w:t>5</w:t>
      </w:r>
      <w:r w:rsidR="00CD2322" w:rsidRPr="00DF2BAC">
        <w:rPr>
          <w:b/>
          <w:bCs/>
          <w:u w:val="single"/>
        </w:rPr>
        <w:t>D</w:t>
      </w:r>
      <w:r w:rsidR="00775879" w:rsidRPr="00DF2BAC">
        <w:rPr>
          <w:b/>
          <w:bCs/>
        </w:rPr>
        <w:t>.</w:t>
      </w:r>
      <w:r w:rsidR="00775879" w:rsidRPr="00DF2BAC">
        <w:t xml:space="preserve"> </w:t>
      </w:r>
      <w:r w:rsidR="002C545C" w:rsidRPr="00DF2BAC">
        <w:rPr>
          <w:strike/>
        </w:rPr>
        <w:t xml:space="preserve">Decision Regarding </w:t>
      </w:r>
      <w:r w:rsidR="002C545C" w:rsidRPr="00DF2BAC">
        <w:rPr>
          <w:b/>
          <w:bCs/>
        </w:rPr>
        <w:t>Renewal</w:t>
      </w:r>
      <w:r w:rsidR="009E22C0" w:rsidRPr="00DF2BAC">
        <w:rPr>
          <w:b/>
          <w:bCs/>
        </w:rPr>
        <w:t xml:space="preserve"> </w:t>
      </w:r>
      <w:r w:rsidR="00CD2322" w:rsidRPr="00DF2BAC">
        <w:rPr>
          <w:b/>
          <w:bCs/>
          <w:u w:val="single"/>
        </w:rPr>
        <w:t>D</w:t>
      </w:r>
      <w:r w:rsidR="009E22C0" w:rsidRPr="00DF2BAC">
        <w:rPr>
          <w:b/>
          <w:bCs/>
          <w:u w:val="single"/>
        </w:rPr>
        <w:t>ecision</w:t>
      </w:r>
      <w:r w:rsidR="002C545C" w:rsidRPr="00DF2BAC">
        <w:rPr>
          <w:b/>
          <w:bCs/>
        </w:rPr>
        <w:t>.</w:t>
      </w:r>
      <w:r w:rsidR="002C545C" w:rsidRPr="00DF2BAC">
        <w:t xml:space="preserve">  </w:t>
      </w:r>
      <w:r w:rsidR="002C545C" w:rsidRPr="00DF2BAC">
        <w:rPr>
          <w:strike/>
        </w:rPr>
        <w:t xml:space="preserve">In addition to the reasons </w:t>
      </w:r>
      <w:r w:rsidR="00691B59" w:rsidRPr="00DF2BAC">
        <w:rPr>
          <w:strike/>
        </w:rPr>
        <w:t>f</w:t>
      </w:r>
      <w:r w:rsidR="00B21E9B" w:rsidRPr="00DF2BAC">
        <w:rPr>
          <w:strike/>
        </w:rPr>
        <w:t>or den</w:t>
      </w:r>
      <w:r w:rsidR="00800560" w:rsidRPr="00DF2BAC">
        <w:rPr>
          <w:strike/>
        </w:rPr>
        <w:t xml:space="preserve">ying renewal of licensure provided in </w:t>
      </w:r>
      <w:r w:rsidR="002C545C" w:rsidRPr="00DF2BAC">
        <w:rPr>
          <w:strike/>
        </w:rPr>
        <w:t xml:space="preserve">ACJA § 7-201(G), </w:t>
      </w:r>
      <w:r w:rsidR="00800560" w:rsidRPr="00DF2BAC">
        <w:rPr>
          <w:strike/>
        </w:rPr>
        <w:t>the board</w:t>
      </w:r>
      <w:r w:rsidR="009F5558" w:rsidRPr="00DF2BAC">
        <w:rPr>
          <w:strike/>
        </w:rPr>
        <w:t>:</w:t>
      </w:r>
      <w:r w:rsidR="009B6C69" w:rsidRPr="00DF2BAC">
        <w:t xml:space="preserve"> </w:t>
      </w:r>
    </w:p>
    <w:p w14:paraId="2EC62BAF" w14:textId="77777777" w:rsidR="00E71D4A" w:rsidRPr="00DF2BAC" w:rsidRDefault="00E71D4A" w:rsidP="003722E8">
      <w:pPr>
        <w:pStyle w:val="Level1"/>
        <w:tabs>
          <w:tab w:val="left" w:pos="720"/>
        </w:tabs>
        <w:ind w:right="0"/>
        <w:jc w:val="both"/>
        <w:rPr>
          <w:u w:val="single"/>
        </w:rPr>
      </w:pPr>
    </w:p>
    <w:p w14:paraId="4891A283" w14:textId="253359BF" w:rsidR="00E71D4A" w:rsidRPr="00DF2BAC" w:rsidRDefault="00CD2322" w:rsidP="00994F8E">
      <w:pPr>
        <w:pStyle w:val="Level1"/>
        <w:spacing w:after="240"/>
        <w:ind w:left="810" w:right="0"/>
        <w:jc w:val="both"/>
        <w:rPr>
          <w:u w:val="single"/>
        </w:rPr>
      </w:pPr>
      <w:r w:rsidRPr="00DF2BAC">
        <w:rPr>
          <w:strike/>
        </w:rPr>
        <w:t>a</w:t>
      </w:r>
      <w:r w:rsidRPr="00DF2BAC">
        <w:rPr>
          <w:u w:val="single"/>
        </w:rPr>
        <w:t>1</w:t>
      </w:r>
      <w:r w:rsidR="00E71D4A" w:rsidRPr="00DF2BAC">
        <w:t>.</w:t>
      </w:r>
      <w:r w:rsidR="00E71D4A" w:rsidRPr="00DF2BAC">
        <w:tab/>
      </w:r>
      <w:r w:rsidR="00BC1B9F" w:rsidRPr="00DF2BAC">
        <w:rPr>
          <w:strike/>
        </w:rPr>
        <w:t xml:space="preserve">May deny renewal of licensure: </w:t>
      </w:r>
      <w:r w:rsidR="009B6C69" w:rsidRPr="00DF2BAC">
        <w:rPr>
          <w:u w:val="single"/>
        </w:rPr>
        <w:t xml:space="preserve">The </w:t>
      </w:r>
      <w:r w:rsidR="00351763" w:rsidRPr="00DF2BAC">
        <w:rPr>
          <w:u w:val="single"/>
        </w:rPr>
        <w:t>groun</w:t>
      </w:r>
      <w:r w:rsidR="009B6C69" w:rsidRPr="00DF2BAC">
        <w:rPr>
          <w:u w:val="single"/>
        </w:rPr>
        <w:t>d</w:t>
      </w:r>
      <w:r w:rsidR="00C203B3" w:rsidRPr="00DF2BAC">
        <w:rPr>
          <w:u w:val="single"/>
        </w:rPr>
        <w:t>s for granting or denying</w:t>
      </w:r>
      <w:r w:rsidR="007D7E63" w:rsidRPr="00DF2BAC">
        <w:rPr>
          <w:u w:val="single"/>
        </w:rPr>
        <w:t xml:space="preserve"> fiduciary</w:t>
      </w:r>
      <w:r w:rsidR="00C203B3" w:rsidRPr="00DF2BAC">
        <w:rPr>
          <w:u w:val="single"/>
        </w:rPr>
        <w:t xml:space="preserve"> license renewal </w:t>
      </w:r>
      <w:r w:rsidR="00A819DE" w:rsidRPr="00DF2BAC">
        <w:rPr>
          <w:u w:val="single"/>
        </w:rPr>
        <w:t xml:space="preserve">are as stated </w:t>
      </w:r>
      <w:r w:rsidR="007522D1" w:rsidRPr="00DF2BAC">
        <w:rPr>
          <w:u w:val="single"/>
        </w:rPr>
        <w:t xml:space="preserve">in ACJA §§ 7-201.09, 7-201.12, </w:t>
      </w:r>
      <w:r w:rsidR="00366F7C" w:rsidRPr="00DF2BAC">
        <w:rPr>
          <w:u w:val="single"/>
        </w:rPr>
        <w:t xml:space="preserve">7-202.05, </w:t>
      </w:r>
      <w:r w:rsidR="0070550B" w:rsidRPr="00DF2BAC">
        <w:rPr>
          <w:u w:val="single"/>
        </w:rPr>
        <w:t>and 7-202.10</w:t>
      </w:r>
      <w:r w:rsidR="007522D1" w:rsidRPr="00DF2BAC">
        <w:rPr>
          <w:u w:val="single"/>
        </w:rPr>
        <w:t xml:space="preserve"> </w:t>
      </w:r>
      <w:r w:rsidR="00A819DE" w:rsidRPr="00DF2BAC">
        <w:rPr>
          <w:u w:val="single"/>
        </w:rPr>
        <w:t>for granting or denying</w:t>
      </w:r>
      <w:r w:rsidR="0070550B" w:rsidRPr="00DF2BAC">
        <w:rPr>
          <w:u w:val="single"/>
        </w:rPr>
        <w:t xml:space="preserve"> an initial license</w:t>
      </w:r>
      <w:r w:rsidR="006A6D7C" w:rsidRPr="00DF2BAC">
        <w:rPr>
          <w:u w:val="single"/>
        </w:rPr>
        <w:t>.</w:t>
      </w:r>
    </w:p>
    <w:p w14:paraId="35C8632C" w14:textId="691EACC0" w:rsidR="009F5558" w:rsidRPr="00DF2BAC" w:rsidRDefault="009F5558" w:rsidP="009F5558">
      <w:pPr>
        <w:pStyle w:val="Level1"/>
        <w:ind w:left="1440" w:right="0"/>
        <w:jc w:val="both"/>
        <w:rPr>
          <w:strike/>
        </w:rPr>
      </w:pPr>
      <w:r w:rsidRPr="00DF2BAC">
        <w:rPr>
          <w:strike/>
        </w:rPr>
        <w:t>(1)</w:t>
      </w:r>
      <w:r w:rsidRPr="00DF2BAC">
        <w:rPr>
          <w:strike/>
        </w:rPr>
        <w:tab/>
        <w:t xml:space="preserve">If the applicant or an officer, </w:t>
      </w:r>
      <w:proofErr w:type="gramStart"/>
      <w:r w:rsidRPr="00DF2BAC">
        <w:rPr>
          <w:strike/>
        </w:rPr>
        <w:t>director</w:t>
      </w:r>
      <w:proofErr w:type="gramEnd"/>
      <w:r w:rsidRPr="00DF2BAC">
        <w:rPr>
          <w:strike/>
        </w:rPr>
        <w:t>, partner, member, trustee, or manager of the applicant was removed as a court appointed guardian, conservator, or personal representative for cause</w:t>
      </w:r>
      <w:r w:rsidR="004A5967" w:rsidRPr="00DF2BAC">
        <w:rPr>
          <w:strike/>
        </w:rPr>
        <w:t>.</w:t>
      </w:r>
    </w:p>
    <w:p w14:paraId="0D3C1900" w14:textId="77777777" w:rsidR="007D7E63" w:rsidRPr="00DF2BAC" w:rsidRDefault="007D7E63" w:rsidP="009F5558">
      <w:pPr>
        <w:pStyle w:val="Level1"/>
        <w:ind w:left="1440" w:right="0"/>
        <w:jc w:val="both"/>
        <w:rPr>
          <w:strike/>
        </w:rPr>
      </w:pPr>
    </w:p>
    <w:p w14:paraId="14BB9842" w14:textId="77777777" w:rsidR="007C0A9D" w:rsidRPr="00DF2BAC" w:rsidRDefault="009F5558" w:rsidP="00994F8E">
      <w:pPr>
        <w:pStyle w:val="Level1"/>
        <w:ind w:left="900" w:right="0" w:hanging="450"/>
        <w:jc w:val="both"/>
        <w:rPr>
          <w:u w:val="single"/>
        </w:rPr>
      </w:pPr>
      <w:r w:rsidRPr="00DF2BAC">
        <w:rPr>
          <w:strike/>
        </w:rPr>
        <w:t>(</w:t>
      </w:r>
      <w:r w:rsidRPr="00DF2BAC">
        <w:t>2</w:t>
      </w:r>
      <w:r w:rsidR="00994F8E" w:rsidRPr="00DF2BAC">
        <w:rPr>
          <w:u w:val="single"/>
        </w:rPr>
        <w:t>.</w:t>
      </w:r>
      <w:r w:rsidRPr="00DF2BAC">
        <w:rPr>
          <w:strike/>
        </w:rPr>
        <w:t>)</w:t>
      </w:r>
      <w:r w:rsidR="005405E0" w:rsidRPr="00DF2BAC">
        <w:rPr>
          <w:u w:val="single"/>
        </w:rPr>
        <w:tab/>
      </w:r>
      <w:r w:rsidRPr="00DF2BAC">
        <w:rPr>
          <w:strike/>
        </w:rPr>
        <w:t xml:space="preserve">The </w:t>
      </w:r>
      <w:r w:rsidR="007C0A9D" w:rsidRPr="00DF2BAC">
        <w:rPr>
          <w:u w:val="single"/>
        </w:rPr>
        <w:t>Additional grounds for denial of license renewal are:</w:t>
      </w:r>
    </w:p>
    <w:p w14:paraId="7E3364CC" w14:textId="77777777" w:rsidR="007C0A9D" w:rsidRPr="00DF2BAC" w:rsidRDefault="007C0A9D" w:rsidP="00994F8E">
      <w:pPr>
        <w:pStyle w:val="Level1"/>
        <w:ind w:left="900" w:right="0" w:hanging="450"/>
        <w:jc w:val="both"/>
        <w:rPr>
          <w:u w:val="single"/>
        </w:rPr>
      </w:pPr>
    </w:p>
    <w:p w14:paraId="09D0FABA" w14:textId="5141AAFF" w:rsidR="00720EC7" w:rsidRPr="00DF2BAC" w:rsidRDefault="007978F7" w:rsidP="007978F7">
      <w:pPr>
        <w:pStyle w:val="Level1"/>
        <w:ind w:left="1350" w:right="0"/>
        <w:jc w:val="both"/>
        <w:rPr>
          <w:u w:val="single"/>
        </w:rPr>
      </w:pPr>
      <w:r w:rsidRPr="00DF2BAC">
        <w:rPr>
          <w:u w:val="single"/>
        </w:rPr>
        <w:t xml:space="preserve">a. </w:t>
      </w:r>
      <w:r w:rsidRPr="00DF2BAC">
        <w:rPr>
          <w:u w:val="single"/>
        </w:rPr>
        <w:tab/>
        <w:t>I</w:t>
      </w:r>
      <w:r w:rsidR="008A226A" w:rsidRPr="00DF2BAC">
        <w:rPr>
          <w:u w:val="single"/>
        </w:rPr>
        <w:t xml:space="preserve">f </w:t>
      </w:r>
      <w:r w:rsidR="005405E0" w:rsidRPr="00DF2BAC">
        <w:rPr>
          <w:u w:val="single"/>
        </w:rPr>
        <w:t>a</w:t>
      </w:r>
      <w:r w:rsidR="008A226A" w:rsidRPr="00DF2BAC">
        <w:rPr>
          <w:u w:val="single"/>
        </w:rPr>
        <w:t xml:space="preserve"> </w:t>
      </w:r>
      <w:r w:rsidR="009F5558" w:rsidRPr="00DF2BAC">
        <w:t>court issued an order or sanction</w:t>
      </w:r>
      <w:r w:rsidR="0073541F" w:rsidRPr="00DF2BAC">
        <w:rPr>
          <w:u w:val="single"/>
        </w:rPr>
        <w:t>, including</w:t>
      </w:r>
      <w:r w:rsidR="00E77C68" w:rsidRPr="00DF2BAC">
        <w:rPr>
          <w:u w:val="single"/>
        </w:rPr>
        <w:t xml:space="preserve"> issuing civil </w:t>
      </w:r>
      <w:r w:rsidR="0060583A" w:rsidRPr="00DF2BAC">
        <w:rPr>
          <w:u w:val="single"/>
        </w:rPr>
        <w:t>or fiduciary arrest warrants,</w:t>
      </w:r>
      <w:r w:rsidR="009F5558" w:rsidRPr="00DF2BAC">
        <w:t xml:space="preserve"> against the fiduciary on a finding of contempt or breach of fiduciary duty </w:t>
      </w:r>
      <w:r w:rsidR="00E850FA" w:rsidRPr="00DF2BAC">
        <w:t>regarding the administration of a guardianship</w:t>
      </w:r>
      <w:r w:rsidR="00DC4DCC" w:rsidRPr="00DF2BAC">
        <w:t>,</w:t>
      </w:r>
      <w:r w:rsidR="00E850FA" w:rsidRPr="00DF2BAC">
        <w:t xml:space="preserve"> conservatorship, or </w:t>
      </w:r>
      <w:r w:rsidR="00BC63EF" w:rsidRPr="00DF2BAC">
        <w:t>estate</w:t>
      </w:r>
      <w:r w:rsidR="00E850FA" w:rsidRPr="00DF2BAC">
        <w:t xml:space="preserve"> </w:t>
      </w:r>
      <w:r w:rsidR="00E850FA" w:rsidRPr="00DF2BAC">
        <w:rPr>
          <w:strike/>
        </w:rPr>
        <w:t>including</w:t>
      </w:r>
      <w:r w:rsidR="005273D8" w:rsidRPr="00DF2BAC">
        <w:rPr>
          <w:strike/>
        </w:rPr>
        <w:t>, but not limited to, the issuance of</w:t>
      </w:r>
      <w:r w:rsidR="00E850FA" w:rsidRPr="00DF2BAC">
        <w:rPr>
          <w:strike/>
        </w:rPr>
        <w:t xml:space="preserve"> civil arrests warrants</w:t>
      </w:r>
      <w:r w:rsidR="009742F3" w:rsidRPr="00DF2BAC">
        <w:rPr>
          <w:strike/>
        </w:rPr>
        <w:t>,</w:t>
      </w:r>
      <w:r w:rsidR="00691B59" w:rsidRPr="00DF2BAC">
        <w:rPr>
          <w:strike/>
        </w:rPr>
        <w:t xml:space="preserve"> </w:t>
      </w:r>
      <w:r w:rsidR="009742F3" w:rsidRPr="00DF2BAC">
        <w:rPr>
          <w:strike/>
        </w:rPr>
        <w:t>fiduciary</w:t>
      </w:r>
      <w:r w:rsidR="00E850FA" w:rsidRPr="00DF2BAC">
        <w:rPr>
          <w:strike/>
        </w:rPr>
        <w:t xml:space="preserve"> arrest </w:t>
      </w:r>
      <w:proofErr w:type="gramStart"/>
      <w:r w:rsidR="00E850FA" w:rsidRPr="00DF2BAC">
        <w:rPr>
          <w:strike/>
        </w:rPr>
        <w:t>warrants,</w:t>
      </w:r>
      <w:r w:rsidR="002F2724" w:rsidRPr="00DF2BAC">
        <w:rPr>
          <w:u w:val="single"/>
        </w:rPr>
        <w:t>;</w:t>
      </w:r>
      <w:proofErr w:type="gramEnd"/>
      <w:r w:rsidR="00E850FA" w:rsidRPr="00DF2BAC">
        <w:rPr>
          <w:strike/>
        </w:rPr>
        <w:t xml:space="preserve"> </w:t>
      </w:r>
      <w:r w:rsidR="00E850FA" w:rsidRPr="00DF2BAC">
        <w:t>or</w:t>
      </w:r>
    </w:p>
    <w:p w14:paraId="03FEFB1E" w14:textId="77777777" w:rsidR="00720EC7" w:rsidRPr="00DF2BAC" w:rsidRDefault="00720EC7" w:rsidP="007978F7">
      <w:pPr>
        <w:pStyle w:val="Level1"/>
        <w:ind w:left="1350" w:right="0"/>
        <w:jc w:val="both"/>
        <w:rPr>
          <w:u w:val="single"/>
        </w:rPr>
      </w:pPr>
    </w:p>
    <w:p w14:paraId="6391545E" w14:textId="1B6EE385" w:rsidR="009F5558" w:rsidRPr="00DF2BAC" w:rsidRDefault="00720EC7" w:rsidP="007978F7">
      <w:pPr>
        <w:pStyle w:val="Level1"/>
        <w:ind w:left="1350" w:right="0"/>
        <w:jc w:val="both"/>
      </w:pPr>
      <w:r w:rsidRPr="00DF2BAC">
        <w:rPr>
          <w:u w:val="single"/>
        </w:rPr>
        <w:t>b.</w:t>
      </w:r>
      <w:r w:rsidRPr="00DF2BAC">
        <w:rPr>
          <w:u w:val="single"/>
        </w:rPr>
        <w:tab/>
        <w:t>If</w:t>
      </w:r>
      <w:r w:rsidR="00E850FA" w:rsidRPr="00DF2BAC">
        <w:t xml:space="preserve"> a court </w:t>
      </w:r>
      <w:r w:rsidR="00E850FA" w:rsidRPr="00DF2BAC">
        <w:rPr>
          <w:strike/>
        </w:rPr>
        <w:t>finding that</w:t>
      </w:r>
      <w:r w:rsidR="005405E0" w:rsidRPr="00DF2BAC">
        <w:rPr>
          <w:strike/>
        </w:rPr>
        <w:t xml:space="preserve"> </w:t>
      </w:r>
      <w:r w:rsidRPr="00DF2BAC">
        <w:rPr>
          <w:u w:val="single"/>
        </w:rPr>
        <w:t xml:space="preserve">has </w:t>
      </w:r>
      <w:r w:rsidR="005405E0" w:rsidRPr="00DF2BAC">
        <w:rPr>
          <w:u w:val="single"/>
        </w:rPr>
        <w:t>found</w:t>
      </w:r>
      <w:r w:rsidR="00E850FA" w:rsidRPr="00DF2BAC">
        <w:t xml:space="preserve"> the fiduciary engaged in vexatious conduct.</w:t>
      </w:r>
    </w:p>
    <w:p w14:paraId="7B89991C" w14:textId="77777777" w:rsidR="0060583A" w:rsidRPr="00DF2BAC" w:rsidRDefault="0060583A" w:rsidP="005405E0">
      <w:pPr>
        <w:pStyle w:val="Level1"/>
        <w:ind w:left="1080" w:right="0" w:hanging="540"/>
        <w:jc w:val="both"/>
      </w:pPr>
    </w:p>
    <w:p w14:paraId="595E7BA1" w14:textId="77777777" w:rsidR="00E850FA" w:rsidRPr="00DF2BAC" w:rsidRDefault="00E850FA" w:rsidP="009F5558">
      <w:pPr>
        <w:pStyle w:val="Level1"/>
        <w:ind w:left="1440" w:right="0"/>
        <w:jc w:val="both"/>
        <w:rPr>
          <w:strike/>
          <w:u w:val="single"/>
        </w:rPr>
      </w:pPr>
      <w:r w:rsidRPr="00DF2BAC">
        <w:rPr>
          <w:strike/>
        </w:rPr>
        <w:t>(3)</w:t>
      </w:r>
      <w:r w:rsidRPr="00DF2BAC">
        <w:rPr>
          <w:strike/>
        </w:rPr>
        <w:tab/>
        <w:t>If an officer, director, partner, member, trustee, or manager of the applicant has a record of conviction by final judgment of a felony.</w:t>
      </w:r>
    </w:p>
    <w:p w14:paraId="18B9B565" w14:textId="78F9F800" w:rsidR="00E850FA" w:rsidRPr="00DF2BAC" w:rsidRDefault="00E850FA" w:rsidP="009F5558">
      <w:pPr>
        <w:pStyle w:val="Level1"/>
        <w:ind w:left="1440" w:right="0"/>
        <w:jc w:val="both"/>
        <w:rPr>
          <w:u w:val="single"/>
        </w:rPr>
      </w:pPr>
    </w:p>
    <w:p w14:paraId="2770985E" w14:textId="0C5E859F" w:rsidR="00E850FA" w:rsidRPr="00DF2BAC" w:rsidRDefault="00006930" w:rsidP="00006930">
      <w:pPr>
        <w:pStyle w:val="Level1"/>
        <w:ind w:left="1080" w:right="0"/>
        <w:jc w:val="both"/>
        <w:rPr>
          <w:strike/>
        </w:rPr>
      </w:pPr>
      <w:r w:rsidRPr="00DF2BAC">
        <w:rPr>
          <w:strike/>
        </w:rPr>
        <w:lastRenderedPageBreak/>
        <w:t>b.</w:t>
      </w:r>
      <w:r w:rsidRPr="00DF2BAC">
        <w:rPr>
          <w:strike/>
        </w:rPr>
        <w:tab/>
      </w:r>
      <w:r w:rsidR="000170D3" w:rsidRPr="00DF2BAC">
        <w:rPr>
          <w:strike/>
        </w:rPr>
        <w:t>M</w:t>
      </w:r>
      <w:r w:rsidR="00962DDA" w:rsidRPr="00DF2BAC">
        <w:rPr>
          <w:strike/>
        </w:rPr>
        <w:t xml:space="preserve">ust </w:t>
      </w:r>
      <w:r w:rsidR="000170D3" w:rsidRPr="00DF2BAC">
        <w:rPr>
          <w:strike/>
        </w:rPr>
        <w:t xml:space="preserve">deny </w:t>
      </w:r>
      <w:r w:rsidRPr="00DF2BAC">
        <w:rPr>
          <w:strike/>
        </w:rPr>
        <w:t xml:space="preserve">renewal of licensure if the applicant has a record of conviction by final judgment of a felony </w:t>
      </w:r>
      <w:r w:rsidR="005234CB" w:rsidRPr="00DF2BAC">
        <w:rPr>
          <w:strike/>
        </w:rPr>
        <w:t xml:space="preserve">as provided in </w:t>
      </w:r>
      <w:r w:rsidRPr="00DF2BAC">
        <w:rPr>
          <w:strike/>
        </w:rPr>
        <w:t>A.R.S. § 14-5651(C)(3).</w:t>
      </w:r>
    </w:p>
    <w:p w14:paraId="7FA3D76A" w14:textId="77777777" w:rsidR="00B478FF" w:rsidRPr="00DF2BAC" w:rsidRDefault="00B478FF" w:rsidP="00B478FF">
      <w:pPr>
        <w:ind w:left="360"/>
        <w:jc w:val="center"/>
        <w:rPr>
          <w:b/>
          <w:bCs/>
          <w:spacing w:val="-4"/>
          <w:u w:val="single"/>
        </w:rPr>
      </w:pPr>
    </w:p>
    <w:p w14:paraId="6928FBDD" w14:textId="77777777" w:rsidR="0052764D" w:rsidRPr="00DF2BAC" w:rsidRDefault="0052764D" w:rsidP="00B478FF">
      <w:pPr>
        <w:ind w:left="360"/>
        <w:jc w:val="center"/>
        <w:rPr>
          <w:b/>
          <w:bCs/>
          <w:spacing w:val="-4"/>
          <w:u w:val="single"/>
        </w:rPr>
      </w:pPr>
    </w:p>
    <w:p w14:paraId="31835195" w14:textId="34420832" w:rsidR="00B478FF" w:rsidRPr="00DF2BAC" w:rsidRDefault="00B478FF" w:rsidP="00CD5DBE">
      <w:pPr>
        <w:jc w:val="center"/>
        <w:rPr>
          <w:b/>
          <w:bCs/>
          <w:spacing w:val="-4"/>
          <w:u w:val="single"/>
        </w:rPr>
      </w:pPr>
      <w:r w:rsidRPr="00DF2BAC">
        <w:rPr>
          <w:b/>
          <w:bCs/>
          <w:spacing w:val="-4"/>
          <w:u w:val="single"/>
        </w:rPr>
        <w:t>Section 7-202.1</w:t>
      </w:r>
      <w:r w:rsidR="00D84732" w:rsidRPr="00DF2BAC">
        <w:rPr>
          <w:b/>
          <w:bCs/>
          <w:spacing w:val="-4"/>
          <w:u w:val="single"/>
        </w:rPr>
        <w:t>5</w:t>
      </w:r>
      <w:r w:rsidRPr="00DF2BAC">
        <w:rPr>
          <w:b/>
          <w:bCs/>
          <w:spacing w:val="-4"/>
          <w:u w:val="single"/>
        </w:rPr>
        <w:t>:</w:t>
      </w:r>
      <w:r w:rsidR="004273B4" w:rsidRPr="00DF2BAC">
        <w:rPr>
          <w:b/>
          <w:bCs/>
          <w:spacing w:val="-4"/>
          <w:u w:val="single"/>
        </w:rPr>
        <w:t xml:space="preserve"> </w:t>
      </w:r>
      <w:r w:rsidRPr="00DF2BAC">
        <w:rPr>
          <w:b/>
          <w:bCs/>
          <w:spacing w:val="-4"/>
          <w:u w:val="single"/>
        </w:rPr>
        <w:t xml:space="preserve"> Notice Requirements</w:t>
      </w:r>
    </w:p>
    <w:p w14:paraId="5BF29088" w14:textId="77777777" w:rsidR="00B478FF" w:rsidRPr="00DF2BAC" w:rsidRDefault="00B478FF" w:rsidP="00B478FF">
      <w:pPr>
        <w:pStyle w:val="Level1"/>
        <w:ind w:left="90" w:right="0" w:firstLine="0"/>
        <w:jc w:val="center"/>
      </w:pPr>
    </w:p>
    <w:p w14:paraId="4C6A34D1" w14:textId="06ED2F13" w:rsidR="006B79E0" w:rsidRPr="00DF2BAC" w:rsidRDefault="000F26E1" w:rsidP="006B5686">
      <w:pPr>
        <w:ind w:left="360" w:hanging="360"/>
        <w:jc w:val="both"/>
        <w:rPr>
          <w:b/>
          <w:bCs/>
          <w:u w:val="single"/>
        </w:rPr>
      </w:pPr>
      <w:r w:rsidRPr="00DF2BAC">
        <w:rPr>
          <w:b/>
          <w:bCs/>
          <w:u w:val="single"/>
        </w:rPr>
        <w:t>A.</w:t>
      </w:r>
      <w:r w:rsidR="006B5686" w:rsidRPr="00DF2BAC">
        <w:rPr>
          <w:b/>
          <w:bCs/>
          <w:u w:val="single"/>
        </w:rPr>
        <w:tab/>
      </w:r>
      <w:commentRangeStart w:id="53"/>
      <w:r w:rsidR="00F02D9B" w:rsidRPr="00DF2BAC">
        <w:rPr>
          <w:b/>
          <w:bCs/>
          <w:u w:val="single"/>
        </w:rPr>
        <w:t xml:space="preserve">Required </w:t>
      </w:r>
      <w:r w:rsidR="006B5686" w:rsidRPr="00DF2BAC">
        <w:rPr>
          <w:b/>
          <w:bCs/>
          <w:u w:val="single"/>
        </w:rPr>
        <w:t>Entity</w:t>
      </w:r>
      <w:r w:rsidR="007B4A1D" w:rsidRPr="00DF2BAC">
        <w:rPr>
          <w:b/>
          <w:bCs/>
          <w:u w:val="single"/>
        </w:rPr>
        <w:t>-Related</w:t>
      </w:r>
      <w:r w:rsidR="006B5686" w:rsidRPr="00DF2BAC">
        <w:rPr>
          <w:b/>
          <w:bCs/>
          <w:u w:val="single"/>
        </w:rPr>
        <w:t xml:space="preserve"> </w:t>
      </w:r>
      <w:r w:rsidR="005C6522" w:rsidRPr="00DF2BAC">
        <w:rPr>
          <w:b/>
          <w:bCs/>
          <w:u w:val="single"/>
        </w:rPr>
        <w:t>Notifications</w:t>
      </w:r>
      <w:commentRangeEnd w:id="53"/>
      <w:r w:rsidR="00322EC9" w:rsidRPr="00DF2BAC">
        <w:rPr>
          <w:rStyle w:val="CommentReference"/>
          <w:lang w:val="x-none" w:eastAsia="x-none"/>
        </w:rPr>
        <w:commentReference w:id="53"/>
      </w:r>
      <w:r w:rsidR="00347BBD" w:rsidRPr="00DF2BAC">
        <w:rPr>
          <w:b/>
          <w:bCs/>
          <w:u w:val="single"/>
        </w:rPr>
        <w:t>.</w:t>
      </w:r>
    </w:p>
    <w:p w14:paraId="66C5A157" w14:textId="77777777" w:rsidR="005C6522" w:rsidRPr="00DF2BAC" w:rsidRDefault="005C6522" w:rsidP="006B5686">
      <w:pPr>
        <w:ind w:left="360" w:hanging="360"/>
        <w:jc w:val="both"/>
        <w:rPr>
          <w:b/>
          <w:bCs/>
          <w:u w:val="single"/>
        </w:rPr>
      </w:pPr>
    </w:p>
    <w:p w14:paraId="217924BF" w14:textId="269657B0" w:rsidR="006B79E0" w:rsidRPr="00DF2BAC" w:rsidRDefault="008C3C03" w:rsidP="00394587">
      <w:pPr>
        <w:pStyle w:val="Level1"/>
        <w:ind w:right="0"/>
        <w:jc w:val="both"/>
        <w:rPr>
          <w:u w:val="single"/>
        </w:rPr>
      </w:pPr>
      <w:r w:rsidRPr="00DF2BAC">
        <w:rPr>
          <w:u w:val="single"/>
        </w:rPr>
        <w:t>1.</w:t>
      </w:r>
      <w:r w:rsidRPr="00DF2BAC">
        <w:rPr>
          <w:u w:val="single"/>
        </w:rPr>
        <w:tab/>
      </w:r>
      <w:r w:rsidR="00D3358A" w:rsidRPr="00DF2BAC">
        <w:rPr>
          <w:u w:val="single"/>
        </w:rPr>
        <w:t>T</w:t>
      </w:r>
      <w:r w:rsidR="006B79E0" w:rsidRPr="00DF2BAC">
        <w:rPr>
          <w:u w:val="single"/>
        </w:rPr>
        <w:t xml:space="preserve">he principal of a business entity, the office of the public fiduciary, </w:t>
      </w:r>
      <w:r w:rsidR="00322EC9" w:rsidRPr="00DF2BAC">
        <w:rPr>
          <w:u w:val="single"/>
        </w:rPr>
        <w:t>and</w:t>
      </w:r>
      <w:r w:rsidR="006B79E0" w:rsidRPr="00DF2BAC">
        <w:rPr>
          <w:u w:val="single"/>
        </w:rPr>
        <w:t xml:space="preserve"> the Arizona Department of Veterans’ Services must </w:t>
      </w:r>
      <w:r w:rsidR="00D3358A" w:rsidRPr="00DF2BAC">
        <w:rPr>
          <w:u w:val="single"/>
        </w:rPr>
        <w:t>include</w:t>
      </w:r>
      <w:r w:rsidR="00030D3E" w:rsidRPr="00DF2BAC">
        <w:rPr>
          <w:u w:val="single"/>
        </w:rPr>
        <w:t xml:space="preserve"> </w:t>
      </w:r>
      <w:r w:rsidR="00926B3C" w:rsidRPr="00DF2BAC">
        <w:rPr>
          <w:u w:val="single"/>
        </w:rPr>
        <w:t>a list of all licensed fiduciaries associated with the entity</w:t>
      </w:r>
      <w:r w:rsidR="002B0791" w:rsidRPr="00DF2BAC">
        <w:rPr>
          <w:u w:val="single"/>
        </w:rPr>
        <w:t xml:space="preserve"> with their renewal application and at any time in response to a request from the division</w:t>
      </w:r>
      <w:r w:rsidR="006B79E0" w:rsidRPr="00DF2BAC">
        <w:rPr>
          <w:u w:val="single"/>
        </w:rPr>
        <w:t xml:space="preserve">. </w:t>
      </w:r>
    </w:p>
    <w:p w14:paraId="3F837FAA" w14:textId="77777777" w:rsidR="006B79E0" w:rsidRPr="00DF2BAC" w:rsidRDefault="006B79E0" w:rsidP="006B79E0">
      <w:pPr>
        <w:pStyle w:val="Level1"/>
        <w:ind w:left="1080" w:right="0" w:firstLine="0"/>
        <w:jc w:val="both"/>
        <w:rPr>
          <w:u w:val="single"/>
        </w:rPr>
      </w:pPr>
    </w:p>
    <w:p w14:paraId="32C57327" w14:textId="34554C62" w:rsidR="006B79E0" w:rsidRPr="00DF2BAC" w:rsidRDefault="00A70719" w:rsidP="009C7625">
      <w:pPr>
        <w:pStyle w:val="Level1"/>
        <w:ind w:right="0"/>
        <w:jc w:val="both"/>
        <w:rPr>
          <w:u w:val="single"/>
        </w:rPr>
      </w:pPr>
      <w:r w:rsidRPr="00DF2BAC">
        <w:rPr>
          <w:u w:val="single"/>
        </w:rPr>
        <w:t>2.</w:t>
      </w:r>
      <w:r w:rsidR="00F02D9B" w:rsidRPr="00DF2BAC">
        <w:rPr>
          <w:u w:val="single"/>
        </w:rPr>
        <w:tab/>
      </w:r>
      <w:r w:rsidR="006B79E0" w:rsidRPr="00DF2BAC">
        <w:rPr>
          <w:u w:val="single"/>
        </w:rPr>
        <w:t xml:space="preserve">If the status of fiduciary changes from being </w:t>
      </w:r>
      <w:r w:rsidR="002B0791" w:rsidRPr="00DF2BAC">
        <w:rPr>
          <w:u w:val="single"/>
        </w:rPr>
        <w:t>affil</w:t>
      </w:r>
      <w:r w:rsidR="006B79E0" w:rsidRPr="00DF2BAC">
        <w:rPr>
          <w:u w:val="single"/>
        </w:rPr>
        <w:t xml:space="preserve">iated with a </w:t>
      </w:r>
      <w:r w:rsidR="00781A21" w:rsidRPr="00DF2BAC">
        <w:rPr>
          <w:u w:val="single"/>
        </w:rPr>
        <w:t xml:space="preserve">business entity, a </w:t>
      </w:r>
      <w:r w:rsidR="006B79E0" w:rsidRPr="00DF2BAC">
        <w:rPr>
          <w:u w:val="single"/>
        </w:rPr>
        <w:t>public fiduciary office, or the Arizona Department of Veterans’ Services, the fiduciary must</w:t>
      </w:r>
      <w:r w:rsidR="00326682" w:rsidRPr="00DF2BAC">
        <w:rPr>
          <w:u w:val="single"/>
        </w:rPr>
        <w:t xml:space="preserve"> notify the division</w:t>
      </w:r>
      <w:r w:rsidR="006B79E0" w:rsidRPr="00DF2BAC">
        <w:rPr>
          <w:u w:val="single"/>
        </w:rPr>
        <w:t xml:space="preserve"> within 30 days of the change.</w:t>
      </w:r>
      <w:r w:rsidR="00DD29C3" w:rsidRPr="00DF2BAC">
        <w:rPr>
          <w:u w:val="single"/>
        </w:rPr>
        <w:t xml:space="preserve"> </w:t>
      </w:r>
      <w:r w:rsidR="008E2F91" w:rsidRPr="00DF2BAC">
        <w:rPr>
          <w:u w:val="single"/>
        </w:rPr>
        <w:t>If</w:t>
      </w:r>
      <w:r w:rsidR="005E3FB9" w:rsidRPr="00DF2BAC">
        <w:rPr>
          <w:u w:val="single"/>
        </w:rPr>
        <w:t xml:space="preserve"> </w:t>
      </w:r>
      <w:r w:rsidR="008E2F91" w:rsidRPr="00DF2BAC">
        <w:rPr>
          <w:u w:val="single"/>
        </w:rPr>
        <w:t xml:space="preserve">the </w:t>
      </w:r>
      <w:r w:rsidR="00A51FF4" w:rsidRPr="00DF2BAC">
        <w:rPr>
          <w:u w:val="single"/>
        </w:rPr>
        <w:t xml:space="preserve">fiduciary </w:t>
      </w:r>
      <w:r w:rsidR="00630C11" w:rsidRPr="00DF2BAC">
        <w:rPr>
          <w:u w:val="single"/>
        </w:rPr>
        <w:t xml:space="preserve">is no longer </w:t>
      </w:r>
      <w:r w:rsidR="002B0791" w:rsidRPr="00DF2BAC">
        <w:rPr>
          <w:u w:val="single"/>
        </w:rPr>
        <w:t>affil</w:t>
      </w:r>
      <w:r w:rsidR="00630C11" w:rsidRPr="00DF2BAC">
        <w:rPr>
          <w:u w:val="single"/>
        </w:rPr>
        <w:t xml:space="preserve">iated with </w:t>
      </w:r>
      <w:r w:rsidR="00495DC3" w:rsidRPr="00DF2BAC">
        <w:rPr>
          <w:u w:val="single"/>
        </w:rPr>
        <w:t xml:space="preserve">the office of the public fiduciary </w:t>
      </w:r>
      <w:r w:rsidR="00630C11" w:rsidRPr="00DF2BAC">
        <w:rPr>
          <w:u w:val="single"/>
        </w:rPr>
        <w:t xml:space="preserve">or </w:t>
      </w:r>
      <w:r w:rsidR="00495DC3" w:rsidRPr="00DF2BAC">
        <w:rPr>
          <w:u w:val="single"/>
        </w:rPr>
        <w:t xml:space="preserve">the Arizona Department of Veterans’ Services, </w:t>
      </w:r>
      <w:r w:rsidR="00630C11" w:rsidRPr="00DF2BAC">
        <w:rPr>
          <w:u w:val="single"/>
        </w:rPr>
        <w:t xml:space="preserve">the fiduciary </w:t>
      </w:r>
      <w:r w:rsidR="00E924C1" w:rsidRPr="00DF2BAC">
        <w:rPr>
          <w:u w:val="single"/>
        </w:rPr>
        <w:t xml:space="preserve">loses the bonding exemption under </w:t>
      </w:r>
      <w:r w:rsidR="00D518E4" w:rsidRPr="00DF2BAC">
        <w:rPr>
          <w:u w:val="single"/>
        </w:rPr>
        <w:t>ACJA § 7-202.09</w:t>
      </w:r>
      <w:r w:rsidR="000C7CFA" w:rsidRPr="00DF2BAC">
        <w:rPr>
          <w:u w:val="single"/>
        </w:rPr>
        <w:t>(B)</w:t>
      </w:r>
      <w:r w:rsidR="00E924C1" w:rsidRPr="00DF2BAC">
        <w:rPr>
          <w:u w:val="single"/>
        </w:rPr>
        <w:t xml:space="preserve"> and</w:t>
      </w:r>
      <w:r w:rsidR="00DD29C3" w:rsidRPr="00DF2BAC">
        <w:rPr>
          <w:u w:val="single"/>
        </w:rPr>
        <w:t xml:space="preserve"> </w:t>
      </w:r>
      <w:r w:rsidR="006B79E0" w:rsidRPr="00DF2BAC">
        <w:rPr>
          <w:u w:val="single"/>
        </w:rPr>
        <w:t xml:space="preserve">must </w:t>
      </w:r>
      <w:r w:rsidR="00A17C61" w:rsidRPr="00DF2BAC">
        <w:rPr>
          <w:u w:val="single"/>
        </w:rPr>
        <w:t>compl</w:t>
      </w:r>
      <w:r w:rsidR="006B79E0" w:rsidRPr="00DF2BAC">
        <w:rPr>
          <w:u w:val="single"/>
        </w:rPr>
        <w:t xml:space="preserve">y </w:t>
      </w:r>
      <w:r w:rsidR="00A17C61" w:rsidRPr="00DF2BAC">
        <w:rPr>
          <w:u w:val="single"/>
        </w:rPr>
        <w:t xml:space="preserve">with </w:t>
      </w:r>
      <w:r w:rsidR="006B79E0" w:rsidRPr="00DF2BAC">
        <w:rPr>
          <w:u w:val="single"/>
        </w:rPr>
        <w:t xml:space="preserve">the </w:t>
      </w:r>
      <w:r w:rsidR="00A17C61" w:rsidRPr="00DF2BAC">
        <w:rPr>
          <w:u w:val="single"/>
        </w:rPr>
        <w:t xml:space="preserve">ACJA § 7-202.08(C) bond requirement before </w:t>
      </w:r>
      <w:r w:rsidR="006B79E0" w:rsidRPr="00DF2BAC">
        <w:rPr>
          <w:u w:val="single"/>
        </w:rPr>
        <w:t xml:space="preserve">acting as a fiduciary. </w:t>
      </w:r>
    </w:p>
    <w:p w14:paraId="5BDF6334" w14:textId="77777777" w:rsidR="006B79E0" w:rsidRPr="00DF2BAC" w:rsidRDefault="006B79E0" w:rsidP="006B79E0">
      <w:pPr>
        <w:pStyle w:val="Level1"/>
        <w:ind w:left="1080" w:right="0"/>
        <w:jc w:val="both"/>
        <w:rPr>
          <w:u w:val="single"/>
        </w:rPr>
      </w:pPr>
    </w:p>
    <w:p w14:paraId="23ED9909" w14:textId="5C5172BA" w:rsidR="006B79E0" w:rsidRPr="00DF2BAC" w:rsidRDefault="003B1A0F" w:rsidP="007B4A1D">
      <w:pPr>
        <w:pStyle w:val="Level1"/>
        <w:ind w:right="0"/>
        <w:jc w:val="both"/>
        <w:rPr>
          <w:u w:val="single"/>
        </w:rPr>
      </w:pPr>
      <w:r w:rsidRPr="00DF2BAC">
        <w:rPr>
          <w:u w:val="single"/>
        </w:rPr>
        <w:t>3.</w:t>
      </w:r>
      <w:r w:rsidRPr="00DF2BAC">
        <w:rPr>
          <w:u w:val="single"/>
        </w:rPr>
        <w:tab/>
      </w:r>
      <w:r w:rsidR="006B79E0" w:rsidRPr="00DF2BAC">
        <w:rPr>
          <w:u w:val="single"/>
        </w:rPr>
        <w:t xml:space="preserve">A </w:t>
      </w:r>
      <w:r w:rsidR="005A1681" w:rsidRPr="00DF2BAC">
        <w:rPr>
          <w:u w:val="single"/>
        </w:rPr>
        <w:t xml:space="preserve">licensed </w:t>
      </w:r>
      <w:r w:rsidR="006B79E0" w:rsidRPr="00DF2BAC">
        <w:rPr>
          <w:u w:val="single"/>
        </w:rPr>
        <w:t>entity</w:t>
      </w:r>
      <w:r w:rsidR="009D329F" w:rsidRPr="00DF2BAC">
        <w:rPr>
          <w:u w:val="single"/>
        </w:rPr>
        <w:t xml:space="preserve"> </w:t>
      </w:r>
      <w:r w:rsidR="006B79E0" w:rsidRPr="00DF2BAC">
        <w:rPr>
          <w:u w:val="single"/>
        </w:rPr>
        <w:t xml:space="preserve">must notify </w:t>
      </w:r>
      <w:r w:rsidR="009D329F" w:rsidRPr="00DF2BAC">
        <w:rPr>
          <w:u w:val="single"/>
        </w:rPr>
        <w:t xml:space="preserve">the </w:t>
      </w:r>
      <w:r w:rsidR="006B79E0" w:rsidRPr="00DF2BAC">
        <w:rPr>
          <w:u w:val="single"/>
        </w:rPr>
        <w:t xml:space="preserve">division within 30 days </w:t>
      </w:r>
      <w:r w:rsidR="009D329F" w:rsidRPr="00DF2BAC">
        <w:rPr>
          <w:u w:val="single"/>
        </w:rPr>
        <w:t>after</w:t>
      </w:r>
      <w:r w:rsidR="006B79E0" w:rsidRPr="00DF2BAC">
        <w:rPr>
          <w:u w:val="single"/>
        </w:rPr>
        <w:t xml:space="preserve"> a licensed fiduciary leav</w:t>
      </w:r>
      <w:r w:rsidR="009D329F" w:rsidRPr="00DF2BAC">
        <w:rPr>
          <w:u w:val="single"/>
        </w:rPr>
        <w:t>es</w:t>
      </w:r>
      <w:r w:rsidR="006B79E0" w:rsidRPr="00DF2BAC">
        <w:rPr>
          <w:u w:val="single"/>
        </w:rPr>
        <w:t xml:space="preserve"> the </w:t>
      </w:r>
      <w:r w:rsidR="00C77621" w:rsidRPr="00DF2BAC">
        <w:rPr>
          <w:u w:val="single"/>
        </w:rPr>
        <w:t xml:space="preserve">entity’s </w:t>
      </w:r>
      <w:r w:rsidR="006B79E0" w:rsidRPr="00DF2BAC">
        <w:rPr>
          <w:u w:val="single"/>
        </w:rPr>
        <w:t>employment.</w:t>
      </w:r>
    </w:p>
    <w:p w14:paraId="6D14AB42" w14:textId="77777777" w:rsidR="006B79E0" w:rsidRPr="00DF2BAC" w:rsidRDefault="006B79E0" w:rsidP="006B79E0">
      <w:pPr>
        <w:pStyle w:val="ListParagraph"/>
      </w:pPr>
    </w:p>
    <w:p w14:paraId="6B2C418C" w14:textId="77777777" w:rsidR="00714B7A" w:rsidRPr="00DF2BAC" w:rsidRDefault="00900510" w:rsidP="00D57ACE">
      <w:pPr>
        <w:pStyle w:val="ListParagraph"/>
        <w:ind w:left="360" w:hanging="360"/>
        <w:jc w:val="both"/>
        <w:rPr>
          <w:b/>
          <w:bCs/>
          <w:u w:val="single"/>
        </w:rPr>
      </w:pPr>
      <w:r w:rsidRPr="00DF2BAC">
        <w:rPr>
          <w:b/>
          <w:bCs/>
          <w:u w:val="single"/>
        </w:rPr>
        <w:t>B.</w:t>
      </w:r>
      <w:r w:rsidRPr="00DF2BAC">
        <w:rPr>
          <w:b/>
          <w:bCs/>
          <w:u w:val="single"/>
        </w:rPr>
        <w:tab/>
      </w:r>
      <w:commentRangeStart w:id="54"/>
      <w:r w:rsidR="00A11664" w:rsidRPr="00DF2BAC">
        <w:rPr>
          <w:b/>
          <w:bCs/>
          <w:u w:val="single"/>
        </w:rPr>
        <w:t>Required Notice to Ward or Protected Person</w:t>
      </w:r>
      <w:commentRangeEnd w:id="54"/>
      <w:r w:rsidR="00D57ACE" w:rsidRPr="00DF2BAC">
        <w:rPr>
          <w:rStyle w:val="CommentReference"/>
          <w:lang w:val="x-none" w:eastAsia="x-none"/>
        </w:rPr>
        <w:commentReference w:id="54"/>
      </w:r>
      <w:r w:rsidR="00A11664" w:rsidRPr="00DF2BAC">
        <w:rPr>
          <w:b/>
          <w:bCs/>
          <w:u w:val="single"/>
        </w:rPr>
        <w:t>.</w:t>
      </w:r>
      <w:r w:rsidR="004F0DCD" w:rsidRPr="00DF2BAC">
        <w:rPr>
          <w:b/>
          <w:bCs/>
          <w:u w:val="single"/>
        </w:rPr>
        <w:t xml:space="preserve">  </w:t>
      </w:r>
    </w:p>
    <w:p w14:paraId="4E1E40E8" w14:textId="77777777" w:rsidR="00714B7A" w:rsidRPr="00DF2BAC" w:rsidRDefault="00714B7A" w:rsidP="00D57ACE">
      <w:pPr>
        <w:pStyle w:val="ListParagraph"/>
        <w:ind w:left="360" w:hanging="360"/>
        <w:jc w:val="both"/>
        <w:rPr>
          <w:b/>
          <w:bCs/>
          <w:u w:val="single"/>
        </w:rPr>
      </w:pPr>
    </w:p>
    <w:p w14:paraId="027FD07B" w14:textId="77777777" w:rsidR="00D83758" w:rsidRPr="00DF2BAC" w:rsidRDefault="00714B7A" w:rsidP="00714B7A">
      <w:pPr>
        <w:pStyle w:val="ListParagraph"/>
        <w:ind w:hanging="360"/>
        <w:jc w:val="both"/>
        <w:rPr>
          <w:u w:val="single"/>
        </w:rPr>
      </w:pPr>
      <w:r w:rsidRPr="00DF2BAC">
        <w:rPr>
          <w:u w:val="single"/>
        </w:rPr>
        <w:t>1.</w:t>
      </w:r>
      <w:r w:rsidRPr="00DF2BAC">
        <w:rPr>
          <w:u w:val="single"/>
        </w:rPr>
        <w:tab/>
      </w:r>
      <w:commentRangeStart w:id="55"/>
      <w:r w:rsidR="00DA2BBC" w:rsidRPr="00DF2BAC">
        <w:rPr>
          <w:u w:val="single"/>
        </w:rPr>
        <w:t>A</w:t>
      </w:r>
      <w:commentRangeEnd w:id="55"/>
      <w:r w:rsidR="0051663E" w:rsidRPr="00DF2BAC">
        <w:rPr>
          <w:rStyle w:val="CommentReference"/>
          <w:lang w:val="x-none" w:eastAsia="x-none"/>
        </w:rPr>
        <w:commentReference w:id="55"/>
      </w:r>
      <w:r w:rsidR="00DA2BBC" w:rsidRPr="00DF2BAC">
        <w:rPr>
          <w:u w:val="single"/>
        </w:rPr>
        <w:t xml:space="preserve"> fiduciary m</w:t>
      </w:r>
      <w:r w:rsidR="00D715A4" w:rsidRPr="00DF2BAC">
        <w:rPr>
          <w:u w:val="single"/>
        </w:rPr>
        <w:t xml:space="preserve">ust inform </w:t>
      </w:r>
      <w:r w:rsidR="00DA2BBC" w:rsidRPr="00DF2BAC">
        <w:rPr>
          <w:u w:val="single"/>
        </w:rPr>
        <w:t>a</w:t>
      </w:r>
      <w:r w:rsidR="00D715A4" w:rsidRPr="00DF2BAC">
        <w:rPr>
          <w:u w:val="single"/>
        </w:rPr>
        <w:t xml:space="preserve"> ward, protected person, and persons entitled to receive notice</w:t>
      </w:r>
      <w:r w:rsidR="00D83758" w:rsidRPr="00DF2BAC">
        <w:rPr>
          <w:u w:val="single"/>
        </w:rPr>
        <w:t>:</w:t>
      </w:r>
    </w:p>
    <w:p w14:paraId="3531E41F" w14:textId="77777777" w:rsidR="007219F1" w:rsidRPr="00DF2BAC" w:rsidRDefault="007219F1" w:rsidP="00714B7A">
      <w:pPr>
        <w:pStyle w:val="ListParagraph"/>
        <w:ind w:hanging="360"/>
        <w:jc w:val="both"/>
        <w:rPr>
          <w:u w:val="single"/>
        </w:rPr>
      </w:pPr>
    </w:p>
    <w:p w14:paraId="675BF15E" w14:textId="77777777" w:rsidR="002045F9" w:rsidRPr="00DF2BAC" w:rsidRDefault="002045F9" w:rsidP="002045F9">
      <w:pPr>
        <w:pStyle w:val="ListParagraph"/>
        <w:ind w:left="1080" w:hanging="360"/>
        <w:jc w:val="both"/>
        <w:rPr>
          <w:u w:val="single"/>
        </w:rPr>
      </w:pPr>
      <w:r w:rsidRPr="00DF2BAC">
        <w:rPr>
          <w:u w:val="single"/>
        </w:rPr>
        <w:t xml:space="preserve">a. </w:t>
      </w:r>
      <w:r w:rsidRPr="00DF2BAC">
        <w:rPr>
          <w:u w:val="single"/>
        </w:rPr>
        <w:tab/>
        <w:t xml:space="preserve">If the fiduciary is also an attorney admitted to the practice of law in Arizona and an active member of the State Bar of </w:t>
      </w:r>
      <w:proofErr w:type="gramStart"/>
      <w:r w:rsidRPr="00DF2BAC">
        <w:rPr>
          <w:u w:val="single"/>
        </w:rPr>
        <w:t>Arizona, that</w:t>
      </w:r>
      <w:proofErr w:type="gramEnd"/>
      <w:r w:rsidRPr="00DF2BAC">
        <w:rPr>
          <w:u w:val="single"/>
        </w:rPr>
        <w:t xml:space="preserve"> the fiduciary is not acting as a lawyer for the ward or protected person, cannot give legal advice, and communications with the fiduciary are not privileged communications. The fiduciary who is an attorney may only provide non-fiduciary, legal services to the ward or protected person under the circumstances specified in ACJA 7-202.19(C)(2). </w:t>
      </w:r>
    </w:p>
    <w:p w14:paraId="4D47A42D" w14:textId="77777777" w:rsidR="002045F9" w:rsidRPr="00DF2BAC" w:rsidRDefault="002045F9" w:rsidP="002045F9">
      <w:pPr>
        <w:pStyle w:val="ListParagraph"/>
        <w:ind w:left="1080" w:hanging="360"/>
        <w:jc w:val="both"/>
        <w:rPr>
          <w:u w:val="single"/>
        </w:rPr>
      </w:pPr>
    </w:p>
    <w:p w14:paraId="1BCC7D83" w14:textId="507223F2" w:rsidR="00D715A4" w:rsidRPr="00DF2BAC" w:rsidRDefault="002045F9" w:rsidP="002045F9">
      <w:pPr>
        <w:pStyle w:val="ListParagraph"/>
        <w:ind w:left="1080" w:hanging="360"/>
        <w:jc w:val="both"/>
        <w:rPr>
          <w:u w:val="single"/>
        </w:rPr>
      </w:pPr>
      <w:r w:rsidRPr="00DF2BAC">
        <w:rPr>
          <w:u w:val="single"/>
        </w:rPr>
        <w:t>b.</w:t>
      </w:r>
      <w:r w:rsidRPr="00DF2BAC">
        <w:rPr>
          <w:u w:val="single"/>
        </w:rPr>
        <w:tab/>
        <w:t xml:space="preserve">If the fiduciary is not an </w:t>
      </w:r>
      <w:proofErr w:type="gramStart"/>
      <w:r w:rsidRPr="00DF2BAC">
        <w:rPr>
          <w:u w:val="single"/>
        </w:rPr>
        <w:t>attorney, that</w:t>
      </w:r>
      <w:proofErr w:type="gramEnd"/>
      <w:r w:rsidRPr="00DF2BAC">
        <w:rPr>
          <w:u w:val="single"/>
        </w:rPr>
        <w:t xml:space="preserve"> the fiduciary is not a lawyer, cannot give legal advice, and communications with the fiduciary are not privileged communications.</w:t>
      </w:r>
      <w:r w:rsidR="00D715A4" w:rsidRPr="00DF2BAC">
        <w:rPr>
          <w:u w:val="single"/>
        </w:rPr>
        <w:t xml:space="preserve">  </w:t>
      </w:r>
    </w:p>
    <w:p w14:paraId="50C4E98A" w14:textId="77777777" w:rsidR="00D715A4" w:rsidRPr="00DF2BAC" w:rsidRDefault="00D715A4" w:rsidP="00714B7A">
      <w:pPr>
        <w:pStyle w:val="ListParagraph"/>
        <w:ind w:hanging="360"/>
        <w:jc w:val="both"/>
        <w:rPr>
          <w:u w:val="single"/>
        </w:rPr>
      </w:pPr>
    </w:p>
    <w:p w14:paraId="3D083AAD" w14:textId="1751C893" w:rsidR="009A5C5F" w:rsidRPr="00DF2BAC" w:rsidRDefault="00D715A4" w:rsidP="00714B7A">
      <w:pPr>
        <w:pStyle w:val="ListParagraph"/>
        <w:ind w:hanging="360"/>
        <w:jc w:val="both"/>
        <w:rPr>
          <w:u w:val="single"/>
        </w:rPr>
      </w:pPr>
      <w:r w:rsidRPr="00DF2BAC">
        <w:rPr>
          <w:u w:val="single"/>
        </w:rPr>
        <w:t>2.</w:t>
      </w:r>
      <w:r w:rsidRPr="00DF2BAC">
        <w:rPr>
          <w:u w:val="single"/>
        </w:rPr>
        <w:tab/>
      </w:r>
      <w:r w:rsidR="00D57ACE" w:rsidRPr="00DF2BAC">
        <w:rPr>
          <w:u w:val="single"/>
        </w:rPr>
        <w:t xml:space="preserve">Upon </w:t>
      </w:r>
      <w:r w:rsidR="009A5C5F" w:rsidRPr="00DF2BAC">
        <w:rPr>
          <w:u w:val="single"/>
        </w:rPr>
        <w:t>appointment</w:t>
      </w:r>
      <w:r w:rsidR="00D57ACE" w:rsidRPr="00DF2BAC">
        <w:rPr>
          <w:u w:val="single"/>
        </w:rPr>
        <w:t xml:space="preserve"> </w:t>
      </w:r>
      <w:r w:rsidR="009A5C5F" w:rsidRPr="00DF2BAC">
        <w:rPr>
          <w:u w:val="single"/>
        </w:rPr>
        <w:t>as a guardian or</w:t>
      </w:r>
      <w:r w:rsidR="00BC2B47" w:rsidRPr="00DF2BAC">
        <w:rPr>
          <w:u w:val="single"/>
        </w:rPr>
        <w:t xml:space="preserve"> </w:t>
      </w:r>
      <w:r w:rsidR="009A5C5F" w:rsidRPr="00DF2BAC">
        <w:rPr>
          <w:u w:val="single"/>
        </w:rPr>
        <w:t>conservator</w:t>
      </w:r>
      <w:r w:rsidR="00BC2B47" w:rsidRPr="00DF2BAC">
        <w:rPr>
          <w:u w:val="single"/>
        </w:rPr>
        <w:t>, a fiduciary</w:t>
      </w:r>
      <w:r w:rsidR="009A5C5F" w:rsidRPr="00DF2BAC">
        <w:rPr>
          <w:u w:val="single"/>
        </w:rPr>
        <w:t xml:space="preserve"> must provide the following </w:t>
      </w:r>
      <w:r w:rsidR="00E704B8" w:rsidRPr="00DF2BAC">
        <w:rPr>
          <w:u w:val="single"/>
        </w:rPr>
        <w:t>written information</w:t>
      </w:r>
      <w:r w:rsidR="009A5C5F" w:rsidRPr="00DF2BAC">
        <w:rPr>
          <w:u w:val="single"/>
        </w:rPr>
        <w:t xml:space="preserve"> to the ward or protected person and all </w:t>
      </w:r>
      <w:r w:rsidR="00AC3C93" w:rsidRPr="00DF2BAC">
        <w:rPr>
          <w:u w:val="single"/>
        </w:rPr>
        <w:t>those</w:t>
      </w:r>
      <w:r w:rsidR="009A5C5F" w:rsidRPr="00DF2BAC">
        <w:rPr>
          <w:u w:val="single"/>
        </w:rPr>
        <w:t xml:space="preserve"> entitled to notice </w:t>
      </w:r>
      <w:r w:rsidR="00197773" w:rsidRPr="00DF2BAC">
        <w:rPr>
          <w:u w:val="single"/>
        </w:rPr>
        <w:t>under</w:t>
      </w:r>
      <w:r w:rsidR="009A5C5F" w:rsidRPr="00DF2BAC">
        <w:rPr>
          <w:u w:val="single"/>
        </w:rPr>
        <w:t xml:space="preserve"> A.R.S. §§ 14-5309 </w:t>
      </w:r>
      <w:r w:rsidR="00197773" w:rsidRPr="00DF2BAC">
        <w:rPr>
          <w:u w:val="single"/>
        </w:rPr>
        <w:t>and</w:t>
      </w:r>
      <w:r w:rsidR="009A5C5F" w:rsidRPr="00DF2BAC">
        <w:rPr>
          <w:u w:val="single"/>
        </w:rPr>
        <w:t xml:space="preserve"> 14-5405:</w:t>
      </w:r>
    </w:p>
    <w:p w14:paraId="7FBFDCA8" w14:textId="77777777" w:rsidR="009A5C5F" w:rsidRPr="00DF2BAC" w:rsidRDefault="009A5C5F" w:rsidP="009A5C5F">
      <w:pPr>
        <w:pStyle w:val="Level1"/>
        <w:ind w:left="0" w:right="0" w:firstLine="0"/>
        <w:jc w:val="both"/>
        <w:rPr>
          <w:u w:val="single"/>
        </w:rPr>
      </w:pPr>
    </w:p>
    <w:p w14:paraId="7E8102C0" w14:textId="6A04DCAF" w:rsidR="009A5C5F" w:rsidRPr="00DF2BAC" w:rsidRDefault="00A971E0" w:rsidP="003C6AB7">
      <w:pPr>
        <w:pStyle w:val="Level1"/>
        <w:ind w:left="1440" w:right="1440" w:firstLine="0"/>
        <w:jc w:val="both"/>
        <w:rPr>
          <w:u w:val="single"/>
        </w:rPr>
      </w:pPr>
      <w:r w:rsidRPr="00DF2BAC">
        <w:rPr>
          <w:i/>
          <w:iCs/>
          <w:u w:val="single"/>
        </w:rPr>
        <w:t>[</w:t>
      </w:r>
      <w:r w:rsidR="00D91973" w:rsidRPr="00DF2BAC">
        <w:rPr>
          <w:i/>
          <w:iCs/>
          <w:u w:val="single"/>
        </w:rPr>
        <w:t>Insert n</w:t>
      </w:r>
      <w:r w:rsidR="009A5C5F" w:rsidRPr="00DF2BAC">
        <w:rPr>
          <w:i/>
          <w:iCs/>
          <w:u w:val="single"/>
        </w:rPr>
        <w:t xml:space="preserve">ame of </w:t>
      </w:r>
      <w:r w:rsidR="008954C2" w:rsidRPr="00DF2BAC">
        <w:rPr>
          <w:i/>
          <w:iCs/>
          <w:u w:val="single"/>
        </w:rPr>
        <w:t xml:space="preserve">Appointed </w:t>
      </w:r>
      <w:r w:rsidR="009A5C5F" w:rsidRPr="00DF2BAC">
        <w:rPr>
          <w:i/>
          <w:iCs/>
          <w:u w:val="single"/>
        </w:rPr>
        <w:t>Fiduciary</w:t>
      </w:r>
      <w:r w:rsidR="008954C2" w:rsidRPr="00DF2BAC">
        <w:rPr>
          <w:i/>
          <w:iCs/>
          <w:u w:val="single"/>
        </w:rPr>
        <w:t>]</w:t>
      </w:r>
      <w:r w:rsidR="009A5C5F" w:rsidRPr="00DF2BAC">
        <w:rPr>
          <w:u w:val="single"/>
        </w:rPr>
        <w:t xml:space="preserve"> holds active </w:t>
      </w:r>
      <w:r w:rsidR="00D91973" w:rsidRPr="00DF2BAC">
        <w:rPr>
          <w:u w:val="single"/>
        </w:rPr>
        <w:t>F</w:t>
      </w:r>
      <w:r w:rsidR="009A5C5F" w:rsidRPr="00DF2BAC">
        <w:rPr>
          <w:u w:val="single"/>
        </w:rPr>
        <w:t xml:space="preserve">iduciary </w:t>
      </w:r>
      <w:r w:rsidR="00D91973" w:rsidRPr="00DF2BAC">
        <w:rPr>
          <w:u w:val="single"/>
        </w:rPr>
        <w:t>L</w:t>
      </w:r>
      <w:r w:rsidR="009A5C5F" w:rsidRPr="00DF2BAC">
        <w:rPr>
          <w:u w:val="single"/>
        </w:rPr>
        <w:t xml:space="preserve">icense No. </w:t>
      </w:r>
      <w:r w:rsidR="00D91973" w:rsidRPr="00DF2BAC">
        <w:rPr>
          <w:i/>
          <w:iCs/>
          <w:u w:val="single"/>
        </w:rPr>
        <w:t>[insert license number]</w:t>
      </w:r>
      <w:r w:rsidR="009A5C5F" w:rsidRPr="00DF2BAC">
        <w:rPr>
          <w:u w:val="single"/>
        </w:rPr>
        <w:t>, issued by the Arizona Supreme Court, and is subject to regulation by the Arizona Supreme Court, Administrative Office of the Courts</w:t>
      </w:r>
      <w:r w:rsidR="001038E2" w:rsidRPr="00DF2BAC">
        <w:rPr>
          <w:u w:val="single"/>
        </w:rPr>
        <w:t>, Certification and Licensing Division</w:t>
      </w:r>
      <w:r w:rsidR="009A5C5F" w:rsidRPr="00DF2BAC">
        <w:rPr>
          <w:u w:val="single"/>
        </w:rPr>
        <w:t xml:space="preserve">. </w:t>
      </w:r>
      <w:r w:rsidR="00361CDB" w:rsidRPr="00DF2BAC">
        <w:rPr>
          <w:u w:val="single"/>
        </w:rPr>
        <w:t>Licensed</w:t>
      </w:r>
      <w:r w:rsidR="009A5C5F" w:rsidRPr="00DF2BAC">
        <w:rPr>
          <w:u w:val="single"/>
        </w:rPr>
        <w:t xml:space="preserve"> fiduciaries</w:t>
      </w:r>
      <w:r w:rsidR="00176722" w:rsidRPr="00DF2BAC">
        <w:rPr>
          <w:u w:val="single"/>
        </w:rPr>
        <w:t xml:space="preserve">, </w:t>
      </w:r>
      <w:r w:rsidR="001A11FE" w:rsidRPr="00DF2BAC">
        <w:rPr>
          <w:u w:val="single"/>
        </w:rPr>
        <w:t xml:space="preserve">whether </w:t>
      </w:r>
      <w:r w:rsidR="00176722" w:rsidRPr="00DF2BAC">
        <w:rPr>
          <w:u w:val="single"/>
        </w:rPr>
        <w:t>individuals</w:t>
      </w:r>
      <w:r w:rsidR="009A5C5F" w:rsidRPr="00DF2BAC">
        <w:rPr>
          <w:u w:val="single"/>
        </w:rPr>
        <w:t xml:space="preserve"> </w:t>
      </w:r>
      <w:r w:rsidR="001A11FE" w:rsidRPr="00DF2BAC">
        <w:rPr>
          <w:u w:val="single"/>
        </w:rPr>
        <w:t>or</w:t>
      </w:r>
      <w:r w:rsidR="009A5C5F" w:rsidRPr="00DF2BAC">
        <w:rPr>
          <w:u w:val="single"/>
        </w:rPr>
        <w:t xml:space="preserve"> entities</w:t>
      </w:r>
      <w:r w:rsidR="00176722" w:rsidRPr="00DF2BAC">
        <w:rPr>
          <w:u w:val="single"/>
        </w:rPr>
        <w:t>,</w:t>
      </w:r>
      <w:r w:rsidR="009A5C5F" w:rsidRPr="00DF2BAC">
        <w:rPr>
          <w:u w:val="single"/>
        </w:rPr>
        <w:t xml:space="preserve"> are </w:t>
      </w:r>
      <w:r w:rsidR="001A11FE" w:rsidRPr="00DF2BAC">
        <w:rPr>
          <w:u w:val="single"/>
        </w:rPr>
        <w:lastRenderedPageBreak/>
        <w:t>governed by</w:t>
      </w:r>
      <w:r w:rsidR="009A5C5F" w:rsidRPr="00DF2BAC">
        <w:rPr>
          <w:u w:val="single"/>
        </w:rPr>
        <w:t xml:space="preserve"> the Arizona Code of Judicial Administration (ACJA) §</w:t>
      </w:r>
      <w:r w:rsidR="00B26F20" w:rsidRPr="00DF2BAC">
        <w:rPr>
          <w:u w:val="single"/>
        </w:rPr>
        <w:t>§</w:t>
      </w:r>
      <w:r w:rsidR="009A5C5F" w:rsidRPr="00DF2BAC">
        <w:rPr>
          <w:u w:val="single"/>
        </w:rPr>
        <w:t xml:space="preserve"> 7-201</w:t>
      </w:r>
      <w:r w:rsidR="001A11FE" w:rsidRPr="00DF2BAC">
        <w:rPr>
          <w:u w:val="single"/>
        </w:rPr>
        <w:t>.01 through</w:t>
      </w:r>
      <w:r w:rsidR="00B26F20" w:rsidRPr="00DF2BAC">
        <w:rPr>
          <w:u w:val="single"/>
        </w:rPr>
        <w:t xml:space="preserve"> 7-201.40 </w:t>
      </w:r>
      <w:r w:rsidR="000B4E09" w:rsidRPr="00DF2BAC">
        <w:rPr>
          <w:u w:val="single"/>
        </w:rPr>
        <w:t xml:space="preserve">and </w:t>
      </w:r>
      <w:r w:rsidR="009A5C5F" w:rsidRPr="00DF2BAC">
        <w:rPr>
          <w:u w:val="single"/>
        </w:rPr>
        <w:t>§</w:t>
      </w:r>
      <w:r w:rsidR="000B4E09" w:rsidRPr="00DF2BAC">
        <w:rPr>
          <w:u w:val="single"/>
        </w:rPr>
        <w:t>§</w:t>
      </w:r>
      <w:r w:rsidR="009A5C5F" w:rsidRPr="00DF2BAC">
        <w:rPr>
          <w:u w:val="single"/>
        </w:rPr>
        <w:t xml:space="preserve"> 7-202</w:t>
      </w:r>
      <w:r w:rsidR="000B4E09" w:rsidRPr="00DF2BAC">
        <w:rPr>
          <w:u w:val="single"/>
        </w:rPr>
        <w:t xml:space="preserve">.01 through </w:t>
      </w:r>
      <w:r w:rsidR="00AB289C" w:rsidRPr="00DF2BAC">
        <w:rPr>
          <w:u w:val="single"/>
        </w:rPr>
        <w:t>7-202.</w:t>
      </w:r>
      <w:r w:rsidR="00BD0549" w:rsidRPr="00DF2BAC">
        <w:rPr>
          <w:u w:val="single"/>
        </w:rPr>
        <w:t>28</w:t>
      </w:r>
      <w:r w:rsidR="009A5C5F" w:rsidRPr="00DF2BAC">
        <w:rPr>
          <w:u w:val="single"/>
        </w:rPr>
        <w:t xml:space="preserve">. These provisions </w:t>
      </w:r>
      <w:r w:rsidR="003C6BF8" w:rsidRPr="00DF2BAC">
        <w:rPr>
          <w:u w:val="single"/>
        </w:rPr>
        <w:t xml:space="preserve">have been </w:t>
      </w:r>
      <w:r w:rsidR="009A5C5F" w:rsidRPr="00DF2BAC">
        <w:rPr>
          <w:u w:val="single"/>
        </w:rPr>
        <w:t xml:space="preserve">adopted by the Arizona Supreme Court </w:t>
      </w:r>
      <w:r w:rsidR="003C6BF8" w:rsidRPr="00DF2BAC">
        <w:rPr>
          <w:u w:val="single"/>
        </w:rPr>
        <w:t xml:space="preserve">and </w:t>
      </w:r>
      <w:r w:rsidR="009A5C5F" w:rsidRPr="00DF2BAC">
        <w:rPr>
          <w:u w:val="single"/>
        </w:rPr>
        <w:t xml:space="preserve">include a </w:t>
      </w:r>
      <w:r w:rsidR="003C6BF8" w:rsidRPr="00DF2BAC">
        <w:rPr>
          <w:u w:val="single"/>
        </w:rPr>
        <w:t>c</w:t>
      </w:r>
      <w:r w:rsidR="009A5C5F" w:rsidRPr="00DF2BAC">
        <w:rPr>
          <w:u w:val="single"/>
        </w:rPr>
        <w:t xml:space="preserve">ode of </w:t>
      </w:r>
      <w:r w:rsidR="003C6BF8" w:rsidRPr="00DF2BAC">
        <w:rPr>
          <w:u w:val="single"/>
        </w:rPr>
        <w:t>c</w:t>
      </w:r>
      <w:r w:rsidR="009A5C5F" w:rsidRPr="00DF2BAC">
        <w:rPr>
          <w:u w:val="single"/>
        </w:rPr>
        <w:t>onduct</w:t>
      </w:r>
      <w:r w:rsidR="003C6BF8" w:rsidRPr="00DF2BAC">
        <w:rPr>
          <w:u w:val="single"/>
        </w:rPr>
        <w:t xml:space="preserve"> and other provisions</w:t>
      </w:r>
      <w:r w:rsidR="009A5C5F" w:rsidRPr="00DF2BAC">
        <w:rPr>
          <w:u w:val="single"/>
        </w:rPr>
        <w:t xml:space="preserve"> that all licensed fiduciaries are required to follow. Additional information about licensed fiduciaries and their requirements may be obtained from the Administrative Office of the Courts at:</w:t>
      </w:r>
    </w:p>
    <w:p w14:paraId="36538B58" w14:textId="77777777" w:rsidR="009A5C5F" w:rsidRPr="00DF2BAC" w:rsidRDefault="009A5C5F" w:rsidP="009A5C5F">
      <w:pPr>
        <w:pStyle w:val="Level1"/>
        <w:ind w:left="360" w:right="0" w:firstLine="0"/>
        <w:jc w:val="both"/>
      </w:pPr>
      <w:r w:rsidRPr="00DF2BAC">
        <w:tab/>
      </w:r>
    </w:p>
    <w:p w14:paraId="3E1571BB" w14:textId="77777777" w:rsidR="009A5C5F" w:rsidRPr="00DF2BAC" w:rsidRDefault="009A5C5F" w:rsidP="009A5C5F">
      <w:pPr>
        <w:pStyle w:val="Level1"/>
        <w:ind w:left="1440" w:right="0" w:firstLine="0"/>
        <w:jc w:val="both"/>
        <w:rPr>
          <w:u w:val="single"/>
        </w:rPr>
      </w:pPr>
      <w:hyperlink r:id="rId18" w:history="1">
        <w:r w:rsidRPr="00DF2BAC">
          <w:rPr>
            <w:rStyle w:val="Hyperlink"/>
            <w:color w:val="auto"/>
          </w:rPr>
          <w:t>http://www.azcourts.gov</w:t>
        </w:r>
      </w:hyperlink>
      <w:r w:rsidRPr="00DF2BAC">
        <w:rPr>
          <w:u w:val="single"/>
        </w:rPr>
        <w:t xml:space="preserve"> </w:t>
      </w:r>
    </w:p>
    <w:p w14:paraId="57B8E6B4" w14:textId="77777777" w:rsidR="009A5C5F" w:rsidRPr="00DF2BAC" w:rsidRDefault="009A5C5F" w:rsidP="009A5C5F">
      <w:pPr>
        <w:pStyle w:val="Level1"/>
        <w:tabs>
          <w:tab w:val="left" w:pos="2160"/>
          <w:tab w:val="left" w:pos="2340"/>
          <w:tab w:val="left" w:pos="243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right="0" w:firstLine="0"/>
        <w:jc w:val="both"/>
        <w:rPr>
          <w:u w:val="single"/>
        </w:rPr>
      </w:pPr>
      <w:r w:rsidRPr="00DF2BAC">
        <w:rPr>
          <w:u w:val="single"/>
        </w:rPr>
        <w:t xml:space="preserve">Email to </w:t>
      </w:r>
      <w:hyperlink r:id="rId19" w:history="1">
        <w:r w:rsidRPr="00DF2BAC">
          <w:rPr>
            <w:rStyle w:val="Hyperlink"/>
            <w:color w:val="auto"/>
          </w:rPr>
          <w:t>PFP@courts.az.gov</w:t>
        </w:r>
      </w:hyperlink>
      <w:r w:rsidRPr="00DF2BAC">
        <w:rPr>
          <w:u w:val="single"/>
        </w:rPr>
        <w:t xml:space="preserve"> </w:t>
      </w:r>
    </w:p>
    <w:p w14:paraId="6B776413" w14:textId="77777777" w:rsidR="009A5C5F" w:rsidRPr="00DF2BAC" w:rsidRDefault="009A5C5F" w:rsidP="009A5C5F">
      <w:pPr>
        <w:pStyle w:val="Level1"/>
        <w:ind w:left="1440" w:right="0" w:firstLine="0"/>
        <w:jc w:val="both"/>
        <w:rPr>
          <w:u w:val="single"/>
        </w:rPr>
      </w:pPr>
      <w:r w:rsidRPr="00DF2BAC">
        <w:rPr>
          <w:u w:val="single"/>
        </w:rPr>
        <w:t>Phone: (602) 452-3378</w:t>
      </w:r>
    </w:p>
    <w:p w14:paraId="5E472131" w14:textId="77777777" w:rsidR="009A5C5F" w:rsidRPr="00DF2BAC" w:rsidRDefault="009A5C5F" w:rsidP="009A5C5F">
      <w:pPr>
        <w:pStyle w:val="Level1"/>
        <w:ind w:left="1080" w:right="0" w:hanging="720"/>
        <w:jc w:val="both"/>
      </w:pPr>
    </w:p>
    <w:p w14:paraId="75E6370E" w14:textId="347EEF81" w:rsidR="00357C58" w:rsidRPr="00DF2BAC" w:rsidRDefault="0077101B" w:rsidP="0077101B">
      <w:pPr>
        <w:pStyle w:val="Level1"/>
        <w:ind w:left="360" w:right="0"/>
        <w:jc w:val="both"/>
      </w:pPr>
      <w:commentRangeStart w:id="56"/>
      <w:r w:rsidRPr="00DF2BAC">
        <w:rPr>
          <w:b/>
          <w:bCs/>
          <w:u w:val="single"/>
        </w:rPr>
        <w:t>C</w:t>
      </w:r>
      <w:r w:rsidR="009A5C5F" w:rsidRPr="00DF2BAC">
        <w:rPr>
          <w:b/>
          <w:bCs/>
          <w:u w:val="single"/>
        </w:rPr>
        <w:t>.</w:t>
      </w:r>
      <w:r w:rsidRPr="00DF2BAC">
        <w:rPr>
          <w:b/>
          <w:bCs/>
          <w:u w:val="single"/>
        </w:rPr>
        <w:tab/>
      </w:r>
      <w:commentRangeEnd w:id="56"/>
      <w:r w:rsidR="00846DAD" w:rsidRPr="00DF2BAC">
        <w:rPr>
          <w:rStyle w:val="CommentReference"/>
          <w:lang w:val="x-none" w:eastAsia="x-none"/>
        </w:rPr>
        <w:commentReference w:id="56"/>
      </w:r>
      <w:r w:rsidR="004D71E6" w:rsidRPr="00DF2BAC">
        <w:rPr>
          <w:b/>
          <w:bCs/>
          <w:u w:val="single"/>
        </w:rPr>
        <w:t xml:space="preserve">Events </w:t>
      </w:r>
      <w:r w:rsidR="00F75DDA" w:rsidRPr="00DF2BAC">
        <w:rPr>
          <w:b/>
          <w:bCs/>
          <w:u w:val="single"/>
        </w:rPr>
        <w:t>Triggering</w:t>
      </w:r>
      <w:r w:rsidR="004D71E6" w:rsidRPr="00DF2BAC">
        <w:rPr>
          <w:b/>
          <w:bCs/>
          <w:u w:val="single"/>
        </w:rPr>
        <w:t xml:space="preserve"> Notice to the Division</w:t>
      </w:r>
      <w:r w:rsidR="00F20426" w:rsidRPr="00DF2BAC">
        <w:rPr>
          <w:b/>
          <w:bCs/>
          <w:u w:val="single"/>
        </w:rPr>
        <w:t>.</w:t>
      </w:r>
      <w:r w:rsidR="009A5C5F" w:rsidRPr="00DF2BAC">
        <w:tab/>
      </w:r>
    </w:p>
    <w:p w14:paraId="3C6FE62F" w14:textId="77777777" w:rsidR="00357C58" w:rsidRPr="00DF2BAC" w:rsidRDefault="00357C58" w:rsidP="0077101B">
      <w:pPr>
        <w:pStyle w:val="Level1"/>
        <w:ind w:left="360" w:right="0"/>
        <w:jc w:val="both"/>
      </w:pPr>
    </w:p>
    <w:p w14:paraId="69D12B0B" w14:textId="67A9A252" w:rsidR="009A5C5F" w:rsidRPr="00DF2BAC" w:rsidRDefault="00357C58" w:rsidP="00357C58">
      <w:pPr>
        <w:pStyle w:val="Level1"/>
        <w:ind w:right="0"/>
        <w:jc w:val="both"/>
      </w:pPr>
      <w:r w:rsidRPr="00DF2BAC">
        <w:rPr>
          <w:u w:val="single"/>
        </w:rPr>
        <w:t>1.</w:t>
      </w:r>
      <w:r w:rsidRPr="00DF2BAC">
        <w:rPr>
          <w:u w:val="single"/>
        </w:rPr>
        <w:tab/>
      </w:r>
      <w:r w:rsidR="009A5C5F" w:rsidRPr="00DF2BAC">
        <w:rPr>
          <w:u w:val="single"/>
        </w:rPr>
        <w:t xml:space="preserve">A fiduciary must report </w:t>
      </w:r>
      <w:r w:rsidR="00D670FD" w:rsidRPr="00DF2BAC">
        <w:rPr>
          <w:u w:val="single"/>
        </w:rPr>
        <w:t xml:space="preserve">the following events </w:t>
      </w:r>
      <w:r w:rsidR="009A5C5F" w:rsidRPr="00DF2BAC">
        <w:rPr>
          <w:u w:val="single"/>
        </w:rPr>
        <w:t xml:space="preserve">to the division within 30 days of </w:t>
      </w:r>
      <w:r w:rsidR="00D670FD" w:rsidRPr="00DF2BAC">
        <w:rPr>
          <w:u w:val="single"/>
        </w:rPr>
        <w:t>their occurrence</w:t>
      </w:r>
      <w:r w:rsidR="009A5C5F" w:rsidRPr="00DF2BAC">
        <w:rPr>
          <w:u w:val="single"/>
        </w:rPr>
        <w:t>:</w:t>
      </w:r>
    </w:p>
    <w:p w14:paraId="186D2176" w14:textId="77777777" w:rsidR="009A5C5F" w:rsidRPr="00DF2BAC" w:rsidRDefault="009A5C5F" w:rsidP="009A5C5F">
      <w:pPr>
        <w:pStyle w:val="Level1"/>
        <w:ind w:right="0" w:firstLine="0"/>
        <w:jc w:val="both"/>
      </w:pPr>
    </w:p>
    <w:p w14:paraId="2DA964E4" w14:textId="2D50A0DC" w:rsidR="009A5C5F" w:rsidRPr="00DF2BAC" w:rsidRDefault="00FD3112" w:rsidP="00B813C0">
      <w:pPr>
        <w:pStyle w:val="Level1"/>
        <w:numPr>
          <w:ilvl w:val="0"/>
          <w:numId w:val="26"/>
        </w:numPr>
        <w:ind w:left="1080" w:right="0"/>
        <w:jc w:val="both"/>
        <w:rPr>
          <w:u w:val="single"/>
        </w:rPr>
      </w:pPr>
      <w:r w:rsidRPr="00DF2BAC">
        <w:rPr>
          <w:u w:val="single"/>
        </w:rPr>
        <w:t>The fiduciary’s</w:t>
      </w:r>
      <w:r w:rsidR="009A5C5F" w:rsidRPr="00DF2BAC">
        <w:rPr>
          <w:u w:val="single"/>
        </w:rPr>
        <w:t xml:space="preserve"> bankruptcy, tax </w:t>
      </w:r>
      <w:proofErr w:type="gramStart"/>
      <w:r w:rsidR="009A5C5F" w:rsidRPr="00DF2BAC">
        <w:rPr>
          <w:u w:val="single"/>
        </w:rPr>
        <w:t>lien</w:t>
      </w:r>
      <w:proofErr w:type="gramEnd"/>
      <w:r w:rsidR="009A5C5F" w:rsidRPr="00DF2BAC">
        <w:rPr>
          <w:u w:val="single"/>
        </w:rPr>
        <w:t xml:space="preserve">, final foreclosure, or civil judgment. </w:t>
      </w:r>
    </w:p>
    <w:p w14:paraId="56903B12" w14:textId="77777777" w:rsidR="009A5C5F" w:rsidRPr="00DF2BAC" w:rsidRDefault="009A5C5F" w:rsidP="009A5C5F">
      <w:pPr>
        <w:pStyle w:val="Level1"/>
        <w:ind w:left="1080" w:right="0" w:firstLine="0"/>
        <w:jc w:val="both"/>
        <w:rPr>
          <w:u w:val="single"/>
        </w:rPr>
      </w:pPr>
    </w:p>
    <w:p w14:paraId="442B6796" w14:textId="6D7FF558" w:rsidR="00E17F7C" w:rsidRPr="00DF2BAC" w:rsidRDefault="00FD3112" w:rsidP="00B813C0">
      <w:pPr>
        <w:pStyle w:val="Level1"/>
        <w:numPr>
          <w:ilvl w:val="0"/>
          <w:numId w:val="26"/>
        </w:numPr>
        <w:ind w:left="1080" w:right="0"/>
        <w:jc w:val="both"/>
        <w:rPr>
          <w:u w:val="single"/>
        </w:rPr>
      </w:pPr>
      <w:r w:rsidRPr="00DF2BAC">
        <w:rPr>
          <w:u w:val="single"/>
        </w:rPr>
        <w:t>The fiduciary</w:t>
      </w:r>
      <w:r w:rsidR="006A55B1" w:rsidRPr="00DF2BAC">
        <w:rPr>
          <w:u w:val="single"/>
        </w:rPr>
        <w:t>’s r</w:t>
      </w:r>
      <w:r w:rsidR="004C0AC4" w:rsidRPr="00DF2BAC">
        <w:rPr>
          <w:u w:val="single"/>
        </w:rPr>
        <w:t>emoval by a court</w:t>
      </w:r>
      <w:r w:rsidR="009A5C5F" w:rsidRPr="00DF2BAC">
        <w:rPr>
          <w:u w:val="single"/>
        </w:rPr>
        <w:t xml:space="preserve"> for cause</w:t>
      </w:r>
      <w:r w:rsidR="00025E6D" w:rsidRPr="00DF2BAC">
        <w:rPr>
          <w:u w:val="single"/>
        </w:rPr>
        <w:t xml:space="preserve"> unless</w:t>
      </w:r>
      <w:r w:rsidR="00E17F7C" w:rsidRPr="00DF2BAC">
        <w:rPr>
          <w:u w:val="single"/>
        </w:rPr>
        <w:t>:</w:t>
      </w:r>
    </w:p>
    <w:p w14:paraId="1D106DE0" w14:textId="77777777" w:rsidR="00E17F7C" w:rsidRPr="00DF2BAC" w:rsidRDefault="00E17F7C" w:rsidP="00E17F7C">
      <w:pPr>
        <w:pStyle w:val="Level1"/>
        <w:ind w:right="0"/>
        <w:jc w:val="both"/>
        <w:rPr>
          <w:u w:val="single"/>
        </w:rPr>
      </w:pPr>
    </w:p>
    <w:p w14:paraId="48A15916" w14:textId="64747424" w:rsidR="00660C13" w:rsidRPr="00DF2BAC" w:rsidRDefault="00E17F7C" w:rsidP="00E17F7C">
      <w:pPr>
        <w:pStyle w:val="Level1"/>
        <w:ind w:left="1440" w:right="0"/>
        <w:jc w:val="both"/>
        <w:rPr>
          <w:u w:val="single"/>
        </w:rPr>
      </w:pPr>
      <w:r w:rsidRPr="00DF2BAC">
        <w:rPr>
          <w:u w:val="single"/>
        </w:rPr>
        <w:t>(1)</w:t>
      </w:r>
      <w:r w:rsidRPr="00DF2BAC">
        <w:rPr>
          <w:u w:val="single"/>
        </w:rPr>
        <w:tab/>
        <w:t xml:space="preserve">The </w:t>
      </w:r>
      <w:r w:rsidR="0047469F" w:rsidRPr="00DF2BAC">
        <w:rPr>
          <w:u w:val="single"/>
        </w:rPr>
        <w:t>fiduciary</w:t>
      </w:r>
      <w:r w:rsidR="00FF6891" w:rsidRPr="00DF2BAC">
        <w:rPr>
          <w:u w:val="single"/>
        </w:rPr>
        <w:t xml:space="preserve"> was removed after a party petitioned </w:t>
      </w:r>
      <w:r w:rsidR="00660C13" w:rsidRPr="00DF2BAC">
        <w:rPr>
          <w:u w:val="single"/>
        </w:rPr>
        <w:t>to substitute the fiduciary; and</w:t>
      </w:r>
    </w:p>
    <w:p w14:paraId="7636FCE0" w14:textId="0277B968" w:rsidR="009A5C5F" w:rsidRPr="00DF2BAC" w:rsidRDefault="00660C13" w:rsidP="00E17F7C">
      <w:pPr>
        <w:pStyle w:val="Level1"/>
        <w:ind w:left="1440" w:right="0"/>
        <w:jc w:val="both"/>
        <w:rPr>
          <w:u w:val="single"/>
        </w:rPr>
      </w:pPr>
      <w:r w:rsidRPr="00DF2BAC">
        <w:rPr>
          <w:u w:val="single"/>
        </w:rPr>
        <w:t>(2)</w:t>
      </w:r>
      <w:r w:rsidRPr="00DF2BAC">
        <w:rPr>
          <w:u w:val="single"/>
        </w:rPr>
        <w:tab/>
        <w:t xml:space="preserve">The </w:t>
      </w:r>
      <w:r w:rsidR="00FB308D" w:rsidRPr="00DF2BAC">
        <w:rPr>
          <w:u w:val="single"/>
        </w:rPr>
        <w:t>court did not find that the fiduciary acted i</w:t>
      </w:r>
      <w:r w:rsidR="00D9494B" w:rsidRPr="00DF2BAC">
        <w:rPr>
          <w:u w:val="single"/>
        </w:rPr>
        <w:t>nap</w:t>
      </w:r>
      <w:r w:rsidR="00FB308D" w:rsidRPr="00DF2BAC">
        <w:rPr>
          <w:u w:val="single"/>
        </w:rPr>
        <w:t>prop</w:t>
      </w:r>
      <w:r w:rsidR="00D9494B" w:rsidRPr="00DF2BAC">
        <w:rPr>
          <w:u w:val="single"/>
        </w:rPr>
        <w:t>riatel</w:t>
      </w:r>
      <w:r w:rsidR="00FB308D" w:rsidRPr="00DF2BAC">
        <w:rPr>
          <w:u w:val="single"/>
        </w:rPr>
        <w:t>y.</w:t>
      </w:r>
      <w:r w:rsidRPr="00DF2BAC">
        <w:rPr>
          <w:u w:val="single"/>
        </w:rPr>
        <w:t xml:space="preserve">  </w:t>
      </w:r>
      <w:r w:rsidR="00E17F7C" w:rsidRPr="00DF2BAC">
        <w:rPr>
          <w:u w:val="single"/>
        </w:rPr>
        <w:t xml:space="preserve"> </w:t>
      </w:r>
      <w:r w:rsidR="009A5C5F" w:rsidRPr="00DF2BAC">
        <w:rPr>
          <w:u w:val="single"/>
        </w:rPr>
        <w:t xml:space="preserve"> </w:t>
      </w:r>
    </w:p>
    <w:p w14:paraId="36900753" w14:textId="77777777" w:rsidR="009A5C5F" w:rsidRPr="00DF2BAC" w:rsidRDefault="009A5C5F" w:rsidP="004C0AC4">
      <w:pPr>
        <w:pStyle w:val="Level1"/>
        <w:ind w:left="1080" w:right="0" w:firstLine="0"/>
        <w:jc w:val="both"/>
        <w:rPr>
          <w:u w:val="single"/>
        </w:rPr>
      </w:pPr>
    </w:p>
    <w:p w14:paraId="4E75CEFF" w14:textId="431C5558" w:rsidR="009A5C5F" w:rsidRPr="00DF2BAC" w:rsidRDefault="006A55B1" w:rsidP="00B813C0">
      <w:pPr>
        <w:pStyle w:val="Level1"/>
        <w:numPr>
          <w:ilvl w:val="0"/>
          <w:numId w:val="26"/>
        </w:numPr>
        <w:ind w:left="1080" w:right="0"/>
        <w:jc w:val="both"/>
        <w:rPr>
          <w:u w:val="single"/>
        </w:rPr>
      </w:pPr>
      <w:r w:rsidRPr="00DF2BAC">
        <w:rPr>
          <w:u w:val="single"/>
        </w:rPr>
        <w:t xml:space="preserve">A court </w:t>
      </w:r>
      <w:r w:rsidR="00665A63" w:rsidRPr="00DF2BAC">
        <w:rPr>
          <w:u w:val="single"/>
        </w:rPr>
        <w:t xml:space="preserve">order </w:t>
      </w:r>
      <w:r w:rsidRPr="00DF2BAC">
        <w:rPr>
          <w:u w:val="single"/>
        </w:rPr>
        <w:t xml:space="preserve">finding the fiduciary in contempt or in breach of fiduciary </w:t>
      </w:r>
      <w:r w:rsidR="001D7885" w:rsidRPr="00DF2BAC">
        <w:rPr>
          <w:u w:val="single"/>
        </w:rPr>
        <w:t xml:space="preserve">duty and any resulting </w:t>
      </w:r>
      <w:r w:rsidR="009A5C5F" w:rsidRPr="00DF2BAC">
        <w:rPr>
          <w:u w:val="single"/>
        </w:rPr>
        <w:t xml:space="preserve">orders or sanctions issued </w:t>
      </w:r>
      <w:r w:rsidR="006028CB" w:rsidRPr="00DF2BAC">
        <w:rPr>
          <w:u w:val="single"/>
        </w:rPr>
        <w:t>to</w:t>
      </w:r>
      <w:r w:rsidR="009A5C5F" w:rsidRPr="00DF2BAC">
        <w:rPr>
          <w:u w:val="single"/>
        </w:rPr>
        <w:t xml:space="preserve"> </w:t>
      </w:r>
      <w:r w:rsidR="00431192" w:rsidRPr="00DF2BAC">
        <w:rPr>
          <w:u w:val="single"/>
        </w:rPr>
        <w:t>the fiduciary</w:t>
      </w:r>
      <w:r w:rsidR="009A5C5F" w:rsidRPr="00DF2BAC">
        <w:rPr>
          <w:u w:val="single"/>
        </w:rPr>
        <w:t>.</w:t>
      </w:r>
    </w:p>
    <w:p w14:paraId="1892F04B" w14:textId="77777777" w:rsidR="009A5C5F" w:rsidRPr="00DF2BAC" w:rsidRDefault="009A5C5F" w:rsidP="004C0AC4">
      <w:pPr>
        <w:pStyle w:val="Level1"/>
        <w:ind w:left="1080" w:right="0" w:firstLine="0"/>
        <w:jc w:val="both"/>
        <w:rPr>
          <w:u w:val="single"/>
        </w:rPr>
      </w:pPr>
    </w:p>
    <w:p w14:paraId="5819370D" w14:textId="121C5CA4" w:rsidR="009A5C5F" w:rsidRPr="00DF2BAC" w:rsidRDefault="009A5C5F" w:rsidP="00B813C0">
      <w:pPr>
        <w:pStyle w:val="Level1"/>
        <w:numPr>
          <w:ilvl w:val="0"/>
          <w:numId w:val="26"/>
        </w:numPr>
        <w:ind w:left="1080" w:right="0"/>
        <w:jc w:val="both"/>
        <w:rPr>
          <w:u w:val="single"/>
        </w:rPr>
      </w:pPr>
      <w:r w:rsidRPr="00DF2BAC">
        <w:rPr>
          <w:u w:val="single"/>
        </w:rPr>
        <w:t xml:space="preserve">A court order </w:t>
      </w:r>
      <w:r w:rsidR="006028CB" w:rsidRPr="00DF2BAC">
        <w:rPr>
          <w:u w:val="single"/>
        </w:rPr>
        <w:t xml:space="preserve">finding </w:t>
      </w:r>
      <w:r w:rsidRPr="00DF2BAC">
        <w:rPr>
          <w:u w:val="single"/>
        </w:rPr>
        <w:t xml:space="preserve">that the fiduciary engaged in vexatious conduct under Rule 10(G), </w:t>
      </w:r>
      <w:r w:rsidRPr="00DF2BAC">
        <w:rPr>
          <w:iCs/>
          <w:u w:val="single"/>
        </w:rPr>
        <w:t>Arizona Rules of Probate Procedure</w:t>
      </w:r>
      <w:r w:rsidRPr="00DF2BAC">
        <w:rPr>
          <w:u w:val="single"/>
        </w:rPr>
        <w:t xml:space="preserve">. </w:t>
      </w:r>
    </w:p>
    <w:p w14:paraId="5A61C457" w14:textId="77777777" w:rsidR="009A5C5F" w:rsidRPr="00DF2BAC" w:rsidRDefault="009A5C5F" w:rsidP="004C0AC4">
      <w:pPr>
        <w:pStyle w:val="ListParagraph"/>
        <w:ind w:left="1080"/>
        <w:rPr>
          <w:u w:val="single"/>
        </w:rPr>
      </w:pPr>
    </w:p>
    <w:p w14:paraId="1C6ABFCC" w14:textId="54854095" w:rsidR="005D491B" w:rsidRPr="00DF2BAC" w:rsidRDefault="009A5C5F" w:rsidP="004C0AC4">
      <w:pPr>
        <w:pStyle w:val="Level1"/>
        <w:ind w:left="1080" w:right="0"/>
        <w:jc w:val="both"/>
        <w:rPr>
          <w:u w:val="single"/>
        </w:rPr>
      </w:pPr>
      <w:r w:rsidRPr="00DF2BAC">
        <w:rPr>
          <w:u w:val="single"/>
        </w:rPr>
        <w:t>e.</w:t>
      </w:r>
      <w:r w:rsidRPr="00DF2BAC">
        <w:rPr>
          <w:u w:val="single"/>
        </w:rPr>
        <w:tab/>
        <w:t>A</w:t>
      </w:r>
      <w:r w:rsidR="00D54340" w:rsidRPr="00DF2BAC">
        <w:rPr>
          <w:u w:val="single"/>
        </w:rPr>
        <w:t xml:space="preserve"> court</w:t>
      </w:r>
      <w:r w:rsidRPr="00DF2BAC">
        <w:rPr>
          <w:u w:val="single"/>
        </w:rPr>
        <w:t xml:space="preserve"> order issued under A.R.S. § 14-1105</w:t>
      </w:r>
      <w:r w:rsidR="001375B9" w:rsidRPr="00DF2BAC">
        <w:rPr>
          <w:u w:val="single"/>
        </w:rPr>
        <w:t xml:space="preserve"> </w:t>
      </w:r>
      <w:r w:rsidR="005C4ABB" w:rsidRPr="00DF2BAC">
        <w:rPr>
          <w:u w:val="single"/>
        </w:rPr>
        <w:t xml:space="preserve">finding that a decedent’s estate or trust has incurred professional fees or expenses </w:t>
      </w:r>
      <w:r w:rsidR="006406CD" w:rsidRPr="00DF2BAC">
        <w:rPr>
          <w:u w:val="single"/>
        </w:rPr>
        <w:t xml:space="preserve">due to the fiduciary’s unreasonable conduct and </w:t>
      </w:r>
      <w:r w:rsidR="001375B9" w:rsidRPr="00DF2BAC">
        <w:rPr>
          <w:u w:val="single"/>
        </w:rPr>
        <w:t>requiring the</w:t>
      </w:r>
      <w:r w:rsidRPr="00DF2BAC">
        <w:rPr>
          <w:u w:val="single"/>
        </w:rPr>
        <w:t xml:space="preserve"> fiduciary to </w:t>
      </w:r>
      <w:r w:rsidR="00D91358" w:rsidRPr="00DF2BAC">
        <w:rPr>
          <w:u w:val="single"/>
        </w:rPr>
        <w:t>reimburse</w:t>
      </w:r>
      <w:r w:rsidR="00C434D8" w:rsidRPr="00DF2BAC">
        <w:rPr>
          <w:u w:val="single"/>
        </w:rPr>
        <w:t xml:space="preserve"> the</w:t>
      </w:r>
      <w:r w:rsidRPr="00DF2BAC">
        <w:rPr>
          <w:u w:val="single"/>
        </w:rPr>
        <w:t xml:space="preserve"> decedent’s estate</w:t>
      </w:r>
      <w:r w:rsidR="00A70CEB" w:rsidRPr="00DF2BAC">
        <w:rPr>
          <w:u w:val="single"/>
        </w:rPr>
        <w:t xml:space="preserve">, </w:t>
      </w:r>
      <w:r w:rsidR="001375B9" w:rsidRPr="00DF2BAC">
        <w:rPr>
          <w:u w:val="single"/>
        </w:rPr>
        <w:t xml:space="preserve">a </w:t>
      </w:r>
      <w:r w:rsidRPr="00DF2BAC">
        <w:rPr>
          <w:u w:val="single"/>
        </w:rPr>
        <w:t>trust</w:t>
      </w:r>
      <w:r w:rsidR="001375B9" w:rsidRPr="00DF2BAC">
        <w:rPr>
          <w:u w:val="single"/>
        </w:rPr>
        <w:t>,</w:t>
      </w:r>
      <w:r w:rsidRPr="00DF2BAC">
        <w:rPr>
          <w:u w:val="single"/>
        </w:rPr>
        <w:t xml:space="preserve"> ward</w:t>
      </w:r>
      <w:r w:rsidR="00D91358" w:rsidRPr="00DF2BAC">
        <w:rPr>
          <w:u w:val="single"/>
        </w:rPr>
        <w:t>,</w:t>
      </w:r>
      <w:r w:rsidRPr="00DF2BAC">
        <w:rPr>
          <w:u w:val="single"/>
        </w:rPr>
        <w:t xml:space="preserve"> or protected person for </w:t>
      </w:r>
      <w:r w:rsidR="00D91358" w:rsidRPr="00DF2BAC">
        <w:rPr>
          <w:u w:val="single"/>
        </w:rPr>
        <w:t xml:space="preserve">some or </w:t>
      </w:r>
      <w:r w:rsidR="008B169D" w:rsidRPr="00DF2BAC">
        <w:rPr>
          <w:u w:val="single"/>
        </w:rPr>
        <w:t xml:space="preserve">all </w:t>
      </w:r>
      <w:r w:rsidRPr="00DF2BAC">
        <w:rPr>
          <w:u w:val="single"/>
        </w:rPr>
        <w:t>fees or expenses.</w:t>
      </w:r>
    </w:p>
    <w:p w14:paraId="7EFAE3CF" w14:textId="77777777" w:rsidR="00C57979" w:rsidRPr="00DF2BAC" w:rsidRDefault="00C57979" w:rsidP="004C0AC4">
      <w:pPr>
        <w:pStyle w:val="Level1"/>
        <w:ind w:left="1080" w:right="0"/>
        <w:jc w:val="both"/>
        <w:rPr>
          <w:u w:val="single"/>
        </w:rPr>
      </w:pPr>
    </w:p>
    <w:p w14:paraId="2182BE57" w14:textId="2BC9DC57" w:rsidR="00637D70" w:rsidRPr="00DF2BAC" w:rsidRDefault="00637D70" w:rsidP="004C0AC4">
      <w:pPr>
        <w:pStyle w:val="Level1"/>
        <w:ind w:left="1080" w:right="0"/>
        <w:jc w:val="both"/>
        <w:rPr>
          <w:u w:val="single"/>
        </w:rPr>
      </w:pPr>
      <w:r w:rsidRPr="00DF2BAC">
        <w:rPr>
          <w:u w:val="single"/>
        </w:rPr>
        <w:t>f.</w:t>
      </w:r>
      <w:r w:rsidR="00EF7077" w:rsidRPr="00DF2BAC">
        <w:rPr>
          <w:u w:val="single"/>
        </w:rPr>
        <w:tab/>
      </w:r>
      <w:r w:rsidR="003A00F5" w:rsidRPr="00DF2BAC">
        <w:rPr>
          <w:u w:val="single"/>
        </w:rPr>
        <w:t xml:space="preserve">The fiduciary crediting </w:t>
      </w:r>
      <w:r w:rsidR="004E7623" w:rsidRPr="00DF2BAC">
        <w:rPr>
          <w:u w:val="single"/>
        </w:rPr>
        <w:t xml:space="preserve">the account of </w:t>
      </w:r>
      <w:r w:rsidR="00875E6F" w:rsidRPr="00DF2BAC">
        <w:rPr>
          <w:u w:val="single"/>
        </w:rPr>
        <w:t xml:space="preserve">a </w:t>
      </w:r>
      <w:r w:rsidR="00C740B3" w:rsidRPr="00DF2BAC">
        <w:rPr>
          <w:u w:val="single"/>
        </w:rPr>
        <w:t>decedent’s estate, a trust, ward, or protected person</w:t>
      </w:r>
      <w:r w:rsidR="004E7623" w:rsidRPr="00DF2BAC">
        <w:rPr>
          <w:u w:val="single"/>
        </w:rPr>
        <w:t xml:space="preserve"> </w:t>
      </w:r>
      <w:r w:rsidR="00AA47AF" w:rsidRPr="00DF2BAC">
        <w:rPr>
          <w:u w:val="single"/>
        </w:rPr>
        <w:t xml:space="preserve">as required </w:t>
      </w:r>
      <w:r w:rsidR="004E7623" w:rsidRPr="00DF2BAC">
        <w:rPr>
          <w:u w:val="single"/>
        </w:rPr>
        <w:t xml:space="preserve">to comply with </w:t>
      </w:r>
      <w:r w:rsidR="00E91EC0" w:rsidRPr="00DF2BAC">
        <w:rPr>
          <w:u w:val="single"/>
        </w:rPr>
        <w:t>a court-ordered reimbursement under (e).</w:t>
      </w:r>
    </w:p>
    <w:p w14:paraId="2B8BC3A4" w14:textId="77777777" w:rsidR="009A5C5F" w:rsidRPr="00DF2BAC" w:rsidRDefault="009A5C5F" w:rsidP="009A5C5F">
      <w:pPr>
        <w:pStyle w:val="Level1"/>
        <w:tabs>
          <w:tab w:val="left" w:pos="-1080"/>
          <w:tab w:val="left" w:pos="-720"/>
        </w:tabs>
        <w:ind w:left="1080" w:right="0" w:firstLine="0"/>
        <w:jc w:val="both"/>
        <w:rPr>
          <w:u w:val="single"/>
        </w:rPr>
      </w:pPr>
    </w:p>
    <w:p w14:paraId="2BDD28D8" w14:textId="2EE98489" w:rsidR="009A5C5F" w:rsidRPr="00DF2BAC" w:rsidRDefault="00637D70" w:rsidP="009A5C5F">
      <w:pPr>
        <w:pStyle w:val="Level1"/>
        <w:tabs>
          <w:tab w:val="left" w:pos="1080"/>
        </w:tabs>
        <w:ind w:left="1080" w:right="0"/>
        <w:jc w:val="both"/>
        <w:rPr>
          <w:u w:val="single"/>
        </w:rPr>
      </w:pPr>
      <w:r w:rsidRPr="00DF2BAC">
        <w:rPr>
          <w:u w:val="single"/>
        </w:rPr>
        <w:t>g</w:t>
      </w:r>
      <w:r w:rsidR="009A5C5F" w:rsidRPr="00DF2BAC">
        <w:rPr>
          <w:u w:val="single"/>
        </w:rPr>
        <w:t>.</w:t>
      </w:r>
      <w:r w:rsidR="009A5C5F" w:rsidRPr="00DF2BAC">
        <w:rPr>
          <w:u w:val="single"/>
        </w:rPr>
        <w:tab/>
        <w:t>A felony conviction.</w:t>
      </w:r>
    </w:p>
    <w:p w14:paraId="28AC4D14" w14:textId="77777777" w:rsidR="008B169D" w:rsidRPr="00DF2BAC" w:rsidRDefault="008B169D" w:rsidP="009A5C5F">
      <w:pPr>
        <w:pStyle w:val="Level1"/>
        <w:tabs>
          <w:tab w:val="left" w:pos="1080"/>
        </w:tabs>
        <w:ind w:left="1080" w:right="0"/>
        <w:jc w:val="both"/>
        <w:rPr>
          <w:u w:val="single"/>
        </w:rPr>
      </w:pPr>
    </w:p>
    <w:p w14:paraId="782BD1D8" w14:textId="68F8DDFF" w:rsidR="00492022" w:rsidRPr="00DF2BAC" w:rsidRDefault="008B169D" w:rsidP="00781A21">
      <w:pPr>
        <w:pStyle w:val="Level1"/>
        <w:ind w:right="0"/>
        <w:jc w:val="both"/>
        <w:rPr>
          <w:u w:val="single"/>
        </w:rPr>
      </w:pPr>
      <w:r w:rsidRPr="00DF2BAC">
        <w:rPr>
          <w:u w:val="single"/>
        </w:rPr>
        <w:t>2.</w:t>
      </w:r>
      <w:r w:rsidRPr="00DF2BAC">
        <w:rPr>
          <w:u w:val="single"/>
        </w:rPr>
        <w:tab/>
      </w:r>
      <w:r w:rsidR="00E31019" w:rsidRPr="00DF2BAC">
        <w:rPr>
          <w:u w:val="single"/>
        </w:rPr>
        <w:t xml:space="preserve">The </w:t>
      </w:r>
      <w:r w:rsidR="009505EE" w:rsidRPr="00DF2BAC">
        <w:rPr>
          <w:u w:val="single"/>
        </w:rPr>
        <w:t xml:space="preserve">fiduciary must also provide the division with copies of all relevant documents </w:t>
      </w:r>
      <w:r w:rsidR="00445E90" w:rsidRPr="00DF2BAC">
        <w:rPr>
          <w:u w:val="single"/>
        </w:rPr>
        <w:t xml:space="preserve">when giving </w:t>
      </w:r>
      <w:r w:rsidR="00E31019" w:rsidRPr="00DF2BAC">
        <w:rPr>
          <w:u w:val="single"/>
        </w:rPr>
        <w:t>notice of a</w:t>
      </w:r>
      <w:r w:rsidR="00445E90" w:rsidRPr="00DF2BAC">
        <w:rPr>
          <w:u w:val="single"/>
        </w:rPr>
        <w:t>n</w:t>
      </w:r>
      <w:r w:rsidR="00E31019" w:rsidRPr="00DF2BAC">
        <w:rPr>
          <w:u w:val="single"/>
        </w:rPr>
        <w:t xml:space="preserve"> event under (1)</w:t>
      </w:r>
      <w:r w:rsidR="00445E90" w:rsidRPr="00DF2BAC">
        <w:rPr>
          <w:u w:val="single"/>
        </w:rPr>
        <w:t>.</w:t>
      </w:r>
    </w:p>
    <w:p w14:paraId="7EE51389" w14:textId="77777777" w:rsidR="00445E90" w:rsidRPr="00DF2BAC" w:rsidRDefault="00445E90" w:rsidP="004A2F49">
      <w:pPr>
        <w:pStyle w:val="Level1"/>
        <w:ind w:right="0"/>
        <w:jc w:val="both"/>
      </w:pPr>
    </w:p>
    <w:p w14:paraId="3FB83D87" w14:textId="77777777" w:rsidR="00DA559D" w:rsidRPr="00DF2BAC" w:rsidRDefault="00DA559D" w:rsidP="00DA559D">
      <w:pPr>
        <w:tabs>
          <w:tab w:val="left" w:pos="360"/>
        </w:tabs>
        <w:ind w:left="360" w:hanging="360"/>
        <w:jc w:val="both"/>
        <w:rPr>
          <w:strike/>
          <w:spacing w:val="-2"/>
        </w:rPr>
      </w:pPr>
      <w:commentRangeStart w:id="57"/>
      <w:r w:rsidRPr="00DF2BAC">
        <w:rPr>
          <w:b/>
          <w:bCs/>
          <w:strike/>
          <w:spacing w:val="-2"/>
        </w:rPr>
        <w:t>H.</w:t>
      </w:r>
      <w:r w:rsidRPr="00DF2BAC">
        <w:rPr>
          <w:b/>
          <w:bCs/>
          <w:strike/>
          <w:spacing w:val="-2"/>
        </w:rPr>
        <w:tab/>
      </w:r>
      <w:commentRangeEnd w:id="57"/>
      <w:r w:rsidR="000C287A" w:rsidRPr="00DF2BAC">
        <w:rPr>
          <w:rStyle w:val="CommentReference"/>
          <w:lang w:val="x-none" w:eastAsia="x-none"/>
        </w:rPr>
        <w:commentReference w:id="57"/>
      </w:r>
      <w:r w:rsidRPr="00DF2BAC">
        <w:rPr>
          <w:b/>
          <w:bCs/>
          <w:strike/>
          <w:spacing w:val="-2"/>
        </w:rPr>
        <w:t xml:space="preserve">Complaints, Investigation, Disciplinary Proceedings, and Licensure and Disciplinary Hearings.  </w:t>
      </w:r>
      <w:r w:rsidRPr="00DF2BAC">
        <w:rPr>
          <w:strike/>
          <w:spacing w:val="-2"/>
        </w:rPr>
        <w:t>In addition to the provisions of ACJA § 7-201(H), the following apply to licensees and trainees:</w:t>
      </w:r>
    </w:p>
    <w:p w14:paraId="1A1D2D2D" w14:textId="77777777" w:rsidR="00DA559D" w:rsidRPr="00DF2BAC" w:rsidRDefault="00DA559D" w:rsidP="00DA559D">
      <w:pPr>
        <w:tabs>
          <w:tab w:val="left" w:pos="360"/>
        </w:tabs>
        <w:ind w:left="360" w:hanging="360"/>
        <w:jc w:val="both"/>
        <w:rPr>
          <w:strike/>
          <w:spacing w:val="-2"/>
        </w:rPr>
      </w:pPr>
    </w:p>
    <w:p w14:paraId="6C5AD59C" w14:textId="77777777" w:rsidR="00DA559D" w:rsidRPr="00DF2BAC" w:rsidRDefault="00DA559D" w:rsidP="00DA559D">
      <w:pPr>
        <w:pStyle w:val="Level2"/>
        <w:jc w:val="both"/>
        <w:rPr>
          <w:strike/>
          <w:spacing w:val="6"/>
        </w:rPr>
      </w:pPr>
      <w:commentRangeStart w:id="58"/>
      <w:r w:rsidRPr="00DF2BAC">
        <w:rPr>
          <w:strike/>
        </w:rPr>
        <w:t>1.</w:t>
      </w:r>
      <w:r w:rsidRPr="00DF2BAC">
        <w:rPr>
          <w:strike/>
        </w:rPr>
        <w:tab/>
      </w:r>
      <w:commentRangeEnd w:id="58"/>
      <w:r w:rsidR="00006A5F" w:rsidRPr="00DF2BAC">
        <w:rPr>
          <w:rStyle w:val="CommentReference"/>
          <w:lang w:val="x-none" w:eastAsia="x-none"/>
        </w:rPr>
        <w:commentReference w:id="58"/>
      </w:r>
      <w:proofErr w:type="gramStart"/>
      <w:r w:rsidRPr="00DF2BAC">
        <w:rPr>
          <w:strike/>
        </w:rPr>
        <w:t>Reporting of</w:t>
      </w:r>
      <w:proofErr w:type="gramEnd"/>
      <w:r w:rsidRPr="00DF2BAC">
        <w:rPr>
          <w:strike/>
        </w:rPr>
        <w:t xml:space="preserve"> Complaints.  Under A.R.S. § 14-5651, </w:t>
      </w:r>
      <w:r w:rsidRPr="00DF2BAC">
        <w:rPr>
          <w:strike/>
          <w:spacing w:val="6"/>
        </w:rPr>
        <w:t xml:space="preserve">a person who in good faith provides information or testimony regarding a fiduciary’s misconduct or lack of professionalism is not subject to civil liability. </w:t>
      </w:r>
    </w:p>
    <w:p w14:paraId="73C1BFB3" w14:textId="77777777" w:rsidR="00DA559D" w:rsidRPr="00DF2BAC" w:rsidRDefault="00DA559D" w:rsidP="00DA559D">
      <w:pPr>
        <w:ind w:right="1260"/>
        <w:jc w:val="both"/>
        <w:rPr>
          <w:strike/>
        </w:rPr>
      </w:pPr>
    </w:p>
    <w:p w14:paraId="6AE423F2" w14:textId="77777777" w:rsidR="00DA559D" w:rsidRPr="00DF2BAC" w:rsidRDefault="00DA559D" w:rsidP="00DA559D">
      <w:pPr>
        <w:ind w:left="720" w:hanging="360"/>
        <w:jc w:val="both"/>
        <w:rPr>
          <w:strike/>
        </w:rPr>
      </w:pPr>
      <w:r w:rsidRPr="00DF2BAC">
        <w:rPr>
          <w:strike/>
        </w:rPr>
        <w:t>2.</w:t>
      </w:r>
      <w:r w:rsidRPr="00DF2BAC">
        <w:rPr>
          <w:strike/>
        </w:rPr>
        <w:tab/>
        <w:t>Possible Actions.  Upon completion of an investigation concerning alleged acts of misconduct or violations by a licensee or trainee, which may or may not involve a hearing, the board may, in addition to any other actions specified in ACJA § 7-201(H):</w:t>
      </w:r>
    </w:p>
    <w:p w14:paraId="4D43E6BC" w14:textId="77777777" w:rsidR="00DA559D" w:rsidRPr="00DF2BAC" w:rsidRDefault="00DA559D" w:rsidP="00DA559D">
      <w:pPr>
        <w:jc w:val="both"/>
        <w:rPr>
          <w:strike/>
        </w:rPr>
      </w:pPr>
    </w:p>
    <w:p w14:paraId="40F7A2D2" w14:textId="77777777" w:rsidR="00DA559D" w:rsidRPr="00DF2BAC" w:rsidRDefault="00DA559D" w:rsidP="00DA559D">
      <w:pPr>
        <w:ind w:left="1080" w:hanging="360"/>
        <w:jc w:val="both"/>
        <w:rPr>
          <w:strike/>
        </w:rPr>
      </w:pPr>
      <w:r w:rsidRPr="00DF2BAC">
        <w:rPr>
          <w:strike/>
        </w:rPr>
        <w:t>a.</w:t>
      </w:r>
      <w:r w:rsidRPr="00DF2BAC">
        <w:rPr>
          <w:strike/>
        </w:rPr>
        <w:tab/>
        <w:t>Require the licensee to forfeit the surety or cash bond to the extent necessary to compensate the court for the investigation and hearing process if applicable.</w:t>
      </w:r>
    </w:p>
    <w:p w14:paraId="772E3B09" w14:textId="77777777" w:rsidR="00DA559D" w:rsidRPr="00DF2BAC" w:rsidRDefault="00DA559D" w:rsidP="00DA559D">
      <w:pPr>
        <w:ind w:left="1080" w:hanging="360"/>
        <w:jc w:val="both"/>
        <w:rPr>
          <w:strike/>
        </w:rPr>
      </w:pPr>
    </w:p>
    <w:p w14:paraId="439BC5ED" w14:textId="77777777" w:rsidR="00DA559D" w:rsidRPr="00DF2BAC" w:rsidRDefault="00DA559D" w:rsidP="00DA559D">
      <w:pPr>
        <w:spacing w:after="240"/>
        <w:ind w:left="1080" w:hanging="360"/>
        <w:jc w:val="both"/>
        <w:rPr>
          <w:strike/>
        </w:rPr>
      </w:pPr>
      <w:r w:rsidRPr="00DF2BAC">
        <w:rPr>
          <w:strike/>
        </w:rPr>
        <w:t>b.</w:t>
      </w:r>
      <w:r w:rsidRPr="00DF2BAC">
        <w:rPr>
          <w:strike/>
        </w:rPr>
        <w:tab/>
        <w:t>Determine and impose a civil penalty under A.R.S. § 14-5651(D).  The civil penalty may not exceed $500 for each failure or violation and may not exceed a total of $15,000.  The licensed fiduciary must pay the civil penalty to the supreme court for remission to the state treasurer for deposit in the general fund.</w:t>
      </w:r>
    </w:p>
    <w:p w14:paraId="4A04E01A" w14:textId="77777777" w:rsidR="00DA559D" w:rsidRPr="00DF2BAC" w:rsidRDefault="00DA559D" w:rsidP="00DA559D">
      <w:pPr>
        <w:pStyle w:val="ListParagraph"/>
        <w:spacing w:after="240"/>
        <w:ind w:left="1080" w:hanging="360"/>
        <w:jc w:val="both"/>
        <w:rPr>
          <w:strike/>
        </w:rPr>
      </w:pPr>
      <w:r w:rsidRPr="00DF2BAC">
        <w:rPr>
          <w:strike/>
        </w:rPr>
        <w:t xml:space="preserve">c.   Deny initial licensure to a trainee if the board finds the trainee’s conduct demonstrates a lack of competence, has been the source of injury or loss, or poses a danger to the public. </w:t>
      </w:r>
    </w:p>
    <w:p w14:paraId="38161877" w14:textId="77777777" w:rsidR="00DA559D" w:rsidRPr="00DF2BAC" w:rsidRDefault="00DA559D" w:rsidP="00DA559D">
      <w:pPr>
        <w:ind w:left="720" w:hanging="360"/>
        <w:jc w:val="both"/>
        <w:rPr>
          <w:strike/>
        </w:rPr>
      </w:pPr>
      <w:r w:rsidRPr="00DF2BAC">
        <w:rPr>
          <w:strike/>
        </w:rPr>
        <w:t>3.</w:t>
      </w:r>
      <w:r w:rsidRPr="00DF2BAC">
        <w:rPr>
          <w:strike/>
        </w:rPr>
        <w:tab/>
        <w:t xml:space="preserve">Judicial Review.  As provided in A.R.S. § 14-5651(H), no fiduciary or applicant for a license has the right to </w:t>
      </w:r>
      <w:proofErr w:type="gramStart"/>
      <w:r w:rsidRPr="00DF2BAC">
        <w:rPr>
          <w:strike/>
        </w:rPr>
        <w:t>a direct appeal</w:t>
      </w:r>
      <w:proofErr w:type="gramEnd"/>
      <w:r w:rsidRPr="00DF2BAC">
        <w:rPr>
          <w:strike/>
        </w:rPr>
        <w:t xml:space="preserve"> to the supreme court.</w:t>
      </w:r>
    </w:p>
    <w:p w14:paraId="42B570F6" w14:textId="77777777" w:rsidR="00DA559D" w:rsidRPr="00DF2BAC" w:rsidRDefault="00DA559D" w:rsidP="00DA559D">
      <w:pPr>
        <w:jc w:val="both"/>
      </w:pPr>
    </w:p>
    <w:p w14:paraId="484A055C" w14:textId="71458008" w:rsidR="00DC2AA4" w:rsidRPr="00DF2BAC" w:rsidRDefault="00BF2A0E" w:rsidP="00BF2A0E">
      <w:pPr>
        <w:pStyle w:val="Level1"/>
        <w:ind w:left="360" w:right="0"/>
        <w:jc w:val="both"/>
        <w:rPr>
          <w:strike/>
        </w:rPr>
      </w:pPr>
      <w:commentRangeStart w:id="59"/>
      <w:r w:rsidRPr="00DF2BAC">
        <w:rPr>
          <w:b/>
          <w:strike/>
        </w:rPr>
        <w:t>I.</w:t>
      </w:r>
      <w:commentRangeEnd w:id="59"/>
      <w:r w:rsidR="00704854" w:rsidRPr="00DF2BAC">
        <w:rPr>
          <w:rStyle w:val="CommentReference"/>
          <w:lang w:val="x-none" w:eastAsia="x-none"/>
        </w:rPr>
        <w:commentReference w:id="59"/>
      </w:r>
      <w:r w:rsidRPr="00DF2BAC">
        <w:rPr>
          <w:b/>
          <w:strike/>
        </w:rPr>
        <w:tab/>
      </w:r>
      <w:r w:rsidR="00DA559D" w:rsidRPr="00DF2BAC">
        <w:rPr>
          <w:b/>
          <w:strike/>
        </w:rPr>
        <w:t xml:space="preserve">Policies and Procedures for Board Members.  </w:t>
      </w:r>
      <w:r w:rsidR="00DA559D" w:rsidRPr="00DF2BAC">
        <w:rPr>
          <w:strike/>
        </w:rPr>
        <w:t>Board member policies and procedures are as provided in ACJA § 7-201(I).</w:t>
      </w:r>
    </w:p>
    <w:p w14:paraId="1914BF1A" w14:textId="77777777" w:rsidR="00DA559D" w:rsidRPr="00DF2BAC" w:rsidRDefault="00DA559D" w:rsidP="00DA559D">
      <w:pPr>
        <w:pStyle w:val="Level1"/>
        <w:ind w:left="0" w:right="0" w:firstLine="0"/>
        <w:jc w:val="both"/>
        <w:rPr>
          <w:strike/>
        </w:rPr>
      </w:pPr>
    </w:p>
    <w:p w14:paraId="6E55CD64" w14:textId="77777777" w:rsidR="00DA559D" w:rsidRPr="00DF2BAC" w:rsidRDefault="00DA559D" w:rsidP="00DA559D">
      <w:pPr>
        <w:pStyle w:val="Level1"/>
        <w:ind w:left="0" w:right="0" w:firstLine="0"/>
        <w:jc w:val="both"/>
      </w:pPr>
    </w:p>
    <w:p w14:paraId="098E97FA" w14:textId="64412673" w:rsidR="00DD60BE" w:rsidRPr="00DF2BAC" w:rsidRDefault="00DD60BE" w:rsidP="00DD60BE">
      <w:pPr>
        <w:pStyle w:val="Level1"/>
        <w:ind w:left="0" w:right="0" w:firstLine="0"/>
        <w:jc w:val="center"/>
        <w:rPr>
          <w:b/>
          <w:bCs/>
          <w:u w:val="single"/>
        </w:rPr>
      </w:pPr>
      <w:r w:rsidRPr="00DF2BAC">
        <w:rPr>
          <w:b/>
          <w:bCs/>
          <w:u w:val="single"/>
        </w:rPr>
        <w:t xml:space="preserve">Section 7-202.16: </w:t>
      </w:r>
      <w:r w:rsidR="004273B4" w:rsidRPr="00DF2BAC">
        <w:rPr>
          <w:b/>
          <w:bCs/>
          <w:u w:val="single"/>
        </w:rPr>
        <w:t xml:space="preserve"> </w:t>
      </w:r>
      <w:r w:rsidRPr="00DF2BAC">
        <w:rPr>
          <w:b/>
          <w:bCs/>
          <w:u w:val="single"/>
        </w:rPr>
        <w:t>Fiduciary Code of Conduct</w:t>
      </w:r>
    </w:p>
    <w:p w14:paraId="43D61DB3" w14:textId="77777777" w:rsidR="005E5C51" w:rsidRPr="00DF2BAC" w:rsidRDefault="005E5C51" w:rsidP="00DD60BE">
      <w:pPr>
        <w:pStyle w:val="Level1"/>
        <w:ind w:left="0" w:right="0" w:firstLine="0"/>
        <w:jc w:val="center"/>
        <w:rPr>
          <w:b/>
          <w:bCs/>
          <w:u w:val="single"/>
        </w:rPr>
      </w:pPr>
    </w:p>
    <w:p w14:paraId="220F21D3" w14:textId="77777777" w:rsidR="00914910" w:rsidRPr="00DF2BAC" w:rsidRDefault="00914910" w:rsidP="00914910">
      <w:pPr>
        <w:tabs>
          <w:tab w:val="left" w:pos="360"/>
        </w:tabs>
        <w:ind w:left="360" w:hanging="360"/>
        <w:jc w:val="both"/>
        <w:outlineLvl w:val="0"/>
        <w:rPr>
          <w:strike/>
          <w:spacing w:val="-2"/>
        </w:rPr>
      </w:pPr>
      <w:r w:rsidRPr="00DF2BAC">
        <w:rPr>
          <w:b/>
          <w:bCs/>
          <w:strike/>
        </w:rPr>
        <w:t>J.</w:t>
      </w:r>
      <w:r w:rsidRPr="00DF2BAC">
        <w:rPr>
          <w:b/>
          <w:bCs/>
          <w:strike/>
        </w:rPr>
        <w:tab/>
        <w:t>Code of Conduct.</w:t>
      </w:r>
      <w:r w:rsidRPr="00DF2BAC">
        <w:rPr>
          <w:bCs/>
          <w:strike/>
        </w:rPr>
        <w:t xml:space="preserve">  </w:t>
      </w:r>
      <w:r w:rsidRPr="00DF2BAC">
        <w:rPr>
          <w:strike/>
          <w:spacing w:val="-2"/>
        </w:rPr>
        <w:t>The following code of conduct establishes minimum standards of performance for licensed fiduciaries, is adopted by the supreme court under A.R.S. § 14-5651(A)(1</w:t>
      </w:r>
      <w:proofErr w:type="gramStart"/>
      <w:r w:rsidRPr="00DF2BAC">
        <w:rPr>
          <w:strike/>
          <w:spacing w:val="-2"/>
        </w:rPr>
        <w:t>), and</w:t>
      </w:r>
      <w:proofErr w:type="gramEnd"/>
      <w:r w:rsidRPr="00DF2BAC">
        <w:rPr>
          <w:strike/>
          <w:spacing w:val="-2"/>
        </w:rPr>
        <w:t xml:space="preserve"> must be followed by all licensed fiduciaries in the state of Arizona. A violation of the code of conduct is unprofessional conduct and is grounds for discipline under ACJA § 7-201(H)(6)(k). </w:t>
      </w:r>
    </w:p>
    <w:p w14:paraId="3E69121C" w14:textId="77777777" w:rsidR="00DD60BE" w:rsidRPr="00DF2BAC" w:rsidRDefault="00DD60BE" w:rsidP="00DD60BE">
      <w:pPr>
        <w:pStyle w:val="Level1"/>
        <w:ind w:right="0"/>
        <w:jc w:val="both"/>
      </w:pPr>
    </w:p>
    <w:p w14:paraId="5FE8902A" w14:textId="293A642E" w:rsidR="00DD60BE" w:rsidRPr="00DF2BAC" w:rsidRDefault="00DD60BE" w:rsidP="00914910">
      <w:pPr>
        <w:pStyle w:val="Level1"/>
        <w:ind w:left="360" w:right="0"/>
        <w:jc w:val="both"/>
        <w:rPr>
          <w:u w:val="single"/>
        </w:rPr>
      </w:pPr>
      <w:commentRangeStart w:id="60"/>
      <w:r w:rsidRPr="00DF2BAC">
        <w:rPr>
          <w:b/>
          <w:bCs/>
          <w:u w:val="single"/>
        </w:rPr>
        <w:t>A</w:t>
      </w:r>
      <w:commentRangeEnd w:id="60"/>
      <w:r w:rsidRPr="00DF2BAC">
        <w:rPr>
          <w:rStyle w:val="CommentReference"/>
          <w:lang w:val="x-none" w:eastAsia="x-none"/>
        </w:rPr>
        <w:commentReference w:id="60"/>
      </w:r>
      <w:r w:rsidRPr="00DF2BAC">
        <w:rPr>
          <w:b/>
          <w:bCs/>
          <w:u w:val="single"/>
        </w:rPr>
        <w:t>.</w:t>
      </w:r>
      <w:r w:rsidRPr="00DF2BAC">
        <w:rPr>
          <w:b/>
          <w:bCs/>
          <w:u w:val="single"/>
        </w:rPr>
        <w:tab/>
        <w:t>Applicab</w:t>
      </w:r>
      <w:r w:rsidR="00F0511F" w:rsidRPr="00DF2BAC">
        <w:rPr>
          <w:b/>
          <w:bCs/>
          <w:u w:val="single"/>
        </w:rPr>
        <w:t>i</w:t>
      </w:r>
      <w:r w:rsidRPr="00DF2BAC">
        <w:rPr>
          <w:b/>
          <w:bCs/>
          <w:u w:val="single"/>
        </w:rPr>
        <w:t>l</w:t>
      </w:r>
      <w:r w:rsidR="00F0511F" w:rsidRPr="00DF2BAC">
        <w:rPr>
          <w:b/>
          <w:bCs/>
          <w:u w:val="single"/>
        </w:rPr>
        <w:t>ity</w:t>
      </w:r>
      <w:r w:rsidRPr="00DF2BAC">
        <w:rPr>
          <w:b/>
          <w:bCs/>
          <w:u w:val="single"/>
        </w:rPr>
        <w:t>.</w:t>
      </w:r>
      <w:r w:rsidRPr="00DF2BAC">
        <w:rPr>
          <w:u w:val="single"/>
        </w:rPr>
        <w:t xml:space="preserve">  </w:t>
      </w:r>
      <w:r w:rsidR="00B64A2D" w:rsidRPr="00DF2BAC">
        <w:rPr>
          <w:u w:val="single"/>
        </w:rPr>
        <w:t>The Fiduciary Code of Conduct</w:t>
      </w:r>
      <w:r w:rsidR="00B64A2D" w:rsidRPr="00DF2BAC">
        <w:rPr>
          <w:spacing w:val="-2"/>
          <w:u w:val="single"/>
        </w:rPr>
        <w:t xml:space="preserve"> is the minimum standard of performance for licensed fiduciaries adopted by the supreme court.</w:t>
      </w:r>
      <w:r w:rsidRPr="00DF2BAC">
        <w:rPr>
          <w:u w:val="single"/>
        </w:rPr>
        <w:t xml:space="preserve"> </w:t>
      </w:r>
    </w:p>
    <w:p w14:paraId="77EF8CD9" w14:textId="77777777" w:rsidR="00DD60BE" w:rsidRPr="00DF2BAC" w:rsidRDefault="00DD60BE" w:rsidP="00DD60BE">
      <w:pPr>
        <w:pStyle w:val="Level1"/>
        <w:ind w:left="450" w:right="0" w:hanging="450"/>
        <w:jc w:val="both"/>
        <w:rPr>
          <w:u w:val="single"/>
        </w:rPr>
      </w:pPr>
    </w:p>
    <w:p w14:paraId="3BFB48C2" w14:textId="16982405" w:rsidR="00DD60BE" w:rsidRPr="00DF2BAC" w:rsidRDefault="00DD60BE" w:rsidP="00C90C3A">
      <w:pPr>
        <w:pStyle w:val="Level1"/>
        <w:ind w:right="0"/>
        <w:jc w:val="both"/>
        <w:rPr>
          <w:spacing w:val="-2"/>
          <w:u w:val="single"/>
        </w:rPr>
      </w:pPr>
      <w:r w:rsidRPr="00DF2BAC">
        <w:rPr>
          <w:u w:val="single"/>
        </w:rPr>
        <w:t>1.</w:t>
      </w:r>
      <w:r w:rsidRPr="00DF2BAC">
        <w:rPr>
          <w:u w:val="single"/>
        </w:rPr>
        <w:tab/>
      </w:r>
      <w:r w:rsidR="00B64A2D" w:rsidRPr="00DF2BAC">
        <w:rPr>
          <w:u w:val="single"/>
        </w:rPr>
        <w:t>A fiduciary must comply with this section in addition to ACJA § 7-201.20.</w:t>
      </w:r>
    </w:p>
    <w:p w14:paraId="322311EB" w14:textId="77777777" w:rsidR="00DD60BE" w:rsidRPr="00DF2BAC" w:rsidRDefault="00DD60BE" w:rsidP="00C90C3A">
      <w:pPr>
        <w:pStyle w:val="Level1"/>
        <w:ind w:right="0"/>
        <w:jc w:val="both"/>
        <w:rPr>
          <w:spacing w:val="-2"/>
          <w:u w:val="single"/>
        </w:rPr>
      </w:pPr>
    </w:p>
    <w:p w14:paraId="06733D3D" w14:textId="0DFB994D" w:rsidR="00DD60BE" w:rsidRPr="00DF2BAC" w:rsidRDefault="00DD60BE" w:rsidP="00C90C3A">
      <w:pPr>
        <w:pStyle w:val="Level1"/>
        <w:ind w:right="0"/>
        <w:jc w:val="both"/>
      </w:pPr>
      <w:r w:rsidRPr="00DF2BAC">
        <w:rPr>
          <w:spacing w:val="-2"/>
          <w:u w:val="single"/>
        </w:rPr>
        <w:t>2.</w:t>
      </w:r>
      <w:r w:rsidRPr="00DF2BAC">
        <w:rPr>
          <w:spacing w:val="-2"/>
          <w:u w:val="single"/>
        </w:rPr>
        <w:tab/>
      </w:r>
      <w:r w:rsidRPr="00DF2BAC">
        <w:rPr>
          <w:u w:val="single"/>
        </w:rPr>
        <w:t>Violation of the Fiduciary Code of Conduct is grounds for discipline under ACJA § 7-201.2</w:t>
      </w:r>
      <w:r w:rsidR="001053DF" w:rsidRPr="00DF2BAC">
        <w:rPr>
          <w:u w:val="single"/>
        </w:rPr>
        <w:t>1</w:t>
      </w:r>
      <w:r w:rsidRPr="00DF2BAC">
        <w:rPr>
          <w:u w:val="single"/>
        </w:rPr>
        <w:t>(A)</w:t>
      </w:r>
      <w:r w:rsidR="00AF5F2A" w:rsidRPr="00DF2BAC">
        <w:rPr>
          <w:u w:val="single"/>
        </w:rPr>
        <w:t>(2), (A)</w:t>
      </w:r>
      <w:r w:rsidRPr="00DF2BAC">
        <w:rPr>
          <w:u w:val="single"/>
        </w:rPr>
        <w:t>(</w:t>
      </w:r>
      <w:r w:rsidR="006466BA" w:rsidRPr="00DF2BAC">
        <w:rPr>
          <w:u w:val="single"/>
        </w:rPr>
        <w:t>3</w:t>
      </w:r>
      <w:r w:rsidRPr="00DF2BAC">
        <w:rPr>
          <w:u w:val="single"/>
        </w:rPr>
        <w:t>)</w:t>
      </w:r>
      <w:r w:rsidR="00AF5F2A" w:rsidRPr="00DF2BAC">
        <w:rPr>
          <w:u w:val="single"/>
        </w:rPr>
        <w:t>,</w:t>
      </w:r>
      <w:r w:rsidRPr="00DF2BAC">
        <w:rPr>
          <w:u w:val="single"/>
        </w:rPr>
        <w:t xml:space="preserve"> and (B)(14).   </w:t>
      </w:r>
      <w:r w:rsidRPr="00DF2BAC">
        <w:t xml:space="preserve"> </w:t>
      </w:r>
    </w:p>
    <w:p w14:paraId="0E0110F9" w14:textId="77777777" w:rsidR="00DD60BE" w:rsidRPr="00DF2BAC" w:rsidRDefault="00DD60BE" w:rsidP="00DD60BE">
      <w:pPr>
        <w:pStyle w:val="Level1"/>
        <w:ind w:left="900" w:right="0" w:hanging="450"/>
        <w:jc w:val="both"/>
      </w:pPr>
    </w:p>
    <w:p w14:paraId="59F4E2B1" w14:textId="79831BE7" w:rsidR="00DD60BE" w:rsidRPr="00DF2BAC" w:rsidRDefault="00DD60BE" w:rsidP="00C90C3A">
      <w:pPr>
        <w:pStyle w:val="Level1"/>
        <w:ind w:left="360" w:right="0"/>
        <w:jc w:val="both"/>
      </w:pPr>
      <w:r w:rsidRPr="00DF2BAC">
        <w:rPr>
          <w:b/>
          <w:bCs/>
          <w:u w:val="single"/>
        </w:rPr>
        <w:t>B.</w:t>
      </w:r>
      <w:r w:rsidRPr="00DF2BAC">
        <w:rPr>
          <w:b/>
          <w:bCs/>
          <w:u w:val="single"/>
        </w:rPr>
        <w:tab/>
        <w:t xml:space="preserve">General </w:t>
      </w:r>
      <w:r w:rsidR="00DD3EFF" w:rsidRPr="00DF2BAC">
        <w:rPr>
          <w:b/>
          <w:bCs/>
          <w:u w:val="single"/>
        </w:rPr>
        <w:t>Standards</w:t>
      </w:r>
      <w:r w:rsidRPr="00DF2BAC">
        <w:rPr>
          <w:b/>
          <w:bCs/>
          <w:u w:val="single"/>
        </w:rPr>
        <w:t>.</w:t>
      </w:r>
      <w:r w:rsidR="000E7A80" w:rsidRPr="00DF2BAC">
        <w:rPr>
          <w:b/>
          <w:bCs/>
        </w:rPr>
        <w:t xml:space="preserve">  </w:t>
      </w:r>
    </w:p>
    <w:p w14:paraId="22A99005" w14:textId="77777777" w:rsidR="00DD60BE" w:rsidRPr="00DF2BAC" w:rsidRDefault="00DD60BE" w:rsidP="00DD60BE"/>
    <w:p w14:paraId="257E2E38" w14:textId="186BDAEB" w:rsidR="00CA62AF" w:rsidRPr="00DF2BAC" w:rsidRDefault="00DD60BE" w:rsidP="00C90C3A">
      <w:pPr>
        <w:pStyle w:val="Level1"/>
        <w:ind w:right="0"/>
        <w:jc w:val="both"/>
        <w:rPr>
          <w:u w:val="single"/>
        </w:rPr>
      </w:pPr>
      <w:commentRangeStart w:id="61"/>
      <w:r w:rsidRPr="00DF2BAC">
        <w:rPr>
          <w:u w:val="single"/>
        </w:rPr>
        <w:t>1.</w:t>
      </w:r>
      <w:commentRangeEnd w:id="61"/>
      <w:r w:rsidRPr="00DF2BAC">
        <w:rPr>
          <w:rStyle w:val="CommentReference"/>
          <w:lang w:val="x-none" w:eastAsia="x-none"/>
        </w:rPr>
        <w:commentReference w:id="61"/>
      </w:r>
      <w:r w:rsidRPr="00DF2BAC">
        <w:rPr>
          <w:u w:val="single"/>
        </w:rPr>
        <w:tab/>
      </w:r>
      <w:r w:rsidR="00C66D6F" w:rsidRPr="00DF2BAC">
        <w:rPr>
          <w:u w:val="single"/>
        </w:rPr>
        <w:t xml:space="preserve">Compliance.  </w:t>
      </w:r>
      <w:r w:rsidR="00CA62AF" w:rsidRPr="00DF2BAC">
        <w:rPr>
          <w:u w:val="single"/>
        </w:rPr>
        <w:t xml:space="preserve">A </w:t>
      </w:r>
      <w:r w:rsidR="00136913" w:rsidRPr="00DF2BAC">
        <w:rPr>
          <w:u w:val="single"/>
        </w:rPr>
        <w:t xml:space="preserve">fiduciary must abide by this </w:t>
      </w:r>
      <w:r w:rsidR="003D4C10" w:rsidRPr="00DF2BAC">
        <w:rPr>
          <w:u w:val="single"/>
        </w:rPr>
        <w:t xml:space="preserve">section </w:t>
      </w:r>
      <w:r w:rsidR="00BF7DC1" w:rsidRPr="00DF2BAC">
        <w:rPr>
          <w:u w:val="single"/>
        </w:rPr>
        <w:t xml:space="preserve">and the other requirements imposed </w:t>
      </w:r>
      <w:r w:rsidR="00BF7DC1" w:rsidRPr="00DF2BAC">
        <w:rPr>
          <w:u w:val="single"/>
        </w:rPr>
        <w:lastRenderedPageBreak/>
        <w:t>on fiduciaries under this chapter</w:t>
      </w:r>
      <w:r w:rsidR="00684834" w:rsidRPr="00DF2BAC">
        <w:rPr>
          <w:u w:val="single"/>
        </w:rPr>
        <w:t>.</w:t>
      </w:r>
    </w:p>
    <w:p w14:paraId="7DD1BCC0" w14:textId="77777777" w:rsidR="00CA62AF" w:rsidRPr="00DF2BAC" w:rsidRDefault="00CA62AF" w:rsidP="00C90C3A">
      <w:pPr>
        <w:pStyle w:val="Level1"/>
        <w:ind w:right="0"/>
        <w:jc w:val="both"/>
        <w:rPr>
          <w:u w:val="single"/>
        </w:rPr>
      </w:pPr>
    </w:p>
    <w:p w14:paraId="5E06E2FC" w14:textId="73291397" w:rsidR="00DD60BE" w:rsidRPr="00DF2BAC" w:rsidRDefault="00684834" w:rsidP="00C90C3A">
      <w:pPr>
        <w:pStyle w:val="Level1"/>
        <w:ind w:right="0"/>
        <w:jc w:val="both"/>
        <w:rPr>
          <w:u w:val="single"/>
        </w:rPr>
      </w:pPr>
      <w:r w:rsidRPr="00DF2BAC">
        <w:rPr>
          <w:u w:val="single"/>
        </w:rPr>
        <w:t>2.</w:t>
      </w:r>
      <w:r w:rsidRPr="00DF2BAC">
        <w:rPr>
          <w:u w:val="single"/>
        </w:rPr>
        <w:tab/>
      </w:r>
      <w:r w:rsidR="00DD60BE" w:rsidRPr="00DF2BAC">
        <w:rPr>
          <w:u w:val="single"/>
        </w:rPr>
        <w:t xml:space="preserve">License number.  A fiduciary must include their individual license number, and the license number of any applicable business entity, </w:t>
      </w:r>
      <w:proofErr w:type="gramStart"/>
      <w:r w:rsidR="00DD60BE" w:rsidRPr="00DF2BAC">
        <w:rPr>
          <w:u w:val="single"/>
        </w:rPr>
        <w:t>on</w:t>
      </w:r>
      <w:proofErr w:type="gramEnd"/>
      <w:r w:rsidR="00DD60BE" w:rsidRPr="00DF2BAC">
        <w:rPr>
          <w:u w:val="single"/>
        </w:rPr>
        <w:t xml:space="preserve"> any document filed with the superior court.</w:t>
      </w:r>
    </w:p>
    <w:p w14:paraId="4E061F01" w14:textId="77777777" w:rsidR="00035E7C" w:rsidRPr="00DF2BAC" w:rsidRDefault="00035E7C" w:rsidP="00C90C3A">
      <w:pPr>
        <w:pStyle w:val="Level1"/>
        <w:ind w:right="0"/>
        <w:jc w:val="both"/>
        <w:rPr>
          <w:u w:val="single"/>
        </w:rPr>
      </w:pPr>
    </w:p>
    <w:p w14:paraId="68B5164D" w14:textId="77777777" w:rsidR="008653E1" w:rsidRPr="00DF2BAC" w:rsidRDefault="00035E7C" w:rsidP="00C90C3A">
      <w:pPr>
        <w:pStyle w:val="Level1"/>
        <w:ind w:right="0"/>
        <w:jc w:val="both"/>
        <w:rPr>
          <w:u w:val="single"/>
        </w:rPr>
      </w:pPr>
      <w:r w:rsidRPr="00DF2BAC">
        <w:rPr>
          <w:u w:val="single"/>
        </w:rPr>
        <w:t>3.</w:t>
      </w:r>
      <w:r w:rsidR="00251B0B" w:rsidRPr="00DF2BAC">
        <w:rPr>
          <w:u w:val="single"/>
        </w:rPr>
        <w:tab/>
        <w:t xml:space="preserve">Power.  </w:t>
      </w:r>
      <w:r w:rsidR="00395AAD" w:rsidRPr="00DF2BAC">
        <w:rPr>
          <w:u w:val="single"/>
        </w:rPr>
        <w:t xml:space="preserve">A fiduciary must comply with the </w:t>
      </w:r>
      <w:r w:rsidR="002D1E8D" w:rsidRPr="00DF2BAC">
        <w:rPr>
          <w:u w:val="single"/>
        </w:rPr>
        <w:t>court order appoint</w:t>
      </w:r>
      <w:r w:rsidR="006A0020" w:rsidRPr="00DF2BAC">
        <w:rPr>
          <w:u w:val="single"/>
        </w:rPr>
        <w:t>ing</w:t>
      </w:r>
      <w:r w:rsidR="00C828C4" w:rsidRPr="00DF2BAC">
        <w:rPr>
          <w:u w:val="single"/>
        </w:rPr>
        <w:t xml:space="preserve"> them, including any limitations,</w:t>
      </w:r>
      <w:r w:rsidR="002D1E8D" w:rsidRPr="00DF2BAC">
        <w:rPr>
          <w:u w:val="single"/>
        </w:rPr>
        <w:t xml:space="preserve"> and </w:t>
      </w:r>
      <w:r w:rsidR="00642BC6" w:rsidRPr="00DF2BAC">
        <w:rPr>
          <w:u w:val="single"/>
        </w:rPr>
        <w:t xml:space="preserve">must exercise only the powers granted in the </w:t>
      </w:r>
      <w:r w:rsidR="006A0020" w:rsidRPr="00DF2BAC">
        <w:rPr>
          <w:u w:val="single"/>
        </w:rPr>
        <w:t>appointment order.</w:t>
      </w:r>
    </w:p>
    <w:p w14:paraId="772FE9E9" w14:textId="77777777" w:rsidR="00B1085A" w:rsidRPr="00DF2BAC" w:rsidRDefault="00B1085A" w:rsidP="00C90C3A">
      <w:pPr>
        <w:pStyle w:val="Level1"/>
        <w:ind w:right="0"/>
        <w:jc w:val="both"/>
        <w:rPr>
          <w:u w:val="single"/>
        </w:rPr>
      </w:pPr>
    </w:p>
    <w:p w14:paraId="6441BA93" w14:textId="3A1A696C" w:rsidR="00B1085A" w:rsidRPr="00DF2BAC" w:rsidRDefault="00B1085A" w:rsidP="00C90C3A">
      <w:pPr>
        <w:pStyle w:val="Level1"/>
        <w:ind w:right="0"/>
        <w:jc w:val="both"/>
        <w:rPr>
          <w:u w:val="single"/>
        </w:rPr>
      </w:pPr>
      <w:r w:rsidRPr="00DF2BAC">
        <w:rPr>
          <w:u w:val="single"/>
        </w:rPr>
        <w:t>4.</w:t>
      </w:r>
      <w:r w:rsidRPr="00DF2BAC">
        <w:rPr>
          <w:u w:val="single"/>
        </w:rPr>
        <w:tab/>
        <w:t>Rights of ward or protected person.</w:t>
      </w:r>
      <w:r w:rsidR="002D38DA" w:rsidRPr="00DF2BAC">
        <w:rPr>
          <w:u w:val="single"/>
        </w:rPr>
        <w:t xml:space="preserve"> A fiduciary must:</w:t>
      </w:r>
    </w:p>
    <w:p w14:paraId="4E39C7AF" w14:textId="77777777" w:rsidR="00467A94" w:rsidRPr="00DF2BAC" w:rsidRDefault="00467A94" w:rsidP="00C90C3A">
      <w:pPr>
        <w:pStyle w:val="Level1"/>
        <w:ind w:right="0"/>
        <w:jc w:val="both"/>
        <w:rPr>
          <w:u w:val="single"/>
        </w:rPr>
      </w:pPr>
    </w:p>
    <w:p w14:paraId="4B0A84F3" w14:textId="3DE65A92" w:rsidR="00E9722E" w:rsidRPr="00DF2BAC" w:rsidRDefault="002D38DA" w:rsidP="008653E1">
      <w:pPr>
        <w:pStyle w:val="Level1"/>
        <w:ind w:left="1080" w:right="0"/>
        <w:jc w:val="both"/>
        <w:rPr>
          <w:u w:val="single"/>
        </w:rPr>
      </w:pPr>
      <w:r w:rsidRPr="00DF2BAC">
        <w:rPr>
          <w:u w:val="single"/>
        </w:rPr>
        <w:t>a.</w:t>
      </w:r>
      <w:r w:rsidRPr="00DF2BAC">
        <w:rPr>
          <w:u w:val="single"/>
        </w:rPr>
        <w:tab/>
      </w:r>
      <w:r w:rsidR="00E9722E" w:rsidRPr="00DF2BAC">
        <w:rPr>
          <w:u w:val="single"/>
        </w:rPr>
        <w:t>Make decisions</w:t>
      </w:r>
      <w:r w:rsidR="00C87AAF" w:rsidRPr="00DF2BAC">
        <w:rPr>
          <w:u w:val="single"/>
        </w:rPr>
        <w:t xml:space="preserve"> in a </w:t>
      </w:r>
      <w:r w:rsidR="00BC6FBA" w:rsidRPr="00DF2BAC">
        <w:rPr>
          <w:u w:val="single"/>
        </w:rPr>
        <w:t>manner that respects and does not violate the person’s civil, constitutional, and personal rights.</w:t>
      </w:r>
    </w:p>
    <w:p w14:paraId="6D245783" w14:textId="77777777" w:rsidR="00BC6FBA" w:rsidRPr="00DF2BAC" w:rsidRDefault="00BC6FBA" w:rsidP="008653E1">
      <w:pPr>
        <w:pStyle w:val="Level1"/>
        <w:ind w:left="1080" w:right="0"/>
        <w:jc w:val="both"/>
        <w:rPr>
          <w:u w:val="single"/>
        </w:rPr>
      </w:pPr>
    </w:p>
    <w:p w14:paraId="3DF17B0C" w14:textId="77777777" w:rsidR="00DC059C" w:rsidRPr="00DF2BAC" w:rsidRDefault="00E9722E" w:rsidP="008653E1">
      <w:pPr>
        <w:pStyle w:val="Level1"/>
        <w:ind w:left="1080" w:right="0"/>
        <w:jc w:val="both"/>
        <w:rPr>
          <w:u w:val="single"/>
        </w:rPr>
      </w:pPr>
      <w:r w:rsidRPr="00DF2BAC">
        <w:rPr>
          <w:u w:val="single"/>
        </w:rPr>
        <w:t>b.</w:t>
      </w:r>
      <w:r w:rsidRPr="00DF2BAC">
        <w:rPr>
          <w:u w:val="single"/>
        </w:rPr>
        <w:tab/>
      </w:r>
      <w:r w:rsidR="00C02FC2" w:rsidRPr="00DF2BAC">
        <w:rPr>
          <w:u w:val="single"/>
        </w:rPr>
        <w:t>A</w:t>
      </w:r>
      <w:r w:rsidR="00FD4322" w:rsidRPr="00DF2BAC">
        <w:rPr>
          <w:u w:val="single"/>
        </w:rPr>
        <w:t xml:space="preserve">dvocate for </w:t>
      </w:r>
      <w:r w:rsidR="00B91A9C" w:rsidRPr="00DF2BAC">
        <w:rPr>
          <w:u w:val="single"/>
        </w:rPr>
        <w:t xml:space="preserve">preservation and protection of </w:t>
      </w:r>
      <w:r w:rsidR="00FD4322" w:rsidRPr="00DF2BAC">
        <w:rPr>
          <w:u w:val="single"/>
        </w:rPr>
        <w:t xml:space="preserve">the person’s </w:t>
      </w:r>
      <w:r w:rsidR="00A37B55" w:rsidRPr="00DF2BAC">
        <w:rPr>
          <w:u w:val="single"/>
        </w:rPr>
        <w:t>civil, constitutional, and personal rights that have not been removed by the court</w:t>
      </w:r>
      <w:r w:rsidR="00DC059C" w:rsidRPr="00DF2BAC">
        <w:rPr>
          <w:u w:val="single"/>
        </w:rPr>
        <w:t>.</w:t>
      </w:r>
    </w:p>
    <w:p w14:paraId="4D5EE115" w14:textId="77777777" w:rsidR="00DC059C" w:rsidRPr="00DF2BAC" w:rsidRDefault="00DC059C" w:rsidP="008653E1">
      <w:pPr>
        <w:pStyle w:val="Level1"/>
        <w:ind w:left="1080" w:right="0"/>
        <w:jc w:val="both"/>
        <w:rPr>
          <w:u w:val="single"/>
        </w:rPr>
      </w:pPr>
    </w:p>
    <w:p w14:paraId="14672BD5" w14:textId="77777777" w:rsidR="00DC059C" w:rsidRPr="00DF2BAC" w:rsidRDefault="00DC059C" w:rsidP="008653E1">
      <w:pPr>
        <w:pStyle w:val="Level1"/>
        <w:ind w:left="1080" w:right="0"/>
        <w:jc w:val="both"/>
        <w:rPr>
          <w:u w:val="single"/>
        </w:rPr>
      </w:pPr>
      <w:r w:rsidRPr="00DF2BAC">
        <w:rPr>
          <w:u w:val="single"/>
        </w:rPr>
        <w:t>c.</w:t>
      </w:r>
      <w:r w:rsidRPr="00DF2BAC">
        <w:rPr>
          <w:u w:val="single"/>
        </w:rPr>
        <w:tab/>
        <w:t>Support the person in exercising any personal, civil, and constitutional rights that have not been removed.</w:t>
      </w:r>
    </w:p>
    <w:p w14:paraId="608AF5BA" w14:textId="77777777" w:rsidR="00DC059C" w:rsidRPr="00DF2BAC" w:rsidRDefault="00DC059C" w:rsidP="008653E1">
      <w:pPr>
        <w:pStyle w:val="Level1"/>
        <w:ind w:left="1080" w:right="0"/>
        <w:jc w:val="both"/>
        <w:rPr>
          <w:u w:val="single"/>
        </w:rPr>
      </w:pPr>
    </w:p>
    <w:p w14:paraId="4764BDB5" w14:textId="00F69C31" w:rsidR="00035E7C" w:rsidRPr="00DF2BAC" w:rsidRDefault="00DC059C" w:rsidP="008653E1">
      <w:pPr>
        <w:pStyle w:val="Level1"/>
        <w:ind w:left="1080" w:right="0"/>
        <w:jc w:val="both"/>
        <w:rPr>
          <w:u w:val="single"/>
        </w:rPr>
      </w:pPr>
      <w:r w:rsidRPr="00DF2BAC">
        <w:rPr>
          <w:u w:val="single"/>
        </w:rPr>
        <w:t>d.</w:t>
      </w:r>
      <w:r w:rsidRPr="00DF2BAC">
        <w:rPr>
          <w:u w:val="single"/>
        </w:rPr>
        <w:tab/>
        <w:t>P</w:t>
      </w:r>
      <w:r w:rsidR="00581A3F" w:rsidRPr="00DF2BAC">
        <w:rPr>
          <w:u w:val="single"/>
        </w:rPr>
        <w:t xml:space="preserve">romptly apply to the court for instruction if the fiduciary believes the exercise </w:t>
      </w:r>
      <w:r w:rsidR="00B958C5" w:rsidRPr="00DF2BAC">
        <w:rPr>
          <w:u w:val="single"/>
        </w:rPr>
        <w:t>of a person’s civil, constitutional, and personal rights would result in substantial harm to the person or the person’s estate.</w:t>
      </w:r>
      <w:r w:rsidR="006A0020" w:rsidRPr="00DF2BAC">
        <w:rPr>
          <w:u w:val="single"/>
        </w:rPr>
        <w:t xml:space="preserve">   </w:t>
      </w:r>
      <w:r w:rsidR="00642BC6" w:rsidRPr="00DF2BAC">
        <w:rPr>
          <w:u w:val="single"/>
        </w:rPr>
        <w:t xml:space="preserve"> </w:t>
      </w:r>
    </w:p>
    <w:p w14:paraId="493ECF36" w14:textId="77777777" w:rsidR="00DD60BE" w:rsidRPr="00DF2BAC" w:rsidRDefault="00DD60BE" w:rsidP="00C90C3A">
      <w:pPr>
        <w:pStyle w:val="Level1"/>
        <w:ind w:right="0"/>
        <w:jc w:val="both"/>
        <w:rPr>
          <w:strike/>
        </w:rPr>
      </w:pPr>
    </w:p>
    <w:p w14:paraId="09A03984" w14:textId="7382102A" w:rsidR="00DD60BE" w:rsidRPr="00DF2BAC" w:rsidRDefault="00E91E3F" w:rsidP="00C90C3A">
      <w:pPr>
        <w:pStyle w:val="Level1"/>
        <w:ind w:right="0"/>
        <w:jc w:val="both"/>
        <w:rPr>
          <w:u w:val="single"/>
        </w:rPr>
      </w:pPr>
      <w:commentRangeStart w:id="62"/>
      <w:r w:rsidRPr="00DF2BAC">
        <w:rPr>
          <w:u w:val="single"/>
        </w:rPr>
        <w:t>5</w:t>
      </w:r>
      <w:commentRangeEnd w:id="62"/>
      <w:r w:rsidRPr="00DF2BAC">
        <w:rPr>
          <w:rStyle w:val="CommentReference"/>
          <w:lang w:val="x-none" w:eastAsia="x-none"/>
        </w:rPr>
        <w:commentReference w:id="62"/>
      </w:r>
      <w:r w:rsidR="00DD60BE" w:rsidRPr="00DF2BAC">
        <w:rPr>
          <w:u w:val="single"/>
        </w:rPr>
        <w:t xml:space="preserve">. </w:t>
      </w:r>
      <w:r w:rsidR="00DD60BE" w:rsidRPr="00DF2BAC">
        <w:rPr>
          <w:u w:val="single"/>
        </w:rPr>
        <w:tab/>
        <w:t>Support staff and other professionals.  A fiduciary or designated principal may</w:t>
      </w:r>
      <w:r w:rsidR="00D53D46" w:rsidRPr="00DF2BAC">
        <w:rPr>
          <w:u w:val="single"/>
        </w:rPr>
        <w:t xml:space="preserve"> </w:t>
      </w:r>
      <w:r w:rsidR="00DD60BE" w:rsidRPr="00DF2BAC">
        <w:rPr>
          <w:u w:val="single"/>
        </w:rPr>
        <w:t xml:space="preserve">employ or contract for the services of support staff and other professionals to perform office functions and assist the fiduciary in providing client services.  </w:t>
      </w:r>
    </w:p>
    <w:p w14:paraId="62CB29D5" w14:textId="77777777" w:rsidR="00DD60BE" w:rsidRPr="00DF2BAC" w:rsidRDefault="00DD60BE" w:rsidP="00DD60BE">
      <w:pPr>
        <w:pStyle w:val="Level1"/>
        <w:ind w:left="810" w:right="0"/>
        <w:jc w:val="both"/>
      </w:pPr>
    </w:p>
    <w:p w14:paraId="2710C904" w14:textId="1A226F17" w:rsidR="00DD60BE" w:rsidRPr="00DF2BAC" w:rsidRDefault="00DD60BE" w:rsidP="00C90C3A">
      <w:pPr>
        <w:pStyle w:val="Level1"/>
        <w:ind w:left="1080" w:right="0"/>
        <w:jc w:val="both"/>
        <w:rPr>
          <w:u w:val="single"/>
        </w:rPr>
      </w:pPr>
      <w:r w:rsidRPr="00DF2BAC">
        <w:rPr>
          <w:u w:val="single"/>
        </w:rPr>
        <w:t>a.</w:t>
      </w:r>
      <w:r w:rsidRPr="00DF2BAC">
        <w:rPr>
          <w:u w:val="single"/>
        </w:rPr>
        <w:tab/>
        <w:t>A fiduciary or designated principal must provide active and direct supervision of support staff and other professionals.</w:t>
      </w:r>
    </w:p>
    <w:p w14:paraId="49FC62DD" w14:textId="77777777" w:rsidR="00DD60BE" w:rsidRPr="00DF2BAC" w:rsidRDefault="00DD60BE" w:rsidP="0030562A">
      <w:pPr>
        <w:pStyle w:val="Level1"/>
        <w:ind w:left="1170" w:right="0"/>
        <w:jc w:val="both"/>
        <w:rPr>
          <w:u w:val="single"/>
        </w:rPr>
      </w:pPr>
    </w:p>
    <w:p w14:paraId="3B48C677" w14:textId="6C43BC7B" w:rsidR="002A024E" w:rsidRPr="00DF2BAC" w:rsidRDefault="00DD60BE" w:rsidP="00C90C3A">
      <w:pPr>
        <w:pStyle w:val="Level1"/>
        <w:ind w:left="1080" w:right="0"/>
        <w:jc w:val="both"/>
        <w:rPr>
          <w:u w:val="single"/>
        </w:rPr>
      </w:pPr>
      <w:r w:rsidRPr="00DF2BAC">
        <w:rPr>
          <w:u w:val="single"/>
        </w:rPr>
        <w:t>b.</w:t>
      </w:r>
      <w:r w:rsidRPr="00DF2BAC">
        <w:rPr>
          <w:u w:val="single"/>
        </w:rPr>
        <w:tab/>
        <w:t>Support staff and other professionals may gather information from clients</w:t>
      </w:r>
      <w:r w:rsidR="0087530B" w:rsidRPr="00DF2BAC">
        <w:rPr>
          <w:u w:val="single"/>
        </w:rPr>
        <w:t>,</w:t>
      </w:r>
      <w:r w:rsidRPr="00DF2BAC">
        <w:rPr>
          <w:u w:val="single"/>
        </w:rPr>
        <w:t xml:space="preserve"> provide information to the fiduciary about clients</w:t>
      </w:r>
      <w:r w:rsidR="0087530B" w:rsidRPr="00DF2BAC">
        <w:rPr>
          <w:u w:val="single"/>
        </w:rPr>
        <w:t>, and</w:t>
      </w:r>
      <w:r w:rsidRPr="00DF2BAC">
        <w:rPr>
          <w:u w:val="single"/>
        </w:rPr>
        <w:t xml:space="preserve"> make recommendations to the fiduciary based on their knowledge and experience.</w:t>
      </w:r>
    </w:p>
    <w:p w14:paraId="40E8EE47" w14:textId="77777777" w:rsidR="00C90C3A" w:rsidRPr="00DF2BAC" w:rsidRDefault="00C90C3A" w:rsidP="00C90C3A">
      <w:pPr>
        <w:pStyle w:val="Level1"/>
        <w:ind w:left="1080" w:right="0"/>
        <w:jc w:val="both"/>
        <w:rPr>
          <w:u w:val="single"/>
        </w:rPr>
      </w:pPr>
    </w:p>
    <w:p w14:paraId="72A1FF47" w14:textId="763E5397" w:rsidR="00642166" w:rsidRPr="00DF2BAC" w:rsidRDefault="00E91E3F" w:rsidP="00C90C3A">
      <w:pPr>
        <w:pStyle w:val="Level1"/>
        <w:ind w:right="0"/>
        <w:jc w:val="both"/>
        <w:rPr>
          <w:u w:val="single"/>
        </w:rPr>
      </w:pPr>
      <w:r w:rsidRPr="00DF2BAC">
        <w:rPr>
          <w:u w:val="single"/>
        </w:rPr>
        <w:t>6</w:t>
      </w:r>
      <w:r w:rsidR="00C90C3A" w:rsidRPr="00DF2BAC">
        <w:rPr>
          <w:u w:val="single"/>
        </w:rPr>
        <w:t>.</w:t>
      </w:r>
      <w:r w:rsidR="00C90C3A" w:rsidRPr="00DF2BAC">
        <w:rPr>
          <w:u w:val="single"/>
        </w:rPr>
        <w:tab/>
      </w:r>
      <w:r w:rsidR="00D90E84" w:rsidRPr="00DF2BAC">
        <w:rPr>
          <w:u w:val="single"/>
        </w:rPr>
        <w:t>Knowledge</w:t>
      </w:r>
      <w:r w:rsidR="0075132C" w:rsidRPr="00DF2BAC">
        <w:rPr>
          <w:u w:val="single"/>
        </w:rPr>
        <w:t>.</w:t>
      </w:r>
      <w:r w:rsidR="007F7FC1" w:rsidRPr="00DF2BAC">
        <w:rPr>
          <w:u w:val="single"/>
        </w:rPr>
        <w:t xml:space="preserve"> </w:t>
      </w:r>
      <w:r w:rsidR="0075132C" w:rsidRPr="00DF2BAC">
        <w:rPr>
          <w:u w:val="single"/>
        </w:rPr>
        <w:t xml:space="preserve"> </w:t>
      </w:r>
      <w:r w:rsidR="00642166" w:rsidRPr="00DF2BAC">
        <w:rPr>
          <w:u w:val="single"/>
        </w:rPr>
        <w:t>In addition to</w:t>
      </w:r>
      <w:r w:rsidR="00B00706" w:rsidRPr="00DF2BAC">
        <w:rPr>
          <w:u w:val="single"/>
        </w:rPr>
        <w:t xml:space="preserve"> complying with </w:t>
      </w:r>
      <w:r w:rsidR="00A83CEE" w:rsidRPr="00DF2BAC">
        <w:rPr>
          <w:u w:val="single"/>
        </w:rPr>
        <w:t>the ACJA § 7-</w:t>
      </w:r>
      <w:r w:rsidR="00BB1AB7" w:rsidRPr="00DF2BAC">
        <w:rPr>
          <w:u w:val="single"/>
        </w:rPr>
        <w:t xml:space="preserve">202.36 </w:t>
      </w:r>
      <w:r w:rsidR="00B00706" w:rsidRPr="00DF2BAC">
        <w:rPr>
          <w:u w:val="single"/>
        </w:rPr>
        <w:t>continuing education requirements:</w:t>
      </w:r>
      <w:r w:rsidR="0075132C" w:rsidRPr="00DF2BAC">
        <w:rPr>
          <w:u w:val="single"/>
        </w:rPr>
        <w:t xml:space="preserve"> </w:t>
      </w:r>
    </w:p>
    <w:p w14:paraId="4F3BE425" w14:textId="77777777" w:rsidR="00642166" w:rsidRPr="00DF2BAC" w:rsidRDefault="00642166" w:rsidP="00C90C3A">
      <w:pPr>
        <w:pStyle w:val="Level1"/>
        <w:ind w:right="0"/>
        <w:jc w:val="both"/>
        <w:rPr>
          <w:u w:val="single"/>
        </w:rPr>
      </w:pPr>
    </w:p>
    <w:p w14:paraId="7024DBE6" w14:textId="20A74D8C" w:rsidR="00C90C3A" w:rsidRPr="00DF2BAC" w:rsidRDefault="00642166" w:rsidP="00642166">
      <w:pPr>
        <w:pStyle w:val="Level1"/>
        <w:ind w:left="1080" w:right="0"/>
        <w:jc w:val="both"/>
        <w:rPr>
          <w:u w:val="single"/>
        </w:rPr>
      </w:pPr>
      <w:r w:rsidRPr="00DF2BAC">
        <w:rPr>
          <w:u w:val="single"/>
        </w:rPr>
        <w:t>a.</w:t>
      </w:r>
      <w:r w:rsidRPr="00DF2BAC">
        <w:rPr>
          <w:u w:val="single"/>
        </w:rPr>
        <w:tab/>
      </w:r>
      <w:r w:rsidR="0075132C" w:rsidRPr="00DF2BAC">
        <w:rPr>
          <w:u w:val="single"/>
        </w:rPr>
        <w:t xml:space="preserve">A fiduciary </w:t>
      </w:r>
      <w:r w:rsidR="006E7DC8" w:rsidRPr="00DF2BAC">
        <w:rPr>
          <w:u w:val="single"/>
        </w:rPr>
        <w:t>must</w:t>
      </w:r>
      <w:r w:rsidR="00A708C5" w:rsidRPr="00DF2BAC">
        <w:rPr>
          <w:u w:val="single"/>
        </w:rPr>
        <w:t xml:space="preserve"> </w:t>
      </w:r>
      <w:r w:rsidR="005F37A7" w:rsidRPr="00DF2BAC">
        <w:rPr>
          <w:u w:val="single"/>
        </w:rPr>
        <w:t xml:space="preserve">ensure that they </w:t>
      </w:r>
      <w:r w:rsidR="00BD0307" w:rsidRPr="00DF2BAC">
        <w:rPr>
          <w:u w:val="single"/>
        </w:rPr>
        <w:t xml:space="preserve">understand what the law currently requires </w:t>
      </w:r>
      <w:r w:rsidR="00351513" w:rsidRPr="00DF2BAC">
        <w:rPr>
          <w:u w:val="single"/>
        </w:rPr>
        <w:t xml:space="preserve">and expects of them in whatever </w:t>
      </w:r>
      <w:r w:rsidRPr="00DF2BAC">
        <w:rPr>
          <w:u w:val="single"/>
        </w:rPr>
        <w:t>role they are serving.</w:t>
      </w:r>
      <w:r w:rsidR="006E7DC8" w:rsidRPr="00DF2BAC">
        <w:rPr>
          <w:u w:val="single"/>
        </w:rPr>
        <w:t xml:space="preserve"> </w:t>
      </w:r>
    </w:p>
    <w:p w14:paraId="448641AC" w14:textId="77777777" w:rsidR="00B00706" w:rsidRPr="00DF2BAC" w:rsidRDefault="00B00706" w:rsidP="00642166">
      <w:pPr>
        <w:pStyle w:val="Level1"/>
        <w:ind w:left="1080" w:right="0"/>
        <w:jc w:val="both"/>
        <w:rPr>
          <w:u w:val="single"/>
        </w:rPr>
      </w:pPr>
    </w:p>
    <w:p w14:paraId="1CE8BA9B" w14:textId="3D3E6407" w:rsidR="00B00706" w:rsidRPr="00DF2BAC" w:rsidRDefault="00B00706" w:rsidP="00642166">
      <w:pPr>
        <w:pStyle w:val="Level1"/>
        <w:ind w:left="1080" w:right="0"/>
        <w:jc w:val="both"/>
        <w:rPr>
          <w:u w:val="single"/>
        </w:rPr>
      </w:pPr>
      <w:r w:rsidRPr="00DF2BAC">
        <w:rPr>
          <w:u w:val="single"/>
        </w:rPr>
        <w:t>b.</w:t>
      </w:r>
      <w:r w:rsidRPr="00DF2BAC">
        <w:rPr>
          <w:u w:val="single"/>
        </w:rPr>
        <w:tab/>
        <w:t>A fiduciary m</w:t>
      </w:r>
      <w:r w:rsidR="001D3E4C" w:rsidRPr="00DF2BAC">
        <w:rPr>
          <w:u w:val="single"/>
        </w:rPr>
        <w:t xml:space="preserve">ust become educated about the nature of </w:t>
      </w:r>
      <w:r w:rsidR="00402C08" w:rsidRPr="00DF2BAC">
        <w:rPr>
          <w:u w:val="single"/>
        </w:rPr>
        <w:t>a ward or protected person’s</w:t>
      </w:r>
      <w:r w:rsidR="001D3E4C" w:rsidRPr="00DF2BAC">
        <w:rPr>
          <w:u w:val="single"/>
        </w:rPr>
        <w:t xml:space="preserve"> disability, </w:t>
      </w:r>
      <w:r w:rsidR="00F67CF9" w:rsidRPr="00DF2BAC">
        <w:rPr>
          <w:u w:val="single"/>
        </w:rPr>
        <w:t>functional abilities, mental condition</w:t>
      </w:r>
      <w:r w:rsidR="00402C08" w:rsidRPr="00DF2BAC">
        <w:rPr>
          <w:u w:val="single"/>
        </w:rPr>
        <w:t>, or physical condition</w:t>
      </w:r>
      <w:r w:rsidR="002938C3" w:rsidRPr="00DF2BAC">
        <w:rPr>
          <w:u w:val="single"/>
        </w:rPr>
        <w:t>.</w:t>
      </w:r>
      <w:r w:rsidR="00402C08" w:rsidRPr="00DF2BAC">
        <w:rPr>
          <w:u w:val="single"/>
        </w:rPr>
        <w:t xml:space="preserve"> </w:t>
      </w:r>
    </w:p>
    <w:p w14:paraId="45D1F2D5" w14:textId="77777777" w:rsidR="00BB1AB7" w:rsidRPr="00DF2BAC" w:rsidRDefault="00BB1AB7" w:rsidP="00642166">
      <w:pPr>
        <w:pStyle w:val="Level1"/>
        <w:ind w:left="1080" w:right="0"/>
        <w:jc w:val="both"/>
        <w:rPr>
          <w:u w:val="single"/>
        </w:rPr>
      </w:pPr>
    </w:p>
    <w:p w14:paraId="7D2F1EFF" w14:textId="5E4D483F" w:rsidR="00BB1AB7" w:rsidRPr="00DF2BAC" w:rsidRDefault="00BB1AB7" w:rsidP="00BB1AB7">
      <w:pPr>
        <w:pStyle w:val="Level1"/>
        <w:ind w:right="0"/>
        <w:jc w:val="both"/>
        <w:rPr>
          <w:u w:val="single"/>
        </w:rPr>
      </w:pPr>
      <w:r w:rsidRPr="00DF2BAC">
        <w:rPr>
          <w:u w:val="single"/>
        </w:rPr>
        <w:t>7.</w:t>
      </w:r>
      <w:r w:rsidRPr="00DF2BAC">
        <w:rPr>
          <w:u w:val="single"/>
        </w:rPr>
        <w:tab/>
        <w:t xml:space="preserve">Special skill.  If a fiduciary is appointed </w:t>
      </w:r>
      <w:r w:rsidR="0037476F" w:rsidRPr="00DF2BAC">
        <w:rPr>
          <w:u w:val="single"/>
        </w:rPr>
        <w:t>because they have</w:t>
      </w:r>
      <w:r w:rsidRPr="00DF2BAC">
        <w:rPr>
          <w:u w:val="single"/>
        </w:rPr>
        <w:t xml:space="preserve"> </w:t>
      </w:r>
      <w:r w:rsidR="00350EEC" w:rsidRPr="00DF2BAC">
        <w:rPr>
          <w:u w:val="single"/>
        </w:rPr>
        <w:t xml:space="preserve">specialized skills, the fiduciary is under a duty to </w:t>
      </w:r>
      <w:r w:rsidR="0058212F" w:rsidRPr="00DF2BAC">
        <w:rPr>
          <w:u w:val="single"/>
        </w:rPr>
        <w:t>use those skills.</w:t>
      </w:r>
    </w:p>
    <w:p w14:paraId="6BBDD316" w14:textId="77777777" w:rsidR="0058212F" w:rsidRPr="00DF2BAC" w:rsidRDefault="0058212F" w:rsidP="00BB1AB7">
      <w:pPr>
        <w:pStyle w:val="Level1"/>
        <w:ind w:right="0"/>
        <w:jc w:val="both"/>
        <w:rPr>
          <w:u w:val="single"/>
        </w:rPr>
      </w:pPr>
    </w:p>
    <w:p w14:paraId="00960AE7" w14:textId="16A27672" w:rsidR="0058212F" w:rsidRPr="00DF2BAC" w:rsidRDefault="00E20F30" w:rsidP="00BB1AB7">
      <w:pPr>
        <w:pStyle w:val="Level1"/>
        <w:ind w:right="0"/>
        <w:jc w:val="both"/>
        <w:rPr>
          <w:u w:val="single"/>
        </w:rPr>
      </w:pPr>
      <w:r w:rsidRPr="00DF2BAC">
        <w:rPr>
          <w:u w:val="single"/>
        </w:rPr>
        <w:lastRenderedPageBreak/>
        <w:t>8.</w:t>
      </w:r>
      <w:r w:rsidRPr="00DF2BAC">
        <w:rPr>
          <w:u w:val="single"/>
        </w:rPr>
        <w:tab/>
        <w:t>Reporting violations.</w:t>
      </w:r>
    </w:p>
    <w:p w14:paraId="36FD3A6B" w14:textId="77777777" w:rsidR="00336B77" w:rsidRPr="00DF2BAC" w:rsidRDefault="00336B77" w:rsidP="00BB1AB7">
      <w:pPr>
        <w:pStyle w:val="Level1"/>
        <w:ind w:right="0"/>
        <w:jc w:val="both"/>
        <w:rPr>
          <w:u w:val="single"/>
        </w:rPr>
      </w:pPr>
    </w:p>
    <w:p w14:paraId="2438A2E7" w14:textId="1A8AE96B" w:rsidR="00336B77" w:rsidRPr="00DF2BAC" w:rsidRDefault="00336B77" w:rsidP="00336B77">
      <w:pPr>
        <w:pStyle w:val="Level1"/>
        <w:ind w:left="1080" w:right="0"/>
        <w:jc w:val="both"/>
        <w:rPr>
          <w:u w:val="single"/>
        </w:rPr>
      </w:pPr>
      <w:commentRangeStart w:id="63"/>
      <w:r w:rsidRPr="00DF2BAC">
        <w:rPr>
          <w:u w:val="single"/>
        </w:rPr>
        <w:t>a.</w:t>
      </w:r>
      <w:commentRangeEnd w:id="63"/>
      <w:r w:rsidR="00BD2D96" w:rsidRPr="00DF2BAC">
        <w:rPr>
          <w:rStyle w:val="CommentReference"/>
          <w:lang w:val="x-none" w:eastAsia="x-none"/>
        </w:rPr>
        <w:commentReference w:id="63"/>
      </w:r>
      <w:r w:rsidRPr="00DF2BAC">
        <w:rPr>
          <w:u w:val="single"/>
        </w:rPr>
        <w:tab/>
        <w:t>If a fiduciary has knowledge that another licensed fiduciary has committed misconduct raising a substantial question as to the fiduciary’s honesty, trustworthiness, or qualifications as a licensed fiduciary, the fiduciary must notify the division by promptly filing a complaint under ACJA § 7-201.22(A).</w:t>
      </w:r>
    </w:p>
    <w:p w14:paraId="73F5CB99" w14:textId="77777777" w:rsidR="00336B77" w:rsidRPr="00DF2BAC" w:rsidRDefault="00336B77" w:rsidP="00336B77">
      <w:pPr>
        <w:pStyle w:val="Level1"/>
        <w:ind w:left="1080" w:right="0"/>
        <w:jc w:val="both"/>
        <w:rPr>
          <w:u w:val="single"/>
        </w:rPr>
      </w:pPr>
    </w:p>
    <w:p w14:paraId="5FED5124" w14:textId="406899A0" w:rsidR="00D9670A" w:rsidRPr="00DF2BAC" w:rsidRDefault="00336B77" w:rsidP="00336B77">
      <w:pPr>
        <w:pStyle w:val="Level1"/>
        <w:ind w:left="1080" w:right="0"/>
        <w:jc w:val="both"/>
        <w:rPr>
          <w:u w:val="single"/>
        </w:rPr>
      </w:pPr>
      <w:r w:rsidRPr="00DF2BAC">
        <w:rPr>
          <w:u w:val="single"/>
        </w:rPr>
        <w:t>b.</w:t>
      </w:r>
      <w:r w:rsidRPr="00DF2BAC">
        <w:rPr>
          <w:u w:val="single"/>
        </w:rPr>
        <w:tab/>
      </w:r>
      <w:r w:rsidR="00D554BC" w:rsidRPr="00DF2BAC">
        <w:rPr>
          <w:u w:val="single"/>
        </w:rPr>
        <w:t xml:space="preserve">If a fiduciary has knowledge that another fiduciary has committed a violation </w:t>
      </w:r>
      <w:r w:rsidR="00254293" w:rsidRPr="00DF2BAC">
        <w:rPr>
          <w:u w:val="single"/>
        </w:rPr>
        <w:t xml:space="preserve">of law that has or likely will cause significant harm </w:t>
      </w:r>
      <w:r w:rsidR="00940B94" w:rsidRPr="00DF2BAC">
        <w:rPr>
          <w:u w:val="single"/>
        </w:rPr>
        <w:t xml:space="preserve">to a ward or protected person, the fiduciary must </w:t>
      </w:r>
      <w:r w:rsidR="00280396" w:rsidRPr="00DF2BAC">
        <w:rPr>
          <w:u w:val="single"/>
        </w:rPr>
        <w:t xml:space="preserve">report the matter to the court that appointed the </w:t>
      </w:r>
      <w:r w:rsidR="005173BA" w:rsidRPr="00DF2BAC">
        <w:rPr>
          <w:u w:val="single"/>
        </w:rPr>
        <w:t>fiduciary</w:t>
      </w:r>
      <w:r w:rsidR="00280396" w:rsidRPr="00DF2BAC">
        <w:rPr>
          <w:u w:val="single"/>
        </w:rPr>
        <w:t xml:space="preserve"> suspected of the violation.</w:t>
      </w:r>
    </w:p>
    <w:p w14:paraId="34655381" w14:textId="77777777" w:rsidR="006A3D06" w:rsidRPr="00DF2BAC" w:rsidRDefault="006A3D06" w:rsidP="006A3D06">
      <w:pPr>
        <w:pStyle w:val="Level1"/>
        <w:ind w:right="0"/>
        <w:jc w:val="both"/>
        <w:rPr>
          <w:u w:val="single"/>
        </w:rPr>
      </w:pPr>
    </w:p>
    <w:p w14:paraId="7FFC429D" w14:textId="77777777" w:rsidR="006A3D06" w:rsidRPr="00DF2BAC" w:rsidRDefault="006A3D06" w:rsidP="006A3D06">
      <w:pPr>
        <w:pStyle w:val="Level1"/>
        <w:ind w:right="0"/>
        <w:jc w:val="both"/>
        <w:rPr>
          <w:u w:val="single"/>
        </w:rPr>
      </w:pPr>
      <w:r w:rsidRPr="00DF2BAC">
        <w:rPr>
          <w:u w:val="single"/>
        </w:rPr>
        <w:t>9.</w:t>
      </w:r>
      <w:r w:rsidRPr="00DF2BAC">
        <w:rPr>
          <w:u w:val="single"/>
        </w:rPr>
        <w:tab/>
        <w:t>Cooperation.  The fiduciary must give full cooperation and assistance to any lawful request for information by:</w:t>
      </w:r>
    </w:p>
    <w:p w14:paraId="5B8DAE90" w14:textId="77777777" w:rsidR="006A3D06" w:rsidRPr="00DF2BAC" w:rsidRDefault="006A3D06" w:rsidP="006A3D06">
      <w:pPr>
        <w:pStyle w:val="Level1"/>
        <w:ind w:right="0"/>
        <w:jc w:val="both"/>
        <w:rPr>
          <w:u w:val="single"/>
        </w:rPr>
      </w:pPr>
    </w:p>
    <w:p w14:paraId="1C7CE8CE" w14:textId="77777777" w:rsidR="00804CE4" w:rsidRPr="00DF2BAC" w:rsidRDefault="006A3D06" w:rsidP="006A3D06">
      <w:pPr>
        <w:pStyle w:val="Level1"/>
        <w:ind w:left="1080" w:right="0"/>
        <w:jc w:val="both"/>
        <w:rPr>
          <w:u w:val="single"/>
        </w:rPr>
      </w:pPr>
      <w:r w:rsidRPr="00DF2BAC">
        <w:rPr>
          <w:u w:val="single"/>
        </w:rPr>
        <w:t>a.</w:t>
      </w:r>
      <w:r w:rsidRPr="00DF2BAC">
        <w:rPr>
          <w:u w:val="single"/>
        </w:rPr>
        <w:tab/>
        <w:t xml:space="preserve">The court that appointed the </w:t>
      </w:r>
      <w:proofErr w:type="gramStart"/>
      <w:r w:rsidRPr="00DF2BAC">
        <w:rPr>
          <w:u w:val="single"/>
        </w:rPr>
        <w:t>fiduciary</w:t>
      </w:r>
      <w:r w:rsidR="00804CE4" w:rsidRPr="00DF2BAC">
        <w:rPr>
          <w:u w:val="single"/>
        </w:rPr>
        <w:t>;</w:t>
      </w:r>
      <w:proofErr w:type="gramEnd"/>
    </w:p>
    <w:p w14:paraId="237F2C5C" w14:textId="77777777" w:rsidR="00804CE4" w:rsidRPr="00DF2BAC" w:rsidRDefault="00804CE4" w:rsidP="006A3D06">
      <w:pPr>
        <w:pStyle w:val="Level1"/>
        <w:ind w:left="1080" w:right="0"/>
        <w:jc w:val="both"/>
        <w:rPr>
          <w:u w:val="single"/>
        </w:rPr>
      </w:pPr>
    </w:p>
    <w:p w14:paraId="4D893025" w14:textId="77777777" w:rsidR="00804CE4" w:rsidRPr="00DF2BAC" w:rsidRDefault="00804CE4" w:rsidP="006A3D06">
      <w:pPr>
        <w:pStyle w:val="Level1"/>
        <w:ind w:left="1080" w:right="0"/>
        <w:jc w:val="both"/>
        <w:rPr>
          <w:u w:val="single"/>
        </w:rPr>
      </w:pPr>
      <w:r w:rsidRPr="00DF2BAC">
        <w:rPr>
          <w:u w:val="single"/>
        </w:rPr>
        <w:t>b.</w:t>
      </w:r>
      <w:r w:rsidRPr="00DF2BAC">
        <w:rPr>
          <w:u w:val="single"/>
        </w:rPr>
        <w:tab/>
        <w:t xml:space="preserve">A state or federal government authority investigating the fiduciary’s </w:t>
      </w:r>
      <w:proofErr w:type="gramStart"/>
      <w:r w:rsidRPr="00DF2BAC">
        <w:rPr>
          <w:u w:val="single"/>
        </w:rPr>
        <w:t>actions;</w:t>
      </w:r>
      <w:proofErr w:type="gramEnd"/>
    </w:p>
    <w:p w14:paraId="27D37B56" w14:textId="77777777" w:rsidR="00804CE4" w:rsidRPr="00DF2BAC" w:rsidRDefault="00804CE4" w:rsidP="006A3D06">
      <w:pPr>
        <w:pStyle w:val="Level1"/>
        <w:ind w:left="1080" w:right="0"/>
        <w:jc w:val="both"/>
        <w:rPr>
          <w:u w:val="single"/>
        </w:rPr>
      </w:pPr>
    </w:p>
    <w:p w14:paraId="180647E9" w14:textId="77777777" w:rsidR="002D7473" w:rsidRPr="00DF2BAC" w:rsidRDefault="00804CE4" w:rsidP="006A3D06">
      <w:pPr>
        <w:pStyle w:val="Level1"/>
        <w:ind w:left="1080" w:right="0"/>
        <w:jc w:val="both"/>
        <w:rPr>
          <w:u w:val="single"/>
        </w:rPr>
      </w:pPr>
      <w:r w:rsidRPr="00DF2BAC">
        <w:rPr>
          <w:u w:val="single"/>
        </w:rPr>
        <w:t>c.</w:t>
      </w:r>
      <w:r w:rsidRPr="00DF2BAC">
        <w:rPr>
          <w:u w:val="single"/>
        </w:rPr>
        <w:tab/>
      </w:r>
      <w:r w:rsidR="000022C9" w:rsidRPr="00DF2BAC">
        <w:rPr>
          <w:u w:val="single"/>
        </w:rPr>
        <w:t>The division</w:t>
      </w:r>
      <w:r w:rsidR="00874A9F" w:rsidRPr="00DF2BAC">
        <w:rPr>
          <w:u w:val="single"/>
        </w:rPr>
        <w:t xml:space="preserve">; </w:t>
      </w:r>
      <w:r w:rsidR="002D7473" w:rsidRPr="00DF2BAC">
        <w:rPr>
          <w:u w:val="single"/>
        </w:rPr>
        <w:t>and</w:t>
      </w:r>
    </w:p>
    <w:p w14:paraId="085AF735" w14:textId="77777777" w:rsidR="002D7473" w:rsidRPr="00DF2BAC" w:rsidRDefault="002D7473" w:rsidP="006A3D06">
      <w:pPr>
        <w:pStyle w:val="Level1"/>
        <w:ind w:left="1080" w:right="0"/>
        <w:jc w:val="both"/>
        <w:rPr>
          <w:u w:val="single"/>
        </w:rPr>
      </w:pPr>
    </w:p>
    <w:p w14:paraId="4130B026" w14:textId="1666947C" w:rsidR="00336B77" w:rsidRPr="00DF2BAC" w:rsidRDefault="002D7473" w:rsidP="006A3D06">
      <w:pPr>
        <w:pStyle w:val="Level1"/>
        <w:ind w:left="1080" w:right="0"/>
        <w:jc w:val="both"/>
        <w:rPr>
          <w:u w:val="single"/>
        </w:rPr>
      </w:pPr>
      <w:r w:rsidRPr="00DF2BAC">
        <w:rPr>
          <w:u w:val="single"/>
        </w:rPr>
        <w:t>d.</w:t>
      </w:r>
      <w:r w:rsidRPr="00DF2BAC">
        <w:rPr>
          <w:u w:val="single"/>
        </w:rPr>
        <w:tab/>
      </w:r>
      <w:r w:rsidR="002652C6" w:rsidRPr="00DF2BAC">
        <w:rPr>
          <w:u w:val="single"/>
        </w:rPr>
        <w:t>The board.</w:t>
      </w:r>
      <w:r w:rsidR="000022C9" w:rsidRPr="00DF2BAC">
        <w:rPr>
          <w:u w:val="single"/>
        </w:rPr>
        <w:t xml:space="preserve"> </w:t>
      </w:r>
      <w:r w:rsidR="00D554BC" w:rsidRPr="00DF2BAC">
        <w:rPr>
          <w:u w:val="single"/>
        </w:rPr>
        <w:t xml:space="preserve"> </w:t>
      </w:r>
    </w:p>
    <w:p w14:paraId="2AF15B07" w14:textId="77777777" w:rsidR="00101B1F" w:rsidRPr="00DF2BAC" w:rsidRDefault="00101B1F" w:rsidP="006A3D06">
      <w:pPr>
        <w:pStyle w:val="Level1"/>
        <w:ind w:left="1080" w:right="0"/>
        <w:jc w:val="both"/>
        <w:rPr>
          <w:u w:val="single"/>
        </w:rPr>
      </w:pPr>
    </w:p>
    <w:p w14:paraId="5F456406" w14:textId="4E905504" w:rsidR="00FB55C0" w:rsidRPr="00DF2BAC" w:rsidRDefault="00101B1F" w:rsidP="00101B1F">
      <w:pPr>
        <w:pStyle w:val="Level1"/>
        <w:ind w:right="0"/>
        <w:jc w:val="both"/>
        <w:rPr>
          <w:u w:val="single"/>
        </w:rPr>
      </w:pPr>
      <w:r w:rsidRPr="00DF2BAC">
        <w:rPr>
          <w:u w:val="single"/>
        </w:rPr>
        <w:t>10.</w:t>
      </w:r>
      <w:r w:rsidRPr="00DF2BAC">
        <w:rPr>
          <w:u w:val="single"/>
        </w:rPr>
        <w:tab/>
        <w:t>Confidential</w:t>
      </w:r>
      <w:r w:rsidR="00B77E70" w:rsidRPr="00DF2BAC">
        <w:rPr>
          <w:u w:val="single"/>
        </w:rPr>
        <w:t xml:space="preserve"> information</w:t>
      </w:r>
      <w:r w:rsidRPr="00DF2BAC">
        <w:rPr>
          <w:u w:val="single"/>
        </w:rPr>
        <w:t xml:space="preserve">. A fiduciary must </w:t>
      </w:r>
      <w:r w:rsidR="00875AE1" w:rsidRPr="00DF2BAC">
        <w:rPr>
          <w:u w:val="single"/>
        </w:rPr>
        <w:t>maintain confidentiality</w:t>
      </w:r>
      <w:r w:rsidR="00AA1CBE" w:rsidRPr="00DF2BAC">
        <w:rPr>
          <w:u w:val="single"/>
        </w:rPr>
        <w:t xml:space="preserve"> in managing the affairs of a ward, protected person, or </w:t>
      </w:r>
      <w:proofErr w:type="gramStart"/>
      <w:r w:rsidR="00AA1CBE" w:rsidRPr="00DF2BAC">
        <w:rPr>
          <w:u w:val="single"/>
        </w:rPr>
        <w:t>estate</w:t>
      </w:r>
      <w:proofErr w:type="gramEnd"/>
      <w:r w:rsidR="006974DF" w:rsidRPr="00DF2BAC">
        <w:rPr>
          <w:u w:val="single"/>
        </w:rPr>
        <w:t xml:space="preserve"> </w:t>
      </w:r>
      <w:r w:rsidR="00D748ED" w:rsidRPr="00DF2BAC">
        <w:rPr>
          <w:u w:val="single"/>
        </w:rPr>
        <w:t>unless</w:t>
      </w:r>
      <w:r w:rsidR="007570D1" w:rsidRPr="00DF2BAC">
        <w:rPr>
          <w:u w:val="single"/>
        </w:rPr>
        <w:t xml:space="preserve"> disclosure of information is </w:t>
      </w:r>
      <w:r w:rsidR="00D748ED" w:rsidRPr="00DF2BAC">
        <w:rPr>
          <w:u w:val="single"/>
        </w:rPr>
        <w:t>necessary</w:t>
      </w:r>
      <w:r w:rsidR="00AA1CBE" w:rsidRPr="00DF2BAC">
        <w:rPr>
          <w:u w:val="single"/>
        </w:rPr>
        <w:t>.</w:t>
      </w:r>
    </w:p>
    <w:p w14:paraId="35218AE1" w14:textId="77777777" w:rsidR="00BC2D8A" w:rsidRPr="00DF2BAC" w:rsidRDefault="00BC2D8A" w:rsidP="00101B1F">
      <w:pPr>
        <w:pStyle w:val="Level1"/>
        <w:ind w:right="0"/>
        <w:jc w:val="both"/>
        <w:rPr>
          <w:u w:val="single"/>
        </w:rPr>
      </w:pPr>
    </w:p>
    <w:p w14:paraId="538ED4AA" w14:textId="33214BC7" w:rsidR="00BC2D8A" w:rsidRPr="00DF2BAC" w:rsidRDefault="00BC2D8A" w:rsidP="00BC2D8A">
      <w:pPr>
        <w:pStyle w:val="Level1"/>
        <w:ind w:left="1080" w:right="0"/>
        <w:jc w:val="both"/>
        <w:rPr>
          <w:u w:val="single"/>
        </w:rPr>
      </w:pPr>
      <w:r w:rsidRPr="00DF2BAC">
        <w:rPr>
          <w:u w:val="single"/>
        </w:rPr>
        <w:t>a.</w:t>
      </w:r>
      <w:r w:rsidRPr="00DF2BAC">
        <w:rPr>
          <w:u w:val="single"/>
        </w:rPr>
        <w:tab/>
      </w:r>
      <w:r w:rsidR="003E4382" w:rsidRPr="00DF2BAC">
        <w:rPr>
          <w:u w:val="single"/>
        </w:rPr>
        <w:t>D</w:t>
      </w:r>
      <w:r w:rsidRPr="00DF2BAC">
        <w:rPr>
          <w:u w:val="single"/>
        </w:rPr>
        <w:t xml:space="preserve">isclosure </w:t>
      </w:r>
      <w:r w:rsidR="0001695A" w:rsidRPr="00DF2BAC">
        <w:rPr>
          <w:u w:val="single"/>
        </w:rPr>
        <w:t>must be limited to what is necessary and relevant.</w:t>
      </w:r>
    </w:p>
    <w:p w14:paraId="6D4A0D12" w14:textId="77777777" w:rsidR="0001695A" w:rsidRPr="00DF2BAC" w:rsidRDefault="0001695A" w:rsidP="00BC2D8A">
      <w:pPr>
        <w:pStyle w:val="Level1"/>
        <w:ind w:left="1080" w:right="0"/>
        <w:jc w:val="both"/>
        <w:rPr>
          <w:u w:val="single"/>
        </w:rPr>
      </w:pPr>
    </w:p>
    <w:p w14:paraId="7142B290" w14:textId="4F48E8A4" w:rsidR="0001695A" w:rsidRPr="00DF2BAC" w:rsidRDefault="0001695A" w:rsidP="00BC2D8A">
      <w:pPr>
        <w:pStyle w:val="Level1"/>
        <w:ind w:left="1080" w:right="0"/>
        <w:jc w:val="both"/>
        <w:rPr>
          <w:u w:val="single"/>
        </w:rPr>
      </w:pPr>
      <w:r w:rsidRPr="00DF2BAC">
        <w:rPr>
          <w:u w:val="single"/>
        </w:rPr>
        <w:t>b.</w:t>
      </w:r>
      <w:r w:rsidRPr="00DF2BAC">
        <w:rPr>
          <w:u w:val="single"/>
        </w:rPr>
        <w:tab/>
      </w:r>
      <w:r w:rsidR="001C364B" w:rsidRPr="00DF2BAC">
        <w:rPr>
          <w:u w:val="single"/>
        </w:rPr>
        <w:t>When disclosure is necessary, a</w:t>
      </w:r>
      <w:r w:rsidR="00EF3B19" w:rsidRPr="00DF2BAC">
        <w:rPr>
          <w:u w:val="single"/>
        </w:rPr>
        <w:t xml:space="preserve"> fiduciary must respect the person’s privacy and dignity</w:t>
      </w:r>
      <w:r w:rsidR="001C364B" w:rsidRPr="00DF2BAC">
        <w:rPr>
          <w:u w:val="single"/>
        </w:rPr>
        <w:t>.</w:t>
      </w:r>
    </w:p>
    <w:p w14:paraId="34D65419" w14:textId="77777777" w:rsidR="001C364B" w:rsidRPr="00DF2BAC" w:rsidRDefault="001C364B" w:rsidP="00BC2D8A">
      <w:pPr>
        <w:pStyle w:val="Level1"/>
        <w:ind w:left="1080" w:right="0"/>
        <w:jc w:val="both"/>
        <w:rPr>
          <w:u w:val="single"/>
        </w:rPr>
      </w:pPr>
    </w:p>
    <w:p w14:paraId="5F5632A6" w14:textId="3809A097" w:rsidR="007263FB" w:rsidRPr="00DF2BAC" w:rsidRDefault="001C364B" w:rsidP="00310EFF">
      <w:pPr>
        <w:pStyle w:val="Level1"/>
        <w:ind w:left="1080" w:right="0"/>
        <w:jc w:val="both"/>
        <w:rPr>
          <w:u w:val="single"/>
        </w:rPr>
      </w:pPr>
      <w:r w:rsidRPr="00DF2BAC">
        <w:rPr>
          <w:u w:val="single"/>
        </w:rPr>
        <w:t>c.</w:t>
      </w:r>
      <w:r w:rsidRPr="00DF2BAC">
        <w:rPr>
          <w:u w:val="single"/>
        </w:rPr>
        <w:tab/>
      </w:r>
      <w:r w:rsidR="00F8464A" w:rsidRPr="00DF2BAC">
        <w:rPr>
          <w:u w:val="single"/>
        </w:rPr>
        <w:t>A fiduciary may refuse to disclos</w:t>
      </w:r>
      <w:r w:rsidR="007F7D9D" w:rsidRPr="00DF2BAC">
        <w:rPr>
          <w:u w:val="single"/>
        </w:rPr>
        <w:t>e sensitive information</w:t>
      </w:r>
      <w:r w:rsidR="007F1748" w:rsidRPr="00DF2BAC">
        <w:rPr>
          <w:u w:val="single"/>
        </w:rPr>
        <w:t xml:space="preserve"> if </w:t>
      </w:r>
      <w:r w:rsidR="002153F9" w:rsidRPr="00DF2BAC">
        <w:rPr>
          <w:u w:val="single"/>
        </w:rPr>
        <w:t>disclosure would be detrimental to the person’s well-being</w:t>
      </w:r>
      <w:r w:rsidR="00C20677" w:rsidRPr="00DF2BAC">
        <w:rPr>
          <w:u w:val="single"/>
        </w:rPr>
        <w:t xml:space="preserve"> or would subject the person’</w:t>
      </w:r>
      <w:r w:rsidR="00CF50C5" w:rsidRPr="00DF2BAC">
        <w:rPr>
          <w:u w:val="single"/>
        </w:rPr>
        <w:t>s</w:t>
      </w:r>
      <w:r w:rsidR="00C20677" w:rsidRPr="00DF2BAC">
        <w:rPr>
          <w:u w:val="single"/>
        </w:rPr>
        <w:t xml:space="preserve"> estate to undue risk</w:t>
      </w:r>
      <w:r w:rsidR="00F152EA" w:rsidRPr="00DF2BAC">
        <w:rPr>
          <w:u w:val="single"/>
        </w:rPr>
        <w:t>.</w:t>
      </w:r>
      <w:r w:rsidR="00163DF6" w:rsidRPr="00DF2BAC">
        <w:rPr>
          <w:u w:val="single"/>
        </w:rPr>
        <w:t xml:space="preserve"> </w:t>
      </w:r>
      <w:r w:rsidR="00101B1F" w:rsidRPr="00DF2BAC">
        <w:rPr>
          <w:u w:val="single"/>
        </w:rPr>
        <w:t xml:space="preserve"> </w:t>
      </w:r>
    </w:p>
    <w:p w14:paraId="40892041" w14:textId="77777777" w:rsidR="00626D67" w:rsidRPr="00DF2BAC" w:rsidRDefault="00626D67" w:rsidP="006A3D06">
      <w:pPr>
        <w:pStyle w:val="Level1"/>
        <w:ind w:left="1080" w:right="0"/>
        <w:jc w:val="both"/>
        <w:rPr>
          <w:u w:val="single"/>
        </w:rPr>
      </w:pPr>
    </w:p>
    <w:p w14:paraId="2A7A0833" w14:textId="29907C17" w:rsidR="00D52064" w:rsidRPr="00DF2BAC" w:rsidRDefault="00DF739C" w:rsidP="00626D67">
      <w:pPr>
        <w:pStyle w:val="Level1"/>
        <w:ind w:left="360" w:right="0"/>
        <w:jc w:val="both"/>
        <w:rPr>
          <w:u w:val="single"/>
        </w:rPr>
      </w:pPr>
      <w:r w:rsidRPr="00DF2BAC">
        <w:rPr>
          <w:b/>
          <w:bCs/>
          <w:u w:val="single"/>
        </w:rPr>
        <w:t>C</w:t>
      </w:r>
      <w:r w:rsidR="00626D67" w:rsidRPr="00DF2BAC">
        <w:rPr>
          <w:b/>
          <w:bCs/>
          <w:u w:val="single"/>
        </w:rPr>
        <w:t>.</w:t>
      </w:r>
      <w:r w:rsidR="00626D67" w:rsidRPr="00DF2BAC">
        <w:rPr>
          <w:b/>
          <w:bCs/>
          <w:u w:val="single"/>
        </w:rPr>
        <w:tab/>
      </w:r>
      <w:r w:rsidR="00EE3F23" w:rsidRPr="00DF2BAC">
        <w:rPr>
          <w:b/>
          <w:bCs/>
          <w:u w:val="single"/>
        </w:rPr>
        <w:t>Additional</w:t>
      </w:r>
      <w:r w:rsidR="00366B82" w:rsidRPr="00DF2BAC">
        <w:rPr>
          <w:b/>
          <w:bCs/>
          <w:u w:val="single"/>
        </w:rPr>
        <w:t xml:space="preserve"> Standards.</w:t>
      </w:r>
      <w:r w:rsidR="001B3A27" w:rsidRPr="00DF2BAC">
        <w:rPr>
          <w:u w:val="single"/>
        </w:rPr>
        <w:t xml:space="preserve">  In addition to the standards of conduct </w:t>
      </w:r>
      <w:r w:rsidR="00B610CC" w:rsidRPr="00DF2BAC">
        <w:rPr>
          <w:u w:val="single"/>
        </w:rPr>
        <w:t>in this section</w:t>
      </w:r>
      <w:r w:rsidR="00981296" w:rsidRPr="00DF2BAC">
        <w:rPr>
          <w:u w:val="single"/>
        </w:rPr>
        <w:t>,</w:t>
      </w:r>
      <w:r w:rsidR="00EE3F23" w:rsidRPr="00DF2BAC">
        <w:rPr>
          <w:u w:val="single"/>
        </w:rPr>
        <w:t xml:space="preserve"> the Fiduciary Code of Conduct includes the </w:t>
      </w:r>
      <w:r w:rsidR="00B610CC" w:rsidRPr="00DF2BAC">
        <w:rPr>
          <w:u w:val="single"/>
        </w:rPr>
        <w:t>following standards</w:t>
      </w:r>
      <w:r w:rsidR="00D52064" w:rsidRPr="00DF2BAC">
        <w:rPr>
          <w:u w:val="single"/>
        </w:rPr>
        <w:t xml:space="preserve"> governing</w:t>
      </w:r>
      <w:r w:rsidR="00B610CC" w:rsidRPr="00DF2BAC">
        <w:rPr>
          <w:u w:val="single"/>
        </w:rPr>
        <w:t>:</w:t>
      </w:r>
    </w:p>
    <w:p w14:paraId="62C2DACE" w14:textId="77777777" w:rsidR="00D52064" w:rsidRPr="00DF2BAC" w:rsidRDefault="00D52064" w:rsidP="00626D67">
      <w:pPr>
        <w:pStyle w:val="Level1"/>
        <w:ind w:left="360" w:right="0"/>
        <w:jc w:val="both"/>
        <w:rPr>
          <w:u w:val="single"/>
        </w:rPr>
      </w:pPr>
    </w:p>
    <w:p w14:paraId="5FA39AF4" w14:textId="157A738D" w:rsidR="00D52064" w:rsidRPr="00DF2BAC" w:rsidRDefault="003C2EE4" w:rsidP="00D52064">
      <w:pPr>
        <w:pStyle w:val="Level1"/>
        <w:ind w:right="0"/>
        <w:jc w:val="both"/>
        <w:rPr>
          <w:u w:val="single"/>
        </w:rPr>
      </w:pPr>
      <w:r w:rsidRPr="00DF2BAC">
        <w:rPr>
          <w:u w:val="single"/>
        </w:rPr>
        <w:t>1</w:t>
      </w:r>
      <w:r w:rsidR="00D52064" w:rsidRPr="00DF2BAC">
        <w:rPr>
          <w:u w:val="single"/>
        </w:rPr>
        <w:t>.</w:t>
      </w:r>
      <w:r w:rsidR="00D52064" w:rsidRPr="00DF2BAC">
        <w:rPr>
          <w:u w:val="single"/>
        </w:rPr>
        <w:tab/>
        <w:t xml:space="preserve">A </w:t>
      </w:r>
      <w:proofErr w:type="gramStart"/>
      <w:r w:rsidR="00D52064" w:rsidRPr="00DF2BAC">
        <w:rPr>
          <w:u w:val="single"/>
        </w:rPr>
        <w:t>fiduciary’s</w:t>
      </w:r>
      <w:proofErr w:type="gramEnd"/>
      <w:r w:rsidR="00D52064" w:rsidRPr="00DF2BAC">
        <w:rPr>
          <w:u w:val="single"/>
        </w:rPr>
        <w:t xml:space="preserve"> relationship to the court under ACJA § </w:t>
      </w:r>
      <w:proofErr w:type="gramStart"/>
      <w:r w:rsidR="00D52064" w:rsidRPr="00DF2BAC">
        <w:rPr>
          <w:u w:val="single"/>
        </w:rPr>
        <w:t>7-20</w:t>
      </w:r>
      <w:r w:rsidRPr="00DF2BAC">
        <w:rPr>
          <w:u w:val="single"/>
        </w:rPr>
        <w:t>2</w:t>
      </w:r>
      <w:r w:rsidR="0083707D" w:rsidRPr="00DF2BAC">
        <w:rPr>
          <w:u w:val="single"/>
        </w:rPr>
        <w:t>.17</w:t>
      </w:r>
      <w:r w:rsidR="00D52064" w:rsidRPr="00DF2BAC">
        <w:rPr>
          <w:u w:val="single"/>
        </w:rPr>
        <w:t>;</w:t>
      </w:r>
      <w:proofErr w:type="gramEnd"/>
    </w:p>
    <w:p w14:paraId="194D9CD7" w14:textId="77777777" w:rsidR="00D52064" w:rsidRPr="00DF2BAC" w:rsidRDefault="00D52064" w:rsidP="00D52064">
      <w:pPr>
        <w:pStyle w:val="Level1"/>
        <w:ind w:right="0"/>
        <w:jc w:val="both"/>
        <w:rPr>
          <w:u w:val="single"/>
        </w:rPr>
      </w:pPr>
    </w:p>
    <w:p w14:paraId="72EB77AF" w14:textId="0D84AD3C" w:rsidR="00626F72" w:rsidRPr="00DF2BAC" w:rsidRDefault="003C2EE4" w:rsidP="00D52064">
      <w:pPr>
        <w:pStyle w:val="Level1"/>
        <w:ind w:right="0"/>
        <w:jc w:val="both"/>
        <w:rPr>
          <w:u w:val="single"/>
        </w:rPr>
      </w:pPr>
      <w:r w:rsidRPr="00DF2BAC">
        <w:rPr>
          <w:u w:val="single"/>
        </w:rPr>
        <w:t>2</w:t>
      </w:r>
      <w:r w:rsidR="00D52064" w:rsidRPr="00DF2BAC">
        <w:rPr>
          <w:u w:val="single"/>
        </w:rPr>
        <w:t>.</w:t>
      </w:r>
      <w:r w:rsidR="00D52064" w:rsidRPr="00DF2BAC">
        <w:rPr>
          <w:u w:val="single"/>
        </w:rPr>
        <w:tab/>
      </w:r>
      <w:r w:rsidR="0083707D" w:rsidRPr="00DF2BAC">
        <w:rPr>
          <w:u w:val="single"/>
        </w:rPr>
        <w:t xml:space="preserve">Decision-making </w:t>
      </w:r>
      <w:r w:rsidR="00BA3DB9" w:rsidRPr="00DF2BAC">
        <w:rPr>
          <w:u w:val="single"/>
        </w:rPr>
        <w:t xml:space="preserve">under ACJA § </w:t>
      </w:r>
      <w:proofErr w:type="gramStart"/>
      <w:r w:rsidR="00BA3DB9" w:rsidRPr="00DF2BAC">
        <w:rPr>
          <w:u w:val="single"/>
        </w:rPr>
        <w:t>7-20</w:t>
      </w:r>
      <w:r w:rsidRPr="00DF2BAC">
        <w:rPr>
          <w:u w:val="single"/>
        </w:rPr>
        <w:t>2</w:t>
      </w:r>
      <w:r w:rsidR="001B4FE8" w:rsidRPr="00DF2BAC">
        <w:rPr>
          <w:u w:val="single"/>
        </w:rPr>
        <w:t>.18</w:t>
      </w:r>
      <w:r w:rsidR="003B1BC5" w:rsidRPr="00DF2BAC">
        <w:rPr>
          <w:u w:val="single"/>
        </w:rPr>
        <w:t>;</w:t>
      </w:r>
      <w:proofErr w:type="gramEnd"/>
    </w:p>
    <w:p w14:paraId="22B9095B" w14:textId="77777777" w:rsidR="00626F72" w:rsidRPr="00DF2BAC" w:rsidRDefault="00626F72" w:rsidP="00D52064">
      <w:pPr>
        <w:pStyle w:val="Level1"/>
        <w:ind w:right="0"/>
        <w:jc w:val="both"/>
        <w:rPr>
          <w:u w:val="single"/>
        </w:rPr>
      </w:pPr>
    </w:p>
    <w:p w14:paraId="59D48394" w14:textId="29841C06" w:rsidR="001B4FE8" w:rsidRPr="00DF2BAC" w:rsidRDefault="003A6183" w:rsidP="00D52064">
      <w:pPr>
        <w:pStyle w:val="Level1"/>
        <w:ind w:right="0"/>
        <w:jc w:val="both"/>
        <w:rPr>
          <w:u w:val="single"/>
        </w:rPr>
      </w:pPr>
      <w:r w:rsidRPr="00DF2BAC">
        <w:rPr>
          <w:u w:val="single"/>
        </w:rPr>
        <w:t>3</w:t>
      </w:r>
      <w:r w:rsidR="00626F72" w:rsidRPr="00DF2BAC">
        <w:rPr>
          <w:u w:val="single"/>
        </w:rPr>
        <w:t xml:space="preserve">. </w:t>
      </w:r>
      <w:r w:rsidR="00626F72" w:rsidRPr="00DF2BAC">
        <w:rPr>
          <w:u w:val="single"/>
        </w:rPr>
        <w:tab/>
        <w:t xml:space="preserve">Conflict </w:t>
      </w:r>
      <w:r w:rsidR="00864962" w:rsidRPr="00DF2BAC">
        <w:rPr>
          <w:u w:val="single"/>
        </w:rPr>
        <w:t xml:space="preserve">of interest, including </w:t>
      </w:r>
      <w:r w:rsidR="00757C3D" w:rsidRPr="00DF2BAC">
        <w:rPr>
          <w:u w:val="single"/>
        </w:rPr>
        <w:t xml:space="preserve">providing </w:t>
      </w:r>
      <w:r w:rsidR="00864962" w:rsidRPr="00DF2BAC">
        <w:rPr>
          <w:u w:val="single"/>
        </w:rPr>
        <w:t>non-fiduciary services</w:t>
      </w:r>
      <w:r w:rsidR="001B4FE8" w:rsidRPr="00DF2BAC">
        <w:rPr>
          <w:u w:val="single"/>
        </w:rPr>
        <w:t xml:space="preserve">, under ACJA § </w:t>
      </w:r>
      <w:proofErr w:type="gramStart"/>
      <w:r w:rsidR="001B4FE8" w:rsidRPr="00DF2BAC">
        <w:rPr>
          <w:u w:val="single"/>
        </w:rPr>
        <w:t>7-20</w:t>
      </w:r>
      <w:r w:rsidR="003C2EE4" w:rsidRPr="00DF2BAC">
        <w:rPr>
          <w:u w:val="single"/>
        </w:rPr>
        <w:t>2</w:t>
      </w:r>
      <w:r w:rsidR="001B4FE8" w:rsidRPr="00DF2BAC">
        <w:rPr>
          <w:u w:val="single"/>
        </w:rPr>
        <w:t>.19;</w:t>
      </w:r>
      <w:proofErr w:type="gramEnd"/>
    </w:p>
    <w:p w14:paraId="61DB8B69" w14:textId="77777777" w:rsidR="001969B2" w:rsidRPr="00DF2BAC" w:rsidRDefault="001969B2" w:rsidP="00D52064">
      <w:pPr>
        <w:pStyle w:val="Level1"/>
        <w:ind w:right="0"/>
        <w:jc w:val="both"/>
        <w:rPr>
          <w:u w:val="single"/>
        </w:rPr>
      </w:pPr>
    </w:p>
    <w:p w14:paraId="5BE24352" w14:textId="7A6901BC" w:rsidR="001969B2" w:rsidRPr="00DF2BAC" w:rsidRDefault="003A6183" w:rsidP="00D52064">
      <w:pPr>
        <w:pStyle w:val="Level1"/>
        <w:ind w:right="0"/>
        <w:jc w:val="both"/>
        <w:rPr>
          <w:u w:val="single"/>
        </w:rPr>
      </w:pPr>
      <w:r w:rsidRPr="00DF2BAC">
        <w:rPr>
          <w:u w:val="single"/>
        </w:rPr>
        <w:t>4</w:t>
      </w:r>
      <w:r w:rsidR="001969B2" w:rsidRPr="00DF2BAC">
        <w:rPr>
          <w:u w:val="single"/>
        </w:rPr>
        <w:t>.</w:t>
      </w:r>
      <w:r w:rsidR="001969B2" w:rsidRPr="00DF2BAC">
        <w:rPr>
          <w:u w:val="single"/>
        </w:rPr>
        <w:tab/>
        <w:t xml:space="preserve">Guardianship of the person under ACJA § </w:t>
      </w:r>
      <w:proofErr w:type="gramStart"/>
      <w:r w:rsidR="001969B2" w:rsidRPr="00DF2BAC">
        <w:rPr>
          <w:u w:val="single"/>
        </w:rPr>
        <w:t>7-20</w:t>
      </w:r>
      <w:r w:rsidR="003C2EE4" w:rsidRPr="00DF2BAC">
        <w:rPr>
          <w:u w:val="single"/>
        </w:rPr>
        <w:t>2</w:t>
      </w:r>
      <w:r w:rsidR="001969B2" w:rsidRPr="00DF2BAC">
        <w:rPr>
          <w:u w:val="single"/>
        </w:rPr>
        <w:t>.20;</w:t>
      </w:r>
      <w:proofErr w:type="gramEnd"/>
      <w:r w:rsidR="001969B2" w:rsidRPr="00DF2BAC">
        <w:rPr>
          <w:u w:val="single"/>
        </w:rPr>
        <w:t xml:space="preserve"> </w:t>
      </w:r>
    </w:p>
    <w:p w14:paraId="603F2E7D" w14:textId="77777777" w:rsidR="001969B2" w:rsidRPr="00DF2BAC" w:rsidRDefault="001969B2" w:rsidP="00D52064">
      <w:pPr>
        <w:pStyle w:val="Level1"/>
        <w:ind w:right="0"/>
        <w:jc w:val="both"/>
        <w:rPr>
          <w:u w:val="single"/>
        </w:rPr>
      </w:pPr>
    </w:p>
    <w:p w14:paraId="07042211" w14:textId="73452DDA" w:rsidR="00171B46" w:rsidRPr="00DF2BAC" w:rsidRDefault="003A6183" w:rsidP="00D52064">
      <w:pPr>
        <w:pStyle w:val="Level1"/>
        <w:ind w:right="0"/>
        <w:jc w:val="both"/>
        <w:rPr>
          <w:u w:val="single"/>
        </w:rPr>
      </w:pPr>
      <w:r w:rsidRPr="00DF2BAC">
        <w:rPr>
          <w:u w:val="single"/>
        </w:rPr>
        <w:t>5</w:t>
      </w:r>
      <w:r w:rsidR="001969B2" w:rsidRPr="00DF2BAC">
        <w:rPr>
          <w:u w:val="single"/>
        </w:rPr>
        <w:t>.</w:t>
      </w:r>
      <w:r w:rsidR="001969B2" w:rsidRPr="00DF2BAC">
        <w:rPr>
          <w:u w:val="single"/>
        </w:rPr>
        <w:tab/>
        <w:t xml:space="preserve">Medical decisions under ACJA § </w:t>
      </w:r>
      <w:proofErr w:type="gramStart"/>
      <w:r w:rsidR="001969B2" w:rsidRPr="00DF2BAC">
        <w:rPr>
          <w:u w:val="single"/>
        </w:rPr>
        <w:t>7-20</w:t>
      </w:r>
      <w:r w:rsidR="003C2EE4" w:rsidRPr="00DF2BAC">
        <w:rPr>
          <w:u w:val="single"/>
        </w:rPr>
        <w:t>2</w:t>
      </w:r>
      <w:r w:rsidR="001969B2" w:rsidRPr="00DF2BAC">
        <w:rPr>
          <w:u w:val="single"/>
        </w:rPr>
        <w:t>.</w:t>
      </w:r>
      <w:r w:rsidR="00171B46" w:rsidRPr="00DF2BAC">
        <w:rPr>
          <w:u w:val="single"/>
        </w:rPr>
        <w:t>21;</w:t>
      </w:r>
      <w:proofErr w:type="gramEnd"/>
    </w:p>
    <w:p w14:paraId="1E34C66E" w14:textId="77777777" w:rsidR="00171B46" w:rsidRPr="00DF2BAC" w:rsidRDefault="00171B46" w:rsidP="00D52064">
      <w:pPr>
        <w:pStyle w:val="Level1"/>
        <w:ind w:right="0"/>
        <w:jc w:val="both"/>
        <w:rPr>
          <w:u w:val="single"/>
        </w:rPr>
      </w:pPr>
    </w:p>
    <w:p w14:paraId="0E1534A4" w14:textId="680BF552" w:rsidR="00D10C71" w:rsidRPr="00DF2BAC" w:rsidRDefault="003A6183" w:rsidP="00D52064">
      <w:pPr>
        <w:pStyle w:val="Level1"/>
        <w:ind w:right="0"/>
        <w:jc w:val="both"/>
        <w:rPr>
          <w:u w:val="single"/>
        </w:rPr>
      </w:pPr>
      <w:r w:rsidRPr="00DF2BAC">
        <w:rPr>
          <w:u w:val="single"/>
        </w:rPr>
        <w:t>6</w:t>
      </w:r>
      <w:r w:rsidR="00171B46" w:rsidRPr="00DF2BAC">
        <w:rPr>
          <w:u w:val="single"/>
        </w:rPr>
        <w:t>.</w:t>
      </w:r>
      <w:r w:rsidR="00171B46" w:rsidRPr="00DF2BAC">
        <w:rPr>
          <w:u w:val="single"/>
        </w:rPr>
        <w:tab/>
      </w:r>
      <w:r w:rsidR="00D10C71" w:rsidRPr="00DF2BAC">
        <w:rPr>
          <w:u w:val="single"/>
        </w:rPr>
        <w:t xml:space="preserve">Managing the estate of a protected person under ACJA § </w:t>
      </w:r>
      <w:proofErr w:type="gramStart"/>
      <w:r w:rsidR="00D10C71" w:rsidRPr="00DF2BAC">
        <w:rPr>
          <w:u w:val="single"/>
        </w:rPr>
        <w:t>7-20</w:t>
      </w:r>
      <w:r w:rsidR="003C2EE4" w:rsidRPr="00DF2BAC">
        <w:rPr>
          <w:u w:val="single"/>
        </w:rPr>
        <w:t>2</w:t>
      </w:r>
      <w:r w:rsidR="00D10C71" w:rsidRPr="00DF2BAC">
        <w:rPr>
          <w:u w:val="single"/>
        </w:rPr>
        <w:t>.22;</w:t>
      </w:r>
      <w:proofErr w:type="gramEnd"/>
    </w:p>
    <w:p w14:paraId="01C60E6B" w14:textId="77777777" w:rsidR="00D10C71" w:rsidRPr="00DF2BAC" w:rsidRDefault="00D10C71" w:rsidP="00D52064">
      <w:pPr>
        <w:pStyle w:val="Level1"/>
        <w:ind w:right="0"/>
        <w:jc w:val="both"/>
        <w:rPr>
          <w:u w:val="single"/>
        </w:rPr>
      </w:pPr>
    </w:p>
    <w:p w14:paraId="1C21811E" w14:textId="016C0741" w:rsidR="008E4966" w:rsidRPr="00DF2BAC" w:rsidRDefault="003A6183" w:rsidP="00D52064">
      <w:pPr>
        <w:pStyle w:val="Level1"/>
        <w:ind w:right="0"/>
        <w:jc w:val="both"/>
        <w:rPr>
          <w:u w:val="single"/>
        </w:rPr>
      </w:pPr>
      <w:r w:rsidRPr="00DF2BAC">
        <w:rPr>
          <w:u w:val="single"/>
        </w:rPr>
        <w:t>7</w:t>
      </w:r>
      <w:r w:rsidR="00D10C71" w:rsidRPr="00DF2BAC">
        <w:rPr>
          <w:u w:val="single"/>
        </w:rPr>
        <w:t>.</w:t>
      </w:r>
      <w:r w:rsidR="00D10C71" w:rsidRPr="00DF2BAC">
        <w:rPr>
          <w:u w:val="single"/>
        </w:rPr>
        <w:tab/>
      </w:r>
      <w:r w:rsidR="008E4966" w:rsidRPr="00DF2BAC">
        <w:rPr>
          <w:u w:val="single"/>
        </w:rPr>
        <w:t xml:space="preserve">Authorized services under ACJA § </w:t>
      </w:r>
      <w:proofErr w:type="gramStart"/>
      <w:r w:rsidR="008E4966" w:rsidRPr="00DF2BAC">
        <w:rPr>
          <w:u w:val="single"/>
        </w:rPr>
        <w:t>7-20</w:t>
      </w:r>
      <w:r w:rsidR="003C2EE4" w:rsidRPr="00DF2BAC">
        <w:rPr>
          <w:u w:val="single"/>
        </w:rPr>
        <w:t>2</w:t>
      </w:r>
      <w:r w:rsidR="008E4966" w:rsidRPr="00DF2BAC">
        <w:rPr>
          <w:u w:val="single"/>
        </w:rPr>
        <w:t>.23;</w:t>
      </w:r>
      <w:proofErr w:type="gramEnd"/>
    </w:p>
    <w:p w14:paraId="102C1DB9" w14:textId="77777777" w:rsidR="008E4966" w:rsidRPr="00DF2BAC" w:rsidRDefault="008E4966" w:rsidP="00D52064">
      <w:pPr>
        <w:pStyle w:val="Level1"/>
        <w:ind w:right="0"/>
        <w:jc w:val="both"/>
        <w:rPr>
          <w:u w:val="single"/>
        </w:rPr>
      </w:pPr>
    </w:p>
    <w:p w14:paraId="7E61B2D8" w14:textId="60C89B35" w:rsidR="00757C3D" w:rsidRPr="00DF2BAC" w:rsidRDefault="003A6183" w:rsidP="00D52064">
      <w:pPr>
        <w:pStyle w:val="Level1"/>
        <w:ind w:right="0"/>
        <w:jc w:val="both"/>
        <w:rPr>
          <w:u w:val="single"/>
        </w:rPr>
      </w:pPr>
      <w:r w:rsidRPr="00DF2BAC">
        <w:rPr>
          <w:u w:val="single"/>
        </w:rPr>
        <w:t>8</w:t>
      </w:r>
      <w:r w:rsidR="008E4966" w:rsidRPr="00DF2BAC">
        <w:rPr>
          <w:u w:val="single"/>
        </w:rPr>
        <w:t>.</w:t>
      </w:r>
      <w:r w:rsidR="008E4966" w:rsidRPr="00DF2BAC">
        <w:rPr>
          <w:u w:val="single"/>
        </w:rPr>
        <w:tab/>
      </w:r>
      <w:r w:rsidR="00EB1B4F" w:rsidRPr="00DF2BAC">
        <w:rPr>
          <w:u w:val="single"/>
        </w:rPr>
        <w:t>Prohibited conduct</w:t>
      </w:r>
      <w:r w:rsidR="00757C3D" w:rsidRPr="00DF2BAC">
        <w:rPr>
          <w:u w:val="single"/>
        </w:rPr>
        <w:t xml:space="preserve"> under ACJA § </w:t>
      </w:r>
      <w:proofErr w:type="gramStart"/>
      <w:r w:rsidR="00757C3D" w:rsidRPr="00DF2BAC">
        <w:rPr>
          <w:u w:val="single"/>
        </w:rPr>
        <w:t>7-20</w:t>
      </w:r>
      <w:r w:rsidR="003C2EE4" w:rsidRPr="00DF2BAC">
        <w:rPr>
          <w:u w:val="single"/>
        </w:rPr>
        <w:t>2</w:t>
      </w:r>
      <w:r w:rsidR="00757C3D" w:rsidRPr="00DF2BAC">
        <w:rPr>
          <w:u w:val="single"/>
        </w:rPr>
        <w:t>.24;</w:t>
      </w:r>
      <w:proofErr w:type="gramEnd"/>
    </w:p>
    <w:p w14:paraId="5D337CFF" w14:textId="77777777" w:rsidR="00757C3D" w:rsidRPr="00DF2BAC" w:rsidRDefault="00757C3D" w:rsidP="00D52064">
      <w:pPr>
        <w:pStyle w:val="Level1"/>
        <w:ind w:right="0"/>
        <w:jc w:val="both"/>
        <w:rPr>
          <w:u w:val="single"/>
        </w:rPr>
      </w:pPr>
    </w:p>
    <w:p w14:paraId="193B0881" w14:textId="44A6CCCE" w:rsidR="00757C3D" w:rsidRPr="00DF2BAC" w:rsidRDefault="003A6183" w:rsidP="00D52064">
      <w:pPr>
        <w:pStyle w:val="Level1"/>
        <w:ind w:right="0"/>
        <w:jc w:val="both"/>
        <w:rPr>
          <w:u w:val="single"/>
        </w:rPr>
      </w:pPr>
      <w:r w:rsidRPr="00DF2BAC">
        <w:rPr>
          <w:u w:val="single"/>
        </w:rPr>
        <w:t>9</w:t>
      </w:r>
      <w:r w:rsidR="00757C3D" w:rsidRPr="00DF2BAC">
        <w:rPr>
          <w:u w:val="single"/>
        </w:rPr>
        <w:t>.</w:t>
      </w:r>
      <w:r w:rsidR="00757C3D" w:rsidRPr="00DF2BAC">
        <w:rPr>
          <w:u w:val="single"/>
        </w:rPr>
        <w:tab/>
        <w:t>F</w:t>
      </w:r>
      <w:r w:rsidR="007C0734" w:rsidRPr="00DF2BAC">
        <w:rPr>
          <w:u w:val="single"/>
        </w:rPr>
        <w:t>iduciary compensation</w:t>
      </w:r>
      <w:r w:rsidR="00757C3D" w:rsidRPr="00DF2BAC">
        <w:rPr>
          <w:u w:val="single"/>
        </w:rPr>
        <w:t xml:space="preserve"> under ACJA § 7-201.25; and</w:t>
      </w:r>
    </w:p>
    <w:p w14:paraId="14505E38" w14:textId="77777777" w:rsidR="00757C3D" w:rsidRPr="00DF2BAC" w:rsidRDefault="00757C3D" w:rsidP="00D52064">
      <w:pPr>
        <w:pStyle w:val="Level1"/>
        <w:ind w:right="0"/>
        <w:jc w:val="both"/>
        <w:rPr>
          <w:u w:val="single"/>
        </w:rPr>
      </w:pPr>
    </w:p>
    <w:p w14:paraId="6B8355B6" w14:textId="35B72A66" w:rsidR="00C515B8" w:rsidRPr="00DF2BAC" w:rsidRDefault="003A6183" w:rsidP="00D52064">
      <w:pPr>
        <w:pStyle w:val="Level1"/>
        <w:ind w:right="0"/>
        <w:jc w:val="both"/>
        <w:rPr>
          <w:u w:val="single"/>
        </w:rPr>
      </w:pPr>
      <w:r w:rsidRPr="00DF2BAC">
        <w:rPr>
          <w:u w:val="single"/>
        </w:rPr>
        <w:t>10</w:t>
      </w:r>
      <w:r w:rsidR="00757C3D" w:rsidRPr="00DF2BAC">
        <w:rPr>
          <w:u w:val="single"/>
        </w:rPr>
        <w:t>.</w:t>
      </w:r>
      <w:r w:rsidR="00757C3D" w:rsidRPr="00DF2BAC">
        <w:rPr>
          <w:u w:val="single"/>
        </w:rPr>
        <w:tab/>
      </w:r>
      <w:r w:rsidR="007C0734" w:rsidRPr="00DF2BAC">
        <w:rPr>
          <w:u w:val="single"/>
        </w:rPr>
        <w:t>Resignation or t</w:t>
      </w:r>
      <w:r w:rsidR="00757C3D" w:rsidRPr="00DF2BAC">
        <w:rPr>
          <w:u w:val="single"/>
        </w:rPr>
        <w:t>ermination under ACJA § 7-20</w:t>
      </w:r>
      <w:r w:rsidR="003C2EE4" w:rsidRPr="00DF2BAC">
        <w:rPr>
          <w:u w:val="single"/>
        </w:rPr>
        <w:t>2</w:t>
      </w:r>
      <w:r w:rsidR="00757C3D" w:rsidRPr="00DF2BAC">
        <w:rPr>
          <w:u w:val="single"/>
        </w:rPr>
        <w:t xml:space="preserve">.26. </w:t>
      </w:r>
      <w:r w:rsidR="00D10C71" w:rsidRPr="00DF2BAC">
        <w:rPr>
          <w:u w:val="single"/>
        </w:rPr>
        <w:t xml:space="preserve"> </w:t>
      </w:r>
      <w:r w:rsidR="00626F72" w:rsidRPr="00DF2BAC">
        <w:rPr>
          <w:u w:val="single"/>
        </w:rPr>
        <w:t xml:space="preserve"> </w:t>
      </w:r>
    </w:p>
    <w:p w14:paraId="133863A3" w14:textId="0F73E0CA" w:rsidR="00626D67" w:rsidRPr="00DF2BAC" w:rsidRDefault="0083707D" w:rsidP="00D52064">
      <w:pPr>
        <w:pStyle w:val="Level1"/>
        <w:ind w:right="0"/>
        <w:jc w:val="both"/>
        <w:rPr>
          <w:u w:val="single"/>
        </w:rPr>
      </w:pPr>
      <w:r w:rsidRPr="00DF2BAC">
        <w:rPr>
          <w:u w:val="single"/>
        </w:rPr>
        <w:t xml:space="preserve"> </w:t>
      </w:r>
      <w:r w:rsidR="001B3A27" w:rsidRPr="00DF2BAC">
        <w:rPr>
          <w:u w:val="single"/>
        </w:rPr>
        <w:t xml:space="preserve"> </w:t>
      </w:r>
    </w:p>
    <w:p w14:paraId="6E902DE5" w14:textId="77777777" w:rsidR="00C515B8" w:rsidRPr="00DF2BAC" w:rsidRDefault="00C515B8" w:rsidP="00D52064">
      <w:pPr>
        <w:pStyle w:val="Level1"/>
        <w:ind w:right="0"/>
        <w:jc w:val="both"/>
        <w:rPr>
          <w:u w:val="single"/>
        </w:rPr>
      </w:pPr>
    </w:p>
    <w:p w14:paraId="1010E5F0" w14:textId="326D0423" w:rsidR="00EE686C" w:rsidRPr="00DF2BAC" w:rsidRDefault="00CA5A37" w:rsidP="004D4A3F">
      <w:pPr>
        <w:pStyle w:val="Level1"/>
        <w:ind w:left="360" w:right="0"/>
        <w:jc w:val="center"/>
        <w:rPr>
          <w:b/>
          <w:bCs/>
          <w:u w:val="single"/>
        </w:rPr>
      </w:pPr>
      <w:r w:rsidRPr="00DF2BAC">
        <w:rPr>
          <w:b/>
          <w:bCs/>
          <w:u w:val="single"/>
        </w:rPr>
        <w:t xml:space="preserve">Section 7-202.17: </w:t>
      </w:r>
      <w:r w:rsidR="004273B4" w:rsidRPr="00DF2BAC">
        <w:rPr>
          <w:b/>
          <w:bCs/>
          <w:u w:val="single"/>
        </w:rPr>
        <w:t xml:space="preserve"> </w:t>
      </w:r>
      <w:r w:rsidR="00041AAA" w:rsidRPr="00DF2BAC">
        <w:rPr>
          <w:b/>
          <w:bCs/>
          <w:u w:val="single"/>
        </w:rPr>
        <w:t>Relationship to Court</w:t>
      </w:r>
    </w:p>
    <w:p w14:paraId="0EA3BDC4" w14:textId="77777777" w:rsidR="003F3CF6" w:rsidRPr="00DF2BAC" w:rsidRDefault="003F3CF6" w:rsidP="002A024E">
      <w:pPr>
        <w:pStyle w:val="Level1"/>
        <w:ind w:left="360" w:right="0"/>
        <w:jc w:val="both"/>
        <w:rPr>
          <w:b/>
          <w:bCs/>
          <w:u w:val="single"/>
        </w:rPr>
      </w:pPr>
    </w:p>
    <w:p w14:paraId="6C518365" w14:textId="3B2B9A84" w:rsidR="004D4A3F" w:rsidRPr="00DF2BAC" w:rsidRDefault="004D4A3F" w:rsidP="00DF1DEE">
      <w:pPr>
        <w:ind w:left="450" w:hanging="450"/>
        <w:jc w:val="both"/>
        <w:outlineLvl w:val="0"/>
      </w:pPr>
      <w:r w:rsidRPr="00DF2BAC">
        <w:rPr>
          <w:strike/>
        </w:rPr>
        <w:t>1</w:t>
      </w:r>
      <w:r w:rsidRPr="00DF2BAC">
        <w:rPr>
          <w:b/>
          <w:bCs/>
        </w:rPr>
        <w:t>A.</w:t>
      </w:r>
      <w:r w:rsidRPr="00DF2BAC">
        <w:tab/>
      </w:r>
      <w:r w:rsidRPr="00DF2BAC">
        <w:rPr>
          <w:strike/>
        </w:rPr>
        <w:t>Duty to the Court</w:t>
      </w:r>
      <w:r w:rsidRPr="00DF2BAC">
        <w:rPr>
          <w:b/>
          <w:bCs/>
          <w:strike/>
        </w:rPr>
        <w:t xml:space="preserve"> </w:t>
      </w:r>
      <w:r w:rsidRPr="00DF2BAC">
        <w:rPr>
          <w:b/>
          <w:bCs/>
          <w:u w:val="single"/>
        </w:rPr>
        <w:t>Applicable Law</w:t>
      </w:r>
      <w:r w:rsidRPr="00DF2BAC">
        <w:rPr>
          <w:b/>
          <w:bCs/>
        </w:rPr>
        <w:t xml:space="preserve">.  </w:t>
      </w:r>
      <w:r w:rsidRPr="00DF2BAC">
        <w:rPr>
          <w:strike/>
        </w:rPr>
        <w:t xml:space="preserve">a.  The </w:t>
      </w:r>
      <w:r w:rsidR="00F01CD6" w:rsidRPr="00DF2BAC">
        <w:rPr>
          <w:u w:val="single"/>
        </w:rPr>
        <w:t xml:space="preserve">A </w:t>
      </w:r>
      <w:r w:rsidRPr="00DF2BAC">
        <w:t xml:space="preserve">fiduciary must perform all duties and discharge all obligations in accordance with current Arizona </w:t>
      </w:r>
      <w:r w:rsidRPr="00DF2BAC">
        <w:rPr>
          <w:u w:val="single"/>
        </w:rPr>
        <w:t xml:space="preserve">and </w:t>
      </w:r>
      <w:r w:rsidRPr="00DF2BAC">
        <w:rPr>
          <w:strike/>
        </w:rPr>
        <w:t xml:space="preserve">law, </w:t>
      </w:r>
      <w:r w:rsidRPr="00DF2BAC">
        <w:t>federal law</w:t>
      </w:r>
      <w:r w:rsidRPr="00DF2BAC">
        <w:rPr>
          <w:strike/>
        </w:rPr>
        <w:t>, administrative rules, court orders, court rules, administrative orders, and the Arizona Code of Judicial Administration</w:t>
      </w:r>
      <w:r w:rsidRPr="00DF2BAC">
        <w:t xml:space="preserve">. </w:t>
      </w:r>
    </w:p>
    <w:p w14:paraId="0E2A9987" w14:textId="77777777" w:rsidR="004D4A3F" w:rsidRPr="00DF2BAC" w:rsidRDefault="004D4A3F" w:rsidP="004D4A3F">
      <w:pPr>
        <w:ind w:left="450" w:hanging="450"/>
        <w:jc w:val="both"/>
        <w:outlineLvl w:val="0"/>
      </w:pPr>
    </w:p>
    <w:p w14:paraId="13508FCF" w14:textId="77777777" w:rsidR="004D4A3F" w:rsidRPr="00DF2BAC" w:rsidRDefault="004D4A3F" w:rsidP="004D4A3F">
      <w:pPr>
        <w:ind w:left="450" w:hanging="450"/>
        <w:jc w:val="both"/>
        <w:outlineLvl w:val="0"/>
        <w:rPr>
          <w:u w:val="single"/>
        </w:rPr>
      </w:pPr>
      <w:proofErr w:type="spellStart"/>
      <w:r w:rsidRPr="00DF2BAC">
        <w:rPr>
          <w:strike/>
        </w:rPr>
        <w:t>b</w:t>
      </w:r>
      <w:r w:rsidRPr="00DF2BAC">
        <w:rPr>
          <w:b/>
          <w:bCs/>
          <w:u w:val="single"/>
        </w:rPr>
        <w:t>B</w:t>
      </w:r>
      <w:proofErr w:type="spellEnd"/>
      <w:r w:rsidRPr="00DF2BAC">
        <w:rPr>
          <w:b/>
          <w:bCs/>
          <w:u w:val="single"/>
        </w:rPr>
        <w:t>.</w:t>
      </w:r>
      <w:r w:rsidRPr="00DF2BAC">
        <w:rPr>
          <w:b/>
          <w:bCs/>
          <w:u w:val="single"/>
        </w:rPr>
        <w:tab/>
        <w:t>Court Orders.</w:t>
      </w:r>
    </w:p>
    <w:p w14:paraId="14A9C1C8" w14:textId="77777777" w:rsidR="004D4A3F" w:rsidRPr="00DF2BAC" w:rsidRDefault="004D4A3F" w:rsidP="004D4A3F">
      <w:pPr>
        <w:ind w:left="900" w:hanging="450"/>
        <w:jc w:val="both"/>
        <w:outlineLvl w:val="0"/>
      </w:pPr>
    </w:p>
    <w:p w14:paraId="4F7BD75E" w14:textId="77777777" w:rsidR="004D4A3F" w:rsidRPr="00DF2BAC" w:rsidRDefault="004D4A3F" w:rsidP="004D4A3F">
      <w:pPr>
        <w:ind w:left="810" w:hanging="360"/>
        <w:jc w:val="both"/>
        <w:outlineLvl w:val="0"/>
      </w:pPr>
      <w:r w:rsidRPr="00DF2BAC">
        <w:rPr>
          <w:u w:val="single"/>
        </w:rPr>
        <w:t>1.</w:t>
      </w:r>
      <w:r w:rsidRPr="00DF2BAC">
        <w:rPr>
          <w:u w:val="single"/>
        </w:rPr>
        <w:tab/>
      </w:r>
      <w:r w:rsidRPr="00DF2BAC">
        <w:t xml:space="preserve">The fiduciary must not act outside of the authority granted by the court, must seek direction from the court as necessary, and must seek court authorization for actions that are subject to court approval. </w:t>
      </w:r>
    </w:p>
    <w:p w14:paraId="5D021673" w14:textId="77777777" w:rsidR="004D4A3F" w:rsidRPr="00DF2BAC" w:rsidRDefault="004D4A3F" w:rsidP="004D4A3F">
      <w:pPr>
        <w:ind w:left="810" w:hanging="450"/>
        <w:jc w:val="both"/>
        <w:outlineLvl w:val="0"/>
      </w:pPr>
    </w:p>
    <w:p w14:paraId="342429CC" w14:textId="77777777" w:rsidR="004D4A3F" w:rsidRPr="00DF2BAC" w:rsidRDefault="004D4A3F" w:rsidP="004D4A3F">
      <w:pPr>
        <w:ind w:left="810" w:hanging="360"/>
        <w:jc w:val="both"/>
        <w:outlineLvl w:val="0"/>
      </w:pPr>
      <w:r w:rsidRPr="00DF2BAC">
        <w:rPr>
          <w:u w:val="single"/>
        </w:rPr>
        <w:t>2.</w:t>
      </w:r>
      <w:r w:rsidRPr="00DF2BAC">
        <w:rPr>
          <w:u w:val="single"/>
        </w:rPr>
        <w:tab/>
        <w:t xml:space="preserve">If a </w:t>
      </w:r>
      <w:proofErr w:type="gramStart"/>
      <w:r w:rsidRPr="00DF2BAC">
        <w:rPr>
          <w:strike/>
        </w:rPr>
        <w:t>The</w:t>
      </w:r>
      <w:proofErr w:type="gramEnd"/>
      <w:r w:rsidRPr="00DF2BAC">
        <w:rPr>
          <w:strike/>
        </w:rPr>
        <w:t xml:space="preserve"> </w:t>
      </w:r>
      <w:r w:rsidRPr="00DF2BAC">
        <w:t xml:space="preserve">fiduciary </w:t>
      </w:r>
      <w:r w:rsidRPr="00DF2BAC">
        <w:rPr>
          <w:u w:val="single"/>
        </w:rPr>
        <w:t xml:space="preserve">has </w:t>
      </w:r>
      <w:r w:rsidRPr="00DF2BAC">
        <w:rPr>
          <w:strike/>
        </w:rPr>
        <w:t>must clarify with the court any</w:t>
      </w:r>
      <w:r w:rsidRPr="00DF2BAC">
        <w:t xml:space="preserve"> questions about the meaning of a court’s order or directions</w:t>
      </w:r>
      <w:r w:rsidRPr="00DF2BAC">
        <w:rPr>
          <w:u w:val="single"/>
        </w:rPr>
        <w:t>, a fiduciary must seek clarification from the court</w:t>
      </w:r>
      <w:r w:rsidRPr="00DF2BAC">
        <w:t xml:space="preserve"> before taking action </w:t>
      </w:r>
      <w:r w:rsidRPr="00DF2BAC">
        <w:rPr>
          <w:strike/>
        </w:rPr>
        <w:t xml:space="preserve">based on </w:t>
      </w:r>
      <w:proofErr w:type="gramStart"/>
      <w:r w:rsidRPr="00DF2BAC">
        <w:rPr>
          <w:u w:val="single"/>
        </w:rPr>
        <w:t>to comply</w:t>
      </w:r>
      <w:proofErr w:type="gramEnd"/>
      <w:r w:rsidRPr="00DF2BAC">
        <w:rPr>
          <w:u w:val="single"/>
        </w:rPr>
        <w:t xml:space="preserve"> with</w:t>
      </w:r>
      <w:r w:rsidRPr="00DF2BAC">
        <w:t xml:space="preserve"> the order or directions.  </w:t>
      </w:r>
    </w:p>
    <w:p w14:paraId="6A643FCA" w14:textId="77777777" w:rsidR="004D4A3F" w:rsidRPr="00DF2BAC" w:rsidRDefault="004D4A3F" w:rsidP="004D4A3F">
      <w:pPr>
        <w:ind w:left="810" w:hanging="360"/>
        <w:jc w:val="both"/>
        <w:outlineLvl w:val="0"/>
      </w:pPr>
    </w:p>
    <w:p w14:paraId="22F00991" w14:textId="77777777" w:rsidR="004D4A3F" w:rsidRPr="00DF2BAC" w:rsidRDefault="004D4A3F" w:rsidP="004D4A3F">
      <w:pPr>
        <w:ind w:left="810" w:hanging="360"/>
        <w:jc w:val="both"/>
        <w:outlineLvl w:val="0"/>
      </w:pPr>
      <w:r w:rsidRPr="00DF2BAC">
        <w:rPr>
          <w:u w:val="single"/>
        </w:rPr>
        <w:t>3.</w:t>
      </w:r>
      <w:r w:rsidRPr="00DF2BAC">
        <w:rPr>
          <w:u w:val="single"/>
        </w:rPr>
        <w:tab/>
      </w:r>
      <w:r w:rsidRPr="00DF2BAC">
        <w:t xml:space="preserve">If the fiduciary is aware of a court order that may conflict with this </w:t>
      </w:r>
      <w:r w:rsidRPr="00DF2BAC">
        <w:rPr>
          <w:strike/>
        </w:rPr>
        <w:t xml:space="preserve">ACJA section </w:t>
      </w:r>
      <w:r w:rsidRPr="00DF2BAC">
        <w:rPr>
          <w:u w:val="single"/>
        </w:rPr>
        <w:t>article</w:t>
      </w:r>
      <w:r w:rsidRPr="00DF2BAC">
        <w:t xml:space="preserve">, the fiduciary must </w:t>
      </w:r>
      <w:r w:rsidRPr="00DF2BAC">
        <w:rPr>
          <w:strike/>
        </w:rPr>
        <w:t xml:space="preserve">bring the possible conflict to the attention of </w:t>
      </w:r>
      <w:proofErr w:type="spellStart"/>
      <w:proofErr w:type="gramStart"/>
      <w:r w:rsidRPr="00DF2BAC">
        <w:rPr>
          <w:u w:val="single"/>
        </w:rPr>
        <w:t>advise</w:t>
      </w:r>
      <w:proofErr w:type="spellEnd"/>
      <w:proofErr w:type="gramEnd"/>
      <w:r w:rsidRPr="00DF2BAC">
        <w:t xml:space="preserve"> the court </w:t>
      </w:r>
      <w:r w:rsidRPr="00DF2BAC">
        <w:rPr>
          <w:u w:val="single"/>
        </w:rPr>
        <w:t xml:space="preserve">about the possible conflict </w:t>
      </w:r>
      <w:r w:rsidRPr="00DF2BAC">
        <w:t xml:space="preserve">and </w:t>
      </w:r>
      <w:proofErr w:type="gramStart"/>
      <w:r w:rsidRPr="00DF2BAC">
        <w:t>seek</w:t>
      </w:r>
      <w:proofErr w:type="gramEnd"/>
      <w:r w:rsidRPr="00DF2BAC">
        <w:t xml:space="preserve"> the court’s direction.</w:t>
      </w:r>
    </w:p>
    <w:p w14:paraId="6DABC9B4" w14:textId="77777777" w:rsidR="004D4A3F" w:rsidRPr="00DF2BAC" w:rsidRDefault="004D4A3F" w:rsidP="004D4A3F">
      <w:pPr>
        <w:ind w:left="1080" w:hanging="360"/>
        <w:jc w:val="both"/>
        <w:outlineLvl w:val="0"/>
        <w:rPr>
          <w:u w:val="single"/>
        </w:rPr>
      </w:pPr>
    </w:p>
    <w:p w14:paraId="7265E9E9" w14:textId="77777777" w:rsidR="004D4A3F" w:rsidRPr="00DF2BAC" w:rsidRDefault="004D4A3F" w:rsidP="004D4A3F">
      <w:pPr>
        <w:ind w:left="450" w:hanging="450"/>
        <w:jc w:val="both"/>
        <w:outlineLvl w:val="0"/>
      </w:pPr>
      <w:proofErr w:type="spellStart"/>
      <w:r w:rsidRPr="00DF2BAC">
        <w:rPr>
          <w:b/>
          <w:bCs/>
          <w:strike/>
        </w:rPr>
        <w:t>c</w:t>
      </w:r>
      <w:r w:rsidRPr="00DF2BAC">
        <w:rPr>
          <w:b/>
          <w:bCs/>
          <w:u w:val="single"/>
        </w:rPr>
        <w:t>C</w:t>
      </w:r>
      <w:r w:rsidRPr="00DF2BAC">
        <w:rPr>
          <w:b/>
          <w:bCs/>
        </w:rPr>
        <w:t>.</w:t>
      </w:r>
      <w:proofErr w:type="spellEnd"/>
      <w:r w:rsidRPr="00DF2BAC">
        <w:rPr>
          <w:b/>
          <w:bCs/>
        </w:rPr>
        <w:tab/>
      </w:r>
      <w:r w:rsidRPr="00DF2BAC">
        <w:rPr>
          <w:b/>
          <w:bCs/>
          <w:u w:val="single"/>
        </w:rPr>
        <w:t xml:space="preserve">Information to the Court.  </w:t>
      </w:r>
      <w:r w:rsidRPr="00DF2BAC">
        <w:rPr>
          <w:strike/>
        </w:rPr>
        <w:t xml:space="preserve">The </w:t>
      </w:r>
      <w:r w:rsidRPr="00DF2BAC">
        <w:rPr>
          <w:u w:val="single"/>
        </w:rPr>
        <w:t xml:space="preserve">A </w:t>
      </w:r>
      <w:r w:rsidRPr="00DF2BAC">
        <w:t>fiduciary must:</w:t>
      </w:r>
    </w:p>
    <w:p w14:paraId="4ACB82A9" w14:textId="77777777" w:rsidR="004D4A3F" w:rsidRPr="00DF2BAC" w:rsidRDefault="004D4A3F" w:rsidP="004D4A3F">
      <w:pPr>
        <w:ind w:left="1440"/>
        <w:jc w:val="both"/>
        <w:outlineLvl w:val="0"/>
      </w:pPr>
    </w:p>
    <w:p w14:paraId="7C606056" w14:textId="77777777" w:rsidR="004D4A3F" w:rsidRPr="00DF2BAC" w:rsidRDefault="004D4A3F" w:rsidP="004D4A3F">
      <w:pPr>
        <w:ind w:left="810" w:hanging="360"/>
        <w:jc w:val="both"/>
        <w:outlineLvl w:val="0"/>
      </w:pPr>
      <w:r w:rsidRPr="00DF2BAC">
        <w:rPr>
          <w:strike/>
        </w:rPr>
        <w:t>(</w:t>
      </w:r>
      <w:r w:rsidRPr="00DF2BAC">
        <w:t>1</w:t>
      </w:r>
      <w:r w:rsidRPr="00DF2BAC">
        <w:rPr>
          <w:u w:val="single"/>
        </w:rPr>
        <w:t>.</w:t>
      </w:r>
      <w:r w:rsidRPr="00DF2BAC">
        <w:rPr>
          <w:strike/>
        </w:rPr>
        <w:t>)</w:t>
      </w:r>
      <w:r w:rsidRPr="00DF2BAC">
        <w:tab/>
      </w:r>
      <w:r w:rsidRPr="00DF2BAC">
        <w:rPr>
          <w:strike/>
        </w:rPr>
        <w:t xml:space="preserve">Inform the court, pursuant to </w:t>
      </w:r>
      <w:r w:rsidRPr="00DF2BAC">
        <w:rPr>
          <w:u w:val="single"/>
        </w:rPr>
        <w:t>Under</w:t>
      </w:r>
      <w:r w:rsidRPr="00DF2BAC">
        <w:t xml:space="preserve"> the </w:t>
      </w:r>
      <w:r w:rsidRPr="00DF2BAC">
        <w:rPr>
          <w:iCs/>
        </w:rPr>
        <w:t>Arizona Rules of Probate Procedure</w:t>
      </w:r>
      <w:r w:rsidRPr="00DF2BAC">
        <w:t xml:space="preserve">, </w:t>
      </w:r>
      <w:r w:rsidRPr="00DF2BAC">
        <w:rPr>
          <w:u w:val="single"/>
        </w:rPr>
        <w:t xml:space="preserve">inform the court </w:t>
      </w:r>
      <w:r w:rsidRPr="00DF2BAC">
        <w:t>of a permanent change in the location</w:t>
      </w:r>
      <w:r w:rsidRPr="00DF2BAC">
        <w:rPr>
          <w:strike/>
        </w:rPr>
        <w:t>,</w:t>
      </w:r>
      <w:r w:rsidRPr="00DF2BAC">
        <w:t xml:space="preserve"> or </w:t>
      </w:r>
      <w:r w:rsidRPr="00DF2BAC">
        <w:rPr>
          <w:strike/>
        </w:rPr>
        <w:t xml:space="preserve">upon </w:t>
      </w:r>
      <w:r w:rsidRPr="00DF2BAC">
        <w:t>the death</w:t>
      </w:r>
      <w:r w:rsidRPr="00DF2BAC">
        <w:rPr>
          <w:strike/>
        </w:rPr>
        <w:t>,</w:t>
      </w:r>
      <w:r w:rsidRPr="00DF2BAC">
        <w:t xml:space="preserve"> of a ward or protected person.</w:t>
      </w:r>
    </w:p>
    <w:p w14:paraId="185CC65F" w14:textId="77777777" w:rsidR="004D4A3F" w:rsidRPr="00DF2BAC" w:rsidRDefault="004D4A3F" w:rsidP="004D4A3F">
      <w:pPr>
        <w:ind w:left="810" w:hanging="360"/>
        <w:jc w:val="both"/>
        <w:outlineLvl w:val="0"/>
      </w:pPr>
    </w:p>
    <w:p w14:paraId="3A32D931" w14:textId="77777777" w:rsidR="004D4A3F" w:rsidRPr="00DF2BAC" w:rsidRDefault="004D4A3F" w:rsidP="004D4A3F">
      <w:pPr>
        <w:ind w:left="810" w:hanging="360"/>
        <w:jc w:val="both"/>
        <w:outlineLvl w:val="0"/>
      </w:pPr>
      <w:r w:rsidRPr="00DF2BAC">
        <w:rPr>
          <w:strike/>
        </w:rPr>
        <w:t>(</w:t>
      </w:r>
      <w:r w:rsidRPr="00DF2BAC">
        <w:t>2</w:t>
      </w:r>
      <w:r w:rsidRPr="00DF2BAC">
        <w:rPr>
          <w:u w:val="single"/>
        </w:rPr>
        <w:t>.</w:t>
      </w:r>
      <w:r w:rsidRPr="00DF2BAC">
        <w:rPr>
          <w:strike/>
        </w:rPr>
        <w:t>)</w:t>
      </w:r>
      <w:r w:rsidRPr="00DF2BAC">
        <w:tab/>
      </w:r>
      <w:r w:rsidRPr="00DF2BAC">
        <w:rPr>
          <w:strike/>
        </w:rPr>
        <w:t xml:space="preserve">Provide or ensure </w:t>
      </w:r>
      <w:proofErr w:type="spellStart"/>
      <w:r w:rsidRPr="00DF2BAC">
        <w:rPr>
          <w:u w:val="single"/>
        </w:rPr>
        <w:t>Ensure</w:t>
      </w:r>
      <w:proofErr w:type="spellEnd"/>
      <w:r w:rsidRPr="00DF2BAC">
        <w:t xml:space="preserve"> that reports, notices, financial accounts, and other documents are timely, complete, accurate, understandable, in a form acceptable to the court, </w:t>
      </w:r>
      <w:r w:rsidRPr="00DF2BAC">
        <w:rPr>
          <w:u w:val="single"/>
        </w:rPr>
        <w:t>and</w:t>
      </w:r>
      <w:r w:rsidRPr="00DF2BAC">
        <w:t xml:space="preserve"> consistent with </w:t>
      </w:r>
      <w:r w:rsidRPr="00DF2BAC">
        <w:rPr>
          <w:strike/>
        </w:rPr>
        <w:t xml:space="preserve">the requirements specified in </w:t>
      </w:r>
      <w:r w:rsidRPr="00DF2BAC">
        <w:rPr>
          <w:u w:val="single"/>
        </w:rPr>
        <w:t>applicable</w:t>
      </w:r>
      <w:r w:rsidRPr="00DF2BAC">
        <w:t xml:space="preserve"> </w:t>
      </w:r>
      <w:r w:rsidRPr="00DF2BAC">
        <w:rPr>
          <w:strike/>
        </w:rPr>
        <w:t xml:space="preserve">Arizona </w:t>
      </w:r>
      <w:r w:rsidRPr="00DF2BAC">
        <w:t>law</w:t>
      </w:r>
      <w:r w:rsidRPr="00DF2BAC">
        <w:rPr>
          <w:strike/>
        </w:rPr>
        <w:t>, court rule, and the applicable sections of the Arizona Code of Judicial Administration</w:t>
      </w:r>
      <w:r w:rsidRPr="00DF2BAC">
        <w:t>.</w:t>
      </w:r>
    </w:p>
    <w:p w14:paraId="4BC30CDC" w14:textId="77777777" w:rsidR="004D4A3F" w:rsidRPr="00DF2BAC" w:rsidRDefault="004D4A3F" w:rsidP="004D4A3F">
      <w:pPr>
        <w:ind w:left="810" w:hanging="360"/>
        <w:jc w:val="both"/>
        <w:outlineLvl w:val="0"/>
      </w:pPr>
    </w:p>
    <w:p w14:paraId="14D12885" w14:textId="77777777" w:rsidR="004D4A3F" w:rsidRPr="00DF2BAC" w:rsidRDefault="004D4A3F" w:rsidP="004D4A3F">
      <w:pPr>
        <w:ind w:left="810" w:hanging="360"/>
        <w:jc w:val="both"/>
        <w:outlineLvl w:val="0"/>
      </w:pPr>
      <w:r w:rsidRPr="00DF2BAC">
        <w:rPr>
          <w:strike/>
        </w:rPr>
        <w:t>(</w:t>
      </w:r>
      <w:r w:rsidRPr="00DF2BAC">
        <w:t>3</w:t>
      </w:r>
      <w:r w:rsidRPr="00DF2BAC">
        <w:rPr>
          <w:u w:val="single"/>
        </w:rPr>
        <w:t>.</w:t>
      </w:r>
      <w:r w:rsidRPr="00DF2BAC">
        <w:rPr>
          <w:strike/>
        </w:rPr>
        <w:t>)</w:t>
      </w:r>
      <w:r w:rsidRPr="00DF2BAC">
        <w:tab/>
        <w:t xml:space="preserve">Not knowingly file any document with the court or present testimony to the court that is misleading, inaccurate, false, or that contains misstatements, misrepresentations, or </w:t>
      </w:r>
      <w:r w:rsidRPr="00DF2BAC">
        <w:lastRenderedPageBreak/>
        <w:t>omissions of material facts.</w:t>
      </w:r>
    </w:p>
    <w:p w14:paraId="370C2C91" w14:textId="77777777" w:rsidR="004D4A3F" w:rsidRPr="00DF2BAC" w:rsidRDefault="004D4A3F" w:rsidP="004D4A3F">
      <w:pPr>
        <w:ind w:left="1440" w:hanging="540"/>
        <w:jc w:val="both"/>
        <w:outlineLvl w:val="0"/>
      </w:pPr>
    </w:p>
    <w:p w14:paraId="69167DA1" w14:textId="77777777" w:rsidR="004D4A3F" w:rsidRPr="00DF2BAC" w:rsidRDefault="004D4A3F" w:rsidP="004D4A3F">
      <w:pPr>
        <w:ind w:left="810" w:hanging="360"/>
        <w:jc w:val="both"/>
        <w:outlineLvl w:val="0"/>
      </w:pPr>
      <w:r w:rsidRPr="00DF2BAC">
        <w:rPr>
          <w:strike/>
        </w:rPr>
        <w:t>(</w:t>
      </w:r>
      <w:r w:rsidRPr="00DF2BAC">
        <w:t>4</w:t>
      </w:r>
      <w:r w:rsidRPr="00DF2BAC">
        <w:rPr>
          <w:u w:val="single"/>
        </w:rPr>
        <w:t>.</w:t>
      </w:r>
      <w:r w:rsidRPr="00DF2BAC">
        <w:rPr>
          <w:strike/>
        </w:rPr>
        <w:t>)</w:t>
      </w:r>
      <w:r w:rsidRPr="00DF2BAC">
        <w:rPr>
          <w:strike/>
        </w:rPr>
        <w:tab/>
      </w:r>
      <w:r w:rsidRPr="00DF2BAC">
        <w:t xml:space="preserve">Not knowingly </w:t>
      </w:r>
      <w:proofErr w:type="gramStart"/>
      <w:r w:rsidRPr="00DF2BAC">
        <w:t>interfere</w:t>
      </w:r>
      <w:proofErr w:type="gramEnd"/>
      <w:r w:rsidRPr="00DF2BAC">
        <w:t xml:space="preserve"> with the transmission of a request to the court</w:t>
      </w:r>
      <w:r w:rsidRPr="00DF2BAC">
        <w:rPr>
          <w:u w:val="single"/>
        </w:rPr>
        <w:t>, including from</w:t>
      </w:r>
      <w:r w:rsidRPr="00DF2BAC">
        <w:t>:</w:t>
      </w:r>
    </w:p>
    <w:p w14:paraId="1EDE8A38" w14:textId="77777777" w:rsidR="004D4A3F" w:rsidRPr="00DF2BAC" w:rsidRDefault="004D4A3F" w:rsidP="004D4A3F">
      <w:pPr>
        <w:ind w:left="990" w:hanging="450"/>
        <w:jc w:val="both"/>
        <w:outlineLvl w:val="0"/>
      </w:pPr>
    </w:p>
    <w:p w14:paraId="5A693C11" w14:textId="77777777" w:rsidR="004D4A3F" w:rsidRPr="00DF2BAC" w:rsidRDefault="004D4A3F" w:rsidP="004D4A3F">
      <w:pPr>
        <w:ind w:left="1350" w:hanging="450"/>
        <w:jc w:val="both"/>
        <w:outlineLvl w:val="0"/>
      </w:pPr>
      <w:r w:rsidRPr="00DF2BAC">
        <w:rPr>
          <w:strike/>
        </w:rPr>
        <w:t>(</w:t>
      </w:r>
      <w:r w:rsidRPr="00DF2BAC">
        <w:t>a</w:t>
      </w:r>
      <w:r w:rsidRPr="00DF2BAC">
        <w:rPr>
          <w:u w:val="single"/>
        </w:rPr>
        <w:t>.</w:t>
      </w:r>
      <w:r w:rsidRPr="00DF2BAC">
        <w:rPr>
          <w:strike/>
        </w:rPr>
        <w:t>)</w:t>
      </w:r>
      <w:r w:rsidRPr="00DF2BAC">
        <w:tab/>
      </w:r>
      <w:r w:rsidRPr="00DF2BAC">
        <w:rPr>
          <w:strike/>
        </w:rPr>
        <w:t xml:space="preserve">From the </w:t>
      </w:r>
      <w:r w:rsidRPr="00DF2BAC">
        <w:rPr>
          <w:u w:val="single"/>
        </w:rPr>
        <w:t xml:space="preserve">A </w:t>
      </w:r>
      <w:r w:rsidRPr="00DF2BAC">
        <w:t xml:space="preserve">ward for an order that the ward is no longer </w:t>
      </w:r>
      <w:proofErr w:type="gramStart"/>
      <w:r w:rsidRPr="00DF2BAC">
        <w:t>incapacitated;</w:t>
      </w:r>
      <w:proofErr w:type="gramEnd"/>
    </w:p>
    <w:p w14:paraId="12323B16" w14:textId="77777777" w:rsidR="004D4A3F" w:rsidRPr="00DF2BAC" w:rsidRDefault="004D4A3F" w:rsidP="004D4A3F">
      <w:pPr>
        <w:ind w:left="1350" w:hanging="450"/>
        <w:jc w:val="both"/>
        <w:outlineLvl w:val="0"/>
      </w:pPr>
    </w:p>
    <w:p w14:paraId="2C11657A" w14:textId="77777777" w:rsidR="004D4A3F" w:rsidRPr="00DF2BAC" w:rsidRDefault="004D4A3F" w:rsidP="004D4A3F">
      <w:pPr>
        <w:ind w:left="1350" w:hanging="450"/>
        <w:jc w:val="both"/>
        <w:outlineLvl w:val="0"/>
      </w:pPr>
      <w:r w:rsidRPr="00DF2BAC">
        <w:rPr>
          <w:strike/>
        </w:rPr>
        <w:t>(</w:t>
      </w:r>
      <w:r w:rsidRPr="00DF2BAC">
        <w:t>b</w:t>
      </w:r>
      <w:r w:rsidRPr="00DF2BAC">
        <w:rPr>
          <w:u w:val="single"/>
        </w:rPr>
        <w:t>.</w:t>
      </w:r>
      <w:r w:rsidRPr="00DF2BAC">
        <w:rPr>
          <w:strike/>
        </w:rPr>
        <w:t>)</w:t>
      </w:r>
      <w:r w:rsidRPr="00DF2BAC">
        <w:t xml:space="preserve"> </w:t>
      </w:r>
      <w:r w:rsidRPr="00DF2BAC">
        <w:tab/>
      </w:r>
      <w:r w:rsidRPr="00DF2BAC">
        <w:rPr>
          <w:strike/>
        </w:rPr>
        <w:t xml:space="preserve">From the </w:t>
      </w:r>
      <w:r w:rsidRPr="00DF2BAC">
        <w:rPr>
          <w:u w:val="single"/>
        </w:rPr>
        <w:t xml:space="preserve">A </w:t>
      </w:r>
      <w:r w:rsidRPr="00DF2BAC">
        <w:t>protected person for an order that the protected person is no longer in need of protection; or</w:t>
      </w:r>
    </w:p>
    <w:p w14:paraId="326ED2C9" w14:textId="77777777" w:rsidR="004D4A3F" w:rsidRPr="00DF2BAC" w:rsidRDefault="004D4A3F" w:rsidP="004D4A3F">
      <w:pPr>
        <w:ind w:left="1350" w:hanging="450"/>
        <w:jc w:val="both"/>
        <w:outlineLvl w:val="0"/>
      </w:pPr>
    </w:p>
    <w:p w14:paraId="60993E36" w14:textId="77777777" w:rsidR="004D4A3F" w:rsidRPr="00DF2BAC" w:rsidRDefault="004D4A3F" w:rsidP="004D4A3F">
      <w:pPr>
        <w:ind w:left="1350" w:hanging="450"/>
        <w:jc w:val="both"/>
        <w:outlineLvl w:val="0"/>
      </w:pPr>
      <w:r w:rsidRPr="00DF2BAC">
        <w:rPr>
          <w:strike/>
        </w:rPr>
        <w:t>(</w:t>
      </w:r>
      <w:r w:rsidRPr="00DF2BAC">
        <w:t>c</w:t>
      </w:r>
      <w:r w:rsidRPr="00DF2BAC">
        <w:rPr>
          <w:u w:val="single"/>
        </w:rPr>
        <w:t>.</w:t>
      </w:r>
      <w:r w:rsidRPr="00DF2BAC">
        <w:rPr>
          <w:strike/>
        </w:rPr>
        <w:t>)</w:t>
      </w:r>
      <w:r w:rsidRPr="00DF2BAC">
        <w:tab/>
      </w:r>
      <w:r w:rsidRPr="00DF2BAC">
        <w:rPr>
          <w:strike/>
        </w:rPr>
        <w:t xml:space="preserve">From the </w:t>
      </w:r>
      <w:r w:rsidRPr="00DF2BAC">
        <w:rPr>
          <w:u w:val="single"/>
        </w:rPr>
        <w:t xml:space="preserve">A </w:t>
      </w:r>
      <w:r w:rsidRPr="00DF2BAC">
        <w:t xml:space="preserve">ward or protected person for substitution of the fiduciary. </w:t>
      </w:r>
    </w:p>
    <w:p w14:paraId="71F48B9C" w14:textId="77777777" w:rsidR="004D4A3F" w:rsidRPr="00DF2BAC" w:rsidRDefault="004D4A3F" w:rsidP="004D4A3F">
      <w:pPr>
        <w:ind w:left="1350" w:hanging="450"/>
        <w:jc w:val="both"/>
        <w:outlineLvl w:val="0"/>
      </w:pPr>
    </w:p>
    <w:p w14:paraId="1F6FAEA4" w14:textId="4D9CD263" w:rsidR="003F3CF6" w:rsidRPr="00DF2BAC" w:rsidRDefault="004D4A3F" w:rsidP="004D4A3F">
      <w:pPr>
        <w:pStyle w:val="Level1"/>
        <w:ind w:left="360" w:right="0"/>
        <w:jc w:val="both"/>
        <w:rPr>
          <w:u w:val="single"/>
        </w:rPr>
      </w:pPr>
      <w:commentRangeStart w:id="64"/>
      <w:r w:rsidRPr="00DF2BAC">
        <w:rPr>
          <w:b/>
          <w:bCs/>
          <w:u w:val="single"/>
        </w:rPr>
        <w:t>D.</w:t>
      </w:r>
      <w:commentRangeEnd w:id="64"/>
      <w:r w:rsidRPr="00DF2BAC">
        <w:rPr>
          <w:rStyle w:val="CommentReference"/>
          <w:lang w:val="x-none" w:eastAsia="x-none"/>
        </w:rPr>
        <w:commentReference w:id="64"/>
      </w:r>
      <w:r w:rsidRPr="00DF2BAC">
        <w:rPr>
          <w:b/>
          <w:bCs/>
          <w:u w:val="single"/>
        </w:rPr>
        <w:tab/>
        <w:t>Vexatious Conduct.</w:t>
      </w:r>
      <w:r w:rsidRPr="00DF2BAC">
        <w:rPr>
          <w:u w:val="single"/>
        </w:rPr>
        <w:t xml:space="preserve">  If a court finds a licensed fiduciary has engaged in repetitive filings or vexatious conduct under Rule 35, </w:t>
      </w:r>
      <w:r w:rsidRPr="00DF2BAC">
        <w:rPr>
          <w:iCs/>
          <w:u w:val="single"/>
        </w:rPr>
        <w:t>Arizona Rules of Probate Procedure</w:t>
      </w:r>
      <w:r w:rsidRPr="00DF2BAC">
        <w:rPr>
          <w:i/>
          <w:u w:val="single"/>
        </w:rPr>
        <w:t>,</w:t>
      </w:r>
      <w:r w:rsidRPr="00DF2BAC">
        <w:rPr>
          <w:u w:val="single"/>
        </w:rPr>
        <w:t xml:space="preserve"> the fiduciary must comply with the order imposing sanctions, including that the fiduciary must obtain the court’s permission to file future pleadings and other papers.</w:t>
      </w:r>
    </w:p>
    <w:p w14:paraId="36290F6A" w14:textId="77777777" w:rsidR="00105E3E" w:rsidRPr="00DF2BAC" w:rsidRDefault="00105E3E" w:rsidP="004D4A3F">
      <w:pPr>
        <w:pStyle w:val="Level1"/>
        <w:ind w:left="360" w:right="0"/>
        <w:jc w:val="both"/>
        <w:rPr>
          <w:b/>
          <w:bCs/>
          <w:u w:val="single"/>
        </w:rPr>
      </w:pPr>
    </w:p>
    <w:p w14:paraId="462E43EA" w14:textId="77777777" w:rsidR="00814798" w:rsidRPr="00DF2BAC" w:rsidRDefault="00814798" w:rsidP="00814798">
      <w:pPr>
        <w:ind w:left="1080" w:hanging="360"/>
        <w:jc w:val="both"/>
        <w:rPr>
          <w:i/>
          <w:strike/>
        </w:rPr>
      </w:pPr>
      <w:r w:rsidRPr="00DF2BAC">
        <w:rPr>
          <w:strike/>
        </w:rPr>
        <w:t>d.</w:t>
      </w:r>
      <w:r w:rsidRPr="00DF2BAC">
        <w:rPr>
          <w:strike/>
        </w:rPr>
        <w:tab/>
        <w:t xml:space="preserve">Authorized Services.   Pursuant to Rule 31(d)(30), </w:t>
      </w:r>
      <w:r w:rsidRPr="00DF2BAC">
        <w:rPr>
          <w:i/>
          <w:strike/>
        </w:rPr>
        <w:t>Arizona Rules of the Supreme Court</w:t>
      </w:r>
      <w:r w:rsidRPr="00DF2BAC">
        <w:rPr>
          <w:strike/>
        </w:rPr>
        <w:t>, unless otherwise ordered by the court, a licensed fiduciary or a licensed fiduciary on behalf of a licensed fiduciary entity:</w:t>
      </w:r>
    </w:p>
    <w:p w14:paraId="77F04D4F" w14:textId="77777777" w:rsidR="00814798" w:rsidRPr="00DF2BAC" w:rsidRDefault="00814798" w:rsidP="00814798">
      <w:pPr>
        <w:ind w:left="1080"/>
        <w:jc w:val="both"/>
        <w:rPr>
          <w:strike/>
        </w:rPr>
      </w:pPr>
    </w:p>
    <w:p w14:paraId="58D2CE1A" w14:textId="77777777" w:rsidR="00814798" w:rsidRPr="00DF2BAC" w:rsidRDefault="00814798" w:rsidP="00814798">
      <w:pPr>
        <w:ind w:left="1440" w:hanging="360"/>
        <w:jc w:val="both"/>
        <w:rPr>
          <w:i/>
          <w:strike/>
        </w:rPr>
      </w:pPr>
      <w:r w:rsidRPr="00DF2BAC">
        <w:rPr>
          <w:strike/>
        </w:rPr>
        <w:t>(1)</w:t>
      </w:r>
      <w:r w:rsidRPr="00DF2BAC">
        <w:rPr>
          <w:strike/>
        </w:rPr>
        <w:tab/>
        <w:t>Is authorized to prepare and file with the court the following documents, without the supervision of an attorney:</w:t>
      </w:r>
    </w:p>
    <w:p w14:paraId="2A39A5C5" w14:textId="77777777" w:rsidR="00814798" w:rsidRPr="00DF2BAC" w:rsidRDefault="00814798" w:rsidP="00814798">
      <w:pPr>
        <w:ind w:left="1800" w:hanging="360"/>
        <w:jc w:val="both"/>
        <w:rPr>
          <w:strike/>
        </w:rPr>
      </w:pPr>
      <w:r w:rsidRPr="00DF2BAC">
        <w:rPr>
          <w:strike/>
        </w:rPr>
        <w:t>(a)</w:t>
      </w:r>
      <w:r w:rsidRPr="00DF2BAC">
        <w:rPr>
          <w:strike/>
        </w:rPr>
        <w:tab/>
        <w:t xml:space="preserve">Court investigation reports, if the fiduciary has been appointed as a court investigator pursuant to A.R.S. §§ 14-5303, 14-5407 or </w:t>
      </w:r>
      <w:proofErr w:type="gramStart"/>
      <w:r w:rsidRPr="00DF2BAC">
        <w:rPr>
          <w:strike/>
        </w:rPr>
        <w:t>36-540;</w:t>
      </w:r>
      <w:proofErr w:type="gramEnd"/>
      <w:r w:rsidRPr="00DF2BAC">
        <w:rPr>
          <w:strike/>
        </w:rPr>
        <w:t xml:space="preserve">  </w:t>
      </w:r>
    </w:p>
    <w:p w14:paraId="009946BE" w14:textId="77777777" w:rsidR="00814798" w:rsidRPr="00DF2BAC" w:rsidRDefault="00814798" w:rsidP="00814798">
      <w:pPr>
        <w:ind w:left="1800" w:hanging="360"/>
        <w:jc w:val="both"/>
        <w:rPr>
          <w:strike/>
        </w:rPr>
      </w:pPr>
      <w:r w:rsidRPr="00DF2BAC">
        <w:rPr>
          <w:strike/>
        </w:rPr>
        <w:t>(b)</w:t>
      </w:r>
      <w:r w:rsidRPr="00DF2BAC">
        <w:rPr>
          <w:strike/>
        </w:rPr>
        <w:tab/>
        <w:t xml:space="preserve">Probate information forms pursuant to Rule 10, </w:t>
      </w:r>
      <w:r w:rsidRPr="00DF2BAC">
        <w:rPr>
          <w:i/>
          <w:strike/>
        </w:rPr>
        <w:t xml:space="preserve">Arizona Rules of Probate </w:t>
      </w:r>
      <w:proofErr w:type="gramStart"/>
      <w:r w:rsidRPr="00DF2BAC">
        <w:rPr>
          <w:i/>
          <w:strike/>
        </w:rPr>
        <w:t>Procedure</w:t>
      </w:r>
      <w:r w:rsidRPr="00DF2BAC">
        <w:rPr>
          <w:strike/>
        </w:rPr>
        <w:t>;</w:t>
      </w:r>
      <w:proofErr w:type="gramEnd"/>
      <w:r w:rsidRPr="00DF2BAC">
        <w:rPr>
          <w:strike/>
        </w:rPr>
        <w:t xml:space="preserve">  </w:t>
      </w:r>
    </w:p>
    <w:p w14:paraId="133BA824" w14:textId="77777777" w:rsidR="00814798" w:rsidRPr="00DF2BAC" w:rsidRDefault="00814798" w:rsidP="00814798">
      <w:pPr>
        <w:ind w:left="1800" w:hanging="360"/>
        <w:jc w:val="both"/>
        <w:rPr>
          <w:strike/>
        </w:rPr>
      </w:pPr>
      <w:r w:rsidRPr="00DF2BAC">
        <w:rPr>
          <w:strike/>
        </w:rPr>
        <w:t>(c)</w:t>
      </w:r>
      <w:r w:rsidRPr="00DF2BAC">
        <w:rPr>
          <w:strike/>
        </w:rPr>
        <w:tab/>
        <w:t xml:space="preserve">Amendments to probate information forms, pursuant to Rule 10(C), </w:t>
      </w:r>
      <w:r w:rsidRPr="00DF2BAC">
        <w:rPr>
          <w:i/>
          <w:strike/>
        </w:rPr>
        <w:t>Arizona Rules of Probate Procedure</w:t>
      </w:r>
      <w:r w:rsidRPr="00DF2BAC">
        <w:rPr>
          <w:strike/>
        </w:rPr>
        <w:t xml:space="preserve">, including notices of change of address and notice of death or the ward or protected </w:t>
      </w:r>
      <w:proofErr w:type="gramStart"/>
      <w:r w:rsidRPr="00DF2BAC">
        <w:rPr>
          <w:strike/>
        </w:rPr>
        <w:t>person;</w:t>
      </w:r>
      <w:proofErr w:type="gramEnd"/>
    </w:p>
    <w:p w14:paraId="72AE1AA2" w14:textId="77777777" w:rsidR="00814798" w:rsidRPr="00DF2BAC" w:rsidRDefault="00814798" w:rsidP="00814798">
      <w:pPr>
        <w:ind w:left="1800" w:hanging="360"/>
        <w:jc w:val="both"/>
        <w:rPr>
          <w:strike/>
        </w:rPr>
      </w:pPr>
      <w:proofErr w:type="gramStart"/>
      <w:r w:rsidRPr="00DF2BAC">
        <w:rPr>
          <w:strike/>
        </w:rPr>
        <w:t xml:space="preserve">(d) </w:t>
      </w:r>
      <w:r w:rsidRPr="00DF2BAC">
        <w:rPr>
          <w:strike/>
        </w:rPr>
        <w:tab/>
        <w:t>Notice</w:t>
      </w:r>
      <w:proofErr w:type="gramEnd"/>
      <w:r w:rsidRPr="00DF2BAC">
        <w:rPr>
          <w:strike/>
        </w:rPr>
        <w:t xml:space="preserve"> of the basis of compensation pursuant to A.R.S. § 14-5109 and Rule 33, </w:t>
      </w:r>
      <w:r w:rsidRPr="00DF2BAC">
        <w:rPr>
          <w:i/>
          <w:strike/>
        </w:rPr>
        <w:t xml:space="preserve">Arizona Rules of Probate </w:t>
      </w:r>
      <w:proofErr w:type="gramStart"/>
      <w:r w:rsidRPr="00DF2BAC">
        <w:rPr>
          <w:i/>
          <w:strike/>
        </w:rPr>
        <w:t>Procedure</w:t>
      </w:r>
      <w:r w:rsidRPr="00DF2BAC">
        <w:rPr>
          <w:iCs/>
          <w:strike/>
        </w:rPr>
        <w:t>;</w:t>
      </w:r>
      <w:proofErr w:type="gramEnd"/>
    </w:p>
    <w:p w14:paraId="1C40AEFB" w14:textId="77777777" w:rsidR="00814798" w:rsidRPr="00DF2BAC" w:rsidRDefault="00814798" w:rsidP="00814798">
      <w:pPr>
        <w:ind w:left="1800" w:hanging="360"/>
        <w:jc w:val="both"/>
        <w:rPr>
          <w:strike/>
        </w:rPr>
      </w:pPr>
      <w:r w:rsidRPr="00DF2BAC">
        <w:rPr>
          <w:strike/>
        </w:rPr>
        <w:t xml:space="preserve">(e) </w:t>
      </w:r>
      <w:r w:rsidRPr="00DF2BAC">
        <w:rPr>
          <w:strike/>
        </w:rPr>
        <w:tab/>
        <w:t xml:space="preserve">Guardian reports pursuant to A.R.S. § 14-5315; Rule 30, </w:t>
      </w:r>
      <w:r w:rsidRPr="00DF2BAC">
        <w:rPr>
          <w:i/>
          <w:strike/>
        </w:rPr>
        <w:t>Arizona Rules of Probate Procedure</w:t>
      </w:r>
      <w:r w:rsidRPr="00DF2BAC">
        <w:rPr>
          <w:iCs/>
          <w:strike/>
        </w:rPr>
        <w:t>;</w:t>
      </w:r>
      <w:r w:rsidRPr="00DF2BAC">
        <w:rPr>
          <w:strike/>
        </w:rPr>
        <w:t xml:space="preserve"> and ACJA § </w:t>
      </w:r>
      <w:proofErr w:type="gramStart"/>
      <w:r w:rsidRPr="00DF2BAC">
        <w:rPr>
          <w:strike/>
        </w:rPr>
        <w:t>3-302;</w:t>
      </w:r>
      <w:proofErr w:type="gramEnd"/>
    </w:p>
    <w:p w14:paraId="78858143" w14:textId="77777777" w:rsidR="00814798" w:rsidRPr="00DF2BAC" w:rsidRDefault="00814798" w:rsidP="00814798">
      <w:pPr>
        <w:ind w:left="1800" w:hanging="360"/>
        <w:jc w:val="both"/>
        <w:rPr>
          <w:strike/>
        </w:rPr>
      </w:pPr>
      <w:r w:rsidRPr="00DF2BAC">
        <w:rPr>
          <w:strike/>
        </w:rPr>
        <w:t xml:space="preserve">(f) </w:t>
      </w:r>
      <w:r w:rsidRPr="00DF2BAC">
        <w:rPr>
          <w:strike/>
        </w:rPr>
        <w:tab/>
        <w:t xml:space="preserve">Inventory of conservatorship pursuant to A.R.S. § 14-5418; Rules 30 and 31, </w:t>
      </w:r>
      <w:r w:rsidRPr="00DF2BAC">
        <w:rPr>
          <w:i/>
          <w:strike/>
        </w:rPr>
        <w:t>Arizona Rules Probate Procedure</w:t>
      </w:r>
      <w:r w:rsidRPr="00DF2BAC">
        <w:rPr>
          <w:iCs/>
          <w:strike/>
        </w:rPr>
        <w:t>;</w:t>
      </w:r>
      <w:r w:rsidRPr="00DF2BAC">
        <w:rPr>
          <w:strike/>
        </w:rPr>
        <w:t xml:space="preserve"> and ACJA § </w:t>
      </w:r>
      <w:proofErr w:type="gramStart"/>
      <w:r w:rsidRPr="00DF2BAC">
        <w:rPr>
          <w:strike/>
        </w:rPr>
        <w:t>3-302;</w:t>
      </w:r>
      <w:proofErr w:type="gramEnd"/>
      <w:r w:rsidRPr="00DF2BAC">
        <w:rPr>
          <w:strike/>
        </w:rPr>
        <w:t xml:space="preserve">  </w:t>
      </w:r>
    </w:p>
    <w:p w14:paraId="34BCDC61" w14:textId="77777777" w:rsidR="00814798" w:rsidRPr="00DF2BAC" w:rsidRDefault="00814798" w:rsidP="00814798">
      <w:pPr>
        <w:ind w:left="1800" w:hanging="360"/>
        <w:jc w:val="both"/>
        <w:rPr>
          <w:strike/>
        </w:rPr>
      </w:pPr>
      <w:r w:rsidRPr="00DF2BAC">
        <w:rPr>
          <w:strike/>
        </w:rPr>
        <w:t xml:space="preserve">(g) </w:t>
      </w:r>
      <w:r w:rsidRPr="00DF2BAC">
        <w:rPr>
          <w:strike/>
        </w:rPr>
        <w:tab/>
        <w:t xml:space="preserve">The protected person’s consumer credit report that is filed with the inventory, pursuant to A.R.S. § </w:t>
      </w:r>
      <w:proofErr w:type="gramStart"/>
      <w:r w:rsidRPr="00DF2BAC">
        <w:rPr>
          <w:strike/>
        </w:rPr>
        <w:t>14-5418;</w:t>
      </w:r>
      <w:proofErr w:type="gramEnd"/>
    </w:p>
    <w:p w14:paraId="4C5F4496" w14:textId="77777777" w:rsidR="00814798" w:rsidRPr="00DF2BAC" w:rsidRDefault="00814798" w:rsidP="00814798">
      <w:pPr>
        <w:ind w:left="1800" w:hanging="360"/>
        <w:jc w:val="both"/>
        <w:rPr>
          <w:strike/>
        </w:rPr>
      </w:pPr>
      <w:r w:rsidRPr="00DF2BAC">
        <w:rPr>
          <w:strike/>
        </w:rPr>
        <w:t>(h)</w:t>
      </w:r>
      <w:r w:rsidRPr="00DF2BAC">
        <w:rPr>
          <w:strike/>
        </w:rPr>
        <w:tab/>
        <w:t xml:space="preserve">Conservatorship estate budget pursuant to Rule 30.3, </w:t>
      </w:r>
      <w:r w:rsidRPr="00DF2BAC">
        <w:rPr>
          <w:i/>
          <w:strike/>
        </w:rPr>
        <w:t>Arizona Rules of Probate Procedure</w:t>
      </w:r>
      <w:r w:rsidRPr="00DF2BAC">
        <w:rPr>
          <w:iCs/>
          <w:strike/>
        </w:rPr>
        <w:t>,</w:t>
      </w:r>
      <w:r w:rsidRPr="00DF2BAC">
        <w:rPr>
          <w:strike/>
        </w:rPr>
        <w:t xml:space="preserve"> and ACJA § </w:t>
      </w:r>
      <w:proofErr w:type="gramStart"/>
      <w:r w:rsidRPr="00DF2BAC">
        <w:rPr>
          <w:strike/>
        </w:rPr>
        <w:t>3-302;</w:t>
      </w:r>
      <w:proofErr w:type="gramEnd"/>
      <w:r w:rsidRPr="00DF2BAC">
        <w:rPr>
          <w:strike/>
        </w:rPr>
        <w:t xml:space="preserve"> </w:t>
      </w:r>
    </w:p>
    <w:p w14:paraId="7DD7160A" w14:textId="77777777" w:rsidR="00814798" w:rsidRPr="00DF2BAC" w:rsidRDefault="00814798" w:rsidP="00814798">
      <w:pPr>
        <w:ind w:left="1800" w:hanging="360"/>
        <w:jc w:val="both"/>
        <w:rPr>
          <w:strike/>
        </w:rPr>
      </w:pPr>
      <w:r w:rsidRPr="00DF2BAC">
        <w:rPr>
          <w:strike/>
        </w:rPr>
        <w:t>(</w:t>
      </w:r>
      <w:proofErr w:type="spellStart"/>
      <w:r w:rsidRPr="00DF2BAC">
        <w:rPr>
          <w:strike/>
        </w:rPr>
        <w:t>i</w:t>
      </w:r>
      <w:proofErr w:type="spellEnd"/>
      <w:r w:rsidRPr="00DF2BAC">
        <w:rPr>
          <w:strike/>
        </w:rPr>
        <w:t xml:space="preserve">) </w:t>
      </w:r>
      <w:r w:rsidRPr="00DF2BAC">
        <w:rPr>
          <w:strike/>
        </w:rPr>
        <w:tab/>
        <w:t xml:space="preserve">Petition for Approval of Conservator Account, the required notices, and the conservator account pursuant to A.R.S. § 14-5419, Rule 30.3, </w:t>
      </w:r>
      <w:r w:rsidRPr="00DF2BAC">
        <w:rPr>
          <w:i/>
          <w:strike/>
        </w:rPr>
        <w:t>Arizona Rules of Probate Procedure</w:t>
      </w:r>
      <w:r w:rsidRPr="00DF2BAC">
        <w:rPr>
          <w:strike/>
        </w:rPr>
        <w:t xml:space="preserve">; and ACJA § 3-302.  This authority does not include the preparation and filing of documents in contested probate proceedings pursuant to Rule 27, </w:t>
      </w:r>
      <w:r w:rsidRPr="00DF2BAC">
        <w:rPr>
          <w:i/>
          <w:strike/>
        </w:rPr>
        <w:t xml:space="preserve">Arizona Rules of Probate </w:t>
      </w:r>
      <w:r w:rsidRPr="00DF2BAC">
        <w:rPr>
          <w:i/>
          <w:iCs/>
          <w:strike/>
        </w:rPr>
        <w:t>Procedure</w:t>
      </w:r>
      <w:r w:rsidRPr="00DF2BAC">
        <w:rPr>
          <w:strike/>
        </w:rPr>
        <w:t xml:space="preserve">, when an objection is made to the Petition for Approval of Conservator </w:t>
      </w:r>
      <w:proofErr w:type="gramStart"/>
      <w:r w:rsidRPr="00DF2BAC">
        <w:rPr>
          <w:strike/>
        </w:rPr>
        <w:t>Account;</w:t>
      </w:r>
      <w:proofErr w:type="gramEnd"/>
      <w:r w:rsidRPr="00DF2BAC">
        <w:rPr>
          <w:strike/>
        </w:rPr>
        <w:t xml:space="preserve">  </w:t>
      </w:r>
    </w:p>
    <w:p w14:paraId="3F757EE2" w14:textId="77777777" w:rsidR="00814798" w:rsidRPr="00DF2BAC" w:rsidRDefault="00814798" w:rsidP="00814798">
      <w:pPr>
        <w:ind w:left="1800" w:hanging="360"/>
        <w:jc w:val="both"/>
        <w:rPr>
          <w:strike/>
        </w:rPr>
      </w:pPr>
      <w:r w:rsidRPr="00DF2BAC">
        <w:rPr>
          <w:strike/>
        </w:rPr>
        <w:t xml:space="preserve">(j) </w:t>
      </w:r>
      <w:r w:rsidRPr="00DF2BAC">
        <w:rPr>
          <w:strike/>
        </w:rPr>
        <w:tab/>
        <w:t xml:space="preserve">Proof of restricted account, pursuant to Rule 22(C)(3), </w:t>
      </w:r>
      <w:r w:rsidRPr="00DF2BAC">
        <w:rPr>
          <w:i/>
          <w:strike/>
        </w:rPr>
        <w:t xml:space="preserve">Arizona Rules of Probate </w:t>
      </w:r>
      <w:proofErr w:type="gramStart"/>
      <w:r w:rsidRPr="00DF2BAC">
        <w:rPr>
          <w:i/>
          <w:strike/>
        </w:rPr>
        <w:lastRenderedPageBreak/>
        <w:t>Procedure;</w:t>
      </w:r>
      <w:proofErr w:type="gramEnd"/>
    </w:p>
    <w:p w14:paraId="19918AAE" w14:textId="77777777" w:rsidR="00814798" w:rsidRPr="00DF2BAC" w:rsidRDefault="00814798" w:rsidP="00814798">
      <w:pPr>
        <w:ind w:left="1800" w:hanging="360"/>
        <w:jc w:val="both"/>
        <w:rPr>
          <w:strike/>
        </w:rPr>
      </w:pPr>
      <w:r w:rsidRPr="00DF2BAC">
        <w:rPr>
          <w:strike/>
        </w:rPr>
        <w:t xml:space="preserve">(k) </w:t>
      </w:r>
      <w:r w:rsidRPr="00DF2BAC">
        <w:rPr>
          <w:strike/>
        </w:rPr>
        <w:tab/>
        <w:t xml:space="preserve">Notices to </w:t>
      </w:r>
      <w:proofErr w:type="gramStart"/>
      <w:r w:rsidRPr="00DF2BAC">
        <w:rPr>
          <w:strike/>
        </w:rPr>
        <w:t>creditors;</w:t>
      </w:r>
      <w:proofErr w:type="gramEnd"/>
      <w:r w:rsidRPr="00DF2BAC">
        <w:rPr>
          <w:strike/>
        </w:rPr>
        <w:t xml:space="preserve"> </w:t>
      </w:r>
    </w:p>
    <w:p w14:paraId="7F82023C" w14:textId="77777777" w:rsidR="00814798" w:rsidRPr="00DF2BAC" w:rsidRDefault="00814798" w:rsidP="00814798">
      <w:pPr>
        <w:ind w:left="1800" w:hanging="360"/>
        <w:jc w:val="both"/>
        <w:rPr>
          <w:strike/>
        </w:rPr>
      </w:pPr>
      <w:r w:rsidRPr="00DF2BAC">
        <w:rPr>
          <w:strike/>
        </w:rPr>
        <w:t xml:space="preserve">(l)  </w:t>
      </w:r>
      <w:r w:rsidRPr="00DF2BAC">
        <w:rPr>
          <w:strike/>
        </w:rPr>
        <w:tab/>
        <w:t xml:space="preserve">Status </w:t>
      </w:r>
      <w:proofErr w:type="gramStart"/>
      <w:r w:rsidRPr="00DF2BAC">
        <w:rPr>
          <w:strike/>
        </w:rPr>
        <w:t>reports;</w:t>
      </w:r>
      <w:proofErr w:type="gramEnd"/>
    </w:p>
    <w:p w14:paraId="399CAD83" w14:textId="77777777" w:rsidR="00814798" w:rsidRPr="00DF2BAC" w:rsidRDefault="00814798" w:rsidP="00814798">
      <w:pPr>
        <w:tabs>
          <w:tab w:val="left" w:pos="1800"/>
        </w:tabs>
        <w:ind w:left="1800" w:hanging="360"/>
        <w:jc w:val="both"/>
        <w:rPr>
          <w:strike/>
        </w:rPr>
      </w:pPr>
      <w:r w:rsidRPr="00DF2BAC">
        <w:rPr>
          <w:strike/>
        </w:rPr>
        <w:t>(m)</w:t>
      </w:r>
      <w:r w:rsidRPr="00DF2BAC">
        <w:rPr>
          <w:strike/>
        </w:rPr>
        <w:tab/>
        <w:t xml:space="preserve">Reports to the court of abuse, neglect, or exploitation of a vulnerable adult pursuant to A.R.S. § 46-454, et </w:t>
      </w:r>
      <w:proofErr w:type="gramStart"/>
      <w:r w:rsidRPr="00DF2BAC">
        <w:rPr>
          <w:strike/>
        </w:rPr>
        <w:t>seq;</w:t>
      </w:r>
      <w:proofErr w:type="gramEnd"/>
      <w:r w:rsidRPr="00DF2BAC">
        <w:rPr>
          <w:strike/>
        </w:rPr>
        <w:t xml:space="preserve"> </w:t>
      </w:r>
    </w:p>
    <w:p w14:paraId="4AB93BDA" w14:textId="77777777" w:rsidR="00814798" w:rsidRPr="00DF2BAC" w:rsidRDefault="00814798" w:rsidP="00814798">
      <w:pPr>
        <w:tabs>
          <w:tab w:val="left" w:pos="1800"/>
        </w:tabs>
        <w:ind w:left="1800" w:hanging="360"/>
        <w:jc w:val="both"/>
        <w:rPr>
          <w:strike/>
        </w:rPr>
      </w:pPr>
      <w:r w:rsidRPr="00DF2BAC">
        <w:rPr>
          <w:strike/>
        </w:rPr>
        <w:t xml:space="preserve">(n) </w:t>
      </w:r>
      <w:r w:rsidRPr="00DF2BAC">
        <w:rPr>
          <w:strike/>
        </w:rPr>
        <w:tab/>
        <w:t xml:space="preserve">A copy of the recorded letters the conservator is required to file with the court pursuant to Rule 26(E), </w:t>
      </w:r>
      <w:r w:rsidRPr="00DF2BAC">
        <w:rPr>
          <w:i/>
          <w:strike/>
        </w:rPr>
        <w:t xml:space="preserve">Arizona Rules of Probate </w:t>
      </w:r>
      <w:proofErr w:type="gramStart"/>
      <w:r w:rsidRPr="00DF2BAC">
        <w:rPr>
          <w:i/>
          <w:strike/>
        </w:rPr>
        <w:t>Procedure</w:t>
      </w:r>
      <w:r w:rsidRPr="00DF2BAC">
        <w:rPr>
          <w:strike/>
        </w:rPr>
        <w:t>;</w:t>
      </w:r>
      <w:proofErr w:type="gramEnd"/>
      <w:r w:rsidRPr="00DF2BAC">
        <w:rPr>
          <w:strike/>
        </w:rPr>
        <w:t xml:space="preserve"> </w:t>
      </w:r>
    </w:p>
    <w:p w14:paraId="3F39FC0D" w14:textId="77777777" w:rsidR="00814798" w:rsidRPr="00DF2BAC" w:rsidRDefault="00814798" w:rsidP="00814798">
      <w:pPr>
        <w:tabs>
          <w:tab w:val="left" w:pos="1800"/>
        </w:tabs>
        <w:ind w:left="1800" w:hanging="360"/>
        <w:jc w:val="both"/>
        <w:rPr>
          <w:strike/>
        </w:rPr>
      </w:pPr>
      <w:r w:rsidRPr="00DF2BAC">
        <w:rPr>
          <w:strike/>
        </w:rPr>
        <w:t xml:space="preserve">(o) </w:t>
      </w:r>
      <w:r w:rsidRPr="00DF2BAC">
        <w:rPr>
          <w:strike/>
        </w:rPr>
        <w:tab/>
        <w:t>Proofs of publication, notice, or mailings associated with the above filings; and</w:t>
      </w:r>
    </w:p>
    <w:p w14:paraId="2E87611B" w14:textId="77777777" w:rsidR="00814798" w:rsidRPr="00DF2BAC" w:rsidRDefault="00814798" w:rsidP="00814798">
      <w:pPr>
        <w:tabs>
          <w:tab w:val="left" w:pos="1800"/>
        </w:tabs>
        <w:ind w:left="1800" w:hanging="360"/>
        <w:jc w:val="both"/>
        <w:rPr>
          <w:strike/>
        </w:rPr>
      </w:pPr>
      <w:r w:rsidRPr="00DF2BAC">
        <w:rPr>
          <w:strike/>
        </w:rPr>
        <w:t xml:space="preserve">(p) </w:t>
      </w:r>
      <w:r w:rsidRPr="00DF2BAC">
        <w:rPr>
          <w:strike/>
        </w:rPr>
        <w:tab/>
        <w:t>Fiduciary bond.</w:t>
      </w:r>
    </w:p>
    <w:p w14:paraId="1AA50F3E" w14:textId="77777777" w:rsidR="00814798" w:rsidRPr="00DF2BAC" w:rsidRDefault="00814798" w:rsidP="00814798">
      <w:pPr>
        <w:ind w:left="1440" w:hanging="360"/>
        <w:jc w:val="both"/>
        <w:rPr>
          <w:strike/>
        </w:rPr>
      </w:pPr>
      <w:r w:rsidRPr="00DF2BAC">
        <w:rPr>
          <w:strike/>
        </w:rPr>
        <w:t>(2)</w:t>
      </w:r>
      <w:r w:rsidRPr="00DF2BAC">
        <w:rPr>
          <w:strike/>
        </w:rPr>
        <w:tab/>
        <w:t>May provide general legal information to the ward, protected person and persons entitled to notice, pertaining to legal rights, procedures, or options available to the ward or protected person in a legal matter.</w:t>
      </w:r>
    </w:p>
    <w:p w14:paraId="49468D79" w14:textId="77777777" w:rsidR="00814798" w:rsidRPr="00DF2BAC" w:rsidRDefault="00814798" w:rsidP="00814798">
      <w:pPr>
        <w:ind w:left="1440" w:hanging="360"/>
        <w:contextualSpacing/>
        <w:jc w:val="both"/>
        <w:rPr>
          <w:i/>
          <w:strike/>
          <w:sz w:val="20"/>
          <w:szCs w:val="20"/>
        </w:rPr>
      </w:pPr>
      <w:r w:rsidRPr="00DF2BAC">
        <w:rPr>
          <w:strike/>
        </w:rPr>
        <w:t>(3)</w:t>
      </w:r>
      <w:r w:rsidRPr="00DF2BAC">
        <w:rPr>
          <w:strike/>
        </w:rPr>
        <w:tab/>
        <w:t>Must not provide any legal advice, opinion, or recommendation about possible legal rights, remedies, defenses, options, or strategies.</w:t>
      </w:r>
    </w:p>
    <w:p w14:paraId="32AE2D87" w14:textId="77777777" w:rsidR="00814798" w:rsidRPr="00DF2BAC" w:rsidRDefault="00814798" w:rsidP="00814798">
      <w:pPr>
        <w:ind w:left="1440" w:hanging="360"/>
        <w:contextualSpacing/>
        <w:jc w:val="both"/>
        <w:rPr>
          <w:strike/>
        </w:rPr>
      </w:pPr>
      <w:r w:rsidRPr="00DF2BAC">
        <w:rPr>
          <w:strike/>
        </w:rPr>
        <w:t>(4)</w:t>
      </w:r>
      <w:r w:rsidRPr="00DF2BAC">
        <w:rPr>
          <w:strike/>
        </w:rPr>
        <w:tab/>
        <w:t>May attend court hearings, including the initial appointment hearing for appointment of guardian, or any appearance hearing at which the fiduciary may be requested to provide testimony or the appearance of the fiduciary is necessary to further the client’s best interests.</w:t>
      </w:r>
    </w:p>
    <w:p w14:paraId="5F157453" w14:textId="77777777" w:rsidR="00814798" w:rsidRPr="00DF2BAC" w:rsidRDefault="00814798" w:rsidP="00814798">
      <w:pPr>
        <w:ind w:left="1440" w:hanging="360"/>
        <w:jc w:val="both"/>
        <w:rPr>
          <w:strike/>
        </w:rPr>
      </w:pPr>
      <w:r w:rsidRPr="00DF2BAC">
        <w:rPr>
          <w:strike/>
        </w:rPr>
        <w:t>(5)</w:t>
      </w:r>
      <w:r w:rsidRPr="00DF2BAC">
        <w:rPr>
          <w:strike/>
        </w:rPr>
        <w:tab/>
        <w:t xml:space="preserve">Must not represent that the fiduciary is authorized to practice law in this state, provide legal services to another by representing another in a judicial, quasi-judicial, or administrative proceeding, or any other formal dispute resolution process, except as authorized by Rule 31, </w:t>
      </w:r>
      <w:r w:rsidRPr="00DF2BAC">
        <w:rPr>
          <w:i/>
          <w:iCs/>
          <w:strike/>
        </w:rPr>
        <w:t>Arizona Rules of the Supreme Court</w:t>
      </w:r>
      <w:r w:rsidRPr="00DF2BAC">
        <w:rPr>
          <w:strike/>
        </w:rPr>
        <w:t>.   Notwithstanding this prohibition, a fiduciary may attend court with a ward or protected person and may provide general legal information pursuant to subsection (J)(1)(d)(2).</w:t>
      </w:r>
    </w:p>
    <w:p w14:paraId="551C7DA7" w14:textId="77777777" w:rsidR="00814798" w:rsidRPr="00DF2BAC" w:rsidRDefault="00814798" w:rsidP="00814798">
      <w:pPr>
        <w:ind w:left="1440" w:hanging="360"/>
        <w:jc w:val="both"/>
        <w:rPr>
          <w:strike/>
        </w:rPr>
      </w:pPr>
      <w:r w:rsidRPr="00DF2BAC">
        <w:rPr>
          <w:strike/>
        </w:rPr>
        <w:t>(6)</w:t>
      </w:r>
      <w:r w:rsidRPr="00DF2BAC">
        <w:rPr>
          <w:strike/>
        </w:rPr>
        <w:tab/>
        <w:t xml:space="preserve">Must abide by any order entered pursuant to Rule 31, </w:t>
      </w:r>
      <w:r w:rsidRPr="00DF2BAC">
        <w:rPr>
          <w:i/>
          <w:strike/>
        </w:rPr>
        <w:t>Arizona Rules of the Supreme Court</w:t>
      </w:r>
      <w:r w:rsidRPr="00DF2BAC">
        <w:rPr>
          <w:strike/>
        </w:rPr>
        <w:t xml:space="preserve"> and Rule 35, </w:t>
      </w:r>
      <w:r w:rsidRPr="00DF2BAC">
        <w:rPr>
          <w:i/>
          <w:strike/>
        </w:rPr>
        <w:t>Arizona Rules of Probate Procedure,</w:t>
      </w:r>
      <w:r w:rsidRPr="00DF2BAC">
        <w:rPr>
          <w:strike/>
        </w:rPr>
        <w:t xml:space="preserve"> in which the court orders that a licensed fiduciary must obtain the court’s permission to file future pleadings and other papers in a case or cases if the order finds the fiduciary engaged in vexatious conduct in connection with a probate case.</w:t>
      </w:r>
    </w:p>
    <w:p w14:paraId="410D3FEB" w14:textId="77777777" w:rsidR="00814798" w:rsidRPr="00DF2BAC" w:rsidRDefault="00814798" w:rsidP="00814798">
      <w:pPr>
        <w:ind w:left="1440" w:hanging="360"/>
        <w:jc w:val="both"/>
        <w:rPr>
          <w:strike/>
        </w:rPr>
      </w:pPr>
      <w:r w:rsidRPr="00DF2BAC">
        <w:rPr>
          <w:strike/>
        </w:rPr>
        <w:t>(7)</w:t>
      </w:r>
      <w:r w:rsidRPr="00DF2BAC">
        <w:rPr>
          <w:strike/>
        </w:rPr>
        <w:tab/>
        <w:t>May not perform functions listed in (J)(1)(d) if the court has suspended the fiduciary’s authority to act pursuant to Rule 31(d)(3) which provides: “A person licensed as a fiduciary pursuant to A.R.S. § 14-5651 may perform services in compliance with Arizona Code of Judicial Administration, Part 7, Chapter 2, Section 7-202.  Notwithstanding the foregoing provision, the court may suspend the fiduciary’s authority to act without an attorney whenever it determines that lay representation is interfering with the orderly progress of the proceedings or imposing undue burdens on other parties.”</w:t>
      </w:r>
    </w:p>
    <w:p w14:paraId="3459E274" w14:textId="77777777" w:rsidR="00814798" w:rsidRPr="00DF2BAC" w:rsidRDefault="00814798" w:rsidP="00814798">
      <w:pPr>
        <w:ind w:left="1440" w:hanging="360"/>
        <w:jc w:val="both"/>
        <w:rPr>
          <w:strike/>
        </w:rPr>
      </w:pPr>
      <w:r w:rsidRPr="00DF2BAC">
        <w:rPr>
          <w:strike/>
        </w:rPr>
        <w:t>(8)</w:t>
      </w:r>
      <w:r w:rsidRPr="00DF2BAC">
        <w:rPr>
          <w:strike/>
        </w:rPr>
        <w:tab/>
        <w:t>Must inform the ward, protected person, and persons entitled to receive notice that the fiduciary is not a lawyer, is not employed by a lawyer, and cannot give legal advice, and that communications with a fiduciary are not privileged.  A fiduciary must not use the designations “lawyer,” “attorney at law,” “counselor at law,” “law office,” “JD,” “Esq.,” or other equivalent words, the use of which is reasonably likely to induce others to believe the fiduciary is authorized to engage in the practice of law in the State of Arizona, unless the fiduciary has been admitted to the practice of law in Arizona and is an active member of the State Bar of Arizona.</w:t>
      </w:r>
    </w:p>
    <w:p w14:paraId="77514BF0" w14:textId="77777777" w:rsidR="00814798" w:rsidRPr="00DF2BAC" w:rsidRDefault="00814798" w:rsidP="00814798">
      <w:pPr>
        <w:ind w:left="1440" w:hanging="360"/>
        <w:jc w:val="both"/>
        <w:rPr>
          <w:strike/>
        </w:rPr>
      </w:pPr>
      <w:r w:rsidRPr="00DF2BAC">
        <w:rPr>
          <w:strike/>
        </w:rPr>
        <w:lastRenderedPageBreak/>
        <w:t>(9)</w:t>
      </w:r>
      <w:r w:rsidRPr="00DF2BAC">
        <w:rPr>
          <w:strike/>
        </w:rPr>
        <w:tab/>
        <w:t>May only prepare powers of attorney or other legal documents if also certified as a legal document preparer pursuant to ACJA § 7-208, except as provided in subsection (J)(d)(1) or as otherwise ordered by the court.  This provision does not apply to the Arizona Department of Veteran’s Services pursuant to A.R.S.  § 41-603(A).</w:t>
      </w:r>
    </w:p>
    <w:p w14:paraId="04DB2130" w14:textId="77777777" w:rsidR="00814798" w:rsidRPr="00DF2BAC" w:rsidRDefault="00814798" w:rsidP="00814798">
      <w:pPr>
        <w:ind w:left="1440" w:hanging="360"/>
        <w:jc w:val="both"/>
        <w:rPr>
          <w:strike/>
          <w:u w:val="single"/>
        </w:rPr>
      </w:pPr>
    </w:p>
    <w:p w14:paraId="6594F099" w14:textId="77777777" w:rsidR="00814798" w:rsidRPr="00DF2BAC" w:rsidRDefault="00814798" w:rsidP="00814798">
      <w:pPr>
        <w:ind w:left="720" w:hanging="360"/>
        <w:jc w:val="both"/>
        <w:outlineLvl w:val="0"/>
        <w:rPr>
          <w:strike/>
        </w:rPr>
      </w:pPr>
      <w:r w:rsidRPr="00DF2BAC">
        <w:rPr>
          <w:strike/>
        </w:rPr>
        <w:t>2.</w:t>
      </w:r>
      <w:r w:rsidRPr="00DF2BAC">
        <w:rPr>
          <w:strike/>
        </w:rPr>
        <w:tab/>
        <w:t>Relationship with the Ward or Protected Person</w:t>
      </w:r>
      <w:r w:rsidRPr="00DF2BAC">
        <w:rPr>
          <w:bCs/>
          <w:strike/>
        </w:rPr>
        <w:t>.</w:t>
      </w:r>
      <w:r w:rsidRPr="00DF2BAC">
        <w:rPr>
          <w:strike/>
        </w:rPr>
        <w:t xml:space="preserve">  The fiduciary must exhibit the highest degree of trust, loyalty, and fidelity in relation to the ward, protected person, or estate. </w:t>
      </w:r>
    </w:p>
    <w:p w14:paraId="1DDF0656" w14:textId="77777777" w:rsidR="00814798" w:rsidRPr="00DF2BAC" w:rsidRDefault="00814798" w:rsidP="00814798">
      <w:pPr>
        <w:ind w:left="720"/>
        <w:jc w:val="both"/>
        <w:outlineLvl w:val="0"/>
        <w:rPr>
          <w:strike/>
        </w:rPr>
      </w:pPr>
    </w:p>
    <w:p w14:paraId="1002C22C" w14:textId="77777777" w:rsidR="00814798" w:rsidRPr="00DF2BAC" w:rsidRDefault="00814798" w:rsidP="00814798">
      <w:pPr>
        <w:numPr>
          <w:ilvl w:val="4"/>
          <w:numId w:val="6"/>
        </w:numPr>
        <w:tabs>
          <w:tab w:val="left" w:pos="-2340"/>
          <w:tab w:val="left" w:pos="1080"/>
        </w:tabs>
        <w:ind w:left="1080" w:hanging="360"/>
        <w:jc w:val="both"/>
        <w:rPr>
          <w:strike/>
          <w:spacing w:val="-2"/>
        </w:rPr>
      </w:pPr>
      <w:r w:rsidRPr="00DF2BAC">
        <w:rPr>
          <w:strike/>
          <w:spacing w:val="-2"/>
        </w:rPr>
        <w:t xml:space="preserve">The fiduciary </w:t>
      </w:r>
      <w:r w:rsidRPr="00DF2BAC">
        <w:rPr>
          <w:strike/>
        </w:rPr>
        <w:t>must</w:t>
      </w:r>
      <w:r w:rsidRPr="00DF2BAC">
        <w:rPr>
          <w:strike/>
          <w:spacing w:val="-2"/>
        </w:rPr>
        <w:t xml:space="preserve"> manage and protect the personal and monetary interests of the ward or protected person and foster growth, independence, and self-reliance to the maximum degree.</w:t>
      </w:r>
    </w:p>
    <w:p w14:paraId="54DFDCE9" w14:textId="77777777" w:rsidR="00814798" w:rsidRPr="00DF2BAC" w:rsidRDefault="00814798" w:rsidP="00814798">
      <w:pPr>
        <w:tabs>
          <w:tab w:val="left" w:pos="-2340"/>
          <w:tab w:val="left" w:pos="1080"/>
        </w:tabs>
        <w:ind w:left="1080"/>
        <w:jc w:val="both"/>
        <w:rPr>
          <w:strike/>
          <w:spacing w:val="-2"/>
        </w:rPr>
      </w:pPr>
    </w:p>
    <w:p w14:paraId="2B2AC910" w14:textId="77777777" w:rsidR="00814798" w:rsidRPr="00DF2BAC" w:rsidRDefault="00814798" w:rsidP="00814798">
      <w:pPr>
        <w:numPr>
          <w:ilvl w:val="0"/>
          <w:numId w:val="6"/>
        </w:numPr>
        <w:tabs>
          <w:tab w:val="left" w:pos="-2340"/>
          <w:tab w:val="left" w:pos="1080"/>
        </w:tabs>
        <w:spacing w:after="240"/>
        <w:ind w:left="1080" w:hanging="360"/>
        <w:jc w:val="both"/>
        <w:rPr>
          <w:strike/>
        </w:rPr>
      </w:pPr>
      <w:r w:rsidRPr="00DF2BAC">
        <w:rPr>
          <w:strike/>
        </w:rPr>
        <w:t>The fiduciary must:</w:t>
      </w:r>
    </w:p>
    <w:p w14:paraId="23702C4D" w14:textId="77777777" w:rsidR="00814798" w:rsidRPr="00DF2BAC" w:rsidRDefault="00814798" w:rsidP="00814798">
      <w:pPr>
        <w:numPr>
          <w:ilvl w:val="3"/>
          <w:numId w:val="6"/>
        </w:numPr>
        <w:tabs>
          <w:tab w:val="left" w:pos="-2340"/>
          <w:tab w:val="left" w:pos="1440"/>
        </w:tabs>
        <w:ind w:left="1440" w:hanging="360"/>
        <w:jc w:val="both"/>
        <w:rPr>
          <w:strike/>
        </w:rPr>
      </w:pPr>
      <w:r w:rsidRPr="00DF2BAC">
        <w:rPr>
          <w:strike/>
        </w:rPr>
        <w:t xml:space="preserve">Avoid self-dealing, conflict of interest, impropriety, or the appearance of a conflict of interest or impropriety.  Self-dealing, a conflict of interest, or impropriety arises where the fiduciary has some personal or agency interest other individuals may perceive as self-serving or adverse to the position or best interest of the ward, protected person, or decedent.  A conflict of interest may also arise if the fiduciary has dual or multiple relationships with a ward that </w:t>
      </w:r>
      <w:proofErr w:type="gramStart"/>
      <w:r w:rsidRPr="00DF2BAC">
        <w:rPr>
          <w:strike/>
        </w:rPr>
        <w:t>conflict</w:t>
      </w:r>
      <w:proofErr w:type="gramEnd"/>
      <w:r w:rsidRPr="00DF2BAC">
        <w:rPr>
          <w:strike/>
        </w:rPr>
        <w:t xml:space="preserve"> with each other or has a conflict between or among the best interests of two or more wards.</w:t>
      </w:r>
      <w:r w:rsidRPr="00DF2BAC">
        <w:rPr>
          <w:strike/>
          <w:u w:val="single"/>
        </w:rPr>
        <w:t xml:space="preserve"> </w:t>
      </w:r>
    </w:p>
    <w:p w14:paraId="2160565F" w14:textId="77777777" w:rsidR="00814798" w:rsidRPr="00DF2BAC" w:rsidRDefault="00814798" w:rsidP="00814798">
      <w:pPr>
        <w:numPr>
          <w:ilvl w:val="3"/>
          <w:numId w:val="6"/>
        </w:numPr>
        <w:tabs>
          <w:tab w:val="left" w:pos="-2340"/>
          <w:tab w:val="left" w:pos="1440"/>
        </w:tabs>
        <w:ind w:left="1440" w:hanging="360"/>
        <w:jc w:val="both"/>
        <w:rPr>
          <w:strike/>
        </w:rPr>
      </w:pPr>
      <w:r w:rsidRPr="00DF2BAC">
        <w:rPr>
          <w:strike/>
        </w:rPr>
        <w:t xml:space="preserve">Maintain independence from all service providers to enable the fiduciary to coordinate services, challenge inappropriate or poorly delivered services, and act in the best interests of the ward or protected person. </w:t>
      </w:r>
    </w:p>
    <w:p w14:paraId="07DE5088" w14:textId="77777777" w:rsidR="00814798" w:rsidRPr="00DF2BAC" w:rsidRDefault="00814798" w:rsidP="00814798">
      <w:pPr>
        <w:tabs>
          <w:tab w:val="left" w:pos="-2340"/>
          <w:tab w:val="left" w:pos="1440"/>
        </w:tabs>
        <w:ind w:left="1440" w:hanging="360"/>
        <w:jc w:val="both"/>
        <w:rPr>
          <w:strike/>
        </w:rPr>
      </w:pPr>
      <w:r w:rsidRPr="00DF2BAC">
        <w:rPr>
          <w:strike/>
        </w:rPr>
        <w:t>(3)</w:t>
      </w:r>
      <w:r w:rsidRPr="00DF2BAC">
        <w:rPr>
          <w:strike/>
        </w:rPr>
        <w:tab/>
        <w:t>Upon becoming aware of a conflict of interest, immediately disclose to the court the existence and nature of the conflict.</w:t>
      </w:r>
    </w:p>
    <w:p w14:paraId="76C438F6" w14:textId="77777777" w:rsidR="00814798" w:rsidRPr="00DF2BAC" w:rsidRDefault="00814798" w:rsidP="00814798">
      <w:pPr>
        <w:tabs>
          <w:tab w:val="left" w:pos="-2340"/>
          <w:tab w:val="left" w:pos="1440"/>
        </w:tabs>
        <w:ind w:left="1440" w:hanging="360"/>
        <w:jc w:val="both"/>
        <w:outlineLvl w:val="0"/>
        <w:rPr>
          <w:strike/>
        </w:rPr>
      </w:pPr>
      <w:r w:rsidRPr="00DF2BAC">
        <w:rPr>
          <w:strike/>
        </w:rPr>
        <w:t xml:space="preserve">(4) If the fiduciary is acting as a trustee for a trust that is not supervised by the court, the fiduciary must promptly provide written disclosure of any actual or perceived conflict of interest in administering the trust to all qualified beneficiaries when the fiduciary knows or has reason to know of the actual or perceived conflict. </w:t>
      </w:r>
    </w:p>
    <w:p w14:paraId="60CA211D" w14:textId="77777777" w:rsidR="00814798" w:rsidRPr="00DF2BAC" w:rsidRDefault="00814798" w:rsidP="00814798">
      <w:pPr>
        <w:tabs>
          <w:tab w:val="left" w:pos="-1080"/>
          <w:tab w:val="left" w:pos="-720"/>
          <w:tab w:val="left" w:pos="0"/>
          <w:tab w:val="left" w:pos="720"/>
          <w:tab w:val="left" w:pos="1080"/>
          <w:tab w:val="left" w:pos="1440"/>
          <w:tab w:val="left" w:pos="2160"/>
          <w:tab w:val="left" w:pos="234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outlineLvl w:val="0"/>
        <w:rPr>
          <w:strike/>
        </w:rPr>
      </w:pPr>
      <w:r w:rsidRPr="00DF2BAC">
        <w:rPr>
          <w:strike/>
        </w:rPr>
        <w:t>(5)</w:t>
      </w:r>
      <w:r w:rsidRPr="00DF2BAC">
        <w:rPr>
          <w:strike/>
        </w:rPr>
        <w:tab/>
        <w:t>The fiduciary must maintain a professional relationship with the ward or protected person and must avoid personal relationships with the ward, protected person, or the family or friends of the ward or protected person unless the fiduciary is a family member or the personal relationship existed before the appointment of the fiduciary.</w:t>
      </w:r>
    </w:p>
    <w:p w14:paraId="01465C81" w14:textId="77777777" w:rsidR="00116BB9" w:rsidRPr="00DF2BAC" w:rsidRDefault="00116BB9" w:rsidP="00814798">
      <w:pPr>
        <w:tabs>
          <w:tab w:val="left" w:pos="-1080"/>
          <w:tab w:val="left" w:pos="-720"/>
          <w:tab w:val="left" w:pos="0"/>
          <w:tab w:val="left" w:pos="720"/>
          <w:tab w:val="left" w:pos="1080"/>
          <w:tab w:val="left" w:pos="1440"/>
          <w:tab w:val="left" w:pos="2160"/>
          <w:tab w:val="left" w:pos="234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outlineLvl w:val="0"/>
        <w:rPr>
          <w:strike/>
        </w:rPr>
      </w:pPr>
    </w:p>
    <w:p w14:paraId="4565372B" w14:textId="77777777" w:rsidR="00814798" w:rsidRPr="00DF2BAC" w:rsidRDefault="00814798" w:rsidP="00814798">
      <w:pPr>
        <w:numPr>
          <w:ilvl w:val="0"/>
          <w:numId w:val="6"/>
        </w:numPr>
        <w:tabs>
          <w:tab w:val="left" w:pos="-2340"/>
          <w:tab w:val="left" w:pos="180"/>
        </w:tabs>
        <w:ind w:left="1080" w:hanging="360"/>
        <w:jc w:val="both"/>
        <w:rPr>
          <w:strike/>
        </w:rPr>
      </w:pPr>
      <w:r w:rsidRPr="00DF2BAC">
        <w:rPr>
          <w:strike/>
        </w:rPr>
        <w:t xml:space="preserve">Court Approval. </w:t>
      </w:r>
    </w:p>
    <w:p w14:paraId="57023A19" w14:textId="77777777" w:rsidR="00814798" w:rsidRPr="00DF2BAC" w:rsidRDefault="00814798" w:rsidP="00814798">
      <w:pPr>
        <w:tabs>
          <w:tab w:val="left" w:pos="-2340"/>
          <w:tab w:val="left" w:pos="180"/>
        </w:tabs>
        <w:ind w:left="1080"/>
        <w:jc w:val="both"/>
        <w:rPr>
          <w:strike/>
        </w:rPr>
      </w:pPr>
    </w:p>
    <w:p w14:paraId="0B7BA3E2" w14:textId="77777777" w:rsidR="00814798" w:rsidRPr="00DF2BAC" w:rsidRDefault="00814798" w:rsidP="00814798">
      <w:pPr>
        <w:tabs>
          <w:tab w:val="left" w:pos="-2340"/>
          <w:tab w:val="left" w:pos="1080"/>
        </w:tabs>
        <w:ind w:left="1440" w:hanging="360"/>
        <w:jc w:val="both"/>
        <w:rPr>
          <w:strike/>
        </w:rPr>
      </w:pPr>
      <w:r w:rsidRPr="00DF2BAC">
        <w:rPr>
          <w:strike/>
        </w:rPr>
        <w:t>(1)</w:t>
      </w:r>
      <w:r w:rsidRPr="00DF2BAC">
        <w:rPr>
          <w:strike/>
        </w:rPr>
        <w:tab/>
        <w:t xml:space="preserve">Unless otherwise authorized by the court, the fiduciary </w:t>
      </w:r>
      <w:proofErr w:type="gramStart"/>
      <w:r w:rsidRPr="00DF2BAC">
        <w:rPr>
          <w:strike/>
        </w:rPr>
        <w:t>shall must</w:t>
      </w:r>
      <w:proofErr w:type="gramEnd"/>
      <w:r w:rsidRPr="00DF2BAC">
        <w:rPr>
          <w:strike/>
        </w:rPr>
        <w:t xml:space="preserve"> not:</w:t>
      </w:r>
    </w:p>
    <w:p w14:paraId="214ABD91" w14:textId="77777777" w:rsidR="00814798" w:rsidRPr="00DF2BAC" w:rsidRDefault="00814798" w:rsidP="00814798">
      <w:pPr>
        <w:tabs>
          <w:tab w:val="left" w:pos="-2340"/>
          <w:tab w:val="left" w:pos="1080"/>
        </w:tabs>
        <w:ind w:left="1800" w:hanging="360"/>
        <w:jc w:val="both"/>
        <w:rPr>
          <w:strike/>
        </w:rPr>
      </w:pPr>
      <w:r w:rsidRPr="00DF2BAC">
        <w:rPr>
          <w:strike/>
        </w:rPr>
        <w:t>(a)</w:t>
      </w:r>
      <w:r w:rsidRPr="00DF2BAC">
        <w:rPr>
          <w:strike/>
        </w:rPr>
        <w:tab/>
        <w:t xml:space="preserve">Provide non-fiduciary services to the ward or protected person if the fiduciary, or a person or entity closely related to the fiduciary, has a personal or financial interest. For the purposes of this subsection, “closely related” includes a spouse, child, parent, sibling, grandparent, aunt, uncle, or cousin of the fiduciary, and any business, partnership, corporation, limited liability company, trust, or other entity that the fiduciary or a closely related person has a financial interest in, is employed by, or receives compensation or financial benefit from. </w:t>
      </w:r>
    </w:p>
    <w:p w14:paraId="4B571A73" w14:textId="77777777" w:rsidR="00814798" w:rsidRPr="00DF2BAC" w:rsidRDefault="00814798" w:rsidP="00814798">
      <w:pPr>
        <w:tabs>
          <w:tab w:val="left" w:pos="-2340"/>
          <w:tab w:val="left" w:pos="1080"/>
        </w:tabs>
        <w:ind w:left="1800" w:hanging="360"/>
        <w:jc w:val="both"/>
        <w:rPr>
          <w:strike/>
        </w:rPr>
      </w:pPr>
      <w:r w:rsidRPr="00DF2BAC">
        <w:rPr>
          <w:strike/>
        </w:rPr>
        <w:lastRenderedPageBreak/>
        <w:t>(b)</w:t>
      </w:r>
      <w:r w:rsidRPr="00DF2BAC">
        <w:rPr>
          <w:strike/>
        </w:rPr>
        <w:tab/>
        <w:t xml:space="preserve">Solicit or accept incentives or gifts from service providers other than ordinary social hospitality; or   </w:t>
      </w:r>
    </w:p>
    <w:p w14:paraId="679E7F26" w14:textId="77777777" w:rsidR="00814798" w:rsidRPr="00DF2BAC" w:rsidRDefault="00814798" w:rsidP="00814798">
      <w:pPr>
        <w:tabs>
          <w:tab w:val="left" w:pos="-2340"/>
        </w:tabs>
        <w:ind w:left="1800" w:hanging="360"/>
        <w:jc w:val="both"/>
        <w:rPr>
          <w:strike/>
        </w:rPr>
      </w:pPr>
      <w:r w:rsidRPr="00DF2BAC">
        <w:rPr>
          <w:strike/>
        </w:rPr>
        <w:t>(c)</w:t>
      </w:r>
      <w:r w:rsidRPr="00DF2BAC">
        <w:rPr>
          <w:strike/>
        </w:rPr>
        <w:tab/>
        <w:t>Solicit or accept a gift from a ward or protected person, or the estate of a ward or protected person, other than ordinary social hospitality.</w:t>
      </w:r>
    </w:p>
    <w:p w14:paraId="4680B8AF" w14:textId="77777777" w:rsidR="00814798" w:rsidRPr="00DF2BAC" w:rsidRDefault="00814798" w:rsidP="00814798">
      <w:pPr>
        <w:tabs>
          <w:tab w:val="left" w:pos="-2340"/>
        </w:tabs>
        <w:ind w:left="1440" w:hanging="360"/>
        <w:jc w:val="both"/>
        <w:rPr>
          <w:strike/>
        </w:rPr>
      </w:pPr>
      <w:r w:rsidRPr="00DF2BAC">
        <w:rPr>
          <w:strike/>
        </w:rPr>
        <w:t>(2)</w:t>
      </w:r>
      <w:r w:rsidRPr="00DF2BAC">
        <w:rPr>
          <w:strike/>
        </w:rPr>
        <w:tab/>
        <w:t xml:space="preserve">In those exceptional situations when no other services are available, a fiduciary must seek court approval before providing non-fiduciary services. </w:t>
      </w:r>
    </w:p>
    <w:p w14:paraId="5339F048" w14:textId="77777777" w:rsidR="00814798" w:rsidRPr="00DF2BAC" w:rsidRDefault="00814798" w:rsidP="00814798">
      <w:pPr>
        <w:tabs>
          <w:tab w:val="left" w:pos="-2340"/>
        </w:tabs>
        <w:ind w:left="1800" w:hanging="360"/>
        <w:jc w:val="both"/>
        <w:rPr>
          <w:strike/>
        </w:rPr>
      </w:pPr>
      <w:r w:rsidRPr="00DF2BAC">
        <w:rPr>
          <w:strike/>
        </w:rPr>
        <w:t>(a)</w:t>
      </w:r>
      <w:r w:rsidRPr="00DF2BAC">
        <w:rPr>
          <w:strike/>
        </w:rPr>
        <w:tab/>
        <w:t xml:space="preserve">When requesting court approval, the fiduciary must demonstrate in writing, and with prior notice to parties entitled to notice, that all alternatives have been identified and considered and that no alternative is </w:t>
      </w:r>
      <w:proofErr w:type="gramStart"/>
      <w:r w:rsidRPr="00DF2BAC">
        <w:rPr>
          <w:strike/>
        </w:rPr>
        <w:t>available that</w:t>
      </w:r>
      <w:proofErr w:type="gramEnd"/>
      <w:r w:rsidRPr="00DF2BAC">
        <w:rPr>
          <w:strike/>
        </w:rPr>
        <w:t xml:space="preserve"> is reasonable or practical. </w:t>
      </w:r>
    </w:p>
    <w:p w14:paraId="70C3EAC5" w14:textId="77777777" w:rsidR="00814798" w:rsidRPr="00DF2BAC" w:rsidRDefault="00814798" w:rsidP="00814798">
      <w:pPr>
        <w:tabs>
          <w:tab w:val="left" w:pos="-2340"/>
        </w:tabs>
        <w:ind w:left="1800" w:hanging="360"/>
        <w:jc w:val="both"/>
        <w:rPr>
          <w:strike/>
        </w:rPr>
      </w:pPr>
      <w:r w:rsidRPr="00DF2BAC">
        <w:rPr>
          <w:strike/>
        </w:rPr>
        <w:t>(b)</w:t>
      </w:r>
      <w:r w:rsidRPr="00DF2BAC">
        <w:rPr>
          <w:strike/>
        </w:rPr>
        <w:tab/>
        <w:t>Prior court approval is not required in an emergency situation where it is necessary for the fiduciary to provide services to protect the best interests of the ward or protected person, but the fiduciary must document the emergency and the need for the fiduciary to provide the services and promptly inform the court and the parties entitled to notice of the circumstances constituting the emergency and the nature and extent of services provided by the fiduciary.</w:t>
      </w:r>
    </w:p>
    <w:p w14:paraId="271287FF" w14:textId="77777777" w:rsidR="00814798" w:rsidRPr="00DF2BAC" w:rsidRDefault="00814798" w:rsidP="00814798">
      <w:pPr>
        <w:tabs>
          <w:tab w:val="left" w:pos="-2340"/>
          <w:tab w:val="left" w:pos="1080"/>
        </w:tabs>
        <w:ind w:left="1080"/>
        <w:jc w:val="both"/>
        <w:rPr>
          <w:strike/>
        </w:rPr>
      </w:pPr>
    </w:p>
    <w:p w14:paraId="0CF80201" w14:textId="77777777" w:rsidR="00814798" w:rsidRPr="00DF2BAC" w:rsidRDefault="00814798" w:rsidP="00814798">
      <w:pPr>
        <w:pStyle w:val="ListParagraph"/>
        <w:numPr>
          <w:ilvl w:val="0"/>
          <w:numId w:val="6"/>
        </w:numPr>
        <w:tabs>
          <w:tab w:val="left" w:pos="-2340"/>
          <w:tab w:val="left" w:pos="1080"/>
        </w:tabs>
        <w:ind w:left="1080" w:hanging="360"/>
        <w:jc w:val="both"/>
        <w:rPr>
          <w:strike/>
        </w:rPr>
      </w:pPr>
      <w:r w:rsidRPr="00DF2BAC">
        <w:rPr>
          <w:strike/>
        </w:rPr>
        <w:t>The fiduciary must vigorously protect the rights of the ward or protected person against infringement by third parties.</w:t>
      </w:r>
    </w:p>
    <w:p w14:paraId="217194F7" w14:textId="77777777" w:rsidR="00814798" w:rsidRPr="00DF2BAC" w:rsidRDefault="00814798" w:rsidP="00814798">
      <w:pPr>
        <w:tabs>
          <w:tab w:val="left" w:pos="-2340"/>
          <w:tab w:val="left" w:pos="1080"/>
        </w:tabs>
        <w:ind w:left="1080"/>
        <w:jc w:val="both"/>
        <w:rPr>
          <w:strike/>
        </w:rPr>
      </w:pPr>
      <w:r w:rsidRPr="00DF2BAC">
        <w:rPr>
          <w:strike/>
        </w:rPr>
        <w:t xml:space="preserve"> </w:t>
      </w:r>
    </w:p>
    <w:p w14:paraId="1D6C8ED7" w14:textId="77777777" w:rsidR="00814798" w:rsidRPr="00DF2BAC" w:rsidRDefault="00814798" w:rsidP="00814798">
      <w:pPr>
        <w:tabs>
          <w:tab w:val="left" w:pos="-2340"/>
          <w:tab w:val="left" w:pos="1080"/>
        </w:tabs>
        <w:ind w:left="1080" w:hanging="360"/>
        <w:jc w:val="both"/>
        <w:rPr>
          <w:strike/>
        </w:rPr>
      </w:pPr>
      <w:r w:rsidRPr="00DF2BAC">
        <w:rPr>
          <w:strike/>
        </w:rPr>
        <w:t>e.</w:t>
      </w:r>
      <w:r w:rsidRPr="00DF2BAC">
        <w:rPr>
          <w:strike/>
        </w:rPr>
        <w:tab/>
        <w:t xml:space="preserve">The fiduciary must, whenever possible, provide all pertinent information to the ward or protected person unless the fiduciary is reasonably certain substantial harm will result from providing this information. </w:t>
      </w:r>
    </w:p>
    <w:p w14:paraId="68B0900A" w14:textId="77777777" w:rsidR="00814798" w:rsidRPr="00DF2BAC" w:rsidRDefault="00814798" w:rsidP="00814798">
      <w:pPr>
        <w:tabs>
          <w:tab w:val="left" w:pos="-2340"/>
          <w:tab w:val="left" w:pos="1080"/>
        </w:tabs>
        <w:ind w:left="1080" w:hanging="360"/>
        <w:jc w:val="both"/>
        <w:rPr>
          <w:strike/>
        </w:rPr>
      </w:pPr>
    </w:p>
    <w:p w14:paraId="5892C9D7" w14:textId="77777777" w:rsidR="00814798" w:rsidRPr="00DF2BAC" w:rsidRDefault="00814798" w:rsidP="00814798">
      <w:pPr>
        <w:tabs>
          <w:tab w:val="left" w:pos="-2340"/>
          <w:tab w:val="left" w:pos="1080"/>
        </w:tabs>
        <w:ind w:left="1080" w:hanging="360"/>
        <w:jc w:val="both"/>
        <w:rPr>
          <w:strike/>
        </w:rPr>
      </w:pPr>
      <w:r w:rsidRPr="00DF2BAC">
        <w:rPr>
          <w:strike/>
        </w:rPr>
        <w:t xml:space="preserve">f. </w:t>
      </w:r>
      <w:r w:rsidRPr="00DF2BAC">
        <w:rPr>
          <w:strike/>
        </w:rPr>
        <w:tab/>
        <w:t>Pursuant to A.R.S. § 14-5651, the fiduciary must, upon appointment as a guardian or conservator, provide the written information to the ward or protected person and all persons entitled to notice as specified in subsection (F)(4).</w:t>
      </w:r>
    </w:p>
    <w:p w14:paraId="125620C3" w14:textId="77777777" w:rsidR="00814798" w:rsidRPr="00DF2BAC" w:rsidRDefault="00814798" w:rsidP="00814798">
      <w:pPr>
        <w:tabs>
          <w:tab w:val="left" w:pos="-2340"/>
          <w:tab w:val="left" w:pos="1080"/>
        </w:tabs>
        <w:ind w:left="1080" w:hanging="360"/>
        <w:jc w:val="both"/>
        <w:rPr>
          <w:strike/>
        </w:rPr>
      </w:pPr>
    </w:p>
    <w:p w14:paraId="0D33A2A6" w14:textId="77777777" w:rsidR="00814798" w:rsidRPr="00DF2BAC" w:rsidRDefault="00814798" w:rsidP="00814798">
      <w:pPr>
        <w:pStyle w:val="Level1"/>
        <w:tabs>
          <w:tab w:val="left" w:pos="-2340"/>
          <w:tab w:val="left" w:pos="1080"/>
        </w:tabs>
        <w:ind w:left="1080" w:right="0"/>
        <w:jc w:val="both"/>
      </w:pPr>
      <w:r w:rsidRPr="00DF2BAC">
        <w:rPr>
          <w:strike/>
        </w:rPr>
        <w:t>g.</w:t>
      </w:r>
      <w:r w:rsidRPr="00DF2BAC">
        <w:rPr>
          <w:strike/>
        </w:rPr>
        <w:tab/>
        <w:t xml:space="preserve">The fiduciary must not permit or authorize trainees, support staff, or other contracted professionals to provide informed </w:t>
      </w:r>
      <w:proofErr w:type="gramStart"/>
      <w:r w:rsidRPr="00DF2BAC">
        <w:rPr>
          <w:strike/>
        </w:rPr>
        <w:t>consents</w:t>
      </w:r>
      <w:proofErr w:type="gramEnd"/>
      <w:r w:rsidRPr="00DF2BAC">
        <w:rPr>
          <w:strike/>
        </w:rPr>
        <w:t xml:space="preserve"> or enter into any contractual agreements regarding the ward or protected persons.</w:t>
      </w:r>
    </w:p>
    <w:p w14:paraId="10F36A90" w14:textId="77777777" w:rsidR="00814798" w:rsidRPr="00DF2BAC" w:rsidRDefault="00814798" w:rsidP="00814798">
      <w:pPr>
        <w:ind w:left="720"/>
        <w:jc w:val="both"/>
        <w:outlineLvl w:val="0"/>
      </w:pPr>
    </w:p>
    <w:p w14:paraId="71CB96C1" w14:textId="77777777" w:rsidR="004C51A1" w:rsidRPr="00DF2BAC" w:rsidRDefault="004C51A1" w:rsidP="002A024E">
      <w:pPr>
        <w:pStyle w:val="Level1"/>
        <w:ind w:left="360" w:right="0"/>
        <w:jc w:val="both"/>
        <w:rPr>
          <w:b/>
          <w:bCs/>
          <w:u w:val="single"/>
        </w:rPr>
      </w:pPr>
    </w:p>
    <w:p w14:paraId="541888B1" w14:textId="1B447DF2" w:rsidR="00D611BF" w:rsidRPr="00DF2BAC" w:rsidRDefault="00CA5A37" w:rsidP="00986C41">
      <w:pPr>
        <w:pStyle w:val="Level1"/>
        <w:ind w:left="0" w:right="0" w:firstLine="0"/>
        <w:jc w:val="center"/>
        <w:rPr>
          <w:b/>
          <w:bCs/>
          <w:u w:val="single"/>
        </w:rPr>
      </w:pPr>
      <w:r w:rsidRPr="00DF2BAC">
        <w:rPr>
          <w:b/>
          <w:bCs/>
          <w:u w:val="single"/>
        </w:rPr>
        <w:t xml:space="preserve">Section 7-202.18: </w:t>
      </w:r>
      <w:r w:rsidR="004273B4" w:rsidRPr="00DF2BAC">
        <w:rPr>
          <w:b/>
          <w:bCs/>
          <w:u w:val="single"/>
        </w:rPr>
        <w:t xml:space="preserve"> </w:t>
      </w:r>
      <w:r w:rsidR="00D611BF" w:rsidRPr="00DF2BAC">
        <w:rPr>
          <w:b/>
          <w:bCs/>
          <w:u w:val="single"/>
        </w:rPr>
        <w:t>Decision-Making</w:t>
      </w:r>
    </w:p>
    <w:p w14:paraId="0C28464E" w14:textId="77777777" w:rsidR="004C51A1" w:rsidRPr="00DF2BAC" w:rsidRDefault="004C51A1" w:rsidP="002A024E">
      <w:pPr>
        <w:pStyle w:val="Level1"/>
        <w:ind w:left="360" w:right="0"/>
        <w:jc w:val="both"/>
        <w:rPr>
          <w:b/>
          <w:bCs/>
          <w:u w:val="single"/>
        </w:rPr>
      </w:pPr>
    </w:p>
    <w:p w14:paraId="51241830" w14:textId="74FB2BE9" w:rsidR="00B61035" w:rsidRPr="00DF2BAC" w:rsidRDefault="00B61035" w:rsidP="00614C29">
      <w:pPr>
        <w:tabs>
          <w:tab w:val="left" w:pos="0"/>
        </w:tabs>
        <w:ind w:left="360" w:hanging="450"/>
        <w:jc w:val="both"/>
        <w:outlineLvl w:val="0"/>
        <w:rPr>
          <w:b/>
          <w:u w:val="single"/>
        </w:rPr>
      </w:pPr>
      <w:r w:rsidRPr="00DF2BAC">
        <w:rPr>
          <w:bCs/>
          <w:strike/>
        </w:rPr>
        <w:t>3</w:t>
      </w:r>
      <w:r w:rsidR="007F1A49" w:rsidRPr="00DF2BAC">
        <w:rPr>
          <w:b/>
          <w:u w:val="single"/>
        </w:rPr>
        <w:t>A.</w:t>
      </w:r>
      <w:r w:rsidR="007F1A49" w:rsidRPr="00DF2BAC">
        <w:rPr>
          <w:bCs/>
        </w:rPr>
        <w:tab/>
      </w:r>
      <w:r w:rsidRPr="00DF2BAC">
        <w:rPr>
          <w:bCs/>
          <w:strike/>
        </w:rPr>
        <w:t>Decision Making</w:t>
      </w:r>
      <w:r w:rsidR="00194B00" w:rsidRPr="00DF2BAC">
        <w:rPr>
          <w:b/>
          <w:u w:val="single"/>
        </w:rPr>
        <w:t xml:space="preserve"> Degree of Care</w:t>
      </w:r>
      <w:r w:rsidRPr="00DF2BAC">
        <w:rPr>
          <w:b/>
        </w:rPr>
        <w:t>.</w:t>
      </w:r>
      <w:r w:rsidRPr="00DF2BAC">
        <w:t xml:space="preserve">  </w:t>
      </w:r>
      <w:r w:rsidRPr="00DF2BAC">
        <w:rPr>
          <w:strike/>
        </w:rPr>
        <w:t xml:space="preserve">The </w:t>
      </w:r>
      <w:r w:rsidR="00194B00" w:rsidRPr="00DF2BAC">
        <w:rPr>
          <w:u w:val="single"/>
        </w:rPr>
        <w:t xml:space="preserve">A </w:t>
      </w:r>
      <w:r w:rsidRPr="00DF2BAC">
        <w:t xml:space="preserve">fiduciary must exercise extreme care and diligence when making decisions </w:t>
      </w:r>
      <w:r w:rsidRPr="00DF2BAC">
        <w:rPr>
          <w:strike/>
        </w:rPr>
        <w:t xml:space="preserve">on behalf </w:t>
      </w:r>
      <w:proofErr w:type="gramStart"/>
      <w:r w:rsidRPr="00DF2BAC">
        <w:rPr>
          <w:strike/>
        </w:rPr>
        <w:t>of</w:t>
      </w:r>
      <w:r w:rsidR="006A6677" w:rsidRPr="00DF2BAC">
        <w:rPr>
          <w:strike/>
        </w:rPr>
        <w:t xml:space="preserve"> </w:t>
      </w:r>
      <w:r w:rsidR="006A6677" w:rsidRPr="00DF2BAC">
        <w:rPr>
          <w:u w:val="single"/>
        </w:rPr>
        <w:t>for</w:t>
      </w:r>
      <w:proofErr w:type="gramEnd"/>
      <w:r w:rsidRPr="00DF2BAC">
        <w:t xml:space="preserve"> a ward or protected person.  </w:t>
      </w:r>
      <w:commentRangeStart w:id="65"/>
      <w:r w:rsidRPr="00DF2BAC">
        <w:rPr>
          <w:strike/>
        </w:rPr>
        <w:t>The fiduciary must make all decisions in a manner that promotes the civil rights and liberties of the ward or protected person and maximizes their independence and self-reliance</w:t>
      </w:r>
      <w:commentRangeEnd w:id="65"/>
      <w:r w:rsidR="00E62DB9" w:rsidRPr="00DF2BAC">
        <w:rPr>
          <w:rStyle w:val="CommentReference"/>
          <w:lang w:val="x-none" w:eastAsia="x-none"/>
        </w:rPr>
        <w:commentReference w:id="65"/>
      </w:r>
      <w:r w:rsidRPr="00DF2BAC">
        <w:rPr>
          <w:strike/>
        </w:rPr>
        <w:t>.</w:t>
      </w:r>
    </w:p>
    <w:p w14:paraId="76307C42" w14:textId="77777777" w:rsidR="00476729" w:rsidRPr="00DF2BAC" w:rsidRDefault="00476729" w:rsidP="002A024E">
      <w:pPr>
        <w:pStyle w:val="Level1"/>
        <w:ind w:left="360" w:right="0"/>
        <w:jc w:val="both"/>
        <w:rPr>
          <w:b/>
          <w:bCs/>
          <w:u w:val="single"/>
        </w:rPr>
      </w:pPr>
    </w:p>
    <w:p w14:paraId="27C6BBA8" w14:textId="77777777" w:rsidR="00017186" w:rsidRPr="00DF2BAC" w:rsidRDefault="00017186" w:rsidP="00017186">
      <w:pPr>
        <w:tabs>
          <w:tab w:val="left" w:pos="-4230"/>
          <w:tab w:val="left" w:pos="-2070"/>
        </w:tabs>
        <w:ind w:left="360" w:hanging="360"/>
        <w:jc w:val="both"/>
        <w:outlineLvl w:val="0"/>
      </w:pPr>
      <w:r w:rsidRPr="00DF2BAC">
        <w:rPr>
          <w:b/>
          <w:bCs/>
          <w:u w:val="single"/>
        </w:rPr>
        <w:t>B.</w:t>
      </w:r>
      <w:r w:rsidRPr="00DF2BAC">
        <w:rPr>
          <w:b/>
          <w:bCs/>
          <w:u w:val="single"/>
        </w:rPr>
        <w:tab/>
        <w:t xml:space="preserve">Authority.  </w:t>
      </w:r>
      <w:r w:rsidRPr="00DF2BAC">
        <w:rPr>
          <w:u w:val="single"/>
        </w:rPr>
        <w:t>A fiduciary must not make decisions in areas outside the scope of the court’s guardianship, conservatorship, or personal representative order.</w:t>
      </w:r>
    </w:p>
    <w:p w14:paraId="4F8DFFA4" w14:textId="0E19ED42" w:rsidR="00017186" w:rsidRPr="00DF2BAC" w:rsidRDefault="00017186" w:rsidP="002A024E">
      <w:pPr>
        <w:pStyle w:val="Level1"/>
        <w:ind w:left="360" w:right="0"/>
        <w:jc w:val="both"/>
        <w:rPr>
          <w:b/>
          <w:bCs/>
          <w:u w:val="single"/>
        </w:rPr>
      </w:pPr>
    </w:p>
    <w:p w14:paraId="2DBFFCDF" w14:textId="042E33CB" w:rsidR="006B468F" w:rsidRPr="00DF2BAC" w:rsidRDefault="00476729" w:rsidP="00BC7254">
      <w:pPr>
        <w:tabs>
          <w:tab w:val="left" w:pos="0"/>
        </w:tabs>
        <w:ind w:left="360" w:hanging="360"/>
        <w:jc w:val="both"/>
        <w:outlineLvl w:val="0"/>
        <w:rPr>
          <w:bCs/>
          <w:u w:val="single"/>
        </w:rPr>
      </w:pPr>
      <w:r w:rsidRPr="00DF2BAC">
        <w:rPr>
          <w:b/>
          <w:u w:val="single"/>
        </w:rPr>
        <w:t>C</w:t>
      </w:r>
      <w:r w:rsidR="006B468F" w:rsidRPr="00DF2BAC">
        <w:rPr>
          <w:b/>
          <w:u w:val="single"/>
        </w:rPr>
        <w:t>.</w:t>
      </w:r>
      <w:r w:rsidR="006B468F" w:rsidRPr="00DF2BAC">
        <w:rPr>
          <w:b/>
          <w:u w:val="single"/>
        </w:rPr>
        <w:tab/>
        <w:t>Informed Consent.</w:t>
      </w:r>
      <w:r w:rsidR="006B468F" w:rsidRPr="00DF2BAC">
        <w:rPr>
          <w:bCs/>
          <w:u w:val="single"/>
        </w:rPr>
        <w:t xml:space="preserve">  A fiduciary must ensure that </w:t>
      </w:r>
      <w:r w:rsidR="00196A5E" w:rsidRPr="00DF2BAC">
        <w:rPr>
          <w:bCs/>
          <w:u w:val="single"/>
        </w:rPr>
        <w:t xml:space="preserve">they </w:t>
      </w:r>
      <w:r w:rsidR="00A92260" w:rsidRPr="00DF2BAC">
        <w:rPr>
          <w:bCs/>
          <w:u w:val="single"/>
        </w:rPr>
        <w:t>hav</w:t>
      </w:r>
      <w:r w:rsidR="00196A5E" w:rsidRPr="00DF2BAC">
        <w:rPr>
          <w:bCs/>
          <w:u w:val="single"/>
        </w:rPr>
        <w:t>e</w:t>
      </w:r>
      <w:r w:rsidR="00A92260" w:rsidRPr="00DF2BAC">
        <w:rPr>
          <w:bCs/>
          <w:u w:val="single"/>
        </w:rPr>
        <w:t xml:space="preserve"> full disclosure of the facts needed to make an uncoerced, intelligent decision</w:t>
      </w:r>
      <w:r w:rsidR="00507E32" w:rsidRPr="00DF2BAC">
        <w:rPr>
          <w:bCs/>
          <w:u w:val="single"/>
        </w:rPr>
        <w:t xml:space="preserve"> </w:t>
      </w:r>
      <w:r w:rsidR="00F04A8A" w:rsidRPr="00DF2BAC">
        <w:rPr>
          <w:bCs/>
          <w:u w:val="single"/>
        </w:rPr>
        <w:t xml:space="preserve">on behalf of a ward or protected person </w:t>
      </w:r>
      <w:r w:rsidR="00F411F6" w:rsidRPr="00DF2BAC">
        <w:rPr>
          <w:bCs/>
          <w:u w:val="single"/>
        </w:rPr>
        <w:t>and that they make decisions based on</w:t>
      </w:r>
      <w:r w:rsidR="00A52E66" w:rsidRPr="00DF2BAC">
        <w:rPr>
          <w:bCs/>
          <w:u w:val="single"/>
        </w:rPr>
        <w:t xml:space="preserve"> the principle of </w:t>
      </w:r>
      <w:r w:rsidR="006B468F" w:rsidRPr="00DF2BAC">
        <w:rPr>
          <w:bCs/>
          <w:u w:val="single"/>
        </w:rPr>
        <w:t>informed consent.</w:t>
      </w:r>
      <w:r w:rsidR="00196A5E" w:rsidRPr="00DF2BAC">
        <w:rPr>
          <w:bCs/>
          <w:u w:val="single"/>
        </w:rPr>
        <w:t xml:space="preserve"> </w:t>
      </w:r>
    </w:p>
    <w:p w14:paraId="37C37249" w14:textId="77777777" w:rsidR="0052764D" w:rsidRPr="00DF2BAC" w:rsidRDefault="0052764D" w:rsidP="00017186">
      <w:pPr>
        <w:tabs>
          <w:tab w:val="left" w:pos="0"/>
        </w:tabs>
        <w:jc w:val="both"/>
        <w:outlineLvl w:val="0"/>
        <w:rPr>
          <w:u w:val="single"/>
        </w:rPr>
      </w:pPr>
    </w:p>
    <w:p w14:paraId="79069610" w14:textId="0BCDCD6D" w:rsidR="008E1EED" w:rsidRPr="00DF2BAC" w:rsidRDefault="00476729" w:rsidP="008E1EED">
      <w:pPr>
        <w:tabs>
          <w:tab w:val="left" w:pos="0"/>
        </w:tabs>
        <w:ind w:left="360" w:hanging="360"/>
        <w:jc w:val="both"/>
        <w:outlineLvl w:val="0"/>
        <w:rPr>
          <w:b/>
          <w:bCs/>
          <w:u w:val="single"/>
        </w:rPr>
      </w:pPr>
      <w:r w:rsidRPr="00DF2BAC">
        <w:rPr>
          <w:b/>
          <w:bCs/>
          <w:u w:val="single"/>
        </w:rPr>
        <w:t>D</w:t>
      </w:r>
      <w:r w:rsidR="008E1EED" w:rsidRPr="00DF2BAC">
        <w:rPr>
          <w:b/>
          <w:bCs/>
          <w:u w:val="single"/>
        </w:rPr>
        <w:t>.</w:t>
      </w:r>
      <w:r w:rsidR="008E1EED" w:rsidRPr="00DF2BAC">
        <w:rPr>
          <w:b/>
          <w:bCs/>
          <w:u w:val="single"/>
        </w:rPr>
        <w:tab/>
      </w:r>
      <w:r w:rsidR="008B333C" w:rsidRPr="00DF2BAC">
        <w:rPr>
          <w:b/>
          <w:bCs/>
          <w:u w:val="single"/>
        </w:rPr>
        <w:t xml:space="preserve">Decision-Making </w:t>
      </w:r>
      <w:r w:rsidR="008E1EED" w:rsidRPr="00DF2BAC">
        <w:rPr>
          <w:b/>
          <w:bCs/>
          <w:u w:val="single"/>
        </w:rPr>
        <w:t>Standard</w:t>
      </w:r>
      <w:r w:rsidR="00017186" w:rsidRPr="00DF2BAC">
        <w:rPr>
          <w:b/>
          <w:bCs/>
          <w:u w:val="single"/>
        </w:rPr>
        <w:t>.</w:t>
      </w:r>
    </w:p>
    <w:p w14:paraId="0876BD21" w14:textId="77777777" w:rsidR="00183382" w:rsidRPr="00DF2BAC" w:rsidRDefault="00183382" w:rsidP="000C7ED1">
      <w:pPr>
        <w:ind w:left="450" w:hanging="450"/>
        <w:jc w:val="both"/>
        <w:outlineLvl w:val="0"/>
        <w:rPr>
          <w:u w:val="single"/>
        </w:rPr>
      </w:pPr>
    </w:p>
    <w:p w14:paraId="77B7C09B" w14:textId="45DE7299" w:rsidR="00D0581D" w:rsidRPr="00DF2BAC" w:rsidRDefault="008B333C" w:rsidP="004A0112">
      <w:pPr>
        <w:pStyle w:val="Level3"/>
        <w:tabs>
          <w:tab w:val="left" w:pos="-4230"/>
          <w:tab w:val="left" w:pos="-2070"/>
        </w:tabs>
        <w:ind w:left="720"/>
        <w:jc w:val="both"/>
        <w:outlineLvl w:val="0"/>
        <w:rPr>
          <w:u w:val="single"/>
        </w:rPr>
      </w:pPr>
      <w:r w:rsidRPr="00DF2BAC">
        <w:rPr>
          <w:u w:val="single"/>
        </w:rPr>
        <w:t>1</w:t>
      </w:r>
      <w:r w:rsidR="00416B5D" w:rsidRPr="00DF2BAC">
        <w:rPr>
          <w:u w:val="single"/>
        </w:rPr>
        <w:t>.</w:t>
      </w:r>
      <w:r w:rsidR="00416B5D" w:rsidRPr="00DF2BAC">
        <w:rPr>
          <w:u w:val="single"/>
        </w:rPr>
        <w:tab/>
      </w:r>
      <w:r w:rsidR="00477E66" w:rsidRPr="00DF2BAC">
        <w:rPr>
          <w:u w:val="single"/>
        </w:rPr>
        <w:t>Ward’s</w:t>
      </w:r>
      <w:r w:rsidR="00FD1896" w:rsidRPr="00DF2BAC">
        <w:rPr>
          <w:u w:val="single"/>
        </w:rPr>
        <w:t xml:space="preserve"> p</w:t>
      </w:r>
      <w:r w:rsidR="007B4D22" w:rsidRPr="00DF2BAC">
        <w:rPr>
          <w:u w:val="single"/>
        </w:rPr>
        <w:t xml:space="preserve">reference.  </w:t>
      </w:r>
    </w:p>
    <w:p w14:paraId="3FA64871" w14:textId="77777777" w:rsidR="00D0581D" w:rsidRPr="00DF2BAC" w:rsidRDefault="00D0581D" w:rsidP="004A0112">
      <w:pPr>
        <w:pStyle w:val="Level3"/>
        <w:tabs>
          <w:tab w:val="left" w:pos="-4230"/>
          <w:tab w:val="left" w:pos="-2070"/>
        </w:tabs>
        <w:ind w:left="720"/>
        <w:jc w:val="both"/>
        <w:outlineLvl w:val="0"/>
        <w:rPr>
          <w:u w:val="single"/>
        </w:rPr>
      </w:pPr>
    </w:p>
    <w:p w14:paraId="4C2513E1" w14:textId="2D3E8C7C" w:rsidR="009C63D6" w:rsidRPr="00DF2BAC" w:rsidRDefault="00D0581D" w:rsidP="00D0581D">
      <w:pPr>
        <w:pStyle w:val="Level3"/>
        <w:tabs>
          <w:tab w:val="left" w:pos="-4230"/>
          <w:tab w:val="left" w:pos="-2070"/>
        </w:tabs>
        <w:jc w:val="both"/>
        <w:outlineLvl w:val="0"/>
        <w:rPr>
          <w:u w:val="single"/>
        </w:rPr>
      </w:pPr>
      <w:r w:rsidRPr="00DF2BAC">
        <w:rPr>
          <w:u w:val="single"/>
        </w:rPr>
        <w:t>a.</w:t>
      </w:r>
      <w:r w:rsidRPr="00DF2BAC">
        <w:rPr>
          <w:u w:val="single"/>
        </w:rPr>
        <w:tab/>
      </w:r>
      <w:r w:rsidR="009C63D6" w:rsidRPr="00DF2BAC">
        <w:rPr>
          <w:u w:val="single"/>
        </w:rPr>
        <w:t>A fiduciary must identify and advocate for the</w:t>
      </w:r>
      <w:r w:rsidR="006E7013" w:rsidRPr="00DF2BAC">
        <w:rPr>
          <w:u w:val="single"/>
        </w:rPr>
        <w:t xml:space="preserve"> </w:t>
      </w:r>
      <w:proofErr w:type="gramStart"/>
      <w:r w:rsidR="006E7013" w:rsidRPr="00DF2BAC">
        <w:rPr>
          <w:u w:val="single"/>
        </w:rPr>
        <w:t>ward</w:t>
      </w:r>
      <w:r w:rsidR="00DF1343" w:rsidRPr="00DF2BAC">
        <w:rPr>
          <w:u w:val="single"/>
        </w:rPr>
        <w:t>’s</w:t>
      </w:r>
      <w:proofErr w:type="gramEnd"/>
      <w:r w:rsidR="006E7013" w:rsidRPr="00DF2BAC">
        <w:rPr>
          <w:u w:val="single"/>
        </w:rPr>
        <w:t xml:space="preserve"> or protected person’s</w:t>
      </w:r>
      <w:r w:rsidR="007078F1" w:rsidRPr="00DF2BAC">
        <w:rPr>
          <w:u w:val="single"/>
        </w:rPr>
        <w:t xml:space="preserve"> </w:t>
      </w:r>
      <w:r w:rsidR="00BD1B74" w:rsidRPr="00DF2BAC">
        <w:rPr>
          <w:u w:val="single"/>
        </w:rPr>
        <w:t>needs and preferences.</w:t>
      </w:r>
      <w:r w:rsidR="00DF1343" w:rsidRPr="00DF2BAC">
        <w:rPr>
          <w:u w:val="single"/>
        </w:rPr>
        <w:t xml:space="preserve"> </w:t>
      </w:r>
      <w:r w:rsidR="006E7013" w:rsidRPr="00DF2BAC">
        <w:rPr>
          <w:u w:val="single"/>
        </w:rPr>
        <w:t xml:space="preserve"> </w:t>
      </w:r>
      <w:r w:rsidR="009C63D6" w:rsidRPr="00DF2BAC">
        <w:rPr>
          <w:u w:val="single"/>
        </w:rPr>
        <w:t xml:space="preserve"> </w:t>
      </w:r>
    </w:p>
    <w:p w14:paraId="39C4F6CB" w14:textId="77777777" w:rsidR="009C63D6" w:rsidRPr="00DF2BAC" w:rsidRDefault="009C63D6" w:rsidP="00D0581D">
      <w:pPr>
        <w:pStyle w:val="Level3"/>
        <w:tabs>
          <w:tab w:val="left" w:pos="-4230"/>
          <w:tab w:val="left" w:pos="-2070"/>
        </w:tabs>
        <w:jc w:val="both"/>
        <w:outlineLvl w:val="0"/>
        <w:rPr>
          <w:u w:val="single"/>
        </w:rPr>
      </w:pPr>
    </w:p>
    <w:p w14:paraId="7AABB264" w14:textId="2B926765" w:rsidR="00E4437E" w:rsidRPr="00DF2BAC" w:rsidRDefault="00307051" w:rsidP="00BD6184">
      <w:pPr>
        <w:pStyle w:val="Level3"/>
        <w:tabs>
          <w:tab w:val="left" w:pos="-4230"/>
          <w:tab w:val="left" w:pos="-2070"/>
        </w:tabs>
        <w:jc w:val="both"/>
        <w:outlineLvl w:val="0"/>
      </w:pPr>
      <w:r w:rsidRPr="00DF2BAC">
        <w:rPr>
          <w:strike/>
        </w:rPr>
        <w:t>a</w:t>
      </w:r>
      <w:r w:rsidR="009C63D6" w:rsidRPr="00DF2BAC">
        <w:rPr>
          <w:u w:val="single"/>
        </w:rPr>
        <w:t>b.</w:t>
      </w:r>
      <w:r w:rsidR="009C63D6" w:rsidRPr="00DF2BAC">
        <w:tab/>
      </w:r>
      <w:proofErr w:type="gramStart"/>
      <w:r w:rsidR="00CF1B5A" w:rsidRPr="00DF2BAC">
        <w:rPr>
          <w:strike/>
        </w:rPr>
        <w:t xml:space="preserve">The </w:t>
      </w:r>
      <w:r w:rsidR="00416B5D" w:rsidRPr="00DF2BAC">
        <w:rPr>
          <w:u w:val="single"/>
        </w:rPr>
        <w:t xml:space="preserve">A </w:t>
      </w:r>
      <w:r w:rsidR="00416B5D" w:rsidRPr="00DF2BAC">
        <w:t>fiduciary</w:t>
      </w:r>
      <w:proofErr w:type="gramEnd"/>
      <w:r w:rsidR="00416B5D" w:rsidRPr="00DF2BAC">
        <w:t xml:space="preserve"> must make all reasonable efforts to determine the </w:t>
      </w:r>
      <w:r w:rsidR="00C53CB3" w:rsidRPr="00DF2BAC">
        <w:rPr>
          <w:u w:val="single"/>
        </w:rPr>
        <w:t xml:space="preserve">person’s </w:t>
      </w:r>
      <w:r w:rsidR="00416B5D" w:rsidRPr="00DF2BAC">
        <w:rPr>
          <w:u w:val="single"/>
        </w:rPr>
        <w:t xml:space="preserve">past and current </w:t>
      </w:r>
      <w:r w:rsidR="00416B5D" w:rsidRPr="00DF2BAC">
        <w:t xml:space="preserve">preferences </w:t>
      </w:r>
      <w:r w:rsidR="001309CD" w:rsidRPr="00DF2BAC">
        <w:rPr>
          <w:strike/>
        </w:rPr>
        <w:t>of the ward or protected person, both past and current, regarding</w:t>
      </w:r>
      <w:r w:rsidR="001309CD" w:rsidRPr="00DF2BAC">
        <w:t xml:space="preserve"> </w:t>
      </w:r>
      <w:r w:rsidR="00416B5D" w:rsidRPr="00DF2BAC">
        <w:rPr>
          <w:u w:val="single"/>
        </w:rPr>
        <w:t>about</w:t>
      </w:r>
      <w:r w:rsidR="00416B5D" w:rsidRPr="00DF2BAC">
        <w:t xml:space="preserve"> all decisions the fiduciary is empowered to make</w:t>
      </w:r>
      <w:r w:rsidR="00E85A16" w:rsidRPr="00DF2BAC">
        <w:t xml:space="preserve"> </w:t>
      </w:r>
      <w:r w:rsidR="00E85A16" w:rsidRPr="00DF2BAC">
        <w:rPr>
          <w:u w:val="single"/>
        </w:rPr>
        <w:t>by:</w:t>
      </w:r>
    </w:p>
    <w:p w14:paraId="7900FD15" w14:textId="77777777" w:rsidR="00956A51" w:rsidRPr="00DF2BAC" w:rsidRDefault="00956A51" w:rsidP="004A0112">
      <w:pPr>
        <w:pStyle w:val="Level3"/>
        <w:tabs>
          <w:tab w:val="left" w:pos="-4230"/>
          <w:tab w:val="left" w:pos="-2070"/>
        </w:tabs>
        <w:ind w:left="720"/>
        <w:jc w:val="both"/>
        <w:outlineLvl w:val="0"/>
        <w:rPr>
          <w:u w:val="single"/>
        </w:rPr>
      </w:pPr>
    </w:p>
    <w:p w14:paraId="46C0C1B2" w14:textId="0F9F4375" w:rsidR="00922DF5" w:rsidRPr="00DF2BAC" w:rsidRDefault="00BD1B74" w:rsidP="00BD1B74">
      <w:pPr>
        <w:pStyle w:val="Level3"/>
        <w:tabs>
          <w:tab w:val="left" w:pos="-4230"/>
          <w:tab w:val="left" w:pos="-2070"/>
        </w:tabs>
        <w:ind w:left="1440"/>
        <w:jc w:val="both"/>
        <w:outlineLvl w:val="0"/>
        <w:rPr>
          <w:u w:val="single"/>
        </w:rPr>
      </w:pPr>
      <w:r w:rsidRPr="00DF2BAC">
        <w:rPr>
          <w:u w:val="single"/>
        </w:rPr>
        <w:t>(1)</w:t>
      </w:r>
      <w:r w:rsidR="00BA75F2" w:rsidRPr="00DF2BAC">
        <w:rPr>
          <w:u w:val="single"/>
        </w:rPr>
        <w:tab/>
      </w:r>
      <w:r w:rsidR="00E85A16" w:rsidRPr="00DF2BAC">
        <w:rPr>
          <w:u w:val="single"/>
        </w:rPr>
        <w:t xml:space="preserve">Asking the person </w:t>
      </w:r>
      <w:r w:rsidR="00922DF5" w:rsidRPr="00DF2BAC">
        <w:rPr>
          <w:u w:val="single"/>
        </w:rPr>
        <w:t xml:space="preserve">their </w:t>
      </w:r>
      <w:proofErr w:type="gramStart"/>
      <w:r w:rsidR="00922DF5" w:rsidRPr="00DF2BAC">
        <w:rPr>
          <w:u w:val="single"/>
        </w:rPr>
        <w:t>preference</w:t>
      </w:r>
      <w:r w:rsidR="000E0F4D" w:rsidRPr="00DF2BAC">
        <w:rPr>
          <w:u w:val="single"/>
        </w:rPr>
        <w:t>;</w:t>
      </w:r>
      <w:proofErr w:type="gramEnd"/>
    </w:p>
    <w:p w14:paraId="18313EBD" w14:textId="468FD0BB" w:rsidR="00D80047" w:rsidRPr="00DF2BAC" w:rsidRDefault="00BD1B74" w:rsidP="00BD1B74">
      <w:pPr>
        <w:pStyle w:val="Level3"/>
        <w:tabs>
          <w:tab w:val="left" w:pos="-4230"/>
          <w:tab w:val="left" w:pos="-2070"/>
        </w:tabs>
        <w:ind w:left="1440"/>
        <w:jc w:val="both"/>
        <w:outlineLvl w:val="0"/>
        <w:rPr>
          <w:u w:val="single"/>
        </w:rPr>
      </w:pPr>
      <w:r w:rsidRPr="00DF2BAC">
        <w:rPr>
          <w:u w:val="single"/>
        </w:rPr>
        <w:t>(2)</w:t>
      </w:r>
      <w:r w:rsidR="00922DF5" w:rsidRPr="00DF2BAC">
        <w:rPr>
          <w:u w:val="single"/>
        </w:rPr>
        <w:tab/>
      </w:r>
      <w:r w:rsidR="000E0F4D" w:rsidRPr="00DF2BAC">
        <w:rPr>
          <w:u w:val="single"/>
        </w:rPr>
        <w:t xml:space="preserve">If the person </w:t>
      </w:r>
      <w:r w:rsidR="00D00BA7" w:rsidRPr="00DF2BAC">
        <w:rPr>
          <w:u w:val="single"/>
        </w:rPr>
        <w:t xml:space="preserve">has difficulty expressing their preference, </w:t>
      </w:r>
      <w:r w:rsidR="00250756" w:rsidRPr="00DF2BAC">
        <w:rPr>
          <w:u w:val="single"/>
        </w:rPr>
        <w:t>tak</w:t>
      </w:r>
      <w:r w:rsidR="00622836" w:rsidRPr="00DF2BAC">
        <w:rPr>
          <w:u w:val="single"/>
        </w:rPr>
        <w:t>ing</w:t>
      </w:r>
      <w:r w:rsidR="00250756" w:rsidRPr="00DF2BAC">
        <w:rPr>
          <w:u w:val="single"/>
        </w:rPr>
        <w:t xml:space="preserve"> reasonable steps to help </w:t>
      </w:r>
      <w:r w:rsidR="000E0F4D" w:rsidRPr="00DF2BAC">
        <w:rPr>
          <w:u w:val="single"/>
        </w:rPr>
        <w:t>the person express their preference</w:t>
      </w:r>
      <w:r w:rsidR="00003281" w:rsidRPr="00DF2BAC">
        <w:rPr>
          <w:u w:val="single"/>
        </w:rPr>
        <w:t>;</w:t>
      </w:r>
      <w:r w:rsidR="004F0730" w:rsidRPr="00DF2BAC">
        <w:rPr>
          <w:u w:val="single"/>
        </w:rPr>
        <w:t xml:space="preserve"> and</w:t>
      </w:r>
    </w:p>
    <w:p w14:paraId="52C1EE06" w14:textId="5D312F97" w:rsidR="00956A51" w:rsidRPr="00DF2BAC" w:rsidRDefault="00BD1B74" w:rsidP="00BD1B74">
      <w:pPr>
        <w:pStyle w:val="Level3"/>
        <w:tabs>
          <w:tab w:val="left" w:pos="-4230"/>
          <w:tab w:val="left" w:pos="-2070"/>
        </w:tabs>
        <w:ind w:left="1440"/>
        <w:jc w:val="both"/>
        <w:outlineLvl w:val="0"/>
        <w:rPr>
          <w:u w:val="single"/>
        </w:rPr>
      </w:pPr>
      <w:r w:rsidRPr="00DF2BAC">
        <w:rPr>
          <w:u w:val="single"/>
        </w:rPr>
        <w:t>(3)</w:t>
      </w:r>
      <w:r w:rsidR="00D80047" w:rsidRPr="00DF2BAC">
        <w:rPr>
          <w:u w:val="single"/>
        </w:rPr>
        <w:tab/>
      </w:r>
      <w:r w:rsidR="0072178F" w:rsidRPr="00DF2BAC">
        <w:rPr>
          <w:u w:val="single"/>
        </w:rPr>
        <w:t>If the person is unable to express their preference, even with assistance,</w:t>
      </w:r>
      <w:r w:rsidR="00622836" w:rsidRPr="00DF2BAC">
        <w:rPr>
          <w:u w:val="single"/>
        </w:rPr>
        <w:t xml:space="preserve"> seeking input from </w:t>
      </w:r>
      <w:r w:rsidR="002F5D79" w:rsidRPr="00DF2BAC">
        <w:rPr>
          <w:u w:val="single"/>
        </w:rPr>
        <w:t>others close to the person to determine what the person would want</w:t>
      </w:r>
      <w:r w:rsidR="004F0730" w:rsidRPr="00DF2BAC">
        <w:rPr>
          <w:u w:val="single"/>
        </w:rPr>
        <w:t>.</w:t>
      </w:r>
      <w:r w:rsidR="0072178F" w:rsidRPr="00DF2BAC">
        <w:rPr>
          <w:u w:val="single"/>
        </w:rPr>
        <w:t xml:space="preserve"> </w:t>
      </w:r>
      <w:r w:rsidR="00BA75F2" w:rsidRPr="00DF2BAC">
        <w:rPr>
          <w:u w:val="single"/>
        </w:rPr>
        <w:t xml:space="preserve"> </w:t>
      </w:r>
    </w:p>
    <w:p w14:paraId="51AE5D4B" w14:textId="77777777" w:rsidR="00003281" w:rsidRPr="00DF2BAC" w:rsidRDefault="00003281" w:rsidP="00BA75F2">
      <w:pPr>
        <w:pStyle w:val="Level3"/>
        <w:tabs>
          <w:tab w:val="left" w:pos="-4230"/>
          <w:tab w:val="left" w:pos="-2070"/>
        </w:tabs>
        <w:jc w:val="both"/>
        <w:outlineLvl w:val="0"/>
        <w:rPr>
          <w:u w:val="single"/>
        </w:rPr>
      </w:pPr>
    </w:p>
    <w:p w14:paraId="10FC8111" w14:textId="6DCFFD13" w:rsidR="00864508" w:rsidRPr="00DF2BAC" w:rsidRDefault="00BD1B74" w:rsidP="004F0730">
      <w:pPr>
        <w:pStyle w:val="Level3"/>
        <w:tabs>
          <w:tab w:val="left" w:pos="-4230"/>
          <w:tab w:val="left" w:pos="-2070"/>
        </w:tabs>
        <w:ind w:left="720"/>
        <w:jc w:val="both"/>
        <w:outlineLvl w:val="0"/>
        <w:rPr>
          <w:u w:val="single"/>
        </w:rPr>
      </w:pPr>
      <w:r w:rsidRPr="00DF2BAC">
        <w:rPr>
          <w:u w:val="single"/>
        </w:rPr>
        <w:t>2</w:t>
      </w:r>
      <w:r w:rsidR="00003281" w:rsidRPr="00DF2BAC">
        <w:rPr>
          <w:u w:val="single"/>
        </w:rPr>
        <w:t>.</w:t>
      </w:r>
      <w:r w:rsidR="00213A02" w:rsidRPr="00DF2BAC">
        <w:rPr>
          <w:u w:val="single"/>
        </w:rPr>
        <w:tab/>
      </w:r>
      <w:r w:rsidR="00AC5124" w:rsidRPr="00DF2BAC">
        <w:rPr>
          <w:u w:val="single"/>
        </w:rPr>
        <w:t>Best interest</w:t>
      </w:r>
      <w:r w:rsidR="0055264F" w:rsidRPr="00DF2BAC">
        <w:rPr>
          <w:u w:val="single"/>
        </w:rPr>
        <w:t>.</w:t>
      </w:r>
      <w:r w:rsidR="00DB1119" w:rsidRPr="00DF2BAC">
        <w:rPr>
          <w:u w:val="single"/>
        </w:rPr>
        <w:t xml:space="preserve">   </w:t>
      </w:r>
      <w:r w:rsidR="00427558" w:rsidRPr="00DF2BAC">
        <w:rPr>
          <w:u w:val="single"/>
        </w:rPr>
        <w:t xml:space="preserve"> </w:t>
      </w:r>
      <w:r w:rsidR="0055264F" w:rsidRPr="00DF2BAC">
        <w:rPr>
          <w:u w:val="single"/>
        </w:rPr>
        <w:t xml:space="preserve">  </w:t>
      </w:r>
    </w:p>
    <w:p w14:paraId="343FFC10" w14:textId="77777777" w:rsidR="00864508" w:rsidRPr="00DF2BAC" w:rsidRDefault="00864508" w:rsidP="004F0730">
      <w:pPr>
        <w:pStyle w:val="Level3"/>
        <w:tabs>
          <w:tab w:val="left" w:pos="-4230"/>
          <w:tab w:val="left" w:pos="-2070"/>
        </w:tabs>
        <w:ind w:left="720"/>
        <w:jc w:val="both"/>
        <w:outlineLvl w:val="0"/>
        <w:rPr>
          <w:u w:val="single"/>
        </w:rPr>
      </w:pPr>
    </w:p>
    <w:p w14:paraId="0725F202" w14:textId="679AA48E" w:rsidR="003E6A30" w:rsidRPr="00DF2BAC" w:rsidRDefault="003E6A30" w:rsidP="00864508">
      <w:pPr>
        <w:pStyle w:val="Level3"/>
        <w:tabs>
          <w:tab w:val="left" w:pos="-4230"/>
          <w:tab w:val="left" w:pos="-2070"/>
        </w:tabs>
        <w:jc w:val="both"/>
        <w:outlineLvl w:val="0"/>
        <w:rPr>
          <w:u w:val="single"/>
        </w:rPr>
      </w:pPr>
      <w:r w:rsidRPr="00DF2BAC">
        <w:rPr>
          <w:u w:val="single"/>
        </w:rPr>
        <w:t>a.</w:t>
      </w:r>
      <w:r w:rsidRPr="00DF2BAC">
        <w:rPr>
          <w:u w:val="single"/>
        </w:rPr>
        <w:tab/>
      </w:r>
      <w:r w:rsidR="009C2A10" w:rsidRPr="00DF2BAC">
        <w:rPr>
          <w:u w:val="single"/>
        </w:rPr>
        <w:t>A best-interest decision is the least intrusive, most normalizing, and least restrictive action possible to provide for the person’s needs.</w:t>
      </w:r>
    </w:p>
    <w:p w14:paraId="0914F7A8" w14:textId="77777777" w:rsidR="003E6A30" w:rsidRPr="00DF2BAC" w:rsidRDefault="003E6A30" w:rsidP="00864508">
      <w:pPr>
        <w:pStyle w:val="Level3"/>
        <w:tabs>
          <w:tab w:val="left" w:pos="-4230"/>
          <w:tab w:val="left" w:pos="-2070"/>
        </w:tabs>
        <w:jc w:val="both"/>
        <w:outlineLvl w:val="0"/>
        <w:rPr>
          <w:u w:val="single"/>
        </w:rPr>
      </w:pPr>
    </w:p>
    <w:p w14:paraId="33B9DA9E" w14:textId="32AE23D7" w:rsidR="00862658" w:rsidRPr="00DF2BAC" w:rsidRDefault="003E6A30" w:rsidP="00864508">
      <w:pPr>
        <w:pStyle w:val="Level3"/>
        <w:tabs>
          <w:tab w:val="left" w:pos="-4230"/>
          <w:tab w:val="left" w:pos="-2070"/>
        </w:tabs>
        <w:jc w:val="both"/>
        <w:outlineLvl w:val="0"/>
        <w:rPr>
          <w:u w:val="single"/>
        </w:rPr>
      </w:pPr>
      <w:r w:rsidRPr="00DF2BAC">
        <w:t>b</w:t>
      </w:r>
      <w:r w:rsidR="00864508" w:rsidRPr="00DF2BAC">
        <w:t>.</w:t>
      </w:r>
      <w:r w:rsidR="00864508" w:rsidRPr="00DF2BAC">
        <w:tab/>
      </w:r>
      <w:r w:rsidR="00C72733" w:rsidRPr="00DF2BAC">
        <w:rPr>
          <w:strike/>
        </w:rPr>
        <w:t xml:space="preserve">The </w:t>
      </w:r>
      <w:r w:rsidR="00862658" w:rsidRPr="00DF2BAC">
        <w:rPr>
          <w:u w:val="single"/>
        </w:rPr>
        <w:t xml:space="preserve">A </w:t>
      </w:r>
      <w:r w:rsidR="00862658" w:rsidRPr="00DF2BAC">
        <w:t xml:space="preserve">fiduciary </w:t>
      </w:r>
      <w:r w:rsidR="00F33EFE" w:rsidRPr="00DF2BAC">
        <w:t>must</w:t>
      </w:r>
      <w:r w:rsidR="00415E82" w:rsidRPr="00DF2BAC">
        <w:t xml:space="preserve"> </w:t>
      </w:r>
      <w:r w:rsidR="00794E7C" w:rsidRPr="00DF2BAC">
        <w:t>make decision</w:t>
      </w:r>
      <w:r w:rsidR="007D3A01" w:rsidRPr="00DF2BAC">
        <w:t xml:space="preserve">s </w:t>
      </w:r>
      <w:r w:rsidR="00DC4902" w:rsidRPr="00DF2BAC">
        <w:rPr>
          <w:strike/>
        </w:rPr>
        <w:t xml:space="preserve">in accordance with the determined preferences of the ward or protected person, past or current, in all instances except when </w:t>
      </w:r>
      <w:r w:rsidR="007D3A01" w:rsidRPr="00DF2BAC">
        <w:t>the</w:t>
      </w:r>
      <w:r w:rsidR="007D3A01" w:rsidRPr="00DF2BAC">
        <w:rPr>
          <w:u w:val="single"/>
        </w:rPr>
        <w:t xml:space="preserve"> fiduciary reasonably believes are in the person’s best interest </w:t>
      </w:r>
      <w:r w:rsidR="00794E7C" w:rsidRPr="00DF2BAC">
        <w:rPr>
          <w:u w:val="single"/>
        </w:rPr>
        <w:t>i</w:t>
      </w:r>
      <w:r w:rsidR="009525E6" w:rsidRPr="00DF2BAC">
        <w:rPr>
          <w:u w:val="single"/>
        </w:rPr>
        <w:t>f:</w:t>
      </w:r>
    </w:p>
    <w:p w14:paraId="040E9651" w14:textId="77777777" w:rsidR="00101E5A" w:rsidRPr="00DF2BAC" w:rsidRDefault="00101E5A" w:rsidP="009525E6">
      <w:pPr>
        <w:pStyle w:val="Level3"/>
        <w:tabs>
          <w:tab w:val="left" w:pos="-4230"/>
          <w:tab w:val="left" w:pos="-2070"/>
        </w:tabs>
        <w:ind w:left="1440"/>
        <w:jc w:val="both"/>
        <w:outlineLvl w:val="0"/>
        <w:rPr>
          <w:u w:val="single"/>
        </w:rPr>
      </w:pPr>
    </w:p>
    <w:p w14:paraId="4D84F7CC" w14:textId="0C8C791A" w:rsidR="009525E6" w:rsidRPr="00DF2BAC" w:rsidRDefault="009525E6" w:rsidP="009525E6">
      <w:pPr>
        <w:pStyle w:val="Level3"/>
        <w:tabs>
          <w:tab w:val="left" w:pos="-4230"/>
          <w:tab w:val="left" w:pos="-2070"/>
        </w:tabs>
        <w:ind w:left="1440"/>
        <w:jc w:val="both"/>
        <w:outlineLvl w:val="0"/>
        <w:rPr>
          <w:u w:val="single"/>
        </w:rPr>
      </w:pPr>
      <w:r w:rsidRPr="00DF2BAC">
        <w:rPr>
          <w:u w:val="single"/>
        </w:rPr>
        <w:t>(1)</w:t>
      </w:r>
      <w:r w:rsidRPr="00DF2BAC">
        <w:rPr>
          <w:u w:val="single"/>
        </w:rPr>
        <w:tab/>
        <w:t>The</w:t>
      </w:r>
      <w:r w:rsidR="00E1023F" w:rsidRPr="00DF2BAC">
        <w:rPr>
          <w:u w:val="single"/>
        </w:rPr>
        <w:t xml:space="preserve"> person’s preferences cannot be determined</w:t>
      </w:r>
      <w:r w:rsidR="00415E82" w:rsidRPr="00DF2BAC">
        <w:rPr>
          <w:u w:val="single"/>
        </w:rPr>
        <w:t>; or</w:t>
      </w:r>
    </w:p>
    <w:p w14:paraId="29E49018" w14:textId="016741C4" w:rsidR="00415E82" w:rsidRPr="00DF2BAC" w:rsidRDefault="009525E6" w:rsidP="00B41BC0">
      <w:pPr>
        <w:pStyle w:val="Level3"/>
        <w:tabs>
          <w:tab w:val="left" w:pos="-4230"/>
          <w:tab w:val="left" w:pos="-2070"/>
        </w:tabs>
        <w:ind w:left="1440"/>
        <w:jc w:val="both"/>
        <w:outlineLvl w:val="0"/>
      </w:pPr>
      <w:r w:rsidRPr="00DF2BAC">
        <w:rPr>
          <w:u w:val="single"/>
        </w:rPr>
        <w:t>(2)</w:t>
      </w:r>
      <w:r w:rsidRPr="00DF2BAC">
        <w:rPr>
          <w:u w:val="single"/>
        </w:rPr>
        <w:tab/>
        <w:t xml:space="preserve">The </w:t>
      </w:r>
      <w:r w:rsidRPr="00DF2BAC">
        <w:t xml:space="preserve">fiduciary is reasonably certain </w:t>
      </w:r>
      <w:r w:rsidRPr="00DF2BAC">
        <w:rPr>
          <w:u w:val="single"/>
        </w:rPr>
        <w:t xml:space="preserve">that </w:t>
      </w:r>
      <w:r w:rsidRPr="00DF2BAC">
        <w:t xml:space="preserve">the </w:t>
      </w:r>
      <w:r w:rsidR="005438CE" w:rsidRPr="00DF2BAC">
        <w:rPr>
          <w:strike/>
        </w:rPr>
        <w:t xml:space="preserve">decision </w:t>
      </w:r>
      <w:r w:rsidRPr="00DF2BAC">
        <w:rPr>
          <w:u w:val="single"/>
        </w:rPr>
        <w:t xml:space="preserve">person’s determined preference </w:t>
      </w:r>
      <w:r w:rsidRPr="00DF2BAC">
        <w:t xml:space="preserve">will result in substantial harm to the </w:t>
      </w:r>
      <w:r w:rsidR="008B7900" w:rsidRPr="00DF2BAC">
        <w:rPr>
          <w:strike/>
        </w:rPr>
        <w:t>ward or protected</w:t>
      </w:r>
      <w:r w:rsidR="008B7900" w:rsidRPr="00DF2BAC">
        <w:t xml:space="preserve"> </w:t>
      </w:r>
      <w:r w:rsidRPr="00DF2BAC">
        <w:t>person</w:t>
      </w:r>
      <w:r w:rsidR="00415E82" w:rsidRPr="00DF2BAC">
        <w:t>.</w:t>
      </w:r>
    </w:p>
    <w:p w14:paraId="23D21169" w14:textId="77777777" w:rsidR="00466AFA" w:rsidRPr="00DF2BAC" w:rsidRDefault="00466AFA" w:rsidP="00B41BC0">
      <w:pPr>
        <w:pStyle w:val="Level3"/>
        <w:tabs>
          <w:tab w:val="left" w:pos="-4230"/>
          <w:tab w:val="left" w:pos="-2070"/>
        </w:tabs>
        <w:ind w:left="1440"/>
        <w:jc w:val="both"/>
        <w:outlineLvl w:val="0"/>
        <w:rPr>
          <w:u w:val="single"/>
        </w:rPr>
      </w:pPr>
    </w:p>
    <w:p w14:paraId="0DE41936" w14:textId="77777777" w:rsidR="0029161D" w:rsidRPr="00DF2BAC" w:rsidRDefault="0029161D" w:rsidP="0029161D">
      <w:pPr>
        <w:tabs>
          <w:tab w:val="left" w:pos="-4230"/>
          <w:tab w:val="left" w:pos="-2070"/>
          <w:tab w:val="left" w:pos="1080"/>
        </w:tabs>
        <w:ind w:left="1080" w:hanging="360"/>
        <w:jc w:val="both"/>
        <w:outlineLvl w:val="0"/>
        <w:rPr>
          <w:strike/>
        </w:rPr>
      </w:pPr>
      <w:r w:rsidRPr="00DF2BAC">
        <w:rPr>
          <w:strike/>
        </w:rPr>
        <w:t>c.</w:t>
      </w:r>
      <w:r w:rsidRPr="00DF2BAC">
        <w:rPr>
          <w:strike/>
        </w:rPr>
        <w:tab/>
        <w:t>When it is not possible to determine the preferences of the ward or protected person, the fiduciary must make decisions in the best interest of the ward or protected person.</w:t>
      </w:r>
    </w:p>
    <w:p w14:paraId="715CF5AF" w14:textId="77777777" w:rsidR="00415E82" w:rsidRPr="00DF2BAC" w:rsidRDefault="00415E82" w:rsidP="009525E6">
      <w:pPr>
        <w:pStyle w:val="Level3"/>
        <w:tabs>
          <w:tab w:val="left" w:pos="-4230"/>
          <w:tab w:val="left" w:pos="-2070"/>
        </w:tabs>
        <w:ind w:left="1440"/>
        <w:jc w:val="both"/>
        <w:outlineLvl w:val="0"/>
        <w:rPr>
          <w:u w:val="single"/>
        </w:rPr>
      </w:pPr>
    </w:p>
    <w:p w14:paraId="4676F5E8" w14:textId="69187DFA" w:rsidR="00003281" w:rsidRPr="00DF2BAC" w:rsidRDefault="0019546A" w:rsidP="00780B97">
      <w:pPr>
        <w:pStyle w:val="Level3"/>
        <w:tabs>
          <w:tab w:val="left" w:pos="-4230"/>
          <w:tab w:val="left" w:pos="-2070"/>
        </w:tabs>
        <w:jc w:val="both"/>
        <w:outlineLvl w:val="0"/>
        <w:rPr>
          <w:u w:val="single"/>
        </w:rPr>
      </w:pPr>
      <w:r w:rsidRPr="00DF2BAC">
        <w:rPr>
          <w:u w:val="single"/>
        </w:rPr>
        <w:t>c.</w:t>
      </w:r>
      <w:r w:rsidRPr="00DF2BAC">
        <w:rPr>
          <w:u w:val="single"/>
        </w:rPr>
        <w:tab/>
      </w:r>
      <w:r w:rsidR="00A96E24" w:rsidRPr="00DF2BAC">
        <w:rPr>
          <w:u w:val="single"/>
        </w:rPr>
        <w:t>In making</w:t>
      </w:r>
      <w:r w:rsidR="00420619" w:rsidRPr="00DF2BAC">
        <w:rPr>
          <w:u w:val="single"/>
        </w:rPr>
        <w:t xml:space="preserve"> </w:t>
      </w:r>
      <w:proofErr w:type="gramStart"/>
      <w:r w:rsidR="00420619" w:rsidRPr="00DF2BAC">
        <w:rPr>
          <w:u w:val="single"/>
        </w:rPr>
        <w:t xml:space="preserve">a </w:t>
      </w:r>
      <w:r w:rsidR="001F77FA" w:rsidRPr="00DF2BAC">
        <w:rPr>
          <w:u w:val="single"/>
        </w:rPr>
        <w:t>best</w:t>
      </w:r>
      <w:proofErr w:type="gramEnd"/>
      <w:r w:rsidR="001F77FA" w:rsidRPr="00DF2BAC">
        <w:rPr>
          <w:u w:val="single"/>
        </w:rPr>
        <w:t>-interest decision,</w:t>
      </w:r>
      <w:r w:rsidR="00A96E24" w:rsidRPr="00DF2BAC">
        <w:rPr>
          <w:u w:val="single"/>
        </w:rPr>
        <w:t xml:space="preserve"> </w:t>
      </w:r>
      <w:r w:rsidR="001F77FA" w:rsidRPr="00DF2BAC">
        <w:rPr>
          <w:u w:val="single"/>
        </w:rPr>
        <w:t>t</w:t>
      </w:r>
      <w:r w:rsidR="00E1023F" w:rsidRPr="00DF2BAC">
        <w:rPr>
          <w:u w:val="single"/>
        </w:rPr>
        <w:t xml:space="preserve">he fiduciary </w:t>
      </w:r>
      <w:r w:rsidR="00044B0B" w:rsidRPr="00DF2BAC">
        <w:rPr>
          <w:u w:val="single"/>
        </w:rPr>
        <w:t>must</w:t>
      </w:r>
      <w:r w:rsidR="00E1023F" w:rsidRPr="00DF2BAC">
        <w:rPr>
          <w:u w:val="single"/>
        </w:rPr>
        <w:t xml:space="preserve"> </w:t>
      </w:r>
      <w:r w:rsidR="00B41BC0" w:rsidRPr="00DF2BAC">
        <w:rPr>
          <w:u w:val="single"/>
        </w:rPr>
        <w:t>consider:</w:t>
      </w:r>
    </w:p>
    <w:p w14:paraId="50ECCA43" w14:textId="77777777" w:rsidR="00723FFC" w:rsidRPr="00DF2BAC" w:rsidRDefault="00723FFC" w:rsidP="00780B97">
      <w:pPr>
        <w:pStyle w:val="Level3"/>
        <w:tabs>
          <w:tab w:val="left" w:pos="-4230"/>
          <w:tab w:val="left" w:pos="-2070"/>
        </w:tabs>
        <w:jc w:val="both"/>
        <w:outlineLvl w:val="0"/>
        <w:rPr>
          <w:u w:val="single"/>
        </w:rPr>
      </w:pPr>
    </w:p>
    <w:p w14:paraId="6A181B12" w14:textId="6C0663A5" w:rsidR="00723FFC" w:rsidRPr="00DF2BAC" w:rsidRDefault="00723FFC" w:rsidP="00723FFC">
      <w:pPr>
        <w:pStyle w:val="Level3"/>
        <w:tabs>
          <w:tab w:val="left" w:pos="-4230"/>
          <w:tab w:val="left" w:pos="-2070"/>
        </w:tabs>
        <w:ind w:left="1440"/>
        <w:jc w:val="both"/>
        <w:outlineLvl w:val="0"/>
        <w:rPr>
          <w:u w:val="single"/>
        </w:rPr>
      </w:pPr>
      <w:r w:rsidRPr="00DF2BAC">
        <w:rPr>
          <w:u w:val="single"/>
        </w:rPr>
        <w:t>(1)</w:t>
      </w:r>
      <w:r w:rsidRPr="00DF2BAC">
        <w:rPr>
          <w:u w:val="single"/>
        </w:rPr>
        <w:tab/>
      </w:r>
      <w:r w:rsidR="00763626" w:rsidRPr="00DF2BAC">
        <w:rPr>
          <w:u w:val="single"/>
        </w:rPr>
        <w:t xml:space="preserve">Information from professionals with an interest in the person’s </w:t>
      </w:r>
      <w:proofErr w:type="gramStart"/>
      <w:r w:rsidR="00763626" w:rsidRPr="00DF2BAC">
        <w:rPr>
          <w:u w:val="single"/>
        </w:rPr>
        <w:t>welfare</w:t>
      </w:r>
      <w:r w:rsidR="007E5688" w:rsidRPr="00DF2BAC">
        <w:rPr>
          <w:u w:val="single"/>
        </w:rPr>
        <w:t>;</w:t>
      </w:r>
      <w:proofErr w:type="gramEnd"/>
    </w:p>
    <w:p w14:paraId="7552B7A3" w14:textId="148FB8AF" w:rsidR="007E5688" w:rsidRPr="00DF2BAC" w:rsidRDefault="007E5688" w:rsidP="00723FFC">
      <w:pPr>
        <w:pStyle w:val="Level3"/>
        <w:tabs>
          <w:tab w:val="left" w:pos="-4230"/>
          <w:tab w:val="left" w:pos="-2070"/>
        </w:tabs>
        <w:ind w:left="1440"/>
        <w:jc w:val="both"/>
        <w:outlineLvl w:val="0"/>
        <w:rPr>
          <w:u w:val="single"/>
        </w:rPr>
      </w:pPr>
      <w:r w:rsidRPr="00DF2BAC">
        <w:rPr>
          <w:u w:val="single"/>
        </w:rPr>
        <w:t>(2)</w:t>
      </w:r>
      <w:r w:rsidRPr="00DF2BAC">
        <w:rPr>
          <w:u w:val="single"/>
        </w:rPr>
        <w:tab/>
        <w:t>Information the fiduciary believes the person would have considered if the</w:t>
      </w:r>
      <w:r w:rsidR="000A406B" w:rsidRPr="00DF2BAC">
        <w:rPr>
          <w:u w:val="single"/>
        </w:rPr>
        <w:t>y</w:t>
      </w:r>
      <w:r w:rsidRPr="00DF2BAC">
        <w:rPr>
          <w:u w:val="single"/>
        </w:rPr>
        <w:t xml:space="preserve"> were able</w:t>
      </w:r>
      <w:r w:rsidR="00FF10BC" w:rsidRPr="00DF2BAC">
        <w:rPr>
          <w:u w:val="single"/>
        </w:rPr>
        <w:t>; and</w:t>
      </w:r>
    </w:p>
    <w:p w14:paraId="01A7BC71" w14:textId="5F11DB97" w:rsidR="00FF10BC" w:rsidRPr="00DF2BAC" w:rsidRDefault="00FF10BC" w:rsidP="00723FFC">
      <w:pPr>
        <w:pStyle w:val="Level3"/>
        <w:tabs>
          <w:tab w:val="left" w:pos="-4230"/>
          <w:tab w:val="left" w:pos="-2070"/>
        </w:tabs>
        <w:ind w:left="1440"/>
        <w:jc w:val="both"/>
        <w:outlineLvl w:val="0"/>
        <w:rPr>
          <w:u w:val="single"/>
        </w:rPr>
      </w:pPr>
      <w:r w:rsidRPr="00DF2BAC">
        <w:rPr>
          <w:u w:val="single"/>
        </w:rPr>
        <w:t>(3)</w:t>
      </w:r>
      <w:r w:rsidRPr="00DF2BAC">
        <w:rPr>
          <w:u w:val="single"/>
        </w:rPr>
        <w:tab/>
      </w:r>
      <w:r w:rsidR="0044340E" w:rsidRPr="00DF2BAC">
        <w:rPr>
          <w:u w:val="single"/>
        </w:rPr>
        <w:t xml:space="preserve">Other factors a reasonable person in the person’s circumstances would consider, including </w:t>
      </w:r>
      <w:r w:rsidR="003D6CDA" w:rsidRPr="00DF2BAC">
        <w:rPr>
          <w:u w:val="single"/>
        </w:rPr>
        <w:t xml:space="preserve">the </w:t>
      </w:r>
      <w:r w:rsidR="005521E9" w:rsidRPr="00DF2BAC">
        <w:rPr>
          <w:u w:val="single"/>
        </w:rPr>
        <w:t>impact on others.</w:t>
      </w:r>
    </w:p>
    <w:p w14:paraId="38746759" w14:textId="77777777" w:rsidR="00026DBB" w:rsidRPr="00DF2BAC" w:rsidRDefault="00026DBB" w:rsidP="00723FFC">
      <w:pPr>
        <w:pStyle w:val="Level3"/>
        <w:tabs>
          <w:tab w:val="left" w:pos="-4230"/>
          <w:tab w:val="left" w:pos="-2070"/>
        </w:tabs>
        <w:ind w:left="1440"/>
        <w:jc w:val="both"/>
        <w:outlineLvl w:val="0"/>
        <w:rPr>
          <w:u w:val="single"/>
        </w:rPr>
      </w:pPr>
    </w:p>
    <w:p w14:paraId="0881C74A" w14:textId="77777777" w:rsidR="005E6DE2" w:rsidRPr="00DF2BAC" w:rsidRDefault="00FD1896" w:rsidP="00DA6FAF">
      <w:pPr>
        <w:tabs>
          <w:tab w:val="left" w:pos="0"/>
        </w:tabs>
        <w:ind w:left="720" w:hanging="360"/>
        <w:jc w:val="both"/>
        <w:outlineLvl w:val="0"/>
        <w:rPr>
          <w:u w:val="single"/>
        </w:rPr>
      </w:pPr>
      <w:r w:rsidRPr="00DF2BAC">
        <w:rPr>
          <w:u w:val="single"/>
        </w:rPr>
        <w:t>3.</w:t>
      </w:r>
      <w:r w:rsidRPr="00DF2BAC">
        <w:rPr>
          <w:u w:val="single"/>
        </w:rPr>
        <w:tab/>
        <w:t xml:space="preserve">Least restrictive alternative. </w:t>
      </w:r>
    </w:p>
    <w:p w14:paraId="72F84BAB" w14:textId="77777777" w:rsidR="005E6DE2" w:rsidRPr="00DF2BAC" w:rsidRDefault="005E6DE2" w:rsidP="00DA6FAF">
      <w:pPr>
        <w:tabs>
          <w:tab w:val="left" w:pos="0"/>
        </w:tabs>
        <w:ind w:left="720" w:hanging="360"/>
        <w:jc w:val="both"/>
        <w:outlineLvl w:val="0"/>
        <w:rPr>
          <w:u w:val="single"/>
        </w:rPr>
      </w:pPr>
    </w:p>
    <w:p w14:paraId="2CBC38C0" w14:textId="77777777" w:rsidR="003D3128" w:rsidRPr="00DF2BAC" w:rsidRDefault="005E6DE2" w:rsidP="005E6DE2">
      <w:pPr>
        <w:tabs>
          <w:tab w:val="left" w:pos="0"/>
        </w:tabs>
        <w:ind w:left="1080" w:hanging="360"/>
        <w:jc w:val="both"/>
        <w:outlineLvl w:val="0"/>
        <w:rPr>
          <w:u w:val="single"/>
        </w:rPr>
      </w:pPr>
      <w:r w:rsidRPr="00DF2BAC">
        <w:rPr>
          <w:u w:val="single"/>
        </w:rPr>
        <w:t>a.</w:t>
      </w:r>
      <w:r w:rsidRPr="00DF2BAC">
        <w:rPr>
          <w:u w:val="single"/>
        </w:rPr>
        <w:tab/>
      </w:r>
      <w:r w:rsidR="00C21852" w:rsidRPr="00DF2BAC">
        <w:rPr>
          <w:u w:val="single"/>
        </w:rPr>
        <w:t xml:space="preserve">In considering the </w:t>
      </w:r>
      <w:r w:rsidR="00DA6FAF" w:rsidRPr="00DF2BAC">
        <w:rPr>
          <w:u w:val="single"/>
        </w:rPr>
        <w:t xml:space="preserve">available alternatives, </w:t>
      </w:r>
      <w:r w:rsidR="00995246" w:rsidRPr="00DF2BAC">
        <w:rPr>
          <w:u w:val="single"/>
        </w:rPr>
        <w:t xml:space="preserve">a fiduciary must </w:t>
      </w:r>
      <w:r w:rsidR="00E949A0" w:rsidRPr="00DF2BAC">
        <w:rPr>
          <w:u w:val="single"/>
        </w:rPr>
        <w:t>choose on</w:t>
      </w:r>
      <w:r w:rsidR="00D168F2" w:rsidRPr="00DF2BAC">
        <w:rPr>
          <w:u w:val="single"/>
        </w:rPr>
        <w:t>e</w:t>
      </w:r>
      <w:r w:rsidR="00E949A0" w:rsidRPr="00DF2BAC">
        <w:rPr>
          <w:u w:val="single"/>
        </w:rPr>
        <w:t xml:space="preserve"> that </w:t>
      </w:r>
      <w:r w:rsidR="00D433DC" w:rsidRPr="00DF2BAC">
        <w:rPr>
          <w:u w:val="single"/>
        </w:rPr>
        <w:t xml:space="preserve">best meets the person’s needs and preferences while placing </w:t>
      </w:r>
      <w:r w:rsidR="0097253E" w:rsidRPr="00DF2BAC">
        <w:rPr>
          <w:u w:val="single"/>
        </w:rPr>
        <w:t xml:space="preserve">the least restrictions on the person’s </w:t>
      </w:r>
      <w:r w:rsidR="0097253E" w:rsidRPr="00DF2BAC">
        <w:rPr>
          <w:u w:val="single"/>
        </w:rPr>
        <w:lastRenderedPageBreak/>
        <w:t>freedom</w:t>
      </w:r>
      <w:r w:rsidR="00CC7219" w:rsidRPr="00DF2BAC">
        <w:rPr>
          <w:u w:val="single"/>
        </w:rPr>
        <w:t xml:space="preserve"> and rights</w:t>
      </w:r>
      <w:r w:rsidR="00093071" w:rsidRPr="00DF2BAC">
        <w:rPr>
          <w:u w:val="single"/>
        </w:rPr>
        <w:t xml:space="preserve">. </w:t>
      </w:r>
    </w:p>
    <w:p w14:paraId="004A7814" w14:textId="77777777" w:rsidR="003D3128" w:rsidRPr="00DF2BAC" w:rsidRDefault="003D3128" w:rsidP="005E6DE2">
      <w:pPr>
        <w:tabs>
          <w:tab w:val="left" w:pos="0"/>
        </w:tabs>
        <w:ind w:left="1080" w:hanging="360"/>
        <w:jc w:val="both"/>
        <w:outlineLvl w:val="0"/>
        <w:rPr>
          <w:u w:val="single"/>
        </w:rPr>
      </w:pPr>
    </w:p>
    <w:p w14:paraId="12A9D7AD" w14:textId="3D288830" w:rsidR="00DA6FAF" w:rsidRPr="00DF2BAC" w:rsidRDefault="003D3128" w:rsidP="005E6DE2">
      <w:pPr>
        <w:tabs>
          <w:tab w:val="left" w:pos="0"/>
        </w:tabs>
        <w:ind w:left="1080" w:hanging="360"/>
        <w:jc w:val="both"/>
        <w:outlineLvl w:val="0"/>
        <w:rPr>
          <w:u w:val="single"/>
        </w:rPr>
      </w:pPr>
      <w:r w:rsidRPr="00DF2BAC">
        <w:rPr>
          <w:u w:val="single"/>
        </w:rPr>
        <w:t>b.</w:t>
      </w:r>
      <w:r w:rsidRPr="00DF2BAC">
        <w:rPr>
          <w:u w:val="single"/>
        </w:rPr>
        <w:tab/>
      </w:r>
      <w:r w:rsidR="00DA6FAF" w:rsidRPr="00DF2BAC">
        <w:rPr>
          <w:u w:val="single"/>
        </w:rPr>
        <w:t xml:space="preserve">The fiduciary must </w:t>
      </w:r>
      <w:r w:rsidR="004C7D3D" w:rsidRPr="00DF2BAC">
        <w:rPr>
          <w:u w:val="single"/>
        </w:rPr>
        <w:t xml:space="preserve">weigh the risk and benefits of available alternatives and balance between </w:t>
      </w:r>
      <w:r w:rsidR="00B4152C" w:rsidRPr="00DF2BAC">
        <w:rPr>
          <w:u w:val="single"/>
        </w:rPr>
        <w:t xml:space="preserve">maximizing the person’s </w:t>
      </w:r>
      <w:r w:rsidR="00DA6FAF" w:rsidRPr="00DF2BAC">
        <w:rPr>
          <w:u w:val="single"/>
        </w:rPr>
        <w:t>independence and self-</w:t>
      </w:r>
      <w:r w:rsidR="00B4152C" w:rsidRPr="00DF2BAC">
        <w:rPr>
          <w:u w:val="single"/>
        </w:rPr>
        <w:t>determination</w:t>
      </w:r>
      <w:r w:rsidR="00E517A9" w:rsidRPr="00DF2BAC">
        <w:rPr>
          <w:u w:val="single"/>
        </w:rPr>
        <w:t xml:space="preserve"> and maintaining the person’s dignity, protection, and safety</w:t>
      </w:r>
      <w:r w:rsidR="00DA6FAF" w:rsidRPr="00DF2BAC">
        <w:rPr>
          <w:u w:val="single"/>
        </w:rPr>
        <w:t xml:space="preserve">. </w:t>
      </w:r>
    </w:p>
    <w:p w14:paraId="479D46AF" w14:textId="77777777" w:rsidR="002E532F" w:rsidRPr="00DF2BAC" w:rsidRDefault="002E532F" w:rsidP="005E6DE2">
      <w:pPr>
        <w:tabs>
          <w:tab w:val="left" w:pos="0"/>
        </w:tabs>
        <w:ind w:left="1080" w:hanging="360"/>
        <w:jc w:val="both"/>
        <w:outlineLvl w:val="0"/>
        <w:rPr>
          <w:u w:val="single"/>
        </w:rPr>
      </w:pPr>
    </w:p>
    <w:p w14:paraId="562DD279" w14:textId="424D9067" w:rsidR="002E532F" w:rsidRPr="00DF2BAC" w:rsidRDefault="00F1024C" w:rsidP="00F1024C">
      <w:pPr>
        <w:tabs>
          <w:tab w:val="left" w:pos="0"/>
        </w:tabs>
        <w:ind w:left="1080" w:hanging="360"/>
        <w:jc w:val="both"/>
        <w:outlineLvl w:val="0"/>
        <w:rPr>
          <w:u w:val="single"/>
        </w:rPr>
      </w:pPr>
      <w:r w:rsidRPr="00DF2BAC">
        <w:rPr>
          <w:u w:val="single"/>
        </w:rPr>
        <w:t>c</w:t>
      </w:r>
      <w:r w:rsidR="002E532F" w:rsidRPr="00DF2BAC">
        <w:rPr>
          <w:u w:val="single"/>
        </w:rPr>
        <w:t>.</w:t>
      </w:r>
      <w:r w:rsidR="002E532F" w:rsidRPr="00DF2BAC">
        <w:rPr>
          <w:u w:val="single"/>
        </w:rPr>
        <w:tab/>
        <w:t xml:space="preserve">A fiduciary must </w:t>
      </w:r>
      <w:r w:rsidRPr="00DF2BAC">
        <w:rPr>
          <w:u w:val="single"/>
        </w:rPr>
        <w:t>m</w:t>
      </w:r>
      <w:r w:rsidR="00AA77E6" w:rsidRPr="00DF2BAC">
        <w:rPr>
          <w:u w:val="single"/>
        </w:rPr>
        <w:t>ake individualized decisions</w:t>
      </w:r>
      <w:r w:rsidR="006A771A" w:rsidRPr="00DF2BAC">
        <w:rPr>
          <w:u w:val="single"/>
        </w:rPr>
        <w:t xml:space="preserve"> </w:t>
      </w:r>
      <w:r w:rsidR="00F36E46" w:rsidRPr="00DF2BAC">
        <w:rPr>
          <w:u w:val="single"/>
        </w:rPr>
        <w:t xml:space="preserve">for each ward or protected person </w:t>
      </w:r>
      <w:r w:rsidR="002B5FD1" w:rsidRPr="00DF2BAC">
        <w:rPr>
          <w:u w:val="single"/>
        </w:rPr>
        <w:t>about least restrictive alternatives</w:t>
      </w:r>
      <w:r w:rsidR="006A771A" w:rsidRPr="00DF2BAC">
        <w:rPr>
          <w:u w:val="single"/>
        </w:rPr>
        <w:t>.</w:t>
      </w:r>
    </w:p>
    <w:p w14:paraId="18C3B389" w14:textId="77777777" w:rsidR="00DA6FAF" w:rsidRPr="00DF2BAC" w:rsidRDefault="00DA6FAF" w:rsidP="00DA6FAF">
      <w:pPr>
        <w:tabs>
          <w:tab w:val="left" w:pos="0"/>
        </w:tabs>
        <w:ind w:left="720" w:hanging="360"/>
        <w:jc w:val="both"/>
        <w:outlineLvl w:val="0"/>
        <w:rPr>
          <w:u w:val="single"/>
        </w:rPr>
      </w:pPr>
    </w:p>
    <w:p w14:paraId="2781C7CD" w14:textId="466C6D86" w:rsidR="00416B5D" w:rsidRPr="00DF2BAC" w:rsidRDefault="00AF6C4D" w:rsidP="008C792A">
      <w:pPr>
        <w:pStyle w:val="Level3"/>
        <w:tabs>
          <w:tab w:val="left" w:pos="-4230"/>
          <w:tab w:val="left" w:pos="-2070"/>
        </w:tabs>
        <w:ind w:left="720"/>
        <w:jc w:val="both"/>
        <w:outlineLvl w:val="0"/>
      </w:pPr>
      <w:r w:rsidRPr="00DF2BAC">
        <w:rPr>
          <w:strike/>
        </w:rPr>
        <w:t>d</w:t>
      </w:r>
      <w:r w:rsidR="00D80EE5" w:rsidRPr="00DF2BAC">
        <w:rPr>
          <w:u w:val="single"/>
        </w:rPr>
        <w:t>4.</w:t>
      </w:r>
      <w:r w:rsidR="00D80EE5" w:rsidRPr="00DF2BAC">
        <w:rPr>
          <w:u w:val="single"/>
        </w:rPr>
        <w:tab/>
      </w:r>
      <w:r w:rsidR="005F634D" w:rsidRPr="00DF2BAC">
        <w:rPr>
          <w:u w:val="single"/>
        </w:rPr>
        <w:t>Expertise</w:t>
      </w:r>
      <w:r w:rsidR="00D80EE5" w:rsidRPr="00DF2BAC">
        <w:rPr>
          <w:u w:val="single"/>
        </w:rPr>
        <w:t>.</w:t>
      </w:r>
      <w:r w:rsidR="005F634D" w:rsidRPr="00DF2BAC">
        <w:rPr>
          <w:u w:val="single"/>
        </w:rPr>
        <w:t xml:space="preserve">  </w:t>
      </w:r>
      <w:r w:rsidR="005D502E" w:rsidRPr="00DF2BAC">
        <w:rPr>
          <w:strike/>
        </w:rPr>
        <w:t xml:space="preserve">The </w:t>
      </w:r>
      <w:r w:rsidR="008C792A" w:rsidRPr="00DF2BAC">
        <w:rPr>
          <w:u w:val="single"/>
        </w:rPr>
        <w:t xml:space="preserve">A </w:t>
      </w:r>
      <w:r w:rsidR="00416B5D" w:rsidRPr="00DF2BAC">
        <w:t xml:space="preserve">fiduciary must maintain an awareness of the limitations of </w:t>
      </w:r>
      <w:r w:rsidR="000377D5" w:rsidRPr="00DF2BAC">
        <w:rPr>
          <w:strike/>
        </w:rPr>
        <w:t>the fiduciary’s</w:t>
      </w:r>
      <w:r w:rsidR="000377D5" w:rsidRPr="00DF2BAC">
        <w:t xml:space="preserve"> </w:t>
      </w:r>
      <w:proofErr w:type="gramStart"/>
      <w:r w:rsidR="00416B5D" w:rsidRPr="00DF2BAC">
        <w:rPr>
          <w:u w:val="single"/>
        </w:rPr>
        <w:t>their own</w:t>
      </w:r>
      <w:proofErr w:type="gramEnd"/>
      <w:r w:rsidR="00416B5D" w:rsidRPr="00DF2BAC">
        <w:rPr>
          <w:u w:val="single"/>
        </w:rPr>
        <w:t xml:space="preserve"> </w:t>
      </w:r>
      <w:proofErr w:type="gramStart"/>
      <w:r w:rsidR="00416B5D" w:rsidRPr="00DF2BAC">
        <w:t>expertise</w:t>
      </w:r>
      <w:r w:rsidR="00AF6CC6" w:rsidRPr="00DF2BAC">
        <w:rPr>
          <w:strike/>
        </w:rPr>
        <w:t>,</w:t>
      </w:r>
      <w:r w:rsidR="007E2EA6" w:rsidRPr="00DF2BAC">
        <w:rPr>
          <w:u w:val="single"/>
        </w:rPr>
        <w:t>;</w:t>
      </w:r>
      <w:proofErr w:type="gramEnd"/>
      <w:r w:rsidR="00416B5D" w:rsidRPr="00DF2BAC">
        <w:t xml:space="preserve"> </w:t>
      </w:r>
      <w:r w:rsidR="000377D5" w:rsidRPr="00DF2BAC">
        <w:rPr>
          <w:strike/>
        </w:rPr>
        <w:t xml:space="preserve">must </w:t>
      </w:r>
      <w:r w:rsidR="00416B5D" w:rsidRPr="00DF2BAC">
        <w:t xml:space="preserve">carefully consider the views and </w:t>
      </w:r>
      <w:r w:rsidR="00416B5D" w:rsidRPr="00DF2BAC">
        <w:rPr>
          <w:u w:val="single"/>
        </w:rPr>
        <w:t xml:space="preserve">professional </w:t>
      </w:r>
      <w:r w:rsidR="00416B5D" w:rsidRPr="00DF2BAC">
        <w:t>opinions of those involved in the treatment, care, and management of the ward, protected person, or estate</w:t>
      </w:r>
      <w:r w:rsidR="000377D5" w:rsidRPr="00DF2BAC">
        <w:rPr>
          <w:strike/>
        </w:rPr>
        <w:t>,</w:t>
      </w:r>
      <w:r w:rsidR="007E2EA6" w:rsidRPr="00DF2BAC">
        <w:rPr>
          <w:u w:val="single"/>
        </w:rPr>
        <w:t>;</w:t>
      </w:r>
      <w:r w:rsidR="00416B5D" w:rsidRPr="00DF2BAC">
        <w:rPr>
          <w:u w:val="single"/>
        </w:rPr>
        <w:t xml:space="preserve"> </w:t>
      </w:r>
      <w:r w:rsidR="00416B5D" w:rsidRPr="00DF2BAC">
        <w:t xml:space="preserve">and must seek independent </w:t>
      </w:r>
      <w:r w:rsidR="00416B5D" w:rsidRPr="00DF2BAC">
        <w:rPr>
          <w:u w:val="single"/>
        </w:rPr>
        <w:t xml:space="preserve">professional </w:t>
      </w:r>
      <w:r w:rsidR="00416B5D" w:rsidRPr="00DF2BAC">
        <w:t>opinions when necessary.</w:t>
      </w:r>
    </w:p>
    <w:p w14:paraId="2115076C" w14:textId="77777777" w:rsidR="00A54F2E" w:rsidRPr="00DF2BAC" w:rsidRDefault="00A54F2E" w:rsidP="008C792A">
      <w:pPr>
        <w:pStyle w:val="Level3"/>
        <w:tabs>
          <w:tab w:val="left" w:pos="-4230"/>
          <w:tab w:val="left" w:pos="-2070"/>
        </w:tabs>
        <w:ind w:left="720"/>
        <w:jc w:val="both"/>
        <w:outlineLvl w:val="0"/>
      </w:pPr>
    </w:p>
    <w:p w14:paraId="443F01C1" w14:textId="156B70F6" w:rsidR="00C11F4E" w:rsidRPr="00DF2BAC" w:rsidRDefault="00A54F2E" w:rsidP="00A54F2E">
      <w:pPr>
        <w:ind w:left="720" w:hanging="360"/>
        <w:jc w:val="both"/>
        <w:rPr>
          <w:spacing w:val="-4"/>
          <w:u w:val="single"/>
        </w:rPr>
      </w:pPr>
      <w:r w:rsidRPr="00DF2BAC">
        <w:rPr>
          <w:strike/>
          <w:spacing w:val="-4"/>
        </w:rPr>
        <w:t>e</w:t>
      </w:r>
      <w:r w:rsidRPr="00DF2BAC">
        <w:rPr>
          <w:spacing w:val="-4"/>
          <w:u w:val="single"/>
        </w:rPr>
        <w:t>5</w:t>
      </w:r>
      <w:r w:rsidRPr="00DF2BAC">
        <w:rPr>
          <w:spacing w:val="-4"/>
        </w:rPr>
        <w:t>.</w:t>
      </w:r>
      <w:r w:rsidRPr="00DF2BAC">
        <w:rPr>
          <w:spacing w:val="-4"/>
        </w:rPr>
        <w:tab/>
      </w:r>
      <w:r w:rsidR="00C11F4E" w:rsidRPr="00DF2BAC">
        <w:rPr>
          <w:spacing w:val="-4"/>
          <w:u w:val="single"/>
        </w:rPr>
        <w:t xml:space="preserve">Responsibility.  </w:t>
      </w:r>
      <w:r w:rsidRPr="00DF2BAC">
        <w:rPr>
          <w:strike/>
          <w:spacing w:val="-4"/>
        </w:rPr>
        <w:t>The fiduciary</w:t>
      </w:r>
      <w:r w:rsidRPr="00DF2BAC">
        <w:rPr>
          <w:strike/>
        </w:rPr>
        <w:t xml:space="preserve"> must</w:t>
      </w:r>
      <w:r w:rsidRPr="00DF2BAC">
        <w:rPr>
          <w:strike/>
          <w:spacing w:val="-4"/>
        </w:rPr>
        <w:t xml:space="preserve"> recognize their decisions are open to the scrutiny of other interested parties and, consequently, to criticism and challenge.</w:t>
      </w:r>
      <w:r w:rsidRPr="00DF2BAC">
        <w:rPr>
          <w:spacing w:val="-4"/>
        </w:rPr>
        <w:t xml:space="preserve"> Subject to orders of the court, the fiduciary alone is ultimately responsible for decisions made on behalf of the ward, protected person, or estate</w:t>
      </w:r>
      <w:r w:rsidR="00627666" w:rsidRPr="00DF2BAC">
        <w:rPr>
          <w:spacing w:val="-4"/>
          <w:u w:val="single"/>
        </w:rPr>
        <w:t xml:space="preserve">, but the </w:t>
      </w:r>
      <w:r w:rsidR="00105EF7" w:rsidRPr="00DF2BAC">
        <w:rPr>
          <w:spacing w:val="-4"/>
          <w:u w:val="single"/>
        </w:rPr>
        <w:t xml:space="preserve">fiduciary’s decisions are open to </w:t>
      </w:r>
      <w:r w:rsidR="00803936" w:rsidRPr="00DF2BAC">
        <w:rPr>
          <w:spacing w:val="-4"/>
          <w:u w:val="single"/>
        </w:rPr>
        <w:t xml:space="preserve">the </w:t>
      </w:r>
      <w:r w:rsidR="00105EF7" w:rsidRPr="00DF2BAC">
        <w:rPr>
          <w:spacing w:val="-4"/>
          <w:u w:val="single"/>
        </w:rPr>
        <w:t xml:space="preserve">scrutiny </w:t>
      </w:r>
      <w:r w:rsidR="00803936" w:rsidRPr="00DF2BAC">
        <w:rPr>
          <w:spacing w:val="-4"/>
          <w:u w:val="single"/>
        </w:rPr>
        <w:t>of interested parties and subject to criticism and challenge</w:t>
      </w:r>
      <w:r w:rsidRPr="00DF2BAC">
        <w:rPr>
          <w:spacing w:val="-4"/>
        </w:rPr>
        <w:t>.</w:t>
      </w:r>
      <w:r w:rsidR="00803936" w:rsidRPr="00DF2BAC">
        <w:rPr>
          <w:spacing w:val="-4"/>
        </w:rPr>
        <w:t xml:space="preserve"> </w:t>
      </w:r>
      <w:r w:rsidR="00EF0085" w:rsidRPr="00DF2BAC">
        <w:rPr>
          <w:spacing w:val="-4"/>
          <w:u w:val="single"/>
        </w:rPr>
        <w:t xml:space="preserve">Accordingly, </w:t>
      </w:r>
      <w:proofErr w:type="gramStart"/>
      <w:r w:rsidR="00422821" w:rsidRPr="00DF2BAC">
        <w:rPr>
          <w:strike/>
        </w:rPr>
        <w:t xml:space="preserve">The </w:t>
      </w:r>
      <w:proofErr w:type="spellStart"/>
      <w:r w:rsidR="006864C7" w:rsidRPr="00DF2BAC">
        <w:rPr>
          <w:u w:val="single"/>
        </w:rPr>
        <w:t>the</w:t>
      </w:r>
      <w:proofErr w:type="spellEnd"/>
      <w:proofErr w:type="gramEnd"/>
      <w:r w:rsidR="006864C7" w:rsidRPr="00DF2BAC">
        <w:rPr>
          <w:u w:val="single"/>
        </w:rPr>
        <w:t xml:space="preserve"> </w:t>
      </w:r>
      <w:r w:rsidR="00422821" w:rsidRPr="00DF2BAC">
        <w:t>fiduciary must maintain accurate and complete records to support the decisions made</w:t>
      </w:r>
      <w:r w:rsidR="00422821" w:rsidRPr="00DF2BAC">
        <w:rPr>
          <w:strike/>
        </w:rPr>
        <w:t xml:space="preserve"> in the administration of a case, in compliance with court rules and the applicable sections of the Arizona Code of Judicial Administration</w:t>
      </w:r>
      <w:r w:rsidR="00422821" w:rsidRPr="00DF2BAC">
        <w:t>.</w:t>
      </w:r>
    </w:p>
    <w:p w14:paraId="57218ABA" w14:textId="77777777" w:rsidR="00C0688B" w:rsidRPr="00DF2BAC" w:rsidRDefault="00C0688B" w:rsidP="00A54F2E">
      <w:pPr>
        <w:ind w:left="720" w:hanging="360"/>
        <w:jc w:val="both"/>
        <w:rPr>
          <w:spacing w:val="-4"/>
        </w:rPr>
      </w:pPr>
    </w:p>
    <w:p w14:paraId="65AC7809" w14:textId="77777777" w:rsidR="00A54F2E" w:rsidRPr="00DF2BAC" w:rsidRDefault="00A54F2E" w:rsidP="00A54F2E">
      <w:pPr>
        <w:tabs>
          <w:tab w:val="left" w:pos="-4230"/>
          <w:tab w:val="left" w:pos="-2070"/>
        </w:tabs>
        <w:ind w:left="720" w:hanging="360"/>
        <w:jc w:val="both"/>
        <w:outlineLvl w:val="0"/>
        <w:rPr>
          <w:strike/>
        </w:rPr>
      </w:pPr>
      <w:commentRangeStart w:id="66"/>
      <w:r w:rsidRPr="00DF2BAC">
        <w:rPr>
          <w:strike/>
        </w:rPr>
        <w:t>f</w:t>
      </w:r>
      <w:commentRangeEnd w:id="66"/>
      <w:r w:rsidR="00E32262" w:rsidRPr="00DF2BAC">
        <w:rPr>
          <w:rStyle w:val="CommentReference"/>
          <w:lang w:val="x-none" w:eastAsia="x-none"/>
        </w:rPr>
        <w:commentReference w:id="66"/>
      </w:r>
      <w:r w:rsidRPr="00DF2BAC">
        <w:rPr>
          <w:strike/>
        </w:rPr>
        <w:t>.</w:t>
      </w:r>
      <w:r w:rsidRPr="00DF2BAC">
        <w:rPr>
          <w:strike/>
        </w:rPr>
        <w:tab/>
        <w:t>The fiduciary must refrain from making decisions in areas outside the scope of the guardianship, conservatorship, or personal representative order.</w:t>
      </w:r>
    </w:p>
    <w:p w14:paraId="76A073A2" w14:textId="77777777" w:rsidR="00A54F2E" w:rsidRPr="00DF2BAC" w:rsidRDefault="00A54F2E" w:rsidP="008C792A">
      <w:pPr>
        <w:pStyle w:val="Level3"/>
        <w:tabs>
          <w:tab w:val="left" w:pos="-4230"/>
          <w:tab w:val="left" w:pos="-2070"/>
        </w:tabs>
        <w:ind w:left="720"/>
        <w:jc w:val="both"/>
        <w:outlineLvl w:val="0"/>
        <w:rPr>
          <w:u w:val="single"/>
        </w:rPr>
      </w:pPr>
    </w:p>
    <w:p w14:paraId="5AA7FD6F" w14:textId="77777777" w:rsidR="000C4951" w:rsidRPr="00DF2BAC" w:rsidRDefault="000C4951" w:rsidP="000C4951">
      <w:pPr>
        <w:jc w:val="both"/>
        <w:outlineLvl w:val="0"/>
        <w:rPr>
          <w:bCs/>
          <w:strike/>
        </w:rPr>
      </w:pPr>
    </w:p>
    <w:p w14:paraId="0D001407" w14:textId="2DA06E7A" w:rsidR="004401EB" w:rsidRPr="00DF2BAC" w:rsidRDefault="00CA5A37" w:rsidP="00F322B2">
      <w:pPr>
        <w:pStyle w:val="Level1"/>
        <w:ind w:left="0" w:right="0" w:firstLine="0"/>
        <w:jc w:val="center"/>
        <w:rPr>
          <w:b/>
          <w:bCs/>
          <w:u w:val="single"/>
        </w:rPr>
      </w:pPr>
      <w:r w:rsidRPr="00DF2BAC">
        <w:rPr>
          <w:b/>
          <w:bCs/>
          <w:u w:val="single"/>
        </w:rPr>
        <w:t xml:space="preserve">Section 7-202.19: </w:t>
      </w:r>
      <w:r w:rsidR="004273B4" w:rsidRPr="00DF2BAC">
        <w:rPr>
          <w:b/>
          <w:bCs/>
          <w:u w:val="single"/>
        </w:rPr>
        <w:t xml:space="preserve"> </w:t>
      </w:r>
      <w:r w:rsidR="004401EB" w:rsidRPr="00DF2BAC">
        <w:rPr>
          <w:b/>
          <w:bCs/>
          <w:u w:val="single"/>
        </w:rPr>
        <w:t>Conflict of Interest</w:t>
      </w:r>
    </w:p>
    <w:p w14:paraId="06DD6D7D" w14:textId="77777777" w:rsidR="004B6FC3" w:rsidRPr="00DF2BAC" w:rsidRDefault="004B6FC3" w:rsidP="00FD0CED">
      <w:pPr>
        <w:pStyle w:val="Level1"/>
        <w:tabs>
          <w:tab w:val="left" w:pos="-2340"/>
        </w:tabs>
        <w:ind w:left="540" w:right="0" w:hanging="540"/>
        <w:jc w:val="both"/>
        <w:rPr>
          <w:strike/>
        </w:rPr>
      </w:pPr>
    </w:p>
    <w:p w14:paraId="68CD2FBB" w14:textId="77DBBAD7" w:rsidR="00FD0CED" w:rsidRPr="00DF2BAC" w:rsidRDefault="00FD0CED" w:rsidP="00E616E1">
      <w:pPr>
        <w:pStyle w:val="Level1"/>
        <w:tabs>
          <w:tab w:val="left" w:pos="-2340"/>
        </w:tabs>
        <w:ind w:left="360" w:right="0"/>
        <w:jc w:val="both"/>
        <w:rPr>
          <w:u w:val="single"/>
        </w:rPr>
      </w:pPr>
      <w:commentRangeStart w:id="67"/>
      <w:r w:rsidRPr="00DF2BAC">
        <w:rPr>
          <w:b/>
          <w:bCs/>
          <w:u w:val="single"/>
        </w:rPr>
        <w:t>A.</w:t>
      </w:r>
      <w:r w:rsidRPr="00DF2BAC">
        <w:rPr>
          <w:b/>
          <w:bCs/>
          <w:u w:val="single"/>
        </w:rPr>
        <w:tab/>
        <w:t>Duty</w:t>
      </w:r>
      <w:commentRangeEnd w:id="67"/>
      <w:r w:rsidRPr="00DF2BAC">
        <w:rPr>
          <w:rStyle w:val="CommentReference"/>
          <w:lang w:val="x-none" w:eastAsia="x-none"/>
        </w:rPr>
        <w:commentReference w:id="67"/>
      </w:r>
      <w:r w:rsidRPr="00DF2BAC">
        <w:rPr>
          <w:b/>
          <w:bCs/>
          <w:u w:val="single"/>
        </w:rPr>
        <w:t>.</w:t>
      </w:r>
      <w:r w:rsidRPr="00DF2BAC">
        <w:rPr>
          <w:u w:val="single"/>
        </w:rPr>
        <w:t xml:space="preserve">  A fiduciary owes a duty of trust, undivided loyalty, and fidelity to a ward, protected person, or estate. </w:t>
      </w:r>
    </w:p>
    <w:p w14:paraId="22AD038F" w14:textId="77777777" w:rsidR="00FD0CED" w:rsidRPr="00DF2BAC" w:rsidRDefault="00FD0CED" w:rsidP="00FD0CED">
      <w:pPr>
        <w:pStyle w:val="Level1"/>
        <w:tabs>
          <w:tab w:val="left" w:pos="-2340"/>
        </w:tabs>
        <w:ind w:left="540" w:right="0" w:hanging="540"/>
        <w:jc w:val="both"/>
        <w:rPr>
          <w:u w:val="single"/>
        </w:rPr>
      </w:pPr>
    </w:p>
    <w:p w14:paraId="626E4AA1" w14:textId="65AD5D71" w:rsidR="00FD0CED" w:rsidRPr="00DF2BAC" w:rsidRDefault="00FD0CED" w:rsidP="00E616E1">
      <w:pPr>
        <w:pStyle w:val="Level1"/>
        <w:tabs>
          <w:tab w:val="left" w:pos="-2340"/>
        </w:tabs>
        <w:ind w:right="0"/>
        <w:jc w:val="both"/>
        <w:rPr>
          <w:spacing w:val="-2"/>
          <w:u w:val="single"/>
        </w:rPr>
      </w:pPr>
      <w:r w:rsidRPr="00DF2BAC">
        <w:rPr>
          <w:u w:val="single"/>
        </w:rPr>
        <w:t xml:space="preserve">1.  </w:t>
      </w:r>
      <w:r w:rsidRPr="00DF2BAC">
        <w:rPr>
          <w:u w:val="single"/>
        </w:rPr>
        <w:tab/>
      </w:r>
      <w:r w:rsidRPr="00DF2BAC">
        <w:rPr>
          <w:spacing w:val="-2"/>
          <w:u w:val="single"/>
        </w:rPr>
        <w:t xml:space="preserve">A </w:t>
      </w:r>
      <w:r w:rsidRPr="00DF2BAC">
        <w:rPr>
          <w:u w:val="single"/>
        </w:rPr>
        <w:t xml:space="preserve">guardian is a </w:t>
      </w:r>
      <w:r w:rsidRPr="00DF2BAC">
        <w:rPr>
          <w:spacing w:val="-2"/>
          <w:u w:val="single"/>
        </w:rPr>
        <w:t xml:space="preserve">fiduciary </w:t>
      </w:r>
      <w:r w:rsidRPr="00DF2BAC">
        <w:rPr>
          <w:u w:val="single"/>
        </w:rPr>
        <w:t>who must</w:t>
      </w:r>
      <w:r w:rsidRPr="00DF2BAC">
        <w:rPr>
          <w:spacing w:val="-2"/>
          <w:u w:val="single"/>
        </w:rPr>
        <w:t xml:space="preserve"> provide for the care, comfort, and maintenance of a ward or protected person and their personal effects and, if appropriate, encourage the ward to develop maximum self-reliance and independence. </w:t>
      </w:r>
    </w:p>
    <w:p w14:paraId="3C31FFD8" w14:textId="77777777" w:rsidR="00FD0CED" w:rsidRPr="00DF2BAC" w:rsidRDefault="00FD0CED" w:rsidP="00E616E1">
      <w:pPr>
        <w:pStyle w:val="Level1"/>
        <w:tabs>
          <w:tab w:val="left" w:pos="-2340"/>
        </w:tabs>
        <w:ind w:right="0"/>
        <w:jc w:val="both"/>
        <w:rPr>
          <w:spacing w:val="-2"/>
          <w:u w:val="single"/>
        </w:rPr>
      </w:pPr>
    </w:p>
    <w:p w14:paraId="6530D6E3" w14:textId="77777777" w:rsidR="00FD0CED" w:rsidRPr="00DF2BAC" w:rsidRDefault="00FD0CED" w:rsidP="00E616E1">
      <w:pPr>
        <w:pStyle w:val="Level1"/>
        <w:tabs>
          <w:tab w:val="left" w:pos="-2340"/>
        </w:tabs>
        <w:ind w:right="0"/>
        <w:jc w:val="both"/>
        <w:rPr>
          <w:spacing w:val="-2"/>
          <w:u w:val="single"/>
        </w:rPr>
      </w:pPr>
      <w:r w:rsidRPr="00DF2BAC">
        <w:rPr>
          <w:spacing w:val="-2"/>
          <w:u w:val="single"/>
        </w:rPr>
        <w:t>2.</w:t>
      </w:r>
      <w:r w:rsidRPr="00DF2BAC">
        <w:rPr>
          <w:spacing w:val="-2"/>
          <w:u w:val="single"/>
        </w:rPr>
        <w:tab/>
        <w:t>A conservator is a fiduciary who must manage and protect the monetary interests of a ward, protected person, or estate and observe the standard of care owed by a trustee.</w:t>
      </w:r>
      <w:r w:rsidRPr="00DF2BAC">
        <w:rPr>
          <w:spacing w:val="-2"/>
        </w:rPr>
        <w:t xml:space="preserve"> </w:t>
      </w:r>
    </w:p>
    <w:p w14:paraId="1DB09F01" w14:textId="77777777" w:rsidR="00FD0CED" w:rsidRPr="00DF2BAC" w:rsidRDefault="00FD0CED" w:rsidP="00E616E1">
      <w:pPr>
        <w:pStyle w:val="Level1"/>
        <w:tabs>
          <w:tab w:val="left" w:pos="-2340"/>
        </w:tabs>
        <w:ind w:right="0"/>
        <w:jc w:val="both"/>
      </w:pPr>
    </w:p>
    <w:p w14:paraId="1BD0A95B" w14:textId="77777777" w:rsidR="00FD0CED" w:rsidRPr="00DF2BAC" w:rsidRDefault="00FD0CED" w:rsidP="00E616E1">
      <w:pPr>
        <w:pStyle w:val="Level1"/>
        <w:tabs>
          <w:tab w:val="left" w:pos="-2340"/>
        </w:tabs>
        <w:ind w:right="0"/>
        <w:jc w:val="both"/>
        <w:rPr>
          <w:u w:val="single"/>
        </w:rPr>
      </w:pPr>
      <w:r w:rsidRPr="00DF2BAC">
        <w:rPr>
          <w:u w:val="single"/>
        </w:rPr>
        <w:t>3.</w:t>
      </w:r>
      <w:r w:rsidRPr="00DF2BAC">
        <w:rPr>
          <w:u w:val="single"/>
        </w:rPr>
        <w:tab/>
        <w:t xml:space="preserve">A personal representative is a fiduciary under a duty to settle and distribute the estate of a decedent according to law and must observe the standard of care owed by a trustee. </w:t>
      </w:r>
    </w:p>
    <w:p w14:paraId="2EFDC02E" w14:textId="77777777" w:rsidR="00FD0CED" w:rsidRPr="00DF2BAC" w:rsidRDefault="00FD0CED" w:rsidP="00FD0CED">
      <w:pPr>
        <w:pStyle w:val="Level1"/>
        <w:tabs>
          <w:tab w:val="left" w:pos="-2340"/>
          <w:tab w:val="left" w:pos="1080"/>
        </w:tabs>
        <w:ind w:left="1080" w:right="0"/>
        <w:jc w:val="both"/>
      </w:pPr>
    </w:p>
    <w:p w14:paraId="57C2806C" w14:textId="77777777" w:rsidR="00FD0CED" w:rsidRPr="00DF2BAC" w:rsidRDefault="00FD0CED" w:rsidP="00E616E1">
      <w:pPr>
        <w:tabs>
          <w:tab w:val="left" w:pos="-2340"/>
        </w:tabs>
        <w:ind w:left="360" w:hanging="360"/>
        <w:jc w:val="both"/>
        <w:rPr>
          <w:b/>
          <w:bCs/>
          <w:spacing w:val="-2"/>
          <w:u w:val="single"/>
        </w:rPr>
      </w:pPr>
      <w:r w:rsidRPr="00DF2BAC">
        <w:rPr>
          <w:b/>
          <w:bCs/>
          <w:spacing w:val="-2"/>
          <w:u w:val="single"/>
        </w:rPr>
        <w:t>B.</w:t>
      </w:r>
      <w:r w:rsidRPr="00DF2BAC">
        <w:rPr>
          <w:spacing w:val="-2"/>
          <w:u w:val="single"/>
        </w:rPr>
        <w:tab/>
      </w:r>
      <w:r w:rsidRPr="00DF2BAC">
        <w:rPr>
          <w:b/>
          <w:bCs/>
          <w:spacing w:val="-2"/>
          <w:u w:val="single"/>
        </w:rPr>
        <w:t xml:space="preserve">Conflict of Interest.  </w:t>
      </w:r>
    </w:p>
    <w:p w14:paraId="5BC595A9" w14:textId="77777777" w:rsidR="00FD0CED" w:rsidRPr="00DF2BAC" w:rsidRDefault="00FD0CED" w:rsidP="00FD0CED">
      <w:pPr>
        <w:tabs>
          <w:tab w:val="left" w:pos="-2340"/>
        </w:tabs>
        <w:ind w:left="540" w:hanging="540"/>
        <w:jc w:val="both"/>
        <w:rPr>
          <w:strike/>
        </w:rPr>
      </w:pPr>
    </w:p>
    <w:p w14:paraId="460B59D9" w14:textId="165F8154" w:rsidR="00FD0CED" w:rsidRPr="00DF2BAC" w:rsidRDefault="00FD0CED" w:rsidP="0019303D">
      <w:pPr>
        <w:tabs>
          <w:tab w:val="left" w:pos="-2340"/>
        </w:tabs>
        <w:ind w:left="720" w:hanging="360"/>
        <w:jc w:val="both"/>
        <w:rPr>
          <w:u w:val="single"/>
        </w:rPr>
      </w:pPr>
      <w:r w:rsidRPr="00DF2BAC">
        <w:rPr>
          <w:u w:val="single"/>
        </w:rPr>
        <w:t xml:space="preserve">1. </w:t>
      </w:r>
      <w:r w:rsidR="00E847E7" w:rsidRPr="00DF2BAC">
        <w:rPr>
          <w:u w:val="single"/>
        </w:rPr>
        <w:tab/>
      </w:r>
      <w:r w:rsidRPr="00DF2BAC">
        <w:rPr>
          <w:u w:val="single"/>
        </w:rPr>
        <w:t>Consistent with a fiduciary’s duties of trust, undivided loyalty, and fidelity, a fiduciary must avoid conflict of interest</w:t>
      </w:r>
      <w:r w:rsidR="00B00AA2" w:rsidRPr="00DF2BAC">
        <w:rPr>
          <w:u w:val="single"/>
        </w:rPr>
        <w:t xml:space="preserve"> </w:t>
      </w:r>
      <w:r w:rsidR="00DD1D84" w:rsidRPr="00DF2BAC">
        <w:rPr>
          <w:u w:val="single"/>
        </w:rPr>
        <w:t xml:space="preserve">and impropriety </w:t>
      </w:r>
      <w:r w:rsidRPr="00DF2BAC">
        <w:rPr>
          <w:u w:val="single"/>
        </w:rPr>
        <w:t>or the appearance of conflict of interest</w:t>
      </w:r>
      <w:r w:rsidR="00DD1D84" w:rsidRPr="00DF2BAC">
        <w:rPr>
          <w:u w:val="single"/>
        </w:rPr>
        <w:t xml:space="preserve"> </w:t>
      </w:r>
      <w:r w:rsidR="00C33707" w:rsidRPr="00DF2BAC">
        <w:rPr>
          <w:u w:val="single"/>
        </w:rPr>
        <w:t>or</w:t>
      </w:r>
      <w:r w:rsidRPr="00DF2BAC">
        <w:rPr>
          <w:u w:val="single"/>
        </w:rPr>
        <w:t xml:space="preserve"> </w:t>
      </w:r>
      <w:r w:rsidRPr="00DF2BAC">
        <w:rPr>
          <w:u w:val="single"/>
        </w:rPr>
        <w:lastRenderedPageBreak/>
        <w:t xml:space="preserve">impropriety. </w:t>
      </w:r>
      <w:r w:rsidR="00C4012A" w:rsidRPr="00DF2BAC">
        <w:rPr>
          <w:u w:val="single"/>
        </w:rPr>
        <w:t>A</w:t>
      </w:r>
      <w:r w:rsidRPr="00DF2BAC">
        <w:rPr>
          <w:u w:val="single"/>
        </w:rPr>
        <w:t xml:space="preserve"> conflict of interest or impropriety </w:t>
      </w:r>
      <w:r w:rsidR="00C33707" w:rsidRPr="00DF2BAC">
        <w:rPr>
          <w:u w:val="single"/>
        </w:rPr>
        <w:t>may arise</w:t>
      </w:r>
      <w:r w:rsidRPr="00DF2BAC">
        <w:rPr>
          <w:u w:val="single"/>
        </w:rPr>
        <w:t xml:space="preserve"> </w:t>
      </w:r>
      <w:r w:rsidR="00496271" w:rsidRPr="00DF2BAC">
        <w:rPr>
          <w:u w:val="single"/>
        </w:rPr>
        <w:t xml:space="preserve">in </w:t>
      </w:r>
      <w:r w:rsidR="00C33707" w:rsidRPr="00DF2BAC">
        <w:rPr>
          <w:u w:val="single"/>
        </w:rPr>
        <w:t xml:space="preserve">various </w:t>
      </w:r>
      <w:r w:rsidRPr="00DF2BAC">
        <w:rPr>
          <w:u w:val="single"/>
        </w:rPr>
        <w:t>situations</w:t>
      </w:r>
      <w:r w:rsidR="00496271" w:rsidRPr="00DF2BAC">
        <w:rPr>
          <w:u w:val="single"/>
        </w:rPr>
        <w:t>,</w:t>
      </w:r>
      <w:r w:rsidRPr="00DF2BAC">
        <w:rPr>
          <w:u w:val="single"/>
        </w:rPr>
        <w:t xml:space="preserve"> </w:t>
      </w:r>
      <w:r w:rsidR="00496271" w:rsidRPr="00DF2BAC">
        <w:rPr>
          <w:u w:val="single"/>
        </w:rPr>
        <w:t xml:space="preserve">including those </w:t>
      </w:r>
      <w:r w:rsidRPr="00DF2BAC">
        <w:rPr>
          <w:u w:val="single"/>
        </w:rPr>
        <w:t xml:space="preserve">in which: </w:t>
      </w:r>
    </w:p>
    <w:p w14:paraId="3C82B16C" w14:textId="77777777" w:rsidR="00FD0CED" w:rsidRPr="00DF2BAC" w:rsidRDefault="00FD0CED" w:rsidP="00FD0CED">
      <w:pPr>
        <w:tabs>
          <w:tab w:val="left" w:pos="-2340"/>
        </w:tabs>
        <w:ind w:left="900" w:hanging="360"/>
        <w:jc w:val="both"/>
        <w:rPr>
          <w:u w:val="single"/>
        </w:rPr>
      </w:pPr>
    </w:p>
    <w:p w14:paraId="7CDD6308" w14:textId="3E9857D0" w:rsidR="00FD0CED" w:rsidRPr="00DF2BAC" w:rsidRDefault="00FD0CED" w:rsidP="003D60DC">
      <w:pPr>
        <w:tabs>
          <w:tab w:val="left" w:pos="-2340"/>
        </w:tabs>
        <w:ind w:left="1080" w:hanging="360"/>
        <w:jc w:val="both"/>
        <w:rPr>
          <w:u w:val="single"/>
        </w:rPr>
      </w:pPr>
      <w:r w:rsidRPr="00DF2BAC">
        <w:rPr>
          <w:u w:val="single"/>
        </w:rPr>
        <w:t>a.</w:t>
      </w:r>
      <w:r w:rsidRPr="00DF2BAC">
        <w:rPr>
          <w:u w:val="single"/>
        </w:rPr>
        <w:tab/>
        <w:t xml:space="preserve">A fiduciary has a personal or </w:t>
      </w:r>
      <w:r w:rsidR="00F5524B" w:rsidRPr="00DF2BAC">
        <w:rPr>
          <w:u w:val="single"/>
        </w:rPr>
        <w:t>professional</w:t>
      </w:r>
      <w:r w:rsidRPr="00DF2BAC">
        <w:rPr>
          <w:u w:val="single"/>
        </w:rPr>
        <w:t xml:space="preserve"> interest other individuals may perceive as self-serving</w:t>
      </w:r>
      <w:r w:rsidR="00C44CD4" w:rsidRPr="00DF2BAC">
        <w:rPr>
          <w:u w:val="single"/>
        </w:rPr>
        <w:t>, self-dealing,</w:t>
      </w:r>
      <w:r w:rsidRPr="00DF2BAC">
        <w:rPr>
          <w:u w:val="single"/>
        </w:rPr>
        <w:t xml:space="preserve"> or adverse to the position or best interest of the ward, protected person, or estate</w:t>
      </w:r>
      <w:r w:rsidR="005E4410" w:rsidRPr="00DF2BAC">
        <w:rPr>
          <w:u w:val="single"/>
        </w:rPr>
        <w:t xml:space="preserve">, </w:t>
      </w:r>
      <w:r w:rsidR="00CA77B2" w:rsidRPr="00DF2BAC">
        <w:rPr>
          <w:u w:val="single"/>
        </w:rPr>
        <w:t>including when a fiduciary provides non</w:t>
      </w:r>
      <w:r w:rsidR="00611465" w:rsidRPr="00DF2BAC">
        <w:rPr>
          <w:u w:val="single"/>
        </w:rPr>
        <w:t>-fiduciary services</w:t>
      </w:r>
      <w:r w:rsidRPr="00DF2BAC">
        <w:rPr>
          <w:u w:val="single"/>
        </w:rPr>
        <w:t xml:space="preserve">.  </w:t>
      </w:r>
    </w:p>
    <w:p w14:paraId="542D3233" w14:textId="77777777" w:rsidR="00FD0CED" w:rsidRPr="00DF2BAC" w:rsidRDefault="00FD0CED" w:rsidP="003D60DC">
      <w:pPr>
        <w:tabs>
          <w:tab w:val="left" w:pos="-2340"/>
        </w:tabs>
        <w:ind w:left="1080" w:hanging="360"/>
        <w:jc w:val="both"/>
        <w:rPr>
          <w:u w:val="single"/>
        </w:rPr>
      </w:pPr>
    </w:p>
    <w:p w14:paraId="64EBB7F3" w14:textId="4FE95847" w:rsidR="00FD0CED" w:rsidRPr="00DF2BAC" w:rsidRDefault="00FD0CED" w:rsidP="003D60DC">
      <w:pPr>
        <w:tabs>
          <w:tab w:val="left" w:pos="-2340"/>
        </w:tabs>
        <w:spacing w:after="240"/>
        <w:ind w:left="1080" w:hanging="360"/>
        <w:jc w:val="both"/>
        <w:rPr>
          <w:u w:val="single"/>
        </w:rPr>
      </w:pPr>
      <w:r w:rsidRPr="00DF2BAC">
        <w:rPr>
          <w:u w:val="single"/>
        </w:rPr>
        <w:t>b.</w:t>
      </w:r>
      <w:r w:rsidRPr="00DF2BAC">
        <w:rPr>
          <w:u w:val="single"/>
        </w:rPr>
        <w:tab/>
        <w:t xml:space="preserve">A fiduciary has dual or multiple relationships with a ward, protected person, or estate that conflict with each other. </w:t>
      </w:r>
    </w:p>
    <w:p w14:paraId="41FCD4EC" w14:textId="45EC806C" w:rsidR="00FD0CED" w:rsidRPr="00DF2BAC" w:rsidRDefault="00FD0CED" w:rsidP="003D60DC">
      <w:pPr>
        <w:tabs>
          <w:tab w:val="left" w:pos="-2340"/>
        </w:tabs>
        <w:spacing w:after="240"/>
        <w:ind w:left="1080" w:hanging="360"/>
        <w:jc w:val="both"/>
        <w:rPr>
          <w:u w:val="single"/>
        </w:rPr>
      </w:pPr>
      <w:r w:rsidRPr="00DF2BAC">
        <w:rPr>
          <w:u w:val="single"/>
        </w:rPr>
        <w:t>c.</w:t>
      </w:r>
      <w:r w:rsidRPr="00DF2BAC">
        <w:rPr>
          <w:u w:val="single"/>
        </w:rPr>
        <w:tab/>
        <w:t xml:space="preserve">A fiduciary’s duty to a ward, protected person, or estate conflicts with the fiduciary’s duty to another ward, protected person, or estate. </w:t>
      </w:r>
    </w:p>
    <w:p w14:paraId="1B812DF0" w14:textId="280458E0" w:rsidR="00FD0CED" w:rsidRPr="00DF2BAC" w:rsidRDefault="00FD0CED" w:rsidP="003D60DC">
      <w:pPr>
        <w:tabs>
          <w:tab w:val="left" w:pos="-2340"/>
        </w:tabs>
        <w:ind w:left="720" w:hanging="360"/>
        <w:jc w:val="both"/>
        <w:rPr>
          <w:u w:val="single"/>
        </w:rPr>
      </w:pPr>
      <w:r w:rsidRPr="00DF2BAC">
        <w:rPr>
          <w:u w:val="single"/>
        </w:rPr>
        <w:t>2.</w:t>
      </w:r>
      <w:r w:rsidRPr="00DF2BAC">
        <w:rPr>
          <w:u w:val="single"/>
        </w:rPr>
        <w:tab/>
        <w:t>A fiduciary must maintain independence from all service providers to ensure the fiduciary’s ability to act in the best interests of the ward, protected person, or estate, including in coordinating services, address</w:t>
      </w:r>
      <w:r w:rsidR="0019544E" w:rsidRPr="00DF2BAC">
        <w:rPr>
          <w:u w:val="single"/>
        </w:rPr>
        <w:t>ing</w:t>
      </w:r>
      <w:r w:rsidRPr="00DF2BAC">
        <w:rPr>
          <w:u w:val="single"/>
        </w:rPr>
        <w:t xml:space="preserve"> inappropriate or poorly delivered services, and challeng</w:t>
      </w:r>
      <w:r w:rsidR="00431ED0" w:rsidRPr="00DF2BAC">
        <w:rPr>
          <w:u w:val="single"/>
        </w:rPr>
        <w:t>i</w:t>
      </w:r>
      <w:r w:rsidR="0074042C" w:rsidRPr="00DF2BAC">
        <w:rPr>
          <w:u w:val="single"/>
        </w:rPr>
        <w:t>n</w:t>
      </w:r>
      <w:r w:rsidR="0019544E" w:rsidRPr="00DF2BAC">
        <w:rPr>
          <w:u w:val="single"/>
        </w:rPr>
        <w:t>g</w:t>
      </w:r>
      <w:r w:rsidRPr="00DF2BAC">
        <w:rPr>
          <w:u w:val="single"/>
        </w:rPr>
        <w:t xml:space="preserve"> inappropriate charges or billing practices in the best interests of the ward or protected</w:t>
      </w:r>
      <w:r w:rsidR="00431ED0" w:rsidRPr="00DF2BAC">
        <w:rPr>
          <w:u w:val="single"/>
        </w:rPr>
        <w:t xml:space="preserve"> person</w:t>
      </w:r>
      <w:r w:rsidRPr="00DF2BAC">
        <w:rPr>
          <w:u w:val="single"/>
        </w:rPr>
        <w:t xml:space="preserve">. </w:t>
      </w:r>
    </w:p>
    <w:p w14:paraId="45CC1F9D" w14:textId="77777777" w:rsidR="00FD0CED" w:rsidRPr="00DF2BAC" w:rsidRDefault="00FD0CED" w:rsidP="003D60DC">
      <w:pPr>
        <w:tabs>
          <w:tab w:val="left" w:pos="-2340"/>
        </w:tabs>
        <w:ind w:left="720" w:hanging="360"/>
        <w:jc w:val="both"/>
        <w:rPr>
          <w:u w:val="single"/>
        </w:rPr>
      </w:pPr>
    </w:p>
    <w:p w14:paraId="727A8D5C" w14:textId="109C1621" w:rsidR="00FD0CED" w:rsidRPr="00DF2BAC" w:rsidRDefault="00FD0CED" w:rsidP="003D60DC">
      <w:pPr>
        <w:pStyle w:val="Level1"/>
        <w:tabs>
          <w:tab w:val="left" w:pos="-2340"/>
        </w:tabs>
        <w:ind w:right="0"/>
        <w:jc w:val="both"/>
        <w:rPr>
          <w:u w:val="single"/>
        </w:rPr>
      </w:pPr>
      <w:r w:rsidRPr="00DF2BAC">
        <w:rPr>
          <w:u w:val="single"/>
        </w:rPr>
        <w:t>3.</w:t>
      </w:r>
      <w:r w:rsidRPr="00DF2BAC">
        <w:rPr>
          <w:u w:val="single"/>
        </w:rPr>
        <w:tab/>
        <w:t>The fiduciary must maintain a professional relationship with the ward or protected person and must avoid personal relationships with the ward, protected person, or the family or friends of the ward or protected person unless the fiduciary is a family member or the personal relationship existed before the appointment of the fiduciary.</w:t>
      </w:r>
    </w:p>
    <w:p w14:paraId="628DE759" w14:textId="77777777" w:rsidR="00FD0CED" w:rsidRPr="00DF2BAC" w:rsidRDefault="00FD0CED" w:rsidP="00FD0CED">
      <w:pPr>
        <w:jc w:val="both"/>
        <w:outlineLvl w:val="0"/>
        <w:rPr>
          <w:u w:val="single"/>
        </w:rPr>
      </w:pPr>
    </w:p>
    <w:p w14:paraId="78F134F1" w14:textId="77777777" w:rsidR="00FD0CED" w:rsidRPr="00DF2BAC" w:rsidRDefault="00FD0CED" w:rsidP="003D60DC">
      <w:pPr>
        <w:tabs>
          <w:tab w:val="left" w:pos="-2340"/>
          <w:tab w:val="left" w:pos="360"/>
        </w:tabs>
        <w:ind w:left="720" w:hanging="360"/>
        <w:jc w:val="both"/>
        <w:rPr>
          <w:u w:val="single"/>
        </w:rPr>
      </w:pPr>
      <w:commentRangeStart w:id="68"/>
      <w:r w:rsidRPr="00DF2BAC">
        <w:rPr>
          <w:u w:val="single"/>
        </w:rPr>
        <w:t>4</w:t>
      </w:r>
      <w:commentRangeEnd w:id="68"/>
      <w:r w:rsidRPr="00DF2BAC">
        <w:rPr>
          <w:rStyle w:val="CommentReference"/>
          <w:u w:val="single"/>
          <w:lang w:val="x-none" w:eastAsia="x-none"/>
        </w:rPr>
        <w:commentReference w:id="68"/>
      </w:r>
      <w:r w:rsidRPr="00DF2BAC">
        <w:rPr>
          <w:u w:val="single"/>
        </w:rPr>
        <w:t>.</w:t>
      </w:r>
      <w:r w:rsidRPr="00DF2BAC">
        <w:rPr>
          <w:u w:val="single"/>
        </w:rPr>
        <w:tab/>
        <w:t>A fiduciary must vigorously protect the rights of the ward or protected person against infringement by third parties.</w:t>
      </w:r>
    </w:p>
    <w:p w14:paraId="58890C2B" w14:textId="77777777" w:rsidR="00FD0CED" w:rsidRPr="00DF2BAC" w:rsidRDefault="00FD0CED" w:rsidP="003D60DC">
      <w:pPr>
        <w:tabs>
          <w:tab w:val="left" w:pos="-2340"/>
          <w:tab w:val="left" w:pos="1080"/>
        </w:tabs>
        <w:ind w:left="720"/>
        <w:jc w:val="both"/>
        <w:rPr>
          <w:u w:val="single"/>
        </w:rPr>
      </w:pPr>
      <w:r w:rsidRPr="00DF2BAC">
        <w:rPr>
          <w:u w:val="single"/>
        </w:rPr>
        <w:t xml:space="preserve"> </w:t>
      </w:r>
    </w:p>
    <w:p w14:paraId="1CA4A8F6" w14:textId="77777777" w:rsidR="00FD0CED" w:rsidRPr="00DF2BAC" w:rsidRDefault="00FD0CED" w:rsidP="003D60DC">
      <w:pPr>
        <w:tabs>
          <w:tab w:val="left" w:pos="-2340"/>
        </w:tabs>
        <w:ind w:left="720" w:hanging="360"/>
        <w:jc w:val="both"/>
        <w:rPr>
          <w:u w:val="single"/>
        </w:rPr>
      </w:pPr>
      <w:commentRangeStart w:id="69"/>
      <w:r w:rsidRPr="00DF2BAC">
        <w:rPr>
          <w:u w:val="single"/>
        </w:rPr>
        <w:t>5</w:t>
      </w:r>
      <w:commentRangeEnd w:id="69"/>
      <w:r w:rsidRPr="00DF2BAC">
        <w:rPr>
          <w:rStyle w:val="CommentReference"/>
          <w:u w:val="single"/>
          <w:lang w:val="x-none" w:eastAsia="x-none"/>
        </w:rPr>
        <w:commentReference w:id="69"/>
      </w:r>
      <w:r w:rsidRPr="00DF2BAC">
        <w:rPr>
          <w:u w:val="single"/>
        </w:rPr>
        <w:t>.</w:t>
      </w:r>
      <w:r w:rsidRPr="00DF2BAC">
        <w:rPr>
          <w:u w:val="single"/>
        </w:rPr>
        <w:tab/>
        <w:t xml:space="preserve">A fiduciary must, whenever possible, provide all pertinent information to the ward or protected person unless the fiduciary is reasonably certain substantial harm will result from providing this information. </w:t>
      </w:r>
    </w:p>
    <w:p w14:paraId="5870F509" w14:textId="07F6AA90" w:rsidR="00FD0CED" w:rsidRPr="00DF2BAC" w:rsidRDefault="00FD0CED" w:rsidP="00FD0CED">
      <w:pPr>
        <w:tabs>
          <w:tab w:val="left" w:pos="-2340"/>
          <w:tab w:val="left" w:pos="180"/>
        </w:tabs>
        <w:ind w:left="1080"/>
        <w:jc w:val="both"/>
      </w:pPr>
      <w:r w:rsidRPr="00DF2BAC">
        <w:t xml:space="preserve">            </w:t>
      </w:r>
    </w:p>
    <w:p w14:paraId="0075334A" w14:textId="77777777" w:rsidR="00FD0CED" w:rsidRPr="00DF2BAC" w:rsidRDefault="00FD0CED" w:rsidP="00FD0CED">
      <w:pPr>
        <w:tabs>
          <w:tab w:val="left" w:pos="-2340"/>
        </w:tabs>
        <w:ind w:left="360" w:hanging="360"/>
        <w:jc w:val="both"/>
      </w:pPr>
      <w:r w:rsidRPr="00DF2BAC">
        <w:rPr>
          <w:b/>
          <w:bCs/>
          <w:u w:val="single"/>
        </w:rPr>
        <w:t>C.</w:t>
      </w:r>
      <w:r w:rsidRPr="00DF2BAC">
        <w:rPr>
          <w:b/>
          <w:bCs/>
          <w:u w:val="single"/>
        </w:rPr>
        <w:tab/>
        <w:t>Non-Fiduciary Services.</w:t>
      </w:r>
      <w:r w:rsidRPr="00DF2BAC">
        <w:t xml:space="preserve">  </w:t>
      </w:r>
    </w:p>
    <w:p w14:paraId="2B3D4945" w14:textId="77777777" w:rsidR="00FD0CED" w:rsidRPr="00DF2BAC" w:rsidRDefault="00FD0CED" w:rsidP="00FD0CED">
      <w:pPr>
        <w:tabs>
          <w:tab w:val="left" w:pos="-2340"/>
        </w:tabs>
        <w:ind w:left="360" w:hanging="360"/>
        <w:jc w:val="both"/>
      </w:pPr>
    </w:p>
    <w:p w14:paraId="6930960F" w14:textId="73647F40" w:rsidR="00FD0CED" w:rsidRPr="00DF2BAC" w:rsidRDefault="00FD0CED" w:rsidP="00FD0CED">
      <w:pPr>
        <w:tabs>
          <w:tab w:val="left" w:pos="-2340"/>
        </w:tabs>
        <w:ind w:left="720" w:hanging="360"/>
        <w:jc w:val="both"/>
        <w:rPr>
          <w:u w:val="single"/>
        </w:rPr>
      </w:pPr>
      <w:r w:rsidRPr="00DF2BAC">
        <w:rPr>
          <w:u w:val="single"/>
        </w:rPr>
        <w:t>1.</w:t>
      </w:r>
      <w:r w:rsidR="004353F5" w:rsidRPr="00DF2BAC">
        <w:rPr>
          <w:u w:val="single"/>
        </w:rPr>
        <w:tab/>
      </w:r>
      <w:r w:rsidRPr="00DF2BAC">
        <w:rPr>
          <w:u w:val="single"/>
        </w:rPr>
        <w:t>General prohibition.  Consistent with a fiduciary’s duty of undivided loyalty owed to a ward</w:t>
      </w:r>
      <w:r w:rsidR="00E9670D" w:rsidRPr="00DF2BAC">
        <w:rPr>
          <w:u w:val="single"/>
        </w:rPr>
        <w:t>,</w:t>
      </w:r>
      <w:r w:rsidRPr="00DF2BAC">
        <w:rPr>
          <w:u w:val="single"/>
        </w:rPr>
        <w:t xml:space="preserve"> protected person</w:t>
      </w:r>
      <w:r w:rsidR="00E9670D" w:rsidRPr="00DF2BAC">
        <w:rPr>
          <w:u w:val="single"/>
        </w:rPr>
        <w:t>, or estate</w:t>
      </w:r>
      <w:r w:rsidR="004742E2" w:rsidRPr="00DF2BAC">
        <w:rPr>
          <w:u w:val="single"/>
        </w:rPr>
        <w:t xml:space="preserve"> and </w:t>
      </w:r>
      <w:r w:rsidR="001C1576" w:rsidRPr="00DF2BAC">
        <w:rPr>
          <w:u w:val="single"/>
        </w:rPr>
        <w:t xml:space="preserve">to avoid </w:t>
      </w:r>
      <w:r w:rsidR="004742E2" w:rsidRPr="00DF2BAC">
        <w:rPr>
          <w:u w:val="single"/>
        </w:rPr>
        <w:t>self-dealing, conflict of interest, impropriety</w:t>
      </w:r>
      <w:r w:rsidRPr="00DF2BAC">
        <w:rPr>
          <w:u w:val="single"/>
        </w:rPr>
        <w:t xml:space="preserve">, </w:t>
      </w:r>
      <w:r w:rsidR="001C1576" w:rsidRPr="00DF2BAC">
        <w:rPr>
          <w:u w:val="single"/>
        </w:rPr>
        <w:t xml:space="preserve">or their appearance, </w:t>
      </w:r>
      <w:r w:rsidRPr="00DF2BAC">
        <w:rPr>
          <w:u w:val="single"/>
        </w:rPr>
        <w:t xml:space="preserve">a fiduciary must not provide non-fiduciary services to a </w:t>
      </w:r>
      <w:r w:rsidR="007F61CA" w:rsidRPr="00DF2BAC">
        <w:rPr>
          <w:u w:val="single"/>
        </w:rPr>
        <w:t>ward, protected person, or estate</w:t>
      </w:r>
      <w:r w:rsidR="00C662B1" w:rsidRPr="00DF2BAC">
        <w:rPr>
          <w:u w:val="single"/>
        </w:rPr>
        <w:t xml:space="preserve"> for compensation</w:t>
      </w:r>
      <w:r w:rsidR="007F61CA" w:rsidRPr="00DF2BAC">
        <w:rPr>
          <w:u w:val="single"/>
        </w:rPr>
        <w:t xml:space="preserve"> </w:t>
      </w:r>
      <w:r w:rsidR="005C1D17" w:rsidRPr="00DF2BAC">
        <w:rPr>
          <w:u w:val="single"/>
        </w:rPr>
        <w:t>if the fiduciary has a financial interest in providing the non-fiduciary services</w:t>
      </w:r>
      <w:r w:rsidR="00416772" w:rsidRPr="00DF2BAC">
        <w:rPr>
          <w:u w:val="single"/>
        </w:rPr>
        <w:t xml:space="preserve"> unless authorized by the court under this section</w:t>
      </w:r>
      <w:r w:rsidR="00881D9A" w:rsidRPr="00DF2BAC">
        <w:rPr>
          <w:u w:val="single"/>
        </w:rPr>
        <w:t>.</w:t>
      </w:r>
      <w:r w:rsidRPr="00DF2BAC">
        <w:rPr>
          <w:u w:val="single"/>
        </w:rPr>
        <w:t xml:space="preserve"> </w:t>
      </w:r>
      <w:r w:rsidR="007217E9" w:rsidRPr="00DF2BAC">
        <w:rPr>
          <w:u w:val="single"/>
        </w:rPr>
        <w:t xml:space="preserve">A </w:t>
      </w:r>
      <w:r w:rsidR="00154C51" w:rsidRPr="00DF2BAC">
        <w:rPr>
          <w:u w:val="single"/>
        </w:rPr>
        <w:t>fiduciary has a financial interest in providing non-fiduciary services</w:t>
      </w:r>
      <w:r w:rsidR="00922CF8" w:rsidRPr="00DF2BAC">
        <w:rPr>
          <w:u w:val="single"/>
        </w:rPr>
        <w:t>,</w:t>
      </w:r>
      <w:r w:rsidR="00170012" w:rsidRPr="00DF2BAC">
        <w:rPr>
          <w:u w:val="single"/>
        </w:rPr>
        <w:t xml:space="preserve"> including</w:t>
      </w:r>
      <w:r w:rsidR="00154C51" w:rsidRPr="00DF2BAC">
        <w:rPr>
          <w:u w:val="single"/>
        </w:rPr>
        <w:t xml:space="preserve"> </w:t>
      </w:r>
      <w:r w:rsidR="00170012" w:rsidRPr="00DF2BAC">
        <w:rPr>
          <w:u w:val="single"/>
        </w:rPr>
        <w:t>when</w:t>
      </w:r>
      <w:r w:rsidR="003A2AAE" w:rsidRPr="00DF2BAC">
        <w:rPr>
          <w:u w:val="single"/>
        </w:rPr>
        <w:t>:</w:t>
      </w:r>
    </w:p>
    <w:p w14:paraId="07F9B96C" w14:textId="77777777" w:rsidR="00FD0CED" w:rsidRPr="00DF2BAC" w:rsidRDefault="00FD0CED" w:rsidP="00FD0CED">
      <w:pPr>
        <w:tabs>
          <w:tab w:val="left" w:pos="-2340"/>
        </w:tabs>
        <w:ind w:left="720" w:hanging="360"/>
        <w:jc w:val="both"/>
        <w:rPr>
          <w:u w:val="single"/>
        </w:rPr>
      </w:pPr>
    </w:p>
    <w:p w14:paraId="09E0F417" w14:textId="1F75FF02" w:rsidR="00E5058C" w:rsidRPr="00DF2BAC" w:rsidRDefault="00FD0CED" w:rsidP="00FD0CED">
      <w:pPr>
        <w:tabs>
          <w:tab w:val="left" w:pos="-2340"/>
        </w:tabs>
        <w:ind w:left="1080" w:hanging="360"/>
        <w:jc w:val="both"/>
        <w:rPr>
          <w:u w:val="single"/>
        </w:rPr>
      </w:pPr>
      <w:r w:rsidRPr="00DF2BAC">
        <w:rPr>
          <w:u w:val="single"/>
        </w:rPr>
        <w:t>a.</w:t>
      </w:r>
      <w:r w:rsidR="00E5058C" w:rsidRPr="00DF2BAC">
        <w:rPr>
          <w:u w:val="single"/>
        </w:rPr>
        <w:tab/>
      </w:r>
      <w:r w:rsidR="003A2AAE" w:rsidRPr="00DF2BAC">
        <w:rPr>
          <w:u w:val="single"/>
        </w:rPr>
        <w:t>The fiduciary</w:t>
      </w:r>
      <w:r w:rsidR="009A2132" w:rsidRPr="00DF2BAC">
        <w:rPr>
          <w:u w:val="single"/>
        </w:rPr>
        <w:t xml:space="preserve"> provide</w:t>
      </w:r>
      <w:r w:rsidR="003A2AAE" w:rsidRPr="00DF2BAC">
        <w:rPr>
          <w:u w:val="single"/>
        </w:rPr>
        <w:t>s</w:t>
      </w:r>
      <w:r w:rsidR="009A2132" w:rsidRPr="00DF2BAC">
        <w:rPr>
          <w:u w:val="single"/>
        </w:rPr>
        <w:t xml:space="preserve"> non-fiduciary services to a </w:t>
      </w:r>
      <w:r w:rsidR="00E9670D" w:rsidRPr="00DF2BAC">
        <w:rPr>
          <w:u w:val="single"/>
        </w:rPr>
        <w:t xml:space="preserve">ward, protected person, or estate </w:t>
      </w:r>
      <w:r w:rsidR="009A2132" w:rsidRPr="00DF2BAC">
        <w:rPr>
          <w:u w:val="single"/>
        </w:rPr>
        <w:t>for compensation.</w:t>
      </w:r>
    </w:p>
    <w:p w14:paraId="36EFC631" w14:textId="77777777" w:rsidR="00E5058C" w:rsidRPr="00DF2BAC" w:rsidRDefault="00E5058C" w:rsidP="00FD0CED">
      <w:pPr>
        <w:tabs>
          <w:tab w:val="left" w:pos="-2340"/>
        </w:tabs>
        <w:ind w:left="1080" w:hanging="360"/>
        <w:jc w:val="both"/>
        <w:rPr>
          <w:u w:val="single"/>
        </w:rPr>
      </w:pPr>
    </w:p>
    <w:p w14:paraId="124B18B0" w14:textId="2C0976CC" w:rsidR="00FD0CED" w:rsidRPr="00DF2BAC" w:rsidRDefault="00E5058C" w:rsidP="00FD0CED">
      <w:pPr>
        <w:tabs>
          <w:tab w:val="left" w:pos="-2340"/>
        </w:tabs>
        <w:ind w:left="1080" w:hanging="360"/>
        <w:jc w:val="both"/>
        <w:rPr>
          <w:u w:val="single"/>
        </w:rPr>
      </w:pPr>
      <w:r w:rsidRPr="00DF2BAC">
        <w:rPr>
          <w:u w:val="single"/>
        </w:rPr>
        <w:t>b.</w:t>
      </w:r>
      <w:r w:rsidR="00FD0CED" w:rsidRPr="00DF2BAC">
        <w:rPr>
          <w:u w:val="single"/>
        </w:rPr>
        <w:tab/>
      </w:r>
      <w:r w:rsidR="00E36B99" w:rsidRPr="00DF2BAC">
        <w:rPr>
          <w:u w:val="single"/>
        </w:rPr>
        <w:t>T</w:t>
      </w:r>
      <w:r w:rsidR="00F42603" w:rsidRPr="00DF2BAC">
        <w:rPr>
          <w:u w:val="single"/>
        </w:rPr>
        <w:t xml:space="preserve">he fiduciary, or a person closely related to the fiduciary, has a personal or financial interest in </w:t>
      </w:r>
      <w:r w:rsidR="00900AC1" w:rsidRPr="00DF2BAC">
        <w:rPr>
          <w:u w:val="single"/>
        </w:rPr>
        <w:t xml:space="preserve">providing </w:t>
      </w:r>
      <w:r w:rsidR="00F42603" w:rsidRPr="00DF2BAC">
        <w:rPr>
          <w:u w:val="single"/>
        </w:rPr>
        <w:t>the non-fiduciary</w:t>
      </w:r>
      <w:r w:rsidR="00900AC1" w:rsidRPr="00DF2BAC">
        <w:rPr>
          <w:u w:val="single"/>
        </w:rPr>
        <w:t xml:space="preserve"> services</w:t>
      </w:r>
      <w:r w:rsidR="00F42603" w:rsidRPr="00DF2BAC">
        <w:rPr>
          <w:u w:val="single"/>
        </w:rPr>
        <w:t xml:space="preserve">. </w:t>
      </w:r>
      <w:r w:rsidR="0037103D" w:rsidRPr="00DF2BAC">
        <w:rPr>
          <w:u w:val="single"/>
        </w:rPr>
        <w:t>A</w:t>
      </w:r>
      <w:r w:rsidR="00FD0CED" w:rsidRPr="00DF2BAC">
        <w:rPr>
          <w:u w:val="single"/>
        </w:rPr>
        <w:t xml:space="preserve"> person “closely related” to the fiduciary means:</w:t>
      </w:r>
    </w:p>
    <w:p w14:paraId="65FED11B" w14:textId="77777777" w:rsidR="00FD0CED" w:rsidRPr="00DF2BAC" w:rsidRDefault="00FD0CED" w:rsidP="00FD0CED">
      <w:pPr>
        <w:tabs>
          <w:tab w:val="left" w:pos="-2340"/>
        </w:tabs>
        <w:ind w:left="720" w:hanging="360"/>
        <w:jc w:val="both"/>
        <w:rPr>
          <w:u w:val="single"/>
        </w:rPr>
      </w:pPr>
    </w:p>
    <w:p w14:paraId="7BA8E959" w14:textId="735FD024" w:rsidR="00FD0CED" w:rsidRPr="00DF2BAC" w:rsidRDefault="00FD0CED" w:rsidP="00FD0CED">
      <w:pPr>
        <w:tabs>
          <w:tab w:val="left" w:pos="-2340"/>
        </w:tabs>
        <w:ind w:left="1440" w:hanging="360"/>
        <w:jc w:val="both"/>
        <w:rPr>
          <w:u w:val="single"/>
        </w:rPr>
      </w:pPr>
      <w:r w:rsidRPr="00DF2BAC">
        <w:rPr>
          <w:u w:val="single"/>
        </w:rPr>
        <w:lastRenderedPageBreak/>
        <w:t xml:space="preserve">(1) An individual who is the fiduciary’s spouse, child, parent, sibling, grandparent, aunt, uncle, or cousin; and </w:t>
      </w:r>
    </w:p>
    <w:p w14:paraId="1A0CF4CB" w14:textId="4C9CB3AF" w:rsidR="00FD0CED" w:rsidRPr="00DF2BAC" w:rsidRDefault="00FD0CED" w:rsidP="00FD0CED">
      <w:pPr>
        <w:tabs>
          <w:tab w:val="left" w:pos="-2340"/>
        </w:tabs>
        <w:ind w:left="1440" w:hanging="360"/>
        <w:jc w:val="both"/>
        <w:rPr>
          <w:u w:val="single"/>
        </w:rPr>
      </w:pPr>
      <w:r w:rsidRPr="00DF2BAC">
        <w:rPr>
          <w:u w:val="single"/>
        </w:rPr>
        <w:t>(2)</w:t>
      </w:r>
      <w:r w:rsidRPr="00DF2BAC">
        <w:rPr>
          <w:u w:val="single"/>
        </w:rPr>
        <w:tab/>
        <w:t>An entity that the fiduciary</w:t>
      </w:r>
      <w:r w:rsidR="001701BB" w:rsidRPr="00DF2BAC">
        <w:rPr>
          <w:u w:val="single"/>
        </w:rPr>
        <w:t>,</w:t>
      </w:r>
      <w:r w:rsidRPr="00DF2BAC">
        <w:rPr>
          <w:u w:val="single"/>
        </w:rPr>
        <w:t xml:space="preserve"> or an individual closely related to the fiduciary</w:t>
      </w:r>
      <w:r w:rsidR="001701BB" w:rsidRPr="00DF2BAC">
        <w:rPr>
          <w:u w:val="single"/>
        </w:rPr>
        <w:t>,</w:t>
      </w:r>
      <w:r w:rsidRPr="00DF2BAC">
        <w:rPr>
          <w:u w:val="single"/>
        </w:rPr>
        <w:t xml:space="preserve"> has a financial interest in, is employed by, or receives compensation or financial benefit from.</w:t>
      </w:r>
    </w:p>
    <w:p w14:paraId="1672B764" w14:textId="77777777" w:rsidR="008963E4" w:rsidRPr="00DF2BAC" w:rsidRDefault="008963E4" w:rsidP="00FD0CED">
      <w:pPr>
        <w:tabs>
          <w:tab w:val="left" w:pos="-2340"/>
        </w:tabs>
        <w:ind w:left="1440" w:hanging="360"/>
        <w:jc w:val="both"/>
        <w:rPr>
          <w:u w:val="single"/>
        </w:rPr>
      </w:pPr>
    </w:p>
    <w:p w14:paraId="6C88D9AD" w14:textId="11A92F5E" w:rsidR="008963E4" w:rsidRPr="00DF2BAC" w:rsidRDefault="005B7CBB" w:rsidP="008963E4">
      <w:pPr>
        <w:tabs>
          <w:tab w:val="left" w:pos="-2340"/>
        </w:tabs>
        <w:ind w:left="1080" w:hanging="360"/>
        <w:jc w:val="both"/>
        <w:rPr>
          <w:u w:val="single"/>
        </w:rPr>
      </w:pPr>
      <w:r w:rsidRPr="00DF2BAC">
        <w:rPr>
          <w:u w:val="single"/>
        </w:rPr>
        <w:t>c.</w:t>
      </w:r>
      <w:r w:rsidRPr="00DF2BAC">
        <w:rPr>
          <w:u w:val="single"/>
        </w:rPr>
        <w:tab/>
        <w:t xml:space="preserve">The fiduciary hires a person closely related to the fiduciary, as defined in (b), to provide non-fiduciary services, including legal services, to the fiduciary if the cost of the non-fiduciary services </w:t>
      </w:r>
      <w:proofErr w:type="gramStart"/>
      <w:r w:rsidRPr="00DF2BAC">
        <w:rPr>
          <w:u w:val="single"/>
        </w:rPr>
        <w:t>are</w:t>
      </w:r>
      <w:proofErr w:type="gramEnd"/>
      <w:r w:rsidRPr="00DF2BAC">
        <w:rPr>
          <w:u w:val="single"/>
        </w:rPr>
        <w:t xml:space="preserve"> directly or indirectly billed to the ward or protected person.</w:t>
      </w:r>
    </w:p>
    <w:p w14:paraId="5A82619D" w14:textId="16DDB854" w:rsidR="00FD0CED" w:rsidRPr="00DF2BAC" w:rsidRDefault="00FD0CED" w:rsidP="00E41130">
      <w:pPr>
        <w:tabs>
          <w:tab w:val="left" w:pos="-2340"/>
        </w:tabs>
        <w:ind w:left="720" w:hanging="360"/>
        <w:jc w:val="both"/>
        <w:rPr>
          <w:u w:val="single"/>
        </w:rPr>
      </w:pPr>
      <w:r w:rsidRPr="00DF2BAC">
        <w:rPr>
          <w:u w:val="single"/>
        </w:rPr>
        <w:t xml:space="preserve"> </w:t>
      </w:r>
    </w:p>
    <w:p w14:paraId="56E7A07F" w14:textId="0F8590CF" w:rsidR="00FD0CED" w:rsidRPr="00DF2BAC" w:rsidRDefault="00FD0CED" w:rsidP="0020765B">
      <w:pPr>
        <w:tabs>
          <w:tab w:val="left" w:pos="-2340"/>
        </w:tabs>
        <w:ind w:left="720" w:hanging="360"/>
        <w:jc w:val="both"/>
        <w:rPr>
          <w:u w:val="single"/>
        </w:rPr>
      </w:pPr>
      <w:r w:rsidRPr="00DF2BAC">
        <w:rPr>
          <w:u w:val="single"/>
        </w:rPr>
        <w:t>2.</w:t>
      </w:r>
      <w:r w:rsidRPr="00DF2BAC">
        <w:rPr>
          <w:u w:val="single"/>
        </w:rPr>
        <w:tab/>
        <w:t>Extraordinary circumstances.  Upon a written request by a fiduciary establishing the existence of extraordinary circumstances, a court may exercise its discretion to issue an order authorizing a fiduciary to provide non-fiduciary services otherwise prohibited under (C)(1).</w:t>
      </w:r>
    </w:p>
    <w:p w14:paraId="0F0515E9" w14:textId="77777777" w:rsidR="00FD0CED" w:rsidRPr="00DF2BAC" w:rsidRDefault="00FD0CED" w:rsidP="00FD0CED">
      <w:pPr>
        <w:tabs>
          <w:tab w:val="left" w:pos="-2340"/>
        </w:tabs>
        <w:ind w:left="720" w:hanging="360"/>
        <w:jc w:val="both"/>
        <w:rPr>
          <w:strike/>
          <w:u w:val="single"/>
        </w:rPr>
      </w:pPr>
    </w:p>
    <w:p w14:paraId="51264317" w14:textId="335B5CF3" w:rsidR="00FD0CED" w:rsidRPr="00DF2BAC" w:rsidRDefault="00FD0CED" w:rsidP="0020765B">
      <w:pPr>
        <w:tabs>
          <w:tab w:val="left" w:pos="-2340"/>
        </w:tabs>
        <w:ind w:left="1080" w:hanging="360"/>
        <w:jc w:val="both"/>
        <w:rPr>
          <w:u w:val="single"/>
        </w:rPr>
      </w:pPr>
      <w:r w:rsidRPr="00DF2BAC">
        <w:rPr>
          <w:u w:val="single"/>
        </w:rPr>
        <w:t>a.</w:t>
      </w:r>
      <w:r w:rsidRPr="00DF2BAC">
        <w:rPr>
          <w:u w:val="single"/>
        </w:rPr>
        <w:tab/>
        <w:t xml:space="preserve">A fiduciary must file the written request and obtain court approval before providing non-fiduciary services. The failure to do so may result in disallowance of charges for the non-fiduciary services, removal, or discipline under this chapter. </w:t>
      </w:r>
    </w:p>
    <w:p w14:paraId="43E8B314" w14:textId="77777777" w:rsidR="00FD0CED" w:rsidRPr="00DF2BAC" w:rsidRDefault="00FD0CED" w:rsidP="0020765B">
      <w:pPr>
        <w:tabs>
          <w:tab w:val="left" w:pos="-2340"/>
        </w:tabs>
        <w:ind w:left="1080" w:hanging="360"/>
        <w:jc w:val="both"/>
        <w:rPr>
          <w:u w:val="single"/>
        </w:rPr>
      </w:pPr>
    </w:p>
    <w:p w14:paraId="512AEB6B" w14:textId="55A67ECA" w:rsidR="00FD0CED" w:rsidRPr="00DF2BAC" w:rsidRDefault="00FD0CED" w:rsidP="0020765B">
      <w:pPr>
        <w:tabs>
          <w:tab w:val="left" w:pos="-2340"/>
        </w:tabs>
        <w:ind w:left="1080" w:hanging="360"/>
        <w:jc w:val="both"/>
        <w:rPr>
          <w:u w:val="single"/>
        </w:rPr>
      </w:pPr>
      <w:r w:rsidRPr="00DF2BAC">
        <w:rPr>
          <w:u w:val="single"/>
        </w:rPr>
        <w:t>b.</w:t>
      </w:r>
      <w:r w:rsidRPr="00DF2BAC">
        <w:rPr>
          <w:u w:val="single"/>
        </w:rPr>
        <w:tab/>
        <w:t>The fiduciary’s written request for court approval must demonstrate the existence of extraordinary circumstances. Extraordinary circumstances may exist if no reasonable or practical alternative for providing the non-fiduciary services has been identified.</w:t>
      </w:r>
    </w:p>
    <w:p w14:paraId="769649F3" w14:textId="77777777" w:rsidR="00FD0CED" w:rsidRPr="00DF2BAC" w:rsidRDefault="00FD0CED" w:rsidP="0020765B">
      <w:pPr>
        <w:tabs>
          <w:tab w:val="left" w:pos="-2340"/>
        </w:tabs>
        <w:ind w:left="1080" w:hanging="360"/>
        <w:jc w:val="both"/>
        <w:rPr>
          <w:u w:val="single"/>
        </w:rPr>
      </w:pPr>
    </w:p>
    <w:p w14:paraId="7E9FE68F" w14:textId="0DAE4CE4" w:rsidR="00FD0CED" w:rsidRPr="00DF2BAC" w:rsidRDefault="00FD0CED" w:rsidP="0020765B">
      <w:pPr>
        <w:tabs>
          <w:tab w:val="left" w:pos="-2340"/>
        </w:tabs>
        <w:ind w:left="1080" w:hanging="360"/>
        <w:jc w:val="both"/>
        <w:rPr>
          <w:u w:val="single"/>
        </w:rPr>
      </w:pPr>
      <w:r w:rsidRPr="00DF2BAC">
        <w:rPr>
          <w:u w:val="single"/>
        </w:rPr>
        <w:t>c.</w:t>
      </w:r>
      <w:r w:rsidRPr="00DF2BAC">
        <w:rPr>
          <w:u w:val="single"/>
        </w:rPr>
        <w:tab/>
      </w:r>
      <w:r w:rsidR="00C6073D" w:rsidRPr="00DF2BAC">
        <w:rPr>
          <w:u w:val="single"/>
        </w:rPr>
        <w:t>The fiduciary</w:t>
      </w:r>
      <w:r w:rsidR="00F7341A" w:rsidRPr="00DF2BAC">
        <w:rPr>
          <w:u w:val="single"/>
        </w:rPr>
        <w:t>’s written request should address the following factors</w:t>
      </w:r>
      <w:r w:rsidRPr="00DF2BAC">
        <w:rPr>
          <w:u w:val="single"/>
        </w:rPr>
        <w:t xml:space="preserve"> relevant to the court’s decision to grant or deny the request</w:t>
      </w:r>
      <w:r w:rsidR="001232AA" w:rsidRPr="00DF2BAC">
        <w:rPr>
          <w:u w:val="single"/>
        </w:rPr>
        <w:t>.</w:t>
      </w:r>
    </w:p>
    <w:p w14:paraId="575D02BE" w14:textId="77777777" w:rsidR="00FD0CED" w:rsidRPr="00DF2BAC" w:rsidRDefault="00FD0CED" w:rsidP="0020765B">
      <w:pPr>
        <w:tabs>
          <w:tab w:val="left" w:pos="-2340"/>
        </w:tabs>
        <w:ind w:left="1080" w:hanging="360"/>
        <w:jc w:val="both"/>
        <w:rPr>
          <w:u w:val="single"/>
        </w:rPr>
      </w:pPr>
      <w:r w:rsidRPr="00DF2BAC">
        <w:rPr>
          <w:u w:val="single"/>
        </w:rPr>
        <w:t xml:space="preserve"> </w:t>
      </w:r>
    </w:p>
    <w:p w14:paraId="21EBB0A4" w14:textId="77777777" w:rsidR="00473432" w:rsidRPr="00DF2BAC" w:rsidRDefault="00473432" w:rsidP="00473432">
      <w:pPr>
        <w:tabs>
          <w:tab w:val="left" w:pos="-2340"/>
        </w:tabs>
        <w:ind w:left="1440" w:hanging="360"/>
        <w:jc w:val="both"/>
        <w:rPr>
          <w:u w:val="single"/>
        </w:rPr>
      </w:pPr>
      <w:r w:rsidRPr="00DF2BAC">
        <w:rPr>
          <w:u w:val="single"/>
        </w:rPr>
        <w:t>(1)</w:t>
      </w:r>
      <w:r w:rsidRPr="00DF2BAC">
        <w:rPr>
          <w:u w:val="single"/>
        </w:rPr>
        <w:tab/>
        <w:t xml:space="preserve">The financial impact on the ward, protected person, or estate if the request is </w:t>
      </w:r>
      <w:proofErr w:type="gramStart"/>
      <w:r w:rsidRPr="00DF2BAC">
        <w:rPr>
          <w:u w:val="single"/>
        </w:rPr>
        <w:t>granted;</w:t>
      </w:r>
      <w:proofErr w:type="gramEnd"/>
    </w:p>
    <w:p w14:paraId="69E45014" w14:textId="77777777" w:rsidR="00473432" w:rsidRPr="00DF2BAC" w:rsidRDefault="00473432" w:rsidP="00473432">
      <w:pPr>
        <w:tabs>
          <w:tab w:val="left" w:pos="-2340"/>
        </w:tabs>
        <w:ind w:left="1440" w:hanging="360"/>
        <w:jc w:val="both"/>
        <w:rPr>
          <w:u w:val="single"/>
        </w:rPr>
      </w:pPr>
      <w:r w:rsidRPr="00DF2BAC">
        <w:rPr>
          <w:u w:val="single"/>
        </w:rPr>
        <w:t xml:space="preserve">(2)  The financial impact on the fiduciary or a person closely related to the fiduciary if the request is </w:t>
      </w:r>
      <w:proofErr w:type="gramStart"/>
      <w:r w:rsidRPr="00DF2BAC">
        <w:rPr>
          <w:u w:val="single"/>
        </w:rPr>
        <w:t>granted;</w:t>
      </w:r>
      <w:proofErr w:type="gramEnd"/>
    </w:p>
    <w:p w14:paraId="76E0FA8F" w14:textId="77777777" w:rsidR="00473432" w:rsidRPr="00DF2BAC" w:rsidRDefault="00473432" w:rsidP="00473432">
      <w:pPr>
        <w:tabs>
          <w:tab w:val="left" w:pos="-2340"/>
        </w:tabs>
        <w:ind w:left="1440" w:hanging="360"/>
        <w:jc w:val="both"/>
        <w:rPr>
          <w:u w:val="single"/>
        </w:rPr>
      </w:pPr>
      <w:r w:rsidRPr="00DF2BAC">
        <w:rPr>
          <w:u w:val="single"/>
        </w:rPr>
        <w:t>(3)</w:t>
      </w:r>
      <w:r w:rsidRPr="00DF2BAC">
        <w:rPr>
          <w:u w:val="single"/>
        </w:rPr>
        <w:tab/>
        <w:t xml:space="preserve">Whether the fiduciary’s role in providing both fiduciary and non-fiduciary services would constitute a relationship likely to harm the interests of the ward, protected person, or </w:t>
      </w:r>
      <w:proofErr w:type="gramStart"/>
      <w:r w:rsidRPr="00DF2BAC">
        <w:rPr>
          <w:u w:val="single"/>
        </w:rPr>
        <w:t>estate;</w:t>
      </w:r>
      <w:proofErr w:type="gramEnd"/>
    </w:p>
    <w:p w14:paraId="2FF94459" w14:textId="77777777" w:rsidR="00473432" w:rsidRPr="00DF2BAC" w:rsidRDefault="00473432" w:rsidP="00473432">
      <w:pPr>
        <w:tabs>
          <w:tab w:val="left" w:pos="-2340"/>
        </w:tabs>
        <w:ind w:left="1440" w:hanging="360"/>
        <w:jc w:val="both"/>
        <w:rPr>
          <w:u w:val="single"/>
        </w:rPr>
      </w:pPr>
      <w:r w:rsidRPr="00DF2BAC">
        <w:rPr>
          <w:u w:val="single"/>
        </w:rPr>
        <w:t>(4)</w:t>
      </w:r>
      <w:r w:rsidRPr="00DF2BAC">
        <w:rPr>
          <w:u w:val="single"/>
        </w:rPr>
        <w:tab/>
        <w:t xml:space="preserve">Whether the risk of harm to the interests of the ward, protected person, or estate outweighs the need for the fiduciary to perform non-fiduciary services under the </w:t>
      </w:r>
      <w:proofErr w:type="gramStart"/>
      <w:r w:rsidRPr="00DF2BAC">
        <w:rPr>
          <w:u w:val="single"/>
        </w:rPr>
        <w:t>circumstances;</w:t>
      </w:r>
      <w:proofErr w:type="gramEnd"/>
    </w:p>
    <w:p w14:paraId="08BFE2AD" w14:textId="77777777" w:rsidR="00473432" w:rsidRPr="00DF2BAC" w:rsidRDefault="00473432" w:rsidP="00473432">
      <w:pPr>
        <w:tabs>
          <w:tab w:val="left" w:pos="-2340"/>
        </w:tabs>
        <w:ind w:left="1440" w:hanging="360"/>
        <w:jc w:val="both"/>
        <w:rPr>
          <w:u w:val="single"/>
        </w:rPr>
      </w:pPr>
      <w:r w:rsidRPr="00DF2BAC">
        <w:rPr>
          <w:u w:val="single"/>
        </w:rPr>
        <w:t>(5)</w:t>
      </w:r>
      <w:r w:rsidRPr="00DF2BAC">
        <w:rPr>
          <w:u w:val="single"/>
        </w:rPr>
        <w:tab/>
        <w:t xml:space="preserve">Whether the fiduciary failed to disclose their financial interests related to the fiduciary role and any related benefits to the court before </w:t>
      </w:r>
      <w:proofErr w:type="gramStart"/>
      <w:r w:rsidRPr="00DF2BAC">
        <w:rPr>
          <w:u w:val="single"/>
        </w:rPr>
        <w:t>appointment;</w:t>
      </w:r>
      <w:proofErr w:type="gramEnd"/>
      <w:r w:rsidRPr="00DF2BAC">
        <w:rPr>
          <w:u w:val="single"/>
        </w:rPr>
        <w:t xml:space="preserve"> </w:t>
      </w:r>
    </w:p>
    <w:p w14:paraId="4467C03E" w14:textId="77777777" w:rsidR="00473432" w:rsidRPr="00DF2BAC" w:rsidRDefault="00473432" w:rsidP="00473432">
      <w:pPr>
        <w:tabs>
          <w:tab w:val="left" w:pos="-2340"/>
        </w:tabs>
        <w:ind w:left="1440" w:hanging="360"/>
        <w:jc w:val="both"/>
        <w:rPr>
          <w:u w:val="single"/>
        </w:rPr>
      </w:pPr>
      <w:r w:rsidRPr="00DF2BAC">
        <w:rPr>
          <w:u w:val="single"/>
        </w:rPr>
        <w:t>(6)</w:t>
      </w:r>
      <w:r w:rsidRPr="00DF2BAC">
        <w:rPr>
          <w:u w:val="single"/>
        </w:rPr>
        <w:tab/>
        <w:t xml:space="preserve">Whether the conflict created by performing the proposed non-fiduciary services is </w:t>
      </w:r>
      <w:proofErr w:type="gramStart"/>
      <w:r w:rsidRPr="00DF2BAC">
        <w:rPr>
          <w:u w:val="single"/>
        </w:rPr>
        <w:t>insubstantial;</w:t>
      </w:r>
      <w:proofErr w:type="gramEnd"/>
    </w:p>
    <w:p w14:paraId="5B46E99B" w14:textId="77777777" w:rsidR="00473432" w:rsidRPr="00DF2BAC" w:rsidRDefault="00473432" w:rsidP="00473432">
      <w:pPr>
        <w:tabs>
          <w:tab w:val="left" w:pos="-2340"/>
        </w:tabs>
        <w:ind w:left="1440" w:hanging="360"/>
        <w:jc w:val="both"/>
        <w:rPr>
          <w:u w:val="single"/>
        </w:rPr>
      </w:pPr>
      <w:r w:rsidRPr="00DF2BAC">
        <w:rPr>
          <w:u w:val="single"/>
        </w:rPr>
        <w:t>(7)</w:t>
      </w:r>
      <w:r w:rsidRPr="00DF2BAC">
        <w:rPr>
          <w:u w:val="single"/>
        </w:rPr>
        <w:tab/>
        <w:t>Whether it serves the ward’s, protected person’s, or estate’s best interests for the fiduciary to perform the specified non-fiduciary services; and</w:t>
      </w:r>
    </w:p>
    <w:p w14:paraId="515916FE" w14:textId="4A7CCC67" w:rsidR="00FD0CED" w:rsidRPr="00DF2BAC" w:rsidRDefault="00473432" w:rsidP="00473432">
      <w:pPr>
        <w:tabs>
          <w:tab w:val="left" w:pos="-2340"/>
        </w:tabs>
        <w:ind w:left="1440" w:hanging="360"/>
        <w:jc w:val="both"/>
        <w:rPr>
          <w:u w:val="single"/>
        </w:rPr>
      </w:pPr>
      <w:r w:rsidRPr="00DF2BAC">
        <w:rPr>
          <w:u w:val="single"/>
        </w:rPr>
        <w:t>(8)</w:t>
      </w:r>
      <w:r w:rsidRPr="00DF2BAC">
        <w:rPr>
          <w:u w:val="single"/>
        </w:rPr>
        <w:tab/>
        <w:t>Whether the proposed compensation for performing the non-fiduciary services is reasonable and necessary, considering the best interest of the ward or protected person, under the factors listed in A.R. S. § 14-5109(C).</w:t>
      </w:r>
      <w:r w:rsidR="00FD0CED" w:rsidRPr="00DF2BAC">
        <w:rPr>
          <w:u w:val="single"/>
        </w:rPr>
        <w:t xml:space="preserve">  </w:t>
      </w:r>
    </w:p>
    <w:p w14:paraId="61D3EC28" w14:textId="77777777" w:rsidR="00FD0CED" w:rsidRPr="00DF2BAC" w:rsidRDefault="00FD0CED" w:rsidP="00FD0CED">
      <w:pPr>
        <w:tabs>
          <w:tab w:val="left" w:pos="-2340"/>
        </w:tabs>
        <w:ind w:left="1620" w:hanging="360"/>
        <w:jc w:val="both"/>
        <w:rPr>
          <w:u w:val="single"/>
        </w:rPr>
      </w:pPr>
    </w:p>
    <w:p w14:paraId="39F80E44" w14:textId="77777777" w:rsidR="008646E2" w:rsidRPr="00DF2BAC" w:rsidRDefault="00FD0CED" w:rsidP="0020765B">
      <w:pPr>
        <w:tabs>
          <w:tab w:val="left" w:pos="-2340"/>
        </w:tabs>
        <w:ind w:left="1080" w:hanging="360"/>
        <w:jc w:val="both"/>
        <w:rPr>
          <w:u w:val="single"/>
        </w:rPr>
      </w:pPr>
      <w:r w:rsidRPr="00DF2BAC">
        <w:rPr>
          <w:u w:val="single"/>
        </w:rPr>
        <w:lastRenderedPageBreak/>
        <w:t>d.</w:t>
      </w:r>
      <w:r w:rsidRPr="00DF2BAC">
        <w:rPr>
          <w:u w:val="single"/>
        </w:rPr>
        <w:tab/>
        <w:t>If the court grants the request</w:t>
      </w:r>
      <w:r w:rsidR="008646E2" w:rsidRPr="00DF2BAC">
        <w:rPr>
          <w:u w:val="single"/>
        </w:rPr>
        <w:t>:</w:t>
      </w:r>
    </w:p>
    <w:p w14:paraId="731B8870" w14:textId="77777777" w:rsidR="008646E2" w:rsidRPr="00DF2BAC" w:rsidRDefault="008646E2" w:rsidP="0020765B">
      <w:pPr>
        <w:tabs>
          <w:tab w:val="left" w:pos="-2340"/>
        </w:tabs>
        <w:ind w:left="1080" w:hanging="360"/>
        <w:jc w:val="both"/>
        <w:rPr>
          <w:u w:val="single"/>
        </w:rPr>
      </w:pPr>
    </w:p>
    <w:p w14:paraId="31DCF93F" w14:textId="0EC93C3B" w:rsidR="00340D88" w:rsidRPr="00DF2BAC" w:rsidRDefault="008646E2" w:rsidP="008646E2">
      <w:pPr>
        <w:tabs>
          <w:tab w:val="left" w:pos="-2340"/>
        </w:tabs>
        <w:ind w:left="1440" w:hanging="360"/>
        <w:jc w:val="both"/>
        <w:rPr>
          <w:u w:val="single"/>
        </w:rPr>
      </w:pPr>
      <w:r w:rsidRPr="00DF2BAC">
        <w:rPr>
          <w:u w:val="single"/>
        </w:rPr>
        <w:t>(1)</w:t>
      </w:r>
      <w:r w:rsidRPr="00DF2BAC">
        <w:rPr>
          <w:u w:val="single"/>
        </w:rPr>
        <w:tab/>
        <w:t>T</w:t>
      </w:r>
      <w:r w:rsidR="00FD0CED" w:rsidRPr="00DF2BAC">
        <w:rPr>
          <w:u w:val="single"/>
        </w:rPr>
        <w:t xml:space="preserve">he fiduciary’s billing for the authorized non-fiduciary services performed must be separated from the billing for fiduciary </w:t>
      </w:r>
      <w:proofErr w:type="gramStart"/>
      <w:r w:rsidR="00FD0CED" w:rsidRPr="00DF2BAC">
        <w:rPr>
          <w:u w:val="single"/>
        </w:rPr>
        <w:t>services</w:t>
      </w:r>
      <w:r w:rsidRPr="00DF2BAC">
        <w:rPr>
          <w:u w:val="single"/>
        </w:rPr>
        <w:t>;</w:t>
      </w:r>
      <w:proofErr w:type="gramEnd"/>
      <w:r w:rsidR="00865EEF" w:rsidRPr="00DF2BAC">
        <w:rPr>
          <w:u w:val="single"/>
        </w:rPr>
        <w:t xml:space="preserve"> </w:t>
      </w:r>
    </w:p>
    <w:p w14:paraId="41253ECA" w14:textId="48883FEE" w:rsidR="007F0703" w:rsidRPr="00DF2BAC" w:rsidRDefault="00340D88" w:rsidP="00340D88">
      <w:pPr>
        <w:tabs>
          <w:tab w:val="left" w:pos="-2340"/>
        </w:tabs>
        <w:ind w:left="1440" w:hanging="360"/>
        <w:jc w:val="both"/>
        <w:rPr>
          <w:u w:val="single"/>
        </w:rPr>
      </w:pPr>
      <w:r w:rsidRPr="00DF2BAC">
        <w:rPr>
          <w:u w:val="single"/>
        </w:rPr>
        <w:t>(</w:t>
      </w:r>
      <w:r w:rsidR="007F0703" w:rsidRPr="00DF2BAC">
        <w:rPr>
          <w:u w:val="single"/>
        </w:rPr>
        <w:t>2</w:t>
      </w:r>
      <w:r w:rsidRPr="00DF2BAC">
        <w:rPr>
          <w:u w:val="single"/>
        </w:rPr>
        <w:t>)</w:t>
      </w:r>
      <w:r w:rsidRPr="00DF2BAC">
        <w:rPr>
          <w:u w:val="single"/>
        </w:rPr>
        <w:tab/>
      </w:r>
      <w:r w:rsidR="00865EEF" w:rsidRPr="00DF2BAC">
        <w:rPr>
          <w:u w:val="single"/>
        </w:rPr>
        <w:t xml:space="preserve">The </w:t>
      </w:r>
      <w:r w:rsidR="00D90872" w:rsidRPr="00DF2BAC">
        <w:rPr>
          <w:u w:val="single"/>
        </w:rPr>
        <w:t>non-f</w:t>
      </w:r>
      <w:r w:rsidR="008646E2" w:rsidRPr="00DF2BAC">
        <w:rPr>
          <w:u w:val="single"/>
        </w:rPr>
        <w:t>iduciary</w:t>
      </w:r>
      <w:r w:rsidR="00D90872" w:rsidRPr="00DF2BAC">
        <w:rPr>
          <w:u w:val="single"/>
        </w:rPr>
        <w:t xml:space="preserve"> </w:t>
      </w:r>
      <w:r w:rsidR="008646E2" w:rsidRPr="00DF2BAC">
        <w:rPr>
          <w:u w:val="single"/>
        </w:rPr>
        <w:t xml:space="preserve">services </w:t>
      </w:r>
      <w:r w:rsidR="00D90872" w:rsidRPr="00DF2BAC">
        <w:rPr>
          <w:u w:val="single"/>
        </w:rPr>
        <w:t>and fees</w:t>
      </w:r>
      <w:r w:rsidR="008646E2" w:rsidRPr="00DF2BAC">
        <w:rPr>
          <w:u w:val="single"/>
        </w:rPr>
        <w:t xml:space="preserve"> must be </w:t>
      </w:r>
      <w:r w:rsidR="007F0703" w:rsidRPr="00DF2BAC">
        <w:rPr>
          <w:u w:val="single"/>
        </w:rPr>
        <w:t>reasonable; and</w:t>
      </w:r>
    </w:p>
    <w:p w14:paraId="1A17AB3A" w14:textId="6D2A9B98" w:rsidR="00FD0CED" w:rsidRPr="00DF2BAC" w:rsidRDefault="007F0703" w:rsidP="00340D88">
      <w:pPr>
        <w:tabs>
          <w:tab w:val="left" w:pos="-2340"/>
        </w:tabs>
        <w:ind w:left="1440" w:hanging="360"/>
        <w:jc w:val="both"/>
        <w:rPr>
          <w:u w:val="single"/>
        </w:rPr>
      </w:pPr>
      <w:r w:rsidRPr="00DF2BAC">
        <w:rPr>
          <w:u w:val="single"/>
        </w:rPr>
        <w:t>(3)</w:t>
      </w:r>
      <w:r w:rsidRPr="00DF2BAC">
        <w:rPr>
          <w:u w:val="single"/>
        </w:rPr>
        <w:tab/>
      </w:r>
      <w:r w:rsidR="005D2665" w:rsidRPr="00DF2BAC">
        <w:rPr>
          <w:u w:val="single"/>
        </w:rPr>
        <w:t>Even with advance approval</w:t>
      </w:r>
      <w:r w:rsidR="00A36A0E" w:rsidRPr="00DF2BAC">
        <w:rPr>
          <w:u w:val="single"/>
        </w:rPr>
        <w:t xml:space="preserve"> to provide non-fiduciary services, t</w:t>
      </w:r>
      <w:r w:rsidR="005D2665" w:rsidRPr="00DF2BAC">
        <w:rPr>
          <w:u w:val="single"/>
        </w:rPr>
        <w:t>he services and fees are subject to court approval</w:t>
      </w:r>
      <w:r w:rsidR="00122BAF" w:rsidRPr="00DF2BAC">
        <w:rPr>
          <w:u w:val="single"/>
        </w:rPr>
        <w:t xml:space="preserve"> under ACJA § 7-202.25(D)</w:t>
      </w:r>
      <w:r w:rsidR="005D2665" w:rsidRPr="00DF2BAC">
        <w:rPr>
          <w:u w:val="single"/>
        </w:rPr>
        <w:t>.</w:t>
      </w:r>
    </w:p>
    <w:p w14:paraId="19108ABE" w14:textId="77777777" w:rsidR="00FD0CED" w:rsidRPr="00DF2BAC" w:rsidRDefault="00FD0CED" w:rsidP="00FD0CED">
      <w:pPr>
        <w:tabs>
          <w:tab w:val="left" w:pos="-2340"/>
        </w:tabs>
        <w:ind w:left="1440" w:hanging="360"/>
        <w:jc w:val="both"/>
        <w:rPr>
          <w:u w:val="single"/>
        </w:rPr>
      </w:pPr>
      <w:r w:rsidRPr="00DF2BAC">
        <w:rPr>
          <w:u w:val="single"/>
        </w:rPr>
        <w:t xml:space="preserve">   </w:t>
      </w:r>
    </w:p>
    <w:p w14:paraId="2AA7571E" w14:textId="3E34492F" w:rsidR="00FD0CED" w:rsidRPr="00DF2BAC" w:rsidRDefault="00FD0CED" w:rsidP="0020765B">
      <w:pPr>
        <w:tabs>
          <w:tab w:val="left" w:pos="-2340"/>
        </w:tabs>
        <w:ind w:left="720" w:hanging="360"/>
        <w:jc w:val="both"/>
        <w:rPr>
          <w:u w:val="single"/>
        </w:rPr>
      </w:pPr>
      <w:r w:rsidRPr="00DF2BAC">
        <w:rPr>
          <w:u w:val="single"/>
        </w:rPr>
        <w:t>3.</w:t>
      </w:r>
      <w:r w:rsidRPr="00DF2BAC">
        <w:rPr>
          <w:u w:val="single"/>
        </w:rPr>
        <w:tab/>
        <w:t xml:space="preserve">Emergency exception.  Prior court approval is not required in </w:t>
      </w:r>
      <w:proofErr w:type="gramStart"/>
      <w:r w:rsidRPr="00DF2BAC">
        <w:rPr>
          <w:u w:val="single"/>
        </w:rPr>
        <w:t>an emergency situation</w:t>
      </w:r>
      <w:proofErr w:type="gramEnd"/>
      <w:r w:rsidRPr="00DF2BAC">
        <w:rPr>
          <w:u w:val="single"/>
        </w:rPr>
        <w:t xml:space="preserve"> where it is immediately necessary for the fiduciary to provide non-fiduciary services to protect the best interests of the ward or protected person</w:t>
      </w:r>
      <w:r w:rsidR="00F91EA1" w:rsidRPr="00DF2BAC">
        <w:rPr>
          <w:u w:val="single"/>
        </w:rPr>
        <w:t xml:space="preserve"> </w:t>
      </w:r>
      <w:r w:rsidRPr="00DF2BAC">
        <w:rPr>
          <w:u w:val="single"/>
        </w:rPr>
        <w:t xml:space="preserve">on the condition that the fiduciary must, within 2 calendar days, file a written request for court approval: </w:t>
      </w:r>
    </w:p>
    <w:p w14:paraId="70C5E74C" w14:textId="77777777" w:rsidR="00FD0CED" w:rsidRPr="00DF2BAC" w:rsidRDefault="00FD0CED" w:rsidP="00FD0CED">
      <w:pPr>
        <w:tabs>
          <w:tab w:val="left" w:pos="-2340"/>
        </w:tabs>
        <w:ind w:left="540" w:hanging="540"/>
        <w:jc w:val="both"/>
        <w:rPr>
          <w:strike/>
          <w:u w:val="single"/>
        </w:rPr>
      </w:pPr>
    </w:p>
    <w:p w14:paraId="734740CC" w14:textId="77777777" w:rsidR="00FD0CED" w:rsidRPr="00DF2BAC" w:rsidRDefault="00FD0CED" w:rsidP="0020765B">
      <w:pPr>
        <w:tabs>
          <w:tab w:val="left" w:pos="-2340"/>
        </w:tabs>
        <w:ind w:left="1080" w:hanging="360"/>
        <w:jc w:val="both"/>
        <w:rPr>
          <w:u w:val="single"/>
        </w:rPr>
      </w:pPr>
      <w:r w:rsidRPr="00DF2BAC">
        <w:rPr>
          <w:u w:val="single"/>
        </w:rPr>
        <w:t>a.</w:t>
      </w:r>
      <w:r w:rsidRPr="00DF2BAC">
        <w:rPr>
          <w:u w:val="single"/>
        </w:rPr>
        <w:tab/>
        <w:t xml:space="preserve">Containing the information required under (C)(2)(b) demonstrating the existence of extraordinary </w:t>
      </w:r>
      <w:proofErr w:type="gramStart"/>
      <w:r w:rsidRPr="00DF2BAC">
        <w:rPr>
          <w:u w:val="single"/>
        </w:rPr>
        <w:t>circumstances;</w:t>
      </w:r>
      <w:proofErr w:type="gramEnd"/>
    </w:p>
    <w:p w14:paraId="0F8DCB6C" w14:textId="77777777" w:rsidR="00FD0CED" w:rsidRPr="00DF2BAC" w:rsidRDefault="00FD0CED" w:rsidP="0020765B">
      <w:pPr>
        <w:tabs>
          <w:tab w:val="left" w:pos="-2340"/>
        </w:tabs>
        <w:ind w:left="1080" w:hanging="360"/>
        <w:jc w:val="both"/>
        <w:rPr>
          <w:u w:val="single"/>
        </w:rPr>
      </w:pPr>
    </w:p>
    <w:p w14:paraId="4DC1A4B5" w14:textId="4052F67A" w:rsidR="00FD0CED" w:rsidRPr="00DF2BAC" w:rsidRDefault="00FD0CED" w:rsidP="0020765B">
      <w:pPr>
        <w:tabs>
          <w:tab w:val="left" w:pos="-2340"/>
        </w:tabs>
        <w:ind w:left="1080" w:hanging="360"/>
        <w:jc w:val="both"/>
        <w:rPr>
          <w:u w:val="single"/>
        </w:rPr>
      </w:pPr>
      <w:r w:rsidRPr="00DF2BAC">
        <w:rPr>
          <w:u w:val="single"/>
        </w:rPr>
        <w:t>b.</w:t>
      </w:r>
      <w:r w:rsidRPr="00DF2BAC">
        <w:rPr>
          <w:u w:val="single"/>
        </w:rPr>
        <w:tab/>
        <w:t xml:space="preserve">Including the fiduciary’s written explanation and documentation of the emergency circumstances requiring the fiduciary to provide non-fiduciary services before requesting or obtaining court approval; and </w:t>
      </w:r>
    </w:p>
    <w:p w14:paraId="18D88F9E" w14:textId="77777777" w:rsidR="00FD0CED" w:rsidRPr="00DF2BAC" w:rsidRDefault="00FD0CED" w:rsidP="00FD0CED">
      <w:pPr>
        <w:tabs>
          <w:tab w:val="left" w:pos="-2340"/>
        </w:tabs>
        <w:ind w:left="1260" w:hanging="360"/>
        <w:jc w:val="both"/>
        <w:rPr>
          <w:strike/>
          <w:u w:val="single"/>
        </w:rPr>
      </w:pPr>
    </w:p>
    <w:p w14:paraId="2E5B350C" w14:textId="2E521041" w:rsidR="00F91EA1" w:rsidRPr="00DF2BAC" w:rsidRDefault="00FD0CED" w:rsidP="0020765B">
      <w:pPr>
        <w:tabs>
          <w:tab w:val="left" w:pos="-2340"/>
        </w:tabs>
        <w:ind w:left="1080" w:hanging="360"/>
        <w:jc w:val="both"/>
        <w:rPr>
          <w:u w:val="single"/>
        </w:rPr>
      </w:pPr>
      <w:r w:rsidRPr="00DF2BAC">
        <w:rPr>
          <w:u w:val="single"/>
        </w:rPr>
        <w:t>c.</w:t>
      </w:r>
      <w:r w:rsidRPr="00DF2BAC">
        <w:rPr>
          <w:u w:val="single"/>
        </w:rPr>
        <w:tab/>
        <w:t xml:space="preserve">Informing the court and the parties entitled to </w:t>
      </w:r>
      <w:proofErr w:type="gramStart"/>
      <w:r w:rsidRPr="00DF2BAC">
        <w:rPr>
          <w:u w:val="single"/>
        </w:rPr>
        <w:t>notice about</w:t>
      </w:r>
      <w:proofErr w:type="gramEnd"/>
      <w:r w:rsidRPr="00DF2BAC">
        <w:rPr>
          <w:u w:val="single"/>
        </w:rPr>
        <w:t xml:space="preserve"> the circumstances constituting the emergency and the full nature and extent of services provided by the fiduciary.</w:t>
      </w:r>
    </w:p>
    <w:p w14:paraId="00DD783E" w14:textId="77777777" w:rsidR="00FD0CED" w:rsidRPr="00DF2BAC" w:rsidRDefault="00FD0CED" w:rsidP="0032058A">
      <w:pPr>
        <w:jc w:val="both"/>
        <w:outlineLvl w:val="0"/>
      </w:pPr>
    </w:p>
    <w:p w14:paraId="112DDC36" w14:textId="77777777" w:rsidR="00176079" w:rsidRPr="00DF2BAC" w:rsidRDefault="00176079" w:rsidP="0032058A">
      <w:pPr>
        <w:jc w:val="both"/>
        <w:outlineLvl w:val="0"/>
      </w:pPr>
    </w:p>
    <w:p w14:paraId="4B5A989F" w14:textId="77777777" w:rsidR="00FD0CED" w:rsidRPr="00DF2BAC" w:rsidRDefault="00FD0CED" w:rsidP="00FD0CED">
      <w:pPr>
        <w:ind w:left="360" w:hanging="360"/>
        <w:jc w:val="both"/>
        <w:outlineLvl w:val="0"/>
        <w:rPr>
          <w:b/>
          <w:bCs/>
          <w:u w:val="single"/>
        </w:rPr>
      </w:pPr>
      <w:r w:rsidRPr="00DF2BAC">
        <w:rPr>
          <w:b/>
          <w:bCs/>
          <w:u w:val="single"/>
        </w:rPr>
        <w:t>D.</w:t>
      </w:r>
      <w:r w:rsidRPr="00DF2BAC">
        <w:rPr>
          <w:b/>
          <w:bCs/>
          <w:u w:val="single"/>
        </w:rPr>
        <w:tab/>
        <w:t>Disclosure.</w:t>
      </w:r>
    </w:p>
    <w:p w14:paraId="6D9DEB25" w14:textId="77777777" w:rsidR="00FD0CED" w:rsidRPr="00DF2BAC" w:rsidRDefault="00FD0CED" w:rsidP="00FD0CED">
      <w:pPr>
        <w:ind w:left="360" w:hanging="360"/>
        <w:jc w:val="both"/>
        <w:outlineLvl w:val="0"/>
        <w:rPr>
          <w:b/>
          <w:bCs/>
          <w:u w:val="single"/>
        </w:rPr>
      </w:pPr>
    </w:p>
    <w:p w14:paraId="5E52D882" w14:textId="5D01BB63" w:rsidR="00FD0CED" w:rsidRPr="00DF2BAC" w:rsidRDefault="00FD0CED" w:rsidP="0020765B">
      <w:pPr>
        <w:tabs>
          <w:tab w:val="left" w:pos="-2340"/>
        </w:tabs>
        <w:ind w:left="720" w:hanging="360"/>
        <w:jc w:val="both"/>
        <w:rPr>
          <w:u w:val="single"/>
        </w:rPr>
      </w:pPr>
      <w:commentRangeStart w:id="70"/>
      <w:r w:rsidRPr="00DF2BAC">
        <w:rPr>
          <w:u w:val="single"/>
        </w:rPr>
        <w:t>1.</w:t>
      </w:r>
      <w:commentRangeEnd w:id="70"/>
      <w:r w:rsidRPr="00DF2BAC">
        <w:rPr>
          <w:rStyle w:val="CommentReference"/>
          <w:u w:val="single"/>
          <w:lang w:val="x-none" w:eastAsia="x-none"/>
        </w:rPr>
        <w:commentReference w:id="70"/>
      </w:r>
      <w:r w:rsidRPr="00DF2BAC">
        <w:rPr>
          <w:u w:val="single"/>
        </w:rPr>
        <w:tab/>
        <w:t>Upon becoming aware of an actual or perceived conflict of interest, a fiduciary must immediately file a notice with the court disclosing the existence and nature of the conflict to the court and the parties entitled to notice.</w:t>
      </w:r>
    </w:p>
    <w:p w14:paraId="2B48ECFD" w14:textId="77777777" w:rsidR="00FD0CED" w:rsidRPr="00DF2BAC" w:rsidRDefault="00FD0CED" w:rsidP="0020765B">
      <w:pPr>
        <w:tabs>
          <w:tab w:val="left" w:pos="-2340"/>
        </w:tabs>
        <w:ind w:left="720" w:hanging="360"/>
        <w:jc w:val="both"/>
        <w:rPr>
          <w:u w:val="single"/>
        </w:rPr>
      </w:pPr>
    </w:p>
    <w:p w14:paraId="27B85FC2" w14:textId="33DD506C" w:rsidR="00FD0CED" w:rsidRPr="00DF2BAC" w:rsidRDefault="00FD0CED" w:rsidP="0020765B">
      <w:pPr>
        <w:tabs>
          <w:tab w:val="left" w:pos="-2340"/>
        </w:tabs>
        <w:ind w:left="720" w:hanging="360"/>
        <w:jc w:val="both"/>
        <w:outlineLvl w:val="0"/>
        <w:rPr>
          <w:u w:val="single"/>
        </w:rPr>
      </w:pPr>
      <w:r w:rsidRPr="00DF2BAC">
        <w:rPr>
          <w:u w:val="single"/>
        </w:rPr>
        <w:t xml:space="preserve">2. </w:t>
      </w:r>
      <w:r w:rsidR="0032058A" w:rsidRPr="00DF2BAC">
        <w:rPr>
          <w:u w:val="single"/>
        </w:rPr>
        <w:tab/>
      </w:r>
      <w:r w:rsidRPr="00DF2BAC">
        <w:rPr>
          <w:u w:val="single"/>
        </w:rPr>
        <w:t xml:space="preserve">If the fiduciary </w:t>
      </w:r>
      <w:proofErr w:type="gramStart"/>
      <w:r w:rsidRPr="00DF2BAC">
        <w:rPr>
          <w:u w:val="single"/>
        </w:rPr>
        <w:t>is serving</w:t>
      </w:r>
      <w:proofErr w:type="gramEnd"/>
      <w:r w:rsidRPr="00DF2BAC">
        <w:rPr>
          <w:u w:val="single"/>
        </w:rPr>
        <w:t xml:space="preserve"> </w:t>
      </w:r>
      <w:r w:rsidR="008250AD" w:rsidRPr="00DF2BAC">
        <w:rPr>
          <w:u w:val="single"/>
        </w:rPr>
        <w:t xml:space="preserve">as a trustee for a trust that is </w:t>
      </w:r>
      <w:r w:rsidRPr="00DF2BAC">
        <w:rPr>
          <w:u w:val="single"/>
        </w:rPr>
        <w:t>not supervised by the court, the fiduciary must immediately, upon becoming aware of an actual or perceived conflict of interest, provide written disclosure of the actual or perceived conflict of interest</w:t>
      </w:r>
      <w:r w:rsidR="009F702D" w:rsidRPr="00DF2BAC">
        <w:rPr>
          <w:u w:val="single"/>
        </w:rPr>
        <w:t xml:space="preserve"> to all qualified beneficiaries</w:t>
      </w:r>
      <w:r w:rsidRPr="00DF2BAC">
        <w:rPr>
          <w:u w:val="single"/>
        </w:rPr>
        <w:t xml:space="preserve">. </w:t>
      </w:r>
    </w:p>
    <w:p w14:paraId="0613EB82" w14:textId="77777777" w:rsidR="00F97F91" w:rsidRPr="00DF2BAC" w:rsidRDefault="00F97F91" w:rsidP="00FD0CED">
      <w:pPr>
        <w:tabs>
          <w:tab w:val="left" w:pos="-2340"/>
        </w:tabs>
        <w:ind w:left="900" w:hanging="540"/>
        <w:jc w:val="both"/>
        <w:outlineLvl w:val="0"/>
      </w:pPr>
    </w:p>
    <w:tbl>
      <w:tblPr>
        <w:tblStyle w:val="TableGrid"/>
        <w:tblW w:w="9990" w:type="dxa"/>
        <w:tblInd w:w="-275" w:type="dxa"/>
        <w:tblLook w:val="04A0" w:firstRow="1" w:lastRow="0" w:firstColumn="1" w:lastColumn="0" w:noHBand="0" w:noVBand="1"/>
      </w:tblPr>
      <w:tblGrid>
        <w:gridCol w:w="9990"/>
      </w:tblGrid>
      <w:tr w:rsidR="00DF2BAC" w:rsidRPr="00DF2BAC" w14:paraId="069A9631" w14:textId="77777777" w:rsidTr="00F97F91">
        <w:tc>
          <w:tcPr>
            <w:tcW w:w="9990" w:type="dxa"/>
            <w:tcBorders>
              <w:top w:val="single" w:sz="18" w:space="0" w:color="0070C0"/>
              <w:left w:val="single" w:sz="18" w:space="0" w:color="0070C0"/>
              <w:bottom w:val="single" w:sz="18" w:space="0" w:color="0070C0"/>
              <w:right w:val="single" w:sz="18" w:space="0" w:color="0070C0"/>
            </w:tcBorders>
          </w:tcPr>
          <w:p w14:paraId="59F4B3B3" w14:textId="77777777" w:rsidR="00F97F91" w:rsidRPr="00DF2BAC" w:rsidRDefault="00F97F91" w:rsidP="00F97F91">
            <w:pPr>
              <w:ind w:right="258"/>
              <w:jc w:val="center"/>
              <w:outlineLvl w:val="0"/>
              <w:rPr>
                <w:b/>
                <w:sz w:val="22"/>
                <w:szCs w:val="22"/>
              </w:rPr>
            </w:pPr>
          </w:p>
          <w:p w14:paraId="3612FD80" w14:textId="74CC3AB2" w:rsidR="00F97F91" w:rsidRPr="00DF2BAC" w:rsidRDefault="00F97F91" w:rsidP="00F97F91">
            <w:pPr>
              <w:ind w:right="258"/>
              <w:jc w:val="center"/>
              <w:outlineLvl w:val="0"/>
              <w:rPr>
                <w:b/>
                <w:sz w:val="22"/>
                <w:szCs w:val="22"/>
              </w:rPr>
            </w:pPr>
            <w:r w:rsidRPr="00DF2BAC">
              <w:rPr>
                <w:b/>
                <w:sz w:val="22"/>
                <w:szCs w:val="22"/>
              </w:rPr>
              <w:t>SHOWING How Proposed § 7-202.19 Revises Current § 7-202(J)(2)(a)–(c)</w:t>
            </w:r>
          </w:p>
          <w:p w14:paraId="36946D36" w14:textId="77777777" w:rsidR="00F97F91" w:rsidRPr="00DF2BAC" w:rsidRDefault="00F97F91" w:rsidP="00F97F91">
            <w:pPr>
              <w:ind w:right="258"/>
              <w:jc w:val="center"/>
              <w:outlineLvl w:val="0"/>
              <w:rPr>
                <w:b/>
                <w:sz w:val="22"/>
                <w:szCs w:val="22"/>
              </w:rPr>
            </w:pPr>
          </w:p>
          <w:p w14:paraId="105086D6" w14:textId="7EBB15AF" w:rsidR="00F97F91" w:rsidRPr="00DF2BAC" w:rsidRDefault="00F97F91" w:rsidP="00F97F91">
            <w:pPr>
              <w:pStyle w:val="Level1"/>
              <w:ind w:left="360" w:right="207"/>
              <w:jc w:val="center"/>
              <w:rPr>
                <w:b/>
                <w:bCs/>
                <w:sz w:val="22"/>
                <w:szCs w:val="22"/>
                <w:u w:val="single"/>
              </w:rPr>
            </w:pPr>
            <w:r w:rsidRPr="00DF2BAC">
              <w:rPr>
                <w:b/>
                <w:bCs/>
                <w:sz w:val="22"/>
                <w:szCs w:val="22"/>
                <w:u w:val="single"/>
              </w:rPr>
              <w:t xml:space="preserve">Section 7-202.19: </w:t>
            </w:r>
            <w:r w:rsidR="004273B4" w:rsidRPr="00DF2BAC">
              <w:rPr>
                <w:b/>
                <w:bCs/>
                <w:sz w:val="22"/>
                <w:szCs w:val="22"/>
                <w:u w:val="single"/>
              </w:rPr>
              <w:t xml:space="preserve"> </w:t>
            </w:r>
            <w:r w:rsidRPr="00DF2BAC">
              <w:rPr>
                <w:b/>
                <w:bCs/>
                <w:sz w:val="22"/>
                <w:szCs w:val="22"/>
                <w:u w:val="single"/>
              </w:rPr>
              <w:t>Conflict of Interest</w:t>
            </w:r>
          </w:p>
          <w:p w14:paraId="7C517DDB" w14:textId="77777777" w:rsidR="00F97F91" w:rsidRPr="00DF2BAC" w:rsidRDefault="00F97F91" w:rsidP="00F97F91">
            <w:pPr>
              <w:pStyle w:val="Level1"/>
              <w:ind w:left="360" w:right="207"/>
              <w:jc w:val="both"/>
              <w:rPr>
                <w:b/>
                <w:bCs/>
                <w:sz w:val="22"/>
                <w:szCs w:val="22"/>
                <w:u w:val="single"/>
              </w:rPr>
            </w:pPr>
          </w:p>
          <w:p w14:paraId="5D562AA6" w14:textId="77777777" w:rsidR="00F97F91" w:rsidRPr="00DF2BAC" w:rsidRDefault="00F97F91" w:rsidP="00F97F91">
            <w:pPr>
              <w:pStyle w:val="Level1"/>
              <w:tabs>
                <w:tab w:val="left" w:pos="-2340"/>
              </w:tabs>
              <w:ind w:left="540" w:right="207" w:hanging="540"/>
              <w:jc w:val="both"/>
              <w:rPr>
                <w:sz w:val="22"/>
                <w:szCs w:val="22"/>
              </w:rPr>
            </w:pPr>
            <w:r w:rsidRPr="00DF2BAC">
              <w:rPr>
                <w:strike/>
                <w:sz w:val="22"/>
                <w:szCs w:val="22"/>
              </w:rPr>
              <w:t>2</w:t>
            </w:r>
            <w:commentRangeStart w:id="71"/>
            <w:r w:rsidRPr="00DF2BAC">
              <w:rPr>
                <w:b/>
                <w:bCs/>
                <w:sz w:val="22"/>
                <w:szCs w:val="22"/>
                <w:highlight w:val="yellow"/>
                <w:u w:val="single"/>
              </w:rPr>
              <w:t>A.</w:t>
            </w:r>
            <w:r w:rsidRPr="00DF2BAC">
              <w:rPr>
                <w:b/>
                <w:bCs/>
                <w:sz w:val="22"/>
                <w:szCs w:val="22"/>
                <w:highlight w:val="yellow"/>
                <w:u w:val="single"/>
              </w:rPr>
              <w:tab/>
              <w:t>Duty</w:t>
            </w:r>
            <w:commentRangeEnd w:id="71"/>
            <w:r w:rsidRPr="00DF2BAC">
              <w:rPr>
                <w:rStyle w:val="CommentReference"/>
                <w:sz w:val="22"/>
                <w:szCs w:val="22"/>
                <w:lang w:val="x-none" w:eastAsia="x-none"/>
              </w:rPr>
              <w:commentReference w:id="71"/>
            </w:r>
            <w:r w:rsidRPr="00DF2BAC">
              <w:rPr>
                <w:b/>
                <w:bCs/>
                <w:sz w:val="22"/>
                <w:szCs w:val="22"/>
                <w:u w:val="single"/>
              </w:rPr>
              <w:t>.</w:t>
            </w:r>
            <w:r w:rsidRPr="00DF2BAC">
              <w:rPr>
                <w:sz w:val="22"/>
                <w:szCs w:val="22"/>
                <w:u w:val="single"/>
              </w:rPr>
              <w:t xml:space="preserve">  </w:t>
            </w:r>
            <w:r w:rsidRPr="00DF2BAC">
              <w:rPr>
                <w:strike/>
                <w:sz w:val="22"/>
                <w:szCs w:val="22"/>
              </w:rPr>
              <w:t>Relationship with the Ward or Protected Person</w:t>
            </w:r>
            <w:r w:rsidRPr="00DF2BAC">
              <w:rPr>
                <w:bCs/>
                <w:strike/>
                <w:sz w:val="22"/>
                <w:szCs w:val="22"/>
              </w:rPr>
              <w:t>.</w:t>
            </w:r>
            <w:r w:rsidRPr="00DF2BAC">
              <w:rPr>
                <w:strike/>
                <w:sz w:val="22"/>
                <w:szCs w:val="22"/>
              </w:rPr>
              <w:t xml:space="preserve">  The </w:t>
            </w:r>
            <w:r w:rsidRPr="00DF2BAC">
              <w:rPr>
                <w:sz w:val="22"/>
                <w:szCs w:val="22"/>
                <w:u w:val="single"/>
              </w:rPr>
              <w:t xml:space="preserve">A </w:t>
            </w:r>
            <w:r w:rsidRPr="00DF2BAC">
              <w:rPr>
                <w:sz w:val="22"/>
                <w:szCs w:val="22"/>
              </w:rPr>
              <w:t xml:space="preserve">fiduciary </w:t>
            </w:r>
            <w:r w:rsidRPr="00DF2BAC">
              <w:rPr>
                <w:strike/>
                <w:sz w:val="22"/>
                <w:szCs w:val="22"/>
              </w:rPr>
              <w:t xml:space="preserve">must exhibit the highest degree of </w:t>
            </w:r>
            <w:r w:rsidRPr="00DF2BAC">
              <w:rPr>
                <w:sz w:val="22"/>
                <w:szCs w:val="22"/>
                <w:u w:val="single"/>
              </w:rPr>
              <w:t xml:space="preserve">owes a duty of </w:t>
            </w:r>
            <w:r w:rsidRPr="00DF2BAC">
              <w:rPr>
                <w:sz w:val="22"/>
                <w:szCs w:val="22"/>
              </w:rPr>
              <w:t xml:space="preserve">trust, </w:t>
            </w:r>
            <w:r w:rsidRPr="00DF2BAC">
              <w:rPr>
                <w:sz w:val="22"/>
                <w:szCs w:val="22"/>
                <w:u w:val="single"/>
              </w:rPr>
              <w:t xml:space="preserve">undivided </w:t>
            </w:r>
            <w:r w:rsidRPr="00DF2BAC">
              <w:rPr>
                <w:sz w:val="22"/>
                <w:szCs w:val="22"/>
              </w:rPr>
              <w:t xml:space="preserve">loyalty, and fidelity </w:t>
            </w:r>
            <w:r w:rsidRPr="00DF2BAC">
              <w:rPr>
                <w:strike/>
                <w:sz w:val="22"/>
                <w:szCs w:val="22"/>
              </w:rPr>
              <w:t xml:space="preserve">in relation </w:t>
            </w:r>
            <w:r w:rsidRPr="00DF2BAC">
              <w:rPr>
                <w:sz w:val="22"/>
                <w:szCs w:val="22"/>
              </w:rPr>
              <w:t xml:space="preserve">to </w:t>
            </w:r>
            <w:proofErr w:type="gramStart"/>
            <w:r w:rsidRPr="00DF2BAC">
              <w:rPr>
                <w:strike/>
                <w:sz w:val="22"/>
                <w:szCs w:val="22"/>
              </w:rPr>
              <w:t xml:space="preserve">the </w:t>
            </w:r>
            <w:r w:rsidRPr="00DF2BAC">
              <w:rPr>
                <w:sz w:val="22"/>
                <w:szCs w:val="22"/>
                <w:u w:val="single"/>
              </w:rPr>
              <w:t>a</w:t>
            </w:r>
            <w:proofErr w:type="gramEnd"/>
            <w:r w:rsidRPr="00DF2BAC">
              <w:rPr>
                <w:sz w:val="22"/>
                <w:szCs w:val="22"/>
                <w:u w:val="single"/>
              </w:rPr>
              <w:t xml:space="preserve"> </w:t>
            </w:r>
            <w:r w:rsidRPr="00DF2BAC">
              <w:rPr>
                <w:sz w:val="22"/>
                <w:szCs w:val="22"/>
              </w:rPr>
              <w:t xml:space="preserve">ward, protected person, or estate. </w:t>
            </w:r>
          </w:p>
          <w:p w14:paraId="4DAF1851" w14:textId="77777777" w:rsidR="00F97F91" w:rsidRPr="00DF2BAC" w:rsidRDefault="00F97F91" w:rsidP="00F97F91">
            <w:pPr>
              <w:pStyle w:val="Level1"/>
              <w:tabs>
                <w:tab w:val="left" w:pos="-2340"/>
              </w:tabs>
              <w:ind w:left="540" w:right="207" w:hanging="540"/>
              <w:jc w:val="both"/>
              <w:rPr>
                <w:sz w:val="22"/>
                <w:szCs w:val="22"/>
              </w:rPr>
            </w:pPr>
          </w:p>
          <w:p w14:paraId="5144B87C" w14:textId="77777777" w:rsidR="00F97F91" w:rsidRPr="00DF2BAC" w:rsidRDefault="00F97F91" w:rsidP="00F97F91">
            <w:pPr>
              <w:pStyle w:val="Level1"/>
              <w:tabs>
                <w:tab w:val="left" w:pos="-2340"/>
              </w:tabs>
              <w:ind w:left="1080" w:right="207" w:hanging="540"/>
              <w:jc w:val="both"/>
              <w:rPr>
                <w:spacing w:val="-2"/>
                <w:sz w:val="22"/>
                <w:szCs w:val="22"/>
                <w:u w:val="single"/>
              </w:rPr>
            </w:pPr>
            <w:r w:rsidRPr="00DF2BAC">
              <w:rPr>
                <w:strike/>
                <w:sz w:val="22"/>
                <w:szCs w:val="22"/>
              </w:rPr>
              <w:t>a</w:t>
            </w:r>
            <w:r w:rsidRPr="00DF2BAC">
              <w:rPr>
                <w:sz w:val="22"/>
                <w:szCs w:val="22"/>
                <w:u w:val="single"/>
              </w:rPr>
              <w:t>1</w:t>
            </w:r>
            <w:r w:rsidRPr="00DF2BAC">
              <w:rPr>
                <w:sz w:val="22"/>
                <w:szCs w:val="22"/>
              </w:rPr>
              <w:t xml:space="preserve">.  </w:t>
            </w:r>
            <w:r w:rsidRPr="00DF2BAC">
              <w:rPr>
                <w:sz w:val="22"/>
                <w:szCs w:val="22"/>
              </w:rPr>
              <w:tab/>
            </w:r>
            <w:r w:rsidRPr="00DF2BAC">
              <w:rPr>
                <w:strike/>
                <w:spacing w:val="-2"/>
                <w:sz w:val="22"/>
                <w:szCs w:val="22"/>
              </w:rPr>
              <w:t xml:space="preserve">The </w:t>
            </w:r>
            <w:r w:rsidRPr="00DF2BAC">
              <w:rPr>
                <w:spacing w:val="-2"/>
                <w:sz w:val="22"/>
                <w:szCs w:val="22"/>
                <w:u w:val="single"/>
              </w:rPr>
              <w:t xml:space="preserve">A </w:t>
            </w:r>
            <w:r w:rsidRPr="00DF2BAC">
              <w:rPr>
                <w:sz w:val="22"/>
                <w:szCs w:val="22"/>
                <w:u w:val="single"/>
              </w:rPr>
              <w:t xml:space="preserve">guardian is a </w:t>
            </w:r>
            <w:r w:rsidRPr="00DF2BAC">
              <w:rPr>
                <w:spacing w:val="-2"/>
                <w:sz w:val="22"/>
                <w:szCs w:val="22"/>
              </w:rPr>
              <w:t xml:space="preserve">fiduciary </w:t>
            </w:r>
            <w:r w:rsidRPr="00DF2BAC">
              <w:rPr>
                <w:sz w:val="22"/>
                <w:szCs w:val="22"/>
                <w:u w:val="single"/>
              </w:rPr>
              <w:t xml:space="preserve">who </w:t>
            </w:r>
            <w:r w:rsidRPr="00DF2BAC">
              <w:rPr>
                <w:sz w:val="22"/>
                <w:szCs w:val="22"/>
              </w:rPr>
              <w:t>must</w:t>
            </w:r>
            <w:r w:rsidRPr="00DF2BAC">
              <w:rPr>
                <w:spacing w:val="-2"/>
                <w:sz w:val="22"/>
                <w:szCs w:val="22"/>
              </w:rPr>
              <w:t xml:space="preserve"> </w:t>
            </w:r>
            <w:r w:rsidRPr="00DF2BAC">
              <w:rPr>
                <w:strike/>
                <w:spacing w:val="-2"/>
                <w:sz w:val="22"/>
                <w:szCs w:val="22"/>
              </w:rPr>
              <w:t xml:space="preserve">manage and protect the personal and monetary interests of the </w:t>
            </w:r>
            <w:r w:rsidRPr="00DF2BAC">
              <w:rPr>
                <w:spacing w:val="-2"/>
                <w:sz w:val="22"/>
                <w:szCs w:val="22"/>
                <w:u w:val="single"/>
              </w:rPr>
              <w:t xml:space="preserve">provide for the care, comfort, and maintenance of a ward </w:t>
            </w:r>
            <w:r w:rsidRPr="00DF2BAC">
              <w:rPr>
                <w:spacing w:val="-2"/>
                <w:sz w:val="22"/>
                <w:szCs w:val="22"/>
              </w:rPr>
              <w:t>or</w:t>
            </w:r>
            <w:r w:rsidRPr="00DF2BAC">
              <w:rPr>
                <w:strike/>
                <w:spacing w:val="-2"/>
                <w:sz w:val="22"/>
                <w:szCs w:val="22"/>
              </w:rPr>
              <w:t>,</w:t>
            </w:r>
            <w:r w:rsidRPr="00DF2BAC">
              <w:rPr>
                <w:spacing w:val="-2"/>
                <w:sz w:val="22"/>
                <w:szCs w:val="22"/>
              </w:rPr>
              <w:t xml:space="preserve"> protected person</w:t>
            </w:r>
            <w:r w:rsidRPr="00DF2BAC">
              <w:rPr>
                <w:spacing w:val="-2"/>
                <w:sz w:val="22"/>
                <w:szCs w:val="22"/>
                <w:u w:val="single"/>
              </w:rPr>
              <w:t xml:space="preserve"> and their personal </w:t>
            </w:r>
            <w:r w:rsidRPr="00DF2BAC">
              <w:rPr>
                <w:spacing w:val="-2"/>
                <w:sz w:val="22"/>
                <w:szCs w:val="22"/>
                <w:u w:val="single"/>
              </w:rPr>
              <w:lastRenderedPageBreak/>
              <w:t>effects</w:t>
            </w:r>
            <w:r w:rsidRPr="00DF2BAC">
              <w:rPr>
                <w:spacing w:val="-2"/>
                <w:sz w:val="22"/>
                <w:szCs w:val="22"/>
              </w:rPr>
              <w:t xml:space="preserve"> </w:t>
            </w:r>
            <w:commentRangeStart w:id="72"/>
            <w:r w:rsidRPr="00DF2BAC">
              <w:rPr>
                <w:spacing w:val="-2"/>
                <w:sz w:val="22"/>
                <w:szCs w:val="22"/>
              </w:rPr>
              <w:t>and</w:t>
            </w:r>
            <w:r w:rsidRPr="00DF2BAC">
              <w:rPr>
                <w:spacing w:val="-2"/>
                <w:sz w:val="22"/>
                <w:szCs w:val="22"/>
                <w:u w:val="single"/>
              </w:rPr>
              <w:t xml:space="preserve">, if appropriate, encourage the ward to develop </w:t>
            </w:r>
            <w:r w:rsidRPr="00DF2BAC">
              <w:rPr>
                <w:strike/>
                <w:spacing w:val="-2"/>
                <w:sz w:val="22"/>
                <w:szCs w:val="22"/>
              </w:rPr>
              <w:t xml:space="preserve"> foster growth, independence, and </w:t>
            </w:r>
            <w:r w:rsidRPr="00DF2BAC">
              <w:rPr>
                <w:spacing w:val="-2"/>
                <w:sz w:val="22"/>
                <w:szCs w:val="22"/>
                <w:u w:val="single"/>
              </w:rPr>
              <w:t xml:space="preserve">maximum </w:t>
            </w:r>
            <w:r w:rsidRPr="00DF2BAC">
              <w:rPr>
                <w:spacing w:val="-2"/>
                <w:sz w:val="22"/>
                <w:szCs w:val="22"/>
              </w:rPr>
              <w:t xml:space="preserve">self-reliance </w:t>
            </w:r>
            <w:r w:rsidRPr="00DF2BAC">
              <w:rPr>
                <w:spacing w:val="-2"/>
                <w:sz w:val="22"/>
                <w:szCs w:val="22"/>
                <w:u w:val="single"/>
              </w:rPr>
              <w:t>and independence</w:t>
            </w:r>
            <w:r w:rsidRPr="00DF2BAC">
              <w:rPr>
                <w:strike/>
                <w:spacing w:val="-2"/>
                <w:sz w:val="22"/>
                <w:szCs w:val="22"/>
              </w:rPr>
              <w:t xml:space="preserve"> to the maximum degree</w:t>
            </w:r>
            <w:commentRangeEnd w:id="72"/>
            <w:r w:rsidRPr="00DF2BAC">
              <w:rPr>
                <w:rStyle w:val="CommentReference"/>
                <w:sz w:val="22"/>
                <w:szCs w:val="22"/>
                <w:lang w:val="x-none" w:eastAsia="x-none"/>
              </w:rPr>
              <w:commentReference w:id="72"/>
            </w:r>
            <w:r w:rsidRPr="00DF2BAC">
              <w:rPr>
                <w:spacing w:val="-2"/>
                <w:sz w:val="22"/>
                <w:szCs w:val="22"/>
              </w:rPr>
              <w:t>.</w:t>
            </w:r>
            <w:r w:rsidRPr="00DF2BAC">
              <w:rPr>
                <w:spacing w:val="-2"/>
                <w:sz w:val="22"/>
                <w:szCs w:val="22"/>
                <w:u w:val="single"/>
              </w:rPr>
              <w:t xml:space="preserve"> </w:t>
            </w:r>
          </w:p>
          <w:p w14:paraId="54665DD0" w14:textId="77777777" w:rsidR="00F97F91" w:rsidRPr="00DF2BAC" w:rsidRDefault="00F97F91" w:rsidP="00F97F91">
            <w:pPr>
              <w:pStyle w:val="Level1"/>
              <w:tabs>
                <w:tab w:val="left" w:pos="-2340"/>
              </w:tabs>
              <w:ind w:left="1080" w:right="207" w:hanging="540"/>
              <w:jc w:val="both"/>
              <w:rPr>
                <w:spacing w:val="-2"/>
                <w:sz w:val="22"/>
                <w:szCs w:val="22"/>
                <w:u w:val="single"/>
              </w:rPr>
            </w:pPr>
          </w:p>
          <w:p w14:paraId="7629DC8F" w14:textId="77777777" w:rsidR="00F97F91" w:rsidRPr="00DF2BAC" w:rsidRDefault="00F97F91" w:rsidP="00F97F91">
            <w:pPr>
              <w:pStyle w:val="Level1"/>
              <w:tabs>
                <w:tab w:val="left" w:pos="-2340"/>
              </w:tabs>
              <w:ind w:left="1080" w:right="207" w:hanging="540"/>
              <w:jc w:val="both"/>
              <w:rPr>
                <w:spacing w:val="-2"/>
                <w:sz w:val="22"/>
                <w:szCs w:val="22"/>
                <w:u w:val="single"/>
              </w:rPr>
            </w:pPr>
            <w:r w:rsidRPr="00DF2BAC">
              <w:rPr>
                <w:spacing w:val="-2"/>
                <w:sz w:val="22"/>
                <w:szCs w:val="22"/>
                <w:u w:val="single"/>
              </w:rPr>
              <w:t>2.</w:t>
            </w:r>
            <w:r w:rsidRPr="00DF2BAC">
              <w:rPr>
                <w:spacing w:val="-2"/>
                <w:sz w:val="22"/>
                <w:szCs w:val="22"/>
                <w:u w:val="single"/>
              </w:rPr>
              <w:tab/>
              <w:t>A conservator is a fiduciary who must manage and protect the monetary interests of a ward, protected person, or estate and observe the standard of care owed by a trustee.</w:t>
            </w:r>
            <w:r w:rsidRPr="00DF2BAC">
              <w:rPr>
                <w:spacing w:val="-2"/>
                <w:sz w:val="22"/>
                <w:szCs w:val="22"/>
              </w:rPr>
              <w:t xml:space="preserve"> </w:t>
            </w:r>
          </w:p>
          <w:p w14:paraId="3EFF5EA6" w14:textId="77777777" w:rsidR="00F97F91" w:rsidRPr="00DF2BAC" w:rsidRDefault="00F97F91" w:rsidP="00F97F91">
            <w:pPr>
              <w:pStyle w:val="Level1"/>
              <w:tabs>
                <w:tab w:val="left" w:pos="-2340"/>
              </w:tabs>
              <w:ind w:left="1080" w:right="207" w:hanging="540"/>
              <w:jc w:val="both"/>
              <w:rPr>
                <w:sz w:val="22"/>
                <w:szCs w:val="22"/>
              </w:rPr>
            </w:pPr>
          </w:p>
          <w:p w14:paraId="65DED427" w14:textId="7DC525CD" w:rsidR="00F97F91" w:rsidRPr="00DF2BAC" w:rsidRDefault="00F97F91" w:rsidP="00F97F91">
            <w:pPr>
              <w:pStyle w:val="Level1"/>
              <w:tabs>
                <w:tab w:val="left" w:pos="-2340"/>
              </w:tabs>
              <w:ind w:left="1080" w:right="207" w:hanging="540"/>
              <w:jc w:val="both"/>
              <w:rPr>
                <w:sz w:val="22"/>
                <w:szCs w:val="22"/>
                <w:u w:val="single"/>
              </w:rPr>
            </w:pPr>
            <w:r w:rsidRPr="00DF2BAC">
              <w:rPr>
                <w:sz w:val="22"/>
                <w:szCs w:val="22"/>
                <w:u w:val="single"/>
              </w:rPr>
              <w:t>3.</w:t>
            </w:r>
            <w:r w:rsidRPr="00DF2BAC">
              <w:rPr>
                <w:sz w:val="22"/>
                <w:szCs w:val="22"/>
                <w:u w:val="single"/>
              </w:rPr>
              <w:tab/>
              <w:t xml:space="preserve">A personal representative is a fiduciary under a duty to settle and distribute the estate of a decedent according to law and must observe the standard of care owed by a trustee. </w:t>
            </w:r>
          </w:p>
          <w:p w14:paraId="307DD1CF" w14:textId="77777777" w:rsidR="00F97F91" w:rsidRPr="00DF2BAC" w:rsidRDefault="00F97F91" w:rsidP="00F97F91">
            <w:pPr>
              <w:pStyle w:val="Level1"/>
              <w:tabs>
                <w:tab w:val="left" w:pos="-2340"/>
                <w:tab w:val="left" w:pos="1080"/>
              </w:tabs>
              <w:ind w:left="1080" w:right="207"/>
              <w:jc w:val="both"/>
              <w:rPr>
                <w:sz w:val="22"/>
                <w:szCs w:val="22"/>
              </w:rPr>
            </w:pPr>
          </w:p>
          <w:p w14:paraId="65E6AC6B" w14:textId="77777777" w:rsidR="00F97F91" w:rsidRPr="00DF2BAC" w:rsidRDefault="00F97F91" w:rsidP="00F97F91">
            <w:pPr>
              <w:tabs>
                <w:tab w:val="left" w:pos="-2340"/>
              </w:tabs>
              <w:ind w:left="540" w:right="207" w:hanging="540"/>
              <w:jc w:val="both"/>
              <w:rPr>
                <w:b/>
                <w:bCs/>
                <w:spacing w:val="-2"/>
                <w:sz w:val="22"/>
                <w:szCs w:val="22"/>
                <w:u w:val="single"/>
              </w:rPr>
            </w:pPr>
            <w:r w:rsidRPr="00DF2BAC">
              <w:rPr>
                <w:b/>
                <w:bCs/>
                <w:spacing w:val="-2"/>
                <w:sz w:val="22"/>
                <w:szCs w:val="22"/>
                <w:u w:val="single"/>
              </w:rPr>
              <w:t>B.</w:t>
            </w:r>
            <w:r w:rsidRPr="00DF2BAC">
              <w:rPr>
                <w:spacing w:val="-2"/>
                <w:sz w:val="22"/>
                <w:szCs w:val="22"/>
                <w:u w:val="single"/>
              </w:rPr>
              <w:tab/>
            </w:r>
            <w:r w:rsidRPr="00DF2BAC">
              <w:rPr>
                <w:b/>
                <w:bCs/>
                <w:spacing w:val="-2"/>
                <w:sz w:val="22"/>
                <w:szCs w:val="22"/>
                <w:u w:val="single"/>
              </w:rPr>
              <w:t xml:space="preserve">Conflict of Interest.  </w:t>
            </w:r>
          </w:p>
          <w:p w14:paraId="5D7163E1" w14:textId="77777777" w:rsidR="00F97F91" w:rsidRPr="00DF2BAC" w:rsidRDefault="00F97F91" w:rsidP="00F97F91">
            <w:pPr>
              <w:tabs>
                <w:tab w:val="left" w:pos="-2340"/>
              </w:tabs>
              <w:ind w:left="540" w:right="207" w:hanging="540"/>
              <w:jc w:val="both"/>
              <w:rPr>
                <w:strike/>
                <w:sz w:val="22"/>
                <w:szCs w:val="22"/>
              </w:rPr>
            </w:pPr>
          </w:p>
          <w:p w14:paraId="621194DD" w14:textId="0990D59A" w:rsidR="00F97F91" w:rsidRPr="00DF2BAC" w:rsidRDefault="00F97F91" w:rsidP="00F97F91">
            <w:pPr>
              <w:tabs>
                <w:tab w:val="left" w:pos="-2340"/>
              </w:tabs>
              <w:ind w:left="1080" w:right="207" w:hanging="540"/>
              <w:jc w:val="both"/>
              <w:rPr>
                <w:sz w:val="22"/>
                <w:szCs w:val="22"/>
              </w:rPr>
            </w:pPr>
            <w:r w:rsidRPr="00DF2BAC">
              <w:rPr>
                <w:strike/>
                <w:spacing w:val="-2"/>
                <w:sz w:val="22"/>
                <w:szCs w:val="22"/>
              </w:rPr>
              <w:t>b(</w:t>
            </w:r>
            <w:r w:rsidRPr="00DF2BAC">
              <w:rPr>
                <w:sz w:val="22"/>
                <w:szCs w:val="22"/>
                <w:u w:val="single"/>
              </w:rPr>
              <w:t>1.</w:t>
            </w:r>
            <w:r w:rsidRPr="00DF2BAC">
              <w:rPr>
                <w:strike/>
                <w:sz w:val="22"/>
                <w:szCs w:val="22"/>
                <w:u w:val="single"/>
              </w:rPr>
              <w:t>)</w:t>
            </w:r>
            <w:r w:rsidRPr="00DF2BAC">
              <w:rPr>
                <w:sz w:val="22"/>
                <w:szCs w:val="22"/>
              </w:rPr>
              <w:t xml:space="preserve"> </w:t>
            </w:r>
            <w:r w:rsidRPr="00DF2BAC">
              <w:rPr>
                <w:strike/>
                <w:sz w:val="22"/>
                <w:szCs w:val="22"/>
              </w:rPr>
              <w:t xml:space="preserve">The fiduciary </w:t>
            </w:r>
            <w:r w:rsidRPr="00DF2BAC">
              <w:rPr>
                <w:sz w:val="22"/>
                <w:szCs w:val="22"/>
                <w:u w:val="single"/>
              </w:rPr>
              <w:t>Consistent with a fiduciary’s duties of trust, undivided loyalty, and fidelity, a fiduciary</w:t>
            </w:r>
            <w:r w:rsidRPr="00DF2BAC">
              <w:rPr>
                <w:sz w:val="22"/>
                <w:szCs w:val="22"/>
              </w:rPr>
              <w:t xml:space="preserve"> must </w:t>
            </w:r>
            <w:r w:rsidRPr="00DF2BAC">
              <w:rPr>
                <w:strike/>
                <w:sz w:val="22"/>
                <w:szCs w:val="22"/>
              </w:rPr>
              <w:t xml:space="preserve">Avoid </w:t>
            </w:r>
            <w:proofErr w:type="spellStart"/>
            <w:r w:rsidRPr="00DF2BAC">
              <w:rPr>
                <w:sz w:val="22"/>
                <w:szCs w:val="22"/>
                <w:u w:val="single"/>
              </w:rPr>
              <w:t>avoid</w:t>
            </w:r>
            <w:proofErr w:type="spellEnd"/>
            <w:r w:rsidRPr="00DF2BAC">
              <w:rPr>
                <w:sz w:val="22"/>
                <w:szCs w:val="22"/>
                <w:u w:val="single"/>
              </w:rPr>
              <w:t xml:space="preserve"> </w:t>
            </w:r>
            <w:r w:rsidRPr="00DF2BAC">
              <w:rPr>
                <w:strike/>
                <w:sz w:val="22"/>
                <w:szCs w:val="22"/>
              </w:rPr>
              <w:t>self-dealing,</w:t>
            </w:r>
            <w:r w:rsidRPr="00DF2BAC">
              <w:rPr>
                <w:sz w:val="22"/>
                <w:szCs w:val="22"/>
              </w:rPr>
              <w:t xml:space="preserve"> conflict of interest</w:t>
            </w:r>
            <w:r w:rsidRPr="00DF2BAC">
              <w:rPr>
                <w:strike/>
                <w:sz w:val="22"/>
                <w:szCs w:val="22"/>
              </w:rPr>
              <w:t>,</w:t>
            </w:r>
            <w:r w:rsidR="006017AA" w:rsidRPr="00DF2BAC">
              <w:rPr>
                <w:sz w:val="22"/>
                <w:szCs w:val="22"/>
              </w:rPr>
              <w:t xml:space="preserve"> </w:t>
            </w:r>
            <w:r w:rsidR="006017AA" w:rsidRPr="00DF2BAC">
              <w:rPr>
                <w:sz w:val="22"/>
                <w:szCs w:val="22"/>
                <w:u w:val="single"/>
              </w:rPr>
              <w:t>and</w:t>
            </w:r>
            <w:r w:rsidRPr="00DF2BAC">
              <w:rPr>
                <w:sz w:val="22"/>
                <w:szCs w:val="22"/>
              </w:rPr>
              <w:t xml:space="preserve"> impropriety</w:t>
            </w:r>
            <w:r w:rsidRPr="00DF2BAC">
              <w:rPr>
                <w:strike/>
                <w:sz w:val="22"/>
                <w:szCs w:val="22"/>
              </w:rPr>
              <w:t>,</w:t>
            </w:r>
            <w:r w:rsidRPr="00DF2BAC">
              <w:rPr>
                <w:sz w:val="22"/>
                <w:szCs w:val="22"/>
              </w:rPr>
              <w:t xml:space="preserve"> or the appearance of </w:t>
            </w:r>
            <w:r w:rsidRPr="00DF2BAC">
              <w:rPr>
                <w:strike/>
                <w:sz w:val="22"/>
                <w:szCs w:val="22"/>
              </w:rPr>
              <w:t xml:space="preserve">a </w:t>
            </w:r>
            <w:r w:rsidRPr="00DF2BAC">
              <w:rPr>
                <w:sz w:val="22"/>
                <w:szCs w:val="22"/>
                <w:u w:val="single"/>
              </w:rPr>
              <w:t xml:space="preserve">conflict of interest or impropriety. </w:t>
            </w:r>
            <w:r w:rsidRPr="00DF2BAC">
              <w:rPr>
                <w:strike/>
                <w:sz w:val="22"/>
                <w:szCs w:val="22"/>
              </w:rPr>
              <w:t xml:space="preserve">Self-dealing, </w:t>
            </w:r>
            <w:proofErr w:type="gramStart"/>
            <w:r w:rsidRPr="00DF2BAC">
              <w:rPr>
                <w:strike/>
                <w:sz w:val="22"/>
                <w:szCs w:val="22"/>
              </w:rPr>
              <w:t xml:space="preserve">a </w:t>
            </w:r>
            <w:proofErr w:type="spellStart"/>
            <w:r w:rsidR="00A65F3E" w:rsidRPr="00DF2BAC">
              <w:rPr>
                <w:sz w:val="22"/>
                <w:szCs w:val="22"/>
                <w:u w:val="single"/>
              </w:rPr>
              <w:t>A</w:t>
            </w:r>
            <w:proofErr w:type="spellEnd"/>
            <w:proofErr w:type="gramEnd"/>
            <w:r w:rsidR="00A65F3E" w:rsidRPr="00DF2BAC">
              <w:rPr>
                <w:sz w:val="22"/>
                <w:szCs w:val="22"/>
                <w:u w:val="single"/>
              </w:rPr>
              <w:t xml:space="preserve"> </w:t>
            </w:r>
            <w:r w:rsidRPr="00DF2BAC">
              <w:rPr>
                <w:sz w:val="22"/>
                <w:szCs w:val="22"/>
              </w:rPr>
              <w:t>conflict of interest</w:t>
            </w:r>
            <w:r w:rsidRPr="00DF2BAC">
              <w:rPr>
                <w:strike/>
                <w:sz w:val="22"/>
                <w:szCs w:val="22"/>
              </w:rPr>
              <w:t>,</w:t>
            </w:r>
            <w:r w:rsidRPr="00DF2BAC">
              <w:rPr>
                <w:sz w:val="22"/>
                <w:szCs w:val="22"/>
              </w:rPr>
              <w:t xml:space="preserve"> or impropriety </w:t>
            </w:r>
            <w:r w:rsidRPr="00DF2BAC">
              <w:rPr>
                <w:strike/>
                <w:sz w:val="22"/>
                <w:szCs w:val="22"/>
              </w:rPr>
              <w:t>arises</w:t>
            </w:r>
            <w:r w:rsidRPr="00DF2BAC">
              <w:rPr>
                <w:sz w:val="22"/>
                <w:szCs w:val="22"/>
                <w:u w:val="single"/>
              </w:rPr>
              <w:t xml:space="preserve"> </w:t>
            </w:r>
            <w:r w:rsidR="00013742" w:rsidRPr="00DF2BAC">
              <w:rPr>
                <w:sz w:val="22"/>
                <w:szCs w:val="22"/>
                <w:u w:val="single"/>
              </w:rPr>
              <w:t xml:space="preserve">may arise </w:t>
            </w:r>
            <w:r w:rsidR="00CB039D" w:rsidRPr="00DF2BAC">
              <w:rPr>
                <w:sz w:val="22"/>
                <w:szCs w:val="22"/>
                <w:u w:val="single"/>
              </w:rPr>
              <w:t xml:space="preserve">in </w:t>
            </w:r>
            <w:r w:rsidR="001B0FB3" w:rsidRPr="00DF2BAC">
              <w:rPr>
                <w:sz w:val="22"/>
                <w:szCs w:val="22"/>
                <w:u w:val="single"/>
              </w:rPr>
              <w:t xml:space="preserve">various </w:t>
            </w:r>
            <w:r w:rsidR="00CB039D" w:rsidRPr="00DF2BAC">
              <w:rPr>
                <w:sz w:val="22"/>
                <w:szCs w:val="22"/>
                <w:u w:val="single"/>
              </w:rPr>
              <w:t xml:space="preserve">situations, </w:t>
            </w:r>
            <w:r w:rsidRPr="00DF2BAC">
              <w:rPr>
                <w:sz w:val="22"/>
                <w:szCs w:val="22"/>
                <w:u w:val="single"/>
              </w:rPr>
              <w:t>including</w:t>
            </w:r>
            <w:r w:rsidR="00CB039D" w:rsidRPr="00DF2BAC">
              <w:rPr>
                <w:sz w:val="22"/>
                <w:szCs w:val="22"/>
                <w:u w:val="single"/>
              </w:rPr>
              <w:t xml:space="preserve"> those in</w:t>
            </w:r>
            <w:r w:rsidRPr="00DF2BAC">
              <w:rPr>
                <w:sz w:val="22"/>
                <w:szCs w:val="22"/>
                <w:u w:val="single"/>
              </w:rPr>
              <w:t xml:space="preserve"> which:</w:t>
            </w:r>
            <w:r w:rsidRPr="00DF2BAC">
              <w:rPr>
                <w:sz w:val="22"/>
                <w:szCs w:val="22"/>
              </w:rPr>
              <w:t xml:space="preserve"> </w:t>
            </w:r>
          </w:p>
          <w:p w14:paraId="5788D23A" w14:textId="77777777" w:rsidR="00F97F91" w:rsidRPr="00DF2BAC" w:rsidRDefault="00F97F91" w:rsidP="00F97F91">
            <w:pPr>
              <w:tabs>
                <w:tab w:val="left" w:pos="-2340"/>
              </w:tabs>
              <w:ind w:left="900" w:right="207" w:hanging="360"/>
              <w:jc w:val="both"/>
              <w:rPr>
                <w:sz w:val="22"/>
                <w:szCs w:val="22"/>
              </w:rPr>
            </w:pPr>
          </w:p>
          <w:p w14:paraId="36F5E326" w14:textId="7EF0A491" w:rsidR="00F97F91" w:rsidRPr="00DF2BAC" w:rsidRDefault="00F97F91" w:rsidP="00F97F91">
            <w:pPr>
              <w:tabs>
                <w:tab w:val="left" w:pos="-2340"/>
              </w:tabs>
              <w:ind w:left="1440" w:right="207" w:hanging="360"/>
              <w:jc w:val="both"/>
              <w:rPr>
                <w:sz w:val="22"/>
                <w:szCs w:val="22"/>
                <w:u w:val="single"/>
              </w:rPr>
            </w:pPr>
            <w:r w:rsidRPr="00DF2BAC">
              <w:rPr>
                <w:sz w:val="22"/>
                <w:szCs w:val="22"/>
                <w:u w:val="single"/>
              </w:rPr>
              <w:t>a.</w:t>
            </w:r>
            <w:r w:rsidRPr="00DF2BAC">
              <w:rPr>
                <w:sz w:val="22"/>
                <w:szCs w:val="22"/>
                <w:u w:val="single"/>
              </w:rPr>
              <w:tab/>
            </w:r>
            <w:r w:rsidRPr="00DF2BAC">
              <w:rPr>
                <w:strike/>
                <w:sz w:val="22"/>
                <w:szCs w:val="22"/>
              </w:rPr>
              <w:t xml:space="preserve">where the </w:t>
            </w:r>
            <w:r w:rsidRPr="00DF2BAC">
              <w:rPr>
                <w:sz w:val="22"/>
                <w:szCs w:val="22"/>
                <w:u w:val="single"/>
              </w:rPr>
              <w:t xml:space="preserve">A </w:t>
            </w:r>
            <w:r w:rsidRPr="00DF2BAC">
              <w:rPr>
                <w:sz w:val="22"/>
                <w:szCs w:val="22"/>
              </w:rPr>
              <w:t xml:space="preserve">fiduciary has </w:t>
            </w:r>
            <w:proofErr w:type="gramStart"/>
            <w:r w:rsidRPr="00DF2BAC">
              <w:rPr>
                <w:strike/>
                <w:sz w:val="22"/>
                <w:szCs w:val="22"/>
              </w:rPr>
              <w:t xml:space="preserve">some </w:t>
            </w:r>
            <w:r w:rsidRPr="00DF2BAC">
              <w:rPr>
                <w:sz w:val="22"/>
                <w:szCs w:val="22"/>
                <w:u w:val="single"/>
              </w:rPr>
              <w:t>a</w:t>
            </w:r>
            <w:proofErr w:type="gramEnd"/>
            <w:r w:rsidRPr="00DF2BAC">
              <w:rPr>
                <w:sz w:val="22"/>
                <w:szCs w:val="22"/>
                <w:u w:val="single"/>
              </w:rPr>
              <w:t xml:space="preserve"> </w:t>
            </w:r>
            <w:r w:rsidRPr="00DF2BAC">
              <w:rPr>
                <w:sz w:val="22"/>
                <w:szCs w:val="22"/>
              </w:rPr>
              <w:t xml:space="preserve">personal or </w:t>
            </w:r>
            <w:r w:rsidRPr="00DF2BAC">
              <w:rPr>
                <w:strike/>
                <w:sz w:val="22"/>
                <w:szCs w:val="22"/>
              </w:rPr>
              <w:t xml:space="preserve">agency </w:t>
            </w:r>
            <w:r w:rsidR="00F5524B" w:rsidRPr="00DF2BAC">
              <w:rPr>
                <w:u w:val="single"/>
              </w:rPr>
              <w:t>professional</w:t>
            </w:r>
            <w:r w:rsidRPr="00DF2BAC">
              <w:rPr>
                <w:sz w:val="22"/>
                <w:szCs w:val="22"/>
                <w:u w:val="single"/>
              </w:rPr>
              <w:t xml:space="preserve"> </w:t>
            </w:r>
            <w:r w:rsidRPr="00DF2BAC">
              <w:rPr>
                <w:sz w:val="22"/>
                <w:szCs w:val="22"/>
              </w:rPr>
              <w:t xml:space="preserve">interest other individuals may perceive as self-serving or adverse to the position or best interest of the ward, protected person, or </w:t>
            </w:r>
            <w:r w:rsidRPr="00DF2BAC">
              <w:rPr>
                <w:strike/>
                <w:sz w:val="22"/>
                <w:szCs w:val="22"/>
              </w:rPr>
              <w:t xml:space="preserve">decedent </w:t>
            </w:r>
            <w:r w:rsidRPr="00DF2BAC">
              <w:rPr>
                <w:sz w:val="22"/>
                <w:szCs w:val="22"/>
                <w:u w:val="single"/>
              </w:rPr>
              <w:t>estate</w:t>
            </w:r>
            <w:r w:rsidRPr="00DF2BAC">
              <w:rPr>
                <w:sz w:val="22"/>
                <w:szCs w:val="22"/>
              </w:rPr>
              <w:t xml:space="preserve">.  </w:t>
            </w:r>
          </w:p>
          <w:p w14:paraId="1217E7BF" w14:textId="77777777" w:rsidR="00F97F91" w:rsidRPr="00DF2BAC" w:rsidRDefault="00F97F91" w:rsidP="00F97F91">
            <w:pPr>
              <w:tabs>
                <w:tab w:val="left" w:pos="-2340"/>
              </w:tabs>
              <w:ind w:left="1440" w:right="207" w:hanging="360"/>
              <w:jc w:val="both"/>
              <w:rPr>
                <w:sz w:val="22"/>
                <w:szCs w:val="22"/>
                <w:u w:val="single"/>
              </w:rPr>
            </w:pPr>
          </w:p>
          <w:p w14:paraId="3A22540B" w14:textId="77777777" w:rsidR="00F97F91" w:rsidRPr="00DF2BAC" w:rsidRDefault="00F97F91" w:rsidP="00F97F91">
            <w:pPr>
              <w:tabs>
                <w:tab w:val="left" w:pos="-2340"/>
              </w:tabs>
              <w:spacing w:after="240"/>
              <w:ind w:left="1440" w:right="207" w:hanging="360"/>
              <w:jc w:val="both"/>
              <w:rPr>
                <w:sz w:val="22"/>
                <w:szCs w:val="22"/>
                <w:u w:val="single"/>
              </w:rPr>
            </w:pPr>
            <w:r w:rsidRPr="00DF2BAC">
              <w:rPr>
                <w:sz w:val="22"/>
                <w:szCs w:val="22"/>
                <w:u w:val="single"/>
              </w:rPr>
              <w:t>b.</w:t>
            </w:r>
            <w:r w:rsidRPr="00DF2BAC">
              <w:rPr>
                <w:sz w:val="22"/>
                <w:szCs w:val="22"/>
                <w:u w:val="single"/>
              </w:rPr>
              <w:tab/>
            </w:r>
            <w:r w:rsidRPr="00DF2BAC">
              <w:rPr>
                <w:strike/>
                <w:sz w:val="22"/>
                <w:szCs w:val="22"/>
              </w:rPr>
              <w:t xml:space="preserve">A conflict of interest may also arise if the </w:t>
            </w:r>
            <w:r w:rsidRPr="00DF2BAC">
              <w:rPr>
                <w:sz w:val="22"/>
                <w:szCs w:val="22"/>
                <w:u w:val="single"/>
              </w:rPr>
              <w:t xml:space="preserve">A </w:t>
            </w:r>
            <w:r w:rsidRPr="00DF2BAC">
              <w:rPr>
                <w:sz w:val="22"/>
                <w:szCs w:val="22"/>
              </w:rPr>
              <w:t>fiduciary has dual or multiple relationships with a ward</w:t>
            </w:r>
            <w:r w:rsidRPr="00DF2BAC">
              <w:rPr>
                <w:sz w:val="22"/>
                <w:szCs w:val="22"/>
                <w:u w:val="single"/>
              </w:rPr>
              <w:t xml:space="preserve">, protected person, or estate </w:t>
            </w:r>
            <w:r w:rsidRPr="00DF2BAC">
              <w:rPr>
                <w:sz w:val="22"/>
                <w:szCs w:val="22"/>
              </w:rPr>
              <w:t>that conflict with each other</w:t>
            </w:r>
            <w:r w:rsidRPr="00DF2BAC">
              <w:rPr>
                <w:sz w:val="22"/>
                <w:szCs w:val="22"/>
                <w:u w:val="single"/>
              </w:rPr>
              <w:t xml:space="preserve">. </w:t>
            </w:r>
          </w:p>
          <w:p w14:paraId="63B087C2" w14:textId="46A61E2F" w:rsidR="00176079" w:rsidRPr="00DF2BAC" w:rsidRDefault="00F97F91" w:rsidP="0033399F">
            <w:pPr>
              <w:tabs>
                <w:tab w:val="left" w:pos="-2340"/>
              </w:tabs>
              <w:spacing w:after="240"/>
              <w:ind w:left="1440" w:right="207" w:hanging="360"/>
              <w:jc w:val="both"/>
              <w:rPr>
                <w:sz w:val="22"/>
                <w:szCs w:val="22"/>
                <w:u w:val="single"/>
              </w:rPr>
            </w:pPr>
            <w:r w:rsidRPr="00DF2BAC">
              <w:rPr>
                <w:sz w:val="22"/>
                <w:szCs w:val="22"/>
                <w:u w:val="single"/>
              </w:rPr>
              <w:t>c.</w:t>
            </w:r>
            <w:r w:rsidRPr="00DF2BAC">
              <w:rPr>
                <w:sz w:val="22"/>
                <w:szCs w:val="22"/>
                <w:u w:val="single"/>
              </w:rPr>
              <w:tab/>
              <w:t>A fiduciary’s duty to a ward, protected person, or estate conflicts with the fiduciary’s duty to another ward, protected person, or estate</w:t>
            </w:r>
            <w:r w:rsidRPr="00DF2BAC">
              <w:rPr>
                <w:strike/>
                <w:sz w:val="22"/>
                <w:szCs w:val="22"/>
              </w:rPr>
              <w:t xml:space="preserve"> or has a conflict between or among the best interests of two or more wards</w:t>
            </w:r>
            <w:r w:rsidRPr="00DF2BAC">
              <w:rPr>
                <w:sz w:val="22"/>
                <w:szCs w:val="22"/>
              </w:rPr>
              <w:t>.</w:t>
            </w:r>
            <w:r w:rsidRPr="00DF2BAC">
              <w:rPr>
                <w:sz w:val="22"/>
                <w:szCs w:val="22"/>
                <w:u w:val="single"/>
              </w:rPr>
              <w:t xml:space="preserve"> </w:t>
            </w:r>
          </w:p>
          <w:p w14:paraId="3CB0B808" w14:textId="78A16BC6" w:rsidR="00F97F91" w:rsidRPr="00DF2BAC" w:rsidRDefault="00F97F91" w:rsidP="00F97F91">
            <w:pPr>
              <w:tabs>
                <w:tab w:val="left" w:pos="-2340"/>
              </w:tabs>
              <w:ind w:left="1080" w:right="207" w:hanging="540"/>
              <w:jc w:val="both"/>
              <w:rPr>
                <w:sz w:val="22"/>
                <w:szCs w:val="22"/>
              </w:rPr>
            </w:pPr>
            <w:r w:rsidRPr="00DF2BAC">
              <w:rPr>
                <w:strike/>
                <w:sz w:val="22"/>
                <w:szCs w:val="22"/>
              </w:rPr>
              <w:t>(</w:t>
            </w:r>
            <w:r w:rsidRPr="00DF2BAC">
              <w:rPr>
                <w:sz w:val="22"/>
                <w:szCs w:val="22"/>
                <w:u w:val="single"/>
              </w:rPr>
              <w:t>2.</w:t>
            </w:r>
            <w:r w:rsidRPr="00DF2BAC">
              <w:rPr>
                <w:strike/>
                <w:sz w:val="22"/>
                <w:szCs w:val="22"/>
              </w:rPr>
              <w:t>)</w:t>
            </w:r>
            <w:r w:rsidRPr="00DF2BAC">
              <w:rPr>
                <w:sz w:val="22"/>
                <w:szCs w:val="22"/>
              </w:rPr>
              <w:tab/>
            </w:r>
            <w:r w:rsidRPr="00DF2BAC">
              <w:rPr>
                <w:strike/>
                <w:sz w:val="22"/>
                <w:szCs w:val="22"/>
              </w:rPr>
              <w:t xml:space="preserve">Maintain </w:t>
            </w:r>
            <w:r w:rsidRPr="00DF2BAC">
              <w:rPr>
                <w:sz w:val="22"/>
                <w:szCs w:val="22"/>
                <w:u w:val="single"/>
              </w:rPr>
              <w:t xml:space="preserve">A fiduciary must maintain </w:t>
            </w:r>
            <w:r w:rsidRPr="00DF2BAC">
              <w:rPr>
                <w:sz w:val="22"/>
                <w:szCs w:val="22"/>
              </w:rPr>
              <w:t xml:space="preserve">independence from all service providers to </w:t>
            </w:r>
            <w:r w:rsidRPr="00DF2BAC">
              <w:rPr>
                <w:strike/>
                <w:sz w:val="22"/>
                <w:szCs w:val="22"/>
              </w:rPr>
              <w:t>enable</w:t>
            </w:r>
            <w:r w:rsidRPr="00DF2BAC">
              <w:rPr>
                <w:sz w:val="22"/>
                <w:szCs w:val="22"/>
              </w:rPr>
              <w:t xml:space="preserve"> </w:t>
            </w:r>
            <w:r w:rsidRPr="00DF2BAC">
              <w:rPr>
                <w:sz w:val="22"/>
                <w:szCs w:val="22"/>
                <w:u w:val="single"/>
              </w:rPr>
              <w:t>ensure</w:t>
            </w:r>
            <w:r w:rsidRPr="00DF2BAC">
              <w:rPr>
                <w:sz w:val="22"/>
                <w:szCs w:val="22"/>
              </w:rPr>
              <w:t xml:space="preserve"> the </w:t>
            </w:r>
            <w:r w:rsidRPr="00DF2BAC">
              <w:rPr>
                <w:strike/>
                <w:sz w:val="22"/>
                <w:szCs w:val="22"/>
              </w:rPr>
              <w:t xml:space="preserve">fiduciary </w:t>
            </w:r>
            <w:r w:rsidRPr="00DF2BAC">
              <w:rPr>
                <w:sz w:val="22"/>
                <w:szCs w:val="22"/>
                <w:u w:val="single"/>
              </w:rPr>
              <w:t xml:space="preserve">fiduciary’s ability </w:t>
            </w:r>
            <w:r w:rsidRPr="00DF2BAC">
              <w:rPr>
                <w:sz w:val="22"/>
                <w:szCs w:val="22"/>
              </w:rPr>
              <w:t xml:space="preserve">to </w:t>
            </w:r>
            <w:r w:rsidRPr="00DF2BAC">
              <w:rPr>
                <w:sz w:val="22"/>
                <w:szCs w:val="22"/>
                <w:u w:val="single"/>
              </w:rPr>
              <w:t xml:space="preserve">act in the best interests of the ward, protected person, or estate, including </w:t>
            </w:r>
            <w:r w:rsidRPr="00DF2BAC">
              <w:rPr>
                <w:strike/>
                <w:sz w:val="22"/>
                <w:szCs w:val="22"/>
              </w:rPr>
              <w:t xml:space="preserve">coordinate </w:t>
            </w:r>
            <w:r w:rsidRPr="00DF2BAC">
              <w:rPr>
                <w:sz w:val="22"/>
                <w:szCs w:val="22"/>
                <w:u w:val="single"/>
              </w:rPr>
              <w:t xml:space="preserve">in coordinating </w:t>
            </w:r>
            <w:r w:rsidRPr="00DF2BAC">
              <w:rPr>
                <w:sz w:val="22"/>
                <w:szCs w:val="22"/>
              </w:rPr>
              <w:t xml:space="preserve">services, </w:t>
            </w:r>
            <w:r w:rsidRPr="00DF2BAC">
              <w:rPr>
                <w:strike/>
                <w:sz w:val="22"/>
                <w:szCs w:val="22"/>
              </w:rPr>
              <w:t xml:space="preserve">challenge </w:t>
            </w:r>
            <w:r w:rsidR="00CD007D" w:rsidRPr="00DF2BAC">
              <w:rPr>
                <w:sz w:val="22"/>
                <w:szCs w:val="22"/>
                <w:u w:val="single"/>
              </w:rPr>
              <w:t>address</w:t>
            </w:r>
            <w:r w:rsidR="00DC0523" w:rsidRPr="00DF2BAC">
              <w:rPr>
                <w:sz w:val="22"/>
                <w:szCs w:val="22"/>
                <w:u w:val="single"/>
              </w:rPr>
              <w:t>ing</w:t>
            </w:r>
            <w:r w:rsidRPr="00DF2BAC">
              <w:rPr>
                <w:sz w:val="22"/>
                <w:szCs w:val="22"/>
                <w:u w:val="single"/>
              </w:rPr>
              <w:t xml:space="preserve"> </w:t>
            </w:r>
            <w:r w:rsidRPr="00DF2BAC">
              <w:rPr>
                <w:sz w:val="22"/>
                <w:szCs w:val="22"/>
              </w:rPr>
              <w:t xml:space="preserve">inappropriate or poorly delivered services, and </w:t>
            </w:r>
            <w:r w:rsidRPr="00DF2BAC">
              <w:rPr>
                <w:strike/>
                <w:sz w:val="22"/>
                <w:szCs w:val="22"/>
              </w:rPr>
              <w:t xml:space="preserve">act </w:t>
            </w:r>
            <w:r w:rsidRPr="00DF2BAC">
              <w:rPr>
                <w:sz w:val="22"/>
                <w:szCs w:val="22"/>
                <w:u w:val="single"/>
              </w:rPr>
              <w:t>challeng</w:t>
            </w:r>
            <w:r w:rsidR="00DC0523" w:rsidRPr="00DF2BAC">
              <w:rPr>
                <w:sz w:val="22"/>
                <w:szCs w:val="22"/>
                <w:u w:val="single"/>
              </w:rPr>
              <w:t>ing</w:t>
            </w:r>
            <w:r w:rsidRPr="00DF2BAC">
              <w:rPr>
                <w:sz w:val="22"/>
                <w:szCs w:val="22"/>
                <w:u w:val="single"/>
              </w:rPr>
              <w:t xml:space="preserve"> inappropriate charges or billing practices</w:t>
            </w:r>
            <w:r w:rsidRPr="00DF2BAC">
              <w:rPr>
                <w:sz w:val="22"/>
                <w:szCs w:val="22"/>
              </w:rPr>
              <w:t xml:space="preserve"> in the best interests of the ward or protected</w:t>
            </w:r>
            <w:r w:rsidR="00DC0523" w:rsidRPr="00DF2BAC">
              <w:rPr>
                <w:sz w:val="22"/>
                <w:szCs w:val="22"/>
              </w:rPr>
              <w:t xml:space="preserve"> person</w:t>
            </w:r>
            <w:r w:rsidRPr="00DF2BAC">
              <w:rPr>
                <w:sz w:val="22"/>
                <w:szCs w:val="22"/>
              </w:rPr>
              <w:t>.</w:t>
            </w:r>
            <w:r w:rsidR="00DC0523" w:rsidRPr="00DF2BAC">
              <w:rPr>
                <w:sz w:val="22"/>
                <w:szCs w:val="22"/>
              </w:rPr>
              <w:t xml:space="preserve"> </w:t>
            </w:r>
            <w:r w:rsidRPr="00DF2BAC">
              <w:rPr>
                <w:sz w:val="22"/>
                <w:szCs w:val="22"/>
              </w:rPr>
              <w:t xml:space="preserve"> </w:t>
            </w:r>
          </w:p>
          <w:p w14:paraId="6290D4EF" w14:textId="77777777" w:rsidR="00F97F91" w:rsidRPr="00DF2BAC" w:rsidRDefault="00F97F91" w:rsidP="00F97F91">
            <w:pPr>
              <w:tabs>
                <w:tab w:val="left" w:pos="-2340"/>
              </w:tabs>
              <w:ind w:left="720" w:right="207" w:hanging="360"/>
              <w:jc w:val="both"/>
              <w:rPr>
                <w:sz w:val="22"/>
                <w:szCs w:val="22"/>
              </w:rPr>
            </w:pPr>
          </w:p>
          <w:p w14:paraId="6945C058" w14:textId="77777777" w:rsidR="00F97F91" w:rsidRPr="00DF2BAC" w:rsidRDefault="00F97F91" w:rsidP="00F97F91">
            <w:pPr>
              <w:tabs>
                <w:tab w:val="left" w:pos="-2340"/>
                <w:tab w:val="left" w:pos="1080"/>
              </w:tabs>
              <w:ind w:left="1080" w:right="207" w:hanging="360"/>
              <w:jc w:val="both"/>
              <w:rPr>
                <w:strike/>
                <w:sz w:val="22"/>
                <w:szCs w:val="22"/>
              </w:rPr>
            </w:pPr>
            <w:r w:rsidRPr="00DF2BAC">
              <w:rPr>
                <w:strike/>
                <w:sz w:val="22"/>
                <w:szCs w:val="22"/>
              </w:rPr>
              <w:t>(3)</w:t>
            </w:r>
            <w:r w:rsidRPr="00DF2BAC">
              <w:rPr>
                <w:strike/>
                <w:sz w:val="22"/>
                <w:szCs w:val="22"/>
              </w:rPr>
              <w:tab/>
              <w:t>Upon becoming aware of a conflict of interest, immediately disclose to the court the existence and nature of the conflict.</w:t>
            </w:r>
          </w:p>
          <w:p w14:paraId="0457682C" w14:textId="77777777" w:rsidR="00FF254C" w:rsidRPr="00DF2BAC" w:rsidRDefault="00FF254C" w:rsidP="00F97F91">
            <w:pPr>
              <w:tabs>
                <w:tab w:val="left" w:pos="-2340"/>
              </w:tabs>
              <w:ind w:left="1080" w:right="207" w:hanging="360"/>
              <w:jc w:val="both"/>
              <w:rPr>
                <w:strike/>
                <w:sz w:val="22"/>
                <w:szCs w:val="22"/>
              </w:rPr>
            </w:pPr>
          </w:p>
          <w:p w14:paraId="3B3DD08C" w14:textId="39EE4199" w:rsidR="00F97F91" w:rsidRPr="00DF2BAC" w:rsidRDefault="00F97F91" w:rsidP="00F97F91">
            <w:pPr>
              <w:tabs>
                <w:tab w:val="left" w:pos="-2340"/>
              </w:tabs>
              <w:ind w:left="1080" w:right="207" w:hanging="360"/>
              <w:jc w:val="both"/>
              <w:rPr>
                <w:sz w:val="22"/>
                <w:szCs w:val="22"/>
              </w:rPr>
            </w:pPr>
            <w:r w:rsidRPr="00DF2BAC">
              <w:rPr>
                <w:strike/>
                <w:sz w:val="22"/>
                <w:szCs w:val="22"/>
              </w:rPr>
              <w:t>(4) If the fiduciary is acting as a trustee for a trust that is not supervised by the court, the fiduciary must promptly provide written disclosure of any actual or perceived conflict of interest in administering the trust to all qualified beneficiaries when the fiduciary knows or has reason to know of the actual or perceived conflict.</w:t>
            </w:r>
          </w:p>
          <w:p w14:paraId="4D7664C6" w14:textId="77777777" w:rsidR="00F97F91" w:rsidRPr="00DF2BAC" w:rsidRDefault="00F97F91" w:rsidP="00F97F91">
            <w:pPr>
              <w:tabs>
                <w:tab w:val="left" w:pos="-2340"/>
              </w:tabs>
              <w:ind w:left="720" w:right="207" w:hanging="360"/>
              <w:jc w:val="both"/>
              <w:rPr>
                <w:sz w:val="22"/>
                <w:szCs w:val="22"/>
              </w:rPr>
            </w:pPr>
          </w:p>
          <w:p w14:paraId="5204D892" w14:textId="77777777" w:rsidR="00F97F91" w:rsidRPr="00DF2BAC" w:rsidRDefault="00F97F91" w:rsidP="00F97F91">
            <w:pPr>
              <w:pStyle w:val="Level1"/>
              <w:tabs>
                <w:tab w:val="left" w:pos="-2340"/>
              </w:tabs>
              <w:ind w:left="1080" w:right="207" w:hanging="540"/>
              <w:jc w:val="both"/>
              <w:rPr>
                <w:sz w:val="22"/>
                <w:szCs w:val="22"/>
                <w:u w:val="single"/>
              </w:rPr>
            </w:pPr>
            <w:r w:rsidRPr="00DF2BAC">
              <w:rPr>
                <w:strike/>
                <w:sz w:val="22"/>
                <w:szCs w:val="22"/>
              </w:rPr>
              <w:t>(5</w:t>
            </w:r>
            <w:r w:rsidRPr="00DF2BAC">
              <w:rPr>
                <w:sz w:val="22"/>
                <w:szCs w:val="22"/>
                <w:u w:val="single"/>
              </w:rPr>
              <w:t>3.</w:t>
            </w:r>
            <w:r w:rsidRPr="00DF2BAC">
              <w:rPr>
                <w:strike/>
                <w:sz w:val="22"/>
                <w:szCs w:val="22"/>
              </w:rPr>
              <w:t>)</w:t>
            </w:r>
            <w:r w:rsidRPr="00DF2BAC">
              <w:rPr>
                <w:sz w:val="22"/>
                <w:szCs w:val="22"/>
              </w:rPr>
              <w:tab/>
              <w:t>The fiduciary must maintain a professional relationship with the ward or protected person and must avoid personal relationships with the ward, protected person, or the family or friends of the ward or protected person unless the fiduciary is a family member or the personal relationship existed before the appointment of the fiduciary.</w:t>
            </w:r>
          </w:p>
          <w:p w14:paraId="1EF52E4F" w14:textId="77777777" w:rsidR="00F97F91" w:rsidRPr="00DF2BAC" w:rsidRDefault="00F97F91" w:rsidP="00F97F91">
            <w:pPr>
              <w:ind w:right="207"/>
              <w:jc w:val="both"/>
              <w:outlineLvl w:val="0"/>
              <w:rPr>
                <w:sz w:val="22"/>
                <w:szCs w:val="22"/>
              </w:rPr>
            </w:pPr>
          </w:p>
          <w:p w14:paraId="3EFE5B4D" w14:textId="77777777" w:rsidR="00F97F91" w:rsidRPr="00DF2BAC" w:rsidRDefault="00F97F91" w:rsidP="00F97F91">
            <w:pPr>
              <w:tabs>
                <w:tab w:val="left" w:pos="-2340"/>
                <w:tab w:val="left" w:pos="360"/>
              </w:tabs>
              <w:ind w:left="1080" w:right="207" w:hanging="360"/>
              <w:jc w:val="both"/>
              <w:rPr>
                <w:sz w:val="22"/>
                <w:szCs w:val="22"/>
                <w:u w:val="single"/>
              </w:rPr>
            </w:pPr>
            <w:commentRangeStart w:id="73"/>
            <w:r w:rsidRPr="00DF2BAC">
              <w:rPr>
                <w:sz w:val="22"/>
                <w:szCs w:val="22"/>
                <w:u w:val="single"/>
              </w:rPr>
              <w:t>4</w:t>
            </w:r>
            <w:commentRangeEnd w:id="73"/>
            <w:r w:rsidRPr="00DF2BAC">
              <w:rPr>
                <w:rStyle w:val="CommentReference"/>
                <w:sz w:val="22"/>
                <w:szCs w:val="22"/>
                <w:lang w:val="x-none" w:eastAsia="x-none"/>
              </w:rPr>
              <w:commentReference w:id="73"/>
            </w:r>
            <w:r w:rsidRPr="00DF2BAC">
              <w:rPr>
                <w:sz w:val="22"/>
                <w:szCs w:val="22"/>
                <w:u w:val="single"/>
              </w:rPr>
              <w:t>.</w:t>
            </w:r>
            <w:r w:rsidRPr="00DF2BAC">
              <w:rPr>
                <w:sz w:val="22"/>
                <w:szCs w:val="22"/>
                <w:u w:val="single"/>
              </w:rPr>
              <w:tab/>
              <w:t>A fiduciary must vigorously protect the rights of the ward or protected person against infringement by third parties.</w:t>
            </w:r>
          </w:p>
          <w:p w14:paraId="3F016134" w14:textId="77777777" w:rsidR="00F97F91" w:rsidRDefault="00F97F91" w:rsidP="00F97F91">
            <w:pPr>
              <w:tabs>
                <w:tab w:val="left" w:pos="-2340"/>
                <w:tab w:val="left" w:pos="1080"/>
              </w:tabs>
              <w:ind w:left="1080" w:right="207"/>
              <w:jc w:val="both"/>
              <w:rPr>
                <w:sz w:val="22"/>
                <w:szCs w:val="22"/>
              </w:rPr>
            </w:pPr>
            <w:r w:rsidRPr="00DF2BAC">
              <w:rPr>
                <w:sz w:val="22"/>
                <w:szCs w:val="22"/>
              </w:rPr>
              <w:t xml:space="preserve"> </w:t>
            </w:r>
          </w:p>
          <w:p w14:paraId="241698D0" w14:textId="77777777" w:rsidR="00033389" w:rsidRPr="00DF2BAC" w:rsidRDefault="00033389" w:rsidP="00F97F91">
            <w:pPr>
              <w:tabs>
                <w:tab w:val="left" w:pos="-2340"/>
                <w:tab w:val="left" w:pos="1080"/>
              </w:tabs>
              <w:ind w:left="1080" w:right="207"/>
              <w:jc w:val="both"/>
              <w:rPr>
                <w:sz w:val="22"/>
                <w:szCs w:val="22"/>
              </w:rPr>
            </w:pPr>
          </w:p>
          <w:p w14:paraId="32FAE5A1" w14:textId="77777777" w:rsidR="00F97F91" w:rsidRPr="00DF2BAC" w:rsidRDefault="00F97F91" w:rsidP="00033389">
            <w:pPr>
              <w:tabs>
                <w:tab w:val="left" w:pos="-2340"/>
              </w:tabs>
              <w:spacing w:before="240"/>
              <w:ind w:left="1080" w:right="207" w:hanging="360"/>
              <w:jc w:val="both"/>
              <w:rPr>
                <w:sz w:val="22"/>
                <w:szCs w:val="22"/>
                <w:u w:val="single"/>
              </w:rPr>
            </w:pPr>
            <w:commentRangeStart w:id="74"/>
            <w:r w:rsidRPr="00DF2BAC">
              <w:rPr>
                <w:sz w:val="22"/>
                <w:szCs w:val="22"/>
                <w:u w:val="single"/>
              </w:rPr>
              <w:lastRenderedPageBreak/>
              <w:t>5</w:t>
            </w:r>
            <w:commentRangeEnd w:id="74"/>
            <w:r w:rsidRPr="00DF2BAC">
              <w:rPr>
                <w:rStyle w:val="CommentReference"/>
                <w:sz w:val="22"/>
                <w:szCs w:val="22"/>
                <w:lang w:val="x-none" w:eastAsia="x-none"/>
              </w:rPr>
              <w:commentReference w:id="74"/>
            </w:r>
            <w:r w:rsidRPr="00DF2BAC">
              <w:rPr>
                <w:sz w:val="22"/>
                <w:szCs w:val="22"/>
                <w:u w:val="single"/>
              </w:rPr>
              <w:t>.</w:t>
            </w:r>
            <w:r w:rsidRPr="00DF2BAC">
              <w:rPr>
                <w:sz w:val="22"/>
                <w:szCs w:val="22"/>
                <w:u w:val="single"/>
              </w:rPr>
              <w:tab/>
              <w:t xml:space="preserve">A fiduciary must, whenever possible, provide all pertinent information to the ward or protected person unless the fiduciary is reasonably certain substantial harm will result from providing this information. </w:t>
            </w:r>
          </w:p>
          <w:p w14:paraId="5E480DE1" w14:textId="77777777" w:rsidR="00F97F91" w:rsidRPr="00DF2BAC" w:rsidRDefault="00F97F91" w:rsidP="00F97F91">
            <w:pPr>
              <w:tabs>
                <w:tab w:val="left" w:pos="-1080"/>
                <w:tab w:val="left" w:pos="-720"/>
              </w:tabs>
              <w:ind w:right="207"/>
              <w:jc w:val="both"/>
              <w:outlineLvl w:val="0"/>
              <w:rPr>
                <w:sz w:val="22"/>
                <w:szCs w:val="22"/>
              </w:rPr>
            </w:pPr>
          </w:p>
          <w:p w14:paraId="0D495A04" w14:textId="77777777" w:rsidR="00F97F91" w:rsidRPr="00DF2BAC" w:rsidRDefault="00F97F91" w:rsidP="0033399F">
            <w:pPr>
              <w:tabs>
                <w:tab w:val="left" w:pos="-2340"/>
              </w:tabs>
              <w:ind w:left="684" w:right="207" w:hanging="360"/>
              <w:jc w:val="both"/>
              <w:rPr>
                <w:strike/>
                <w:sz w:val="22"/>
                <w:szCs w:val="22"/>
              </w:rPr>
            </w:pPr>
            <w:r w:rsidRPr="00DF2BAC">
              <w:rPr>
                <w:strike/>
                <w:sz w:val="22"/>
                <w:szCs w:val="22"/>
              </w:rPr>
              <w:t xml:space="preserve">c.  Court Approval. </w:t>
            </w:r>
          </w:p>
          <w:p w14:paraId="520F06CC" w14:textId="77777777" w:rsidR="00F97F91" w:rsidRPr="00DF2BAC" w:rsidRDefault="00F97F91" w:rsidP="00F97F91">
            <w:pPr>
              <w:tabs>
                <w:tab w:val="left" w:pos="-2340"/>
                <w:tab w:val="left" w:pos="180"/>
              </w:tabs>
              <w:ind w:left="1080" w:right="207"/>
              <w:jc w:val="both"/>
              <w:rPr>
                <w:sz w:val="22"/>
                <w:szCs w:val="22"/>
              </w:rPr>
            </w:pPr>
            <w:r w:rsidRPr="00DF2BAC">
              <w:rPr>
                <w:sz w:val="22"/>
                <w:szCs w:val="22"/>
              </w:rPr>
              <w:t xml:space="preserve">              </w:t>
            </w:r>
          </w:p>
          <w:p w14:paraId="2584948E" w14:textId="5DA4C3D5" w:rsidR="00F97F91" w:rsidRPr="00DF2BAC" w:rsidRDefault="00F97F91" w:rsidP="00F97F91">
            <w:pPr>
              <w:tabs>
                <w:tab w:val="left" w:pos="-2340"/>
              </w:tabs>
              <w:ind w:left="360" w:right="207" w:hanging="360"/>
              <w:jc w:val="both"/>
              <w:rPr>
                <w:sz w:val="22"/>
                <w:szCs w:val="22"/>
              </w:rPr>
            </w:pPr>
            <w:r w:rsidRPr="00DF2BAC">
              <w:rPr>
                <w:b/>
                <w:bCs/>
                <w:sz w:val="22"/>
                <w:szCs w:val="22"/>
                <w:u w:val="single"/>
              </w:rPr>
              <w:t>C.</w:t>
            </w:r>
            <w:r w:rsidRPr="00DF2BAC">
              <w:rPr>
                <w:b/>
                <w:bCs/>
                <w:sz w:val="22"/>
                <w:szCs w:val="22"/>
                <w:u w:val="single"/>
              </w:rPr>
              <w:tab/>
              <w:t>Non-Fiduciary Services.</w:t>
            </w:r>
            <w:r w:rsidRPr="00DF2BAC">
              <w:rPr>
                <w:sz w:val="22"/>
                <w:szCs w:val="22"/>
              </w:rPr>
              <w:t xml:space="preserve">  </w:t>
            </w:r>
          </w:p>
          <w:p w14:paraId="6A43DA42" w14:textId="77777777" w:rsidR="00F97F91" w:rsidRPr="00DF2BAC" w:rsidRDefault="00F97F91" w:rsidP="00F97F91">
            <w:pPr>
              <w:tabs>
                <w:tab w:val="left" w:pos="-2340"/>
              </w:tabs>
              <w:ind w:left="360" w:right="207" w:hanging="360"/>
              <w:jc w:val="both"/>
              <w:rPr>
                <w:sz w:val="22"/>
                <w:szCs w:val="22"/>
              </w:rPr>
            </w:pPr>
          </w:p>
          <w:p w14:paraId="48190B8A" w14:textId="12DDC523" w:rsidR="00F97F91" w:rsidRPr="00DF2BAC" w:rsidRDefault="00F97F91" w:rsidP="00F97F91">
            <w:pPr>
              <w:tabs>
                <w:tab w:val="left" w:pos="-2340"/>
              </w:tabs>
              <w:ind w:left="720" w:right="207" w:hanging="360"/>
              <w:jc w:val="both"/>
              <w:rPr>
                <w:sz w:val="22"/>
                <w:szCs w:val="22"/>
              </w:rPr>
            </w:pPr>
            <w:r w:rsidRPr="00DF2BAC">
              <w:rPr>
                <w:strike/>
                <w:sz w:val="22"/>
                <w:szCs w:val="22"/>
              </w:rPr>
              <w:t>(</w:t>
            </w:r>
            <w:r w:rsidRPr="00DF2BAC">
              <w:rPr>
                <w:sz w:val="22"/>
                <w:szCs w:val="22"/>
              </w:rPr>
              <w:t>1</w:t>
            </w:r>
            <w:r w:rsidRPr="00DF2BAC">
              <w:rPr>
                <w:sz w:val="22"/>
                <w:szCs w:val="22"/>
                <w:u w:val="single"/>
              </w:rPr>
              <w:t>.</w:t>
            </w:r>
            <w:r w:rsidRPr="00DF2BAC">
              <w:rPr>
                <w:strike/>
                <w:sz w:val="22"/>
                <w:szCs w:val="22"/>
              </w:rPr>
              <w:t>)</w:t>
            </w:r>
            <w:r w:rsidRPr="00DF2BAC">
              <w:rPr>
                <w:strike/>
                <w:sz w:val="22"/>
                <w:szCs w:val="22"/>
              </w:rPr>
              <w:tab/>
            </w:r>
            <w:r w:rsidRPr="00DF2BAC">
              <w:rPr>
                <w:sz w:val="22"/>
                <w:szCs w:val="22"/>
                <w:u w:val="single"/>
              </w:rPr>
              <w:t xml:space="preserve">General prohibition.  </w:t>
            </w:r>
            <w:r w:rsidRPr="00DF2BAC">
              <w:rPr>
                <w:strike/>
                <w:sz w:val="22"/>
                <w:szCs w:val="22"/>
              </w:rPr>
              <w:t xml:space="preserve">Unless otherwise authorized by the court, the </w:t>
            </w:r>
            <w:r w:rsidRPr="00DF2BAC">
              <w:rPr>
                <w:sz w:val="22"/>
                <w:szCs w:val="22"/>
                <w:u w:val="single"/>
              </w:rPr>
              <w:t>Consistent with a fiduciary’s duty of undivided loyalty owed to a ward</w:t>
            </w:r>
            <w:r w:rsidR="00C77072" w:rsidRPr="00DF2BAC">
              <w:rPr>
                <w:sz w:val="22"/>
                <w:szCs w:val="22"/>
                <w:u w:val="single"/>
              </w:rPr>
              <w:t>,</w:t>
            </w:r>
            <w:r w:rsidRPr="00DF2BAC">
              <w:rPr>
                <w:sz w:val="22"/>
                <w:szCs w:val="22"/>
                <w:u w:val="single"/>
              </w:rPr>
              <w:t xml:space="preserve"> protected person,</w:t>
            </w:r>
            <w:r w:rsidR="00DF1289" w:rsidRPr="00DF2BAC">
              <w:rPr>
                <w:sz w:val="22"/>
                <w:szCs w:val="22"/>
                <w:u w:val="single"/>
              </w:rPr>
              <w:t xml:space="preserve"> or estate</w:t>
            </w:r>
            <w:r w:rsidR="00310A26" w:rsidRPr="00DF2BAC">
              <w:rPr>
                <w:sz w:val="22"/>
                <w:szCs w:val="22"/>
                <w:u w:val="single"/>
              </w:rPr>
              <w:t xml:space="preserve"> and to avoid self-dealing, conflict of interest, impropriety, or their appearance, </w:t>
            </w:r>
            <w:r w:rsidRPr="00DF2BAC">
              <w:rPr>
                <w:sz w:val="22"/>
                <w:szCs w:val="22"/>
                <w:u w:val="single"/>
              </w:rPr>
              <w:t>a</w:t>
            </w:r>
            <w:r w:rsidRPr="00DF2BAC">
              <w:rPr>
                <w:sz w:val="22"/>
                <w:szCs w:val="22"/>
              </w:rPr>
              <w:t xml:space="preserve"> fiduciary </w:t>
            </w:r>
            <w:r w:rsidRPr="00DF2BAC">
              <w:rPr>
                <w:strike/>
                <w:sz w:val="22"/>
                <w:szCs w:val="22"/>
              </w:rPr>
              <w:t xml:space="preserve">shall </w:t>
            </w:r>
            <w:r w:rsidRPr="00DF2BAC">
              <w:rPr>
                <w:sz w:val="22"/>
                <w:szCs w:val="22"/>
              </w:rPr>
              <w:t xml:space="preserve">must not </w:t>
            </w:r>
            <w:r w:rsidRPr="00DF2BAC">
              <w:rPr>
                <w:strike/>
                <w:sz w:val="22"/>
                <w:szCs w:val="22"/>
              </w:rPr>
              <w:t xml:space="preserve">(a) Provide </w:t>
            </w:r>
            <w:proofErr w:type="spellStart"/>
            <w:r w:rsidRPr="00DF2BAC">
              <w:rPr>
                <w:sz w:val="22"/>
                <w:szCs w:val="22"/>
                <w:u w:val="single"/>
              </w:rPr>
              <w:t>provide</w:t>
            </w:r>
            <w:proofErr w:type="spellEnd"/>
            <w:r w:rsidRPr="00DF2BAC">
              <w:rPr>
                <w:sz w:val="22"/>
                <w:szCs w:val="22"/>
                <w:u w:val="single"/>
              </w:rPr>
              <w:t xml:space="preserve"> </w:t>
            </w:r>
            <w:r w:rsidRPr="00DF2BAC">
              <w:rPr>
                <w:sz w:val="22"/>
                <w:szCs w:val="22"/>
              </w:rPr>
              <w:t xml:space="preserve">non-fiduciary services to </w:t>
            </w:r>
            <w:r w:rsidRPr="00DF2BAC">
              <w:rPr>
                <w:strike/>
                <w:sz w:val="22"/>
                <w:szCs w:val="22"/>
              </w:rPr>
              <w:t xml:space="preserve">the </w:t>
            </w:r>
            <w:r w:rsidRPr="00DF2BAC">
              <w:rPr>
                <w:sz w:val="22"/>
                <w:szCs w:val="22"/>
                <w:u w:val="single"/>
              </w:rPr>
              <w:t xml:space="preserve">a </w:t>
            </w:r>
            <w:r w:rsidRPr="00DF2BAC">
              <w:rPr>
                <w:sz w:val="22"/>
                <w:szCs w:val="22"/>
              </w:rPr>
              <w:t>ward</w:t>
            </w:r>
            <w:r w:rsidR="008C79DC" w:rsidRPr="00DF2BAC">
              <w:rPr>
                <w:sz w:val="22"/>
                <w:szCs w:val="22"/>
                <w:u w:val="single"/>
              </w:rPr>
              <w:t>,</w:t>
            </w:r>
            <w:r w:rsidRPr="00DF2BAC">
              <w:rPr>
                <w:sz w:val="22"/>
                <w:szCs w:val="22"/>
              </w:rPr>
              <w:t xml:space="preserve"> </w:t>
            </w:r>
            <w:r w:rsidRPr="00DF2BAC">
              <w:rPr>
                <w:strike/>
                <w:sz w:val="22"/>
                <w:szCs w:val="22"/>
              </w:rPr>
              <w:t xml:space="preserve">or </w:t>
            </w:r>
            <w:r w:rsidRPr="00DF2BAC">
              <w:rPr>
                <w:sz w:val="22"/>
                <w:szCs w:val="22"/>
              </w:rPr>
              <w:t>protected person</w:t>
            </w:r>
            <w:r w:rsidR="00286E5E" w:rsidRPr="00DF2BAC">
              <w:rPr>
                <w:sz w:val="22"/>
                <w:szCs w:val="22"/>
                <w:u w:val="single"/>
              </w:rPr>
              <w:t>, or estate</w:t>
            </w:r>
            <w:r w:rsidRPr="00DF2BAC">
              <w:rPr>
                <w:sz w:val="22"/>
                <w:szCs w:val="22"/>
                <w:u w:val="single"/>
              </w:rPr>
              <w:t xml:space="preserve"> for compensation</w:t>
            </w:r>
            <w:r w:rsidRPr="00DF2BAC">
              <w:rPr>
                <w:sz w:val="22"/>
                <w:szCs w:val="22"/>
              </w:rPr>
              <w:t xml:space="preserve"> if the fiduciary, or a person </w:t>
            </w:r>
            <w:r w:rsidRPr="00DF2BAC">
              <w:rPr>
                <w:strike/>
                <w:sz w:val="22"/>
                <w:szCs w:val="22"/>
              </w:rPr>
              <w:t>or entity</w:t>
            </w:r>
            <w:r w:rsidRPr="00DF2BAC">
              <w:rPr>
                <w:sz w:val="22"/>
                <w:szCs w:val="22"/>
              </w:rPr>
              <w:t xml:space="preserve"> closely related to the fiduciary, has a personal or financial interest </w:t>
            </w:r>
            <w:r w:rsidRPr="00DF2BAC">
              <w:rPr>
                <w:sz w:val="22"/>
                <w:szCs w:val="22"/>
                <w:u w:val="single"/>
              </w:rPr>
              <w:t>in the non-fiduciary services unless authorized by the court under this section</w:t>
            </w:r>
            <w:r w:rsidRPr="00DF2BAC">
              <w:rPr>
                <w:sz w:val="22"/>
                <w:szCs w:val="22"/>
              </w:rPr>
              <w:t>.</w:t>
            </w:r>
            <w:r w:rsidR="00632ADE" w:rsidRPr="00DF2BAC">
              <w:rPr>
                <w:sz w:val="22"/>
                <w:szCs w:val="22"/>
              </w:rPr>
              <w:t xml:space="preserve"> </w:t>
            </w:r>
            <w:r w:rsidR="00035816" w:rsidRPr="00DF2BAC">
              <w:rPr>
                <w:sz w:val="22"/>
                <w:szCs w:val="22"/>
                <w:u w:val="single"/>
              </w:rPr>
              <w:t>A fiduciary has a financial interest in providing non-fiduciary services, including when:</w:t>
            </w:r>
            <w:r w:rsidRPr="00DF2BAC">
              <w:rPr>
                <w:sz w:val="22"/>
                <w:szCs w:val="22"/>
              </w:rPr>
              <w:t xml:space="preserve"> </w:t>
            </w:r>
          </w:p>
          <w:p w14:paraId="03DC86C0" w14:textId="77777777" w:rsidR="00F97F91" w:rsidRPr="00DF2BAC" w:rsidRDefault="00F97F91" w:rsidP="00F97F91">
            <w:pPr>
              <w:tabs>
                <w:tab w:val="left" w:pos="-2340"/>
              </w:tabs>
              <w:ind w:left="720" w:right="207" w:hanging="360"/>
              <w:jc w:val="both"/>
              <w:rPr>
                <w:sz w:val="22"/>
                <w:szCs w:val="22"/>
              </w:rPr>
            </w:pPr>
          </w:p>
          <w:p w14:paraId="36D4996C" w14:textId="252F24F4" w:rsidR="00E216DD" w:rsidRPr="00DF2BAC" w:rsidRDefault="00F97F91" w:rsidP="00F97F91">
            <w:pPr>
              <w:tabs>
                <w:tab w:val="left" w:pos="-2340"/>
              </w:tabs>
              <w:ind w:left="1080" w:right="207" w:hanging="360"/>
              <w:jc w:val="both"/>
              <w:rPr>
                <w:sz w:val="22"/>
                <w:szCs w:val="22"/>
                <w:u w:val="single"/>
              </w:rPr>
            </w:pPr>
            <w:r w:rsidRPr="00DF2BAC">
              <w:rPr>
                <w:sz w:val="22"/>
                <w:szCs w:val="22"/>
                <w:u w:val="single"/>
              </w:rPr>
              <w:t>a.</w:t>
            </w:r>
            <w:r w:rsidRPr="00DF2BAC">
              <w:rPr>
                <w:sz w:val="22"/>
                <w:szCs w:val="22"/>
                <w:u w:val="single"/>
              </w:rPr>
              <w:tab/>
            </w:r>
            <w:r w:rsidR="00E216DD" w:rsidRPr="00DF2BAC">
              <w:rPr>
                <w:sz w:val="22"/>
                <w:szCs w:val="22"/>
                <w:u w:val="single"/>
              </w:rPr>
              <w:t>The fiduciary</w:t>
            </w:r>
            <w:r w:rsidR="004059DF" w:rsidRPr="00DF2BAC">
              <w:rPr>
                <w:u w:val="single"/>
              </w:rPr>
              <w:t xml:space="preserve"> </w:t>
            </w:r>
            <w:r w:rsidR="004059DF" w:rsidRPr="00DF2BAC">
              <w:rPr>
                <w:sz w:val="22"/>
                <w:szCs w:val="22"/>
                <w:u w:val="single"/>
              </w:rPr>
              <w:t>provides non-fiduciary services to a ward, protected person, or estate for compensation.</w:t>
            </w:r>
            <w:r w:rsidR="00E216DD" w:rsidRPr="00DF2BAC">
              <w:rPr>
                <w:sz w:val="22"/>
                <w:szCs w:val="22"/>
                <w:u w:val="single"/>
              </w:rPr>
              <w:t xml:space="preserve"> </w:t>
            </w:r>
          </w:p>
          <w:p w14:paraId="6A9FA9EB" w14:textId="77777777" w:rsidR="00E216DD" w:rsidRPr="00DF2BAC" w:rsidRDefault="00E216DD" w:rsidP="00F97F91">
            <w:pPr>
              <w:tabs>
                <w:tab w:val="left" w:pos="-2340"/>
              </w:tabs>
              <w:ind w:left="1080" w:right="207" w:hanging="360"/>
              <w:jc w:val="both"/>
              <w:rPr>
                <w:sz w:val="22"/>
                <w:szCs w:val="22"/>
              </w:rPr>
            </w:pPr>
          </w:p>
          <w:p w14:paraId="3E2A3084" w14:textId="4452C1B1" w:rsidR="00F97F91" w:rsidRPr="00DF2BAC" w:rsidRDefault="004059DF" w:rsidP="00F97F91">
            <w:pPr>
              <w:tabs>
                <w:tab w:val="left" w:pos="-2340"/>
              </w:tabs>
              <w:ind w:left="1080" w:right="207" w:hanging="360"/>
              <w:jc w:val="both"/>
              <w:rPr>
                <w:sz w:val="22"/>
                <w:szCs w:val="22"/>
                <w:u w:val="single"/>
              </w:rPr>
            </w:pPr>
            <w:r w:rsidRPr="00DF2BAC">
              <w:rPr>
                <w:sz w:val="22"/>
                <w:szCs w:val="22"/>
                <w:u w:val="single"/>
              </w:rPr>
              <w:t xml:space="preserve">b.   </w:t>
            </w:r>
            <w:r w:rsidR="0018281D" w:rsidRPr="00DF2BAC">
              <w:rPr>
                <w:sz w:val="22"/>
                <w:szCs w:val="22"/>
                <w:u w:val="single"/>
              </w:rPr>
              <w:t xml:space="preserve">The fiduciary, or a person closely related to the fiduciary, has a personal or financial interest in providing the non-fiduciary services. </w:t>
            </w:r>
            <w:r w:rsidR="00F97F91" w:rsidRPr="00DF2BAC">
              <w:rPr>
                <w:strike/>
                <w:sz w:val="22"/>
                <w:szCs w:val="22"/>
              </w:rPr>
              <w:t>For the purposes of this subsection,</w:t>
            </w:r>
            <w:r w:rsidR="00766749" w:rsidRPr="00DF2BAC">
              <w:rPr>
                <w:strike/>
                <w:sz w:val="22"/>
                <w:szCs w:val="22"/>
              </w:rPr>
              <w:t xml:space="preserve"> </w:t>
            </w:r>
            <w:r w:rsidR="002B6556" w:rsidRPr="00DF2BAC">
              <w:rPr>
                <w:sz w:val="22"/>
                <w:szCs w:val="22"/>
                <w:u w:val="single"/>
              </w:rPr>
              <w:t>A</w:t>
            </w:r>
            <w:r w:rsidR="00F97F91" w:rsidRPr="00DF2BAC">
              <w:rPr>
                <w:sz w:val="22"/>
                <w:szCs w:val="22"/>
                <w:u w:val="single"/>
              </w:rPr>
              <w:t xml:space="preserve"> person </w:t>
            </w:r>
            <w:r w:rsidR="00F97F91" w:rsidRPr="00DF2BAC">
              <w:rPr>
                <w:sz w:val="22"/>
                <w:szCs w:val="22"/>
              </w:rPr>
              <w:t xml:space="preserve">“closely related” </w:t>
            </w:r>
            <w:r w:rsidR="00F97F91" w:rsidRPr="00DF2BAC">
              <w:rPr>
                <w:sz w:val="22"/>
                <w:szCs w:val="22"/>
                <w:u w:val="single"/>
              </w:rPr>
              <w:t xml:space="preserve">to the fiduciary </w:t>
            </w:r>
            <w:r w:rsidR="00F97F91" w:rsidRPr="00DF2BAC">
              <w:rPr>
                <w:strike/>
                <w:sz w:val="22"/>
                <w:szCs w:val="22"/>
              </w:rPr>
              <w:t>includes</w:t>
            </w:r>
            <w:r w:rsidR="00F97F91" w:rsidRPr="00DF2BAC">
              <w:rPr>
                <w:sz w:val="22"/>
                <w:szCs w:val="22"/>
                <w:u w:val="single"/>
              </w:rPr>
              <w:t xml:space="preserve"> means:</w:t>
            </w:r>
          </w:p>
          <w:p w14:paraId="73941DB4" w14:textId="77777777" w:rsidR="00F97F91" w:rsidRPr="00DF2BAC" w:rsidRDefault="00F97F91" w:rsidP="00F97F91">
            <w:pPr>
              <w:tabs>
                <w:tab w:val="left" w:pos="-2340"/>
              </w:tabs>
              <w:ind w:left="720" w:right="207" w:hanging="360"/>
              <w:jc w:val="both"/>
              <w:rPr>
                <w:sz w:val="22"/>
                <w:szCs w:val="22"/>
                <w:u w:val="single"/>
              </w:rPr>
            </w:pPr>
          </w:p>
          <w:p w14:paraId="144475DC" w14:textId="77777777" w:rsidR="00F97F91" w:rsidRPr="00DF2BAC" w:rsidRDefault="00F97F91" w:rsidP="00F97F91">
            <w:pPr>
              <w:tabs>
                <w:tab w:val="left" w:pos="-2340"/>
              </w:tabs>
              <w:ind w:left="1440" w:right="207" w:hanging="360"/>
              <w:jc w:val="both"/>
              <w:rPr>
                <w:sz w:val="22"/>
                <w:szCs w:val="22"/>
              </w:rPr>
            </w:pPr>
            <w:r w:rsidRPr="00DF2BAC">
              <w:rPr>
                <w:sz w:val="22"/>
                <w:szCs w:val="22"/>
                <w:u w:val="single"/>
              </w:rPr>
              <w:t xml:space="preserve">(1) </w:t>
            </w:r>
            <w:r w:rsidRPr="00DF2BAC">
              <w:rPr>
                <w:sz w:val="22"/>
                <w:szCs w:val="22"/>
              </w:rPr>
              <w:tab/>
            </w:r>
            <w:r w:rsidRPr="00DF2BAC">
              <w:rPr>
                <w:strike/>
                <w:sz w:val="22"/>
                <w:szCs w:val="22"/>
              </w:rPr>
              <w:t xml:space="preserve">a </w:t>
            </w:r>
            <w:proofErr w:type="gramStart"/>
            <w:r w:rsidRPr="00DF2BAC">
              <w:rPr>
                <w:sz w:val="22"/>
                <w:szCs w:val="22"/>
                <w:u w:val="single"/>
              </w:rPr>
              <w:t>An</w:t>
            </w:r>
            <w:proofErr w:type="gramEnd"/>
            <w:r w:rsidRPr="00DF2BAC">
              <w:rPr>
                <w:sz w:val="22"/>
                <w:szCs w:val="22"/>
                <w:u w:val="single"/>
              </w:rPr>
              <w:t xml:space="preserve"> individual who is the fiduciary’s </w:t>
            </w:r>
            <w:r w:rsidRPr="00DF2BAC">
              <w:rPr>
                <w:sz w:val="22"/>
                <w:szCs w:val="22"/>
              </w:rPr>
              <w:t>spouse, child, parent, sibling, grandparent, aunt, uncle, or cousin</w:t>
            </w:r>
            <w:r w:rsidRPr="00DF2BAC">
              <w:rPr>
                <w:sz w:val="22"/>
                <w:szCs w:val="22"/>
                <w:u w:val="single"/>
              </w:rPr>
              <w:t>;</w:t>
            </w:r>
            <w:r w:rsidRPr="00DF2BAC">
              <w:rPr>
                <w:sz w:val="22"/>
                <w:szCs w:val="22"/>
              </w:rPr>
              <w:t xml:space="preserve"> </w:t>
            </w:r>
            <w:r w:rsidRPr="00DF2BAC">
              <w:rPr>
                <w:strike/>
                <w:sz w:val="22"/>
                <w:szCs w:val="22"/>
              </w:rPr>
              <w:t xml:space="preserve">of the fiduciary, </w:t>
            </w:r>
            <w:r w:rsidRPr="00DF2BAC">
              <w:rPr>
                <w:sz w:val="22"/>
                <w:szCs w:val="22"/>
              </w:rPr>
              <w:t xml:space="preserve">and </w:t>
            </w:r>
          </w:p>
          <w:p w14:paraId="00B1DCAE" w14:textId="7210460E" w:rsidR="00F97F91" w:rsidRPr="00DF2BAC" w:rsidRDefault="00F97F91" w:rsidP="0033399F">
            <w:pPr>
              <w:tabs>
                <w:tab w:val="left" w:pos="-2340"/>
              </w:tabs>
              <w:ind w:left="1440" w:right="207" w:hanging="360"/>
              <w:jc w:val="both"/>
              <w:rPr>
                <w:sz w:val="22"/>
                <w:szCs w:val="22"/>
              </w:rPr>
            </w:pPr>
            <w:r w:rsidRPr="00DF2BAC">
              <w:rPr>
                <w:sz w:val="22"/>
                <w:szCs w:val="22"/>
                <w:u w:val="single"/>
              </w:rPr>
              <w:t>(2)</w:t>
            </w:r>
            <w:r w:rsidRPr="00DF2BAC">
              <w:rPr>
                <w:sz w:val="22"/>
                <w:szCs w:val="22"/>
                <w:u w:val="single"/>
              </w:rPr>
              <w:tab/>
            </w:r>
            <w:r w:rsidRPr="00DF2BAC">
              <w:rPr>
                <w:strike/>
                <w:sz w:val="22"/>
                <w:szCs w:val="22"/>
              </w:rPr>
              <w:t xml:space="preserve">any </w:t>
            </w:r>
            <w:proofErr w:type="gramStart"/>
            <w:r w:rsidRPr="00DF2BAC">
              <w:rPr>
                <w:sz w:val="22"/>
                <w:szCs w:val="22"/>
                <w:u w:val="single"/>
              </w:rPr>
              <w:t>An</w:t>
            </w:r>
            <w:proofErr w:type="gramEnd"/>
            <w:r w:rsidRPr="00DF2BAC">
              <w:rPr>
                <w:sz w:val="22"/>
                <w:szCs w:val="22"/>
                <w:u w:val="single"/>
              </w:rPr>
              <w:t xml:space="preserve"> </w:t>
            </w:r>
            <w:r w:rsidRPr="00DF2BAC">
              <w:rPr>
                <w:strike/>
                <w:sz w:val="22"/>
                <w:szCs w:val="22"/>
              </w:rPr>
              <w:t>business, partnership, corporation, limited liability company, trust, or other</w:t>
            </w:r>
            <w:r w:rsidRPr="00DF2BAC">
              <w:rPr>
                <w:sz w:val="22"/>
                <w:szCs w:val="22"/>
              </w:rPr>
              <w:t xml:space="preserve"> entity that the fiduciary</w:t>
            </w:r>
            <w:r w:rsidR="001F0B47" w:rsidRPr="00DF2BAC">
              <w:rPr>
                <w:sz w:val="22"/>
                <w:szCs w:val="22"/>
                <w:u w:val="single"/>
              </w:rPr>
              <w:t>,</w:t>
            </w:r>
            <w:r w:rsidRPr="00DF2BAC">
              <w:rPr>
                <w:sz w:val="22"/>
                <w:szCs w:val="22"/>
              </w:rPr>
              <w:t xml:space="preserve"> or </w:t>
            </w:r>
            <w:r w:rsidRPr="00DF2BAC">
              <w:rPr>
                <w:strike/>
                <w:sz w:val="22"/>
                <w:szCs w:val="22"/>
              </w:rPr>
              <w:t xml:space="preserve">a </w:t>
            </w:r>
            <w:r w:rsidRPr="00DF2BAC">
              <w:rPr>
                <w:sz w:val="22"/>
                <w:szCs w:val="22"/>
                <w:u w:val="single"/>
              </w:rPr>
              <w:t xml:space="preserve">an individual </w:t>
            </w:r>
            <w:r w:rsidRPr="00DF2BAC">
              <w:rPr>
                <w:sz w:val="22"/>
                <w:szCs w:val="22"/>
              </w:rPr>
              <w:t xml:space="preserve">closely related </w:t>
            </w:r>
            <w:r w:rsidRPr="00DF2BAC">
              <w:rPr>
                <w:strike/>
                <w:sz w:val="22"/>
                <w:szCs w:val="22"/>
              </w:rPr>
              <w:t xml:space="preserve">person  </w:t>
            </w:r>
            <w:r w:rsidRPr="00DF2BAC">
              <w:rPr>
                <w:sz w:val="22"/>
                <w:szCs w:val="22"/>
                <w:u w:val="single"/>
              </w:rPr>
              <w:t>to the fiduciary</w:t>
            </w:r>
            <w:r w:rsidR="001F0B47" w:rsidRPr="00DF2BAC">
              <w:rPr>
                <w:sz w:val="22"/>
                <w:szCs w:val="22"/>
                <w:u w:val="single"/>
              </w:rPr>
              <w:t>,</w:t>
            </w:r>
            <w:r w:rsidRPr="00DF2BAC">
              <w:rPr>
                <w:sz w:val="22"/>
                <w:szCs w:val="22"/>
                <w:u w:val="single"/>
              </w:rPr>
              <w:t xml:space="preserve"> </w:t>
            </w:r>
            <w:r w:rsidRPr="00DF2BAC">
              <w:rPr>
                <w:sz w:val="22"/>
                <w:szCs w:val="22"/>
              </w:rPr>
              <w:t>has a financial interest in, is employed by, or receives compensation or financial benefit from.</w:t>
            </w:r>
          </w:p>
          <w:p w14:paraId="426BAFFD" w14:textId="77777777" w:rsidR="00F97F91" w:rsidRPr="00DF2BAC" w:rsidRDefault="00F97F91" w:rsidP="00F97F91">
            <w:pPr>
              <w:tabs>
                <w:tab w:val="left" w:pos="-2340"/>
                <w:tab w:val="left" w:pos="1080"/>
              </w:tabs>
              <w:ind w:left="1800" w:right="207" w:hanging="360"/>
              <w:jc w:val="both"/>
              <w:rPr>
                <w:strike/>
                <w:sz w:val="22"/>
                <w:szCs w:val="22"/>
              </w:rPr>
            </w:pPr>
            <w:commentRangeStart w:id="75"/>
            <w:r w:rsidRPr="00DF2BAC">
              <w:rPr>
                <w:strike/>
                <w:sz w:val="22"/>
                <w:szCs w:val="22"/>
              </w:rPr>
              <w:t>(b)</w:t>
            </w:r>
            <w:r w:rsidRPr="00DF2BAC">
              <w:rPr>
                <w:strike/>
                <w:sz w:val="22"/>
                <w:szCs w:val="22"/>
              </w:rPr>
              <w:tab/>
              <w:t xml:space="preserve">Solicit or accept incentives or gifts from service providers other than ordinary social hospitality; or   </w:t>
            </w:r>
          </w:p>
          <w:p w14:paraId="384B6044" w14:textId="77777777" w:rsidR="00F97F91" w:rsidRPr="00DF2BAC" w:rsidRDefault="00F97F91" w:rsidP="00F97F91">
            <w:pPr>
              <w:tabs>
                <w:tab w:val="left" w:pos="-2340"/>
              </w:tabs>
              <w:ind w:left="1800" w:right="207" w:hanging="360"/>
              <w:jc w:val="both"/>
              <w:rPr>
                <w:sz w:val="22"/>
                <w:szCs w:val="22"/>
              </w:rPr>
            </w:pPr>
            <w:r w:rsidRPr="00DF2BAC">
              <w:rPr>
                <w:strike/>
                <w:sz w:val="22"/>
                <w:szCs w:val="22"/>
              </w:rPr>
              <w:t>(c)</w:t>
            </w:r>
            <w:r w:rsidRPr="00DF2BAC">
              <w:rPr>
                <w:strike/>
                <w:sz w:val="22"/>
                <w:szCs w:val="22"/>
              </w:rPr>
              <w:tab/>
              <w:t>Solicit or accept a gift from a ward or protected person, or the estate of a ward or protected person, other than ordinary social hospitality.</w:t>
            </w:r>
            <w:commentRangeEnd w:id="75"/>
            <w:r w:rsidRPr="00DF2BAC">
              <w:rPr>
                <w:rStyle w:val="CommentReference"/>
                <w:sz w:val="22"/>
                <w:szCs w:val="22"/>
                <w:lang w:val="x-none" w:eastAsia="x-none"/>
              </w:rPr>
              <w:commentReference w:id="75"/>
            </w:r>
          </w:p>
          <w:p w14:paraId="3EB8F076" w14:textId="77777777" w:rsidR="00F97F91" w:rsidRPr="00DF2BAC" w:rsidRDefault="00F97F91" w:rsidP="00F97F91">
            <w:pPr>
              <w:tabs>
                <w:tab w:val="left" w:pos="-2340"/>
              </w:tabs>
              <w:ind w:left="1800" w:right="207" w:hanging="360"/>
              <w:jc w:val="both"/>
              <w:rPr>
                <w:sz w:val="22"/>
                <w:szCs w:val="22"/>
              </w:rPr>
            </w:pPr>
          </w:p>
          <w:p w14:paraId="57EDBDF3" w14:textId="77777777" w:rsidR="00F97F91" w:rsidRPr="00DF2BAC" w:rsidRDefault="00F97F91" w:rsidP="00F97F91">
            <w:pPr>
              <w:tabs>
                <w:tab w:val="left" w:pos="-2340"/>
              </w:tabs>
              <w:ind w:left="900" w:right="207" w:hanging="540"/>
              <w:jc w:val="both"/>
              <w:rPr>
                <w:sz w:val="22"/>
                <w:szCs w:val="22"/>
                <w:u w:val="single"/>
              </w:rPr>
            </w:pPr>
            <w:r w:rsidRPr="00DF2BAC">
              <w:rPr>
                <w:strike/>
                <w:sz w:val="22"/>
                <w:szCs w:val="22"/>
              </w:rPr>
              <w:t>(</w:t>
            </w:r>
            <w:r w:rsidRPr="00DF2BAC">
              <w:rPr>
                <w:sz w:val="22"/>
                <w:szCs w:val="22"/>
              </w:rPr>
              <w:t>2</w:t>
            </w:r>
            <w:r w:rsidRPr="00DF2BAC">
              <w:rPr>
                <w:strike/>
                <w:sz w:val="22"/>
                <w:szCs w:val="22"/>
              </w:rPr>
              <w:t>)</w:t>
            </w:r>
            <w:r w:rsidRPr="00DF2BAC">
              <w:rPr>
                <w:sz w:val="22"/>
                <w:szCs w:val="22"/>
                <w:u w:val="single"/>
              </w:rPr>
              <w:t>.</w:t>
            </w:r>
            <w:r w:rsidRPr="00DF2BAC">
              <w:rPr>
                <w:sz w:val="22"/>
                <w:szCs w:val="22"/>
                <w:u w:val="single"/>
              </w:rPr>
              <w:tab/>
              <w:t xml:space="preserve">Extraordinary circumstances.  </w:t>
            </w:r>
            <w:r w:rsidRPr="00DF2BAC">
              <w:rPr>
                <w:strike/>
                <w:sz w:val="22"/>
                <w:szCs w:val="22"/>
              </w:rPr>
              <w:t xml:space="preserve">In those exceptional situations when no other services are available, </w:t>
            </w:r>
            <w:proofErr w:type="gramStart"/>
            <w:r w:rsidRPr="00DF2BAC">
              <w:rPr>
                <w:sz w:val="22"/>
                <w:szCs w:val="22"/>
                <w:u w:val="single"/>
              </w:rPr>
              <w:t>Upon</w:t>
            </w:r>
            <w:proofErr w:type="gramEnd"/>
            <w:r w:rsidRPr="00DF2BAC">
              <w:rPr>
                <w:sz w:val="22"/>
                <w:szCs w:val="22"/>
                <w:u w:val="single"/>
              </w:rPr>
              <w:t xml:space="preserve"> a written request by a fiduciary establishing the existence of extraordinary circumstances, a court may exercise its discretion to issue an order authorizing a fiduciary to provide non-fiduciary services otherwise prohibited under (C)(1).</w:t>
            </w:r>
          </w:p>
          <w:p w14:paraId="569D005F" w14:textId="77777777" w:rsidR="00F97F91" w:rsidRPr="00DF2BAC" w:rsidRDefault="00F97F91" w:rsidP="00F97F91">
            <w:pPr>
              <w:tabs>
                <w:tab w:val="left" w:pos="-2340"/>
              </w:tabs>
              <w:ind w:left="720" w:right="207" w:hanging="360"/>
              <w:jc w:val="both"/>
              <w:rPr>
                <w:strike/>
                <w:sz w:val="22"/>
                <w:szCs w:val="22"/>
              </w:rPr>
            </w:pPr>
          </w:p>
          <w:p w14:paraId="60242855" w14:textId="77777777" w:rsidR="00F97F91" w:rsidRPr="00DF2BAC" w:rsidRDefault="00F97F91" w:rsidP="00F97F91">
            <w:pPr>
              <w:tabs>
                <w:tab w:val="left" w:pos="-2340"/>
              </w:tabs>
              <w:ind w:left="1260" w:right="207" w:hanging="360"/>
              <w:jc w:val="both"/>
              <w:rPr>
                <w:sz w:val="22"/>
                <w:szCs w:val="22"/>
              </w:rPr>
            </w:pPr>
            <w:r w:rsidRPr="00DF2BAC">
              <w:rPr>
                <w:sz w:val="22"/>
                <w:szCs w:val="22"/>
                <w:u w:val="single"/>
              </w:rPr>
              <w:t>a</w:t>
            </w:r>
            <w:proofErr w:type="gramStart"/>
            <w:r w:rsidRPr="00DF2BAC">
              <w:rPr>
                <w:sz w:val="22"/>
                <w:szCs w:val="22"/>
                <w:u w:val="single"/>
              </w:rPr>
              <w:t>.</w:t>
            </w:r>
            <w:r w:rsidRPr="00DF2BAC">
              <w:rPr>
                <w:sz w:val="22"/>
                <w:szCs w:val="22"/>
                <w:u w:val="single"/>
              </w:rPr>
              <w:tab/>
            </w:r>
            <w:r w:rsidRPr="00DF2BAC">
              <w:rPr>
                <w:strike/>
                <w:sz w:val="22"/>
                <w:szCs w:val="22"/>
              </w:rPr>
              <w:t xml:space="preserve">a </w:t>
            </w:r>
            <w:proofErr w:type="spellStart"/>
            <w:r w:rsidRPr="00DF2BAC">
              <w:rPr>
                <w:sz w:val="22"/>
                <w:szCs w:val="22"/>
                <w:u w:val="single"/>
              </w:rPr>
              <w:t>A</w:t>
            </w:r>
            <w:proofErr w:type="spellEnd"/>
            <w:proofErr w:type="gramEnd"/>
            <w:r w:rsidRPr="00DF2BAC">
              <w:rPr>
                <w:sz w:val="22"/>
                <w:szCs w:val="22"/>
              </w:rPr>
              <w:t xml:space="preserve"> fiduciary must </w:t>
            </w:r>
            <w:r w:rsidRPr="00DF2BAC">
              <w:rPr>
                <w:strike/>
                <w:sz w:val="22"/>
                <w:szCs w:val="22"/>
              </w:rPr>
              <w:t xml:space="preserve">seek </w:t>
            </w:r>
            <w:r w:rsidRPr="00DF2BAC">
              <w:rPr>
                <w:sz w:val="22"/>
                <w:szCs w:val="22"/>
                <w:u w:val="single"/>
              </w:rPr>
              <w:t xml:space="preserve">file the written request and obtain </w:t>
            </w:r>
            <w:r w:rsidRPr="00DF2BAC">
              <w:rPr>
                <w:sz w:val="22"/>
                <w:szCs w:val="22"/>
              </w:rPr>
              <w:t xml:space="preserve">court approval before providing non-fiduciary services. </w:t>
            </w:r>
            <w:r w:rsidRPr="00DF2BAC">
              <w:rPr>
                <w:sz w:val="22"/>
                <w:szCs w:val="22"/>
                <w:u w:val="single"/>
              </w:rPr>
              <w:t>The failure to do so may result in disallowance of charges for the non-fiduciary services, removal, or discipline under this chapter.</w:t>
            </w:r>
            <w:r w:rsidRPr="00DF2BAC">
              <w:rPr>
                <w:sz w:val="22"/>
                <w:szCs w:val="22"/>
              </w:rPr>
              <w:t xml:space="preserve"> </w:t>
            </w:r>
          </w:p>
          <w:p w14:paraId="662C2D54" w14:textId="77777777" w:rsidR="00F97F91" w:rsidRPr="00DF2BAC" w:rsidRDefault="00F97F91" w:rsidP="00F97F91">
            <w:pPr>
              <w:tabs>
                <w:tab w:val="left" w:pos="-2340"/>
              </w:tabs>
              <w:ind w:left="720" w:right="207" w:hanging="360"/>
              <w:jc w:val="both"/>
              <w:rPr>
                <w:sz w:val="22"/>
                <w:szCs w:val="22"/>
              </w:rPr>
            </w:pPr>
          </w:p>
          <w:p w14:paraId="47D3D14C" w14:textId="12DC2822" w:rsidR="00F97F91" w:rsidRPr="00DF2BAC" w:rsidRDefault="00F97F91" w:rsidP="00F97F91">
            <w:pPr>
              <w:tabs>
                <w:tab w:val="left" w:pos="-2340"/>
              </w:tabs>
              <w:ind w:left="1260" w:right="207" w:hanging="360"/>
              <w:jc w:val="both"/>
              <w:rPr>
                <w:sz w:val="22"/>
                <w:szCs w:val="22"/>
              </w:rPr>
            </w:pPr>
            <w:r w:rsidRPr="00DF2BAC">
              <w:rPr>
                <w:sz w:val="22"/>
                <w:szCs w:val="22"/>
                <w:u w:val="single"/>
              </w:rPr>
              <w:t>b.</w:t>
            </w:r>
            <w:r w:rsidRPr="00DF2BAC">
              <w:rPr>
                <w:sz w:val="22"/>
                <w:szCs w:val="22"/>
                <w:u w:val="single"/>
              </w:rPr>
              <w:tab/>
            </w:r>
            <w:r w:rsidRPr="00DF2BAC">
              <w:rPr>
                <w:strike/>
                <w:sz w:val="22"/>
                <w:szCs w:val="22"/>
              </w:rPr>
              <w:t xml:space="preserve">(a) When requesting court </w:t>
            </w:r>
            <w:proofErr w:type="gramStart"/>
            <w:r w:rsidRPr="00DF2BAC">
              <w:rPr>
                <w:sz w:val="22"/>
                <w:szCs w:val="22"/>
                <w:u w:val="single"/>
              </w:rPr>
              <w:t>The</w:t>
            </w:r>
            <w:proofErr w:type="gramEnd"/>
            <w:r w:rsidRPr="00DF2BAC">
              <w:rPr>
                <w:sz w:val="22"/>
                <w:szCs w:val="22"/>
                <w:u w:val="single"/>
              </w:rPr>
              <w:t xml:space="preserve"> fiduciary’s written request for court </w:t>
            </w:r>
            <w:r w:rsidRPr="00DF2BAC">
              <w:rPr>
                <w:sz w:val="22"/>
                <w:szCs w:val="22"/>
              </w:rPr>
              <w:t>approval</w:t>
            </w:r>
            <w:r w:rsidRPr="00DF2BAC">
              <w:rPr>
                <w:strike/>
                <w:sz w:val="22"/>
                <w:szCs w:val="22"/>
              </w:rPr>
              <w:t>, the fiduciary</w:t>
            </w:r>
            <w:r w:rsidRPr="00DF2BAC">
              <w:rPr>
                <w:sz w:val="22"/>
                <w:szCs w:val="22"/>
              </w:rPr>
              <w:t xml:space="preserve"> must demonstrate </w:t>
            </w:r>
            <w:r w:rsidRPr="00DF2BAC">
              <w:rPr>
                <w:strike/>
                <w:sz w:val="22"/>
                <w:szCs w:val="22"/>
              </w:rPr>
              <w:t>in writing, and with prior notice to parties entitled to notice,</w:t>
            </w:r>
            <w:r w:rsidRPr="00DF2BAC">
              <w:rPr>
                <w:sz w:val="22"/>
                <w:szCs w:val="22"/>
              </w:rPr>
              <w:t xml:space="preserve"> </w:t>
            </w:r>
            <w:r w:rsidRPr="00DF2BAC">
              <w:rPr>
                <w:sz w:val="22"/>
                <w:szCs w:val="22"/>
                <w:u w:val="single"/>
              </w:rPr>
              <w:t xml:space="preserve">the existence of extraordinary circumstances. Extraordinary circumstances may exist if </w:t>
            </w:r>
            <w:r w:rsidRPr="00DF2BAC">
              <w:rPr>
                <w:strike/>
                <w:sz w:val="22"/>
                <w:szCs w:val="22"/>
              </w:rPr>
              <w:t xml:space="preserve">that </w:t>
            </w:r>
            <w:proofErr w:type="gramStart"/>
            <w:r w:rsidRPr="00DF2BAC">
              <w:rPr>
                <w:strike/>
                <w:sz w:val="22"/>
                <w:szCs w:val="22"/>
              </w:rPr>
              <w:t>all</w:t>
            </w:r>
            <w:proofErr w:type="gramEnd"/>
            <w:r w:rsidRPr="00DF2BAC">
              <w:rPr>
                <w:strike/>
                <w:sz w:val="22"/>
                <w:szCs w:val="22"/>
              </w:rPr>
              <w:t xml:space="preserve"> alternatives </w:t>
            </w:r>
            <w:r w:rsidRPr="00DF2BAC">
              <w:rPr>
                <w:sz w:val="22"/>
                <w:szCs w:val="22"/>
                <w:u w:val="single"/>
              </w:rPr>
              <w:t xml:space="preserve">no reasonable or practical alternative for providing the non-fiduciary services </w:t>
            </w:r>
            <w:r w:rsidRPr="00DF2BAC">
              <w:rPr>
                <w:strike/>
                <w:sz w:val="22"/>
                <w:szCs w:val="22"/>
              </w:rPr>
              <w:t xml:space="preserve">have </w:t>
            </w:r>
            <w:r w:rsidRPr="00DF2BAC">
              <w:rPr>
                <w:sz w:val="22"/>
                <w:szCs w:val="22"/>
                <w:u w:val="single"/>
              </w:rPr>
              <w:t xml:space="preserve">has </w:t>
            </w:r>
            <w:r w:rsidRPr="00DF2BAC">
              <w:rPr>
                <w:sz w:val="22"/>
                <w:szCs w:val="22"/>
              </w:rPr>
              <w:t>been identified</w:t>
            </w:r>
            <w:r w:rsidRPr="00DF2BAC">
              <w:rPr>
                <w:strike/>
                <w:sz w:val="22"/>
                <w:szCs w:val="22"/>
              </w:rPr>
              <w:t xml:space="preserve"> and considered and that no alternative is available that is reasonable or practical</w:t>
            </w:r>
            <w:r w:rsidRPr="00DF2BAC">
              <w:rPr>
                <w:sz w:val="22"/>
                <w:szCs w:val="22"/>
              </w:rPr>
              <w:t>.</w:t>
            </w:r>
          </w:p>
          <w:p w14:paraId="24112C06" w14:textId="77777777" w:rsidR="00F97F91" w:rsidRDefault="00F97F91" w:rsidP="00F97F91">
            <w:pPr>
              <w:tabs>
                <w:tab w:val="left" w:pos="-2340"/>
              </w:tabs>
              <w:ind w:left="1260" w:right="207" w:hanging="360"/>
              <w:jc w:val="both"/>
              <w:rPr>
                <w:sz w:val="22"/>
                <w:szCs w:val="22"/>
              </w:rPr>
            </w:pPr>
          </w:p>
          <w:p w14:paraId="026FAEA6" w14:textId="77777777" w:rsidR="00033389" w:rsidRPr="00DF2BAC" w:rsidRDefault="00033389" w:rsidP="00F97F91">
            <w:pPr>
              <w:tabs>
                <w:tab w:val="left" w:pos="-2340"/>
              </w:tabs>
              <w:ind w:left="1260" w:right="207" w:hanging="360"/>
              <w:jc w:val="both"/>
              <w:rPr>
                <w:sz w:val="22"/>
                <w:szCs w:val="22"/>
              </w:rPr>
            </w:pPr>
          </w:p>
          <w:p w14:paraId="41D2ACBC" w14:textId="6F00617C" w:rsidR="00F97F91" w:rsidRPr="00DF2BAC" w:rsidRDefault="00F97F91" w:rsidP="00033389">
            <w:pPr>
              <w:tabs>
                <w:tab w:val="left" w:pos="-2340"/>
              </w:tabs>
              <w:spacing w:before="240"/>
              <w:ind w:left="1260" w:right="207" w:hanging="360"/>
              <w:jc w:val="both"/>
              <w:rPr>
                <w:sz w:val="22"/>
                <w:szCs w:val="22"/>
                <w:u w:val="single"/>
              </w:rPr>
            </w:pPr>
            <w:r w:rsidRPr="00DF2BAC">
              <w:rPr>
                <w:sz w:val="22"/>
                <w:szCs w:val="22"/>
                <w:u w:val="single"/>
              </w:rPr>
              <w:lastRenderedPageBreak/>
              <w:t>c.</w:t>
            </w:r>
            <w:r w:rsidRPr="00DF2BAC">
              <w:rPr>
                <w:sz w:val="22"/>
                <w:szCs w:val="22"/>
                <w:u w:val="single"/>
              </w:rPr>
              <w:tab/>
            </w:r>
            <w:r w:rsidR="000D4C89" w:rsidRPr="00DF2BAC">
              <w:rPr>
                <w:sz w:val="22"/>
                <w:szCs w:val="22"/>
                <w:u w:val="single"/>
              </w:rPr>
              <w:t>The fiduciary’s written request should address the following factors relevant to the court’s decision to grant or deny the request</w:t>
            </w:r>
            <w:r w:rsidRPr="00DF2BAC">
              <w:rPr>
                <w:sz w:val="22"/>
                <w:szCs w:val="22"/>
                <w:u w:val="single"/>
              </w:rPr>
              <w:t>:</w:t>
            </w:r>
          </w:p>
          <w:p w14:paraId="4A3977DF" w14:textId="77777777" w:rsidR="00F97F91" w:rsidRPr="00DF2BAC" w:rsidRDefault="00F97F91" w:rsidP="00F97F91">
            <w:pPr>
              <w:tabs>
                <w:tab w:val="left" w:pos="-2340"/>
              </w:tabs>
              <w:ind w:left="1260" w:right="207" w:hanging="360"/>
              <w:jc w:val="both"/>
              <w:rPr>
                <w:sz w:val="22"/>
                <w:szCs w:val="22"/>
                <w:u w:val="single"/>
              </w:rPr>
            </w:pPr>
            <w:r w:rsidRPr="00DF2BAC">
              <w:rPr>
                <w:sz w:val="22"/>
                <w:szCs w:val="22"/>
                <w:u w:val="single"/>
              </w:rPr>
              <w:t xml:space="preserve"> </w:t>
            </w:r>
          </w:p>
          <w:p w14:paraId="19B87C1B" w14:textId="5DD32A39" w:rsidR="00F97F91" w:rsidRPr="00DF2BAC" w:rsidRDefault="00F97F91" w:rsidP="00F97F91">
            <w:pPr>
              <w:tabs>
                <w:tab w:val="left" w:pos="-2340"/>
              </w:tabs>
              <w:ind w:left="1620" w:right="207" w:hanging="360"/>
              <w:jc w:val="both"/>
              <w:rPr>
                <w:sz w:val="22"/>
                <w:szCs w:val="22"/>
                <w:u w:val="single"/>
              </w:rPr>
            </w:pPr>
            <w:r w:rsidRPr="00DF2BAC">
              <w:rPr>
                <w:sz w:val="22"/>
                <w:szCs w:val="22"/>
                <w:u w:val="single"/>
              </w:rPr>
              <w:t>(1)</w:t>
            </w:r>
            <w:r w:rsidRPr="00DF2BAC">
              <w:rPr>
                <w:sz w:val="22"/>
                <w:szCs w:val="22"/>
                <w:u w:val="single"/>
              </w:rPr>
              <w:tab/>
              <w:t xml:space="preserve">The financial impact on the </w:t>
            </w:r>
            <w:r w:rsidR="00174D7C" w:rsidRPr="00DF2BAC">
              <w:rPr>
                <w:sz w:val="22"/>
                <w:szCs w:val="22"/>
                <w:u w:val="single"/>
              </w:rPr>
              <w:t xml:space="preserve">ward, protected person, or estate </w:t>
            </w:r>
            <w:r w:rsidRPr="00DF2BAC">
              <w:rPr>
                <w:sz w:val="22"/>
                <w:szCs w:val="22"/>
                <w:u w:val="single"/>
              </w:rPr>
              <w:t xml:space="preserve">if the request is </w:t>
            </w:r>
            <w:proofErr w:type="gramStart"/>
            <w:r w:rsidRPr="00DF2BAC">
              <w:rPr>
                <w:sz w:val="22"/>
                <w:szCs w:val="22"/>
                <w:u w:val="single"/>
              </w:rPr>
              <w:t>granted;</w:t>
            </w:r>
            <w:proofErr w:type="gramEnd"/>
          </w:p>
          <w:p w14:paraId="095E6E90" w14:textId="75504276" w:rsidR="00EE33E0" w:rsidRPr="00DF2BAC" w:rsidRDefault="00EE33E0" w:rsidP="00F97F91">
            <w:pPr>
              <w:tabs>
                <w:tab w:val="left" w:pos="-2340"/>
              </w:tabs>
              <w:ind w:left="1620" w:right="207" w:hanging="360"/>
              <w:jc w:val="both"/>
              <w:rPr>
                <w:sz w:val="22"/>
                <w:szCs w:val="22"/>
                <w:u w:val="single"/>
              </w:rPr>
            </w:pPr>
            <w:r w:rsidRPr="00DF2BAC">
              <w:rPr>
                <w:sz w:val="22"/>
                <w:szCs w:val="22"/>
                <w:u w:val="single"/>
              </w:rPr>
              <w:t xml:space="preserve">(2)  </w:t>
            </w:r>
            <w:r w:rsidR="00113CCD" w:rsidRPr="00DF2BAC">
              <w:rPr>
                <w:sz w:val="22"/>
                <w:szCs w:val="22"/>
                <w:u w:val="single"/>
              </w:rPr>
              <w:t xml:space="preserve">The financial impact on the fiduciary or a person closely related to the fiduciary if the request is </w:t>
            </w:r>
            <w:proofErr w:type="gramStart"/>
            <w:r w:rsidR="00113CCD" w:rsidRPr="00DF2BAC">
              <w:rPr>
                <w:sz w:val="22"/>
                <w:szCs w:val="22"/>
                <w:u w:val="single"/>
              </w:rPr>
              <w:t>granted;</w:t>
            </w:r>
            <w:proofErr w:type="gramEnd"/>
          </w:p>
          <w:p w14:paraId="557DE655" w14:textId="1D0413D7" w:rsidR="00F97F91" w:rsidRPr="00DF2BAC" w:rsidRDefault="00F97F91" w:rsidP="00F97F91">
            <w:pPr>
              <w:tabs>
                <w:tab w:val="left" w:pos="-2340"/>
              </w:tabs>
              <w:ind w:left="1620" w:right="207" w:hanging="360"/>
              <w:jc w:val="both"/>
              <w:rPr>
                <w:sz w:val="22"/>
                <w:szCs w:val="22"/>
                <w:u w:val="single"/>
              </w:rPr>
            </w:pPr>
            <w:r w:rsidRPr="00DF2BAC">
              <w:rPr>
                <w:sz w:val="22"/>
                <w:szCs w:val="22"/>
                <w:u w:val="single"/>
              </w:rPr>
              <w:t>(</w:t>
            </w:r>
            <w:r w:rsidR="00113CCD" w:rsidRPr="00DF2BAC">
              <w:rPr>
                <w:sz w:val="22"/>
                <w:szCs w:val="22"/>
                <w:u w:val="single"/>
              </w:rPr>
              <w:t>3</w:t>
            </w:r>
            <w:r w:rsidRPr="00DF2BAC">
              <w:rPr>
                <w:sz w:val="22"/>
                <w:szCs w:val="22"/>
                <w:u w:val="single"/>
              </w:rPr>
              <w:t>)</w:t>
            </w:r>
            <w:r w:rsidRPr="00DF2BAC">
              <w:rPr>
                <w:sz w:val="22"/>
                <w:szCs w:val="22"/>
                <w:u w:val="single"/>
              </w:rPr>
              <w:tab/>
              <w:t xml:space="preserve">Whether the fiduciary’s role in providing both fiduciary and non-fiduciary services would constitute a relationship likely to harm the interests of the </w:t>
            </w:r>
            <w:r w:rsidR="00174D7C" w:rsidRPr="00DF2BAC">
              <w:rPr>
                <w:sz w:val="22"/>
                <w:szCs w:val="22"/>
                <w:u w:val="single"/>
              </w:rPr>
              <w:t xml:space="preserve">ward, protected person, or </w:t>
            </w:r>
            <w:proofErr w:type="gramStart"/>
            <w:r w:rsidR="00174D7C" w:rsidRPr="00DF2BAC">
              <w:rPr>
                <w:sz w:val="22"/>
                <w:szCs w:val="22"/>
                <w:u w:val="single"/>
              </w:rPr>
              <w:t>estate</w:t>
            </w:r>
            <w:r w:rsidRPr="00DF2BAC">
              <w:rPr>
                <w:sz w:val="22"/>
                <w:szCs w:val="22"/>
                <w:u w:val="single"/>
              </w:rPr>
              <w:t>;</w:t>
            </w:r>
            <w:proofErr w:type="gramEnd"/>
          </w:p>
          <w:p w14:paraId="59FA3281" w14:textId="63635614" w:rsidR="00F97F91" w:rsidRPr="00DF2BAC" w:rsidRDefault="00F97F91" w:rsidP="00F97F91">
            <w:pPr>
              <w:tabs>
                <w:tab w:val="left" w:pos="-2340"/>
              </w:tabs>
              <w:ind w:left="1620" w:right="207" w:hanging="360"/>
              <w:jc w:val="both"/>
              <w:rPr>
                <w:sz w:val="22"/>
                <w:szCs w:val="22"/>
                <w:u w:val="single"/>
              </w:rPr>
            </w:pPr>
            <w:r w:rsidRPr="00DF2BAC">
              <w:rPr>
                <w:sz w:val="22"/>
                <w:szCs w:val="22"/>
                <w:u w:val="single"/>
              </w:rPr>
              <w:t>(</w:t>
            </w:r>
            <w:r w:rsidR="00776FA3" w:rsidRPr="00DF2BAC">
              <w:rPr>
                <w:sz w:val="22"/>
                <w:szCs w:val="22"/>
                <w:u w:val="single"/>
              </w:rPr>
              <w:t>4</w:t>
            </w:r>
            <w:r w:rsidRPr="00DF2BAC">
              <w:rPr>
                <w:sz w:val="22"/>
                <w:szCs w:val="22"/>
                <w:u w:val="single"/>
              </w:rPr>
              <w:t>)</w:t>
            </w:r>
            <w:r w:rsidRPr="00DF2BAC">
              <w:rPr>
                <w:sz w:val="22"/>
                <w:szCs w:val="22"/>
                <w:u w:val="single"/>
              </w:rPr>
              <w:tab/>
              <w:t xml:space="preserve">Whether the risk of harm to the interests of the </w:t>
            </w:r>
            <w:r w:rsidR="00FA3395" w:rsidRPr="00DF2BAC">
              <w:rPr>
                <w:sz w:val="22"/>
                <w:szCs w:val="22"/>
                <w:u w:val="single"/>
              </w:rPr>
              <w:t xml:space="preserve">ward, protected person, or estate </w:t>
            </w:r>
            <w:r w:rsidRPr="00DF2BAC">
              <w:rPr>
                <w:sz w:val="22"/>
                <w:szCs w:val="22"/>
                <w:u w:val="single"/>
              </w:rPr>
              <w:t xml:space="preserve">outweighs the need for the fiduciary to perform non-fiduciary services under the </w:t>
            </w:r>
            <w:proofErr w:type="gramStart"/>
            <w:r w:rsidRPr="00DF2BAC">
              <w:rPr>
                <w:sz w:val="22"/>
                <w:szCs w:val="22"/>
                <w:u w:val="single"/>
              </w:rPr>
              <w:t>circumstances;</w:t>
            </w:r>
            <w:proofErr w:type="gramEnd"/>
          </w:p>
          <w:p w14:paraId="6E7060B8" w14:textId="55DDFD73" w:rsidR="00F97F91" w:rsidRPr="00DF2BAC" w:rsidRDefault="00F97F91" w:rsidP="00F97F91">
            <w:pPr>
              <w:tabs>
                <w:tab w:val="left" w:pos="-2340"/>
              </w:tabs>
              <w:ind w:left="1620" w:right="207" w:hanging="360"/>
              <w:jc w:val="both"/>
              <w:rPr>
                <w:sz w:val="22"/>
                <w:szCs w:val="22"/>
                <w:u w:val="single"/>
              </w:rPr>
            </w:pPr>
            <w:r w:rsidRPr="00DF2BAC">
              <w:rPr>
                <w:sz w:val="22"/>
                <w:szCs w:val="22"/>
                <w:u w:val="single"/>
              </w:rPr>
              <w:t>(</w:t>
            </w:r>
            <w:r w:rsidR="00776FA3" w:rsidRPr="00DF2BAC">
              <w:rPr>
                <w:sz w:val="22"/>
                <w:szCs w:val="22"/>
                <w:u w:val="single"/>
              </w:rPr>
              <w:t>5</w:t>
            </w:r>
            <w:r w:rsidRPr="00DF2BAC">
              <w:rPr>
                <w:sz w:val="22"/>
                <w:szCs w:val="22"/>
                <w:u w:val="single"/>
              </w:rPr>
              <w:t>)</w:t>
            </w:r>
            <w:r w:rsidRPr="00DF2BAC">
              <w:rPr>
                <w:sz w:val="22"/>
                <w:szCs w:val="22"/>
                <w:u w:val="single"/>
              </w:rPr>
              <w:tab/>
              <w:t xml:space="preserve">Whether the fiduciary failed to disclose their financial interests related to the fiduciary role and any related benefits to the court before </w:t>
            </w:r>
            <w:proofErr w:type="gramStart"/>
            <w:r w:rsidRPr="00DF2BAC">
              <w:rPr>
                <w:sz w:val="22"/>
                <w:szCs w:val="22"/>
                <w:u w:val="single"/>
              </w:rPr>
              <w:t>appointment;</w:t>
            </w:r>
            <w:proofErr w:type="gramEnd"/>
            <w:r w:rsidRPr="00DF2BAC">
              <w:rPr>
                <w:sz w:val="22"/>
                <w:szCs w:val="22"/>
                <w:u w:val="single"/>
              </w:rPr>
              <w:t xml:space="preserve"> </w:t>
            </w:r>
          </w:p>
          <w:p w14:paraId="1B1C0DE6" w14:textId="40F013F1" w:rsidR="00702C85" w:rsidRPr="00DF2BAC" w:rsidRDefault="00F97F91" w:rsidP="00FF254C">
            <w:pPr>
              <w:tabs>
                <w:tab w:val="left" w:pos="-2340"/>
              </w:tabs>
              <w:ind w:left="1627" w:right="202" w:hanging="360"/>
              <w:jc w:val="both"/>
              <w:rPr>
                <w:sz w:val="22"/>
                <w:szCs w:val="22"/>
                <w:u w:val="single"/>
              </w:rPr>
            </w:pPr>
            <w:r w:rsidRPr="00DF2BAC">
              <w:rPr>
                <w:sz w:val="22"/>
                <w:szCs w:val="22"/>
                <w:u w:val="single"/>
              </w:rPr>
              <w:t>(</w:t>
            </w:r>
            <w:r w:rsidR="002933B1" w:rsidRPr="00DF2BAC">
              <w:rPr>
                <w:sz w:val="22"/>
                <w:szCs w:val="22"/>
                <w:u w:val="single"/>
              </w:rPr>
              <w:t>6</w:t>
            </w:r>
            <w:r w:rsidRPr="00DF2BAC">
              <w:rPr>
                <w:sz w:val="22"/>
                <w:szCs w:val="22"/>
                <w:u w:val="single"/>
              </w:rPr>
              <w:t>)</w:t>
            </w:r>
            <w:r w:rsidRPr="00DF2BAC">
              <w:rPr>
                <w:sz w:val="22"/>
                <w:szCs w:val="22"/>
                <w:u w:val="single"/>
              </w:rPr>
              <w:tab/>
              <w:t xml:space="preserve">Whether the conflict created by performing the proposed non-fiduciary services is </w:t>
            </w:r>
            <w:proofErr w:type="gramStart"/>
            <w:r w:rsidRPr="00DF2BAC">
              <w:rPr>
                <w:sz w:val="22"/>
                <w:szCs w:val="22"/>
                <w:u w:val="single"/>
              </w:rPr>
              <w:t>insubstantial;</w:t>
            </w:r>
            <w:proofErr w:type="gramEnd"/>
          </w:p>
          <w:p w14:paraId="47415894" w14:textId="66FEC328" w:rsidR="00F97F91" w:rsidRPr="00DF2BAC" w:rsidRDefault="00F97F91" w:rsidP="00FF254C">
            <w:pPr>
              <w:tabs>
                <w:tab w:val="left" w:pos="-2340"/>
              </w:tabs>
              <w:ind w:left="1627" w:right="202" w:hanging="360"/>
              <w:jc w:val="both"/>
              <w:rPr>
                <w:sz w:val="22"/>
                <w:szCs w:val="22"/>
                <w:u w:val="single"/>
              </w:rPr>
            </w:pPr>
            <w:r w:rsidRPr="00DF2BAC">
              <w:rPr>
                <w:sz w:val="22"/>
                <w:szCs w:val="22"/>
                <w:u w:val="single"/>
              </w:rPr>
              <w:t>(</w:t>
            </w:r>
            <w:r w:rsidR="002933B1" w:rsidRPr="00DF2BAC">
              <w:rPr>
                <w:sz w:val="22"/>
                <w:szCs w:val="22"/>
                <w:u w:val="single"/>
              </w:rPr>
              <w:t>7</w:t>
            </w:r>
            <w:r w:rsidRPr="00DF2BAC">
              <w:rPr>
                <w:sz w:val="22"/>
                <w:szCs w:val="22"/>
                <w:u w:val="single"/>
              </w:rPr>
              <w:t>)</w:t>
            </w:r>
            <w:r w:rsidRPr="00DF2BAC">
              <w:rPr>
                <w:sz w:val="22"/>
                <w:szCs w:val="22"/>
                <w:u w:val="single"/>
              </w:rPr>
              <w:tab/>
              <w:t>Whether it serves the ward’s</w:t>
            </w:r>
            <w:r w:rsidR="002933B1" w:rsidRPr="00DF2BAC">
              <w:rPr>
                <w:sz w:val="22"/>
                <w:szCs w:val="22"/>
                <w:u w:val="single"/>
              </w:rPr>
              <w:t>,</w:t>
            </w:r>
            <w:r w:rsidRPr="00DF2BAC">
              <w:rPr>
                <w:sz w:val="22"/>
                <w:szCs w:val="22"/>
                <w:u w:val="single"/>
              </w:rPr>
              <w:t xml:space="preserve"> protected person’s</w:t>
            </w:r>
            <w:r w:rsidR="002933B1" w:rsidRPr="00DF2BAC">
              <w:rPr>
                <w:sz w:val="22"/>
                <w:szCs w:val="22"/>
                <w:u w:val="single"/>
              </w:rPr>
              <w:t>, or estate’s</w:t>
            </w:r>
            <w:r w:rsidRPr="00DF2BAC">
              <w:rPr>
                <w:sz w:val="22"/>
                <w:szCs w:val="22"/>
                <w:u w:val="single"/>
              </w:rPr>
              <w:t xml:space="preserve"> best interests for the fiduciary to perform the specified non-fiduciary services; and</w:t>
            </w:r>
          </w:p>
          <w:p w14:paraId="30EFFCAF" w14:textId="26E1A289" w:rsidR="00F97F91" w:rsidRPr="00DF2BAC" w:rsidRDefault="00F97F91" w:rsidP="006E4339">
            <w:pPr>
              <w:tabs>
                <w:tab w:val="left" w:pos="-2340"/>
              </w:tabs>
              <w:ind w:left="1620" w:right="207" w:hanging="360"/>
              <w:jc w:val="both"/>
              <w:rPr>
                <w:sz w:val="22"/>
                <w:szCs w:val="22"/>
                <w:u w:val="single"/>
              </w:rPr>
            </w:pPr>
            <w:r w:rsidRPr="00DF2BAC">
              <w:rPr>
                <w:sz w:val="22"/>
                <w:szCs w:val="22"/>
                <w:u w:val="single"/>
              </w:rPr>
              <w:t>(</w:t>
            </w:r>
            <w:r w:rsidR="00D35034" w:rsidRPr="00DF2BAC">
              <w:rPr>
                <w:sz w:val="22"/>
                <w:szCs w:val="22"/>
                <w:u w:val="single"/>
              </w:rPr>
              <w:t>8</w:t>
            </w:r>
            <w:r w:rsidRPr="00DF2BAC">
              <w:rPr>
                <w:sz w:val="22"/>
                <w:szCs w:val="22"/>
                <w:u w:val="single"/>
              </w:rPr>
              <w:t>)</w:t>
            </w:r>
            <w:r w:rsidRPr="00DF2BAC">
              <w:rPr>
                <w:sz w:val="22"/>
                <w:szCs w:val="22"/>
                <w:u w:val="single"/>
              </w:rPr>
              <w:tab/>
              <w:t xml:space="preserve">Whether the proposed compensation for performing the non-fiduciary services is reasonable and necessary, considering the best interest of the ward or protected person, under the factors listed in A.R. S. § 14-5109(C).  </w:t>
            </w:r>
          </w:p>
          <w:p w14:paraId="01BD9407" w14:textId="77777777" w:rsidR="00F97F91" w:rsidRPr="00DF2BAC" w:rsidRDefault="00F97F91" w:rsidP="006E4339">
            <w:pPr>
              <w:tabs>
                <w:tab w:val="left" w:pos="-2340"/>
              </w:tabs>
              <w:ind w:left="1620" w:right="207" w:hanging="360"/>
              <w:jc w:val="both"/>
              <w:rPr>
                <w:sz w:val="22"/>
                <w:szCs w:val="22"/>
                <w:u w:val="single"/>
              </w:rPr>
            </w:pPr>
          </w:p>
          <w:p w14:paraId="60E48AD6" w14:textId="77777777" w:rsidR="00F97F91" w:rsidRPr="00DF2BAC" w:rsidRDefault="00F97F91" w:rsidP="006E4339">
            <w:pPr>
              <w:tabs>
                <w:tab w:val="left" w:pos="-2340"/>
              </w:tabs>
              <w:ind w:left="1260" w:right="207" w:hanging="360"/>
              <w:jc w:val="both"/>
              <w:rPr>
                <w:sz w:val="22"/>
                <w:szCs w:val="22"/>
                <w:u w:val="single"/>
              </w:rPr>
            </w:pPr>
            <w:r w:rsidRPr="00DF2BAC">
              <w:rPr>
                <w:sz w:val="22"/>
                <w:szCs w:val="22"/>
                <w:u w:val="single"/>
              </w:rPr>
              <w:t>d.</w:t>
            </w:r>
            <w:r w:rsidRPr="00DF2BAC">
              <w:rPr>
                <w:sz w:val="22"/>
                <w:szCs w:val="22"/>
                <w:u w:val="single"/>
              </w:rPr>
              <w:tab/>
              <w:t xml:space="preserve">If the court grants the request, the fiduciary’s billing for the authorized non-fiduciary services performed must be separated from the billing for fiduciary services. </w:t>
            </w:r>
          </w:p>
          <w:p w14:paraId="52A5B36D" w14:textId="77777777" w:rsidR="004258EE" w:rsidRPr="00DF2BAC" w:rsidRDefault="004258EE" w:rsidP="006E4339">
            <w:pPr>
              <w:tabs>
                <w:tab w:val="left" w:pos="-2340"/>
              </w:tabs>
              <w:ind w:left="1260" w:right="207" w:hanging="360"/>
              <w:jc w:val="both"/>
              <w:rPr>
                <w:sz w:val="22"/>
                <w:szCs w:val="22"/>
                <w:u w:val="single"/>
              </w:rPr>
            </w:pPr>
          </w:p>
          <w:p w14:paraId="464C0C36" w14:textId="77777777" w:rsidR="004258EE" w:rsidRPr="00DF2BAC" w:rsidRDefault="004258EE" w:rsidP="006E4339">
            <w:pPr>
              <w:tabs>
                <w:tab w:val="left" w:pos="-2340"/>
              </w:tabs>
              <w:ind w:left="1590" w:right="207" w:hanging="360"/>
              <w:jc w:val="both"/>
              <w:rPr>
                <w:sz w:val="22"/>
                <w:szCs w:val="22"/>
                <w:u w:val="single"/>
              </w:rPr>
            </w:pPr>
            <w:r w:rsidRPr="00DF2BAC">
              <w:rPr>
                <w:sz w:val="22"/>
                <w:szCs w:val="22"/>
                <w:u w:val="single"/>
              </w:rPr>
              <w:t>(1)</w:t>
            </w:r>
            <w:r w:rsidRPr="00DF2BAC">
              <w:rPr>
                <w:sz w:val="22"/>
                <w:szCs w:val="22"/>
                <w:u w:val="single"/>
              </w:rPr>
              <w:tab/>
              <w:t xml:space="preserve">The fiduciary’s billing for the authorized non-fiduciary services performed must be separated from the billing for fiduciary </w:t>
            </w:r>
            <w:proofErr w:type="gramStart"/>
            <w:r w:rsidRPr="00DF2BAC">
              <w:rPr>
                <w:sz w:val="22"/>
                <w:szCs w:val="22"/>
                <w:u w:val="single"/>
              </w:rPr>
              <w:t>services;</w:t>
            </w:r>
            <w:proofErr w:type="gramEnd"/>
            <w:r w:rsidRPr="00DF2BAC">
              <w:rPr>
                <w:sz w:val="22"/>
                <w:szCs w:val="22"/>
                <w:u w:val="single"/>
              </w:rPr>
              <w:t xml:space="preserve"> </w:t>
            </w:r>
          </w:p>
          <w:p w14:paraId="6E7D4968" w14:textId="77777777" w:rsidR="004258EE" w:rsidRPr="00DF2BAC" w:rsidRDefault="004258EE" w:rsidP="006E4339">
            <w:pPr>
              <w:tabs>
                <w:tab w:val="left" w:pos="-2340"/>
              </w:tabs>
              <w:ind w:left="1590" w:right="207" w:hanging="360"/>
              <w:jc w:val="both"/>
              <w:rPr>
                <w:sz w:val="22"/>
                <w:szCs w:val="22"/>
                <w:u w:val="single"/>
              </w:rPr>
            </w:pPr>
            <w:r w:rsidRPr="00DF2BAC">
              <w:rPr>
                <w:sz w:val="22"/>
                <w:szCs w:val="22"/>
                <w:u w:val="single"/>
              </w:rPr>
              <w:t>(2)</w:t>
            </w:r>
            <w:r w:rsidRPr="00DF2BAC">
              <w:rPr>
                <w:sz w:val="22"/>
                <w:szCs w:val="22"/>
                <w:u w:val="single"/>
              </w:rPr>
              <w:tab/>
              <w:t>The non-fiduciary services and fees must be reasonable; and</w:t>
            </w:r>
          </w:p>
          <w:p w14:paraId="57761A29" w14:textId="77777777" w:rsidR="004258EE" w:rsidRPr="00DF2BAC" w:rsidRDefault="004258EE" w:rsidP="006E4339">
            <w:pPr>
              <w:tabs>
                <w:tab w:val="left" w:pos="-2340"/>
              </w:tabs>
              <w:ind w:left="1590" w:right="207" w:hanging="360"/>
              <w:jc w:val="both"/>
              <w:rPr>
                <w:sz w:val="22"/>
                <w:szCs w:val="22"/>
                <w:u w:val="single"/>
              </w:rPr>
            </w:pPr>
            <w:r w:rsidRPr="00DF2BAC">
              <w:rPr>
                <w:sz w:val="22"/>
                <w:szCs w:val="22"/>
                <w:u w:val="single"/>
              </w:rPr>
              <w:t>(3)</w:t>
            </w:r>
            <w:r w:rsidRPr="00DF2BAC">
              <w:rPr>
                <w:sz w:val="22"/>
                <w:szCs w:val="22"/>
                <w:u w:val="single"/>
              </w:rPr>
              <w:tab/>
              <w:t>Even with advance approval to provide non-fiduciary services, the services and fees are subject to court approval.</w:t>
            </w:r>
          </w:p>
          <w:p w14:paraId="3AAF19B9" w14:textId="77777777" w:rsidR="00F97F91" w:rsidRPr="00DF2BAC" w:rsidRDefault="00F97F91" w:rsidP="006E4339">
            <w:pPr>
              <w:tabs>
                <w:tab w:val="left" w:pos="-2340"/>
              </w:tabs>
              <w:ind w:left="1440" w:right="207" w:hanging="360"/>
              <w:jc w:val="both"/>
              <w:rPr>
                <w:sz w:val="22"/>
                <w:szCs w:val="22"/>
              </w:rPr>
            </w:pPr>
            <w:r w:rsidRPr="00DF2BAC">
              <w:rPr>
                <w:sz w:val="22"/>
                <w:szCs w:val="22"/>
                <w:u w:val="single"/>
              </w:rPr>
              <w:t xml:space="preserve">   </w:t>
            </w:r>
          </w:p>
          <w:p w14:paraId="6A7AA0DA" w14:textId="77777777" w:rsidR="00F97F91" w:rsidRPr="00DF2BAC" w:rsidRDefault="00F97F91" w:rsidP="00F97F91">
            <w:pPr>
              <w:tabs>
                <w:tab w:val="left" w:pos="-2340"/>
              </w:tabs>
              <w:ind w:left="900" w:right="207" w:hanging="540"/>
              <w:jc w:val="both"/>
              <w:rPr>
                <w:sz w:val="22"/>
                <w:szCs w:val="22"/>
              </w:rPr>
            </w:pPr>
            <w:r w:rsidRPr="00DF2BAC">
              <w:rPr>
                <w:strike/>
                <w:sz w:val="22"/>
                <w:szCs w:val="22"/>
              </w:rPr>
              <w:t>(b)</w:t>
            </w:r>
            <w:r w:rsidRPr="00DF2BAC">
              <w:rPr>
                <w:sz w:val="22"/>
                <w:szCs w:val="22"/>
                <w:u w:val="single"/>
              </w:rPr>
              <w:t>3.</w:t>
            </w:r>
            <w:r w:rsidRPr="00DF2BAC">
              <w:rPr>
                <w:sz w:val="22"/>
                <w:szCs w:val="22"/>
                <w:u w:val="single"/>
              </w:rPr>
              <w:tab/>
              <w:t xml:space="preserve">Emergency exception.  </w:t>
            </w:r>
            <w:r w:rsidRPr="00DF2BAC">
              <w:rPr>
                <w:sz w:val="22"/>
                <w:szCs w:val="22"/>
              </w:rPr>
              <w:t xml:space="preserve">Prior court approval is not required in </w:t>
            </w:r>
            <w:proofErr w:type="gramStart"/>
            <w:r w:rsidRPr="00DF2BAC">
              <w:rPr>
                <w:sz w:val="22"/>
                <w:szCs w:val="22"/>
              </w:rPr>
              <w:t xml:space="preserve">an emergency </w:t>
            </w:r>
            <w:r w:rsidRPr="00DF2BAC">
              <w:rPr>
                <w:strike/>
                <w:sz w:val="22"/>
                <w:szCs w:val="22"/>
              </w:rPr>
              <w:t>situation</w:t>
            </w:r>
            <w:proofErr w:type="gramEnd"/>
            <w:r w:rsidRPr="00DF2BAC">
              <w:rPr>
                <w:strike/>
                <w:sz w:val="22"/>
                <w:szCs w:val="22"/>
              </w:rPr>
              <w:t xml:space="preserve"> where </w:t>
            </w:r>
            <w:r w:rsidRPr="00DF2BAC">
              <w:rPr>
                <w:sz w:val="22"/>
                <w:szCs w:val="22"/>
              </w:rPr>
              <w:t xml:space="preserve">it is </w:t>
            </w:r>
            <w:r w:rsidRPr="00DF2BAC">
              <w:rPr>
                <w:sz w:val="22"/>
                <w:szCs w:val="22"/>
                <w:u w:val="single"/>
              </w:rPr>
              <w:t xml:space="preserve">immediately </w:t>
            </w:r>
            <w:r w:rsidRPr="00DF2BAC">
              <w:rPr>
                <w:sz w:val="22"/>
                <w:szCs w:val="22"/>
              </w:rPr>
              <w:t xml:space="preserve">necessary for the fiduciary to provide </w:t>
            </w:r>
            <w:r w:rsidRPr="00DF2BAC">
              <w:rPr>
                <w:sz w:val="22"/>
                <w:szCs w:val="22"/>
                <w:u w:val="single"/>
              </w:rPr>
              <w:t xml:space="preserve">non-fiduciary </w:t>
            </w:r>
            <w:r w:rsidRPr="00DF2BAC">
              <w:rPr>
                <w:sz w:val="22"/>
                <w:szCs w:val="22"/>
              </w:rPr>
              <w:t>services to protect the best interests of the ward or protected person</w:t>
            </w:r>
            <w:r w:rsidRPr="00DF2BAC">
              <w:rPr>
                <w:strike/>
                <w:sz w:val="22"/>
                <w:szCs w:val="22"/>
              </w:rPr>
              <w:t xml:space="preserve">, but the </w:t>
            </w:r>
            <w:r w:rsidRPr="00DF2BAC">
              <w:rPr>
                <w:sz w:val="22"/>
                <w:szCs w:val="22"/>
                <w:u w:val="single"/>
              </w:rPr>
              <w:t xml:space="preserve">on the condition that the </w:t>
            </w:r>
            <w:r w:rsidRPr="00DF2BAC">
              <w:rPr>
                <w:sz w:val="22"/>
                <w:szCs w:val="22"/>
              </w:rPr>
              <w:t>fiduciary must</w:t>
            </w:r>
            <w:r w:rsidRPr="00DF2BAC">
              <w:rPr>
                <w:sz w:val="22"/>
                <w:szCs w:val="22"/>
                <w:u w:val="single"/>
              </w:rPr>
              <w:t>, within 2 calendar days, file a written request for court approval:</w:t>
            </w:r>
            <w:r w:rsidRPr="00DF2BAC">
              <w:rPr>
                <w:sz w:val="22"/>
                <w:szCs w:val="22"/>
              </w:rPr>
              <w:t xml:space="preserve"> </w:t>
            </w:r>
          </w:p>
          <w:p w14:paraId="7D79B271" w14:textId="77777777" w:rsidR="00F97F91" w:rsidRPr="00DF2BAC" w:rsidRDefault="00F97F91" w:rsidP="00F97F91">
            <w:pPr>
              <w:tabs>
                <w:tab w:val="left" w:pos="-2340"/>
              </w:tabs>
              <w:ind w:left="540" w:right="207" w:hanging="540"/>
              <w:jc w:val="both"/>
              <w:rPr>
                <w:strike/>
                <w:sz w:val="22"/>
                <w:szCs w:val="22"/>
              </w:rPr>
            </w:pPr>
          </w:p>
          <w:p w14:paraId="40BFA4CB" w14:textId="77777777" w:rsidR="00F97F91" w:rsidRPr="00DF2BAC" w:rsidRDefault="00F97F91" w:rsidP="00F97F91">
            <w:pPr>
              <w:tabs>
                <w:tab w:val="left" w:pos="-2340"/>
              </w:tabs>
              <w:ind w:left="1260" w:right="207" w:hanging="360"/>
              <w:jc w:val="both"/>
              <w:rPr>
                <w:sz w:val="22"/>
                <w:szCs w:val="22"/>
                <w:u w:val="single"/>
              </w:rPr>
            </w:pPr>
            <w:r w:rsidRPr="00DF2BAC">
              <w:rPr>
                <w:sz w:val="22"/>
                <w:szCs w:val="22"/>
                <w:u w:val="single"/>
              </w:rPr>
              <w:t>a.</w:t>
            </w:r>
            <w:r w:rsidRPr="00DF2BAC">
              <w:rPr>
                <w:sz w:val="22"/>
                <w:szCs w:val="22"/>
                <w:u w:val="single"/>
              </w:rPr>
              <w:tab/>
              <w:t xml:space="preserve">Containing the information required under (C)(2)(b) demonstrating the existence of extraordinary </w:t>
            </w:r>
            <w:proofErr w:type="gramStart"/>
            <w:r w:rsidRPr="00DF2BAC">
              <w:rPr>
                <w:sz w:val="22"/>
                <w:szCs w:val="22"/>
                <w:u w:val="single"/>
              </w:rPr>
              <w:t>circumstances;</w:t>
            </w:r>
            <w:proofErr w:type="gramEnd"/>
          </w:p>
          <w:p w14:paraId="1321D072" w14:textId="77777777" w:rsidR="00F97F91" w:rsidRPr="00DF2BAC" w:rsidRDefault="00F97F91" w:rsidP="00F97F91">
            <w:pPr>
              <w:tabs>
                <w:tab w:val="left" w:pos="-2340"/>
              </w:tabs>
              <w:ind w:left="1260" w:right="207" w:hanging="360"/>
              <w:jc w:val="both"/>
              <w:rPr>
                <w:sz w:val="22"/>
                <w:szCs w:val="22"/>
                <w:u w:val="single"/>
              </w:rPr>
            </w:pPr>
          </w:p>
          <w:p w14:paraId="134670F2" w14:textId="77777777" w:rsidR="00F97F91" w:rsidRPr="00DF2BAC" w:rsidRDefault="00F97F91" w:rsidP="00F97F91">
            <w:pPr>
              <w:tabs>
                <w:tab w:val="left" w:pos="-2340"/>
              </w:tabs>
              <w:ind w:left="1260" w:right="207" w:hanging="360"/>
              <w:jc w:val="both"/>
              <w:rPr>
                <w:sz w:val="22"/>
                <w:szCs w:val="22"/>
              </w:rPr>
            </w:pPr>
            <w:r w:rsidRPr="00DF2BAC">
              <w:rPr>
                <w:sz w:val="22"/>
                <w:szCs w:val="22"/>
                <w:u w:val="single"/>
              </w:rPr>
              <w:t>b.</w:t>
            </w:r>
            <w:r w:rsidRPr="00DF2BAC">
              <w:rPr>
                <w:sz w:val="22"/>
                <w:szCs w:val="22"/>
                <w:u w:val="single"/>
              </w:rPr>
              <w:tab/>
            </w:r>
            <w:r w:rsidRPr="00DF2BAC">
              <w:rPr>
                <w:strike/>
                <w:sz w:val="22"/>
                <w:szCs w:val="22"/>
              </w:rPr>
              <w:t xml:space="preserve">document </w:t>
            </w:r>
            <w:r w:rsidRPr="00DF2BAC">
              <w:rPr>
                <w:sz w:val="22"/>
                <w:szCs w:val="22"/>
                <w:u w:val="single"/>
              </w:rPr>
              <w:t xml:space="preserve">Including the fiduciary’s written explanation and documentation of </w:t>
            </w:r>
            <w:r w:rsidRPr="00DF2BAC">
              <w:rPr>
                <w:sz w:val="22"/>
                <w:szCs w:val="22"/>
              </w:rPr>
              <w:t>the emergency</w:t>
            </w:r>
            <w:r w:rsidRPr="00DF2BAC">
              <w:rPr>
                <w:sz w:val="22"/>
                <w:szCs w:val="22"/>
                <w:u w:val="single"/>
              </w:rPr>
              <w:t xml:space="preserve"> circumstances</w:t>
            </w:r>
            <w:r w:rsidRPr="00DF2BAC">
              <w:rPr>
                <w:sz w:val="22"/>
                <w:szCs w:val="22"/>
              </w:rPr>
              <w:t xml:space="preserve"> </w:t>
            </w:r>
            <w:r w:rsidRPr="00DF2BAC">
              <w:rPr>
                <w:strike/>
                <w:sz w:val="22"/>
                <w:szCs w:val="22"/>
              </w:rPr>
              <w:t>and the need for</w:t>
            </w:r>
            <w:r w:rsidRPr="00DF2BAC">
              <w:rPr>
                <w:sz w:val="22"/>
                <w:szCs w:val="22"/>
              </w:rPr>
              <w:t xml:space="preserve"> </w:t>
            </w:r>
            <w:r w:rsidRPr="00DF2BAC">
              <w:rPr>
                <w:sz w:val="22"/>
                <w:szCs w:val="22"/>
                <w:u w:val="single"/>
              </w:rPr>
              <w:t>requiring</w:t>
            </w:r>
            <w:r w:rsidRPr="00DF2BAC">
              <w:rPr>
                <w:sz w:val="22"/>
                <w:szCs w:val="22"/>
              </w:rPr>
              <w:t xml:space="preserve"> the fiduciary to provide </w:t>
            </w:r>
            <w:r w:rsidRPr="00DF2BAC">
              <w:rPr>
                <w:strike/>
                <w:sz w:val="22"/>
                <w:szCs w:val="22"/>
              </w:rPr>
              <w:t xml:space="preserve">the </w:t>
            </w:r>
            <w:r w:rsidRPr="00DF2BAC">
              <w:rPr>
                <w:sz w:val="22"/>
                <w:szCs w:val="22"/>
                <w:u w:val="single"/>
              </w:rPr>
              <w:t xml:space="preserve">non-fiduciary </w:t>
            </w:r>
            <w:r w:rsidRPr="00DF2BAC">
              <w:rPr>
                <w:sz w:val="22"/>
                <w:szCs w:val="22"/>
              </w:rPr>
              <w:t>services</w:t>
            </w:r>
            <w:r w:rsidRPr="00DF2BAC">
              <w:rPr>
                <w:sz w:val="22"/>
                <w:szCs w:val="22"/>
                <w:u w:val="single"/>
              </w:rPr>
              <w:t xml:space="preserve"> before requesting or obtaining court approval;</w:t>
            </w:r>
            <w:r w:rsidRPr="00DF2BAC">
              <w:rPr>
                <w:sz w:val="22"/>
                <w:szCs w:val="22"/>
              </w:rPr>
              <w:t xml:space="preserve"> and </w:t>
            </w:r>
          </w:p>
          <w:p w14:paraId="1067AAFD" w14:textId="77777777" w:rsidR="00F97F91" w:rsidRPr="00DF2BAC" w:rsidRDefault="00F97F91" w:rsidP="00F97F91">
            <w:pPr>
              <w:tabs>
                <w:tab w:val="left" w:pos="-2340"/>
              </w:tabs>
              <w:ind w:left="1260" w:right="207" w:hanging="360"/>
              <w:jc w:val="both"/>
              <w:rPr>
                <w:strike/>
                <w:sz w:val="22"/>
                <w:szCs w:val="22"/>
              </w:rPr>
            </w:pPr>
          </w:p>
          <w:p w14:paraId="741772CA" w14:textId="77777777" w:rsidR="00F97F91" w:rsidRPr="00DF2BAC" w:rsidRDefault="00F97F91" w:rsidP="00F97F91">
            <w:pPr>
              <w:tabs>
                <w:tab w:val="left" w:pos="-2340"/>
              </w:tabs>
              <w:ind w:left="1260" w:right="207" w:hanging="360"/>
              <w:jc w:val="both"/>
              <w:rPr>
                <w:sz w:val="22"/>
                <w:szCs w:val="22"/>
                <w:u w:val="single"/>
              </w:rPr>
            </w:pPr>
            <w:r w:rsidRPr="00DF2BAC">
              <w:rPr>
                <w:sz w:val="22"/>
                <w:szCs w:val="22"/>
                <w:u w:val="single"/>
              </w:rPr>
              <w:t>c.</w:t>
            </w:r>
            <w:r w:rsidRPr="00DF2BAC">
              <w:rPr>
                <w:sz w:val="22"/>
                <w:szCs w:val="22"/>
                <w:u w:val="single"/>
              </w:rPr>
              <w:tab/>
            </w:r>
            <w:r w:rsidRPr="00DF2BAC">
              <w:rPr>
                <w:strike/>
                <w:sz w:val="22"/>
                <w:szCs w:val="22"/>
              </w:rPr>
              <w:t xml:space="preserve">promptly </w:t>
            </w:r>
            <w:proofErr w:type="gramStart"/>
            <w:r w:rsidRPr="00DF2BAC">
              <w:rPr>
                <w:strike/>
                <w:sz w:val="22"/>
                <w:szCs w:val="22"/>
              </w:rPr>
              <w:t>inform</w:t>
            </w:r>
            <w:proofErr w:type="gramEnd"/>
            <w:r w:rsidRPr="00DF2BAC">
              <w:rPr>
                <w:strike/>
                <w:sz w:val="22"/>
                <w:szCs w:val="22"/>
              </w:rPr>
              <w:t xml:space="preserve"> </w:t>
            </w:r>
            <w:r w:rsidRPr="00DF2BAC">
              <w:rPr>
                <w:sz w:val="22"/>
                <w:szCs w:val="22"/>
                <w:u w:val="single"/>
              </w:rPr>
              <w:t xml:space="preserve">Informing </w:t>
            </w:r>
            <w:r w:rsidRPr="00DF2BAC">
              <w:rPr>
                <w:sz w:val="22"/>
                <w:szCs w:val="22"/>
              </w:rPr>
              <w:t xml:space="preserve">the court and the parties entitled to notice </w:t>
            </w:r>
            <w:r w:rsidRPr="00DF2BAC">
              <w:rPr>
                <w:strike/>
                <w:sz w:val="22"/>
                <w:szCs w:val="22"/>
              </w:rPr>
              <w:t xml:space="preserve">of </w:t>
            </w:r>
            <w:r w:rsidRPr="00DF2BAC">
              <w:rPr>
                <w:sz w:val="22"/>
                <w:szCs w:val="22"/>
                <w:u w:val="single"/>
              </w:rPr>
              <w:t xml:space="preserve">about </w:t>
            </w:r>
            <w:r w:rsidRPr="00DF2BAC">
              <w:rPr>
                <w:sz w:val="22"/>
                <w:szCs w:val="22"/>
              </w:rPr>
              <w:t xml:space="preserve">the circumstances constituting the emergency and the </w:t>
            </w:r>
            <w:r w:rsidRPr="00DF2BAC">
              <w:rPr>
                <w:sz w:val="22"/>
                <w:szCs w:val="22"/>
                <w:u w:val="single"/>
              </w:rPr>
              <w:t xml:space="preserve">full </w:t>
            </w:r>
            <w:r w:rsidRPr="00DF2BAC">
              <w:rPr>
                <w:sz w:val="22"/>
                <w:szCs w:val="22"/>
              </w:rPr>
              <w:t>nature and extent of services provided by the fiduciary.</w:t>
            </w:r>
          </w:p>
          <w:p w14:paraId="529D1C87" w14:textId="77777777" w:rsidR="00FF254C" w:rsidRPr="00DF2BAC" w:rsidRDefault="00FF254C" w:rsidP="00F97F91">
            <w:pPr>
              <w:tabs>
                <w:tab w:val="left" w:pos="-2340"/>
              </w:tabs>
              <w:ind w:left="1260" w:right="207" w:hanging="360"/>
              <w:jc w:val="both"/>
              <w:rPr>
                <w:strike/>
                <w:sz w:val="22"/>
                <w:szCs w:val="22"/>
              </w:rPr>
            </w:pPr>
          </w:p>
          <w:p w14:paraId="68B4AA5C" w14:textId="603E5704" w:rsidR="00F97F91" w:rsidRPr="00DF2BAC" w:rsidRDefault="00F97F91" w:rsidP="00F97F91">
            <w:pPr>
              <w:tabs>
                <w:tab w:val="left" w:pos="-2340"/>
              </w:tabs>
              <w:ind w:left="1260" w:right="207" w:hanging="360"/>
              <w:jc w:val="both"/>
              <w:rPr>
                <w:strike/>
                <w:sz w:val="22"/>
                <w:szCs w:val="22"/>
              </w:rPr>
            </w:pPr>
            <w:r w:rsidRPr="00DF2BAC">
              <w:rPr>
                <w:strike/>
                <w:sz w:val="22"/>
                <w:szCs w:val="22"/>
              </w:rPr>
              <w:t>d.</w:t>
            </w:r>
            <w:r w:rsidRPr="00DF2BAC">
              <w:rPr>
                <w:strike/>
                <w:sz w:val="22"/>
                <w:szCs w:val="22"/>
              </w:rPr>
              <w:tab/>
            </w:r>
            <w:commentRangeStart w:id="76"/>
            <w:r w:rsidRPr="00DF2BAC">
              <w:rPr>
                <w:strike/>
                <w:sz w:val="22"/>
                <w:szCs w:val="22"/>
              </w:rPr>
              <w:t>The fiduciary must vigorously protect the rights of the ward or protected person against infringement by third parties.</w:t>
            </w:r>
          </w:p>
          <w:p w14:paraId="75F874EB" w14:textId="77777777" w:rsidR="00F97F91" w:rsidRDefault="00F97F91" w:rsidP="00F97F91">
            <w:pPr>
              <w:tabs>
                <w:tab w:val="left" w:pos="-2340"/>
                <w:tab w:val="left" w:pos="1080"/>
              </w:tabs>
              <w:ind w:left="1080" w:right="207"/>
              <w:jc w:val="both"/>
              <w:rPr>
                <w:strike/>
                <w:sz w:val="22"/>
                <w:szCs w:val="22"/>
              </w:rPr>
            </w:pPr>
            <w:r w:rsidRPr="00DF2BAC">
              <w:rPr>
                <w:strike/>
                <w:sz w:val="22"/>
                <w:szCs w:val="22"/>
              </w:rPr>
              <w:t xml:space="preserve"> </w:t>
            </w:r>
          </w:p>
          <w:p w14:paraId="47B8582F" w14:textId="77777777" w:rsidR="00033389" w:rsidRPr="00DF2BAC" w:rsidRDefault="00033389" w:rsidP="00F97F91">
            <w:pPr>
              <w:tabs>
                <w:tab w:val="left" w:pos="-2340"/>
                <w:tab w:val="left" w:pos="1080"/>
              </w:tabs>
              <w:ind w:left="1080" w:right="207"/>
              <w:jc w:val="both"/>
              <w:rPr>
                <w:strike/>
                <w:sz w:val="22"/>
                <w:szCs w:val="22"/>
              </w:rPr>
            </w:pPr>
          </w:p>
          <w:p w14:paraId="57AA51FB" w14:textId="77777777" w:rsidR="00F97F91" w:rsidRPr="00DF2BAC" w:rsidRDefault="00F97F91" w:rsidP="00033389">
            <w:pPr>
              <w:tabs>
                <w:tab w:val="left" w:pos="-2340"/>
              </w:tabs>
              <w:spacing w:before="240"/>
              <w:ind w:left="1260" w:right="207" w:hanging="360"/>
              <w:jc w:val="both"/>
              <w:rPr>
                <w:sz w:val="22"/>
                <w:szCs w:val="22"/>
              </w:rPr>
            </w:pPr>
            <w:r w:rsidRPr="00DF2BAC">
              <w:rPr>
                <w:strike/>
                <w:sz w:val="22"/>
                <w:szCs w:val="22"/>
              </w:rPr>
              <w:lastRenderedPageBreak/>
              <w:t>e.</w:t>
            </w:r>
            <w:r w:rsidRPr="00DF2BAC">
              <w:rPr>
                <w:strike/>
                <w:sz w:val="22"/>
                <w:szCs w:val="22"/>
              </w:rPr>
              <w:tab/>
              <w:t>The fiduciary must, whenever possible, provide all pertinent information to the ward or protected person unless the fiduciary is reasonably certain substantial harm will result from providing this information.</w:t>
            </w:r>
            <w:r w:rsidRPr="00DF2BAC">
              <w:rPr>
                <w:sz w:val="22"/>
                <w:szCs w:val="22"/>
              </w:rPr>
              <w:t xml:space="preserve"> </w:t>
            </w:r>
            <w:commentRangeEnd w:id="76"/>
            <w:r w:rsidRPr="00DF2BAC">
              <w:rPr>
                <w:rStyle w:val="CommentReference"/>
                <w:sz w:val="22"/>
                <w:szCs w:val="22"/>
                <w:lang w:val="x-none" w:eastAsia="x-none"/>
              </w:rPr>
              <w:commentReference w:id="76"/>
            </w:r>
          </w:p>
          <w:p w14:paraId="3C17F8B4" w14:textId="77777777" w:rsidR="00F97F91" w:rsidRPr="00DF2BAC" w:rsidRDefault="00F97F91" w:rsidP="00F97F91">
            <w:pPr>
              <w:tabs>
                <w:tab w:val="left" w:pos="-2340"/>
                <w:tab w:val="left" w:pos="1080"/>
              </w:tabs>
              <w:ind w:left="1080" w:right="207" w:hanging="360"/>
              <w:jc w:val="both"/>
              <w:rPr>
                <w:sz w:val="22"/>
                <w:szCs w:val="22"/>
              </w:rPr>
            </w:pPr>
          </w:p>
          <w:p w14:paraId="7EACE827" w14:textId="77777777" w:rsidR="00F97F91" w:rsidRPr="00DF2BAC" w:rsidRDefault="00F97F91" w:rsidP="00F97F91">
            <w:pPr>
              <w:tabs>
                <w:tab w:val="left" w:pos="-2340"/>
              </w:tabs>
              <w:ind w:left="1260" w:right="207" w:hanging="360"/>
              <w:jc w:val="both"/>
              <w:rPr>
                <w:strike/>
                <w:sz w:val="22"/>
                <w:szCs w:val="22"/>
              </w:rPr>
            </w:pPr>
            <w:r w:rsidRPr="00DF2BAC">
              <w:rPr>
                <w:strike/>
                <w:sz w:val="22"/>
                <w:szCs w:val="22"/>
              </w:rPr>
              <w:t xml:space="preserve">f. </w:t>
            </w:r>
            <w:r w:rsidRPr="00DF2BAC">
              <w:rPr>
                <w:strike/>
                <w:sz w:val="22"/>
                <w:szCs w:val="22"/>
              </w:rPr>
              <w:tab/>
              <w:t>Pursuant to A.R.S. § 14-5651, the fiduciary must, upon appointment as a guardian or conservator, provide the written information to the ward or protected person and all persons entitled to notice as specified in subsection (F)(4).</w:t>
            </w:r>
          </w:p>
          <w:p w14:paraId="4A532D68" w14:textId="77777777" w:rsidR="00F97F91" w:rsidRPr="00DF2BAC" w:rsidRDefault="00F97F91" w:rsidP="00F97F91">
            <w:pPr>
              <w:tabs>
                <w:tab w:val="left" w:pos="-2340"/>
              </w:tabs>
              <w:ind w:left="1260" w:right="207" w:hanging="360"/>
              <w:jc w:val="both"/>
              <w:rPr>
                <w:sz w:val="22"/>
                <w:szCs w:val="22"/>
              </w:rPr>
            </w:pPr>
          </w:p>
          <w:p w14:paraId="7401D7C1" w14:textId="77777777" w:rsidR="00F97F91" w:rsidRPr="00DF2BAC" w:rsidRDefault="00F97F91" w:rsidP="00F97F91">
            <w:pPr>
              <w:pStyle w:val="Level1"/>
              <w:tabs>
                <w:tab w:val="left" w:pos="-2340"/>
              </w:tabs>
              <w:ind w:left="1260" w:right="207"/>
              <w:jc w:val="both"/>
              <w:rPr>
                <w:strike/>
                <w:sz w:val="22"/>
                <w:szCs w:val="22"/>
              </w:rPr>
            </w:pPr>
            <w:commentRangeStart w:id="77"/>
            <w:r w:rsidRPr="00DF2BAC">
              <w:rPr>
                <w:strike/>
                <w:sz w:val="22"/>
                <w:szCs w:val="22"/>
              </w:rPr>
              <w:t>g.</w:t>
            </w:r>
            <w:r w:rsidRPr="00DF2BAC">
              <w:rPr>
                <w:strike/>
                <w:sz w:val="22"/>
                <w:szCs w:val="22"/>
              </w:rPr>
              <w:tab/>
              <w:t xml:space="preserve">The fiduciary must not permit or authorize trainees, support staff, or other contracted professionals to provide informed </w:t>
            </w:r>
            <w:proofErr w:type="gramStart"/>
            <w:r w:rsidRPr="00DF2BAC">
              <w:rPr>
                <w:strike/>
                <w:sz w:val="22"/>
                <w:szCs w:val="22"/>
              </w:rPr>
              <w:t>consents</w:t>
            </w:r>
            <w:proofErr w:type="gramEnd"/>
            <w:r w:rsidRPr="00DF2BAC">
              <w:rPr>
                <w:strike/>
                <w:sz w:val="22"/>
                <w:szCs w:val="22"/>
              </w:rPr>
              <w:t xml:space="preserve"> or enter into any contractual agreements regarding the ward or protected persons.</w:t>
            </w:r>
            <w:commentRangeEnd w:id="77"/>
            <w:r w:rsidRPr="00DF2BAC">
              <w:rPr>
                <w:rStyle w:val="CommentReference"/>
                <w:strike/>
                <w:sz w:val="22"/>
                <w:szCs w:val="22"/>
                <w:lang w:val="x-none" w:eastAsia="x-none"/>
              </w:rPr>
              <w:commentReference w:id="77"/>
            </w:r>
          </w:p>
          <w:p w14:paraId="352A904B" w14:textId="77777777" w:rsidR="00702C85" w:rsidRPr="00DF2BAC" w:rsidRDefault="00702C85" w:rsidP="00F97F91">
            <w:pPr>
              <w:ind w:left="360" w:right="207" w:hanging="360"/>
              <w:jc w:val="both"/>
              <w:outlineLvl w:val="0"/>
              <w:rPr>
                <w:b/>
                <w:bCs/>
                <w:sz w:val="22"/>
                <w:szCs w:val="22"/>
                <w:u w:val="single"/>
              </w:rPr>
            </w:pPr>
          </w:p>
          <w:p w14:paraId="098902A2" w14:textId="4CCED0BC" w:rsidR="00F97F91" w:rsidRPr="00DF2BAC" w:rsidRDefault="00F97F91" w:rsidP="00F97F91">
            <w:pPr>
              <w:ind w:left="360" w:right="207" w:hanging="360"/>
              <w:jc w:val="both"/>
              <w:outlineLvl w:val="0"/>
              <w:rPr>
                <w:b/>
                <w:bCs/>
                <w:sz w:val="22"/>
                <w:szCs w:val="22"/>
                <w:u w:val="single"/>
              </w:rPr>
            </w:pPr>
            <w:r w:rsidRPr="00DF2BAC">
              <w:rPr>
                <w:b/>
                <w:bCs/>
                <w:sz w:val="22"/>
                <w:szCs w:val="22"/>
                <w:u w:val="single"/>
              </w:rPr>
              <w:t>D.</w:t>
            </w:r>
            <w:r w:rsidRPr="00DF2BAC">
              <w:rPr>
                <w:b/>
                <w:bCs/>
                <w:sz w:val="22"/>
                <w:szCs w:val="22"/>
                <w:u w:val="single"/>
              </w:rPr>
              <w:tab/>
              <w:t>Disclosure.</w:t>
            </w:r>
          </w:p>
          <w:p w14:paraId="6836A7AA" w14:textId="77777777" w:rsidR="00F97F91" w:rsidRPr="00DF2BAC" w:rsidRDefault="00F97F91" w:rsidP="00F97F91">
            <w:pPr>
              <w:ind w:left="360" w:right="207" w:hanging="360"/>
              <w:jc w:val="both"/>
              <w:outlineLvl w:val="0"/>
              <w:rPr>
                <w:b/>
                <w:bCs/>
                <w:sz w:val="22"/>
                <w:szCs w:val="22"/>
                <w:u w:val="single"/>
              </w:rPr>
            </w:pPr>
          </w:p>
          <w:p w14:paraId="13CB020C" w14:textId="77777777" w:rsidR="00F97F91" w:rsidRPr="00DF2BAC" w:rsidRDefault="00F97F91" w:rsidP="00F97F91">
            <w:pPr>
              <w:tabs>
                <w:tab w:val="left" w:pos="-2340"/>
              </w:tabs>
              <w:ind w:left="900" w:right="207" w:hanging="540"/>
              <w:jc w:val="both"/>
              <w:rPr>
                <w:sz w:val="22"/>
                <w:szCs w:val="22"/>
              </w:rPr>
            </w:pPr>
            <w:commentRangeStart w:id="78"/>
            <w:r w:rsidRPr="00DF2BAC">
              <w:rPr>
                <w:sz w:val="22"/>
                <w:szCs w:val="22"/>
              </w:rPr>
              <w:t>1.</w:t>
            </w:r>
            <w:commentRangeEnd w:id="78"/>
            <w:r w:rsidRPr="00DF2BAC">
              <w:rPr>
                <w:rStyle w:val="CommentReference"/>
                <w:sz w:val="22"/>
                <w:szCs w:val="22"/>
                <w:lang w:val="x-none" w:eastAsia="x-none"/>
              </w:rPr>
              <w:commentReference w:id="78"/>
            </w:r>
            <w:r w:rsidRPr="00DF2BAC">
              <w:rPr>
                <w:sz w:val="22"/>
                <w:szCs w:val="22"/>
              </w:rPr>
              <w:tab/>
              <w:t xml:space="preserve">Upon becoming aware of </w:t>
            </w:r>
            <w:proofErr w:type="gramStart"/>
            <w:r w:rsidRPr="00DF2BAC">
              <w:rPr>
                <w:strike/>
                <w:sz w:val="22"/>
                <w:szCs w:val="22"/>
              </w:rPr>
              <w:t xml:space="preserve">a </w:t>
            </w:r>
            <w:r w:rsidRPr="00DF2BAC">
              <w:rPr>
                <w:sz w:val="22"/>
                <w:szCs w:val="22"/>
                <w:u w:val="single"/>
              </w:rPr>
              <w:t>an</w:t>
            </w:r>
            <w:proofErr w:type="gramEnd"/>
            <w:r w:rsidRPr="00DF2BAC">
              <w:rPr>
                <w:sz w:val="22"/>
                <w:szCs w:val="22"/>
                <w:u w:val="single"/>
              </w:rPr>
              <w:t xml:space="preserve"> actual or perceived </w:t>
            </w:r>
            <w:r w:rsidRPr="00DF2BAC">
              <w:rPr>
                <w:sz w:val="22"/>
                <w:szCs w:val="22"/>
              </w:rPr>
              <w:t xml:space="preserve">conflict of interest, </w:t>
            </w:r>
            <w:r w:rsidRPr="00DF2BAC">
              <w:rPr>
                <w:sz w:val="22"/>
                <w:szCs w:val="22"/>
                <w:u w:val="single"/>
              </w:rPr>
              <w:t xml:space="preserve">a fiduciary must </w:t>
            </w:r>
            <w:r w:rsidRPr="00DF2BAC">
              <w:rPr>
                <w:sz w:val="22"/>
                <w:szCs w:val="22"/>
              </w:rPr>
              <w:t xml:space="preserve">immediately </w:t>
            </w:r>
            <w:r w:rsidRPr="00DF2BAC">
              <w:rPr>
                <w:sz w:val="22"/>
                <w:szCs w:val="22"/>
                <w:u w:val="single"/>
              </w:rPr>
              <w:t xml:space="preserve">file a notice with the court </w:t>
            </w:r>
            <w:proofErr w:type="gramStart"/>
            <w:r w:rsidRPr="00DF2BAC">
              <w:rPr>
                <w:strike/>
                <w:sz w:val="22"/>
                <w:szCs w:val="22"/>
              </w:rPr>
              <w:t>disclose</w:t>
            </w:r>
            <w:proofErr w:type="gramEnd"/>
            <w:r w:rsidRPr="00DF2BAC">
              <w:rPr>
                <w:strike/>
                <w:sz w:val="22"/>
                <w:szCs w:val="22"/>
              </w:rPr>
              <w:t xml:space="preserve"> to the court </w:t>
            </w:r>
            <w:r w:rsidRPr="00DF2BAC">
              <w:rPr>
                <w:sz w:val="22"/>
                <w:szCs w:val="22"/>
                <w:u w:val="single"/>
              </w:rPr>
              <w:t>disclosing</w:t>
            </w:r>
            <w:r w:rsidRPr="00DF2BAC">
              <w:rPr>
                <w:sz w:val="22"/>
                <w:szCs w:val="22"/>
              </w:rPr>
              <w:t xml:space="preserve"> the existence and nature of the conflict </w:t>
            </w:r>
            <w:r w:rsidRPr="00DF2BAC">
              <w:rPr>
                <w:sz w:val="22"/>
                <w:szCs w:val="22"/>
                <w:u w:val="single"/>
              </w:rPr>
              <w:t>to the court and the parties entitled to notice</w:t>
            </w:r>
            <w:r w:rsidRPr="00DF2BAC">
              <w:rPr>
                <w:sz w:val="22"/>
                <w:szCs w:val="22"/>
              </w:rPr>
              <w:t>.</w:t>
            </w:r>
          </w:p>
          <w:p w14:paraId="6E1A3F4D" w14:textId="77777777" w:rsidR="00F97F91" w:rsidRPr="00DF2BAC" w:rsidRDefault="00F97F91" w:rsidP="00F97F91">
            <w:pPr>
              <w:tabs>
                <w:tab w:val="left" w:pos="-2340"/>
              </w:tabs>
              <w:ind w:left="720" w:right="207" w:hanging="360"/>
              <w:jc w:val="both"/>
              <w:rPr>
                <w:sz w:val="22"/>
                <w:szCs w:val="22"/>
              </w:rPr>
            </w:pPr>
          </w:p>
          <w:p w14:paraId="7FFB6EF8" w14:textId="3D6A00B7" w:rsidR="00F97F91" w:rsidRPr="00DF2BAC" w:rsidRDefault="00F97F91" w:rsidP="002B567F">
            <w:pPr>
              <w:framePr w:hSpace="180" w:wrap="around" w:vAnchor="text" w:hAnchor="margin" w:xAlign="center" w:y="-42"/>
              <w:tabs>
                <w:tab w:val="left" w:pos="-4230"/>
                <w:tab w:val="left" w:pos="-2070"/>
              </w:tabs>
              <w:ind w:left="960" w:right="207" w:hanging="540"/>
              <w:jc w:val="both"/>
              <w:outlineLvl w:val="0"/>
              <w:rPr>
                <w:spacing w:val="-4"/>
                <w:sz w:val="22"/>
                <w:szCs w:val="22"/>
              </w:rPr>
            </w:pPr>
            <w:r w:rsidRPr="00DF2BAC">
              <w:rPr>
                <w:strike/>
                <w:sz w:val="22"/>
                <w:szCs w:val="22"/>
              </w:rPr>
              <w:t>(4</w:t>
            </w:r>
            <w:r w:rsidRPr="00DF2BAC">
              <w:rPr>
                <w:sz w:val="22"/>
                <w:szCs w:val="22"/>
                <w:u w:val="single"/>
              </w:rPr>
              <w:t>2.</w:t>
            </w:r>
            <w:r w:rsidRPr="00DF2BAC">
              <w:rPr>
                <w:strike/>
                <w:sz w:val="22"/>
                <w:szCs w:val="22"/>
              </w:rPr>
              <w:t>)</w:t>
            </w:r>
            <w:r w:rsidRPr="00DF2BAC">
              <w:rPr>
                <w:sz w:val="22"/>
                <w:szCs w:val="22"/>
              </w:rPr>
              <w:t xml:space="preserve"> </w:t>
            </w:r>
            <w:r w:rsidRPr="00DF2BAC">
              <w:rPr>
                <w:sz w:val="22"/>
                <w:szCs w:val="22"/>
                <w:u w:val="single"/>
              </w:rPr>
              <w:t xml:space="preserve">If the fiduciary </w:t>
            </w:r>
            <w:r w:rsidR="003C4945" w:rsidRPr="00DF2BAC">
              <w:rPr>
                <w:sz w:val="22"/>
                <w:szCs w:val="22"/>
                <w:u w:val="single"/>
              </w:rPr>
              <w:t xml:space="preserve">is serving as a trustee for a trust that is not supervised by the court </w:t>
            </w:r>
            <w:r w:rsidRPr="00DF2BAC">
              <w:rPr>
                <w:sz w:val="22"/>
                <w:szCs w:val="22"/>
                <w:u w:val="single"/>
              </w:rPr>
              <w:t xml:space="preserve">, </w:t>
            </w:r>
            <w:r w:rsidRPr="00DF2BAC">
              <w:rPr>
                <w:strike/>
                <w:sz w:val="22"/>
                <w:szCs w:val="22"/>
              </w:rPr>
              <w:t xml:space="preserve">If </w:t>
            </w:r>
            <w:r w:rsidRPr="00DF2BAC">
              <w:rPr>
                <w:sz w:val="22"/>
                <w:szCs w:val="22"/>
              </w:rPr>
              <w:t xml:space="preserve">the fiduciary </w:t>
            </w:r>
            <w:r w:rsidRPr="00DF2BAC">
              <w:rPr>
                <w:strike/>
                <w:sz w:val="22"/>
                <w:szCs w:val="22"/>
              </w:rPr>
              <w:t xml:space="preserve">is acting as a trustee for a trust that is not supervised by the court, the fiduciary </w:t>
            </w:r>
            <w:r w:rsidRPr="00DF2BAC">
              <w:rPr>
                <w:sz w:val="22"/>
                <w:szCs w:val="22"/>
              </w:rPr>
              <w:t xml:space="preserve">must </w:t>
            </w:r>
            <w:r w:rsidRPr="00DF2BAC">
              <w:rPr>
                <w:strike/>
                <w:sz w:val="22"/>
                <w:szCs w:val="22"/>
              </w:rPr>
              <w:t xml:space="preserve">promptly </w:t>
            </w:r>
            <w:r w:rsidRPr="00DF2BAC">
              <w:rPr>
                <w:sz w:val="22"/>
                <w:szCs w:val="22"/>
                <w:u w:val="single"/>
              </w:rPr>
              <w:t>immediately, upon becoming aware of an actual or perceived conflict of interest,</w:t>
            </w:r>
            <w:r w:rsidRPr="00DF2BAC">
              <w:rPr>
                <w:sz w:val="22"/>
                <w:szCs w:val="22"/>
              </w:rPr>
              <w:t xml:space="preserve"> provide written disclosure of </w:t>
            </w:r>
            <w:r w:rsidRPr="00DF2BAC">
              <w:rPr>
                <w:strike/>
                <w:sz w:val="22"/>
                <w:szCs w:val="22"/>
              </w:rPr>
              <w:t xml:space="preserve">any </w:t>
            </w:r>
            <w:r w:rsidRPr="00DF2BAC">
              <w:rPr>
                <w:sz w:val="22"/>
                <w:szCs w:val="22"/>
                <w:u w:val="single"/>
              </w:rPr>
              <w:t>the</w:t>
            </w:r>
            <w:r w:rsidRPr="00DF2BAC">
              <w:rPr>
                <w:sz w:val="22"/>
                <w:szCs w:val="22"/>
              </w:rPr>
              <w:t xml:space="preserve"> actual or perceived conflict of interest </w:t>
            </w:r>
            <w:r w:rsidRPr="00DF2BAC">
              <w:rPr>
                <w:strike/>
                <w:sz w:val="22"/>
                <w:szCs w:val="22"/>
              </w:rPr>
              <w:t xml:space="preserve">in administering the trust </w:t>
            </w:r>
            <w:r w:rsidRPr="00DF2BAC">
              <w:rPr>
                <w:sz w:val="22"/>
                <w:szCs w:val="22"/>
              </w:rPr>
              <w:t>to all qualified beneficiaries</w:t>
            </w:r>
            <w:r w:rsidRPr="00DF2BAC">
              <w:rPr>
                <w:strike/>
                <w:sz w:val="22"/>
                <w:szCs w:val="22"/>
              </w:rPr>
              <w:t xml:space="preserve"> when the fiduciary knows or has reason to know of the actual or perceived conflict</w:t>
            </w:r>
            <w:r w:rsidRPr="00DF2BAC">
              <w:rPr>
                <w:sz w:val="22"/>
                <w:szCs w:val="22"/>
              </w:rPr>
              <w:t>.</w:t>
            </w:r>
            <w:r w:rsidR="00F811B6" w:rsidRPr="00DF2BAC">
              <w:rPr>
                <w:sz w:val="22"/>
                <w:szCs w:val="22"/>
              </w:rPr>
              <w:t xml:space="preserve">  </w:t>
            </w:r>
            <w:r w:rsidR="00F811B6" w:rsidRPr="00DF2BAC">
              <w:t xml:space="preserve"> </w:t>
            </w:r>
          </w:p>
          <w:p w14:paraId="26B19B2B" w14:textId="77777777" w:rsidR="00F530EE" w:rsidRPr="00DF2BAC" w:rsidRDefault="00F530EE" w:rsidP="00F97F91">
            <w:pPr>
              <w:pStyle w:val="Level1"/>
              <w:ind w:left="343" w:right="348" w:hanging="270"/>
              <w:jc w:val="center"/>
              <w:rPr>
                <w:b/>
                <w:bCs/>
                <w:u w:val="single"/>
              </w:rPr>
            </w:pPr>
          </w:p>
        </w:tc>
      </w:tr>
    </w:tbl>
    <w:p w14:paraId="283B0E33" w14:textId="77777777" w:rsidR="00683F94" w:rsidRPr="00DF2BAC" w:rsidRDefault="00683F94" w:rsidP="002A024E">
      <w:pPr>
        <w:pStyle w:val="Level1"/>
        <w:ind w:left="360" w:right="0"/>
        <w:jc w:val="both"/>
        <w:rPr>
          <w:b/>
          <w:bCs/>
          <w:u w:val="single"/>
        </w:rPr>
      </w:pPr>
    </w:p>
    <w:p w14:paraId="1E0E8AA9" w14:textId="77777777" w:rsidR="00683F94" w:rsidRPr="00DF2BAC" w:rsidRDefault="00683F94" w:rsidP="002A024E">
      <w:pPr>
        <w:pStyle w:val="Level1"/>
        <w:ind w:left="360" w:right="0"/>
        <w:jc w:val="both"/>
        <w:rPr>
          <w:b/>
          <w:bCs/>
          <w:u w:val="single"/>
        </w:rPr>
      </w:pPr>
    </w:p>
    <w:p w14:paraId="7985A3E8" w14:textId="6A3BD2D5" w:rsidR="004401EB" w:rsidRPr="00DF2BAC" w:rsidRDefault="00CA5A37" w:rsidP="00DB1929">
      <w:pPr>
        <w:pStyle w:val="Level1"/>
        <w:ind w:left="0" w:right="0" w:firstLine="0"/>
        <w:jc w:val="center"/>
        <w:rPr>
          <w:b/>
          <w:bCs/>
          <w:u w:val="single"/>
        </w:rPr>
      </w:pPr>
      <w:r w:rsidRPr="00DF2BAC">
        <w:rPr>
          <w:b/>
          <w:bCs/>
          <w:u w:val="single"/>
        </w:rPr>
        <w:t>Section 7-202.20:</w:t>
      </w:r>
      <w:r w:rsidR="004273B4" w:rsidRPr="00DF2BAC">
        <w:rPr>
          <w:b/>
          <w:bCs/>
          <w:u w:val="single"/>
        </w:rPr>
        <w:t xml:space="preserve"> </w:t>
      </w:r>
      <w:r w:rsidRPr="00DF2BAC">
        <w:rPr>
          <w:b/>
          <w:bCs/>
          <w:u w:val="single"/>
        </w:rPr>
        <w:t xml:space="preserve"> </w:t>
      </w:r>
      <w:r w:rsidR="00A548F8" w:rsidRPr="00DF2BAC">
        <w:rPr>
          <w:b/>
          <w:bCs/>
          <w:u w:val="single"/>
        </w:rPr>
        <w:t>Guardian of Person</w:t>
      </w:r>
    </w:p>
    <w:p w14:paraId="2AFC2C6E" w14:textId="77777777" w:rsidR="004C51A1" w:rsidRPr="00DF2BAC" w:rsidRDefault="004C51A1" w:rsidP="002A024E">
      <w:pPr>
        <w:pStyle w:val="Level1"/>
        <w:ind w:left="360" w:right="0"/>
        <w:jc w:val="both"/>
        <w:rPr>
          <w:b/>
          <w:bCs/>
          <w:u w:val="single"/>
        </w:rPr>
      </w:pPr>
    </w:p>
    <w:p w14:paraId="1368D753" w14:textId="3EBE9BB3" w:rsidR="00BE1EB1" w:rsidRPr="00DF2BAC" w:rsidRDefault="00BE1EB1" w:rsidP="00C70BF7">
      <w:pPr>
        <w:pStyle w:val="ListParagraph"/>
        <w:ind w:hanging="360"/>
        <w:jc w:val="both"/>
        <w:rPr>
          <w:strike/>
        </w:rPr>
      </w:pPr>
      <w:r w:rsidRPr="00DF2BAC">
        <w:rPr>
          <w:bCs/>
          <w:strike/>
        </w:rPr>
        <w:t>4.</w:t>
      </w:r>
      <w:r w:rsidRPr="00DF2BAC">
        <w:rPr>
          <w:bCs/>
          <w:strike/>
        </w:rPr>
        <w:tab/>
      </w:r>
      <w:commentRangeStart w:id="79"/>
      <w:r w:rsidRPr="00DF2BAC">
        <w:rPr>
          <w:bCs/>
          <w:strike/>
        </w:rPr>
        <w:t>Guardianship</w:t>
      </w:r>
      <w:commentRangeEnd w:id="79"/>
      <w:r w:rsidRPr="00DF2BAC">
        <w:rPr>
          <w:rStyle w:val="CommentReference"/>
          <w:bCs/>
          <w:strike/>
          <w:lang w:val="x-none" w:eastAsia="x-none"/>
        </w:rPr>
        <w:commentReference w:id="79"/>
      </w:r>
      <w:r w:rsidRPr="00DF2BAC">
        <w:rPr>
          <w:bCs/>
          <w:strike/>
        </w:rPr>
        <w:t>.</w:t>
      </w:r>
      <w:r w:rsidRPr="00DF2BAC">
        <w:rPr>
          <w:b/>
          <w:bCs/>
          <w:strike/>
        </w:rPr>
        <w:t xml:space="preserve"> </w:t>
      </w:r>
      <w:r w:rsidRPr="00DF2BAC">
        <w:rPr>
          <w:strike/>
        </w:rPr>
        <w:t xml:space="preserve"> </w:t>
      </w:r>
    </w:p>
    <w:p w14:paraId="04CE7826" w14:textId="77777777" w:rsidR="00F54759" w:rsidRPr="00DF2BAC" w:rsidRDefault="00F54759" w:rsidP="00C70BF7">
      <w:pPr>
        <w:pStyle w:val="ListParagraph"/>
        <w:ind w:hanging="360"/>
        <w:jc w:val="both"/>
        <w:rPr>
          <w:strike/>
        </w:rPr>
      </w:pPr>
    </w:p>
    <w:p w14:paraId="2F167B10" w14:textId="653C3355" w:rsidR="00F81CB8" w:rsidRPr="00DF2BAC" w:rsidRDefault="009A3A57" w:rsidP="00365380">
      <w:pPr>
        <w:pStyle w:val="ListParagraph"/>
        <w:ind w:left="360" w:hanging="360"/>
        <w:jc w:val="both"/>
        <w:rPr>
          <w:u w:val="single"/>
        </w:rPr>
      </w:pPr>
      <w:r w:rsidRPr="00DF2BAC">
        <w:rPr>
          <w:b/>
          <w:bCs/>
          <w:u w:val="single"/>
        </w:rPr>
        <w:t>A.</w:t>
      </w:r>
      <w:r w:rsidRPr="00DF2BAC">
        <w:rPr>
          <w:b/>
          <w:bCs/>
          <w:u w:val="single"/>
        </w:rPr>
        <w:tab/>
      </w:r>
      <w:r w:rsidR="00667481" w:rsidRPr="00DF2BAC">
        <w:rPr>
          <w:b/>
          <w:bCs/>
          <w:u w:val="single"/>
        </w:rPr>
        <w:t>Upon Appointment</w:t>
      </w:r>
      <w:r w:rsidRPr="00DF2BAC">
        <w:rPr>
          <w:b/>
          <w:bCs/>
          <w:u w:val="single"/>
        </w:rPr>
        <w:t>.</w:t>
      </w:r>
      <w:r w:rsidR="00667481" w:rsidRPr="00DF2BAC">
        <w:rPr>
          <w:b/>
          <w:bCs/>
          <w:u w:val="single"/>
        </w:rPr>
        <w:t xml:space="preserve">  </w:t>
      </w:r>
      <w:r w:rsidR="004D5596" w:rsidRPr="00DF2BAC">
        <w:rPr>
          <w:u w:val="single"/>
        </w:rPr>
        <w:t>Once appointed guardian, the fiduciary must</w:t>
      </w:r>
      <w:r w:rsidR="00223140" w:rsidRPr="00DF2BAC">
        <w:rPr>
          <w:u w:val="single"/>
        </w:rPr>
        <w:t>:</w:t>
      </w:r>
    </w:p>
    <w:p w14:paraId="756B9CEF" w14:textId="77777777" w:rsidR="00223140" w:rsidRPr="00DF2BAC" w:rsidRDefault="00223140" w:rsidP="00E96CEE">
      <w:pPr>
        <w:pStyle w:val="ListParagraph"/>
        <w:ind w:hanging="360"/>
        <w:jc w:val="both"/>
        <w:rPr>
          <w:u w:val="single"/>
        </w:rPr>
      </w:pPr>
    </w:p>
    <w:p w14:paraId="436D9C39" w14:textId="3DADEA78" w:rsidR="00223140" w:rsidRPr="00DF2BAC" w:rsidRDefault="00365380" w:rsidP="00223140">
      <w:pPr>
        <w:pStyle w:val="ListParagraph"/>
        <w:ind w:left="1080" w:hanging="360"/>
        <w:jc w:val="both"/>
        <w:rPr>
          <w:u w:val="single"/>
        </w:rPr>
      </w:pPr>
      <w:r w:rsidRPr="00DF2BAC">
        <w:rPr>
          <w:u w:val="single"/>
        </w:rPr>
        <w:t>1</w:t>
      </w:r>
      <w:r w:rsidR="00014DBF" w:rsidRPr="00DF2BAC">
        <w:rPr>
          <w:u w:val="single"/>
        </w:rPr>
        <w:t>.</w:t>
      </w:r>
      <w:r w:rsidR="00014DBF" w:rsidRPr="00DF2BAC">
        <w:rPr>
          <w:u w:val="single"/>
        </w:rPr>
        <w:tab/>
        <w:t>Address the ward’s immediate issues.</w:t>
      </w:r>
    </w:p>
    <w:p w14:paraId="76FC5C09" w14:textId="77777777" w:rsidR="00014DBF" w:rsidRPr="00DF2BAC" w:rsidRDefault="00014DBF" w:rsidP="00223140">
      <w:pPr>
        <w:pStyle w:val="ListParagraph"/>
        <w:ind w:left="1080" w:hanging="360"/>
        <w:jc w:val="both"/>
        <w:rPr>
          <w:u w:val="single"/>
        </w:rPr>
      </w:pPr>
    </w:p>
    <w:p w14:paraId="71F19563" w14:textId="71887724" w:rsidR="00014DBF" w:rsidRPr="00DF2BAC" w:rsidRDefault="00365380" w:rsidP="00223140">
      <w:pPr>
        <w:pStyle w:val="ListParagraph"/>
        <w:ind w:left="1080" w:hanging="360"/>
        <w:jc w:val="both"/>
        <w:rPr>
          <w:u w:val="single"/>
        </w:rPr>
      </w:pPr>
      <w:r w:rsidRPr="00DF2BAC">
        <w:rPr>
          <w:u w:val="single"/>
        </w:rPr>
        <w:t>2</w:t>
      </w:r>
      <w:r w:rsidR="00014DBF" w:rsidRPr="00DF2BAC">
        <w:rPr>
          <w:u w:val="single"/>
        </w:rPr>
        <w:t>.</w:t>
      </w:r>
      <w:r w:rsidR="00014DBF" w:rsidRPr="00DF2BAC">
        <w:rPr>
          <w:u w:val="single"/>
        </w:rPr>
        <w:tab/>
      </w:r>
      <w:r w:rsidR="00A3443B" w:rsidRPr="00DF2BAC">
        <w:rPr>
          <w:u w:val="single"/>
        </w:rPr>
        <w:t>Meet with the ward as soon as possible</w:t>
      </w:r>
      <w:r w:rsidR="00C31391" w:rsidRPr="00DF2BAC">
        <w:rPr>
          <w:u w:val="single"/>
        </w:rPr>
        <w:t xml:space="preserve"> and assess the ward’s physical and social situation; their goals, needs, and preferences; and their available support systems</w:t>
      </w:r>
      <w:r w:rsidR="00287C70" w:rsidRPr="00DF2BAC">
        <w:rPr>
          <w:u w:val="single"/>
        </w:rPr>
        <w:t>.</w:t>
      </w:r>
    </w:p>
    <w:p w14:paraId="5062AACC" w14:textId="77777777" w:rsidR="00287C70" w:rsidRPr="00DF2BAC" w:rsidRDefault="00287C70" w:rsidP="00223140">
      <w:pPr>
        <w:pStyle w:val="ListParagraph"/>
        <w:ind w:left="1080" w:hanging="360"/>
        <w:jc w:val="both"/>
        <w:rPr>
          <w:u w:val="single"/>
        </w:rPr>
      </w:pPr>
    </w:p>
    <w:p w14:paraId="3E9228CC" w14:textId="575D6C25" w:rsidR="00D625B8" w:rsidRPr="00DF2BAC" w:rsidRDefault="00365380" w:rsidP="00223140">
      <w:pPr>
        <w:pStyle w:val="ListParagraph"/>
        <w:ind w:left="1080" w:hanging="360"/>
        <w:jc w:val="both"/>
        <w:rPr>
          <w:u w:val="single"/>
        </w:rPr>
      </w:pPr>
      <w:r w:rsidRPr="00DF2BAC">
        <w:rPr>
          <w:u w:val="single"/>
        </w:rPr>
        <w:t>3</w:t>
      </w:r>
      <w:r w:rsidR="00287C70" w:rsidRPr="00DF2BAC">
        <w:rPr>
          <w:u w:val="single"/>
        </w:rPr>
        <w:t>.</w:t>
      </w:r>
      <w:r w:rsidR="00287C70" w:rsidRPr="00DF2BAC">
        <w:rPr>
          <w:u w:val="single"/>
        </w:rPr>
        <w:tab/>
      </w:r>
      <w:r w:rsidR="0009720F" w:rsidRPr="00DF2BAC">
        <w:rPr>
          <w:u w:val="single"/>
        </w:rPr>
        <w:t xml:space="preserve">Gather </w:t>
      </w:r>
      <w:r w:rsidR="00D625B8" w:rsidRPr="00DF2BAC">
        <w:rPr>
          <w:u w:val="single"/>
        </w:rPr>
        <w:t xml:space="preserve">information about the </w:t>
      </w:r>
      <w:proofErr w:type="gramStart"/>
      <w:r w:rsidR="00D625B8" w:rsidRPr="00DF2BAC">
        <w:rPr>
          <w:u w:val="single"/>
        </w:rPr>
        <w:t>ward</w:t>
      </w:r>
      <w:proofErr w:type="gramEnd"/>
      <w:r w:rsidR="00D625B8" w:rsidRPr="00DF2BAC">
        <w:rPr>
          <w:u w:val="single"/>
        </w:rPr>
        <w:t>, including:</w:t>
      </w:r>
    </w:p>
    <w:p w14:paraId="4CA3DD21" w14:textId="77777777" w:rsidR="00D625B8" w:rsidRPr="00DF2BAC" w:rsidRDefault="00D625B8" w:rsidP="00223140">
      <w:pPr>
        <w:pStyle w:val="ListParagraph"/>
        <w:ind w:left="1080" w:hanging="360"/>
        <w:jc w:val="both"/>
        <w:rPr>
          <w:u w:val="single"/>
        </w:rPr>
      </w:pPr>
    </w:p>
    <w:p w14:paraId="7BC5D048" w14:textId="2CE298C3" w:rsidR="00D375E8" w:rsidRPr="00DF2BAC" w:rsidRDefault="00365380" w:rsidP="00365380">
      <w:pPr>
        <w:pStyle w:val="ListParagraph"/>
        <w:ind w:left="1440" w:hanging="360"/>
        <w:jc w:val="both"/>
        <w:rPr>
          <w:u w:val="single"/>
        </w:rPr>
      </w:pPr>
      <w:r w:rsidRPr="00DF2BAC">
        <w:rPr>
          <w:u w:val="single"/>
        </w:rPr>
        <w:t>a.</w:t>
      </w:r>
      <w:r w:rsidR="009E4B08" w:rsidRPr="00DF2BAC">
        <w:rPr>
          <w:u w:val="single"/>
        </w:rPr>
        <w:tab/>
        <w:t xml:space="preserve">Evaluation of the ward’s </w:t>
      </w:r>
      <w:r w:rsidR="00D06CC1" w:rsidRPr="00DF2BAC">
        <w:rPr>
          <w:u w:val="single"/>
        </w:rPr>
        <w:t xml:space="preserve">physical </w:t>
      </w:r>
      <w:r w:rsidR="009E4B08" w:rsidRPr="00DF2BAC">
        <w:rPr>
          <w:u w:val="single"/>
        </w:rPr>
        <w:t>condition, functional status</w:t>
      </w:r>
      <w:r w:rsidR="00C75A06" w:rsidRPr="00DF2BAC">
        <w:rPr>
          <w:u w:val="single"/>
        </w:rPr>
        <w:t xml:space="preserve">, and treatment from their treating physician and any </w:t>
      </w:r>
      <w:proofErr w:type="gramStart"/>
      <w:r w:rsidR="00C75A06" w:rsidRPr="00DF2BAC">
        <w:rPr>
          <w:u w:val="single"/>
        </w:rPr>
        <w:t>specialists</w:t>
      </w:r>
      <w:r w:rsidR="00D375E8" w:rsidRPr="00DF2BAC">
        <w:rPr>
          <w:u w:val="single"/>
        </w:rPr>
        <w:t>;</w:t>
      </w:r>
      <w:proofErr w:type="gramEnd"/>
    </w:p>
    <w:p w14:paraId="0FBE7583" w14:textId="77777777" w:rsidR="00365380" w:rsidRPr="00DF2BAC" w:rsidRDefault="00365380" w:rsidP="00365380">
      <w:pPr>
        <w:pStyle w:val="ListParagraph"/>
        <w:ind w:left="1440" w:hanging="360"/>
        <w:jc w:val="both"/>
        <w:rPr>
          <w:u w:val="single"/>
        </w:rPr>
      </w:pPr>
    </w:p>
    <w:p w14:paraId="4F667992" w14:textId="25709C3C" w:rsidR="00703B85" w:rsidRPr="00DF2BAC" w:rsidRDefault="00365380" w:rsidP="00365380">
      <w:pPr>
        <w:pStyle w:val="ListParagraph"/>
        <w:ind w:left="1440" w:hanging="360"/>
        <w:jc w:val="both"/>
        <w:rPr>
          <w:u w:val="single"/>
        </w:rPr>
      </w:pPr>
      <w:r w:rsidRPr="00DF2BAC">
        <w:rPr>
          <w:u w:val="single"/>
        </w:rPr>
        <w:t>b.</w:t>
      </w:r>
      <w:r w:rsidR="00D375E8" w:rsidRPr="00DF2BAC">
        <w:rPr>
          <w:u w:val="single"/>
        </w:rPr>
        <w:tab/>
      </w:r>
      <w:r w:rsidR="00703B85" w:rsidRPr="00DF2BAC">
        <w:rPr>
          <w:u w:val="single"/>
        </w:rPr>
        <w:t>A psychological evaluation, if appropriate;</w:t>
      </w:r>
      <w:r w:rsidR="00BC6BAD" w:rsidRPr="00DF2BAC">
        <w:rPr>
          <w:u w:val="single"/>
        </w:rPr>
        <w:t xml:space="preserve"> and</w:t>
      </w:r>
    </w:p>
    <w:p w14:paraId="052389B0" w14:textId="77777777" w:rsidR="00365380" w:rsidRPr="00DF2BAC" w:rsidRDefault="00365380" w:rsidP="00365380">
      <w:pPr>
        <w:pStyle w:val="ListParagraph"/>
        <w:ind w:left="1440" w:hanging="360"/>
        <w:jc w:val="both"/>
        <w:rPr>
          <w:u w:val="single"/>
        </w:rPr>
      </w:pPr>
    </w:p>
    <w:p w14:paraId="37794D73" w14:textId="6BD583A0" w:rsidR="00287C70" w:rsidRPr="00DF2BAC" w:rsidRDefault="00365380" w:rsidP="00D625B8">
      <w:pPr>
        <w:pStyle w:val="ListParagraph"/>
        <w:ind w:left="1440" w:hanging="360"/>
        <w:jc w:val="both"/>
        <w:rPr>
          <w:u w:val="single"/>
        </w:rPr>
      </w:pPr>
      <w:r w:rsidRPr="00DF2BAC">
        <w:rPr>
          <w:u w:val="single"/>
        </w:rPr>
        <w:t>c.</w:t>
      </w:r>
      <w:r w:rsidR="004A561D" w:rsidRPr="00DF2BAC">
        <w:rPr>
          <w:u w:val="single"/>
        </w:rPr>
        <w:t xml:space="preserve"> </w:t>
      </w:r>
      <w:r w:rsidR="00C65CF0" w:rsidRPr="00DF2BAC">
        <w:rPr>
          <w:u w:val="single"/>
        </w:rPr>
        <w:tab/>
      </w:r>
      <w:r w:rsidR="009947B3" w:rsidRPr="00DF2BAC">
        <w:rPr>
          <w:u w:val="single"/>
        </w:rPr>
        <w:t>A</w:t>
      </w:r>
      <w:r w:rsidR="00C65CF0" w:rsidRPr="00DF2BAC">
        <w:rPr>
          <w:u w:val="single"/>
        </w:rPr>
        <w:t xml:space="preserve">dvance directives, including living wills, organ donation statements, </w:t>
      </w:r>
      <w:r w:rsidR="00FD22F0" w:rsidRPr="00DF2BAC">
        <w:rPr>
          <w:u w:val="single"/>
        </w:rPr>
        <w:t xml:space="preserve">and </w:t>
      </w:r>
      <w:r w:rsidR="00C65CF0" w:rsidRPr="00DF2BAC">
        <w:rPr>
          <w:u w:val="single"/>
        </w:rPr>
        <w:t>powers of attorney</w:t>
      </w:r>
      <w:r w:rsidR="00BC6BAD" w:rsidRPr="00DF2BAC">
        <w:rPr>
          <w:u w:val="single"/>
        </w:rPr>
        <w:t>.</w:t>
      </w:r>
    </w:p>
    <w:p w14:paraId="216A1760" w14:textId="06019587" w:rsidR="00FD22F0" w:rsidRPr="00DF2BAC" w:rsidRDefault="00FD22F0" w:rsidP="00D625B8">
      <w:pPr>
        <w:pStyle w:val="ListParagraph"/>
        <w:ind w:left="1440" w:hanging="360"/>
        <w:jc w:val="both"/>
        <w:rPr>
          <w:u w:val="single"/>
        </w:rPr>
      </w:pPr>
    </w:p>
    <w:p w14:paraId="653A438A" w14:textId="7972E9B6" w:rsidR="00BC6BAD" w:rsidRPr="00DF2BAC" w:rsidRDefault="00365380" w:rsidP="00BC6BAD">
      <w:pPr>
        <w:pStyle w:val="ListParagraph"/>
        <w:ind w:left="1080" w:hanging="360"/>
        <w:jc w:val="both"/>
        <w:rPr>
          <w:u w:val="single"/>
        </w:rPr>
      </w:pPr>
      <w:r w:rsidRPr="00DF2BAC">
        <w:rPr>
          <w:u w:val="single"/>
        </w:rPr>
        <w:lastRenderedPageBreak/>
        <w:t>4</w:t>
      </w:r>
      <w:r w:rsidR="00BC6BAD" w:rsidRPr="00DF2BAC">
        <w:rPr>
          <w:u w:val="single"/>
        </w:rPr>
        <w:t>.</w:t>
      </w:r>
      <w:r w:rsidR="00BC6BAD" w:rsidRPr="00DF2BAC">
        <w:rPr>
          <w:u w:val="single"/>
        </w:rPr>
        <w:tab/>
      </w:r>
      <w:r w:rsidR="00CA218D" w:rsidRPr="00DF2BAC">
        <w:rPr>
          <w:u w:val="single"/>
        </w:rPr>
        <w:t xml:space="preserve">Establish contact with </w:t>
      </w:r>
      <w:r w:rsidR="00C20E2B" w:rsidRPr="00DF2BAC">
        <w:rPr>
          <w:u w:val="single"/>
        </w:rPr>
        <w:t>the conservator and any other fiduciary for the ward.</w:t>
      </w:r>
    </w:p>
    <w:p w14:paraId="71520567" w14:textId="77777777" w:rsidR="00484B73" w:rsidRPr="00DF2BAC" w:rsidRDefault="00484B73" w:rsidP="00BC6BAD">
      <w:pPr>
        <w:pStyle w:val="ListParagraph"/>
        <w:ind w:left="1080" w:hanging="360"/>
        <w:jc w:val="both"/>
        <w:rPr>
          <w:u w:val="single"/>
        </w:rPr>
      </w:pPr>
    </w:p>
    <w:p w14:paraId="6F7FC021" w14:textId="7A8D83D8" w:rsidR="00484B73" w:rsidRPr="00DF2BAC" w:rsidRDefault="00365380" w:rsidP="00BC6BAD">
      <w:pPr>
        <w:pStyle w:val="ListParagraph"/>
        <w:ind w:left="1080" w:hanging="360"/>
        <w:jc w:val="both"/>
        <w:rPr>
          <w:u w:val="single"/>
        </w:rPr>
      </w:pPr>
      <w:r w:rsidRPr="00DF2BAC">
        <w:rPr>
          <w:u w:val="single"/>
        </w:rPr>
        <w:t>5</w:t>
      </w:r>
      <w:r w:rsidR="00484B73" w:rsidRPr="00DF2BAC">
        <w:rPr>
          <w:u w:val="single"/>
        </w:rPr>
        <w:t>.</w:t>
      </w:r>
      <w:r w:rsidR="00484B73" w:rsidRPr="00DF2BAC">
        <w:rPr>
          <w:u w:val="single"/>
        </w:rPr>
        <w:tab/>
      </w:r>
      <w:r w:rsidR="007970BC" w:rsidRPr="00DF2BAC">
        <w:rPr>
          <w:u w:val="single"/>
        </w:rPr>
        <w:t xml:space="preserve">Determine </w:t>
      </w:r>
      <w:r w:rsidR="00051FA5" w:rsidRPr="00DF2BAC">
        <w:rPr>
          <w:u w:val="single"/>
        </w:rPr>
        <w:t>whether the ward’s finances are in line with their needs</w:t>
      </w:r>
      <w:r w:rsidR="00605C38" w:rsidRPr="00DF2BAC">
        <w:rPr>
          <w:u w:val="single"/>
        </w:rPr>
        <w:t>.</w:t>
      </w:r>
    </w:p>
    <w:p w14:paraId="119B07F6" w14:textId="77777777" w:rsidR="00605C38" w:rsidRPr="00DF2BAC" w:rsidRDefault="00605C38" w:rsidP="00BC6BAD">
      <w:pPr>
        <w:pStyle w:val="ListParagraph"/>
        <w:ind w:left="1080" w:hanging="360"/>
        <w:jc w:val="both"/>
        <w:rPr>
          <w:u w:val="single"/>
        </w:rPr>
      </w:pPr>
    </w:p>
    <w:p w14:paraId="57F35952" w14:textId="25DBBFA5" w:rsidR="00605C38" w:rsidRPr="00DF2BAC" w:rsidRDefault="00365380" w:rsidP="00BC6BAD">
      <w:pPr>
        <w:pStyle w:val="ListParagraph"/>
        <w:ind w:left="1080" w:hanging="360"/>
        <w:jc w:val="both"/>
        <w:rPr>
          <w:u w:val="single"/>
        </w:rPr>
      </w:pPr>
      <w:r w:rsidRPr="00DF2BAC">
        <w:rPr>
          <w:u w:val="single"/>
        </w:rPr>
        <w:t>6</w:t>
      </w:r>
      <w:r w:rsidR="00605C38" w:rsidRPr="00DF2BAC">
        <w:rPr>
          <w:u w:val="single"/>
        </w:rPr>
        <w:t>.</w:t>
      </w:r>
      <w:r w:rsidR="00605C38" w:rsidRPr="00DF2BAC">
        <w:rPr>
          <w:u w:val="single"/>
        </w:rPr>
        <w:tab/>
        <w:t>Develop a</w:t>
      </w:r>
      <w:r w:rsidR="009148AC" w:rsidRPr="00DF2BAC">
        <w:rPr>
          <w:u w:val="single"/>
        </w:rPr>
        <w:t>nd implement a</w:t>
      </w:r>
      <w:r w:rsidR="00605C38" w:rsidRPr="00DF2BAC">
        <w:rPr>
          <w:u w:val="single"/>
        </w:rPr>
        <w:t xml:space="preserve"> written guardianship plan</w:t>
      </w:r>
      <w:r w:rsidR="009148AC" w:rsidRPr="00DF2BAC">
        <w:rPr>
          <w:u w:val="single"/>
        </w:rPr>
        <w:t>.</w:t>
      </w:r>
    </w:p>
    <w:p w14:paraId="13DE8747" w14:textId="77777777" w:rsidR="00EA0FB7" w:rsidRPr="00DF2BAC" w:rsidRDefault="00EA0FB7" w:rsidP="00BC6BAD">
      <w:pPr>
        <w:pStyle w:val="ListParagraph"/>
        <w:ind w:left="1080" w:hanging="360"/>
        <w:jc w:val="both"/>
        <w:rPr>
          <w:u w:val="single"/>
        </w:rPr>
      </w:pPr>
    </w:p>
    <w:p w14:paraId="07689106" w14:textId="7FF8E1CD" w:rsidR="00EA0FB7" w:rsidRPr="00DF2BAC" w:rsidRDefault="00365380" w:rsidP="00BC6BAD">
      <w:pPr>
        <w:pStyle w:val="ListParagraph"/>
        <w:ind w:left="1080" w:hanging="360"/>
        <w:jc w:val="both"/>
        <w:rPr>
          <w:u w:val="single"/>
        </w:rPr>
      </w:pPr>
      <w:r w:rsidRPr="00DF2BAC">
        <w:rPr>
          <w:u w:val="single"/>
        </w:rPr>
        <w:t>7</w:t>
      </w:r>
      <w:r w:rsidR="00EA0FB7" w:rsidRPr="00DF2BAC">
        <w:rPr>
          <w:u w:val="single"/>
        </w:rPr>
        <w:t>.</w:t>
      </w:r>
      <w:r w:rsidR="00EA0FB7" w:rsidRPr="00DF2BAC">
        <w:rPr>
          <w:u w:val="single"/>
        </w:rPr>
        <w:tab/>
      </w:r>
      <w:r w:rsidR="00E10D1E" w:rsidRPr="00DF2BAC">
        <w:rPr>
          <w:u w:val="single"/>
        </w:rPr>
        <w:t>R</w:t>
      </w:r>
      <w:r w:rsidR="00BD00D6" w:rsidRPr="00DF2BAC">
        <w:rPr>
          <w:u w:val="single"/>
        </w:rPr>
        <w:t>eview the statutes, rules, and regulations applicable to guardians and must stay current on changes to these provisions.</w:t>
      </w:r>
    </w:p>
    <w:p w14:paraId="435F577E" w14:textId="77777777" w:rsidR="00702C85" w:rsidRPr="00DF2BAC" w:rsidRDefault="00702C85" w:rsidP="00E96CEE">
      <w:pPr>
        <w:pStyle w:val="ListParagraph"/>
        <w:ind w:hanging="360"/>
        <w:jc w:val="both"/>
        <w:rPr>
          <w:u w:val="single"/>
        </w:rPr>
      </w:pPr>
    </w:p>
    <w:p w14:paraId="67ED74A9" w14:textId="4C6343D0" w:rsidR="00E75E4B" w:rsidRPr="00DF2BAC" w:rsidRDefault="00E75E4B" w:rsidP="00E75E4B">
      <w:pPr>
        <w:pStyle w:val="ListParagraph"/>
        <w:ind w:left="360" w:hanging="360"/>
        <w:jc w:val="both"/>
        <w:rPr>
          <w:b/>
          <w:bCs/>
          <w:u w:val="single"/>
        </w:rPr>
      </w:pPr>
      <w:r w:rsidRPr="00DF2BAC">
        <w:rPr>
          <w:b/>
          <w:bCs/>
          <w:u w:val="single"/>
        </w:rPr>
        <w:t>B.</w:t>
      </w:r>
      <w:r w:rsidRPr="00DF2BAC">
        <w:rPr>
          <w:b/>
          <w:bCs/>
          <w:u w:val="single"/>
        </w:rPr>
        <w:tab/>
        <w:t>Duties.</w:t>
      </w:r>
    </w:p>
    <w:p w14:paraId="1C679AE7" w14:textId="77777777" w:rsidR="00E75E4B" w:rsidRPr="00DF2BAC" w:rsidRDefault="00E75E4B" w:rsidP="00E96CEE">
      <w:pPr>
        <w:pStyle w:val="ListParagraph"/>
        <w:ind w:hanging="360"/>
        <w:jc w:val="both"/>
        <w:rPr>
          <w:u w:val="single"/>
        </w:rPr>
      </w:pPr>
    </w:p>
    <w:p w14:paraId="45EADF5C" w14:textId="4377FEFE" w:rsidR="001E3E89" w:rsidRPr="00DF2BAC" w:rsidRDefault="00E75E4B" w:rsidP="00E96CEE">
      <w:pPr>
        <w:pStyle w:val="ListParagraph"/>
        <w:ind w:hanging="360"/>
        <w:jc w:val="both"/>
        <w:rPr>
          <w:u w:val="single"/>
        </w:rPr>
      </w:pPr>
      <w:r w:rsidRPr="00DF2BAC">
        <w:rPr>
          <w:u w:val="single"/>
        </w:rPr>
        <w:t>1</w:t>
      </w:r>
      <w:r w:rsidR="00BE1EB1" w:rsidRPr="00DF2BAC">
        <w:rPr>
          <w:u w:val="single"/>
        </w:rPr>
        <w:t>.</w:t>
      </w:r>
      <w:r w:rsidR="00BE1EB1" w:rsidRPr="00DF2BAC">
        <w:rPr>
          <w:u w:val="single"/>
        </w:rPr>
        <w:tab/>
      </w:r>
      <w:r w:rsidR="00A41800" w:rsidRPr="00DF2BAC">
        <w:rPr>
          <w:u w:val="single"/>
        </w:rPr>
        <w:t xml:space="preserve">Subject to the terms of the court’s appointment order, </w:t>
      </w:r>
      <w:r w:rsidR="00BE1EB1" w:rsidRPr="00DF2BAC">
        <w:rPr>
          <w:strike/>
        </w:rPr>
        <w:t xml:space="preserve">The </w:t>
      </w:r>
      <w:proofErr w:type="spellStart"/>
      <w:r w:rsidR="00E94954" w:rsidRPr="00DF2BAC">
        <w:rPr>
          <w:u w:val="single"/>
        </w:rPr>
        <w:t>the</w:t>
      </w:r>
      <w:proofErr w:type="spellEnd"/>
      <w:r w:rsidR="00E94954" w:rsidRPr="00DF2BAC">
        <w:rPr>
          <w:u w:val="single"/>
        </w:rPr>
        <w:t xml:space="preserve"> </w:t>
      </w:r>
      <w:r w:rsidR="00BE1EB1" w:rsidRPr="00DF2BAC">
        <w:t xml:space="preserve">fiduciary acting as </w:t>
      </w:r>
      <w:r w:rsidR="00952247" w:rsidRPr="00DF2BAC">
        <w:rPr>
          <w:u w:val="single"/>
        </w:rPr>
        <w:t xml:space="preserve">a </w:t>
      </w:r>
      <w:r w:rsidR="00BE1EB1" w:rsidRPr="00DF2BAC">
        <w:t xml:space="preserve">guardian </w:t>
      </w:r>
      <w:r w:rsidR="00BE1EB1" w:rsidRPr="00DF2BAC">
        <w:rPr>
          <w:strike/>
        </w:rPr>
        <w:t>must assume</w:t>
      </w:r>
      <w:r w:rsidR="00F970DA" w:rsidRPr="00DF2BAC">
        <w:rPr>
          <w:strike/>
        </w:rPr>
        <w:t xml:space="preserve"> </w:t>
      </w:r>
      <w:r w:rsidR="00F970DA" w:rsidRPr="00DF2BAC">
        <w:rPr>
          <w:u w:val="single"/>
        </w:rPr>
        <w:t>is entitled to</w:t>
      </w:r>
      <w:r w:rsidR="00BE1EB1" w:rsidRPr="00DF2BAC">
        <w:t xml:space="preserve"> legal custody of the </w:t>
      </w:r>
      <w:r w:rsidR="00BE1EB1" w:rsidRPr="00DF2BAC">
        <w:rPr>
          <w:strike/>
        </w:rPr>
        <w:t xml:space="preserve">ward </w:t>
      </w:r>
      <w:r w:rsidR="00804654" w:rsidRPr="00DF2BAC">
        <w:rPr>
          <w:u w:val="single"/>
        </w:rPr>
        <w:t xml:space="preserve">ward’s person </w:t>
      </w:r>
      <w:r w:rsidR="00BE1EB1" w:rsidRPr="00DF2BAC">
        <w:t>and must</w:t>
      </w:r>
      <w:r w:rsidR="001E3E89" w:rsidRPr="00DF2BAC">
        <w:rPr>
          <w:u w:val="single"/>
        </w:rPr>
        <w:t>:</w:t>
      </w:r>
    </w:p>
    <w:p w14:paraId="13363EB5" w14:textId="77777777" w:rsidR="001E3E89" w:rsidRPr="00DF2BAC" w:rsidRDefault="001E3E89" w:rsidP="00E96CEE">
      <w:pPr>
        <w:pStyle w:val="ListParagraph"/>
        <w:ind w:hanging="360"/>
        <w:jc w:val="both"/>
        <w:rPr>
          <w:u w:val="single"/>
        </w:rPr>
      </w:pPr>
    </w:p>
    <w:p w14:paraId="7524764E" w14:textId="77777777" w:rsidR="001E3E89" w:rsidRPr="00DF2BAC" w:rsidRDefault="001E3E89" w:rsidP="001E3E89">
      <w:pPr>
        <w:pStyle w:val="ListParagraph"/>
        <w:ind w:left="1080" w:hanging="360"/>
        <w:jc w:val="both"/>
        <w:rPr>
          <w:u w:val="single"/>
        </w:rPr>
      </w:pPr>
      <w:r w:rsidRPr="00DF2BAC">
        <w:rPr>
          <w:u w:val="single"/>
        </w:rPr>
        <w:t>a.</w:t>
      </w:r>
      <w:r w:rsidRPr="00DF2BAC">
        <w:rPr>
          <w:u w:val="single"/>
        </w:rPr>
        <w:tab/>
        <w:t>M</w:t>
      </w:r>
      <w:r w:rsidR="002C38A5" w:rsidRPr="00DF2BAC">
        <w:rPr>
          <w:u w:val="single"/>
        </w:rPr>
        <w:t>ake provision for the care, comfort, and maintenance of the ward</w:t>
      </w:r>
      <w:r w:rsidRPr="00DF2BAC">
        <w:rPr>
          <w:u w:val="single"/>
        </w:rPr>
        <w:t>; and</w:t>
      </w:r>
    </w:p>
    <w:p w14:paraId="0A79C729" w14:textId="77777777" w:rsidR="001E3E89" w:rsidRPr="00DF2BAC" w:rsidRDefault="001E3E89" w:rsidP="001E3E89">
      <w:pPr>
        <w:pStyle w:val="ListParagraph"/>
        <w:ind w:left="1080" w:hanging="360"/>
        <w:jc w:val="both"/>
        <w:rPr>
          <w:u w:val="single"/>
        </w:rPr>
      </w:pPr>
    </w:p>
    <w:p w14:paraId="3E6A16CB" w14:textId="63795C9F" w:rsidR="00BE1EB1" w:rsidRPr="00DF2BAC" w:rsidRDefault="001E3E89" w:rsidP="001E3E89">
      <w:pPr>
        <w:pStyle w:val="ListParagraph"/>
        <w:ind w:left="1080" w:hanging="360"/>
        <w:jc w:val="both"/>
      </w:pPr>
      <w:r w:rsidRPr="00DF2BAC">
        <w:rPr>
          <w:u w:val="single"/>
        </w:rPr>
        <w:t>b.</w:t>
      </w:r>
      <w:r w:rsidRPr="00DF2BAC">
        <w:rPr>
          <w:u w:val="single"/>
        </w:rPr>
        <w:tab/>
      </w:r>
      <w:r w:rsidR="000829A4" w:rsidRPr="00DF2BAC">
        <w:rPr>
          <w:u w:val="single"/>
        </w:rPr>
        <w:t xml:space="preserve">Take reasonable care of the ward’s clothing, furniture, vehicles, and other personal </w:t>
      </w:r>
      <w:r w:rsidR="00CF3A19" w:rsidRPr="00DF2BAC">
        <w:rPr>
          <w:u w:val="single"/>
        </w:rPr>
        <w:t>effects</w:t>
      </w:r>
      <w:r w:rsidR="00DC62A9" w:rsidRPr="00DF2BAC">
        <w:rPr>
          <w:strike/>
        </w:rPr>
        <w:t xml:space="preserve"> </w:t>
      </w:r>
      <w:r w:rsidR="00BE1EB1" w:rsidRPr="00DF2BAC">
        <w:rPr>
          <w:strike/>
        </w:rPr>
        <w:t>ensure the ward resides in the least restrictive environment available</w:t>
      </w:r>
      <w:r w:rsidR="00BE1EB1" w:rsidRPr="00DF2BAC">
        <w:t xml:space="preserve">.  </w:t>
      </w:r>
    </w:p>
    <w:p w14:paraId="37FDA961" w14:textId="77777777" w:rsidR="000C125C" w:rsidRPr="00DF2BAC" w:rsidRDefault="000C125C" w:rsidP="001E3E89">
      <w:pPr>
        <w:pStyle w:val="ListParagraph"/>
        <w:ind w:left="1080" w:hanging="360"/>
        <w:jc w:val="both"/>
      </w:pPr>
    </w:p>
    <w:p w14:paraId="5CF39695" w14:textId="01E3F507" w:rsidR="00765D45" w:rsidRPr="00DF2BAC" w:rsidRDefault="00E75E4B" w:rsidP="00A8328C">
      <w:pPr>
        <w:pStyle w:val="ListParagraph"/>
        <w:ind w:hanging="360"/>
        <w:jc w:val="both"/>
        <w:rPr>
          <w:u w:val="single"/>
        </w:rPr>
      </w:pPr>
      <w:r w:rsidRPr="00DF2BAC">
        <w:rPr>
          <w:u w:val="single"/>
        </w:rPr>
        <w:t>2</w:t>
      </w:r>
      <w:r w:rsidR="00765D45" w:rsidRPr="00DF2BAC">
        <w:rPr>
          <w:u w:val="single"/>
        </w:rPr>
        <w:t>.</w:t>
      </w:r>
      <w:r w:rsidR="00765D45" w:rsidRPr="00DF2BAC">
        <w:rPr>
          <w:u w:val="single"/>
        </w:rPr>
        <w:tab/>
      </w:r>
      <w:r w:rsidR="00A9306F" w:rsidRPr="00DF2BAC">
        <w:t>The fiduciary or the fiduciary’s qualified representative</w:t>
      </w:r>
      <w:r w:rsidR="00A9306F" w:rsidRPr="00DF2BAC">
        <w:rPr>
          <w:strike/>
        </w:rPr>
        <w:t>,</w:t>
      </w:r>
      <w:r w:rsidR="00A9306F" w:rsidRPr="00DF2BAC">
        <w:t xml:space="preserve"> must, absent good cause, visit </w:t>
      </w:r>
      <w:r w:rsidR="003731E9" w:rsidRPr="00DF2BAC">
        <w:rPr>
          <w:u w:val="single"/>
        </w:rPr>
        <w:t>and assess</w:t>
      </w:r>
      <w:r w:rsidR="001C7278" w:rsidRPr="00DF2BAC">
        <w:rPr>
          <w:u w:val="single"/>
        </w:rPr>
        <w:t xml:space="preserve"> </w:t>
      </w:r>
      <w:r w:rsidR="00A9306F" w:rsidRPr="00DF2BAC">
        <w:t xml:space="preserve">the ward </w:t>
      </w:r>
      <w:r w:rsidR="00A9306F" w:rsidRPr="00DF2BAC">
        <w:rPr>
          <w:strike/>
        </w:rPr>
        <w:t>no less than</w:t>
      </w:r>
      <w:r w:rsidR="009B5AD0" w:rsidRPr="00DF2BAC">
        <w:rPr>
          <w:strike/>
        </w:rPr>
        <w:t xml:space="preserve"> </w:t>
      </w:r>
      <w:r w:rsidR="009B5AD0" w:rsidRPr="00DF2BAC">
        <w:rPr>
          <w:u w:val="single"/>
        </w:rPr>
        <w:t>at least</w:t>
      </w:r>
      <w:r w:rsidR="00A9306F" w:rsidRPr="00DF2BAC">
        <w:t xml:space="preserve"> quarterly and as often as is necessary to ensure the ward’s well-being.</w:t>
      </w:r>
      <w:r w:rsidR="00852363" w:rsidRPr="00DF2BAC">
        <w:t xml:space="preserve"> </w:t>
      </w:r>
      <w:r w:rsidR="00852363" w:rsidRPr="00DF2BAC">
        <w:rPr>
          <w:u w:val="single"/>
        </w:rPr>
        <w:t>For this purpose, a “qualified representative” means an individual who is a licensed fiduciary.</w:t>
      </w:r>
      <w:r w:rsidR="00A9306F" w:rsidRPr="00DF2BAC">
        <w:t xml:space="preserve">  </w:t>
      </w:r>
    </w:p>
    <w:p w14:paraId="6C7D858E" w14:textId="77777777" w:rsidR="00765D45" w:rsidRPr="00DF2BAC" w:rsidRDefault="00765D45" w:rsidP="00A8328C">
      <w:pPr>
        <w:pStyle w:val="ListParagraph"/>
        <w:ind w:hanging="360"/>
        <w:jc w:val="both"/>
        <w:rPr>
          <w:u w:val="single"/>
        </w:rPr>
      </w:pPr>
    </w:p>
    <w:p w14:paraId="31380665" w14:textId="5E1D4228" w:rsidR="00A8328C" w:rsidRPr="00DF2BAC" w:rsidRDefault="003618F6" w:rsidP="00A8328C">
      <w:pPr>
        <w:pStyle w:val="ListParagraph"/>
        <w:ind w:hanging="360"/>
        <w:jc w:val="both"/>
        <w:rPr>
          <w:u w:val="single"/>
        </w:rPr>
      </w:pPr>
      <w:r w:rsidRPr="00DF2BAC">
        <w:rPr>
          <w:u w:val="single"/>
        </w:rPr>
        <w:t>3</w:t>
      </w:r>
      <w:r w:rsidR="00A8328C" w:rsidRPr="00DF2BAC">
        <w:rPr>
          <w:u w:val="single"/>
        </w:rPr>
        <w:t>.</w:t>
      </w:r>
      <w:r w:rsidR="00A8328C" w:rsidRPr="00DF2BAC">
        <w:rPr>
          <w:u w:val="single"/>
        </w:rPr>
        <w:tab/>
      </w:r>
      <w:r w:rsidR="0065207A" w:rsidRPr="00DF2BAC">
        <w:rPr>
          <w:u w:val="single"/>
        </w:rPr>
        <w:t xml:space="preserve">A fiduciary acting as a guardian must </w:t>
      </w:r>
      <w:r w:rsidR="008D6396" w:rsidRPr="00DF2BAC">
        <w:rPr>
          <w:u w:val="single"/>
        </w:rPr>
        <w:t>submit written reports to the court as required under A.R.S. § 14-5315</w:t>
      </w:r>
      <w:r w:rsidR="006F4466" w:rsidRPr="00DF2BAC">
        <w:rPr>
          <w:u w:val="single"/>
        </w:rPr>
        <w:t>.</w:t>
      </w:r>
    </w:p>
    <w:p w14:paraId="7336AA17" w14:textId="77777777" w:rsidR="00774BBC" w:rsidRPr="00DF2BAC" w:rsidRDefault="00774BBC" w:rsidP="00A8328C">
      <w:pPr>
        <w:pStyle w:val="ListParagraph"/>
        <w:ind w:hanging="360"/>
        <w:jc w:val="both"/>
        <w:rPr>
          <w:u w:val="single"/>
        </w:rPr>
      </w:pPr>
    </w:p>
    <w:p w14:paraId="1228B944" w14:textId="1A6ACAE4" w:rsidR="00737AB4" w:rsidRPr="00DF2BAC" w:rsidRDefault="003618F6" w:rsidP="00A8328C">
      <w:pPr>
        <w:pStyle w:val="ListParagraph"/>
        <w:ind w:hanging="360"/>
        <w:jc w:val="both"/>
        <w:rPr>
          <w:u w:val="single"/>
        </w:rPr>
      </w:pPr>
      <w:commentRangeStart w:id="80"/>
      <w:r w:rsidRPr="00DF2BAC">
        <w:rPr>
          <w:u w:val="single"/>
        </w:rPr>
        <w:t>4</w:t>
      </w:r>
      <w:commentRangeEnd w:id="80"/>
      <w:r w:rsidRPr="00DF2BAC">
        <w:rPr>
          <w:rStyle w:val="CommentReference"/>
          <w:lang w:val="x-none" w:eastAsia="x-none"/>
        </w:rPr>
        <w:commentReference w:id="80"/>
      </w:r>
      <w:r w:rsidR="00774BBC" w:rsidRPr="00DF2BAC">
        <w:rPr>
          <w:u w:val="single"/>
        </w:rPr>
        <w:t>.</w:t>
      </w:r>
      <w:r w:rsidR="00BD00D6" w:rsidRPr="00DF2BAC">
        <w:rPr>
          <w:u w:val="single"/>
        </w:rPr>
        <w:tab/>
      </w:r>
      <w:r w:rsidR="00737AB4" w:rsidRPr="00DF2BAC">
        <w:rPr>
          <w:u w:val="single"/>
        </w:rPr>
        <w:t>If the only available placement</w:t>
      </w:r>
      <w:r w:rsidR="00FC2628" w:rsidRPr="00DF2BAC">
        <w:rPr>
          <w:u w:val="single"/>
        </w:rPr>
        <w:t>,</w:t>
      </w:r>
      <w:r w:rsidR="00D84D66" w:rsidRPr="00DF2BAC">
        <w:rPr>
          <w:u w:val="single"/>
        </w:rPr>
        <w:t xml:space="preserve"> treatment, care</w:t>
      </w:r>
      <w:r w:rsidR="00FC2628" w:rsidRPr="00DF2BAC">
        <w:rPr>
          <w:u w:val="single"/>
        </w:rPr>
        <w:t>,</w:t>
      </w:r>
      <w:r w:rsidR="00D84D66" w:rsidRPr="00DF2BAC">
        <w:rPr>
          <w:u w:val="single"/>
        </w:rPr>
        <w:t xml:space="preserve"> or services are not the most appropriate and least restrictive</w:t>
      </w:r>
      <w:r w:rsidR="00737AB4" w:rsidRPr="00DF2BAC">
        <w:rPr>
          <w:u w:val="single"/>
        </w:rPr>
        <w:t>, the fiduciary must advocate for the rights of the ward, negotiate a more desirable placement</w:t>
      </w:r>
      <w:r w:rsidR="00066063" w:rsidRPr="00DF2BAC">
        <w:rPr>
          <w:u w:val="single"/>
        </w:rPr>
        <w:t xml:space="preserve"> </w:t>
      </w:r>
      <w:r w:rsidR="009F42E8" w:rsidRPr="00DF2BAC">
        <w:rPr>
          <w:u w:val="single"/>
        </w:rPr>
        <w:t>or more desirable form of treatment, care, or services</w:t>
      </w:r>
      <w:r w:rsidR="00737AB4" w:rsidRPr="00DF2BAC">
        <w:rPr>
          <w:u w:val="single"/>
        </w:rPr>
        <w:t xml:space="preserve"> and </w:t>
      </w:r>
      <w:r w:rsidR="000A4DB3" w:rsidRPr="00DF2BAC">
        <w:rPr>
          <w:u w:val="single"/>
        </w:rPr>
        <w:t xml:space="preserve">must </w:t>
      </w:r>
      <w:r w:rsidR="00737AB4" w:rsidRPr="00DF2BAC">
        <w:rPr>
          <w:u w:val="single"/>
        </w:rPr>
        <w:t xml:space="preserve">retain legal counsel </w:t>
      </w:r>
      <w:r w:rsidR="000A4DB3" w:rsidRPr="00DF2BAC">
        <w:rPr>
          <w:u w:val="single"/>
        </w:rPr>
        <w:t xml:space="preserve">to assist </w:t>
      </w:r>
      <w:r w:rsidR="00737AB4" w:rsidRPr="00DF2BAC">
        <w:rPr>
          <w:u w:val="single"/>
        </w:rPr>
        <w:t>if necessary.</w:t>
      </w:r>
      <w:r w:rsidR="00CA605A" w:rsidRPr="00DF2BAC">
        <w:rPr>
          <w:u w:val="single"/>
        </w:rPr>
        <w:t xml:space="preserve"> </w:t>
      </w:r>
    </w:p>
    <w:p w14:paraId="4B6F0A00" w14:textId="77777777" w:rsidR="00747F90" w:rsidRPr="00DF2BAC" w:rsidRDefault="00747F90" w:rsidP="001E3E89">
      <w:pPr>
        <w:pStyle w:val="ListParagraph"/>
        <w:ind w:left="1080" w:hanging="360"/>
        <w:jc w:val="both"/>
      </w:pPr>
    </w:p>
    <w:p w14:paraId="1B9DCD8C" w14:textId="1F60409D" w:rsidR="005A6119" w:rsidRPr="00DF2BAC" w:rsidRDefault="00ED16AD" w:rsidP="00747F90">
      <w:pPr>
        <w:pStyle w:val="ListParagraph"/>
        <w:ind w:left="360" w:hanging="360"/>
        <w:jc w:val="both"/>
        <w:rPr>
          <w:u w:val="single"/>
        </w:rPr>
      </w:pPr>
      <w:r w:rsidRPr="00DF2BAC">
        <w:rPr>
          <w:b/>
          <w:bCs/>
          <w:u w:val="single"/>
        </w:rPr>
        <w:t>C</w:t>
      </w:r>
      <w:r w:rsidR="00747F90" w:rsidRPr="00DF2BAC">
        <w:rPr>
          <w:b/>
          <w:bCs/>
          <w:u w:val="single"/>
        </w:rPr>
        <w:t>.</w:t>
      </w:r>
      <w:r w:rsidR="00747F90" w:rsidRPr="00DF2BAC">
        <w:rPr>
          <w:b/>
          <w:bCs/>
          <w:u w:val="single"/>
        </w:rPr>
        <w:tab/>
        <w:t>Ward’s Care, Comfort, and Maintenanc</w:t>
      </w:r>
      <w:r w:rsidR="00A43054" w:rsidRPr="00DF2BAC">
        <w:rPr>
          <w:b/>
          <w:bCs/>
          <w:u w:val="single"/>
        </w:rPr>
        <w:t>e.</w:t>
      </w:r>
      <w:r w:rsidR="00F91985" w:rsidRPr="00DF2BAC">
        <w:rPr>
          <w:u w:val="single"/>
        </w:rPr>
        <w:t xml:space="preserve">  </w:t>
      </w:r>
      <w:r w:rsidR="00F91985" w:rsidRPr="00DF2BAC">
        <w:t>The fiduciary</w:t>
      </w:r>
      <w:r w:rsidR="00707D50" w:rsidRPr="00DF2BAC">
        <w:rPr>
          <w:u w:val="single"/>
        </w:rPr>
        <w:t>,</w:t>
      </w:r>
      <w:r w:rsidR="00D76A81" w:rsidRPr="00DF2BAC">
        <w:rPr>
          <w:u w:val="single"/>
        </w:rPr>
        <w:t xml:space="preserve"> as guardian</w:t>
      </w:r>
      <w:r w:rsidR="00707D50" w:rsidRPr="00DF2BAC">
        <w:rPr>
          <w:u w:val="single"/>
        </w:rPr>
        <w:t>,</w:t>
      </w:r>
      <w:r w:rsidR="00F91985" w:rsidRPr="00DF2BAC">
        <w:rPr>
          <w:strike/>
        </w:rPr>
        <w:t xml:space="preserve"> must assume responsibility</w:t>
      </w:r>
      <w:r w:rsidR="007D0B2E" w:rsidRPr="00DF2BAC">
        <w:t xml:space="preserve"> </w:t>
      </w:r>
      <w:r w:rsidR="007D0B2E" w:rsidRPr="00DF2BAC">
        <w:rPr>
          <w:u w:val="single"/>
        </w:rPr>
        <w:t>is responsible</w:t>
      </w:r>
      <w:r w:rsidR="00F91985" w:rsidRPr="00DF2BAC">
        <w:t xml:space="preserve"> for providing informed consent on behalf of the ward for the </w:t>
      </w:r>
      <w:r w:rsidR="00F91985" w:rsidRPr="00DF2BAC">
        <w:rPr>
          <w:strike/>
        </w:rPr>
        <w:t>provision of</w:t>
      </w:r>
      <w:r w:rsidR="00F91985" w:rsidRPr="00DF2BAC">
        <w:t xml:space="preserve"> </w:t>
      </w:r>
      <w:r w:rsidR="0051041F" w:rsidRPr="00DF2BAC">
        <w:rPr>
          <w:u w:val="single"/>
        </w:rPr>
        <w:t xml:space="preserve">ward’s </w:t>
      </w:r>
      <w:r w:rsidR="00F91985" w:rsidRPr="00DF2BAC">
        <w:t>care, treatment, and services</w:t>
      </w:r>
      <w:r w:rsidR="00F562C9" w:rsidRPr="00DF2BAC">
        <w:rPr>
          <w:u w:val="single"/>
        </w:rPr>
        <w:t>.</w:t>
      </w:r>
    </w:p>
    <w:p w14:paraId="1BB8D9C4" w14:textId="77777777" w:rsidR="005A6119" w:rsidRPr="00DF2BAC" w:rsidRDefault="005A6119" w:rsidP="00747F90">
      <w:pPr>
        <w:pStyle w:val="ListParagraph"/>
        <w:ind w:left="360" w:hanging="360"/>
        <w:jc w:val="both"/>
      </w:pPr>
    </w:p>
    <w:p w14:paraId="7FC74DFC" w14:textId="6A53EAEC" w:rsidR="00747F90" w:rsidRPr="00DF2BAC" w:rsidRDefault="0054339D" w:rsidP="005A6119">
      <w:pPr>
        <w:pStyle w:val="ListParagraph"/>
        <w:ind w:hanging="360"/>
        <w:jc w:val="both"/>
        <w:rPr>
          <w:b/>
          <w:bCs/>
          <w:u w:val="single"/>
        </w:rPr>
      </w:pPr>
      <w:r w:rsidRPr="00DF2BAC">
        <w:rPr>
          <w:u w:val="single"/>
        </w:rPr>
        <w:t>1.</w:t>
      </w:r>
      <w:r w:rsidRPr="00DF2BAC">
        <w:rPr>
          <w:u w:val="single"/>
        </w:rPr>
        <w:tab/>
      </w:r>
      <w:r w:rsidR="00F91985" w:rsidRPr="00DF2BAC">
        <w:rPr>
          <w:strike/>
        </w:rPr>
        <w:t xml:space="preserve"> and </w:t>
      </w:r>
      <w:r w:rsidR="00171402" w:rsidRPr="00DF2BAC">
        <w:rPr>
          <w:u w:val="single"/>
        </w:rPr>
        <w:t xml:space="preserve">General.  </w:t>
      </w:r>
      <w:r w:rsidR="00FC3A17" w:rsidRPr="00DF2BAC">
        <w:rPr>
          <w:u w:val="single"/>
        </w:rPr>
        <w:t xml:space="preserve">The fiduciary </w:t>
      </w:r>
      <w:r w:rsidR="00F91985" w:rsidRPr="00DF2BAC">
        <w:t xml:space="preserve">must ensure </w:t>
      </w:r>
      <w:r w:rsidR="00FC3A17" w:rsidRPr="00DF2BAC">
        <w:rPr>
          <w:u w:val="single"/>
        </w:rPr>
        <w:t xml:space="preserve">that </w:t>
      </w:r>
      <w:r w:rsidR="00F91985" w:rsidRPr="00DF2BAC">
        <w:t xml:space="preserve">the </w:t>
      </w:r>
      <w:r w:rsidR="00DD0F61" w:rsidRPr="00DF2BAC">
        <w:rPr>
          <w:u w:val="single"/>
        </w:rPr>
        <w:t xml:space="preserve">ward’s </w:t>
      </w:r>
      <w:r w:rsidR="00F91985" w:rsidRPr="00DF2BAC">
        <w:t xml:space="preserve">care, treatment, and services </w:t>
      </w:r>
      <w:r w:rsidR="00F91985" w:rsidRPr="00DF2BAC">
        <w:rPr>
          <w:strike/>
        </w:rPr>
        <w:t xml:space="preserve">provided </w:t>
      </w:r>
      <w:r w:rsidR="00F91985" w:rsidRPr="00DF2BAC">
        <w:t>represent the least restrictive form of intervention available.</w:t>
      </w:r>
      <w:r w:rsidR="00F91985" w:rsidRPr="00DF2BAC">
        <w:rPr>
          <w:b/>
          <w:bCs/>
          <w:u w:val="single"/>
        </w:rPr>
        <w:t xml:space="preserve"> </w:t>
      </w:r>
    </w:p>
    <w:p w14:paraId="3CEC4B32" w14:textId="77777777" w:rsidR="00393BF1" w:rsidRPr="00DF2BAC" w:rsidRDefault="00393BF1" w:rsidP="005A6119">
      <w:pPr>
        <w:pStyle w:val="ListParagraph"/>
        <w:ind w:hanging="360"/>
        <w:jc w:val="both"/>
        <w:rPr>
          <w:b/>
          <w:bCs/>
          <w:u w:val="single"/>
        </w:rPr>
      </w:pPr>
    </w:p>
    <w:p w14:paraId="417D461A" w14:textId="77777777" w:rsidR="006D4321" w:rsidRPr="00DF2BAC" w:rsidRDefault="006D4321" w:rsidP="006D4321">
      <w:pPr>
        <w:pStyle w:val="Level3"/>
        <w:ind w:left="720"/>
        <w:jc w:val="both"/>
        <w:rPr>
          <w:strike/>
        </w:rPr>
      </w:pPr>
      <w:commentRangeStart w:id="81"/>
      <w:r w:rsidRPr="00DF2BAC">
        <w:rPr>
          <w:strike/>
        </w:rPr>
        <w:t>a.</w:t>
      </w:r>
      <w:commentRangeEnd w:id="81"/>
      <w:r w:rsidR="00241118" w:rsidRPr="00DF2BAC">
        <w:rPr>
          <w:rStyle w:val="CommentReference"/>
          <w:lang w:val="x-none" w:eastAsia="x-none"/>
        </w:rPr>
        <w:commentReference w:id="81"/>
      </w:r>
      <w:r w:rsidRPr="00DF2BAC">
        <w:rPr>
          <w:strike/>
        </w:rPr>
        <w:tab/>
        <w:t>On appointment, the fiduciary must review the statutes, rules, and regulations applicable to guardians and must be informed about changes to these provisions.</w:t>
      </w:r>
    </w:p>
    <w:p w14:paraId="3FDA256A" w14:textId="77777777" w:rsidR="00CD5DB9" w:rsidRPr="00DF2BAC" w:rsidRDefault="00CD5DB9" w:rsidP="006D4321">
      <w:pPr>
        <w:pStyle w:val="Level3"/>
        <w:ind w:left="720"/>
        <w:jc w:val="both"/>
        <w:rPr>
          <w:strike/>
        </w:rPr>
      </w:pPr>
    </w:p>
    <w:p w14:paraId="000B038A" w14:textId="234177DE" w:rsidR="00CD5DB9" w:rsidRPr="00DF2BAC" w:rsidRDefault="00CD5DB9" w:rsidP="006D4321">
      <w:pPr>
        <w:pStyle w:val="Level3"/>
        <w:ind w:left="720"/>
        <w:jc w:val="both"/>
        <w:rPr>
          <w:u w:val="single"/>
        </w:rPr>
      </w:pPr>
      <w:r w:rsidRPr="00DF2BAC">
        <w:rPr>
          <w:u w:val="single"/>
        </w:rPr>
        <w:t>2.</w:t>
      </w:r>
      <w:r w:rsidRPr="00DF2BAC">
        <w:rPr>
          <w:u w:val="single"/>
        </w:rPr>
        <w:tab/>
        <w:t>Living arrangements.</w:t>
      </w:r>
    </w:p>
    <w:p w14:paraId="6A70FDF7" w14:textId="77777777" w:rsidR="00B062A3" w:rsidRPr="00DF2BAC" w:rsidRDefault="00B062A3" w:rsidP="006D4321">
      <w:pPr>
        <w:pStyle w:val="Level3"/>
        <w:ind w:left="720"/>
        <w:jc w:val="both"/>
        <w:rPr>
          <w:u w:val="single"/>
        </w:rPr>
      </w:pPr>
    </w:p>
    <w:p w14:paraId="7C31141D" w14:textId="31763408" w:rsidR="00F073F3" w:rsidRPr="00DF2BAC" w:rsidRDefault="00F073F3" w:rsidP="002702FE">
      <w:pPr>
        <w:pStyle w:val="Level3"/>
        <w:jc w:val="both"/>
        <w:rPr>
          <w:u w:val="single"/>
        </w:rPr>
      </w:pPr>
      <w:proofErr w:type="spellStart"/>
      <w:r w:rsidRPr="00DF2BAC">
        <w:rPr>
          <w:strike/>
        </w:rPr>
        <w:t>b</w:t>
      </w:r>
      <w:r w:rsidRPr="00DF2BAC">
        <w:rPr>
          <w:u w:val="single"/>
        </w:rPr>
        <w:t>a</w:t>
      </w:r>
      <w:proofErr w:type="spellEnd"/>
      <w:r w:rsidR="002702FE" w:rsidRPr="00DF2BAC">
        <w:t>.</w:t>
      </w:r>
      <w:r w:rsidR="002702FE" w:rsidRPr="00DF2BAC">
        <w:tab/>
      </w:r>
      <w:r w:rsidR="00BE5B3E" w:rsidRPr="00DF2BAC">
        <w:rPr>
          <w:u w:val="single"/>
        </w:rPr>
        <w:t xml:space="preserve">The fiduciary must </w:t>
      </w:r>
      <w:proofErr w:type="gramStart"/>
      <w:r w:rsidR="004D4821" w:rsidRPr="00DF2BAC">
        <w:rPr>
          <w:strike/>
        </w:rPr>
        <w:t xml:space="preserve">be </w:t>
      </w:r>
      <w:r w:rsidR="00BE5B3E" w:rsidRPr="00DF2BAC">
        <w:rPr>
          <w:u w:val="single"/>
        </w:rPr>
        <w:t>b</w:t>
      </w:r>
      <w:r w:rsidR="000F289F" w:rsidRPr="00DF2BAC">
        <w:rPr>
          <w:u w:val="single"/>
        </w:rPr>
        <w:t>ecome</w:t>
      </w:r>
      <w:proofErr w:type="gramEnd"/>
      <w:r w:rsidR="000F289F" w:rsidRPr="00DF2BAC">
        <w:rPr>
          <w:u w:val="single"/>
        </w:rPr>
        <w:t xml:space="preserve"> </w:t>
      </w:r>
      <w:r w:rsidRPr="00DF2BAC">
        <w:t xml:space="preserve">informed </w:t>
      </w:r>
      <w:r w:rsidRPr="00DF2BAC">
        <w:rPr>
          <w:strike/>
        </w:rPr>
        <w:t xml:space="preserve">and aware of </w:t>
      </w:r>
      <w:r w:rsidR="000F289F" w:rsidRPr="00DF2BAC">
        <w:rPr>
          <w:u w:val="single"/>
        </w:rPr>
        <w:t xml:space="preserve">about </w:t>
      </w:r>
      <w:r w:rsidRPr="00DF2BAC">
        <w:t xml:space="preserve">the options and alternatives available for </w:t>
      </w:r>
      <w:r w:rsidRPr="00DF2BAC">
        <w:rPr>
          <w:strike/>
        </w:rPr>
        <w:t xml:space="preserve">establishing </w:t>
      </w:r>
      <w:r w:rsidRPr="00DF2BAC">
        <w:t xml:space="preserve">the ward’s </w:t>
      </w:r>
      <w:r w:rsidRPr="00DF2BAC">
        <w:rPr>
          <w:strike/>
        </w:rPr>
        <w:t>place of</w:t>
      </w:r>
      <w:r w:rsidRPr="00DF2BAC">
        <w:t xml:space="preserve"> residence.</w:t>
      </w:r>
    </w:p>
    <w:p w14:paraId="2C7F9FAB" w14:textId="77777777" w:rsidR="00F073F3" w:rsidRPr="00DF2BAC" w:rsidRDefault="00F073F3" w:rsidP="002702FE">
      <w:pPr>
        <w:pStyle w:val="Level3"/>
        <w:jc w:val="both"/>
        <w:rPr>
          <w:u w:val="single"/>
        </w:rPr>
      </w:pPr>
    </w:p>
    <w:p w14:paraId="77C24851" w14:textId="3C46E25E" w:rsidR="00201293" w:rsidRPr="00DF2BAC" w:rsidRDefault="00F073F3" w:rsidP="002702FE">
      <w:pPr>
        <w:pStyle w:val="Level3"/>
        <w:jc w:val="both"/>
        <w:rPr>
          <w:u w:val="single"/>
        </w:rPr>
      </w:pPr>
      <w:r w:rsidRPr="00DF2BAC">
        <w:rPr>
          <w:u w:val="single"/>
        </w:rPr>
        <w:t>b.</w:t>
      </w:r>
      <w:r w:rsidRPr="00DF2BAC">
        <w:rPr>
          <w:u w:val="single"/>
        </w:rPr>
        <w:tab/>
      </w:r>
      <w:r w:rsidR="00BE5B3E" w:rsidRPr="00DF2BAC">
        <w:rPr>
          <w:u w:val="single"/>
        </w:rPr>
        <w:t>The fiduciary must s</w:t>
      </w:r>
      <w:r w:rsidR="00C93EDB" w:rsidRPr="00DF2BAC">
        <w:rPr>
          <w:u w:val="single"/>
        </w:rPr>
        <w:t>ee that</w:t>
      </w:r>
      <w:r w:rsidR="00B25EB5" w:rsidRPr="00DF2BAC">
        <w:rPr>
          <w:u w:val="single"/>
        </w:rPr>
        <w:t xml:space="preserve"> the </w:t>
      </w:r>
      <w:r w:rsidR="002D634A" w:rsidRPr="00DF2BAC">
        <w:rPr>
          <w:u w:val="single"/>
        </w:rPr>
        <w:t>ward</w:t>
      </w:r>
      <w:r w:rsidR="00E92A27" w:rsidRPr="00DF2BAC">
        <w:rPr>
          <w:u w:val="single"/>
        </w:rPr>
        <w:t xml:space="preserve"> </w:t>
      </w:r>
      <w:r w:rsidR="00C93EDB" w:rsidRPr="00DF2BAC">
        <w:rPr>
          <w:u w:val="single"/>
        </w:rPr>
        <w:t xml:space="preserve">is </w:t>
      </w:r>
      <w:r w:rsidR="00FF0F7D" w:rsidRPr="00DF2BAC">
        <w:rPr>
          <w:u w:val="single"/>
        </w:rPr>
        <w:t xml:space="preserve">living </w:t>
      </w:r>
      <w:r w:rsidR="00C93EDB" w:rsidRPr="00DF2BAC">
        <w:rPr>
          <w:u w:val="single"/>
        </w:rPr>
        <w:t>in the most appropriate</w:t>
      </w:r>
      <w:r w:rsidR="00DA65F0" w:rsidRPr="00DF2BAC">
        <w:rPr>
          <w:u w:val="single"/>
        </w:rPr>
        <w:t>, least restrictive</w:t>
      </w:r>
      <w:r w:rsidR="00C93EDB" w:rsidRPr="00DF2BAC">
        <w:rPr>
          <w:u w:val="single"/>
        </w:rPr>
        <w:t xml:space="preserve"> setting</w:t>
      </w:r>
      <w:r w:rsidR="00FF0F7D" w:rsidRPr="00DF2BAC">
        <w:rPr>
          <w:u w:val="single"/>
        </w:rPr>
        <w:t xml:space="preserve"> </w:t>
      </w:r>
      <w:r w:rsidR="007E5494" w:rsidRPr="00DF2BAC">
        <w:rPr>
          <w:u w:val="single"/>
        </w:rPr>
        <w:t>consistent with the ward’s needs, capabilities, and financial ability.</w:t>
      </w:r>
    </w:p>
    <w:p w14:paraId="5E396514" w14:textId="77777777" w:rsidR="00201293" w:rsidRPr="00DF2BAC" w:rsidRDefault="00201293" w:rsidP="002702FE">
      <w:pPr>
        <w:pStyle w:val="Level3"/>
        <w:jc w:val="both"/>
        <w:rPr>
          <w:u w:val="single"/>
        </w:rPr>
      </w:pPr>
    </w:p>
    <w:p w14:paraId="25F1E52B" w14:textId="28D821E2" w:rsidR="00B062A3" w:rsidRPr="00DF2BAC" w:rsidRDefault="00201293" w:rsidP="002702FE">
      <w:pPr>
        <w:pStyle w:val="Level3"/>
        <w:jc w:val="both"/>
        <w:rPr>
          <w:u w:val="single"/>
        </w:rPr>
      </w:pPr>
      <w:r w:rsidRPr="00DF2BAC">
        <w:rPr>
          <w:u w:val="single"/>
        </w:rPr>
        <w:t>c.</w:t>
      </w:r>
      <w:r w:rsidRPr="00DF2BAC">
        <w:rPr>
          <w:u w:val="single"/>
        </w:rPr>
        <w:tab/>
        <w:t>In making decisions</w:t>
      </w:r>
      <w:r w:rsidR="004859C0" w:rsidRPr="00DF2BAC">
        <w:rPr>
          <w:u w:val="single"/>
        </w:rPr>
        <w:t xml:space="preserve"> about the ward’s living arrangements</w:t>
      </w:r>
      <w:r w:rsidRPr="00DF2BAC">
        <w:rPr>
          <w:u w:val="single"/>
        </w:rPr>
        <w:t xml:space="preserve"> </w:t>
      </w:r>
      <w:r w:rsidR="009937F8" w:rsidRPr="00DF2BAC">
        <w:rPr>
          <w:u w:val="single"/>
        </w:rPr>
        <w:t>u</w:t>
      </w:r>
      <w:r w:rsidR="00D65400" w:rsidRPr="00DF2BAC">
        <w:rPr>
          <w:u w:val="single"/>
        </w:rPr>
        <w:t xml:space="preserve">nder </w:t>
      </w:r>
      <w:r w:rsidR="00166984" w:rsidRPr="00DF2BAC">
        <w:rPr>
          <w:u w:val="single"/>
        </w:rPr>
        <w:t xml:space="preserve">the </w:t>
      </w:r>
      <w:r w:rsidR="00D65400" w:rsidRPr="00DF2BAC">
        <w:rPr>
          <w:u w:val="single"/>
        </w:rPr>
        <w:t xml:space="preserve">ACJA § </w:t>
      </w:r>
      <w:r w:rsidR="009F4E02" w:rsidRPr="00DF2BAC">
        <w:rPr>
          <w:u w:val="single"/>
        </w:rPr>
        <w:t>7-</w:t>
      </w:r>
      <w:r w:rsidR="00D65400" w:rsidRPr="00DF2BAC">
        <w:rPr>
          <w:u w:val="single"/>
        </w:rPr>
        <w:t>202.</w:t>
      </w:r>
      <w:r w:rsidR="0044127F" w:rsidRPr="00DF2BAC">
        <w:rPr>
          <w:u w:val="single"/>
        </w:rPr>
        <w:t>18(D)</w:t>
      </w:r>
      <w:r w:rsidR="00166984" w:rsidRPr="00DF2BAC">
        <w:rPr>
          <w:u w:val="single"/>
        </w:rPr>
        <w:t xml:space="preserve"> decision-making standard</w:t>
      </w:r>
      <w:r w:rsidR="00AD22B6" w:rsidRPr="00DF2BAC">
        <w:rPr>
          <w:u w:val="single"/>
        </w:rPr>
        <w:t>, the fiduciary must:</w:t>
      </w:r>
    </w:p>
    <w:p w14:paraId="45B5ACFA" w14:textId="77777777" w:rsidR="00E42D78" w:rsidRPr="00DF2BAC" w:rsidRDefault="00E42D78" w:rsidP="002702FE">
      <w:pPr>
        <w:pStyle w:val="Level3"/>
        <w:jc w:val="both"/>
        <w:rPr>
          <w:u w:val="single"/>
        </w:rPr>
      </w:pPr>
    </w:p>
    <w:p w14:paraId="5EB88720" w14:textId="38F8E996" w:rsidR="003B0D3A" w:rsidRPr="00DF2BAC" w:rsidRDefault="006467B5" w:rsidP="00E42D78">
      <w:pPr>
        <w:pStyle w:val="Level3"/>
        <w:ind w:left="1440"/>
        <w:jc w:val="both"/>
        <w:rPr>
          <w:u w:val="single"/>
        </w:rPr>
      </w:pPr>
      <w:r w:rsidRPr="00DF2BAC">
        <w:rPr>
          <w:u w:val="single"/>
        </w:rPr>
        <w:t>(1)</w:t>
      </w:r>
      <w:r w:rsidR="00FF07D9" w:rsidRPr="00DF2BAC">
        <w:rPr>
          <w:u w:val="single"/>
        </w:rPr>
        <w:t xml:space="preserve"> </w:t>
      </w:r>
      <w:r w:rsidR="00104EBD" w:rsidRPr="00DF2BAC">
        <w:rPr>
          <w:u w:val="single"/>
        </w:rPr>
        <w:t xml:space="preserve">As </w:t>
      </w:r>
      <w:r w:rsidR="00FF07D9" w:rsidRPr="00DF2BAC">
        <w:rPr>
          <w:u w:val="single"/>
        </w:rPr>
        <w:t>between residential settings,</w:t>
      </w:r>
      <w:r w:rsidR="00104EBD" w:rsidRPr="00DF2BAC">
        <w:rPr>
          <w:u w:val="single"/>
        </w:rPr>
        <w:t xml:space="preserve"> give priority to </w:t>
      </w:r>
      <w:r w:rsidR="003B0D3A" w:rsidRPr="00DF2BAC">
        <w:rPr>
          <w:u w:val="single"/>
        </w:rPr>
        <w:t>home or community setting</w:t>
      </w:r>
      <w:r w:rsidR="00D75781" w:rsidRPr="00DF2BAC">
        <w:rPr>
          <w:u w:val="single"/>
        </w:rPr>
        <w:t>s</w:t>
      </w:r>
      <w:r w:rsidR="003541E4" w:rsidRPr="00DF2BAC">
        <w:rPr>
          <w:u w:val="single"/>
        </w:rPr>
        <w:t>.</w:t>
      </w:r>
    </w:p>
    <w:p w14:paraId="18CE54D1" w14:textId="7B461DA1" w:rsidR="0026201E" w:rsidRPr="00DF2BAC" w:rsidRDefault="005E1BD3" w:rsidP="00C6300F">
      <w:pPr>
        <w:pStyle w:val="Level3"/>
        <w:ind w:left="1440"/>
        <w:jc w:val="both"/>
        <w:rPr>
          <w:u w:val="single"/>
        </w:rPr>
      </w:pPr>
      <w:r w:rsidRPr="00DF2BAC">
        <w:rPr>
          <w:u w:val="single"/>
        </w:rPr>
        <w:t>(</w:t>
      </w:r>
      <w:r w:rsidR="00D75781" w:rsidRPr="00DF2BAC">
        <w:rPr>
          <w:u w:val="single"/>
        </w:rPr>
        <w:t>2</w:t>
      </w:r>
      <w:r w:rsidRPr="00DF2BAC">
        <w:rPr>
          <w:u w:val="single"/>
        </w:rPr>
        <w:t>)</w:t>
      </w:r>
      <w:r w:rsidRPr="00DF2BAC">
        <w:rPr>
          <w:u w:val="single"/>
        </w:rPr>
        <w:tab/>
        <w:t xml:space="preserve">Not remove </w:t>
      </w:r>
      <w:r w:rsidR="003541E4" w:rsidRPr="00DF2BAC">
        <w:rPr>
          <w:u w:val="single"/>
        </w:rPr>
        <w:t>the</w:t>
      </w:r>
      <w:r w:rsidR="00AD4D26" w:rsidRPr="00DF2BAC">
        <w:rPr>
          <w:u w:val="single"/>
        </w:rPr>
        <w:t xml:space="preserve"> ward</w:t>
      </w:r>
      <w:r w:rsidR="003541E4" w:rsidRPr="00DF2BAC">
        <w:rPr>
          <w:u w:val="single"/>
        </w:rPr>
        <w:t xml:space="preserve"> or protected person</w:t>
      </w:r>
      <w:r w:rsidR="00AD4D26" w:rsidRPr="00DF2BAC">
        <w:rPr>
          <w:u w:val="single"/>
        </w:rPr>
        <w:t xml:space="preserve"> from </w:t>
      </w:r>
      <w:r w:rsidR="003541E4" w:rsidRPr="00DF2BAC">
        <w:rPr>
          <w:u w:val="single"/>
        </w:rPr>
        <w:t>their</w:t>
      </w:r>
      <w:r w:rsidR="00AD4D26" w:rsidRPr="00DF2BAC">
        <w:rPr>
          <w:u w:val="single"/>
        </w:rPr>
        <w:t xml:space="preserve"> home or separate </w:t>
      </w:r>
      <w:r w:rsidR="003541E4" w:rsidRPr="00DF2BAC">
        <w:rPr>
          <w:u w:val="single"/>
        </w:rPr>
        <w:t>them</w:t>
      </w:r>
      <w:r w:rsidR="00AD4D26" w:rsidRPr="00DF2BAC">
        <w:rPr>
          <w:u w:val="single"/>
        </w:rPr>
        <w:t xml:space="preserve"> from </w:t>
      </w:r>
      <w:r w:rsidR="00170433" w:rsidRPr="00DF2BAC">
        <w:rPr>
          <w:u w:val="single"/>
        </w:rPr>
        <w:t>family and friends unless</w:t>
      </w:r>
      <w:r w:rsidR="0026201E" w:rsidRPr="00DF2BAC">
        <w:rPr>
          <w:u w:val="single"/>
        </w:rPr>
        <w:t xml:space="preserve"> removal or separation is</w:t>
      </w:r>
      <w:r w:rsidR="00170433" w:rsidRPr="00DF2BAC">
        <w:rPr>
          <w:u w:val="single"/>
        </w:rPr>
        <w:t xml:space="preserve"> necessary to prevent substantial harm or because of financial constr</w:t>
      </w:r>
      <w:r w:rsidR="00B800EF" w:rsidRPr="00DF2BAC">
        <w:rPr>
          <w:u w:val="single"/>
        </w:rPr>
        <w:t>a</w:t>
      </w:r>
      <w:r w:rsidR="00170433" w:rsidRPr="00DF2BAC">
        <w:rPr>
          <w:u w:val="single"/>
        </w:rPr>
        <w:t>ints</w:t>
      </w:r>
      <w:r w:rsidR="0026201E" w:rsidRPr="00DF2BAC">
        <w:rPr>
          <w:u w:val="single"/>
        </w:rPr>
        <w:t>.</w:t>
      </w:r>
    </w:p>
    <w:p w14:paraId="0E20A67F" w14:textId="047BAC4C" w:rsidR="007C2A24" w:rsidRPr="00DF2BAC" w:rsidRDefault="003B0D3A" w:rsidP="00E42D78">
      <w:pPr>
        <w:pStyle w:val="Level3"/>
        <w:ind w:left="1440"/>
        <w:jc w:val="both"/>
        <w:rPr>
          <w:u w:val="single"/>
        </w:rPr>
      </w:pPr>
      <w:r w:rsidRPr="00DF2BAC">
        <w:rPr>
          <w:u w:val="single"/>
        </w:rPr>
        <w:t>(</w:t>
      </w:r>
      <w:r w:rsidR="00C6300F" w:rsidRPr="00DF2BAC">
        <w:rPr>
          <w:u w:val="single"/>
        </w:rPr>
        <w:t>3</w:t>
      </w:r>
      <w:r w:rsidRPr="00DF2BAC">
        <w:rPr>
          <w:u w:val="single"/>
        </w:rPr>
        <w:t>)</w:t>
      </w:r>
      <w:r w:rsidRPr="00DF2BAC">
        <w:rPr>
          <w:u w:val="single"/>
        </w:rPr>
        <w:tab/>
      </w:r>
      <w:r w:rsidR="007A18BF" w:rsidRPr="00DF2BAC">
        <w:rPr>
          <w:u w:val="single"/>
        </w:rPr>
        <w:t xml:space="preserve">Give priority to a setting that meets the </w:t>
      </w:r>
      <w:proofErr w:type="gramStart"/>
      <w:r w:rsidR="007A18BF" w:rsidRPr="00DF2BAC">
        <w:rPr>
          <w:u w:val="single"/>
        </w:rPr>
        <w:t>ward’s</w:t>
      </w:r>
      <w:proofErr w:type="gramEnd"/>
      <w:r w:rsidR="003541E4" w:rsidRPr="00DF2BAC">
        <w:rPr>
          <w:u w:val="single"/>
        </w:rPr>
        <w:t xml:space="preserve"> or protected person’s</w:t>
      </w:r>
      <w:r w:rsidR="007A18BF" w:rsidRPr="00DF2BAC">
        <w:rPr>
          <w:u w:val="single"/>
        </w:rPr>
        <w:t xml:space="preserve"> needs in the least restrictive manner</w:t>
      </w:r>
      <w:r w:rsidR="007C2A24" w:rsidRPr="00DF2BAC">
        <w:rPr>
          <w:u w:val="single"/>
        </w:rPr>
        <w:t>.</w:t>
      </w:r>
    </w:p>
    <w:p w14:paraId="59A96AA6" w14:textId="232D0C25" w:rsidR="00BF178D" w:rsidRPr="00DF2BAC" w:rsidRDefault="00BF178D" w:rsidP="00E42D78">
      <w:pPr>
        <w:pStyle w:val="Level3"/>
        <w:ind w:left="1440"/>
        <w:jc w:val="both"/>
        <w:rPr>
          <w:u w:val="single"/>
        </w:rPr>
      </w:pPr>
    </w:p>
    <w:p w14:paraId="600D01D2" w14:textId="49DD9CE5" w:rsidR="006D4321" w:rsidRPr="00DF2BAC" w:rsidRDefault="006D4321" w:rsidP="009E3E47">
      <w:pPr>
        <w:pStyle w:val="Level3"/>
        <w:tabs>
          <w:tab w:val="left" w:pos="1080"/>
        </w:tabs>
        <w:jc w:val="both"/>
        <w:rPr>
          <w:strike/>
        </w:rPr>
      </w:pPr>
      <w:r w:rsidRPr="00DF2BAC">
        <w:rPr>
          <w:strike/>
        </w:rPr>
        <w:t>c.</w:t>
      </w:r>
      <w:r w:rsidRPr="00DF2BAC">
        <w:rPr>
          <w:strike/>
        </w:rPr>
        <w:tab/>
        <w:t>The fiduciary must make decisions in conformity with the preferences of the ward in establishing the residence of the ward unless the fiduciary is reasonably certain this decision will result in substantial harm to the ward.</w:t>
      </w:r>
    </w:p>
    <w:p w14:paraId="6E0BC6A7" w14:textId="77777777" w:rsidR="006D4321" w:rsidRPr="00DF2BAC" w:rsidRDefault="006D4321" w:rsidP="00406BED">
      <w:pPr>
        <w:pStyle w:val="Level3"/>
        <w:tabs>
          <w:tab w:val="left" w:pos="1080"/>
        </w:tabs>
        <w:jc w:val="both"/>
      </w:pPr>
    </w:p>
    <w:p w14:paraId="54D0EE0D" w14:textId="18F8AE96" w:rsidR="006D4321" w:rsidRPr="00DF2BAC" w:rsidRDefault="006D4321" w:rsidP="00406BED">
      <w:pPr>
        <w:pStyle w:val="Level3"/>
        <w:tabs>
          <w:tab w:val="left" w:pos="1080"/>
        </w:tabs>
        <w:jc w:val="both"/>
      </w:pPr>
      <w:r w:rsidRPr="00DF2BAC">
        <w:rPr>
          <w:strike/>
        </w:rPr>
        <w:t>d.</w:t>
      </w:r>
      <w:r w:rsidRPr="00DF2BAC">
        <w:rPr>
          <w:strike/>
        </w:rPr>
        <w:tab/>
        <w:t xml:space="preserve">The fiduciary must when it is not possible to determine the preferences of the ward or when it is reasonably certain the ward’s preference will result in substantial harm to the ward </w:t>
      </w:r>
      <w:proofErr w:type="gramStart"/>
      <w:r w:rsidRPr="00DF2BAC">
        <w:rPr>
          <w:strike/>
        </w:rPr>
        <w:t>make</w:t>
      </w:r>
      <w:proofErr w:type="gramEnd"/>
      <w:r w:rsidRPr="00DF2BAC">
        <w:rPr>
          <w:strike/>
        </w:rPr>
        <w:t xml:space="preserve"> decisions with respect to the place of abode of the ward that are in the best interests of the ward.</w:t>
      </w:r>
    </w:p>
    <w:p w14:paraId="6E494C73" w14:textId="77777777" w:rsidR="006D4321" w:rsidRPr="00DF2BAC" w:rsidRDefault="006D4321" w:rsidP="006D4321">
      <w:pPr>
        <w:pStyle w:val="Level3"/>
        <w:tabs>
          <w:tab w:val="left" w:pos="1080"/>
        </w:tabs>
        <w:ind w:left="720"/>
        <w:jc w:val="both"/>
      </w:pPr>
    </w:p>
    <w:p w14:paraId="0D06CEEB" w14:textId="3CCD456D" w:rsidR="006D4321" w:rsidRPr="00DF2BAC" w:rsidRDefault="009F4E02" w:rsidP="00406BED">
      <w:pPr>
        <w:ind w:left="1080" w:hanging="360"/>
        <w:jc w:val="both"/>
        <w:rPr>
          <w:strike/>
        </w:rPr>
      </w:pPr>
      <w:r w:rsidRPr="00DF2BAC">
        <w:rPr>
          <w:strike/>
        </w:rPr>
        <w:t>e</w:t>
      </w:r>
      <w:r w:rsidR="006D4321" w:rsidRPr="00DF2BAC">
        <w:rPr>
          <w:strike/>
        </w:rPr>
        <w:t>.</w:t>
      </w:r>
      <w:r w:rsidR="006D4321" w:rsidRPr="00DF2BAC">
        <w:rPr>
          <w:strike/>
        </w:rPr>
        <w:tab/>
        <w:t xml:space="preserve">The fiduciary must not remove the </w:t>
      </w:r>
      <w:proofErr w:type="spellStart"/>
      <w:r w:rsidR="006D4321" w:rsidRPr="00DF2BAC">
        <w:rPr>
          <w:strike/>
        </w:rPr>
        <w:t>ward</w:t>
      </w:r>
      <w:proofErr w:type="spellEnd"/>
      <w:r w:rsidR="006D4321" w:rsidRPr="00DF2BAC">
        <w:rPr>
          <w:strike/>
        </w:rPr>
        <w:t xml:space="preserve"> from the</w:t>
      </w:r>
      <w:r w:rsidR="00685DF9" w:rsidRPr="00DF2BAC">
        <w:rPr>
          <w:strike/>
        </w:rPr>
        <w:t xml:space="preserve"> </w:t>
      </w:r>
      <w:r w:rsidR="006D4321" w:rsidRPr="00DF2BAC">
        <w:rPr>
          <w:strike/>
        </w:rPr>
        <w:t>home or separate the ward from family and friends unless this removal</w:t>
      </w:r>
      <w:r w:rsidR="001F2CBB" w:rsidRPr="00DF2BAC">
        <w:rPr>
          <w:strike/>
        </w:rPr>
        <w:t xml:space="preserve"> </w:t>
      </w:r>
      <w:r w:rsidR="006D4321" w:rsidRPr="00DF2BAC">
        <w:rPr>
          <w:strike/>
        </w:rPr>
        <w:t>is necessary to prevent substantial harm or because of financial constraints. The fiduciary must make every reasonable effort to ensure the ward resides at home or in a community setting.</w:t>
      </w:r>
    </w:p>
    <w:p w14:paraId="593CB9A7" w14:textId="77777777" w:rsidR="006D4321" w:rsidRPr="00DF2BAC" w:rsidRDefault="006D4321" w:rsidP="00406BED">
      <w:pPr>
        <w:tabs>
          <w:tab w:val="left" w:pos="1080"/>
          <w:tab w:val="left" w:pos="1530"/>
        </w:tabs>
        <w:ind w:left="1080" w:hanging="360"/>
        <w:jc w:val="both"/>
      </w:pPr>
    </w:p>
    <w:p w14:paraId="68A891B0" w14:textId="09F830FD" w:rsidR="00E00395" w:rsidRPr="00DF2BAC" w:rsidRDefault="009F4E02" w:rsidP="00D62351">
      <w:pPr>
        <w:ind w:left="1440" w:hanging="450"/>
        <w:jc w:val="both"/>
      </w:pPr>
      <w:r w:rsidRPr="00DF2BAC">
        <w:rPr>
          <w:strike/>
        </w:rPr>
        <w:t>f</w:t>
      </w:r>
      <w:r w:rsidR="006D4321" w:rsidRPr="00DF2BAC">
        <w:rPr>
          <w:strike/>
        </w:rPr>
        <w:t>.</w:t>
      </w:r>
      <w:r w:rsidR="00A8516D" w:rsidRPr="00DF2BAC">
        <w:rPr>
          <w:u w:val="single"/>
        </w:rPr>
        <w:t>(</w:t>
      </w:r>
      <w:r w:rsidR="003541E4" w:rsidRPr="00DF2BAC">
        <w:rPr>
          <w:u w:val="single"/>
        </w:rPr>
        <w:t>4</w:t>
      </w:r>
      <w:r w:rsidR="00A8516D" w:rsidRPr="00DF2BAC">
        <w:rPr>
          <w:u w:val="single"/>
        </w:rPr>
        <w:t>)</w:t>
      </w:r>
      <w:r w:rsidR="006D4321" w:rsidRPr="00DF2BAC">
        <w:tab/>
      </w:r>
      <w:r w:rsidR="006D4321" w:rsidRPr="00DF2BAC">
        <w:rPr>
          <w:strike/>
        </w:rPr>
        <w:t xml:space="preserve">The fiduciary must </w:t>
      </w:r>
      <w:proofErr w:type="gramStart"/>
      <w:r w:rsidR="006D4321" w:rsidRPr="00DF2BAC">
        <w:rPr>
          <w:strike/>
        </w:rPr>
        <w:t>seek</w:t>
      </w:r>
      <w:r w:rsidR="00AB3E98" w:rsidRPr="00DF2BAC">
        <w:rPr>
          <w:strike/>
        </w:rPr>
        <w:t xml:space="preserve"> </w:t>
      </w:r>
      <w:proofErr w:type="spellStart"/>
      <w:r w:rsidR="00AB3E98" w:rsidRPr="00DF2BAC">
        <w:rPr>
          <w:u w:val="single"/>
        </w:rPr>
        <w:t>Seek</w:t>
      </w:r>
      <w:proofErr w:type="spellEnd"/>
      <w:proofErr w:type="gramEnd"/>
      <w:r w:rsidR="006D4321" w:rsidRPr="00DF2BAC">
        <w:t xml:space="preserve"> professional evaluations and assessments whenever necessary to determine if the current or proposed placement of the ward</w:t>
      </w:r>
      <w:r w:rsidR="003541E4" w:rsidRPr="00DF2BAC">
        <w:rPr>
          <w:u w:val="single"/>
        </w:rPr>
        <w:t xml:space="preserve"> or protected person</w:t>
      </w:r>
      <w:r w:rsidR="006D4321" w:rsidRPr="00DF2BAC">
        <w:t xml:space="preserve"> represents the least restrictive environment</w:t>
      </w:r>
      <w:r w:rsidR="006D4321" w:rsidRPr="00DF2BAC">
        <w:rPr>
          <w:strike/>
        </w:rPr>
        <w:t xml:space="preserve"> to the ward</w:t>
      </w:r>
      <w:r w:rsidR="006D4321" w:rsidRPr="00DF2BAC">
        <w:t xml:space="preserve">. </w:t>
      </w:r>
    </w:p>
    <w:p w14:paraId="5B8E7BA4" w14:textId="77777777" w:rsidR="003541E4" w:rsidRPr="00DF2BAC" w:rsidRDefault="003541E4" w:rsidP="003541E4">
      <w:pPr>
        <w:pStyle w:val="Level3"/>
        <w:ind w:left="1440"/>
        <w:jc w:val="both"/>
        <w:rPr>
          <w:u w:val="single"/>
        </w:rPr>
      </w:pPr>
      <w:r w:rsidRPr="00DF2BAC">
        <w:rPr>
          <w:u w:val="single"/>
        </w:rPr>
        <w:t>(5)</w:t>
      </w:r>
      <w:r w:rsidRPr="00DF2BAC">
        <w:rPr>
          <w:u w:val="single"/>
        </w:rPr>
        <w:tab/>
        <w:t>Give priority to a setting that allows the ward or protected person to continue important social relationships</w:t>
      </w:r>
    </w:p>
    <w:p w14:paraId="1DBFA0F4" w14:textId="042A3BF7" w:rsidR="003541E4" w:rsidRPr="00DF2BAC" w:rsidRDefault="003541E4" w:rsidP="007234CE">
      <w:pPr>
        <w:ind w:left="1440" w:hanging="360"/>
        <w:jc w:val="both"/>
      </w:pPr>
      <w:r w:rsidRPr="00DF2BAC">
        <w:rPr>
          <w:u w:val="single"/>
        </w:rPr>
        <w:t>(6)</w:t>
      </w:r>
      <w:r w:rsidRPr="00DF2BAC">
        <w:rPr>
          <w:u w:val="single"/>
        </w:rPr>
        <w:tab/>
        <w:t>Prioritize a setting without unnecessary restrictions.</w:t>
      </w:r>
    </w:p>
    <w:p w14:paraId="09AB22EC" w14:textId="392AF4DE" w:rsidR="006D4321" w:rsidRPr="00DF2BAC" w:rsidRDefault="00E00395" w:rsidP="00991BEA">
      <w:pPr>
        <w:ind w:left="1440" w:hanging="360"/>
        <w:jc w:val="both"/>
      </w:pPr>
      <w:r w:rsidRPr="00DF2BAC">
        <w:rPr>
          <w:u w:val="single"/>
        </w:rPr>
        <w:t>(7)</w:t>
      </w:r>
      <w:r w:rsidRPr="00DF2BAC">
        <w:rPr>
          <w:u w:val="single"/>
        </w:rPr>
        <w:tab/>
      </w:r>
      <w:r w:rsidR="006D4321" w:rsidRPr="00DF2BAC">
        <w:rPr>
          <w:strike/>
        </w:rPr>
        <w:t>The fiduciary must work</w:t>
      </w:r>
      <w:r w:rsidR="002E5998" w:rsidRPr="00DF2BAC">
        <w:rPr>
          <w:strike/>
        </w:rPr>
        <w:t xml:space="preserve"> </w:t>
      </w:r>
      <w:proofErr w:type="spellStart"/>
      <w:r w:rsidR="002E5998" w:rsidRPr="00DF2BAC">
        <w:rPr>
          <w:u w:val="single"/>
        </w:rPr>
        <w:t>Work</w:t>
      </w:r>
      <w:proofErr w:type="spellEnd"/>
      <w:r w:rsidR="006D4321" w:rsidRPr="00DF2BAC">
        <w:t xml:space="preserve"> cooperatively with available community-based organizations to assist in ensuring the ward</w:t>
      </w:r>
      <w:r w:rsidR="003541E4" w:rsidRPr="00DF2BAC">
        <w:rPr>
          <w:u w:val="single"/>
        </w:rPr>
        <w:t xml:space="preserve"> or protected person</w:t>
      </w:r>
      <w:r w:rsidR="006D4321" w:rsidRPr="00DF2BAC">
        <w:t xml:space="preserve"> resides in a non-institutional environment.</w:t>
      </w:r>
    </w:p>
    <w:p w14:paraId="5BF6F485" w14:textId="79E4138D" w:rsidR="00AC3059" w:rsidRPr="00DF2BAC" w:rsidRDefault="006D4321" w:rsidP="00D62351">
      <w:pPr>
        <w:pStyle w:val="Level3"/>
        <w:ind w:left="1440" w:hanging="540"/>
        <w:jc w:val="both"/>
        <w:rPr>
          <w:u w:val="single"/>
        </w:rPr>
      </w:pPr>
      <w:r w:rsidRPr="00DF2BAC">
        <w:rPr>
          <w:strike/>
        </w:rPr>
        <w:t>g.</w:t>
      </w:r>
      <w:r w:rsidR="00800A08" w:rsidRPr="00DF2BAC">
        <w:rPr>
          <w:u w:val="single"/>
        </w:rPr>
        <w:t>(</w:t>
      </w:r>
      <w:r w:rsidR="00E00395" w:rsidRPr="00DF2BAC">
        <w:rPr>
          <w:u w:val="single"/>
        </w:rPr>
        <w:t>8</w:t>
      </w:r>
      <w:r w:rsidR="00800A08" w:rsidRPr="00DF2BAC">
        <w:rPr>
          <w:u w:val="single"/>
        </w:rPr>
        <w:t>)</w:t>
      </w:r>
      <w:r w:rsidR="00800A08" w:rsidRPr="00DF2BAC">
        <w:rPr>
          <w:u w:val="single"/>
        </w:rPr>
        <w:tab/>
      </w:r>
      <w:r w:rsidRPr="00DF2BAC">
        <w:rPr>
          <w:strike/>
        </w:rPr>
        <w:t>The fiduciary must monitor</w:t>
      </w:r>
      <w:r w:rsidR="00573A9B" w:rsidRPr="00DF2BAC">
        <w:rPr>
          <w:strike/>
        </w:rPr>
        <w:t xml:space="preserve"> </w:t>
      </w:r>
      <w:proofErr w:type="spellStart"/>
      <w:r w:rsidR="00573A9B" w:rsidRPr="00DF2BAC">
        <w:rPr>
          <w:u w:val="single"/>
        </w:rPr>
        <w:t>Monitor</w:t>
      </w:r>
      <w:proofErr w:type="spellEnd"/>
      <w:r w:rsidR="00573A9B" w:rsidRPr="00DF2BAC">
        <w:t xml:space="preserve"> </w:t>
      </w:r>
      <w:r w:rsidRPr="00DF2BAC">
        <w:t>the placement of the ward</w:t>
      </w:r>
      <w:r w:rsidR="00E16481" w:rsidRPr="00DF2BAC">
        <w:rPr>
          <w:u w:val="single"/>
        </w:rPr>
        <w:t xml:space="preserve"> or protected person</w:t>
      </w:r>
      <w:r w:rsidRPr="00DF2BAC">
        <w:t xml:space="preserve"> </w:t>
      </w:r>
      <w:r w:rsidRPr="00DF2BAC">
        <w:rPr>
          <w:strike/>
        </w:rPr>
        <w:t>on an on-going basis</w:t>
      </w:r>
      <w:r w:rsidRPr="00DF2BAC">
        <w:t xml:space="preserve"> to ensure the continued appropriateness of the placement</w:t>
      </w:r>
      <w:r w:rsidR="003541E4" w:rsidRPr="00DF2BAC">
        <w:rPr>
          <w:u w:val="single"/>
        </w:rPr>
        <w:t>.</w:t>
      </w:r>
    </w:p>
    <w:p w14:paraId="6D43745F" w14:textId="4E7FAC19" w:rsidR="006D4321" w:rsidRPr="00DF2BAC" w:rsidRDefault="00D70730" w:rsidP="00D70730">
      <w:pPr>
        <w:pStyle w:val="Level3"/>
        <w:ind w:left="1440"/>
        <w:jc w:val="both"/>
      </w:pPr>
      <w:r w:rsidRPr="00DF2BAC">
        <w:rPr>
          <w:u w:val="single"/>
        </w:rPr>
        <w:t>(</w:t>
      </w:r>
      <w:r w:rsidR="00E00395" w:rsidRPr="00DF2BAC">
        <w:rPr>
          <w:u w:val="single"/>
        </w:rPr>
        <w:t>9</w:t>
      </w:r>
      <w:r w:rsidRPr="00DF2BAC">
        <w:rPr>
          <w:u w:val="single"/>
        </w:rPr>
        <w:t>)</w:t>
      </w:r>
      <w:r w:rsidRPr="00DF2BAC">
        <w:rPr>
          <w:u w:val="single"/>
        </w:rPr>
        <w:tab/>
      </w:r>
      <w:r w:rsidR="006D4321" w:rsidRPr="00DF2BAC">
        <w:rPr>
          <w:strike/>
        </w:rPr>
        <w:t xml:space="preserve">and must consent </w:t>
      </w:r>
      <w:proofErr w:type="spellStart"/>
      <w:r w:rsidR="003541E4" w:rsidRPr="00DF2BAC">
        <w:rPr>
          <w:u w:val="single"/>
        </w:rPr>
        <w:t>Consent</w:t>
      </w:r>
      <w:proofErr w:type="spellEnd"/>
      <w:r w:rsidR="003541E4" w:rsidRPr="00DF2BAC">
        <w:rPr>
          <w:u w:val="single"/>
        </w:rPr>
        <w:t xml:space="preserve"> </w:t>
      </w:r>
      <w:r w:rsidR="006D4321" w:rsidRPr="00DF2BAC">
        <w:t>to changes as they become necessary or advantageous for the ward.</w:t>
      </w:r>
    </w:p>
    <w:p w14:paraId="4FD44B6F" w14:textId="77777777" w:rsidR="006D4321" w:rsidRPr="00DF2BAC" w:rsidRDefault="006D4321" w:rsidP="006D4321">
      <w:pPr>
        <w:tabs>
          <w:tab w:val="left" w:pos="1440"/>
        </w:tabs>
        <w:ind w:left="720" w:hanging="360"/>
        <w:jc w:val="both"/>
      </w:pPr>
    </w:p>
    <w:p w14:paraId="1E5EC2F5" w14:textId="2D2D994D" w:rsidR="006D4321" w:rsidRPr="00DF2BAC" w:rsidRDefault="006D4321" w:rsidP="00CE4705">
      <w:pPr>
        <w:pStyle w:val="Level3"/>
        <w:jc w:val="both"/>
      </w:pPr>
      <w:commentRangeStart w:id="82"/>
      <w:r w:rsidRPr="00DF2BAC">
        <w:rPr>
          <w:strike/>
        </w:rPr>
        <w:t>h.</w:t>
      </w:r>
      <w:commentRangeEnd w:id="82"/>
      <w:r w:rsidR="005075AC" w:rsidRPr="00DF2BAC">
        <w:rPr>
          <w:rStyle w:val="CommentReference"/>
          <w:lang w:val="x-none" w:eastAsia="x-none"/>
        </w:rPr>
        <w:commentReference w:id="82"/>
      </w:r>
      <w:r w:rsidR="00CA0F03" w:rsidRPr="00DF2BAC">
        <w:rPr>
          <w:strike/>
        </w:rPr>
        <w:tab/>
      </w:r>
      <w:r w:rsidRPr="00DF2BAC">
        <w:rPr>
          <w:strike/>
        </w:rPr>
        <w:t>The fiduciary must, if</w:t>
      </w:r>
      <w:r w:rsidR="00CE4705" w:rsidRPr="00DF2BAC">
        <w:rPr>
          <w:strike/>
        </w:rPr>
        <w:t xml:space="preserve"> </w:t>
      </w:r>
      <w:r w:rsidRPr="00DF2BAC">
        <w:rPr>
          <w:strike/>
        </w:rPr>
        <w:t>the only available placement is not the most appropriate and least restrictive, advocate for the rights of the ward, negotiate a more desirable placement with a minimum of delay, and retain legal counsel for assistance if necessary.</w:t>
      </w:r>
    </w:p>
    <w:p w14:paraId="145555C4" w14:textId="77777777" w:rsidR="00E3219D" w:rsidRPr="00DF2BAC" w:rsidRDefault="00E3219D" w:rsidP="006D4321">
      <w:pPr>
        <w:pStyle w:val="Level3"/>
        <w:tabs>
          <w:tab w:val="left" w:pos="1080"/>
        </w:tabs>
        <w:ind w:left="720"/>
        <w:jc w:val="both"/>
      </w:pPr>
    </w:p>
    <w:p w14:paraId="09780376" w14:textId="6F2AACD5" w:rsidR="00F3706D" w:rsidRPr="00DF2BAC" w:rsidRDefault="00F3706D" w:rsidP="006D4321">
      <w:pPr>
        <w:pStyle w:val="Level3"/>
        <w:tabs>
          <w:tab w:val="left" w:pos="1080"/>
        </w:tabs>
        <w:ind w:left="720"/>
        <w:jc w:val="both"/>
        <w:rPr>
          <w:u w:val="single"/>
        </w:rPr>
      </w:pPr>
      <w:r w:rsidRPr="00DF2BAC">
        <w:rPr>
          <w:u w:val="single"/>
        </w:rPr>
        <w:lastRenderedPageBreak/>
        <w:t>3.</w:t>
      </w:r>
      <w:r w:rsidRPr="00DF2BAC">
        <w:rPr>
          <w:u w:val="single"/>
        </w:rPr>
        <w:tab/>
        <w:t>Care, treatment, and services.</w:t>
      </w:r>
    </w:p>
    <w:p w14:paraId="3469FE7B" w14:textId="77777777" w:rsidR="006D4321" w:rsidRPr="00DF2BAC" w:rsidRDefault="006D4321" w:rsidP="006D4321">
      <w:pPr>
        <w:ind w:left="720" w:hanging="360"/>
        <w:jc w:val="both"/>
      </w:pPr>
    </w:p>
    <w:p w14:paraId="77ACB383" w14:textId="50EE499E" w:rsidR="003F15BE" w:rsidRPr="00DF2BAC" w:rsidRDefault="003F15BE" w:rsidP="00C00A23">
      <w:pPr>
        <w:pStyle w:val="Level3"/>
        <w:tabs>
          <w:tab w:val="left" w:pos="1080"/>
        </w:tabs>
        <w:jc w:val="both"/>
        <w:rPr>
          <w:strike/>
        </w:rPr>
      </w:pPr>
      <w:r w:rsidRPr="00DF2BAC">
        <w:rPr>
          <w:u w:val="single"/>
        </w:rPr>
        <w:t>a.</w:t>
      </w:r>
      <w:r w:rsidRPr="00DF2BAC">
        <w:rPr>
          <w:u w:val="single"/>
        </w:rPr>
        <w:tab/>
        <w:t>The fiduciary must make decisions about the ward’s care, treat</w:t>
      </w:r>
      <w:r w:rsidR="004C346A" w:rsidRPr="00DF2BAC">
        <w:rPr>
          <w:u w:val="single"/>
        </w:rPr>
        <w:t>men</w:t>
      </w:r>
      <w:r w:rsidRPr="00DF2BAC">
        <w:rPr>
          <w:u w:val="single"/>
        </w:rPr>
        <w:t>t, and services under the ACJA § 7-202.18(D) decision-making standard.</w:t>
      </w:r>
    </w:p>
    <w:p w14:paraId="4EA04877" w14:textId="77777777" w:rsidR="003F15BE" w:rsidRPr="00DF2BAC" w:rsidRDefault="003F15BE" w:rsidP="00C00A23">
      <w:pPr>
        <w:pStyle w:val="Level3"/>
        <w:tabs>
          <w:tab w:val="left" w:pos="1080"/>
        </w:tabs>
        <w:jc w:val="both"/>
        <w:rPr>
          <w:strike/>
        </w:rPr>
      </w:pPr>
    </w:p>
    <w:p w14:paraId="6154877A" w14:textId="376F947D" w:rsidR="006D4321" w:rsidRPr="00DF2BAC" w:rsidRDefault="006D4321" w:rsidP="00C00A23">
      <w:pPr>
        <w:pStyle w:val="Level3"/>
        <w:tabs>
          <w:tab w:val="left" w:pos="1080"/>
        </w:tabs>
        <w:jc w:val="both"/>
        <w:rPr>
          <w:strike/>
        </w:rPr>
      </w:pPr>
      <w:proofErr w:type="spellStart"/>
      <w:r w:rsidRPr="00DF2BAC">
        <w:rPr>
          <w:strike/>
        </w:rPr>
        <w:t>i</w:t>
      </w:r>
      <w:proofErr w:type="spellEnd"/>
      <w:r w:rsidRPr="00DF2BAC">
        <w:rPr>
          <w:strike/>
        </w:rPr>
        <w:t>.</w:t>
      </w:r>
      <w:r w:rsidRPr="00DF2BAC">
        <w:rPr>
          <w:strike/>
        </w:rPr>
        <w:tab/>
        <w:t>The fiduciary must make decisions in conformity with the preferences of the ward when providing consent for the provision of care, treatment, and services unless the fiduciary is reasonably certain these decisions will result in substantial harm to the ward.</w:t>
      </w:r>
    </w:p>
    <w:p w14:paraId="02DE4883" w14:textId="77777777" w:rsidR="006D4321" w:rsidRPr="00DF2BAC" w:rsidRDefault="006D4321" w:rsidP="00C00A23">
      <w:pPr>
        <w:pStyle w:val="Level3"/>
        <w:jc w:val="both"/>
        <w:rPr>
          <w:strike/>
        </w:rPr>
      </w:pPr>
    </w:p>
    <w:p w14:paraId="2490805D" w14:textId="6298E3C5" w:rsidR="006D4321" w:rsidRPr="00DF2BAC" w:rsidRDefault="006D4321" w:rsidP="00C00A23">
      <w:pPr>
        <w:pStyle w:val="Level3"/>
        <w:jc w:val="both"/>
        <w:rPr>
          <w:strike/>
        </w:rPr>
      </w:pPr>
      <w:r w:rsidRPr="00DF2BAC">
        <w:rPr>
          <w:strike/>
        </w:rPr>
        <w:t>j.</w:t>
      </w:r>
      <w:r w:rsidRPr="00DF2BAC">
        <w:rPr>
          <w:strike/>
        </w:rPr>
        <w:tab/>
        <w:t>When it is not possible to determine the preferences of the ward or the ward’s preferences will result in substantial harm, the fiduciary must make decisions with respect to care, treatment, and services in conformity with the best interests of the ward.</w:t>
      </w:r>
    </w:p>
    <w:p w14:paraId="56994129" w14:textId="77777777" w:rsidR="006D4321" w:rsidRPr="00DF2BAC" w:rsidRDefault="006D4321" w:rsidP="00C00A23">
      <w:pPr>
        <w:ind w:left="1080" w:hanging="360"/>
        <w:jc w:val="both"/>
      </w:pPr>
    </w:p>
    <w:p w14:paraId="5065966A" w14:textId="610C3AAC" w:rsidR="006D4321" w:rsidRPr="00DF2BAC" w:rsidRDefault="006D4321" w:rsidP="00C00A23">
      <w:pPr>
        <w:pStyle w:val="Level3"/>
        <w:jc w:val="both"/>
        <w:rPr>
          <w:strike/>
        </w:rPr>
      </w:pPr>
      <w:r w:rsidRPr="00DF2BAC">
        <w:rPr>
          <w:strike/>
        </w:rPr>
        <w:t>k.</w:t>
      </w:r>
      <w:r w:rsidRPr="00DF2BAC">
        <w:rPr>
          <w:strike/>
        </w:rPr>
        <w:tab/>
        <w:t>In the event the only available treatment, care or services are not the most appropriate and least restrictive, the fiduciary must advocate for the right of the ward to a more desirable form of treatment, care, or services and must retain legal counsel to assist if necessary.</w:t>
      </w:r>
    </w:p>
    <w:p w14:paraId="64483626" w14:textId="77777777" w:rsidR="006D4321" w:rsidRPr="00DF2BAC" w:rsidRDefault="006D4321" w:rsidP="00C00A23">
      <w:pPr>
        <w:pStyle w:val="Level3"/>
        <w:jc w:val="both"/>
      </w:pPr>
    </w:p>
    <w:p w14:paraId="4152413F" w14:textId="2A60EBF1" w:rsidR="006D4321" w:rsidRPr="00DF2BAC" w:rsidRDefault="006D4321" w:rsidP="00C00A23">
      <w:pPr>
        <w:pStyle w:val="Level3"/>
        <w:jc w:val="both"/>
      </w:pPr>
      <w:r w:rsidRPr="00DF2BAC">
        <w:rPr>
          <w:strike/>
        </w:rPr>
        <w:t>l</w:t>
      </w:r>
      <w:r w:rsidR="00E00395" w:rsidRPr="00DF2BAC">
        <w:rPr>
          <w:u w:val="single"/>
        </w:rPr>
        <w:t>b</w:t>
      </w:r>
      <w:r w:rsidRPr="00DF2BAC">
        <w:t>.</w:t>
      </w:r>
      <w:r w:rsidRPr="00DF2BAC">
        <w:tab/>
        <w:t>The fiduciary must seek professional evaluations and assessments whenever necessary to determine whether the current or proposed care, treatment, and services represent the least restrictive form of intervention available.</w:t>
      </w:r>
    </w:p>
    <w:p w14:paraId="0B9DE7E1" w14:textId="77777777" w:rsidR="006D4321" w:rsidRPr="00DF2BAC" w:rsidRDefault="006D4321" w:rsidP="00C00A23">
      <w:pPr>
        <w:pStyle w:val="Level3"/>
        <w:jc w:val="both"/>
      </w:pPr>
      <w:r w:rsidRPr="00DF2BAC">
        <w:t xml:space="preserve"> </w:t>
      </w:r>
    </w:p>
    <w:p w14:paraId="43D55BFC" w14:textId="0709376B" w:rsidR="006D4321" w:rsidRPr="00DF2BAC" w:rsidRDefault="006D4321" w:rsidP="00C00A23">
      <w:pPr>
        <w:pStyle w:val="Level3"/>
        <w:jc w:val="both"/>
        <w:rPr>
          <w:spacing w:val="-4"/>
        </w:rPr>
      </w:pPr>
      <w:r w:rsidRPr="00DF2BAC">
        <w:rPr>
          <w:strike/>
          <w:spacing w:val="-4"/>
        </w:rPr>
        <w:t>m</w:t>
      </w:r>
      <w:r w:rsidR="009E735D" w:rsidRPr="00DF2BAC">
        <w:rPr>
          <w:spacing w:val="-4"/>
          <w:u w:val="single"/>
        </w:rPr>
        <w:t>c</w:t>
      </w:r>
      <w:r w:rsidRPr="00DF2BAC">
        <w:rPr>
          <w:spacing w:val="-4"/>
        </w:rPr>
        <w:t>.</w:t>
      </w:r>
      <w:r w:rsidRPr="00DF2BAC">
        <w:rPr>
          <w:spacing w:val="-4"/>
        </w:rPr>
        <w:tab/>
        <w:t>The fiduciary</w:t>
      </w:r>
      <w:r w:rsidRPr="00DF2BAC">
        <w:t xml:space="preserve"> must</w:t>
      </w:r>
      <w:r w:rsidRPr="00DF2BAC">
        <w:rPr>
          <w:spacing w:val="-4"/>
        </w:rPr>
        <w:t xml:space="preserve"> work cooperatively with available individuals and organizations to ensure that the ward receives care, treatment, and services representing the least restrictive form of intervention available and that are consistent with the wishes or best interests of the ward. </w:t>
      </w:r>
    </w:p>
    <w:p w14:paraId="6B36A3B1" w14:textId="77777777" w:rsidR="006D4321" w:rsidRPr="00DF2BAC" w:rsidRDefault="006D4321" w:rsidP="00C00A23">
      <w:pPr>
        <w:pStyle w:val="Level3"/>
        <w:jc w:val="both"/>
        <w:rPr>
          <w:spacing w:val="-4"/>
        </w:rPr>
      </w:pPr>
    </w:p>
    <w:p w14:paraId="2A32B2A4" w14:textId="31E39B56" w:rsidR="006D4321" w:rsidRPr="00DF2BAC" w:rsidRDefault="006D4321" w:rsidP="00C00A23">
      <w:pPr>
        <w:pStyle w:val="Level1"/>
        <w:tabs>
          <w:tab w:val="left" w:pos="1080"/>
        </w:tabs>
        <w:ind w:left="1080" w:right="0"/>
        <w:jc w:val="both"/>
        <w:rPr>
          <w:strike/>
          <w:spacing w:val="-6"/>
        </w:rPr>
      </w:pPr>
      <w:r w:rsidRPr="00DF2BAC">
        <w:rPr>
          <w:strike/>
          <w:spacing w:val="-4"/>
        </w:rPr>
        <w:t>n.</w:t>
      </w:r>
      <w:r w:rsidRPr="00DF2BAC">
        <w:rPr>
          <w:strike/>
          <w:spacing w:val="-4"/>
        </w:rPr>
        <w:tab/>
      </w:r>
      <w:r w:rsidRPr="00DF2BAC">
        <w:rPr>
          <w:strike/>
          <w:spacing w:val="-6"/>
        </w:rPr>
        <w:t xml:space="preserve">The fiduciary </w:t>
      </w:r>
      <w:r w:rsidRPr="00DF2BAC">
        <w:rPr>
          <w:strike/>
        </w:rPr>
        <w:t>must</w:t>
      </w:r>
      <w:r w:rsidRPr="00DF2BAC">
        <w:rPr>
          <w:strike/>
          <w:spacing w:val="-6"/>
        </w:rPr>
        <w:t xml:space="preserve"> not consent to extraordinary medical procedures without prior authorization from the superior court. The procedures the fiduciary</w:t>
      </w:r>
      <w:r w:rsidRPr="00DF2BAC">
        <w:rPr>
          <w:strike/>
        </w:rPr>
        <w:t xml:space="preserve"> must</w:t>
      </w:r>
      <w:r w:rsidRPr="00DF2BAC">
        <w:rPr>
          <w:strike/>
          <w:spacing w:val="-6"/>
        </w:rPr>
        <w:t xml:space="preserve"> not consent to without prior court approval include abortion, sterilization, organ transplants, psycho surgery, electro-convulsive therapy, medical treatment for clients whose religious beliefs prohibit these treatments, and any other treatments or interventions the court must approve pursuant to state law. </w:t>
      </w:r>
    </w:p>
    <w:p w14:paraId="75FC026F" w14:textId="77777777" w:rsidR="006D4321" w:rsidRPr="00DF2BAC" w:rsidRDefault="006D4321" w:rsidP="00C00A23">
      <w:pPr>
        <w:tabs>
          <w:tab w:val="left" w:pos="1080"/>
          <w:tab w:val="left" w:pos="1530"/>
        </w:tabs>
        <w:ind w:left="1080" w:hanging="360"/>
        <w:jc w:val="both"/>
        <w:rPr>
          <w:strike/>
        </w:rPr>
      </w:pPr>
    </w:p>
    <w:p w14:paraId="5FF659C1" w14:textId="1CA19593" w:rsidR="006D4321" w:rsidRPr="00DF2BAC" w:rsidRDefault="006D4321" w:rsidP="00C00A23">
      <w:pPr>
        <w:pStyle w:val="Level1"/>
        <w:tabs>
          <w:tab w:val="left" w:pos="1080"/>
        </w:tabs>
        <w:ind w:left="1080" w:right="0"/>
        <w:jc w:val="both"/>
        <w:rPr>
          <w:strike/>
        </w:rPr>
      </w:pPr>
      <w:r w:rsidRPr="00DF2BAC">
        <w:rPr>
          <w:strike/>
        </w:rPr>
        <w:t>o.</w:t>
      </w:r>
      <w:r w:rsidRPr="00DF2BAC">
        <w:rPr>
          <w:strike/>
        </w:rPr>
        <w:tab/>
        <w:t>The fiduciary must know and follow the laws of the state regarding the withholding or withdrawal of life-sustaining treatment.</w:t>
      </w:r>
    </w:p>
    <w:p w14:paraId="08DE1DA7" w14:textId="77777777" w:rsidR="006D4321" w:rsidRPr="00DF2BAC" w:rsidRDefault="006D4321" w:rsidP="00C00A23">
      <w:pPr>
        <w:pStyle w:val="Level1"/>
        <w:tabs>
          <w:tab w:val="left" w:pos="1080"/>
        </w:tabs>
        <w:ind w:left="1080" w:right="0"/>
        <w:jc w:val="both"/>
      </w:pPr>
    </w:p>
    <w:p w14:paraId="33E4D79E" w14:textId="3334F0EA" w:rsidR="00B32872" w:rsidRPr="00DF2BAC" w:rsidRDefault="00B32872" w:rsidP="00484C51">
      <w:pPr>
        <w:pStyle w:val="Level1"/>
        <w:tabs>
          <w:tab w:val="left" w:pos="-4320"/>
        </w:tabs>
        <w:ind w:left="1080" w:right="0"/>
        <w:jc w:val="both"/>
        <w:rPr>
          <w:strike/>
        </w:rPr>
      </w:pPr>
      <w:r w:rsidRPr="00DF2BAC">
        <w:rPr>
          <w:strike/>
        </w:rPr>
        <w:t>p</w:t>
      </w:r>
      <w:r w:rsidR="003541E4" w:rsidRPr="00DF2BAC">
        <w:rPr>
          <w:u w:val="single"/>
        </w:rPr>
        <w:t>d</w:t>
      </w:r>
      <w:r w:rsidR="006D4321" w:rsidRPr="00DF2BAC">
        <w:t>.</w:t>
      </w:r>
      <w:r w:rsidR="006D4321" w:rsidRPr="00DF2BAC">
        <w:tab/>
        <w:t>The fiduciary must</w:t>
      </w:r>
      <w:r w:rsidR="00484C51" w:rsidRPr="00DF2BAC">
        <w:t xml:space="preserve"> r</w:t>
      </w:r>
      <w:r w:rsidRPr="00DF2BAC">
        <w:t>egularly monitor the care, treatment, and services the ward</w:t>
      </w:r>
      <w:r w:rsidRPr="00DF2BAC">
        <w:rPr>
          <w:u w:val="single"/>
        </w:rPr>
        <w:t xml:space="preserve"> or protected person</w:t>
      </w:r>
      <w:r w:rsidRPr="00DF2BAC">
        <w:t xml:space="preserve"> is receiving to ensure their continued appropriateness</w:t>
      </w:r>
      <w:r w:rsidR="00484C51" w:rsidRPr="00DF2BAC">
        <w:t xml:space="preserve"> and must consent</w:t>
      </w:r>
      <w:r w:rsidRPr="00DF2BAC">
        <w:t xml:space="preserve"> to changes as they become necessary for or advantageous to the ward</w:t>
      </w:r>
      <w:r w:rsidR="00562D30" w:rsidRPr="00DF2BAC">
        <w:rPr>
          <w:u w:val="single"/>
        </w:rPr>
        <w:t xml:space="preserve"> or protected person</w:t>
      </w:r>
      <w:r w:rsidRPr="00DF2BAC">
        <w:t>.</w:t>
      </w:r>
      <w:r w:rsidRPr="00DF2BAC">
        <w:rPr>
          <w:strike/>
        </w:rPr>
        <w:t xml:space="preserve"> </w:t>
      </w:r>
      <w:commentRangeStart w:id="83"/>
      <w:r w:rsidRPr="00DF2BAC">
        <w:rPr>
          <w:strike/>
        </w:rPr>
        <w:t xml:space="preserve">The fiduciary or appropriate </w:t>
      </w:r>
      <w:proofErr w:type="gramStart"/>
      <w:r w:rsidRPr="00DF2BAC">
        <w:rPr>
          <w:strike/>
        </w:rPr>
        <w:t>designee</w:t>
      </w:r>
      <w:proofErr w:type="gramEnd"/>
      <w:r w:rsidRPr="00DF2BAC">
        <w:rPr>
          <w:strike/>
        </w:rPr>
        <w:t xml:space="preserve"> must be available to respond to an urgent need </w:t>
      </w:r>
      <w:r w:rsidRPr="00DF2BAC">
        <w:rPr>
          <w:strike/>
          <w:highlight w:val="yellow"/>
        </w:rPr>
        <w:t>for medical decisions.  The fiduciary must provide instructions regarding treatment or non-treatment by medical staff in emergencies.</w:t>
      </w:r>
      <w:commentRangeEnd w:id="83"/>
      <w:r w:rsidR="002E5998" w:rsidRPr="00DF2BAC">
        <w:rPr>
          <w:rStyle w:val="CommentReference"/>
          <w:lang w:val="x-none" w:eastAsia="x-none"/>
        </w:rPr>
        <w:commentReference w:id="83"/>
      </w:r>
      <w:r w:rsidRPr="00DF2BAC">
        <w:rPr>
          <w:strike/>
        </w:rPr>
        <w:t xml:space="preserve">  </w:t>
      </w:r>
    </w:p>
    <w:p w14:paraId="70629BE6" w14:textId="77777777" w:rsidR="00484C51" w:rsidRDefault="00484C51" w:rsidP="00484C51">
      <w:pPr>
        <w:pStyle w:val="Level1"/>
        <w:tabs>
          <w:tab w:val="left" w:pos="-4320"/>
        </w:tabs>
        <w:ind w:left="1080" w:right="0"/>
        <w:jc w:val="both"/>
        <w:rPr>
          <w:strike/>
        </w:rPr>
      </w:pPr>
    </w:p>
    <w:p w14:paraId="7BF3D0FD" w14:textId="77777777" w:rsidR="00CA7D90" w:rsidRDefault="00CA7D90" w:rsidP="00484C51">
      <w:pPr>
        <w:pStyle w:val="Level1"/>
        <w:tabs>
          <w:tab w:val="left" w:pos="-4320"/>
        </w:tabs>
        <w:ind w:left="1080" w:right="0"/>
        <w:jc w:val="both"/>
        <w:rPr>
          <w:strike/>
        </w:rPr>
      </w:pPr>
    </w:p>
    <w:p w14:paraId="0C7031B3" w14:textId="77777777" w:rsidR="00CA7D90" w:rsidRPr="00DF2BAC" w:rsidRDefault="00CA7D90" w:rsidP="00484C51">
      <w:pPr>
        <w:pStyle w:val="Level1"/>
        <w:tabs>
          <w:tab w:val="left" w:pos="-4320"/>
        </w:tabs>
        <w:ind w:left="1080" w:right="0"/>
        <w:jc w:val="both"/>
        <w:rPr>
          <w:strike/>
        </w:rPr>
      </w:pPr>
    </w:p>
    <w:p w14:paraId="1AE7BA87" w14:textId="1624EA94" w:rsidR="00484C51" w:rsidRPr="00DF2BAC" w:rsidRDefault="00484C51" w:rsidP="00484C51">
      <w:pPr>
        <w:pStyle w:val="Level3"/>
        <w:ind w:left="720"/>
        <w:jc w:val="both"/>
        <w:rPr>
          <w:highlight w:val="yellow"/>
        </w:rPr>
      </w:pPr>
      <w:bookmarkStart w:id="84" w:name="_Hlk225346696"/>
      <w:r w:rsidRPr="00DF2BAC">
        <w:lastRenderedPageBreak/>
        <w:t>4.</w:t>
      </w:r>
      <w:r w:rsidRPr="00DF2BAC">
        <w:tab/>
      </w:r>
      <w:r w:rsidRPr="00DF2BAC">
        <w:rPr>
          <w:u w:val="single"/>
        </w:rPr>
        <w:t>Changes of circumstances.  A fiduciary must:</w:t>
      </w:r>
      <w:r w:rsidRPr="00DF2BAC">
        <w:t xml:space="preserve"> </w:t>
      </w:r>
    </w:p>
    <w:p w14:paraId="36824B80" w14:textId="46EB9FD7" w:rsidR="00484C51" w:rsidRPr="00DF2BAC" w:rsidRDefault="00484C51" w:rsidP="00484C51">
      <w:pPr>
        <w:pStyle w:val="Level1"/>
        <w:tabs>
          <w:tab w:val="left" w:pos="-4320"/>
        </w:tabs>
        <w:ind w:right="0"/>
        <w:jc w:val="both"/>
        <w:rPr>
          <w:u w:val="single"/>
        </w:rPr>
      </w:pPr>
    </w:p>
    <w:p w14:paraId="30639F5C" w14:textId="5B4622AB" w:rsidR="00B32872" w:rsidRPr="00DF2BAC" w:rsidRDefault="00484C51" w:rsidP="00484C51">
      <w:pPr>
        <w:pStyle w:val="Level3"/>
        <w:jc w:val="both"/>
        <w:rPr>
          <w:u w:val="single"/>
        </w:rPr>
      </w:pPr>
      <w:r w:rsidRPr="00DF2BAC">
        <w:rPr>
          <w:u w:val="single"/>
        </w:rPr>
        <w:t>a.</w:t>
      </w:r>
      <w:r w:rsidR="00B32872" w:rsidRPr="00DF2BAC">
        <w:rPr>
          <w:u w:val="single"/>
        </w:rPr>
        <w:tab/>
        <w:t xml:space="preserve">Be alert to changes in the </w:t>
      </w:r>
      <w:proofErr w:type="gramStart"/>
      <w:r w:rsidR="00B32872" w:rsidRPr="00DF2BAC">
        <w:rPr>
          <w:u w:val="single"/>
        </w:rPr>
        <w:t>ward’s</w:t>
      </w:r>
      <w:proofErr w:type="gramEnd"/>
      <w:r w:rsidR="00B32872" w:rsidRPr="00DF2BAC">
        <w:rPr>
          <w:u w:val="single"/>
        </w:rPr>
        <w:t xml:space="preserve"> or protected person’s condition or circumstances </w:t>
      </w:r>
      <w:r w:rsidR="00F461E6" w:rsidRPr="00DF2BAC">
        <w:rPr>
          <w:u w:val="single"/>
        </w:rPr>
        <w:t xml:space="preserve">and report to the court when </w:t>
      </w:r>
      <w:r w:rsidR="00B32872" w:rsidRPr="00DF2BAC">
        <w:rPr>
          <w:u w:val="single"/>
        </w:rPr>
        <w:t>an increase or reduction in the authority of the fiduciary should be considered;</w:t>
      </w:r>
    </w:p>
    <w:p w14:paraId="5F0DA5E0" w14:textId="77777777" w:rsidR="00484C51" w:rsidRPr="00DF2BAC" w:rsidRDefault="00484C51" w:rsidP="00484C51">
      <w:pPr>
        <w:pStyle w:val="Level3"/>
        <w:jc w:val="both"/>
        <w:rPr>
          <w:u w:val="single"/>
        </w:rPr>
      </w:pPr>
    </w:p>
    <w:p w14:paraId="03AECD2C" w14:textId="0E1D1DD7" w:rsidR="00B558A1" w:rsidRPr="00DF2BAC" w:rsidRDefault="00484C51" w:rsidP="00484C51">
      <w:pPr>
        <w:pStyle w:val="Level3"/>
        <w:jc w:val="both"/>
        <w:rPr>
          <w:u w:val="single"/>
        </w:rPr>
      </w:pPr>
      <w:r w:rsidRPr="00DF2BAC">
        <w:rPr>
          <w:u w:val="single"/>
        </w:rPr>
        <w:t>b.</w:t>
      </w:r>
      <w:r w:rsidR="00B558A1" w:rsidRPr="00DF2BAC">
        <w:rPr>
          <w:u w:val="single"/>
        </w:rPr>
        <w:tab/>
        <w:t xml:space="preserve">Develop information </w:t>
      </w:r>
      <w:r w:rsidR="00D073D7" w:rsidRPr="00DF2BAC">
        <w:rPr>
          <w:u w:val="single"/>
        </w:rPr>
        <w:t>to provide a basis for</w:t>
      </w:r>
      <w:r w:rsidR="00B558A1" w:rsidRPr="00DF2BAC">
        <w:rPr>
          <w:u w:val="single"/>
        </w:rPr>
        <w:t xml:space="preserve"> termination or limitation of the guardianship or </w:t>
      </w:r>
      <w:proofErr w:type="gramStart"/>
      <w:r w:rsidR="00B558A1" w:rsidRPr="00DF2BAC">
        <w:rPr>
          <w:u w:val="single"/>
        </w:rPr>
        <w:t>conservatorship;</w:t>
      </w:r>
      <w:proofErr w:type="gramEnd"/>
      <w:r w:rsidR="00B558A1" w:rsidRPr="00DF2BAC">
        <w:rPr>
          <w:u w:val="single"/>
        </w:rPr>
        <w:t xml:space="preserve">  </w:t>
      </w:r>
    </w:p>
    <w:p w14:paraId="2DEB60B3" w14:textId="77777777" w:rsidR="00484C51" w:rsidRPr="00DF2BAC" w:rsidRDefault="00484C51" w:rsidP="00484C51">
      <w:pPr>
        <w:pStyle w:val="Level3"/>
        <w:jc w:val="both"/>
        <w:rPr>
          <w:u w:val="single"/>
        </w:rPr>
      </w:pPr>
    </w:p>
    <w:p w14:paraId="523860F0" w14:textId="36700159" w:rsidR="00657BE1" w:rsidRPr="00DF2BAC" w:rsidRDefault="00484C51" w:rsidP="00484C51">
      <w:pPr>
        <w:pStyle w:val="Level3"/>
        <w:jc w:val="both"/>
        <w:rPr>
          <w:u w:val="single"/>
        </w:rPr>
      </w:pPr>
      <w:r w:rsidRPr="00DF2BAC">
        <w:rPr>
          <w:u w:val="single"/>
        </w:rPr>
        <w:t>c.</w:t>
      </w:r>
      <w:r w:rsidR="00B558A1" w:rsidRPr="00DF2BAC">
        <w:rPr>
          <w:u w:val="single"/>
        </w:rPr>
        <w:tab/>
        <w:t xml:space="preserve">When termination or limitation of the guardianship or conservatorship is warranted, </w:t>
      </w:r>
      <w:r w:rsidR="00B32872" w:rsidRPr="00DF2BAC">
        <w:rPr>
          <w:u w:val="single"/>
        </w:rPr>
        <w:t xml:space="preserve">promptly </w:t>
      </w:r>
      <w:r w:rsidR="00B558A1" w:rsidRPr="00DF2BAC">
        <w:rPr>
          <w:u w:val="single"/>
        </w:rPr>
        <w:t xml:space="preserve">request court </w:t>
      </w:r>
      <w:proofErr w:type="gramStart"/>
      <w:r w:rsidR="00B558A1" w:rsidRPr="00DF2BAC">
        <w:rPr>
          <w:u w:val="single"/>
        </w:rPr>
        <w:t>action</w:t>
      </w:r>
      <w:r w:rsidR="00F461E6" w:rsidRPr="00DF2BAC">
        <w:rPr>
          <w:u w:val="single"/>
        </w:rPr>
        <w:t>;</w:t>
      </w:r>
      <w:proofErr w:type="gramEnd"/>
      <w:r w:rsidR="00F461E6" w:rsidRPr="00DF2BAC">
        <w:rPr>
          <w:u w:val="single"/>
        </w:rPr>
        <w:t xml:space="preserve"> </w:t>
      </w:r>
    </w:p>
    <w:p w14:paraId="4B13C8C4" w14:textId="77777777" w:rsidR="00484C51" w:rsidRPr="00DF2BAC" w:rsidRDefault="00484C51" w:rsidP="00484C51">
      <w:pPr>
        <w:pStyle w:val="Level3"/>
        <w:jc w:val="both"/>
        <w:rPr>
          <w:u w:val="single"/>
        </w:rPr>
      </w:pPr>
    </w:p>
    <w:p w14:paraId="0484C377" w14:textId="146AA2CF" w:rsidR="00F461E6" w:rsidRPr="00DF2BAC" w:rsidRDefault="00484C51" w:rsidP="00484C51">
      <w:pPr>
        <w:pStyle w:val="Level3"/>
        <w:jc w:val="both"/>
        <w:rPr>
          <w:u w:val="single"/>
        </w:rPr>
      </w:pPr>
      <w:r w:rsidRPr="00DF2BAC">
        <w:rPr>
          <w:u w:val="single"/>
        </w:rPr>
        <w:t>d.</w:t>
      </w:r>
      <w:r w:rsidR="00F461E6" w:rsidRPr="00DF2BAC">
        <w:rPr>
          <w:u w:val="single"/>
        </w:rPr>
        <w:tab/>
        <w:t xml:space="preserve">Assist the </w:t>
      </w:r>
      <w:proofErr w:type="gramStart"/>
      <w:r w:rsidR="00F461E6" w:rsidRPr="00DF2BAC">
        <w:rPr>
          <w:u w:val="single"/>
        </w:rPr>
        <w:t>ward</w:t>
      </w:r>
      <w:proofErr w:type="gramEnd"/>
      <w:r w:rsidR="00F461E6" w:rsidRPr="00DF2BAC">
        <w:rPr>
          <w:u w:val="single"/>
        </w:rPr>
        <w:t xml:space="preserve"> or protected person in terminating or limiting the guardianship or conservatorship when indicated; and</w:t>
      </w:r>
    </w:p>
    <w:p w14:paraId="04448693" w14:textId="77777777" w:rsidR="00484C51" w:rsidRPr="00DF2BAC" w:rsidRDefault="00484C51" w:rsidP="00484C51">
      <w:pPr>
        <w:pStyle w:val="Level3"/>
        <w:jc w:val="both"/>
        <w:rPr>
          <w:u w:val="single"/>
        </w:rPr>
      </w:pPr>
    </w:p>
    <w:p w14:paraId="0F7FC192" w14:textId="171B7265" w:rsidR="00F461E6" w:rsidRPr="00DF2BAC" w:rsidRDefault="00484C51" w:rsidP="00484C51">
      <w:pPr>
        <w:pStyle w:val="Level3"/>
        <w:jc w:val="both"/>
        <w:rPr>
          <w:u w:val="single"/>
        </w:rPr>
      </w:pPr>
      <w:r w:rsidRPr="00DF2BAC">
        <w:rPr>
          <w:u w:val="single"/>
        </w:rPr>
        <w:t>e.</w:t>
      </w:r>
      <w:r w:rsidR="00F461E6" w:rsidRPr="00DF2BAC">
        <w:rPr>
          <w:u w:val="single"/>
        </w:rPr>
        <w:tab/>
        <w:t>Retain independent legal counsel for the ward or protected person as necessary.</w:t>
      </w:r>
    </w:p>
    <w:bookmarkEnd w:id="84"/>
    <w:p w14:paraId="124D50A7" w14:textId="77777777" w:rsidR="003F4F4D" w:rsidRPr="00DF2BAC" w:rsidRDefault="003F4F4D" w:rsidP="003F4F4D">
      <w:pPr>
        <w:pStyle w:val="Level3"/>
        <w:ind w:left="1440"/>
        <w:jc w:val="both"/>
        <w:rPr>
          <w:u w:val="single"/>
        </w:rPr>
      </w:pPr>
    </w:p>
    <w:p w14:paraId="2569A9AB" w14:textId="16A32E1D" w:rsidR="006D4321" w:rsidRPr="00DF2BAC" w:rsidRDefault="006D4321" w:rsidP="00C00A23">
      <w:pPr>
        <w:pStyle w:val="Level1"/>
        <w:ind w:left="1080" w:right="0"/>
        <w:jc w:val="both"/>
        <w:rPr>
          <w:strike/>
        </w:rPr>
      </w:pPr>
      <w:r w:rsidRPr="00DF2BAC">
        <w:rPr>
          <w:strike/>
        </w:rPr>
        <w:t>q.</w:t>
      </w:r>
      <w:r w:rsidRPr="00DF2BAC">
        <w:rPr>
          <w:strike/>
        </w:rPr>
        <w:tab/>
        <w:t>The fiduciary must ensure that the ward receives all medical and financial benefits to which the ward may be entitled.</w:t>
      </w:r>
    </w:p>
    <w:p w14:paraId="619EC52F" w14:textId="77777777" w:rsidR="006D4321" w:rsidRPr="00DF2BAC" w:rsidRDefault="006D4321" w:rsidP="00C00A23">
      <w:pPr>
        <w:tabs>
          <w:tab w:val="left" w:pos="1620"/>
        </w:tabs>
        <w:ind w:left="1080" w:hanging="360"/>
        <w:jc w:val="both"/>
        <w:rPr>
          <w:strike/>
        </w:rPr>
      </w:pPr>
    </w:p>
    <w:p w14:paraId="32502B17" w14:textId="09E4F5B6" w:rsidR="00393BF1" w:rsidRPr="00DF2BAC" w:rsidRDefault="006D4321" w:rsidP="00C00A23">
      <w:pPr>
        <w:pStyle w:val="ListParagraph"/>
        <w:ind w:left="1080" w:hanging="360"/>
        <w:jc w:val="both"/>
        <w:rPr>
          <w:b/>
          <w:bCs/>
          <w:strike/>
          <w:u w:val="single"/>
        </w:rPr>
      </w:pPr>
      <w:r w:rsidRPr="00DF2BAC">
        <w:rPr>
          <w:strike/>
        </w:rPr>
        <w:t>r.</w:t>
      </w:r>
      <w:r w:rsidRPr="00DF2BAC">
        <w:rPr>
          <w:strike/>
        </w:rPr>
        <w:tab/>
        <w:t xml:space="preserve">The fiduciary must protect and manage the monetary interests of the ward when acting in a </w:t>
      </w:r>
      <w:r w:rsidRPr="00DF2BAC">
        <w:rPr>
          <w:i/>
          <w:iCs/>
          <w:strike/>
        </w:rPr>
        <w:t>de</w:t>
      </w:r>
      <w:r w:rsidRPr="00DF2BAC">
        <w:rPr>
          <w:strike/>
        </w:rPr>
        <w:t xml:space="preserve"> </w:t>
      </w:r>
      <w:r w:rsidRPr="00DF2BAC">
        <w:rPr>
          <w:i/>
          <w:iCs/>
          <w:strike/>
        </w:rPr>
        <w:t>facto</w:t>
      </w:r>
      <w:r w:rsidRPr="00DF2BAC">
        <w:rPr>
          <w:strike/>
        </w:rPr>
        <w:t xml:space="preserve"> conservatorship, including not co-mingling funds and assets.</w:t>
      </w:r>
    </w:p>
    <w:p w14:paraId="203715C0" w14:textId="77777777" w:rsidR="00A43054" w:rsidRPr="00DF2BAC" w:rsidRDefault="00A43054" w:rsidP="00112904">
      <w:pPr>
        <w:jc w:val="both"/>
        <w:rPr>
          <w:b/>
          <w:bCs/>
          <w:u w:val="single"/>
        </w:rPr>
      </w:pPr>
    </w:p>
    <w:p w14:paraId="5B81B0F2" w14:textId="4D161E77" w:rsidR="00A32833" w:rsidRPr="00DF2BAC" w:rsidRDefault="00ED16AD" w:rsidP="00D52FDA">
      <w:pPr>
        <w:pStyle w:val="ListParagraph"/>
        <w:ind w:left="360" w:hanging="360"/>
        <w:jc w:val="both"/>
        <w:rPr>
          <w:u w:val="single"/>
        </w:rPr>
      </w:pPr>
      <w:r w:rsidRPr="00DF2BAC">
        <w:rPr>
          <w:b/>
          <w:bCs/>
          <w:u w:val="single"/>
        </w:rPr>
        <w:t>D</w:t>
      </w:r>
      <w:r w:rsidR="00170E57" w:rsidRPr="00DF2BAC">
        <w:rPr>
          <w:b/>
          <w:bCs/>
          <w:u w:val="single"/>
        </w:rPr>
        <w:t>.</w:t>
      </w:r>
      <w:r w:rsidR="00170E57" w:rsidRPr="00DF2BAC">
        <w:rPr>
          <w:b/>
          <w:bCs/>
          <w:u w:val="single"/>
        </w:rPr>
        <w:tab/>
        <w:t>Ward’s Personal Effects.</w:t>
      </w:r>
      <w:r w:rsidR="00D52FDA" w:rsidRPr="00DF2BAC">
        <w:rPr>
          <w:b/>
          <w:bCs/>
          <w:u w:val="single"/>
        </w:rPr>
        <w:t xml:space="preserve">  </w:t>
      </w:r>
      <w:r w:rsidR="00E11FFE" w:rsidRPr="00DF2BAC">
        <w:rPr>
          <w:u w:val="single"/>
        </w:rPr>
        <w:t>The fiduciary must secure</w:t>
      </w:r>
      <w:r w:rsidR="00235E26" w:rsidRPr="00DF2BAC">
        <w:rPr>
          <w:u w:val="single"/>
        </w:rPr>
        <w:t xml:space="preserve"> the ward’s personal property</w:t>
      </w:r>
      <w:r w:rsidR="00D52FDA" w:rsidRPr="00DF2BAC">
        <w:rPr>
          <w:u w:val="single"/>
        </w:rPr>
        <w:t>,</w:t>
      </w:r>
      <w:r w:rsidR="00235E26" w:rsidRPr="00DF2BAC">
        <w:rPr>
          <w:u w:val="single"/>
        </w:rPr>
        <w:t xml:space="preserve"> insure it</w:t>
      </w:r>
      <w:r w:rsidR="00F24D20" w:rsidRPr="00DF2BAC">
        <w:rPr>
          <w:u w:val="single"/>
        </w:rPr>
        <w:t>, and protect it from damage, destruction</w:t>
      </w:r>
      <w:r w:rsidR="00F82866" w:rsidRPr="00DF2BAC">
        <w:rPr>
          <w:u w:val="single"/>
        </w:rPr>
        <w:t>, or</w:t>
      </w:r>
      <w:r w:rsidR="00235E26" w:rsidRPr="00DF2BAC">
        <w:rPr>
          <w:u w:val="single"/>
        </w:rPr>
        <w:t xml:space="preserve"> loss.</w:t>
      </w:r>
    </w:p>
    <w:p w14:paraId="1C72E256" w14:textId="77777777" w:rsidR="00235E26" w:rsidRPr="00DF2BAC" w:rsidRDefault="00235E26" w:rsidP="00A32833">
      <w:pPr>
        <w:pStyle w:val="ListParagraph"/>
        <w:ind w:hanging="360"/>
        <w:jc w:val="both"/>
        <w:rPr>
          <w:u w:val="single"/>
        </w:rPr>
      </w:pPr>
    </w:p>
    <w:p w14:paraId="67578AA9" w14:textId="77777777" w:rsidR="008F78E4" w:rsidRPr="00DF2BAC" w:rsidRDefault="008F78E4" w:rsidP="00A32833">
      <w:pPr>
        <w:pStyle w:val="ListParagraph"/>
        <w:ind w:hanging="360"/>
        <w:jc w:val="both"/>
        <w:rPr>
          <w:u w:val="single"/>
        </w:rPr>
      </w:pPr>
    </w:p>
    <w:p w14:paraId="0D802366" w14:textId="35EA6B59" w:rsidR="00170E57" w:rsidRPr="00DF2BAC" w:rsidRDefault="00ED16AD" w:rsidP="00747F90">
      <w:pPr>
        <w:pStyle w:val="ListParagraph"/>
        <w:ind w:left="360" w:hanging="360"/>
        <w:jc w:val="both"/>
        <w:rPr>
          <w:b/>
          <w:bCs/>
          <w:u w:val="single"/>
        </w:rPr>
      </w:pPr>
      <w:r w:rsidRPr="00DF2BAC">
        <w:rPr>
          <w:b/>
          <w:bCs/>
          <w:u w:val="single"/>
        </w:rPr>
        <w:t>E</w:t>
      </w:r>
      <w:r w:rsidR="00135ACB" w:rsidRPr="00DF2BAC">
        <w:rPr>
          <w:b/>
          <w:bCs/>
          <w:u w:val="single"/>
        </w:rPr>
        <w:t>.</w:t>
      </w:r>
      <w:r w:rsidR="00135ACB" w:rsidRPr="00DF2BAC">
        <w:rPr>
          <w:b/>
          <w:bCs/>
          <w:u w:val="single"/>
        </w:rPr>
        <w:tab/>
        <w:t>Conservator</w:t>
      </w:r>
      <w:r w:rsidR="00C7415F" w:rsidRPr="00DF2BAC">
        <w:rPr>
          <w:b/>
          <w:bCs/>
          <w:u w:val="single"/>
        </w:rPr>
        <w:t xml:space="preserve"> Appointment</w:t>
      </w:r>
      <w:r w:rsidR="00A352AD" w:rsidRPr="00DF2BAC">
        <w:rPr>
          <w:b/>
          <w:bCs/>
          <w:u w:val="single"/>
        </w:rPr>
        <w:t>.</w:t>
      </w:r>
    </w:p>
    <w:p w14:paraId="396431EF" w14:textId="77777777" w:rsidR="00C7415F" w:rsidRPr="00DF2BAC" w:rsidRDefault="00C7415F" w:rsidP="00747F90">
      <w:pPr>
        <w:pStyle w:val="ListParagraph"/>
        <w:ind w:left="360" w:hanging="360"/>
        <w:jc w:val="both"/>
        <w:rPr>
          <w:b/>
          <w:bCs/>
          <w:u w:val="single"/>
        </w:rPr>
      </w:pPr>
    </w:p>
    <w:p w14:paraId="48443055" w14:textId="0B5FFA1B" w:rsidR="00C7415F" w:rsidRPr="00DF2BAC" w:rsidRDefault="00C7415F" w:rsidP="00C7415F">
      <w:pPr>
        <w:pStyle w:val="ListParagraph"/>
        <w:ind w:hanging="360"/>
        <w:jc w:val="both"/>
        <w:rPr>
          <w:u w:val="single"/>
        </w:rPr>
      </w:pPr>
      <w:r w:rsidRPr="00DF2BAC">
        <w:rPr>
          <w:u w:val="single"/>
        </w:rPr>
        <w:t>1.</w:t>
      </w:r>
      <w:r w:rsidRPr="00DF2BAC">
        <w:rPr>
          <w:u w:val="single"/>
        </w:rPr>
        <w:tab/>
      </w:r>
      <w:r w:rsidR="00112904" w:rsidRPr="00DF2BAC">
        <w:rPr>
          <w:u w:val="single"/>
        </w:rPr>
        <w:t>Without</w:t>
      </w:r>
      <w:r w:rsidR="004C0363" w:rsidRPr="00DF2BAC">
        <w:rPr>
          <w:u w:val="single"/>
        </w:rPr>
        <w:t xml:space="preserve"> conservator</w:t>
      </w:r>
      <w:r w:rsidR="00B65EAE" w:rsidRPr="00DF2BAC">
        <w:rPr>
          <w:u w:val="single"/>
        </w:rPr>
        <w:t xml:space="preserve">.  </w:t>
      </w:r>
      <w:r w:rsidR="00F251EF" w:rsidRPr="00DF2BAC">
        <w:rPr>
          <w:u w:val="single"/>
        </w:rPr>
        <w:t xml:space="preserve">If no conservator has been appointed </w:t>
      </w:r>
      <w:r w:rsidR="004C0363" w:rsidRPr="00DF2BAC">
        <w:rPr>
          <w:u w:val="single"/>
        </w:rPr>
        <w:t>for the ward’s estate</w:t>
      </w:r>
      <w:r w:rsidR="00F251EF" w:rsidRPr="00DF2BAC">
        <w:rPr>
          <w:u w:val="single"/>
        </w:rPr>
        <w:t xml:space="preserve">, the </w:t>
      </w:r>
      <w:r w:rsidR="00A12278" w:rsidRPr="00DF2BAC">
        <w:rPr>
          <w:u w:val="single"/>
        </w:rPr>
        <w:t>guardian fiduciary must</w:t>
      </w:r>
      <w:r w:rsidR="00F251EF" w:rsidRPr="00DF2BAC">
        <w:rPr>
          <w:u w:val="single"/>
        </w:rPr>
        <w:t>:</w:t>
      </w:r>
    </w:p>
    <w:p w14:paraId="0C279585" w14:textId="77777777" w:rsidR="00DC0837" w:rsidRPr="00DF2BAC" w:rsidRDefault="00DC0837" w:rsidP="00C7415F">
      <w:pPr>
        <w:pStyle w:val="ListParagraph"/>
        <w:ind w:hanging="360"/>
        <w:jc w:val="both"/>
        <w:rPr>
          <w:u w:val="single"/>
        </w:rPr>
      </w:pPr>
    </w:p>
    <w:p w14:paraId="04D7C992" w14:textId="78F9AA32" w:rsidR="00EF7C98" w:rsidRPr="00DF2BAC" w:rsidRDefault="00EF7C98" w:rsidP="0087424A">
      <w:pPr>
        <w:pStyle w:val="ListParagraph"/>
        <w:ind w:left="1080" w:hanging="360"/>
        <w:jc w:val="both"/>
        <w:rPr>
          <w:u w:val="single"/>
        </w:rPr>
      </w:pPr>
      <w:r w:rsidRPr="00DF2BAC">
        <w:rPr>
          <w:u w:val="single"/>
        </w:rPr>
        <w:t xml:space="preserve">a. </w:t>
      </w:r>
      <w:r w:rsidR="0087424A" w:rsidRPr="00DF2BAC">
        <w:rPr>
          <w:u w:val="single"/>
        </w:rPr>
        <w:tab/>
      </w:r>
      <w:r w:rsidR="00617782" w:rsidRPr="00DF2BAC">
        <w:rPr>
          <w:u w:val="single"/>
        </w:rPr>
        <w:t>Initiate</w:t>
      </w:r>
      <w:r w:rsidRPr="00DF2BAC">
        <w:rPr>
          <w:u w:val="single"/>
        </w:rPr>
        <w:t xml:space="preserve"> proceedings to compel any person under a duty to support the ward or to pay for the </w:t>
      </w:r>
      <w:r w:rsidR="00617782" w:rsidRPr="00DF2BAC">
        <w:rPr>
          <w:u w:val="single"/>
        </w:rPr>
        <w:t xml:space="preserve">ward’s </w:t>
      </w:r>
      <w:r w:rsidRPr="00DF2BAC">
        <w:rPr>
          <w:u w:val="single"/>
        </w:rPr>
        <w:t xml:space="preserve">welfare to perform </w:t>
      </w:r>
      <w:r w:rsidR="00617782" w:rsidRPr="00DF2BAC">
        <w:rPr>
          <w:u w:val="single"/>
        </w:rPr>
        <w:t>their</w:t>
      </w:r>
      <w:r w:rsidRPr="00DF2BAC">
        <w:rPr>
          <w:u w:val="single"/>
        </w:rPr>
        <w:t xml:space="preserve"> duty</w:t>
      </w:r>
      <w:r w:rsidR="00C35700" w:rsidRPr="00DF2BAC">
        <w:rPr>
          <w:u w:val="single"/>
        </w:rPr>
        <w:t>;</w:t>
      </w:r>
      <w:r w:rsidR="00462B82" w:rsidRPr="00DF2BAC">
        <w:rPr>
          <w:u w:val="single"/>
        </w:rPr>
        <w:t xml:space="preserve"> and</w:t>
      </w:r>
    </w:p>
    <w:p w14:paraId="406723F4" w14:textId="77777777" w:rsidR="0087424A" w:rsidRPr="00DF2BAC" w:rsidRDefault="0087424A" w:rsidP="0087424A">
      <w:pPr>
        <w:pStyle w:val="ListParagraph"/>
        <w:ind w:left="1080" w:hanging="360"/>
        <w:jc w:val="both"/>
        <w:rPr>
          <w:u w:val="single"/>
        </w:rPr>
      </w:pPr>
    </w:p>
    <w:p w14:paraId="2723C029" w14:textId="364170D3" w:rsidR="00B718E6" w:rsidRPr="00DF2BAC" w:rsidRDefault="00EF7C98" w:rsidP="0087424A">
      <w:pPr>
        <w:pStyle w:val="ListParagraph"/>
        <w:ind w:left="1080" w:hanging="360"/>
        <w:jc w:val="both"/>
        <w:rPr>
          <w:u w:val="single"/>
        </w:rPr>
      </w:pPr>
      <w:r w:rsidRPr="00DF2BAC">
        <w:rPr>
          <w:u w:val="single"/>
        </w:rPr>
        <w:t>b</w:t>
      </w:r>
      <w:r w:rsidR="0087424A" w:rsidRPr="00DF2BAC">
        <w:rPr>
          <w:u w:val="single"/>
        </w:rPr>
        <w:t>.</w:t>
      </w:r>
      <w:r w:rsidRPr="00DF2BAC">
        <w:rPr>
          <w:u w:val="single"/>
        </w:rPr>
        <w:t xml:space="preserve"> </w:t>
      </w:r>
      <w:r w:rsidR="0087424A" w:rsidRPr="00DF2BAC">
        <w:rPr>
          <w:u w:val="single"/>
        </w:rPr>
        <w:tab/>
      </w:r>
      <w:r w:rsidRPr="00DF2BAC">
        <w:rPr>
          <w:u w:val="single"/>
        </w:rPr>
        <w:t xml:space="preserve">Receive money and tangible property </w:t>
      </w:r>
      <w:r w:rsidR="00914921" w:rsidRPr="00DF2BAC">
        <w:rPr>
          <w:u w:val="single"/>
        </w:rPr>
        <w:t>on</w:t>
      </w:r>
      <w:r w:rsidRPr="00DF2BAC">
        <w:rPr>
          <w:u w:val="single"/>
        </w:rPr>
        <w:t xml:space="preserve"> the ward</w:t>
      </w:r>
      <w:r w:rsidR="00914921" w:rsidRPr="00DF2BAC">
        <w:rPr>
          <w:u w:val="single"/>
        </w:rPr>
        <w:t>’s behalf</w:t>
      </w:r>
      <w:r w:rsidRPr="00DF2BAC">
        <w:rPr>
          <w:u w:val="single"/>
        </w:rPr>
        <w:t xml:space="preserve"> and apply </w:t>
      </w:r>
      <w:r w:rsidR="00914921" w:rsidRPr="00DF2BAC">
        <w:rPr>
          <w:u w:val="single"/>
        </w:rPr>
        <w:t>it</w:t>
      </w:r>
      <w:r w:rsidRPr="00DF2BAC">
        <w:rPr>
          <w:u w:val="single"/>
        </w:rPr>
        <w:t xml:space="preserve"> for </w:t>
      </w:r>
      <w:r w:rsidR="00914921" w:rsidRPr="00DF2BAC">
        <w:rPr>
          <w:u w:val="single"/>
        </w:rPr>
        <w:t xml:space="preserve">the ward’s </w:t>
      </w:r>
      <w:r w:rsidRPr="00DF2BAC">
        <w:rPr>
          <w:u w:val="single"/>
        </w:rPr>
        <w:t>support, care</w:t>
      </w:r>
      <w:r w:rsidR="00914921" w:rsidRPr="00DF2BAC">
        <w:rPr>
          <w:u w:val="single"/>
        </w:rPr>
        <w:t>,</w:t>
      </w:r>
      <w:r w:rsidRPr="00DF2BAC">
        <w:rPr>
          <w:u w:val="single"/>
        </w:rPr>
        <w:t xml:space="preserve"> and education</w:t>
      </w:r>
      <w:r w:rsidR="00462B82" w:rsidRPr="00DF2BAC">
        <w:rPr>
          <w:u w:val="single"/>
        </w:rPr>
        <w:t xml:space="preserve"> on the following conditions:</w:t>
      </w:r>
      <w:r w:rsidRPr="00DF2BAC">
        <w:rPr>
          <w:u w:val="single"/>
        </w:rPr>
        <w:t xml:space="preserve"> </w:t>
      </w:r>
    </w:p>
    <w:p w14:paraId="22756565" w14:textId="77777777" w:rsidR="00B718E6" w:rsidRPr="00DF2BAC" w:rsidRDefault="00B718E6" w:rsidP="0087424A">
      <w:pPr>
        <w:pStyle w:val="ListParagraph"/>
        <w:ind w:left="1080" w:hanging="360"/>
        <w:jc w:val="both"/>
        <w:rPr>
          <w:u w:val="single"/>
        </w:rPr>
      </w:pPr>
    </w:p>
    <w:p w14:paraId="27A6224F" w14:textId="0EAC1D1B" w:rsidR="00083F09" w:rsidRPr="00DF2BAC" w:rsidRDefault="00B718E6" w:rsidP="00B718E6">
      <w:pPr>
        <w:pStyle w:val="ListParagraph"/>
        <w:ind w:left="1440" w:hanging="360"/>
        <w:jc w:val="both"/>
        <w:rPr>
          <w:u w:val="single"/>
        </w:rPr>
      </w:pPr>
      <w:r w:rsidRPr="00DF2BAC">
        <w:rPr>
          <w:u w:val="single"/>
        </w:rPr>
        <w:t>(1)</w:t>
      </w:r>
      <w:r w:rsidRPr="00DF2BAC">
        <w:rPr>
          <w:u w:val="single"/>
        </w:rPr>
        <w:tab/>
        <w:t>T</w:t>
      </w:r>
      <w:r w:rsidR="00EF7C98" w:rsidRPr="00DF2BAC">
        <w:rPr>
          <w:u w:val="single"/>
        </w:rPr>
        <w:t xml:space="preserve">he guardian may not use funds from </w:t>
      </w:r>
      <w:r w:rsidRPr="00DF2BAC">
        <w:rPr>
          <w:u w:val="single"/>
        </w:rPr>
        <w:t>the</w:t>
      </w:r>
      <w:r w:rsidR="00EF7C98" w:rsidRPr="00DF2BAC">
        <w:rPr>
          <w:u w:val="single"/>
        </w:rPr>
        <w:t xml:space="preserve"> ward's estate for room and board </w:t>
      </w:r>
      <w:r w:rsidRPr="00DF2BAC">
        <w:rPr>
          <w:u w:val="single"/>
        </w:rPr>
        <w:t xml:space="preserve">furnished by </w:t>
      </w:r>
      <w:r w:rsidR="00EF7C98" w:rsidRPr="00DF2BAC">
        <w:rPr>
          <w:u w:val="single"/>
        </w:rPr>
        <w:t>the guardian or the guardian</w:t>
      </w:r>
      <w:r w:rsidR="00FF792A" w:rsidRPr="00DF2BAC">
        <w:rPr>
          <w:u w:val="single"/>
        </w:rPr>
        <w:t>’</w:t>
      </w:r>
      <w:r w:rsidR="00EF7C98" w:rsidRPr="00DF2BAC">
        <w:rPr>
          <w:u w:val="single"/>
        </w:rPr>
        <w:t xml:space="preserve">s spouse, parent or child unless </w:t>
      </w:r>
      <w:r w:rsidR="000D5CCB" w:rsidRPr="00DF2BAC">
        <w:rPr>
          <w:u w:val="single"/>
        </w:rPr>
        <w:t xml:space="preserve">the charge </w:t>
      </w:r>
      <w:r w:rsidR="00EF7C98" w:rsidRPr="00DF2BAC">
        <w:rPr>
          <w:u w:val="single"/>
        </w:rPr>
        <w:t xml:space="preserve">is approved by the court </w:t>
      </w:r>
      <w:r w:rsidR="00901A7D" w:rsidRPr="00DF2BAC">
        <w:rPr>
          <w:u w:val="single"/>
        </w:rPr>
        <w:t>after</w:t>
      </w:r>
      <w:r w:rsidR="00EF7C98" w:rsidRPr="00DF2BAC">
        <w:rPr>
          <w:u w:val="single"/>
        </w:rPr>
        <w:t xml:space="preserve"> notice to at least one of the </w:t>
      </w:r>
      <w:r w:rsidR="00901A7D" w:rsidRPr="00DF2BAC">
        <w:rPr>
          <w:u w:val="single"/>
        </w:rPr>
        <w:t xml:space="preserve">ward’s </w:t>
      </w:r>
      <w:r w:rsidR="00EF7C98" w:rsidRPr="00DF2BAC">
        <w:rPr>
          <w:u w:val="single"/>
        </w:rPr>
        <w:t xml:space="preserve">next of kin, if notice is possible. </w:t>
      </w:r>
    </w:p>
    <w:p w14:paraId="3B4BCB13" w14:textId="26CB25E7" w:rsidR="00DC0837" w:rsidRPr="00DF2BAC" w:rsidRDefault="00083F09" w:rsidP="00B718E6">
      <w:pPr>
        <w:pStyle w:val="ListParagraph"/>
        <w:ind w:left="1440" w:hanging="360"/>
        <w:jc w:val="both"/>
        <w:rPr>
          <w:u w:val="single"/>
        </w:rPr>
      </w:pPr>
      <w:r w:rsidRPr="00DF2BAC">
        <w:rPr>
          <w:u w:val="single"/>
        </w:rPr>
        <w:t>(2)</w:t>
      </w:r>
      <w:r w:rsidRPr="00DF2BAC">
        <w:rPr>
          <w:u w:val="single"/>
        </w:rPr>
        <w:tab/>
        <w:t>The guardian</w:t>
      </w:r>
      <w:r w:rsidR="00EF7C98" w:rsidRPr="00DF2BAC">
        <w:rPr>
          <w:u w:val="single"/>
        </w:rPr>
        <w:t xml:space="preserve"> must exercise care to conserve any excess for the ward</w:t>
      </w:r>
      <w:r w:rsidR="007727F1" w:rsidRPr="00DF2BAC">
        <w:rPr>
          <w:u w:val="single"/>
        </w:rPr>
        <w:t>’</w:t>
      </w:r>
      <w:r w:rsidR="00EF7C98" w:rsidRPr="00DF2BAC">
        <w:rPr>
          <w:u w:val="single"/>
        </w:rPr>
        <w:t>s needs.</w:t>
      </w:r>
    </w:p>
    <w:p w14:paraId="436EA417" w14:textId="77777777" w:rsidR="004C0363" w:rsidRDefault="004C0363" w:rsidP="00C7415F">
      <w:pPr>
        <w:pStyle w:val="ListParagraph"/>
        <w:ind w:hanging="360"/>
        <w:jc w:val="both"/>
        <w:rPr>
          <w:u w:val="single"/>
        </w:rPr>
      </w:pPr>
    </w:p>
    <w:p w14:paraId="017945DF" w14:textId="77777777" w:rsidR="00CA7D90" w:rsidRDefault="00CA7D90" w:rsidP="00C7415F">
      <w:pPr>
        <w:pStyle w:val="ListParagraph"/>
        <w:ind w:hanging="360"/>
        <w:jc w:val="both"/>
        <w:rPr>
          <w:u w:val="single"/>
        </w:rPr>
      </w:pPr>
    </w:p>
    <w:p w14:paraId="59533DB3" w14:textId="77777777" w:rsidR="00CA7D90" w:rsidRPr="00DF2BAC" w:rsidRDefault="00CA7D90" w:rsidP="00C7415F">
      <w:pPr>
        <w:pStyle w:val="ListParagraph"/>
        <w:ind w:hanging="360"/>
        <w:jc w:val="both"/>
        <w:rPr>
          <w:u w:val="single"/>
        </w:rPr>
      </w:pPr>
    </w:p>
    <w:p w14:paraId="028A5C54" w14:textId="6ABAB93F" w:rsidR="00017A72" w:rsidRPr="00DF2BAC" w:rsidRDefault="004C0363" w:rsidP="00026B02">
      <w:pPr>
        <w:pStyle w:val="ListParagraph"/>
        <w:ind w:hanging="360"/>
        <w:jc w:val="both"/>
        <w:rPr>
          <w:u w:val="single"/>
        </w:rPr>
      </w:pPr>
      <w:r w:rsidRPr="00DF2BAC">
        <w:rPr>
          <w:u w:val="single"/>
        </w:rPr>
        <w:lastRenderedPageBreak/>
        <w:t>2.</w:t>
      </w:r>
      <w:r w:rsidRPr="00DF2BAC">
        <w:rPr>
          <w:u w:val="single"/>
        </w:rPr>
        <w:tab/>
      </w:r>
      <w:r w:rsidR="00112904" w:rsidRPr="00DF2BAC">
        <w:rPr>
          <w:u w:val="single"/>
        </w:rPr>
        <w:t>With</w:t>
      </w:r>
      <w:r w:rsidRPr="00DF2BAC">
        <w:rPr>
          <w:u w:val="single"/>
        </w:rPr>
        <w:t xml:space="preserve"> conservator.</w:t>
      </w:r>
      <w:r w:rsidR="00DD2114" w:rsidRPr="00DF2BAC">
        <w:rPr>
          <w:u w:val="single"/>
        </w:rPr>
        <w:t xml:space="preserve"> </w:t>
      </w:r>
      <w:r w:rsidR="00026B02" w:rsidRPr="00DF2BAC">
        <w:rPr>
          <w:u w:val="single"/>
        </w:rPr>
        <w:t xml:space="preserve"> If a conservator has been appointed, </w:t>
      </w:r>
      <w:r w:rsidR="00406F03" w:rsidRPr="00DF2BAC">
        <w:rPr>
          <w:u w:val="single"/>
        </w:rPr>
        <w:t>the guardian must</w:t>
      </w:r>
      <w:r w:rsidR="00017A72" w:rsidRPr="00DF2BAC">
        <w:rPr>
          <w:u w:val="single"/>
        </w:rPr>
        <w:t>:</w:t>
      </w:r>
    </w:p>
    <w:p w14:paraId="7CC6A2F2" w14:textId="77777777" w:rsidR="00017A72" w:rsidRPr="00DF2BAC" w:rsidRDefault="00017A72" w:rsidP="00026B02">
      <w:pPr>
        <w:pStyle w:val="ListParagraph"/>
        <w:ind w:hanging="360"/>
        <w:jc w:val="both"/>
        <w:rPr>
          <w:u w:val="single"/>
        </w:rPr>
      </w:pPr>
    </w:p>
    <w:p w14:paraId="3CB5FA77" w14:textId="786F0B3E" w:rsidR="00BD193E" w:rsidRPr="00DF2BAC" w:rsidRDefault="00AC6410" w:rsidP="00017A72">
      <w:pPr>
        <w:pStyle w:val="ListParagraph"/>
        <w:ind w:left="1080" w:hanging="360"/>
        <w:jc w:val="both"/>
        <w:rPr>
          <w:u w:val="single"/>
        </w:rPr>
      </w:pPr>
      <w:r w:rsidRPr="00DF2BAC">
        <w:rPr>
          <w:u w:val="single"/>
        </w:rPr>
        <w:t>a.</w:t>
      </w:r>
      <w:r w:rsidR="00017A72" w:rsidRPr="00DF2BAC">
        <w:rPr>
          <w:u w:val="single"/>
        </w:rPr>
        <w:tab/>
        <w:t>P</w:t>
      </w:r>
      <w:r w:rsidR="00BF28FD" w:rsidRPr="00DF2BAC">
        <w:rPr>
          <w:u w:val="single"/>
        </w:rPr>
        <w:t>ay to the conservator</w:t>
      </w:r>
      <w:r w:rsidR="005C24EB" w:rsidRPr="00DF2BAC">
        <w:rPr>
          <w:u w:val="single"/>
        </w:rPr>
        <w:t>, for the conservator’s management,</w:t>
      </w:r>
      <w:r w:rsidR="00BF28FD" w:rsidRPr="00DF2BAC">
        <w:rPr>
          <w:u w:val="single"/>
        </w:rPr>
        <w:t xml:space="preserve"> </w:t>
      </w:r>
      <w:proofErr w:type="gramStart"/>
      <w:r w:rsidR="00026B02" w:rsidRPr="00DF2BAC">
        <w:rPr>
          <w:u w:val="single"/>
        </w:rPr>
        <w:t>all of</w:t>
      </w:r>
      <w:proofErr w:type="gramEnd"/>
      <w:r w:rsidR="00026B02" w:rsidRPr="00DF2BAC">
        <w:rPr>
          <w:u w:val="single"/>
        </w:rPr>
        <w:t xml:space="preserve"> the ward</w:t>
      </w:r>
      <w:r w:rsidR="00DC194D" w:rsidRPr="00DF2BAC">
        <w:rPr>
          <w:u w:val="single"/>
        </w:rPr>
        <w:t>’</w:t>
      </w:r>
      <w:r w:rsidR="00026B02" w:rsidRPr="00DF2BAC">
        <w:rPr>
          <w:u w:val="single"/>
        </w:rPr>
        <w:t xml:space="preserve">s estate received by the guardian </w:t>
      </w:r>
      <w:r w:rsidR="005C24EB" w:rsidRPr="00DF2BAC">
        <w:rPr>
          <w:u w:val="single"/>
        </w:rPr>
        <w:t xml:space="preserve">that is </w:t>
      </w:r>
      <w:r w:rsidR="00026B02" w:rsidRPr="00DF2BAC">
        <w:rPr>
          <w:u w:val="single"/>
        </w:rPr>
        <w:t>in excess of the fund</w:t>
      </w:r>
      <w:r w:rsidR="00F251EF" w:rsidRPr="00DF2BAC">
        <w:rPr>
          <w:u w:val="single"/>
        </w:rPr>
        <w:t xml:space="preserve">s </w:t>
      </w:r>
      <w:r w:rsidR="00026B02" w:rsidRPr="00DF2BAC">
        <w:rPr>
          <w:u w:val="single"/>
        </w:rPr>
        <w:t xml:space="preserve">expended to meet </w:t>
      </w:r>
      <w:r w:rsidR="00696C98" w:rsidRPr="00DF2BAC">
        <w:rPr>
          <w:u w:val="single"/>
        </w:rPr>
        <w:t xml:space="preserve">the ward’s </w:t>
      </w:r>
      <w:r w:rsidR="00026B02" w:rsidRPr="00DF2BAC">
        <w:rPr>
          <w:u w:val="single"/>
        </w:rPr>
        <w:t>current expenses for support, care</w:t>
      </w:r>
      <w:r w:rsidR="00654D1B" w:rsidRPr="00DF2BAC">
        <w:rPr>
          <w:u w:val="single"/>
        </w:rPr>
        <w:t>,</w:t>
      </w:r>
      <w:r w:rsidR="00026B02" w:rsidRPr="00DF2BAC">
        <w:rPr>
          <w:u w:val="single"/>
        </w:rPr>
        <w:t xml:space="preserve"> and education</w:t>
      </w:r>
      <w:r w:rsidR="00BD193E" w:rsidRPr="00DF2BAC">
        <w:rPr>
          <w:u w:val="single"/>
        </w:rPr>
        <w:t>; and</w:t>
      </w:r>
    </w:p>
    <w:p w14:paraId="0CF8C8D8" w14:textId="77777777" w:rsidR="00BD193E" w:rsidRPr="00DF2BAC" w:rsidRDefault="00BD193E" w:rsidP="00017A72">
      <w:pPr>
        <w:pStyle w:val="ListParagraph"/>
        <w:ind w:left="1080" w:hanging="360"/>
        <w:jc w:val="both"/>
        <w:rPr>
          <w:u w:val="single"/>
        </w:rPr>
      </w:pPr>
    </w:p>
    <w:p w14:paraId="5540F21B" w14:textId="0F9F96F6" w:rsidR="004C0363" w:rsidRPr="00DF2BAC" w:rsidRDefault="00AC6410" w:rsidP="00017A72">
      <w:pPr>
        <w:pStyle w:val="ListParagraph"/>
        <w:ind w:left="1080" w:hanging="360"/>
        <w:jc w:val="both"/>
        <w:rPr>
          <w:u w:val="single"/>
        </w:rPr>
      </w:pPr>
      <w:r w:rsidRPr="00DF2BAC">
        <w:rPr>
          <w:u w:val="single"/>
        </w:rPr>
        <w:t>b.</w:t>
      </w:r>
      <w:r w:rsidR="00BD193E" w:rsidRPr="00DF2BAC">
        <w:rPr>
          <w:u w:val="single"/>
        </w:rPr>
        <w:tab/>
        <w:t>T</w:t>
      </w:r>
      <w:r w:rsidR="00026B02" w:rsidRPr="00DF2BAC">
        <w:rPr>
          <w:u w:val="single"/>
        </w:rPr>
        <w:t xml:space="preserve">he guardian must account to the conservator for </w:t>
      </w:r>
      <w:r w:rsidR="00BD193E" w:rsidRPr="00DF2BAC">
        <w:rPr>
          <w:u w:val="single"/>
        </w:rPr>
        <w:t xml:space="preserve">the </w:t>
      </w:r>
      <w:r w:rsidR="00026B02" w:rsidRPr="00DF2BAC">
        <w:rPr>
          <w:u w:val="single"/>
        </w:rPr>
        <w:t>fund</w:t>
      </w:r>
      <w:r w:rsidR="00BD193E" w:rsidRPr="00DF2BAC">
        <w:rPr>
          <w:u w:val="single"/>
        </w:rPr>
        <w:t>s</w:t>
      </w:r>
      <w:r w:rsidR="00F251EF" w:rsidRPr="00DF2BAC">
        <w:rPr>
          <w:u w:val="single"/>
        </w:rPr>
        <w:t xml:space="preserve"> </w:t>
      </w:r>
      <w:r w:rsidR="00026B02" w:rsidRPr="00DF2BAC">
        <w:rPr>
          <w:u w:val="single"/>
        </w:rPr>
        <w:t>expended</w:t>
      </w:r>
      <w:r w:rsidR="00C35700" w:rsidRPr="00DF2BAC">
        <w:rPr>
          <w:u w:val="single"/>
        </w:rPr>
        <w:t xml:space="preserve"> and not paid to the conservator.</w:t>
      </w:r>
    </w:p>
    <w:p w14:paraId="5AE5A274" w14:textId="77777777" w:rsidR="006005A4" w:rsidRPr="00DF2BAC" w:rsidRDefault="006005A4" w:rsidP="004C51A1">
      <w:pPr>
        <w:pStyle w:val="Level1"/>
        <w:ind w:left="360" w:right="0"/>
        <w:jc w:val="center"/>
        <w:rPr>
          <w:b/>
          <w:bCs/>
          <w:u w:val="single"/>
        </w:rPr>
      </w:pPr>
    </w:p>
    <w:p w14:paraId="3AFDA001" w14:textId="77777777" w:rsidR="006005A4" w:rsidRPr="00DF2BAC" w:rsidRDefault="006005A4" w:rsidP="004C51A1">
      <w:pPr>
        <w:pStyle w:val="Level1"/>
        <w:ind w:left="360" w:right="0"/>
        <w:jc w:val="center"/>
        <w:rPr>
          <w:b/>
          <w:bCs/>
          <w:u w:val="single"/>
        </w:rPr>
      </w:pPr>
    </w:p>
    <w:p w14:paraId="5A5B08A9" w14:textId="141423C0" w:rsidR="00A548F8" w:rsidRPr="00DF2BAC" w:rsidRDefault="00CA5A37" w:rsidP="004C51A1">
      <w:pPr>
        <w:pStyle w:val="Level1"/>
        <w:ind w:left="360" w:right="0"/>
        <w:jc w:val="center"/>
        <w:rPr>
          <w:b/>
          <w:bCs/>
          <w:u w:val="single"/>
        </w:rPr>
      </w:pPr>
      <w:r w:rsidRPr="00DF2BAC">
        <w:rPr>
          <w:b/>
          <w:bCs/>
          <w:u w:val="single"/>
        </w:rPr>
        <w:t xml:space="preserve">Section 7-202.21: </w:t>
      </w:r>
      <w:r w:rsidR="004273B4" w:rsidRPr="00DF2BAC">
        <w:rPr>
          <w:b/>
          <w:bCs/>
          <w:u w:val="single"/>
        </w:rPr>
        <w:t xml:space="preserve"> </w:t>
      </w:r>
      <w:r w:rsidR="00C87785" w:rsidRPr="00DF2BAC">
        <w:rPr>
          <w:b/>
          <w:bCs/>
          <w:u w:val="single"/>
        </w:rPr>
        <w:t>Medical Decisions</w:t>
      </w:r>
    </w:p>
    <w:p w14:paraId="1046EC50" w14:textId="77777777" w:rsidR="004C51A1" w:rsidRPr="00DF2BAC" w:rsidRDefault="004C51A1" w:rsidP="002A024E">
      <w:pPr>
        <w:pStyle w:val="Level1"/>
        <w:ind w:left="360" w:right="0"/>
        <w:jc w:val="both"/>
        <w:rPr>
          <w:b/>
          <w:bCs/>
          <w:u w:val="single"/>
        </w:rPr>
      </w:pPr>
    </w:p>
    <w:p w14:paraId="11901FC5" w14:textId="4159DDC1" w:rsidR="00704256" w:rsidRPr="00DF2BAC" w:rsidRDefault="00B14631" w:rsidP="00B14631">
      <w:pPr>
        <w:tabs>
          <w:tab w:val="left" w:pos="0"/>
        </w:tabs>
        <w:ind w:left="360" w:hanging="360"/>
        <w:jc w:val="both"/>
        <w:rPr>
          <w:b/>
          <w:bCs/>
          <w:u w:val="single"/>
        </w:rPr>
      </w:pPr>
      <w:r w:rsidRPr="00DF2BAC">
        <w:rPr>
          <w:b/>
          <w:bCs/>
          <w:u w:val="single"/>
        </w:rPr>
        <w:t>A.</w:t>
      </w:r>
      <w:r w:rsidRPr="00DF2BAC">
        <w:rPr>
          <w:b/>
          <w:bCs/>
          <w:u w:val="single"/>
        </w:rPr>
        <w:tab/>
      </w:r>
      <w:r w:rsidR="00CA3732" w:rsidRPr="00DF2BAC">
        <w:rPr>
          <w:b/>
          <w:bCs/>
          <w:u w:val="single"/>
        </w:rPr>
        <w:t>Regular Medical Care.</w:t>
      </w:r>
      <w:r w:rsidR="004D5F8F" w:rsidRPr="00DF2BAC">
        <w:rPr>
          <w:u w:val="single"/>
        </w:rPr>
        <w:t xml:space="preserve">  A fiduciary must:  </w:t>
      </w:r>
      <w:r w:rsidR="00CA3732" w:rsidRPr="00DF2BAC">
        <w:rPr>
          <w:b/>
          <w:bCs/>
          <w:u w:val="single"/>
        </w:rPr>
        <w:t xml:space="preserve">  </w:t>
      </w:r>
    </w:p>
    <w:p w14:paraId="09D43C70" w14:textId="77777777" w:rsidR="008A1223" w:rsidRPr="00DF2BAC" w:rsidRDefault="008A1223" w:rsidP="00B14631">
      <w:pPr>
        <w:tabs>
          <w:tab w:val="left" w:pos="0"/>
        </w:tabs>
        <w:ind w:left="360" w:hanging="360"/>
        <w:jc w:val="both"/>
        <w:rPr>
          <w:b/>
          <w:bCs/>
          <w:u w:val="single"/>
        </w:rPr>
      </w:pPr>
    </w:p>
    <w:p w14:paraId="651AF6CE" w14:textId="186849CD" w:rsidR="005B3CB6" w:rsidRPr="00DF2BAC" w:rsidRDefault="005B3CB6" w:rsidP="00B14631">
      <w:pPr>
        <w:tabs>
          <w:tab w:val="left" w:pos="0"/>
        </w:tabs>
        <w:ind w:left="360" w:hanging="360"/>
        <w:jc w:val="both"/>
      </w:pPr>
      <w:r w:rsidRPr="00DF2BAC">
        <w:tab/>
        <w:t>1.</w:t>
      </w:r>
      <w:r w:rsidRPr="00DF2BAC">
        <w:tab/>
      </w:r>
      <w:r w:rsidR="004D5F8F" w:rsidRPr="00DF2BAC">
        <w:t>M</w:t>
      </w:r>
      <w:r w:rsidR="008E380D" w:rsidRPr="00DF2BAC">
        <w:t xml:space="preserve">onitor </w:t>
      </w:r>
      <w:r w:rsidR="009439A0" w:rsidRPr="00DF2BAC">
        <w:t xml:space="preserve">the ward’s health and </w:t>
      </w:r>
      <w:proofErr w:type="gramStart"/>
      <w:r w:rsidR="009439A0" w:rsidRPr="00DF2BAC">
        <w:t>well-being</w:t>
      </w:r>
      <w:r w:rsidR="00056902" w:rsidRPr="00DF2BAC">
        <w:t>;</w:t>
      </w:r>
      <w:proofErr w:type="gramEnd"/>
    </w:p>
    <w:p w14:paraId="0931156C" w14:textId="77777777" w:rsidR="00724256" w:rsidRPr="00DF2BAC" w:rsidRDefault="00724256" w:rsidP="00B14631">
      <w:pPr>
        <w:tabs>
          <w:tab w:val="left" w:pos="0"/>
        </w:tabs>
        <w:ind w:left="360" w:hanging="360"/>
        <w:jc w:val="both"/>
      </w:pPr>
    </w:p>
    <w:p w14:paraId="612857BB" w14:textId="7D320AF1" w:rsidR="004D5F8F" w:rsidRPr="00DF2BAC" w:rsidRDefault="004D5F8F" w:rsidP="004D5F8F">
      <w:pPr>
        <w:tabs>
          <w:tab w:val="left" w:pos="0"/>
        </w:tabs>
        <w:ind w:left="720" w:hanging="360"/>
        <w:jc w:val="both"/>
      </w:pPr>
      <w:r w:rsidRPr="00DF2BAC">
        <w:t>2.</w:t>
      </w:r>
      <w:r w:rsidRPr="00DF2BAC">
        <w:tab/>
      </w:r>
      <w:r w:rsidR="00D52C7A" w:rsidRPr="00DF2BAC">
        <w:t>E</w:t>
      </w:r>
      <w:r w:rsidR="00DC64D7" w:rsidRPr="00DF2BAC">
        <w:t xml:space="preserve">nsure that the ward receives all </w:t>
      </w:r>
      <w:r w:rsidR="00D52C7A" w:rsidRPr="00DF2BAC">
        <w:t>medical benefits to which the ward may be entitled</w:t>
      </w:r>
      <w:r w:rsidR="00056902" w:rsidRPr="00DF2BAC">
        <w:t>; and</w:t>
      </w:r>
    </w:p>
    <w:p w14:paraId="6DDD190E" w14:textId="77777777" w:rsidR="00D52C7A" w:rsidRPr="00DF2BAC" w:rsidRDefault="00D52C7A" w:rsidP="004D5F8F">
      <w:pPr>
        <w:tabs>
          <w:tab w:val="left" w:pos="0"/>
        </w:tabs>
        <w:ind w:left="720" w:hanging="360"/>
        <w:jc w:val="both"/>
      </w:pPr>
    </w:p>
    <w:p w14:paraId="51AE062F" w14:textId="06FD5EA2" w:rsidR="00D52C7A" w:rsidRPr="00DF2BAC" w:rsidRDefault="00056902" w:rsidP="004D5F8F">
      <w:pPr>
        <w:tabs>
          <w:tab w:val="left" w:pos="0"/>
        </w:tabs>
        <w:ind w:left="720" w:hanging="360"/>
        <w:jc w:val="both"/>
      </w:pPr>
      <w:r w:rsidRPr="00DF2BAC">
        <w:t>3.</w:t>
      </w:r>
      <w:r w:rsidRPr="00DF2BAC">
        <w:tab/>
        <w:t xml:space="preserve">Take reasonable steps to </w:t>
      </w:r>
      <w:r w:rsidR="003925A2" w:rsidRPr="00DF2BAC">
        <w:t>ensure that the ward’s medical care is appropriately provided.</w:t>
      </w:r>
    </w:p>
    <w:p w14:paraId="24EFE60C" w14:textId="77777777" w:rsidR="003925A2" w:rsidRPr="00DF2BAC" w:rsidRDefault="003925A2" w:rsidP="004D5F8F">
      <w:pPr>
        <w:tabs>
          <w:tab w:val="left" w:pos="0"/>
        </w:tabs>
        <w:ind w:left="720" w:hanging="360"/>
        <w:jc w:val="both"/>
      </w:pPr>
    </w:p>
    <w:p w14:paraId="7E847915" w14:textId="77777777" w:rsidR="002565D2" w:rsidRPr="00DF2BAC" w:rsidRDefault="003925A2" w:rsidP="006A1BB1">
      <w:pPr>
        <w:tabs>
          <w:tab w:val="left" w:pos="0"/>
        </w:tabs>
        <w:ind w:left="360" w:hanging="360"/>
        <w:jc w:val="both"/>
        <w:rPr>
          <w:spacing w:val="-6"/>
          <w:u w:val="single"/>
        </w:rPr>
      </w:pPr>
      <w:r w:rsidRPr="00DF2BAC">
        <w:rPr>
          <w:b/>
          <w:bCs/>
          <w:u w:val="single"/>
        </w:rPr>
        <w:t>B.</w:t>
      </w:r>
      <w:r w:rsidRPr="00DF2BAC">
        <w:rPr>
          <w:b/>
          <w:bCs/>
          <w:u w:val="single"/>
        </w:rPr>
        <w:tab/>
      </w:r>
      <w:r w:rsidR="00C73046" w:rsidRPr="00DF2BAC">
        <w:rPr>
          <w:b/>
          <w:bCs/>
          <w:u w:val="single"/>
        </w:rPr>
        <w:t>Extraordinary Procedures.</w:t>
      </w:r>
      <w:r w:rsidR="00C73046" w:rsidRPr="00DF2BAC">
        <w:rPr>
          <w:u w:val="single"/>
        </w:rPr>
        <w:t xml:space="preserve">  </w:t>
      </w:r>
      <w:r w:rsidR="006A1BB1" w:rsidRPr="00DF2BAC">
        <w:rPr>
          <w:spacing w:val="-6"/>
          <w:u w:val="single"/>
        </w:rPr>
        <w:t>A</w:t>
      </w:r>
      <w:r w:rsidR="00706DB9" w:rsidRPr="00DF2BAC">
        <w:rPr>
          <w:spacing w:val="-6"/>
          <w:u w:val="single"/>
        </w:rPr>
        <w:t xml:space="preserve"> fiduciary </w:t>
      </w:r>
      <w:r w:rsidR="00706DB9" w:rsidRPr="00DF2BAC">
        <w:rPr>
          <w:u w:val="single"/>
        </w:rPr>
        <w:t>must</w:t>
      </w:r>
      <w:r w:rsidR="00706DB9" w:rsidRPr="00DF2BAC">
        <w:rPr>
          <w:spacing w:val="-6"/>
          <w:u w:val="single"/>
        </w:rPr>
        <w:t xml:space="preserve"> not consent to </w:t>
      </w:r>
      <w:r w:rsidR="006A1BB1" w:rsidRPr="00DF2BAC">
        <w:rPr>
          <w:spacing w:val="-6"/>
          <w:u w:val="single"/>
        </w:rPr>
        <w:t>a ward</w:t>
      </w:r>
      <w:r w:rsidR="002565D2" w:rsidRPr="00DF2BAC">
        <w:rPr>
          <w:spacing w:val="-6"/>
          <w:u w:val="single"/>
        </w:rPr>
        <w:t xml:space="preserve"> receiving the following</w:t>
      </w:r>
      <w:r w:rsidR="006A1BB1" w:rsidRPr="00DF2BAC">
        <w:rPr>
          <w:spacing w:val="-6"/>
          <w:u w:val="single"/>
        </w:rPr>
        <w:t xml:space="preserve"> </w:t>
      </w:r>
      <w:r w:rsidR="00706DB9" w:rsidRPr="00DF2BAC">
        <w:rPr>
          <w:spacing w:val="-6"/>
          <w:u w:val="single"/>
        </w:rPr>
        <w:t>extraordinary medical procedures without prior authorization from the superior court</w:t>
      </w:r>
      <w:r w:rsidR="006A1BB1" w:rsidRPr="00DF2BAC">
        <w:rPr>
          <w:spacing w:val="-6"/>
          <w:u w:val="single"/>
        </w:rPr>
        <w:t>:</w:t>
      </w:r>
      <w:r w:rsidR="00706DB9" w:rsidRPr="00DF2BAC">
        <w:rPr>
          <w:spacing w:val="-6"/>
          <w:u w:val="single"/>
        </w:rPr>
        <w:t xml:space="preserve"> </w:t>
      </w:r>
    </w:p>
    <w:p w14:paraId="3D4B0CDF" w14:textId="77777777" w:rsidR="002565D2" w:rsidRPr="00DF2BAC" w:rsidRDefault="002565D2" w:rsidP="006A1BB1">
      <w:pPr>
        <w:tabs>
          <w:tab w:val="left" w:pos="0"/>
        </w:tabs>
        <w:ind w:left="360" w:hanging="360"/>
        <w:jc w:val="both"/>
        <w:rPr>
          <w:spacing w:val="-6"/>
          <w:u w:val="single"/>
        </w:rPr>
      </w:pPr>
    </w:p>
    <w:p w14:paraId="289FC20A" w14:textId="77777777" w:rsidR="00B85929" w:rsidRPr="00DF2BAC" w:rsidRDefault="002565D2" w:rsidP="002565D2">
      <w:pPr>
        <w:tabs>
          <w:tab w:val="left" w:pos="0"/>
        </w:tabs>
        <w:ind w:left="720" w:hanging="360"/>
        <w:jc w:val="both"/>
        <w:rPr>
          <w:spacing w:val="-6"/>
          <w:u w:val="single"/>
        </w:rPr>
      </w:pPr>
      <w:r w:rsidRPr="00DF2BAC">
        <w:rPr>
          <w:spacing w:val="-6"/>
          <w:u w:val="single"/>
        </w:rPr>
        <w:t>1.</w:t>
      </w:r>
      <w:r w:rsidRPr="00DF2BAC">
        <w:rPr>
          <w:spacing w:val="-6"/>
          <w:u w:val="single"/>
        </w:rPr>
        <w:tab/>
      </w:r>
      <w:proofErr w:type="gramStart"/>
      <w:r w:rsidRPr="00DF2BAC">
        <w:rPr>
          <w:spacing w:val="-6"/>
          <w:u w:val="single"/>
        </w:rPr>
        <w:t>A</w:t>
      </w:r>
      <w:r w:rsidR="00706DB9" w:rsidRPr="00DF2BAC">
        <w:rPr>
          <w:spacing w:val="-6"/>
          <w:u w:val="single"/>
        </w:rPr>
        <w:t>bortion</w:t>
      </w:r>
      <w:r w:rsidR="00B85929" w:rsidRPr="00DF2BAC">
        <w:rPr>
          <w:spacing w:val="-6"/>
          <w:u w:val="single"/>
        </w:rPr>
        <w:t>;</w:t>
      </w:r>
      <w:proofErr w:type="gramEnd"/>
      <w:r w:rsidR="00706DB9" w:rsidRPr="00DF2BAC">
        <w:rPr>
          <w:spacing w:val="-6"/>
          <w:u w:val="single"/>
        </w:rPr>
        <w:t xml:space="preserve"> </w:t>
      </w:r>
    </w:p>
    <w:p w14:paraId="227A4591" w14:textId="77777777" w:rsidR="00B85929" w:rsidRPr="00DF2BAC" w:rsidRDefault="00B85929" w:rsidP="002565D2">
      <w:pPr>
        <w:tabs>
          <w:tab w:val="left" w:pos="0"/>
        </w:tabs>
        <w:ind w:left="720" w:hanging="360"/>
        <w:jc w:val="both"/>
        <w:rPr>
          <w:spacing w:val="-6"/>
          <w:u w:val="single"/>
        </w:rPr>
      </w:pPr>
    </w:p>
    <w:p w14:paraId="516AE154" w14:textId="77777777" w:rsidR="00B85929" w:rsidRPr="00DF2BAC" w:rsidRDefault="00B85929" w:rsidP="002565D2">
      <w:pPr>
        <w:tabs>
          <w:tab w:val="left" w:pos="0"/>
        </w:tabs>
        <w:ind w:left="720" w:hanging="360"/>
        <w:jc w:val="both"/>
        <w:rPr>
          <w:spacing w:val="-6"/>
          <w:u w:val="single"/>
        </w:rPr>
      </w:pPr>
      <w:r w:rsidRPr="00DF2BAC">
        <w:rPr>
          <w:spacing w:val="-6"/>
          <w:u w:val="single"/>
        </w:rPr>
        <w:t>2.</w:t>
      </w:r>
      <w:r w:rsidRPr="00DF2BAC">
        <w:rPr>
          <w:spacing w:val="-6"/>
          <w:u w:val="single"/>
        </w:rPr>
        <w:tab/>
      </w:r>
      <w:proofErr w:type="gramStart"/>
      <w:r w:rsidRPr="00DF2BAC">
        <w:rPr>
          <w:spacing w:val="-6"/>
          <w:u w:val="single"/>
        </w:rPr>
        <w:t>S</w:t>
      </w:r>
      <w:r w:rsidR="00706DB9" w:rsidRPr="00DF2BAC">
        <w:rPr>
          <w:spacing w:val="-6"/>
          <w:u w:val="single"/>
        </w:rPr>
        <w:t>terilization</w:t>
      </w:r>
      <w:r w:rsidRPr="00DF2BAC">
        <w:rPr>
          <w:spacing w:val="-6"/>
          <w:u w:val="single"/>
        </w:rPr>
        <w:t>;</w:t>
      </w:r>
      <w:r w:rsidR="00706DB9" w:rsidRPr="00DF2BAC">
        <w:rPr>
          <w:spacing w:val="-6"/>
          <w:u w:val="single"/>
        </w:rPr>
        <w:t>,</w:t>
      </w:r>
      <w:proofErr w:type="gramEnd"/>
      <w:r w:rsidR="00706DB9" w:rsidRPr="00DF2BAC">
        <w:rPr>
          <w:spacing w:val="-6"/>
          <w:u w:val="single"/>
        </w:rPr>
        <w:t xml:space="preserve"> </w:t>
      </w:r>
    </w:p>
    <w:p w14:paraId="6C78DF51" w14:textId="77777777" w:rsidR="00B85929" w:rsidRPr="00DF2BAC" w:rsidRDefault="00B85929" w:rsidP="002565D2">
      <w:pPr>
        <w:tabs>
          <w:tab w:val="left" w:pos="0"/>
        </w:tabs>
        <w:ind w:left="720" w:hanging="360"/>
        <w:jc w:val="both"/>
        <w:rPr>
          <w:spacing w:val="-6"/>
          <w:u w:val="single"/>
        </w:rPr>
      </w:pPr>
    </w:p>
    <w:p w14:paraId="099DDB90" w14:textId="77777777" w:rsidR="00B85929" w:rsidRPr="00DF2BAC" w:rsidRDefault="00B85929" w:rsidP="002565D2">
      <w:pPr>
        <w:tabs>
          <w:tab w:val="left" w:pos="0"/>
        </w:tabs>
        <w:ind w:left="720" w:hanging="360"/>
        <w:jc w:val="both"/>
        <w:rPr>
          <w:spacing w:val="-6"/>
          <w:u w:val="single"/>
        </w:rPr>
      </w:pPr>
      <w:r w:rsidRPr="00DF2BAC">
        <w:rPr>
          <w:spacing w:val="-6"/>
          <w:u w:val="single"/>
        </w:rPr>
        <w:t>3.</w:t>
      </w:r>
      <w:r w:rsidRPr="00DF2BAC">
        <w:rPr>
          <w:spacing w:val="-6"/>
          <w:u w:val="single"/>
        </w:rPr>
        <w:tab/>
        <w:t>O</w:t>
      </w:r>
      <w:r w:rsidR="00706DB9" w:rsidRPr="00DF2BAC">
        <w:rPr>
          <w:spacing w:val="-6"/>
          <w:u w:val="single"/>
        </w:rPr>
        <w:t xml:space="preserve">rgan </w:t>
      </w:r>
      <w:proofErr w:type="gramStart"/>
      <w:r w:rsidR="00706DB9" w:rsidRPr="00DF2BAC">
        <w:rPr>
          <w:spacing w:val="-6"/>
          <w:u w:val="single"/>
        </w:rPr>
        <w:t>transplants</w:t>
      </w:r>
      <w:r w:rsidRPr="00DF2BAC">
        <w:rPr>
          <w:spacing w:val="-6"/>
          <w:u w:val="single"/>
        </w:rPr>
        <w:t>;</w:t>
      </w:r>
      <w:proofErr w:type="gramEnd"/>
      <w:r w:rsidR="00706DB9" w:rsidRPr="00DF2BAC">
        <w:rPr>
          <w:spacing w:val="-6"/>
          <w:u w:val="single"/>
        </w:rPr>
        <w:t xml:space="preserve"> </w:t>
      </w:r>
    </w:p>
    <w:p w14:paraId="0A0AF215" w14:textId="77777777" w:rsidR="00B85929" w:rsidRPr="00DF2BAC" w:rsidRDefault="00B85929" w:rsidP="002565D2">
      <w:pPr>
        <w:tabs>
          <w:tab w:val="left" w:pos="0"/>
        </w:tabs>
        <w:ind w:left="720" w:hanging="360"/>
        <w:jc w:val="both"/>
        <w:rPr>
          <w:spacing w:val="-6"/>
          <w:u w:val="single"/>
        </w:rPr>
      </w:pPr>
    </w:p>
    <w:p w14:paraId="050C8AB9" w14:textId="77777777" w:rsidR="00B85929" w:rsidRPr="00DF2BAC" w:rsidRDefault="00B85929" w:rsidP="002565D2">
      <w:pPr>
        <w:tabs>
          <w:tab w:val="left" w:pos="0"/>
        </w:tabs>
        <w:ind w:left="720" w:hanging="360"/>
        <w:jc w:val="both"/>
        <w:rPr>
          <w:spacing w:val="-6"/>
          <w:u w:val="single"/>
        </w:rPr>
      </w:pPr>
      <w:r w:rsidRPr="00DF2BAC">
        <w:rPr>
          <w:spacing w:val="-6"/>
          <w:u w:val="single"/>
        </w:rPr>
        <w:t>4.</w:t>
      </w:r>
      <w:r w:rsidRPr="00DF2BAC">
        <w:rPr>
          <w:spacing w:val="-6"/>
          <w:u w:val="single"/>
        </w:rPr>
        <w:tab/>
        <w:t>P</w:t>
      </w:r>
      <w:r w:rsidR="00706DB9" w:rsidRPr="00DF2BAC">
        <w:rPr>
          <w:spacing w:val="-6"/>
          <w:u w:val="single"/>
        </w:rPr>
        <w:t xml:space="preserve">sycho </w:t>
      </w:r>
      <w:proofErr w:type="gramStart"/>
      <w:r w:rsidR="00706DB9" w:rsidRPr="00DF2BAC">
        <w:rPr>
          <w:spacing w:val="-6"/>
          <w:u w:val="single"/>
        </w:rPr>
        <w:t>surgery</w:t>
      </w:r>
      <w:r w:rsidRPr="00DF2BAC">
        <w:rPr>
          <w:spacing w:val="-6"/>
          <w:u w:val="single"/>
        </w:rPr>
        <w:t>;</w:t>
      </w:r>
      <w:proofErr w:type="gramEnd"/>
      <w:r w:rsidR="00706DB9" w:rsidRPr="00DF2BAC">
        <w:rPr>
          <w:spacing w:val="-6"/>
          <w:u w:val="single"/>
        </w:rPr>
        <w:t xml:space="preserve"> </w:t>
      </w:r>
    </w:p>
    <w:p w14:paraId="2972EBE9" w14:textId="77777777" w:rsidR="00B85929" w:rsidRPr="00DF2BAC" w:rsidRDefault="00B85929" w:rsidP="002565D2">
      <w:pPr>
        <w:tabs>
          <w:tab w:val="left" w:pos="0"/>
        </w:tabs>
        <w:ind w:left="720" w:hanging="360"/>
        <w:jc w:val="both"/>
        <w:rPr>
          <w:spacing w:val="-6"/>
          <w:u w:val="single"/>
        </w:rPr>
      </w:pPr>
    </w:p>
    <w:p w14:paraId="18D04BA1" w14:textId="77777777" w:rsidR="00B85929" w:rsidRPr="00DF2BAC" w:rsidRDefault="00B85929" w:rsidP="002565D2">
      <w:pPr>
        <w:tabs>
          <w:tab w:val="left" w:pos="0"/>
        </w:tabs>
        <w:ind w:left="720" w:hanging="360"/>
        <w:jc w:val="both"/>
        <w:rPr>
          <w:spacing w:val="-6"/>
          <w:u w:val="single"/>
        </w:rPr>
      </w:pPr>
      <w:r w:rsidRPr="00DF2BAC">
        <w:rPr>
          <w:spacing w:val="-6"/>
          <w:u w:val="single"/>
        </w:rPr>
        <w:t>5.</w:t>
      </w:r>
      <w:r w:rsidRPr="00DF2BAC">
        <w:rPr>
          <w:spacing w:val="-6"/>
          <w:u w:val="single"/>
        </w:rPr>
        <w:tab/>
        <w:t>E</w:t>
      </w:r>
      <w:r w:rsidR="00706DB9" w:rsidRPr="00DF2BAC">
        <w:rPr>
          <w:spacing w:val="-6"/>
          <w:u w:val="single"/>
        </w:rPr>
        <w:t xml:space="preserve">lectro-convulsive </w:t>
      </w:r>
      <w:proofErr w:type="gramStart"/>
      <w:r w:rsidR="00706DB9" w:rsidRPr="00DF2BAC">
        <w:rPr>
          <w:spacing w:val="-6"/>
          <w:u w:val="single"/>
        </w:rPr>
        <w:t>therapy</w:t>
      </w:r>
      <w:r w:rsidRPr="00DF2BAC">
        <w:rPr>
          <w:spacing w:val="-6"/>
          <w:u w:val="single"/>
        </w:rPr>
        <w:t>;</w:t>
      </w:r>
      <w:proofErr w:type="gramEnd"/>
      <w:r w:rsidR="00706DB9" w:rsidRPr="00DF2BAC">
        <w:rPr>
          <w:spacing w:val="-6"/>
          <w:u w:val="single"/>
        </w:rPr>
        <w:t xml:space="preserve"> </w:t>
      </w:r>
    </w:p>
    <w:p w14:paraId="2A1B7962" w14:textId="77777777" w:rsidR="00B85929" w:rsidRPr="00DF2BAC" w:rsidRDefault="00B85929" w:rsidP="002565D2">
      <w:pPr>
        <w:tabs>
          <w:tab w:val="left" w:pos="0"/>
        </w:tabs>
        <w:ind w:left="720" w:hanging="360"/>
        <w:jc w:val="both"/>
        <w:rPr>
          <w:spacing w:val="-6"/>
          <w:u w:val="single"/>
        </w:rPr>
      </w:pPr>
    </w:p>
    <w:p w14:paraId="290F372E" w14:textId="77777777" w:rsidR="00204B68" w:rsidRPr="00DF2BAC" w:rsidRDefault="00B85929" w:rsidP="002565D2">
      <w:pPr>
        <w:tabs>
          <w:tab w:val="left" w:pos="0"/>
        </w:tabs>
        <w:ind w:left="720" w:hanging="360"/>
        <w:jc w:val="both"/>
        <w:rPr>
          <w:spacing w:val="-6"/>
          <w:u w:val="single"/>
        </w:rPr>
      </w:pPr>
      <w:r w:rsidRPr="00DF2BAC">
        <w:rPr>
          <w:spacing w:val="-6"/>
          <w:u w:val="single"/>
        </w:rPr>
        <w:t>6.</w:t>
      </w:r>
      <w:r w:rsidRPr="00DF2BAC">
        <w:rPr>
          <w:spacing w:val="-6"/>
          <w:u w:val="single"/>
        </w:rPr>
        <w:tab/>
      </w:r>
      <w:r w:rsidR="00E31F8F" w:rsidRPr="00DF2BAC">
        <w:rPr>
          <w:spacing w:val="-6"/>
          <w:u w:val="single"/>
        </w:rPr>
        <w:t>A t</w:t>
      </w:r>
      <w:r w:rsidR="00706DB9" w:rsidRPr="00DF2BAC">
        <w:rPr>
          <w:spacing w:val="-6"/>
          <w:u w:val="single"/>
        </w:rPr>
        <w:t>reatment prohibit</w:t>
      </w:r>
      <w:r w:rsidR="00E31F8F" w:rsidRPr="00DF2BAC">
        <w:rPr>
          <w:spacing w:val="-6"/>
          <w:u w:val="single"/>
        </w:rPr>
        <w:t>ed by the ward’s religious beliefs</w:t>
      </w:r>
      <w:r w:rsidR="00204B68" w:rsidRPr="00DF2BAC">
        <w:rPr>
          <w:spacing w:val="-6"/>
          <w:u w:val="single"/>
        </w:rPr>
        <w:t xml:space="preserve">; or </w:t>
      </w:r>
      <w:r w:rsidR="00706DB9" w:rsidRPr="00DF2BAC">
        <w:rPr>
          <w:spacing w:val="-6"/>
          <w:u w:val="single"/>
        </w:rPr>
        <w:t xml:space="preserve"> </w:t>
      </w:r>
    </w:p>
    <w:p w14:paraId="5F519BF0" w14:textId="77777777" w:rsidR="00204B68" w:rsidRPr="00DF2BAC" w:rsidRDefault="00204B68" w:rsidP="002565D2">
      <w:pPr>
        <w:tabs>
          <w:tab w:val="left" w:pos="0"/>
        </w:tabs>
        <w:ind w:left="720" w:hanging="360"/>
        <w:jc w:val="both"/>
        <w:rPr>
          <w:spacing w:val="-6"/>
          <w:u w:val="single"/>
        </w:rPr>
      </w:pPr>
    </w:p>
    <w:p w14:paraId="77203C7D" w14:textId="0B6DC3B8" w:rsidR="00706DB9" w:rsidRPr="00DF2BAC" w:rsidRDefault="00204B68" w:rsidP="002565D2">
      <w:pPr>
        <w:tabs>
          <w:tab w:val="left" w:pos="0"/>
        </w:tabs>
        <w:ind w:left="720" w:hanging="360"/>
        <w:jc w:val="both"/>
        <w:rPr>
          <w:spacing w:val="-6"/>
          <w:u w:val="single"/>
        </w:rPr>
      </w:pPr>
      <w:r w:rsidRPr="00DF2BAC">
        <w:rPr>
          <w:spacing w:val="-6"/>
          <w:u w:val="single"/>
        </w:rPr>
        <w:t>7.</w:t>
      </w:r>
      <w:r w:rsidRPr="00DF2BAC">
        <w:rPr>
          <w:spacing w:val="-6"/>
          <w:u w:val="single"/>
        </w:rPr>
        <w:tab/>
        <w:t>O</w:t>
      </w:r>
      <w:r w:rsidR="00706DB9" w:rsidRPr="00DF2BAC">
        <w:rPr>
          <w:spacing w:val="-6"/>
          <w:u w:val="single"/>
        </w:rPr>
        <w:t xml:space="preserve">ther treatments or interventions the court must approve </w:t>
      </w:r>
      <w:r w:rsidRPr="00DF2BAC">
        <w:rPr>
          <w:spacing w:val="-6"/>
          <w:u w:val="single"/>
        </w:rPr>
        <w:t>under</w:t>
      </w:r>
      <w:r w:rsidR="00706DB9" w:rsidRPr="00DF2BAC">
        <w:rPr>
          <w:spacing w:val="-6"/>
          <w:u w:val="single"/>
        </w:rPr>
        <w:t xml:space="preserve"> state law. </w:t>
      </w:r>
    </w:p>
    <w:p w14:paraId="73E191D6" w14:textId="77777777" w:rsidR="00204B68" w:rsidRPr="00DF2BAC" w:rsidRDefault="00204B68" w:rsidP="002565D2">
      <w:pPr>
        <w:tabs>
          <w:tab w:val="left" w:pos="0"/>
        </w:tabs>
        <w:ind w:left="720" w:hanging="360"/>
        <w:jc w:val="both"/>
        <w:rPr>
          <w:spacing w:val="-6"/>
          <w:u w:val="single"/>
        </w:rPr>
      </w:pPr>
    </w:p>
    <w:p w14:paraId="5B7AFB79" w14:textId="0605B36D" w:rsidR="00204B68" w:rsidRPr="00DF2BAC" w:rsidRDefault="00204B68" w:rsidP="00204B68">
      <w:pPr>
        <w:tabs>
          <w:tab w:val="left" w:pos="0"/>
        </w:tabs>
        <w:ind w:left="360" w:hanging="360"/>
        <w:jc w:val="both"/>
        <w:rPr>
          <w:b/>
          <w:bCs/>
          <w:spacing w:val="-6"/>
          <w:u w:val="single"/>
        </w:rPr>
      </w:pPr>
      <w:r w:rsidRPr="00DF2BAC">
        <w:rPr>
          <w:b/>
          <w:bCs/>
          <w:spacing w:val="-6"/>
          <w:u w:val="single"/>
        </w:rPr>
        <w:t>C.</w:t>
      </w:r>
      <w:r w:rsidRPr="00DF2BAC">
        <w:rPr>
          <w:b/>
          <w:bCs/>
          <w:spacing w:val="-6"/>
          <w:u w:val="single"/>
        </w:rPr>
        <w:tab/>
        <w:t>Emergency</w:t>
      </w:r>
      <w:r w:rsidR="007F144F" w:rsidRPr="00DF2BAC">
        <w:rPr>
          <w:b/>
          <w:bCs/>
          <w:spacing w:val="-6"/>
          <w:u w:val="single"/>
        </w:rPr>
        <w:t xml:space="preserve"> Care.</w:t>
      </w:r>
      <w:r w:rsidR="00D10AF8" w:rsidRPr="00DF2BAC">
        <w:rPr>
          <w:b/>
          <w:bCs/>
          <w:spacing w:val="-6"/>
          <w:u w:val="single"/>
        </w:rPr>
        <w:t xml:space="preserve"> </w:t>
      </w:r>
    </w:p>
    <w:p w14:paraId="1FC4C205" w14:textId="77777777" w:rsidR="00AF1C1F" w:rsidRPr="00DF2BAC" w:rsidRDefault="00AF1C1F" w:rsidP="00204B68">
      <w:pPr>
        <w:tabs>
          <w:tab w:val="left" w:pos="0"/>
        </w:tabs>
        <w:ind w:left="360" w:hanging="360"/>
        <w:jc w:val="both"/>
        <w:rPr>
          <w:b/>
          <w:bCs/>
          <w:spacing w:val="-6"/>
          <w:u w:val="single"/>
        </w:rPr>
      </w:pPr>
    </w:p>
    <w:p w14:paraId="3BFC9D1E" w14:textId="54E0E1EF" w:rsidR="00995B33" w:rsidRPr="00DF2BAC" w:rsidRDefault="00AF1C1F" w:rsidP="00AF1C1F">
      <w:pPr>
        <w:tabs>
          <w:tab w:val="left" w:pos="0"/>
        </w:tabs>
        <w:ind w:left="720" w:hanging="360"/>
        <w:jc w:val="both"/>
        <w:rPr>
          <w:spacing w:val="-6"/>
          <w:u w:val="single"/>
        </w:rPr>
      </w:pPr>
      <w:r w:rsidRPr="00DF2BAC">
        <w:rPr>
          <w:spacing w:val="-6"/>
          <w:u w:val="single"/>
        </w:rPr>
        <w:t>1.</w:t>
      </w:r>
      <w:r w:rsidRPr="00DF2BAC">
        <w:rPr>
          <w:spacing w:val="-6"/>
          <w:u w:val="single"/>
        </w:rPr>
        <w:tab/>
      </w:r>
      <w:r w:rsidR="00995B33" w:rsidRPr="00DF2BAC">
        <w:rPr>
          <w:spacing w:val="-6"/>
          <w:u w:val="single"/>
        </w:rPr>
        <w:t xml:space="preserve">A </w:t>
      </w:r>
      <w:r w:rsidR="000142BF" w:rsidRPr="00DF2BAC">
        <w:rPr>
          <w:spacing w:val="-6"/>
          <w:u w:val="single"/>
        </w:rPr>
        <w:t>fiduciary must be available to respond to an urgent need for medical decisions</w:t>
      </w:r>
      <w:r w:rsidR="00097A58" w:rsidRPr="00DF2BAC">
        <w:rPr>
          <w:spacing w:val="-6"/>
          <w:u w:val="single"/>
        </w:rPr>
        <w:t>.</w:t>
      </w:r>
    </w:p>
    <w:p w14:paraId="40C31F27" w14:textId="77777777" w:rsidR="00097A58" w:rsidRPr="00DF2BAC" w:rsidRDefault="00097A58" w:rsidP="00AF1C1F">
      <w:pPr>
        <w:tabs>
          <w:tab w:val="left" w:pos="0"/>
        </w:tabs>
        <w:ind w:left="720" w:hanging="360"/>
        <w:jc w:val="both"/>
        <w:rPr>
          <w:spacing w:val="-6"/>
          <w:u w:val="single"/>
        </w:rPr>
      </w:pPr>
    </w:p>
    <w:p w14:paraId="3D5A766B" w14:textId="54DD3053" w:rsidR="00097A58" w:rsidRPr="00DF2BAC" w:rsidRDefault="00097A58" w:rsidP="00AF1C1F">
      <w:pPr>
        <w:tabs>
          <w:tab w:val="left" w:pos="0"/>
        </w:tabs>
        <w:ind w:left="720" w:hanging="360"/>
        <w:jc w:val="both"/>
        <w:rPr>
          <w:spacing w:val="-6"/>
          <w:u w:val="single"/>
        </w:rPr>
      </w:pPr>
      <w:r w:rsidRPr="00DF2BAC">
        <w:rPr>
          <w:spacing w:val="-6"/>
          <w:u w:val="single"/>
        </w:rPr>
        <w:t>2.</w:t>
      </w:r>
      <w:r w:rsidRPr="00DF2BAC">
        <w:rPr>
          <w:spacing w:val="-6"/>
          <w:u w:val="single"/>
        </w:rPr>
        <w:tab/>
        <w:t xml:space="preserve">A fiduciary must </w:t>
      </w:r>
      <w:r w:rsidR="00FD223B" w:rsidRPr="00DF2BAC">
        <w:rPr>
          <w:spacing w:val="-6"/>
          <w:u w:val="single"/>
        </w:rPr>
        <w:t xml:space="preserve">instruct medical providers </w:t>
      </w:r>
      <w:r w:rsidR="00175EC4" w:rsidRPr="00DF2BAC">
        <w:rPr>
          <w:spacing w:val="-6"/>
          <w:u w:val="single"/>
        </w:rPr>
        <w:t>about the ward’s treatment or non-treatment</w:t>
      </w:r>
      <w:r w:rsidR="004C62EB" w:rsidRPr="00DF2BAC">
        <w:rPr>
          <w:spacing w:val="-6"/>
          <w:u w:val="single"/>
        </w:rPr>
        <w:t xml:space="preserve"> and must:</w:t>
      </w:r>
    </w:p>
    <w:p w14:paraId="40AC56FC" w14:textId="77777777" w:rsidR="00995B33" w:rsidRPr="00DF2BAC" w:rsidRDefault="00995B33" w:rsidP="00AF1C1F">
      <w:pPr>
        <w:tabs>
          <w:tab w:val="left" w:pos="0"/>
        </w:tabs>
        <w:ind w:left="720" w:hanging="360"/>
        <w:jc w:val="both"/>
        <w:rPr>
          <w:spacing w:val="-6"/>
          <w:u w:val="single"/>
        </w:rPr>
      </w:pPr>
    </w:p>
    <w:p w14:paraId="614D21B5" w14:textId="630EA760" w:rsidR="00AF1C1F" w:rsidRPr="00DF2BAC" w:rsidRDefault="004C62EB" w:rsidP="004C62EB">
      <w:pPr>
        <w:tabs>
          <w:tab w:val="left" w:pos="0"/>
        </w:tabs>
        <w:ind w:left="1080" w:hanging="360"/>
        <w:jc w:val="both"/>
        <w:rPr>
          <w:spacing w:val="-6"/>
          <w:u w:val="single"/>
        </w:rPr>
      </w:pPr>
      <w:r w:rsidRPr="00DF2BAC">
        <w:rPr>
          <w:spacing w:val="-6"/>
          <w:u w:val="single"/>
        </w:rPr>
        <w:t>a</w:t>
      </w:r>
      <w:r w:rsidR="00995B33" w:rsidRPr="00DF2BAC">
        <w:rPr>
          <w:spacing w:val="-6"/>
          <w:u w:val="single"/>
        </w:rPr>
        <w:t>.</w:t>
      </w:r>
      <w:r w:rsidR="00995B33" w:rsidRPr="00DF2BAC">
        <w:rPr>
          <w:spacing w:val="-6"/>
          <w:u w:val="single"/>
        </w:rPr>
        <w:tab/>
      </w:r>
      <w:r w:rsidR="0059507A" w:rsidRPr="00DF2BAC">
        <w:rPr>
          <w:spacing w:val="-6"/>
          <w:u w:val="single"/>
        </w:rPr>
        <w:t>B</w:t>
      </w:r>
      <w:r w:rsidR="000D7C3E" w:rsidRPr="00DF2BAC">
        <w:rPr>
          <w:spacing w:val="-6"/>
          <w:u w:val="single"/>
        </w:rPr>
        <w:t xml:space="preserve">e familiar with the ward’s </w:t>
      </w:r>
      <w:r w:rsidR="007A10E7" w:rsidRPr="00DF2BAC">
        <w:rPr>
          <w:spacing w:val="-6"/>
          <w:u w:val="single"/>
        </w:rPr>
        <w:t xml:space="preserve">prior </w:t>
      </w:r>
      <w:r w:rsidR="00F01E9D" w:rsidRPr="00DF2BAC">
        <w:rPr>
          <w:spacing w:val="-6"/>
          <w:u w:val="single"/>
        </w:rPr>
        <w:t xml:space="preserve">execution of any health care documents, including </w:t>
      </w:r>
      <w:r w:rsidR="007E2FA1" w:rsidRPr="00DF2BAC">
        <w:rPr>
          <w:spacing w:val="-6"/>
          <w:u w:val="single"/>
        </w:rPr>
        <w:t>a health care power o</w:t>
      </w:r>
      <w:r w:rsidR="007E59AA" w:rsidRPr="00DF2BAC">
        <w:rPr>
          <w:spacing w:val="-6"/>
          <w:u w:val="single"/>
        </w:rPr>
        <w:t>f</w:t>
      </w:r>
      <w:r w:rsidR="007E2FA1" w:rsidRPr="00DF2BAC">
        <w:rPr>
          <w:spacing w:val="-6"/>
          <w:u w:val="single"/>
        </w:rPr>
        <w:t xml:space="preserve"> attorney, living will</w:t>
      </w:r>
      <w:r w:rsidR="00EA6359" w:rsidRPr="00DF2BAC">
        <w:rPr>
          <w:spacing w:val="-6"/>
          <w:u w:val="single"/>
        </w:rPr>
        <w:t xml:space="preserve">, organ donation statement, </w:t>
      </w:r>
      <w:r w:rsidR="007B7FF3" w:rsidRPr="00DF2BAC">
        <w:rPr>
          <w:spacing w:val="-6"/>
          <w:u w:val="single"/>
        </w:rPr>
        <w:t xml:space="preserve">or other advance directive </w:t>
      </w:r>
      <w:r w:rsidR="00351B60" w:rsidRPr="00DF2BAC">
        <w:rPr>
          <w:spacing w:val="-6"/>
          <w:u w:val="single"/>
        </w:rPr>
        <w:t xml:space="preserve">or </w:t>
      </w:r>
      <w:r w:rsidR="00351B60" w:rsidRPr="00DF2BAC">
        <w:rPr>
          <w:spacing w:val="-6"/>
          <w:u w:val="single"/>
        </w:rPr>
        <w:lastRenderedPageBreak/>
        <w:t>statement of</w:t>
      </w:r>
      <w:r w:rsidR="007B7FF3" w:rsidRPr="00DF2BAC">
        <w:rPr>
          <w:spacing w:val="-6"/>
          <w:u w:val="single"/>
        </w:rPr>
        <w:t xml:space="preserve"> the ward’s </w:t>
      </w:r>
      <w:r w:rsidR="007A10E7" w:rsidRPr="00DF2BAC">
        <w:rPr>
          <w:spacing w:val="-6"/>
          <w:u w:val="single"/>
        </w:rPr>
        <w:t>intent and wishes</w:t>
      </w:r>
      <w:r w:rsidR="00B42546" w:rsidRPr="00DF2BAC">
        <w:rPr>
          <w:spacing w:val="-6"/>
          <w:u w:val="single"/>
        </w:rPr>
        <w:t xml:space="preserve"> </w:t>
      </w:r>
      <w:r w:rsidR="00FD5220" w:rsidRPr="00DF2BAC">
        <w:rPr>
          <w:spacing w:val="-6"/>
          <w:u w:val="single"/>
        </w:rPr>
        <w:t>about medical intervention</w:t>
      </w:r>
      <w:r w:rsidR="00351B60" w:rsidRPr="00DF2BAC">
        <w:rPr>
          <w:spacing w:val="-6"/>
          <w:u w:val="single"/>
        </w:rPr>
        <w:t>.</w:t>
      </w:r>
    </w:p>
    <w:p w14:paraId="2E883FF0" w14:textId="77777777" w:rsidR="00351B60" w:rsidRPr="00DF2BAC" w:rsidRDefault="00351B60" w:rsidP="004C62EB">
      <w:pPr>
        <w:tabs>
          <w:tab w:val="left" w:pos="0"/>
        </w:tabs>
        <w:ind w:left="1080" w:hanging="360"/>
        <w:jc w:val="both"/>
        <w:rPr>
          <w:spacing w:val="-6"/>
          <w:u w:val="single"/>
        </w:rPr>
      </w:pPr>
    </w:p>
    <w:p w14:paraId="40878C22" w14:textId="3C9E8D8C" w:rsidR="00706DB9" w:rsidRPr="00DF2BAC" w:rsidRDefault="004C62EB" w:rsidP="004C62EB">
      <w:pPr>
        <w:tabs>
          <w:tab w:val="left" w:pos="0"/>
        </w:tabs>
        <w:ind w:left="1080" w:hanging="360"/>
        <w:jc w:val="both"/>
        <w:rPr>
          <w:u w:val="single"/>
        </w:rPr>
      </w:pPr>
      <w:r w:rsidRPr="00DF2BAC">
        <w:rPr>
          <w:spacing w:val="-6"/>
          <w:u w:val="single"/>
        </w:rPr>
        <w:t>b</w:t>
      </w:r>
      <w:r w:rsidR="00351B60" w:rsidRPr="00DF2BAC">
        <w:rPr>
          <w:spacing w:val="-6"/>
          <w:u w:val="single"/>
        </w:rPr>
        <w:t>.</w:t>
      </w:r>
      <w:r w:rsidR="00351B60" w:rsidRPr="00DF2BAC">
        <w:rPr>
          <w:spacing w:val="-6"/>
          <w:u w:val="single"/>
        </w:rPr>
        <w:tab/>
      </w:r>
      <w:r w:rsidR="0059507A" w:rsidRPr="00DF2BAC">
        <w:rPr>
          <w:spacing w:val="-6"/>
          <w:u w:val="single"/>
        </w:rPr>
        <w:t>K</w:t>
      </w:r>
      <w:r w:rsidR="00706DB9" w:rsidRPr="00DF2BAC">
        <w:rPr>
          <w:u w:val="single"/>
        </w:rPr>
        <w:t xml:space="preserve">now and follow </w:t>
      </w:r>
      <w:r w:rsidR="002D4E2B" w:rsidRPr="00DF2BAC">
        <w:rPr>
          <w:u w:val="single"/>
        </w:rPr>
        <w:t xml:space="preserve">state </w:t>
      </w:r>
      <w:proofErr w:type="gramStart"/>
      <w:r w:rsidR="00706DB9" w:rsidRPr="00DF2BAC">
        <w:rPr>
          <w:u w:val="single"/>
        </w:rPr>
        <w:t>law</w:t>
      </w:r>
      <w:proofErr w:type="gramEnd"/>
      <w:r w:rsidR="00706DB9" w:rsidRPr="00DF2BAC">
        <w:rPr>
          <w:u w:val="single"/>
        </w:rPr>
        <w:t xml:space="preserve"> </w:t>
      </w:r>
      <w:r w:rsidR="00EA232B" w:rsidRPr="00DF2BAC">
        <w:rPr>
          <w:u w:val="single"/>
        </w:rPr>
        <w:t>on</w:t>
      </w:r>
      <w:r w:rsidR="00706DB9" w:rsidRPr="00DF2BAC">
        <w:rPr>
          <w:u w:val="single"/>
        </w:rPr>
        <w:t xml:space="preserve"> withholding or withdrawal of life-sustaining treatment.</w:t>
      </w:r>
    </w:p>
    <w:p w14:paraId="43D00155" w14:textId="77777777" w:rsidR="002D4E2B" w:rsidRPr="00DF2BAC" w:rsidRDefault="002D4E2B" w:rsidP="007E2997">
      <w:pPr>
        <w:tabs>
          <w:tab w:val="left" w:pos="0"/>
        </w:tabs>
        <w:ind w:left="720" w:hanging="360"/>
        <w:jc w:val="both"/>
      </w:pPr>
    </w:p>
    <w:p w14:paraId="4F387AD5" w14:textId="0AE80F8A" w:rsidR="002D4E2B" w:rsidRPr="00DF2BAC" w:rsidRDefault="003F62BB" w:rsidP="000645DF">
      <w:pPr>
        <w:tabs>
          <w:tab w:val="left" w:pos="0"/>
        </w:tabs>
        <w:ind w:left="360" w:hanging="360"/>
        <w:jc w:val="both"/>
        <w:rPr>
          <w:u w:val="single"/>
        </w:rPr>
      </w:pPr>
      <w:r w:rsidRPr="00DF2BAC">
        <w:rPr>
          <w:b/>
          <w:bCs/>
          <w:u w:val="single"/>
        </w:rPr>
        <w:t>D.</w:t>
      </w:r>
      <w:r w:rsidRPr="00DF2BAC">
        <w:rPr>
          <w:b/>
          <w:bCs/>
          <w:u w:val="single"/>
        </w:rPr>
        <w:tab/>
      </w:r>
      <w:r w:rsidR="000645DF" w:rsidRPr="00DF2BAC">
        <w:rPr>
          <w:b/>
          <w:bCs/>
          <w:u w:val="single"/>
        </w:rPr>
        <w:t>D</w:t>
      </w:r>
      <w:r w:rsidRPr="00DF2BAC">
        <w:rPr>
          <w:b/>
          <w:bCs/>
          <w:u w:val="single"/>
        </w:rPr>
        <w:t>ecision</w:t>
      </w:r>
      <w:r w:rsidR="000645DF" w:rsidRPr="00DF2BAC">
        <w:rPr>
          <w:b/>
          <w:bCs/>
          <w:u w:val="single"/>
        </w:rPr>
        <w:t>-Making</w:t>
      </w:r>
      <w:r w:rsidR="006D4ACD" w:rsidRPr="00DF2BAC">
        <w:rPr>
          <w:b/>
          <w:bCs/>
          <w:u w:val="single"/>
        </w:rPr>
        <w:t xml:space="preserve"> Process</w:t>
      </w:r>
      <w:r w:rsidRPr="00DF2BAC">
        <w:rPr>
          <w:b/>
          <w:bCs/>
          <w:u w:val="single"/>
        </w:rPr>
        <w:t xml:space="preserve">.  </w:t>
      </w:r>
      <w:r w:rsidR="006458B0" w:rsidRPr="00DF2BAC">
        <w:rPr>
          <w:u w:val="single"/>
        </w:rPr>
        <w:t xml:space="preserve">A guardian authorized to make </w:t>
      </w:r>
      <w:r w:rsidR="00AF6498" w:rsidRPr="00DF2BAC">
        <w:rPr>
          <w:u w:val="single"/>
        </w:rPr>
        <w:t xml:space="preserve">health care decisions for a ward </w:t>
      </w:r>
      <w:r w:rsidR="001B1C58" w:rsidRPr="00DF2BAC">
        <w:rPr>
          <w:u w:val="single"/>
        </w:rPr>
        <w:t>must make those decision</w:t>
      </w:r>
      <w:r w:rsidR="00C07CCD" w:rsidRPr="00DF2BAC">
        <w:rPr>
          <w:u w:val="single"/>
        </w:rPr>
        <w:t>s</w:t>
      </w:r>
      <w:r w:rsidR="00CF513F" w:rsidRPr="00DF2BAC">
        <w:rPr>
          <w:u w:val="single"/>
        </w:rPr>
        <w:t xml:space="preserve"> under the ACJA § 7-202.18(D) decision-making standard</w:t>
      </w:r>
      <w:r w:rsidR="00681DB8" w:rsidRPr="00DF2BAC">
        <w:rPr>
          <w:u w:val="single"/>
        </w:rPr>
        <w:t xml:space="preserve">. In </w:t>
      </w:r>
      <w:proofErr w:type="gramStart"/>
      <w:r w:rsidR="00681DB8" w:rsidRPr="00DF2BAC">
        <w:rPr>
          <w:u w:val="single"/>
        </w:rPr>
        <w:t xml:space="preserve">making </w:t>
      </w:r>
      <w:r w:rsidR="00534840" w:rsidRPr="00DF2BAC">
        <w:rPr>
          <w:u w:val="single"/>
        </w:rPr>
        <w:t>a decision</w:t>
      </w:r>
      <w:proofErr w:type="gramEnd"/>
      <w:r w:rsidR="00534840" w:rsidRPr="00DF2BAC">
        <w:rPr>
          <w:u w:val="single"/>
        </w:rPr>
        <w:t>, the fiduciary must</w:t>
      </w:r>
      <w:r w:rsidR="005C51EA" w:rsidRPr="00DF2BAC">
        <w:rPr>
          <w:u w:val="single"/>
        </w:rPr>
        <w:t>:</w:t>
      </w:r>
    </w:p>
    <w:p w14:paraId="6AEA9098" w14:textId="77777777" w:rsidR="005C51EA" w:rsidRPr="00DF2BAC" w:rsidRDefault="005C51EA" w:rsidP="007E2997">
      <w:pPr>
        <w:tabs>
          <w:tab w:val="left" w:pos="0"/>
        </w:tabs>
        <w:ind w:left="720" w:hanging="360"/>
        <w:jc w:val="both"/>
        <w:rPr>
          <w:u w:val="single"/>
        </w:rPr>
      </w:pPr>
    </w:p>
    <w:p w14:paraId="554F59E9" w14:textId="7BF9E222" w:rsidR="005C51EA" w:rsidRPr="00DF2BAC" w:rsidRDefault="00C4116E" w:rsidP="000645DF">
      <w:pPr>
        <w:tabs>
          <w:tab w:val="left" w:pos="0"/>
        </w:tabs>
        <w:ind w:left="720" w:hanging="360"/>
        <w:jc w:val="both"/>
        <w:rPr>
          <w:u w:val="single"/>
        </w:rPr>
      </w:pPr>
      <w:r w:rsidRPr="00DF2BAC">
        <w:rPr>
          <w:u w:val="single"/>
        </w:rPr>
        <w:t>1.</w:t>
      </w:r>
      <w:r w:rsidRPr="00DF2BAC">
        <w:rPr>
          <w:u w:val="single"/>
        </w:rPr>
        <w:tab/>
      </w:r>
      <w:r w:rsidR="00285B0A" w:rsidRPr="00DF2BAC">
        <w:rPr>
          <w:u w:val="single"/>
        </w:rPr>
        <w:t>Maximize the ward’s participation</w:t>
      </w:r>
      <w:r w:rsidR="00984371" w:rsidRPr="00DF2BAC">
        <w:rPr>
          <w:u w:val="single"/>
        </w:rPr>
        <w:t xml:space="preserve"> to the extent </w:t>
      </w:r>
      <w:proofErr w:type="gramStart"/>
      <w:r w:rsidR="00984371" w:rsidRPr="00DF2BAC">
        <w:rPr>
          <w:u w:val="single"/>
        </w:rPr>
        <w:t>possible</w:t>
      </w:r>
      <w:r w:rsidR="00285B0A" w:rsidRPr="00DF2BAC">
        <w:rPr>
          <w:u w:val="single"/>
        </w:rPr>
        <w:t>;</w:t>
      </w:r>
      <w:proofErr w:type="gramEnd"/>
    </w:p>
    <w:p w14:paraId="638D18E3" w14:textId="77777777" w:rsidR="0043086F" w:rsidRPr="00DF2BAC" w:rsidRDefault="0043086F" w:rsidP="000645DF">
      <w:pPr>
        <w:tabs>
          <w:tab w:val="left" w:pos="0"/>
        </w:tabs>
        <w:ind w:left="720" w:hanging="360"/>
        <w:jc w:val="both"/>
        <w:rPr>
          <w:u w:val="single"/>
        </w:rPr>
      </w:pPr>
    </w:p>
    <w:p w14:paraId="2E3C6CDE" w14:textId="1E435379" w:rsidR="0043086F" w:rsidRPr="00DF2BAC" w:rsidRDefault="0043086F" w:rsidP="000645DF">
      <w:pPr>
        <w:tabs>
          <w:tab w:val="left" w:pos="0"/>
        </w:tabs>
        <w:ind w:left="720" w:hanging="360"/>
        <w:jc w:val="both"/>
        <w:rPr>
          <w:u w:val="single"/>
        </w:rPr>
      </w:pPr>
      <w:r w:rsidRPr="00DF2BAC">
        <w:rPr>
          <w:u w:val="single"/>
        </w:rPr>
        <w:t>2.</w:t>
      </w:r>
      <w:r w:rsidRPr="00DF2BAC">
        <w:rPr>
          <w:u w:val="single"/>
        </w:rPr>
        <w:tab/>
        <w:t xml:space="preserve">Speak directly to the treating or attending physician before </w:t>
      </w:r>
      <w:r w:rsidR="0093030F" w:rsidRPr="00DF2BAC">
        <w:rPr>
          <w:u w:val="single"/>
        </w:rPr>
        <w:t xml:space="preserve">authorizing or denying any medical </w:t>
      </w:r>
      <w:proofErr w:type="gramStart"/>
      <w:r w:rsidR="0093030F" w:rsidRPr="00DF2BAC">
        <w:rPr>
          <w:u w:val="single"/>
        </w:rPr>
        <w:t>treatment;</w:t>
      </w:r>
      <w:proofErr w:type="gramEnd"/>
    </w:p>
    <w:p w14:paraId="79633362" w14:textId="77777777" w:rsidR="00285B0A" w:rsidRPr="00DF2BAC" w:rsidRDefault="00285B0A" w:rsidP="000645DF">
      <w:pPr>
        <w:tabs>
          <w:tab w:val="left" w:pos="0"/>
        </w:tabs>
        <w:ind w:left="720" w:hanging="360"/>
        <w:jc w:val="both"/>
        <w:rPr>
          <w:u w:val="single"/>
        </w:rPr>
      </w:pPr>
    </w:p>
    <w:p w14:paraId="28F4F797" w14:textId="389CD923" w:rsidR="00285B0A" w:rsidRPr="00DF2BAC" w:rsidRDefault="000E2464" w:rsidP="000645DF">
      <w:pPr>
        <w:tabs>
          <w:tab w:val="left" w:pos="0"/>
        </w:tabs>
        <w:ind w:left="720" w:hanging="360"/>
        <w:jc w:val="both"/>
        <w:rPr>
          <w:u w:val="single"/>
        </w:rPr>
      </w:pPr>
      <w:r w:rsidRPr="00DF2BAC">
        <w:rPr>
          <w:u w:val="single"/>
        </w:rPr>
        <w:t>3</w:t>
      </w:r>
      <w:r w:rsidR="00285B0A" w:rsidRPr="00DF2BAC">
        <w:rPr>
          <w:u w:val="single"/>
        </w:rPr>
        <w:t>.</w:t>
      </w:r>
      <w:r w:rsidR="00285B0A" w:rsidRPr="00DF2BAC">
        <w:rPr>
          <w:u w:val="single"/>
        </w:rPr>
        <w:tab/>
      </w:r>
      <w:r w:rsidR="00984371" w:rsidRPr="00DF2BAC">
        <w:rPr>
          <w:u w:val="single"/>
        </w:rPr>
        <w:t>Make sure the fiduciary clear</w:t>
      </w:r>
      <w:r w:rsidR="003E1DE4" w:rsidRPr="00DF2BAC">
        <w:rPr>
          <w:u w:val="single"/>
        </w:rPr>
        <w:t>ly</w:t>
      </w:r>
      <w:r w:rsidR="00984371" w:rsidRPr="00DF2BAC">
        <w:rPr>
          <w:u w:val="single"/>
        </w:rPr>
        <w:t xml:space="preserve"> understand</w:t>
      </w:r>
      <w:r w:rsidR="003E1DE4" w:rsidRPr="00DF2BAC">
        <w:rPr>
          <w:u w:val="single"/>
        </w:rPr>
        <w:t>s</w:t>
      </w:r>
      <w:r w:rsidR="00984371" w:rsidRPr="00DF2BAC">
        <w:rPr>
          <w:u w:val="single"/>
        </w:rPr>
        <w:t xml:space="preserve"> the medical </w:t>
      </w:r>
      <w:proofErr w:type="gramStart"/>
      <w:r w:rsidR="00984371" w:rsidRPr="00DF2BAC">
        <w:rPr>
          <w:u w:val="single"/>
        </w:rPr>
        <w:t>facts;</w:t>
      </w:r>
      <w:proofErr w:type="gramEnd"/>
    </w:p>
    <w:p w14:paraId="3E20D219" w14:textId="77777777" w:rsidR="00984371" w:rsidRPr="00DF2BAC" w:rsidRDefault="00984371" w:rsidP="000645DF">
      <w:pPr>
        <w:tabs>
          <w:tab w:val="left" w:pos="0"/>
        </w:tabs>
        <w:ind w:left="720" w:hanging="360"/>
        <w:jc w:val="both"/>
        <w:rPr>
          <w:u w:val="single"/>
        </w:rPr>
      </w:pPr>
    </w:p>
    <w:p w14:paraId="18C41BD4" w14:textId="063A9F75" w:rsidR="00984371" w:rsidRPr="00DF2BAC" w:rsidRDefault="000E2464" w:rsidP="000645DF">
      <w:pPr>
        <w:tabs>
          <w:tab w:val="left" w:pos="0"/>
        </w:tabs>
        <w:ind w:left="720" w:hanging="360"/>
        <w:jc w:val="both"/>
        <w:rPr>
          <w:u w:val="single"/>
        </w:rPr>
      </w:pPr>
      <w:r w:rsidRPr="00DF2BAC">
        <w:rPr>
          <w:u w:val="single"/>
        </w:rPr>
        <w:t>4</w:t>
      </w:r>
      <w:r w:rsidR="00984371" w:rsidRPr="00DF2BAC">
        <w:rPr>
          <w:u w:val="single"/>
        </w:rPr>
        <w:t>.</w:t>
      </w:r>
      <w:r w:rsidR="00984371" w:rsidRPr="00DF2BAC">
        <w:rPr>
          <w:u w:val="single"/>
        </w:rPr>
        <w:tab/>
        <w:t xml:space="preserve">Make sure the fiduciary </w:t>
      </w:r>
      <w:r w:rsidR="003E1DE4" w:rsidRPr="00DF2BAC">
        <w:rPr>
          <w:u w:val="single"/>
        </w:rPr>
        <w:t>clearly understands the risks and bene</w:t>
      </w:r>
      <w:r w:rsidR="00441A1B" w:rsidRPr="00DF2BAC">
        <w:rPr>
          <w:u w:val="single"/>
        </w:rPr>
        <w:t xml:space="preserve">fits of the </w:t>
      </w:r>
      <w:r w:rsidR="00856407" w:rsidRPr="00DF2BAC">
        <w:rPr>
          <w:u w:val="single"/>
        </w:rPr>
        <w:t xml:space="preserve">treatment </w:t>
      </w:r>
      <w:proofErr w:type="gramStart"/>
      <w:r w:rsidR="00441A1B" w:rsidRPr="00DF2BAC">
        <w:rPr>
          <w:u w:val="single"/>
        </w:rPr>
        <w:t>options;</w:t>
      </w:r>
      <w:proofErr w:type="gramEnd"/>
    </w:p>
    <w:p w14:paraId="5372B381" w14:textId="77777777" w:rsidR="00441A1B" w:rsidRPr="00DF2BAC" w:rsidRDefault="00441A1B" w:rsidP="000645DF">
      <w:pPr>
        <w:tabs>
          <w:tab w:val="left" w:pos="0"/>
        </w:tabs>
        <w:ind w:left="720" w:hanging="360"/>
        <w:jc w:val="both"/>
        <w:rPr>
          <w:u w:val="single"/>
        </w:rPr>
      </w:pPr>
    </w:p>
    <w:p w14:paraId="7E99D846" w14:textId="5FE6682F" w:rsidR="00441A1B" w:rsidRPr="00DF2BAC" w:rsidRDefault="000E2464" w:rsidP="000645DF">
      <w:pPr>
        <w:tabs>
          <w:tab w:val="left" w:pos="0"/>
        </w:tabs>
        <w:ind w:left="720" w:hanging="360"/>
        <w:jc w:val="both"/>
        <w:rPr>
          <w:u w:val="single"/>
        </w:rPr>
      </w:pPr>
      <w:r w:rsidRPr="00DF2BAC">
        <w:rPr>
          <w:u w:val="single"/>
        </w:rPr>
        <w:t>5</w:t>
      </w:r>
      <w:r w:rsidR="00441A1B" w:rsidRPr="00DF2BAC">
        <w:rPr>
          <w:u w:val="single"/>
        </w:rPr>
        <w:t>.</w:t>
      </w:r>
      <w:r w:rsidR="00441A1B" w:rsidRPr="00DF2BAC">
        <w:rPr>
          <w:u w:val="single"/>
        </w:rPr>
        <w:tab/>
        <w:t xml:space="preserve">Support the ward in understanding </w:t>
      </w:r>
      <w:r w:rsidR="00E54257" w:rsidRPr="00DF2BAC">
        <w:rPr>
          <w:u w:val="single"/>
        </w:rPr>
        <w:t xml:space="preserve">the facts, risks, and benefits </w:t>
      </w:r>
      <w:r w:rsidR="003167F1" w:rsidRPr="00DF2BAC">
        <w:rPr>
          <w:u w:val="single"/>
        </w:rPr>
        <w:t xml:space="preserve">of </w:t>
      </w:r>
      <w:r w:rsidR="00C11161" w:rsidRPr="00DF2BAC">
        <w:rPr>
          <w:u w:val="single"/>
        </w:rPr>
        <w:t>the options</w:t>
      </w:r>
      <w:r w:rsidR="008B0349" w:rsidRPr="00DF2BAC">
        <w:rPr>
          <w:u w:val="single"/>
        </w:rPr>
        <w:t xml:space="preserve"> </w:t>
      </w:r>
      <w:r w:rsidR="005D4CDB" w:rsidRPr="00DF2BAC">
        <w:rPr>
          <w:u w:val="single"/>
        </w:rPr>
        <w:t xml:space="preserve">and </w:t>
      </w:r>
      <w:r w:rsidR="00B56394" w:rsidRPr="00DF2BAC">
        <w:rPr>
          <w:u w:val="single"/>
        </w:rPr>
        <w:t xml:space="preserve">support </w:t>
      </w:r>
      <w:r w:rsidR="005D4CDB" w:rsidRPr="00DF2BAC">
        <w:rPr>
          <w:u w:val="single"/>
        </w:rPr>
        <w:t>the ward’s ability to direct a decision</w:t>
      </w:r>
      <w:r w:rsidR="00B56394" w:rsidRPr="00DF2BAC">
        <w:rPr>
          <w:u w:val="single"/>
        </w:rPr>
        <w:t xml:space="preserve">; </w:t>
      </w:r>
      <w:r w:rsidR="008C757C" w:rsidRPr="00DF2BAC">
        <w:rPr>
          <w:u w:val="single"/>
        </w:rPr>
        <w:t>and</w:t>
      </w:r>
    </w:p>
    <w:p w14:paraId="4A84068C" w14:textId="77777777" w:rsidR="007C6B12" w:rsidRPr="00DF2BAC" w:rsidRDefault="007C6B12" w:rsidP="000645DF">
      <w:pPr>
        <w:tabs>
          <w:tab w:val="left" w:pos="0"/>
        </w:tabs>
        <w:ind w:left="720" w:hanging="360"/>
        <w:jc w:val="both"/>
        <w:rPr>
          <w:u w:val="single"/>
        </w:rPr>
      </w:pPr>
    </w:p>
    <w:p w14:paraId="7A297E8A" w14:textId="64309BD5" w:rsidR="008C757C" w:rsidRPr="00DF2BAC" w:rsidRDefault="000E2464" w:rsidP="000645DF">
      <w:pPr>
        <w:tabs>
          <w:tab w:val="left" w:pos="0"/>
        </w:tabs>
        <w:ind w:left="720" w:hanging="360"/>
        <w:jc w:val="both"/>
        <w:rPr>
          <w:u w:val="single"/>
        </w:rPr>
      </w:pPr>
      <w:r w:rsidRPr="00DF2BAC">
        <w:rPr>
          <w:u w:val="single"/>
        </w:rPr>
        <w:t>6</w:t>
      </w:r>
      <w:r w:rsidR="008C757C" w:rsidRPr="00DF2BAC">
        <w:rPr>
          <w:u w:val="single"/>
        </w:rPr>
        <w:t>.</w:t>
      </w:r>
      <w:r w:rsidR="008C757C" w:rsidRPr="00DF2BAC">
        <w:rPr>
          <w:u w:val="single"/>
        </w:rPr>
        <w:tab/>
      </w:r>
      <w:r w:rsidR="00A639F1" w:rsidRPr="00DF2BAC">
        <w:rPr>
          <w:u w:val="single"/>
        </w:rPr>
        <w:t xml:space="preserve">Obtain a second opinion </w:t>
      </w:r>
      <w:r w:rsidR="001C5FF3" w:rsidRPr="00DF2BAC">
        <w:rPr>
          <w:u w:val="single"/>
        </w:rPr>
        <w:t xml:space="preserve">for any treatment or intervention </w:t>
      </w:r>
      <w:r w:rsidR="00511482" w:rsidRPr="00DF2BAC">
        <w:rPr>
          <w:u w:val="single"/>
        </w:rPr>
        <w:t>that poses a significant risk to the ward or when a reasonable person would do so.</w:t>
      </w:r>
    </w:p>
    <w:p w14:paraId="523C8752" w14:textId="77777777" w:rsidR="00706DB9" w:rsidRPr="00DF2BAC" w:rsidRDefault="00706DB9" w:rsidP="00704256">
      <w:pPr>
        <w:pStyle w:val="Level1"/>
        <w:tabs>
          <w:tab w:val="left" w:pos="1080"/>
        </w:tabs>
        <w:ind w:left="1080" w:right="0"/>
        <w:jc w:val="both"/>
      </w:pPr>
    </w:p>
    <w:p w14:paraId="7C1BE1E7" w14:textId="77777777" w:rsidR="00706DB9" w:rsidRPr="00DF2BAC" w:rsidRDefault="00706DB9" w:rsidP="00704256">
      <w:pPr>
        <w:pStyle w:val="Level1"/>
        <w:tabs>
          <w:tab w:val="left" w:pos="1080"/>
        </w:tabs>
        <w:ind w:left="1080" w:right="0"/>
        <w:jc w:val="both"/>
      </w:pPr>
    </w:p>
    <w:p w14:paraId="6728953C" w14:textId="63AC4594" w:rsidR="00B538E8" w:rsidRPr="00DF2BAC" w:rsidRDefault="00B538E8" w:rsidP="00A74E72">
      <w:pPr>
        <w:pStyle w:val="Level1"/>
        <w:ind w:left="0" w:right="0" w:firstLine="0"/>
        <w:jc w:val="center"/>
        <w:rPr>
          <w:b/>
          <w:bCs/>
          <w:u w:val="single"/>
        </w:rPr>
      </w:pPr>
      <w:r w:rsidRPr="00DF2BAC">
        <w:rPr>
          <w:b/>
          <w:bCs/>
          <w:u w:val="single"/>
        </w:rPr>
        <w:t xml:space="preserve">Section 7-202.22: </w:t>
      </w:r>
      <w:r w:rsidR="004273B4" w:rsidRPr="00DF2BAC">
        <w:rPr>
          <w:b/>
          <w:bCs/>
          <w:u w:val="single"/>
        </w:rPr>
        <w:t xml:space="preserve"> </w:t>
      </w:r>
      <w:r w:rsidRPr="00DF2BAC">
        <w:rPr>
          <w:b/>
          <w:bCs/>
          <w:u w:val="single"/>
        </w:rPr>
        <w:t>Managing Estate of Protected Person</w:t>
      </w:r>
    </w:p>
    <w:p w14:paraId="40F1EFDE" w14:textId="77777777" w:rsidR="003F58B7" w:rsidRPr="00DF2BAC" w:rsidRDefault="003F58B7" w:rsidP="00B538E8">
      <w:pPr>
        <w:pStyle w:val="Level1"/>
        <w:ind w:left="360" w:right="0"/>
        <w:jc w:val="center"/>
        <w:rPr>
          <w:b/>
          <w:bCs/>
          <w:u w:val="single"/>
        </w:rPr>
      </w:pPr>
    </w:p>
    <w:p w14:paraId="52BE135C" w14:textId="0C02C2D0" w:rsidR="003A7C94" w:rsidRPr="00DF2BAC" w:rsidRDefault="003A7C94" w:rsidP="003F58B7">
      <w:pPr>
        <w:pStyle w:val="Level1"/>
        <w:ind w:left="360" w:right="0"/>
        <w:jc w:val="both"/>
        <w:rPr>
          <w:b/>
          <w:bCs/>
          <w:u w:val="single"/>
        </w:rPr>
      </w:pPr>
      <w:r w:rsidRPr="00DF2BAC">
        <w:rPr>
          <w:b/>
          <w:bCs/>
          <w:u w:val="single"/>
        </w:rPr>
        <w:t>A</w:t>
      </w:r>
      <w:r w:rsidR="003C5FC7" w:rsidRPr="00DF2BAC">
        <w:rPr>
          <w:b/>
          <w:bCs/>
          <w:u w:val="single"/>
        </w:rPr>
        <w:t>.</w:t>
      </w:r>
      <w:r w:rsidRPr="00DF2BAC">
        <w:rPr>
          <w:b/>
          <w:bCs/>
          <w:u w:val="single"/>
        </w:rPr>
        <w:tab/>
        <w:t>Applica</w:t>
      </w:r>
      <w:r w:rsidR="00D2417E" w:rsidRPr="00DF2BAC">
        <w:rPr>
          <w:b/>
          <w:bCs/>
          <w:u w:val="single"/>
        </w:rPr>
        <w:t>tion</w:t>
      </w:r>
      <w:r w:rsidRPr="00DF2BAC">
        <w:rPr>
          <w:b/>
          <w:bCs/>
          <w:u w:val="single"/>
        </w:rPr>
        <w:t>.</w:t>
      </w:r>
      <w:r w:rsidR="00580A28" w:rsidRPr="00DF2BAC">
        <w:rPr>
          <w:b/>
          <w:bCs/>
          <w:u w:val="single"/>
        </w:rPr>
        <w:t xml:space="preserve">  </w:t>
      </w:r>
      <w:r w:rsidR="003F7E60" w:rsidRPr="00DF2BAC">
        <w:rPr>
          <w:u w:val="single"/>
        </w:rPr>
        <w:t>This section applies to a</w:t>
      </w:r>
      <w:r w:rsidR="00DA4092" w:rsidRPr="00DF2BAC">
        <w:rPr>
          <w:u w:val="single"/>
        </w:rPr>
        <w:t xml:space="preserve"> licensed fiducia</w:t>
      </w:r>
      <w:r w:rsidR="003F7E60" w:rsidRPr="00DF2BAC">
        <w:rPr>
          <w:u w:val="single"/>
        </w:rPr>
        <w:t>ry</w:t>
      </w:r>
      <w:r w:rsidR="002F70F0" w:rsidRPr="00DF2BAC">
        <w:rPr>
          <w:u w:val="single"/>
        </w:rPr>
        <w:t xml:space="preserve"> </w:t>
      </w:r>
      <w:r w:rsidR="00DA4092" w:rsidRPr="00DF2BAC">
        <w:rPr>
          <w:u w:val="single"/>
        </w:rPr>
        <w:t>acting as a guardian, conservator, personal representative, trustee, or agent under a power of attorney</w:t>
      </w:r>
      <w:r w:rsidR="0046103A" w:rsidRPr="00DF2BAC">
        <w:rPr>
          <w:u w:val="single"/>
        </w:rPr>
        <w:t xml:space="preserve">, with or without court appointment, who </w:t>
      </w:r>
      <w:r w:rsidR="003F7E60" w:rsidRPr="00DF2BAC">
        <w:rPr>
          <w:u w:val="single"/>
        </w:rPr>
        <w:t>manage</w:t>
      </w:r>
      <w:r w:rsidR="0046103A" w:rsidRPr="00DF2BAC">
        <w:rPr>
          <w:u w:val="single"/>
        </w:rPr>
        <w:t>s</w:t>
      </w:r>
      <w:r w:rsidR="003F7E60" w:rsidRPr="00DF2BAC">
        <w:rPr>
          <w:u w:val="single"/>
        </w:rPr>
        <w:t xml:space="preserve"> the estate of a protected person</w:t>
      </w:r>
      <w:r w:rsidR="0046103A" w:rsidRPr="00DF2BAC">
        <w:rPr>
          <w:u w:val="single"/>
        </w:rPr>
        <w:t>.</w:t>
      </w:r>
    </w:p>
    <w:p w14:paraId="053BB21F" w14:textId="77777777" w:rsidR="00CE476F" w:rsidRPr="00DF2BAC" w:rsidRDefault="00974487" w:rsidP="00C97730">
      <w:pPr>
        <w:pStyle w:val="Level1"/>
        <w:ind w:left="360" w:right="0"/>
        <w:jc w:val="both"/>
        <w:rPr>
          <w:strike/>
        </w:rPr>
      </w:pPr>
      <w:r w:rsidRPr="00DF2BAC">
        <w:rPr>
          <w:bCs/>
          <w:strike/>
        </w:rPr>
        <w:t>5</w:t>
      </w:r>
      <w:r w:rsidR="003A7C94" w:rsidRPr="00DF2BAC">
        <w:rPr>
          <w:b/>
          <w:bCs/>
          <w:u w:val="single"/>
        </w:rPr>
        <w:t>B</w:t>
      </w:r>
      <w:r w:rsidR="001A010A" w:rsidRPr="00DF2BAC">
        <w:rPr>
          <w:b/>
          <w:bCs/>
          <w:u w:val="single"/>
        </w:rPr>
        <w:t>.</w:t>
      </w:r>
      <w:r w:rsidR="001A010A" w:rsidRPr="00DF2BAC">
        <w:rPr>
          <w:b/>
          <w:bCs/>
          <w:u w:val="single"/>
        </w:rPr>
        <w:tab/>
      </w:r>
      <w:proofErr w:type="spellStart"/>
      <w:r w:rsidR="006E3D97" w:rsidRPr="00DF2BAC">
        <w:rPr>
          <w:bCs/>
          <w:strike/>
        </w:rPr>
        <w:t>Conservatorship</w:t>
      </w:r>
      <w:r w:rsidR="001A010A" w:rsidRPr="00DF2BAC">
        <w:rPr>
          <w:b/>
          <w:bCs/>
          <w:u w:val="single"/>
        </w:rPr>
        <w:t>Standard</w:t>
      </w:r>
      <w:proofErr w:type="spellEnd"/>
      <w:r w:rsidR="001A010A" w:rsidRPr="00DF2BAC">
        <w:rPr>
          <w:b/>
          <w:bCs/>
          <w:u w:val="single"/>
        </w:rPr>
        <w:t>.</w:t>
      </w:r>
      <w:r w:rsidR="001A010A" w:rsidRPr="00DF2BAC">
        <w:rPr>
          <w:b/>
          <w:bCs/>
        </w:rPr>
        <w:t xml:space="preserve">  </w:t>
      </w:r>
    </w:p>
    <w:p w14:paraId="7DCF3559" w14:textId="77777777" w:rsidR="00CE476F" w:rsidRPr="00DF2BAC" w:rsidRDefault="00CE476F" w:rsidP="00C97730">
      <w:pPr>
        <w:pStyle w:val="Level1"/>
        <w:ind w:left="360" w:right="0"/>
        <w:jc w:val="both"/>
        <w:rPr>
          <w:strike/>
        </w:rPr>
      </w:pPr>
    </w:p>
    <w:p w14:paraId="2B04C256" w14:textId="126ED295" w:rsidR="006113E3" w:rsidRPr="00DF2BAC" w:rsidRDefault="00CE476F" w:rsidP="00CE476F">
      <w:pPr>
        <w:pStyle w:val="Level1"/>
        <w:ind w:right="0"/>
        <w:jc w:val="both"/>
        <w:rPr>
          <w:u w:val="single"/>
        </w:rPr>
      </w:pPr>
      <w:r w:rsidRPr="00DF2BAC">
        <w:rPr>
          <w:u w:val="single"/>
        </w:rPr>
        <w:t>1.</w:t>
      </w:r>
      <w:r w:rsidRPr="00DF2BAC">
        <w:rPr>
          <w:u w:val="single"/>
        </w:rPr>
        <w:tab/>
      </w:r>
      <w:r w:rsidR="009720D1" w:rsidRPr="00DF2BAC">
        <w:rPr>
          <w:strike/>
        </w:rPr>
        <w:t xml:space="preserve">The </w:t>
      </w:r>
      <w:r w:rsidR="001A010A" w:rsidRPr="00DF2BAC">
        <w:rPr>
          <w:u w:val="single"/>
        </w:rPr>
        <w:t xml:space="preserve">Under A.R.S. § 14-5417, </w:t>
      </w:r>
      <w:r w:rsidR="00EB0874" w:rsidRPr="00DF2BAC">
        <w:rPr>
          <w:u w:val="single"/>
        </w:rPr>
        <w:t xml:space="preserve">a </w:t>
      </w:r>
      <w:r w:rsidR="00EB0874" w:rsidRPr="00DF2BAC">
        <w:t>fiduciary</w:t>
      </w:r>
      <w:r w:rsidR="005F3858" w:rsidRPr="00DF2BAC">
        <w:t xml:space="preserve"> </w:t>
      </w:r>
      <w:r w:rsidR="005F3858" w:rsidRPr="00DF2BAC">
        <w:rPr>
          <w:strike/>
        </w:rPr>
        <w:t>acting</w:t>
      </w:r>
      <w:r w:rsidR="00EB0874" w:rsidRPr="00DF2BAC">
        <w:rPr>
          <w:strike/>
        </w:rPr>
        <w:t xml:space="preserve"> </w:t>
      </w:r>
      <w:r w:rsidR="00EB0874" w:rsidRPr="00DF2BAC">
        <w:rPr>
          <w:u w:val="single"/>
        </w:rPr>
        <w:t xml:space="preserve">appointed </w:t>
      </w:r>
      <w:r w:rsidR="00EB0874" w:rsidRPr="00DF2BAC">
        <w:t xml:space="preserve">as </w:t>
      </w:r>
      <w:r w:rsidR="00EB0874" w:rsidRPr="00DF2BAC">
        <w:rPr>
          <w:u w:val="single"/>
        </w:rPr>
        <w:t xml:space="preserve">a </w:t>
      </w:r>
      <w:r w:rsidR="00EB0874" w:rsidRPr="00DF2BAC">
        <w:t>conservator</w:t>
      </w:r>
      <w:r w:rsidR="00FF5440" w:rsidRPr="00DF2BAC">
        <w:rPr>
          <w:u w:val="single"/>
        </w:rPr>
        <w:t xml:space="preserve">, or </w:t>
      </w:r>
      <w:r w:rsidRPr="00DF2BAC">
        <w:rPr>
          <w:u w:val="single"/>
        </w:rPr>
        <w:t xml:space="preserve">as </w:t>
      </w:r>
      <w:r w:rsidR="00FF5440" w:rsidRPr="00DF2BAC">
        <w:rPr>
          <w:u w:val="single"/>
        </w:rPr>
        <w:t xml:space="preserve">a guardian </w:t>
      </w:r>
      <w:r w:rsidR="000033CD" w:rsidRPr="00DF2BAC">
        <w:rPr>
          <w:u w:val="single"/>
        </w:rPr>
        <w:t>if no conservator is appointed,</w:t>
      </w:r>
      <w:r w:rsidR="00B62C25" w:rsidRPr="00DF2BAC">
        <w:t xml:space="preserve"> </w:t>
      </w:r>
      <w:r w:rsidR="0052443C" w:rsidRPr="00DF2BAC">
        <w:rPr>
          <w:strike/>
        </w:rPr>
        <w:t xml:space="preserve">for the estate </w:t>
      </w:r>
      <w:r w:rsidR="00EB0874" w:rsidRPr="00DF2BAC">
        <w:t xml:space="preserve">must </w:t>
      </w:r>
      <w:r w:rsidR="0095558B" w:rsidRPr="00DF2BAC">
        <w:rPr>
          <w:strike/>
        </w:rPr>
        <w:t xml:space="preserve">provide competent management of the property and income of the estate </w:t>
      </w:r>
      <w:r w:rsidR="00EB0874" w:rsidRPr="00DF2BAC">
        <w:rPr>
          <w:u w:val="single"/>
        </w:rPr>
        <w:t>observe the standard of care applicable to trustees</w:t>
      </w:r>
      <w:r w:rsidR="00591E38" w:rsidRPr="00DF2BAC">
        <w:rPr>
          <w:u w:val="single"/>
        </w:rPr>
        <w:t xml:space="preserve"> under A.R.S. §§ 14-10804 and 14-10806</w:t>
      </w:r>
      <w:r w:rsidR="0023294E" w:rsidRPr="00DF2BAC">
        <w:rPr>
          <w:u w:val="single"/>
        </w:rPr>
        <w:t>:</w:t>
      </w:r>
    </w:p>
    <w:p w14:paraId="493C5AA3" w14:textId="77777777" w:rsidR="00F30E95" w:rsidRPr="00DF2BAC" w:rsidRDefault="00F30E95" w:rsidP="00C97730">
      <w:pPr>
        <w:pStyle w:val="Level1"/>
        <w:ind w:left="360" w:right="0"/>
        <w:jc w:val="both"/>
        <w:rPr>
          <w:u w:val="single"/>
        </w:rPr>
      </w:pPr>
    </w:p>
    <w:p w14:paraId="36C16B32" w14:textId="7226FECB" w:rsidR="00F30E95" w:rsidRPr="00DF2BAC" w:rsidRDefault="00CE476F" w:rsidP="00CE476F">
      <w:pPr>
        <w:pStyle w:val="Level1"/>
        <w:ind w:left="1080" w:right="0"/>
        <w:jc w:val="both"/>
        <w:rPr>
          <w:u w:val="single"/>
        </w:rPr>
      </w:pPr>
      <w:r w:rsidRPr="00DF2BAC">
        <w:rPr>
          <w:u w:val="single"/>
        </w:rPr>
        <w:t>a</w:t>
      </w:r>
      <w:r w:rsidR="00895839" w:rsidRPr="00DF2BAC">
        <w:rPr>
          <w:u w:val="single"/>
        </w:rPr>
        <w:t>.</w:t>
      </w:r>
      <w:r w:rsidR="00895839" w:rsidRPr="00DF2BAC">
        <w:rPr>
          <w:u w:val="single"/>
        </w:rPr>
        <w:tab/>
      </w:r>
      <w:r w:rsidR="00663D29" w:rsidRPr="00DF2BAC">
        <w:t xml:space="preserve">The fiduciary must </w:t>
      </w:r>
      <w:r w:rsidR="00EA5F21" w:rsidRPr="00DF2BAC">
        <w:rPr>
          <w:strike/>
        </w:rPr>
        <w:t xml:space="preserve">exercise </w:t>
      </w:r>
      <w:proofErr w:type="gramStart"/>
      <w:r w:rsidR="00663D29" w:rsidRPr="00DF2BAC">
        <w:rPr>
          <w:u w:val="single"/>
        </w:rPr>
        <w:t>manage</w:t>
      </w:r>
      <w:proofErr w:type="gramEnd"/>
      <w:r w:rsidR="00663D29" w:rsidRPr="00DF2BAC">
        <w:rPr>
          <w:u w:val="single"/>
        </w:rPr>
        <w:t xml:space="preserve"> </w:t>
      </w:r>
      <w:r w:rsidR="00663D29" w:rsidRPr="00DF2BAC">
        <w:t xml:space="preserve">the </w:t>
      </w:r>
      <w:r w:rsidR="00F5670D" w:rsidRPr="00DF2BAC">
        <w:rPr>
          <w:strike/>
        </w:rPr>
        <w:t xml:space="preserve">highest level of fiduciary responsibility, intelligence, prudence, and diligence in the discharge of all duties </w:t>
      </w:r>
      <w:r w:rsidR="00663D29" w:rsidRPr="00DF2BAC">
        <w:rPr>
          <w:u w:val="single"/>
        </w:rPr>
        <w:t xml:space="preserve">estate as </w:t>
      </w:r>
      <w:r w:rsidR="00FF5E2F" w:rsidRPr="00DF2BAC">
        <w:rPr>
          <w:u w:val="single"/>
        </w:rPr>
        <w:t xml:space="preserve">a </w:t>
      </w:r>
      <w:r w:rsidR="00663D29" w:rsidRPr="00DF2BAC">
        <w:rPr>
          <w:u w:val="single"/>
        </w:rPr>
        <w:t>prudent person would</w:t>
      </w:r>
      <w:r w:rsidR="00BE2348" w:rsidRPr="00DF2BAC">
        <w:rPr>
          <w:u w:val="single"/>
        </w:rPr>
        <w:t xml:space="preserve">. The duty of prudence </w:t>
      </w:r>
      <w:r w:rsidR="000C28E1" w:rsidRPr="00DF2BAC">
        <w:rPr>
          <w:u w:val="single"/>
        </w:rPr>
        <w:t xml:space="preserve">requires </w:t>
      </w:r>
      <w:r w:rsidR="005C2A75" w:rsidRPr="00DF2BAC">
        <w:rPr>
          <w:u w:val="single"/>
        </w:rPr>
        <w:t>exercising reasonable care, skill, and caution.</w:t>
      </w:r>
      <w:r w:rsidR="00327B06" w:rsidRPr="00DF2BAC">
        <w:t xml:space="preserve">  </w:t>
      </w:r>
      <w:r w:rsidR="00327B06" w:rsidRPr="00DF2BAC">
        <w:rPr>
          <w:strike/>
        </w:rPr>
        <w:t>A fiduciary must avoid any self-interest in the discharge of this duty.</w:t>
      </w:r>
    </w:p>
    <w:p w14:paraId="12304500" w14:textId="77777777" w:rsidR="005C2A75" w:rsidRPr="00DF2BAC" w:rsidRDefault="005C2A75" w:rsidP="00CE476F">
      <w:pPr>
        <w:pStyle w:val="Level1"/>
        <w:ind w:left="1080" w:right="0"/>
        <w:jc w:val="both"/>
        <w:rPr>
          <w:u w:val="single"/>
        </w:rPr>
      </w:pPr>
    </w:p>
    <w:p w14:paraId="37AC67EA" w14:textId="261A4326" w:rsidR="005C2A75" w:rsidRPr="00DF2BAC" w:rsidRDefault="00CE476F" w:rsidP="00CE476F">
      <w:pPr>
        <w:pStyle w:val="Level1"/>
        <w:ind w:left="1080" w:right="0"/>
        <w:jc w:val="both"/>
        <w:rPr>
          <w:u w:val="single"/>
        </w:rPr>
      </w:pPr>
      <w:r w:rsidRPr="00DF2BAC">
        <w:rPr>
          <w:u w:val="single"/>
        </w:rPr>
        <w:t>b</w:t>
      </w:r>
      <w:r w:rsidR="005C2A75" w:rsidRPr="00DF2BAC">
        <w:rPr>
          <w:u w:val="single"/>
        </w:rPr>
        <w:t>.</w:t>
      </w:r>
      <w:r w:rsidR="005C2A75" w:rsidRPr="00DF2BAC">
        <w:rPr>
          <w:u w:val="single"/>
        </w:rPr>
        <w:tab/>
      </w:r>
      <w:r w:rsidR="00DD3E93" w:rsidRPr="00DF2BAC">
        <w:rPr>
          <w:u w:val="single"/>
        </w:rPr>
        <w:t xml:space="preserve">A fiduciary with special skills or expertise must </w:t>
      </w:r>
      <w:r w:rsidR="00EE412B" w:rsidRPr="00DF2BAC">
        <w:rPr>
          <w:u w:val="single"/>
        </w:rPr>
        <w:t>use their special skills or</w:t>
      </w:r>
      <w:r w:rsidR="00AE0FDE" w:rsidRPr="00DF2BAC">
        <w:rPr>
          <w:u w:val="single"/>
        </w:rPr>
        <w:t xml:space="preserve"> expertise</w:t>
      </w:r>
      <w:r w:rsidR="00EE412B" w:rsidRPr="00DF2BAC">
        <w:rPr>
          <w:u w:val="single"/>
        </w:rPr>
        <w:t>.</w:t>
      </w:r>
    </w:p>
    <w:p w14:paraId="2E9E465E" w14:textId="77777777" w:rsidR="0046117A" w:rsidRPr="00DF2BAC" w:rsidRDefault="0046117A" w:rsidP="00CE476F">
      <w:pPr>
        <w:pStyle w:val="Level1"/>
        <w:ind w:left="1080" w:right="0"/>
        <w:jc w:val="both"/>
        <w:rPr>
          <w:u w:val="single"/>
        </w:rPr>
      </w:pPr>
    </w:p>
    <w:p w14:paraId="314A44A5" w14:textId="3C73CB6D" w:rsidR="003C6576" w:rsidRPr="00DF2BAC" w:rsidRDefault="0046117A" w:rsidP="0046117A">
      <w:pPr>
        <w:pStyle w:val="Level1"/>
        <w:ind w:right="0"/>
        <w:jc w:val="both"/>
        <w:rPr>
          <w:u w:val="single"/>
        </w:rPr>
      </w:pPr>
      <w:r w:rsidRPr="00DF2BAC">
        <w:rPr>
          <w:u w:val="single"/>
        </w:rPr>
        <w:t>2.</w:t>
      </w:r>
      <w:r w:rsidRPr="00DF2BAC">
        <w:rPr>
          <w:u w:val="single"/>
        </w:rPr>
        <w:tab/>
      </w:r>
      <w:r w:rsidR="001B779E" w:rsidRPr="00DF2BAC">
        <w:rPr>
          <w:u w:val="single"/>
        </w:rPr>
        <w:t>Under</w:t>
      </w:r>
      <w:r w:rsidR="00A95255" w:rsidRPr="00DF2BAC">
        <w:rPr>
          <w:u w:val="single"/>
        </w:rPr>
        <w:t xml:space="preserve"> </w:t>
      </w:r>
      <w:r w:rsidR="001B779E" w:rsidRPr="00DF2BAC">
        <w:rPr>
          <w:u w:val="single"/>
        </w:rPr>
        <w:t>A.R.S. § 14-3703</w:t>
      </w:r>
      <w:r w:rsidR="008077CF" w:rsidRPr="00DF2BAC">
        <w:rPr>
          <w:u w:val="single"/>
        </w:rPr>
        <w:t xml:space="preserve">, except as provided in the will of a decedent, a </w:t>
      </w:r>
      <w:r w:rsidR="00962164" w:rsidRPr="00DF2BAC">
        <w:rPr>
          <w:u w:val="single"/>
        </w:rPr>
        <w:t xml:space="preserve">fiduciary serving as a </w:t>
      </w:r>
      <w:r w:rsidR="008077CF" w:rsidRPr="00DF2BAC">
        <w:rPr>
          <w:u w:val="single"/>
        </w:rPr>
        <w:t>personal representative</w:t>
      </w:r>
      <w:r w:rsidR="00D95BE4" w:rsidRPr="00DF2BAC">
        <w:rPr>
          <w:u w:val="single"/>
        </w:rPr>
        <w:t xml:space="preserve"> </w:t>
      </w:r>
      <w:proofErr w:type="gramStart"/>
      <w:r w:rsidR="00B113AF" w:rsidRPr="00DF2BAC">
        <w:rPr>
          <w:u w:val="single"/>
        </w:rPr>
        <w:t>comply</w:t>
      </w:r>
      <w:proofErr w:type="gramEnd"/>
      <w:r w:rsidR="00B113AF" w:rsidRPr="00DF2BAC">
        <w:rPr>
          <w:u w:val="single"/>
        </w:rPr>
        <w:t xml:space="preserve"> with</w:t>
      </w:r>
      <w:r w:rsidR="003C6576" w:rsidRPr="00DF2BAC">
        <w:rPr>
          <w:u w:val="single"/>
        </w:rPr>
        <w:t>:</w:t>
      </w:r>
    </w:p>
    <w:p w14:paraId="4AC2A7E5" w14:textId="77777777" w:rsidR="003C6576" w:rsidRPr="00DF2BAC" w:rsidRDefault="003C6576" w:rsidP="0046117A">
      <w:pPr>
        <w:pStyle w:val="Level1"/>
        <w:ind w:right="0"/>
        <w:jc w:val="both"/>
        <w:rPr>
          <w:u w:val="single"/>
        </w:rPr>
      </w:pPr>
    </w:p>
    <w:p w14:paraId="1E1E4A7A" w14:textId="0DF54D51" w:rsidR="0046117A" w:rsidRPr="00DF2BAC" w:rsidRDefault="003C6576" w:rsidP="003C6576">
      <w:pPr>
        <w:pStyle w:val="Level1"/>
        <w:ind w:left="1080" w:right="0"/>
        <w:jc w:val="both"/>
        <w:rPr>
          <w:u w:val="single"/>
        </w:rPr>
      </w:pPr>
      <w:r w:rsidRPr="00DF2BAC">
        <w:rPr>
          <w:u w:val="single"/>
        </w:rPr>
        <w:lastRenderedPageBreak/>
        <w:t>a.</w:t>
      </w:r>
      <w:r w:rsidRPr="00DF2BAC">
        <w:rPr>
          <w:u w:val="single"/>
        </w:rPr>
        <w:tab/>
        <w:t>The standard</w:t>
      </w:r>
      <w:r w:rsidR="007A5DD3" w:rsidRPr="00DF2BAC">
        <w:rPr>
          <w:u w:val="single"/>
        </w:rPr>
        <w:t xml:space="preserve"> of care applicable to trustees under A.R.S. §§ 14-10804 and 14-10806</w:t>
      </w:r>
      <w:r w:rsidR="00D95BE4" w:rsidRPr="00DF2BAC">
        <w:rPr>
          <w:u w:val="single"/>
        </w:rPr>
        <w:t xml:space="preserve"> </w:t>
      </w:r>
      <w:r w:rsidR="007A5DD3" w:rsidRPr="00DF2BAC">
        <w:rPr>
          <w:u w:val="single"/>
        </w:rPr>
        <w:t>as stated in (1)</w:t>
      </w:r>
      <w:r w:rsidR="00F73D44" w:rsidRPr="00DF2BAC">
        <w:rPr>
          <w:u w:val="single"/>
        </w:rPr>
        <w:t>; and</w:t>
      </w:r>
    </w:p>
    <w:p w14:paraId="27098FF8" w14:textId="77777777" w:rsidR="00F73D44" w:rsidRPr="00DF2BAC" w:rsidRDefault="00F73D44" w:rsidP="003C6576">
      <w:pPr>
        <w:pStyle w:val="Level1"/>
        <w:ind w:left="1080" w:right="0"/>
        <w:jc w:val="both"/>
        <w:rPr>
          <w:u w:val="single"/>
        </w:rPr>
      </w:pPr>
    </w:p>
    <w:p w14:paraId="1D4CDFE9" w14:textId="3DEA202D" w:rsidR="001A5287" w:rsidRPr="00DF2BAC" w:rsidRDefault="00F73D44" w:rsidP="003C6576">
      <w:pPr>
        <w:pStyle w:val="Level1"/>
        <w:ind w:left="1080" w:right="0"/>
        <w:jc w:val="both"/>
        <w:rPr>
          <w:u w:val="single"/>
        </w:rPr>
      </w:pPr>
      <w:r w:rsidRPr="00DF2BAC">
        <w:rPr>
          <w:u w:val="single"/>
        </w:rPr>
        <w:t>b.</w:t>
      </w:r>
      <w:r w:rsidRPr="00DF2BAC">
        <w:rPr>
          <w:u w:val="single"/>
        </w:rPr>
        <w:tab/>
        <w:t>The duties of accounting applicable to trustees under A.R.S. § 14-10813(C)</w:t>
      </w:r>
      <w:r w:rsidR="009D4CD8" w:rsidRPr="00DF2BAC">
        <w:rPr>
          <w:u w:val="single"/>
        </w:rPr>
        <w:t xml:space="preserve"> to </w:t>
      </w:r>
      <w:r w:rsidR="009943E2" w:rsidRPr="00DF2BAC">
        <w:rPr>
          <w:u w:val="single"/>
        </w:rPr>
        <w:t>report</w:t>
      </w:r>
      <w:r w:rsidR="003233C5" w:rsidRPr="00DF2BAC">
        <w:rPr>
          <w:u w:val="single"/>
        </w:rPr>
        <w:t xml:space="preserve"> o</w:t>
      </w:r>
      <w:r w:rsidR="00B113AF" w:rsidRPr="00DF2BAC">
        <w:rPr>
          <w:u w:val="single"/>
        </w:rPr>
        <w:t>n</w:t>
      </w:r>
      <w:r w:rsidR="003233C5" w:rsidRPr="00DF2BAC">
        <w:rPr>
          <w:u w:val="single"/>
        </w:rPr>
        <w:t xml:space="preserve"> </w:t>
      </w:r>
      <w:r w:rsidR="0089746B" w:rsidRPr="00DF2BAC">
        <w:rPr>
          <w:u w:val="single"/>
        </w:rPr>
        <w:t xml:space="preserve">the </w:t>
      </w:r>
      <w:r w:rsidR="003233C5" w:rsidRPr="00DF2BAC">
        <w:rPr>
          <w:u w:val="single"/>
        </w:rPr>
        <w:t>trust property</w:t>
      </w:r>
      <w:r w:rsidR="009A62D6" w:rsidRPr="00DF2BAC">
        <w:rPr>
          <w:u w:val="single"/>
        </w:rPr>
        <w:t>, liabilities</w:t>
      </w:r>
      <w:r w:rsidR="00A11CA6" w:rsidRPr="00DF2BAC">
        <w:rPr>
          <w:u w:val="single"/>
        </w:rPr>
        <w:t>, receipts, disbursements</w:t>
      </w:r>
      <w:r w:rsidR="00493400" w:rsidRPr="00DF2BAC">
        <w:rPr>
          <w:u w:val="single"/>
        </w:rPr>
        <w:t xml:space="preserve">, </w:t>
      </w:r>
      <w:r w:rsidR="003211F0" w:rsidRPr="00DF2BAC">
        <w:rPr>
          <w:u w:val="single"/>
        </w:rPr>
        <w:t>the source and amount of trustee compensation</w:t>
      </w:r>
      <w:r w:rsidR="0075182D" w:rsidRPr="00DF2BAC">
        <w:rPr>
          <w:u w:val="single"/>
        </w:rPr>
        <w:t>, a list of</w:t>
      </w:r>
      <w:r w:rsidR="009A62D6" w:rsidRPr="00DF2BAC">
        <w:rPr>
          <w:u w:val="single"/>
        </w:rPr>
        <w:t xml:space="preserve"> trust assets</w:t>
      </w:r>
      <w:r w:rsidR="0075182D" w:rsidRPr="00DF2BAC">
        <w:rPr>
          <w:u w:val="single"/>
        </w:rPr>
        <w:t xml:space="preserve"> and</w:t>
      </w:r>
      <w:r w:rsidR="001A5287" w:rsidRPr="00DF2BAC">
        <w:rPr>
          <w:u w:val="single"/>
        </w:rPr>
        <w:t>, if possible, their market values.</w:t>
      </w:r>
      <w:r w:rsidR="00FB512C" w:rsidRPr="00DF2BAC">
        <w:rPr>
          <w:u w:val="single"/>
        </w:rPr>
        <w:t xml:space="preserve"> The accounting must be </w:t>
      </w:r>
      <w:proofErr w:type="gramStart"/>
      <w:r w:rsidR="00FB512C" w:rsidRPr="00DF2BAC">
        <w:rPr>
          <w:u w:val="single"/>
        </w:rPr>
        <w:t>made</w:t>
      </w:r>
      <w:proofErr w:type="gramEnd"/>
      <w:r w:rsidR="00FB512C" w:rsidRPr="00DF2BAC">
        <w:rPr>
          <w:u w:val="single"/>
        </w:rPr>
        <w:t>:</w:t>
      </w:r>
    </w:p>
    <w:p w14:paraId="321A598D" w14:textId="77777777" w:rsidR="001A5287" w:rsidRPr="00DF2BAC" w:rsidRDefault="001A5287" w:rsidP="003C6576">
      <w:pPr>
        <w:pStyle w:val="Level1"/>
        <w:ind w:left="1080" w:right="0"/>
        <w:jc w:val="both"/>
        <w:rPr>
          <w:u w:val="single"/>
        </w:rPr>
      </w:pPr>
    </w:p>
    <w:p w14:paraId="5E7DD9FE" w14:textId="2F7F495D" w:rsidR="00FB512C" w:rsidRPr="00DF2BAC" w:rsidRDefault="001A5287" w:rsidP="001A5287">
      <w:pPr>
        <w:pStyle w:val="Level1"/>
        <w:ind w:left="1440" w:right="0"/>
        <w:jc w:val="both"/>
        <w:rPr>
          <w:u w:val="single"/>
        </w:rPr>
      </w:pPr>
      <w:r w:rsidRPr="00DF2BAC">
        <w:rPr>
          <w:u w:val="single"/>
        </w:rPr>
        <w:t>(1)</w:t>
      </w:r>
      <w:r w:rsidRPr="00DF2BAC">
        <w:rPr>
          <w:u w:val="single"/>
        </w:rPr>
        <w:tab/>
      </w:r>
      <w:r w:rsidR="00FB512C" w:rsidRPr="00DF2BAC">
        <w:rPr>
          <w:u w:val="single"/>
        </w:rPr>
        <w:t>A</w:t>
      </w:r>
      <w:r w:rsidR="002508D6" w:rsidRPr="00DF2BAC">
        <w:rPr>
          <w:u w:val="single"/>
        </w:rPr>
        <w:t>t least annually and at the termination of a trust</w:t>
      </w:r>
      <w:r w:rsidR="00FB512C" w:rsidRPr="00DF2BAC">
        <w:rPr>
          <w:u w:val="single"/>
        </w:rPr>
        <w:t>; and</w:t>
      </w:r>
    </w:p>
    <w:p w14:paraId="39E7E683" w14:textId="31EF8273" w:rsidR="009943E2" w:rsidRPr="00DF2BAC" w:rsidRDefault="00FB512C" w:rsidP="001A5287">
      <w:pPr>
        <w:pStyle w:val="Level1"/>
        <w:ind w:left="1440" w:right="0"/>
        <w:jc w:val="both"/>
        <w:rPr>
          <w:u w:val="single"/>
        </w:rPr>
      </w:pPr>
      <w:r w:rsidRPr="00DF2BAC">
        <w:rPr>
          <w:u w:val="single"/>
        </w:rPr>
        <w:t>(2)</w:t>
      </w:r>
      <w:r w:rsidRPr="00DF2BAC">
        <w:rPr>
          <w:u w:val="single"/>
        </w:rPr>
        <w:tab/>
        <w:t>To th</w:t>
      </w:r>
      <w:r w:rsidR="005F4D9D" w:rsidRPr="00DF2BAC">
        <w:rPr>
          <w:u w:val="single"/>
        </w:rPr>
        <w:t xml:space="preserve">ose </w:t>
      </w:r>
      <w:r w:rsidR="0063328E" w:rsidRPr="00DF2BAC">
        <w:rPr>
          <w:u w:val="single"/>
        </w:rPr>
        <w:t>who may</w:t>
      </w:r>
      <w:r w:rsidR="00DE5F3A" w:rsidRPr="00DF2BAC">
        <w:rPr>
          <w:u w:val="single"/>
        </w:rPr>
        <w:t xml:space="preserve"> receive distribution</w:t>
      </w:r>
      <w:r w:rsidR="0063328E" w:rsidRPr="00DF2BAC">
        <w:rPr>
          <w:u w:val="single"/>
        </w:rPr>
        <w:t xml:space="preserve"> of trust income or principal and any other beneficiary who requests an accounting</w:t>
      </w:r>
      <w:r w:rsidR="009D4B1C" w:rsidRPr="00DF2BAC">
        <w:rPr>
          <w:u w:val="single"/>
        </w:rPr>
        <w:t>.</w:t>
      </w:r>
      <w:r w:rsidR="00DE5F3A" w:rsidRPr="00DF2BAC">
        <w:rPr>
          <w:u w:val="single"/>
        </w:rPr>
        <w:t xml:space="preserve"> </w:t>
      </w:r>
      <w:r w:rsidR="00A852DA" w:rsidRPr="00DF2BAC">
        <w:rPr>
          <w:u w:val="single"/>
        </w:rPr>
        <w:t xml:space="preserve"> </w:t>
      </w:r>
    </w:p>
    <w:p w14:paraId="7444B645" w14:textId="77777777" w:rsidR="0073375D" w:rsidRPr="00DF2BAC" w:rsidRDefault="0073375D" w:rsidP="003C6576">
      <w:pPr>
        <w:pStyle w:val="Level1"/>
        <w:ind w:left="1080" w:right="0"/>
        <w:jc w:val="both"/>
        <w:rPr>
          <w:u w:val="single"/>
        </w:rPr>
      </w:pPr>
    </w:p>
    <w:p w14:paraId="36640690" w14:textId="1E4A2209" w:rsidR="002B196C" w:rsidRPr="00DF2BAC" w:rsidRDefault="00FF5E2F" w:rsidP="004A5565">
      <w:pPr>
        <w:pStyle w:val="Level1"/>
        <w:ind w:left="360" w:right="0"/>
        <w:jc w:val="both"/>
        <w:rPr>
          <w:u w:val="single"/>
        </w:rPr>
      </w:pPr>
      <w:proofErr w:type="spellStart"/>
      <w:r w:rsidRPr="00DF2BAC">
        <w:rPr>
          <w:strike/>
        </w:rPr>
        <w:t>a</w:t>
      </w:r>
      <w:r w:rsidR="001C3018" w:rsidRPr="00DF2BAC">
        <w:rPr>
          <w:b/>
          <w:bCs/>
          <w:u w:val="single"/>
        </w:rPr>
        <w:t>C</w:t>
      </w:r>
      <w:r w:rsidR="00215094" w:rsidRPr="00DF2BAC">
        <w:rPr>
          <w:b/>
          <w:bCs/>
          <w:u w:val="single"/>
        </w:rPr>
        <w:t>.</w:t>
      </w:r>
      <w:proofErr w:type="spellEnd"/>
      <w:r w:rsidR="00215094" w:rsidRPr="00DF2BAC">
        <w:rPr>
          <w:b/>
          <w:bCs/>
          <w:u w:val="single"/>
        </w:rPr>
        <w:tab/>
      </w:r>
      <w:r w:rsidR="00D05125" w:rsidRPr="00DF2BAC">
        <w:rPr>
          <w:b/>
          <w:bCs/>
          <w:u w:val="single"/>
        </w:rPr>
        <w:t>Upon Appointment.</w:t>
      </w:r>
      <w:r w:rsidR="002E32B2" w:rsidRPr="00DF2BAC">
        <w:rPr>
          <w:u w:val="single"/>
        </w:rPr>
        <w:t xml:space="preserve">  </w:t>
      </w:r>
      <w:proofErr w:type="spellStart"/>
      <w:r w:rsidR="000258C2" w:rsidRPr="00DF2BAC">
        <w:rPr>
          <w:strike/>
        </w:rPr>
        <w:t>On</w:t>
      </w:r>
      <w:r w:rsidR="002E32B2" w:rsidRPr="00DF2BAC">
        <w:rPr>
          <w:u w:val="single"/>
        </w:rPr>
        <w:t>Upon</w:t>
      </w:r>
      <w:proofErr w:type="spellEnd"/>
      <w:r w:rsidR="002E32B2" w:rsidRPr="00DF2BAC">
        <w:rPr>
          <w:u w:val="single"/>
        </w:rPr>
        <w:t xml:space="preserve"> appointment, the fiduciary must</w:t>
      </w:r>
      <w:r w:rsidR="000258C2" w:rsidRPr="00DF2BAC">
        <w:rPr>
          <w:strike/>
        </w:rPr>
        <w:t xml:space="preserve"> review and be informed about the laws, court rules, and regulations governing management of a protected person’s estate</w:t>
      </w:r>
      <w:r w:rsidR="00EA7736" w:rsidRPr="00DF2BAC">
        <w:rPr>
          <w:strike/>
        </w:rPr>
        <w:t>.</w:t>
      </w:r>
      <w:r w:rsidR="002E32B2" w:rsidRPr="00DF2BAC">
        <w:rPr>
          <w:u w:val="single"/>
        </w:rPr>
        <w:t>:</w:t>
      </w:r>
    </w:p>
    <w:p w14:paraId="175E52AF" w14:textId="77777777" w:rsidR="002B196C" w:rsidRPr="00DF2BAC" w:rsidRDefault="002B196C" w:rsidP="004A5565">
      <w:pPr>
        <w:pStyle w:val="Level1"/>
        <w:ind w:left="360" w:right="0"/>
        <w:jc w:val="both"/>
        <w:rPr>
          <w:u w:val="single"/>
        </w:rPr>
      </w:pPr>
    </w:p>
    <w:p w14:paraId="6A56F883" w14:textId="55FB48EA" w:rsidR="00D51DBC" w:rsidRPr="00DF2BAC" w:rsidRDefault="002B196C" w:rsidP="002B196C">
      <w:pPr>
        <w:pStyle w:val="Level1"/>
        <w:ind w:right="0"/>
        <w:jc w:val="both"/>
        <w:rPr>
          <w:u w:val="single"/>
        </w:rPr>
      </w:pPr>
      <w:r w:rsidRPr="00DF2BAC">
        <w:rPr>
          <w:u w:val="single"/>
        </w:rPr>
        <w:t>1.</w:t>
      </w:r>
      <w:r w:rsidRPr="00DF2BAC">
        <w:rPr>
          <w:u w:val="single"/>
        </w:rPr>
        <w:tab/>
      </w:r>
      <w:r w:rsidR="006151ED" w:rsidRPr="00DF2BAC">
        <w:rPr>
          <w:u w:val="single"/>
        </w:rPr>
        <w:t xml:space="preserve">Address issues requiring immediate action, including </w:t>
      </w:r>
      <w:r w:rsidR="007A0607" w:rsidRPr="00DF2BAC">
        <w:rPr>
          <w:u w:val="single"/>
        </w:rPr>
        <w:t xml:space="preserve">marshaling, </w:t>
      </w:r>
      <w:r w:rsidR="006151ED" w:rsidRPr="00DF2BAC">
        <w:rPr>
          <w:u w:val="single"/>
        </w:rPr>
        <w:t>securing</w:t>
      </w:r>
      <w:r w:rsidR="006346AB" w:rsidRPr="00DF2BAC">
        <w:rPr>
          <w:u w:val="single"/>
        </w:rPr>
        <w:t>,</w:t>
      </w:r>
      <w:r w:rsidR="006151ED" w:rsidRPr="00DF2BAC">
        <w:rPr>
          <w:u w:val="single"/>
        </w:rPr>
        <w:t xml:space="preserve"> </w:t>
      </w:r>
      <w:r w:rsidR="00D51DBC" w:rsidRPr="00DF2BAC">
        <w:rPr>
          <w:u w:val="single"/>
        </w:rPr>
        <w:t xml:space="preserve">and protecting estate </w:t>
      </w:r>
      <w:proofErr w:type="gramStart"/>
      <w:r w:rsidR="00D51DBC" w:rsidRPr="00DF2BAC">
        <w:rPr>
          <w:u w:val="single"/>
        </w:rPr>
        <w:t>assets;</w:t>
      </w:r>
      <w:proofErr w:type="gramEnd"/>
    </w:p>
    <w:p w14:paraId="060DB7CC" w14:textId="77777777" w:rsidR="00D51DBC" w:rsidRPr="00DF2BAC" w:rsidRDefault="00D51DBC" w:rsidP="002B196C">
      <w:pPr>
        <w:pStyle w:val="Level1"/>
        <w:ind w:right="0"/>
        <w:jc w:val="both"/>
        <w:rPr>
          <w:u w:val="single"/>
        </w:rPr>
      </w:pPr>
    </w:p>
    <w:p w14:paraId="322FBCDC" w14:textId="76ECC327" w:rsidR="00685200" w:rsidRPr="00DF2BAC" w:rsidRDefault="00D51DBC" w:rsidP="002B196C">
      <w:pPr>
        <w:pStyle w:val="Level1"/>
        <w:ind w:right="0"/>
        <w:jc w:val="both"/>
        <w:rPr>
          <w:u w:val="single"/>
        </w:rPr>
      </w:pPr>
      <w:r w:rsidRPr="00DF2BAC">
        <w:rPr>
          <w:u w:val="single"/>
        </w:rPr>
        <w:t>2.</w:t>
      </w:r>
      <w:r w:rsidRPr="00DF2BAC">
        <w:rPr>
          <w:u w:val="single"/>
        </w:rPr>
        <w:tab/>
      </w:r>
      <w:r w:rsidR="0027329F" w:rsidRPr="00DF2BAC">
        <w:rPr>
          <w:u w:val="single"/>
        </w:rPr>
        <w:t>Meet with the protected person as soon as possible</w:t>
      </w:r>
      <w:r w:rsidR="00AD76E6" w:rsidRPr="00DF2BAC">
        <w:rPr>
          <w:u w:val="single"/>
        </w:rPr>
        <w:t>.</w:t>
      </w:r>
    </w:p>
    <w:p w14:paraId="64C02E30" w14:textId="77777777" w:rsidR="00AD76E6" w:rsidRPr="00DF2BAC" w:rsidRDefault="00AD76E6" w:rsidP="002B196C">
      <w:pPr>
        <w:pStyle w:val="Level1"/>
        <w:ind w:right="0"/>
        <w:jc w:val="both"/>
        <w:rPr>
          <w:u w:val="single"/>
        </w:rPr>
      </w:pPr>
    </w:p>
    <w:p w14:paraId="3F1CD5F1" w14:textId="25C79BA1" w:rsidR="00AD76E6" w:rsidRPr="00DF2BAC" w:rsidRDefault="00AD76E6" w:rsidP="002B196C">
      <w:pPr>
        <w:pStyle w:val="Level1"/>
        <w:ind w:right="0"/>
        <w:jc w:val="both"/>
        <w:rPr>
          <w:u w:val="single"/>
        </w:rPr>
      </w:pPr>
      <w:r w:rsidRPr="00DF2BAC">
        <w:rPr>
          <w:u w:val="single"/>
        </w:rPr>
        <w:t>3.</w:t>
      </w:r>
      <w:r w:rsidRPr="00DF2BAC">
        <w:rPr>
          <w:u w:val="single"/>
        </w:rPr>
        <w:tab/>
        <w:t>Gather information</w:t>
      </w:r>
      <w:r w:rsidR="00A85C76" w:rsidRPr="00DF2BAC">
        <w:rPr>
          <w:u w:val="single"/>
        </w:rPr>
        <w:t>, including:</w:t>
      </w:r>
      <w:r w:rsidRPr="00DF2BAC">
        <w:rPr>
          <w:u w:val="single"/>
        </w:rPr>
        <w:t xml:space="preserve"> </w:t>
      </w:r>
    </w:p>
    <w:p w14:paraId="2F6F46C8" w14:textId="77777777" w:rsidR="00685200" w:rsidRPr="00DF2BAC" w:rsidRDefault="00685200" w:rsidP="002B196C">
      <w:pPr>
        <w:pStyle w:val="Level1"/>
        <w:ind w:right="0"/>
        <w:jc w:val="both"/>
        <w:rPr>
          <w:u w:val="single"/>
        </w:rPr>
      </w:pPr>
    </w:p>
    <w:p w14:paraId="36DFDDCB" w14:textId="1EF48266" w:rsidR="008F5CC0" w:rsidRPr="00DF2BAC" w:rsidRDefault="00685200" w:rsidP="00AD593B">
      <w:pPr>
        <w:pStyle w:val="Level1"/>
        <w:ind w:left="1080" w:right="0"/>
        <w:jc w:val="both"/>
        <w:rPr>
          <w:u w:val="single"/>
        </w:rPr>
      </w:pPr>
      <w:r w:rsidRPr="00DF2BAC">
        <w:rPr>
          <w:u w:val="single"/>
        </w:rPr>
        <w:t>a</w:t>
      </w:r>
      <w:r w:rsidR="00AD593B" w:rsidRPr="00DF2BAC">
        <w:rPr>
          <w:u w:val="single"/>
        </w:rPr>
        <w:t>.</w:t>
      </w:r>
      <w:r w:rsidR="004E430E" w:rsidRPr="00DF2BAC">
        <w:rPr>
          <w:u w:val="single"/>
        </w:rPr>
        <w:t xml:space="preserve"> </w:t>
      </w:r>
      <w:r w:rsidR="00AD593B" w:rsidRPr="00DF2BAC">
        <w:rPr>
          <w:u w:val="single"/>
        </w:rPr>
        <w:tab/>
      </w:r>
      <w:r w:rsidR="00A85C76" w:rsidRPr="00DF2BAC">
        <w:rPr>
          <w:u w:val="single"/>
        </w:rPr>
        <w:t>T</w:t>
      </w:r>
      <w:r w:rsidR="002F57C6" w:rsidRPr="00DF2BAC">
        <w:rPr>
          <w:u w:val="single"/>
        </w:rPr>
        <w:t xml:space="preserve">he protected person’s </w:t>
      </w:r>
      <w:r w:rsidR="00AD593B" w:rsidRPr="00DF2BAC">
        <w:rPr>
          <w:u w:val="single"/>
        </w:rPr>
        <w:t>prior and current g</w:t>
      </w:r>
      <w:r w:rsidR="002F57C6" w:rsidRPr="00DF2BAC">
        <w:rPr>
          <w:u w:val="single"/>
        </w:rPr>
        <w:t xml:space="preserve">oals, needs, and </w:t>
      </w:r>
      <w:proofErr w:type="gramStart"/>
      <w:r w:rsidR="002F57C6" w:rsidRPr="00DF2BAC">
        <w:rPr>
          <w:u w:val="single"/>
        </w:rPr>
        <w:t>preferences</w:t>
      </w:r>
      <w:r w:rsidR="00AD593B" w:rsidRPr="00DF2BAC">
        <w:rPr>
          <w:u w:val="single"/>
        </w:rPr>
        <w:t>;</w:t>
      </w:r>
      <w:proofErr w:type="gramEnd"/>
    </w:p>
    <w:p w14:paraId="21694BCF" w14:textId="77777777" w:rsidR="008F5CC0" w:rsidRPr="00DF2BAC" w:rsidRDefault="008F5CC0" w:rsidP="002B196C">
      <w:pPr>
        <w:pStyle w:val="Level1"/>
        <w:ind w:right="0"/>
        <w:jc w:val="both"/>
        <w:rPr>
          <w:u w:val="single"/>
        </w:rPr>
      </w:pPr>
    </w:p>
    <w:p w14:paraId="564BA9D9" w14:textId="426CD288" w:rsidR="00AD593B" w:rsidRPr="00DF2BAC" w:rsidRDefault="00AD593B" w:rsidP="008F5CC0">
      <w:pPr>
        <w:pStyle w:val="Level1"/>
        <w:ind w:left="1080" w:right="0"/>
        <w:jc w:val="both"/>
        <w:rPr>
          <w:u w:val="single"/>
        </w:rPr>
      </w:pPr>
      <w:r w:rsidRPr="00DF2BAC">
        <w:rPr>
          <w:u w:val="single"/>
        </w:rPr>
        <w:t>b</w:t>
      </w:r>
      <w:r w:rsidR="008F5CC0" w:rsidRPr="00DF2BAC">
        <w:rPr>
          <w:u w:val="single"/>
        </w:rPr>
        <w:t>.</w:t>
      </w:r>
      <w:r w:rsidR="008F5CC0" w:rsidRPr="00DF2BAC">
        <w:rPr>
          <w:u w:val="single"/>
        </w:rPr>
        <w:tab/>
      </w:r>
      <w:r w:rsidR="00A85C76" w:rsidRPr="00DF2BAC">
        <w:rPr>
          <w:u w:val="single"/>
        </w:rPr>
        <w:t>T</w:t>
      </w:r>
      <w:r w:rsidRPr="00DF2BAC">
        <w:rPr>
          <w:u w:val="single"/>
        </w:rPr>
        <w:t xml:space="preserve">he </w:t>
      </w:r>
      <w:r w:rsidR="00590B0E" w:rsidRPr="00DF2BAC">
        <w:rPr>
          <w:u w:val="single"/>
        </w:rPr>
        <w:t xml:space="preserve">nature and extent of the </w:t>
      </w:r>
      <w:r w:rsidRPr="00DF2BAC">
        <w:rPr>
          <w:u w:val="single"/>
        </w:rPr>
        <w:t xml:space="preserve">person’s assets, income, and </w:t>
      </w:r>
      <w:proofErr w:type="gramStart"/>
      <w:r w:rsidRPr="00DF2BAC">
        <w:rPr>
          <w:u w:val="single"/>
        </w:rPr>
        <w:t>liabilities;</w:t>
      </w:r>
      <w:proofErr w:type="gramEnd"/>
      <w:r w:rsidR="003A2AF9" w:rsidRPr="00DF2BAC">
        <w:rPr>
          <w:u w:val="single"/>
        </w:rPr>
        <w:t xml:space="preserve"> </w:t>
      </w:r>
    </w:p>
    <w:p w14:paraId="6CBC5864" w14:textId="77777777" w:rsidR="00AD593B" w:rsidRPr="00DF2BAC" w:rsidRDefault="00AD593B" w:rsidP="008F5CC0">
      <w:pPr>
        <w:pStyle w:val="Level1"/>
        <w:ind w:left="1080" w:right="0"/>
        <w:jc w:val="both"/>
        <w:rPr>
          <w:u w:val="single"/>
        </w:rPr>
      </w:pPr>
    </w:p>
    <w:p w14:paraId="24285BEC" w14:textId="34C68677" w:rsidR="00A85C76" w:rsidRPr="00DF2BAC" w:rsidRDefault="00AD593B" w:rsidP="008F5CC0">
      <w:pPr>
        <w:pStyle w:val="Level1"/>
        <w:ind w:left="1080" w:right="0"/>
        <w:jc w:val="both"/>
        <w:rPr>
          <w:u w:val="single"/>
        </w:rPr>
      </w:pPr>
      <w:r w:rsidRPr="00DF2BAC">
        <w:rPr>
          <w:u w:val="single"/>
        </w:rPr>
        <w:t>c.</w:t>
      </w:r>
      <w:r w:rsidRPr="00DF2BAC">
        <w:rPr>
          <w:u w:val="single"/>
        </w:rPr>
        <w:tab/>
      </w:r>
      <w:r w:rsidR="00A85C76" w:rsidRPr="00DF2BAC">
        <w:rPr>
          <w:u w:val="single"/>
        </w:rPr>
        <w:t>W</w:t>
      </w:r>
      <w:r w:rsidR="00881F86" w:rsidRPr="00DF2BAC">
        <w:rPr>
          <w:u w:val="single"/>
        </w:rPr>
        <w:t>hether the person has relied on other</w:t>
      </w:r>
      <w:r w:rsidR="00770F57" w:rsidRPr="00DF2BAC">
        <w:rPr>
          <w:u w:val="single"/>
        </w:rPr>
        <w:t>s for support in managing their finances</w:t>
      </w:r>
      <w:r w:rsidR="00035244" w:rsidRPr="00DF2BAC">
        <w:rPr>
          <w:u w:val="single"/>
        </w:rPr>
        <w:t>; and</w:t>
      </w:r>
    </w:p>
    <w:p w14:paraId="353123C9" w14:textId="77777777" w:rsidR="00A85C76" w:rsidRPr="00DF2BAC" w:rsidRDefault="00A85C76" w:rsidP="008F5CC0">
      <w:pPr>
        <w:pStyle w:val="Level1"/>
        <w:ind w:left="1080" w:right="0"/>
        <w:jc w:val="both"/>
        <w:rPr>
          <w:u w:val="single"/>
        </w:rPr>
      </w:pPr>
    </w:p>
    <w:p w14:paraId="483249CB" w14:textId="5024744C" w:rsidR="003A2AF9" w:rsidRPr="00DF2BAC" w:rsidRDefault="00035244" w:rsidP="00035244">
      <w:pPr>
        <w:pStyle w:val="Level1"/>
        <w:ind w:left="1080" w:right="0"/>
        <w:jc w:val="both"/>
        <w:rPr>
          <w:u w:val="single"/>
        </w:rPr>
      </w:pPr>
      <w:r w:rsidRPr="00DF2BAC">
        <w:rPr>
          <w:u w:val="single"/>
        </w:rPr>
        <w:t>d</w:t>
      </w:r>
      <w:r w:rsidR="003A2AF9" w:rsidRPr="00DF2BAC">
        <w:rPr>
          <w:u w:val="single"/>
        </w:rPr>
        <w:t>.</w:t>
      </w:r>
      <w:r w:rsidR="003A2AF9" w:rsidRPr="00DF2BAC">
        <w:rPr>
          <w:u w:val="single"/>
        </w:rPr>
        <w:tab/>
      </w:r>
      <w:r w:rsidR="008442AA" w:rsidRPr="00DF2BAC">
        <w:rPr>
          <w:u w:val="single"/>
        </w:rPr>
        <w:t>About the nature of any incapacity, condition, and functional capabilities of the protected person</w:t>
      </w:r>
      <w:r w:rsidR="00590B0E" w:rsidRPr="00DF2BAC">
        <w:rPr>
          <w:u w:val="single"/>
        </w:rPr>
        <w:t>.</w:t>
      </w:r>
    </w:p>
    <w:p w14:paraId="418C595E" w14:textId="77777777" w:rsidR="00E91992" w:rsidRPr="00DF2BAC" w:rsidRDefault="00E91992" w:rsidP="00035244">
      <w:pPr>
        <w:pStyle w:val="Level1"/>
        <w:ind w:left="1080" w:right="0"/>
        <w:jc w:val="both"/>
        <w:rPr>
          <w:u w:val="single"/>
        </w:rPr>
      </w:pPr>
    </w:p>
    <w:p w14:paraId="70DD9E40" w14:textId="6D6D1B0D" w:rsidR="00E91992" w:rsidRPr="00DF2BAC" w:rsidRDefault="00E91992" w:rsidP="00E91992">
      <w:pPr>
        <w:pStyle w:val="Level1"/>
        <w:ind w:right="0"/>
        <w:jc w:val="both"/>
        <w:rPr>
          <w:u w:val="single"/>
        </w:rPr>
      </w:pPr>
      <w:r w:rsidRPr="00DF2BAC">
        <w:rPr>
          <w:u w:val="single"/>
        </w:rPr>
        <w:t>4.</w:t>
      </w:r>
      <w:r w:rsidRPr="00DF2BAC">
        <w:rPr>
          <w:u w:val="single"/>
        </w:rPr>
        <w:tab/>
      </w:r>
      <w:r w:rsidR="008E77C3" w:rsidRPr="00DF2BAC">
        <w:rPr>
          <w:u w:val="single"/>
        </w:rPr>
        <w:t>R</w:t>
      </w:r>
      <w:r w:rsidRPr="00DF2BAC">
        <w:rPr>
          <w:u w:val="single"/>
        </w:rPr>
        <w:t>eview the statutes, rules, and regulations applicable to guardians and stay current on changes to these provisions.</w:t>
      </w:r>
    </w:p>
    <w:p w14:paraId="54D9CC9E" w14:textId="77777777" w:rsidR="00FA6E30" w:rsidRPr="00DF2BAC" w:rsidRDefault="00FA6E30" w:rsidP="00035244">
      <w:pPr>
        <w:pStyle w:val="Level1"/>
        <w:ind w:left="1080" w:right="0"/>
        <w:jc w:val="both"/>
        <w:rPr>
          <w:u w:val="single"/>
        </w:rPr>
      </w:pPr>
    </w:p>
    <w:p w14:paraId="6633FE4B" w14:textId="77777777" w:rsidR="00FA6E30" w:rsidRPr="00DF2BAC" w:rsidRDefault="00FA6E30" w:rsidP="00FA6E30">
      <w:pPr>
        <w:tabs>
          <w:tab w:val="left" w:pos="-4140"/>
        </w:tabs>
        <w:ind w:left="1080" w:hanging="360"/>
        <w:jc w:val="both"/>
        <w:rPr>
          <w:strike/>
        </w:rPr>
      </w:pPr>
      <w:r w:rsidRPr="00DF2BAC">
        <w:rPr>
          <w:strike/>
        </w:rPr>
        <w:t>b.</w:t>
      </w:r>
      <w:r w:rsidRPr="00DF2BAC">
        <w:rPr>
          <w:strike/>
        </w:rPr>
        <w:tab/>
        <w:t>Pursuant to A.R.S. § 14-1104:</w:t>
      </w:r>
    </w:p>
    <w:p w14:paraId="73AF6985" w14:textId="77777777" w:rsidR="00FA6E30" w:rsidRPr="00DF2BAC" w:rsidRDefault="00FA6E30" w:rsidP="00FA6E30">
      <w:pPr>
        <w:tabs>
          <w:tab w:val="left" w:pos="-4140"/>
        </w:tabs>
        <w:ind w:left="1080"/>
        <w:jc w:val="both"/>
        <w:rPr>
          <w:strike/>
        </w:rPr>
      </w:pPr>
    </w:p>
    <w:p w14:paraId="2B701133" w14:textId="77777777" w:rsidR="00FA6E30" w:rsidRPr="00DF2BAC" w:rsidRDefault="00FA6E30" w:rsidP="00FA6E30">
      <w:pPr>
        <w:tabs>
          <w:tab w:val="left" w:pos="-4140"/>
          <w:tab w:val="left" w:pos="1440"/>
        </w:tabs>
        <w:ind w:left="1440" w:hanging="360"/>
        <w:jc w:val="both"/>
        <w:rPr>
          <w:strike/>
        </w:rPr>
      </w:pPr>
      <w:commentRangeStart w:id="85"/>
      <w:r w:rsidRPr="00DF2BAC">
        <w:rPr>
          <w:strike/>
        </w:rPr>
        <w:t>(1)</w:t>
      </w:r>
      <w:commentRangeEnd w:id="85"/>
      <w:r w:rsidR="00E360F2" w:rsidRPr="00DF2BAC">
        <w:rPr>
          <w:rStyle w:val="CommentReference"/>
          <w:lang w:val="x-none" w:eastAsia="x-none"/>
        </w:rPr>
        <w:commentReference w:id="85"/>
      </w:r>
      <w:r w:rsidRPr="00DF2BAC">
        <w:rPr>
          <w:strike/>
        </w:rPr>
        <w:tab/>
        <w:t>The fiduciary must prudently manage costs, preserve the assets of the ward or protected person for the benefit of the ward or protected person and protect against incurring any costs that exceed probable benefits to the ward, protected person, decedent’s estate, or trust, except as otherwise directed by a governing instrument or court order.</w:t>
      </w:r>
    </w:p>
    <w:p w14:paraId="7DF13EB0" w14:textId="77777777" w:rsidR="00FA6E30" w:rsidRPr="00DF2BAC" w:rsidRDefault="00FA6E30" w:rsidP="00FA6E30">
      <w:pPr>
        <w:tabs>
          <w:tab w:val="left" w:pos="-4140"/>
        </w:tabs>
        <w:ind w:left="1440" w:hanging="360"/>
        <w:jc w:val="both"/>
        <w:rPr>
          <w:strike/>
        </w:rPr>
      </w:pPr>
      <w:r w:rsidRPr="00DF2BAC">
        <w:rPr>
          <w:strike/>
        </w:rPr>
        <w:t xml:space="preserve">(2) </w:t>
      </w:r>
      <w:r w:rsidRPr="00DF2BAC">
        <w:rPr>
          <w:strike/>
        </w:rPr>
        <w:tab/>
        <w:t xml:space="preserve">A guardian ad litem, fiduciary, and fiduciary’s attorney for the ward or protected person have a duty to: </w:t>
      </w:r>
    </w:p>
    <w:p w14:paraId="0C54ACEB" w14:textId="77777777" w:rsidR="00FA6E30" w:rsidRPr="00DF2BAC" w:rsidRDefault="00FA6E30" w:rsidP="00FA6E30">
      <w:pPr>
        <w:tabs>
          <w:tab w:val="left" w:pos="-4140"/>
          <w:tab w:val="left" w:pos="-540"/>
          <w:tab w:val="left" w:pos="1080"/>
          <w:tab w:val="left" w:pos="1440"/>
          <w:tab w:val="left" w:pos="1800"/>
        </w:tabs>
        <w:jc w:val="both"/>
        <w:rPr>
          <w:strike/>
        </w:rPr>
      </w:pPr>
      <w:r w:rsidRPr="00DF2BAC">
        <w:tab/>
      </w:r>
      <w:r w:rsidRPr="00DF2BAC">
        <w:tab/>
      </w:r>
      <w:commentRangeStart w:id="86"/>
      <w:r w:rsidRPr="00DF2BAC">
        <w:rPr>
          <w:strike/>
        </w:rPr>
        <w:t>(a)</w:t>
      </w:r>
      <w:r w:rsidRPr="00DF2BAC">
        <w:rPr>
          <w:strike/>
        </w:rPr>
        <w:tab/>
      </w:r>
      <w:commentRangeEnd w:id="86"/>
      <w:r w:rsidR="0020213B" w:rsidRPr="00DF2BAC">
        <w:rPr>
          <w:rStyle w:val="CommentReference"/>
          <w:lang w:val="x-none" w:eastAsia="x-none"/>
        </w:rPr>
        <w:commentReference w:id="86"/>
      </w:r>
      <w:r w:rsidRPr="00DF2BAC">
        <w:rPr>
          <w:strike/>
        </w:rPr>
        <w:t>Act in the best interest of the ward or protected person.</w:t>
      </w:r>
    </w:p>
    <w:p w14:paraId="277A78E8" w14:textId="77777777" w:rsidR="00FA6E30" w:rsidRPr="00DF2BAC" w:rsidRDefault="00FA6E30" w:rsidP="00FA6E30">
      <w:pPr>
        <w:tabs>
          <w:tab w:val="left" w:pos="-4140"/>
          <w:tab w:val="left" w:pos="-540"/>
          <w:tab w:val="left" w:pos="1080"/>
          <w:tab w:val="left" w:pos="1800"/>
        </w:tabs>
        <w:ind w:left="1440"/>
        <w:jc w:val="both"/>
        <w:rPr>
          <w:strike/>
        </w:rPr>
      </w:pPr>
      <w:r w:rsidRPr="00DF2BAC">
        <w:rPr>
          <w:strike/>
        </w:rPr>
        <w:t>(b)</w:t>
      </w:r>
      <w:r w:rsidRPr="00DF2BAC">
        <w:rPr>
          <w:strike/>
        </w:rPr>
        <w:tab/>
        <w:t>Avoid engaging in excessive or unproductive activities.</w:t>
      </w:r>
    </w:p>
    <w:p w14:paraId="207D2557" w14:textId="77777777" w:rsidR="00FA6E30" w:rsidRPr="00DF2BAC" w:rsidRDefault="00FA6E30" w:rsidP="00FA6E30">
      <w:pPr>
        <w:tabs>
          <w:tab w:val="left" w:pos="-4140"/>
          <w:tab w:val="left" w:pos="1800"/>
        </w:tabs>
        <w:ind w:left="1800" w:hanging="360"/>
        <w:jc w:val="both"/>
        <w:rPr>
          <w:strike/>
        </w:rPr>
      </w:pPr>
      <w:r w:rsidRPr="00DF2BAC">
        <w:rPr>
          <w:strike/>
        </w:rPr>
        <w:t>(c)</w:t>
      </w:r>
      <w:r w:rsidRPr="00DF2BAC">
        <w:rPr>
          <w:strike/>
        </w:rPr>
        <w:tab/>
        <w:t xml:space="preserve">Affirmatively assess the financial costs of pursuing any action compared to the </w:t>
      </w:r>
      <w:r w:rsidRPr="00DF2BAC">
        <w:rPr>
          <w:strike/>
        </w:rPr>
        <w:lastRenderedPageBreak/>
        <w:t>reasonably expected benefit to the ward or protected person.</w:t>
      </w:r>
    </w:p>
    <w:p w14:paraId="1222E907" w14:textId="479D46B4" w:rsidR="00D1392C" w:rsidRPr="00DF2BAC" w:rsidRDefault="00FA6E30" w:rsidP="00937883">
      <w:pPr>
        <w:pStyle w:val="Level1"/>
        <w:ind w:left="1440" w:right="0"/>
        <w:jc w:val="both"/>
        <w:rPr>
          <w:strike/>
        </w:rPr>
      </w:pPr>
      <w:r w:rsidRPr="00DF2BAC">
        <w:rPr>
          <w:strike/>
        </w:rPr>
        <w:t xml:space="preserve">(3) </w:t>
      </w:r>
      <w:r w:rsidRPr="00DF2BAC">
        <w:rPr>
          <w:strike/>
        </w:rPr>
        <w:tab/>
        <w:t xml:space="preserve">Market rates for goods and services are a proper, ongoing consideration for the fiduciary and the court during the initial court appointment of a fiduciary or attorney and relating to a request to substitute </w:t>
      </w:r>
      <w:proofErr w:type="gramStart"/>
      <w:r w:rsidRPr="00DF2BAC">
        <w:rPr>
          <w:strike/>
        </w:rPr>
        <w:t>a court-appointed</w:t>
      </w:r>
      <w:proofErr w:type="gramEnd"/>
      <w:r w:rsidRPr="00DF2BAC">
        <w:rPr>
          <w:strike/>
        </w:rPr>
        <w:t xml:space="preserve"> fiduciary or attorney.</w:t>
      </w:r>
    </w:p>
    <w:p w14:paraId="16128DEA" w14:textId="77777777" w:rsidR="004D37F7" w:rsidRPr="00DF2BAC" w:rsidRDefault="004D37F7" w:rsidP="00FA6E30">
      <w:pPr>
        <w:pStyle w:val="Level1"/>
        <w:ind w:left="1080" w:right="0"/>
        <w:jc w:val="both"/>
        <w:rPr>
          <w:strike/>
        </w:rPr>
      </w:pPr>
    </w:p>
    <w:p w14:paraId="0CEB5883" w14:textId="77777777" w:rsidR="00937883" w:rsidRPr="00DF2BAC" w:rsidRDefault="00937883" w:rsidP="00937883">
      <w:pPr>
        <w:pStyle w:val="Level1"/>
        <w:tabs>
          <w:tab w:val="left" w:pos="1080"/>
        </w:tabs>
        <w:ind w:left="1080" w:right="0"/>
        <w:jc w:val="both"/>
        <w:rPr>
          <w:strike/>
        </w:rPr>
      </w:pPr>
      <w:r w:rsidRPr="00DF2BAC">
        <w:rPr>
          <w:strike/>
        </w:rPr>
        <w:t>c.</w:t>
      </w:r>
      <w:r w:rsidRPr="00DF2BAC">
        <w:rPr>
          <w:strike/>
        </w:rPr>
        <w:tab/>
        <w:t xml:space="preserve">On appointment, the fiduciary must take reasonable steps to </w:t>
      </w:r>
      <w:proofErr w:type="gramStart"/>
      <w:r w:rsidRPr="00DF2BAC">
        <w:rPr>
          <w:strike/>
        </w:rPr>
        <w:t>marshal</w:t>
      </w:r>
      <w:proofErr w:type="gramEnd"/>
      <w:r w:rsidRPr="00DF2BAC">
        <w:rPr>
          <w:strike/>
        </w:rPr>
        <w:t xml:space="preserve"> and secure the property and income of the protected person’s estate as soon as possible.  The fiduciary must provide stewardship of the property for safekeeping and, at a minimum, record pictorially and establish and maintain accurate records of all real and personal property.</w:t>
      </w:r>
    </w:p>
    <w:p w14:paraId="3BAF5768" w14:textId="77777777" w:rsidR="00937883" w:rsidRPr="00DF2BAC" w:rsidRDefault="00937883" w:rsidP="00937883">
      <w:pPr>
        <w:pStyle w:val="Level1"/>
        <w:tabs>
          <w:tab w:val="left" w:pos="1080"/>
        </w:tabs>
        <w:ind w:left="1080" w:right="0"/>
        <w:jc w:val="both"/>
        <w:rPr>
          <w:strike/>
        </w:rPr>
      </w:pPr>
    </w:p>
    <w:p w14:paraId="50B90500" w14:textId="77777777" w:rsidR="00937883" w:rsidRPr="00DF2BAC" w:rsidRDefault="00937883" w:rsidP="00937883">
      <w:pPr>
        <w:pStyle w:val="Level1"/>
        <w:tabs>
          <w:tab w:val="left" w:pos="-4320"/>
          <w:tab w:val="left" w:pos="-3240"/>
          <w:tab w:val="left" w:pos="1080"/>
        </w:tabs>
        <w:ind w:left="1080" w:right="0"/>
        <w:jc w:val="both"/>
        <w:rPr>
          <w:strike/>
        </w:rPr>
      </w:pPr>
      <w:r w:rsidRPr="00DF2BAC">
        <w:rPr>
          <w:strike/>
        </w:rPr>
        <w:t>d.</w:t>
      </w:r>
      <w:r w:rsidRPr="00DF2BAC">
        <w:rPr>
          <w:strike/>
        </w:rPr>
        <w:tab/>
        <w:t>The fiduciary must not co-mingle any property or assets of the protected person’s estate with those of other clients of the fiduciary in any capacity or with the fiduciary’s own property or assets.</w:t>
      </w:r>
    </w:p>
    <w:p w14:paraId="6501B122" w14:textId="77777777" w:rsidR="00937883" w:rsidRPr="00DF2BAC" w:rsidRDefault="00937883" w:rsidP="00937883">
      <w:pPr>
        <w:pStyle w:val="Level1"/>
        <w:tabs>
          <w:tab w:val="left" w:pos="-4320"/>
          <w:tab w:val="left" w:pos="-3240"/>
        </w:tabs>
        <w:ind w:left="1080" w:right="0" w:firstLine="0"/>
        <w:jc w:val="both"/>
        <w:rPr>
          <w:strike/>
        </w:rPr>
      </w:pPr>
    </w:p>
    <w:p w14:paraId="0CF540EB" w14:textId="77777777" w:rsidR="00937883" w:rsidRPr="00DF2BAC" w:rsidRDefault="00937883" w:rsidP="00937883">
      <w:pPr>
        <w:tabs>
          <w:tab w:val="left" w:pos="-4320"/>
          <w:tab w:val="left" w:pos="-3240"/>
          <w:tab w:val="left" w:pos="1080"/>
        </w:tabs>
        <w:ind w:left="1080" w:hanging="360"/>
        <w:jc w:val="both"/>
        <w:rPr>
          <w:strike/>
        </w:rPr>
      </w:pPr>
      <w:r w:rsidRPr="00DF2BAC">
        <w:rPr>
          <w:strike/>
        </w:rPr>
        <w:t>e.</w:t>
      </w:r>
      <w:r w:rsidRPr="00DF2BAC">
        <w:rPr>
          <w:strike/>
        </w:rPr>
        <w:tab/>
        <w:t>The fiduciary must manage the income of the estate with the primary goal of providing for the needs of the protected person and, in certain cases, the needs of the dependents of the protected person for support and maintenance.</w:t>
      </w:r>
    </w:p>
    <w:p w14:paraId="37C82980" w14:textId="77777777" w:rsidR="00937883" w:rsidRPr="00DF2BAC" w:rsidRDefault="00937883" w:rsidP="00937883">
      <w:pPr>
        <w:tabs>
          <w:tab w:val="left" w:pos="-4320"/>
          <w:tab w:val="left" w:pos="-3240"/>
        </w:tabs>
        <w:ind w:left="1080" w:hanging="360"/>
        <w:jc w:val="both"/>
        <w:rPr>
          <w:strike/>
        </w:rPr>
      </w:pPr>
    </w:p>
    <w:p w14:paraId="14ECDAD6" w14:textId="77777777" w:rsidR="00937883" w:rsidRPr="00DF2BAC" w:rsidRDefault="00937883" w:rsidP="00937883">
      <w:pPr>
        <w:tabs>
          <w:tab w:val="left" w:pos="-4320"/>
          <w:tab w:val="left" w:pos="-3240"/>
        </w:tabs>
        <w:ind w:left="1080" w:hanging="360"/>
        <w:jc w:val="both"/>
        <w:rPr>
          <w:strike/>
        </w:rPr>
      </w:pPr>
      <w:r w:rsidRPr="00DF2BAC">
        <w:rPr>
          <w:strike/>
        </w:rPr>
        <w:t>f.</w:t>
      </w:r>
      <w:r w:rsidRPr="00DF2BAC">
        <w:rPr>
          <w:strike/>
        </w:rPr>
        <w:tab/>
        <w:t>The fiduciary must exercise prudence in the investment of surplus funds of the estate.</w:t>
      </w:r>
    </w:p>
    <w:p w14:paraId="5D93F438" w14:textId="77777777" w:rsidR="00937883" w:rsidRPr="00DF2BAC" w:rsidRDefault="00937883" w:rsidP="00937883">
      <w:pPr>
        <w:tabs>
          <w:tab w:val="left" w:pos="-4320"/>
          <w:tab w:val="left" w:pos="-3240"/>
          <w:tab w:val="left" w:pos="-540"/>
          <w:tab w:val="left" w:pos="1080"/>
          <w:tab w:val="left" w:pos="1620"/>
        </w:tabs>
        <w:ind w:left="1080"/>
        <w:jc w:val="both"/>
        <w:rPr>
          <w:strike/>
        </w:rPr>
      </w:pPr>
    </w:p>
    <w:p w14:paraId="100CF631" w14:textId="77777777" w:rsidR="00937883" w:rsidRPr="00DF2BAC" w:rsidRDefault="00937883" w:rsidP="00937883">
      <w:pPr>
        <w:pStyle w:val="Level1"/>
        <w:tabs>
          <w:tab w:val="left" w:pos="-4320"/>
          <w:tab w:val="left" w:pos="-3240"/>
          <w:tab w:val="left" w:pos="1080"/>
        </w:tabs>
        <w:ind w:left="1080" w:right="0"/>
        <w:jc w:val="both"/>
        <w:rPr>
          <w:strike/>
        </w:rPr>
      </w:pPr>
      <w:r w:rsidRPr="00DF2BAC">
        <w:rPr>
          <w:strike/>
        </w:rPr>
        <w:t>g.</w:t>
      </w:r>
      <w:r w:rsidRPr="00DF2BAC">
        <w:rPr>
          <w:strike/>
        </w:rPr>
        <w:tab/>
        <w:t>The fiduciary must petition for and receive authority from the superior court before expending estate funds for gifting.</w:t>
      </w:r>
    </w:p>
    <w:p w14:paraId="5C4D7437" w14:textId="77777777" w:rsidR="00937883" w:rsidRPr="00DF2BAC" w:rsidRDefault="00937883" w:rsidP="00937883">
      <w:pPr>
        <w:pStyle w:val="Level1"/>
        <w:jc w:val="both"/>
        <w:rPr>
          <w:strike/>
        </w:rPr>
      </w:pPr>
    </w:p>
    <w:p w14:paraId="22704796" w14:textId="77777777" w:rsidR="00937883" w:rsidRPr="00DF2BAC" w:rsidRDefault="00937883" w:rsidP="00937883">
      <w:pPr>
        <w:tabs>
          <w:tab w:val="left" w:pos="-4320"/>
          <w:tab w:val="left" w:pos="-3240"/>
        </w:tabs>
        <w:ind w:left="1080" w:hanging="360"/>
        <w:jc w:val="both"/>
        <w:rPr>
          <w:strike/>
        </w:rPr>
      </w:pPr>
      <w:r w:rsidRPr="00DF2BAC">
        <w:rPr>
          <w:strike/>
        </w:rPr>
        <w:t>h.</w:t>
      </w:r>
      <w:r w:rsidRPr="00DF2BAC">
        <w:rPr>
          <w:strike/>
        </w:rPr>
        <w:tab/>
        <w:t>The fiduciary must have no self-interest in the management of the estate and must exercise caution to avoid even the appearance of self-interest.</w:t>
      </w:r>
    </w:p>
    <w:p w14:paraId="487704A8" w14:textId="77777777" w:rsidR="00937883" w:rsidRPr="00DF2BAC" w:rsidRDefault="00937883" w:rsidP="00937883">
      <w:pPr>
        <w:ind w:left="1080"/>
        <w:jc w:val="both"/>
        <w:rPr>
          <w:strike/>
        </w:rPr>
      </w:pPr>
    </w:p>
    <w:p w14:paraId="18FA7F98" w14:textId="77777777" w:rsidR="00937883" w:rsidRPr="00DF2BAC" w:rsidRDefault="00937883" w:rsidP="00937883">
      <w:pPr>
        <w:pStyle w:val="Level3"/>
        <w:tabs>
          <w:tab w:val="left" w:pos="-4320"/>
          <w:tab w:val="left" w:pos="-3240"/>
        </w:tabs>
        <w:jc w:val="both"/>
        <w:rPr>
          <w:strike/>
        </w:rPr>
      </w:pPr>
      <w:proofErr w:type="spellStart"/>
      <w:r w:rsidRPr="00DF2BAC">
        <w:rPr>
          <w:strike/>
        </w:rPr>
        <w:t>i</w:t>
      </w:r>
      <w:proofErr w:type="spellEnd"/>
      <w:r w:rsidRPr="00DF2BAC">
        <w:rPr>
          <w:strike/>
        </w:rPr>
        <w:t>.</w:t>
      </w:r>
      <w:r w:rsidRPr="00DF2BAC">
        <w:rPr>
          <w:strike/>
        </w:rPr>
        <w:tab/>
        <w:t>The fiduciary must ensure the protected person receives all medical and financial benefits to which the protected person may be entitled.</w:t>
      </w:r>
    </w:p>
    <w:p w14:paraId="5CFDA689" w14:textId="77777777" w:rsidR="00937883" w:rsidRPr="00DF2BAC" w:rsidRDefault="00937883" w:rsidP="00937883">
      <w:pPr>
        <w:pStyle w:val="Level3"/>
        <w:jc w:val="both"/>
        <w:rPr>
          <w:strike/>
        </w:rPr>
      </w:pPr>
    </w:p>
    <w:p w14:paraId="09EAB814" w14:textId="77777777" w:rsidR="00937883" w:rsidRPr="00DF2BAC" w:rsidRDefault="00937883" w:rsidP="00937883">
      <w:pPr>
        <w:pStyle w:val="Level1"/>
        <w:tabs>
          <w:tab w:val="left" w:pos="-4320"/>
          <w:tab w:val="left" w:pos="-3240"/>
          <w:tab w:val="left" w:pos="1080"/>
        </w:tabs>
        <w:ind w:left="1080" w:right="0"/>
        <w:jc w:val="both"/>
        <w:rPr>
          <w:strike/>
        </w:rPr>
      </w:pPr>
      <w:r w:rsidRPr="00DF2BAC">
        <w:rPr>
          <w:strike/>
        </w:rPr>
        <w:t>j.</w:t>
      </w:r>
      <w:r w:rsidRPr="00DF2BAC">
        <w:rPr>
          <w:strike/>
        </w:rPr>
        <w:tab/>
        <w:t>The fiduciary must ensure that all fees and expenses incurred for the protected person by the fiduciary, including compensation for the services of the fiduciary, are reasonable in amount, necessarily incurred for the welfare of the protected person, and in compliance with ACJA § 3-303.</w:t>
      </w:r>
    </w:p>
    <w:p w14:paraId="0CA496BC" w14:textId="77777777" w:rsidR="00937883" w:rsidRPr="00DF2BAC" w:rsidRDefault="00937883" w:rsidP="00937883">
      <w:pPr>
        <w:ind w:left="1080" w:hanging="360"/>
        <w:jc w:val="both"/>
        <w:rPr>
          <w:strike/>
        </w:rPr>
      </w:pPr>
    </w:p>
    <w:p w14:paraId="21375801" w14:textId="77777777" w:rsidR="00937883" w:rsidRPr="00DF2BAC" w:rsidRDefault="00937883" w:rsidP="00937883">
      <w:pPr>
        <w:tabs>
          <w:tab w:val="left" w:pos="-4320"/>
          <w:tab w:val="left" w:pos="-3240"/>
          <w:tab w:val="left" w:pos="1080"/>
        </w:tabs>
        <w:ind w:left="1080" w:hanging="360"/>
        <w:jc w:val="both"/>
        <w:rPr>
          <w:strike/>
          <w:spacing w:val="-6"/>
        </w:rPr>
      </w:pPr>
      <w:r w:rsidRPr="00DF2BAC">
        <w:rPr>
          <w:strike/>
          <w:spacing w:val="-6"/>
        </w:rPr>
        <w:t>k.</w:t>
      </w:r>
      <w:r w:rsidRPr="00DF2BAC">
        <w:rPr>
          <w:strike/>
          <w:spacing w:val="-6"/>
        </w:rPr>
        <w:tab/>
        <w:t xml:space="preserve">The fiduciary </w:t>
      </w:r>
      <w:r w:rsidRPr="00DF2BAC">
        <w:rPr>
          <w:strike/>
        </w:rPr>
        <w:t>must</w:t>
      </w:r>
      <w:r w:rsidRPr="00DF2BAC">
        <w:rPr>
          <w:strike/>
          <w:spacing w:val="-6"/>
        </w:rPr>
        <w:t xml:space="preserve"> prepare complete, accurate, and understandable accounts and inventories.</w:t>
      </w:r>
    </w:p>
    <w:p w14:paraId="6337F08F" w14:textId="77777777" w:rsidR="00937883" w:rsidRPr="00DF2BAC" w:rsidRDefault="00937883" w:rsidP="00937883">
      <w:pPr>
        <w:ind w:left="1080" w:hanging="360"/>
        <w:jc w:val="both"/>
        <w:rPr>
          <w:strike/>
        </w:rPr>
      </w:pPr>
    </w:p>
    <w:p w14:paraId="741481C0" w14:textId="77777777" w:rsidR="00937883" w:rsidRPr="00DF2BAC" w:rsidRDefault="00937883" w:rsidP="00937883">
      <w:pPr>
        <w:pStyle w:val="Level1"/>
        <w:tabs>
          <w:tab w:val="left" w:pos="-4320"/>
          <w:tab w:val="left" w:pos="-3240"/>
          <w:tab w:val="left" w:pos="-540"/>
          <w:tab w:val="left" w:pos="1080"/>
          <w:tab w:val="left" w:pos="1620"/>
        </w:tabs>
        <w:ind w:left="1080" w:right="0"/>
        <w:jc w:val="both"/>
        <w:rPr>
          <w:strike/>
        </w:rPr>
      </w:pPr>
      <w:r w:rsidRPr="00DF2BAC">
        <w:rPr>
          <w:strike/>
        </w:rPr>
        <w:t>l.</w:t>
      </w:r>
      <w:r w:rsidRPr="00DF2BAC">
        <w:rPr>
          <w:strike/>
        </w:rPr>
        <w:tab/>
        <w:t xml:space="preserve">The fiduciary must protect the rights and make decisions in the best interest of the protected person when acting in a </w:t>
      </w:r>
      <w:r w:rsidRPr="00DF2BAC">
        <w:rPr>
          <w:i/>
          <w:iCs/>
          <w:strike/>
        </w:rPr>
        <w:t>de</w:t>
      </w:r>
      <w:r w:rsidRPr="00DF2BAC">
        <w:rPr>
          <w:strike/>
        </w:rPr>
        <w:t xml:space="preserve"> </w:t>
      </w:r>
      <w:r w:rsidRPr="00DF2BAC">
        <w:rPr>
          <w:i/>
          <w:iCs/>
          <w:strike/>
        </w:rPr>
        <w:t>facto</w:t>
      </w:r>
      <w:r w:rsidRPr="00DF2BAC">
        <w:rPr>
          <w:strike/>
        </w:rPr>
        <w:t xml:space="preserve"> guardianship.</w:t>
      </w:r>
    </w:p>
    <w:p w14:paraId="51C2A0DB" w14:textId="77777777" w:rsidR="00937883" w:rsidRPr="00DF2BAC" w:rsidRDefault="00937883" w:rsidP="00937883">
      <w:pPr>
        <w:pStyle w:val="Level1"/>
        <w:ind w:right="0"/>
        <w:jc w:val="both"/>
        <w:rPr>
          <w:strike/>
        </w:rPr>
      </w:pPr>
    </w:p>
    <w:p w14:paraId="400B4F3B" w14:textId="32A1C002" w:rsidR="00937883" w:rsidRPr="00DF2BAC" w:rsidRDefault="00937883" w:rsidP="00937883">
      <w:pPr>
        <w:pStyle w:val="Level1"/>
        <w:ind w:left="1080" w:right="0"/>
        <w:jc w:val="both"/>
        <w:rPr>
          <w:u w:val="single"/>
        </w:rPr>
      </w:pPr>
      <w:r w:rsidRPr="00DF2BAC">
        <w:rPr>
          <w:strike/>
        </w:rPr>
        <w:t>m.</w:t>
      </w:r>
      <w:r w:rsidRPr="00DF2BAC">
        <w:rPr>
          <w:strike/>
        </w:rPr>
        <w:tab/>
        <w:t>Unless otherwise ordered by the court, the fiduciary must provide timely access to and copies of documents associated with the conservator’s annual account, as provided in A.R.S. § 14-5418(C).</w:t>
      </w:r>
    </w:p>
    <w:p w14:paraId="49B4A108" w14:textId="0E103DB7" w:rsidR="00E67FF5" w:rsidRPr="00DF2BAC" w:rsidRDefault="00E67FF5" w:rsidP="00407A61">
      <w:pPr>
        <w:pStyle w:val="Level1"/>
        <w:ind w:left="0" w:right="0" w:firstLine="0"/>
        <w:jc w:val="both"/>
        <w:rPr>
          <w:u w:val="single"/>
        </w:rPr>
      </w:pPr>
    </w:p>
    <w:p w14:paraId="3327F966" w14:textId="2F200D13" w:rsidR="00602EB1" w:rsidRPr="00DF2BAC" w:rsidRDefault="001C3018" w:rsidP="004A5565">
      <w:pPr>
        <w:pStyle w:val="Level1"/>
        <w:ind w:left="360" w:right="0"/>
        <w:jc w:val="both"/>
        <w:rPr>
          <w:u w:val="single"/>
        </w:rPr>
      </w:pPr>
      <w:r w:rsidRPr="00DF2BAC">
        <w:rPr>
          <w:b/>
          <w:bCs/>
          <w:u w:val="single"/>
        </w:rPr>
        <w:t>D</w:t>
      </w:r>
      <w:r w:rsidR="00E67FF5" w:rsidRPr="00DF2BAC">
        <w:rPr>
          <w:b/>
          <w:bCs/>
          <w:u w:val="single"/>
        </w:rPr>
        <w:t>.</w:t>
      </w:r>
      <w:r w:rsidR="00E67FF5" w:rsidRPr="00DF2BAC">
        <w:rPr>
          <w:b/>
          <w:bCs/>
          <w:u w:val="single"/>
        </w:rPr>
        <w:tab/>
      </w:r>
      <w:r w:rsidR="00215094" w:rsidRPr="00DF2BAC">
        <w:rPr>
          <w:b/>
          <w:bCs/>
          <w:u w:val="single"/>
        </w:rPr>
        <w:t>Duties.</w:t>
      </w:r>
      <w:r w:rsidR="002A2700" w:rsidRPr="00DF2BAC">
        <w:rPr>
          <w:u w:val="single"/>
        </w:rPr>
        <w:t xml:space="preserve">  </w:t>
      </w:r>
    </w:p>
    <w:p w14:paraId="14F30625" w14:textId="77777777" w:rsidR="00602EB1" w:rsidRPr="00DF2BAC" w:rsidRDefault="00602EB1" w:rsidP="004A5565">
      <w:pPr>
        <w:pStyle w:val="Level1"/>
        <w:ind w:left="360" w:right="0"/>
        <w:jc w:val="both"/>
        <w:rPr>
          <w:u w:val="single"/>
        </w:rPr>
      </w:pPr>
    </w:p>
    <w:p w14:paraId="36BA9EDE" w14:textId="4EACE388" w:rsidR="004A5565" w:rsidRPr="00DF2BAC" w:rsidRDefault="00602EB1" w:rsidP="00602EB1">
      <w:pPr>
        <w:pStyle w:val="Level1"/>
        <w:ind w:right="0"/>
        <w:jc w:val="both"/>
        <w:rPr>
          <w:b/>
          <w:bCs/>
          <w:u w:val="single"/>
        </w:rPr>
      </w:pPr>
      <w:r w:rsidRPr="00DF2BAC">
        <w:rPr>
          <w:u w:val="single"/>
        </w:rPr>
        <w:t>1.</w:t>
      </w:r>
      <w:r w:rsidRPr="00DF2BAC">
        <w:rPr>
          <w:u w:val="single"/>
        </w:rPr>
        <w:tab/>
        <w:t xml:space="preserve">General.  </w:t>
      </w:r>
      <w:r w:rsidR="004975DB" w:rsidRPr="00DF2BAC">
        <w:rPr>
          <w:u w:val="single"/>
        </w:rPr>
        <w:t>Subject to the terms of the court’s appointment order, the fiduciary must:</w:t>
      </w:r>
    </w:p>
    <w:p w14:paraId="28F2C2B7" w14:textId="77777777" w:rsidR="00C87D31" w:rsidRPr="00DF2BAC" w:rsidRDefault="00C87D31" w:rsidP="004A5565">
      <w:pPr>
        <w:pStyle w:val="Level1"/>
        <w:ind w:left="360" w:right="0"/>
        <w:jc w:val="both"/>
        <w:rPr>
          <w:b/>
          <w:bCs/>
          <w:u w:val="single"/>
        </w:rPr>
      </w:pPr>
    </w:p>
    <w:p w14:paraId="3FFD11E3" w14:textId="04B6691D" w:rsidR="000218BD" w:rsidRPr="00DF2BAC" w:rsidRDefault="0035677C" w:rsidP="0035677C">
      <w:pPr>
        <w:pStyle w:val="Level1"/>
        <w:ind w:left="1080" w:right="0"/>
        <w:jc w:val="both"/>
        <w:rPr>
          <w:u w:val="single"/>
        </w:rPr>
      </w:pPr>
      <w:r w:rsidRPr="00DF2BAC">
        <w:rPr>
          <w:u w:val="single"/>
        </w:rPr>
        <w:t>a</w:t>
      </w:r>
      <w:r w:rsidR="00D1471D" w:rsidRPr="00DF2BAC">
        <w:rPr>
          <w:u w:val="single"/>
        </w:rPr>
        <w:t>.</w:t>
      </w:r>
      <w:r w:rsidR="00D1471D" w:rsidRPr="00DF2BAC">
        <w:rPr>
          <w:u w:val="single"/>
        </w:rPr>
        <w:tab/>
      </w:r>
      <w:r w:rsidR="00C21292" w:rsidRPr="00DF2BAC">
        <w:rPr>
          <w:u w:val="single"/>
        </w:rPr>
        <w:t>Manage, c</w:t>
      </w:r>
      <w:r w:rsidR="00D05028" w:rsidRPr="00DF2BAC">
        <w:rPr>
          <w:u w:val="single"/>
        </w:rPr>
        <w:t xml:space="preserve">ontrol, </w:t>
      </w:r>
      <w:r w:rsidR="00A020D5" w:rsidRPr="00DF2BAC">
        <w:rPr>
          <w:u w:val="single"/>
        </w:rPr>
        <w:t>inventory, and monitor the protected person’s assets, income, and liabilities</w:t>
      </w:r>
      <w:r w:rsidR="000146AB" w:rsidRPr="00DF2BAC">
        <w:rPr>
          <w:u w:val="single"/>
        </w:rPr>
        <w:t>.</w:t>
      </w:r>
    </w:p>
    <w:p w14:paraId="55655FEE" w14:textId="77777777" w:rsidR="005E14A8" w:rsidRPr="00DF2BAC" w:rsidRDefault="005E14A8" w:rsidP="0035677C">
      <w:pPr>
        <w:pStyle w:val="Level1"/>
        <w:ind w:left="1080" w:right="0"/>
        <w:jc w:val="both"/>
        <w:rPr>
          <w:u w:val="single"/>
        </w:rPr>
      </w:pPr>
    </w:p>
    <w:p w14:paraId="744D03AB" w14:textId="2ED5257A" w:rsidR="005E14A8" w:rsidRPr="00DF2BAC" w:rsidRDefault="0035677C" w:rsidP="0035677C">
      <w:pPr>
        <w:pStyle w:val="Level1"/>
        <w:ind w:left="1080" w:right="0"/>
        <w:jc w:val="both"/>
        <w:rPr>
          <w:u w:val="single"/>
        </w:rPr>
      </w:pPr>
      <w:r w:rsidRPr="00DF2BAC">
        <w:rPr>
          <w:u w:val="single"/>
        </w:rPr>
        <w:t>b</w:t>
      </w:r>
      <w:r w:rsidR="005E14A8" w:rsidRPr="00DF2BAC">
        <w:rPr>
          <w:u w:val="single"/>
        </w:rPr>
        <w:t>.</w:t>
      </w:r>
      <w:r w:rsidR="005E14A8" w:rsidRPr="00DF2BAC">
        <w:rPr>
          <w:u w:val="single"/>
        </w:rPr>
        <w:tab/>
        <w:t xml:space="preserve">Obtain all public benefits and insurance benefits for which the person is </w:t>
      </w:r>
      <w:r w:rsidR="00E67FF5" w:rsidRPr="00DF2BAC">
        <w:rPr>
          <w:u w:val="single"/>
        </w:rPr>
        <w:t xml:space="preserve">or may become </w:t>
      </w:r>
      <w:r w:rsidR="005E14A8" w:rsidRPr="00DF2BAC">
        <w:rPr>
          <w:u w:val="single"/>
        </w:rPr>
        <w:t>eligible</w:t>
      </w:r>
      <w:r w:rsidR="000146AB" w:rsidRPr="00DF2BAC">
        <w:rPr>
          <w:u w:val="single"/>
        </w:rPr>
        <w:t>.</w:t>
      </w:r>
    </w:p>
    <w:p w14:paraId="348E8746" w14:textId="77777777" w:rsidR="000218BD" w:rsidRPr="00DF2BAC" w:rsidRDefault="000218BD" w:rsidP="0035677C">
      <w:pPr>
        <w:pStyle w:val="Level1"/>
        <w:ind w:left="1080" w:right="0"/>
        <w:jc w:val="both"/>
        <w:rPr>
          <w:u w:val="single"/>
        </w:rPr>
      </w:pPr>
    </w:p>
    <w:p w14:paraId="224FE9D0" w14:textId="4FDA4BEC" w:rsidR="00FE1A7F" w:rsidRPr="00DF2BAC" w:rsidRDefault="0035677C" w:rsidP="0035677C">
      <w:pPr>
        <w:pStyle w:val="Level1"/>
        <w:ind w:left="1080" w:right="0"/>
        <w:jc w:val="both"/>
        <w:rPr>
          <w:u w:val="single"/>
        </w:rPr>
      </w:pPr>
      <w:r w:rsidRPr="00DF2BAC">
        <w:rPr>
          <w:u w:val="single"/>
        </w:rPr>
        <w:t>c</w:t>
      </w:r>
      <w:r w:rsidR="000218BD" w:rsidRPr="00DF2BAC">
        <w:rPr>
          <w:u w:val="single"/>
        </w:rPr>
        <w:t>.</w:t>
      </w:r>
      <w:r w:rsidR="000218BD" w:rsidRPr="00DF2BAC">
        <w:rPr>
          <w:u w:val="single"/>
        </w:rPr>
        <w:tab/>
      </w:r>
      <w:r w:rsidR="00CD2517" w:rsidRPr="00DF2BAC">
        <w:rPr>
          <w:u w:val="single"/>
        </w:rPr>
        <w:t>K</w:t>
      </w:r>
      <w:r w:rsidR="000218BD" w:rsidRPr="00DF2BAC">
        <w:rPr>
          <w:u w:val="single"/>
        </w:rPr>
        <w:t xml:space="preserve">eep </w:t>
      </w:r>
      <w:r w:rsidR="00EC1A36" w:rsidRPr="00DF2BAC">
        <w:rPr>
          <w:u w:val="single"/>
        </w:rPr>
        <w:t xml:space="preserve">complete and </w:t>
      </w:r>
      <w:r w:rsidR="000218BD" w:rsidRPr="00DF2BAC">
        <w:rPr>
          <w:u w:val="single"/>
        </w:rPr>
        <w:t>accurate records and be able to fully account for all</w:t>
      </w:r>
      <w:r w:rsidR="00FE1A7F" w:rsidRPr="00DF2BAC">
        <w:rPr>
          <w:u w:val="single"/>
        </w:rPr>
        <w:t xml:space="preserve"> estate</w:t>
      </w:r>
      <w:r w:rsidR="000218BD" w:rsidRPr="00DF2BAC">
        <w:rPr>
          <w:u w:val="single"/>
        </w:rPr>
        <w:t xml:space="preserve"> assets, income</w:t>
      </w:r>
      <w:r w:rsidR="00FE1A7F" w:rsidRPr="00DF2BAC">
        <w:rPr>
          <w:u w:val="single"/>
        </w:rPr>
        <w:t>, and expenditures</w:t>
      </w:r>
      <w:r w:rsidR="000146AB" w:rsidRPr="00DF2BAC">
        <w:rPr>
          <w:u w:val="single"/>
        </w:rPr>
        <w:t>.</w:t>
      </w:r>
    </w:p>
    <w:p w14:paraId="4CC66FF8" w14:textId="77777777" w:rsidR="000E7E64" w:rsidRPr="00DF2BAC" w:rsidRDefault="000E7E64" w:rsidP="0035677C">
      <w:pPr>
        <w:pStyle w:val="Level1"/>
        <w:ind w:left="1080" w:right="0"/>
        <w:jc w:val="both"/>
        <w:rPr>
          <w:u w:val="single"/>
        </w:rPr>
      </w:pPr>
    </w:p>
    <w:p w14:paraId="039BE8D5" w14:textId="74135CE4" w:rsidR="000E7E64" w:rsidRPr="00DF2BAC" w:rsidRDefault="000E7E64" w:rsidP="0035677C">
      <w:pPr>
        <w:pStyle w:val="Level1"/>
        <w:ind w:left="1080" w:right="0"/>
        <w:jc w:val="both"/>
        <w:rPr>
          <w:u w:val="single"/>
        </w:rPr>
      </w:pPr>
      <w:r w:rsidRPr="00DF2BAC">
        <w:rPr>
          <w:u w:val="single"/>
        </w:rPr>
        <w:t>d.</w:t>
      </w:r>
      <w:r w:rsidRPr="00DF2BAC">
        <w:rPr>
          <w:u w:val="single"/>
        </w:rPr>
        <w:tab/>
        <w:t xml:space="preserve">Photograph </w:t>
      </w:r>
      <w:r w:rsidR="009A45D2" w:rsidRPr="00DF2BAC">
        <w:rPr>
          <w:u w:val="single"/>
        </w:rPr>
        <w:t>and maintain accurate record of all real and personal property</w:t>
      </w:r>
      <w:r w:rsidR="000146AB" w:rsidRPr="00DF2BAC">
        <w:rPr>
          <w:u w:val="single"/>
        </w:rPr>
        <w:t>.</w:t>
      </w:r>
    </w:p>
    <w:p w14:paraId="43AD4760" w14:textId="77777777" w:rsidR="00FE1A7F" w:rsidRPr="00DF2BAC" w:rsidRDefault="00FE1A7F" w:rsidP="0035677C">
      <w:pPr>
        <w:pStyle w:val="Level1"/>
        <w:ind w:left="1080" w:right="0"/>
        <w:jc w:val="both"/>
        <w:rPr>
          <w:u w:val="single"/>
        </w:rPr>
      </w:pPr>
    </w:p>
    <w:p w14:paraId="4A0DCCA1" w14:textId="0CAC4B5A" w:rsidR="00D4585E" w:rsidRPr="00DF2BAC" w:rsidRDefault="00A21C9B" w:rsidP="0035677C">
      <w:pPr>
        <w:pStyle w:val="Level1"/>
        <w:ind w:left="1080" w:right="0"/>
        <w:jc w:val="both"/>
        <w:rPr>
          <w:u w:val="single"/>
        </w:rPr>
      </w:pPr>
      <w:r w:rsidRPr="00DF2BAC">
        <w:rPr>
          <w:u w:val="single"/>
        </w:rPr>
        <w:t>e</w:t>
      </w:r>
      <w:r w:rsidR="00FE1A7F" w:rsidRPr="00DF2BAC">
        <w:rPr>
          <w:u w:val="single"/>
        </w:rPr>
        <w:t>.</w:t>
      </w:r>
      <w:r w:rsidR="00FE1A7F" w:rsidRPr="00DF2BAC">
        <w:rPr>
          <w:u w:val="single"/>
        </w:rPr>
        <w:tab/>
      </w:r>
      <w:r w:rsidR="00D4585E" w:rsidRPr="00DF2BAC">
        <w:rPr>
          <w:u w:val="single"/>
        </w:rPr>
        <w:t xml:space="preserve">Employ </w:t>
      </w:r>
      <w:r w:rsidR="009616E2" w:rsidRPr="00DF2BAC">
        <w:rPr>
          <w:u w:val="single"/>
        </w:rPr>
        <w:t>prudent and accepted accounting procedures</w:t>
      </w:r>
      <w:r w:rsidR="000146AB" w:rsidRPr="00DF2BAC">
        <w:rPr>
          <w:u w:val="single"/>
        </w:rPr>
        <w:t>.</w:t>
      </w:r>
    </w:p>
    <w:p w14:paraId="004001B9" w14:textId="77777777" w:rsidR="00D4585E" w:rsidRPr="00DF2BAC" w:rsidRDefault="00D4585E" w:rsidP="0035677C">
      <w:pPr>
        <w:pStyle w:val="Level1"/>
        <w:ind w:left="1080" w:right="0"/>
        <w:jc w:val="both"/>
        <w:rPr>
          <w:u w:val="single"/>
        </w:rPr>
      </w:pPr>
    </w:p>
    <w:p w14:paraId="0ED81548" w14:textId="7100EC4D" w:rsidR="00CD2517" w:rsidRPr="00DF2BAC" w:rsidRDefault="00A21C9B" w:rsidP="0035677C">
      <w:pPr>
        <w:pStyle w:val="Level1"/>
        <w:ind w:left="1080" w:right="0"/>
        <w:jc w:val="both"/>
        <w:rPr>
          <w:u w:val="single"/>
        </w:rPr>
      </w:pPr>
      <w:r w:rsidRPr="00DF2BAC">
        <w:rPr>
          <w:u w:val="single"/>
        </w:rPr>
        <w:t>f</w:t>
      </w:r>
      <w:r w:rsidR="009616E2" w:rsidRPr="00DF2BAC">
        <w:rPr>
          <w:u w:val="single"/>
        </w:rPr>
        <w:t>.</w:t>
      </w:r>
      <w:r w:rsidR="009616E2" w:rsidRPr="00DF2BAC">
        <w:rPr>
          <w:u w:val="single"/>
        </w:rPr>
        <w:tab/>
      </w:r>
      <w:r w:rsidR="00CD2517" w:rsidRPr="00DF2BAC">
        <w:rPr>
          <w:u w:val="single"/>
        </w:rPr>
        <w:t>M</w:t>
      </w:r>
      <w:r w:rsidR="005A7332" w:rsidRPr="00DF2BAC">
        <w:rPr>
          <w:u w:val="single"/>
        </w:rPr>
        <w:t>anage the estate only for the benefit of the protected person</w:t>
      </w:r>
      <w:r w:rsidR="00EC3FC2" w:rsidRPr="00DF2BAC">
        <w:rPr>
          <w:u w:val="single"/>
        </w:rPr>
        <w:t xml:space="preserve"> and act in their best interest</w:t>
      </w:r>
      <w:r w:rsidR="000146AB" w:rsidRPr="00DF2BAC">
        <w:rPr>
          <w:u w:val="single"/>
        </w:rPr>
        <w:t>.</w:t>
      </w:r>
      <w:r w:rsidR="00A01142" w:rsidRPr="00DF2BAC">
        <w:rPr>
          <w:u w:val="single"/>
        </w:rPr>
        <w:t xml:space="preserve"> </w:t>
      </w:r>
    </w:p>
    <w:p w14:paraId="65D55B2A" w14:textId="77777777" w:rsidR="00BF3F39" w:rsidRPr="00DF2BAC" w:rsidRDefault="00BF3F39" w:rsidP="0035677C">
      <w:pPr>
        <w:pStyle w:val="Level1"/>
        <w:ind w:left="1080" w:right="0"/>
        <w:jc w:val="both"/>
        <w:rPr>
          <w:u w:val="single"/>
        </w:rPr>
      </w:pPr>
    </w:p>
    <w:p w14:paraId="273C08FD" w14:textId="135ADEEE" w:rsidR="00BF3F39" w:rsidRPr="00DF2BAC" w:rsidRDefault="00A21C9B" w:rsidP="0035677C">
      <w:pPr>
        <w:pStyle w:val="Level1"/>
        <w:ind w:left="1080" w:right="0"/>
        <w:jc w:val="both"/>
        <w:rPr>
          <w:u w:val="single"/>
        </w:rPr>
      </w:pPr>
      <w:r w:rsidRPr="00DF2BAC">
        <w:rPr>
          <w:u w:val="single"/>
        </w:rPr>
        <w:t>g</w:t>
      </w:r>
      <w:r w:rsidR="00204719" w:rsidRPr="00DF2BAC">
        <w:rPr>
          <w:u w:val="single"/>
        </w:rPr>
        <w:t>.</w:t>
      </w:r>
      <w:r w:rsidR="00204719" w:rsidRPr="00DF2BAC">
        <w:rPr>
          <w:u w:val="single"/>
        </w:rPr>
        <w:tab/>
        <w:t>Make decisions in good faith and that are most beneficial to the estate</w:t>
      </w:r>
      <w:r w:rsidR="000146AB" w:rsidRPr="00DF2BAC">
        <w:rPr>
          <w:u w:val="single"/>
        </w:rPr>
        <w:t>.</w:t>
      </w:r>
    </w:p>
    <w:p w14:paraId="49791D9E" w14:textId="77777777" w:rsidR="00CD2517" w:rsidRPr="00DF2BAC" w:rsidRDefault="00CD2517" w:rsidP="0035677C">
      <w:pPr>
        <w:pStyle w:val="Level1"/>
        <w:ind w:left="1080" w:right="0"/>
        <w:jc w:val="both"/>
        <w:rPr>
          <w:u w:val="single"/>
        </w:rPr>
      </w:pPr>
    </w:p>
    <w:p w14:paraId="391022B1" w14:textId="12509110" w:rsidR="006D699C" w:rsidRPr="00DF2BAC" w:rsidRDefault="00A21C9B" w:rsidP="0035677C">
      <w:pPr>
        <w:pStyle w:val="Level1"/>
        <w:ind w:left="1080" w:right="0"/>
        <w:jc w:val="both"/>
        <w:rPr>
          <w:u w:val="single"/>
        </w:rPr>
      </w:pPr>
      <w:r w:rsidRPr="00DF2BAC">
        <w:rPr>
          <w:u w:val="single"/>
        </w:rPr>
        <w:t>h</w:t>
      </w:r>
      <w:r w:rsidR="00CD2517" w:rsidRPr="00DF2BAC">
        <w:rPr>
          <w:u w:val="single"/>
        </w:rPr>
        <w:t>.</w:t>
      </w:r>
      <w:r w:rsidR="00CD2517" w:rsidRPr="00DF2BAC">
        <w:rPr>
          <w:u w:val="single"/>
        </w:rPr>
        <w:tab/>
        <w:t>P</w:t>
      </w:r>
      <w:r w:rsidR="0007223D" w:rsidRPr="00DF2BAC">
        <w:rPr>
          <w:u w:val="single"/>
        </w:rPr>
        <w:t>rioritize</w:t>
      </w:r>
      <w:r w:rsidR="00CD2517" w:rsidRPr="00DF2BAC">
        <w:rPr>
          <w:u w:val="single"/>
        </w:rPr>
        <w:t xml:space="preserve"> the needs and preferences of the protected person</w:t>
      </w:r>
      <w:r w:rsidR="00826696" w:rsidRPr="00DF2BAC">
        <w:rPr>
          <w:u w:val="single"/>
        </w:rPr>
        <w:t>—</w:t>
      </w:r>
      <w:r w:rsidR="00E705F5" w:rsidRPr="00DF2BAC">
        <w:rPr>
          <w:u w:val="single"/>
        </w:rPr>
        <w:t>including</w:t>
      </w:r>
      <w:r w:rsidR="00AE2CA2" w:rsidRPr="00DF2BAC">
        <w:rPr>
          <w:u w:val="single"/>
        </w:rPr>
        <w:t>, in appropriate cases,</w:t>
      </w:r>
      <w:r w:rsidR="00D8572C" w:rsidRPr="00DF2BAC">
        <w:rPr>
          <w:u w:val="single"/>
        </w:rPr>
        <w:t xml:space="preserve"> the needs of their dependents</w:t>
      </w:r>
      <w:r w:rsidR="0007137B" w:rsidRPr="00DF2BAC">
        <w:rPr>
          <w:u w:val="single"/>
        </w:rPr>
        <w:t>—</w:t>
      </w:r>
      <w:r w:rsidR="0007223D" w:rsidRPr="00DF2BAC">
        <w:rPr>
          <w:u w:val="single"/>
        </w:rPr>
        <w:t xml:space="preserve">over </w:t>
      </w:r>
      <w:r w:rsidR="00417B11" w:rsidRPr="00DF2BAC">
        <w:rPr>
          <w:u w:val="single"/>
        </w:rPr>
        <w:t xml:space="preserve">preserving the estate </w:t>
      </w:r>
      <w:r w:rsidR="006B48E4" w:rsidRPr="00DF2BAC">
        <w:rPr>
          <w:u w:val="single"/>
        </w:rPr>
        <w:t>for subsequent beneficiaries</w:t>
      </w:r>
      <w:r w:rsidR="000146AB" w:rsidRPr="00DF2BAC">
        <w:rPr>
          <w:u w:val="single"/>
        </w:rPr>
        <w:t>.</w:t>
      </w:r>
    </w:p>
    <w:p w14:paraId="7E49B8BC" w14:textId="77777777" w:rsidR="006552D5" w:rsidRPr="00DF2BAC" w:rsidRDefault="006552D5" w:rsidP="0035677C">
      <w:pPr>
        <w:pStyle w:val="Level1"/>
        <w:ind w:left="1080" w:right="0"/>
        <w:jc w:val="both"/>
        <w:rPr>
          <w:u w:val="single"/>
        </w:rPr>
      </w:pPr>
    </w:p>
    <w:p w14:paraId="6FD57102" w14:textId="3A2E2452" w:rsidR="006552D5" w:rsidRPr="00DF2BAC" w:rsidRDefault="00A21C9B" w:rsidP="0035677C">
      <w:pPr>
        <w:pStyle w:val="Level1"/>
        <w:ind w:left="1080" w:right="0"/>
        <w:jc w:val="both"/>
        <w:rPr>
          <w:u w:val="single"/>
        </w:rPr>
      </w:pPr>
      <w:proofErr w:type="spellStart"/>
      <w:r w:rsidRPr="00DF2BAC">
        <w:rPr>
          <w:u w:val="single"/>
        </w:rPr>
        <w:t>i</w:t>
      </w:r>
      <w:proofErr w:type="spellEnd"/>
      <w:r w:rsidR="006552D5" w:rsidRPr="00DF2BAC">
        <w:rPr>
          <w:u w:val="single"/>
        </w:rPr>
        <w:t>.</w:t>
      </w:r>
      <w:r w:rsidR="006552D5" w:rsidRPr="00DF2BAC">
        <w:rPr>
          <w:u w:val="single"/>
        </w:rPr>
        <w:tab/>
        <w:t xml:space="preserve">Have no self-interest </w:t>
      </w:r>
      <w:r w:rsidR="00002D09" w:rsidRPr="00DF2BAC">
        <w:rPr>
          <w:u w:val="single"/>
        </w:rPr>
        <w:t>in the management of the estate and avoid even the appearance of self-interest</w:t>
      </w:r>
      <w:r w:rsidR="000146AB" w:rsidRPr="00DF2BAC">
        <w:rPr>
          <w:u w:val="single"/>
        </w:rPr>
        <w:t>.</w:t>
      </w:r>
    </w:p>
    <w:p w14:paraId="6185155E" w14:textId="77777777" w:rsidR="006D699C" w:rsidRPr="00DF2BAC" w:rsidRDefault="006D699C" w:rsidP="0035677C">
      <w:pPr>
        <w:pStyle w:val="Level1"/>
        <w:ind w:left="1080" w:right="0"/>
        <w:jc w:val="both"/>
        <w:rPr>
          <w:u w:val="single"/>
        </w:rPr>
      </w:pPr>
    </w:p>
    <w:p w14:paraId="45CF558E" w14:textId="485E17A3" w:rsidR="00E14942" w:rsidRPr="00DF2BAC" w:rsidRDefault="00A21C9B" w:rsidP="0035677C">
      <w:pPr>
        <w:pStyle w:val="Level1"/>
        <w:ind w:left="1080" w:right="0"/>
        <w:jc w:val="both"/>
        <w:rPr>
          <w:u w:val="single"/>
        </w:rPr>
      </w:pPr>
      <w:r w:rsidRPr="00DF2BAC">
        <w:rPr>
          <w:u w:val="single"/>
        </w:rPr>
        <w:t>j</w:t>
      </w:r>
      <w:r w:rsidR="006D699C" w:rsidRPr="00DF2BAC">
        <w:rPr>
          <w:u w:val="single"/>
        </w:rPr>
        <w:t>.</w:t>
      </w:r>
      <w:r w:rsidR="006D699C" w:rsidRPr="00DF2BAC">
        <w:rPr>
          <w:u w:val="single"/>
        </w:rPr>
        <w:tab/>
      </w:r>
      <w:r w:rsidR="00CD2517" w:rsidRPr="00DF2BAC">
        <w:rPr>
          <w:u w:val="single"/>
        </w:rPr>
        <w:t>M</w:t>
      </w:r>
      <w:r w:rsidR="006D699C" w:rsidRPr="00DF2BAC">
        <w:rPr>
          <w:u w:val="single"/>
        </w:rPr>
        <w:t xml:space="preserve">anage risks </w:t>
      </w:r>
      <w:r w:rsidR="0084658C" w:rsidRPr="00DF2BAC">
        <w:rPr>
          <w:u w:val="single"/>
        </w:rPr>
        <w:t>but not necessarily eliminate them</w:t>
      </w:r>
      <w:r w:rsidR="000146AB" w:rsidRPr="00DF2BAC">
        <w:rPr>
          <w:u w:val="single"/>
        </w:rPr>
        <w:t>.</w:t>
      </w:r>
    </w:p>
    <w:p w14:paraId="539225AA" w14:textId="77777777" w:rsidR="00E14942" w:rsidRPr="00DF2BAC" w:rsidRDefault="00E14942" w:rsidP="0035677C">
      <w:pPr>
        <w:pStyle w:val="Level1"/>
        <w:ind w:left="1080" w:right="0"/>
        <w:jc w:val="both"/>
        <w:rPr>
          <w:u w:val="single"/>
        </w:rPr>
      </w:pPr>
    </w:p>
    <w:p w14:paraId="37CD631A" w14:textId="7035B951" w:rsidR="00CD2517" w:rsidRPr="00DF2BAC" w:rsidRDefault="00A21C9B" w:rsidP="0035677C">
      <w:pPr>
        <w:pStyle w:val="Level1"/>
        <w:ind w:left="1080" w:right="0"/>
        <w:jc w:val="both"/>
        <w:rPr>
          <w:u w:val="single"/>
        </w:rPr>
      </w:pPr>
      <w:r w:rsidRPr="00DF2BAC">
        <w:rPr>
          <w:u w:val="single"/>
        </w:rPr>
        <w:t>k</w:t>
      </w:r>
      <w:r w:rsidR="00E14942" w:rsidRPr="00DF2BAC">
        <w:rPr>
          <w:u w:val="single"/>
        </w:rPr>
        <w:t>.</w:t>
      </w:r>
      <w:r w:rsidR="00E14942" w:rsidRPr="00DF2BAC">
        <w:rPr>
          <w:u w:val="single"/>
        </w:rPr>
        <w:tab/>
      </w:r>
      <w:r w:rsidR="00CD2517" w:rsidRPr="00DF2BAC">
        <w:rPr>
          <w:u w:val="single"/>
        </w:rPr>
        <w:t>D</w:t>
      </w:r>
      <w:r w:rsidR="00E14942" w:rsidRPr="00DF2BAC">
        <w:rPr>
          <w:u w:val="single"/>
        </w:rPr>
        <w:t>evelop a financial plan and budget</w:t>
      </w:r>
      <w:r w:rsidR="002D113E" w:rsidRPr="00DF2BAC">
        <w:rPr>
          <w:u w:val="single"/>
        </w:rPr>
        <w:t xml:space="preserve"> for managing resources and expenses </w:t>
      </w:r>
      <w:r w:rsidR="00295156" w:rsidRPr="00DF2BAC">
        <w:rPr>
          <w:u w:val="single"/>
        </w:rPr>
        <w:t>that reasonably</w:t>
      </w:r>
      <w:r w:rsidR="002D113E" w:rsidRPr="00DF2BAC">
        <w:rPr>
          <w:u w:val="single"/>
        </w:rPr>
        <w:t xml:space="preserve"> correspond</w:t>
      </w:r>
      <w:r w:rsidR="00295156" w:rsidRPr="00DF2BAC">
        <w:rPr>
          <w:u w:val="single"/>
        </w:rPr>
        <w:t>s</w:t>
      </w:r>
      <w:r w:rsidR="002D113E" w:rsidRPr="00DF2BAC">
        <w:rPr>
          <w:u w:val="single"/>
        </w:rPr>
        <w:t xml:space="preserve"> </w:t>
      </w:r>
      <w:r w:rsidR="00D84961" w:rsidRPr="00DF2BAC">
        <w:rPr>
          <w:u w:val="single"/>
        </w:rPr>
        <w:t>with the protected person’s care plan</w:t>
      </w:r>
      <w:r w:rsidR="00F351FB" w:rsidRPr="00DF2BAC">
        <w:rPr>
          <w:u w:val="single"/>
        </w:rPr>
        <w:t xml:space="preserve"> </w:t>
      </w:r>
      <w:r w:rsidR="004B0F09" w:rsidRPr="00DF2BAC">
        <w:rPr>
          <w:u w:val="single"/>
        </w:rPr>
        <w:t>and preferences</w:t>
      </w:r>
      <w:r w:rsidR="000146AB" w:rsidRPr="00DF2BAC">
        <w:rPr>
          <w:u w:val="single"/>
        </w:rPr>
        <w:t>.</w:t>
      </w:r>
    </w:p>
    <w:p w14:paraId="152749F8" w14:textId="77777777" w:rsidR="0043355D" w:rsidRPr="00DF2BAC" w:rsidRDefault="0043355D" w:rsidP="0035677C">
      <w:pPr>
        <w:pStyle w:val="Level1"/>
        <w:ind w:left="1080" w:right="0"/>
        <w:jc w:val="both"/>
        <w:rPr>
          <w:u w:val="single"/>
        </w:rPr>
      </w:pPr>
    </w:p>
    <w:p w14:paraId="7AB39FB4" w14:textId="79A085C8" w:rsidR="0043355D" w:rsidRPr="00DF2BAC" w:rsidRDefault="0043355D" w:rsidP="0035677C">
      <w:pPr>
        <w:pStyle w:val="Level1"/>
        <w:ind w:left="1080" w:right="0"/>
        <w:jc w:val="both"/>
        <w:rPr>
          <w:u w:val="single"/>
        </w:rPr>
      </w:pPr>
      <w:r w:rsidRPr="00DF2BAC">
        <w:rPr>
          <w:u w:val="single"/>
        </w:rPr>
        <w:t>l.</w:t>
      </w:r>
      <w:r w:rsidRPr="00DF2BAC">
        <w:rPr>
          <w:u w:val="single"/>
        </w:rPr>
        <w:tab/>
        <w:t xml:space="preserve">Exercise prudence </w:t>
      </w:r>
      <w:r w:rsidR="00515151" w:rsidRPr="00DF2BAC">
        <w:rPr>
          <w:u w:val="single"/>
        </w:rPr>
        <w:t xml:space="preserve">when investing the </w:t>
      </w:r>
      <w:proofErr w:type="gramStart"/>
      <w:r w:rsidR="00515151" w:rsidRPr="00DF2BAC">
        <w:rPr>
          <w:u w:val="single"/>
        </w:rPr>
        <w:t>estate’s</w:t>
      </w:r>
      <w:proofErr w:type="gramEnd"/>
      <w:r w:rsidR="00515151" w:rsidRPr="00DF2BAC">
        <w:rPr>
          <w:u w:val="single"/>
        </w:rPr>
        <w:t xml:space="preserve"> surplus funds</w:t>
      </w:r>
      <w:r w:rsidR="000146AB" w:rsidRPr="00DF2BAC">
        <w:rPr>
          <w:u w:val="single"/>
        </w:rPr>
        <w:t>.</w:t>
      </w:r>
    </w:p>
    <w:p w14:paraId="65C864F2" w14:textId="77777777" w:rsidR="00295919" w:rsidRPr="00DF2BAC" w:rsidRDefault="00295919" w:rsidP="0035677C">
      <w:pPr>
        <w:pStyle w:val="Level1"/>
        <w:ind w:left="1080" w:right="0"/>
        <w:jc w:val="both"/>
        <w:rPr>
          <w:u w:val="single"/>
        </w:rPr>
      </w:pPr>
    </w:p>
    <w:p w14:paraId="3EECC59D" w14:textId="299F0809" w:rsidR="00295919" w:rsidRPr="00DF2BAC" w:rsidRDefault="00515151" w:rsidP="0035677C">
      <w:pPr>
        <w:pStyle w:val="Level1"/>
        <w:ind w:left="1080" w:right="0"/>
        <w:jc w:val="both"/>
        <w:rPr>
          <w:u w:val="single"/>
        </w:rPr>
      </w:pPr>
      <w:r w:rsidRPr="00DF2BAC">
        <w:rPr>
          <w:u w:val="single"/>
        </w:rPr>
        <w:t>m</w:t>
      </w:r>
      <w:r w:rsidR="00295919" w:rsidRPr="00DF2BAC">
        <w:rPr>
          <w:u w:val="single"/>
        </w:rPr>
        <w:t>.</w:t>
      </w:r>
      <w:r w:rsidR="00295919" w:rsidRPr="00DF2BAC">
        <w:rPr>
          <w:u w:val="single"/>
        </w:rPr>
        <w:tab/>
      </w:r>
      <w:r w:rsidR="002A1E7C" w:rsidRPr="00DF2BAC">
        <w:rPr>
          <w:u w:val="single"/>
        </w:rPr>
        <w:t xml:space="preserve">Ensure that all fees and expenses, including fiduciary compensation, are reasonable </w:t>
      </w:r>
      <w:r w:rsidR="00401417" w:rsidRPr="00DF2BAC">
        <w:rPr>
          <w:u w:val="single"/>
        </w:rPr>
        <w:t>and necessary for the administration of the estate</w:t>
      </w:r>
      <w:r w:rsidR="00460326" w:rsidRPr="00DF2BAC">
        <w:rPr>
          <w:u w:val="single"/>
        </w:rPr>
        <w:t>:</w:t>
      </w:r>
    </w:p>
    <w:p w14:paraId="13E38E2C" w14:textId="77777777" w:rsidR="00A5459E" w:rsidRPr="00DF2BAC" w:rsidRDefault="00A5459E" w:rsidP="0035677C">
      <w:pPr>
        <w:pStyle w:val="Level1"/>
        <w:ind w:left="1080" w:right="0"/>
        <w:jc w:val="both"/>
        <w:rPr>
          <w:u w:val="single"/>
        </w:rPr>
      </w:pPr>
    </w:p>
    <w:p w14:paraId="5EEE3016" w14:textId="24B0D033" w:rsidR="00A5459E" w:rsidRPr="00DF2BAC" w:rsidRDefault="00A5459E" w:rsidP="00A5459E">
      <w:pPr>
        <w:pStyle w:val="Level1"/>
        <w:ind w:left="1440" w:right="0"/>
        <w:jc w:val="both"/>
        <w:rPr>
          <w:u w:val="single"/>
        </w:rPr>
      </w:pPr>
      <w:r w:rsidRPr="00DF2BAC">
        <w:rPr>
          <w:u w:val="single"/>
        </w:rPr>
        <w:t>(1)</w:t>
      </w:r>
      <w:r w:rsidRPr="00DF2BAC">
        <w:rPr>
          <w:u w:val="single"/>
        </w:rPr>
        <w:tab/>
      </w:r>
      <w:r w:rsidR="001776F4" w:rsidRPr="00DF2BAC">
        <w:rPr>
          <w:u w:val="single"/>
        </w:rPr>
        <w:t>Avoid in engaging in excessive or unproductive activities.</w:t>
      </w:r>
    </w:p>
    <w:p w14:paraId="03E6465C" w14:textId="40F395D2" w:rsidR="001776F4" w:rsidRPr="00DF2BAC" w:rsidRDefault="001776F4" w:rsidP="00A5459E">
      <w:pPr>
        <w:pStyle w:val="Level1"/>
        <w:ind w:left="1440" w:right="0"/>
        <w:jc w:val="both"/>
        <w:rPr>
          <w:u w:val="single"/>
        </w:rPr>
      </w:pPr>
      <w:r w:rsidRPr="00DF2BAC">
        <w:rPr>
          <w:u w:val="single"/>
        </w:rPr>
        <w:t>(2)</w:t>
      </w:r>
      <w:r w:rsidRPr="00DF2BAC">
        <w:rPr>
          <w:u w:val="single"/>
        </w:rPr>
        <w:tab/>
      </w:r>
      <w:r w:rsidR="00D565A8" w:rsidRPr="00DF2BAC">
        <w:rPr>
          <w:u w:val="single"/>
        </w:rPr>
        <w:t xml:space="preserve">Weigh the financial </w:t>
      </w:r>
      <w:r w:rsidR="0022196A" w:rsidRPr="00DF2BAC">
        <w:rPr>
          <w:u w:val="single"/>
        </w:rPr>
        <w:t xml:space="preserve">cost of any action </w:t>
      </w:r>
      <w:r w:rsidR="005D32D0" w:rsidRPr="00DF2BAC">
        <w:rPr>
          <w:u w:val="single"/>
        </w:rPr>
        <w:t xml:space="preserve">against the benefit reasonably expected </w:t>
      </w:r>
      <w:r w:rsidR="00890230" w:rsidRPr="00DF2BAC">
        <w:rPr>
          <w:u w:val="single"/>
        </w:rPr>
        <w:t xml:space="preserve">to the </w:t>
      </w:r>
      <w:r w:rsidR="00357826" w:rsidRPr="00DF2BAC">
        <w:rPr>
          <w:u w:val="single"/>
        </w:rPr>
        <w:t>estate.</w:t>
      </w:r>
    </w:p>
    <w:p w14:paraId="765B9F2B" w14:textId="43E8EED5" w:rsidR="00A934FB" w:rsidRPr="00DF2BAC" w:rsidRDefault="00A934FB" w:rsidP="00A5459E">
      <w:pPr>
        <w:pStyle w:val="Level1"/>
        <w:ind w:left="1440" w:right="0"/>
        <w:jc w:val="both"/>
        <w:rPr>
          <w:u w:val="single"/>
        </w:rPr>
      </w:pPr>
      <w:r w:rsidRPr="00DF2BAC">
        <w:rPr>
          <w:u w:val="single"/>
        </w:rPr>
        <w:t>(3)</w:t>
      </w:r>
      <w:r w:rsidRPr="00DF2BAC">
        <w:rPr>
          <w:u w:val="single"/>
        </w:rPr>
        <w:tab/>
      </w:r>
      <w:r w:rsidR="003057E2" w:rsidRPr="00DF2BAC">
        <w:rPr>
          <w:u w:val="single"/>
        </w:rPr>
        <w:t>Consider market rates for goods and services.</w:t>
      </w:r>
    </w:p>
    <w:p w14:paraId="3962BCE7" w14:textId="77777777" w:rsidR="00CD2517" w:rsidRPr="00DF2BAC" w:rsidRDefault="00CD2517" w:rsidP="0035677C">
      <w:pPr>
        <w:pStyle w:val="Level1"/>
        <w:ind w:left="1080" w:right="0"/>
        <w:jc w:val="both"/>
        <w:rPr>
          <w:u w:val="single"/>
        </w:rPr>
      </w:pPr>
    </w:p>
    <w:p w14:paraId="198927CB" w14:textId="1370EE7B" w:rsidR="00037D00" w:rsidRPr="00DF2BAC" w:rsidRDefault="00515151" w:rsidP="0035677C">
      <w:pPr>
        <w:pStyle w:val="Level1"/>
        <w:ind w:left="1080" w:right="0"/>
        <w:jc w:val="both"/>
        <w:rPr>
          <w:u w:val="single"/>
        </w:rPr>
      </w:pPr>
      <w:r w:rsidRPr="00DF2BAC">
        <w:rPr>
          <w:u w:val="single"/>
        </w:rPr>
        <w:t>n</w:t>
      </w:r>
      <w:r w:rsidR="004B0F09" w:rsidRPr="00DF2BAC">
        <w:rPr>
          <w:u w:val="single"/>
        </w:rPr>
        <w:t>.</w:t>
      </w:r>
      <w:r w:rsidR="00CD2517" w:rsidRPr="00DF2BAC">
        <w:rPr>
          <w:u w:val="single"/>
        </w:rPr>
        <w:tab/>
      </w:r>
      <w:r w:rsidR="005758DC" w:rsidRPr="00DF2BAC">
        <w:rPr>
          <w:u w:val="single"/>
        </w:rPr>
        <w:t xml:space="preserve">Secure </w:t>
      </w:r>
      <w:proofErr w:type="gramStart"/>
      <w:r w:rsidR="005758DC" w:rsidRPr="00DF2BAC">
        <w:rPr>
          <w:u w:val="single"/>
        </w:rPr>
        <w:t>the estate’s</w:t>
      </w:r>
      <w:proofErr w:type="gramEnd"/>
      <w:r w:rsidR="005758DC" w:rsidRPr="00DF2BAC">
        <w:rPr>
          <w:u w:val="single"/>
        </w:rPr>
        <w:t xml:space="preserve"> real</w:t>
      </w:r>
      <w:r w:rsidR="00242A81" w:rsidRPr="00DF2BAC">
        <w:rPr>
          <w:u w:val="single"/>
        </w:rPr>
        <w:t xml:space="preserve"> and personal property, insure it, and protect it from damage</w:t>
      </w:r>
      <w:r w:rsidR="009961F7" w:rsidRPr="00DF2BAC">
        <w:rPr>
          <w:u w:val="single"/>
        </w:rPr>
        <w:t>, destruction, dissipation, exploitation, or loss</w:t>
      </w:r>
      <w:r w:rsidR="00ED3ABD" w:rsidRPr="00DF2BAC">
        <w:rPr>
          <w:u w:val="single"/>
        </w:rPr>
        <w:t>.</w:t>
      </w:r>
    </w:p>
    <w:p w14:paraId="5D70CEA5" w14:textId="77777777" w:rsidR="008F3323" w:rsidRPr="00DF2BAC" w:rsidRDefault="008F3323" w:rsidP="0035677C">
      <w:pPr>
        <w:pStyle w:val="Level1"/>
        <w:ind w:left="1080" w:right="0"/>
        <w:jc w:val="both"/>
        <w:rPr>
          <w:u w:val="single"/>
        </w:rPr>
      </w:pPr>
    </w:p>
    <w:p w14:paraId="66DFE612" w14:textId="4967B339" w:rsidR="008F3323" w:rsidRPr="00DF2BAC" w:rsidRDefault="00515151" w:rsidP="0035677C">
      <w:pPr>
        <w:pStyle w:val="Level1"/>
        <w:ind w:left="1080" w:right="0"/>
        <w:jc w:val="both"/>
        <w:rPr>
          <w:u w:val="single"/>
        </w:rPr>
      </w:pPr>
      <w:r w:rsidRPr="00DF2BAC">
        <w:rPr>
          <w:u w:val="single"/>
        </w:rPr>
        <w:t>o</w:t>
      </w:r>
      <w:r w:rsidR="002D79B5" w:rsidRPr="00DF2BAC">
        <w:rPr>
          <w:u w:val="single"/>
        </w:rPr>
        <w:t>.</w:t>
      </w:r>
      <w:r w:rsidR="002D79B5" w:rsidRPr="00DF2BAC">
        <w:rPr>
          <w:u w:val="single"/>
        </w:rPr>
        <w:tab/>
        <w:t xml:space="preserve">Not co-mingle any property or assets with those of other </w:t>
      </w:r>
      <w:r w:rsidR="0042013A" w:rsidRPr="00DF2BAC">
        <w:rPr>
          <w:u w:val="single"/>
        </w:rPr>
        <w:t>estates</w:t>
      </w:r>
      <w:r w:rsidR="00196FB5" w:rsidRPr="00DF2BAC">
        <w:rPr>
          <w:u w:val="single"/>
        </w:rPr>
        <w:t>,</w:t>
      </w:r>
      <w:r w:rsidR="0042013A" w:rsidRPr="00DF2BAC">
        <w:rPr>
          <w:u w:val="single"/>
        </w:rPr>
        <w:t xml:space="preserve"> clients</w:t>
      </w:r>
      <w:r w:rsidR="00196FB5" w:rsidRPr="00DF2BAC">
        <w:rPr>
          <w:u w:val="single"/>
        </w:rPr>
        <w:t>,</w:t>
      </w:r>
      <w:r w:rsidR="00917220" w:rsidRPr="00DF2BAC">
        <w:rPr>
          <w:u w:val="single"/>
        </w:rPr>
        <w:t xml:space="preserve"> o</w:t>
      </w:r>
      <w:r w:rsidR="00196FB5" w:rsidRPr="00DF2BAC">
        <w:rPr>
          <w:u w:val="single"/>
        </w:rPr>
        <w:t xml:space="preserve">r the fiduciary’s </w:t>
      </w:r>
      <w:r w:rsidR="007A4441" w:rsidRPr="00DF2BAC">
        <w:rPr>
          <w:u w:val="single"/>
        </w:rPr>
        <w:t>own property or assets</w:t>
      </w:r>
      <w:r w:rsidR="00ED3ABD" w:rsidRPr="00DF2BAC">
        <w:rPr>
          <w:u w:val="single"/>
        </w:rPr>
        <w:t>.</w:t>
      </w:r>
    </w:p>
    <w:p w14:paraId="4A74E01E" w14:textId="77777777" w:rsidR="00037D00" w:rsidRPr="00DF2BAC" w:rsidRDefault="00037D00" w:rsidP="0035677C">
      <w:pPr>
        <w:pStyle w:val="Level1"/>
        <w:ind w:left="1080" w:right="0"/>
        <w:jc w:val="both"/>
        <w:rPr>
          <w:u w:val="single"/>
        </w:rPr>
      </w:pPr>
    </w:p>
    <w:p w14:paraId="308FD34C" w14:textId="5C82B4D7" w:rsidR="009A0D46" w:rsidRPr="00DF2BAC" w:rsidRDefault="00515151" w:rsidP="0035677C">
      <w:pPr>
        <w:pStyle w:val="Level1"/>
        <w:ind w:left="1080" w:right="0"/>
        <w:jc w:val="both"/>
        <w:rPr>
          <w:u w:val="single"/>
        </w:rPr>
      </w:pPr>
      <w:r w:rsidRPr="00DF2BAC">
        <w:rPr>
          <w:u w:val="single"/>
        </w:rPr>
        <w:t>p</w:t>
      </w:r>
      <w:r w:rsidR="00037D00" w:rsidRPr="00DF2BAC">
        <w:rPr>
          <w:u w:val="single"/>
        </w:rPr>
        <w:t>.</w:t>
      </w:r>
      <w:r w:rsidR="00037D00" w:rsidRPr="00DF2BAC">
        <w:rPr>
          <w:u w:val="single"/>
        </w:rPr>
        <w:tab/>
        <w:t xml:space="preserve">Obtain the assistance of other professionals with </w:t>
      </w:r>
      <w:r w:rsidR="009A0D46" w:rsidRPr="00DF2BAC">
        <w:rPr>
          <w:u w:val="single"/>
        </w:rPr>
        <w:t>needed expertise when prudent</w:t>
      </w:r>
      <w:r w:rsidR="00ED3ABD" w:rsidRPr="00DF2BAC">
        <w:rPr>
          <w:u w:val="single"/>
        </w:rPr>
        <w:t>.</w:t>
      </w:r>
    </w:p>
    <w:p w14:paraId="46F3355E" w14:textId="77777777" w:rsidR="009A0D46" w:rsidRPr="00DF2BAC" w:rsidRDefault="009A0D46" w:rsidP="0035677C">
      <w:pPr>
        <w:pStyle w:val="Level1"/>
        <w:ind w:left="1080" w:right="0"/>
        <w:jc w:val="both"/>
        <w:rPr>
          <w:u w:val="single"/>
        </w:rPr>
      </w:pPr>
    </w:p>
    <w:p w14:paraId="5CD23130" w14:textId="191036D8" w:rsidR="009E2D34" w:rsidRPr="00DF2BAC" w:rsidRDefault="00515151" w:rsidP="0035677C">
      <w:pPr>
        <w:pStyle w:val="Level1"/>
        <w:ind w:left="1080" w:right="0"/>
        <w:jc w:val="both"/>
        <w:rPr>
          <w:u w:val="single"/>
        </w:rPr>
      </w:pPr>
      <w:r w:rsidRPr="00DF2BAC">
        <w:rPr>
          <w:u w:val="single"/>
        </w:rPr>
        <w:t>q</w:t>
      </w:r>
      <w:r w:rsidR="009A0D46" w:rsidRPr="00DF2BAC">
        <w:rPr>
          <w:u w:val="single"/>
        </w:rPr>
        <w:t>.</w:t>
      </w:r>
      <w:r w:rsidR="009A0D46" w:rsidRPr="00DF2BAC">
        <w:rPr>
          <w:u w:val="single"/>
        </w:rPr>
        <w:tab/>
      </w:r>
      <w:r w:rsidR="006968A2" w:rsidRPr="00DF2BAC">
        <w:rPr>
          <w:u w:val="single"/>
        </w:rPr>
        <w:t>C</w:t>
      </w:r>
      <w:r w:rsidR="008E2253" w:rsidRPr="00DF2BAC">
        <w:rPr>
          <w:u w:val="single"/>
        </w:rPr>
        <w:t xml:space="preserve">ommunicate regularly </w:t>
      </w:r>
      <w:r w:rsidR="005444EA" w:rsidRPr="00DF2BAC">
        <w:rPr>
          <w:u w:val="single"/>
        </w:rPr>
        <w:t xml:space="preserve">and coordinate efforts with </w:t>
      </w:r>
      <w:r w:rsidR="00053A70" w:rsidRPr="00DF2BAC">
        <w:rPr>
          <w:u w:val="single"/>
        </w:rPr>
        <w:t>any appointed guardian of the person</w:t>
      </w:r>
      <w:r w:rsidR="00434840" w:rsidRPr="00DF2BAC">
        <w:rPr>
          <w:u w:val="single"/>
        </w:rPr>
        <w:t>.</w:t>
      </w:r>
      <w:r w:rsidR="00242A81" w:rsidRPr="00DF2BAC">
        <w:rPr>
          <w:u w:val="single"/>
        </w:rPr>
        <w:t xml:space="preserve"> </w:t>
      </w:r>
      <w:r w:rsidR="004B0F09" w:rsidRPr="00DF2BAC">
        <w:rPr>
          <w:u w:val="single"/>
        </w:rPr>
        <w:t xml:space="preserve"> </w:t>
      </w:r>
      <w:r w:rsidR="00631D4A" w:rsidRPr="00DF2BAC">
        <w:rPr>
          <w:u w:val="single"/>
        </w:rPr>
        <w:t xml:space="preserve"> </w:t>
      </w:r>
    </w:p>
    <w:p w14:paraId="15A75854" w14:textId="77777777" w:rsidR="001D00EC" w:rsidRPr="00DF2BAC" w:rsidRDefault="001D00EC" w:rsidP="0035677C">
      <w:pPr>
        <w:pStyle w:val="Level1"/>
        <w:ind w:left="1080" w:right="0"/>
        <w:jc w:val="both"/>
        <w:rPr>
          <w:u w:val="single"/>
        </w:rPr>
      </w:pPr>
    </w:p>
    <w:p w14:paraId="0CF0C0A3" w14:textId="3B8DDD35" w:rsidR="00C87D31" w:rsidRPr="00DF2BAC" w:rsidRDefault="001D00EC" w:rsidP="0035677C">
      <w:pPr>
        <w:pStyle w:val="Level1"/>
        <w:ind w:left="1080" w:right="0"/>
        <w:jc w:val="both"/>
        <w:rPr>
          <w:u w:val="single"/>
        </w:rPr>
      </w:pPr>
      <w:r w:rsidRPr="00DF2BAC">
        <w:rPr>
          <w:u w:val="single"/>
        </w:rPr>
        <w:t>r.</w:t>
      </w:r>
      <w:r w:rsidRPr="00DF2BAC">
        <w:rPr>
          <w:u w:val="single"/>
        </w:rPr>
        <w:tab/>
        <w:t xml:space="preserve">Provide </w:t>
      </w:r>
      <w:r w:rsidR="00B70998" w:rsidRPr="00DF2BAC">
        <w:rPr>
          <w:u w:val="single"/>
        </w:rPr>
        <w:t xml:space="preserve">those </w:t>
      </w:r>
      <w:r w:rsidR="008D7630" w:rsidRPr="00DF2BAC">
        <w:rPr>
          <w:u w:val="single"/>
        </w:rPr>
        <w:t xml:space="preserve">entitled to notice </w:t>
      </w:r>
      <w:r w:rsidR="00B93754" w:rsidRPr="00DF2BAC">
        <w:rPr>
          <w:u w:val="single"/>
        </w:rPr>
        <w:t>with</w:t>
      </w:r>
      <w:r w:rsidR="008D7630" w:rsidRPr="00DF2BAC">
        <w:rPr>
          <w:u w:val="single"/>
        </w:rPr>
        <w:t xml:space="preserve"> </w:t>
      </w:r>
      <w:r w:rsidRPr="00DF2BAC">
        <w:rPr>
          <w:u w:val="single"/>
        </w:rPr>
        <w:t>timely access to</w:t>
      </w:r>
      <w:r w:rsidR="0027782F" w:rsidRPr="00DF2BAC">
        <w:rPr>
          <w:u w:val="single"/>
        </w:rPr>
        <w:t xml:space="preserve"> and copies of</w:t>
      </w:r>
      <w:r w:rsidR="00DD1001" w:rsidRPr="00DF2BAC">
        <w:rPr>
          <w:u w:val="single"/>
        </w:rPr>
        <w:t xml:space="preserve"> </w:t>
      </w:r>
      <w:r w:rsidR="00965572" w:rsidRPr="00DF2BAC">
        <w:rPr>
          <w:u w:val="single"/>
        </w:rPr>
        <w:t>financial records</w:t>
      </w:r>
      <w:r w:rsidR="0027782F" w:rsidRPr="00DF2BAC">
        <w:rPr>
          <w:u w:val="single"/>
        </w:rPr>
        <w:t xml:space="preserve"> </w:t>
      </w:r>
      <w:r w:rsidR="00D7716E" w:rsidRPr="00DF2BAC">
        <w:rPr>
          <w:u w:val="single"/>
        </w:rPr>
        <w:t xml:space="preserve">as required </w:t>
      </w:r>
      <w:r w:rsidR="0027782F" w:rsidRPr="00DF2BAC">
        <w:rPr>
          <w:u w:val="single"/>
        </w:rPr>
        <w:t xml:space="preserve">under </w:t>
      </w:r>
      <w:r w:rsidR="00CA2E9F" w:rsidRPr="00DF2BAC">
        <w:rPr>
          <w:u w:val="single"/>
        </w:rPr>
        <w:t>§ 14-5418(C).</w:t>
      </w:r>
      <w:r w:rsidR="005A7332" w:rsidRPr="00DF2BAC">
        <w:rPr>
          <w:u w:val="single"/>
        </w:rPr>
        <w:t xml:space="preserve"> </w:t>
      </w:r>
      <w:r w:rsidR="00CE4431" w:rsidRPr="00DF2BAC">
        <w:rPr>
          <w:u w:val="single"/>
        </w:rPr>
        <w:t xml:space="preserve"> </w:t>
      </w:r>
    </w:p>
    <w:p w14:paraId="1D68A310" w14:textId="77777777" w:rsidR="00242C44" w:rsidRPr="00DF2BAC" w:rsidRDefault="00242C44" w:rsidP="00D1471D">
      <w:pPr>
        <w:pStyle w:val="Level1"/>
        <w:ind w:right="0"/>
        <w:jc w:val="both"/>
        <w:rPr>
          <w:u w:val="single"/>
        </w:rPr>
      </w:pPr>
    </w:p>
    <w:p w14:paraId="6EF1EA47" w14:textId="5AE9B139" w:rsidR="0046517E" w:rsidRPr="00DF2BAC" w:rsidRDefault="00341699" w:rsidP="00341699">
      <w:pPr>
        <w:ind w:left="720" w:hanging="360"/>
        <w:jc w:val="both"/>
        <w:rPr>
          <w:spacing w:val="-4"/>
        </w:rPr>
      </w:pPr>
      <w:r w:rsidRPr="00DF2BAC">
        <w:rPr>
          <w:bCs/>
          <w:strike/>
          <w:spacing w:val="-4"/>
        </w:rPr>
        <w:t>6</w:t>
      </w:r>
      <w:r w:rsidR="0035677C" w:rsidRPr="00DF2BAC">
        <w:rPr>
          <w:bCs/>
          <w:spacing w:val="-4"/>
          <w:u w:val="single"/>
        </w:rPr>
        <w:t>2</w:t>
      </w:r>
      <w:r w:rsidRPr="00DF2BAC">
        <w:rPr>
          <w:bCs/>
          <w:spacing w:val="-4"/>
        </w:rPr>
        <w:t>.</w:t>
      </w:r>
      <w:r w:rsidRPr="00DF2BAC">
        <w:rPr>
          <w:bCs/>
          <w:spacing w:val="-4"/>
        </w:rPr>
        <w:tab/>
        <w:t>Personal Representative</w:t>
      </w:r>
      <w:r w:rsidRPr="00DF2BAC">
        <w:rPr>
          <w:spacing w:val="-4"/>
        </w:rPr>
        <w:t xml:space="preserve">.  </w:t>
      </w:r>
      <w:r w:rsidRPr="00DF2BAC">
        <w:rPr>
          <w:strike/>
          <w:spacing w:val="-4"/>
        </w:rPr>
        <w:t xml:space="preserve">A </w:t>
      </w:r>
      <w:r w:rsidR="00081811" w:rsidRPr="00DF2BAC">
        <w:rPr>
          <w:spacing w:val="-4"/>
          <w:u w:val="single"/>
        </w:rPr>
        <w:t xml:space="preserve">In addition to the duties </w:t>
      </w:r>
      <w:r w:rsidR="001D70FD" w:rsidRPr="00DF2BAC">
        <w:rPr>
          <w:spacing w:val="-4"/>
          <w:u w:val="single"/>
        </w:rPr>
        <w:t xml:space="preserve">under (1), a </w:t>
      </w:r>
      <w:r w:rsidRPr="00DF2BAC">
        <w:rPr>
          <w:spacing w:val="-4"/>
        </w:rPr>
        <w:t>fiduciary acting as personal representative</w:t>
      </w:r>
      <w:r w:rsidRPr="00DF2BAC">
        <w:rPr>
          <w:strike/>
          <w:spacing w:val="-4"/>
        </w:rPr>
        <w:t xml:space="preserve"> </w:t>
      </w:r>
      <w:r w:rsidRPr="00DF2BAC">
        <w:rPr>
          <w:strike/>
        </w:rPr>
        <w:t>must</w:t>
      </w:r>
      <w:r w:rsidR="00DA3C4E" w:rsidRPr="00DF2BAC">
        <w:rPr>
          <w:u w:val="single"/>
        </w:rPr>
        <w:t>:</w:t>
      </w:r>
      <w:r w:rsidRPr="00DF2BAC">
        <w:rPr>
          <w:spacing w:val="-4"/>
        </w:rPr>
        <w:t xml:space="preserve"> </w:t>
      </w:r>
    </w:p>
    <w:p w14:paraId="3E975170" w14:textId="77777777" w:rsidR="0046517E" w:rsidRPr="00DF2BAC" w:rsidRDefault="0046517E" w:rsidP="00341699">
      <w:pPr>
        <w:ind w:left="720" w:hanging="360"/>
        <w:jc w:val="both"/>
        <w:rPr>
          <w:spacing w:val="-4"/>
        </w:rPr>
      </w:pPr>
    </w:p>
    <w:p w14:paraId="50F097B4" w14:textId="5CC72C48" w:rsidR="00341699" w:rsidRPr="00DF2BAC" w:rsidRDefault="0046517E" w:rsidP="0046517E">
      <w:pPr>
        <w:ind w:left="1080" w:hanging="360"/>
        <w:jc w:val="both"/>
        <w:rPr>
          <w:spacing w:val="-4"/>
        </w:rPr>
      </w:pPr>
      <w:r w:rsidRPr="00DF2BAC">
        <w:rPr>
          <w:spacing w:val="-4"/>
          <w:u w:val="single"/>
        </w:rPr>
        <w:t>a.</w:t>
      </w:r>
      <w:r w:rsidRPr="00DF2BAC">
        <w:rPr>
          <w:spacing w:val="-4"/>
          <w:u w:val="single"/>
        </w:rPr>
        <w:tab/>
      </w:r>
      <w:r w:rsidR="00F652D7" w:rsidRPr="00DF2BAC">
        <w:rPr>
          <w:spacing w:val="-4"/>
          <w:u w:val="single"/>
        </w:rPr>
        <w:t xml:space="preserve">Must </w:t>
      </w:r>
      <w:r w:rsidR="00F652D7" w:rsidRPr="00DF2BAC">
        <w:rPr>
          <w:spacing w:val="-4"/>
        </w:rPr>
        <w:t>s</w:t>
      </w:r>
      <w:r w:rsidRPr="00DF2BAC">
        <w:rPr>
          <w:spacing w:val="-4"/>
        </w:rPr>
        <w:t xml:space="preserve">ettle </w:t>
      </w:r>
      <w:r w:rsidR="00341699" w:rsidRPr="00DF2BAC">
        <w:rPr>
          <w:spacing w:val="-4"/>
        </w:rPr>
        <w:t>and distribute the estate of the decedent efficiently, timely, and in the best interests of the estate and, if appropriate, in accordance with the terms of any probated and effective will.</w:t>
      </w:r>
    </w:p>
    <w:p w14:paraId="38F8A34A" w14:textId="77777777" w:rsidR="00341699" w:rsidRPr="00DF2BAC" w:rsidRDefault="00341699" w:rsidP="00341699">
      <w:pPr>
        <w:ind w:left="720" w:hanging="360"/>
        <w:jc w:val="both"/>
        <w:rPr>
          <w:spacing w:val="-4"/>
        </w:rPr>
      </w:pPr>
    </w:p>
    <w:p w14:paraId="359D31FD" w14:textId="2F0BECE1" w:rsidR="00341699" w:rsidRPr="00DF2BAC" w:rsidRDefault="00341699" w:rsidP="00341699">
      <w:pPr>
        <w:tabs>
          <w:tab w:val="left" w:pos="-6660"/>
          <w:tab w:val="left" w:pos="-6480"/>
          <w:tab w:val="left" w:pos="0"/>
          <w:tab w:val="left" w:pos="1080"/>
        </w:tabs>
        <w:ind w:left="1080" w:hanging="360"/>
        <w:jc w:val="both"/>
        <w:rPr>
          <w:strike/>
        </w:rPr>
      </w:pPr>
      <w:r w:rsidRPr="00DF2BAC">
        <w:rPr>
          <w:strike/>
        </w:rPr>
        <w:t>a</w:t>
      </w:r>
      <w:r w:rsidR="00F652D7" w:rsidRPr="00DF2BAC">
        <w:rPr>
          <w:u w:val="single"/>
        </w:rPr>
        <w:t>b</w:t>
      </w:r>
      <w:r w:rsidRPr="00DF2BAC">
        <w:t>.</w:t>
      </w:r>
      <w:r w:rsidRPr="00DF2BAC">
        <w:tab/>
        <w:t xml:space="preserve">On appointment, </w:t>
      </w:r>
      <w:r w:rsidRPr="00DF2BAC">
        <w:rPr>
          <w:strike/>
        </w:rPr>
        <w:t xml:space="preserve">the fiduciary </w:t>
      </w:r>
      <w:r w:rsidRPr="00DF2BAC">
        <w:t xml:space="preserve">must review </w:t>
      </w:r>
      <w:r w:rsidRPr="00DF2BAC">
        <w:rPr>
          <w:strike/>
        </w:rPr>
        <w:t xml:space="preserve">and be informed about </w:t>
      </w:r>
      <w:r w:rsidRPr="00DF2BAC">
        <w:t>the laws, court rules, and regulations governing management of a decedent’s estate</w:t>
      </w:r>
      <w:r w:rsidR="002254E0" w:rsidRPr="00DF2BAC">
        <w:t xml:space="preserve"> </w:t>
      </w:r>
      <w:r w:rsidR="002254E0" w:rsidRPr="00DF2BAC">
        <w:rPr>
          <w:u w:val="single"/>
        </w:rPr>
        <w:t>and must stay current on changes to these provisions</w:t>
      </w:r>
      <w:r w:rsidRPr="00DF2BAC">
        <w:t>.</w:t>
      </w:r>
      <w:r w:rsidR="002254E0" w:rsidRPr="00DF2BAC">
        <w:t xml:space="preserve"> </w:t>
      </w:r>
    </w:p>
    <w:p w14:paraId="6A938429" w14:textId="77777777" w:rsidR="00341699" w:rsidRPr="00DF2BAC" w:rsidRDefault="00341699" w:rsidP="00341699">
      <w:pPr>
        <w:tabs>
          <w:tab w:val="left" w:pos="-6660"/>
          <w:tab w:val="left" w:pos="-6480"/>
          <w:tab w:val="left" w:pos="0"/>
          <w:tab w:val="left" w:pos="1620"/>
        </w:tabs>
        <w:ind w:left="1620" w:hanging="450"/>
        <w:jc w:val="both"/>
      </w:pPr>
    </w:p>
    <w:p w14:paraId="3841FD26" w14:textId="77777777" w:rsidR="00341699" w:rsidRPr="00DF2BAC" w:rsidRDefault="00341699" w:rsidP="00341699">
      <w:pPr>
        <w:tabs>
          <w:tab w:val="left" w:pos="-6660"/>
          <w:tab w:val="left" w:pos="-6480"/>
          <w:tab w:val="left" w:pos="1080"/>
        </w:tabs>
        <w:ind w:left="1080" w:hanging="360"/>
        <w:jc w:val="both"/>
        <w:rPr>
          <w:strike/>
        </w:rPr>
      </w:pPr>
      <w:r w:rsidRPr="00DF2BAC">
        <w:rPr>
          <w:strike/>
        </w:rPr>
        <w:t>b.</w:t>
      </w:r>
      <w:r w:rsidRPr="00DF2BAC">
        <w:rPr>
          <w:strike/>
        </w:rPr>
        <w:tab/>
        <w:t>On appointment, the fiduciary must take reasonable steps to marshal and secure the property and income of the decedent’s estate as soon as possible.  The fiduciary must provide stewardship of the property for safekeeping and, at a minimum, record pictorially and establish and maintain accurate records of all real and personal property.</w:t>
      </w:r>
    </w:p>
    <w:p w14:paraId="569975FE" w14:textId="77777777" w:rsidR="00341699" w:rsidRPr="00DF2BAC" w:rsidRDefault="00341699" w:rsidP="00341699">
      <w:pPr>
        <w:tabs>
          <w:tab w:val="left" w:pos="1080"/>
          <w:tab w:val="left" w:pos="1170"/>
        </w:tabs>
        <w:ind w:left="1170" w:hanging="900"/>
        <w:jc w:val="both"/>
        <w:rPr>
          <w:strike/>
        </w:rPr>
      </w:pPr>
    </w:p>
    <w:p w14:paraId="58506D49" w14:textId="77777777" w:rsidR="00341699" w:rsidRPr="00DF2BAC" w:rsidRDefault="00341699" w:rsidP="00341699">
      <w:pPr>
        <w:tabs>
          <w:tab w:val="left" w:pos="-6660"/>
          <w:tab w:val="left" w:pos="1080"/>
        </w:tabs>
        <w:ind w:left="1080" w:hanging="360"/>
        <w:jc w:val="both"/>
        <w:rPr>
          <w:strike/>
        </w:rPr>
      </w:pPr>
      <w:r w:rsidRPr="00DF2BAC">
        <w:rPr>
          <w:strike/>
        </w:rPr>
        <w:t>c.</w:t>
      </w:r>
      <w:r w:rsidRPr="00DF2BAC">
        <w:rPr>
          <w:strike/>
        </w:rPr>
        <w:tab/>
        <w:t>The fiduciary must not co-mingle any property or assets of the decedent’s estate with those of other clients of the fiduciary in any capacity or co-mingle with the fiduciary’s own property or assets.</w:t>
      </w:r>
    </w:p>
    <w:p w14:paraId="207D6575" w14:textId="77777777" w:rsidR="00341699" w:rsidRPr="00DF2BAC" w:rsidRDefault="00341699" w:rsidP="00341699">
      <w:pPr>
        <w:tabs>
          <w:tab w:val="left" w:pos="-6660"/>
          <w:tab w:val="left" w:pos="1080"/>
        </w:tabs>
        <w:ind w:left="1080" w:hanging="360"/>
        <w:jc w:val="both"/>
      </w:pPr>
    </w:p>
    <w:p w14:paraId="05AA0E7A" w14:textId="77777777" w:rsidR="00341699" w:rsidRPr="00DF2BAC" w:rsidRDefault="00341699" w:rsidP="00341699">
      <w:pPr>
        <w:tabs>
          <w:tab w:val="left" w:pos="-6660"/>
          <w:tab w:val="left" w:pos="1080"/>
        </w:tabs>
        <w:ind w:left="1080" w:hanging="360"/>
        <w:jc w:val="both"/>
        <w:rPr>
          <w:strike/>
          <w:spacing w:val="-6"/>
        </w:rPr>
      </w:pPr>
      <w:r w:rsidRPr="00DF2BAC">
        <w:rPr>
          <w:strike/>
          <w:spacing w:val="-6"/>
        </w:rPr>
        <w:t>d.</w:t>
      </w:r>
      <w:r w:rsidRPr="00DF2BAC">
        <w:rPr>
          <w:strike/>
          <w:spacing w:val="-6"/>
        </w:rPr>
        <w:tab/>
        <w:t xml:space="preserve">A fiduciary </w:t>
      </w:r>
      <w:r w:rsidRPr="00DF2BAC">
        <w:rPr>
          <w:strike/>
        </w:rPr>
        <w:t>must</w:t>
      </w:r>
      <w:r w:rsidRPr="00DF2BAC">
        <w:rPr>
          <w:strike/>
          <w:spacing w:val="-6"/>
        </w:rPr>
        <w:t xml:space="preserve"> exercise intelligence, prudence, and diligence in providing competent management of the property and income of the estate.  A fiduciary acting as a personal representative</w:t>
      </w:r>
      <w:r w:rsidRPr="00DF2BAC">
        <w:rPr>
          <w:strike/>
        </w:rPr>
        <w:t xml:space="preserve"> must</w:t>
      </w:r>
      <w:r w:rsidRPr="00DF2BAC">
        <w:rPr>
          <w:strike/>
          <w:spacing w:val="-6"/>
        </w:rPr>
        <w:t xml:space="preserve"> observe the standards of care and duties applicable to trustees.</w:t>
      </w:r>
    </w:p>
    <w:p w14:paraId="67FA110B" w14:textId="77777777" w:rsidR="00341699" w:rsidRPr="00DF2BAC" w:rsidRDefault="00341699" w:rsidP="00341699">
      <w:pPr>
        <w:tabs>
          <w:tab w:val="left" w:pos="-6660"/>
          <w:tab w:val="left" w:pos="1080"/>
        </w:tabs>
        <w:ind w:left="1080" w:hanging="360"/>
        <w:jc w:val="both"/>
        <w:rPr>
          <w:spacing w:val="-6"/>
        </w:rPr>
      </w:pPr>
    </w:p>
    <w:p w14:paraId="7F6CD212" w14:textId="77777777" w:rsidR="00341699" w:rsidRPr="00DF2BAC" w:rsidRDefault="00341699" w:rsidP="00341699">
      <w:pPr>
        <w:tabs>
          <w:tab w:val="left" w:pos="-6660"/>
          <w:tab w:val="left" w:pos="1080"/>
        </w:tabs>
        <w:ind w:left="1080" w:hanging="360"/>
        <w:jc w:val="both"/>
        <w:rPr>
          <w:strike/>
        </w:rPr>
      </w:pPr>
      <w:r w:rsidRPr="00DF2BAC">
        <w:rPr>
          <w:strike/>
        </w:rPr>
        <w:t>e.</w:t>
      </w:r>
      <w:r w:rsidRPr="00DF2BAC">
        <w:rPr>
          <w:strike/>
        </w:rPr>
        <w:tab/>
        <w:t>A fiduciary must resolve questions in good faith and make decisions that are most beneficial to the estate.</w:t>
      </w:r>
    </w:p>
    <w:p w14:paraId="0CC3FF24" w14:textId="77777777" w:rsidR="00341699" w:rsidRPr="00DF2BAC" w:rsidRDefault="00341699" w:rsidP="00341699">
      <w:pPr>
        <w:tabs>
          <w:tab w:val="left" w:pos="-6660"/>
          <w:tab w:val="left" w:pos="1080"/>
        </w:tabs>
        <w:ind w:left="1080" w:hanging="360"/>
        <w:jc w:val="both"/>
        <w:rPr>
          <w:strike/>
        </w:rPr>
      </w:pPr>
    </w:p>
    <w:p w14:paraId="561FD2A1" w14:textId="77777777" w:rsidR="00341699" w:rsidRPr="00DF2BAC" w:rsidRDefault="00341699" w:rsidP="00341699">
      <w:pPr>
        <w:tabs>
          <w:tab w:val="left" w:pos="-6660"/>
          <w:tab w:val="left" w:pos="1080"/>
        </w:tabs>
        <w:ind w:left="1080" w:hanging="360"/>
        <w:jc w:val="both"/>
        <w:rPr>
          <w:strike/>
        </w:rPr>
      </w:pPr>
      <w:r w:rsidRPr="00DF2BAC">
        <w:rPr>
          <w:strike/>
        </w:rPr>
        <w:t>f.</w:t>
      </w:r>
      <w:r w:rsidRPr="00DF2BAC">
        <w:rPr>
          <w:strike/>
        </w:rPr>
        <w:tab/>
        <w:t xml:space="preserve"> A fiduciary must have no self-interest in the management of the decedent’s estate and must exercise caution to avoid even the appearance of self-interest.</w:t>
      </w:r>
    </w:p>
    <w:p w14:paraId="1DE0606E" w14:textId="77777777" w:rsidR="00341699" w:rsidRPr="00DF2BAC" w:rsidRDefault="00341699" w:rsidP="00341699">
      <w:pPr>
        <w:tabs>
          <w:tab w:val="left" w:pos="-6660"/>
          <w:tab w:val="left" w:pos="1080"/>
        </w:tabs>
        <w:ind w:left="1080"/>
        <w:jc w:val="both"/>
        <w:rPr>
          <w:strike/>
        </w:rPr>
      </w:pPr>
    </w:p>
    <w:p w14:paraId="43E00BB1" w14:textId="77777777" w:rsidR="00341699" w:rsidRPr="00DF2BAC" w:rsidRDefault="00341699" w:rsidP="00341699">
      <w:pPr>
        <w:tabs>
          <w:tab w:val="left" w:pos="-6660"/>
          <w:tab w:val="left" w:pos="1080"/>
        </w:tabs>
        <w:ind w:left="1080" w:hanging="360"/>
        <w:jc w:val="both"/>
        <w:rPr>
          <w:strike/>
        </w:rPr>
      </w:pPr>
      <w:r w:rsidRPr="00DF2BAC">
        <w:rPr>
          <w:strike/>
        </w:rPr>
        <w:t>g.</w:t>
      </w:r>
      <w:r w:rsidRPr="00DF2BAC">
        <w:rPr>
          <w:strike/>
        </w:rPr>
        <w:tab/>
        <w:t>A fiduciary must ensure that all fees and expenses for the estate, including compensation for the fiduciary, are reasonable in amount and necessarily incurred in the administration of the decedent’s estate.</w:t>
      </w:r>
    </w:p>
    <w:p w14:paraId="052D53D4" w14:textId="77777777" w:rsidR="00341699" w:rsidRPr="00DF2BAC" w:rsidRDefault="00341699" w:rsidP="00341699">
      <w:pPr>
        <w:tabs>
          <w:tab w:val="left" w:pos="-6660"/>
          <w:tab w:val="left" w:pos="1080"/>
        </w:tabs>
        <w:ind w:left="1080" w:hanging="360"/>
        <w:jc w:val="both"/>
      </w:pPr>
    </w:p>
    <w:p w14:paraId="36F5AD47" w14:textId="79CB8C7A" w:rsidR="00341699" w:rsidRPr="00DF2BAC" w:rsidRDefault="00341699" w:rsidP="00341699">
      <w:pPr>
        <w:tabs>
          <w:tab w:val="left" w:pos="-6660"/>
          <w:tab w:val="left" w:pos="1080"/>
        </w:tabs>
        <w:ind w:left="1080" w:hanging="360"/>
        <w:jc w:val="both"/>
      </w:pPr>
      <w:proofErr w:type="spellStart"/>
      <w:r w:rsidRPr="00DF2BAC">
        <w:rPr>
          <w:strike/>
        </w:rPr>
        <w:t>h</w:t>
      </w:r>
      <w:r w:rsidR="003A34BA" w:rsidRPr="00DF2BAC">
        <w:rPr>
          <w:u w:val="single"/>
        </w:rPr>
        <w:t>c</w:t>
      </w:r>
      <w:proofErr w:type="spellEnd"/>
      <w:r w:rsidRPr="00DF2BAC">
        <w:t>.</w:t>
      </w:r>
      <w:r w:rsidRPr="00DF2BAC">
        <w:tab/>
      </w:r>
      <w:r w:rsidRPr="00DF2BAC">
        <w:rPr>
          <w:strike/>
        </w:rPr>
        <w:t xml:space="preserve">A fiduciary acting as personal representative must </w:t>
      </w:r>
      <w:proofErr w:type="gramStart"/>
      <w:r w:rsidRPr="00DF2BAC">
        <w:rPr>
          <w:strike/>
        </w:rPr>
        <w:t>prepare</w:t>
      </w:r>
      <w:r w:rsidR="00A27769" w:rsidRPr="00DF2BAC">
        <w:rPr>
          <w:strike/>
        </w:rPr>
        <w:t xml:space="preserve"> </w:t>
      </w:r>
      <w:proofErr w:type="spellStart"/>
      <w:r w:rsidR="00A27769" w:rsidRPr="00DF2BAC">
        <w:rPr>
          <w:u w:val="single"/>
        </w:rPr>
        <w:t>Prepare</w:t>
      </w:r>
      <w:proofErr w:type="spellEnd"/>
      <w:proofErr w:type="gramEnd"/>
      <w:r w:rsidRPr="00DF2BAC">
        <w:t xml:space="preserve"> complete, accurate, and understandable court documents</w:t>
      </w:r>
      <w:r w:rsidR="00A27769" w:rsidRPr="00DF2BAC">
        <w:rPr>
          <w:u w:val="single"/>
        </w:rPr>
        <w:t>,</w:t>
      </w:r>
      <w:r w:rsidRPr="00DF2BAC">
        <w:t xml:space="preserve"> including</w:t>
      </w:r>
      <w:r w:rsidRPr="00DF2BAC">
        <w:rPr>
          <w:strike/>
        </w:rPr>
        <w:t>, but not limited to,</w:t>
      </w:r>
      <w:r w:rsidRPr="00DF2BAC">
        <w:t xml:space="preserve"> petitions for determination of heirs, inventories, accounts, and closing statements.</w:t>
      </w:r>
    </w:p>
    <w:p w14:paraId="0A055EA7" w14:textId="77777777" w:rsidR="00341699" w:rsidRPr="00DF2BAC" w:rsidRDefault="00341699" w:rsidP="00341699">
      <w:pPr>
        <w:tabs>
          <w:tab w:val="left" w:pos="-6660"/>
          <w:tab w:val="left" w:pos="1080"/>
        </w:tabs>
        <w:ind w:left="1080" w:hanging="360"/>
        <w:jc w:val="both"/>
      </w:pPr>
    </w:p>
    <w:p w14:paraId="0B0CE8B0" w14:textId="77777777" w:rsidR="00341699" w:rsidRPr="00DF2BAC" w:rsidRDefault="00341699" w:rsidP="00341699">
      <w:pPr>
        <w:ind w:left="720" w:hanging="360"/>
        <w:jc w:val="both"/>
        <w:rPr>
          <w:bCs/>
          <w:strike/>
        </w:rPr>
      </w:pPr>
      <w:r w:rsidRPr="00DF2BAC">
        <w:rPr>
          <w:bCs/>
          <w:strike/>
        </w:rPr>
        <w:t>7.</w:t>
      </w:r>
      <w:r w:rsidRPr="00DF2BAC">
        <w:rPr>
          <w:bCs/>
          <w:strike/>
        </w:rPr>
        <w:tab/>
        <w:t xml:space="preserve">Trustee and Power of Attorney.   A licensed fiduciary who is acting as a trustee or agent under </w:t>
      </w:r>
      <w:proofErr w:type="gramStart"/>
      <w:r w:rsidRPr="00DF2BAC">
        <w:rPr>
          <w:bCs/>
          <w:strike/>
        </w:rPr>
        <w:t>a power</w:t>
      </w:r>
      <w:proofErr w:type="gramEnd"/>
      <w:r w:rsidRPr="00DF2BAC">
        <w:rPr>
          <w:bCs/>
          <w:strike/>
        </w:rPr>
        <w:t xml:space="preserve"> of attorney </w:t>
      </w:r>
      <w:r w:rsidRPr="00DF2BAC">
        <w:rPr>
          <w:strike/>
        </w:rPr>
        <w:t>must</w:t>
      </w:r>
      <w:r w:rsidRPr="00DF2BAC">
        <w:rPr>
          <w:bCs/>
          <w:strike/>
        </w:rPr>
        <w:t xml:space="preserve"> abide by this code of conduct, regardless of whether that person is acting pursuant to court appointment. </w:t>
      </w:r>
    </w:p>
    <w:p w14:paraId="09476E60" w14:textId="77777777" w:rsidR="00341699" w:rsidRPr="00DF2BAC" w:rsidRDefault="00341699" w:rsidP="00341699">
      <w:pPr>
        <w:ind w:left="360"/>
        <w:jc w:val="both"/>
      </w:pPr>
    </w:p>
    <w:p w14:paraId="2A05A7BE" w14:textId="77777777" w:rsidR="00EB76B3" w:rsidRPr="00DF2BAC" w:rsidRDefault="00341699" w:rsidP="00341699">
      <w:pPr>
        <w:tabs>
          <w:tab w:val="left" w:pos="-9180"/>
          <w:tab w:val="left" w:pos="-8820"/>
        </w:tabs>
        <w:ind w:left="720" w:hanging="360"/>
        <w:jc w:val="both"/>
        <w:rPr>
          <w:u w:val="single"/>
        </w:rPr>
      </w:pPr>
      <w:r w:rsidRPr="00DF2BAC">
        <w:rPr>
          <w:bCs/>
          <w:strike/>
        </w:rPr>
        <w:t>8</w:t>
      </w:r>
      <w:r w:rsidR="00C6421C" w:rsidRPr="00DF2BAC">
        <w:rPr>
          <w:bCs/>
          <w:u w:val="single"/>
        </w:rPr>
        <w:t>3</w:t>
      </w:r>
      <w:r w:rsidRPr="00DF2BAC">
        <w:rPr>
          <w:bCs/>
        </w:rPr>
        <w:t>.</w:t>
      </w:r>
      <w:bookmarkStart w:id="87" w:name="_Hlk225341476"/>
      <w:r w:rsidRPr="00DF2BAC">
        <w:rPr>
          <w:bCs/>
        </w:rPr>
        <w:tab/>
        <w:t>Changes of Circumstances</w:t>
      </w:r>
      <w:r w:rsidRPr="00DF2BAC">
        <w:rPr>
          <w:bCs/>
          <w:strike/>
        </w:rPr>
        <w:t xml:space="preserve">, Limitation, and </w:t>
      </w:r>
      <w:r w:rsidRPr="00DF2BAC">
        <w:rPr>
          <w:strike/>
        </w:rPr>
        <w:t>Termination</w:t>
      </w:r>
      <w:r w:rsidRPr="00DF2BAC">
        <w:t xml:space="preserve">.  </w:t>
      </w:r>
      <w:r w:rsidRPr="00DF2BAC">
        <w:rPr>
          <w:strike/>
        </w:rPr>
        <w:t xml:space="preserve">The </w:t>
      </w:r>
      <w:r w:rsidR="00EB76B3" w:rsidRPr="00DF2BAC">
        <w:rPr>
          <w:u w:val="single"/>
        </w:rPr>
        <w:t xml:space="preserve">A </w:t>
      </w:r>
      <w:r w:rsidRPr="00DF2BAC">
        <w:t xml:space="preserve">fiduciary </w:t>
      </w:r>
      <w:r w:rsidR="00EB76B3" w:rsidRPr="00DF2BAC">
        <w:rPr>
          <w:u w:val="single"/>
        </w:rPr>
        <w:t xml:space="preserve">must: </w:t>
      </w:r>
    </w:p>
    <w:p w14:paraId="5D7CCB73" w14:textId="77777777" w:rsidR="00EB76B3" w:rsidRPr="00DF2BAC" w:rsidRDefault="00EB76B3" w:rsidP="00341699">
      <w:pPr>
        <w:tabs>
          <w:tab w:val="left" w:pos="-9180"/>
          <w:tab w:val="left" w:pos="-8820"/>
        </w:tabs>
        <w:ind w:left="720" w:hanging="360"/>
        <w:jc w:val="both"/>
      </w:pPr>
    </w:p>
    <w:p w14:paraId="14620277" w14:textId="3B4ABC4B" w:rsidR="00341699" w:rsidRPr="00DF2BAC" w:rsidRDefault="00EB76B3" w:rsidP="00EB76B3">
      <w:pPr>
        <w:tabs>
          <w:tab w:val="left" w:pos="-9180"/>
          <w:tab w:val="left" w:pos="-8820"/>
        </w:tabs>
        <w:ind w:left="1080" w:hanging="360"/>
        <w:jc w:val="both"/>
        <w:rPr>
          <w:u w:val="single"/>
        </w:rPr>
      </w:pPr>
      <w:r w:rsidRPr="00DF2BAC">
        <w:rPr>
          <w:u w:val="single"/>
        </w:rPr>
        <w:t>a.</w:t>
      </w:r>
      <w:r w:rsidRPr="00DF2BAC">
        <w:rPr>
          <w:u w:val="single"/>
        </w:rPr>
        <w:tab/>
      </w:r>
      <w:r w:rsidR="00341699" w:rsidRPr="00DF2BAC">
        <w:rPr>
          <w:strike/>
        </w:rPr>
        <w:t xml:space="preserve">has an affirmative obligation to be </w:t>
      </w:r>
      <w:proofErr w:type="spellStart"/>
      <w:r w:rsidRPr="00DF2BAC">
        <w:rPr>
          <w:u w:val="single"/>
        </w:rPr>
        <w:t>Be</w:t>
      </w:r>
      <w:proofErr w:type="spellEnd"/>
      <w:r w:rsidRPr="00DF2BAC">
        <w:rPr>
          <w:u w:val="single"/>
        </w:rPr>
        <w:t xml:space="preserve"> </w:t>
      </w:r>
      <w:r w:rsidR="00341699" w:rsidRPr="00DF2BAC">
        <w:t xml:space="preserve">alert to changes in the </w:t>
      </w:r>
      <w:proofErr w:type="gramStart"/>
      <w:r w:rsidR="00341699" w:rsidRPr="00DF2BAC">
        <w:t>ward’s</w:t>
      </w:r>
      <w:proofErr w:type="gramEnd"/>
      <w:r w:rsidR="00341699" w:rsidRPr="00DF2BAC">
        <w:t xml:space="preserve"> or protected person’s condition or circumstances</w:t>
      </w:r>
      <w:r w:rsidR="00341699" w:rsidRPr="00DF2BAC">
        <w:rPr>
          <w:strike/>
        </w:rPr>
        <w:t>,</w:t>
      </w:r>
      <w:r w:rsidR="00341699" w:rsidRPr="00DF2BAC">
        <w:t xml:space="preserve"> </w:t>
      </w:r>
      <w:r w:rsidRPr="00DF2BAC">
        <w:rPr>
          <w:u w:val="single"/>
        </w:rPr>
        <w:t xml:space="preserve">and </w:t>
      </w:r>
      <w:r w:rsidR="00341699" w:rsidRPr="00DF2BAC">
        <w:t>report to the court when an increase or reduction in the authority of the fiduciary should be considered</w:t>
      </w:r>
      <w:r w:rsidR="00341699" w:rsidRPr="00DF2BAC">
        <w:rPr>
          <w:strike/>
        </w:rPr>
        <w:t>, and seek termination or limitation of the guardianship or conservatorship when indicated.</w:t>
      </w:r>
      <w:r w:rsidR="0085103C" w:rsidRPr="00DF2BAC">
        <w:rPr>
          <w:u w:val="single"/>
        </w:rPr>
        <w:t>;</w:t>
      </w:r>
    </w:p>
    <w:p w14:paraId="0F053B71" w14:textId="77777777" w:rsidR="00341699" w:rsidRPr="00DF2BAC" w:rsidRDefault="00341699" w:rsidP="00341699">
      <w:pPr>
        <w:ind w:left="1260" w:hanging="990"/>
        <w:jc w:val="both"/>
      </w:pPr>
    </w:p>
    <w:p w14:paraId="56C617F8" w14:textId="2F36B5B9" w:rsidR="00341699" w:rsidRPr="00DF2BAC" w:rsidRDefault="00341699" w:rsidP="00341699">
      <w:pPr>
        <w:tabs>
          <w:tab w:val="left" w:pos="-4140"/>
        </w:tabs>
        <w:spacing w:after="240"/>
        <w:ind w:left="1080" w:hanging="360"/>
        <w:jc w:val="both"/>
      </w:pPr>
      <w:r w:rsidRPr="00DF2BAC">
        <w:rPr>
          <w:strike/>
        </w:rPr>
        <w:t>a</w:t>
      </w:r>
      <w:r w:rsidR="0085103C" w:rsidRPr="00DF2BAC">
        <w:rPr>
          <w:u w:val="single"/>
        </w:rPr>
        <w:t>b</w:t>
      </w:r>
      <w:r w:rsidRPr="00DF2BAC">
        <w:t>.</w:t>
      </w:r>
      <w:r w:rsidRPr="00DF2BAC">
        <w:tab/>
      </w:r>
      <w:r w:rsidRPr="00DF2BAC">
        <w:rPr>
          <w:strike/>
        </w:rPr>
        <w:t xml:space="preserve">The fiduciary must diligently seek out </w:t>
      </w:r>
      <w:r w:rsidR="0085103C" w:rsidRPr="00DF2BAC">
        <w:rPr>
          <w:u w:val="single"/>
        </w:rPr>
        <w:t xml:space="preserve">Develop </w:t>
      </w:r>
      <w:r w:rsidRPr="00DF2BAC">
        <w:t>information to provide a basis for termination or limitation of the guardianship or conservatorship</w:t>
      </w:r>
      <w:proofErr w:type="gramStart"/>
      <w:r w:rsidR="0085103C" w:rsidRPr="00DF2BAC">
        <w:rPr>
          <w:strike/>
        </w:rPr>
        <w:t>.</w:t>
      </w:r>
      <w:r w:rsidR="0085103C" w:rsidRPr="00DF2BAC">
        <w:rPr>
          <w:u w:val="single"/>
        </w:rPr>
        <w:t>;</w:t>
      </w:r>
      <w:proofErr w:type="gramEnd"/>
    </w:p>
    <w:p w14:paraId="08926E99" w14:textId="31F7979A" w:rsidR="00341699" w:rsidRPr="00DF2BAC" w:rsidRDefault="00341699" w:rsidP="00341699">
      <w:pPr>
        <w:tabs>
          <w:tab w:val="left" w:pos="-4140"/>
        </w:tabs>
        <w:ind w:left="1080" w:hanging="360"/>
        <w:jc w:val="both"/>
      </w:pPr>
      <w:proofErr w:type="spellStart"/>
      <w:r w:rsidRPr="00DF2BAC">
        <w:rPr>
          <w:strike/>
        </w:rPr>
        <w:t>b</w:t>
      </w:r>
      <w:r w:rsidR="0085103C" w:rsidRPr="00DF2BAC">
        <w:rPr>
          <w:u w:val="single"/>
        </w:rPr>
        <w:t>c</w:t>
      </w:r>
      <w:proofErr w:type="spellEnd"/>
      <w:r w:rsidRPr="00DF2BAC">
        <w:t>.</w:t>
      </w:r>
      <w:r w:rsidRPr="00DF2BAC">
        <w:tab/>
      </w:r>
      <w:r w:rsidRPr="00DF2BAC">
        <w:rPr>
          <w:strike/>
        </w:rPr>
        <w:t>The fiduciary, upon indication that</w:t>
      </w:r>
      <w:r w:rsidR="0085103C" w:rsidRPr="00DF2BAC">
        <w:rPr>
          <w:strike/>
        </w:rPr>
        <w:t xml:space="preserve"> </w:t>
      </w:r>
      <w:r w:rsidR="0085103C" w:rsidRPr="00DF2BAC">
        <w:rPr>
          <w:u w:val="single"/>
        </w:rPr>
        <w:t>When</w:t>
      </w:r>
      <w:r w:rsidRPr="00DF2BAC">
        <w:t xml:space="preserve"> termination or limitation of the guardianship or conservatorship </w:t>
      </w:r>
      <w:r w:rsidRPr="00DF2BAC">
        <w:rPr>
          <w:strike/>
        </w:rPr>
        <w:t xml:space="preserve">order </w:t>
      </w:r>
      <w:r w:rsidRPr="00DF2BAC">
        <w:t xml:space="preserve">is warranted, </w:t>
      </w:r>
      <w:r w:rsidRPr="00DF2BAC">
        <w:rPr>
          <w:strike/>
        </w:rPr>
        <w:t xml:space="preserve">must </w:t>
      </w:r>
      <w:r w:rsidRPr="00DF2BAC">
        <w:t>promptly request court action</w:t>
      </w:r>
      <w:r w:rsidRPr="00DF2BAC">
        <w:rPr>
          <w:strike/>
        </w:rPr>
        <w:t>, retaining</w:t>
      </w:r>
      <w:r w:rsidR="00C6421C" w:rsidRPr="00DF2BAC">
        <w:t xml:space="preserve"> </w:t>
      </w:r>
      <w:r w:rsidRPr="00DF2BAC">
        <w:rPr>
          <w:strike/>
        </w:rPr>
        <w:t>legal counsel if necessary</w:t>
      </w:r>
      <w:proofErr w:type="gramStart"/>
      <w:r w:rsidRPr="00DF2BAC">
        <w:rPr>
          <w:strike/>
        </w:rPr>
        <w:t>.</w:t>
      </w:r>
      <w:r w:rsidR="0085103C" w:rsidRPr="00DF2BAC">
        <w:rPr>
          <w:u w:val="single"/>
        </w:rPr>
        <w:t>;</w:t>
      </w:r>
      <w:proofErr w:type="gramEnd"/>
      <w:r w:rsidRPr="00DF2BAC">
        <w:t xml:space="preserve"> </w:t>
      </w:r>
    </w:p>
    <w:p w14:paraId="33EE0B2F" w14:textId="77777777" w:rsidR="00A61A4B" w:rsidRPr="00DF2BAC" w:rsidRDefault="00A61A4B" w:rsidP="00341699">
      <w:pPr>
        <w:tabs>
          <w:tab w:val="left" w:pos="-4140"/>
        </w:tabs>
        <w:ind w:left="1080" w:hanging="360"/>
        <w:jc w:val="both"/>
      </w:pPr>
    </w:p>
    <w:p w14:paraId="6AD83333" w14:textId="77777777" w:rsidR="00D073D7" w:rsidRPr="00DF2BAC" w:rsidRDefault="00341699" w:rsidP="00341699">
      <w:pPr>
        <w:tabs>
          <w:tab w:val="left" w:pos="-4140"/>
        </w:tabs>
        <w:ind w:left="1080" w:hanging="360"/>
        <w:jc w:val="both"/>
      </w:pPr>
      <w:r w:rsidRPr="00DF2BAC">
        <w:rPr>
          <w:strike/>
        </w:rPr>
        <w:t>c</w:t>
      </w:r>
      <w:r w:rsidR="0085103C" w:rsidRPr="00DF2BAC">
        <w:rPr>
          <w:u w:val="single"/>
        </w:rPr>
        <w:t>d</w:t>
      </w:r>
      <w:r w:rsidRPr="00DF2BAC">
        <w:t>.</w:t>
      </w:r>
      <w:r w:rsidRPr="00DF2BAC">
        <w:tab/>
      </w:r>
      <w:r w:rsidR="002014DD" w:rsidRPr="00DF2BAC">
        <w:rPr>
          <w:strike/>
        </w:rPr>
        <w:t>T</w:t>
      </w:r>
      <w:r w:rsidRPr="00DF2BAC">
        <w:rPr>
          <w:strike/>
        </w:rPr>
        <w:t>he fiduciary must assist</w:t>
      </w:r>
      <w:r w:rsidR="0085103C" w:rsidRPr="00DF2BAC">
        <w:rPr>
          <w:strike/>
        </w:rPr>
        <w:t xml:space="preserve"> </w:t>
      </w:r>
      <w:proofErr w:type="spellStart"/>
      <w:r w:rsidR="0085103C" w:rsidRPr="00DF2BAC">
        <w:rPr>
          <w:u w:val="single"/>
        </w:rPr>
        <w:t>Assist</w:t>
      </w:r>
      <w:proofErr w:type="spellEnd"/>
      <w:r w:rsidRPr="00DF2BAC">
        <w:t xml:space="preserve"> the ward or protected person </w:t>
      </w:r>
      <w:proofErr w:type="gramStart"/>
      <w:r w:rsidRPr="00DF2BAC">
        <w:t xml:space="preserve">in </w:t>
      </w:r>
      <w:r w:rsidRPr="00DF2BAC">
        <w:rPr>
          <w:strike/>
        </w:rPr>
        <w:t>termination</w:t>
      </w:r>
      <w:proofErr w:type="gramEnd"/>
      <w:r w:rsidRPr="00DF2BAC">
        <w:rPr>
          <w:strike/>
        </w:rPr>
        <w:t xml:space="preserve"> </w:t>
      </w:r>
      <w:r w:rsidR="00C6421C" w:rsidRPr="00DF2BAC">
        <w:rPr>
          <w:u w:val="single"/>
        </w:rPr>
        <w:t xml:space="preserve">terminating </w:t>
      </w:r>
      <w:r w:rsidRPr="00DF2BAC">
        <w:t>or limiting the guardianship or conservatorship</w:t>
      </w:r>
      <w:r w:rsidR="0085103C" w:rsidRPr="00DF2BAC">
        <w:t xml:space="preserve"> </w:t>
      </w:r>
      <w:r w:rsidR="00D073D7" w:rsidRPr="00DF2BAC">
        <w:rPr>
          <w:u w:val="single"/>
        </w:rPr>
        <w:t>when indicated;</w:t>
      </w:r>
      <w:r w:rsidRPr="00DF2BAC">
        <w:t xml:space="preserve"> and </w:t>
      </w:r>
    </w:p>
    <w:p w14:paraId="10BDB2CE" w14:textId="77777777" w:rsidR="00D073D7" w:rsidRPr="00DF2BAC" w:rsidRDefault="00D073D7" w:rsidP="00341699">
      <w:pPr>
        <w:tabs>
          <w:tab w:val="left" w:pos="-4140"/>
        </w:tabs>
        <w:ind w:left="1080" w:hanging="360"/>
        <w:jc w:val="both"/>
      </w:pPr>
    </w:p>
    <w:p w14:paraId="74A98D77" w14:textId="50322426" w:rsidR="00341699" w:rsidRPr="00DF2BAC" w:rsidRDefault="00D073D7" w:rsidP="00341699">
      <w:pPr>
        <w:tabs>
          <w:tab w:val="left" w:pos="-4140"/>
        </w:tabs>
        <w:ind w:left="1080" w:hanging="360"/>
        <w:jc w:val="both"/>
      </w:pPr>
      <w:r w:rsidRPr="00DF2BAC">
        <w:rPr>
          <w:u w:val="single"/>
        </w:rPr>
        <w:t>e.</w:t>
      </w:r>
      <w:r w:rsidRPr="00DF2BAC">
        <w:rPr>
          <w:u w:val="single"/>
        </w:rPr>
        <w:tab/>
      </w:r>
      <w:proofErr w:type="gramStart"/>
      <w:r w:rsidR="00341699" w:rsidRPr="00DF2BAC">
        <w:rPr>
          <w:strike/>
        </w:rPr>
        <w:t>arrange</w:t>
      </w:r>
      <w:proofErr w:type="gramEnd"/>
      <w:r w:rsidR="00341699" w:rsidRPr="00DF2BAC">
        <w:rPr>
          <w:strike/>
        </w:rPr>
        <w:t xml:space="preserve"> for </w:t>
      </w:r>
      <w:r w:rsidRPr="00DF2BAC">
        <w:rPr>
          <w:u w:val="single"/>
        </w:rPr>
        <w:t xml:space="preserve">Retain </w:t>
      </w:r>
      <w:r w:rsidR="00341699" w:rsidRPr="00DF2BAC">
        <w:t xml:space="preserve">independent </w:t>
      </w:r>
      <w:r w:rsidR="00341699" w:rsidRPr="00DF2BAC">
        <w:rPr>
          <w:strike/>
        </w:rPr>
        <w:t xml:space="preserve">representation </w:t>
      </w:r>
      <w:r w:rsidRPr="00DF2BAC">
        <w:rPr>
          <w:u w:val="single"/>
        </w:rPr>
        <w:t xml:space="preserve">legal counsel </w:t>
      </w:r>
      <w:r w:rsidR="00341699" w:rsidRPr="00DF2BAC">
        <w:t xml:space="preserve">for the ward </w:t>
      </w:r>
      <w:r w:rsidRPr="00DF2BAC">
        <w:rPr>
          <w:u w:val="single"/>
        </w:rPr>
        <w:t xml:space="preserve">or protected person </w:t>
      </w:r>
      <w:r w:rsidR="00341699" w:rsidRPr="00DF2BAC">
        <w:rPr>
          <w:strike/>
        </w:rPr>
        <w:t xml:space="preserve">whenever </w:t>
      </w:r>
      <w:r w:rsidR="00841071" w:rsidRPr="00DF2BAC">
        <w:rPr>
          <w:u w:val="single"/>
        </w:rPr>
        <w:t xml:space="preserve">as </w:t>
      </w:r>
      <w:r w:rsidR="00341699" w:rsidRPr="00DF2BAC">
        <w:t>necessary.</w:t>
      </w:r>
    </w:p>
    <w:bookmarkEnd w:id="87"/>
    <w:p w14:paraId="27A4FCAD" w14:textId="77777777" w:rsidR="00341699" w:rsidRPr="00DF2BAC" w:rsidRDefault="00341699" w:rsidP="00341699">
      <w:pPr>
        <w:tabs>
          <w:tab w:val="left" w:pos="-4140"/>
        </w:tabs>
        <w:ind w:left="1080" w:hanging="360"/>
        <w:jc w:val="both"/>
      </w:pPr>
    </w:p>
    <w:p w14:paraId="24415C1B" w14:textId="7F7E48CB" w:rsidR="00242C44" w:rsidRPr="00DF2BAC" w:rsidRDefault="00341699" w:rsidP="00341699">
      <w:pPr>
        <w:pStyle w:val="Level1"/>
        <w:ind w:left="360" w:right="0"/>
        <w:jc w:val="both"/>
        <w:rPr>
          <w:strike/>
          <w:u w:val="single"/>
        </w:rPr>
      </w:pPr>
      <w:commentRangeStart w:id="88"/>
      <w:r w:rsidRPr="00DF2BAC">
        <w:rPr>
          <w:strike/>
        </w:rPr>
        <w:t>9.</w:t>
      </w:r>
      <w:r w:rsidRPr="00DF2BAC">
        <w:rPr>
          <w:strike/>
        </w:rPr>
        <w:tab/>
      </w:r>
      <w:commentRangeEnd w:id="88"/>
      <w:r w:rsidR="00972A0C" w:rsidRPr="00DF2BAC">
        <w:rPr>
          <w:rStyle w:val="CommentReference"/>
          <w:lang w:val="x-none" w:eastAsia="x-none"/>
        </w:rPr>
        <w:commentReference w:id="88"/>
      </w:r>
      <w:r w:rsidRPr="00DF2BAC">
        <w:rPr>
          <w:strike/>
        </w:rPr>
        <w:t>Reporting Violations.  A fiduciary must promptly notify the division if the fiduciary has knowledge that another licensed fiduciary has committed misconduct raising a substantial question as to the fiduciary’s honesty, trustworthiness, or qualifications as a licensed fiduciary by filing a complaint under ACJA § 7-201(H).</w:t>
      </w:r>
    </w:p>
    <w:p w14:paraId="59CAA8AC" w14:textId="77777777" w:rsidR="004C51A1" w:rsidRPr="00DF2BAC" w:rsidRDefault="004C51A1" w:rsidP="002A024E">
      <w:pPr>
        <w:pStyle w:val="Level1"/>
        <w:ind w:left="360" w:right="0"/>
        <w:jc w:val="both"/>
        <w:rPr>
          <w:b/>
          <w:bCs/>
          <w:u w:val="single"/>
        </w:rPr>
      </w:pPr>
    </w:p>
    <w:p w14:paraId="1CD5E0BA" w14:textId="77777777" w:rsidR="00D7248C" w:rsidRPr="00DF2BAC" w:rsidRDefault="00D7248C" w:rsidP="002A024E">
      <w:pPr>
        <w:pStyle w:val="Level1"/>
        <w:ind w:left="360" w:right="0"/>
        <w:jc w:val="both"/>
        <w:rPr>
          <w:b/>
          <w:bCs/>
          <w:u w:val="single"/>
        </w:rPr>
      </w:pPr>
    </w:p>
    <w:p w14:paraId="76321357" w14:textId="62F62DE2" w:rsidR="00091F3E" w:rsidRPr="00DF2BAC" w:rsidRDefault="00B10AF7" w:rsidP="00CB6E6C">
      <w:pPr>
        <w:pStyle w:val="Level1"/>
        <w:ind w:left="360" w:right="0"/>
        <w:jc w:val="center"/>
        <w:rPr>
          <w:b/>
          <w:bCs/>
          <w:u w:val="single"/>
        </w:rPr>
      </w:pPr>
      <w:r w:rsidRPr="00DF2BAC">
        <w:rPr>
          <w:b/>
          <w:bCs/>
          <w:u w:val="single"/>
        </w:rPr>
        <w:t>Section 7-202.23:</w:t>
      </w:r>
      <w:r w:rsidR="0098079C" w:rsidRPr="00DF2BAC">
        <w:rPr>
          <w:b/>
          <w:bCs/>
          <w:u w:val="single"/>
        </w:rPr>
        <w:t xml:space="preserve"> </w:t>
      </w:r>
      <w:r w:rsidR="004273B4" w:rsidRPr="00DF2BAC">
        <w:rPr>
          <w:b/>
          <w:bCs/>
          <w:u w:val="single"/>
        </w:rPr>
        <w:t xml:space="preserve"> </w:t>
      </w:r>
      <w:r w:rsidR="00A2710C" w:rsidRPr="00DF2BAC">
        <w:rPr>
          <w:b/>
          <w:bCs/>
          <w:u w:val="single"/>
        </w:rPr>
        <w:t>Authorized Services</w:t>
      </w:r>
    </w:p>
    <w:p w14:paraId="533C4D1F" w14:textId="77777777" w:rsidR="00CB6E6C" w:rsidRPr="00DF2BAC" w:rsidRDefault="00CB6E6C" w:rsidP="00CB6E6C">
      <w:pPr>
        <w:ind w:left="360" w:hanging="360"/>
        <w:jc w:val="both"/>
        <w:rPr>
          <w:b/>
          <w:bCs/>
          <w:u w:val="single"/>
        </w:rPr>
      </w:pPr>
    </w:p>
    <w:p w14:paraId="4B678823" w14:textId="0EF60194" w:rsidR="00CB6E6C" w:rsidRPr="00DF2BAC" w:rsidRDefault="00CB6E6C" w:rsidP="00AD37FC">
      <w:pPr>
        <w:ind w:left="360" w:hanging="360"/>
        <w:jc w:val="both"/>
        <w:rPr>
          <w:u w:val="single"/>
        </w:rPr>
      </w:pPr>
      <w:r w:rsidRPr="00DF2BAC">
        <w:rPr>
          <w:b/>
          <w:bCs/>
          <w:u w:val="single"/>
        </w:rPr>
        <w:t>A.</w:t>
      </w:r>
      <w:r w:rsidRPr="00DF2BAC">
        <w:rPr>
          <w:b/>
          <w:bCs/>
          <w:u w:val="single"/>
        </w:rPr>
        <w:tab/>
        <w:t xml:space="preserve">Limited Practice of Law.  </w:t>
      </w:r>
      <w:r w:rsidRPr="00DF2BAC">
        <w:rPr>
          <w:u w:val="single"/>
        </w:rPr>
        <w:t>Under Rule 31.3</w:t>
      </w:r>
      <w:r w:rsidR="00CD5FAE" w:rsidRPr="00DF2BAC">
        <w:rPr>
          <w:rStyle w:val="CommentReference"/>
          <w:sz w:val="24"/>
          <w:szCs w:val="24"/>
          <w:u w:val="single"/>
          <w:lang w:val="x-none" w:eastAsia="x-none"/>
        </w:rPr>
        <w:t>(</w:t>
      </w:r>
      <w:r w:rsidRPr="00DF2BAC">
        <w:rPr>
          <w:u w:val="single"/>
        </w:rPr>
        <w:t>e)(3), the supreme court authorizes licensed fiduciaries to engage in the limited practice of law, without attorney supervision, by performing authorized services in compliance with this article.</w:t>
      </w:r>
    </w:p>
    <w:p w14:paraId="5DDE7371" w14:textId="77777777" w:rsidR="00CB6E6C" w:rsidRPr="00DF2BAC" w:rsidRDefault="00CB6E6C" w:rsidP="00AD37FC">
      <w:pPr>
        <w:ind w:left="360" w:hanging="360"/>
        <w:jc w:val="both"/>
        <w:rPr>
          <w:u w:val="single"/>
        </w:rPr>
      </w:pPr>
    </w:p>
    <w:p w14:paraId="39FF8FE4" w14:textId="500E936E" w:rsidR="00CB6E6C" w:rsidRPr="00DF2BAC" w:rsidRDefault="00CB6E6C" w:rsidP="00AD37FC">
      <w:pPr>
        <w:ind w:left="360" w:hanging="360"/>
        <w:jc w:val="both"/>
        <w:rPr>
          <w:u w:val="single"/>
        </w:rPr>
      </w:pPr>
      <w:r w:rsidRPr="00DF2BAC">
        <w:rPr>
          <w:b/>
          <w:bCs/>
          <w:u w:val="single"/>
        </w:rPr>
        <w:t>B.</w:t>
      </w:r>
      <w:r w:rsidRPr="00DF2BAC">
        <w:rPr>
          <w:b/>
          <w:bCs/>
          <w:u w:val="single"/>
        </w:rPr>
        <w:tab/>
        <w:t>Preparation and Filing of Documents.</w:t>
      </w:r>
      <w:r w:rsidRPr="00DF2BAC">
        <w:rPr>
          <w:u w:val="single"/>
        </w:rPr>
        <w:t xml:space="preserve">  Unless otherwise ordered by the court, a licensed fiduciary acting individually or on behalf of a licensed fiduciary entity is authorized to prepare the following documents and file them with the court:</w:t>
      </w:r>
    </w:p>
    <w:p w14:paraId="1C3FEF81" w14:textId="77777777" w:rsidR="00CB6E6C" w:rsidRPr="00DF2BAC" w:rsidRDefault="00CB6E6C" w:rsidP="00CB6E6C">
      <w:pPr>
        <w:ind w:left="450" w:hanging="450"/>
        <w:jc w:val="both"/>
        <w:rPr>
          <w:i/>
          <w:u w:val="single"/>
        </w:rPr>
      </w:pPr>
    </w:p>
    <w:p w14:paraId="5BD3DAE3" w14:textId="146CCA46" w:rsidR="00CB6E6C" w:rsidRPr="00DF2BAC" w:rsidRDefault="00CB6E6C" w:rsidP="00AD37FC">
      <w:pPr>
        <w:ind w:left="720" w:hanging="360"/>
        <w:jc w:val="both"/>
        <w:rPr>
          <w:u w:val="single"/>
        </w:rPr>
      </w:pPr>
      <w:r w:rsidRPr="00DF2BAC">
        <w:rPr>
          <w:u w:val="single"/>
        </w:rPr>
        <w:t>1.</w:t>
      </w:r>
      <w:r w:rsidRPr="00DF2BAC">
        <w:rPr>
          <w:u w:val="single"/>
        </w:rPr>
        <w:tab/>
        <w:t>Court investigation reports, if the fiduciary has been appointed as a court investigator, including by appointment under A.R.S. §§ 14-5303(C), 14-5407(B), or 36-540(G</w:t>
      </w:r>
      <w:proofErr w:type="gramStart"/>
      <w:r w:rsidRPr="00DF2BAC">
        <w:rPr>
          <w:u w:val="single"/>
        </w:rPr>
        <w:t>);</w:t>
      </w:r>
      <w:proofErr w:type="gramEnd"/>
      <w:r w:rsidRPr="00DF2BAC">
        <w:rPr>
          <w:u w:val="single"/>
        </w:rPr>
        <w:t xml:space="preserve">  </w:t>
      </w:r>
    </w:p>
    <w:p w14:paraId="69812B0D" w14:textId="77777777" w:rsidR="00CB6E6C" w:rsidRPr="00DF2BAC" w:rsidRDefault="00CB6E6C" w:rsidP="00AD37FC">
      <w:pPr>
        <w:ind w:left="720" w:hanging="360"/>
        <w:jc w:val="both"/>
        <w:rPr>
          <w:u w:val="single"/>
        </w:rPr>
      </w:pPr>
    </w:p>
    <w:p w14:paraId="1B5D83D7" w14:textId="478AEF9F" w:rsidR="00CB6E6C" w:rsidRPr="00DF2BAC" w:rsidRDefault="00CB6E6C" w:rsidP="00AD37FC">
      <w:pPr>
        <w:ind w:left="720" w:hanging="360"/>
        <w:jc w:val="both"/>
        <w:rPr>
          <w:u w:val="single"/>
        </w:rPr>
      </w:pPr>
      <w:r w:rsidRPr="00DF2BAC">
        <w:rPr>
          <w:u w:val="single"/>
        </w:rPr>
        <w:t>2.</w:t>
      </w:r>
      <w:r w:rsidRPr="00DF2BAC">
        <w:rPr>
          <w:u w:val="single"/>
        </w:rPr>
        <w:tab/>
        <w:t xml:space="preserve">Probate information forms under Rule 13(b), Arizona Rules of Probate </w:t>
      </w:r>
      <w:proofErr w:type="gramStart"/>
      <w:r w:rsidRPr="00DF2BAC">
        <w:rPr>
          <w:u w:val="single"/>
        </w:rPr>
        <w:t>Procedure;</w:t>
      </w:r>
      <w:proofErr w:type="gramEnd"/>
      <w:r w:rsidRPr="00DF2BAC">
        <w:rPr>
          <w:u w:val="single"/>
        </w:rPr>
        <w:t xml:space="preserve">  </w:t>
      </w:r>
    </w:p>
    <w:p w14:paraId="6D979B15" w14:textId="77777777" w:rsidR="00CB6E6C" w:rsidRPr="00DF2BAC" w:rsidRDefault="00CB6E6C" w:rsidP="00AD37FC">
      <w:pPr>
        <w:ind w:left="720" w:hanging="360"/>
        <w:jc w:val="both"/>
        <w:rPr>
          <w:u w:val="single"/>
        </w:rPr>
      </w:pPr>
    </w:p>
    <w:p w14:paraId="6C255582" w14:textId="616CE8D6" w:rsidR="00CB6E6C" w:rsidRPr="00DF2BAC" w:rsidRDefault="00CB6E6C" w:rsidP="00AD37FC">
      <w:pPr>
        <w:ind w:left="720" w:hanging="360"/>
        <w:jc w:val="both"/>
        <w:rPr>
          <w:u w:val="single"/>
        </w:rPr>
      </w:pPr>
      <w:r w:rsidRPr="00DF2BAC">
        <w:rPr>
          <w:u w:val="single"/>
        </w:rPr>
        <w:t>3.</w:t>
      </w:r>
      <w:r w:rsidRPr="00DF2BAC">
        <w:rPr>
          <w:u w:val="single"/>
        </w:rPr>
        <w:tab/>
        <w:t xml:space="preserve">Amended probate information forms, notices of change of information, and notices of the </w:t>
      </w:r>
      <w:r w:rsidRPr="00DF2BAC">
        <w:rPr>
          <w:u w:val="single"/>
        </w:rPr>
        <w:lastRenderedPageBreak/>
        <w:t xml:space="preserve">death of a ward or protected person under the Arizona Rules of Probate </w:t>
      </w:r>
      <w:proofErr w:type="gramStart"/>
      <w:r w:rsidRPr="00DF2BAC">
        <w:rPr>
          <w:u w:val="single"/>
        </w:rPr>
        <w:t>Procedure;</w:t>
      </w:r>
      <w:proofErr w:type="gramEnd"/>
    </w:p>
    <w:p w14:paraId="6F4E572E" w14:textId="77777777" w:rsidR="00CB6E6C" w:rsidRPr="00DF2BAC" w:rsidRDefault="00CB6E6C" w:rsidP="00AD37FC">
      <w:pPr>
        <w:ind w:left="720" w:hanging="360"/>
        <w:jc w:val="both"/>
        <w:rPr>
          <w:u w:val="single"/>
        </w:rPr>
      </w:pPr>
    </w:p>
    <w:p w14:paraId="2B7382C3" w14:textId="3D39CBC3" w:rsidR="00CB6E6C" w:rsidRPr="00DF2BAC" w:rsidRDefault="00CB6E6C" w:rsidP="00AD37FC">
      <w:pPr>
        <w:ind w:left="720" w:hanging="360"/>
        <w:jc w:val="both"/>
        <w:rPr>
          <w:u w:val="single"/>
        </w:rPr>
      </w:pPr>
      <w:r w:rsidRPr="00DF2BAC">
        <w:rPr>
          <w:u w:val="single"/>
        </w:rPr>
        <w:t>4.</w:t>
      </w:r>
      <w:r w:rsidRPr="00DF2BAC">
        <w:rPr>
          <w:u w:val="single"/>
        </w:rPr>
        <w:tab/>
        <w:t xml:space="preserve">A written notice of the basis of compensation </w:t>
      </w:r>
      <w:r w:rsidR="00E05CEB" w:rsidRPr="00DF2BAC">
        <w:rPr>
          <w:u w:val="single"/>
        </w:rPr>
        <w:t xml:space="preserve">the </w:t>
      </w:r>
      <w:r w:rsidRPr="00DF2BAC">
        <w:rPr>
          <w:u w:val="single"/>
        </w:rPr>
        <w:t xml:space="preserve">fiduciary intends to charge the estate of a ward or protected person under A.R.S. § 14-5109.  </w:t>
      </w:r>
    </w:p>
    <w:p w14:paraId="096C40D8" w14:textId="77777777" w:rsidR="00CB6E6C" w:rsidRPr="00DF2BAC" w:rsidRDefault="00CB6E6C" w:rsidP="00AD37FC">
      <w:pPr>
        <w:ind w:left="720" w:hanging="360"/>
        <w:jc w:val="both"/>
        <w:rPr>
          <w:u w:val="single"/>
        </w:rPr>
      </w:pPr>
    </w:p>
    <w:p w14:paraId="19005552" w14:textId="50128728" w:rsidR="00CB6E6C" w:rsidRPr="00DF2BAC" w:rsidRDefault="00CB6E6C" w:rsidP="00AD37FC">
      <w:pPr>
        <w:ind w:left="720" w:hanging="360"/>
        <w:jc w:val="both"/>
        <w:rPr>
          <w:u w:val="single"/>
        </w:rPr>
      </w:pPr>
      <w:r w:rsidRPr="00DF2BAC">
        <w:rPr>
          <w:u w:val="single"/>
        </w:rPr>
        <w:t xml:space="preserve">5. </w:t>
      </w:r>
      <w:r w:rsidRPr="00DF2BAC">
        <w:rPr>
          <w:u w:val="single"/>
        </w:rPr>
        <w:tab/>
        <w:t xml:space="preserve">Petitions or requests for fees or compensation under Rule 33, Arizona Rules of Probate </w:t>
      </w:r>
      <w:proofErr w:type="gramStart"/>
      <w:r w:rsidRPr="00DF2BAC">
        <w:rPr>
          <w:u w:val="single"/>
        </w:rPr>
        <w:t>Procedure;</w:t>
      </w:r>
      <w:proofErr w:type="gramEnd"/>
    </w:p>
    <w:p w14:paraId="3CD5DCC4" w14:textId="77777777" w:rsidR="00CB6E6C" w:rsidRPr="00DF2BAC" w:rsidRDefault="00CB6E6C" w:rsidP="00AD37FC">
      <w:pPr>
        <w:ind w:left="720" w:hanging="360"/>
        <w:jc w:val="both"/>
        <w:rPr>
          <w:u w:val="single"/>
        </w:rPr>
      </w:pPr>
    </w:p>
    <w:p w14:paraId="73832AF5" w14:textId="399C948D" w:rsidR="00CB6E6C" w:rsidRPr="00DF2BAC" w:rsidRDefault="00CB6E6C" w:rsidP="00AD37FC">
      <w:pPr>
        <w:ind w:left="720" w:hanging="360"/>
        <w:jc w:val="both"/>
        <w:rPr>
          <w:u w:val="single"/>
        </w:rPr>
      </w:pPr>
      <w:r w:rsidRPr="00DF2BAC">
        <w:rPr>
          <w:u w:val="single"/>
        </w:rPr>
        <w:t xml:space="preserve">6. </w:t>
      </w:r>
      <w:r w:rsidRPr="00DF2BAC">
        <w:rPr>
          <w:u w:val="single"/>
        </w:rPr>
        <w:tab/>
        <w:t>Annual guardian reports under A.R.S. § 14-5315</w:t>
      </w:r>
      <w:r w:rsidR="000C5B64" w:rsidRPr="00DF2BAC">
        <w:rPr>
          <w:u w:val="single"/>
        </w:rPr>
        <w:t xml:space="preserve"> </w:t>
      </w:r>
      <w:r w:rsidRPr="00DF2BAC">
        <w:rPr>
          <w:u w:val="single"/>
        </w:rPr>
        <w:t xml:space="preserve">and Rule 30, Arizona Rules of Probate </w:t>
      </w:r>
      <w:proofErr w:type="gramStart"/>
      <w:r w:rsidRPr="00DF2BAC">
        <w:rPr>
          <w:u w:val="single"/>
        </w:rPr>
        <w:t>Procedure;</w:t>
      </w:r>
      <w:proofErr w:type="gramEnd"/>
      <w:r w:rsidRPr="00DF2BAC">
        <w:rPr>
          <w:u w:val="single"/>
        </w:rPr>
        <w:t xml:space="preserve"> </w:t>
      </w:r>
    </w:p>
    <w:p w14:paraId="0A13FE74" w14:textId="77777777" w:rsidR="00CB6E6C" w:rsidRPr="00DF2BAC" w:rsidRDefault="00CB6E6C" w:rsidP="00AD37FC">
      <w:pPr>
        <w:ind w:left="720" w:hanging="360"/>
        <w:jc w:val="both"/>
        <w:rPr>
          <w:u w:val="single"/>
        </w:rPr>
      </w:pPr>
    </w:p>
    <w:p w14:paraId="3C156EF3" w14:textId="7CF57942" w:rsidR="00CB6E6C" w:rsidRPr="00DF2BAC" w:rsidRDefault="00CB6E6C" w:rsidP="00AD37FC">
      <w:pPr>
        <w:ind w:left="720" w:hanging="360"/>
        <w:jc w:val="both"/>
        <w:rPr>
          <w:u w:val="single"/>
        </w:rPr>
      </w:pPr>
      <w:r w:rsidRPr="00DF2BAC">
        <w:rPr>
          <w:u w:val="single"/>
        </w:rPr>
        <w:t xml:space="preserve">7. </w:t>
      </w:r>
      <w:r w:rsidRPr="00DF2BAC">
        <w:rPr>
          <w:u w:val="single"/>
        </w:rPr>
        <w:tab/>
        <w:t>Conservator’s inventory under A.R.S. § 14-5418</w:t>
      </w:r>
      <w:r w:rsidR="00546170" w:rsidRPr="00DF2BAC">
        <w:rPr>
          <w:u w:val="single"/>
        </w:rPr>
        <w:t xml:space="preserve"> </w:t>
      </w:r>
      <w:r w:rsidRPr="00DF2BAC">
        <w:rPr>
          <w:u w:val="single"/>
        </w:rPr>
        <w:t xml:space="preserve">and Rule 45, Arizona Rules Probate </w:t>
      </w:r>
      <w:proofErr w:type="gramStart"/>
      <w:r w:rsidRPr="00DF2BAC">
        <w:rPr>
          <w:u w:val="single"/>
        </w:rPr>
        <w:t>Procedure;</w:t>
      </w:r>
      <w:proofErr w:type="gramEnd"/>
      <w:r w:rsidRPr="00DF2BAC">
        <w:rPr>
          <w:u w:val="single"/>
        </w:rPr>
        <w:t xml:space="preserve">  </w:t>
      </w:r>
    </w:p>
    <w:p w14:paraId="1D4E2CB5" w14:textId="77777777" w:rsidR="00CB6E6C" w:rsidRPr="00DF2BAC" w:rsidRDefault="00CB6E6C" w:rsidP="00AD37FC">
      <w:pPr>
        <w:ind w:left="720" w:hanging="360"/>
        <w:jc w:val="both"/>
        <w:rPr>
          <w:u w:val="single"/>
        </w:rPr>
      </w:pPr>
    </w:p>
    <w:p w14:paraId="5B15D9B8" w14:textId="09F59FC7" w:rsidR="00CB6E6C" w:rsidRPr="00DF2BAC" w:rsidRDefault="00CB6E6C" w:rsidP="00AD37FC">
      <w:pPr>
        <w:ind w:left="720" w:hanging="360"/>
        <w:jc w:val="both"/>
        <w:rPr>
          <w:u w:val="single"/>
        </w:rPr>
      </w:pPr>
      <w:r w:rsidRPr="00DF2BAC">
        <w:rPr>
          <w:u w:val="single"/>
        </w:rPr>
        <w:t xml:space="preserve">8. </w:t>
      </w:r>
      <w:r w:rsidRPr="00DF2BAC">
        <w:rPr>
          <w:u w:val="single"/>
        </w:rPr>
        <w:tab/>
        <w:t>The protected person’s consumer credit report filed with the conservator’s inventory</w:t>
      </w:r>
      <w:r w:rsidRPr="00DF2BAC">
        <w:rPr>
          <w:strike/>
          <w:u w:val="single"/>
        </w:rPr>
        <w:t xml:space="preserve"> </w:t>
      </w:r>
      <w:r w:rsidRPr="00DF2BAC">
        <w:rPr>
          <w:u w:val="single"/>
        </w:rPr>
        <w:t>under A.R.S. § 14-5418(A</w:t>
      </w:r>
      <w:proofErr w:type="gramStart"/>
      <w:r w:rsidRPr="00DF2BAC">
        <w:rPr>
          <w:u w:val="single"/>
        </w:rPr>
        <w:t>);</w:t>
      </w:r>
      <w:proofErr w:type="gramEnd"/>
    </w:p>
    <w:p w14:paraId="704E49FF" w14:textId="77777777" w:rsidR="00CB6E6C" w:rsidRPr="00DF2BAC" w:rsidRDefault="00CB6E6C" w:rsidP="00AD37FC">
      <w:pPr>
        <w:ind w:left="720" w:hanging="360"/>
        <w:jc w:val="both"/>
        <w:rPr>
          <w:u w:val="single"/>
        </w:rPr>
      </w:pPr>
    </w:p>
    <w:p w14:paraId="0679B9E5" w14:textId="5F2ECCDF" w:rsidR="00CB6E6C" w:rsidRPr="00DF2BAC" w:rsidRDefault="00CB6E6C" w:rsidP="00AD37FC">
      <w:pPr>
        <w:ind w:left="720" w:hanging="360"/>
        <w:jc w:val="both"/>
        <w:rPr>
          <w:u w:val="single"/>
        </w:rPr>
      </w:pPr>
      <w:r w:rsidRPr="00DF2BAC">
        <w:rPr>
          <w:u w:val="single"/>
        </w:rPr>
        <w:t>9.</w:t>
      </w:r>
      <w:r w:rsidRPr="00DF2BAC">
        <w:rPr>
          <w:u w:val="single"/>
        </w:rPr>
        <w:tab/>
        <w:t xml:space="preserve">Conservator’s budget and amendments under Rule 45(d), Arizona Rules of Probate </w:t>
      </w:r>
      <w:proofErr w:type="gramStart"/>
      <w:r w:rsidRPr="00DF2BAC">
        <w:rPr>
          <w:u w:val="single"/>
        </w:rPr>
        <w:t>Procedure;</w:t>
      </w:r>
      <w:proofErr w:type="gramEnd"/>
      <w:r w:rsidRPr="00DF2BAC">
        <w:rPr>
          <w:u w:val="single"/>
        </w:rPr>
        <w:t xml:space="preserve"> </w:t>
      </w:r>
    </w:p>
    <w:p w14:paraId="06DD3C38" w14:textId="77777777" w:rsidR="00CB6E6C" w:rsidRPr="00DF2BAC" w:rsidRDefault="00CB6E6C" w:rsidP="00AD37FC">
      <w:pPr>
        <w:ind w:left="720" w:hanging="360"/>
        <w:jc w:val="both"/>
        <w:rPr>
          <w:u w:val="single"/>
        </w:rPr>
      </w:pPr>
    </w:p>
    <w:p w14:paraId="705BE265" w14:textId="76DE98E0" w:rsidR="00CB6E6C" w:rsidRPr="00DF2BAC" w:rsidRDefault="00CB6E6C" w:rsidP="00AD37FC">
      <w:pPr>
        <w:ind w:left="720" w:hanging="360"/>
        <w:jc w:val="both"/>
        <w:rPr>
          <w:u w:val="single"/>
        </w:rPr>
      </w:pPr>
      <w:r w:rsidRPr="00DF2BAC">
        <w:rPr>
          <w:u w:val="single"/>
        </w:rPr>
        <w:t>10.</w:t>
      </w:r>
      <w:r w:rsidRPr="00DF2BAC">
        <w:rPr>
          <w:u w:val="single"/>
        </w:rPr>
        <w:tab/>
        <w:t>Petition for approval of conservator intermediate or final account, including required notices, or verified statement under A.R.S. § 14-5419</w:t>
      </w:r>
      <w:r w:rsidR="00546170" w:rsidRPr="00DF2BAC">
        <w:rPr>
          <w:u w:val="single"/>
        </w:rPr>
        <w:t xml:space="preserve"> </w:t>
      </w:r>
      <w:r w:rsidRPr="00DF2BAC">
        <w:rPr>
          <w:u w:val="single"/>
        </w:rPr>
        <w:t xml:space="preserve">and Rule 45, Arizona Rules of Probate Procedure, but not the preparation and filing of documents in a probate proceeding that becomes contested with the filing of an objection to the petition under Rule 15, Arizona Rules of Probate </w:t>
      </w:r>
      <w:proofErr w:type="gramStart"/>
      <w:r w:rsidRPr="00DF2BAC">
        <w:rPr>
          <w:u w:val="single"/>
        </w:rPr>
        <w:t>Procedure;</w:t>
      </w:r>
      <w:proofErr w:type="gramEnd"/>
      <w:r w:rsidRPr="00DF2BAC">
        <w:rPr>
          <w:u w:val="single"/>
        </w:rPr>
        <w:t xml:space="preserve">  </w:t>
      </w:r>
    </w:p>
    <w:p w14:paraId="1009236C" w14:textId="77777777" w:rsidR="00CB6E6C" w:rsidRPr="00DF2BAC" w:rsidRDefault="00CB6E6C" w:rsidP="00AD37FC">
      <w:pPr>
        <w:ind w:left="720" w:hanging="360"/>
        <w:jc w:val="both"/>
        <w:rPr>
          <w:u w:val="single"/>
        </w:rPr>
      </w:pPr>
    </w:p>
    <w:p w14:paraId="49A09AE9" w14:textId="682ACB14" w:rsidR="00CB6E6C" w:rsidRPr="00DF2BAC" w:rsidRDefault="00CB6E6C" w:rsidP="00AD37FC">
      <w:pPr>
        <w:ind w:left="720" w:hanging="360"/>
        <w:jc w:val="both"/>
        <w:rPr>
          <w:u w:val="single"/>
        </w:rPr>
      </w:pPr>
      <w:r w:rsidRPr="00DF2BAC">
        <w:rPr>
          <w:u w:val="single"/>
        </w:rPr>
        <w:t xml:space="preserve">11. Proof of restricted account, under Rule 36(b)(2), Arizona Rules of Probate </w:t>
      </w:r>
      <w:proofErr w:type="gramStart"/>
      <w:r w:rsidRPr="00DF2BAC">
        <w:rPr>
          <w:u w:val="single"/>
        </w:rPr>
        <w:t>Procedure;</w:t>
      </w:r>
      <w:proofErr w:type="gramEnd"/>
    </w:p>
    <w:p w14:paraId="3163AAB9" w14:textId="77777777" w:rsidR="00CB6E6C" w:rsidRPr="00DF2BAC" w:rsidRDefault="00CB6E6C" w:rsidP="00AD37FC">
      <w:pPr>
        <w:ind w:left="720" w:hanging="360"/>
        <w:jc w:val="both"/>
        <w:rPr>
          <w:u w:val="single"/>
        </w:rPr>
      </w:pPr>
    </w:p>
    <w:p w14:paraId="57993906" w14:textId="4CBDA1B3" w:rsidR="00CB6E6C" w:rsidRPr="00DF2BAC" w:rsidRDefault="00CB6E6C" w:rsidP="00AD37FC">
      <w:pPr>
        <w:ind w:left="720" w:hanging="360"/>
        <w:jc w:val="both"/>
        <w:rPr>
          <w:u w:val="single"/>
        </w:rPr>
      </w:pPr>
      <w:r w:rsidRPr="00DF2BAC">
        <w:rPr>
          <w:u w:val="single"/>
        </w:rPr>
        <w:t xml:space="preserve">12. Notices to </w:t>
      </w:r>
      <w:proofErr w:type="gramStart"/>
      <w:r w:rsidRPr="00DF2BAC">
        <w:rPr>
          <w:u w:val="single"/>
        </w:rPr>
        <w:t>creditors;</w:t>
      </w:r>
      <w:proofErr w:type="gramEnd"/>
      <w:r w:rsidRPr="00DF2BAC">
        <w:rPr>
          <w:u w:val="single"/>
        </w:rPr>
        <w:t xml:space="preserve"> </w:t>
      </w:r>
    </w:p>
    <w:p w14:paraId="2C2D6F67" w14:textId="77777777" w:rsidR="00CB6E6C" w:rsidRPr="00DF2BAC" w:rsidRDefault="00CB6E6C" w:rsidP="00AD37FC">
      <w:pPr>
        <w:ind w:left="720" w:hanging="360"/>
        <w:jc w:val="both"/>
        <w:rPr>
          <w:u w:val="single"/>
        </w:rPr>
      </w:pPr>
    </w:p>
    <w:p w14:paraId="66177C30" w14:textId="39C95360" w:rsidR="00CB6E6C" w:rsidRPr="00DF2BAC" w:rsidRDefault="00CB6E6C" w:rsidP="00AD37FC">
      <w:pPr>
        <w:ind w:left="720" w:hanging="360"/>
        <w:jc w:val="both"/>
        <w:rPr>
          <w:u w:val="single"/>
        </w:rPr>
      </w:pPr>
      <w:r w:rsidRPr="00DF2BAC">
        <w:rPr>
          <w:u w:val="single"/>
        </w:rPr>
        <w:t xml:space="preserve">13. Status </w:t>
      </w:r>
      <w:proofErr w:type="gramStart"/>
      <w:r w:rsidRPr="00DF2BAC">
        <w:rPr>
          <w:u w:val="single"/>
        </w:rPr>
        <w:t>reports;</w:t>
      </w:r>
      <w:proofErr w:type="gramEnd"/>
    </w:p>
    <w:p w14:paraId="2E041900" w14:textId="77777777" w:rsidR="00CB6E6C" w:rsidRPr="00DF2BAC" w:rsidRDefault="00CB6E6C" w:rsidP="00AD37FC">
      <w:pPr>
        <w:ind w:left="720" w:hanging="360"/>
        <w:jc w:val="both"/>
        <w:rPr>
          <w:u w:val="single"/>
        </w:rPr>
      </w:pPr>
    </w:p>
    <w:p w14:paraId="6E3FED7D" w14:textId="508D3863" w:rsidR="00CB6E6C" w:rsidRPr="00DF2BAC" w:rsidRDefault="00CB6E6C" w:rsidP="00AD37FC">
      <w:pPr>
        <w:tabs>
          <w:tab w:val="left" w:pos="1800"/>
        </w:tabs>
        <w:ind w:left="720" w:hanging="360"/>
        <w:jc w:val="both"/>
        <w:rPr>
          <w:u w:val="single"/>
        </w:rPr>
      </w:pPr>
      <w:r w:rsidRPr="00DF2BAC">
        <w:rPr>
          <w:u w:val="single"/>
        </w:rPr>
        <w:t>14.</w:t>
      </w:r>
      <w:r w:rsidRPr="00DF2BAC">
        <w:rPr>
          <w:u w:val="single"/>
        </w:rPr>
        <w:tab/>
        <w:t xml:space="preserve">Reports to the court of abuse, neglect, or exploitation of a vulnerable adult under A.R.S. § 46-454, et </w:t>
      </w:r>
      <w:proofErr w:type="gramStart"/>
      <w:r w:rsidRPr="00DF2BAC">
        <w:rPr>
          <w:u w:val="single"/>
        </w:rPr>
        <w:t>seq</w:t>
      </w:r>
      <w:r w:rsidR="001C6CEC" w:rsidRPr="00DF2BAC">
        <w:rPr>
          <w:u w:val="single"/>
        </w:rPr>
        <w:t>.</w:t>
      </w:r>
      <w:r w:rsidRPr="00DF2BAC">
        <w:rPr>
          <w:u w:val="single"/>
        </w:rPr>
        <w:t>;</w:t>
      </w:r>
      <w:proofErr w:type="gramEnd"/>
      <w:r w:rsidRPr="00DF2BAC">
        <w:rPr>
          <w:u w:val="single"/>
        </w:rPr>
        <w:t xml:space="preserve"> </w:t>
      </w:r>
    </w:p>
    <w:p w14:paraId="2586C21B" w14:textId="77777777" w:rsidR="00CB6E6C" w:rsidRPr="00DF2BAC" w:rsidRDefault="00CB6E6C" w:rsidP="00AD37FC">
      <w:pPr>
        <w:tabs>
          <w:tab w:val="left" w:pos="1800"/>
        </w:tabs>
        <w:ind w:left="720" w:hanging="360"/>
        <w:jc w:val="both"/>
        <w:rPr>
          <w:u w:val="single"/>
        </w:rPr>
      </w:pPr>
    </w:p>
    <w:p w14:paraId="3DD15CA7" w14:textId="7B906283" w:rsidR="00CB6E6C" w:rsidRPr="00DF2BAC" w:rsidRDefault="00CB6E6C" w:rsidP="00AD37FC">
      <w:pPr>
        <w:tabs>
          <w:tab w:val="left" w:pos="1800"/>
        </w:tabs>
        <w:ind w:left="720" w:hanging="360"/>
        <w:jc w:val="both"/>
        <w:rPr>
          <w:u w:val="single"/>
        </w:rPr>
      </w:pPr>
      <w:r w:rsidRPr="00DF2BAC">
        <w:rPr>
          <w:u w:val="single"/>
        </w:rPr>
        <w:t xml:space="preserve">15. A copy of the recorded letters of the conservator’s appointment under Rule 39, Arizona Rules of Probate </w:t>
      </w:r>
      <w:proofErr w:type="gramStart"/>
      <w:r w:rsidRPr="00DF2BAC">
        <w:rPr>
          <w:u w:val="single"/>
        </w:rPr>
        <w:t>Procedure;</w:t>
      </w:r>
      <w:proofErr w:type="gramEnd"/>
      <w:r w:rsidRPr="00DF2BAC">
        <w:rPr>
          <w:u w:val="single"/>
        </w:rPr>
        <w:t xml:space="preserve"> </w:t>
      </w:r>
    </w:p>
    <w:p w14:paraId="23DC3A27" w14:textId="77777777" w:rsidR="00CB6E6C" w:rsidRPr="00DF2BAC" w:rsidRDefault="00CB6E6C" w:rsidP="00AD37FC">
      <w:pPr>
        <w:tabs>
          <w:tab w:val="left" w:pos="1800"/>
        </w:tabs>
        <w:ind w:left="720" w:hanging="360"/>
        <w:jc w:val="both"/>
        <w:rPr>
          <w:u w:val="single"/>
        </w:rPr>
      </w:pPr>
    </w:p>
    <w:p w14:paraId="52AFA895" w14:textId="6D203738" w:rsidR="00CB6E6C" w:rsidRPr="00DF2BAC" w:rsidRDefault="00CB6E6C" w:rsidP="00AD37FC">
      <w:pPr>
        <w:tabs>
          <w:tab w:val="left" w:pos="1800"/>
        </w:tabs>
        <w:ind w:left="720" w:hanging="360"/>
        <w:jc w:val="both"/>
        <w:rPr>
          <w:u w:val="single"/>
        </w:rPr>
      </w:pPr>
      <w:r w:rsidRPr="00DF2BAC">
        <w:rPr>
          <w:u w:val="single"/>
        </w:rPr>
        <w:t>16. Proofs of publication, notice, or mailings associated with the above filings; and</w:t>
      </w:r>
    </w:p>
    <w:p w14:paraId="37E341BC" w14:textId="77777777" w:rsidR="00CB6E6C" w:rsidRPr="00DF2BAC" w:rsidRDefault="00CB6E6C" w:rsidP="00AD37FC">
      <w:pPr>
        <w:tabs>
          <w:tab w:val="left" w:pos="1800"/>
        </w:tabs>
        <w:ind w:left="720" w:hanging="360"/>
        <w:jc w:val="both"/>
        <w:rPr>
          <w:u w:val="single"/>
        </w:rPr>
      </w:pPr>
    </w:p>
    <w:p w14:paraId="245D8877" w14:textId="07F35476" w:rsidR="00CB6E6C" w:rsidRPr="00DF2BAC" w:rsidRDefault="00CB6E6C" w:rsidP="00AD37FC">
      <w:pPr>
        <w:tabs>
          <w:tab w:val="left" w:pos="1800"/>
        </w:tabs>
        <w:ind w:left="720" w:hanging="360"/>
        <w:jc w:val="both"/>
        <w:rPr>
          <w:u w:val="single"/>
        </w:rPr>
      </w:pPr>
      <w:r w:rsidRPr="00DF2BAC">
        <w:rPr>
          <w:u w:val="single"/>
        </w:rPr>
        <w:t>17. Bond filing under Rule 36(a)(3), Arizona Rules of Probate Procedure.</w:t>
      </w:r>
    </w:p>
    <w:p w14:paraId="3348F56E" w14:textId="77777777" w:rsidR="00CB6E6C" w:rsidRPr="00DF2BAC" w:rsidRDefault="00CB6E6C" w:rsidP="00CB6E6C">
      <w:pPr>
        <w:tabs>
          <w:tab w:val="left" w:pos="1800"/>
        </w:tabs>
        <w:ind w:left="900" w:hanging="540"/>
        <w:jc w:val="both"/>
        <w:rPr>
          <w:u w:val="single"/>
        </w:rPr>
      </w:pPr>
    </w:p>
    <w:p w14:paraId="10FC3948" w14:textId="62DE0F29" w:rsidR="00CB6E6C" w:rsidRPr="00DF2BAC" w:rsidRDefault="00CB6E6C" w:rsidP="00AD37FC">
      <w:pPr>
        <w:ind w:left="360" w:hanging="360"/>
        <w:jc w:val="both"/>
        <w:rPr>
          <w:u w:val="single"/>
        </w:rPr>
      </w:pPr>
      <w:r w:rsidRPr="00DF2BAC">
        <w:rPr>
          <w:b/>
          <w:bCs/>
          <w:u w:val="single"/>
        </w:rPr>
        <w:t>C.</w:t>
      </w:r>
      <w:r w:rsidRPr="00DF2BAC">
        <w:rPr>
          <w:b/>
          <w:bCs/>
          <w:u w:val="single"/>
        </w:rPr>
        <w:tab/>
        <w:t>General Information.</w:t>
      </w:r>
      <w:r w:rsidRPr="00DF2BAC">
        <w:rPr>
          <w:u w:val="single"/>
        </w:rPr>
        <w:t xml:space="preserve"> </w:t>
      </w:r>
      <w:r w:rsidR="00AD37FC" w:rsidRPr="00DF2BAC">
        <w:rPr>
          <w:u w:val="single"/>
        </w:rPr>
        <w:t xml:space="preserve"> </w:t>
      </w:r>
      <w:r w:rsidRPr="00DF2BAC">
        <w:rPr>
          <w:u w:val="single"/>
        </w:rPr>
        <w:t xml:space="preserve">A licensed fiduciary may provide general information to a ward, protected person, and persons entitled to notice about the legal rights, procedures, or options available to them in a legal matter on the condition that the fiduciary </w:t>
      </w:r>
      <w:proofErr w:type="gramStart"/>
      <w:r w:rsidRPr="00DF2BAC">
        <w:rPr>
          <w:u w:val="single"/>
        </w:rPr>
        <w:t>not</w:t>
      </w:r>
      <w:proofErr w:type="gramEnd"/>
      <w:r w:rsidRPr="00DF2BAC">
        <w:rPr>
          <w:u w:val="single"/>
        </w:rPr>
        <w:t xml:space="preserve"> provide any legal advice, opinion, or recommendation.</w:t>
      </w:r>
    </w:p>
    <w:p w14:paraId="372E3B1A" w14:textId="77777777" w:rsidR="00CB6E6C" w:rsidRPr="00DF2BAC" w:rsidRDefault="00CB6E6C" w:rsidP="00CB6E6C">
      <w:pPr>
        <w:ind w:left="630" w:hanging="630"/>
        <w:jc w:val="both"/>
        <w:rPr>
          <w:u w:val="single"/>
        </w:rPr>
      </w:pPr>
    </w:p>
    <w:p w14:paraId="49D82FAD" w14:textId="6CB5838D" w:rsidR="00CB6E6C" w:rsidRPr="00DF2BAC" w:rsidRDefault="00CB6E6C" w:rsidP="006F4737">
      <w:pPr>
        <w:spacing w:after="120"/>
        <w:ind w:left="360" w:hanging="360"/>
        <w:jc w:val="both"/>
      </w:pPr>
      <w:r w:rsidRPr="00DF2BAC">
        <w:rPr>
          <w:b/>
          <w:bCs/>
          <w:u w:val="single"/>
        </w:rPr>
        <w:t xml:space="preserve">D. </w:t>
      </w:r>
      <w:r w:rsidRPr="00DF2BAC">
        <w:rPr>
          <w:b/>
          <w:bCs/>
          <w:u w:val="single"/>
        </w:rPr>
        <w:tab/>
        <w:t>Court Hearings.</w:t>
      </w:r>
      <w:r w:rsidRPr="00DF2BAC">
        <w:rPr>
          <w:u w:val="single"/>
        </w:rPr>
        <w:t xml:space="preserve">  A licensed fiduciary may attend court hearings, including the initial hearing for appointment of a guardian, or hearing at which the fiduciary may be requested to provide testimony or the appearance of the fiduciary is necessary to further the </w:t>
      </w:r>
      <w:r w:rsidR="00AE252A" w:rsidRPr="00DF2BAC">
        <w:rPr>
          <w:u w:val="single"/>
        </w:rPr>
        <w:t>ward’s, protected person’s, or estate’s</w:t>
      </w:r>
      <w:r w:rsidRPr="00DF2BAC">
        <w:rPr>
          <w:u w:val="single"/>
        </w:rPr>
        <w:t xml:space="preserve"> best interests.</w:t>
      </w:r>
    </w:p>
    <w:p w14:paraId="1C0FD100" w14:textId="77777777" w:rsidR="00EB1A41" w:rsidRPr="00DF2BAC" w:rsidRDefault="00EB1A41" w:rsidP="00CB6E6C">
      <w:pPr>
        <w:ind w:left="630" w:hanging="630"/>
        <w:contextualSpacing/>
        <w:jc w:val="both"/>
      </w:pPr>
    </w:p>
    <w:tbl>
      <w:tblPr>
        <w:tblStyle w:val="TableGrid"/>
        <w:tblW w:w="10287" w:type="dxa"/>
        <w:tblInd w:w="-365" w:type="dxa"/>
        <w:tblLook w:val="04A0" w:firstRow="1" w:lastRow="0" w:firstColumn="1" w:lastColumn="0" w:noHBand="0" w:noVBand="1"/>
      </w:tblPr>
      <w:tblGrid>
        <w:gridCol w:w="10287"/>
      </w:tblGrid>
      <w:tr w:rsidR="00DF2BAC" w:rsidRPr="00DF2BAC" w14:paraId="4978FDA2" w14:textId="77777777" w:rsidTr="00F70277">
        <w:tc>
          <w:tcPr>
            <w:tcW w:w="10287" w:type="dxa"/>
            <w:tcBorders>
              <w:top w:val="single" w:sz="18" w:space="0" w:color="0070C0"/>
              <w:left w:val="single" w:sz="18" w:space="0" w:color="0070C0"/>
              <w:bottom w:val="single" w:sz="18" w:space="0" w:color="0070C0"/>
              <w:right w:val="single" w:sz="18" w:space="0" w:color="0070C0"/>
            </w:tcBorders>
          </w:tcPr>
          <w:p w14:paraId="5CD33D01" w14:textId="77777777" w:rsidR="000B6583" w:rsidRPr="00DF2BAC" w:rsidRDefault="000B6583" w:rsidP="000B6583">
            <w:pPr>
              <w:pStyle w:val="Level1"/>
              <w:ind w:left="168" w:right="258" w:firstLine="0"/>
              <w:jc w:val="both"/>
              <w:rPr>
                <w:b/>
                <w:bCs/>
                <w:u w:val="single"/>
              </w:rPr>
            </w:pPr>
          </w:p>
          <w:p w14:paraId="606A2383" w14:textId="6767557C" w:rsidR="000B6583" w:rsidRPr="00DF2BAC" w:rsidRDefault="000B6583" w:rsidP="000B6583">
            <w:pPr>
              <w:ind w:right="258"/>
              <w:jc w:val="center"/>
              <w:outlineLvl w:val="0"/>
              <w:rPr>
                <w:b/>
                <w:sz w:val="22"/>
                <w:szCs w:val="22"/>
              </w:rPr>
            </w:pPr>
            <w:r w:rsidRPr="00DF2BAC">
              <w:rPr>
                <w:b/>
                <w:sz w:val="22"/>
                <w:szCs w:val="22"/>
              </w:rPr>
              <w:t>SHOWING How Proposed § 7-202.23 Revises Current § 7-202(J)(</w:t>
            </w:r>
            <w:r w:rsidR="0076498C" w:rsidRPr="00DF2BAC">
              <w:rPr>
                <w:b/>
                <w:sz w:val="22"/>
                <w:szCs w:val="22"/>
              </w:rPr>
              <w:t>1</w:t>
            </w:r>
            <w:r w:rsidRPr="00DF2BAC">
              <w:rPr>
                <w:b/>
                <w:sz w:val="22"/>
                <w:szCs w:val="22"/>
              </w:rPr>
              <w:t>)(</w:t>
            </w:r>
            <w:r w:rsidR="0076498C" w:rsidRPr="00DF2BAC">
              <w:rPr>
                <w:b/>
                <w:sz w:val="22"/>
                <w:szCs w:val="22"/>
              </w:rPr>
              <w:t>d</w:t>
            </w:r>
            <w:r w:rsidRPr="00DF2BAC">
              <w:rPr>
                <w:b/>
                <w:sz w:val="22"/>
                <w:szCs w:val="22"/>
              </w:rPr>
              <w:t>)</w:t>
            </w:r>
            <w:r w:rsidR="00504632" w:rsidRPr="00DF2BAC">
              <w:rPr>
                <w:b/>
                <w:sz w:val="22"/>
                <w:szCs w:val="22"/>
              </w:rPr>
              <w:t>(1)</w:t>
            </w:r>
            <w:r w:rsidRPr="00DF2BAC">
              <w:rPr>
                <w:b/>
                <w:sz w:val="22"/>
                <w:szCs w:val="22"/>
              </w:rPr>
              <w:t>–(</w:t>
            </w:r>
            <w:r w:rsidR="00504632" w:rsidRPr="00DF2BAC">
              <w:rPr>
                <w:b/>
                <w:sz w:val="22"/>
                <w:szCs w:val="22"/>
              </w:rPr>
              <w:t>6</w:t>
            </w:r>
            <w:r w:rsidRPr="00DF2BAC">
              <w:rPr>
                <w:b/>
                <w:sz w:val="22"/>
                <w:szCs w:val="22"/>
              </w:rPr>
              <w:t>)</w:t>
            </w:r>
          </w:p>
          <w:p w14:paraId="070FB879" w14:textId="77777777" w:rsidR="0019309D" w:rsidRPr="00DF2BAC" w:rsidRDefault="0019309D" w:rsidP="000B6583">
            <w:pPr>
              <w:ind w:right="258"/>
              <w:jc w:val="center"/>
              <w:outlineLvl w:val="0"/>
              <w:rPr>
                <w:b/>
                <w:sz w:val="22"/>
                <w:szCs w:val="22"/>
              </w:rPr>
            </w:pPr>
          </w:p>
          <w:p w14:paraId="4B338801" w14:textId="194B1F41" w:rsidR="0019309D" w:rsidRPr="00DF2BAC" w:rsidRDefault="0019309D" w:rsidP="0019309D">
            <w:pPr>
              <w:pStyle w:val="Level1"/>
              <w:ind w:left="360" w:right="0"/>
              <w:jc w:val="center"/>
              <w:rPr>
                <w:b/>
                <w:bCs/>
                <w:sz w:val="22"/>
                <w:szCs w:val="22"/>
                <w:u w:val="single"/>
              </w:rPr>
            </w:pPr>
            <w:r w:rsidRPr="00DF2BAC">
              <w:rPr>
                <w:b/>
                <w:bCs/>
                <w:sz w:val="22"/>
                <w:szCs w:val="22"/>
                <w:u w:val="single"/>
              </w:rPr>
              <w:t xml:space="preserve">Section 7-202.23: </w:t>
            </w:r>
            <w:r w:rsidR="004273B4" w:rsidRPr="00DF2BAC">
              <w:rPr>
                <w:b/>
                <w:bCs/>
                <w:sz w:val="22"/>
                <w:szCs w:val="22"/>
                <w:u w:val="single"/>
              </w:rPr>
              <w:t xml:space="preserve"> </w:t>
            </w:r>
            <w:r w:rsidRPr="00DF2BAC">
              <w:rPr>
                <w:b/>
                <w:bCs/>
                <w:sz w:val="22"/>
                <w:szCs w:val="22"/>
                <w:u w:val="single"/>
              </w:rPr>
              <w:t>Authorized Services</w:t>
            </w:r>
          </w:p>
          <w:p w14:paraId="74DC86FD" w14:textId="77777777" w:rsidR="0019309D" w:rsidRPr="00DF2BAC" w:rsidRDefault="0019309D" w:rsidP="000B6583">
            <w:pPr>
              <w:ind w:right="258"/>
              <w:jc w:val="center"/>
              <w:outlineLvl w:val="0"/>
              <w:rPr>
                <w:b/>
                <w:sz w:val="22"/>
                <w:szCs w:val="22"/>
              </w:rPr>
            </w:pPr>
          </w:p>
          <w:p w14:paraId="496859A6" w14:textId="77777777" w:rsidR="00504632" w:rsidRPr="00DF2BAC" w:rsidRDefault="00504632" w:rsidP="00504632">
            <w:pPr>
              <w:tabs>
                <w:tab w:val="left" w:pos="0"/>
              </w:tabs>
              <w:ind w:left="450" w:right="196" w:hanging="450"/>
              <w:jc w:val="both"/>
              <w:rPr>
                <w:sz w:val="22"/>
                <w:szCs w:val="22"/>
                <w:u w:val="single"/>
              </w:rPr>
            </w:pPr>
            <w:proofErr w:type="spellStart"/>
            <w:r w:rsidRPr="00DF2BAC">
              <w:rPr>
                <w:strike/>
                <w:sz w:val="22"/>
                <w:szCs w:val="22"/>
              </w:rPr>
              <w:t>d</w:t>
            </w:r>
            <w:r w:rsidRPr="00DF2BAC">
              <w:rPr>
                <w:b/>
                <w:bCs/>
                <w:sz w:val="22"/>
                <w:szCs w:val="22"/>
                <w:u w:val="single"/>
              </w:rPr>
              <w:t>A</w:t>
            </w:r>
            <w:r w:rsidRPr="00DF2BAC">
              <w:rPr>
                <w:b/>
                <w:bCs/>
                <w:sz w:val="22"/>
                <w:szCs w:val="22"/>
              </w:rPr>
              <w:t>.</w:t>
            </w:r>
            <w:proofErr w:type="spellEnd"/>
            <w:r w:rsidRPr="00DF2BAC">
              <w:rPr>
                <w:b/>
                <w:bCs/>
                <w:sz w:val="22"/>
                <w:szCs w:val="22"/>
              </w:rPr>
              <w:tab/>
            </w:r>
            <w:r w:rsidRPr="00DF2BAC">
              <w:rPr>
                <w:strike/>
                <w:sz w:val="22"/>
                <w:szCs w:val="22"/>
              </w:rPr>
              <w:t xml:space="preserve">Authorized </w:t>
            </w:r>
            <w:proofErr w:type="spellStart"/>
            <w:r w:rsidRPr="00DF2BAC">
              <w:rPr>
                <w:strike/>
                <w:sz w:val="22"/>
                <w:szCs w:val="22"/>
              </w:rPr>
              <w:t>Services</w:t>
            </w:r>
            <w:r w:rsidRPr="00DF2BAC">
              <w:rPr>
                <w:b/>
                <w:bCs/>
                <w:sz w:val="22"/>
                <w:szCs w:val="22"/>
                <w:u w:val="single"/>
              </w:rPr>
              <w:t>Limited</w:t>
            </w:r>
            <w:proofErr w:type="spellEnd"/>
            <w:r w:rsidRPr="00DF2BAC">
              <w:rPr>
                <w:b/>
                <w:bCs/>
                <w:sz w:val="22"/>
                <w:szCs w:val="22"/>
                <w:u w:val="single"/>
              </w:rPr>
              <w:t xml:space="preserve"> Practice of Law</w:t>
            </w:r>
            <w:r w:rsidRPr="00DF2BAC">
              <w:rPr>
                <w:b/>
                <w:bCs/>
                <w:sz w:val="22"/>
                <w:szCs w:val="22"/>
              </w:rPr>
              <w:t xml:space="preserve">.  </w:t>
            </w:r>
            <w:r w:rsidRPr="00DF2BAC">
              <w:rPr>
                <w:strike/>
                <w:sz w:val="22"/>
                <w:szCs w:val="22"/>
              </w:rPr>
              <w:t xml:space="preserve">Pursuant to </w:t>
            </w:r>
            <w:r w:rsidRPr="00DF2BAC">
              <w:rPr>
                <w:sz w:val="22"/>
                <w:szCs w:val="22"/>
                <w:u w:val="single"/>
              </w:rPr>
              <w:t xml:space="preserve">Under </w:t>
            </w:r>
            <w:r w:rsidRPr="00DF2BAC">
              <w:rPr>
                <w:sz w:val="22"/>
                <w:szCs w:val="22"/>
              </w:rPr>
              <w:t>Rule 31</w:t>
            </w:r>
            <w:r w:rsidRPr="00DF2BAC">
              <w:rPr>
                <w:sz w:val="22"/>
                <w:szCs w:val="22"/>
                <w:u w:val="single"/>
              </w:rPr>
              <w:t xml:space="preserve">.3 </w:t>
            </w:r>
            <w:r w:rsidRPr="00DF2BAC">
              <w:rPr>
                <w:sz w:val="22"/>
                <w:szCs w:val="22"/>
              </w:rPr>
              <w:t>(</w:t>
            </w:r>
            <w:r w:rsidRPr="00DF2BAC">
              <w:rPr>
                <w:strike/>
                <w:sz w:val="22"/>
                <w:szCs w:val="22"/>
              </w:rPr>
              <w:t>d</w:t>
            </w:r>
            <w:r w:rsidRPr="00DF2BAC">
              <w:rPr>
                <w:sz w:val="22"/>
                <w:szCs w:val="22"/>
                <w:u w:val="single"/>
              </w:rPr>
              <w:t>e</w:t>
            </w:r>
            <w:r w:rsidRPr="00DF2BAC">
              <w:rPr>
                <w:sz w:val="22"/>
                <w:szCs w:val="22"/>
              </w:rPr>
              <w:t>)(</w:t>
            </w:r>
            <w:r w:rsidRPr="00DF2BAC">
              <w:rPr>
                <w:strike/>
                <w:sz w:val="22"/>
                <w:szCs w:val="22"/>
              </w:rPr>
              <w:t>30</w:t>
            </w:r>
            <w:r w:rsidRPr="00DF2BAC">
              <w:rPr>
                <w:sz w:val="22"/>
                <w:szCs w:val="22"/>
                <w:u w:val="single"/>
              </w:rPr>
              <w:t>3</w:t>
            </w:r>
            <w:r w:rsidRPr="00DF2BAC">
              <w:rPr>
                <w:sz w:val="22"/>
                <w:szCs w:val="22"/>
              </w:rPr>
              <w:t xml:space="preserve">), </w:t>
            </w:r>
            <w:r w:rsidRPr="00DF2BAC">
              <w:rPr>
                <w:i/>
                <w:strike/>
                <w:sz w:val="22"/>
                <w:szCs w:val="22"/>
              </w:rPr>
              <w:t>Arizona Rules of the Supreme Court</w:t>
            </w:r>
            <w:r w:rsidRPr="00DF2BAC">
              <w:rPr>
                <w:strike/>
                <w:sz w:val="22"/>
                <w:szCs w:val="22"/>
              </w:rPr>
              <w:t xml:space="preserve">, </w:t>
            </w:r>
            <w:r w:rsidRPr="00DF2BAC">
              <w:rPr>
                <w:sz w:val="22"/>
                <w:szCs w:val="22"/>
                <w:u w:val="single"/>
              </w:rPr>
              <w:t>the supreme court authorizes licensed fiduciaries to engage in the limited practice of law, without attorney supervision, by performing authorized services in compliance with this article.</w:t>
            </w:r>
          </w:p>
          <w:p w14:paraId="434407CD" w14:textId="77777777" w:rsidR="00504632" w:rsidRPr="00DF2BAC" w:rsidRDefault="00504632" w:rsidP="00504632">
            <w:pPr>
              <w:tabs>
                <w:tab w:val="left" w:pos="9591"/>
              </w:tabs>
              <w:ind w:left="450" w:right="196" w:hanging="450"/>
              <w:jc w:val="both"/>
              <w:rPr>
                <w:sz w:val="22"/>
                <w:szCs w:val="22"/>
                <w:u w:val="single"/>
              </w:rPr>
            </w:pPr>
          </w:p>
          <w:p w14:paraId="23EC1CCA" w14:textId="3BB3EDA5" w:rsidR="00504632" w:rsidRPr="00DF2BAC" w:rsidRDefault="00504632" w:rsidP="00504632">
            <w:pPr>
              <w:tabs>
                <w:tab w:val="left" w:pos="9591"/>
              </w:tabs>
              <w:ind w:left="450" w:right="196" w:hanging="450"/>
              <w:jc w:val="both"/>
              <w:rPr>
                <w:sz w:val="22"/>
                <w:szCs w:val="22"/>
              </w:rPr>
            </w:pPr>
            <w:r w:rsidRPr="00DF2BAC">
              <w:rPr>
                <w:sz w:val="22"/>
                <w:szCs w:val="22"/>
                <w:u w:val="single"/>
              </w:rPr>
              <w:t xml:space="preserve"> </w:t>
            </w:r>
            <w:r w:rsidRPr="00DF2BAC">
              <w:rPr>
                <w:b/>
                <w:bCs/>
                <w:sz w:val="22"/>
                <w:szCs w:val="22"/>
                <w:u w:val="single"/>
              </w:rPr>
              <w:t>B.</w:t>
            </w:r>
            <w:r w:rsidRPr="00DF2BAC">
              <w:rPr>
                <w:b/>
                <w:bCs/>
                <w:sz w:val="22"/>
                <w:szCs w:val="22"/>
                <w:u w:val="single"/>
              </w:rPr>
              <w:tab/>
              <w:t>Preparation and Filing of Documents.</w:t>
            </w:r>
            <w:r w:rsidRPr="00DF2BAC">
              <w:rPr>
                <w:sz w:val="22"/>
                <w:szCs w:val="22"/>
                <w:u w:val="single"/>
              </w:rPr>
              <w:t xml:space="preserve">  </w:t>
            </w:r>
            <w:r w:rsidRPr="00DF2BAC">
              <w:rPr>
                <w:strike/>
                <w:sz w:val="22"/>
                <w:szCs w:val="22"/>
              </w:rPr>
              <w:t xml:space="preserve">unless </w:t>
            </w:r>
            <w:proofErr w:type="spellStart"/>
            <w:proofErr w:type="gramStart"/>
            <w:r w:rsidRPr="00DF2BAC">
              <w:rPr>
                <w:sz w:val="22"/>
                <w:szCs w:val="22"/>
                <w:u w:val="single"/>
              </w:rPr>
              <w:t>Unless</w:t>
            </w:r>
            <w:proofErr w:type="spellEnd"/>
            <w:proofErr w:type="gramEnd"/>
            <w:r w:rsidRPr="00DF2BAC">
              <w:rPr>
                <w:sz w:val="22"/>
                <w:szCs w:val="22"/>
                <w:u w:val="single"/>
              </w:rPr>
              <w:t xml:space="preserve"> </w:t>
            </w:r>
            <w:r w:rsidRPr="00DF2BAC">
              <w:rPr>
                <w:sz w:val="22"/>
                <w:szCs w:val="22"/>
              </w:rPr>
              <w:t xml:space="preserve">otherwise ordered by the court, a licensed fiduciary </w:t>
            </w:r>
            <w:r w:rsidRPr="00DF2BAC">
              <w:rPr>
                <w:sz w:val="22"/>
                <w:szCs w:val="22"/>
                <w:u w:val="single"/>
              </w:rPr>
              <w:t>acting individually</w:t>
            </w:r>
            <w:r w:rsidRPr="00DF2BAC">
              <w:rPr>
                <w:sz w:val="22"/>
                <w:szCs w:val="22"/>
              </w:rPr>
              <w:t xml:space="preserve"> or </w:t>
            </w:r>
            <w:r w:rsidRPr="00DF2BAC">
              <w:rPr>
                <w:strike/>
                <w:sz w:val="22"/>
                <w:szCs w:val="22"/>
              </w:rPr>
              <w:t xml:space="preserve">a licensed fiduciary </w:t>
            </w:r>
            <w:r w:rsidRPr="00DF2BAC">
              <w:rPr>
                <w:sz w:val="22"/>
                <w:szCs w:val="22"/>
              </w:rPr>
              <w:t>on behalf of a licensed fiduciary entity</w:t>
            </w:r>
            <w:r w:rsidRPr="00DF2BAC">
              <w:rPr>
                <w:strike/>
                <w:sz w:val="22"/>
                <w:szCs w:val="22"/>
              </w:rPr>
              <w:t xml:space="preserve">: (1)Is </w:t>
            </w:r>
            <w:proofErr w:type="spellStart"/>
            <w:r w:rsidRPr="00DF2BAC">
              <w:rPr>
                <w:sz w:val="22"/>
                <w:szCs w:val="22"/>
                <w:u w:val="single"/>
              </w:rPr>
              <w:t>is</w:t>
            </w:r>
            <w:proofErr w:type="spellEnd"/>
            <w:r w:rsidRPr="00DF2BAC">
              <w:rPr>
                <w:sz w:val="22"/>
                <w:szCs w:val="22"/>
                <w:u w:val="single"/>
              </w:rPr>
              <w:t xml:space="preserve"> </w:t>
            </w:r>
            <w:r w:rsidRPr="00DF2BAC">
              <w:rPr>
                <w:sz w:val="22"/>
                <w:szCs w:val="22"/>
              </w:rPr>
              <w:t xml:space="preserve">authorized to prepare </w:t>
            </w:r>
            <w:r w:rsidRPr="00DF2BAC">
              <w:rPr>
                <w:sz w:val="22"/>
                <w:szCs w:val="22"/>
                <w:u w:val="single"/>
              </w:rPr>
              <w:t>the following documents</w:t>
            </w:r>
            <w:r w:rsidRPr="00DF2BAC">
              <w:rPr>
                <w:sz w:val="22"/>
                <w:szCs w:val="22"/>
              </w:rPr>
              <w:t xml:space="preserve"> and file </w:t>
            </w:r>
            <w:r w:rsidRPr="00DF2BAC">
              <w:rPr>
                <w:sz w:val="22"/>
                <w:szCs w:val="22"/>
                <w:u w:val="single"/>
              </w:rPr>
              <w:t xml:space="preserve">them </w:t>
            </w:r>
            <w:r w:rsidRPr="00DF2BAC">
              <w:rPr>
                <w:sz w:val="22"/>
                <w:szCs w:val="22"/>
              </w:rPr>
              <w:t>with the court</w:t>
            </w:r>
            <w:r w:rsidRPr="00DF2BAC">
              <w:rPr>
                <w:strike/>
                <w:sz w:val="22"/>
                <w:szCs w:val="22"/>
              </w:rPr>
              <w:t xml:space="preserve"> the following documents, without the supervision of an attorney</w:t>
            </w:r>
            <w:r w:rsidRPr="00DF2BAC">
              <w:rPr>
                <w:sz w:val="22"/>
                <w:szCs w:val="22"/>
              </w:rPr>
              <w:t>:</w:t>
            </w:r>
          </w:p>
          <w:p w14:paraId="341938A4" w14:textId="77777777" w:rsidR="00504632" w:rsidRPr="00DF2BAC" w:rsidRDefault="00504632" w:rsidP="00504632">
            <w:pPr>
              <w:tabs>
                <w:tab w:val="left" w:pos="9591"/>
              </w:tabs>
              <w:ind w:left="450" w:right="196" w:hanging="450"/>
              <w:jc w:val="both"/>
              <w:rPr>
                <w:i/>
                <w:sz w:val="22"/>
                <w:szCs w:val="22"/>
              </w:rPr>
            </w:pPr>
          </w:p>
          <w:p w14:paraId="469EBB74"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a)</w:t>
            </w:r>
            <w:r w:rsidRPr="00DF2BAC">
              <w:rPr>
                <w:sz w:val="22"/>
                <w:szCs w:val="22"/>
                <w:u w:val="single"/>
              </w:rPr>
              <w:t>1.</w:t>
            </w:r>
            <w:r w:rsidRPr="00DF2BAC">
              <w:rPr>
                <w:sz w:val="22"/>
                <w:szCs w:val="22"/>
              </w:rPr>
              <w:tab/>
              <w:t xml:space="preserve">Court investigation reports, </w:t>
            </w:r>
            <w:proofErr w:type="gramStart"/>
            <w:r w:rsidRPr="00DF2BAC">
              <w:rPr>
                <w:sz w:val="22"/>
                <w:szCs w:val="22"/>
              </w:rPr>
              <w:t>if</w:t>
            </w:r>
            <w:proofErr w:type="gramEnd"/>
            <w:r w:rsidRPr="00DF2BAC">
              <w:rPr>
                <w:sz w:val="22"/>
                <w:szCs w:val="22"/>
              </w:rPr>
              <w:t xml:space="preserve"> the fiduciary has been appointed as a court investigator</w:t>
            </w:r>
            <w:r w:rsidRPr="00DF2BAC">
              <w:rPr>
                <w:sz w:val="22"/>
                <w:szCs w:val="22"/>
                <w:u w:val="single"/>
              </w:rPr>
              <w:t>,</w:t>
            </w:r>
            <w:r w:rsidRPr="00DF2BAC">
              <w:rPr>
                <w:sz w:val="22"/>
                <w:szCs w:val="22"/>
              </w:rPr>
              <w:t xml:space="preserve"> </w:t>
            </w:r>
            <w:r w:rsidRPr="00DF2BAC">
              <w:rPr>
                <w:strike/>
                <w:sz w:val="22"/>
                <w:szCs w:val="22"/>
              </w:rPr>
              <w:t xml:space="preserve">pursuant to </w:t>
            </w:r>
            <w:r w:rsidRPr="00DF2BAC">
              <w:rPr>
                <w:sz w:val="22"/>
                <w:szCs w:val="22"/>
                <w:u w:val="single"/>
              </w:rPr>
              <w:t>including by appointment under</w:t>
            </w:r>
            <w:r w:rsidRPr="00DF2BAC">
              <w:rPr>
                <w:sz w:val="22"/>
                <w:szCs w:val="22"/>
              </w:rPr>
              <w:t xml:space="preserve"> A.R.S. §§ 14-5303</w:t>
            </w:r>
            <w:r w:rsidRPr="00DF2BAC">
              <w:rPr>
                <w:sz w:val="22"/>
                <w:szCs w:val="22"/>
                <w:u w:val="single"/>
              </w:rPr>
              <w:t>(C)</w:t>
            </w:r>
            <w:r w:rsidRPr="00DF2BAC">
              <w:rPr>
                <w:sz w:val="22"/>
                <w:szCs w:val="22"/>
              </w:rPr>
              <w:t>, 14-5407</w:t>
            </w:r>
            <w:r w:rsidRPr="00DF2BAC">
              <w:rPr>
                <w:sz w:val="22"/>
                <w:szCs w:val="22"/>
                <w:u w:val="single"/>
              </w:rPr>
              <w:t>(B),</w:t>
            </w:r>
            <w:r w:rsidRPr="00DF2BAC">
              <w:rPr>
                <w:sz w:val="22"/>
                <w:szCs w:val="22"/>
              </w:rPr>
              <w:t xml:space="preserve"> or 36-540</w:t>
            </w:r>
            <w:r w:rsidRPr="00DF2BAC">
              <w:rPr>
                <w:sz w:val="22"/>
                <w:szCs w:val="22"/>
                <w:u w:val="single"/>
              </w:rPr>
              <w:t>(G</w:t>
            </w:r>
            <w:proofErr w:type="gramStart"/>
            <w:r w:rsidRPr="00DF2BAC">
              <w:rPr>
                <w:sz w:val="22"/>
                <w:szCs w:val="22"/>
                <w:u w:val="single"/>
              </w:rPr>
              <w:t>)</w:t>
            </w:r>
            <w:r w:rsidRPr="00DF2BAC">
              <w:rPr>
                <w:sz w:val="22"/>
                <w:szCs w:val="22"/>
              </w:rPr>
              <w:t>;</w:t>
            </w:r>
            <w:proofErr w:type="gramEnd"/>
            <w:r w:rsidRPr="00DF2BAC">
              <w:rPr>
                <w:sz w:val="22"/>
                <w:szCs w:val="22"/>
              </w:rPr>
              <w:t xml:space="preserve">  </w:t>
            </w:r>
          </w:p>
          <w:p w14:paraId="528A1CBE" w14:textId="77777777" w:rsidR="00504632" w:rsidRPr="00DF2BAC" w:rsidRDefault="00504632" w:rsidP="00504632">
            <w:pPr>
              <w:tabs>
                <w:tab w:val="left" w:pos="9591"/>
              </w:tabs>
              <w:ind w:left="1080" w:right="196" w:hanging="720"/>
              <w:jc w:val="both"/>
              <w:rPr>
                <w:sz w:val="22"/>
                <w:szCs w:val="22"/>
              </w:rPr>
            </w:pPr>
          </w:p>
          <w:p w14:paraId="177D896E"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b)</w:t>
            </w:r>
            <w:r w:rsidRPr="00DF2BAC">
              <w:rPr>
                <w:sz w:val="22"/>
                <w:szCs w:val="22"/>
                <w:u w:val="single"/>
              </w:rPr>
              <w:t>2.</w:t>
            </w:r>
            <w:r w:rsidRPr="00DF2BAC">
              <w:rPr>
                <w:sz w:val="22"/>
                <w:szCs w:val="22"/>
              </w:rPr>
              <w:tab/>
              <w:t xml:space="preserve">Probate information forms </w:t>
            </w:r>
            <w:r w:rsidRPr="00DF2BAC">
              <w:rPr>
                <w:strike/>
                <w:sz w:val="22"/>
                <w:szCs w:val="22"/>
              </w:rPr>
              <w:t xml:space="preserve">pursuant to </w:t>
            </w:r>
            <w:r w:rsidRPr="00DF2BAC">
              <w:rPr>
                <w:sz w:val="22"/>
                <w:szCs w:val="22"/>
                <w:u w:val="single"/>
              </w:rPr>
              <w:t>under</w:t>
            </w:r>
            <w:r w:rsidRPr="00DF2BAC">
              <w:rPr>
                <w:sz w:val="22"/>
                <w:szCs w:val="22"/>
              </w:rPr>
              <w:t xml:space="preserve"> Rule </w:t>
            </w:r>
            <w:r w:rsidRPr="00DF2BAC">
              <w:rPr>
                <w:strike/>
                <w:sz w:val="22"/>
                <w:szCs w:val="22"/>
              </w:rPr>
              <w:t>10</w:t>
            </w:r>
            <w:r w:rsidRPr="00DF2BAC">
              <w:rPr>
                <w:sz w:val="22"/>
                <w:szCs w:val="22"/>
                <w:u w:val="single"/>
              </w:rPr>
              <w:t>13(b)</w:t>
            </w:r>
            <w:r w:rsidRPr="00DF2BAC">
              <w:rPr>
                <w:sz w:val="22"/>
                <w:szCs w:val="22"/>
              </w:rPr>
              <w:t xml:space="preserve">, Arizona Rules of Probate </w:t>
            </w:r>
            <w:proofErr w:type="gramStart"/>
            <w:r w:rsidRPr="00DF2BAC">
              <w:rPr>
                <w:sz w:val="22"/>
                <w:szCs w:val="22"/>
              </w:rPr>
              <w:t>Procedure;</w:t>
            </w:r>
            <w:proofErr w:type="gramEnd"/>
            <w:r w:rsidRPr="00DF2BAC">
              <w:rPr>
                <w:sz w:val="22"/>
                <w:szCs w:val="22"/>
              </w:rPr>
              <w:t xml:space="preserve">  </w:t>
            </w:r>
          </w:p>
          <w:p w14:paraId="460E03B9" w14:textId="77777777" w:rsidR="00504632" w:rsidRPr="00DF2BAC" w:rsidRDefault="00504632" w:rsidP="00504632">
            <w:pPr>
              <w:tabs>
                <w:tab w:val="left" w:pos="9591"/>
              </w:tabs>
              <w:ind w:left="1080" w:right="196" w:hanging="720"/>
              <w:jc w:val="both"/>
              <w:rPr>
                <w:sz w:val="22"/>
                <w:szCs w:val="22"/>
              </w:rPr>
            </w:pPr>
          </w:p>
          <w:p w14:paraId="22B1A3FB"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c)</w:t>
            </w:r>
            <w:r w:rsidRPr="00DF2BAC">
              <w:rPr>
                <w:sz w:val="22"/>
                <w:szCs w:val="22"/>
                <w:u w:val="single"/>
              </w:rPr>
              <w:t>3.</w:t>
            </w:r>
            <w:r w:rsidRPr="00DF2BAC">
              <w:rPr>
                <w:sz w:val="22"/>
                <w:szCs w:val="22"/>
              </w:rPr>
              <w:tab/>
            </w:r>
            <w:r w:rsidRPr="00DF2BAC">
              <w:rPr>
                <w:strike/>
                <w:sz w:val="22"/>
                <w:szCs w:val="22"/>
              </w:rPr>
              <w:t xml:space="preserve">Amendments to </w:t>
            </w:r>
            <w:r w:rsidRPr="00DF2BAC">
              <w:rPr>
                <w:sz w:val="22"/>
                <w:szCs w:val="22"/>
                <w:u w:val="single"/>
              </w:rPr>
              <w:t>Amended</w:t>
            </w:r>
            <w:r w:rsidRPr="00DF2BAC">
              <w:rPr>
                <w:sz w:val="22"/>
                <w:szCs w:val="22"/>
              </w:rPr>
              <w:t xml:space="preserve"> probate information forms, </w:t>
            </w:r>
            <w:r w:rsidRPr="00DF2BAC">
              <w:rPr>
                <w:sz w:val="22"/>
                <w:szCs w:val="22"/>
                <w:u w:val="single"/>
              </w:rPr>
              <w:t>notices of change of information, and notices of the death of a ward or protected person under the</w:t>
            </w:r>
            <w:r w:rsidRPr="00DF2BAC">
              <w:rPr>
                <w:sz w:val="22"/>
                <w:szCs w:val="22"/>
              </w:rPr>
              <w:t xml:space="preserve"> </w:t>
            </w:r>
            <w:r w:rsidRPr="00DF2BAC">
              <w:rPr>
                <w:strike/>
                <w:sz w:val="22"/>
                <w:szCs w:val="22"/>
              </w:rPr>
              <w:t>pursuant to Rule 10(C),</w:t>
            </w:r>
            <w:r w:rsidRPr="00DF2BAC">
              <w:rPr>
                <w:sz w:val="22"/>
                <w:szCs w:val="22"/>
              </w:rPr>
              <w:t xml:space="preserve"> Arizona Rules of Probate Procedure</w:t>
            </w:r>
            <w:r w:rsidRPr="00DF2BAC">
              <w:rPr>
                <w:strike/>
                <w:sz w:val="22"/>
                <w:szCs w:val="22"/>
              </w:rPr>
              <w:t xml:space="preserve">, including notices of change of address and notice of death or the ward or protected </w:t>
            </w:r>
            <w:proofErr w:type="gramStart"/>
            <w:r w:rsidRPr="00DF2BAC">
              <w:rPr>
                <w:strike/>
                <w:sz w:val="22"/>
                <w:szCs w:val="22"/>
              </w:rPr>
              <w:t>person</w:t>
            </w:r>
            <w:r w:rsidRPr="00DF2BAC">
              <w:rPr>
                <w:sz w:val="22"/>
                <w:szCs w:val="22"/>
              </w:rPr>
              <w:t>;</w:t>
            </w:r>
            <w:proofErr w:type="gramEnd"/>
          </w:p>
          <w:p w14:paraId="13EC8A82" w14:textId="77777777" w:rsidR="00504632" w:rsidRPr="00DF2BAC" w:rsidRDefault="00504632" w:rsidP="00504632">
            <w:pPr>
              <w:tabs>
                <w:tab w:val="left" w:pos="9591"/>
              </w:tabs>
              <w:ind w:left="1080" w:right="196" w:hanging="720"/>
              <w:jc w:val="both"/>
              <w:rPr>
                <w:sz w:val="22"/>
                <w:szCs w:val="22"/>
              </w:rPr>
            </w:pPr>
          </w:p>
          <w:p w14:paraId="748A6B26" w14:textId="5B5165BE" w:rsidR="00504632" w:rsidRPr="00DF2BAC" w:rsidRDefault="00504632" w:rsidP="00504632">
            <w:pPr>
              <w:tabs>
                <w:tab w:val="left" w:pos="9591"/>
              </w:tabs>
              <w:ind w:left="1080" w:right="196" w:hanging="720"/>
              <w:jc w:val="both"/>
              <w:rPr>
                <w:sz w:val="22"/>
                <w:szCs w:val="22"/>
                <w:u w:val="single"/>
              </w:rPr>
            </w:pPr>
            <w:r w:rsidRPr="00DF2BAC">
              <w:rPr>
                <w:sz w:val="22"/>
                <w:szCs w:val="22"/>
                <w:u w:val="single"/>
              </w:rPr>
              <w:t>4.</w:t>
            </w:r>
            <w:r w:rsidRPr="00DF2BAC">
              <w:rPr>
                <w:sz w:val="22"/>
                <w:szCs w:val="22"/>
                <w:u w:val="single"/>
              </w:rPr>
              <w:tab/>
              <w:t xml:space="preserve">A written notice of the basis of compensation </w:t>
            </w:r>
            <w:r w:rsidR="009D7FD7" w:rsidRPr="00DF2BAC">
              <w:rPr>
                <w:sz w:val="22"/>
                <w:szCs w:val="22"/>
                <w:u w:val="single"/>
              </w:rPr>
              <w:t xml:space="preserve">the </w:t>
            </w:r>
            <w:r w:rsidRPr="00DF2BAC">
              <w:rPr>
                <w:sz w:val="22"/>
                <w:szCs w:val="22"/>
                <w:u w:val="single"/>
              </w:rPr>
              <w:t xml:space="preserve">fiduciary intends to charge the estate of a ward or protected person under A.R.S. § 14-5109.  </w:t>
            </w:r>
          </w:p>
          <w:p w14:paraId="7D3D8D68" w14:textId="77777777" w:rsidR="00504632" w:rsidRPr="00DF2BAC" w:rsidRDefault="00504632" w:rsidP="00504632">
            <w:pPr>
              <w:tabs>
                <w:tab w:val="left" w:pos="9591"/>
              </w:tabs>
              <w:ind w:left="1080" w:right="196" w:hanging="720"/>
              <w:jc w:val="both"/>
              <w:rPr>
                <w:sz w:val="22"/>
                <w:szCs w:val="22"/>
              </w:rPr>
            </w:pPr>
          </w:p>
          <w:p w14:paraId="3D66D1AE"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d)</w:t>
            </w:r>
            <w:r w:rsidRPr="00DF2BAC">
              <w:rPr>
                <w:sz w:val="22"/>
                <w:szCs w:val="22"/>
                <w:u w:val="single"/>
              </w:rPr>
              <w:t>5.</w:t>
            </w:r>
            <w:r w:rsidRPr="00DF2BAC">
              <w:rPr>
                <w:sz w:val="22"/>
                <w:szCs w:val="22"/>
              </w:rPr>
              <w:t xml:space="preserve"> </w:t>
            </w:r>
            <w:r w:rsidRPr="00DF2BAC">
              <w:rPr>
                <w:sz w:val="22"/>
                <w:szCs w:val="22"/>
              </w:rPr>
              <w:tab/>
            </w:r>
            <w:r w:rsidRPr="00DF2BAC">
              <w:rPr>
                <w:strike/>
                <w:sz w:val="22"/>
                <w:szCs w:val="22"/>
              </w:rPr>
              <w:t xml:space="preserve">Notice of the basis of </w:t>
            </w:r>
            <w:r w:rsidRPr="00DF2BAC">
              <w:rPr>
                <w:sz w:val="22"/>
                <w:szCs w:val="22"/>
                <w:u w:val="single"/>
              </w:rPr>
              <w:t>Petitions or requests for fees or</w:t>
            </w:r>
            <w:r w:rsidRPr="00DF2BAC">
              <w:rPr>
                <w:sz w:val="22"/>
                <w:szCs w:val="22"/>
              </w:rPr>
              <w:t xml:space="preserve"> compensation </w:t>
            </w:r>
            <w:r w:rsidRPr="00DF2BAC">
              <w:rPr>
                <w:strike/>
                <w:sz w:val="22"/>
                <w:szCs w:val="22"/>
              </w:rPr>
              <w:t xml:space="preserve">pursuant to </w:t>
            </w:r>
            <w:r w:rsidRPr="00DF2BAC">
              <w:rPr>
                <w:sz w:val="22"/>
                <w:szCs w:val="22"/>
                <w:u w:val="single"/>
              </w:rPr>
              <w:t xml:space="preserve">under </w:t>
            </w:r>
            <w:r w:rsidRPr="00DF2BAC">
              <w:rPr>
                <w:strike/>
                <w:sz w:val="22"/>
                <w:szCs w:val="22"/>
              </w:rPr>
              <w:t xml:space="preserve">A.R.S. § 14-5109 and </w:t>
            </w:r>
            <w:r w:rsidRPr="00DF2BAC">
              <w:rPr>
                <w:sz w:val="22"/>
                <w:szCs w:val="22"/>
              </w:rPr>
              <w:t xml:space="preserve">Rule 33, Arizona Rules of Probate </w:t>
            </w:r>
            <w:proofErr w:type="gramStart"/>
            <w:r w:rsidRPr="00DF2BAC">
              <w:rPr>
                <w:sz w:val="22"/>
                <w:szCs w:val="22"/>
              </w:rPr>
              <w:t>Procedure;</w:t>
            </w:r>
            <w:proofErr w:type="gramEnd"/>
          </w:p>
          <w:p w14:paraId="2C86E6A4" w14:textId="77777777" w:rsidR="00504632" w:rsidRPr="00DF2BAC" w:rsidRDefault="00504632" w:rsidP="00504632">
            <w:pPr>
              <w:tabs>
                <w:tab w:val="left" w:pos="9591"/>
              </w:tabs>
              <w:ind w:left="1080" w:right="196" w:hanging="720"/>
              <w:jc w:val="both"/>
              <w:rPr>
                <w:sz w:val="22"/>
                <w:szCs w:val="22"/>
              </w:rPr>
            </w:pPr>
          </w:p>
          <w:p w14:paraId="4E4AE0AB"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e)</w:t>
            </w:r>
            <w:r w:rsidRPr="00DF2BAC">
              <w:rPr>
                <w:sz w:val="22"/>
                <w:szCs w:val="22"/>
                <w:u w:val="single"/>
              </w:rPr>
              <w:t>6.</w:t>
            </w:r>
            <w:r w:rsidRPr="00DF2BAC">
              <w:rPr>
                <w:sz w:val="22"/>
                <w:szCs w:val="22"/>
              </w:rPr>
              <w:t xml:space="preserve"> </w:t>
            </w:r>
            <w:r w:rsidRPr="00DF2BAC">
              <w:rPr>
                <w:sz w:val="22"/>
                <w:szCs w:val="22"/>
              </w:rPr>
              <w:tab/>
            </w:r>
            <w:r w:rsidRPr="00DF2BAC">
              <w:rPr>
                <w:strike/>
                <w:sz w:val="22"/>
                <w:szCs w:val="22"/>
              </w:rPr>
              <w:t xml:space="preserve">Guardian </w:t>
            </w:r>
            <w:r w:rsidRPr="00DF2BAC">
              <w:rPr>
                <w:sz w:val="22"/>
                <w:szCs w:val="22"/>
                <w:u w:val="single"/>
              </w:rPr>
              <w:t xml:space="preserve">Annual guardian </w:t>
            </w:r>
            <w:r w:rsidRPr="00DF2BAC">
              <w:rPr>
                <w:sz w:val="22"/>
                <w:szCs w:val="22"/>
              </w:rPr>
              <w:t xml:space="preserve">reports </w:t>
            </w:r>
            <w:r w:rsidRPr="00DF2BAC">
              <w:rPr>
                <w:strike/>
                <w:sz w:val="22"/>
                <w:szCs w:val="22"/>
              </w:rPr>
              <w:t xml:space="preserve">pursuant to </w:t>
            </w:r>
            <w:r w:rsidRPr="00DF2BAC">
              <w:rPr>
                <w:sz w:val="22"/>
                <w:szCs w:val="22"/>
                <w:u w:val="single"/>
              </w:rPr>
              <w:t>under</w:t>
            </w:r>
            <w:r w:rsidRPr="00DF2BAC">
              <w:rPr>
                <w:sz w:val="22"/>
                <w:szCs w:val="22"/>
              </w:rPr>
              <w:t xml:space="preserve"> A.R.S. § 14-5315</w:t>
            </w:r>
            <w:r w:rsidRPr="00DF2BAC">
              <w:rPr>
                <w:strike/>
                <w:sz w:val="22"/>
                <w:szCs w:val="22"/>
              </w:rPr>
              <w:t xml:space="preserve">; </w:t>
            </w:r>
            <w:r w:rsidRPr="00DF2BAC">
              <w:rPr>
                <w:sz w:val="22"/>
                <w:szCs w:val="22"/>
                <w:u w:val="single"/>
              </w:rPr>
              <w:t xml:space="preserve">and </w:t>
            </w:r>
            <w:r w:rsidRPr="00DF2BAC">
              <w:rPr>
                <w:sz w:val="22"/>
                <w:szCs w:val="22"/>
              </w:rPr>
              <w:t xml:space="preserve">Rule 30, Arizona Rules of Probate Procedure; </w:t>
            </w:r>
            <w:r w:rsidRPr="00DF2BAC">
              <w:rPr>
                <w:strike/>
                <w:sz w:val="22"/>
                <w:szCs w:val="22"/>
              </w:rPr>
              <w:t xml:space="preserve">and ACJA § </w:t>
            </w:r>
            <w:proofErr w:type="gramStart"/>
            <w:r w:rsidRPr="00DF2BAC">
              <w:rPr>
                <w:strike/>
                <w:sz w:val="22"/>
                <w:szCs w:val="22"/>
              </w:rPr>
              <w:t>3-302;</w:t>
            </w:r>
            <w:proofErr w:type="gramEnd"/>
          </w:p>
          <w:p w14:paraId="2999D7B7" w14:textId="77777777" w:rsidR="00504632" w:rsidRPr="00DF2BAC" w:rsidRDefault="00504632" w:rsidP="00504632">
            <w:pPr>
              <w:tabs>
                <w:tab w:val="left" w:pos="9591"/>
              </w:tabs>
              <w:ind w:left="1080" w:right="196" w:hanging="720"/>
              <w:jc w:val="both"/>
              <w:rPr>
                <w:sz w:val="22"/>
                <w:szCs w:val="22"/>
              </w:rPr>
            </w:pPr>
          </w:p>
          <w:p w14:paraId="0DF547EC"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f)</w:t>
            </w:r>
            <w:r w:rsidRPr="00DF2BAC">
              <w:rPr>
                <w:sz w:val="22"/>
                <w:szCs w:val="22"/>
                <w:u w:val="single"/>
              </w:rPr>
              <w:t>7.</w:t>
            </w:r>
            <w:r w:rsidRPr="00DF2BAC">
              <w:rPr>
                <w:sz w:val="22"/>
                <w:szCs w:val="22"/>
              </w:rPr>
              <w:t xml:space="preserve"> </w:t>
            </w:r>
            <w:r w:rsidRPr="00DF2BAC">
              <w:rPr>
                <w:sz w:val="22"/>
                <w:szCs w:val="22"/>
              </w:rPr>
              <w:tab/>
            </w:r>
            <w:r w:rsidRPr="00DF2BAC">
              <w:rPr>
                <w:strike/>
                <w:sz w:val="22"/>
                <w:szCs w:val="22"/>
              </w:rPr>
              <w:t xml:space="preserve">Inventory of conservatorship </w:t>
            </w:r>
            <w:r w:rsidRPr="00DF2BAC">
              <w:rPr>
                <w:sz w:val="22"/>
                <w:szCs w:val="22"/>
                <w:u w:val="single"/>
              </w:rPr>
              <w:t xml:space="preserve">Conservator’s </w:t>
            </w:r>
            <w:proofErr w:type="gramStart"/>
            <w:r w:rsidRPr="00DF2BAC">
              <w:rPr>
                <w:sz w:val="22"/>
                <w:szCs w:val="22"/>
                <w:u w:val="single"/>
              </w:rPr>
              <w:t>inventory under</w:t>
            </w:r>
            <w:proofErr w:type="gramEnd"/>
            <w:r w:rsidRPr="00DF2BAC">
              <w:rPr>
                <w:strike/>
                <w:sz w:val="22"/>
                <w:szCs w:val="22"/>
              </w:rPr>
              <w:t xml:space="preserve"> pursuant to</w:t>
            </w:r>
            <w:r w:rsidRPr="00DF2BAC">
              <w:rPr>
                <w:sz w:val="22"/>
                <w:szCs w:val="22"/>
              </w:rPr>
              <w:t xml:space="preserve"> A.R.S. § 14-5418</w:t>
            </w:r>
            <w:r w:rsidRPr="00DF2BAC">
              <w:rPr>
                <w:strike/>
                <w:sz w:val="22"/>
                <w:szCs w:val="22"/>
              </w:rPr>
              <w:t xml:space="preserve">; </w:t>
            </w:r>
            <w:r w:rsidRPr="00DF2BAC">
              <w:rPr>
                <w:sz w:val="22"/>
                <w:szCs w:val="22"/>
                <w:u w:val="single"/>
              </w:rPr>
              <w:t xml:space="preserve">and </w:t>
            </w:r>
            <w:r w:rsidRPr="00DF2BAC">
              <w:rPr>
                <w:strike/>
                <w:sz w:val="22"/>
                <w:szCs w:val="22"/>
              </w:rPr>
              <w:t xml:space="preserve">Rules 30 and 31 </w:t>
            </w:r>
            <w:r w:rsidRPr="00DF2BAC">
              <w:rPr>
                <w:sz w:val="22"/>
                <w:szCs w:val="22"/>
                <w:u w:val="single"/>
              </w:rPr>
              <w:t>Rule 45</w:t>
            </w:r>
            <w:r w:rsidRPr="00DF2BAC">
              <w:rPr>
                <w:sz w:val="22"/>
                <w:szCs w:val="22"/>
              </w:rPr>
              <w:t>, Arizona Rules Probate Procedure</w:t>
            </w:r>
            <w:r w:rsidRPr="00DF2BAC">
              <w:rPr>
                <w:strike/>
                <w:sz w:val="22"/>
                <w:szCs w:val="22"/>
              </w:rPr>
              <w:t xml:space="preserve">; and ACJA § </w:t>
            </w:r>
            <w:proofErr w:type="gramStart"/>
            <w:r w:rsidRPr="00DF2BAC">
              <w:rPr>
                <w:strike/>
                <w:sz w:val="22"/>
                <w:szCs w:val="22"/>
              </w:rPr>
              <w:t>3-302</w:t>
            </w:r>
            <w:r w:rsidRPr="00DF2BAC">
              <w:rPr>
                <w:sz w:val="22"/>
                <w:szCs w:val="22"/>
              </w:rPr>
              <w:t>;</w:t>
            </w:r>
            <w:proofErr w:type="gramEnd"/>
            <w:r w:rsidRPr="00DF2BAC">
              <w:rPr>
                <w:sz w:val="22"/>
                <w:szCs w:val="22"/>
              </w:rPr>
              <w:t xml:space="preserve">  </w:t>
            </w:r>
          </w:p>
          <w:p w14:paraId="15D4E44E" w14:textId="77777777" w:rsidR="00504632" w:rsidRPr="00DF2BAC" w:rsidRDefault="00504632" w:rsidP="00504632">
            <w:pPr>
              <w:tabs>
                <w:tab w:val="left" w:pos="9591"/>
              </w:tabs>
              <w:ind w:left="1080" w:right="196" w:hanging="720"/>
              <w:jc w:val="both"/>
              <w:rPr>
                <w:sz w:val="22"/>
                <w:szCs w:val="22"/>
              </w:rPr>
            </w:pPr>
          </w:p>
          <w:p w14:paraId="23474753"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g)</w:t>
            </w:r>
            <w:r w:rsidRPr="00DF2BAC">
              <w:rPr>
                <w:sz w:val="22"/>
                <w:szCs w:val="22"/>
                <w:u w:val="single"/>
              </w:rPr>
              <w:t>8.</w:t>
            </w:r>
            <w:r w:rsidRPr="00DF2BAC">
              <w:rPr>
                <w:sz w:val="22"/>
                <w:szCs w:val="22"/>
              </w:rPr>
              <w:t xml:space="preserve"> </w:t>
            </w:r>
            <w:r w:rsidRPr="00DF2BAC">
              <w:rPr>
                <w:sz w:val="22"/>
                <w:szCs w:val="22"/>
              </w:rPr>
              <w:tab/>
              <w:t xml:space="preserve">The protected person’s consumer credit report </w:t>
            </w:r>
            <w:r w:rsidRPr="00DF2BAC">
              <w:rPr>
                <w:strike/>
                <w:sz w:val="22"/>
                <w:szCs w:val="22"/>
              </w:rPr>
              <w:t xml:space="preserve">that is </w:t>
            </w:r>
            <w:r w:rsidRPr="00DF2BAC">
              <w:rPr>
                <w:sz w:val="22"/>
                <w:szCs w:val="22"/>
              </w:rPr>
              <w:t xml:space="preserve">filed with the </w:t>
            </w:r>
            <w:r w:rsidRPr="00DF2BAC">
              <w:rPr>
                <w:sz w:val="22"/>
                <w:szCs w:val="22"/>
                <w:u w:val="single"/>
              </w:rPr>
              <w:t xml:space="preserve">conservator’s </w:t>
            </w:r>
            <w:r w:rsidRPr="00DF2BAC">
              <w:rPr>
                <w:sz w:val="22"/>
                <w:szCs w:val="22"/>
              </w:rPr>
              <w:t>inventory</w:t>
            </w:r>
            <w:r w:rsidRPr="00DF2BAC">
              <w:rPr>
                <w:strike/>
                <w:sz w:val="22"/>
                <w:szCs w:val="22"/>
              </w:rPr>
              <w:t xml:space="preserve">, pursuant to </w:t>
            </w:r>
            <w:r w:rsidRPr="00DF2BAC">
              <w:rPr>
                <w:sz w:val="22"/>
                <w:szCs w:val="22"/>
                <w:u w:val="single"/>
              </w:rPr>
              <w:t xml:space="preserve">under </w:t>
            </w:r>
            <w:r w:rsidRPr="00DF2BAC">
              <w:rPr>
                <w:sz w:val="22"/>
                <w:szCs w:val="22"/>
              </w:rPr>
              <w:t>A.R.S. § 14-5418</w:t>
            </w:r>
            <w:r w:rsidRPr="00DF2BAC">
              <w:rPr>
                <w:sz w:val="22"/>
                <w:szCs w:val="22"/>
                <w:u w:val="single"/>
              </w:rPr>
              <w:t>(A</w:t>
            </w:r>
            <w:proofErr w:type="gramStart"/>
            <w:r w:rsidRPr="00DF2BAC">
              <w:rPr>
                <w:sz w:val="22"/>
                <w:szCs w:val="22"/>
                <w:u w:val="single"/>
              </w:rPr>
              <w:t>)</w:t>
            </w:r>
            <w:r w:rsidRPr="00DF2BAC">
              <w:rPr>
                <w:sz w:val="22"/>
                <w:szCs w:val="22"/>
              </w:rPr>
              <w:t>;</w:t>
            </w:r>
            <w:proofErr w:type="gramEnd"/>
          </w:p>
          <w:p w14:paraId="0087FD78" w14:textId="77777777" w:rsidR="00504632" w:rsidRPr="00DF2BAC" w:rsidRDefault="00504632" w:rsidP="00504632">
            <w:pPr>
              <w:tabs>
                <w:tab w:val="left" w:pos="9591"/>
              </w:tabs>
              <w:ind w:left="1080" w:right="196" w:hanging="720"/>
              <w:jc w:val="both"/>
              <w:rPr>
                <w:sz w:val="22"/>
                <w:szCs w:val="22"/>
              </w:rPr>
            </w:pPr>
          </w:p>
          <w:p w14:paraId="7C138E8D"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h)</w:t>
            </w:r>
            <w:r w:rsidRPr="00DF2BAC">
              <w:rPr>
                <w:sz w:val="22"/>
                <w:szCs w:val="22"/>
                <w:u w:val="single"/>
              </w:rPr>
              <w:t>9.</w:t>
            </w:r>
            <w:r w:rsidRPr="00DF2BAC">
              <w:rPr>
                <w:sz w:val="22"/>
                <w:szCs w:val="22"/>
              </w:rPr>
              <w:tab/>
            </w:r>
            <w:r w:rsidRPr="00DF2BAC">
              <w:rPr>
                <w:strike/>
                <w:sz w:val="22"/>
                <w:szCs w:val="22"/>
              </w:rPr>
              <w:t xml:space="preserve">Conservatorship estate </w:t>
            </w:r>
            <w:r w:rsidRPr="00DF2BAC">
              <w:rPr>
                <w:sz w:val="22"/>
                <w:szCs w:val="22"/>
                <w:u w:val="single"/>
              </w:rPr>
              <w:t xml:space="preserve">Conservator’s </w:t>
            </w:r>
            <w:r w:rsidRPr="00DF2BAC">
              <w:rPr>
                <w:sz w:val="22"/>
                <w:szCs w:val="22"/>
              </w:rPr>
              <w:t>budget</w:t>
            </w:r>
            <w:r w:rsidRPr="00DF2BAC">
              <w:rPr>
                <w:sz w:val="22"/>
                <w:szCs w:val="22"/>
                <w:u w:val="single"/>
              </w:rPr>
              <w:t xml:space="preserve"> and amendments</w:t>
            </w:r>
            <w:r w:rsidRPr="00DF2BAC">
              <w:rPr>
                <w:sz w:val="22"/>
                <w:szCs w:val="22"/>
              </w:rPr>
              <w:t xml:space="preserve"> </w:t>
            </w:r>
            <w:r w:rsidRPr="00DF2BAC">
              <w:rPr>
                <w:strike/>
                <w:sz w:val="22"/>
                <w:szCs w:val="22"/>
              </w:rPr>
              <w:t xml:space="preserve">pursuant to </w:t>
            </w:r>
            <w:r w:rsidRPr="00DF2BAC">
              <w:rPr>
                <w:sz w:val="22"/>
                <w:szCs w:val="22"/>
                <w:u w:val="single"/>
              </w:rPr>
              <w:t xml:space="preserve">under </w:t>
            </w:r>
            <w:r w:rsidRPr="00DF2BAC">
              <w:rPr>
                <w:sz w:val="22"/>
                <w:szCs w:val="22"/>
              </w:rPr>
              <w:t xml:space="preserve">Rule </w:t>
            </w:r>
            <w:r w:rsidRPr="00DF2BAC">
              <w:rPr>
                <w:strike/>
                <w:sz w:val="22"/>
                <w:szCs w:val="22"/>
              </w:rPr>
              <w:t>30.3</w:t>
            </w:r>
            <w:r w:rsidRPr="00DF2BAC">
              <w:rPr>
                <w:sz w:val="22"/>
                <w:szCs w:val="22"/>
                <w:u w:val="single"/>
              </w:rPr>
              <w:t>45(d)</w:t>
            </w:r>
            <w:r w:rsidRPr="00DF2BAC">
              <w:rPr>
                <w:sz w:val="22"/>
                <w:szCs w:val="22"/>
              </w:rPr>
              <w:t>, Arizona Rules of Probate Procedure</w:t>
            </w:r>
            <w:r w:rsidRPr="00DF2BAC">
              <w:rPr>
                <w:strike/>
                <w:sz w:val="22"/>
                <w:szCs w:val="22"/>
              </w:rPr>
              <w:t xml:space="preserve">, and ACJA § </w:t>
            </w:r>
            <w:proofErr w:type="gramStart"/>
            <w:r w:rsidRPr="00DF2BAC">
              <w:rPr>
                <w:strike/>
                <w:sz w:val="22"/>
                <w:szCs w:val="22"/>
              </w:rPr>
              <w:t>3-302</w:t>
            </w:r>
            <w:r w:rsidRPr="00DF2BAC">
              <w:rPr>
                <w:sz w:val="22"/>
                <w:szCs w:val="22"/>
              </w:rPr>
              <w:t>;</w:t>
            </w:r>
            <w:proofErr w:type="gramEnd"/>
            <w:r w:rsidRPr="00DF2BAC">
              <w:rPr>
                <w:sz w:val="22"/>
                <w:szCs w:val="22"/>
              </w:rPr>
              <w:t xml:space="preserve"> </w:t>
            </w:r>
          </w:p>
          <w:p w14:paraId="1550ACA4" w14:textId="77777777" w:rsidR="00504632" w:rsidRPr="00DF2BAC" w:rsidRDefault="00504632" w:rsidP="00504632">
            <w:pPr>
              <w:tabs>
                <w:tab w:val="left" w:pos="9591"/>
              </w:tabs>
              <w:ind w:left="1080" w:right="196" w:hanging="720"/>
              <w:jc w:val="both"/>
              <w:rPr>
                <w:sz w:val="22"/>
                <w:szCs w:val="22"/>
              </w:rPr>
            </w:pPr>
          </w:p>
          <w:p w14:paraId="52FBC081" w14:textId="0DA7A4C9" w:rsidR="00504632" w:rsidRPr="00DF2BAC" w:rsidRDefault="00504632" w:rsidP="00504632">
            <w:pPr>
              <w:tabs>
                <w:tab w:val="left" w:pos="9591"/>
              </w:tabs>
              <w:ind w:left="1080" w:right="196" w:hanging="720"/>
              <w:jc w:val="both"/>
              <w:rPr>
                <w:sz w:val="22"/>
                <w:szCs w:val="22"/>
              </w:rPr>
            </w:pPr>
            <w:r w:rsidRPr="00DF2BAC">
              <w:rPr>
                <w:strike/>
                <w:sz w:val="22"/>
                <w:szCs w:val="22"/>
              </w:rPr>
              <w:t>(</w:t>
            </w:r>
            <w:proofErr w:type="spellStart"/>
            <w:r w:rsidRPr="00DF2BAC">
              <w:rPr>
                <w:strike/>
                <w:sz w:val="22"/>
                <w:szCs w:val="22"/>
              </w:rPr>
              <w:t>i</w:t>
            </w:r>
            <w:proofErr w:type="spellEnd"/>
            <w:r w:rsidRPr="00DF2BAC">
              <w:rPr>
                <w:strike/>
                <w:sz w:val="22"/>
                <w:szCs w:val="22"/>
              </w:rPr>
              <w:t>)</w:t>
            </w:r>
            <w:r w:rsidRPr="00DF2BAC">
              <w:rPr>
                <w:sz w:val="22"/>
                <w:szCs w:val="22"/>
                <w:u w:val="single"/>
              </w:rPr>
              <w:t>10.</w:t>
            </w:r>
            <w:r w:rsidRPr="00DF2BAC">
              <w:rPr>
                <w:sz w:val="22"/>
                <w:szCs w:val="22"/>
              </w:rPr>
              <w:tab/>
              <w:t xml:space="preserve">Petition for </w:t>
            </w:r>
            <w:r w:rsidRPr="00DF2BAC">
              <w:rPr>
                <w:strike/>
                <w:sz w:val="22"/>
                <w:szCs w:val="22"/>
              </w:rPr>
              <w:t xml:space="preserve">Approval of Conservator Account </w:t>
            </w:r>
            <w:r w:rsidRPr="00DF2BAC">
              <w:rPr>
                <w:sz w:val="22"/>
                <w:szCs w:val="22"/>
                <w:u w:val="single"/>
              </w:rPr>
              <w:t>approval of conservator intermediate or final account</w:t>
            </w:r>
            <w:r w:rsidRPr="00DF2BAC">
              <w:rPr>
                <w:sz w:val="22"/>
                <w:szCs w:val="22"/>
              </w:rPr>
              <w:t xml:space="preserve">, </w:t>
            </w:r>
            <w:r w:rsidRPr="00DF2BAC">
              <w:rPr>
                <w:strike/>
                <w:sz w:val="22"/>
                <w:szCs w:val="22"/>
              </w:rPr>
              <w:t xml:space="preserve">the </w:t>
            </w:r>
            <w:r w:rsidRPr="00DF2BAC">
              <w:rPr>
                <w:sz w:val="22"/>
                <w:szCs w:val="22"/>
                <w:u w:val="single"/>
              </w:rPr>
              <w:t xml:space="preserve">including </w:t>
            </w:r>
            <w:r w:rsidRPr="00DF2BAC">
              <w:rPr>
                <w:sz w:val="22"/>
                <w:szCs w:val="22"/>
              </w:rPr>
              <w:t xml:space="preserve">required notices, </w:t>
            </w:r>
            <w:r w:rsidRPr="00DF2BAC">
              <w:rPr>
                <w:strike/>
                <w:sz w:val="22"/>
                <w:szCs w:val="22"/>
              </w:rPr>
              <w:t xml:space="preserve">and the conservator account </w:t>
            </w:r>
            <w:r w:rsidRPr="00DF2BAC">
              <w:rPr>
                <w:sz w:val="22"/>
                <w:szCs w:val="22"/>
                <w:u w:val="single"/>
              </w:rPr>
              <w:t>or verified statement under</w:t>
            </w:r>
            <w:r w:rsidRPr="00DF2BAC">
              <w:rPr>
                <w:sz w:val="22"/>
                <w:szCs w:val="22"/>
              </w:rPr>
              <w:t xml:space="preserve"> </w:t>
            </w:r>
            <w:r w:rsidRPr="00DF2BAC">
              <w:rPr>
                <w:strike/>
                <w:sz w:val="22"/>
                <w:szCs w:val="22"/>
              </w:rPr>
              <w:t xml:space="preserve">pursuant to </w:t>
            </w:r>
            <w:r w:rsidRPr="00DF2BAC">
              <w:rPr>
                <w:sz w:val="22"/>
                <w:szCs w:val="22"/>
              </w:rPr>
              <w:lastRenderedPageBreak/>
              <w:t>A.R.S. § 14-5419</w:t>
            </w:r>
            <w:r w:rsidRPr="00DF2BAC">
              <w:rPr>
                <w:strike/>
                <w:sz w:val="22"/>
                <w:szCs w:val="22"/>
              </w:rPr>
              <w:t xml:space="preserve">, </w:t>
            </w:r>
            <w:r w:rsidRPr="00DF2BAC">
              <w:rPr>
                <w:sz w:val="22"/>
                <w:szCs w:val="22"/>
                <w:u w:val="single"/>
              </w:rPr>
              <w:t xml:space="preserve">and </w:t>
            </w:r>
            <w:r w:rsidRPr="00DF2BAC">
              <w:rPr>
                <w:sz w:val="22"/>
                <w:szCs w:val="22"/>
              </w:rPr>
              <w:t xml:space="preserve">Rule </w:t>
            </w:r>
            <w:r w:rsidRPr="00DF2BAC">
              <w:rPr>
                <w:strike/>
                <w:sz w:val="22"/>
                <w:szCs w:val="22"/>
              </w:rPr>
              <w:t>30.3</w:t>
            </w:r>
            <w:r w:rsidRPr="00DF2BAC">
              <w:rPr>
                <w:sz w:val="22"/>
                <w:szCs w:val="22"/>
                <w:u w:val="single"/>
              </w:rPr>
              <w:t>45</w:t>
            </w:r>
            <w:r w:rsidRPr="00DF2BAC">
              <w:rPr>
                <w:sz w:val="22"/>
                <w:szCs w:val="22"/>
              </w:rPr>
              <w:t xml:space="preserve">, Arizona Rules of Probate </w:t>
            </w:r>
            <w:proofErr w:type="gramStart"/>
            <w:r w:rsidRPr="00DF2BAC">
              <w:rPr>
                <w:sz w:val="22"/>
                <w:szCs w:val="22"/>
              </w:rPr>
              <w:t>Procedure</w:t>
            </w:r>
            <w:r w:rsidRPr="00DF2BAC">
              <w:rPr>
                <w:sz w:val="22"/>
                <w:szCs w:val="22"/>
                <w:u w:val="single"/>
              </w:rPr>
              <w:t>,</w:t>
            </w:r>
            <w:r w:rsidRPr="00DF2BAC">
              <w:rPr>
                <w:strike/>
                <w:sz w:val="22"/>
                <w:szCs w:val="22"/>
              </w:rPr>
              <w:t>;</w:t>
            </w:r>
            <w:proofErr w:type="gramEnd"/>
            <w:r w:rsidRPr="00DF2BAC">
              <w:rPr>
                <w:strike/>
                <w:sz w:val="22"/>
                <w:szCs w:val="22"/>
              </w:rPr>
              <w:t xml:space="preserve"> and ACJA § 3-302. This authority does </w:t>
            </w:r>
            <w:r w:rsidRPr="00DF2BAC">
              <w:rPr>
                <w:sz w:val="22"/>
                <w:szCs w:val="22"/>
                <w:u w:val="single"/>
              </w:rPr>
              <w:t>but</w:t>
            </w:r>
            <w:r w:rsidRPr="00DF2BAC">
              <w:rPr>
                <w:sz w:val="22"/>
                <w:szCs w:val="22"/>
              </w:rPr>
              <w:t xml:space="preserve"> not </w:t>
            </w:r>
            <w:r w:rsidRPr="00DF2BAC">
              <w:rPr>
                <w:strike/>
                <w:sz w:val="22"/>
                <w:szCs w:val="22"/>
              </w:rPr>
              <w:t xml:space="preserve">include </w:t>
            </w:r>
            <w:r w:rsidRPr="00DF2BAC">
              <w:rPr>
                <w:sz w:val="22"/>
                <w:szCs w:val="22"/>
              </w:rPr>
              <w:t xml:space="preserve">the preparation and filing of documents in </w:t>
            </w:r>
            <w:r w:rsidRPr="00DF2BAC">
              <w:rPr>
                <w:strike/>
                <w:sz w:val="22"/>
                <w:szCs w:val="22"/>
              </w:rPr>
              <w:t xml:space="preserve">contested </w:t>
            </w:r>
            <w:r w:rsidRPr="00DF2BAC">
              <w:rPr>
                <w:sz w:val="22"/>
                <w:szCs w:val="22"/>
                <w:u w:val="single"/>
              </w:rPr>
              <w:t xml:space="preserve">a </w:t>
            </w:r>
            <w:proofErr w:type="gramStart"/>
            <w:r w:rsidRPr="00DF2BAC">
              <w:rPr>
                <w:sz w:val="22"/>
                <w:szCs w:val="22"/>
              </w:rPr>
              <w:t>probate</w:t>
            </w:r>
            <w:r w:rsidR="00733E26" w:rsidRPr="00DF2BAC">
              <w:rPr>
                <w:sz w:val="22"/>
                <w:szCs w:val="22"/>
              </w:rPr>
              <w:t xml:space="preserve"> </w:t>
            </w:r>
            <w:r w:rsidRPr="00DF2BAC">
              <w:rPr>
                <w:strike/>
                <w:sz w:val="22"/>
                <w:szCs w:val="22"/>
              </w:rPr>
              <w:t>proceedings</w:t>
            </w:r>
            <w:proofErr w:type="gramEnd"/>
            <w:r w:rsidRPr="00DF2BAC">
              <w:rPr>
                <w:strike/>
                <w:sz w:val="22"/>
                <w:szCs w:val="22"/>
              </w:rPr>
              <w:t xml:space="preserve"> pursuant to </w:t>
            </w:r>
            <w:r w:rsidRPr="00DF2BAC">
              <w:rPr>
                <w:sz w:val="22"/>
                <w:szCs w:val="22"/>
                <w:u w:val="single"/>
              </w:rPr>
              <w:t xml:space="preserve">proceeding that becomes contested with the filing of an objection to the petition under </w:t>
            </w:r>
            <w:r w:rsidRPr="00DF2BAC">
              <w:rPr>
                <w:sz w:val="22"/>
                <w:szCs w:val="22"/>
              </w:rPr>
              <w:t xml:space="preserve">Rule </w:t>
            </w:r>
            <w:r w:rsidRPr="00DF2BAC">
              <w:rPr>
                <w:strike/>
                <w:sz w:val="22"/>
                <w:szCs w:val="22"/>
              </w:rPr>
              <w:t>27</w:t>
            </w:r>
            <w:r w:rsidRPr="00DF2BAC">
              <w:rPr>
                <w:sz w:val="22"/>
                <w:szCs w:val="22"/>
                <w:u w:val="single"/>
              </w:rPr>
              <w:t>15</w:t>
            </w:r>
            <w:r w:rsidRPr="00DF2BAC">
              <w:rPr>
                <w:sz w:val="22"/>
                <w:szCs w:val="22"/>
              </w:rPr>
              <w:t>, Arizona Rules of Probate Procedure</w:t>
            </w:r>
            <w:r w:rsidRPr="00DF2BAC">
              <w:rPr>
                <w:strike/>
                <w:sz w:val="22"/>
                <w:szCs w:val="22"/>
              </w:rPr>
              <w:t>, when an objection is made to the Petition for Approval of Conservator Account</w:t>
            </w:r>
            <w:r w:rsidRPr="00DF2BAC">
              <w:rPr>
                <w:sz w:val="22"/>
                <w:szCs w:val="22"/>
              </w:rPr>
              <w:t xml:space="preserve">;  </w:t>
            </w:r>
          </w:p>
          <w:p w14:paraId="73EBD937" w14:textId="77777777" w:rsidR="002E5D67" w:rsidRPr="00DF2BAC" w:rsidRDefault="002E5D67" w:rsidP="00504632">
            <w:pPr>
              <w:tabs>
                <w:tab w:val="left" w:pos="9591"/>
              </w:tabs>
              <w:ind w:left="1080" w:right="196" w:hanging="720"/>
              <w:jc w:val="both"/>
              <w:rPr>
                <w:strike/>
                <w:sz w:val="22"/>
                <w:szCs w:val="22"/>
              </w:rPr>
            </w:pPr>
          </w:p>
          <w:p w14:paraId="0499F896" w14:textId="1A1D5FAB" w:rsidR="00504632" w:rsidRPr="00DF2BAC" w:rsidRDefault="00504632" w:rsidP="00504632">
            <w:pPr>
              <w:tabs>
                <w:tab w:val="left" w:pos="9591"/>
              </w:tabs>
              <w:ind w:left="1080" w:right="196" w:hanging="720"/>
              <w:jc w:val="both"/>
              <w:rPr>
                <w:sz w:val="22"/>
                <w:szCs w:val="22"/>
              </w:rPr>
            </w:pPr>
            <w:r w:rsidRPr="00DF2BAC">
              <w:rPr>
                <w:strike/>
                <w:sz w:val="22"/>
                <w:szCs w:val="22"/>
              </w:rPr>
              <w:t>(j)</w:t>
            </w:r>
            <w:r w:rsidRPr="00DF2BAC">
              <w:rPr>
                <w:sz w:val="22"/>
                <w:szCs w:val="22"/>
                <w:u w:val="single"/>
              </w:rPr>
              <w:t>11.</w:t>
            </w:r>
            <w:r w:rsidRPr="00DF2BAC">
              <w:rPr>
                <w:sz w:val="22"/>
                <w:szCs w:val="22"/>
              </w:rPr>
              <w:t xml:space="preserve"> </w:t>
            </w:r>
            <w:r w:rsidRPr="00DF2BAC">
              <w:rPr>
                <w:sz w:val="22"/>
                <w:szCs w:val="22"/>
              </w:rPr>
              <w:tab/>
              <w:t xml:space="preserve">Proof of restricted account, </w:t>
            </w:r>
            <w:r w:rsidRPr="00DF2BAC">
              <w:rPr>
                <w:strike/>
                <w:sz w:val="22"/>
                <w:szCs w:val="22"/>
              </w:rPr>
              <w:t xml:space="preserve">pursuant to </w:t>
            </w:r>
            <w:r w:rsidRPr="00DF2BAC">
              <w:rPr>
                <w:sz w:val="22"/>
                <w:szCs w:val="22"/>
                <w:u w:val="single"/>
              </w:rPr>
              <w:t>under</w:t>
            </w:r>
            <w:r w:rsidRPr="00DF2BAC">
              <w:rPr>
                <w:sz w:val="22"/>
                <w:szCs w:val="22"/>
              </w:rPr>
              <w:t xml:space="preserve"> Rule </w:t>
            </w:r>
            <w:r w:rsidRPr="00DF2BAC">
              <w:rPr>
                <w:strike/>
                <w:sz w:val="22"/>
                <w:szCs w:val="22"/>
              </w:rPr>
              <w:t>22(C)(3)</w:t>
            </w:r>
            <w:r w:rsidRPr="00DF2BAC">
              <w:rPr>
                <w:sz w:val="22"/>
                <w:szCs w:val="22"/>
                <w:u w:val="single"/>
              </w:rPr>
              <w:t>36(b)(2)</w:t>
            </w:r>
            <w:r w:rsidRPr="00DF2BAC">
              <w:rPr>
                <w:sz w:val="22"/>
                <w:szCs w:val="22"/>
              </w:rPr>
              <w:t xml:space="preserve">, Arizona Rules of Probate </w:t>
            </w:r>
            <w:proofErr w:type="gramStart"/>
            <w:r w:rsidRPr="00DF2BAC">
              <w:rPr>
                <w:sz w:val="22"/>
                <w:szCs w:val="22"/>
              </w:rPr>
              <w:t>Procedure;</w:t>
            </w:r>
            <w:proofErr w:type="gramEnd"/>
          </w:p>
          <w:p w14:paraId="21E253FB" w14:textId="77777777" w:rsidR="00504632" w:rsidRPr="00DF2BAC" w:rsidRDefault="00504632" w:rsidP="00504632">
            <w:pPr>
              <w:tabs>
                <w:tab w:val="left" w:pos="9591"/>
              </w:tabs>
              <w:ind w:left="1080" w:right="196" w:hanging="720"/>
              <w:jc w:val="both"/>
              <w:rPr>
                <w:sz w:val="22"/>
                <w:szCs w:val="22"/>
              </w:rPr>
            </w:pPr>
          </w:p>
          <w:p w14:paraId="02BC9496"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k)</w:t>
            </w:r>
            <w:r w:rsidRPr="00DF2BAC">
              <w:rPr>
                <w:sz w:val="22"/>
                <w:szCs w:val="22"/>
                <w:u w:val="single"/>
              </w:rPr>
              <w:t>12.</w:t>
            </w:r>
            <w:r w:rsidRPr="00DF2BAC">
              <w:rPr>
                <w:sz w:val="22"/>
                <w:szCs w:val="22"/>
              </w:rPr>
              <w:t xml:space="preserve"> </w:t>
            </w:r>
            <w:r w:rsidRPr="00DF2BAC">
              <w:rPr>
                <w:sz w:val="22"/>
                <w:szCs w:val="22"/>
              </w:rPr>
              <w:tab/>
              <w:t xml:space="preserve">Notices to </w:t>
            </w:r>
            <w:proofErr w:type="gramStart"/>
            <w:r w:rsidRPr="00DF2BAC">
              <w:rPr>
                <w:sz w:val="22"/>
                <w:szCs w:val="22"/>
              </w:rPr>
              <w:t>creditors;</w:t>
            </w:r>
            <w:proofErr w:type="gramEnd"/>
            <w:r w:rsidRPr="00DF2BAC">
              <w:rPr>
                <w:sz w:val="22"/>
                <w:szCs w:val="22"/>
              </w:rPr>
              <w:t xml:space="preserve"> </w:t>
            </w:r>
          </w:p>
          <w:p w14:paraId="179CEE26" w14:textId="77777777" w:rsidR="00504632" w:rsidRPr="00DF2BAC" w:rsidRDefault="00504632" w:rsidP="00504632">
            <w:pPr>
              <w:tabs>
                <w:tab w:val="left" w:pos="9591"/>
              </w:tabs>
              <w:ind w:left="1080" w:right="196" w:hanging="720"/>
              <w:jc w:val="both"/>
              <w:rPr>
                <w:sz w:val="22"/>
                <w:szCs w:val="22"/>
              </w:rPr>
            </w:pPr>
          </w:p>
          <w:p w14:paraId="7A68EF5C" w14:textId="77777777" w:rsidR="00504632" w:rsidRPr="00DF2BAC" w:rsidRDefault="00504632" w:rsidP="00504632">
            <w:pPr>
              <w:tabs>
                <w:tab w:val="left" w:pos="9591"/>
              </w:tabs>
              <w:ind w:left="1080" w:right="196" w:hanging="720"/>
              <w:jc w:val="both"/>
              <w:rPr>
                <w:sz w:val="22"/>
                <w:szCs w:val="22"/>
              </w:rPr>
            </w:pPr>
            <w:r w:rsidRPr="00DF2BAC">
              <w:rPr>
                <w:strike/>
                <w:sz w:val="22"/>
                <w:szCs w:val="22"/>
              </w:rPr>
              <w:t>(l)</w:t>
            </w:r>
            <w:r w:rsidRPr="00DF2BAC">
              <w:rPr>
                <w:sz w:val="22"/>
                <w:szCs w:val="22"/>
                <w:u w:val="single"/>
              </w:rPr>
              <w:t>13.</w:t>
            </w:r>
            <w:r w:rsidRPr="00DF2BAC">
              <w:rPr>
                <w:sz w:val="22"/>
                <w:szCs w:val="22"/>
              </w:rPr>
              <w:t xml:space="preserve">  </w:t>
            </w:r>
            <w:r w:rsidRPr="00DF2BAC">
              <w:rPr>
                <w:sz w:val="22"/>
                <w:szCs w:val="22"/>
              </w:rPr>
              <w:tab/>
              <w:t xml:space="preserve">Status </w:t>
            </w:r>
            <w:proofErr w:type="gramStart"/>
            <w:r w:rsidRPr="00DF2BAC">
              <w:rPr>
                <w:sz w:val="22"/>
                <w:szCs w:val="22"/>
              </w:rPr>
              <w:t>reports;</w:t>
            </w:r>
            <w:proofErr w:type="gramEnd"/>
          </w:p>
          <w:p w14:paraId="26B39F2C" w14:textId="77777777" w:rsidR="00504632" w:rsidRPr="00DF2BAC" w:rsidRDefault="00504632" w:rsidP="00504632">
            <w:pPr>
              <w:tabs>
                <w:tab w:val="left" w:pos="9591"/>
              </w:tabs>
              <w:ind w:left="1080" w:right="196" w:hanging="720"/>
              <w:jc w:val="both"/>
              <w:rPr>
                <w:sz w:val="22"/>
                <w:szCs w:val="22"/>
              </w:rPr>
            </w:pPr>
          </w:p>
          <w:p w14:paraId="53EE3379" w14:textId="7DE836DA" w:rsidR="00504632" w:rsidRPr="00DF2BAC" w:rsidRDefault="00504632" w:rsidP="00504632">
            <w:pPr>
              <w:tabs>
                <w:tab w:val="left" w:pos="1800"/>
                <w:tab w:val="left" w:pos="9591"/>
              </w:tabs>
              <w:ind w:left="1080" w:right="196" w:hanging="720"/>
              <w:jc w:val="both"/>
              <w:rPr>
                <w:sz w:val="22"/>
                <w:szCs w:val="22"/>
              </w:rPr>
            </w:pPr>
            <w:r w:rsidRPr="00DF2BAC">
              <w:rPr>
                <w:strike/>
                <w:sz w:val="22"/>
                <w:szCs w:val="22"/>
              </w:rPr>
              <w:t>(m)</w:t>
            </w:r>
            <w:r w:rsidRPr="00DF2BAC">
              <w:rPr>
                <w:sz w:val="22"/>
                <w:szCs w:val="22"/>
                <w:u w:val="single"/>
              </w:rPr>
              <w:t>14.</w:t>
            </w:r>
            <w:r w:rsidRPr="00DF2BAC">
              <w:rPr>
                <w:sz w:val="22"/>
                <w:szCs w:val="22"/>
              </w:rPr>
              <w:tab/>
              <w:t xml:space="preserve">Reports to the court of abuse, neglect, or exploitation of a vulnerable adult </w:t>
            </w:r>
            <w:r w:rsidRPr="00DF2BAC">
              <w:rPr>
                <w:strike/>
                <w:sz w:val="22"/>
                <w:szCs w:val="22"/>
              </w:rPr>
              <w:t xml:space="preserve">pursuant to </w:t>
            </w:r>
            <w:r w:rsidRPr="00DF2BAC">
              <w:rPr>
                <w:sz w:val="22"/>
                <w:szCs w:val="22"/>
                <w:u w:val="single"/>
              </w:rPr>
              <w:t>under</w:t>
            </w:r>
            <w:r w:rsidRPr="00DF2BAC">
              <w:rPr>
                <w:sz w:val="22"/>
                <w:szCs w:val="22"/>
              </w:rPr>
              <w:t xml:space="preserve"> A.R.S. § 46-454, et </w:t>
            </w:r>
            <w:proofErr w:type="gramStart"/>
            <w:r w:rsidRPr="00DF2BAC">
              <w:rPr>
                <w:sz w:val="22"/>
                <w:szCs w:val="22"/>
              </w:rPr>
              <w:t>seq</w:t>
            </w:r>
            <w:r w:rsidR="001C6CEC" w:rsidRPr="00DF2BAC">
              <w:rPr>
                <w:sz w:val="22"/>
                <w:szCs w:val="22"/>
                <w:u w:val="single"/>
              </w:rPr>
              <w:t>.</w:t>
            </w:r>
            <w:r w:rsidRPr="00DF2BAC">
              <w:rPr>
                <w:sz w:val="22"/>
                <w:szCs w:val="22"/>
              </w:rPr>
              <w:t>;</w:t>
            </w:r>
            <w:proofErr w:type="gramEnd"/>
            <w:r w:rsidRPr="00DF2BAC">
              <w:rPr>
                <w:sz w:val="22"/>
                <w:szCs w:val="22"/>
              </w:rPr>
              <w:t xml:space="preserve"> </w:t>
            </w:r>
          </w:p>
          <w:p w14:paraId="743996A6" w14:textId="77777777" w:rsidR="00504632" w:rsidRPr="00DF2BAC" w:rsidRDefault="00504632" w:rsidP="00504632">
            <w:pPr>
              <w:tabs>
                <w:tab w:val="left" w:pos="1800"/>
                <w:tab w:val="left" w:pos="9591"/>
              </w:tabs>
              <w:ind w:left="1080" w:right="196" w:hanging="720"/>
              <w:jc w:val="both"/>
              <w:rPr>
                <w:sz w:val="22"/>
                <w:szCs w:val="22"/>
              </w:rPr>
            </w:pPr>
          </w:p>
          <w:p w14:paraId="60555B82" w14:textId="77777777" w:rsidR="00504632" w:rsidRPr="00DF2BAC" w:rsidRDefault="00504632" w:rsidP="00504632">
            <w:pPr>
              <w:tabs>
                <w:tab w:val="left" w:pos="1800"/>
                <w:tab w:val="left" w:pos="9591"/>
              </w:tabs>
              <w:ind w:left="1080" w:right="196" w:hanging="720"/>
              <w:jc w:val="both"/>
              <w:rPr>
                <w:sz w:val="22"/>
                <w:szCs w:val="22"/>
              </w:rPr>
            </w:pPr>
            <w:r w:rsidRPr="00DF2BAC">
              <w:rPr>
                <w:strike/>
                <w:sz w:val="22"/>
                <w:szCs w:val="22"/>
              </w:rPr>
              <w:t>(n)</w:t>
            </w:r>
            <w:r w:rsidRPr="00DF2BAC">
              <w:rPr>
                <w:sz w:val="22"/>
                <w:szCs w:val="22"/>
                <w:u w:val="single"/>
              </w:rPr>
              <w:t>15.</w:t>
            </w:r>
            <w:r w:rsidRPr="00DF2BAC">
              <w:rPr>
                <w:sz w:val="22"/>
                <w:szCs w:val="22"/>
              </w:rPr>
              <w:t xml:space="preserve"> </w:t>
            </w:r>
            <w:r w:rsidRPr="00DF2BAC">
              <w:rPr>
                <w:sz w:val="22"/>
                <w:szCs w:val="22"/>
              </w:rPr>
              <w:tab/>
              <w:t xml:space="preserve">A copy of the recorded letters </w:t>
            </w:r>
            <w:r w:rsidRPr="00DF2BAC">
              <w:rPr>
                <w:sz w:val="22"/>
                <w:szCs w:val="22"/>
                <w:u w:val="single"/>
              </w:rPr>
              <w:t xml:space="preserve">of </w:t>
            </w:r>
            <w:r w:rsidRPr="00DF2BAC">
              <w:rPr>
                <w:sz w:val="22"/>
                <w:szCs w:val="22"/>
              </w:rPr>
              <w:t xml:space="preserve">the </w:t>
            </w:r>
            <w:r w:rsidRPr="00DF2BAC">
              <w:rPr>
                <w:strike/>
                <w:sz w:val="22"/>
                <w:szCs w:val="22"/>
              </w:rPr>
              <w:t xml:space="preserve">conservator </w:t>
            </w:r>
            <w:r w:rsidRPr="00DF2BAC">
              <w:rPr>
                <w:sz w:val="22"/>
                <w:szCs w:val="22"/>
                <w:u w:val="single"/>
              </w:rPr>
              <w:t xml:space="preserve">conservator’s appointment </w:t>
            </w:r>
            <w:r w:rsidRPr="00DF2BAC">
              <w:rPr>
                <w:strike/>
                <w:sz w:val="22"/>
                <w:szCs w:val="22"/>
              </w:rPr>
              <w:t xml:space="preserve">is required to file with the court pursuant to </w:t>
            </w:r>
            <w:r w:rsidRPr="00DF2BAC">
              <w:rPr>
                <w:sz w:val="22"/>
                <w:szCs w:val="22"/>
                <w:u w:val="single"/>
              </w:rPr>
              <w:t xml:space="preserve">under </w:t>
            </w:r>
            <w:r w:rsidRPr="00DF2BAC">
              <w:rPr>
                <w:sz w:val="22"/>
                <w:szCs w:val="22"/>
              </w:rPr>
              <w:t xml:space="preserve">Rule </w:t>
            </w:r>
            <w:r w:rsidRPr="00DF2BAC">
              <w:rPr>
                <w:strike/>
                <w:sz w:val="22"/>
                <w:szCs w:val="22"/>
              </w:rPr>
              <w:t>26(E)</w:t>
            </w:r>
            <w:r w:rsidRPr="00DF2BAC">
              <w:rPr>
                <w:sz w:val="22"/>
                <w:szCs w:val="22"/>
                <w:u w:val="single"/>
              </w:rPr>
              <w:t>39</w:t>
            </w:r>
            <w:r w:rsidRPr="00DF2BAC">
              <w:rPr>
                <w:sz w:val="22"/>
                <w:szCs w:val="22"/>
              </w:rPr>
              <w:t xml:space="preserve">, Arizona Rules of Probate </w:t>
            </w:r>
            <w:proofErr w:type="gramStart"/>
            <w:r w:rsidRPr="00DF2BAC">
              <w:rPr>
                <w:sz w:val="22"/>
                <w:szCs w:val="22"/>
              </w:rPr>
              <w:t>Procedure;</w:t>
            </w:r>
            <w:proofErr w:type="gramEnd"/>
            <w:r w:rsidRPr="00DF2BAC">
              <w:rPr>
                <w:sz w:val="22"/>
                <w:szCs w:val="22"/>
              </w:rPr>
              <w:t xml:space="preserve"> </w:t>
            </w:r>
          </w:p>
          <w:p w14:paraId="45A47825" w14:textId="77777777" w:rsidR="00504632" w:rsidRPr="00DF2BAC" w:rsidRDefault="00504632" w:rsidP="00504632">
            <w:pPr>
              <w:tabs>
                <w:tab w:val="left" w:pos="1800"/>
                <w:tab w:val="left" w:pos="9591"/>
              </w:tabs>
              <w:ind w:left="1080" w:right="196" w:hanging="720"/>
              <w:jc w:val="both"/>
              <w:rPr>
                <w:sz w:val="22"/>
                <w:szCs w:val="22"/>
              </w:rPr>
            </w:pPr>
          </w:p>
          <w:p w14:paraId="51A20F30" w14:textId="77777777" w:rsidR="00504632" w:rsidRPr="00DF2BAC" w:rsidRDefault="00504632" w:rsidP="00504632">
            <w:pPr>
              <w:tabs>
                <w:tab w:val="left" w:pos="1800"/>
                <w:tab w:val="left" w:pos="9591"/>
              </w:tabs>
              <w:ind w:left="1080" w:right="196" w:hanging="720"/>
              <w:jc w:val="both"/>
              <w:rPr>
                <w:sz w:val="22"/>
                <w:szCs w:val="22"/>
              </w:rPr>
            </w:pPr>
            <w:r w:rsidRPr="00DF2BAC">
              <w:rPr>
                <w:strike/>
                <w:sz w:val="22"/>
                <w:szCs w:val="22"/>
              </w:rPr>
              <w:t>(o)</w:t>
            </w:r>
            <w:r w:rsidRPr="00DF2BAC">
              <w:rPr>
                <w:sz w:val="22"/>
                <w:szCs w:val="22"/>
                <w:u w:val="single"/>
              </w:rPr>
              <w:t>16.</w:t>
            </w:r>
            <w:r w:rsidRPr="00DF2BAC">
              <w:rPr>
                <w:sz w:val="22"/>
                <w:szCs w:val="22"/>
              </w:rPr>
              <w:t xml:space="preserve"> </w:t>
            </w:r>
            <w:r w:rsidRPr="00DF2BAC">
              <w:rPr>
                <w:sz w:val="22"/>
                <w:szCs w:val="22"/>
              </w:rPr>
              <w:tab/>
              <w:t>Proofs of publication, notice, or mailings associated with the above filings; and</w:t>
            </w:r>
          </w:p>
          <w:p w14:paraId="512D85EB" w14:textId="77777777" w:rsidR="00504632" w:rsidRPr="00DF2BAC" w:rsidRDefault="00504632" w:rsidP="00504632">
            <w:pPr>
              <w:tabs>
                <w:tab w:val="left" w:pos="1800"/>
                <w:tab w:val="left" w:pos="9591"/>
              </w:tabs>
              <w:ind w:left="1080" w:right="196" w:hanging="720"/>
              <w:jc w:val="both"/>
              <w:rPr>
                <w:sz w:val="22"/>
                <w:szCs w:val="22"/>
              </w:rPr>
            </w:pPr>
          </w:p>
          <w:p w14:paraId="5A776E46" w14:textId="77777777" w:rsidR="00504632" w:rsidRPr="00DF2BAC" w:rsidRDefault="00504632" w:rsidP="00504632">
            <w:pPr>
              <w:tabs>
                <w:tab w:val="left" w:pos="1800"/>
                <w:tab w:val="left" w:pos="9591"/>
              </w:tabs>
              <w:ind w:left="1080" w:right="196" w:hanging="720"/>
              <w:jc w:val="both"/>
              <w:rPr>
                <w:sz w:val="22"/>
                <w:szCs w:val="22"/>
              </w:rPr>
            </w:pPr>
            <w:r w:rsidRPr="00DF2BAC">
              <w:rPr>
                <w:strike/>
                <w:sz w:val="22"/>
                <w:szCs w:val="22"/>
              </w:rPr>
              <w:t>(p)</w:t>
            </w:r>
            <w:r w:rsidRPr="00DF2BAC">
              <w:rPr>
                <w:sz w:val="22"/>
                <w:szCs w:val="22"/>
                <w:u w:val="single"/>
              </w:rPr>
              <w:t>17.</w:t>
            </w:r>
            <w:r w:rsidRPr="00DF2BAC">
              <w:rPr>
                <w:sz w:val="22"/>
                <w:szCs w:val="22"/>
              </w:rPr>
              <w:t xml:space="preserve"> </w:t>
            </w:r>
            <w:r w:rsidRPr="00DF2BAC">
              <w:rPr>
                <w:sz w:val="22"/>
                <w:szCs w:val="22"/>
              </w:rPr>
              <w:tab/>
            </w:r>
            <w:r w:rsidRPr="00DF2BAC">
              <w:rPr>
                <w:strike/>
                <w:sz w:val="22"/>
                <w:szCs w:val="22"/>
              </w:rPr>
              <w:t xml:space="preserve">Fiduciary bond </w:t>
            </w:r>
            <w:proofErr w:type="spellStart"/>
            <w:r w:rsidRPr="00DF2BAC">
              <w:rPr>
                <w:sz w:val="22"/>
                <w:szCs w:val="22"/>
                <w:u w:val="single"/>
              </w:rPr>
              <w:t>Bond</w:t>
            </w:r>
            <w:proofErr w:type="spellEnd"/>
            <w:r w:rsidRPr="00DF2BAC">
              <w:rPr>
                <w:sz w:val="22"/>
                <w:szCs w:val="22"/>
                <w:u w:val="single"/>
              </w:rPr>
              <w:t xml:space="preserve"> filing under Rule 36(a)(3), Arizona Rules of Probate Procedure</w:t>
            </w:r>
            <w:r w:rsidRPr="00DF2BAC">
              <w:rPr>
                <w:sz w:val="22"/>
                <w:szCs w:val="22"/>
              </w:rPr>
              <w:t>.</w:t>
            </w:r>
          </w:p>
          <w:p w14:paraId="32CE4E78" w14:textId="77777777" w:rsidR="00504632" w:rsidRPr="00DF2BAC" w:rsidRDefault="00504632" w:rsidP="00504632">
            <w:pPr>
              <w:tabs>
                <w:tab w:val="left" w:pos="1800"/>
                <w:tab w:val="left" w:pos="9591"/>
              </w:tabs>
              <w:ind w:left="900" w:right="196" w:hanging="540"/>
              <w:jc w:val="both"/>
              <w:rPr>
                <w:sz w:val="22"/>
                <w:szCs w:val="22"/>
              </w:rPr>
            </w:pPr>
          </w:p>
          <w:p w14:paraId="2FA51FAC" w14:textId="7519EC69" w:rsidR="00504632" w:rsidRPr="00DF2BAC" w:rsidRDefault="00504632" w:rsidP="00504632">
            <w:pPr>
              <w:tabs>
                <w:tab w:val="left" w:pos="9591"/>
              </w:tabs>
              <w:ind w:left="630" w:right="196" w:hanging="630"/>
              <w:jc w:val="both"/>
              <w:rPr>
                <w:sz w:val="22"/>
                <w:szCs w:val="22"/>
              </w:rPr>
            </w:pPr>
            <w:r w:rsidRPr="00DF2BAC">
              <w:rPr>
                <w:strike/>
                <w:sz w:val="22"/>
                <w:szCs w:val="22"/>
              </w:rPr>
              <w:t>(2)</w:t>
            </w:r>
            <w:r w:rsidRPr="00DF2BAC">
              <w:rPr>
                <w:b/>
                <w:bCs/>
                <w:sz w:val="22"/>
                <w:szCs w:val="22"/>
                <w:u w:val="single"/>
              </w:rPr>
              <w:t>C.</w:t>
            </w:r>
            <w:r w:rsidRPr="00DF2BAC">
              <w:rPr>
                <w:b/>
                <w:bCs/>
                <w:sz w:val="22"/>
                <w:szCs w:val="22"/>
                <w:u w:val="single"/>
              </w:rPr>
              <w:tab/>
              <w:t>General Information.</w:t>
            </w:r>
            <w:r w:rsidR="002E5D67" w:rsidRPr="00DF2BAC">
              <w:rPr>
                <w:b/>
                <w:bCs/>
                <w:sz w:val="22"/>
                <w:szCs w:val="22"/>
                <w:u w:val="single"/>
              </w:rPr>
              <w:t xml:space="preserve">  </w:t>
            </w:r>
            <w:r w:rsidRPr="00DF2BAC">
              <w:rPr>
                <w:sz w:val="22"/>
                <w:szCs w:val="22"/>
                <w:u w:val="single"/>
              </w:rPr>
              <w:t xml:space="preserve">A licensed fiduciary </w:t>
            </w:r>
            <w:r w:rsidRPr="00DF2BAC">
              <w:rPr>
                <w:strike/>
                <w:sz w:val="22"/>
                <w:szCs w:val="22"/>
              </w:rPr>
              <w:t xml:space="preserve">May </w:t>
            </w:r>
            <w:r w:rsidRPr="00DF2BAC">
              <w:rPr>
                <w:sz w:val="22"/>
                <w:szCs w:val="22"/>
                <w:u w:val="single"/>
              </w:rPr>
              <w:t xml:space="preserve">may </w:t>
            </w:r>
            <w:r w:rsidRPr="00DF2BAC">
              <w:rPr>
                <w:sz w:val="22"/>
                <w:szCs w:val="22"/>
              </w:rPr>
              <w:t xml:space="preserve">provide general </w:t>
            </w:r>
            <w:r w:rsidRPr="00DF2BAC">
              <w:rPr>
                <w:strike/>
                <w:sz w:val="22"/>
                <w:szCs w:val="22"/>
              </w:rPr>
              <w:t xml:space="preserve">legal </w:t>
            </w:r>
            <w:r w:rsidRPr="00DF2BAC">
              <w:rPr>
                <w:sz w:val="22"/>
                <w:szCs w:val="22"/>
              </w:rPr>
              <w:t xml:space="preserve">information to </w:t>
            </w:r>
            <w:proofErr w:type="gramStart"/>
            <w:r w:rsidRPr="00DF2BAC">
              <w:rPr>
                <w:strike/>
                <w:sz w:val="22"/>
                <w:szCs w:val="22"/>
              </w:rPr>
              <w:t xml:space="preserve">the </w:t>
            </w:r>
            <w:r w:rsidRPr="00DF2BAC">
              <w:rPr>
                <w:sz w:val="22"/>
                <w:szCs w:val="22"/>
                <w:u w:val="single"/>
              </w:rPr>
              <w:t>a</w:t>
            </w:r>
            <w:proofErr w:type="gramEnd"/>
            <w:r w:rsidRPr="00DF2BAC">
              <w:rPr>
                <w:sz w:val="22"/>
                <w:szCs w:val="22"/>
                <w:u w:val="single"/>
              </w:rPr>
              <w:t xml:space="preserve"> </w:t>
            </w:r>
            <w:r w:rsidRPr="00DF2BAC">
              <w:rPr>
                <w:sz w:val="22"/>
                <w:szCs w:val="22"/>
              </w:rPr>
              <w:t>ward, protected person</w:t>
            </w:r>
            <w:r w:rsidRPr="00DF2BAC">
              <w:rPr>
                <w:sz w:val="22"/>
                <w:szCs w:val="22"/>
                <w:u w:val="single"/>
              </w:rPr>
              <w:t>,</w:t>
            </w:r>
            <w:r w:rsidRPr="00DF2BAC">
              <w:rPr>
                <w:sz w:val="22"/>
                <w:szCs w:val="22"/>
              </w:rPr>
              <w:t xml:space="preserve"> and persons entitled to notice</w:t>
            </w:r>
            <w:r w:rsidRPr="00DF2BAC">
              <w:rPr>
                <w:strike/>
                <w:sz w:val="22"/>
                <w:szCs w:val="22"/>
              </w:rPr>
              <w:t xml:space="preserve">, pertaining to </w:t>
            </w:r>
            <w:r w:rsidRPr="00DF2BAC">
              <w:rPr>
                <w:sz w:val="22"/>
                <w:szCs w:val="22"/>
                <w:u w:val="single"/>
              </w:rPr>
              <w:t xml:space="preserve">about the </w:t>
            </w:r>
            <w:r w:rsidRPr="00DF2BAC">
              <w:rPr>
                <w:sz w:val="22"/>
                <w:szCs w:val="22"/>
              </w:rPr>
              <w:t xml:space="preserve">legal rights, procedures, or options available to </w:t>
            </w:r>
            <w:r w:rsidRPr="00DF2BAC">
              <w:rPr>
                <w:strike/>
                <w:sz w:val="22"/>
                <w:szCs w:val="22"/>
              </w:rPr>
              <w:t xml:space="preserve">the ward or protected person </w:t>
            </w:r>
            <w:r w:rsidRPr="00DF2BAC">
              <w:rPr>
                <w:sz w:val="22"/>
                <w:szCs w:val="22"/>
                <w:u w:val="single"/>
              </w:rPr>
              <w:t>them</w:t>
            </w:r>
            <w:r w:rsidRPr="00DF2BAC">
              <w:rPr>
                <w:sz w:val="22"/>
                <w:szCs w:val="22"/>
              </w:rPr>
              <w:t xml:space="preserve"> in a legal matter</w:t>
            </w:r>
            <w:r w:rsidRPr="00DF2BAC">
              <w:rPr>
                <w:sz w:val="22"/>
                <w:szCs w:val="22"/>
                <w:u w:val="single"/>
              </w:rPr>
              <w:t xml:space="preserve"> on the condition that the fiduciary not provide any legal advice, opinion, or recommendation</w:t>
            </w:r>
            <w:r w:rsidRPr="00DF2BAC">
              <w:rPr>
                <w:sz w:val="22"/>
                <w:szCs w:val="22"/>
              </w:rPr>
              <w:t>.</w:t>
            </w:r>
          </w:p>
          <w:p w14:paraId="30779A7C" w14:textId="77777777" w:rsidR="00296EFE" w:rsidRPr="00DF2BAC" w:rsidRDefault="00296EFE" w:rsidP="00733E26">
            <w:pPr>
              <w:tabs>
                <w:tab w:val="left" w:pos="9591"/>
              </w:tabs>
              <w:ind w:right="196"/>
              <w:contextualSpacing/>
              <w:jc w:val="both"/>
              <w:rPr>
                <w:strike/>
                <w:sz w:val="22"/>
                <w:szCs w:val="22"/>
                <w:highlight w:val="lightGray"/>
              </w:rPr>
            </w:pPr>
          </w:p>
          <w:p w14:paraId="2136A932" w14:textId="73696C90" w:rsidR="00504632" w:rsidRPr="00DF2BAC" w:rsidRDefault="00504632" w:rsidP="00504632">
            <w:pPr>
              <w:tabs>
                <w:tab w:val="left" w:pos="9591"/>
              </w:tabs>
              <w:ind w:left="630" w:right="196" w:hanging="630"/>
              <w:contextualSpacing/>
              <w:jc w:val="both"/>
              <w:rPr>
                <w:strike/>
                <w:sz w:val="22"/>
                <w:szCs w:val="22"/>
              </w:rPr>
            </w:pPr>
            <w:r w:rsidRPr="00DF2BAC">
              <w:rPr>
                <w:strike/>
                <w:sz w:val="22"/>
                <w:szCs w:val="22"/>
                <w:highlight w:val="lightGray"/>
              </w:rPr>
              <w:t>(3)</w:t>
            </w:r>
            <w:r w:rsidRPr="00DF2BAC">
              <w:rPr>
                <w:strike/>
                <w:sz w:val="22"/>
                <w:szCs w:val="22"/>
                <w:highlight w:val="lightGray"/>
              </w:rPr>
              <w:tab/>
            </w:r>
            <w:commentRangeStart w:id="89"/>
            <w:r w:rsidRPr="00DF2BAC">
              <w:rPr>
                <w:strike/>
                <w:sz w:val="22"/>
                <w:szCs w:val="22"/>
                <w:highlight w:val="lightGray"/>
              </w:rPr>
              <w:t xml:space="preserve">Must </w:t>
            </w:r>
            <w:commentRangeEnd w:id="89"/>
            <w:r w:rsidRPr="00DF2BAC">
              <w:rPr>
                <w:rStyle w:val="CommentReference"/>
                <w:strike/>
                <w:sz w:val="22"/>
                <w:szCs w:val="22"/>
                <w:lang w:val="x-none" w:eastAsia="x-none"/>
              </w:rPr>
              <w:commentReference w:id="89"/>
            </w:r>
            <w:r w:rsidRPr="00DF2BAC">
              <w:rPr>
                <w:strike/>
                <w:sz w:val="22"/>
                <w:szCs w:val="22"/>
                <w:highlight w:val="lightGray"/>
              </w:rPr>
              <w:t>not provide any legal advice, opinion, or recommendation about possible legal rights, remedies, defenses, options, or strategies.</w:t>
            </w:r>
          </w:p>
          <w:p w14:paraId="49059CEF" w14:textId="77777777" w:rsidR="00504632" w:rsidRPr="00DF2BAC" w:rsidRDefault="00504632" w:rsidP="00504632">
            <w:pPr>
              <w:tabs>
                <w:tab w:val="left" w:pos="9591"/>
              </w:tabs>
              <w:ind w:left="630" w:right="196" w:hanging="630"/>
              <w:contextualSpacing/>
              <w:jc w:val="both"/>
              <w:rPr>
                <w:i/>
                <w:sz w:val="22"/>
                <w:szCs w:val="22"/>
              </w:rPr>
            </w:pPr>
          </w:p>
          <w:p w14:paraId="77625862" w14:textId="5BDF20F5" w:rsidR="00504632" w:rsidRPr="00DF2BAC" w:rsidRDefault="00504632" w:rsidP="00504632">
            <w:pPr>
              <w:tabs>
                <w:tab w:val="left" w:pos="9591"/>
              </w:tabs>
              <w:ind w:left="630" w:right="196" w:hanging="630"/>
              <w:contextualSpacing/>
              <w:jc w:val="both"/>
              <w:rPr>
                <w:sz w:val="22"/>
                <w:szCs w:val="22"/>
              </w:rPr>
            </w:pPr>
            <w:r w:rsidRPr="00DF2BAC">
              <w:rPr>
                <w:strike/>
                <w:sz w:val="22"/>
                <w:szCs w:val="22"/>
              </w:rPr>
              <w:t>(4)</w:t>
            </w:r>
            <w:r w:rsidRPr="00DF2BAC">
              <w:rPr>
                <w:b/>
                <w:bCs/>
                <w:sz w:val="22"/>
                <w:szCs w:val="22"/>
                <w:u w:val="single"/>
              </w:rPr>
              <w:t xml:space="preserve">D. </w:t>
            </w:r>
            <w:r w:rsidRPr="00DF2BAC">
              <w:rPr>
                <w:b/>
                <w:bCs/>
                <w:sz w:val="22"/>
                <w:szCs w:val="22"/>
                <w:u w:val="single"/>
              </w:rPr>
              <w:tab/>
              <w:t>Court Hearings.</w:t>
            </w:r>
            <w:r w:rsidRPr="00DF2BAC">
              <w:rPr>
                <w:sz w:val="22"/>
                <w:szCs w:val="22"/>
              </w:rPr>
              <w:t xml:space="preserve">  </w:t>
            </w:r>
            <w:r w:rsidRPr="00DF2BAC">
              <w:rPr>
                <w:strike/>
                <w:sz w:val="22"/>
                <w:szCs w:val="22"/>
              </w:rPr>
              <w:t xml:space="preserve">May </w:t>
            </w:r>
            <w:r w:rsidRPr="00DF2BAC">
              <w:rPr>
                <w:sz w:val="22"/>
                <w:szCs w:val="22"/>
                <w:u w:val="single"/>
              </w:rPr>
              <w:t xml:space="preserve">A licensed fiduciary may </w:t>
            </w:r>
            <w:r w:rsidRPr="00DF2BAC">
              <w:rPr>
                <w:sz w:val="22"/>
                <w:szCs w:val="22"/>
              </w:rPr>
              <w:t xml:space="preserve">attend court hearings, including the initial </w:t>
            </w:r>
            <w:r w:rsidRPr="00DF2BAC">
              <w:rPr>
                <w:strike/>
                <w:sz w:val="22"/>
                <w:szCs w:val="22"/>
              </w:rPr>
              <w:t xml:space="preserve">appointment </w:t>
            </w:r>
            <w:r w:rsidRPr="00DF2BAC">
              <w:rPr>
                <w:sz w:val="22"/>
                <w:szCs w:val="22"/>
              </w:rPr>
              <w:t xml:space="preserve">hearing for appointment of </w:t>
            </w:r>
            <w:r w:rsidRPr="00DF2BAC">
              <w:rPr>
                <w:sz w:val="22"/>
                <w:szCs w:val="22"/>
                <w:u w:val="single"/>
              </w:rPr>
              <w:t xml:space="preserve">a </w:t>
            </w:r>
            <w:r w:rsidRPr="00DF2BAC">
              <w:rPr>
                <w:sz w:val="22"/>
                <w:szCs w:val="22"/>
              </w:rPr>
              <w:t xml:space="preserve">guardian, or </w:t>
            </w:r>
            <w:r w:rsidRPr="00DF2BAC">
              <w:rPr>
                <w:strike/>
                <w:sz w:val="22"/>
                <w:szCs w:val="22"/>
              </w:rPr>
              <w:t xml:space="preserve">any appearance </w:t>
            </w:r>
            <w:r w:rsidRPr="00DF2BAC">
              <w:rPr>
                <w:sz w:val="22"/>
                <w:szCs w:val="22"/>
              </w:rPr>
              <w:t xml:space="preserve">hearing at which the fiduciary may be requested to provide testimony or the appearance of the fiduciary is necessary to further the </w:t>
            </w:r>
            <w:r w:rsidRPr="00DF2BAC">
              <w:rPr>
                <w:strike/>
                <w:sz w:val="22"/>
                <w:szCs w:val="22"/>
              </w:rPr>
              <w:t xml:space="preserve">client’s </w:t>
            </w:r>
            <w:r w:rsidR="00E75778" w:rsidRPr="00DF2BAC">
              <w:rPr>
                <w:sz w:val="22"/>
                <w:szCs w:val="22"/>
                <w:u w:val="single"/>
              </w:rPr>
              <w:t xml:space="preserve">ward’s, protected person’s, or estate’s </w:t>
            </w:r>
            <w:r w:rsidRPr="00DF2BAC">
              <w:rPr>
                <w:sz w:val="22"/>
                <w:szCs w:val="22"/>
              </w:rPr>
              <w:t>best interests.</w:t>
            </w:r>
          </w:p>
          <w:p w14:paraId="12E5A675" w14:textId="77777777" w:rsidR="00504632" w:rsidRPr="00DF2BAC" w:rsidRDefault="00504632" w:rsidP="00504632">
            <w:pPr>
              <w:tabs>
                <w:tab w:val="left" w:pos="9591"/>
              </w:tabs>
              <w:ind w:left="630" w:right="196" w:hanging="630"/>
              <w:contextualSpacing/>
              <w:jc w:val="both"/>
              <w:rPr>
                <w:sz w:val="22"/>
                <w:szCs w:val="22"/>
              </w:rPr>
            </w:pPr>
          </w:p>
          <w:p w14:paraId="0F2F9DEA" w14:textId="77777777" w:rsidR="00504632" w:rsidRPr="00DF2BAC" w:rsidRDefault="00504632" w:rsidP="00504632">
            <w:pPr>
              <w:tabs>
                <w:tab w:val="left" w:pos="9591"/>
              </w:tabs>
              <w:ind w:left="630" w:right="196" w:hanging="630"/>
              <w:jc w:val="both"/>
              <w:rPr>
                <w:sz w:val="22"/>
                <w:szCs w:val="22"/>
              </w:rPr>
            </w:pPr>
            <w:r w:rsidRPr="00DF2BAC">
              <w:rPr>
                <w:strike/>
                <w:sz w:val="22"/>
                <w:szCs w:val="22"/>
              </w:rPr>
              <w:t>(5)</w:t>
            </w:r>
            <w:r w:rsidRPr="00DF2BAC">
              <w:rPr>
                <w:strike/>
                <w:sz w:val="22"/>
                <w:szCs w:val="22"/>
              </w:rPr>
              <w:tab/>
            </w:r>
            <w:commentRangeStart w:id="90"/>
            <w:r w:rsidRPr="00DF2BAC">
              <w:rPr>
                <w:strike/>
                <w:sz w:val="22"/>
                <w:szCs w:val="22"/>
              </w:rPr>
              <w:t xml:space="preserve">Must not represent that the fiduciary is authorized to practice law in this state, provide legal services to another by representing another in a judicial, quasi-judicial, or administrative proceeding, or any other formal dispute resolution process, except as authorized by Rule 31, </w:t>
            </w:r>
            <w:r w:rsidRPr="00DF2BAC">
              <w:rPr>
                <w:i/>
                <w:iCs/>
                <w:strike/>
                <w:sz w:val="22"/>
                <w:szCs w:val="22"/>
              </w:rPr>
              <w:t>Arizona Rules of the Supreme Court</w:t>
            </w:r>
            <w:r w:rsidRPr="00DF2BAC">
              <w:rPr>
                <w:strike/>
                <w:sz w:val="22"/>
                <w:szCs w:val="22"/>
              </w:rPr>
              <w:t>.   Notwithstanding this prohibition, a fiduciary may attend court with a ward or protected person and may provide general legal information pursuant to subsection (J)(1)(d)(2).</w:t>
            </w:r>
            <w:commentRangeEnd w:id="90"/>
            <w:r w:rsidRPr="00DF2BAC">
              <w:rPr>
                <w:rStyle w:val="CommentReference"/>
                <w:strike/>
                <w:sz w:val="22"/>
                <w:szCs w:val="22"/>
                <w:lang w:val="x-none" w:eastAsia="x-none"/>
              </w:rPr>
              <w:commentReference w:id="90"/>
            </w:r>
          </w:p>
          <w:p w14:paraId="30C9D175" w14:textId="77777777" w:rsidR="00504632" w:rsidRPr="00DF2BAC" w:rsidRDefault="00504632" w:rsidP="00504632">
            <w:pPr>
              <w:tabs>
                <w:tab w:val="left" w:pos="9591"/>
              </w:tabs>
              <w:ind w:left="630" w:right="196" w:hanging="630"/>
              <w:jc w:val="both"/>
              <w:rPr>
                <w:sz w:val="22"/>
                <w:szCs w:val="22"/>
              </w:rPr>
            </w:pPr>
          </w:p>
          <w:p w14:paraId="497538DD" w14:textId="77777777" w:rsidR="00504632" w:rsidRPr="00DF2BAC" w:rsidRDefault="00504632" w:rsidP="00504632">
            <w:pPr>
              <w:tabs>
                <w:tab w:val="left" w:pos="9591"/>
              </w:tabs>
              <w:ind w:left="630" w:right="196" w:hanging="630"/>
              <w:jc w:val="both"/>
              <w:rPr>
                <w:sz w:val="22"/>
                <w:szCs w:val="22"/>
              </w:rPr>
            </w:pPr>
            <w:commentRangeStart w:id="91"/>
            <w:r w:rsidRPr="00DF2BAC">
              <w:rPr>
                <w:strike/>
                <w:sz w:val="22"/>
                <w:szCs w:val="22"/>
              </w:rPr>
              <w:t>(6)</w:t>
            </w:r>
            <w:commentRangeEnd w:id="91"/>
            <w:r w:rsidRPr="00DF2BAC">
              <w:rPr>
                <w:rStyle w:val="CommentReference"/>
                <w:sz w:val="22"/>
                <w:szCs w:val="22"/>
                <w:lang w:val="x-none" w:eastAsia="x-none"/>
              </w:rPr>
              <w:commentReference w:id="91"/>
            </w:r>
            <w:r w:rsidRPr="00DF2BAC">
              <w:rPr>
                <w:strike/>
                <w:sz w:val="22"/>
                <w:szCs w:val="22"/>
              </w:rPr>
              <w:tab/>
              <w:t xml:space="preserve">Must abide by any order entered pursuant to Rule 31, </w:t>
            </w:r>
            <w:r w:rsidRPr="00DF2BAC">
              <w:rPr>
                <w:i/>
                <w:strike/>
                <w:sz w:val="22"/>
                <w:szCs w:val="22"/>
              </w:rPr>
              <w:t>Arizona Rules of the Supreme Court</w:t>
            </w:r>
            <w:r w:rsidRPr="00DF2BAC">
              <w:rPr>
                <w:strike/>
                <w:sz w:val="22"/>
                <w:szCs w:val="22"/>
              </w:rPr>
              <w:t xml:space="preserve"> and Rule 35, </w:t>
            </w:r>
            <w:r w:rsidRPr="00DF2BAC">
              <w:rPr>
                <w:i/>
                <w:strike/>
                <w:sz w:val="22"/>
                <w:szCs w:val="22"/>
              </w:rPr>
              <w:t>Arizona Rules of Probate Procedure,</w:t>
            </w:r>
            <w:r w:rsidRPr="00DF2BAC">
              <w:rPr>
                <w:strike/>
                <w:sz w:val="22"/>
                <w:szCs w:val="22"/>
              </w:rPr>
              <w:t xml:space="preserve"> in which the court orders that a licensed </w:t>
            </w:r>
            <w:r w:rsidRPr="00DF2BAC">
              <w:rPr>
                <w:strike/>
                <w:sz w:val="22"/>
                <w:szCs w:val="22"/>
                <w:u w:val="single"/>
              </w:rPr>
              <w:t xml:space="preserve">the </w:t>
            </w:r>
            <w:r w:rsidRPr="00DF2BAC">
              <w:rPr>
                <w:strike/>
                <w:sz w:val="22"/>
                <w:szCs w:val="22"/>
              </w:rPr>
              <w:t>fiduciary must obtain the court’s permission to file future pleadings and other papers in a case or cases if the order finds the fiduciary engaged in vexatious conduct in connection with a probate case.</w:t>
            </w:r>
          </w:p>
          <w:p w14:paraId="3BEB35BA" w14:textId="77777777" w:rsidR="000B6583" w:rsidRPr="00DF2BAC" w:rsidRDefault="000B6583" w:rsidP="006F4737">
            <w:pPr>
              <w:pStyle w:val="Level1"/>
              <w:ind w:left="0" w:right="258" w:firstLine="0"/>
              <w:rPr>
                <w:b/>
                <w:bCs/>
                <w:u w:val="single"/>
              </w:rPr>
            </w:pPr>
          </w:p>
        </w:tc>
      </w:tr>
    </w:tbl>
    <w:p w14:paraId="54134CE1" w14:textId="77777777" w:rsidR="00236C0A" w:rsidRPr="00DF2BAC" w:rsidRDefault="00236C0A" w:rsidP="002A024E">
      <w:pPr>
        <w:pStyle w:val="Level1"/>
        <w:ind w:left="360" w:right="0"/>
        <w:jc w:val="both"/>
        <w:rPr>
          <w:b/>
          <w:bCs/>
          <w:u w:val="single"/>
        </w:rPr>
      </w:pPr>
    </w:p>
    <w:p w14:paraId="20EEFF2F" w14:textId="77777777" w:rsidR="0054324B" w:rsidRDefault="0054324B" w:rsidP="005F138C">
      <w:pPr>
        <w:pStyle w:val="Level1"/>
        <w:ind w:left="0" w:right="0" w:firstLine="0"/>
        <w:jc w:val="center"/>
        <w:rPr>
          <w:b/>
          <w:bCs/>
          <w:u w:val="single"/>
        </w:rPr>
      </w:pPr>
    </w:p>
    <w:p w14:paraId="75529984" w14:textId="77777777" w:rsidR="00CA7D90" w:rsidRPr="00DF2BAC" w:rsidRDefault="00CA7D90" w:rsidP="005F138C">
      <w:pPr>
        <w:pStyle w:val="Level1"/>
        <w:ind w:left="0" w:right="0" w:firstLine="0"/>
        <w:jc w:val="center"/>
        <w:rPr>
          <w:b/>
          <w:bCs/>
          <w:u w:val="single"/>
        </w:rPr>
      </w:pPr>
    </w:p>
    <w:p w14:paraId="2AF97359" w14:textId="71FAC685" w:rsidR="007215B2" w:rsidRPr="00DF2BAC" w:rsidRDefault="00091F3E" w:rsidP="005F138C">
      <w:pPr>
        <w:pStyle w:val="Level1"/>
        <w:ind w:left="0" w:right="0" w:firstLine="0"/>
        <w:jc w:val="center"/>
        <w:rPr>
          <w:b/>
          <w:bCs/>
          <w:u w:val="single"/>
        </w:rPr>
      </w:pPr>
      <w:r w:rsidRPr="00DF2BAC">
        <w:rPr>
          <w:b/>
          <w:bCs/>
          <w:u w:val="single"/>
        </w:rPr>
        <w:lastRenderedPageBreak/>
        <w:t xml:space="preserve">Section 7-202.24: </w:t>
      </w:r>
      <w:r w:rsidR="004273B4" w:rsidRPr="00DF2BAC">
        <w:rPr>
          <w:b/>
          <w:bCs/>
          <w:u w:val="single"/>
        </w:rPr>
        <w:t xml:space="preserve"> </w:t>
      </w:r>
      <w:r w:rsidRPr="00DF2BAC">
        <w:rPr>
          <w:b/>
          <w:bCs/>
          <w:u w:val="single"/>
        </w:rPr>
        <w:t xml:space="preserve">Prohibited </w:t>
      </w:r>
      <w:r w:rsidR="00CB6E6C" w:rsidRPr="00DF2BAC">
        <w:rPr>
          <w:b/>
          <w:bCs/>
          <w:u w:val="single"/>
        </w:rPr>
        <w:t>Conduct</w:t>
      </w:r>
    </w:p>
    <w:p w14:paraId="7E6DA12B" w14:textId="77777777" w:rsidR="00BE5A44" w:rsidRPr="00DF2BAC" w:rsidRDefault="00BE5A44" w:rsidP="00CB6E6C">
      <w:pPr>
        <w:pStyle w:val="Level1"/>
        <w:ind w:left="360" w:right="0"/>
        <w:jc w:val="center"/>
        <w:rPr>
          <w:b/>
          <w:bCs/>
          <w:u w:val="single"/>
        </w:rPr>
      </w:pPr>
    </w:p>
    <w:p w14:paraId="6D7A71A7" w14:textId="0E3A41FE" w:rsidR="00BE5A44" w:rsidRPr="00DF2BAC" w:rsidRDefault="00BE5A44" w:rsidP="00B275FB">
      <w:pPr>
        <w:ind w:left="360" w:right="179" w:hanging="360"/>
        <w:contextualSpacing/>
        <w:jc w:val="both"/>
        <w:rPr>
          <w:u w:val="single"/>
        </w:rPr>
      </w:pPr>
      <w:r w:rsidRPr="00DF2BAC">
        <w:rPr>
          <w:b/>
          <w:bCs/>
          <w:u w:val="single"/>
        </w:rPr>
        <w:t>A.</w:t>
      </w:r>
      <w:r w:rsidRPr="00DF2BAC">
        <w:rPr>
          <w:b/>
          <w:bCs/>
          <w:u w:val="single"/>
        </w:rPr>
        <w:tab/>
        <w:t>Unauthorized Practice of Law.</w:t>
      </w:r>
      <w:r w:rsidRPr="00DF2BAC">
        <w:rPr>
          <w:u w:val="single"/>
        </w:rPr>
        <w:t xml:space="preserve">  Under Rule 31.1(a)(1), a licensed </w:t>
      </w:r>
      <w:r w:rsidRPr="00DF2BAC">
        <w:rPr>
          <w:highlight w:val="lightGray"/>
          <w:u w:val="single"/>
        </w:rPr>
        <w:t>fiduciary</w:t>
      </w:r>
      <w:r w:rsidR="002C2E76" w:rsidRPr="00DF2BAC">
        <w:rPr>
          <w:highlight w:val="lightGray"/>
          <w:u w:val="single"/>
        </w:rPr>
        <w:t>—</w:t>
      </w:r>
      <w:r w:rsidRPr="00DF2BAC">
        <w:rPr>
          <w:highlight w:val="lightGray"/>
          <w:u w:val="single"/>
        </w:rPr>
        <w:t>who is not also an active member in good standing of the State Bar of Arizona under Rule 32</w:t>
      </w:r>
      <w:r w:rsidR="002C2E76" w:rsidRPr="00DF2BAC">
        <w:rPr>
          <w:highlight w:val="lightGray"/>
          <w:u w:val="single"/>
        </w:rPr>
        <w:t>—</w:t>
      </w:r>
      <w:r w:rsidRPr="00DF2BAC">
        <w:rPr>
          <w:highlight w:val="lightGray"/>
          <w:u w:val="single"/>
        </w:rPr>
        <w:t>m</w:t>
      </w:r>
      <w:commentRangeStart w:id="92"/>
      <w:r w:rsidRPr="00DF2BAC">
        <w:rPr>
          <w:highlight w:val="lightGray"/>
          <w:u w:val="single"/>
        </w:rPr>
        <w:t xml:space="preserve">ust </w:t>
      </w:r>
      <w:commentRangeEnd w:id="92"/>
      <w:r w:rsidRPr="00DF2BAC">
        <w:rPr>
          <w:rStyle w:val="CommentReference"/>
          <w:sz w:val="24"/>
          <w:szCs w:val="24"/>
          <w:u w:val="single"/>
          <w:lang w:val="x-none" w:eastAsia="x-none"/>
        </w:rPr>
        <w:commentReference w:id="92"/>
      </w:r>
      <w:r w:rsidRPr="00DF2BAC">
        <w:rPr>
          <w:highlight w:val="lightGray"/>
          <w:u w:val="single"/>
        </w:rPr>
        <w:t>not practice law, except as authorized under Rule 31.3(e)(3).</w:t>
      </w:r>
      <w:r w:rsidRPr="00DF2BAC">
        <w:rPr>
          <w:u w:val="single"/>
        </w:rPr>
        <w:t xml:space="preserve"> Under Rule 31(b), the “practice of law” means providing legal advice</w:t>
      </w:r>
      <w:r w:rsidR="008A5158" w:rsidRPr="00DF2BAC">
        <w:rPr>
          <w:u w:val="single"/>
        </w:rPr>
        <w:t xml:space="preserve"> </w:t>
      </w:r>
      <w:r w:rsidRPr="00DF2BAC">
        <w:rPr>
          <w:u w:val="single"/>
        </w:rPr>
        <w:t>or services by:</w:t>
      </w:r>
    </w:p>
    <w:p w14:paraId="0D66F6F4" w14:textId="77777777" w:rsidR="00BE5A44" w:rsidRPr="00DF2BAC" w:rsidRDefault="00BE5A44" w:rsidP="00BE5A44">
      <w:pPr>
        <w:contextualSpacing/>
        <w:jc w:val="both"/>
        <w:rPr>
          <w:u w:val="single"/>
        </w:rPr>
      </w:pPr>
    </w:p>
    <w:p w14:paraId="421C95AE" w14:textId="77777777" w:rsidR="00BE5A44" w:rsidRPr="00DF2BAC" w:rsidRDefault="00BE5A44" w:rsidP="004F7226">
      <w:pPr>
        <w:ind w:left="720" w:right="179" w:hanging="360"/>
        <w:contextualSpacing/>
        <w:jc w:val="both"/>
        <w:rPr>
          <w:u w:val="single"/>
        </w:rPr>
      </w:pPr>
      <w:r w:rsidRPr="00DF2BAC">
        <w:rPr>
          <w:u w:val="single"/>
        </w:rPr>
        <w:t>1.</w:t>
      </w:r>
      <w:r w:rsidRPr="00DF2BAC">
        <w:rPr>
          <w:u w:val="single"/>
        </w:rPr>
        <w:tab/>
        <w:t xml:space="preserve">Preparing or expressing legal opinions to or for another </w:t>
      </w:r>
      <w:proofErr w:type="gramStart"/>
      <w:r w:rsidRPr="00DF2BAC">
        <w:rPr>
          <w:u w:val="single"/>
        </w:rPr>
        <w:t>person;</w:t>
      </w:r>
      <w:proofErr w:type="gramEnd"/>
    </w:p>
    <w:p w14:paraId="5DA70009" w14:textId="77777777" w:rsidR="00BE5A44" w:rsidRPr="00DF2BAC" w:rsidRDefault="00BE5A44" w:rsidP="004F7226">
      <w:pPr>
        <w:ind w:left="720" w:right="179" w:hanging="360"/>
        <w:contextualSpacing/>
        <w:jc w:val="both"/>
        <w:rPr>
          <w:u w:val="single"/>
        </w:rPr>
      </w:pPr>
    </w:p>
    <w:p w14:paraId="6AB95293" w14:textId="77777777" w:rsidR="00BE5A44" w:rsidRPr="00DF2BAC" w:rsidRDefault="00BE5A44" w:rsidP="004F7226">
      <w:pPr>
        <w:ind w:left="720" w:right="179" w:hanging="360"/>
        <w:contextualSpacing/>
        <w:jc w:val="both"/>
        <w:rPr>
          <w:u w:val="single"/>
        </w:rPr>
      </w:pPr>
      <w:r w:rsidRPr="00DF2BAC">
        <w:rPr>
          <w:u w:val="single"/>
        </w:rPr>
        <w:t xml:space="preserve">2. </w:t>
      </w:r>
      <w:r w:rsidRPr="00DF2BAC">
        <w:rPr>
          <w:u w:val="single"/>
        </w:rPr>
        <w:tab/>
        <w:t xml:space="preserve">Representing a person in a judicial, quasi-judicial, administrative proceeding, or other formal dispute resolution process such as arbitration or </w:t>
      </w:r>
      <w:proofErr w:type="gramStart"/>
      <w:r w:rsidRPr="00DF2BAC">
        <w:rPr>
          <w:u w:val="single"/>
        </w:rPr>
        <w:t>mediation;</w:t>
      </w:r>
      <w:proofErr w:type="gramEnd"/>
    </w:p>
    <w:p w14:paraId="62A1D486" w14:textId="77777777" w:rsidR="00BE5A44" w:rsidRPr="00DF2BAC" w:rsidRDefault="00BE5A44" w:rsidP="004F7226">
      <w:pPr>
        <w:ind w:left="720" w:right="179" w:hanging="360"/>
        <w:contextualSpacing/>
        <w:jc w:val="both"/>
        <w:rPr>
          <w:u w:val="single"/>
        </w:rPr>
      </w:pPr>
    </w:p>
    <w:p w14:paraId="756313EF" w14:textId="77777777" w:rsidR="00BE5A44" w:rsidRPr="00DF2BAC" w:rsidRDefault="00BE5A44" w:rsidP="004F7226">
      <w:pPr>
        <w:ind w:left="720" w:right="179" w:hanging="360"/>
        <w:contextualSpacing/>
        <w:jc w:val="both"/>
        <w:rPr>
          <w:u w:val="single"/>
        </w:rPr>
      </w:pPr>
      <w:r w:rsidRPr="00DF2BAC">
        <w:rPr>
          <w:u w:val="single"/>
        </w:rPr>
        <w:t>3.</w:t>
      </w:r>
      <w:r w:rsidRPr="00DF2BAC">
        <w:rPr>
          <w:u w:val="single"/>
        </w:rPr>
        <w:tab/>
        <w:t xml:space="preserve">Preparing a document, in any medium, on behalf of a specific person for filing in any court, administrative agency, or </w:t>
      </w:r>
      <w:proofErr w:type="gramStart"/>
      <w:r w:rsidRPr="00DF2BAC">
        <w:rPr>
          <w:u w:val="single"/>
        </w:rPr>
        <w:t>tribunal;</w:t>
      </w:r>
      <w:proofErr w:type="gramEnd"/>
    </w:p>
    <w:p w14:paraId="7500B04E" w14:textId="77777777" w:rsidR="00BE5A44" w:rsidRPr="00DF2BAC" w:rsidRDefault="00BE5A44" w:rsidP="004F7226">
      <w:pPr>
        <w:ind w:left="720" w:right="179" w:hanging="360"/>
        <w:contextualSpacing/>
        <w:jc w:val="both"/>
        <w:rPr>
          <w:u w:val="single"/>
        </w:rPr>
      </w:pPr>
    </w:p>
    <w:p w14:paraId="3678A389" w14:textId="77777777" w:rsidR="00BE5A44" w:rsidRPr="00DF2BAC" w:rsidRDefault="00BE5A44" w:rsidP="004F7226">
      <w:pPr>
        <w:ind w:left="720" w:right="179" w:hanging="360"/>
        <w:contextualSpacing/>
        <w:jc w:val="both"/>
        <w:rPr>
          <w:u w:val="single"/>
        </w:rPr>
      </w:pPr>
      <w:r w:rsidRPr="00DF2BAC">
        <w:rPr>
          <w:u w:val="single"/>
        </w:rPr>
        <w:t>4.</w:t>
      </w:r>
      <w:r w:rsidRPr="00DF2BAC">
        <w:rPr>
          <w:u w:val="single"/>
        </w:rPr>
        <w:tab/>
        <w:t>Negotiating legal rights or responsibilities on behalf of a specific person; or</w:t>
      </w:r>
    </w:p>
    <w:p w14:paraId="4D269AB5" w14:textId="77777777" w:rsidR="00BE5A44" w:rsidRPr="00DF2BAC" w:rsidRDefault="00BE5A44" w:rsidP="004F7226">
      <w:pPr>
        <w:ind w:left="720" w:right="179" w:hanging="360"/>
        <w:contextualSpacing/>
        <w:jc w:val="both"/>
        <w:rPr>
          <w:u w:val="single"/>
        </w:rPr>
      </w:pPr>
    </w:p>
    <w:p w14:paraId="5D09E6B9" w14:textId="77777777" w:rsidR="00BE5A44" w:rsidRPr="00DF2BAC" w:rsidRDefault="00BE5A44" w:rsidP="004F7226">
      <w:pPr>
        <w:ind w:left="720" w:right="179" w:hanging="360"/>
        <w:contextualSpacing/>
        <w:jc w:val="both"/>
        <w:rPr>
          <w:u w:val="single"/>
        </w:rPr>
      </w:pPr>
      <w:r w:rsidRPr="00DF2BAC">
        <w:rPr>
          <w:u w:val="single"/>
        </w:rPr>
        <w:t>5.</w:t>
      </w:r>
      <w:r w:rsidRPr="00DF2BAC">
        <w:rPr>
          <w:u w:val="single"/>
        </w:rPr>
        <w:tab/>
        <w:t>Preparing a document, in any medium, intended to affect or secure a specific person's legal rights.</w:t>
      </w:r>
    </w:p>
    <w:p w14:paraId="5FE5204C" w14:textId="77777777" w:rsidR="00BE5A44" w:rsidRPr="00DF2BAC" w:rsidRDefault="00BE5A44" w:rsidP="00BE5A44">
      <w:pPr>
        <w:ind w:left="1080" w:right="179" w:hanging="450"/>
        <w:contextualSpacing/>
        <w:jc w:val="both"/>
        <w:rPr>
          <w:u w:val="single"/>
        </w:rPr>
      </w:pPr>
    </w:p>
    <w:p w14:paraId="7414DC52" w14:textId="42FBA080" w:rsidR="00BE5A44" w:rsidRPr="00DF2BAC" w:rsidRDefault="00BE5A44" w:rsidP="004F7226">
      <w:pPr>
        <w:ind w:left="360" w:right="179" w:hanging="360"/>
        <w:jc w:val="both"/>
      </w:pPr>
      <w:r w:rsidRPr="00DF2BAC">
        <w:rPr>
          <w:b/>
          <w:bCs/>
          <w:u w:val="single"/>
        </w:rPr>
        <w:t>B.</w:t>
      </w:r>
      <w:r w:rsidRPr="00DF2BAC">
        <w:rPr>
          <w:b/>
          <w:bCs/>
          <w:u w:val="single"/>
        </w:rPr>
        <w:tab/>
      </w:r>
      <w:r w:rsidR="004343F3" w:rsidRPr="00DF2BAC">
        <w:rPr>
          <w:b/>
          <w:bCs/>
          <w:u w:val="single"/>
        </w:rPr>
        <w:t>Misrepresenting</w:t>
      </w:r>
      <w:r w:rsidRPr="00DF2BAC">
        <w:rPr>
          <w:b/>
          <w:bCs/>
          <w:u w:val="single"/>
        </w:rPr>
        <w:t xml:space="preserve"> Status.</w:t>
      </w:r>
      <w:r w:rsidRPr="00DF2BAC">
        <w:rPr>
          <w:u w:val="single"/>
        </w:rPr>
        <w:t xml:space="preserve">  A licensed fiduciary must </w:t>
      </w:r>
      <w:commentRangeStart w:id="93"/>
      <w:r w:rsidRPr="00DF2BAC">
        <w:rPr>
          <w:u w:val="single"/>
        </w:rPr>
        <w:t xml:space="preserve">not represent that the fiduciary is authorized to practice law in this state or to provide legal services other than those authorized under ACJA </w:t>
      </w:r>
      <w:r w:rsidR="00FC6308" w:rsidRPr="00DF2BAC">
        <w:rPr>
          <w:highlight w:val="yellow"/>
          <w:u w:val="single"/>
        </w:rPr>
        <w:t>§</w:t>
      </w:r>
      <w:r w:rsidR="00FC6308" w:rsidRPr="00DF2BAC">
        <w:rPr>
          <w:u w:val="single"/>
        </w:rPr>
        <w:t xml:space="preserve"> </w:t>
      </w:r>
      <w:r w:rsidRPr="00DF2BAC">
        <w:rPr>
          <w:u w:val="single"/>
        </w:rPr>
        <w:t>7-202.</w:t>
      </w:r>
      <w:r w:rsidR="00001D85" w:rsidRPr="00DF2BAC">
        <w:rPr>
          <w:u w:val="single"/>
        </w:rPr>
        <w:t>23</w:t>
      </w:r>
      <w:r w:rsidRPr="00DF2BAC">
        <w:rPr>
          <w:u w:val="single"/>
        </w:rPr>
        <w:t xml:space="preserve"> and Rule 31.3(e)(3).</w:t>
      </w:r>
      <w:commentRangeEnd w:id="93"/>
      <w:r w:rsidRPr="00DF2BAC">
        <w:rPr>
          <w:rStyle w:val="CommentReference"/>
          <w:sz w:val="24"/>
          <w:szCs w:val="24"/>
          <w:u w:val="single"/>
          <w:lang w:val="x-none" w:eastAsia="x-none"/>
        </w:rPr>
        <w:commentReference w:id="93"/>
      </w:r>
      <w:r w:rsidRPr="00DF2BAC">
        <w:rPr>
          <w:u w:val="single"/>
        </w:rPr>
        <w:t xml:space="preserve"> </w:t>
      </w:r>
      <w:r w:rsidRPr="00DF2BAC">
        <w:t xml:space="preserve">   </w:t>
      </w:r>
    </w:p>
    <w:p w14:paraId="5F553863" w14:textId="77777777" w:rsidR="00BE5A44" w:rsidRPr="00DF2BAC" w:rsidRDefault="00BE5A44" w:rsidP="00BE5A44">
      <w:pPr>
        <w:ind w:left="540" w:right="179" w:hanging="390"/>
        <w:jc w:val="both"/>
        <w:rPr>
          <w:b/>
          <w:bCs/>
          <w:u w:val="single"/>
        </w:rPr>
      </w:pPr>
    </w:p>
    <w:p w14:paraId="053029F2" w14:textId="6ECEAA49" w:rsidR="00BE5A44" w:rsidRPr="00DF2BAC" w:rsidRDefault="00BE5A44" w:rsidP="004F7226">
      <w:pPr>
        <w:ind w:left="360" w:right="179" w:hanging="360"/>
        <w:jc w:val="both"/>
        <w:rPr>
          <w:strike/>
        </w:rPr>
      </w:pPr>
      <w:r w:rsidRPr="00DF2BAC">
        <w:rPr>
          <w:b/>
          <w:bCs/>
          <w:u w:val="single"/>
        </w:rPr>
        <w:t>C.</w:t>
      </w:r>
      <w:r w:rsidRPr="00DF2BAC">
        <w:rPr>
          <w:b/>
          <w:bCs/>
          <w:u w:val="single"/>
        </w:rPr>
        <w:tab/>
        <w:t>Suspension of Authority.</w:t>
      </w:r>
      <w:r w:rsidRPr="00DF2BAC">
        <w:rPr>
          <w:u w:val="single"/>
        </w:rPr>
        <w:t xml:space="preserve">  The court may suspend a licensed fiduciary’s authority to perform services in compliance with this article without attorney supervision if the court determines under Rule 31.3(</w:t>
      </w:r>
      <w:r w:rsidR="001B4C33" w:rsidRPr="00DF2BAC">
        <w:rPr>
          <w:u w:val="single"/>
        </w:rPr>
        <w:t>e</w:t>
      </w:r>
      <w:r w:rsidRPr="00DF2BAC">
        <w:rPr>
          <w:u w:val="single"/>
        </w:rPr>
        <w:t>)(3) that lay representation by the fiduciary is interfering with the orderly progress of the proceedings or imposing undue burdens on other parties.</w:t>
      </w:r>
    </w:p>
    <w:p w14:paraId="23C5D114" w14:textId="77777777" w:rsidR="00BE5A44" w:rsidRPr="00DF2BAC" w:rsidRDefault="00BE5A44" w:rsidP="00BE5A44">
      <w:pPr>
        <w:ind w:left="540" w:right="179" w:hanging="540"/>
        <w:jc w:val="both"/>
      </w:pPr>
    </w:p>
    <w:p w14:paraId="0BBD53C8" w14:textId="77777777" w:rsidR="005650CA" w:rsidRPr="00DF2BAC" w:rsidRDefault="00BE5A44" w:rsidP="001B4C33">
      <w:pPr>
        <w:ind w:left="360" w:right="179" w:hanging="360"/>
        <w:jc w:val="both"/>
        <w:rPr>
          <w:b/>
          <w:bCs/>
          <w:u w:val="single"/>
        </w:rPr>
      </w:pPr>
      <w:r w:rsidRPr="00DF2BAC">
        <w:rPr>
          <w:b/>
          <w:bCs/>
          <w:u w:val="single"/>
        </w:rPr>
        <w:t>D.</w:t>
      </w:r>
      <w:r w:rsidRPr="00DF2BAC">
        <w:rPr>
          <w:b/>
          <w:bCs/>
          <w:u w:val="single"/>
        </w:rPr>
        <w:tab/>
        <w:t xml:space="preserve">Designations.  </w:t>
      </w:r>
    </w:p>
    <w:p w14:paraId="3858646C" w14:textId="77777777" w:rsidR="005650CA" w:rsidRPr="00DF2BAC" w:rsidRDefault="005650CA" w:rsidP="001B4C33">
      <w:pPr>
        <w:ind w:left="360" w:right="179" w:hanging="360"/>
        <w:jc w:val="both"/>
        <w:rPr>
          <w:b/>
          <w:bCs/>
          <w:u w:val="single"/>
        </w:rPr>
      </w:pPr>
    </w:p>
    <w:p w14:paraId="76F2AD86" w14:textId="0467DF67" w:rsidR="00BE5A44" w:rsidRPr="00DF2BAC" w:rsidRDefault="00E239BC" w:rsidP="005650CA">
      <w:pPr>
        <w:ind w:left="720" w:right="179" w:hanging="360"/>
        <w:jc w:val="both"/>
        <w:rPr>
          <w:u w:val="single"/>
        </w:rPr>
      </w:pPr>
      <w:r w:rsidRPr="00DF2BAC">
        <w:rPr>
          <w:u w:val="single"/>
        </w:rPr>
        <w:t>1.</w:t>
      </w:r>
      <w:r w:rsidRPr="00DF2BAC">
        <w:rPr>
          <w:b/>
          <w:bCs/>
          <w:u w:val="single"/>
        </w:rPr>
        <w:tab/>
      </w:r>
      <w:r w:rsidR="00BE5A44" w:rsidRPr="00DF2BAC">
        <w:rPr>
          <w:u w:val="single"/>
        </w:rPr>
        <w:t>A fiduciary must not use the designations “lawyer,” “attorney at law,” “counselor at law,” “law office,” “JD,” “Esq.,” or any other words reasonably likely to induce others to believe the fiduciary is authorized to engage in the practice of law in Arizona unless the fiduciary is an active member in good standing of the State Bar of Arizona.</w:t>
      </w:r>
    </w:p>
    <w:p w14:paraId="270C3AB8" w14:textId="77777777" w:rsidR="00E239BC" w:rsidRPr="00DF2BAC" w:rsidRDefault="00E239BC" w:rsidP="005650CA">
      <w:pPr>
        <w:ind w:left="720" w:right="179" w:hanging="360"/>
        <w:jc w:val="both"/>
        <w:rPr>
          <w:u w:val="single"/>
        </w:rPr>
      </w:pPr>
    </w:p>
    <w:p w14:paraId="6C754653" w14:textId="34F85A46" w:rsidR="00E239BC" w:rsidRPr="00DF2BAC" w:rsidRDefault="00E239BC" w:rsidP="005650CA">
      <w:pPr>
        <w:ind w:left="720" w:right="179" w:hanging="360"/>
        <w:jc w:val="both"/>
        <w:rPr>
          <w:u w:val="single"/>
        </w:rPr>
      </w:pPr>
      <w:r w:rsidRPr="00DF2BAC">
        <w:rPr>
          <w:u w:val="single"/>
        </w:rPr>
        <w:t>2.</w:t>
      </w:r>
      <w:r w:rsidRPr="00DF2BAC">
        <w:rPr>
          <w:u w:val="single"/>
        </w:rPr>
        <w:tab/>
      </w:r>
      <w:r w:rsidR="00F41909" w:rsidRPr="00DF2BAC">
        <w:rPr>
          <w:u w:val="single"/>
        </w:rPr>
        <w:t xml:space="preserve">A fiduciary must not use </w:t>
      </w:r>
      <w:r w:rsidR="00690D0B" w:rsidRPr="00DF2BAC">
        <w:rPr>
          <w:u w:val="single"/>
        </w:rPr>
        <w:t>or operate under a business name unless the business is a licensed entity under this artic</w:t>
      </w:r>
      <w:r w:rsidR="00AE1936" w:rsidRPr="00DF2BAC">
        <w:rPr>
          <w:u w:val="single"/>
        </w:rPr>
        <w:t>le.</w:t>
      </w:r>
    </w:p>
    <w:p w14:paraId="56F7F5E6" w14:textId="77777777" w:rsidR="00BE5A44" w:rsidRPr="00DF2BAC" w:rsidRDefault="00BE5A44" w:rsidP="00BE5A44">
      <w:pPr>
        <w:ind w:left="540" w:right="179" w:hanging="540"/>
        <w:jc w:val="both"/>
      </w:pPr>
    </w:p>
    <w:p w14:paraId="01A15B17" w14:textId="04189D02" w:rsidR="00BE5A44" w:rsidRPr="00DF2BAC" w:rsidRDefault="00BE5A44" w:rsidP="004F7E9C">
      <w:pPr>
        <w:ind w:left="360" w:right="179" w:hanging="360"/>
        <w:jc w:val="both"/>
      </w:pPr>
      <w:r w:rsidRPr="00DF2BAC">
        <w:rPr>
          <w:b/>
          <w:bCs/>
          <w:u w:val="single"/>
        </w:rPr>
        <w:t>E.</w:t>
      </w:r>
      <w:r w:rsidRPr="00DF2BAC">
        <w:rPr>
          <w:b/>
          <w:bCs/>
          <w:u w:val="single"/>
        </w:rPr>
        <w:tab/>
        <w:t>Document Preparation.</w:t>
      </w:r>
      <w:r w:rsidRPr="00DF2BAC">
        <w:rPr>
          <w:u w:val="single"/>
        </w:rPr>
        <w:t xml:space="preserve">  A licensed fiduciary must not prepare powers of attorney or legal documents other than those listed in ACJA § 7-202.</w:t>
      </w:r>
      <w:r w:rsidR="00E80D26" w:rsidRPr="00DF2BAC">
        <w:rPr>
          <w:u w:val="single"/>
        </w:rPr>
        <w:t>23</w:t>
      </w:r>
      <w:r w:rsidRPr="00DF2BAC">
        <w:rPr>
          <w:u w:val="single"/>
        </w:rPr>
        <w:t>(B) unless the fiduciary is also a licensed legal document preparer under article 7 of this chapter</w:t>
      </w:r>
      <w:r w:rsidR="00500FF0" w:rsidRPr="00DF2BAC">
        <w:rPr>
          <w:u w:val="single"/>
        </w:rPr>
        <w:t xml:space="preserve"> </w:t>
      </w:r>
      <w:r w:rsidR="00584DD7" w:rsidRPr="00DF2BAC">
        <w:rPr>
          <w:u w:val="single"/>
        </w:rPr>
        <w:t>and is authorized by the court under ACJA § 7-202.19(C)(2) to provide additional, non-fiduciary document preparation services</w:t>
      </w:r>
      <w:r w:rsidRPr="00DF2BAC">
        <w:rPr>
          <w:u w:val="single"/>
        </w:rPr>
        <w:t>. This prohibition does not apply to the Arizona Department of Veteran’s Services acting under A.R.S.  § 41-603(A).</w:t>
      </w:r>
    </w:p>
    <w:p w14:paraId="26302F5D" w14:textId="77777777" w:rsidR="00BE5A44" w:rsidRPr="00DF2BAC" w:rsidRDefault="00BE5A44" w:rsidP="00BE5A44">
      <w:pPr>
        <w:ind w:left="540" w:right="179" w:hanging="540"/>
        <w:jc w:val="both"/>
      </w:pPr>
    </w:p>
    <w:p w14:paraId="2195CA7F" w14:textId="77777777" w:rsidR="00BE5A44" w:rsidRPr="00DF2BAC" w:rsidRDefault="00BE5A44" w:rsidP="004F7E9C">
      <w:pPr>
        <w:ind w:left="360" w:right="179" w:hanging="360"/>
        <w:jc w:val="both"/>
        <w:outlineLvl w:val="0"/>
        <w:rPr>
          <w:u w:val="single"/>
        </w:rPr>
      </w:pPr>
      <w:r w:rsidRPr="00DF2BAC">
        <w:rPr>
          <w:b/>
          <w:bCs/>
          <w:u w:val="single"/>
        </w:rPr>
        <w:lastRenderedPageBreak/>
        <w:t>F</w:t>
      </w:r>
      <w:commentRangeStart w:id="94"/>
      <w:r w:rsidRPr="00DF2BAC">
        <w:rPr>
          <w:b/>
          <w:bCs/>
          <w:u w:val="single"/>
        </w:rPr>
        <w:t>.</w:t>
      </w:r>
      <w:r w:rsidRPr="00DF2BAC">
        <w:rPr>
          <w:u w:val="single"/>
        </w:rPr>
        <w:tab/>
      </w:r>
      <w:r w:rsidRPr="00DF2BAC">
        <w:rPr>
          <w:b/>
          <w:bCs/>
          <w:u w:val="single"/>
        </w:rPr>
        <w:t>Trainees.</w:t>
      </w:r>
      <w:r w:rsidRPr="00DF2BAC">
        <w:rPr>
          <w:u w:val="single"/>
        </w:rPr>
        <w:t xml:space="preserve">  A fiduciary must not permit or authorize trainees, support staff, or other contracted professionals to provide informed consents or enter into any contractual agreements regarding a ward or protected persons.</w:t>
      </w:r>
      <w:commentRangeEnd w:id="94"/>
      <w:r w:rsidRPr="00DF2BAC">
        <w:rPr>
          <w:rStyle w:val="CommentReference"/>
          <w:sz w:val="24"/>
          <w:szCs w:val="24"/>
          <w:u w:val="single"/>
          <w:lang w:val="x-none" w:eastAsia="x-none"/>
        </w:rPr>
        <w:commentReference w:id="94"/>
      </w:r>
    </w:p>
    <w:p w14:paraId="559FC421" w14:textId="77777777" w:rsidR="00F46EAB" w:rsidRPr="00DF2BAC" w:rsidRDefault="00F46EAB" w:rsidP="009B5093">
      <w:pPr>
        <w:jc w:val="both"/>
        <w:outlineLvl w:val="0"/>
        <w:rPr>
          <w:u w:val="single"/>
        </w:rPr>
      </w:pPr>
    </w:p>
    <w:p w14:paraId="708EB67C" w14:textId="77777777" w:rsidR="009B5093" w:rsidRPr="00DF2BAC" w:rsidRDefault="009B5093" w:rsidP="009B5093">
      <w:pPr>
        <w:jc w:val="both"/>
        <w:outlineLvl w:val="0"/>
        <w:rPr>
          <w:u w:val="single"/>
        </w:rPr>
      </w:pPr>
    </w:p>
    <w:tbl>
      <w:tblPr>
        <w:tblStyle w:val="TableGrid"/>
        <w:tblW w:w="9900" w:type="dxa"/>
        <w:tblInd w:w="-275" w:type="dxa"/>
        <w:tblLook w:val="04A0" w:firstRow="1" w:lastRow="0" w:firstColumn="1" w:lastColumn="0" w:noHBand="0" w:noVBand="1"/>
      </w:tblPr>
      <w:tblGrid>
        <w:gridCol w:w="9900"/>
      </w:tblGrid>
      <w:tr w:rsidR="00DF2BAC" w:rsidRPr="00DF2BAC" w14:paraId="2A9AF805" w14:textId="77777777" w:rsidTr="00B121A3">
        <w:tc>
          <w:tcPr>
            <w:tcW w:w="9900" w:type="dxa"/>
            <w:tcBorders>
              <w:top w:val="single" w:sz="18" w:space="0" w:color="0070C0"/>
              <w:left w:val="single" w:sz="18" w:space="0" w:color="0070C0"/>
              <w:bottom w:val="single" w:sz="18" w:space="0" w:color="0070C0"/>
              <w:right w:val="single" w:sz="18" w:space="0" w:color="0070C0"/>
            </w:tcBorders>
          </w:tcPr>
          <w:p w14:paraId="0EE5C73D" w14:textId="67AE8CC3" w:rsidR="00C42075" w:rsidRPr="00DF2BAC" w:rsidRDefault="00C42075" w:rsidP="00C42075">
            <w:pPr>
              <w:spacing w:before="120"/>
              <w:ind w:right="259"/>
              <w:jc w:val="center"/>
              <w:outlineLvl w:val="0"/>
              <w:rPr>
                <w:b/>
                <w:sz w:val="22"/>
                <w:szCs w:val="22"/>
              </w:rPr>
            </w:pPr>
            <w:r w:rsidRPr="00DF2BAC">
              <w:rPr>
                <w:b/>
                <w:sz w:val="22"/>
                <w:szCs w:val="22"/>
              </w:rPr>
              <w:t>SHOWING How Proposed § 7-202.2</w:t>
            </w:r>
            <w:r w:rsidR="00812994" w:rsidRPr="00DF2BAC">
              <w:rPr>
                <w:b/>
                <w:sz w:val="22"/>
                <w:szCs w:val="22"/>
              </w:rPr>
              <w:t>4</w:t>
            </w:r>
            <w:r w:rsidRPr="00DF2BAC">
              <w:rPr>
                <w:b/>
                <w:sz w:val="22"/>
                <w:szCs w:val="22"/>
              </w:rPr>
              <w:t xml:space="preserve"> Revises Current § 7-202(J)(1)(d)(</w:t>
            </w:r>
            <w:r w:rsidR="00C42619" w:rsidRPr="00DF2BAC">
              <w:rPr>
                <w:b/>
                <w:sz w:val="22"/>
                <w:szCs w:val="22"/>
              </w:rPr>
              <w:t>3</w:t>
            </w:r>
            <w:r w:rsidRPr="00DF2BAC">
              <w:rPr>
                <w:b/>
                <w:sz w:val="22"/>
                <w:szCs w:val="22"/>
              </w:rPr>
              <w:t>)–(</w:t>
            </w:r>
            <w:r w:rsidR="0082765F" w:rsidRPr="00DF2BAC">
              <w:rPr>
                <w:b/>
                <w:sz w:val="22"/>
                <w:szCs w:val="22"/>
              </w:rPr>
              <w:t>7</w:t>
            </w:r>
            <w:r w:rsidRPr="00DF2BAC">
              <w:rPr>
                <w:b/>
                <w:sz w:val="22"/>
                <w:szCs w:val="22"/>
              </w:rPr>
              <w:t>)</w:t>
            </w:r>
          </w:p>
          <w:p w14:paraId="3DDB55F6" w14:textId="3C9EC837" w:rsidR="00654C67" w:rsidRPr="00DF2BAC" w:rsidRDefault="00654C67" w:rsidP="00654C67">
            <w:pPr>
              <w:spacing w:before="120"/>
              <w:ind w:right="259"/>
              <w:jc w:val="center"/>
              <w:outlineLvl w:val="0"/>
              <w:rPr>
                <w:b/>
                <w:sz w:val="22"/>
                <w:szCs w:val="22"/>
              </w:rPr>
            </w:pPr>
            <w:r w:rsidRPr="00DF2BAC">
              <w:rPr>
                <w:b/>
                <w:bCs/>
                <w:sz w:val="22"/>
                <w:szCs w:val="22"/>
                <w:u w:val="single"/>
              </w:rPr>
              <w:t xml:space="preserve">Section 7-202.24: </w:t>
            </w:r>
            <w:r w:rsidR="004273B4" w:rsidRPr="00DF2BAC">
              <w:rPr>
                <w:b/>
                <w:bCs/>
                <w:sz w:val="22"/>
                <w:szCs w:val="22"/>
                <w:u w:val="single"/>
              </w:rPr>
              <w:t xml:space="preserve"> </w:t>
            </w:r>
            <w:r w:rsidRPr="00DF2BAC">
              <w:rPr>
                <w:b/>
                <w:bCs/>
                <w:sz w:val="22"/>
                <w:szCs w:val="22"/>
                <w:u w:val="single"/>
              </w:rPr>
              <w:t>Prohibited Conduct</w:t>
            </w:r>
          </w:p>
          <w:p w14:paraId="553C7F57" w14:textId="77777777" w:rsidR="003222A0" w:rsidRPr="00DF2BAC" w:rsidRDefault="003222A0" w:rsidP="003222A0">
            <w:pPr>
              <w:pStyle w:val="Level1"/>
              <w:ind w:left="360" w:right="0"/>
              <w:jc w:val="center"/>
              <w:rPr>
                <w:b/>
                <w:bCs/>
                <w:sz w:val="22"/>
                <w:szCs w:val="22"/>
                <w:u w:val="single"/>
              </w:rPr>
            </w:pPr>
          </w:p>
          <w:p w14:paraId="0CEE1429" w14:textId="1F651491" w:rsidR="003222A0" w:rsidRPr="00DF2BAC" w:rsidRDefault="00876243" w:rsidP="003222A0">
            <w:pPr>
              <w:ind w:left="630" w:right="179" w:hanging="480"/>
              <w:contextualSpacing/>
              <w:jc w:val="both"/>
              <w:rPr>
                <w:sz w:val="22"/>
                <w:szCs w:val="22"/>
                <w:u w:val="single"/>
              </w:rPr>
            </w:pPr>
            <w:r w:rsidRPr="00DF2BAC">
              <w:rPr>
                <w:strike/>
                <w:sz w:val="22"/>
                <w:szCs w:val="22"/>
              </w:rPr>
              <w:t>(3)</w:t>
            </w:r>
            <w:r w:rsidR="003222A0" w:rsidRPr="00DF2BAC">
              <w:rPr>
                <w:b/>
                <w:bCs/>
                <w:sz w:val="22"/>
                <w:szCs w:val="22"/>
                <w:u w:val="single"/>
              </w:rPr>
              <w:t>A.</w:t>
            </w:r>
            <w:r w:rsidR="003222A0" w:rsidRPr="00DF2BAC">
              <w:rPr>
                <w:b/>
                <w:bCs/>
                <w:sz w:val="22"/>
                <w:szCs w:val="22"/>
                <w:u w:val="single"/>
              </w:rPr>
              <w:tab/>
              <w:t>Unauthorized Practice of Law.</w:t>
            </w:r>
            <w:r w:rsidR="003222A0" w:rsidRPr="00DF2BAC">
              <w:rPr>
                <w:sz w:val="22"/>
                <w:szCs w:val="22"/>
                <w:u w:val="single"/>
              </w:rPr>
              <w:t xml:space="preserve">  </w:t>
            </w:r>
            <w:r w:rsidR="004C781B" w:rsidRPr="00DF2BAC">
              <w:rPr>
                <w:sz w:val="22"/>
                <w:szCs w:val="22"/>
                <w:u w:val="single"/>
              </w:rPr>
              <w:t>Under Rule 31.</w:t>
            </w:r>
            <w:r w:rsidR="00076C77" w:rsidRPr="00DF2BAC">
              <w:rPr>
                <w:sz w:val="22"/>
                <w:szCs w:val="22"/>
                <w:u w:val="single"/>
              </w:rPr>
              <w:t>1(a)(1), a</w:t>
            </w:r>
            <w:r w:rsidR="003222A0" w:rsidRPr="00DF2BAC">
              <w:rPr>
                <w:sz w:val="22"/>
                <w:szCs w:val="22"/>
                <w:u w:val="single"/>
              </w:rPr>
              <w:t xml:space="preserve"> licensed </w:t>
            </w:r>
            <w:r w:rsidR="003222A0" w:rsidRPr="00DF2BAC">
              <w:rPr>
                <w:sz w:val="22"/>
                <w:szCs w:val="22"/>
                <w:highlight w:val="lightGray"/>
                <w:u w:val="single"/>
              </w:rPr>
              <w:t>fiduciary</w:t>
            </w:r>
            <w:r w:rsidR="002C2E76" w:rsidRPr="00DF2BAC">
              <w:rPr>
                <w:sz w:val="22"/>
                <w:szCs w:val="22"/>
                <w:highlight w:val="lightGray"/>
                <w:u w:val="single"/>
              </w:rPr>
              <w:t>—</w:t>
            </w:r>
            <w:r w:rsidR="001B3573" w:rsidRPr="00DF2BAC">
              <w:rPr>
                <w:sz w:val="22"/>
                <w:szCs w:val="22"/>
                <w:highlight w:val="lightGray"/>
                <w:u w:val="single"/>
              </w:rPr>
              <w:t xml:space="preserve">who is not </w:t>
            </w:r>
            <w:r w:rsidR="00256A89" w:rsidRPr="00DF2BAC">
              <w:rPr>
                <w:sz w:val="22"/>
                <w:szCs w:val="22"/>
                <w:highlight w:val="lightGray"/>
                <w:u w:val="single"/>
              </w:rPr>
              <w:t>also an active member in good standing of the State Bar of Arizona</w:t>
            </w:r>
            <w:r w:rsidR="006F0B07" w:rsidRPr="00DF2BAC">
              <w:rPr>
                <w:sz w:val="22"/>
                <w:szCs w:val="22"/>
                <w:highlight w:val="lightGray"/>
                <w:u w:val="single"/>
              </w:rPr>
              <w:t xml:space="preserve"> under Rule 32</w:t>
            </w:r>
            <w:r w:rsidR="002C2E76" w:rsidRPr="00DF2BAC">
              <w:rPr>
                <w:sz w:val="22"/>
                <w:szCs w:val="22"/>
                <w:highlight w:val="lightGray"/>
                <w:u w:val="single"/>
              </w:rPr>
              <w:t>—</w:t>
            </w:r>
            <w:r w:rsidR="000469CF" w:rsidRPr="00DF2BAC">
              <w:rPr>
                <w:strike/>
                <w:sz w:val="22"/>
                <w:szCs w:val="22"/>
              </w:rPr>
              <w:t xml:space="preserve">Must </w:t>
            </w:r>
            <w:proofErr w:type="spellStart"/>
            <w:r w:rsidR="003222A0" w:rsidRPr="00DF2BAC">
              <w:rPr>
                <w:sz w:val="22"/>
                <w:szCs w:val="22"/>
                <w:highlight w:val="lightGray"/>
                <w:u w:val="single"/>
              </w:rPr>
              <w:t>m</w:t>
            </w:r>
            <w:commentRangeStart w:id="95"/>
            <w:r w:rsidR="003222A0" w:rsidRPr="00DF2BAC">
              <w:rPr>
                <w:sz w:val="22"/>
                <w:szCs w:val="22"/>
                <w:highlight w:val="lightGray"/>
                <w:u w:val="single"/>
              </w:rPr>
              <w:t>ust</w:t>
            </w:r>
            <w:proofErr w:type="spellEnd"/>
            <w:r w:rsidR="003222A0" w:rsidRPr="00DF2BAC">
              <w:rPr>
                <w:sz w:val="22"/>
                <w:szCs w:val="22"/>
                <w:highlight w:val="lightGray"/>
                <w:u w:val="single"/>
              </w:rPr>
              <w:t xml:space="preserve"> </w:t>
            </w:r>
            <w:commentRangeEnd w:id="95"/>
            <w:r w:rsidR="003222A0" w:rsidRPr="00DF2BAC">
              <w:rPr>
                <w:rStyle w:val="CommentReference"/>
                <w:sz w:val="22"/>
                <w:szCs w:val="22"/>
                <w:u w:val="single"/>
                <w:lang w:val="x-none" w:eastAsia="x-none"/>
              </w:rPr>
              <w:commentReference w:id="95"/>
            </w:r>
            <w:r w:rsidR="003222A0" w:rsidRPr="00DF2BAC">
              <w:rPr>
                <w:sz w:val="22"/>
                <w:szCs w:val="22"/>
                <w:highlight w:val="lightGray"/>
              </w:rPr>
              <w:t xml:space="preserve">not </w:t>
            </w:r>
            <w:r w:rsidR="003222A0" w:rsidRPr="00DF2BAC">
              <w:rPr>
                <w:sz w:val="22"/>
                <w:szCs w:val="22"/>
                <w:highlight w:val="lightGray"/>
                <w:u w:val="single"/>
              </w:rPr>
              <w:t>practice law, except as authorized under Rule 31.3(e)(3).</w:t>
            </w:r>
            <w:r w:rsidR="003222A0" w:rsidRPr="00DF2BAC">
              <w:rPr>
                <w:sz w:val="22"/>
                <w:szCs w:val="22"/>
                <w:u w:val="single"/>
              </w:rPr>
              <w:t xml:space="preserve"> Under Rule 31(b), the “practice of law” means</w:t>
            </w:r>
            <w:r w:rsidR="001A0050" w:rsidRPr="00DF2BAC">
              <w:rPr>
                <w:sz w:val="22"/>
                <w:szCs w:val="22"/>
                <w:u w:val="single"/>
              </w:rPr>
              <w:t xml:space="preserve"> </w:t>
            </w:r>
            <w:r w:rsidR="00EE7CE9" w:rsidRPr="00DF2BAC">
              <w:rPr>
                <w:strike/>
                <w:sz w:val="22"/>
                <w:szCs w:val="22"/>
              </w:rPr>
              <w:t xml:space="preserve">provide </w:t>
            </w:r>
            <w:r w:rsidR="001A0050" w:rsidRPr="00DF2BAC">
              <w:rPr>
                <w:sz w:val="22"/>
                <w:szCs w:val="22"/>
                <w:u w:val="single"/>
              </w:rPr>
              <w:t xml:space="preserve">providing </w:t>
            </w:r>
            <w:r w:rsidR="00EE7CE9" w:rsidRPr="00DF2BAC">
              <w:rPr>
                <w:strike/>
                <w:sz w:val="22"/>
                <w:szCs w:val="22"/>
              </w:rPr>
              <w:t xml:space="preserve">any </w:t>
            </w:r>
            <w:r w:rsidR="001A0050" w:rsidRPr="00DF2BAC">
              <w:rPr>
                <w:sz w:val="22"/>
                <w:szCs w:val="22"/>
              </w:rPr>
              <w:t>legal advice</w:t>
            </w:r>
            <w:r w:rsidR="00EE7CE9" w:rsidRPr="00DF2BAC">
              <w:rPr>
                <w:strike/>
                <w:sz w:val="22"/>
                <w:szCs w:val="22"/>
              </w:rPr>
              <w:t>, opinion, or recommendation about possible legal rights, remedies, defenses, options, or strategies</w:t>
            </w:r>
            <w:r w:rsidR="001A0050" w:rsidRPr="00DF2BAC">
              <w:rPr>
                <w:sz w:val="22"/>
                <w:szCs w:val="22"/>
              </w:rPr>
              <w:t xml:space="preserve"> </w:t>
            </w:r>
            <w:r w:rsidR="001A0050" w:rsidRPr="00DF2BAC">
              <w:rPr>
                <w:sz w:val="22"/>
                <w:szCs w:val="22"/>
                <w:u w:val="single"/>
              </w:rPr>
              <w:t>or services by</w:t>
            </w:r>
            <w:r w:rsidR="00AD08EF" w:rsidRPr="00DF2BAC">
              <w:rPr>
                <w:strike/>
                <w:sz w:val="22"/>
                <w:szCs w:val="22"/>
              </w:rPr>
              <w:t>.</w:t>
            </w:r>
            <w:r w:rsidR="003222A0" w:rsidRPr="00DF2BAC">
              <w:rPr>
                <w:sz w:val="22"/>
                <w:szCs w:val="22"/>
                <w:u w:val="single"/>
              </w:rPr>
              <w:t>:</w:t>
            </w:r>
          </w:p>
          <w:p w14:paraId="24881D6C" w14:textId="6F448D77" w:rsidR="003222A0" w:rsidRPr="00DF2BAC" w:rsidRDefault="003222A0" w:rsidP="00AD08EF">
            <w:pPr>
              <w:contextualSpacing/>
              <w:jc w:val="both"/>
              <w:rPr>
                <w:sz w:val="22"/>
                <w:szCs w:val="22"/>
                <w:u w:val="single"/>
              </w:rPr>
            </w:pPr>
          </w:p>
          <w:p w14:paraId="14DD7860" w14:textId="77777777" w:rsidR="003222A0" w:rsidRPr="00DF2BAC" w:rsidRDefault="003222A0" w:rsidP="003222A0">
            <w:pPr>
              <w:ind w:left="990" w:right="179" w:hanging="360"/>
              <w:contextualSpacing/>
              <w:jc w:val="both"/>
              <w:rPr>
                <w:sz w:val="22"/>
                <w:szCs w:val="22"/>
                <w:u w:val="single"/>
              </w:rPr>
            </w:pPr>
            <w:r w:rsidRPr="00DF2BAC">
              <w:rPr>
                <w:sz w:val="22"/>
                <w:szCs w:val="22"/>
                <w:u w:val="single"/>
              </w:rPr>
              <w:t>1.</w:t>
            </w:r>
            <w:r w:rsidRPr="00DF2BAC">
              <w:rPr>
                <w:sz w:val="22"/>
                <w:szCs w:val="22"/>
                <w:u w:val="single"/>
              </w:rPr>
              <w:tab/>
              <w:t xml:space="preserve">Preparing or expressing legal opinions to or for another </w:t>
            </w:r>
            <w:proofErr w:type="gramStart"/>
            <w:r w:rsidRPr="00DF2BAC">
              <w:rPr>
                <w:sz w:val="22"/>
                <w:szCs w:val="22"/>
                <w:u w:val="single"/>
              </w:rPr>
              <w:t>person;</w:t>
            </w:r>
            <w:proofErr w:type="gramEnd"/>
          </w:p>
          <w:p w14:paraId="0F5FC0F0" w14:textId="77777777" w:rsidR="003222A0" w:rsidRPr="00DF2BAC" w:rsidRDefault="003222A0" w:rsidP="003222A0">
            <w:pPr>
              <w:ind w:left="990" w:right="179" w:hanging="360"/>
              <w:contextualSpacing/>
              <w:jc w:val="both"/>
              <w:rPr>
                <w:sz w:val="22"/>
                <w:szCs w:val="22"/>
                <w:u w:val="single"/>
              </w:rPr>
            </w:pPr>
          </w:p>
          <w:p w14:paraId="6779644B" w14:textId="77777777" w:rsidR="003222A0" w:rsidRPr="00DF2BAC" w:rsidRDefault="003222A0" w:rsidP="003222A0">
            <w:pPr>
              <w:ind w:left="990" w:right="179" w:hanging="360"/>
              <w:contextualSpacing/>
              <w:jc w:val="both"/>
              <w:rPr>
                <w:sz w:val="22"/>
                <w:szCs w:val="22"/>
                <w:u w:val="single"/>
              </w:rPr>
            </w:pPr>
            <w:r w:rsidRPr="00DF2BAC">
              <w:rPr>
                <w:sz w:val="22"/>
                <w:szCs w:val="22"/>
                <w:u w:val="single"/>
              </w:rPr>
              <w:t xml:space="preserve">2. </w:t>
            </w:r>
            <w:r w:rsidRPr="00DF2BAC">
              <w:rPr>
                <w:sz w:val="22"/>
                <w:szCs w:val="22"/>
                <w:u w:val="single"/>
              </w:rPr>
              <w:tab/>
              <w:t xml:space="preserve">Representing a person in a judicial, quasi-judicial, administrative proceeding, or other formal dispute resolution process such as arbitration or </w:t>
            </w:r>
            <w:proofErr w:type="gramStart"/>
            <w:r w:rsidRPr="00DF2BAC">
              <w:rPr>
                <w:sz w:val="22"/>
                <w:szCs w:val="22"/>
                <w:u w:val="single"/>
              </w:rPr>
              <w:t>mediation;</w:t>
            </w:r>
            <w:proofErr w:type="gramEnd"/>
          </w:p>
          <w:p w14:paraId="3709786C" w14:textId="77777777" w:rsidR="003222A0" w:rsidRPr="00DF2BAC" w:rsidRDefault="003222A0" w:rsidP="003222A0">
            <w:pPr>
              <w:ind w:left="990" w:right="179" w:hanging="360"/>
              <w:contextualSpacing/>
              <w:jc w:val="both"/>
              <w:rPr>
                <w:sz w:val="22"/>
                <w:szCs w:val="22"/>
                <w:u w:val="single"/>
              </w:rPr>
            </w:pPr>
          </w:p>
          <w:p w14:paraId="015DA5A6" w14:textId="77777777" w:rsidR="003222A0" w:rsidRPr="00DF2BAC" w:rsidRDefault="003222A0" w:rsidP="003222A0">
            <w:pPr>
              <w:ind w:left="990" w:right="179" w:hanging="360"/>
              <w:contextualSpacing/>
              <w:jc w:val="both"/>
              <w:rPr>
                <w:sz w:val="22"/>
                <w:szCs w:val="22"/>
                <w:u w:val="single"/>
              </w:rPr>
            </w:pPr>
            <w:r w:rsidRPr="00DF2BAC">
              <w:rPr>
                <w:sz w:val="22"/>
                <w:szCs w:val="22"/>
                <w:u w:val="single"/>
              </w:rPr>
              <w:t>3.</w:t>
            </w:r>
            <w:r w:rsidRPr="00DF2BAC">
              <w:rPr>
                <w:sz w:val="22"/>
                <w:szCs w:val="22"/>
                <w:u w:val="single"/>
              </w:rPr>
              <w:tab/>
              <w:t xml:space="preserve">Preparing a document, in any medium, on behalf of a specific person for filing in any court, administrative agency, or </w:t>
            </w:r>
            <w:proofErr w:type="gramStart"/>
            <w:r w:rsidRPr="00DF2BAC">
              <w:rPr>
                <w:sz w:val="22"/>
                <w:szCs w:val="22"/>
                <w:u w:val="single"/>
              </w:rPr>
              <w:t>tribunal;</w:t>
            </w:r>
            <w:proofErr w:type="gramEnd"/>
          </w:p>
          <w:p w14:paraId="00A87FB1" w14:textId="77777777" w:rsidR="003222A0" w:rsidRPr="00DF2BAC" w:rsidRDefault="003222A0" w:rsidP="003222A0">
            <w:pPr>
              <w:ind w:left="990" w:right="179" w:hanging="360"/>
              <w:contextualSpacing/>
              <w:jc w:val="both"/>
              <w:rPr>
                <w:sz w:val="22"/>
                <w:szCs w:val="22"/>
                <w:u w:val="single"/>
              </w:rPr>
            </w:pPr>
          </w:p>
          <w:p w14:paraId="5B37471F" w14:textId="77777777" w:rsidR="003222A0" w:rsidRPr="00DF2BAC" w:rsidRDefault="003222A0" w:rsidP="003222A0">
            <w:pPr>
              <w:ind w:left="990" w:right="179" w:hanging="360"/>
              <w:contextualSpacing/>
              <w:jc w:val="both"/>
              <w:rPr>
                <w:sz w:val="22"/>
                <w:szCs w:val="22"/>
                <w:u w:val="single"/>
              </w:rPr>
            </w:pPr>
            <w:r w:rsidRPr="00DF2BAC">
              <w:rPr>
                <w:sz w:val="22"/>
                <w:szCs w:val="22"/>
                <w:u w:val="single"/>
              </w:rPr>
              <w:t>4.</w:t>
            </w:r>
            <w:r w:rsidRPr="00DF2BAC">
              <w:rPr>
                <w:sz w:val="22"/>
                <w:szCs w:val="22"/>
                <w:u w:val="single"/>
              </w:rPr>
              <w:tab/>
              <w:t>Negotiating legal rights or responsibilities on behalf of a specific person; or</w:t>
            </w:r>
          </w:p>
          <w:p w14:paraId="72B060D6" w14:textId="77777777" w:rsidR="003222A0" w:rsidRPr="00DF2BAC" w:rsidRDefault="003222A0" w:rsidP="003222A0">
            <w:pPr>
              <w:ind w:left="990" w:right="179" w:hanging="360"/>
              <w:contextualSpacing/>
              <w:jc w:val="both"/>
              <w:rPr>
                <w:sz w:val="22"/>
                <w:szCs w:val="22"/>
                <w:u w:val="single"/>
              </w:rPr>
            </w:pPr>
          </w:p>
          <w:p w14:paraId="737FEAE6" w14:textId="77777777" w:rsidR="003222A0" w:rsidRPr="00DF2BAC" w:rsidRDefault="003222A0" w:rsidP="003222A0">
            <w:pPr>
              <w:ind w:left="990" w:right="179" w:hanging="360"/>
              <w:contextualSpacing/>
              <w:jc w:val="both"/>
              <w:rPr>
                <w:sz w:val="22"/>
                <w:szCs w:val="22"/>
                <w:u w:val="single"/>
              </w:rPr>
            </w:pPr>
            <w:r w:rsidRPr="00DF2BAC">
              <w:rPr>
                <w:sz w:val="22"/>
                <w:szCs w:val="22"/>
                <w:u w:val="single"/>
              </w:rPr>
              <w:t>5.</w:t>
            </w:r>
            <w:r w:rsidRPr="00DF2BAC">
              <w:rPr>
                <w:sz w:val="22"/>
                <w:szCs w:val="22"/>
                <w:u w:val="single"/>
              </w:rPr>
              <w:tab/>
              <w:t>Preparing a document, in any medium, intended to affect or secure a specific person's legal rights.</w:t>
            </w:r>
          </w:p>
          <w:p w14:paraId="0D636ED2" w14:textId="77777777" w:rsidR="003222A0" w:rsidRPr="00DF2BAC" w:rsidRDefault="003222A0" w:rsidP="003222A0">
            <w:pPr>
              <w:ind w:left="1080" w:right="179" w:hanging="450"/>
              <w:contextualSpacing/>
              <w:jc w:val="both"/>
              <w:rPr>
                <w:sz w:val="22"/>
                <w:szCs w:val="22"/>
                <w:u w:val="single"/>
              </w:rPr>
            </w:pPr>
          </w:p>
          <w:p w14:paraId="651206DC" w14:textId="38338AD5" w:rsidR="00D35C35" w:rsidRPr="00DF2BAC" w:rsidRDefault="00E41D0D" w:rsidP="00E41D0D">
            <w:pPr>
              <w:ind w:left="540" w:right="179" w:hanging="480"/>
              <w:jc w:val="both"/>
              <w:rPr>
                <w:sz w:val="22"/>
                <w:szCs w:val="22"/>
              </w:rPr>
            </w:pPr>
            <w:r w:rsidRPr="00DF2BAC">
              <w:rPr>
                <w:strike/>
                <w:sz w:val="22"/>
                <w:szCs w:val="22"/>
              </w:rPr>
              <w:t>(5)</w:t>
            </w:r>
            <w:r w:rsidR="003222A0" w:rsidRPr="00DF2BAC">
              <w:rPr>
                <w:b/>
                <w:bCs/>
                <w:sz w:val="22"/>
                <w:szCs w:val="22"/>
                <w:u w:val="single"/>
              </w:rPr>
              <w:t>B.</w:t>
            </w:r>
            <w:r w:rsidR="003222A0" w:rsidRPr="00DF2BAC">
              <w:rPr>
                <w:b/>
                <w:bCs/>
                <w:sz w:val="22"/>
                <w:szCs w:val="22"/>
                <w:u w:val="single"/>
              </w:rPr>
              <w:tab/>
              <w:t>Misrepresenting Status.</w:t>
            </w:r>
            <w:r w:rsidR="003222A0" w:rsidRPr="00DF2BAC">
              <w:rPr>
                <w:sz w:val="22"/>
                <w:szCs w:val="22"/>
                <w:u w:val="single"/>
              </w:rPr>
              <w:t xml:space="preserve">  A licensed fiduciary </w:t>
            </w:r>
            <w:r w:rsidR="007F637B" w:rsidRPr="00DF2BAC">
              <w:rPr>
                <w:strike/>
                <w:sz w:val="22"/>
                <w:szCs w:val="22"/>
              </w:rPr>
              <w:t xml:space="preserve">Must </w:t>
            </w:r>
            <w:proofErr w:type="spellStart"/>
            <w:r w:rsidR="003222A0" w:rsidRPr="00DF2BAC">
              <w:rPr>
                <w:sz w:val="22"/>
                <w:szCs w:val="22"/>
                <w:u w:val="single"/>
              </w:rPr>
              <w:t>must</w:t>
            </w:r>
            <w:proofErr w:type="spellEnd"/>
            <w:r w:rsidR="003222A0" w:rsidRPr="00DF2BAC">
              <w:rPr>
                <w:sz w:val="22"/>
                <w:szCs w:val="22"/>
                <w:u w:val="single"/>
              </w:rPr>
              <w:t xml:space="preserve"> </w:t>
            </w:r>
            <w:commentRangeStart w:id="96"/>
            <w:r w:rsidR="003222A0" w:rsidRPr="00DF2BAC">
              <w:rPr>
                <w:sz w:val="22"/>
                <w:szCs w:val="22"/>
              </w:rPr>
              <w:t>not represent that the fiduciary is authorized to practice law in this state</w:t>
            </w:r>
            <w:r w:rsidR="007F637B" w:rsidRPr="00DF2BAC">
              <w:rPr>
                <w:strike/>
                <w:sz w:val="22"/>
                <w:szCs w:val="22"/>
              </w:rPr>
              <w:t>,</w:t>
            </w:r>
            <w:r w:rsidR="003222A0" w:rsidRPr="00DF2BAC">
              <w:rPr>
                <w:sz w:val="22"/>
                <w:szCs w:val="22"/>
              </w:rPr>
              <w:t xml:space="preserve"> </w:t>
            </w:r>
            <w:r w:rsidR="003222A0" w:rsidRPr="00DF2BAC">
              <w:rPr>
                <w:sz w:val="22"/>
                <w:szCs w:val="22"/>
                <w:u w:val="single"/>
              </w:rPr>
              <w:t xml:space="preserve">or to </w:t>
            </w:r>
            <w:r w:rsidR="003222A0" w:rsidRPr="00DF2BAC">
              <w:rPr>
                <w:sz w:val="22"/>
                <w:szCs w:val="22"/>
              </w:rPr>
              <w:t xml:space="preserve">provide legal services </w:t>
            </w:r>
            <w:r w:rsidR="003222A0" w:rsidRPr="00DF2BAC">
              <w:rPr>
                <w:sz w:val="22"/>
                <w:szCs w:val="22"/>
                <w:u w:val="single"/>
              </w:rPr>
              <w:t xml:space="preserve">other than those </w:t>
            </w:r>
            <w:r w:rsidR="00CD6EE3" w:rsidRPr="00DF2BAC">
              <w:rPr>
                <w:sz w:val="22"/>
                <w:szCs w:val="22"/>
                <w:u w:val="single"/>
              </w:rPr>
              <w:t>authorized under</w:t>
            </w:r>
            <w:r w:rsidR="003222A0" w:rsidRPr="00DF2BAC">
              <w:rPr>
                <w:sz w:val="22"/>
                <w:szCs w:val="22"/>
                <w:u w:val="single"/>
              </w:rPr>
              <w:t xml:space="preserve"> ACJA</w:t>
            </w:r>
            <w:r w:rsidR="00A47A29" w:rsidRPr="00DF2BAC">
              <w:rPr>
                <w:sz w:val="22"/>
                <w:szCs w:val="22"/>
                <w:u w:val="single"/>
              </w:rPr>
              <w:t xml:space="preserve"> §</w:t>
            </w:r>
            <w:r w:rsidR="003222A0" w:rsidRPr="00DF2BAC">
              <w:rPr>
                <w:sz w:val="22"/>
                <w:szCs w:val="22"/>
                <w:u w:val="single"/>
              </w:rPr>
              <w:t xml:space="preserve"> 7-202.18 </w:t>
            </w:r>
            <w:r w:rsidR="00B67496" w:rsidRPr="00DF2BAC">
              <w:rPr>
                <w:sz w:val="22"/>
                <w:szCs w:val="22"/>
                <w:u w:val="single"/>
              </w:rPr>
              <w:t>and</w:t>
            </w:r>
            <w:r w:rsidR="003222A0" w:rsidRPr="00DF2BAC">
              <w:rPr>
                <w:sz w:val="22"/>
                <w:szCs w:val="22"/>
                <w:u w:val="single"/>
              </w:rPr>
              <w:t xml:space="preserve"> Rule 31.3(e)(3)</w:t>
            </w:r>
            <w:r w:rsidR="004208F3" w:rsidRPr="00DF2BAC">
              <w:rPr>
                <w:strike/>
                <w:sz w:val="22"/>
                <w:szCs w:val="22"/>
              </w:rPr>
              <w:t xml:space="preserve"> </w:t>
            </w:r>
            <w:r w:rsidR="00690E4D" w:rsidRPr="00DF2BAC">
              <w:rPr>
                <w:strike/>
                <w:sz w:val="22"/>
                <w:szCs w:val="22"/>
              </w:rPr>
              <w:t xml:space="preserve">to another by representing another in a judicial, quasi-judicial, or administrative proceeding, or any other formal dispute resolution process, except as authorized by Rule 31, </w:t>
            </w:r>
            <w:r w:rsidR="00690E4D" w:rsidRPr="00DF2BAC">
              <w:rPr>
                <w:i/>
                <w:iCs/>
                <w:strike/>
                <w:sz w:val="22"/>
                <w:szCs w:val="22"/>
              </w:rPr>
              <w:t>Arizona Rules of the Supreme Court</w:t>
            </w:r>
            <w:r w:rsidR="00690E4D" w:rsidRPr="00DF2BAC">
              <w:rPr>
                <w:strike/>
                <w:sz w:val="22"/>
                <w:szCs w:val="22"/>
              </w:rPr>
              <w:t>.   Notwithstanding this prohibition, a fiduciary may attend court with a ward or protected person and may provide general legal information pursuant to subsection (J)(1)(d)(2)</w:t>
            </w:r>
            <w:r w:rsidR="00690E4D" w:rsidRPr="00DF2BAC">
              <w:rPr>
                <w:sz w:val="22"/>
                <w:szCs w:val="22"/>
              </w:rPr>
              <w:t>.</w:t>
            </w:r>
            <w:commentRangeEnd w:id="96"/>
            <w:r w:rsidR="003222A0" w:rsidRPr="00DF2BAC">
              <w:rPr>
                <w:rStyle w:val="CommentReference"/>
                <w:sz w:val="22"/>
                <w:szCs w:val="22"/>
                <w:u w:val="single"/>
                <w:lang w:val="x-none" w:eastAsia="x-none"/>
              </w:rPr>
              <w:commentReference w:id="96"/>
            </w:r>
            <w:r w:rsidR="00702690" w:rsidRPr="00DF2BAC">
              <w:rPr>
                <w:sz w:val="22"/>
                <w:szCs w:val="22"/>
                <w:u w:val="single"/>
              </w:rPr>
              <w:t xml:space="preserve"> </w:t>
            </w:r>
            <w:r w:rsidR="00702690" w:rsidRPr="00DF2BAC">
              <w:rPr>
                <w:sz w:val="22"/>
                <w:szCs w:val="22"/>
              </w:rPr>
              <w:t xml:space="preserve">   </w:t>
            </w:r>
          </w:p>
          <w:p w14:paraId="444656D8" w14:textId="77777777" w:rsidR="00812994" w:rsidRPr="00DF2BAC" w:rsidRDefault="00812994" w:rsidP="003222A0">
            <w:pPr>
              <w:ind w:left="540" w:right="179" w:hanging="390"/>
              <w:jc w:val="both"/>
              <w:rPr>
                <w:b/>
                <w:bCs/>
                <w:sz w:val="22"/>
                <w:szCs w:val="22"/>
                <w:u w:val="single"/>
              </w:rPr>
            </w:pPr>
          </w:p>
          <w:p w14:paraId="64008132" w14:textId="02694F88" w:rsidR="00812994" w:rsidRPr="00DF2BAC" w:rsidRDefault="00812994" w:rsidP="003222A0">
            <w:pPr>
              <w:ind w:left="540" w:right="179" w:hanging="390"/>
              <w:jc w:val="both"/>
              <w:rPr>
                <w:b/>
                <w:bCs/>
                <w:sz w:val="22"/>
                <w:szCs w:val="22"/>
                <w:u w:val="single"/>
              </w:rPr>
            </w:pPr>
            <w:commentRangeStart w:id="97"/>
            <w:r w:rsidRPr="00DF2BAC">
              <w:rPr>
                <w:strike/>
                <w:sz w:val="22"/>
                <w:szCs w:val="22"/>
              </w:rPr>
              <w:t>(6)</w:t>
            </w:r>
            <w:commentRangeEnd w:id="97"/>
            <w:r w:rsidRPr="00DF2BAC">
              <w:rPr>
                <w:rStyle w:val="CommentReference"/>
                <w:sz w:val="22"/>
                <w:szCs w:val="22"/>
                <w:lang w:val="x-none" w:eastAsia="x-none"/>
              </w:rPr>
              <w:commentReference w:id="97"/>
            </w:r>
            <w:r w:rsidRPr="00DF2BAC">
              <w:rPr>
                <w:strike/>
                <w:sz w:val="22"/>
                <w:szCs w:val="22"/>
              </w:rPr>
              <w:tab/>
              <w:t xml:space="preserve">Must abide by any order entered pursuant to Rule 31, </w:t>
            </w:r>
            <w:r w:rsidRPr="00DF2BAC">
              <w:rPr>
                <w:i/>
                <w:strike/>
                <w:sz w:val="22"/>
                <w:szCs w:val="22"/>
              </w:rPr>
              <w:t>Arizona Rules of the Supreme Court</w:t>
            </w:r>
            <w:r w:rsidRPr="00DF2BAC">
              <w:rPr>
                <w:strike/>
                <w:sz w:val="22"/>
                <w:szCs w:val="22"/>
              </w:rPr>
              <w:t xml:space="preserve"> and Rule 35, </w:t>
            </w:r>
            <w:r w:rsidRPr="00DF2BAC">
              <w:rPr>
                <w:i/>
                <w:strike/>
                <w:sz w:val="22"/>
                <w:szCs w:val="22"/>
              </w:rPr>
              <w:t>Arizona Rules of Probate Procedure,</w:t>
            </w:r>
            <w:r w:rsidRPr="00DF2BAC">
              <w:rPr>
                <w:strike/>
                <w:sz w:val="22"/>
                <w:szCs w:val="22"/>
              </w:rPr>
              <w:t xml:space="preserve"> in which the court orders that a licensed </w:t>
            </w:r>
            <w:r w:rsidRPr="00DF2BAC">
              <w:rPr>
                <w:strike/>
                <w:sz w:val="22"/>
                <w:szCs w:val="22"/>
                <w:u w:val="single"/>
              </w:rPr>
              <w:t xml:space="preserve">the </w:t>
            </w:r>
            <w:r w:rsidRPr="00DF2BAC">
              <w:rPr>
                <w:strike/>
                <w:sz w:val="22"/>
                <w:szCs w:val="22"/>
              </w:rPr>
              <w:t>fiduciary must obtain the court’s permission to file future pleadings and other papers in a case or cases if the order finds the fiduciary engaged in vexatious conduct in connection with a probate case.</w:t>
            </w:r>
          </w:p>
          <w:p w14:paraId="076BDC08" w14:textId="77777777" w:rsidR="003222A0" w:rsidRPr="00DF2BAC" w:rsidRDefault="003222A0" w:rsidP="003222A0">
            <w:pPr>
              <w:ind w:left="540" w:right="179" w:hanging="540"/>
              <w:jc w:val="both"/>
              <w:rPr>
                <w:strike/>
                <w:sz w:val="22"/>
                <w:szCs w:val="22"/>
              </w:rPr>
            </w:pPr>
          </w:p>
          <w:p w14:paraId="4FE4D8AD" w14:textId="77777777" w:rsidR="003222A0" w:rsidRPr="00DF2BAC" w:rsidRDefault="003222A0" w:rsidP="003222A0">
            <w:pPr>
              <w:ind w:left="540" w:right="179" w:hanging="540"/>
              <w:jc w:val="both"/>
              <w:rPr>
                <w:strike/>
                <w:sz w:val="22"/>
                <w:szCs w:val="22"/>
              </w:rPr>
            </w:pPr>
            <w:r w:rsidRPr="00DF2BAC">
              <w:rPr>
                <w:strike/>
                <w:sz w:val="22"/>
                <w:szCs w:val="22"/>
              </w:rPr>
              <w:t>(7)</w:t>
            </w:r>
            <w:r w:rsidRPr="00DF2BAC">
              <w:rPr>
                <w:b/>
                <w:bCs/>
                <w:sz w:val="22"/>
                <w:szCs w:val="22"/>
                <w:u w:val="single"/>
              </w:rPr>
              <w:t>C.</w:t>
            </w:r>
            <w:r w:rsidRPr="00DF2BAC">
              <w:rPr>
                <w:b/>
                <w:bCs/>
                <w:sz w:val="22"/>
                <w:szCs w:val="22"/>
                <w:u w:val="single"/>
              </w:rPr>
              <w:tab/>
              <w:t>Suspension of Authority.</w:t>
            </w:r>
            <w:r w:rsidRPr="00DF2BAC">
              <w:rPr>
                <w:sz w:val="22"/>
                <w:szCs w:val="22"/>
                <w:u w:val="single"/>
              </w:rPr>
              <w:t xml:space="preserve">  The court may suspend a licensed fiduciary’s authority to perform services in compliance with this article without attorney supervision </w:t>
            </w:r>
            <w:r w:rsidRPr="00DF2BAC">
              <w:rPr>
                <w:strike/>
                <w:sz w:val="22"/>
                <w:szCs w:val="22"/>
              </w:rPr>
              <w:t xml:space="preserve">May not perform </w:t>
            </w:r>
            <w:r w:rsidRPr="00DF2BAC">
              <w:rPr>
                <w:sz w:val="22"/>
                <w:szCs w:val="22"/>
              </w:rPr>
              <w:t>functions</w:t>
            </w:r>
            <w:r w:rsidRPr="00DF2BAC">
              <w:rPr>
                <w:strike/>
                <w:sz w:val="22"/>
                <w:szCs w:val="22"/>
              </w:rPr>
              <w:t xml:space="preserve"> listed in (J)(1)(d) if the court has suspended the fiduciary’s authority to act pursuant to Rule 31(d)(3) which provides: “A person licensed as a fiduciary pursuant to A.R.S. § 14-5651 may perform services in compliance with Arizona Code of Judicial Administration, Part 7, Chapter 2, Section 7-202.  Notwithstanding the foregoing provision, the court may suspend the fiduciary’s authority to act without an attorney whenever it </w:t>
            </w:r>
            <w:r w:rsidRPr="00DF2BAC">
              <w:rPr>
                <w:sz w:val="22"/>
                <w:szCs w:val="22"/>
                <w:u w:val="single"/>
              </w:rPr>
              <w:t xml:space="preserve">if the court </w:t>
            </w:r>
            <w:r w:rsidRPr="00DF2BAC">
              <w:rPr>
                <w:sz w:val="22"/>
                <w:szCs w:val="22"/>
              </w:rPr>
              <w:t>determines</w:t>
            </w:r>
            <w:r w:rsidRPr="00DF2BAC">
              <w:rPr>
                <w:sz w:val="22"/>
                <w:szCs w:val="22"/>
                <w:u w:val="single"/>
              </w:rPr>
              <w:t xml:space="preserve"> under Rule 31.3(d)(3) </w:t>
            </w:r>
            <w:r w:rsidRPr="00DF2BAC">
              <w:rPr>
                <w:sz w:val="22"/>
                <w:szCs w:val="22"/>
              </w:rPr>
              <w:t>that lay representation</w:t>
            </w:r>
            <w:r w:rsidRPr="00DF2BAC">
              <w:rPr>
                <w:sz w:val="22"/>
                <w:szCs w:val="22"/>
                <w:u w:val="single"/>
              </w:rPr>
              <w:t xml:space="preserve"> by the fiduciary</w:t>
            </w:r>
            <w:r w:rsidRPr="00DF2BAC">
              <w:rPr>
                <w:sz w:val="22"/>
                <w:szCs w:val="22"/>
              </w:rPr>
              <w:t xml:space="preserve"> is interfering with the orderly progress of the proceedings or imposing undue burdens on other parties.</w:t>
            </w:r>
            <w:r w:rsidRPr="00DF2BAC">
              <w:rPr>
                <w:strike/>
                <w:sz w:val="22"/>
                <w:szCs w:val="22"/>
              </w:rPr>
              <w:t>”</w:t>
            </w:r>
          </w:p>
          <w:p w14:paraId="1825D5E1" w14:textId="77777777" w:rsidR="0054324B" w:rsidRPr="00DF2BAC" w:rsidRDefault="0054324B" w:rsidP="00110B2B">
            <w:pPr>
              <w:ind w:right="179"/>
              <w:jc w:val="both"/>
              <w:rPr>
                <w:strike/>
                <w:sz w:val="22"/>
                <w:szCs w:val="22"/>
              </w:rPr>
            </w:pPr>
          </w:p>
          <w:p w14:paraId="1008D4A3" w14:textId="39088D69" w:rsidR="003222A0" w:rsidRPr="00DF2BAC" w:rsidRDefault="003222A0" w:rsidP="00CA7D90">
            <w:pPr>
              <w:spacing w:before="240"/>
              <w:ind w:left="540" w:right="179" w:hanging="540"/>
              <w:jc w:val="both"/>
              <w:rPr>
                <w:sz w:val="22"/>
                <w:szCs w:val="22"/>
              </w:rPr>
            </w:pPr>
            <w:r w:rsidRPr="00DF2BAC">
              <w:rPr>
                <w:strike/>
                <w:sz w:val="22"/>
                <w:szCs w:val="22"/>
              </w:rPr>
              <w:lastRenderedPageBreak/>
              <w:t>(8)</w:t>
            </w:r>
            <w:r w:rsidRPr="00DF2BAC">
              <w:rPr>
                <w:b/>
                <w:bCs/>
                <w:sz w:val="22"/>
                <w:szCs w:val="22"/>
                <w:u w:val="single"/>
              </w:rPr>
              <w:t>D</w:t>
            </w:r>
            <w:r w:rsidRPr="00DF2BAC">
              <w:rPr>
                <w:b/>
                <w:bCs/>
                <w:sz w:val="22"/>
                <w:szCs w:val="22"/>
              </w:rPr>
              <w:t>.</w:t>
            </w:r>
            <w:r w:rsidRPr="00DF2BAC">
              <w:rPr>
                <w:b/>
                <w:bCs/>
                <w:sz w:val="22"/>
                <w:szCs w:val="22"/>
              </w:rPr>
              <w:tab/>
              <w:t xml:space="preserve">Designations.  </w:t>
            </w:r>
            <w:commentRangeStart w:id="98"/>
            <w:r w:rsidRPr="00DF2BAC">
              <w:rPr>
                <w:strike/>
                <w:sz w:val="22"/>
                <w:szCs w:val="22"/>
              </w:rPr>
              <w:t xml:space="preserve">Must inform the ward, protected person, and persons entitled to receive notice that the fiduciary is not a lawyer, is not employed by a lawyer, and cannot give legal advice, and that communications with a fiduciary are not privileged.  </w:t>
            </w:r>
            <w:commentRangeEnd w:id="98"/>
            <w:r w:rsidRPr="00DF2BAC">
              <w:rPr>
                <w:rStyle w:val="CommentReference"/>
                <w:strike/>
                <w:sz w:val="22"/>
                <w:szCs w:val="22"/>
                <w:lang w:val="x-none" w:eastAsia="x-none"/>
              </w:rPr>
              <w:commentReference w:id="98"/>
            </w:r>
            <w:r w:rsidRPr="00DF2BAC">
              <w:rPr>
                <w:sz w:val="22"/>
                <w:szCs w:val="22"/>
              </w:rPr>
              <w:t xml:space="preserve">A fiduciary must not use the designations “lawyer,” “attorney at law,” “counselor at law,” “law office,” “JD,” “Esq.,” or </w:t>
            </w:r>
            <w:r w:rsidRPr="00DF2BAC">
              <w:rPr>
                <w:strike/>
                <w:sz w:val="22"/>
                <w:szCs w:val="22"/>
              </w:rPr>
              <w:t xml:space="preserve">other equivalent </w:t>
            </w:r>
            <w:r w:rsidRPr="00DF2BAC">
              <w:rPr>
                <w:sz w:val="22"/>
                <w:szCs w:val="22"/>
                <w:u w:val="single"/>
              </w:rPr>
              <w:t>any other</w:t>
            </w:r>
            <w:r w:rsidRPr="00DF2BAC">
              <w:rPr>
                <w:sz w:val="22"/>
                <w:szCs w:val="22"/>
              </w:rPr>
              <w:t xml:space="preserve"> words </w:t>
            </w:r>
            <w:r w:rsidRPr="00DF2BAC">
              <w:rPr>
                <w:strike/>
                <w:sz w:val="22"/>
                <w:szCs w:val="22"/>
              </w:rPr>
              <w:t xml:space="preserve">, the use of which is </w:t>
            </w:r>
            <w:r w:rsidRPr="00DF2BAC">
              <w:rPr>
                <w:sz w:val="22"/>
                <w:szCs w:val="22"/>
              </w:rPr>
              <w:t xml:space="preserve">reasonably likely to induce others to believe the fiduciary is authorized to engage in the practice of law in </w:t>
            </w:r>
            <w:r w:rsidRPr="00DF2BAC">
              <w:rPr>
                <w:strike/>
                <w:sz w:val="22"/>
                <w:szCs w:val="22"/>
              </w:rPr>
              <w:t>the State of</w:t>
            </w:r>
            <w:r w:rsidRPr="00DF2BAC">
              <w:rPr>
                <w:sz w:val="22"/>
                <w:szCs w:val="22"/>
              </w:rPr>
              <w:t xml:space="preserve"> Arizona</w:t>
            </w:r>
            <w:r w:rsidRPr="00DF2BAC">
              <w:rPr>
                <w:strike/>
                <w:sz w:val="22"/>
                <w:szCs w:val="22"/>
              </w:rPr>
              <w:t>,</w:t>
            </w:r>
            <w:r w:rsidRPr="00DF2BAC">
              <w:rPr>
                <w:sz w:val="22"/>
                <w:szCs w:val="22"/>
              </w:rPr>
              <w:t xml:space="preserve"> unless the fiduciary </w:t>
            </w:r>
            <w:r w:rsidRPr="00DF2BAC">
              <w:rPr>
                <w:strike/>
                <w:sz w:val="22"/>
                <w:szCs w:val="22"/>
              </w:rPr>
              <w:t xml:space="preserve">has been admitted to the practice of law in Arizona and </w:t>
            </w:r>
            <w:r w:rsidRPr="00DF2BAC">
              <w:rPr>
                <w:sz w:val="22"/>
                <w:szCs w:val="22"/>
              </w:rPr>
              <w:t xml:space="preserve">is an active member </w:t>
            </w:r>
            <w:r w:rsidRPr="00DF2BAC">
              <w:rPr>
                <w:sz w:val="22"/>
                <w:szCs w:val="22"/>
                <w:u w:val="single"/>
              </w:rPr>
              <w:t xml:space="preserve">in good standing </w:t>
            </w:r>
            <w:r w:rsidRPr="00DF2BAC">
              <w:rPr>
                <w:sz w:val="22"/>
                <w:szCs w:val="22"/>
              </w:rPr>
              <w:t>of the State Bar of Arizona.</w:t>
            </w:r>
          </w:p>
          <w:p w14:paraId="3DD2388C" w14:textId="77777777" w:rsidR="003222A0" w:rsidRPr="00DF2BAC" w:rsidRDefault="003222A0" w:rsidP="003222A0">
            <w:pPr>
              <w:ind w:left="540" w:right="179" w:hanging="540"/>
              <w:jc w:val="both"/>
              <w:rPr>
                <w:sz w:val="22"/>
                <w:szCs w:val="22"/>
              </w:rPr>
            </w:pPr>
          </w:p>
          <w:p w14:paraId="44D029B4" w14:textId="1D5BFC1C" w:rsidR="003222A0" w:rsidRPr="00DF2BAC" w:rsidRDefault="003222A0" w:rsidP="003222A0">
            <w:pPr>
              <w:ind w:left="540" w:right="179" w:hanging="540"/>
              <w:jc w:val="both"/>
              <w:rPr>
                <w:sz w:val="22"/>
                <w:szCs w:val="22"/>
              </w:rPr>
            </w:pPr>
            <w:r w:rsidRPr="00DF2BAC">
              <w:rPr>
                <w:strike/>
                <w:sz w:val="22"/>
                <w:szCs w:val="22"/>
              </w:rPr>
              <w:t>(9)</w:t>
            </w:r>
            <w:r w:rsidRPr="00DF2BAC">
              <w:rPr>
                <w:b/>
                <w:bCs/>
                <w:sz w:val="22"/>
                <w:szCs w:val="22"/>
                <w:u w:val="single"/>
              </w:rPr>
              <w:t>E.</w:t>
            </w:r>
            <w:r w:rsidRPr="00DF2BAC">
              <w:rPr>
                <w:b/>
                <w:bCs/>
                <w:sz w:val="22"/>
                <w:szCs w:val="22"/>
                <w:u w:val="single"/>
              </w:rPr>
              <w:tab/>
              <w:t>Document Preparation.</w:t>
            </w:r>
            <w:r w:rsidRPr="00DF2BAC">
              <w:rPr>
                <w:sz w:val="22"/>
                <w:szCs w:val="22"/>
                <w:u w:val="single"/>
              </w:rPr>
              <w:t xml:space="preserve">  A licensed fiduciary must not </w:t>
            </w:r>
            <w:r w:rsidRPr="00DF2BAC">
              <w:rPr>
                <w:strike/>
                <w:sz w:val="22"/>
                <w:szCs w:val="22"/>
              </w:rPr>
              <w:t xml:space="preserve">May only </w:t>
            </w:r>
            <w:r w:rsidRPr="00DF2BAC">
              <w:rPr>
                <w:sz w:val="22"/>
                <w:szCs w:val="22"/>
              </w:rPr>
              <w:t xml:space="preserve">prepare powers of attorney or </w:t>
            </w:r>
            <w:r w:rsidRPr="00DF2BAC">
              <w:rPr>
                <w:strike/>
                <w:sz w:val="22"/>
                <w:szCs w:val="22"/>
              </w:rPr>
              <w:t xml:space="preserve">other </w:t>
            </w:r>
            <w:r w:rsidRPr="00DF2BAC">
              <w:rPr>
                <w:sz w:val="22"/>
                <w:szCs w:val="22"/>
              </w:rPr>
              <w:t>legal documents</w:t>
            </w:r>
            <w:r w:rsidRPr="00DF2BAC">
              <w:rPr>
                <w:sz w:val="22"/>
                <w:szCs w:val="22"/>
                <w:u w:val="single"/>
              </w:rPr>
              <w:t xml:space="preserve"> other than those </w:t>
            </w:r>
            <w:r w:rsidR="005D33A3" w:rsidRPr="00DF2BAC">
              <w:rPr>
                <w:sz w:val="22"/>
                <w:szCs w:val="22"/>
                <w:u w:val="single"/>
              </w:rPr>
              <w:t>list</w:t>
            </w:r>
            <w:r w:rsidRPr="00DF2BAC">
              <w:rPr>
                <w:sz w:val="22"/>
                <w:szCs w:val="22"/>
                <w:u w:val="single"/>
              </w:rPr>
              <w:t>ed in ACJA § 7-202.</w:t>
            </w:r>
            <w:r w:rsidR="00A47AFB" w:rsidRPr="00DF2BAC">
              <w:rPr>
                <w:sz w:val="22"/>
                <w:szCs w:val="22"/>
                <w:u w:val="single"/>
              </w:rPr>
              <w:t>23</w:t>
            </w:r>
            <w:r w:rsidRPr="00DF2BAC">
              <w:rPr>
                <w:sz w:val="22"/>
                <w:szCs w:val="22"/>
                <w:u w:val="single"/>
              </w:rPr>
              <w:t xml:space="preserve">(B) unless the fiduciary is </w:t>
            </w:r>
            <w:r w:rsidRPr="00DF2BAC">
              <w:rPr>
                <w:strike/>
                <w:sz w:val="22"/>
                <w:szCs w:val="22"/>
              </w:rPr>
              <w:t xml:space="preserve">if </w:t>
            </w:r>
            <w:r w:rsidRPr="00DF2BAC">
              <w:rPr>
                <w:sz w:val="22"/>
                <w:szCs w:val="22"/>
              </w:rPr>
              <w:t xml:space="preserve">also </w:t>
            </w:r>
            <w:r w:rsidRPr="00DF2BAC">
              <w:rPr>
                <w:strike/>
                <w:sz w:val="22"/>
                <w:szCs w:val="22"/>
              </w:rPr>
              <w:t xml:space="preserve">certified as </w:t>
            </w:r>
            <w:r w:rsidRPr="00DF2BAC">
              <w:rPr>
                <w:sz w:val="22"/>
                <w:szCs w:val="22"/>
              </w:rPr>
              <w:t xml:space="preserve">a </w:t>
            </w:r>
            <w:r w:rsidRPr="00DF2BAC">
              <w:rPr>
                <w:sz w:val="22"/>
                <w:szCs w:val="22"/>
                <w:u w:val="single"/>
              </w:rPr>
              <w:t xml:space="preserve">licensed </w:t>
            </w:r>
            <w:r w:rsidRPr="00DF2BAC">
              <w:rPr>
                <w:sz w:val="22"/>
                <w:szCs w:val="22"/>
              </w:rPr>
              <w:t xml:space="preserve">legal document preparer </w:t>
            </w:r>
            <w:r w:rsidRPr="00DF2BAC">
              <w:rPr>
                <w:strike/>
                <w:sz w:val="22"/>
                <w:szCs w:val="22"/>
              </w:rPr>
              <w:t>pursuant to ACJA § 7-208,</w:t>
            </w:r>
            <w:r w:rsidRPr="00DF2BAC">
              <w:rPr>
                <w:sz w:val="22"/>
                <w:szCs w:val="22"/>
              </w:rPr>
              <w:t xml:space="preserve"> </w:t>
            </w:r>
            <w:r w:rsidRPr="00DF2BAC">
              <w:rPr>
                <w:sz w:val="22"/>
                <w:szCs w:val="22"/>
                <w:u w:val="single"/>
              </w:rPr>
              <w:t>under article 7 of this chapter</w:t>
            </w:r>
            <w:r w:rsidRPr="00DF2BAC">
              <w:rPr>
                <w:sz w:val="22"/>
                <w:szCs w:val="22"/>
              </w:rPr>
              <w:t xml:space="preserve"> </w:t>
            </w:r>
            <w:r w:rsidRPr="00DF2BAC">
              <w:rPr>
                <w:strike/>
                <w:sz w:val="22"/>
                <w:szCs w:val="22"/>
              </w:rPr>
              <w:t>except as provided in subsection (J)(d)(1) or as otherwise ordered by the court</w:t>
            </w:r>
            <w:r w:rsidR="00484096" w:rsidRPr="00DF2BAC">
              <w:rPr>
                <w:strike/>
                <w:sz w:val="22"/>
                <w:szCs w:val="22"/>
              </w:rPr>
              <w:t xml:space="preserve"> </w:t>
            </w:r>
            <w:r w:rsidR="00484096" w:rsidRPr="00DF2BAC">
              <w:rPr>
                <w:sz w:val="22"/>
                <w:szCs w:val="22"/>
                <w:u w:val="single"/>
              </w:rPr>
              <w:t>and is authorized by the court under ACJA § 7-202.19(C)(2) to provide additional, non-fiduciary document preparation services</w:t>
            </w:r>
            <w:r w:rsidRPr="00DF2BAC">
              <w:rPr>
                <w:sz w:val="22"/>
                <w:szCs w:val="22"/>
              </w:rPr>
              <w:t xml:space="preserve">. This </w:t>
            </w:r>
            <w:proofErr w:type="gramStart"/>
            <w:r w:rsidRPr="00DF2BAC">
              <w:rPr>
                <w:strike/>
                <w:sz w:val="22"/>
                <w:szCs w:val="22"/>
              </w:rPr>
              <w:t xml:space="preserve">provision </w:t>
            </w:r>
            <w:r w:rsidRPr="00DF2BAC">
              <w:rPr>
                <w:sz w:val="22"/>
                <w:szCs w:val="22"/>
                <w:u w:val="single"/>
              </w:rPr>
              <w:t>prohibition</w:t>
            </w:r>
            <w:proofErr w:type="gramEnd"/>
            <w:r w:rsidRPr="00DF2BAC">
              <w:rPr>
                <w:sz w:val="22"/>
                <w:szCs w:val="22"/>
                <w:u w:val="single"/>
              </w:rPr>
              <w:t xml:space="preserve"> </w:t>
            </w:r>
            <w:r w:rsidRPr="00DF2BAC">
              <w:rPr>
                <w:sz w:val="22"/>
                <w:szCs w:val="22"/>
              </w:rPr>
              <w:t xml:space="preserve">does not apply to the Arizona Department of Veteran’s Services </w:t>
            </w:r>
            <w:r w:rsidRPr="00DF2BAC">
              <w:rPr>
                <w:strike/>
                <w:sz w:val="22"/>
                <w:szCs w:val="22"/>
              </w:rPr>
              <w:t xml:space="preserve">pursuant to </w:t>
            </w:r>
            <w:r w:rsidRPr="00DF2BAC">
              <w:rPr>
                <w:sz w:val="22"/>
                <w:szCs w:val="22"/>
                <w:u w:val="single"/>
              </w:rPr>
              <w:t>acting under</w:t>
            </w:r>
            <w:r w:rsidRPr="00DF2BAC">
              <w:rPr>
                <w:sz w:val="22"/>
                <w:szCs w:val="22"/>
              </w:rPr>
              <w:t xml:space="preserve"> A.R.S.  § 41-603(A).</w:t>
            </w:r>
          </w:p>
          <w:p w14:paraId="00DCA5E0" w14:textId="77777777" w:rsidR="003222A0" w:rsidRPr="00DF2BAC" w:rsidRDefault="003222A0" w:rsidP="003222A0">
            <w:pPr>
              <w:ind w:left="540" w:right="179" w:hanging="540"/>
              <w:jc w:val="both"/>
              <w:rPr>
                <w:sz w:val="22"/>
                <w:szCs w:val="22"/>
              </w:rPr>
            </w:pPr>
          </w:p>
          <w:p w14:paraId="2BD440CB" w14:textId="77777777" w:rsidR="003222A0" w:rsidRPr="00DF2BAC" w:rsidRDefault="003222A0" w:rsidP="003222A0">
            <w:pPr>
              <w:ind w:left="540" w:right="179" w:hanging="390"/>
              <w:jc w:val="both"/>
              <w:outlineLvl w:val="0"/>
              <w:rPr>
                <w:sz w:val="22"/>
                <w:szCs w:val="22"/>
                <w:u w:val="single"/>
              </w:rPr>
            </w:pPr>
            <w:r w:rsidRPr="00DF2BAC">
              <w:rPr>
                <w:b/>
                <w:bCs/>
                <w:sz w:val="22"/>
                <w:szCs w:val="22"/>
                <w:u w:val="single"/>
              </w:rPr>
              <w:t>F</w:t>
            </w:r>
            <w:commentRangeStart w:id="99"/>
            <w:r w:rsidRPr="00DF2BAC">
              <w:rPr>
                <w:b/>
                <w:bCs/>
                <w:sz w:val="22"/>
                <w:szCs w:val="22"/>
                <w:u w:val="single"/>
              </w:rPr>
              <w:t>.</w:t>
            </w:r>
            <w:r w:rsidRPr="00DF2BAC">
              <w:rPr>
                <w:sz w:val="22"/>
                <w:szCs w:val="22"/>
                <w:u w:val="single"/>
              </w:rPr>
              <w:tab/>
            </w:r>
            <w:r w:rsidRPr="00DF2BAC">
              <w:rPr>
                <w:b/>
                <w:bCs/>
                <w:sz w:val="22"/>
                <w:szCs w:val="22"/>
                <w:u w:val="single"/>
              </w:rPr>
              <w:t>Trainees.</w:t>
            </w:r>
            <w:r w:rsidRPr="00DF2BAC">
              <w:rPr>
                <w:sz w:val="22"/>
                <w:szCs w:val="22"/>
                <w:u w:val="single"/>
              </w:rPr>
              <w:t xml:space="preserve">  A fiduciary must not permit or authorize trainees, support staff, or other contracted professionals to provide informed consents or enter into any contractual agreements regarding a ward or protected persons.</w:t>
            </w:r>
            <w:commentRangeEnd w:id="99"/>
            <w:r w:rsidRPr="00DF2BAC">
              <w:rPr>
                <w:rStyle w:val="CommentReference"/>
                <w:sz w:val="22"/>
                <w:szCs w:val="22"/>
                <w:u w:val="single"/>
                <w:lang w:val="x-none" w:eastAsia="x-none"/>
              </w:rPr>
              <w:commentReference w:id="99"/>
            </w:r>
          </w:p>
          <w:p w14:paraId="2D9E3D1B" w14:textId="77777777" w:rsidR="00B121A3" w:rsidRPr="00DF2BAC" w:rsidRDefault="00B121A3" w:rsidP="00187F60">
            <w:pPr>
              <w:ind w:right="179"/>
              <w:outlineLvl w:val="0"/>
              <w:rPr>
                <w:sz w:val="22"/>
                <w:szCs w:val="22"/>
                <w:u w:val="single"/>
              </w:rPr>
            </w:pPr>
          </w:p>
        </w:tc>
      </w:tr>
    </w:tbl>
    <w:p w14:paraId="7F20D73A" w14:textId="77777777" w:rsidR="00F46EAB" w:rsidRPr="00DF2BAC" w:rsidRDefault="00F46EAB" w:rsidP="00350396">
      <w:pPr>
        <w:ind w:left="540" w:hanging="540"/>
        <w:jc w:val="both"/>
        <w:outlineLvl w:val="0"/>
        <w:rPr>
          <w:sz w:val="22"/>
          <w:szCs w:val="22"/>
          <w:u w:val="single"/>
        </w:rPr>
      </w:pPr>
    </w:p>
    <w:p w14:paraId="6C45F910" w14:textId="77777777" w:rsidR="00296EFE" w:rsidRPr="00DF2BAC" w:rsidRDefault="00296EFE" w:rsidP="00350396">
      <w:pPr>
        <w:ind w:left="540" w:hanging="540"/>
        <w:jc w:val="both"/>
        <w:outlineLvl w:val="0"/>
        <w:rPr>
          <w:sz w:val="22"/>
          <w:szCs w:val="22"/>
          <w:u w:val="single"/>
        </w:rPr>
      </w:pPr>
    </w:p>
    <w:p w14:paraId="2A024C0C" w14:textId="77777777" w:rsidR="00296EFE" w:rsidRPr="00DF2BAC" w:rsidRDefault="00296EFE" w:rsidP="00350396">
      <w:pPr>
        <w:ind w:left="540" w:hanging="540"/>
        <w:jc w:val="both"/>
        <w:outlineLvl w:val="0"/>
        <w:rPr>
          <w:sz w:val="22"/>
          <w:szCs w:val="22"/>
          <w:u w:val="single"/>
        </w:rPr>
      </w:pPr>
    </w:p>
    <w:p w14:paraId="2D68E560" w14:textId="3273AF09" w:rsidR="00A7167B" w:rsidRPr="00DF2BAC" w:rsidRDefault="00A7167B" w:rsidP="00865BB6">
      <w:pPr>
        <w:pStyle w:val="Level1"/>
        <w:ind w:left="0" w:right="0" w:firstLine="0"/>
        <w:jc w:val="center"/>
        <w:rPr>
          <w:b/>
          <w:bCs/>
          <w:u w:val="single"/>
        </w:rPr>
      </w:pPr>
      <w:r w:rsidRPr="00DF2BAC">
        <w:rPr>
          <w:b/>
          <w:bCs/>
          <w:u w:val="single"/>
        </w:rPr>
        <w:t xml:space="preserve">Section 7-202.25: </w:t>
      </w:r>
      <w:r w:rsidR="004273B4" w:rsidRPr="00DF2BAC">
        <w:rPr>
          <w:b/>
          <w:bCs/>
          <w:u w:val="single"/>
        </w:rPr>
        <w:t xml:space="preserve"> </w:t>
      </w:r>
      <w:r w:rsidR="00CE021B" w:rsidRPr="00DF2BAC">
        <w:rPr>
          <w:b/>
          <w:bCs/>
          <w:u w:val="single"/>
        </w:rPr>
        <w:t xml:space="preserve">Fiduciary </w:t>
      </w:r>
      <w:r w:rsidR="00D00ECF" w:rsidRPr="00DF2BAC">
        <w:rPr>
          <w:b/>
          <w:bCs/>
          <w:u w:val="single"/>
        </w:rPr>
        <w:t>Compensation</w:t>
      </w:r>
    </w:p>
    <w:p w14:paraId="522B3D34" w14:textId="77777777" w:rsidR="00CB6E6C" w:rsidRPr="00DF2BAC" w:rsidRDefault="00CB6E6C" w:rsidP="00BC1C28">
      <w:pPr>
        <w:pStyle w:val="Level1"/>
        <w:ind w:left="360" w:right="0"/>
        <w:jc w:val="center"/>
        <w:rPr>
          <w:b/>
          <w:bCs/>
          <w:u w:val="single"/>
        </w:rPr>
      </w:pPr>
    </w:p>
    <w:p w14:paraId="5007FBB1" w14:textId="77777777" w:rsidR="004158A1" w:rsidRPr="00DF2BAC" w:rsidRDefault="004158A1" w:rsidP="00BC1C28">
      <w:pPr>
        <w:pStyle w:val="Level1"/>
        <w:ind w:left="360" w:right="0"/>
        <w:jc w:val="both"/>
        <w:rPr>
          <w:u w:val="single"/>
        </w:rPr>
      </w:pPr>
      <w:r w:rsidRPr="00DF2BAC">
        <w:rPr>
          <w:b/>
          <w:bCs/>
          <w:u w:val="single"/>
        </w:rPr>
        <w:t>A.</w:t>
      </w:r>
      <w:r w:rsidRPr="00DF2BAC">
        <w:rPr>
          <w:b/>
          <w:bCs/>
          <w:u w:val="single"/>
        </w:rPr>
        <w:tab/>
        <w:t>Reasonable Compensation.</w:t>
      </w:r>
      <w:r w:rsidR="0033455D" w:rsidRPr="00DF2BAC">
        <w:rPr>
          <w:u w:val="single"/>
        </w:rPr>
        <w:t xml:space="preserve">  </w:t>
      </w:r>
    </w:p>
    <w:p w14:paraId="5083A621" w14:textId="77777777" w:rsidR="004158A1" w:rsidRPr="00DF2BAC" w:rsidRDefault="004158A1" w:rsidP="00BC1C28">
      <w:pPr>
        <w:pStyle w:val="Level1"/>
        <w:ind w:left="360" w:right="0"/>
        <w:jc w:val="both"/>
        <w:rPr>
          <w:u w:val="single"/>
        </w:rPr>
      </w:pPr>
    </w:p>
    <w:p w14:paraId="789CC6D4" w14:textId="6EF47459" w:rsidR="00CB6E6C" w:rsidRPr="00DF2BAC" w:rsidRDefault="004158A1" w:rsidP="00BC1C28">
      <w:pPr>
        <w:pStyle w:val="Level1"/>
        <w:ind w:right="0"/>
        <w:jc w:val="both"/>
        <w:rPr>
          <w:u w:val="single"/>
        </w:rPr>
      </w:pPr>
      <w:r w:rsidRPr="00DF2BAC">
        <w:rPr>
          <w:u w:val="single"/>
        </w:rPr>
        <w:t>1.</w:t>
      </w:r>
      <w:r w:rsidRPr="00DF2BAC">
        <w:rPr>
          <w:u w:val="single"/>
        </w:rPr>
        <w:tab/>
        <w:t>A fiduciary</w:t>
      </w:r>
      <w:r w:rsidR="00E277F0" w:rsidRPr="00DF2BAC">
        <w:rPr>
          <w:u w:val="single"/>
        </w:rPr>
        <w:t xml:space="preserve"> is entitled to reasonable compensation for their services.</w:t>
      </w:r>
    </w:p>
    <w:p w14:paraId="05D596AB" w14:textId="77777777" w:rsidR="00FB1907" w:rsidRPr="00DF2BAC" w:rsidRDefault="00FB1907" w:rsidP="00BC1C28">
      <w:pPr>
        <w:pStyle w:val="Level1"/>
        <w:ind w:right="0"/>
        <w:jc w:val="both"/>
        <w:rPr>
          <w:u w:val="single"/>
        </w:rPr>
      </w:pPr>
    </w:p>
    <w:p w14:paraId="56E6CB59" w14:textId="57008FF2" w:rsidR="00FB1907" w:rsidRPr="00DF2BAC" w:rsidRDefault="00FB1907" w:rsidP="00BC1C28">
      <w:pPr>
        <w:pStyle w:val="Level1"/>
        <w:ind w:right="0"/>
        <w:jc w:val="both"/>
        <w:rPr>
          <w:u w:val="single"/>
        </w:rPr>
      </w:pPr>
      <w:r w:rsidRPr="00DF2BAC">
        <w:rPr>
          <w:u w:val="single"/>
        </w:rPr>
        <w:t>2.</w:t>
      </w:r>
      <w:r w:rsidRPr="00DF2BAC">
        <w:rPr>
          <w:u w:val="single"/>
        </w:rPr>
        <w:tab/>
      </w:r>
      <w:r w:rsidR="0065268C" w:rsidRPr="00DF2BAC">
        <w:rPr>
          <w:u w:val="single"/>
        </w:rPr>
        <w:t>Fees</w:t>
      </w:r>
      <w:r w:rsidR="00AD4D06" w:rsidRPr="00DF2BAC">
        <w:rPr>
          <w:u w:val="single"/>
        </w:rPr>
        <w:t xml:space="preserve"> must be related only to fiduciary services, unless the court approves fees for non-fiduciary services under ACJA § 7-202</w:t>
      </w:r>
      <w:r w:rsidR="00607BFF" w:rsidRPr="00DF2BAC">
        <w:rPr>
          <w:u w:val="single"/>
        </w:rPr>
        <w:t>.19(C).</w:t>
      </w:r>
    </w:p>
    <w:p w14:paraId="3E1F1DC0" w14:textId="77777777" w:rsidR="005011A8" w:rsidRPr="00DF2BAC" w:rsidRDefault="005011A8" w:rsidP="00BC1C28">
      <w:pPr>
        <w:pStyle w:val="Level1"/>
        <w:ind w:right="0"/>
        <w:jc w:val="both"/>
        <w:rPr>
          <w:u w:val="single"/>
        </w:rPr>
      </w:pPr>
    </w:p>
    <w:p w14:paraId="3354D79D" w14:textId="1B0FD223" w:rsidR="006B5F02" w:rsidRPr="00DF2BAC" w:rsidRDefault="0058770C" w:rsidP="00BC1C28">
      <w:pPr>
        <w:pStyle w:val="Level1"/>
        <w:ind w:left="360" w:right="0"/>
        <w:jc w:val="both"/>
        <w:rPr>
          <w:u w:val="single"/>
        </w:rPr>
      </w:pPr>
      <w:r w:rsidRPr="00DF2BAC">
        <w:rPr>
          <w:b/>
          <w:bCs/>
          <w:u w:val="single"/>
        </w:rPr>
        <w:t>B.</w:t>
      </w:r>
      <w:r w:rsidRPr="00DF2BAC">
        <w:rPr>
          <w:b/>
          <w:bCs/>
          <w:u w:val="single"/>
        </w:rPr>
        <w:tab/>
        <w:t>Disclosure.</w:t>
      </w:r>
      <w:r w:rsidRPr="00DF2BAC">
        <w:rPr>
          <w:u w:val="single"/>
        </w:rPr>
        <w:t xml:space="preserve"> </w:t>
      </w:r>
      <w:r w:rsidR="00631A1F" w:rsidRPr="00DF2BAC">
        <w:rPr>
          <w:u w:val="single"/>
        </w:rPr>
        <w:t xml:space="preserve"> The fiduciary must disclose:</w:t>
      </w:r>
    </w:p>
    <w:p w14:paraId="3359BBF3" w14:textId="77777777" w:rsidR="006B5F02" w:rsidRPr="00DF2BAC" w:rsidRDefault="006B5F02" w:rsidP="00BC1C28">
      <w:pPr>
        <w:pStyle w:val="Level1"/>
        <w:ind w:left="360" w:right="0"/>
        <w:jc w:val="both"/>
        <w:rPr>
          <w:u w:val="single"/>
        </w:rPr>
      </w:pPr>
    </w:p>
    <w:p w14:paraId="71A4D2BE" w14:textId="77777777" w:rsidR="00631A1F" w:rsidRPr="00DF2BAC" w:rsidRDefault="006B5F02" w:rsidP="00BC1C28">
      <w:pPr>
        <w:pStyle w:val="Level1"/>
        <w:ind w:right="0"/>
        <w:jc w:val="both"/>
        <w:rPr>
          <w:u w:val="single"/>
        </w:rPr>
      </w:pPr>
      <w:r w:rsidRPr="00DF2BAC">
        <w:rPr>
          <w:u w:val="single"/>
        </w:rPr>
        <w:t>1.</w:t>
      </w:r>
      <w:r w:rsidRPr="00DF2BAC">
        <w:rPr>
          <w:u w:val="single"/>
        </w:rPr>
        <w:tab/>
      </w:r>
      <w:r w:rsidR="00631A1F" w:rsidRPr="00DF2BAC">
        <w:rPr>
          <w:u w:val="single"/>
        </w:rPr>
        <w:t>T</w:t>
      </w:r>
      <w:r w:rsidR="005A4B43" w:rsidRPr="00DF2BAC">
        <w:rPr>
          <w:u w:val="single"/>
        </w:rPr>
        <w:t xml:space="preserve">he basis for </w:t>
      </w:r>
      <w:r w:rsidR="00631A1F" w:rsidRPr="00DF2BAC">
        <w:rPr>
          <w:u w:val="single"/>
        </w:rPr>
        <w:t xml:space="preserve">their </w:t>
      </w:r>
      <w:r w:rsidR="005A4B43" w:rsidRPr="00DF2BAC">
        <w:rPr>
          <w:u w:val="single"/>
        </w:rPr>
        <w:t xml:space="preserve">fees, including </w:t>
      </w:r>
      <w:r w:rsidR="00F748B3" w:rsidRPr="00DF2BAC">
        <w:rPr>
          <w:u w:val="single"/>
        </w:rPr>
        <w:t xml:space="preserve">any rate schedule, to the court during the appointment </w:t>
      </w:r>
      <w:proofErr w:type="gramStart"/>
      <w:r w:rsidR="00F748B3" w:rsidRPr="00DF2BAC">
        <w:rPr>
          <w:u w:val="single"/>
        </w:rPr>
        <w:t>process</w:t>
      </w:r>
      <w:r w:rsidR="00631A1F" w:rsidRPr="00DF2BAC">
        <w:rPr>
          <w:u w:val="single"/>
        </w:rPr>
        <w:t>;</w:t>
      </w:r>
      <w:proofErr w:type="gramEnd"/>
    </w:p>
    <w:p w14:paraId="1300C27A" w14:textId="77777777" w:rsidR="008517A7" w:rsidRPr="00DF2BAC" w:rsidRDefault="008517A7" w:rsidP="00BC1C28">
      <w:pPr>
        <w:pStyle w:val="Level1"/>
        <w:ind w:right="0"/>
        <w:jc w:val="both"/>
        <w:rPr>
          <w:u w:val="single"/>
        </w:rPr>
      </w:pPr>
    </w:p>
    <w:p w14:paraId="4A5DE3CE" w14:textId="2C12CB91" w:rsidR="008517A7" w:rsidRPr="00DF2BAC" w:rsidRDefault="008517A7" w:rsidP="00BC1C28">
      <w:pPr>
        <w:pStyle w:val="Level1"/>
        <w:ind w:right="0"/>
        <w:jc w:val="both"/>
        <w:rPr>
          <w:u w:val="single"/>
        </w:rPr>
      </w:pPr>
      <w:r w:rsidRPr="00DF2BAC">
        <w:rPr>
          <w:u w:val="single"/>
        </w:rPr>
        <w:t>2.</w:t>
      </w:r>
      <w:r w:rsidRPr="00DF2BAC">
        <w:rPr>
          <w:u w:val="single"/>
        </w:rPr>
        <w:tab/>
        <w:t>Fee changes; and</w:t>
      </w:r>
    </w:p>
    <w:p w14:paraId="388C7A06" w14:textId="77777777" w:rsidR="00631A1F" w:rsidRPr="00DF2BAC" w:rsidRDefault="00631A1F" w:rsidP="00BC1C28">
      <w:pPr>
        <w:pStyle w:val="Level1"/>
        <w:ind w:right="0"/>
        <w:jc w:val="both"/>
        <w:rPr>
          <w:u w:val="single"/>
        </w:rPr>
      </w:pPr>
    </w:p>
    <w:p w14:paraId="7468B282" w14:textId="2A30479D" w:rsidR="0058770C" w:rsidRPr="00DF2BAC" w:rsidRDefault="00C4085E" w:rsidP="00BC1C28">
      <w:pPr>
        <w:pStyle w:val="Level1"/>
        <w:ind w:right="0"/>
        <w:jc w:val="both"/>
        <w:rPr>
          <w:u w:val="single"/>
        </w:rPr>
      </w:pPr>
      <w:r w:rsidRPr="00DF2BAC">
        <w:rPr>
          <w:u w:val="single"/>
        </w:rPr>
        <w:t>3</w:t>
      </w:r>
      <w:r w:rsidR="00631A1F" w:rsidRPr="00DF2BAC">
        <w:rPr>
          <w:u w:val="single"/>
        </w:rPr>
        <w:t>.</w:t>
      </w:r>
      <w:r w:rsidR="00631A1F" w:rsidRPr="00DF2BAC">
        <w:rPr>
          <w:u w:val="single"/>
        </w:rPr>
        <w:tab/>
        <w:t xml:space="preserve">A </w:t>
      </w:r>
      <w:r w:rsidR="00B7585E" w:rsidRPr="00DF2BAC">
        <w:rPr>
          <w:u w:val="single"/>
        </w:rPr>
        <w:t xml:space="preserve">projection of annual fees when </w:t>
      </w:r>
      <w:r w:rsidR="007A1123" w:rsidRPr="00DF2BAC">
        <w:rPr>
          <w:u w:val="single"/>
        </w:rPr>
        <w:t xml:space="preserve">the fiduciary </w:t>
      </w:r>
      <w:r w:rsidR="0066529F" w:rsidRPr="00DF2BAC">
        <w:rPr>
          <w:u w:val="single"/>
        </w:rPr>
        <w:t>devel</w:t>
      </w:r>
      <w:r w:rsidR="007A1123" w:rsidRPr="00DF2BAC">
        <w:rPr>
          <w:u w:val="single"/>
        </w:rPr>
        <w:t>ops or amends a guardianship plan under ACJA § 7-202.</w:t>
      </w:r>
      <w:r w:rsidR="003160AD" w:rsidRPr="00DF2BAC">
        <w:rPr>
          <w:u w:val="single"/>
        </w:rPr>
        <w:t>20(A)(</w:t>
      </w:r>
      <w:r w:rsidR="00190C58" w:rsidRPr="00DF2BAC">
        <w:rPr>
          <w:u w:val="single"/>
        </w:rPr>
        <w:t>6</w:t>
      </w:r>
      <w:r w:rsidR="003160AD" w:rsidRPr="00DF2BAC">
        <w:rPr>
          <w:u w:val="single"/>
        </w:rPr>
        <w:t>) or a financial plan under ACJA § 7-202.22(</w:t>
      </w:r>
      <w:r w:rsidR="00A90C8B" w:rsidRPr="00DF2BAC">
        <w:rPr>
          <w:u w:val="single"/>
        </w:rPr>
        <w:t>D</w:t>
      </w:r>
      <w:r w:rsidR="003160AD" w:rsidRPr="00DF2BAC">
        <w:rPr>
          <w:u w:val="single"/>
        </w:rPr>
        <w:t>)(</w:t>
      </w:r>
      <w:r w:rsidR="00A90C8B" w:rsidRPr="00DF2BAC">
        <w:rPr>
          <w:u w:val="single"/>
        </w:rPr>
        <w:t>1</w:t>
      </w:r>
      <w:r w:rsidR="003160AD" w:rsidRPr="00DF2BAC">
        <w:rPr>
          <w:u w:val="single"/>
        </w:rPr>
        <w:t>)</w:t>
      </w:r>
      <w:r w:rsidR="00A90C8B" w:rsidRPr="00DF2BAC">
        <w:rPr>
          <w:u w:val="single"/>
        </w:rPr>
        <w:t>(k)</w:t>
      </w:r>
      <w:r w:rsidR="008517A7" w:rsidRPr="00DF2BAC">
        <w:rPr>
          <w:u w:val="single"/>
        </w:rPr>
        <w:t>.</w:t>
      </w:r>
      <w:r w:rsidR="007A1123" w:rsidRPr="00DF2BAC">
        <w:rPr>
          <w:u w:val="single"/>
        </w:rPr>
        <w:t xml:space="preserve">  </w:t>
      </w:r>
      <w:r w:rsidR="0058770C" w:rsidRPr="00DF2BAC">
        <w:rPr>
          <w:u w:val="single"/>
        </w:rPr>
        <w:t xml:space="preserve"> </w:t>
      </w:r>
    </w:p>
    <w:p w14:paraId="14632AEA" w14:textId="77777777" w:rsidR="00A35498" w:rsidRPr="00DF2BAC" w:rsidRDefault="00A35498" w:rsidP="00BC1C28">
      <w:pPr>
        <w:pStyle w:val="Level1"/>
        <w:ind w:left="360" w:right="0"/>
        <w:jc w:val="both"/>
        <w:rPr>
          <w:u w:val="single"/>
        </w:rPr>
      </w:pPr>
    </w:p>
    <w:p w14:paraId="3B1C96E2" w14:textId="31C441EB" w:rsidR="004541D4" w:rsidRPr="00DF2BAC" w:rsidRDefault="0058770C" w:rsidP="00BC1C28">
      <w:pPr>
        <w:pStyle w:val="Level1"/>
        <w:ind w:left="360" w:right="0"/>
        <w:jc w:val="both"/>
        <w:rPr>
          <w:u w:val="single"/>
        </w:rPr>
      </w:pPr>
      <w:r w:rsidRPr="00DF2BAC">
        <w:rPr>
          <w:b/>
          <w:bCs/>
          <w:u w:val="single"/>
        </w:rPr>
        <w:t>C</w:t>
      </w:r>
      <w:r w:rsidR="00292148" w:rsidRPr="00DF2BAC">
        <w:rPr>
          <w:b/>
          <w:bCs/>
          <w:u w:val="single"/>
        </w:rPr>
        <w:t>.</w:t>
      </w:r>
      <w:r w:rsidR="00292148" w:rsidRPr="00DF2BAC">
        <w:rPr>
          <w:b/>
          <w:bCs/>
          <w:u w:val="single"/>
        </w:rPr>
        <w:tab/>
      </w:r>
      <w:r w:rsidR="00A32789" w:rsidRPr="00DF2BAC">
        <w:rPr>
          <w:b/>
          <w:bCs/>
          <w:u w:val="single"/>
        </w:rPr>
        <w:t>Reasonableness</w:t>
      </w:r>
      <w:r w:rsidR="00292148" w:rsidRPr="00DF2BAC">
        <w:rPr>
          <w:b/>
          <w:bCs/>
          <w:u w:val="single"/>
        </w:rPr>
        <w:t>.</w:t>
      </w:r>
      <w:r w:rsidR="0013656B" w:rsidRPr="00DF2BAC">
        <w:rPr>
          <w:u w:val="single"/>
        </w:rPr>
        <w:t xml:space="preserve">  </w:t>
      </w:r>
      <w:r w:rsidR="004303A6" w:rsidRPr="00DF2BAC">
        <w:rPr>
          <w:u w:val="single"/>
        </w:rPr>
        <w:t xml:space="preserve">In determining whether a fee is reasonable, </w:t>
      </w:r>
      <w:r w:rsidR="003376B8" w:rsidRPr="00DF2BAC">
        <w:rPr>
          <w:u w:val="single"/>
        </w:rPr>
        <w:t>a fiduciary</w:t>
      </w:r>
      <w:r w:rsidR="00A32789" w:rsidRPr="00DF2BAC">
        <w:rPr>
          <w:u w:val="single"/>
        </w:rPr>
        <w:t xml:space="preserve"> should consider </w:t>
      </w:r>
      <w:r w:rsidR="005541E0" w:rsidRPr="00DF2BAC">
        <w:rPr>
          <w:u w:val="single"/>
        </w:rPr>
        <w:t xml:space="preserve">factors </w:t>
      </w:r>
      <w:r w:rsidR="007D7E08" w:rsidRPr="00DF2BAC">
        <w:rPr>
          <w:u w:val="single"/>
        </w:rPr>
        <w:t>including</w:t>
      </w:r>
      <w:r w:rsidR="004541D4" w:rsidRPr="00DF2BAC">
        <w:rPr>
          <w:u w:val="single"/>
        </w:rPr>
        <w:t>.</w:t>
      </w:r>
    </w:p>
    <w:p w14:paraId="567527E3" w14:textId="77777777" w:rsidR="004541D4" w:rsidRPr="00DF2BAC" w:rsidRDefault="004541D4" w:rsidP="00BC1C28">
      <w:pPr>
        <w:pStyle w:val="Level1"/>
        <w:ind w:left="360" w:right="0"/>
        <w:jc w:val="both"/>
        <w:rPr>
          <w:u w:val="single"/>
        </w:rPr>
      </w:pPr>
    </w:p>
    <w:p w14:paraId="6CBF3143" w14:textId="6A10CB5E" w:rsidR="0064257F" w:rsidRPr="00DF2BAC" w:rsidRDefault="0064257F" w:rsidP="00BC1C28">
      <w:pPr>
        <w:pStyle w:val="Level1"/>
        <w:ind w:right="0"/>
        <w:jc w:val="both"/>
        <w:rPr>
          <w:u w:val="single"/>
        </w:rPr>
      </w:pPr>
      <w:r w:rsidRPr="00DF2BAC">
        <w:rPr>
          <w:u w:val="single"/>
        </w:rPr>
        <w:t>1.</w:t>
      </w:r>
      <w:r w:rsidR="00FE0D74" w:rsidRPr="00DF2BAC">
        <w:rPr>
          <w:u w:val="single"/>
        </w:rPr>
        <w:tab/>
        <w:t>The fiduciary’s duties</w:t>
      </w:r>
      <w:r w:rsidRPr="00DF2BAC">
        <w:rPr>
          <w:u w:val="single"/>
        </w:rPr>
        <w:t xml:space="preserve"> and responsibilities under the court </w:t>
      </w:r>
      <w:proofErr w:type="gramStart"/>
      <w:r w:rsidRPr="00DF2BAC">
        <w:rPr>
          <w:u w:val="single"/>
        </w:rPr>
        <w:t>appointment</w:t>
      </w:r>
      <w:r w:rsidR="00FE0D74" w:rsidRPr="00DF2BAC">
        <w:rPr>
          <w:u w:val="single"/>
        </w:rPr>
        <w:t>;</w:t>
      </w:r>
      <w:proofErr w:type="gramEnd"/>
    </w:p>
    <w:p w14:paraId="162AC116" w14:textId="77777777" w:rsidR="00FE0D74" w:rsidRPr="00DF2BAC" w:rsidRDefault="00FE0D74" w:rsidP="00BC1C28">
      <w:pPr>
        <w:pStyle w:val="Level1"/>
        <w:ind w:right="0"/>
        <w:jc w:val="both"/>
        <w:rPr>
          <w:u w:val="single"/>
        </w:rPr>
      </w:pPr>
    </w:p>
    <w:p w14:paraId="7DD1B73F" w14:textId="6EE47246" w:rsidR="0064257F" w:rsidRPr="00DF2BAC" w:rsidRDefault="00FE0D74" w:rsidP="00BC1C28">
      <w:pPr>
        <w:pStyle w:val="Level1"/>
        <w:ind w:right="0"/>
        <w:jc w:val="both"/>
        <w:rPr>
          <w:u w:val="single"/>
        </w:rPr>
      </w:pPr>
      <w:r w:rsidRPr="00DF2BAC">
        <w:rPr>
          <w:u w:val="single"/>
        </w:rPr>
        <w:lastRenderedPageBreak/>
        <w:t>2</w:t>
      </w:r>
      <w:r w:rsidR="0064257F" w:rsidRPr="00DF2BAC">
        <w:rPr>
          <w:u w:val="single"/>
        </w:rPr>
        <w:t>.</w:t>
      </w:r>
      <w:r w:rsidR="00DB699D" w:rsidRPr="00DF2BAC">
        <w:rPr>
          <w:u w:val="single"/>
        </w:rPr>
        <w:tab/>
        <w:t>The</w:t>
      </w:r>
      <w:r w:rsidR="0064257F" w:rsidRPr="00DF2BAC">
        <w:rPr>
          <w:u w:val="single"/>
        </w:rPr>
        <w:t xml:space="preserve"> </w:t>
      </w:r>
      <w:r w:rsidR="00DB699D" w:rsidRPr="00DF2BAC">
        <w:rPr>
          <w:u w:val="single"/>
        </w:rPr>
        <w:t>n</w:t>
      </w:r>
      <w:r w:rsidR="0064257F" w:rsidRPr="00DF2BAC">
        <w:rPr>
          <w:u w:val="single"/>
        </w:rPr>
        <w:t xml:space="preserve">ecessity and quality of the </w:t>
      </w:r>
      <w:proofErr w:type="gramStart"/>
      <w:r w:rsidR="0064257F" w:rsidRPr="00DF2BAC">
        <w:rPr>
          <w:u w:val="single"/>
        </w:rPr>
        <w:t>services</w:t>
      </w:r>
      <w:r w:rsidR="00DB699D" w:rsidRPr="00DF2BAC">
        <w:rPr>
          <w:u w:val="single"/>
        </w:rPr>
        <w:t>;</w:t>
      </w:r>
      <w:proofErr w:type="gramEnd"/>
    </w:p>
    <w:p w14:paraId="24E48D2D" w14:textId="77777777" w:rsidR="0058770C" w:rsidRPr="00DF2BAC" w:rsidRDefault="0058770C" w:rsidP="00BC1C28">
      <w:pPr>
        <w:pStyle w:val="Level1"/>
        <w:ind w:right="0"/>
        <w:jc w:val="both"/>
        <w:rPr>
          <w:u w:val="single"/>
        </w:rPr>
      </w:pPr>
    </w:p>
    <w:p w14:paraId="7325E370" w14:textId="589A5622" w:rsidR="0080132C" w:rsidRPr="00DF2BAC" w:rsidRDefault="00DB699D" w:rsidP="00BC1C28">
      <w:pPr>
        <w:pStyle w:val="Level1"/>
        <w:ind w:right="0"/>
        <w:jc w:val="both"/>
        <w:rPr>
          <w:u w:val="single"/>
        </w:rPr>
      </w:pPr>
      <w:r w:rsidRPr="00DF2BAC">
        <w:rPr>
          <w:u w:val="single"/>
        </w:rPr>
        <w:t>3</w:t>
      </w:r>
      <w:r w:rsidR="0064257F" w:rsidRPr="00DF2BAC">
        <w:rPr>
          <w:u w:val="single"/>
        </w:rPr>
        <w:t>.</w:t>
      </w:r>
      <w:r w:rsidRPr="00DF2BAC">
        <w:rPr>
          <w:u w:val="single"/>
        </w:rPr>
        <w:tab/>
      </w:r>
      <w:r w:rsidR="0015175E" w:rsidRPr="00DF2BAC">
        <w:rPr>
          <w:u w:val="single"/>
        </w:rPr>
        <w:t xml:space="preserve">Whether the </w:t>
      </w:r>
      <w:r w:rsidR="00B95DDA" w:rsidRPr="00DF2BAC">
        <w:rPr>
          <w:u w:val="single"/>
        </w:rPr>
        <w:t>basis for the fee has been disclosed</w:t>
      </w:r>
      <w:r w:rsidR="00ED5119" w:rsidRPr="00DF2BAC">
        <w:rPr>
          <w:u w:val="single"/>
        </w:rPr>
        <w:t xml:space="preserve"> before </w:t>
      </w:r>
      <w:r w:rsidR="00D9363B" w:rsidRPr="00DF2BAC">
        <w:rPr>
          <w:u w:val="single"/>
        </w:rPr>
        <w:t xml:space="preserve">the service was </w:t>
      </w:r>
      <w:proofErr w:type="gramStart"/>
      <w:r w:rsidR="00D9363B" w:rsidRPr="00DF2BAC">
        <w:rPr>
          <w:u w:val="single"/>
        </w:rPr>
        <w:t>provided</w:t>
      </w:r>
      <w:r w:rsidR="0080132C" w:rsidRPr="00DF2BAC">
        <w:rPr>
          <w:u w:val="single"/>
        </w:rPr>
        <w:t>;</w:t>
      </w:r>
      <w:proofErr w:type="gramEnd"/>
    </w:p>
    <w:p w14:paraId="1AAB91C2" w14:textId="77777777" w:rsidR="0080132C" w:rsidRPr="00DF2BAC" w:rsidRDefault="0080132C" w:rsidP="00BC1C28">
      <w:pPr>
        <w:pStyle w:val="Level1"/>
        <w:ind w:right="0"/>
        <w:jc w:val="both"/>
        <w:rPr>
          <w:u w:val="single"/>
        </w:rPr>
      </w:pPr>
    </w:p>
    <w:p w14:paraId="10499873" w14:textId="77777777" w:rsidR="00D25FCC" w:rsidRPr="00DF2BAC" w:rsidRDefault="0080132C" w:rsidP="00BC1C28">
      <w:pPr>
        <w:pStyle w:val="Level1"/>
        <w:ind w:right="0"/>
        <w:jc w:val="both"/>
        <w:rPr>
          <w:u w:val="single"/>
        </w:rPr>
      </w:pPr>
      <w:r w:rsidRPr="00DF2BAC">
        <w:rPr>
          <w:u w:val="single"/>
        </w:rPr>
        <w:t>4.</w:t>
      </w:r>
      <w:r w:rsidRPr="00DF2BAC">
        <w:rPr>
          <w:u w:val="single"/>
        </w:rPr>
        <w:tab/>
        <w:t xml:space="preserve">Whether the </w:t>
      </w:r>
      <w:r w:rsidR="0064257F" w:rsidRPr="00DF2BAC">
        <w:rPr>
          <w:u w:val="single"/>
        </w:rPr>
        <w:t xml:space="preserve">amount </w:t>
      </w:r>
      <w:r w:rsidRPr="00DF2BAC">
        <w:rPr>
          <w:u w:val="single"/>
        </w:rPr>
        <w:t>of the fee</w:t>
      </w:r>
      <w:r w:rsidR="002136C2" w:rsidRPr="00DF2BAC">
        <w:rPr>
          <w:u w:val="single"/>
        </w:rPr>
        <w:t xml:space="preserve"> is supported by </w:t>
      </w:r>
      <w:r w:rsidR="00BA182E" w:rsidRPr="00DF2BAC">
        <w:rPr>
          <w:u w:val="single"/>
        </w:rPr>
        <w:t xml:space="preserve">the case budget and the duty to </w:t>
      </w:r>
      <w:r w:rsidR="00DD61FC" w:rsidRPr="00DF2BAC">
        <w:rPr>
          <w:u w:val="single"/>
        </w:rPr>
        <w:t xml:space="preserve">conserve the </w:t>
      </w:r>
      <w:r w:rsidR="00382A66" w:rsidRPr="00DF2BAC">
        <w:rPr>
          <w:u w:val="single"/>
        </w:rPr>
        <w:t xml:space="preserve">ward or protected person’s </w:t>
      </w:r>
      <w:proofErr w:type="gramStart"/>
      <w:r w:rsidR="00382A66" w:rsidRPr="00DF2BAC">
        <w:rPr>
          <w:u w:val="single"/>
        </w:rPr>
        <w:t>estate</w:t>
      </w:r>
      <w:r w:rsidR="00D25FCC" w:rsidRPr="00DF2BAC">
        <w:rPr>
          <w:u w:val="single"/>
        </w:rPr>
        <w:t>;</w:t>
      </w:r>
      <w:proofErr w:type="gramEnd"/>
    </w:p>
    <w:p w14:paraId="6CB022F3" w14:textId="77777777" w:rsidR="00D25FCC" w:rsidRPr="00DF2BAC" w:rsidRDefault="00D25FCC" w:rsidP="00BC1C28">
      <w:pPr>
        <w:pStyle w:val="Level1"/>
        <w:ind w:right="0"/>
        <w:jc w:val="both"/>
        <w:rPr>
          <w:u w:val="single"/>
        </w:rPr>
      </w:pPr>
    </w:p>
    <w:p w14:paraId="6AE12135" w14:textId="53F5B0A7" w:rsidR="0064257F" w:rsidRPr="00DF2BAC" w:rsidRDefault="00D25FCC" w:rsidP="00BC1C28">
      <w:pPr>
        <w:pStyle w:val="Level1"/>
        <w:ind w:right="0"/>
        <w:jc w:val="both"/>
        <w:rPr>
          <w:u w:val="single"/>
        </w:rPr>
      </w:pPr>
      <w:r w:rsidRPr="00DF2BAC">
        <w:rPr>
          <w:u w:val="single"/>
        </w:rPr>
        <w:t>5</w:t>
      </w:r>
      <w:r w:rsidR="00C73492" w:rsidRPr="00DF2BAC">
        <w:rPr>
          <w:u w:val="single"/>
        </w:rPr>
        <w:t>.</w:t>
      </w:r>
      <w:r w:rsidRPr="00DF2BAC">
        <w:rPr>
          <w:u w:val="single"/>
        </w:rPr>
        <w:tab/>
      </w:r>
      <w:r w:rsidR="0064257F" w:rsidRPr="00DF2BAC">
        <w:rPr>
          <w:u w:val="single"/>
        </w:rPr>
        <w:t xml:space="preserve">The </w:t>
      </w:r>
      <w:r w:rsidRPr="00DF2BAC">
        <w:rPr>
          <w:u w:val="single"/>
        </w:rPr>
        <w:t>fiduciary’</w:t>
      </w:r>
      <w:r w:rsidR="0064257F" w:rsidRPr="00DF2BAC">
        <w:rPr>
          <w:u w:val="single"/>
        </w:rPr>
        <w:t xml:space="preserve">s experience, professional standing, training, and </w:t>
      </w:r>
      <w:proofErr w:type="gramStart"/>
      <w:r w:rsidR="0064257F" w:rsidRPr="00DF2BAC">
        <w:rPr>
          <w:u w:val="single"/>
        </w:rPr>
        <w:t>skills</w:t>
      </w:r>
      <w:r w:rsidR="004B7F64" w:rsidRPr="00DF2BAC">
        <w:rPr>
          <w:u w:val="single"/>
        </w:rPr>
        <w:t>;</w:t>
      </w:r>
      <w:proofErr w:type="gramEnd"/>
    </w:p>
    <w:p w14:paraId="1BE07C40" w14:textId="77777777" w:rsidR="004B7F64" w:rsidRPr="00DF2BAC" w:rsidRDefault="004B7F64" w:rsidP="00BC1C28">
      <w:pPr>
        <w:pStyle w:val="Level1"/>
        <w:ind w:right="0"/>
        <w:jc w:val="both"/>
        <w:rPr>
          <w:u w:val="single"/>
        </w:rPr>
      </w:pPr>
    </w:p>
    <w:p w14:paraId="00B79BF9" w14:textId="77777777" w:rsidR="00CA301C" w:rsidRPr="00DF2BAC" w:rsidRDefault="004B7F64" w:rsidP="00BC1C28">
      <w:pPr>
        <w:pStyle w:val="Level1"/>
        <w:ind w:right="0"/>
        <w:jc w:val="both"/>
        <w:rPr>
          <w:u w:val="single"/>
        </w:rPr>
      </w:pPr>
      <w:r w:rsidRPr="00DF2BAC">
        <w:rPr>
          <w:u w:val="single"/>
        </w:rPr>
        <w:t>6.</w:t>
      </w:r>
      <w:r w:rsidRPr="00DF2BAC">
        <w:rPr>
          <w:u w:val="single"/>
        </w:rPr>
        <w:tab/>
      </w:r>
      <w:r w:rsidR="0064257F" w:rsidRPr="00DF2BAC">
        <w:rPr>
          <w:u w:val="single"/>
        </w:rPr>
        <w:t xml:space="preserve">The character of the work, including </w:t>
      </w:r>
      <w:r w:rsidR="00AE6C58" w:rsidRPr="00DF2BAC">
        <w:rPr>
          <w:u w:val="single"/>
        </w:rPr>
        <w:t xml:space="preserve">its </w:t>
      </w:r>
      <w:r w:rsidR="0064257F" w:rsidRPr="00DF2BAC">
        <w:rPr>
          <w:u w:val="single"/>
        </w:rPr>
        <w:t xml:space="preserve">difficulty, </w:t>
      </w:r>
      <w:r w:rsidR="00AE6C58" w:rsidRPr="00DF2BAC">
        <w:rPr>
          <w:u w:val="single"/>
        </w:rPr>
        <w:t xml:space="preserve">the </w:t>
      </w:r>
      <w:r w:rsidR="0064257F" w:rsidRPr="00DF2BAC">
        <w:rPr>
          <w:u w:val="single"/>
        </w:rPr>
        <w:t xml:space="preserve">degree of skill and care required, </w:t>
      </w:r>
      <w:r w:rsidR="00C23392" w:rsidRPr="00DF2BAC">
        <w:rPr>
          <w:u w:val="single"/>
        </w:rPr>
        <w:t xml:space="preserve">the </w:t>
      </w:r>
      <w:proofErr w:type="gramStart"/>
      <w:r w:rsidR="00C23392" w:rsidRPr="00DF2BAC">
        <w:rPr>
          <w:u w:val="single"/>
        </w:rPr>
        <w:t xml:space="preserve">work’s </w:t>
      </w:r>
      <w:r w:rsidR="0064257F" w:rsidRPr="00DF2BAC">
        <w:rPr>
          <w:u w:val="single"/>
        </w:rPr>
        <w:t>importance</w:t>
      </w:r>
      <w:proofErr w:type="gramEnd"/>
      <w:r w:rsidR="0064257F" w:rsidRPr="00DF2BAC">
        <w:rPr>
          <w:u w:val="single"/>
        </w:rPr>
        <w:t xml:space="preserve">, </w:t>
      </w:r>
      <w:r w:rsidR="00C23392" w:rsidRPr="00DF2BAC">
        <w:rPr>
          <w:u w:val="single"/>
        </w:rPr>
        <w:t xml:space="preserve">the </w:t>
      </w:r>
      <w:r w:rsidR="0064257F" w:rsidRPr="00DF2BAC">
        <w:rPr>
          <w:u w:val="single"/>
        </w:rPr>
        <w:t>time</w:t>
      </w:r>
      <w:r w:rsidR="002B1EDA" w:rsidRPr="00DF2BAC">
        <w:rPr>
          <w:u w:val="single"/>
        </w:rPr>
        <w:t xml:space="preserve"> involved,</w:t>
      </w:r>
      <w:r w:rsidR="0064257F" w:rsidRPr="00DF2BAC">
        <w:rPr>
          <w:u w:val="single"/>
        </w:rPr>
        <w:t xml:space="preserve"> </w:t>
      </w:r>
      <w:r w:rsidR="002B1EDA" w:rsidRPr="00DF2BAC">
        <w:rPr>
          <w:u w:val="single"/>
        </w:rPr>
        <w:t>and the</w:t>
      </w:r>
      <w:r w:rsidR="0064257F" w:rsidRPr="00DF2BAC">
        <w:rPr>
          <w:u w:val="single"/>
        </w:rPr>
        <w:t xml:space="preserve"> </w:t>
      </w:r>
      <w:r w:rsidR="00CA301C" w:rsidRPr="00DF2BAC">
        <w:rPr>
          <w:u w:val="single"/>
        </w:rPr>
        <w:t xml:space="preserve">level of </w:t>
      </w:r>
      <w:r w:rsidR="0064257F" w:rsidRPr="00DF2BAC">
        <w:rPr>
          <w:u w:val="single"/>
        </w:rPr>
        <w:t>responsibility undertaken</w:t>
      </w:r>
      <w:r w:rsidR="00CA301C" w:rsidRPr="00DF2BAC">
        <w:rPr>
          <w:u w:val="single"/>
        </w:rPr>
        <w:t xml:space="preserve"> by the </w:t>
      </w:r>
      <w:proofErr w:type="gramStart"/>
      <w:r w:rsidR="00CA301C" w:rsidRPr="00DF2BAC">
        <w:rPr>
          <w:u w:val="single"/>
        </w:rPr>
        <w:t>fiduciary;</w:t>
      </w:r>
      <w:proofErr w:type="gramEnd"/>
    </w:p>
    <w:p w14:paraId="59C3E1DE" w14:textId="4761744D" w:rsidR="0064257F" w:rsidRPr="00DF2BAC" w:rsidRDefault="0064257F" w:rsidP="00BC1C28">
      <w:pPr>
        <w:pStyle w:val="Level1"/>
        <w:ind w:right="0"/>
        <w:jc w:val="both"/>
        <w:rPr>
          <w:u w:val="single"/>
        </w:rPr>
      </w:pPr>
      <w:r w:rsidRPr="00DF2BAC">
        <w:rPr>
          <w:u w:val="single"/>
        </w:rPr>
        <w:t xml:space="preserve"> </w:t>
      </w:r>
    </w:p>
    <w:p w14:paraId="4ABCE5FA" w14:textId="12EBCD63" w:rsidR="0064257F" w:rsidRPr="00DF2BAC" w:rsidRDefault="00CA301C" w:rsidP="00BC1C28">
      <w:pPr>
        <w:pStyle w:val="Level1"/>
        <w:ind w:right="0"/>
        <w:jc w:val="both"/>
        <w:rPr>
          <w:u w:val="single"/>
        </w:rPr>
      </w:pPr>
      <w:r w:rsidRPr="00DF2BAC">
        <w:rPr>
          <w:u w:val="single"/>
        </w:rPr>
        <w:t>7</w:t>
      </w:r>
      <w:r w:rsidR="0064257F" w:rsidRPr="00DF2BAC">
        <w:rPr>
          <w:u w:val="single"/>
        </w:rPr>
        <w:t xml:space="preserve">. </w:t>
      </w:r>
      <w:r w:rsidR="007D7E08" w:rsidRPr="00DF2BAC">
        <w:rPr>
          <w:u w:val="single"/>
        </w:rPr>
        <w:tab/>
      </w:r>
      <w:r w:rsidR="0064257F" w:rsidRPr="00DF2BAC">
        <w:rPr>
          <w:u w:val="single"/>
        </w:rPr>
        <w:t xml:space="preserve">The conditions or circumstances under which a service was performed, including emergency matters requiring urgent attention, services provided outside of regular business hours, potential danger (e.g., hazardous materials, contaminated real property, or dangerous </w:t>
      </w:r>
      <w:proofErr w:type="gramStart"/>
      <w:r w:rsidR="0064257F" w:rsidRPr="00DF2BAC">
        <w:rPr>
          <w:u w:val="single"/>
        </w:rPr>
        <w:t>persons</w:t>
      </w:r>
      <w:proofErr w:type="gramEnd"/>
      <w:r w:rsidR="0064257F" w:rsidRPr="00DF2BAC">
        <w:rPr>
          <w:u w:val="single"/>
        </w:rPr>
        <w:t xml:space="preserve">), or other extraordinary </w:t>
      </w:r>
      <w:proofErr w:type="gramStart"/>
      <w:r w:rsidR="0064257F" w:rsidRPr="00DF2BAC">
        <w:rPr>
          <w:u w:val="single"/>
        </w:rPr>
        <w:t>conditions</w:t>
      </w:r>
      <w:r w:rsidR="00CA4F5F" w:rsidRPr="00DF2BAC">
        <w:rPr>
          <w:u w:val="single"/>
        </w:rPr>
        <w:t>;</w:t>
      </w:r>
      <w:proofErr w:type="gramEnd"/>
    </w:p>
    <w:p w14:paraId="4D63CEFC" w14:textId="77777777" w:rsidR="00F61DC5" w:rsidRPr="00DF2BAC" w:rsidRDefault="00F61DC5" w:rsidP="00BC1C28">
      <w:pPr>
        <w:pStyle w:val="Level1"/>
        <w:ind w:right="0"/>
        <w:jc w:val="both"/>
        <w:rPr>
          <w:u w:val="single"/>
        </w:rPr>
      </w:pPr>
    </w:p>
    <w:p w14:paraId="4BCF89FA" w14:textId="269DA59D" w:rsidR="0064257F" w:rsidRPr="00DF2BAC" w:rsidRDefault="00F61DC5" w:rsidP="00BC1C28">
      <w:pPr>
        <w:pStyle w:val="Level1"/>
        <w:ind w:right="0"/>
        <w:jc w:val="both"/>
        <w:rPr>
          <w:u w:val="single"/>
        </w:rPr>
      </w:pPr>
      <w:r w:rsidRPr="00DF2BAC">
        <w:rPr>
          <w:u w:val="single"/>
        </w:rPr>
        <w:t>8.</w:t>
      </w:r>
      <w:r w:rsidRPr="00DF2BAC">
        <w:rPr>
          <w:u w:val="single"/>
        </w:rPr>
        <w:tab/>
        <w:t xml:space="preserve">The </w:t>
      </w:r>
      <w:r w:rsidR="0064257F" w:rsidRPr="00DF2BAC">
        <w:rPr>
          <w:u w:val="single"/>
        </w:rPr>
        <w:t>attention and skill</w:t>
      </w:r>
      <w:r w:rsidR="003D2537" w:rsidRPr="00DF2BAC">
        <w:rPr>
          <w:u w:val="single"/>
        </w:rPr>
        <w:t xml:space="preserve"> </w:t>
      </w:r>
      <w:r w:rsidR="0064257F" w:rsidRPr="00DF2BAC">
        <w:rPr>
          <w:u w:val="single"/>
        </w:rPr>
        <w:t xml:space="preserve">level required for each task, including whether a different </w:t>
      </w:r>
      <w:r w:rsidRPr="00DF2BAC">
        <w:rPr>
          <w:u w:val="single"/>
        </w:rPr>
        <w:t>provider</w:t>
      </w:r>
      <w:r w:rsidR="0064257F" w:rsidRPr="00DF2BAC">
        <w:rPr>
          <w:u w:val="single"/>
        </w:rPr>
        <w:t xml:space="preserve"> could render the service at </w:t>
      </w:r>
      <w:r w:rsidRPr="00DF2BAC">
        <w:rPr>
          <w:u w:val="single"/>
        </w:rPr>
        <w:t xml:space="preserve">a lower </w:t>
      </w:r>
      <w:proofErr w:type="gramStart"/>
      <w:r w:rsidRPr="00DF2BAC">
        <w:rPr>
          <w:u w:val="single"/>
        </w:rPr>
        <w:t>cost;</w:t>
      </w:r>
      <w:proofErr w:type="gramEnd"/>
    </w:p>
    <w:p w14:paraId="7B26A174" w14:textId="77777777" w:rsidR="00F61DC5" w:rsidRPr="00DF2BAC" w:rsidRDefault="00F61DC5" w:rsidP="00BC1C28">
      <w:pPr>
        <w:pStyle w:val="Level1"/>
        <w:ind w:right="0"/>
        <w:jc w:val="both"/>
        <w:rPr>
          <w:u w:val="single"/>
        </w:rPr>
      </w:pPr>
    </w:p>
    <w:p w14:paraId="73ED13B5" w14:textId="7B331D30" w:rsidR="0064257F" w:rsidRPr="00DF2BAC" w:rsidRDefault="00F61DC5" w:rsidP="00BC1C28">
      <w:pPr>
        <w:pStyle w:val="Level1"/>
        <w:ind w:right="0"/>
        <w:jc w:val="both"/>
        <w:rPr>
          <w:u w:val="single"/>
        </w:rPr>
      </w:pPr>
      <w:r w:rsidRPr="00DF2BAC">
        <w:rPr>
          <w:u w:val="single"/>
        </w:rPr>
        <w:t>9</w:t>
      </w:r>
      <w:r w:rsidR="0064257F" w:rsidRPr="00DF2BAC">
        <w:rPr>
          <w:u w:val="single"/>
        </w:rPr>
        <w:t xml:space="preserve">.  </w:t>
      </w:r>
      <w:r w:rsidR="007D7E08" w:rsidRPr="00DF2BAC">
        <w:rPr>
          <w:u w:val="single"/>
        </w:rPr>
        <w:tab/>
      </w:r>
      <w:r w:rsidR="0064257F" w:rsidRPr="00DF2BAC">
        <w:rPr>
          <w:u w:val="single"/>
        </w:rPr>
        <w:t xml:space="preserve">The benefit of the services to the </w:t>
      </w:r>
      <w:r w:rsidRPr="00DF2BAC">
        <w:rPr>
          <w:u w:val="single"/>
        </w:rPr>
        <w:t xml:space="preserve">ward or protected </w:t>
      </w:r>
      <w:proofErr w:type="gramStart"/>
      <w:r w:rsidRPr="00DF2BAC">
        <w:rPr>
          <w:u w:val="single"/>
        </w:rPr>
        <w:t>person;</w:t>
      </w:r>
      <w:proofErr w:type="gramEnd"/>
    </w:p>
    <w:p w14:paraId="3DEE9990" w14:textId="77777777" w:rsidR="00EB3245" w:rsidRPr="00DF2BAC" w:rsidRDefault="00EB3245" w:rsidP="00BC1C28">
      <w:pPr>
        <w:pStyle w:val="Level1"/>
        <w:ind w:right="0"/>
        <w:jc w:val="both"/>
        <w:rPr>
          <w:u w:val="single"/>
        </w:rPr>
      </w:pPr>
    </w:p>
    <w:p w14:paraId="691A096D" w14:textId="5FD8BD25" w:rsidR="0064257F" w:rsidRPr="00DF2BAC" w:rsidRDefault="00EB3245" w:rsidP="00BC1C28">
      <w:pPr>
        <w:pStyle w:val="Level1"/>
        <w:ind w:right="0"/>
        <w:jc w:val="both"/>
        <w:rPr>
          <w:u w:val="single"/>
        </w:rPr>
      </w:pPr>
      <w:r w:rsidRPr="00DF2BAC">
        <w:rPr>
          <w:u w:val="single"/>
        </w:rPr>
        <w:t>10</w:t>
      </w:r>
      <w:r w:rsidR="0064257F" w:rsidRPr="00DF2BAC">
        <w:rPr>
          <w:u w:val="single"/>
        </w:rPr>
        <w:t>.</w:t>
      </w:r>
      <w:r w:rsidRPr="00DF2BAC">
        <w:rPr>
          <w:u w:val="single"/>
        </w:rPr>
        <w:tab/>
      </w:r>
      <w:r w:rsidR="0064257F" w:rsidRPr="00DF2BAC">
        <w:rPr>
          <w:u w:val="single"/>
        </w:rPr>
        <w:t>The fees customarily paid for like services in the community</w:t>
      </w:r>
      <w:r w:rsidRPr="00DF2BAC">
        <w:rPr>
          <w:u w:val="single"/>
        </w:rPr>
        <w:t>; and</w:t>
      </w:r>
    </w:p>
    <w:p w14:paraId="752E9E2B" w14:textId="77777777" w:rsidR="00EB3245" w:rsidRPr="00DF2BAC" w:rsidRDefault="00EB3245" w:rsidP="00BC1C28">
      <w:pPr>
        <w:pStyle w:val="Level1"/>
        <w:ind w:right="0"/>
        <w:jc w:val="both"/>
        <w:rPr>
          <w:u w:val="single"/>
        </w:rPr>
      </w:pPr>
    </w:p>
    <w:p w14:paraId="26E89269" w14:textId="44B366DD" w:rsidR="0064257F" w:rsidRPr="00DF2BAC" w:rsidRDefault="00EB3245" w:rsidP="00BC1C28">
      <w:pPr>
        <w:pStyle w:val="Level1"/>
        <w:ind w:right="0"/>
        <w:jc w:val="both"/>
        <w:rPr>
          <w:u w:val="single"/>
        </w:rPr>
      </w:pPr>
      <w:r w:rsidRPr="00DF2BAC">
        <w:rPr>
          <w:u w:val="single"/>
        </w:rPr>
        <w:t>11</w:t>
      </w:r>
      <w:r w:rsidR="0064257F" w:rsidRPr="00DF2BAC">
        <w:rPr>
          <w:u w:val="single"/>
        </w:rPr>
        <w:t>. Extent to which the services provided were consistent with the guardian</w:t>
      </w:r>
      <w:r w:rsidR="00065383" w:rsidRPr="00DF2BAC">
        <w:rPr>
          <w:u w:val="single"/>
        </w:rPr>
        <w:t>’</w:t>
      </w:r>
      <w:r w:rsidR="0064257F" w:rsidRPr="00DF2BAC">
        <w:rPr>
          <w:u w:val="single"/>
        </w:rPr>
        <w:t xml:space="preserve">s </w:t>
      </w:r>
      <w:r w:rsidR="00A32789" w:rsidRPr="00DF2BAC">
        <w:rPr>
          <w:u w:val="single"/>
        </w:rPr>
        <w:t xml:space="preserve">or conservator’s </w:t>
      </w:r>
      <w:r w:rsidR="0064257F" w:rsidRPr="00DF2BAC">
        <w:rPr>
          <w:u w:val="single"/>
        </w:rPr>
        <w:t>plan.</w:t>
      </w:r>
    </w:p>
    <w:p w14:paraId="4813FF86" w14:textId="43458AA1" w:rsidR="00292148" w:rsidRPr="00DF2BAC" w:rsidRDefault="00292148" w:rsidP="00BC1C28">
      <w:pPr>
        <w:pStyle w:val="Level1"/>
        <w:ind w:left="360" w:right="0"/>
        <w:jc w:val="both"/>
        <w:rPr>
          <w:b/>
          <w:bCs/>
          <w:u w:val="single"/>
        </w:rPr>
      </w:pPr>
    </w:p>
    <w:p w14:paraId="08DE1897" w14:textId="230B16AE" w:rsidR="005011A8" w:rsidRPr="00DF2BAC" w:rsidRDefault="00B8034E" w:rsidP="00BC1C28">
      <w:pPr>
        <w:pStyle w:val="Level1"/>
        <w:ind w:left="360" w:right="0"/>
        <w:jc w:val="both"/>
        <w:rPr>
          <w:b/>
          <w:bCs/>
          <w:u w:val="single"/>
        </w:rPr>
      </w:pPr>
      <w:r w:rsidRPr="00DF2BAC">
        <w:rPr>
          <w:b/>
          <w:bCs/>
          <w:u w:val="single"/>
        </w:rPr>
        <w:t>D</w:t>
      </w:r>
      <w:r w:rsidR="00292148" w:rsidRPr="00DF2BAC">
        <w:rPr>
          <w:b/>
          <w:bCs/>
          <w:u w:val="single"/>
        </w:rPr>
        <w:t>.</w:t>
      </w:r>
      <w:r w:rsidR="00292148" w:rsidRPr="00DF2BAC">
        <w:rPr>
          <w:b/>
          <w:bCs/>
          <w:u w:val="single"/>
        </w:rPr>
        <w:tab/>
        <w:t>Court Approval.</w:t>
      </w:r>
    </w:p>
    <w:p w14:paraId="161F81B5" w14:textId="77777777" w:rsidR="0033455D" w:rsidRPr="00DF2BAC" w:rsidRDefault="0033455D" w:rsidP="00BC1C28">
      <w:pPr>
        <w:pStyle w:val="Level1"/>
        <w:ind w:left="360" w:right="0"/>
        <w:jc w:val="both"/>
        <w:rPr>
          <w:u w:val="single"/>
        </w:rPr>
      </w:pPr>
    </w:p>
    <w:p w14:paraId="1B71EB06" w14:textId="1B7EACDE" w:rsidR="00143B97" w:rsidRPr="00DF2BAC" w:rsidRDefault="00893B0A" w:rsidP="00BC1C28">
      <w:pPr>
        <w:pStyle w:val="Level1"/>
        <w:ind w:right="0"/>
        <w:jc w:val="both"/>
        <w:rPr>
          <w:u w:val="single"/>
        </w:rPr>
      </w:pPr>
      <w:r w:rsidRPr="00DF2BAC">
        <w:rPr>
          <w:u w:val="single"/>
        </w:rPr>
        <w:t>1</w:t>
      </w:r>
      <w:r w:rsidR="00143B97" w:rsidRPr="00DF2BAC">
        <w:rPr>
          <w:u w:val="single"/>
        </w:rPr>
        <w:t xml:space="preserve">.  </w:t>
      </w:r>
      <w:r w:rsidRPr="00DF2BAC">
        <w:rPr>
          <w:u w:val="single"/>
        </w:rPr>
        <w:tab/>
      </w:r>
      <w:r w:rsidR="00143B97" w:rsidRPr="00DF2BAC">
        <w:rPr>
          <w:u w:val="single"/>
        </w:rPr>
        <w:t xml:space="preserve">All fees </w:t>
      </w:r>
      <w:r w:rsidR="001755E5" w:rsidRPr="00DF2BAC">
        <w:rPr>
          <w:u w:val="single"/>
        </w:rPr>
        <w:t xml:space="preserve">charged </w:t>
      </w:r>
      <w:r w:rsidR="00F71F19" w:rsidRPr="00DF2BAC">
        <w:rPr>
          <w:u w:val="single"/>
        </w:rPr>
        <w:t xml:space="preserve">to a ward, protected person, or estate </w:t>
      </w:r>
      <w:r w:rsidR="001755E5" w:rsidRPr="00DF2BAC">
        <w:rPr>
          <w:u w:val="single"/>
        </w:rPr>
        <w:t xml:space="preserve">by a court-appointed fiduciary </w:t>
      </w:r>
      <w:r w:rsidR="00143B97" w:rsidRPr="00DF2BAC">
        <w:rPr>
          <w:u w:val="single"/>
        </w:rPr>
        <w:t>must be reviewed and approved by the court.</w:t>
      </w:r>
    </w:p>
    <w:p w14:paraId="44DA7321" w14:textId="77777777" w:rsidR="007D7D48" w:rsidRPr="00DF2BAC" w:rsidRDefault="007D7D48" w:rsidP="00BC1C28">
      <w:pPr>
        <w:pStyle w:val="Level1"/>
        <w:ind w:right="0"/>
        <w:jc w:val="both"/>
        <w:rPr>
          <w:u w:val="single"/>
        </w:rPr>
      </w:pPr>
    </w:p>
    <w:p w14:paraId="3AF9809E" w14:textId="5051C15F" w:rsidR="007D7D48" w:rsidRPr="00DF2BAC" w:rsidRDefault="007D7D48" w:rsidP="007D7D48">
      <w:pPr>
        <w:pStyle w:val="Level1"/>
        <w:ind w:left="1080" w:right="0"/>
        <w:jc w:val="both"/>
        <w:rPr>
          <w:u w:val="single"/>
        </w:rPr>
      </w:pPr>
      <w:r w:rsidRPr="00DF2BAC">
        <w:rPr>
          <w:u w:val="single"/>
        </w:rPr>
        <w:t>a.</w:t>
      </w:r>
      <w:r w:rsidRPr="00DF2BAC">
        <w:rPr>
          <w:u w:val="single"/>
        </w:rPr>
        <w:tab/>
      </w:r>
      <w:r w:rsidR="00540B3F" w:rsidRPr="00DF2BAC">
        <w:rPr>
          <w:u w:val="single"/>
        </w:rPr>
        <w:t>A fiduciary’s request for approval of fees must be made in a petition under Rule 33</w:t>
      </w:r>
      <w:r w:rsidR="00031499" w:rsidRPr="00DF2BAC">
        <w:rPr>
          <w:u w:val="single"/>
        </w:rPr>
        <w:t>(c) or (d), Arizona Rules of Probate Procedure.</w:t>
      </w:r>
    </w:p>
    <w:p w14:paraId="6527A6C0" w14:textId="77777777" w:rsidR="00031499" w:rsidRPr="00DF2BAC" w:rsidRDefault="00031499" w:rsidP="007D7D48">
      <w:pPr>
        <w:pStyle w:val="Level1"/>
        <w:ind w:left="1080" w:right="0"/>
        <w:jc w:val="both"/>
        <w:rPr>
          <w:u w:val="single"/>
        </w:rPr>
      </w:pPr>
    </w:p>
    <w:p w14:paraId="3770D324" w14:textId="720FB649" w:rsidR="00031499" w:rsidRPr="00DF2BAC" w:rsidRDefault="00031499" w:rsidP="007D7D48">
      <w:pPr>
        <w:pStyle w:val="Level1"/>
        <w:ind w:left="1080" w:right="0"/>
        <w:jc w:val="both"/>
        <w:rPr>
          <w:u w:val="single"/>
        </w:rPr>
      </w:pPr>
      <w:r w:rsidRPr="00DF2BAC">
        <w:rPr>
          <w:u w:val="single"/>
        </w:rPr>
        <w:t>b.</w:t>
      </w:r>
      <w:r w:rsidRPr="00DF2BAC">
        <w:rPr>
          <w:u w:val="single"/>
        </w:rPr>
        <w:tab/>
      </w:r>
      <w:r w:rsidR="004B0E67" w:rsidRPr="00DF2BAC">
        <w:rPr>
          <w:u w:val="single"/>
        </w:rPr>
        <w:t xml:space="preserve">Rule 33(g), Arizona Rules of Probate Procedure, </w:t>
      </w:r>
      <w:r w:rsidR="00B70408" w:rsidRPr="00DF2BAC">
        <w:rPr>
          <w:u w:val="single"/>
        </w:rPr>
        <w:t xml:space="preserve">requires </w:t>
      </w:r>
      <w:r w:rsidR="004B0E67" w:rsidRPr="00DF2BAC">
        <w:rPr>
          <w:u w:val="single"/>
        </w:rPr>
        <w:t>t</w:t>
      </w:r>
      <w:r w:rsidR="00D511D3" w:rsidRPr="00DF2BAC">
        <w:rPr>
          <w:u w:val="single"/>
        </w:rPr>
        <w:t xml:space="preserve">he court </w:t>
      </w:r>
      <w:r w:rsidR="00B70408" w:rsidRPr="00DF2BAC">
        <w:rPr>
          <w:u w:val="single"/>
        </w:rPr>
        <w:t>to</w:t>
      </w:r>
      <w:r w:rsidR="000F28F4" w:rsidRPr="00DF2BAC">
        <w:rPr>
          <w:u w:val="single"/>
        </w:rPr>
        <w:t xml:space="preserve"> determine the reasonableness of the </w:t>
      </w:r>
      <w:proofErr w:type="gramStart"/>
      <w:r w:rsidR="00AB1726" w:rsidRPr="00DF2BAC">
        <w:rPr>
          <w:u w:val="single"/>
        </w:rPr>
        <w:t xml:space="preserve">requested </w:t>
      </w:r>
      <w:r w:rsidR="000F28F4" w:rsidRPr="00DF2BAC">
        <w:rPr>
          <w:u w:val="single"/>
        </w:rPr>
        <w:t>compensation</w:t>
      </w:r>
      <w:proofErr w:type="gramEnd"/>
      <w:r w:rsidR="000F28F4" w:rsidRPr="00DF2BAC">
        <w:rPr>
          <w:u w:val="single"/>
        </w:rPr>
        <w:t xml:space="preserve"> under the statewide fee guidelines</w:t>
      </w:r>
      <w:r w:rsidR="00A3502A" w:rsidRPr="00DF2BAC">
        <w:rPr>
          <w:u w:val="single"/>
        </w:rPr>
        <w:t xml:space="preserve"> in ACJA § 3-303</w:t>
      </w:r>
      <w:r w:rsidR="004B0E67" w:rsidRPr="00DF2BAC">
        <w:rPr>
          <w:u w:val="single"/>
        </w:rPr>
        <w:t>.</w:t>
      </w:r>
    </w:p>
    <w:p w14:paraId="2F510531" w14:textId="77777777" w:rsidR="00A25331" w:rsidRPr="00DF2BAC" w:rsidRDefault="00A25331" w:rsidP="00BC1C28">
      <w:pPr>
        <w:pStyle w:val="Level1"/>
        <w:ind w:left="360" w:right="0"/>
        <w:jc w:val="both"/>
        <w:rPr>
          <w:u w:val="single"/>
        </w:rPr>
      </w:pPr>
    </w:p>
    <w:p w14:paraId="7AB46EFE" w14:textId="4B1B72DA" w:rsidR="00A25331" w:rsidRPr="00DF2BAC" w:rsidRDefault="0074462D" w:rsidP="00BC1C28">
      <w:pPr>
        <w:pStyle w:val="Level1"/>
        <w:ind w:right="0"/>
        <w:jc w:val="both"/>
        <w:rPr>
          <w:b/>
          <w:bCs/>
          <w:u w:val="single"/>
        </w:rPr>
      </w:pPr>
      <w:r w:rsidRPr="00DF2BAC">
        <w:rPr>
          <w:u w:val="single"/>
        </w:rPr>
        <w:t>2</w:t>
      </w:r>
      <w:r w:rsidR="00A25331" w:rsidRPr="00DF2BAC">
        <w:rPr>
          <w:u w:val="single"/>
        </w:rPr>
        <w:t xml:space="preserve">.  </w:t>
      </w:r>
      <w:r w:rsidRPr="00DF2BAC">
        <w:rPr>
          <w:u w:val="single"/>
        </w:rPr>
        <w:tab/>
      </w:r>
      <w:r w:rsidR="002F149C" w:rsidRPr="00DF2BAC">
        <w:rPr>
          <w:u w:val="single"/>
        </w:rPr>
        <w:t>A fiduciary must s</w:t>
      </w:r>
      <w:r w:rsidR="00A25331" w:rsidRPr="00DF2BAC">
        <w:rPr>
          <w:u w:val="single"/>
        </w:rPr>
        <w:t xml:space="preserve">eek </w:t>
      </w:r>
      <w:r w:rsidR="001F27B4" w:rsidRPr="00DF2BAC">
        <w:rPr>
          <w:u w:val="single"/>
        </w:rPr>
        <w:t xml:space="preserve">the </w:t>
      </w:r>
      <w:r w:rsidR="002F149C" w:rsidRPr="00DF2BAC">
        <w:rPr>
          <w:u w:val="single"/>
        </w:rPr>
        <w:t>court</w:t>
      </w:r>
      <w:r w:rsidR="001F27B4" w:rsidRPr="00DF2BAC">
        <w:rPr>
          <w:u w:val="single"/>
        </w:rPr>
        <w:t>’s</w:t>
      </w:r>
      <w:r w:rsidR="002F149C" w:rsidRPr="00DF2BAC">
        <w:rPr>
          <w:u w:val="single"/>
        </w:rPr>
        <w:t xml:space="preserve"> advance </w:t>
      </w:r>
      <w:r w:rsidR="00A25331" w:rsidRPr="00DF2BAC">
        <w:rPr>
          <w:u w:val="single"/>
        </w:rPr>
        <w:t xml:space="preserve">authorization for </w:t>
      </w:r>
      <w:r w:rsidR="002F149C" w:rsidRPr="00DF2BAC">
        <w:rPr>
          <w:u w:val="single"/>
        </w:rPr>
        <w:t xml:space="preserve">any proposed </w:t>
      </w:r>
      <w:r w:rsidR="00A25331" w:rsidRPr="00DF2BAC">
        <w:rPr>
          <w:u w:val="single"/>
        </w:rPr>
        <w:t xml:space="preserve">fee-generating </w:t>
      </w:r>
      <w:r w:rsidR="002F149C" w:rsidRPr="00DF2BAC">
        <w:rPr>
          <w:u w:val="single"/>
        </w:rPr>
        <w:t>activity</w:t>
      </w:r>
      <w:r w:rsidR="00A25331" w:rsidRPr="00DF2BAC">
        <w:rPr>
          <w:u w:val="single"/>
        </w:rPr>
        <w:t xml:space="preserve"> not </w:t>
      </w:r>
      <w:r w:rsidR="002F149C" w:rsidRPr="00DF2BAC">
        <w:rPr>
          <w:u w:val="single"/>
        </w:rPr>
        <w:t>cover</w:t>
      </w:r>
      <w:r w:rsidR="00A25331" w:rsidRPr="00DF2BAC">
        <w:rPr>
          <w:u w:val="single"/>
        </w:rPr>
        <w:t>ed in the appointment</w:t>
      </w:r>
      <w:r w:rsidR="002F149C" w:rsidRPr="00DF2BAC">
        <w:rPr>
          <w:u w:val="single"/>
        </w:rPr>
        <w:t xml:space="preserve"> order</w:t>
      </w:r>
      <w:r w:rsidR="00A25331" w:rsidRPr="00DF2BAC">
        <w:rPr>
          <w:u w:val="single"/>
        </w:rPr>
        <w:t>.</w:t>
      </w:r>
    </w:p>
    <w:p w14:paraId="77130EDD" w14:textId="77777777" w:rsidR="00A25331" w:rsidRDefault="00A25331" w:rsidP="00BC1C28">
      <w:pPr>
        <w:pStyle w:val="Level1"/>
        <w:ind w:left="360" w:right="0"/>
        <w:jc w:val="both"/>
        <w:rPr>
          <w:b/>
          <w:bCs/>
          <w:u w:val="single"/>
        </w:rPr>
      </w:pPr>
    </w:p>
    <w:p w14:paraId="50D54D75" w14:textId="77777777" w:rsidR="00CA7D90" w:rsidRDefault="00CA7D90" w:rsidP="00BC1C28">
      <w:pPr>
        <w:pStyle w:val="Level1"/>
        <w:ind w:left="360" w:right="0"/>
        <w:jc w:val="both"/>
        <w:rPr>
          <w:b/>
          <w:bCs/>
          <w:u w:val="single"/>
        </w:rPr>
      </w:pPr>
    </w:p>
    <w:p w14:paraId="5B97B56D" w14:textId="77777777" w:rsidR="00CA7D90" w:rsidRPr="00DF2BAC" w:rsidRDefault="00CA7D90" w:rsidP="00BC1C28">
      <w:pPr>
        <w:pStyle w:val="Level1"/>
        <w:ind w:left="360" w:right="0"/>
        <w:jc w:val="both"/>
        <w:rPr>
          <w:b/>
          <w:bCs/>
          <w:u w:val="single"/>
        </w:rPr>
      </w:pPr>
    </w:p>
    <w:p w14:paraId="7150DA70" w14:textId="77777777" w:rsidR="00A7167B" w:rsidRPr="00DF2BAC" w:rsidRDefault="00A7167B" w:rsidP="002A024E">
      <w:pPr>
        <w:pStyle w:val="Level1"/>
        <w:ind w:left="360" w:right="0"/>
        <w:jc w:val="both"/>
        <w:rPr>
          <w:b/>
          <w:bCs/>
          <w:u w:val="single"/>
        </w:rPr>
      </w:pPr>
    </w:p>
    <w:p w14:paraId="73B660D8" w14:textId="1B0EC9EF" w:rsidR="00B10AF7" w:rsidRPr="00DF2BAC" w:rsidRDefault="00A7167B" w:rsidP="00FD56E1">
      <w:pPr>
        <w:pStyle w:val="Level1"/>
        <w:ind w:left="0" w:right="0" w:firstLine="0"/>
        <w:jc w:val="center"/>
        <w:rPr>
          <w:b/>
          <w:bCs/>
          <w:u w:val="single"/>
        </w:rPr>
      </w:pPr>
      <w:r w:rsidRPr="00DF2BAC">
        <w:rPr>
          <w:b/>
          <w:bCs/>
          <w:u w:val="single"/>
        </w:rPr>
        <w:lastRenderedPageBreak/>
        <w:t xml:space="preserve">Section 7-202.26: </w:t>
      </w:r>
      <w:r w:rsidR="004273B4" w:rsidRPr="00DF2BAC">
        <w:rPr>
          <w:b/>
          <w:bCs/>
          <w:u w:val="single"/>
        </w:rPr>
        <w:t xml:space="preserve"> </w:t>
      </w:r>
      <w:r w:rsidR="000C43FD" w:rsidRPr="00DF2BAC">
        <w:rPr>
          <w:b/>
          <w:bCs/>
          <w:u w:val="single"/>
        </w:rPr>
        <w:t xml:space="preserve">Resignation or </w:t>
      </w:r>
      <w:r w:rsidR="003F0A49" w:rsidRPr="00DF2BAC">
        <w:rPr>
          <w:b/>
          <w:bCs/>
          <w:u w:val="single"/>
        </w:rPr>
        <w:t>Termination</w:t>
      </w:r>
    </w:p>
    <w:p w14:paraId="6F561ACB" w14:textId="48C9D02B" w:rsidR="00CD0FDF" w:rsidRPr="00DF2BAC" w:rsidRDefault="00B24906" w:rsidP="002B1A45">
      <w:pPr>
        <w:spacing w:before="200"/>
        <w:ind w:left="360" w:hanging="360"/>
        <w:jc w:val="both"/>
        <w:rPr>
          <w:u w:val="single"/>
        </w:rPr>
      </w:pPr>
      <w:r w:rsidRPr="00DF2BAC">
        <w:rPr>
          <w:b/>
          <w:bCs/>
          <w:u w:val="single"/>
        </w:rPr>
        <w:t>A.</w:t>
      </w:r>
      <w:r w:rsidR="00793AB7" w:rsidRPr="00DF2BAC">
        <w:rPr>
          <w:b/>
          <w:bCs/>
          <w:u w:val="single"/>
        </w:rPr>
        <w:tab/>
      </w:r>
      <w:r w:rsidR="002D14CB" w:rsidRPr="00DF2BAC">
        <w:rPr>
          <w:b/>
          <w:bCs/>
          <w:u w:val="single"/>
        </w:rPr>
        <w:t>Authority Terminates.</w:t>
      </w:r>
    </w:p>
    <w:p w14:paraId="33CE4565" w14:textId="76BEB962" w:rsidR="00CB273B" w:rsidRPr="00DF2BAC" w:rsidRDefault="004B7EEB" w:rsidP="004B7EEB">
      <w:pPr>
        <w:spacing w:before="200"/>
        <w:ind w:left="720" w:hanging="360"/>
        <w:jc w:val="both"/>
        <w:rPr>
          <w:u w:val="single"/>
        </w:rPr>
      </w:pPr>
      <w:r w:rsidRPr="00DF2BAC">
        <w:rPr>
          <w:u w:val="single"/>
        </w:rPr>
        <w:t>1.</w:t>
      </w:r>
      <w:r w:rsidRPr="00DF2BAC">
        <w:rPr>
          <w:u w:val="single"/>
        </w:rPr>
        <w:tab/>
      </w:r>
      <w:r w:rsidR="00742264" w:rsidRPr="00DF2BAC">
        <w:rPr>
          <w:u w:val="single"/>
        </w:rPr>
        <w:t xml:space="preserve">Under Arizona law, including </w:t>
      </w:r>
      <w:r w:rsidR="0042341E" w:rsidRPr="00DF2BAC">
        <w:rPr>
          <w:u w:val="single"/>
        </w:rPr>
        <w:t>A.R.S. §§</w:t>
      </w:r>
      <w:r w:rsidR="00A42B97" w:rsidRPr="00DF2BAC">
        <w:rPr>
          <w:u w:val="single"/>
        </w:rPr>
        <w:t xml:space="preserve"> 14-5210, 14-5212, 14-5306</w:t>
      </w:r>
      <w:r w:rsidR="00BF5B88" w:rsidRPr="00DF2BAC">
        <w:rPr>
          <w:u w:val="single"/>
        </w:rPr>
        <w:t>, and 14-5307,</w:t>
      </w:r>
      <w:r w:rsidR="00A42B97" w:rsidRPr="00DF2BAC">
        <w:rPr>
          <w:u w:val="single"/>
        </w:rPr>
        <w:t xml:space="preserve"> </w:t>
      </w:r>
      <w:r w:rsidR="00BF5B88" w:rsidRPr="00DF2BAC">
        <w:rPr>
          <w:u w:val="single"/>
        </w:rPr>
        <w:t>a</w:t>
      </w:r>
      <w:r w:rsidR="000C7841" w:rsidRPr="00DF2BAC">
        <w:rPr>
          <w:u w:val="single"/>
        </w:rPr>
        <w:t xml:space="preserve"> </w:t>
      </w:r>
      <w:r w:rsidR="00757D97" w:rsidRPr="00DF2BAC">
        <w:rPr>
          <w:u w:val="single"/>
        </w:rPr>
        <w:t xml:space="preserve">court-appointed </w:t>
      </w:r>
      <w:r w:rsidR="000C7841" w:rsidRPr="00DF2BAC">
        <w:rPr>
          <w:u w:val="single"/>
        </w:rPr>
        <w:t>fiduciary’s authority</w:t>
      </w:r>
      <w:r w:rsidR="003F760F" w:rsidRPr="00DF2BAC">
        <w:rPr>
          <w:u w:val="single"/>
        </w:rPr>
        <w:t xml:space="preserve"> as a guardian or conservator</w:t>
      </w:r>
      <w:r w:rsidR="000C7841" w:rsidRPr="00DF2BAC">
        <w:rPr>
          <w:u w:val="single"/>
        </w:rPr>
        <w:t xml:space="preserve"> terminates</w:t>
      </w:r>
      <w:r w:rsidR="009E3C16" w:rsidRPr="00DF2BAC">
        <w:rPr>
          <w:u w:val="single"/>
        </w:rPr>
        <w:t xml:space="preserve"> on</w:t>
      </w:r>
      <w:r w:rsidR="00CB273B" w:rsidRPr="00DF2BAC">
        <w:rPr>
          <w:u w:val="single"/>
        </w:rPr>
        <w:t>:</w:t>
      </w:r>
    </w:p>
    <w:p w14:paraId="03DCD14A" w14:textId="5C3CE0E6" w:rsidR="00B15726" w:rsidRPr="00DF2BAC" w:rsidRDefault="004B7EEB" w:rsidP="004B7EEB">
      <w:pPr>
        <w:spacing w:before="200"/>
        <w:ind w:left="1080" w:hanging="360"/>
        <w:jc w:val="both"/>
        <w:rPr>
          <w:u w:val="single"/>
        </w:rPr>
      </w:pPr>
      <w:r w:rsidRPr="00DF2BAC">
        <w:rPr>
          <w:u w:val="single"/>
        </w:rPr>
        <w:t>a</w:t>
      </w:r>
      <w:r w:rsidR="00CB273B" w:rsidRPr="00DF2BAC">
        <w:rPr>
          <w:u w:val="single"/>
        </w:rPr>
        <w:t>.</w:t>
      </w:r>
      <w:r w:rsidR="00CB273B" w:rsidRPr="00DF2BAC">
        <w:rPr>
          <w:u w:val="single"/>
        </w:rPr>
        <w:tab/>
      </w:r>
      <w:r w:rsidR="009E3C16" w:rsidRPr="00DF2BAC">
        <w:rPr>
          <w:u w:val="single"/>
        </w:rPr>
        <w:t xml:space="preserve">The </w:t>
      </w:r>
      <w:r w:rsidR="0069220A" w:rsidRPr="00DF2BAC">
        <w:rPr>
          <w:u w:val="single"/>
        </w:rPr>
        <w:t xml:space="preserve">fiduciary’s </w:t>
      </w:r>
      <w:r w:rsidR="009E3C16" w:rsidRPr="00DF2BAC">
        <w:rPr>
          <w:u w:val="single"/>
        </w:rPr>
        <w:t>death</w:t>
      </w:r>
      <w:r w:rsidR="00B15726" w:rsidRPr="00DF2BAC">
        <w:rPr>
          <w:u w:val="single"/>
        </w:rPr>
        <w:t xml:space="preserve">, </w:t>
      </w:r>
      <w:r w:rsidR="0069220A" w:rsidRPr="00DF2BAC">
        <w:rPr>
          <w:u w:val="single"/>
        </w:rPr>
        <w:t>determ</w:t>
      </w:r>
      <w:r w:rsidR="004A7F2A" w:rsidRPr="00DF2BAC">
        <w:rPr>
          <w:u w:val="single"/>
        </w:rPr>
        <w:t>in</w:t>
      </w:r>
      <w:r w:rsidR="0069220A" w:rsidRPr="00DF2BAC">
        <w:rPr>
          <w:u w:val="single"/>
        </w:rPr>
        <w:t>ation of the fiduciary’s in</w:t>
      </w:r>
      <w:r w:rsidR="004A7F2A" w:rsidRPr="00DF2BAC">
        <w:rPr>
          <w:u w:val="single"/>
        </w:rPr>
        <w:t xml:space="preserve">capacity, </w:t>
      </w:r>
      <w:r w:rsidR="00A73FE8" w:rsidRPr="00DF2BAC">
        <w:rPr>
          <w:u w:val="single"/>
        </w:rPr>
        <w:t xml:space="preserve">or </w:t>
      </w:r>
      <w:r w:rsidR="00BE7522" w:rsidRPr="00DF2BAC">
        <w:rPr>
          <w:u w:val="single"/>
        </w:rPr>
        <w:t xml:space="preserve">the fiduciary’s </w:t>
      </w:r>
      <w:r w:rsidR="00B15726" w:rsidRPr="00DF2BAC">
        <w:rPr>
          <w:u w:val="single"/>
        </w:rPr>
        <w:t xml:space="preserve">resignation, </w:t>
      </w:r>
      <w:r w:rsidR="00BE7522" w:rsidRPr="00DF2BAC">
        <w:rPr>
          <w:u w:val="single"/>
        </w:rPr>
        <w:t xml:space="preserve">substitution, </w:t>
      </w:r>
      <w:r w:rsidR="00B15726" w:rsidRPr="00DF2BAC">
        <w:rPr>
          <w:u w:val="single"/>
        </w:rPr>
        <w:t xml:space="preserve">or </w:t>
      </w:r>
      <w:proofErr w:type="gramStart"/>
      <w:r w:rsidR="00B15726" w:rsidRPr="00DF2BAC">
        <w:rPr>
          <w:u w:val="single"/>
        </w:rPr>
        <w:t>removal;</w:t>
      </w:r>
      <w:proofErr w:type="gramEnd"/>
      <w:r w:rsidR="001C4BA2" w:rsidRPr="00DF2BAC">
        <w:rPr>
          <w:u w:val="single"/>
        </w:rPr>
        <w:t xml:space="preserve"> </w:t>
      </w:r>
    </w:p>
    <w:p w14:paraId="189A1BF7" w14:textId="7ECEBDBD" w:rsidR="00C04B4E" w:rsidRPr="00DF2BAC" w:rsidRDefault="004B7EEB" w:rsidP="004B7EEB">
      <w:pPr>
        <w:spacing w:before="200"/>
        <w:ind w:left="1080" w:hanging="360"/>
        <w:jc w:val="both"/>
        <w:rPr>
          <w:u w:val="single"/>
        </w:rPr>
      </w:pPr>
      <w:r w:rsidRPr="00DF2BAC">
        <w:rPr>
          <w:u w:val="single"/>
        </w:rPr>
        <w:t>b</w:t>
      </w:r>
      <w:r w:rsidR="00B15726" w:rsidRPr="00DF2BAC">
        <w:rPr>
          <w:u w:val="single"/>
        </w:rPr>
        <w:t>.</w:t>
      </w:r>
      <w:r w:rsidR="00B15726" w:rsidRPr="00DF2BAC">
        <w:rPr>
          <w:u w:val="single"/>
        </w:rPr>
        <w:tab/>
      </w:r>
      <w:r w:rsidR="00BE7522" w:rsidRPr="00DF2BAC">
        <w:rPr>
          <w:u w:val="single"/>
        </w:rPr>
        <w:t>T</w:t>
      </w:r>
      <w:r w:rsidR="00C04B4E" w:rsidRPr="00DF2BAC">
        <w:rPr>
          <w:u w:val="single"/>
        </w:rPr>
        <w:t>he death</w:t>
      </w:r>
      <w:r w:rsidR="00B02C95" w:rsidRPr="00DF2BAC">
        <w:rPr>
          <w:u w:val="single"/>
        </w:rPr>
        <w:t xml:space="preserve"> of the ward or protected </w:t>
      </w:r>
      <w:proofErr w:type="gramStart"/>
      <w:r w:rsidR="00B02C95" w:rsidRPr="00DF2BAC">
        <w:rPr>
          <w:u w:val="single"/>
        </w:rPr>
        <w:t>person;</w:t>
      </w:r>
      <w:proofErr w:type="gramEnd"/>
      <w:r w:rsidR="00C04B4E" w:rsidRPr="00DF2BAC">
        <w:rPr>
          <w:u w:val="single"/>
        </w:rPr>
        <w:t xml:space="preserve"> </w:t>
      </w:r>
    </w:p>
    <w:p w14:paraId="7C082E81" w14:textId="501B6053" w:rsidR="00B24906" w:rsidRPr="00DF2BAC" w:rsidRDefault="004B7EEB" w:rsidP="004B7EEB">
      <w:pPr>
        <w:spacing w:before="200"/>
        <w:ind w:left="1080" w:hanging="360"/>
        <w:jc w:val="both"/>
        <w:rPr>
          <w:u w:val="single"/>
        </w:rPr>
      </w:pPr>
      <w:r w:rsidRPr="00DF2BAC">
        <w:rPr>
          <w:u w:val="single"/>
        </w:rPr>
        <w:t>c</w:t>
      </w:r>
      <w:r w:rsidR="00C04B4E" w:rsidRPr="00DF2BAC">
        <w:rPr>
          <w:u w:val="single"/>
        </w:rPr>
        <w:t>.</w:t>
      </w:r>
      <w:r w:rsidR="00C04B4E" w:rsidRPr="00DF2BAC">
        <w:rPr>
          <w:u w:val="single"/>
        </w:rPr>
        <w:tab/>
        <w:t xml:space="preserve">If the ward is a minor, on the </w:t>
      </w:r>
      <w:r w:rsidR="003850C4" w:rsidRPr="00DF2BAC">
        <w:rPr>
          <w:u w:val="single"/>
        </w:rPr>
        <w:t>adoption</w:t>
      </w:r>
      <w:r w:rsidR="00C74ECC" w:rsidRPr="00DF2BAC">
        <w:rPr>
          <w:u w:val="single"/>
        </w:rPr>
        <w:t xml:space="preserve"> or</w:t>
      </w:r>
      <w:r w:rsidR="003850C4" w:rsidRPr="00DF2BAC">
        <w:rPr>
          <w:u w:val="single"/>
        </w:rPr>
        <w:t xml:space="preserve"> marriag</w:t>
      </w:r>
      <w:r w:rsidR="00C74ECC" w:rsidRPr="00DF2BAC">
        <w:rPr>
          <w:u w:val="single"/>
        </w:rPr>
        <w:t>e of the ward or when the ward reaches the age of 18</w:t>
      </w:r>
      <w:r w:rsidR="00B02C95" w:rsidRPr="00DF2BAC">
        <w:rPr>
          <w:u w:val="single"/>
        </w:rPr>
        <w:t>;</w:t>
      </w:r>
      <w:r w:rsidR="00353667" w:rsidRPr="00DF2BAC">
        <w:rPr>
          <w:u w:val="single"/>
        </w:rPr>
        <w:t xml:space="preserve"> </w:t>
      </w:r>
      <w:r w:rsidR="00145B8B" w:rsidRPr="00DF2BAC">
        <w:rPr>
          <w:u w:val="single"/>
        </w:rPr>
        <w:t>or</w:t>
      </w:r>
    </w:p>
    <w:p w14:paraId="1162AC76" w14:textId="70FE16C7" w:rsidR="00353667" w:rsidRPr="00DF2BAC" w:rsidRDefault="004B7EEB" w:rsidP="004B7EEB">
      <w:pPr>
        <w:spacing w:before="200"/>
        <w:ind w:left="1080" w:hanging="360"/>
        <w:jc w:val="both"/>
        <w:rPr>
          <w:u w:val="single"/>
        </w:rPr>
      </w:pPr>
      <w:r w:rsidRPr="00DF2BAC">
        <w:rPr>
          <w:u w:val="single"/>
        </w:rPr>
        <w:t>d</w:t>
      </w:r>
      <w:r w:rsidR="00353667" w:rsidRPr="00DF2BAC">
        <w:rPr>
          <w:u w:val="single"/>
        </w:rPr>
        <w:t>.</w:t>
      </w:r>
      <w:r w:rsidR="00353667" w:rsidRPr="00DF2BAC">
        <w:rPr>
          <w:u w:val="single"/>
        </w:rPr>
        <w:tab/>
      </w:r>
      <w:r w:rsidR="000A10E3" w:rsidRPr="00DF2BAC">
        <w:rPr>
          <w:u w:val="single"/>
        </w:rPr>
        <w:t>When the court orders that the need for protection no longer exists.</w:t>
      </w:r>
      <w:r w:rsidR="00C83C9C" w:rsidRPr="00DF2BAC">
        <w:rPr>
          <w:u w:val="single"/>
        </w:rPr>
        <w:t xml:space="preserve"> </w:t>
      </w:r>
    </w:p>
    <w:p w14:paraId="0A10A70F" w14:textId="5A582E82" w:rsidR="004B7EEB" w:rsidRPr="00DF2BAC" w:rsidRDefault="004B7EEB" w:rsidP="004B7EEB">
      <w:pPr>
        <w:spacing w:before="200"/>
        <w:ind w:left="720" w:hanging="360"/>
        <w:jc w:val="both"/>
        <w:rPr>
          <w:u w:val="single"/>
        </w:rPr>
      </w:pPr>
      <w:r w:rsidRPr="00DF2BAC">
        <w:rPr>
          <w:u w:val="single"/>
        </w:rPr>
        <w:t>2.</w:t>
      </w:r>
      <w:r w:rsidRPr="00DF2BAC">
        <w:rPr>
          <w:u w:val="single"/>
        </w:rPr>
        <w:tab/>
        <w:t>When a fiduciary’s authority terminates</w:t>
      </w:r>
      <w:r w:rsidR="00463DAE" w:rsidRPr="00DF2BAC">
        <w:rPr>
          <w:u w:val="single"/>
        </w:rPr>
        <w:t xml:space="preserve">, </w:t>
      </w:r>
      <w:r w:rsidR="00527491" w:rsidRPr="00DF2BAC">
        <w:rPr>
          <w:u w:val="single"/>
        </w:rPr>
        <w:t>the fiduciary must pr</w:t>
      </w:r>
      <w:r w:rsidR="006B6F56" w:rsidRPr="00DF2BAC">
        <w:rPr>
          <w:u w:val="single"/>
        </w:rPr>
        <w:t xml:space="preserve">omptly transfer </w:t>
      </w:r>
      <w:r w:rsidR="00CC7777" w:rsidRPr="00DF2BAC">
        <w:rPr>
          <w:u w:val="single"/>
        </w:rPr>
        <w:t xml:space="preserve">the </w:t>
      </w:r>
      <w:proofErr w:type="gramStart"/>
      <w:r w:rsidR="001048A9" w:rsidRPr="00DF2BAC">
        <w:rPr>
          <w:u w:val="single"/>
        </w:rPr>
        <w:t>ward’s</w:t>
      </w:r>
      <w:proofErr w:type="gramEnd"/>
      <w:r w:rsidR="001048A9" w:rsidRPr="00DF2BAC">
        <w:rPr>
          <w:u w:val="single"/>
        </w:rPr>
        <w:t xml:space="preserve"> or protected person’s assets and records </w:t>
      </w:r>
      <w:r w:rsidR="00641489" w:rsidRPr="00DF2BAC">
        <w:rPr>
          <w:u w:val="single"/>
        </w:rPr>
        <w:t>as ordered by the court.</w:t>
      </w:r>
    </w:p>
    <w:p w14:paraId="3EEF8017" w14:textId="6D92C4EA" w:rsidR="00313990" w:rsidRPr="00DF2BAC" w:rsidRDefault="00B417EB" w:rsidP="00313990">
      <w:pPr>
        <w:spacing w:before="200"/>
        <w:ind w:left="360" w:hanging="360"/>
        <w:jc w:val="both"/>
        <w:rPr>
          <w:b/>
          <w:bCs/>
          <w:u w:val="single"/>
        </w:rPr>
      </w:pPr>
      <w:r w:rsidRPr="00DF2BAC">
        <w:rPr>
          <w:b/>
          <w:bCs/>
          <w:u w:val="single"/>
        </w:rPr>
        <w:t>B.</w:t>
      </w:r>
      <w:r w:rsidRPr="00DF2BAC">
        <w:rPr>
          <w:b/>
          <w:bCs/>
          <w:u w:val="single"/>
        </w:rPr>
        <w:tab/>
      </w:r>
      <w:r w:rsidR="00DD20BC" w:rsidRPr="00DF2BAC">
        <w:rPr>
          <w:b/>
          <w:bCs/>
          <w:u w:val="single"/>
        </w:rPr>
        <w:t>Termination</w:t>
      </w:r>
      <w:r w:rsidR="00A9697D" w:rsidRPr="00DF2BAC">
        <w:rPr>
          <w:b/>
          <w:bCs/>
          <w:u w:val="single"/>
        </w:rPr>
        <w:t xml:space="preserve"> By Appointing Court</w:t>
      </w:r>
      <w:r w:rsidR="00DD20BC" w:rsidRPr="00DF2BAC">
        <w:rPr>
          <w:b/>
          <w:bCs/>
          <w:u w:val="single"/>
        </w:rPr>
        <w:t>.</w:t>
      </w:r>
      <w:r w:rsidR="000A64CD" w:rsidRPr="00DF2BAC">
        <w:rPr>
          <w:u w:val="single"/>
        </w:rPr>
        <w:t xml:space="preserve">  Under Rule 40(b), Arizona Rules of Probate Procedure, </w:t>
      </w:r>
      <w:r w:rsidR="009B22BD" w:rsidRPr="00DF2BAC">
        <w:rPr>
          <w:u w:val="single"/>
        </w:rPr>
        <w:t xml:space="preserve">before a fiduciary resigns or </w:t>
      </w:r>
      <w:r w:rsidR="006709E9" w:rsidRPr="00DF2BAC">
        <w:rPr>
          <w:u w:val="single"/>
        </w:rPr>
        <w:t xml:space="preserve">petitions the court to terminate </w:t>
      </w:r>
      <w:r w:rsidR="008F79BC" w:rsidRPr="00DF2BAC">
        <w:rPr>
          <w:u w:val="single"/>
        </w:rPr>
        <w:t>their responsibilities, “the fiduciary must comply with statutory requirements for withdrawal, including the filing of final reports and accounts.”</w:t>
      </w:r>
      <w:r w:rsidR="000A64CD" w:rsidRPr="00DF2BAC">
        <w:rPr>
          <w:u w:val="single"/>
        </w:rPr>
        <w:t xml:space="preserve"> </w:t>
      </w:r>
    </w:p>
    <w:p w14:paraId="2400F0C4" w14:textId="16498542" w:rsidR="00F40EED" w:rsidRPr="00DF2BAC" w:rsidRDefault="00DD20BC" w:rsidP="00555D57">
      <w:pPr>
        <w:spacing w:before="200"/>
        <w:ind w:left="720" w:hanging="360"/>
        <w:jc w:val="both"/>
        <w:rPr>
          <w:u w:val="single"/>
        </w:rPr>
      </w:pPr>
      <w:r w:rsidRPr="00DF2BAC">
        <w:rPr>
          <w:u w:val="single"/>
        </w:rPr>
        <w:t>1.</w:t>
      </w:r>
      <w:r w:rsidRPr="00DF2BAC">
        <w:rPr>
          <w:u w:val="single"/>
        </w:rPr>
        <w:tab/>
      </w:r>
      <w:r w:rsidR="00817549" w:rsidRPr="00DF2BAC">
        <w:rPr>
          <w:u w:val="single"/>
        </w:rPr>
        <w:t xml:space="preserve">Guardian.  </w:t>
      </w:r>
      <w:r w:rsidR="000F1780" w:rsidRPr="00DF2BAC">
        <w:rPr>
          <w:u w:val="single"/>
        </w:rPr>
        <w:t xml:space="preserve">A fiduciary may petition </w:t>
      </w:r>
      <w:r w:rsidR="008B07E3" w:rsidRPr="00DF2BAC">
        <w:rPr>
          <w:u w:val="single"/>
        </w:rPr>
        <w:t xml:space="preserve">the court for </w:t>
      </w:r>
      <w:r w:rsidR="00FE716F" w:rsidRPr="00DF2BAC">
        <w:rPr>
          <w:u w:val="single"/>
        </w:rPr>
        <w:t>permission to resign</w:t>
      </w:r>
      <w:r w:rsidR="00555D57" w:rsidRPr="00DF2BAC">
        <w:rPr>
          <w:u w:val="single"/>
        </w:rPr>
        <w:t xml:space="preserve"> as guardian</w:t>
      </w:r>
      <w:r w:rsidR="000B285D" w:rsidRPr="00DF2BAC">
        <w:rPr>
          <w:u w:val="single"/>
        </w:rPr>
        <w:t xml:space="preserve"> under A.R.S. § 14-5212</w:t>
      </w:r>
      <w:r w:rsidR="009318D7" w:rsidRPr="00DF2BAC">
        <w:rPr>
          <w:u w:val="single"/>
        </w:rPr>
        <w:t>(A)</w:t>
      </w:r>
      <w:r w:rsidR="00F40EED" w:rsidRPr="00DF2BAC">
        <w:rPr>
          <w:u w:val="single"/>
        </w:rPr>
        <w:t>.</w:t>
      </w:r>
    </w:p>
    <w:p w14:paraId="5F0CC7AC" w14:textId="6819F75C" w:rsidR="00DD20BC" w:rsidRPr="00DF2BAC" w:rsidRDefault="00F40EED" w:rsidP="00F40EED">
      <w:pPr>
        <w:spacing w:before="200"/>
        <w:ind w:left="1080" w:hanging="360"/>
        <w:jc w:val="both"/>
        <w:rPr>
          <w:u w:val="single"/>
        </w:rPr>
      </w:pPr>
      <w:r w:rsidRPr="00DF2BAC">
        <w:rPr>
          <w:u w:val="single"/>
        </w:rPr>
        <w:t>a.</w:t>
      </w:r>
      <w:r w:rsidRPr="00DF2BAC">
        <w:rPr>
          <w:u w:val="single"/>
        </w:rPr>
        <w:tab/>
      </w:r>
      <w:r w:rsidR="00EC45A5" w:rsidRPr="00DF2BAC">
        <w:rPr>
          <w:u w:val="single"/>
        </w:rPr>
        <w:t xml:space="preserve">A </w:t>
      </w:r>
      <w:r w:rsidR="00DC7D82" w:rsidRPr="00DF2BAC">
        <w:rPr>
          <w:u w:val="single"/>
        </w:rPr>
        <w:t>petition</w:t>
      </w:r>
      <w:r w:rsidR="00EC45A5" w:rsidRPr="00DF2BAC">
        <w:rPr>
          <w:u w:val="single"/>
        </w:rPr>
        <w:t xml:space="preserve"> </w:t>
      </w:r>
      <w:r w:rsidR="00761AFB" w:rsidRPr="00DF2BAC">
        <w:rPr>
          <w:u w:val="single"/>
        </w:rPr>
        <w:t>to resign must</w:t>
      </w:r>
      <w:r w:rsidR="00DC7D82" w:rsidRPr="00DF2BAC">
        <w:rPr>
          <w:u w:val="single"/>
        </w:rPr>
        <w:t xml:space="preserve"> include a request for appointment of a successor guardian</w:t>
      </w:r>
      <w:r w:rsidR="00761AFB" w:rsidRPr="00DF2BAC">
        <w:rPr>
          <w:u w:val="single"/>
        </w:rPr>
        <w:t xml:space="preserve"> if the</w:t>
      </w:r>
      <w:r w:rsidR="00AE36AC" w:rsidRPr="00DF2BAC">
        <w:rPr>
          <w:u w:val="single"/>
        </w:rPr>
        <w:t xml:space="preserve"> </w:t>
      </w:r>
      <w:r w:rsidR="00B70754" w:rsidRPr="00DF2BAC">
        <w:rPr>
          <w:u w:val="single"/>
        </w:rPr>
        <w:t xml:space="preserve">guardianship </w:t>
      </w:r>
      <w:r w:rsidR="00AE36AC" w:rsidRPr="00DF2BAC">
        <w:rPr>
          <w:u w:val="single"/>
        </w:rPr>
        <w:t xml:space="preserve">is </w:t>
      </w:r>
      <w:proofErr w:type="gramStart"/>
      <w:r w:rsidR="00AE36AC" w:rsidRPr="00DF2BAC">
        <w:rPr>
          <w:u w:val="single"/>
        </w:rPr>
        <w:t>not also</w:t>
      </w:r>
      <w:proofErr w:type="gramEnd"/>
      <w:r w:rsidR="00AE36AC" w:rsidRPr="00DF2BAC">
        <w:rPr>
          <w:u w:val="single"/>
        </w:rPr>
        <w:t xml:space="preserve"> </w:t>
      </w:r>
      <w:r w:rsidR="00B70754" w:rsidRPr="00DF2BAC">
        <w:rPr>
          <w:u w:val="single"/>
        </w:rPr>
        <w:t>being terminated.</w:t>
      </w:r>
      <w:r w:rsidR="00EC45A5" w:rsidRPr="00DF2BAC">
        <w:rPr>
          <w:u w:val="single"/>
        </w:rPr>
        <w:t xml:space="preserve"> </w:t>
      </w:r>
    </w:p>
    <w:p w14:paraId="18466FA5" w14:textId="72EB22C5" w:rsidR="00530606" w:rsidRPr="00DF2BAC" w:rsidRDefault="00530606" w:rsidP="00F40EED">
      <w:pPr>
        <w:spacing w:before="200"/>
        <w:ind w:left="1080" w:hanging="360"/>
        <w:jc w:val="both"/>
        <w:rPr>
          <w:u w:val="single"/>
        </w:rPr>
      </w:pPr>
      <w:r w:rsidRPr="00DF2BAC">
        <w:rPr>
          <w:u w:val="single"/>
        </w:rPr>
        <w:t>b.</w:t>
      </w:r>
      <w:r w:rsidRPr="00DF2BAC">
        <w:rPr>
          <w:u w:val="single"/>
        </w:rPr>
        <w:tab/>
      </w:r>
      <w:r w:rsidR="00112B83" w:rsidRPr="00DF2BAC">
        <w:rPr>
          <w:u w:val="single"/>
        </w:rPr>
        <w:t>Under A.R.S. § 14-5210, a</w:t>
      </w:r>
      <w:r w:rsidRPr="00DF2BAC">
        <w:rPr>
          <w:u w:val="single"/>
        </w:rPr>
        <w:t xml:space="preserve"> guardian’s resignation </w:t>
      </w:r>
      <w:r w:rsidR="00D346AA" w:rsidRPr="00DF2BAC">
        <w:rPr>
          <w:u w:val="single"/>
        </w:rPr>
        <w:t xml:space="preserve">does not terminate </w:t>
      </w:r>
      <w:r w:rsidR="00D81A75" w:rsidRPr="00DF2BAC">
        <w:rPr>
          <w:u w:val="single"/>
        </w:rPr>
        <w:t>a guardian’s obligation to account for the ward’s monies and assets</w:t>
      </w:r>
      <w:r w:rsidR="00112B83" w:rsidRPr="00DF2BAC">
        <w:rPr>
          <w:u w:val="single"/>
        </w:rPr>
        <w:t>.</w:t>
      </w:r>
      <w:r w:rsidR="00D81A75" w:rsidRPr="00DF2BAC">
        <w:rPr>
          <w:u w:val="single"/>
        </w:rPr>
        <w:t xml:space="preserve"> </w:t>
      </w:r>
    </w:p>
    <w:p w14:paraId="780451E7" w14:textId="6A9E44B0" w:rsidR="00112B83" w:rsidRPr="00DF2BAC" w:rsidRDefault="00530606" w:rsidP="00F40EED">
      <w:pPr>
        <w:spacing w:before="200"/>
        <w:ind w:left="1080" w:hanging="360"/>
        <w:jc w:val="both"/>
        <w:rPr>
          <w:u w:val="single"/>
        </w:rPr>
      </w:pPr>
      <w:r w:rsidRPr="00DF2BAC">
        <w:rPr>
          <w:u w:val="single"/>
        </w:rPr>
        <w:t>c</w:t>
      </w:r>
      <w:r w:rsidR="00AB7125" w:rsidRPr="00DF2BAC">
        <w:rPr>
          <w:u w:val="single"/>
        </w:rPr>
        <w:t>.</w:t>
      </w:r>
      <w:r w:rsidR="00AB7125" w:rsidRPr="00DF2BAC">
        <w:rPr>
          <w:u w:val="single"/>
        </w:rPr>
        <w:tab/>
      </w:r>
      <w:r w:rsidR="00E12315" w:rsidRPr="00DF2BAC">
        <w:rPr>
          <w:u w:val="single"/>
        </w:rPr>
        <w:t xml:space="preserve">If the court approves resignation, the fiduciary </w:t>
      </w:r>
      <w:r w:rsidR="004908BE" w:rsidRPr="00DF2BAC">
        <w:rPr>
          <w:u w:val="single"/>
        </w:rPr>
        <w:t xml:space="preserve">must submit </w:t>
      </w:r>
      <w:r w:rsidR="00AE5492" w:rsidRPr="00DF2BAC">
        <w:rPr>
          <w:u w:val="single"/>
        </w:rPr>
        <w:t xml:space="preserve">the A.R.S. § 14-5315 </w:t>
      </w:r>
      <w:r w:rsidR="005733AE" w:rsidRPr="00DF2BAC">
        <w:rPr>
          <w:u w:val="single"/>
        </w:rPr>
        <w:t xml:space="preserve">annual report to the court and </w:t>
      </w:r>
      <w:r w:rsidR="004603BD" w:rsidRPr="00DF2BAC">
        <w:rPr>
          <w:u w:val="single"/>
        </w:rPr>
        <w:t xml:space="preserve">submit </w:t>
      </w:r>
      <w:r w:rsidR="005733AE" w:rsidRPr="00DF2BAC">
        <w:rPr>
          <w:u w:val="single"/>
        </w:rPr>
        <w:t xml:space="preserve">any other </w:t>
      </w:r>
      <w:r w:rsidR="000D2C82" w:rsidRPr="00DF2BAC">
        <w:rPr>
          <w:u w:val="single"/>
        </w:rPr>
        <w:t>reports</w:t>
      </w:r>
      <w:r w:rsidR="004603BD" w:rsidRPr="00DF2BAC">
        <w:rPr>
          <w:u w:val="single"/>
        </w:rPr>
        <w:t xml:space="preserve"> </w:t>
      </w:r>
      <w:r w:rsidR="00B426D9" w:rsidRPr="00DF2BAC">
        <w:rPr>
          <w:u w:val="single"/>
        </w:rPr>
        <w:t>required by the court’s order.</w:t>
      </w:r>
      <w:r w:rsidR="004603BD" w:rsidRPr="00DF2BAC">
        <w:rPr>
          <w:u w:val="single"/>
        </w:rPr>
        <w:t xml:space="preserve"> </w:t>
      </w:r>
    </w:p>
    <w:p w14:paraId="516A9BFF" w14:textId="0BD787D2" w:rsidR="00817549" w:rsidRPr="00DF2BAC" w:rsidRDefault="00112B83" w:rsidP="00112B83">
      <w:pPr>
        <w:spacing w:before="200"/>
        <w:ind w:left="720" w:hanging="360"/>
        <w:jc w:val="both"/>
        <w:rPr>
          <w:u w:val="single"/>
        </w:rPr>
      </w:pPr>
      <w:r w:rsidRPr="00DF2BAC">
        <w:rPr>
          <w:u w:val="single"/>
        </w:rPr>
        <w:t>2.</w:t>
      </w:r>
      <w:r w:rsidRPr="00DF2BAC">
        <w:rPr>
          <w:u w:val="single"/>
        </w:rPr>
        <w:tab/>
      </w:r>
      <w:r w:rsidR="00817549" w:rsidRPr="00DF2BAC">
        <w:rPr>
          <w:u w:val="single"/>
        </w:rPr>
        <w:t>Conservator.</w:t>
      </w:r>
    </w:p>
    <w:p w14:paraId="452DD915" w14:textId="76A9A7BA" w:rsidR="000B6693" w:rsidRPr="00DF2BAC" w:rsidRDefault="00817549" w:rsidP="00817549">
      <w:pPr>
        <w:spacing w:before="200"/>
        <w:ind w:left="1080" w:hanging="360"/>
        <w:jc w:val="both"/>
        <w:rPr>
          <w:u w:val="single"/>
        </w:rPr>
      </w:pPr>
      <w:r w:rsidRPr="00DF2BAC">
        <w:rPr>
          <w:u w:val="single"/>
        </w:rPr>
        <w:t>a.</w:t>
      </w:r>
      <w:r w:rsidRPr="00DF2BAC">
        <w:rPr>
          <w:u w:val="single"/>
        </w:rPr>
        <w:tab/>
      </w:r>
      <w:r w:rsidR="00991B96" w:rsidRPr="00DF2BAC">
        <w:rPr>
          <w:u w:val="single"/>
        </w:rPr>
        <w:t>Under A.R.S. § 14-5415(A), a</w:t>
      </w:r>
      <w:r w:rsidR="00ED252B" w:rsidRPr="00DF2BAC">
        <w:rPr>
          <w:u w:val="single"/>
        </w:rPr>
        <w:t xml:space="preserve"> </w:t>
      </w:r>
      <w:r w:rsidR="007C7778" w:rsidRPr="00DF2BAC">
        <w:rPr>
          <w:u w:val="single"/>
        </w:rPr>
        <w:t xml:space="preserve">court </w:t>
      </w:r>
      <w:r w:rsidR="00675FBD" w:rsidRPr="00DF2BAC">
        <w:rPr>
          <w:u w:val="single"/>
        </w:rPr>
        <w:t xml:space="preserve">that appointed a </w:t>
      </w:r>
      <w:r w:rsidR="00ED252B" w:rsidRPr="00DF2BAC">
        <w:rPr>
          <w:u w:val="single"/>
        </w:rPr>
        <w:t xml:space="preserve">fiduciary </w:t>
      </w:r>
      <w:r w:rsidR="003601E2" w:rsidRPr="00DF2BAC">
        <w:rPr>
          <w:u w:val="single"/>
        </w:rPr>
        <w:t>as a conservator may</w:t>
      </w:r>
      <w:r w:rsidR="000B6693" w:rsidRPr="00DF2BAC">
        <w:rPr>
          <w:u w:val="single"/>
        </w:rPr>
        <w:t>:</w:t>
      </w:r>
    </w:p>
    <w:p w14:paraId="0F92574F" w14:textId="003B7E47" w:rsidR="00AF578E" w:rsidRPr="00DF2BAC" w:rsidRDefault="00817549" w:rsidP="00817549">
      <w:pPr>
        <w:spacing w:before="200"/>
        <w:ind w:left="1440" w:hanging="360"/>
        <w:jc w:val="both"/>
        <w:rPr>
          <w:u w:val="single"/>
        </w:rPr>
      </w:pPr>
      <w:r w:rsidRPr="00DF2BAC">
        <w:rPr>
          <w:u w:val="single"/>
        </w:rPr>
        <w:t>(1)</w:t>
      </w:r>
      <w:r w:rsidR="000B6693" w:rsidRPr="00DF2BAC">
        <w:rPr>
          <w:u w:val="single"/>
        </w:rPr>
        <w:tab/>
        <w:t>Find that substitut</w:t>
      </w:r>
      <w:r w:rsidR="00CE1431" w:rsidRPr="00DF2BAC">
        <w:rPr>
          <w:u w:val="single"/>
        </w:rPr>
        <w:t xml:space="preserve">ing the conservator and appointing a successor is in the best interest of the </w:t>
      </w:r>
      <w:r w:rsidR="009B3A55" w:rsidRPr="00DF2BAC">
        <w:rPr>
          <w:u w:val="single"/>
        </w:rPr>
        <w:t>protected person</w:t>
      </w:r>
      <w:r w:rsidR="00AF578E" w:rsidRPr="00DF2BAC">
        <w:rPr>
          <w:u w:val="single"/>
        </w:rPr>
        <w:t>; or</w:t>
      </w:r>
    </w:p>
    <w:p w14:paraId="4D2AC63B" w14:textId="5C824379" w:rsidR="00AB7125" w:rsidRPr="00DF2BAC" w:rsidRDefault="00817549" w:rsidP="00A93543">
      <w:pPr>
        <w:ind w:left="1440" w:hanging="360"/>
        <w:jc w:val="both"/>
        <w:rPr>
          <w:u w:val="single"/>
        </w:rPr>
      </w:pPr>
      <w:r w:rsidRPr="00DF2BAC">
        <w:rPr>
          <w:u w:val="single"/>
        </w:rPr>
        <w:t>(2)</w:t>
      </w:r>
      <w:r w:rsidRPr="00DF2BAC">
        <w:rPr>
          <w:u w:val="single"/>
        </w:rPr>
        <w:tab/>
      </w:r>
      <w:r w:rsidR="00AF578E" w:rsidRPr="00DF2BAC">
        <w:rPr>
          <w:u w:val="single"/>
        </w:rPr>
        <w:t xml:space="preserve">The </w:t>
      </w:r>
      <w:r w:rsidR="00435B71" w:rsidRPr="00DF2BAC">
        <w:rPr>
          <w:u w:val="single"/>
        </w:rPr>
        <w:t>conservator may petition to resign</w:t>
      </w:r>
      <w:r w:rsidRPr="00DF2BAC">
        <w:rPr>
          <w:u w:val="single"/>
        </w:rPr>
        <w:t>.</w:t>
      </w:r>
      <w:r w:rsidR="009B3A55" w:rsidRPr="00DF2BAC">
        <w:rPr>
          <w:u w:val="single"/>
        </w:rPr>
        <w:t xml:space="preserve"> </w:t>
      </w:r>
    </w:p>
    <w:p w14:paraId="1523FE3B" w14:textId="77777777" w:rsidR="00A93543" w:rsidRPr="00DF2BAC" w:rsidRDefault="00A93543" w:rsidP="00A93543">
      <w:pPr>
        <w:ind w:left="1440" w:hanging="360"/>
        <w:jc w:val="both"/>
        <w:rPr>
          <w:u w:val="single"/>
        </w:rPr>
      </w:pPr>
    </w:p>
    <w:p w14:paraId="0EF813B0" w14:textId="453D111C" w:rsidR="00773940" w:rsidRPr="00DF2BAC" w:rsidRDefault="00A93543" w:rsidP="00A93543">
      <w:pPr>
        <w:ind w:left="1080" w:hanging="360"/>
        <w:jc w:val="both"/>
        <w:rPr>
          <w:u w:val="single"/>
        </w:rPr>
      </w:pPr>
      <w:r w:rsidRPr="00DF2BAC">
        <w:rPr>
          <w:u w:val="single"/>
        </w:rPr>
        <w:t>b.</w:t>
      </w:r>
      <w:r w:rsidRPr="00DF2BAC">
        <w:rPr>
          <w:u w:val="single"/>
        </w:rPr>
        <w:tab/>
      </w:r>
      <w:r w:rsidR="00417D21" w:rsidRPr="00DF2BAC">
        <w:rPr>
          <w:u w:val="single"/>
        </w:rPr>
        <w:t>Under A.R.S. § 14-</w:t>
      </w:r>
      <w:r w:rsidR="0062007E" w:rsidRPr="00DF2BAC">
        <w:rPr>
          <w:u w:val="single"/>
        </w:rPr>
        <w:t>5415(E), b</w:t>
      </w:r>
      <w:r w:rsidR="00FF2CFC" w:rsidRPr="00DF2BAC">
        <w:rPr>
          <w:u w:val="single"/>
        </w:rPr>
        <w:t>efore substituting a conservator or</w:t>
      </w:r>
      <w:r w:rsidR="00E00FBB" w:rsidRPr="00DF2BAC">
        <w:rPr>
          <w:u w:val="single"/>
        </w:rPr>
        <w:t xml:space="preserve"> accept</w:t>
      </w:r>
      <w:r w:rsidR="00FF2CFC" w:rsidRPr="00DF2BAC">
        <w:rPr>
          <w:u w:val="single"/>
        </w:rPr>
        <w:t>ing</w:t>
      </w:r>
      <w:r w:rsidR="00E00FBB" w:rsidRPr="00DF2BAC">
        <w:rPr>
          <w:u w:val="single"/>
        </w:rPr>
        <w:t xml:space="preserve"> a conservator’s resignation</w:t>
      </w:r>
      <w:r w:rsidR="00FF2CFC" w:rsidRPr="00DF2BAC">
        <w:rPr>
          <w:u w:val="single"/>
        </w:rPr>
        <w:t>, the court</w:t>
      </w:r>
      <w:r w:rsidR="00B96626" w:rsidRPr="00DF2BAC">
        <w:rPr>
          <w:u w:val="single"/>
        </w:rPr>
        <w:t xml:space="preserve"> may</w:t>
      </w:r>
      <w:r w:rsidR="00773940" w:rsidRPr="00DF2BAC">
        <w:rPr>
          <w:u w:val="single"/>
        </w:rPr>
        <w:t>:</w:t>
      </w:r>
    </w:p>
    <w:p w14:paraId="5F192124" w14:textId="77777777" w:rsidR="00773940" w:rsidRPr="00DF2BAC" w:rsidRDefault="00773940" w:rsidP="00A93543">
      <w:pPr>
        <w:ind w:left="1080" w:hanging="360"/>
        <w:jc w:val="both"/>
        <w:rPr>
          <w:u w:val="single"/>
        </w:rPr>
      </w:pPr>
    </w:p>
    <w:p w14:paraId="13C1AC9E" w14:textId="0807D2D6" w:rsidR="007C4E73" w:rsidRPr="00DF2BAC" w:rsidRDefault="00773940" w:rsidP="00773940">
      <w:pPr>
        <w:ind w:left="1440" w:hanging="360"/>
        <w:jc w:val="both"/>
        <w:rPr>
          <w:u w:val="single"/>
        </w:rPr>
      </w:pPr>
      <w:r w:rsidRPr="00DF2BAC">
        <w:rPr>
          <w:u w:val="single"/>
        </w:rPr>
        <w:t>(1)</w:t>
      </w:r>
      <w:r w:rsidRPr="00DF2BAC">
        <w:rPr>
          <w:u w:val="single"/>
        </w:rPr>
        <w:tab/>
        <w:t>R</w:t>
      </w:r>
      <w:r w:rsidR="00B96626" w:rsidRPr="00DF2BAC">
        <w:rPr>
          <w:u w:val="single"/>
        </w:rPr>
        <w:t xml:space="preserve">equire </w:t>
      </w:r>
      <w:r w:rsidR="00742499" w:rsidRPr="00DF2BAC">
        <w:rPr>
          <w:u w:val="single"/>
        </w:rPr>
        <w:t xml:space="preserve">filing </w:t>
      </w:r>
      <w:r w:rsidR="00CF456F" w:rsidRPr="00DF2BAC">
        <w:rPr>
          <w:u w:val="single"/>
        </w:rPr>
        <w:t xml:space="preserve">appropriate </w:t>
      </w:r>
      <w:proofErr w:type="gramStart"/>
      <w:r w:rsidR="00CF456F" w:rsidRPr="00DF2BAC">
        <w:rPr>
          <w:u w:val="single"/>
        </w:rPr>
        <w:t>accounts</w:t>
      </w:r>
      <w:r w:rsidR="007C4E73" w:rsidRPr="00DF2BAC">
        <w:rPr>
          <w:u w:val="single"/>
        </w:rPr>
        <w:t>;</w:t>
      </w:r>
      <w:proofErr w:type="gramEnd"/>
    </w:p>
    <w:p w14:paraId="77942D63" w14:textId="2B93E55F" w:rsidR="00483B84" w:rsidRPr="00DF2BAC" w:rsidRDefault="007C4E73" w:rsidP="00773940">
      <w:pPr>
        <w:ind w:left="1440" w:hanging="360"/>
        <w:jc w:val="both"/>
        <w:rPr>
          <w:u w:val="single"/>
        </w:rPr>
      </w:pPr>
      <w:r w:rsidRPr="00DF2BAC">
        <w:rPr>
          <w:u w:val="single"/>
        </w:rPr>
        <w:t>(2)</w:t>
      </w:r>
      <w:r w:rsidRPr="00DF2BAC">
        <w:rPr>
          <w:u w:val="single"/>
        </w:rPr>
        <w:tab/>
        <w:t>E</w:t>
      </w:r>
      <w:r w:rsidR="00704658" w:rsidRPr="00DF2BAC">
        <w:rPr>
          <w:u w:val="single"/>
        </w:rPr>
        <w:t xml:space="preserve">nter orders to preserve and protect the assets of the </w:t>
      </w:r>
      <w:proofErr w:type="gramStart"/>
      <w:r w:rsidR="00704658" w:rsidRPr="00DF2BAC">
        <w:rPr>
          <w:u w:val="single"/>
        </w:rPr>
        <w:t>estate</w:t>
      </w:r>
      <w:r w:rsidR="00483B84" w:rsidRPr="00DF2BAC">
        <w:rPr>
          <w:u w:val="single"/>
        </w:rPr>
        <w:t>;</w:t>
      </w:r>
      <w:proofErr w:type="gramEnd"/>
    </w:p>
    <w:p w14:paraId="022760BB" w14:textId="382C1E7C" w:rsidR="00941285" w:rsidRPr="00DF2BAC" w:rsidRDefault="00483B84" w:rsidP="00773940">
      <w:pPr>
        <w:ind w:left="1440" w:hanging="360"/>
        <w:jc w:val="both"/>
        <w:rPr>
          <w:u w:val="single"/>
        </w:rPr>
      </w:pPr>
      <w:r w:rsidRPr="00DF2BAC">
        <w:rPr>
          <w:u w:val="single"/>
        </w:rPr>
        <w:t>(</w:t>
      </w:r>
      <w:r w:rsidR="007C4E73" w:rsidRPr="00DF2BAC">
        <w:rPr>
          <w:u w:val="single"/>
        </w:rPr>
        <w:t>3</w:t>
      </w:r>
      <w:r w:rsidRPr="00DF2BAC">
        <w:rPr>
          <w:u w:val="single"/>
        </w:rPr>
        <w:t>)</w:t>
      </w:r>
      <w:r w:rsidRPr="00DF2BAC">
        <w:rPr>
          <w:u w:val="single"/>
        </w:rPr>
        <w:tab/>
        <w:t xml:space="preserve">Require reimbursement or payment as needed; </w:t>
      </w:r>
      <w:r w:rsidR="00941285" w:rsidRPr="00DF2BAC">
        <w:rPr>
          <w:u w:val="single"/>
        </w:rPr>
        <w:t>and</w:t>
      </w:r>
    </w:p>
    <w:p w14:paraId="524D0C0F" w14:textId="2DAC062A" w:rsidR="00A93543" w:rsidRPr="00DF2BAC" w:rsidRDefault="00941285" w:rsidP="00773940">
      <w:pPr>
        <w:ind w:left="1440" w:hanging="360"/>
        <w:jc w:val="both"/>
        <w:rPr>
          <w:u w:val="single"/>
        </w:rPr>
      </w:pPr>
      <w:r w:rsidRPr="00DF2BAC">
        <w:rPr>
          <w:u w:val="single"/>
        </w:rPr>
        <w:lastRenderedPageBreak/>
        <w:t>(</w:t>
      </w:r>
      <w:r w:rsidR="007C4E73" w:rsidRPr="00DF2BAC">
        <w:rPr>
          <w:u w:val="single"/>
        </w:rPr>
        <w:t>4</w:t>
      </w:r>
      <w:r w:rsidRPr="00DF2BAC">
        <w:rPr>
          <w:u w:val="single"/>
        </w:rPr>
        <w:t xml:space="preserve">) </w:t>
      </w:r>
      <w:r w:rsidR="006D0400" w:rsidRPr="00DF2BAC">
        <w:rPr>
          <w:u w:val="single"/>
        </w:rPr>
        <w:tab/>
      </w:r>
      <w:r w:rsidRPr="00DF2BAC">
        <w:rPr>
          <w:u w:val="single"/>
        </w:rPr>
        <w:t>Require</w:t>
      </w:r>
      <w:r w:rsidR="006D0400" w:rsidRPr="00DF2BAC">
        <w:rPr>
          <w:u w:val="single"/>
        </w:rPr>
        <w:t xml:space="preserve"> the transfer of assets or title </w:t>
      </w:r>
      <w:r w:rsidR="00264506" w:rsidRPr="00DF2BAC">
        <w:rPr>
          <w:u w:val="single"/>
        </w:rPr>
        <w:t>to assets to successors.</w:t>
      </w:r>
      <w:r w:rsidRPr="00DF2BAC">
        <w:rPr>
          <w:u w:val="single"/>
        </w:rPr>
        <w:t xml:space="preserve"> </w:t>
      </w:r>
      <w:r w:rsidR="00E00FBB" w:rsidRPr="00DF2BAC">
        <w:rPr>
          <w:u w:val="single"/>
        </w:rPr>
        <w:t xml:space="preserve"> </w:t>
      </w:r>
    </w:p>
    <w:p w14:paraId="70460022" w14:textId="77777777" w:rsidR="00D91175" w:rsidRPr="00DF2BAC" w:rsidRDefault="00D91175" w:rsidP="00773940">
      <w:pPr>
        <w:ind w:left="1440" w:hanging="360"/>
        <w:jc w:val="both"/>
        <w:rPr>
          <w:u w:val="single"/>
        </w:rPr>
      </w:pPr>
    </w:p>
    <w:p w14:paraId="74F014B1" w14:textId="46639896" w:rsidR="00D91175" w:rsidRPr="00DF2BAC" w:rsidRDefault="00D91175" w:rsidP="00D91175">
      <w:pPr>
        <w:ind w:left="720" w:hanging="360"/>
        <w:jc w:val="both"/>
        <w:rPr>
          <w:u w:val="single"/>
        </w:rPr>
      </w:pPr>
      <w:r w:rsidRPr="00DF2BAC">
        <w:rPr>
          <w:u w:val="single"/>
        </w:rPr>
        <w:t>3.</w:t>
      </w:r>
      <w:r w:rsidRPr="00DF2BAC">
        <w:rPr>
          <w:u w:val="single"/>
        </w:rPr>
        <w:tab/>
        <w:t xml:space="preserve">The resignation or substitution of a </w:t>
      </w:r>
      <w:r w:rsidR="00EB0DD6" w:rsidRPr="00DF2BAC">
        <w:rPr>
          <w:u w:val="single"/>
        </w:rPr>
        <w:t xml:space="preserve">fiduciary </w:t>
      </w:r>
      <w:r w:rsidR="00F53224" w:rsidRPr="00DF2BAC">
        <w:rPr>
          <w:u w:val="single"/>
        </w:rPr>
        <w:t xml:space="preserve">does not terminate the </w:t>
      </w:r>
      <w:r w:rsidR="00EB0DD6" w:rsidRPr="00DF2BAC">
        <w:rPr>
          <w:u w:val="single"/>
        </w:rPr>
        <w:t xml:space="preserve">guardianship or conservatorship </w:t>
      </w:r>
      <w:r w:rsidR="005A4CB7" w:rsidRPr="00DF2BAC">
        <w:rPr>
          <w:u w:val="single"/>
        </w:rPr>
        <w:t xml:space="preserve">until </w:t>
      </w:r>
      <w:r w:rsidR="00FF15E9" w:rsidRPr="00DF2BAC">
        <w:rPr>
          <w:u w:val="single"/>
        </w:rPr>
        <w:t>a court order to that effect.</w:t>
      </w:r>
    </w:p>
    <w:p w14:paraId="68391167" w14:textId="77777777" w:rsidR="00FF15E9" w:rsidRPr="00DF2BAC" w:rsidRDefault="00FF15E9" w:rsidP="00D91175">
      <w:pPr>
        <w:ind w:left="720" w:hanging="360"/>
        <w:jc w:val="both"/>
        <w:rPr>
          <w:u w:val="single"/>
        </w:rPr>
      </w:pPr>
    </w:p>
    <w:p w14:paraId="6EFB7A21" w14:textId="0BB66D30" w:rsidR="00A4134D" w:rsidRPr="00DF2BAC" w:rsidRDefault="00FF15E9" w:rsidP="00FF15E9">
      <w:pPr>
        <w:ind w:left="360" w:hanging="360"/>
        <w:jc w:val="both"/>
        <w:rPr>
          <w:u w:val="single"/>
        </w:rPr>
      </w:pPr>
      <w:r w:rsidRPr="00DF2BAC">
        <w:rPr>
          <w:b/>
          <w:bCs/>
          <w:u w:val="single"/>
        </w:rPr>
        <w:t>C.</w:t>
      </w:r>
      <w:r w:rsidRPr="00DF2BAC">
        <w:rPr>
          <w:b/>
          <w:bCs/>
          <w:u w:val="single"/>
        </w:rPr>
        <w:tab/>
        <w:t>Involuntary Termination</w:t>
      </w:r>
      <w:r w:rsidR="00930343" w:rsidRPr="00DF2BAC">
        <w:rPr>
          <w:b/>
          <w:bCs/>
          <w:u w:val="single"/>
        </w:rPr>
        <w:t xml:space="preserve">.  </w:t>
      </w:r>
      <w:r w:rsidR="00930343" w:rsidRPr="00DF2BAC">
        <w:rPr>
          <w:u w:val="single"/>
        </w:rPr>
        <w:t xml:space="preserve">For purposes of this section, </w:t>
      </w:r>
      <w:r w:rsidR="009366A9" w:rsidRPr="00DF2BAC">
        <w:rPr>
          <w:u w:val="single"/>
        </w:rPr>
        <w:t xml:space="preserve">a fiduciary </w:t>
      </w:r>
      <w:r w:rsidR="007B56EA" w:rsidRPr="00DF2BAC">
        <w:rPr>
          <w:u w:val="single"/>
        </w:rPr>
        <w:t xml:space="preserve">license </w:t>
      </w:r>
      <w:r w:rsidR="00E65784" w:rsidRPr="00DF2BAC">
        <w:rPr>
          <w:u w:val="single"/>
        </w:rPr>
        <w:t xml:space="preserve">is </w:t>
      </w:r>
      <w:r w:rsidR="00930343" w:rsidRPr="00DF2BAC">
        <w:rPr>
          <w:u w:val="single"/>
        </w:rPr>
        <w:t>involuntar</w:t>
      </w:r>
      <w:r w:rsidR="00E65784" w:rsidRPr="00DF2BAC">
        <w:rPr>
          <w:u w:val="single"/>
        </w:rPr>
        <w:t>il</w:t>
      </w:r>
      <w:r w:rsidR="00930343" w:rsidRPr="00DF2BAC">
        <w:rPr>
          <w:u w:val="single"/>
        </w:rPr>
        <w:t>y terminat</w:t>
      </w:r>
      <w:r w:rsidR="00E65784" w:rsidRPr="00DF2BAC">
        <w:rPr>
          <w:u w:val="single"/>
        </w:rPr>
        <w:t xml:space="preserve">ed </w:t>
      </w:r>
      <w:r w:rsidR="00645887" w:rsidRPr="00DF2BAC">
        <w:rPr>
          <w:u w:val="single"/>
        </w:rPr>
        <w:t xml:space="preserve">if </w:t>
      </w:r>
      <w:r w:rsidR="007B56EA" w:rsidRPr="00DF2BAC">
        <w:rPr>
          <w:u w:val="single"/>
        </w:rPr>
        <w:t>it</w:t>
      </w:r>
      <w:r w:rsidR="00645887" w:rsidRPr="00DF2BAC">
        <w:rPr>
          <w:u w:val="single"/>
        </w:rPr>
        <w:t xml:space="preserve"> is </w:t>
      </w:r>
      <w:r w:rsidR="007A62FA" w:rsidRPr="00DF2BAC">
        <w:rPr>
          <w:u w:val="single"/>
        </w:rPr>
        <w:t>surrendered under a consent agreement to resolve a complaint or compliance audit in lieu of disciplinary action or to resolve a pending disciplinary matter</w:t>
      </w:r>
      <w:r w:rsidR="001A6078" w:rsidRPr="00DF2BAC">
        <w:rPr>
          <w:u w:val="single"/>
        </w:rPr>
        <w:t>,</w:t>
      </w:r>
      <w:r w:rsidR="007A62FA" w:rsidRPr="00DF2BAC">
        <w:rPr>
          <w:u w:val="single"/>
        </w:rPr>
        <w:t xml:space="preserve"> </w:t>
      </w:r>
      <w:r w:rsidR="00EF52E5" w:rsidRPr="00DF2BAC">
        <w:rPr>
          <w:u w:val="single"/>
        </w:rPr>
        <w:t xml:space="preserve">revoked, </w:t>
      </w:r>
      <w:r w:rsidR="007A62FA" w:rsidRPr="00DF2BAC">
        <w:rPr>
          <w:u w:val="single"/>
        </w:rPr>
        <w:t xml:space="preserve">or </w:t>
      </w:r>
      <w:r w:rsidR="00EF52E5" w:rsidRPr="00DF2BAC">
        <w:rPr>
          <w:u w:val="single"/>
        </w:rPr>
        <w:t>suspended</w:t>
      </w:r>
      <w:r w:rsidR="003408F3" w:rsidRPr="00DF2BAC">
        <w:rPr>
          <w:u w:val="single"/>
        </w:rPr>
        <w:t>.</w:t>
      </w:r>
    </w:p>
    <w:p w14:paraId="69E501C2" w14:textId="77777777" w:rsidR="00A4134D" w:rsidRPr="00DF2BAC" w:rsidRDefault="00A4134D" w:rsidP="00FF15E9">
      <w:pPr>
        <w:ind w:left="360" w:hanging="360"/>
        <w:jc w:val="both"/>
        <w:rPr>
          <w:u w:val="single"/>
        </w:rPr>
      </w:pPr>
    </w:p>
    <w:p w14:paraId="0C3B357B" w14:textId="77777777" w:rsidR="001F0E6B" w:rsidRPr="00DF2BAC" w:rsidRDefault="00A4134D" w:rsidP="00A4134D">
      <w:pPr>
        <w:ind w:left="720" w:hanging="360"/>
        <w:jc w:val="both"/>
        <w:rPr>
          <w:u w:val="single"/>
        </w:rPr>
      </w:pPr>
      <w:r w:rsidRPr="00DF2BAC">
        <w:rPr>
          <w:u w:val="single"/>
        </w:rPr>
        <w:t>1.</w:t>
      </w:r>
      <w:r w:rsidRPr="00DF2BAC">
        <w:rPr>
          <w:u w:val="single"/>
        </w:rPr>
        <w:tab/>
      </w:r>
      <w:r w:rsidR="007B56EA" w:rsidRPr="00DF2BAC">
        <w:rPr>
          <w:u w:val="single"/>
        </w:rPr>
        <w:t xml:space="preserve">Upon </w:t>
      </w:r>
      <w:r w:rsidR="00DD56BD" w:rsidRPr="00DF2BAC">
        <w:rPr>
          <w:u w:val="single"/>
        </w:rPr>
        <w:t xml:space="preserve">the involuntary termination of a </w:t>
      </w:r>
      <w:r w:rsidR="00AE3A42" w:rsidRPr="00DF2BAC">
        <w:rPr>
          <w:u w:val="single"/>
        </w:rPr>
        <w:t>fiduciary’s license</w:t>
      </w:r>
      <w:r w:rsidR="003610EE" w:rsidRPr="00DF2BAC">
        <w:rPr>
          <w:u w:val="single"/>
        </w:rPr>
        <w:t>, the division</w:t>
      </w:r>
      <w:r w:rsidR="003C6657" w:rsidRPr="00DF2BAC">
        <w:rPr>
          <w:u w:val="single"/>
        </w:rPr>
        <w:t xml:space="preserve"> must notify the superior court in each county</w:t>
      </w:r>
      <w:r w:rsidR="00E511A8" w:rsidRPr="00DF2BAC">
        <w:rPr>
          <w:u w:val="single"/>
        </w:rPr>
        <w:t xml:space="preserve"> of the action taken and th</w:t>
      </w:r>
      <w:r w:rsidR="00803052" w:rsidRPr="00DF2BAC">
        <w:rPr>
          <w:u w:val="single"/>
        </w:rPr>
        <w:t xml:space="preserve">e </w:t>
      </w:r>
      <w:r w:rsidR="00C37F45" w:rsidRPr="00DF2BAC">
        <w:rPr>
          <w:u w:val="single"/>
        </w:rPr>
        <w:t>fiduciary’s</w:t>
      </w:r>
      <w:r w:rsidR="00803052" w:rsidRPr="00DF2BAC">
        <w:rPr>
          <w:u w:val="single"/>
        </w:rPr>
        <w:t xml:space="preserve"> disqualification </w:t>
      </w:r>
      <w:r w:rsidR="004B0284" w:rsidRPr="00DF2BAC">
        <w:rPr>
          <w:u w:val="single"/>
        </w:rPr>
        <w:t>from current and future</w:t>
      </w:r>
      <w:r w:rsidR="0073356A" w:rsidRPr="00DF2BAC">
        <w:rPr>
          <w:u w:val="single"/>
        </w:rPr>
        <w:t xml:space="preserve"> court</w:t>
      </w:r>
      <w:r w:rsidR="004B0284" w:rsidRPr="00DF2BAC">
        <w:rPr>
          <w:u w:val="single"/>
        </w:rPr>
        <w:t xml:space="preserve"> </w:t>
      </w:r>
      <w:r w:rsidR="0073356A" w:rsidRPr="00DF2BAC">
        <w:rPr>
          <w:u w:val="single"/>
        </w:rPr>
        <w:t>appoint</w:t>
      </w:r>
      <w:r w:rsidR="004B0284" w:rsidRPr="00DF2BAC">
        <w:rPr>
          <w:u w:val="single"/>
        </w:rPr>
        <w:t>ments</w:t>
      </w:r>
      <w:r w:rsidR="00026669" w:rsidRPr="00DF2BAC">
        <w:rPr>
          <w:u w:val="single"/>
        </w:rPr>
        <w:t xml:space="preserve">. </w:t>
      </w:r>
    </w:p>
    <w:p w14:paraId="2A67E97D" w14:textId="77777777" w:rsidR="007718EB" w:rsidRPr="00DF2BAC" w:rsidRDefault="007718EB" w:rsidP="00A4134D">
      <w:pPr>
        <w:ind w:left="720" w:hanging="360"/>
        <w:jc w:val="both"/>
        <w:rPr>
          <w:u w:val="single"/>
        </w:rPr>
      </w:pPr>
    </w:p>
    <w:p w14:paraId="75747BE6" w14:textId="647A4D5B" w:rsidR="00631C1C" w:rsidRPr="00DF2BAC" w:rsidRDefault="001F0E6B" w:rsidP="001F0E6B">
      <w:pPr>
        <w:ind w:left="1080" w:hanging="360"/>
        <w:jc w:val="both"/>
        <w:rPr>
          <w:u w:val="single"/>
        </w:rPr>
      </w:pPr>
      <w:r w:rsidRPr="00DF2BAC">
        <w:rPr>
          <w:u w:val="single"/>
        </w:rPr>
        <w:t>a.</w:t>
      </w:r>
      <w:r w:rsidRPr="00DF2BAC">
        <w:rPr>
          <w:u w:val="single"/>
        </w:rPr>
        <w:tab/>
      </w:r>
      <w:r w:rsidR="00026669" w:rsidRPr="00DF2BAC">
        <w:rPr>
          <w:u w:val="single"/>
        </w:rPr>
        <w:t>In the case of a license suspension, the notice must include the</w:t>
      </w:r>
      <w:r w:rsidR="00432234" w:rsidRPr="00DF2BAC">
        <w:rPr>
          <w:u w:val="single"/>
        </w:rPr>
        <w:t xml:space="preserve"> dates</w:t>
      </w:r>
      <w:r w:rsidR="00026669" w:rsidRPr="00DF2BAC">
        <w:rPr>
          <w:u w:val="single"/>
        </w:rPr>
        <w:t xml:space="preserve"> of the fiduciary</w:t>
      </w:r>
      <w:r w:rsidR="00631C1C" w:rsidRPr="00DF2BAC">
        <w:rPr>
          <w:u w:val="single"/>
        </w:rPr>
        <w:t>’s suspension.</w:t>
      </w:r>
    </w:p>
    <w:p w14:paraId="11D5A9A7" w14:textId="77777777" w:rsidR="000B2EE0" w:rsidRPr="00DF2BAC" w:rsidRDefault="000B2EE0" w:rsidP="001F0E6B">
      <w:pPr>
        <w:ind w:left="1080" w:hanging="360"/>
        <w:jc w:val="both"/>
        <w:rPr>
          <w:u w:val="single"/>
        </w:rPr>
      </w:pPr>
    </w:p>
    <w:p w14:paraId="79C66A31" w14:textId="77777777" w:rsidR="00C27206" w:rsidRPr="00DF2BAC" w:rsidRDefault="000B2EE0" w:rsidP="001F0E6B">
      <w:pPr>
        <w:ind w:left="1080" w:hanging="360"/>
        <w:jc w:val="both"/>
        <w:rPr>
          <w:u w:val="single"/>
        </w:rPr>
      </w:pPr>
      <w:r w:rsidRPr="00DF2BAC">
        <w:rPr>
          <w:u w:val="single"/>
        </w:rPr>
        <w:t>b.</w:t>
      </w:r>
      <w:r w:rsidRPr="00DF2BAC">
        <w:rPr>
          <w:u w:val="single"/>
        </w:rPr>
        <w:tab/>
      </w:r>
      <w:r w:rsidR="007E3419" w:rsidRPr="00DF2BAC">
        <w:rPr>
          <w:u w:val="single"/>
        </w:rPr>
        <w:t xml:space="preserve">Consistent with Rule 48(d), Arizona Rules of Probate Procedure, the notice </w:t>
      </w:r>
      <w:r w:rsidR="00F90315" w:rsidRPr="00DF2BAC">
        <w:rPr>
          <w:u w:val="single"/>
        </w:rPr>
        <w:t>must</w:t>
      </w:r>
      <w:r w:rsidR="00C27206" w:rsidRPr="00DF2BAC">
        <w:rPr>
          <w:u w:val="single"/>
        </w:rPr>
        <w:t>:</w:t>
      </w:r>
    </w:p>
    <w:p w14:paraId="2244CFE0" w14:textId="77777777" w:rsidR="00C27206" w:rsidRPr="00DF2BAC" w:rsidRDefault="00C27206" w:rsidP="001F0E6B">
      <w:pPr>
        <w:ind w:left="1080" w:hanging="360"/>
        <w:jc w:val="both"/>
        <w:rPr>
          <w:u w:val="single"/>
        </w:rPr>
      </w:pPr>
    </w:p>
    <w:p w14:paraId="45B5E65C" w14:textId="77777777" w:rsidR="00C27206" w:rsidRPr="00DF2BAC" w:rsidRDefault="00C27206" w:rsidP="00C27206">
      <w:pPr>
        <w:ind w:left="1440" w:hanging="360"/>
        <w:jc w:val="both"/>
        <w:rPr>
          <w:u w:val="single"/>
        </w:rPr>
      </w:pPr>
      <w:r w:rsidRPr="00DF2BAC">
        <w:rPr>
          <w:u w:val="single"/>
        </w:rPr>
        <w:t>(1)</w:t>
      </w:r>
      <w:r w:rsidRPr="00DF2BAC">
        <w:rPr>
          <w:u w:val="single"/>
        </w:rPr>
        <w:tab/>
        <w:t>A</w:t>
      </w:r>
      <w:r w:rsidR="0018251D" w:rsidRPr="00DF2BAC">
        <w:rPr>
          <w:u w:val="single"/>
        </w:rPr>
        <w:t xml:space="preserve">dvise the superior court of the </w:t>
      </w:r>
      <w:r w:rsidR="008E1B01" w:rsidRPr="00DF2BAC">
        <w:rPr>
          <w:u w:val="single"/>
        </w:rPr>
        <w:t xml:space="preserve">unprofessional conduct or </w:t>
      </w:r>
      <w:r w:rsidR="00CC443B" w:rsidRPr="00DF2BAC">
        <w:rPr>
          <w:u w:val="single"/>
        </w:rPr>
        <w:t>violations</w:t>
      </w:r>
      <w:r w:rsidR="00D46062" w:rsidRPr="00DF2BAC">
        <w:rPr>
          <w:u w:val="single"/>
        </w:rPr>
        <w:t xml:space="preserve"> warranting the action taken</w:t>
      </w:r>
      <w:r w:rsidRPr="00DF2BAC">
        <w:rPr>
          <w:u w:val="single"/>
        </w:rPr>
        <w:t>; and</w:t>
      </w:r>
    </w:p>
    <w:p w14:paraId="67E0D4FD" w14:textId="654F4D93" w:rsidR="000B2EE0" w:rsidRPr="00DF2BAC" w:rsidRDefault="00C27206" w:rsidP="00C27206">
      <w:pPr>
        <w:ind w:left="1440" w:hanging="360"/>
        <w:jc w:val="both"/>
        <w:rPr>
          <w:u w:val="single"/>
        </w:rPr>
      </w:pPr>
      <w:r w:rsidRPr="00DF2BAC">
        <w:rPr>
          <w:u w:val="single"/>
        </w:rPr>
        <w:t>(2)</w:t>
      </w:r>
      <w:r w:rsidRPr="00DF2BAC">
        <w:rPr>
          <w:u w:val="single"/>
        </w:rPr>
        <w:tab/>
      </w:r>
      <w:r w:rsidR="005E18C5" w:rsidRPr="00DF2BAC">
        <w:rPr>
          <w:u w:val="single"/>
        </w:rPr>
        <w:t xml:space="preserve">Request </w:t>
      </w:r>
      <w:r w:rsidR="008C679C" w:rsidRPr="00DF2BAC">
        <w:rPr>
          <w:u w:val="single"/>
        </w:rPr>
        <w:t xml:space="preserve">an order immediately suspending or terminating the guardian’s or conservator’s authority to take any further action on behalf of </w:t>
      </w:r>
      <w:r w:rsidR="0088554B" w:rsidRPr="00DF2BAC">
        <w:rPr>
          <w:u w:val="single"/>
        </w:rPr>
        <w:t>a ward, protected person, or estate</w:t>
      </w:r>
      <w:r w:rsidR="008C679C" w:rsidRPr="00DF2BAC">
        <w:rPr>
          <w:u w:val="single"/>
        </w:rPr>
        <w:t xml:space="preserve"> and appointing a successor or temporary guardian or conservator</w:t>
      </w:r>
      <w:r w:rsidR="006C6139" w:rsidRPr="00DF2BAC">
        <w:rPr>
          <w:u w:val="single"/>
        </w:rPr>
        <w:t>.</w:t>
      </w:r>
    </w:p>
    <w:p w14:paraId="3335154B" w14:textId="77777777" w:rsidR="006C6139" w:rsidRPr="00DF2BAC" w:rsidRDefault="006C6139" w:rsidP="00C27206">
      <w:pPr>
        <w:ind w:left="1440" w:hanging="360"/>
        <w:jc w:val="both"/>
        <w:rPr>
          <w:u w:val="single"/>
        </w:rPr>
      </w:pPr>
    </w:p>
    <w:p w14:paraId="4E3B5327" w14:textId="77777777" w:rsidR="00743FAE" w:rsidRPr="00DF2BAC" w:rsidRDefault="00631C1C" w:rsidP="00A4134D">
      <w:pPr>
        <w:ind w:left="720" w:hanging="360"/>
        <w:jc w:val="both"/>
        <w:rPr>
          <w:u w:val="single"/>
        </w:rPr>
      </w:pPr>
      <w:r w:rsidRPr="00DF2BAC">
        <w:rPr>
          <w:u w:val="single"/>
        </w:rPr>
        <w:t>2.</w:t>
      </w:r>
      <w:r w:rsidRPr="00DF2BAC">
        <w:rPr>
          <w:u w:val="single"/>
        </w:rPr>
        <w:tab/>
      </w:r>
      <w:r w:rsidR="00AF4B74" w:rsidRPr="00DF2BAC">
        <w:rPr>
          <w:u w:val="single"/>
        </w:rPr>
        <w:t xml:space="preserve">Upon the involuntary termination of a fiduciary’s license, the </w:t>
      </w:r>
      <w:r w:rsidR="00052B74" w:rsidRPr="00DF2BAC">
        <w:rPr>
          <w:u w:val="single"/>
        </w:rPr>
        <w:t xml:space="preserve">former licensee must not </w:t>
      </w:r>
      <w:r w:rsidR="005F3139" w:rsidRPr="00DF2BAC">
        <w:rPr>
          <w:u w:val="single"/>
        </w:rPr>
        <w:t>act as a fiduciary ex</w:t>
      </w:r>
      <w:r w:rsidR="006A4B65" w:rsidRPr="00DF2BAC">
        <w:rPr>
          <w:u w:val="single"/>
        </w:rPr>
        <w:t>cept as provided in ACJA § 7-209.09</w:t>
      </w:r>
      <w:r w:rsidR="00687FAF" w:rsidRPr="00DF2BAC">
        <w:rPr>
          <w:u w:val="single"/>
        </w:rPr>
        <w:t>(A)(1)–(7).</w:t>
      </w:r>
    </w:p>
    <w:p w14:paraId="5CE2961D" w14:textId="77777777" w:rsidR="00743FAE" w:rsidRPr="00DF2BAC" w:rsidRDefault="00743FAE" w:rsidP="00A4134D">
      <w:pPr>
        <w:ind w:left="720" w:hanging="360"/>
        <w:jc w:val="both"/>
        <w:rPr>
          <w:u w:val="single"/>
        </w:rPr>
      </w:pPr>
    </w:p>
    <w:p w14:paraId="4D807FBD" w14:textId="77777777" w:rsidR="00646136" w:rsidRPr="00DF2BAC" w:rsidRDefault="00743FAE" w:rsidP="00743FAE">
      <w:pPr>
        <w:ind w:left="1080" w:hanging="360"/>
        <w:jc w:val="both"/>
        <w:rPr>
          <w:u w:val="single"/>
        </w:rPr>
      </w:pPr>
      <w:r w:rsidRPr="00DF2BAC">
        <w:rPr>
          <w:u w:val="single"/>
        </w:rPr>
        <w:t>a.</w:t>
      </w:r>
      <w:r w:rsidRPr="00DF2BAC">
        <w:rPr>
          <w:u w:val="single"/>
        </w:rPr>
        <w:tab/>
        <w:t xml:space="preserve">This </w:t>
      </w:r>
      <w:r w:rsidR="00EC6D7E" w:rsidRPr="00DF2BAC">
        <w:rPr>
          <w:u w:val="single"/>
        </w:rPr>
        <w:t>does not prohibit a</w:t>
      </w:r>
      <w:r w:rsidR="00F3709A" w:rsidRPr="00DF2BAC">
        <w:rPr>
          <w:u w:val="single"/>
        </w:rPr>
        <w:t xml:space="preserve"> fiduciary whose license has been involuntarily terminated from </w:t>
      </w:r>
      <w:r w:rsidR="00A404F7" w:rsidRPr="00DF2BAC">
        <w:rPr>
          <w:u w:val="single"/>
        </w:rPr>
        <w:t xml:space="preserve">complying with court orders to </w:t>
      </w:r>
      <w:r w:rsidR="00887DD4" w:rsidRPr="00DF2BAC">
        <w:rPr>
          <w:u w:val="single"/>
        </w:rPr>
        <w:t xml:space="preserve">provide an </w:t>
      </w:r>
      <w:proofErr w:type="gramStart"/>
      <w:r w:rsidR="00887DD4" w:rsidRPr="00DF2BAC">
        <w:rPr>
          <w:u w:val="single"/>
        </w:rPr>
        <w:t>account</w:t>
      </w:r>
      <w:r w:rsidR="0023378C" w:rsidRPr="00DF2BAC">
        <w:rPr>
          <w:u w:val="single"/>
        </w:rPr>
        <w:t>ing</w:t>
      </w:r>
      <w:proofErr w:type="gramEnd"/>
      <w:r w:rsidR="00865E89" w:rsidRPr="00DF2BAC">
        <w:rPr>
          <w:u w:val="single"/>
        </w:rPr>
        <w:t>, the delivery of property and records to the successor</w:t>
      </w:r>
      <w:r w:rsidR="00610EE8" w:rsidRPr="00DF2BAC">
        <w:rPr>
          <w:u w:val="single"/>
        </w:rPr>
        <w:t xml:space="preserve"> or temporary guardian or conservator, and the execution of all instruments </w:t>
      </w:r>
      <w:r w:rsidR="009032A7" w:rsidRPr="00DF2BAC">
        <w:rPr>
          <w:u w:val="single"/>
        </w:rPr>
        <w:t>required for transfer of estate property.</w:t>
      </w:r>
      <w:r w:rsidR="00EC6D7E" w:rsidRPr="00DF2BAC">
        <w:rPr>
          <w:u w:val="single"/>
        </w:rPr>
        <w:t xml:space="preserve"> </w:t>
      </w:r>
      <w:r w:rsidR="00AF4B74" w:rsidRPr="00DF2BAC">
        <w:rPr>
          <w:u w:val="single"/>
        </w:rPr>
        <w:t xml:space="preserve"> </w:t>
      </w:r>
    </w:p>
    <w:p w14:paraId="0FBF221B" w14:textId="77777777" w:rsidR="00646136" w:rsidRPr="00DF2BAC" w:rsidRDefault="00646136" w:rsidP="00743FAE">
      <w:pPr>
        <w:ind w:left="1080" w:hanging="360"/>
        <w:jc w:val="both"/>
        <w:rPr>
          <w:u w:val="single"/>
        </w:rPr>
      </w:pPr>
    </w:p>
    <w:p w14:paraId="507CA662" w14:textId="6C8F293D" w:rsidR="00FF15E9" w:rsidRPr="00DF2BAC" w:rsidRDefault="00646136" w:rsidP="00743FAE">
      <w:pPr>
        <w:ind w:left="1080" w:hanging="360"/>
        <w:jc w:val="both"/>
        <w:rPr>
          <w:u w:val="single"/>
        </w:rPr>
      </w:pPr>
      <w:r w:rsidRPr="00DF2BAC">
        <w:rPr>
          <w:u w:val="single"/>
        </w:rPr>
        <w:t>b.</w:t>
      </w:r>
      <w:r w:rsidRPr="00DF2BAC">
        <w:rPr>
          <w:u w:val="single"/>
        </w:rPr>
        <w:tab/>
        <w:t xml:space="preserve">Unless </w:t>
      </w:r>
      <w:r w:rsidR="0052303F" w:rsidRPr="00DF2BAC">
        <w:rPr>
          <w:u w:val="single"/>
        </w:rPr>
        <w:t xml:space="preserve">otherwise </w:t>
      </w:r>
      <w:r w:rsidRPr="00DF2BAC">
        <w:rPr>
          <w:u w:val="single"/>
        </w:rPr>
        <w:t xml:space="preserve">ordered by the court, </w:t>
      </w:r>
      <w:r w:rsidR="00483880" w:rsidRPr="00DF2BAC">
        <w:rPr>
          <w:u w:val="single"/>
        </w:rPr>
        <w:t xml:space="preserve">a fiduciary whose license has been involuntarily terminated is not required to </w:t>
      </w:r>
      <w:r w:rsidR="007A6742" w:rsidRPr="00DF2BAC">
        <w:rPr>
          <w:u w:val="single"/>
        </w:rPr>
        <w:t>file final reports and accounts before the involuntary termination is effective</w:t>
      </w:r>
      <w:r w:rsidR="003378FC" w:rsidRPr="00DF2BAC">
        <w:rPr>
          <w:u w:val="single"/>
        </w:rPr>
        <w:t>.</w:t>
      </w:r>
      <w:r w:rsidR="00483880" w:rsidRPr="00DF2BAC">
        <w:rPr>
          <w:u w:val="single"/>
        </w:rPr>
        <w:t xml:space="preserve"> </w:t>
      </w:r>
      <w:r w:rsidR="009366A9" w:rsidRPr="00DF2BAC">
        <w:rPr>
          <w:u w:val="single"/>
        </w:rPr>
        <w:t xml:space="preserve"> </w:t>
      </w:r>
    </w:p>
    <w:p w14:paraId="7F8DB082" w14:textId="77777777" w:rsidR="000627D6" w:rsidRPr="00DF2BAC" w:rsidRDefault="000627D6" w:rsidP="009C4991">
      <w:pPr>
        <w:tabs>
          <w:tab w:val="left" w:pos="-4140"/>
        </w:tabs>
        <w:jc w:val="both"/>
        <w:rPr>
          <w:b/>
          <w:bCs/>
          <w:u w:val="single"/>
        </w:rPr>
      </w:pPr>
    </w:p>
    <w:p w14:paraId="234796AA" w14:textId="4AC1B101" w:rsidR="0000457E" w:rsidRPr="00DF2BAC" w:rsidRDefault="00147FCB" w:rsidP="00147FCB">
      <w:pPr>
        <w:tabs>
          <w:tab w:val="left" w:pos="-4140"/>
        </w:tabs>
        <w:ind w:left="360" w:hanging="360"/>
        <w:jc w:val="both"/>
        <w:rPr>
          <w:u w:val="single"/>
        </w:rPr>
      </w:pPr>
      <w:r w:rsidRPr="00DF2BAC">
        <w:rPr>
          <w:b/>
          <w:bCs/>
          <w:u w:val="single"/>
        </w:rPr>
        <w:t>D.</w:t>
      </w:r>
      <w:r w:rsidRPr="00DF2BAC">
        <w:rPr>
          <w:b/>
          <w:bCs/>
          <w:u w:val="single"/>
        </w:rPr>
        <w:tab/>
        <w:t>Request to Appoint Conservator</w:t>
      </w:r>
      <w:r w:rsidR="00ED16AD" w:rsidRPr="00DF2BAC">
        <w:rPr>
          <w:b/>
          <w:bCs/>
          <w:u w:val="single"/>
        </w:rPr>
        <w:t xml:space="preserve"> of Fiduciary Records</w:t>
      </w:r>
      <w:r w:rsidR="00A87552" w:rsidRPr="00DF2BAC">
        <w:rPr>
          <w:b/>
          <w:bCs/>
          <w:u w:val="single"/>
        </w:rPr>
        <w:t>.</w:t>
      </w:r>
      <w:r w:rsidR="00A87552" w:rsidRPr="00DF2BAC">
        <w:rPr>
          <w:u w:val="single"/>
        </w:rPr>
        <w:t xml:space="preserve">  </w:t>
      </w:r>
      <w:r w:rsidR="00D22DB7" w:rsidRPr="00DF2BAC">
        <w:rPr>
          <w:u w:val="single"/>
        </w:rPr>
        <w:t>In appropriate cases and u</w:t>
      </w:r>
      <w:r w:rsidR="00F251D3" w:rsidRPr="00DF2BAC">
        <w:rPr>
          <w:u w:val="single"/>
        </w:rPr>
        <w:t>nder ACJA § 7-201</w:t>
      </w:r>
      <w:r w:rsidR="0032166E" w:rsidRPr="00DF2BAC">
        <w:rPr>
          <w:u w:val="single"/>
        </w:rPr>
        <w:t>.04</w:t>
      </w:r>
      <w:r w:rsidR="008553E9" w:rsidRPr="00DF2BAC">
        <w:rPr>
          <w:u w:val="single"/>
        </w:rPr>
        <w:t>(D)(11), the board may</w:t>
      </w:r>
      <w:r w:rsidR="00C453F6" w:rsidRPr="00DF2BAC">
        <w:rPr>
          <w:u w:val="single"/>
        </w:rPr>
        <w:t xml:space="preserve"> authorize the fili</w:t>
      </w:r>
      <w:r w:rsidR="00A41F17" w:rsidRPr="00DF2BAC">
        <w:rPr>
          <w:u w:val="single"/>
        </w:rPr>
        <w:t xml:space="preserve">ng of a </w:t>
      </w:r>
      <w:r w:rsidR="001D730D" w:rsidRPr="00DF2BAC">
        <w:rPr>
          <w:u w:val="single"/>
        </w:rPr>
        <w:t xml:space="preserve">petition with the presiding </w:t>
      </w:r>
      <w:r w:rsidR="009A5561" w:rsidRPr="00DF2BAC">
        <w:rPr>
          <w:u w:val="single"/>
        </w:rPr>
        <w:t xml:space="preserve">probate judge of a superior court </w:t>
      </w:r>
      <w:r w:rsidR="002428DD" w:rsidRPr="00DF2BAC">
        <w:rPr>
          <w:u w:val="single"/>
        </w:rPr>
        <w:t>for emergency appointment of</w:t>
      </w:r>
      <w:r w:rsidR="0036481A" w:rsidRPr="00DF2BAC">
        <w:rPr>
          <w:u w:val="single"/>
        </w:rPr>
        <w:t xml:space="preserve"> one or more eligible persons to act as conservators of </w:t>
      </w:r>
      <w:r w:rsidR="000B157D" w:rsidRPr="00DF2BAC">
        <w:rPr>
          <w:u w:val="single"/>
        </w:rPr>
        <w:t>a</w:t>
      </w:r>
      <w:r w:rsidR="00BA263F" w:rsidRPr="00DF2BAC">
        <w:rPr>
          <w:u w:val="single"/>
        </w:rPr>
        <w:t xml:space="preserve"> </w:t>
      </w:r>
      <w:r w:rsidR="000B157D" w:rsidRPr="00DF2BAC">
        <w:rPr>
          <w:u w:val="single"/>
        </w:rPr>
        <w:t xml:space="preserve">fiduciary’s </w:t>
      </w:r>
      <w:r w:rsidR="00F63005" w:rsidRPr="00DF2BAC">
        <w:rPr>
          <w:u w:val="single"/>
        </w:rPr>
        <w:t xml:space="preserve">client </w:t>
      </w:r>
      <w:r w:rsidR="00BA263F" w:rsidRPr="00DF2BAC">
        <w:rPr>
          <w:u w:val="single"/>
        </w:rPr>
        <w:t>files and records</w:t>
      </w:r>
      <w:r w:rsidR="0000457E" w:rsidRPr="00DF2BAC">
        <w:rPr>
          <w:u w:val="single"/>
        </w:rPr>
        <w:t>:</w:t>
      </w:r>
    </w:p>
    <w:p w14:paraId="4FC364C6" w14:textId="77777777" w:rsidR="00D11E9A" w:rsidRPr="00DF2BAC" w:rsidRDefault="00D11E9A" w:rsidP="00147FCB">
      <w:pPr>
        <w:tabs>
          <w:tab w:val="left" w:pos="-4140"/>
        </w:tabs>
        <w:ind w:left="360" w:hanging="360"/>
        <w:jc w:val="both"/>
        <w:rPr>
          <w:u w:val="single"/>
        </w:rPr>
      </w:pPr>
    </w:p>
    <w:p w14:paraId="48F6B0F3" w14:textId="6063EFD9" w:rsidR="00D11E9A" w:rsidRPr="00DF2BAC" w:rsidRDefault="00D11E9A" w:rsidP="00D11E9A">
      <w:pPr>
        <w:tabs>
          <w:tab w:val="left" w:pos="-4140"/>
        </w:tabs>
        <w:ind w:left="720" w:hanging="360"/>
        <w:jc w:val="both"/>
        <w:rPr>
          <w:u w:val="single"/>
        </w:rPr>
      </w:pPr>
      <w:r w:rsidRPr="00DF2BAC">
        <w:rPr>
          <w:u w:val="single"/>
        </w:rPr>
        <w:t>1.</w:t>
      </w:r>
      <w:r w:rsidRPr="00DF2BAC">
        <w:rPr>
          <w:u w:val="single"/>
        </w:rPr>
        <w:tab/>
      </w:r>
      <w:r w:rsidR="008A61D1" w:rsidRPr="00DF2BAC">
        <w:rPr>
          <w:u w:val="single"/>
        </w:rPr>
        <w:t xml:space="preserve">On the death or incapacity of a licensed </w:t>
      </w:r>
      <w:proofErr w:type="gramStart"/>
      <w:r w:rsidR="008A61D1" w:rsidRPr="00DF2BAC">
        <w:rPr>
          <w:u w:val="single"/>
        </w:rPr>
        <w:t>fiduciary;</w:t>
      </w:r>
      <w:proofErr w:type="gramEnd"/>
    </w:p>
    <w:p w14:paraId="00A16114" w14:textId="77777777" w:rsidR="008A61D1" w:rsidRPr="00DF2BAC" w:rsidRDefault="008A61D1" w:rsidP="00D11E9A">
      <w:pPr>
        <w:tabs>
          <w:tab w:val="left" w:pos="-4140"/>
        </w:tabs>
        <w:ind w:left="720" w:hanging="360"/>
        <w:jc w:val="both"/>
        <w:rPr>
          <w:u w:val="single"/>
        </w:rPr>
      </w:pPr>
    </w:p>
    <w:p w14:paraId="46B7DC67" w14:textId="0BB4389A" w:rsidR="008A61D1" w:rsidRPr="00DF2BAC" w:rsidRDefault="008A61D1" w:rsidP="00D11E9A">
      <w:pPr>
        <w:tabs>
          <w:tab w:val="left" w:pos="-4140"/>
        </w:tabs>
        <w:ind w:left="720" w:hanging="360"/>
        <w:jc w:val="both"/>
        <w:rPr>
          <w:u w:val="single"/>
        </w:rPr>
      </w:pPr>
      <w:r w:rsidRPr="00DF2BAC">
        <w:rPr>
          <w:u w:val="single"/>
        </w:rPr>
        <w:t>2.</w:t>
      </w:r>
      <w:r w:rsidRPr="00DF2BAC">
        <w:rPr>
          <w:u w:val="single"/>
        </w:rPr>
        <w:tab/>
      </w:r>
      <w:r w:rsidR="004F67C0" w:rsidRPr="00DF2BAC">
        <w:rPr>
          <w:u w:val="single"/>
        </w:rPr>
        <w:t xml:space="preserve">If the fiduciary’s license has been suspended or revoked; or </w:t>
      </w:r>
    </w:p>
    <w:p w14:paraId="45AE7321" w14:textId="77777777" w:rsidR="0056374B" w:rsidRPr="00DF2BAC" w:rsidRDefault="0056374B" w:rsidP="00D11E9A">
      <w:pPr>
        <w:tabs>
          <w:tab w:val="left" w:pos="-4140"/>
        </w:tabs>
        <w:ind w:left="720" w:hanging="360"/>
        <w:jc w:val="both"/>
        <w:rPr>
          <w:u w:val="single"/>
        </w:rPr>
      </w:pPr>
    </w:p>
    <w:p w14:paraId="65819FB5" w14:textId="177FB11F" w:rsidR="0056374B" w:rsidRPr="00DF2BAC" w:rsidRDefault="0056374B" w:rsidP="00D11E9A">
      <w:pPr>
        <w:tabs>
          <w:tab w:val="left" w:pos="-4140"/>
        </w:tabs>
        <w:ind w:left="720" w:hanging="360"/>
        <w:jc w:val="both"/>
        <w:rPr>
          <w:u w:val="single"/>
        </w:rPr>
      </w:pPr>
      <w:r w:rsidRPr="00DF2BAC">
        <w:rPr>
          <w:u w:val="single"/>
        </w:rPr>
        <w:lastRenderedPageBreak/>
        <w:t>3.</w:t>
      </w:r>
      <w:r w:rsidRPr="00DF2BAC">
        <w:rPr>
          <w:u w:val="single"/>
        </w:rPr>
        <w:tab/>
        <w:t>Whe</w:t>
      </w:r>
      <w:r w:rsidR="00063B37" w:rsidRPr="00DF2BAC">
        <w:rPr>
          <w:u w:val="single"/>
        </w:rPr>
        <w:t>n necessary to protect the public</w:t>
      </w:r>
      <w:r w:rsidR="00C250A5" w:rsidRPr="00DF2BAC">
        <w:rPr>
          <w:u w:val="single"/>
        </w:rPr>
        <w:t>.</w:t>
      </w:r>
    </w:p>
    <w:p w14:paraId="1BF932ED" w14:textId="77777777" w:rsidR="0000457E" w:rsidRPr="00DF2BAC" w:rsidRDefault="0000457E" w:rsidP="00147FCB">
      <w:pPr>
        <w:tabs>
          <w:tab w:val="left" w:pos="-4140"/>
        </w:tabs>
        <w:ind w:left="360" w:hanging="360"/>
        <w:jc w:val="both"/>
        <w:rPr>
          <w:u w:val="single"/>
        </w:rPr>
      </w:pPr>
    </w:p>
    <w:p w14:paraId="434214DF" w14:textId="0C6BBB32" w:rsidR="009B285F" w:rsidRPr="00DF2BAC" w:rsidRDefault="008553E9" w:rsidP="0000457E">
      <w:pPr>
        <w:tabs>
          <w:tab w:val="left" w:pos="-4140"/>
          <w:tab w:val="left" w:pos="0"/>
        </w:tabs>
        <w:ind w:left="720" w:hanging="360"/>
        <w:jc w:val="both"/>
        <w:rPr>
          <w:b/>
          <w:bCs/>
          <w:u w:val="single"/>
        </w:rPr>
      </w:pPr>
      <w:r w:rsidRPr="00DF2BAC">
        <w:rPr>
          <w:u w:val="single"/>
        </w:rPr>
        <w:t xml:space="preserve"> </w:t>
      </w:r>
      <w:r w:rsidR="00F251D3" w:rsidRPr="00DF2BAC">
        <w:rPr>
          <w:u w:val="single"/>
        </w:rPr>
        <w:t xml:space="preserve"> </w:t>
      </w:r>
    </w:p>
    <w:p w14:paraId="38CAEB5A" w14:textId="3E0A8D97" w:rsidR="009C4991" w:rsidRPr="00DF2BAC" w:rsidRDefault="009C4991" w:rsidP="009C4991">
      <w:pPr>
        <w:tabs>
          <w:tab w:val="left" w:pos="-4140"/>
        </w:tabs>
        <w:jc w:val="center"/>
        <w:rPr>
          <w:b/>
          <w:bCs/>
          <w:u w:val="single"/>
        </w:rPr>
      </w:pPr>
      <w:r w:rsidRPr="00DF2BAC">
        <w:rPr>
          <w:b/>
          <w:bCs/>
          <w:u w:val="single"/>
        </w:rPr>
        <w:t xml:space="preserve">Section </w:t>
      </w:r>
      <w:r w:rsidR="00421AD1" w:rsidRPr="00DF2BAC">
        <w:rPr>
          <w:b/>
          <w:bCs/>
          <w:u w:val="single"/>
        </w:rPr>
        <w:t>7-</w:t>
      </w:r>
      <w:r w:rsidRPr="00DF2BAC">
        <w:rPr>
          <w:b/>
          <w:bCs/>
          <w:u w:val="single"/>
        </w:rPr>
        <w:t>202.</w:t>
      </w:r>
      <w:r w:rsidR="00E1363E" w:rsidRPr="00DF2BAC">
        <w:rPr>
          <w:b/>
          <w:bCs/>
          <w:u w:val="single"/>
        </w:rPr>
        <w:t>2</w:t>
      </w:r>
      <w:r w:rsidR="00FF0F8B" w:rsidRPr="00DF2BAC">
        <w:rPr>
          <w:b/>
          <w:bCs/>
          <w:u w:val="single"/>
        </w:rPr>
        <w:t>7</w:t>
      </w:r>
      <w:r w:rsidRPr="00DF2BAC">
        <w:rPr>
          <w:b/>
          <w:bCs/>
          <w:u w:val="single"/>
        </w:rPr>
        <w:t>:  Discipline</w:t>
      </w:r>
    </w:p>
    <w:p w14:paraId="7489614C" w14:textId="77777777" w:rsidR="00364791" w:rsidRPr="00DF2BAC" w:rsidRDefault="00364791" w:rsidP="009C4991">
      <w:pPr>
        <w:tabs>
          <w:tab w:val="left" w:pos="-4140"/>
        </w:tabs>
        <w:jc w:val="center"/>
        <w:rPr>
          <w:b/>
          <w:bCs/>
          <w:u w:val="single"/>
        </w:rPr>
      </w:pPr>
    </w:p>
    <w:p w14:paraId="12DBC867" w14:textId="14ACEEB6" w:rsidR="00D96DC8" w:rsidRPr="00DF2BAC" w:rsidRDefault="002F10B1" w:rsidP="00D96DC8">
      <w:pPr>
        <w:tabs>
          <w:tab w:val="left" w:pos="360"/>
        </w:tabs>
        <w:ind w:left="360" w:hanging="360"/>
        <w:jc w:val="both"/>
        <w:rPr>
          <w:spacing w:val="-2"/>
          <w:u w:val="single"/>
        </w:rPr>
      </w:pPr>
      <w:commentRangeStart w:id="100"/>
      <w:r w:rsidRPr="00DF2BAC">
        <w:rPr>
          <w:b/>
          <w:bCs/>
          <w:spacing w:val="-2"/>
          <w:u w:val="single"/>
        </w:rPr>
        <w:t>A</w:t>
      </w:r>
      <w:r w:rsidR="00D96DC8" w:rsidRPr="00DF2BAC">
        <w:rPr>
          <w:b/>
          <w:bCs/>
          <w:spacing w:val="-2"/>
          <w:u w:val="single"/>
        </w:rPr>
        <w:t>.</w:t>
      </w:r>
      <w:commentRangeEnd w:id="100"/>
      <w:r w:rsidR="004B4DD5" w:rsidRPr="00DF2BAC">
        <w:rPr>
          <w:rStyle w:val="CommentReference"/>
          <w:u w:val="single"/>
          <w:lang w:val="x-none" w:eastAsia="x-none"/>
        </w:rPr>
        <w:commentReference w:id="100"/>
      </w:r>
      <w:r w:rsidR="00D96DC8" w:rsidRPr="00DF2BAC">
        <w:rPr>
          <w:b/>
          <w:bCs/>
          <w:spacing w:val="-2"/>
          <w:u w:val="single"/>
        </w:rPr>
        <w:tab/>
      </w:r>
      <w:r w:rsidR="0025143C" w:rsidRPr="00DF2BAC">
        <w:rPr>
          <w:b/>
          <w:bCs/>
          <w:spacing w:val="-2"/>
          <w:u w:val="single"/>
        </w:rPr>
        <w:t>Sanctions</w:t>
      </w:r>
      <w:r w:rsidR="00D96DC8" w:rsidRPr="00DF2BAC">
        <w:rPr>
          <w:b/>
          <w:bCs/>
          <w:spacing w:val="-2"/>
          <w:u w:val="single"/>
        </w:rPr>
        <w:t xml:space="preserve">.  </w:t>
      </w:r>
      <w:r w:rsidR="005B1919" w:rsidRPr="00DF2BAC">
        <w:rPr>
          <w:spacing w:val="-2"/>
          <w:u w:val="single"/>
        </w:rPr>
        <w:t>Complaints against</w:t>
      </w:r>
      <w:r w:rsidR="002F00EC" w:rsidRPr="00DF2BAC">
        <w:rPr>
          <w:spacing w:val="-2"/>
          <w:u w:val="single"/>
        </w:rPr>
        <w:t xml:space="preserve"> and discipline of</w:t>
      </w:r>
      <w:r w:rsidR="005B1919" w:rsidRPr="00DF2BAC">
        <w:rPr>
          <w:spacing w:val="-2"/>
          <w:u w:val="single"/>
        </w:rPr>
        <w:t xml:space="preserve"> licensed fiduciaries </w:t>
      </w:r>
      <w:r w:rsidR="002F00EC" w:rsidRPr="00DF2BAC">
        <w:rPr>
          <w:spacing w:val="-2"/>
          <w:u w:val="single"/>
        </w:rPr>
        <w:t xml:space="preserve">are </w:t>
      </w:r>
      <w:r w:rsidR="00D20AD0" w:rsidRPr="00DF2BAC">
        <w:rPr>
          <w:spacing w:val="-2"/>
          <w:u w:val="single"/>
        </w:rPr>
        <w:t>as stated in ACJA §§ 7.201.23</w:t>
      </w:r>
      <w:r w:rsidR="006319AC" w:rsidRPr="00DF2BAC">
        <w:rPr>
          <w:spacing w:val="-2"/>
          <w:u w:val="single"/>
        </w:rPr>
        <w:t xml:space="preserve"> through 7.201.39. </w:t>
      </w:r>
      <w:r w:rsidR="00CF67C4" w:rsidRPr="00DF2BAC">
        <w:rPr>
          <w:spacing w:val="-2"/>
          <w:u w:val="single"/>
        </w:rPr>
        <w:t>Under ACJA § 7-201.30</w:t>
      </w:r>
      <w:r w:rsidR="000970E2" w:rsidRPr="00DF2BAC">
        <w:rPr>
          <w:spacing w:val="-2"/>
          <w:u w:val="single"/>
        </w:rPr>
        <w:t>(A)(2)(c)(8)</w:t>
      </w:r>
      <w:r w:rsidR="00A44964" w:rsidRPr="00DF2BAC">
        <w:rPr>
          <w:spacing w:val="-2"/>
          <w:u w:val="single"/>
        </w:rPr>
        <w:t xml:space="preserve">, </w:t>
      </w:r>
      <w:r w:rsidR="00CA0876" w:rsidRPr="00DF2BAC">
        <w:rPr>
          <w:spacing w:val="-2"/>
          <w:u w:val="single"/>
        </w:rPr>
        <w:t>the board’s order of discipline may</w:t>
      </w:r>
      <w:r w:rsidR="00A44964" w:rsidRPr="00DF2BAC">
        <w:rPr>
          <w:spacing w:val="-2"/>
          <w:u w:val="single"/>
        </w:rPr>
        <w:t xml:space="preserve"> include</w:t>
      </w:r>
      <w:r w:rsidR="006319AC" w:rsidRPr="00DF2BAC">
        <w:rPr>
          <w:spacing w:val="-2"/>
          <w:u w:val="single"/>
        </w:rPr>
        <w:t>:</w:t>
      </w:r>
    </w:p>
    <w:p w14:paraId="14A3C102" w14:textId="77777777" w:rsidR="00D96DC8" w:rsidRPr="00DF2BAC" w:rsidRDefault="00D96DC8" w:rsidP="00D96DC8">
      <w:pPr>
        <w:tabs>
          <w:tab w:val="left" w:pos="360"/>
        </w:tabs>
        <w:ind w:left="360" w:hanging="360"/>
        <w:jc w:val="both"/>
        <w:rPr>
          <w:spacing w:val="-2"/>
          <w:u w:val="single"/>
        </w:rPr>
      </w:pPr>
    </w:p>
    <w:p w14:paraId="70ADBD61" w14:textId="2CF1CD43" w:rsidR="00D96DC8" w:rsidRPr="00DF2BAC" w:rsidRDefault="00A44964" w:rsidP="00A44964">
      <w:pPr>
        <w:ind w:left="720" w:hanging="360"/>
        <w:jc w:val="both"/>
        <w:rPr>
          <w:u w:val="single"/>
        </w:rPr>
      </w:pPr>
      <w:r w:rsidRPr="00DF2BAC">
        <w:rPr>
          <w:u w:val="single"/>
        </w:rPr>
        <w:t>1</w:t>
      </w:r>
      <w:r w:rsidR="00D96DC8" w:rsidRPr="00DF2BAC">
        <w:rPr>
          <w:u w:val="single"/>
        </w:rPr>
        <w:t>.</w:t>
      </w:r>
      <w:r w:rsidR="00D96DC8" w:rsidRPr="00DF2BAC">
        <w:rPr>
          <w:u w:val="single"/>
        </w:rPr>
        <w:tab/>
      </w:r>
      <w:r w:rsidR="00411C73" w:rsidRPr="00DF2BAC">
        <w:rPr>
          <w:u w:val="single"/>
        </w:rPr>
        <w:t xml:space="preserve">Forfeiture of the licensee’s </w:t>
      </w:r>
      <w:r w:rsidR="000C2CD3" w:rsidRPr="00DF2BAC">
        <w:rPr>
          <w:u w:val="single"/>
        </w:rPr>
        <w:t xml:space="preserve">cash or surety bond under ACJA </w:t>
      </w:r>
      <w:r w:rsidR="000C2CD3" w:rsidRPr="00DF2BAC">
        <w:rPr>
          <w:spacing w:val="-2"/>
          <w:u w:val="single"/>
        </w:rPr>
        <w:t>§ 7-202.08(C)(2)(a)</w:t>
      </w:r>
      <w:r w:rsidR="00D96DC8" w:rsidRPr="00DF2BAC">
        <w:rPr>
          <w:u w:val="single"/>
        </w:rPr>
        <w:t>.</w:t>
      </w:r>
    </w:p>
    <w:p w14:paraId="54472913" w14:textId="77777777" w:rsidR="00D96DC8" w:rsidRPr="00DF2BAC" w:rsidRDefault="00D96DC8" w:rsidP="00D96DC8">
      <w:pPr>
        <w:ind w:left="1080" w:hanging="360"/>
        <w:jc w:val="both"/>
        <w:rPr>
          <w:u w:val="single"/>
        </w:rPr>
      </w:pPr>
    </w:p>
    <w:p w14:paraId="31FA4A89" w14:textId="77777777" w:rsidR="00A01875" w:rsidRPr="00DF2BAC" w:rsidRDefault="000D2701" w:rsidP="000D2701">
      <w:pPr>
        <w:spacing w:after="240"/>
        <w:ind w:left="720" w:hanging="360"/>
        <w:jc w:val="both"/>
        <w:rPr>
          <w:u w:val="single"/>
        </w:rPr>
      </w:pPr>
      <w:r w:rsidRPr="00DF2BAC">
        <w:rPr>
          <w:u w:val="single"/>
        </w:rPr>
        <w:t>2</w:t>
      </w:r>
      <w:r w:rsidR="00D96DC8" w:rsidRPr="00DF2BAC">
        <w:rPr>
          <w:u w:val="single"/>
        </w:rPr>
        <w:t>.</w:t>
      </w:r>
      <w:r w:rsidR="00D96DC8" w:rsidRPr="00DF2BAC">
        <w:rPr>
          <w:u w:val="single"/>
        </w:rPr>
        <w:tab/>
      </w:r>
      <w:r w:rsidRPr="00DF2BAC">
        <w:rPr>
          <w:u w:val="single"/>
        </w:rPr>
        <w:t>A</w:t>
      </w:r>
      <w:r w:rsidR="00D96DC8" w:rsidRPr="00DF2BAC">
        <w:rPr>
          <w:u w:val="single"/>
        </w:rPr>
        <w:t xml:space="preserve"> civil penalty under A.R.S. § 14-5651(D).  </w:t>
      </w:r>
    </w:p>
    <w:p w14:paraId="183986C4" w14:textId="77777777" w:rsidR="00D61E5D" w:rsidRPr="00DF2BAC" w:rsidRDefault="00A01875" w:rsidP="00A01875">
      <w:pPr>
        <w:spacing w:after="240"/>
        <w:ind w:left="1080" w:hanging="360"/>
        <w:jc w:val="both"/>
        <w:rPr>
          <w:u w:val="single"/>
        </w:rPr>
      </w:pPr>
      <w:r w:rsidRPr="00DF2BAC">
        <w:rPr>
          <w:u w:val="single"/>
        </w:rPr>
        <w:t>a.</w:t>
      </w:r>
      <w:r w:rsidRPr="00DF2BAC">
        <w:rPr>
          <w:u w:val="single"/>
        </w:rPr>
        <w:tab/>
      </w:r>
      <w:r w:rsidR="00D96DC8" w:rsidRPr="00DF2BAC">
        <w:rPr>
          <w:u w:val="single"/>
        </w:rPr>
        <w:t xml:space="preserve">The civil penalty </w:t>
      </w:r>
      <w:r w:rsidR="003F7F9D" w:rsidRPr="00DF2BAC">
        <w:rPr>
          <w:u w:val="single"/>
        </w:rPr>
        <w:t>must</w:t>
      </w:r>
      <w:r w:rsidR="00D96DC8" w:rsidRPr="00DF2BAC">
        <w:rPr>
          <w:u w:val="single"/>
        </w:rPr>
        <w:t xml:space="preserve"> not exceed $500 for each failure or violation and </w:t>
      </w:r>
      <w:r w:rsidR="003F7F9D" w:rsidRPr="00DF2BAC">
        <w:rPr>
          <w:u w:val="single"/>
        </w:rPr>
        <w:t>must</w:t>
      </w:r>
      <w:r w:rsidR="00D96DC8" w:rsidRPr="00DF2BAC">
        <w:rPr>
          <w:u w:val="single"/>
        </w:rPr>
        <w:t xml:space="preserve"> not exceed a total of $15,000.  </w:t>
      </w:r>
    </w:p>
    <w:p w14:paraId="48FF9B0A" w14:textId="7654EB6F" w:rsidR="00D96DC8" w:rsidRPr="00DF2BAC" w:rsidRDefault="00D61E5D" w:rsidP="00A01875">
      <w:pPr>
        <w:spacing w:after="240"/>
        <w:ind w:left="1080" w:hanging="360"/>
        <w:jc w:val="both"/>
        <w:rPr>
          <w:u w:val="single"/>
        </w:rPr>
      </w:pPr>
      <w:r w:rsidRPr="00DF2BAC">
        <w:rPr>
          <w:u w:val="single"/>
        </w:rPr>
        <w:t>b.</w:t>
      </w:r>
      <w:r w:rsidRPr="00DF2BAC">
        <w:rPr>
          <w:u w:val="single"/>
        </w:rPr>
        <w:tab/>
      </w:r>
      <w:r w:rsidR="00D96DC8" w:rsidRPr="00DF2BAC">
        <w:rPr>
          <w:u w:val="single"/>
        </w:rPr>
        <w:t xml:space="preserve">The civil penalty </w:t>
      </w:r>
      <w:r w:rsidR="00EF5EEA" w:rsidRPr="00DF2BAC">
        <w:rPr>
          <w:u w:val="single"/>
        </w:rPr>
        <w:t xml:space="preserve">is payable </w:t>
      </w:r>
      <w:r w:rsidR="00D96DC8" w:rsidRPr="00DF2BAC">
        <w:rPr>
          <w:u w:val="single"/>
        </w:rPr>
        <w:t>to the supreme court for remission to the state treasurer for deposit in the general fund.</w:t>
      </w:r>
    </w:p>
    <w:p w14:paraId="64A448CB" w14:textId="77777777" w:rsidR="00E36EF4" w:rsidRPr="00DF2BAC" w:rsidRDefault="004B4DD5" w:rsidP="00B75E7C">
      <w:pPr>
        <w:spacing w:after="240"/>
        <w:ind w:left="360" w:hanging="360"/>
        <w:jc w:val="both"/>
        <w:rPr>
          <w:b/>
          <w:bCs/>
          <w:u w:val="single"/>
        </w:rPr>
      </w:pPr>
      <w:commentRangeStart w:id="101"/>
      <w:r w:rsidRPr="00DF2BAC">
        <w:rPr>
          <w:b/>
          <w:bCs/>
          <w:u w:val="single"/>
        </w:rPr>
        <w:t>B.</w:t>
      </w:r>
      <w:commentRangeEnd w:id="101"/>
      <w:r w:rsidR="00B75E7C" w:rsidRPr="00DF2BAC">
        <w:rPr>
          <w:rStyle w:val="CommentReference"/>
          <w:lang w:val="x-none" w:eastAsia="x-none"/>
        </w:rPr>
        <w:commentReference w:id="101"/>
      </w:r>
      <w:r w:rsidRPr="00DF2BAC">
        <w:rPr>
          <w:b/>
          <w:bCs/>
          <w:u w:val="single"/>
        </w:rPr>
        <w:tab/>
      </w:r>
      <w:r w:rsidR="00CA1A67" w:rsidRPr="00DF2BAC">
        <w:rPr>
          <w:b/>
          <w:bCs/>
          <w:u w:val="single"/>
        </w:rPr>
        <w:t>Suspension or Revocation.</w:t>
      </w:r>
    </w:p>
    <w:p w14:paraId="60CE5C92" w14:textId="77777777" w:rsidR="0039128F" w:rsidRPr="00DF2BAC" w:rsidRDefault="00E36EF4" w:rsidP="00E36EF4">
      <w:pPr>
        <w:spacing w:after="240"/>
        <w:ind w:left="720" w:hanging="360"/>
        <w:jc w:val="both"/>
        <w:rPr>
          <w:bCs/>
          <w:u w:val="single"/>
        </w:rPr>
      </w:pPr>
      <w:r w:rsidRPr="00DF2BAC">
        <w:rPr>
          <w:bCs/>
          <w:u w:val="single"/>
        </w:rPr>
        <w:t>1.</w:t>
      </w:r>
      <w:r w:rsidRPr="00DF2BAC">
        <w:rPr>
          <w:bCs/>
          <w:u w:val="single"/>
        </w:rPr>
        <w:tab/>
        <w:t>Authority</w:t>
      </w:r>
      <w:r w:rsidR="00DC439C" w:rsidRPr="00DF2BAC">
        <w:rPr>
          <w:bCs/>
          <w:u w:val="single"/>
        </w:rPr>
        <w:t xml:space="preserve">.  </w:t>
      </w:r>
    </w:p>
    <w:p w14:paraId="79E9DF6D" w14:textId="77777777" w:rsidR="0039128F" w:rsidRPr="00DF2BAC" w:rsidRDefault="0039128F" w:rsidP="0039128F">
      <w:pPr>
        <w:spacing w:after="240"/>
        <w:ind w:left="1080" w:hanging="360"/>
        <w:jc w:val="both"/>
        <w:rPr>
          <w:spacing w:val="-2"/>
          <w:u w:val="single"/>
        </w:rPr>
      </w:pPr>
      <w:r w:rsidRPr="00DF2BAC">
        <w:rPr>
          <w:bCs/>
          <w:u w:val="single"/>
        </w:rPr>
        <w:t>a.</w:t>
      </w:r>
      <w:r w:rsidRPr="00DF2BAC">
        <w:rPr>
          <w:bCs/>
          <w:u w:val="single"/>
        </w:rPr>
        <w:tab/>
      </w:r>
      <w:r w:rsidR="002B003D" w:rsidRPr="00DF2BAC">
        <w:rPr>
          <w:bCs/>
          <w:u w:val="single"/>
        </w:rPr>
        <w:t>In addition to ACJA</w:t>
      </w:r>
      <w:r w:rsidR="00E17E0B" w:rsidRPr="00DF2BAC">
        <w:rPr>
          <w:bCs/>
          <w:u w:val="single"/>
        </w:rPr>
        <w:t xml:space="preserve"> </w:t>
      </w:r>
      <w:r w:rsidR="00E17E0B" w:rsidRPr="00DF2BAC">
        <w:rPr>
          <w:spacing w:val="-2"/>
          <w:u w:val="single"/>
        </w:rPr>
        <w:t>§ 7-201</w:t>
      </w:r>
      <w:r w:rsidR="006C510C" w:rsidRPr="00DF2BAC">
        <w:rPr>
          <w:spacing w:val="-2"/>
          <w:u w:val="single"/>
        </w:rPr>
        <w:t>.</w:t>
      </w:r>
      <w:r w:rsidR="00103BB6" w:rsidRPr="00DF2BAC">
        <w:rPr>
          <w:spacing w:val="-2"/>
          <w:u w:val="single"/>
        </w:rPr>
        <w:t>30(A)(2)(c)</w:t>
      </w:r>
      <w:r w:rsidR="009F506B" w:rsidRPr="00DF2BAC">
        <w:rPr>
          <w:spacing w:val="-2"/>
          <w:u w:val="single"/>
        </w:rPr>
        <w:t xml:space="preserve">, </w:t>
      </w:r>
      <w:r w:rsidR="009F506B" w:rsidRPr="00DF2BAC">
        <w:rPr>
          <w:u w:val="single"/>
        </w:rPr>
        <w:t xml:space="preserve">A.R.S. § 14-5651(D) </w:t>
      </w:r>
      <w:r w:rsidR="00DC0B3E" w:rsidRPr="00DF2BAC">
        <w:rPr>
          <w:spacing w:val="-2"/>
          <w:u w:val="single"/>
        </w:rPr>
        <w:t>authori</w:t>
      </w:r>
      <w:r w:rsidR="009F506B" w:rsidRPr="00DF2BAC">
        <w:rPr>
          <w:spacing w:val="-2"/>
          <w:u w:val="single"/>
        </w:rPr>
        <w:t>zes</w:t>
      </w:r>
      <w:r w:rsidR="00DC0B3E" w:rsidRPr="00DF2BAC">
        <w:rPr>
          <w:spacing w:val="-2"/>
          <w:u w:val="single"/>
        </w:rPr>
        <w:t xml:space="preserve"> </w:t>
      </w:r>
      <w:r w:rsidR="008F2F4C" w:rsidRPr="00DF2BAC">
        <w:rPr>
          <w:spacing w:val="-2"/>
          <w:u w:val="single"/>
        </w:rPr>
        <w:t>the revocation</w:t>
      </w:r>
      <w:r w:rsidR="008A5B37" w:rsidRPr="00DF2BAC">
        <w:rPr>
          <w:spacing w:val="-2"/>
          <w:u w:val="single"/>
        </w:rPr>
        <w:t xml:space="preserve"> of a fiduciary’s license</w:t>
      </w:r>
      <w:r w:rsidR="005A5862" w:rsidRPr="00DF2BAC">
        <w:rPr>
          <w:spacing w:val="-2"/>
          <w:u w:val="single"/>
        </w:rPr>
        <w:t xml:space="preserve"> </w:t>
      </w:r>
      <w:r w:rsidR="000600A0" w:rsidRPr="00DF2BAC">
        <w:rPr>
          <w:spacing w:val="-2"/>
          <w:u w:val="single"/>
        </w:rPr>
        <w:t>among other sanctions</w:t>
      </w:r>
      <w:r w:rsidR="008A5B37" w:rsidRPr="00DF2BAC">
        <w:rPr>
          <w:spacing w:val="-2"/>
          <w:u w:val="single"/>
        </w:rPr>
        <w:t>.</w:t>
      </w:r>
    </w:p>
    <w:p w14:paraId="797E7D65" w14:textId="77777777" w:rsidR="003519CD" w:rsidRPr="00DF2BAC" w:rsidRDefault="0039128F" w:rsidP="0039128F">
      <w:pPr>
        <w:spacing w:after="240"/>
        <w:ind w:left="1080" w:hanging="360"/>
        <w:jc w:val="both"/>
        <w:rPr>
          <w:u w:val="single"/>
        </w:rPr>
      </w:pPr>
      <w:r w:rsidRPr="00DF2BAC">
        <w:rPr>
          <w:spacing w:val="-2"/>
          <w:u w:val="single"/>
        </w:rPr>
        <w:t>b.</w:t>
      </w:r>
      <w:r w:rsidRPr="00DF2BAC">
        <w:rPr>
          <w:spacing w:val="-2"/>
          <w:u w:val="single"/>
        </w:rPr>
        <w:tab/>
      </w:r>
      <w:r w:rsidR="004D4A99" w:rsidRPr="00DF2BAC">
        <w:rPr>
          <w:spacing w:val="-2"/>
          <w:u w:val="single"/>
        </w:rPr>
        <w:t xml:space="preserve">Under </w:t>
      </w:r>
      <w:r w:rsidR="004D4A99" w:rsidRPr="00DF2BAC">
        <w:rPr>
          <w:u w:val="single"/>
        </w:rPr>
        <w:t xml:space="preserve">A.R.S. § 14-5651(D), </w:t>
      </w:r>
      <w:r w:rsidR="003E71FB" w:rsidRPr="00DF2BAC">
        <w:rPr>
          <w:u w:val="single"/>
        </w:rPr>
        <w:t>the board must notify the superior court in each county</w:t>
      </w:r>
      <w:r w:rsidR="0043015A" w:rsidRPr="00DF2BAC">
        <w:rPr>
          <w:u w:val="single"/>
        </w:rPr>
        <w:t xml:space="preserve"> </w:t>
      </w:r>
      <w:r w:rsidR="00BC3B63" w:rsidRPr="00DF2BAC">
        <w:rPr>
          <w:u w:val="single"/>
        </w:rPr>
        <w:t xml:space="preserve">when a fiduciary’s license is </w:t>
      </w:r>
      <w:r w:rsidR="003F6C64" w:rsidRPr="00DF2BAC">
        <w:rPr>
          <w:u w:val="single"/>
        </w:rPr>
        <w:t>revoked</w:t>
      </w:r>
      <w:r w:rsidR="0099120F" w:rsidRPr="00DF2BAC">
        <w:rPr>
          <w:u w:val="single"/>
        </w:rPr>
        <w:t>.</w:t>
      </w:r>
    </w:p>
    <w:p w14:paraId="2E9E40DC" w14:textId="77777777" w:rsidR="00C76749" w:rsidRPr="00DF2BAC" w:rsidRDefault="003519CD" w:rsidP="0039128F">
      <w:pPr>
        <w:spacing w:after="240"/>
        <w:ind w:left="1080" w:hanging="360"/>
        <w:jc w:val="both"/>
        <w:rPr>
          <w:bCs/>
          <w:u w:val="single"/>
        </w:rPr>
      </w:pPr>
      <w:r w:rsidRPr="00DF2BAC">
        <w:rPr>
          <w:u w:val="single"/>
        </w:rPr>
        <w:t>c.</w:t>
      </w:r>
      <w:r w:rsidRPr="00DF2BAC">
        <w:rPr>
          <w:u w:val="single"/>
        </w:rPr>
        <w:tab/>
        <w:t xml:space="preserve">The board must </w:t>
      </w:r>
      <w:r w:rsidR="00C76749" w:rsidRPr="00DF2BAC">
        <w:rPr>
          <w:u w:val="single"/>
        </w:rPr>
        <w:t xml:space="preserve">also </w:t>
      </w:r>
      <w:r w:rsidRPr="00DF2BAC">
        <w:rPr>
          <w:u w:val="single"/>
        </w:rPr>
        <w:t>notify the superior court in each county when a fiduciary’s lic</w:t>
      </w:r>
      <w:r w:rsidR="00C76749" w:rsidRPr="00DF2BAC">
        <w:rPr>
          <w:u w:val="single"/>
        </w:rPr>
        <w:t>ense is suspended.</w:t>
      </w:r>
      <w:r w:rsidR="003E71FB" w:rsidRPr="00DF2BAC">
        <w:rPr>
          <w:u w:val="single"/>
        </w:rPr>
        <w:t xml:space="preserve"> </w:t>
      </w:r>
      <w:r w:rsidR="00237C4D" w:rsidRPr="00DF2BAC">
        <w:rPr>
          <w:u w:val="single"/>
        </w:rPr>
        <w:t xml:space="preserve"> </w:t>
      </w:r>
      <w:r w:rsidR="008F2F4C" w:rsidRPr="00DF2BAC">
        <w:rPr>
          <w:spacing w:val="-2"/>
          <w:u w:val="single"/>
        </w:rPr>
        <w:t xml:space="preserve"> </w:t>
      </w:r>
      <w:r w:rsidR="00E17E0B" w:rsidRPr="00DF2BAC">
        <w:rPr>
          <w:bCs/>
          <w:u w:val="single"/>
        </w:rPr>
        <w:t xml:space="preserve"> </w:t>
      </w:r>
    </w:p>
    <w:p w14:paraId="5F200573" w14:textId="77777777" w:rsidR="00C675CD" w:rsidRPr="00DF2BAC" w:rsidRDefault="00C76749" w:rsidP="00C76749">
      <w:pPr>
        <w:spacing w:after="240"/>
        <w:ind w:left="720" w:hanging="360"/>
        <w:jc w:val="both"/>
        <w:rPr>
          <w:bCs/>
          <w:u w:val="single"/>
        </w:rPr>
      </w:pPr>
      <w:r w:rsidRPr="00DF2BAC">
        <w:rPr>
          <w:bCs/>
          <w:u w:val="single"/>
        </w:rPr>
        <w:t>2.</w:t>
      </w:r>
      <w:r w:rsidRPr="00DF2BAC">
        <w:rPr>
          <w:bCs/>
          <w:u w:val="single"/>
        </w:rPr>
        <w:tab/>
        <w:t xml:space="preserve">Effect of Suspension or Revocation.  </w:t>
      </w:r>
    </w:p>
    <w:p w14:paraId="612CDB9D" w14:textId="284D02BE" w:rsidR="00493E38" w:rsidRPr="00DF2BAC" w:rsidRDefault="00C675CD" w:rsidP="00C675CD">
      <w:pPr>
        <w:spacing w:after="240"/>
        <w:ind w:left="1080" w:hanging="360"/>
        <w:jc w:val="both"/>
        <w:rPr>
          <w:u w:val="single"/>
        </w:rPr>
      </w:pPr>
      <w:r w:rsidRPr="00DF2BAC">
        <w:rPr>
          <w:bCs/>
          <w:u w:val="single"/>
        </w:rPr>
        <w:t>a.</w:t>
      </w:r>
      <w:r w:rsidRPr="00DF2BAC">
        <w:rPr>
          <w:bCs/>
          <w:u w:val="single"/>
        </w:rPr>
        <w:tab/>
      </w:r>
      <w:r w:rsidR="00C76749" w:rsidRPr="00DF2BAC">
        <w:rPr>
          <w:bCs/>
          <w:u w:val="single"/>
        </w:rPr>
        <w:t>U</w:t>
      </w:r>
      <w:r w:rsidR="00B75E7C" w:rsidRPr="00DF2BAC">
        <w:rPr>
          <w:bCs/>
          <w:u w:val="single"/>
        </w:rPr>
        <w:t>nder</w:t>
      </w:r>
      <w:r w:rsidR="00493E38" w:rsidRPr="00DF2BAC">
        <w:rPr>
          <w:bCs/>
          <w:u w:val="single"/>
        </w:rPr>
        <w:t xml:space="preserve"> A.R.S. §§ 14-5501(F), 14-10820, 36-3221(E), and 36-3223(D), a person whose fiduciary license has been suspended or revoked </w:t>
      </w:r>
      <w:r w:rsidR="00277188" w:rsidRPr="00DF2BAC">
        <w:rPr>
          <w:bCs/>
          <w:u w:val="single"/>
        </w:rPr>
        <w:t xml:space="preserve">must </w:t>
      </w:r>
      <w:r w:rsidR="00493E38" w:rsidRPr="00DF2BAC">
        <w:rPr>
          <w:bCs/>
          <w:u w:val="single"/>
        </w:rPr>
        <w:t>not serve:</w:t>
      </w:r>
    </w:p>
    <w:p w14:paraId="31E1989E" w14:textId="31D19BEE" w:rsidR="00493E38" w:rsidRPr="00DF2BAC" w:rsidRDefault="00C675CD" w:rsidP="00C675CD">
      <w:pPr>
        <w:pStyle w:val="Level1"/>
        <w:ind w:left="1440" w:right="0"/>
        <w:jc w:val="both"/>
        <w:rPr>
          <w:u w:val="single"/>
        </w:rPr>
      </w:pPr>
      <w:r w:rsidRPr="00DF2BAC">
        <w:rPr>
          <w:bCs/>
          <w:u w:val="single"/>
        </w:rPr>
        <w:t>(1)</w:t>
      </w:r>
      <w:r w:rsidRPr="00DF2BAC">
        <w:rPr>
          <w:bCs/>
          <w:u w:val="single"/>
        </w:rPr>
        <w:tab/>
      </w:r>
      <w:r w:rsidR="00493E38" w:rsidRPr="00DF2BAC">
        <w:rPr>
          <w:bCs/>
          <w:u w:val="single"/>
        </w:rPr>
        <w:t xml:space="preserve">As an agent under a power of attorney in any capacity unless the person is related to the principal by blood, adoption, or marriage; </w:t>
      </w:r>
      <w:r w:rsidR="0065321C" w:rsidRPr="00DF2BAC">
        <w:rPr>
          <w:bCs/>
          <w:u w:val="single"/>
        </w:rPr>
        <w:t>or</w:t>
      </w:r>
    </w:p>
    <w:p w14:paraId="36A8BDD1" w14:textId="77777777" w:rsidR="00493E38" w:rsidRPr="00DF2BAC" w:rsidRDefault="00493E38" w:rsidP="00C675CD">
      <w:pPr>
        <w:pStyle w:val="Level1"/>
        <w:ind w:left="1440" w:right="0"/>
        <w:jc w:val="both"/>
        <w:rPr>
          <w:u w:val="single"/>
        </w:rPr>
      </w:pPr>
    </w:p>
    <w:p w14:paraId="2709072F" w14:textId="2E1907C3" w:rsidR="007759AF" w:rsidRPr="00DF2BAC" w:rsidRDefault="00C675CD" w:rsidP="0065321C">
      <w:pPr>
        <w:pStyle w:val="Level1"/>
        <w:ind w:left="1440" w:right="0"/>
        <w:jc w:val="both"/>
        <w:rPr>
          <w:bCs/>
          <w:u w:val="single"/>
        </w:rPr>
      </w:pPr>
      <w:r w:rsidRPr="00DF2BAC">
        <w:rPr>
          <w:bCs/>
          <w:u w:val="single"/>
        </w:rPr>
        <w:t>(2)</w:t>
      </w:r>
      <w:r w:rsidRPr="00DF2BAC">
        <w:rPr>
          <w:bCs/>
          <w:u w:val="single"/>
        </w:rPr>
        <w:tab/>
      </w:r>
      <w:r w:rsidR="00493E38" w:rsidRPr="00DF2BAC">
        <w:rPr>
          <w:bCs/>
          <w:u w:val="single"/>
        </w:rPr>
        <w:t>As a trustee in any capacity unless the person is related to the beneficiary by blood, adoption, or marriage</w:t>
      </w:r>
      <w:r w:rsidR="0065321C" w:rsidRPr="00DF2BAC">
        <w:rPr>
          <w:bCs/>
          <w:u w:val="single"/>
        </w:rPr>
        <w:t>.</w:t>
      </w:r>
      <w:r w:rsidR="007759AF" w:rsidRPr="00DF2BAC">
        <w:rPr>
          <w:bCs/>
          <w:u w:val="single"/>
        </w:rPr>
        <w:t xml:space="preserve"> </w:t>
      </w:r>
    </w:p>
    <w:p w14:paraId="05CBE0DA" w14:textId="77777777" w:rsidR="00493E38" w:rsidRPr="00DF2BAC" w:rsidRDefault="00493E38" w:rsidP="00493E38">
      <w:pPr>
        <w:pStyle w:val="ListParagraph"/>
        <w:rPr>
          <w:u w:val="single"/>
        </w:rPr>
      </w:pPr>
    </w:p>
    <w:p w14:paraId="797DABF0" w14:textId="4F9005F1" w:rsidR="00493E38" w:rsidRPr="00DF2BAC" w:rsidRDefault="00C675CD" w:rsidP="00C675CD">
      <w:pPr>
        <w:pStyle w:val="Level1"/>
        <w:ind w:left="1080" w:right="0"/>
        <w:jc w:val="both"/>
        <w:rPr>
          <w:bCs/>
          <w:u w:val="single"/>
        </w:rPr>
      </w:pPr>
      <w:r w:rsidRPr="00DF2BAC">
        <w:rPr>
          <w:bCs/>
          <w:u w:val="single"/>
        </w:rPr>
        <w:t>b.</w:t>
      </w:r>
      <w:r w:rsidRPr="00DF2BAC">
        <w:rPr>
          <w:bCs/>
          <w:u w:val="single"/>
        </w:rPr>
        <w:tab/>
      </w:r>
      <w:r w:rsidR="00493E38" w:rsidRPr="00DF2BAC">
        <w:rPr>
          <w:bCs/>
          <w:u w:val="single"/>
        </w:rPr>
        <w:t xml:space="preserve">The prohibition against serving as an agent under </w:t>
      </w:r>
      <w:proofErr w:type="gramStart"/>
      <w:r w:rsidR="00493E38" w:rsidRPr="00DF2BAC">
        <w:rPr>
          <w:bCs/>
          <w:u w:val="single"/>
        </w:rPr>
        <w:t>a power</w:t>
      </w:r>
      <w:proofErr w:type="gramEnd"/>
      <w:r w:rsidR="00493E38" w:rsidRPr="00DF2BAC">
        <w:rPr>
          <w:bCs/>
          <w:u w:val="single"/>
        </w:rPr>
        <w:t xml:space="preserve"> of attorney or as a trustee does not apply if the person’s license has been reinstated and is in good standing.</w:t>
      </w:r>
    </w:p>
    <w:p w14:paraId="73059D2B" w14:textId="77777777" w:rsidR="00784199" w:rsidRPr="00DF2BAC" w:rsidRDefault="00784199" w:rsidP="00C675CD">
      <w:pPr>
        <w:pStyle w:val="Level1"/>
        <w:ind w:left="1080" w:right="0"/>
        <w:jc w:val="both"/>
        <w:rPr>
          <w:bCs/>
          <w:u w:val="single"/>
        </w:rPr>
      </w:pPr>
    </w:p>
    <w:p w14:paraId="67B34C18" w14:textId="73AA9DE3" w:rsidR="00784199" w:rsidRPr="00DF2BAC" w:rsidRDefault="00784199" w:rsidP="00C675CD">
      <w:pPr>
        <w:pStyle w:val="Level1"/>
        <w:ind w:left="1080" w:right="0"/>
        <w:jc w:val="both"/>
        <w:rPr>
          <w:bCs/>
          <w:u w:val="single"/>
        </w:rPr>
      </w:pPr>
      <w:r w:rsidRPr="00DF2BAC">
        <w:rPr>
          <w:bCs/>
          <w:u w:val="single"/>
        </w:rPr>
        <w:t>c.</w:t>
      </w:r>
      <w:r w:rsidRPr="00DF2BAC">
        <w:rPr>
          <w:bCs/>
          <w:u w:val="single"/>
        </w:rPr>
        <w:tab/>
        <w:t>A person whose fiduciary license has been revoked</w:t>
      </w:r>
      <w:r w:rsidR="00442078" w:rsidRPr="00DF2BAC">
        <w:rPr>
          <w:bCs/>
          <w:u w:val="single"/>
        </w:rPr>
        <w:t xml:space="preserve"> or involuntarily terminated</w:t>
      </w:r>
      <w:r w:rsidRPr="00DF2BAC">
        <w:rPr>
          <w:bCs/>
          <w:u w:val="single"/>
        </w:rPr>
        <w:t xml:space="preserve"> </w:t>
      </w:r>
      <w:r w:rsidR="009B272E" w:rsidRPr="00DF2BAC">
        <w:rPr>
          <w:bCs/>
          <w:u w:val="single"/>
        </w:rPr>
        <w:t>is prohibited from having an</w:t>
      </w:r>
      <w:r w:rsidR="00AF3EFE" w:rsidRPr="00DF2BAC">
        <w:rPr>
          <w:bCs/>
          <w:u w:val="single"/>
        </w:rPr>
        <w:t>y</w:t>
      </w:r>
      <w:r w:rsidR="009B272E" w:rsidRPr="00DF2BAC">
        <w:rPr>
          <w:bCs/>
          <w:u w:val="single"/>
        </w:rPr>
        <w:t xml:space="preserve"> ownership interest</w:t>
      </w:r>
      <w:r w:rsidR="00AF3EFE" w:rsidRPr="00DF2BAC">
        <w:rPr>
          <w:bCs/>
          <w:u w:val="single"/>
        </w:rPr>
        <w:t xml:space="preserve"> in or control of a</w:t>
      </w:r>
      <w:r w:rsidR="004D5BA0" w:rsidRPr="00DF2BAC">
        <w:rPr>
          <w:bCs/>
          <w:u w:val="single"/>
        </w:rPr>
        <w:t xml:space="preserve"> licensed entity</w:t>
      </w:r>
      <w:r w:rsidR="001C3011" w:rsidRPr="00DF2BAC">
        <w:rPr>
          <w:bCs/>
          <w:u w:val="single"/>
        </w:rPr>
        <w:t xml:space="preserve"> and </w:t>
      </w:r>
      <w:r w:rsidR="001C3011" w:rsidRPr="00DF2BAC">
        <w:rPr>
          <w:bCs/>
          <w:u w:val="single"/>
        </w:rPr>
        <w:lastRenderedPageBreak/>
        <w:t>must not serve as the des</w:t>
      </w:r>
      <w:r w:rsidR="00B93318" w:rsidRPr="00DF2BAC">
        <w:rPr>
          <w:bCs/>
          <w:u w:val="single"/>
        </w:rPr>
        <w:t>ignated principal of a licensed entity</w:t>
      </w:r>
      <w:r w:rsidR="001C3011" w:rsidRPr="00DF2BAC">
        <w:rPr>
          <w:bCs/>
          <w:u w:val="single"/>
        </w:rPr>
        <w:t>.</w:t>
      </w:r>
      <w:r w:rsidR="00AF3EFE" w:rsidRPr="00DF2BAC">
        <w:rPr>
          <w:bCs/>
          <w:u w:val="single"/>
        </w:rPr>
        <w:t xml:space="preserve"> </w:t>
      </w:r>
      <w:r w:rsidR="009B272E" w:rsidRPr="00DF2BAC">
        <w:rPr>
          <w:bCs/>
          <w:u w:val="single"/>
        </w:rPr>
        <w:t xml:space="preserve"> </w:t>
      </w:r>
    </w:p>
    <w:p w14:paraId="0AC57AFB" w14:textId="77777777" w:rsidR="004425FA" w:rsidRPr="00DF2BAC" w:rsidRDefault="004425FA" w:rsidP="00C675CD">
      <w:pPr>
        <w:pStyle w:val="Level1"/>
        <w:ind w:left="1080" w:right="0"/>
        <w:jc w:val="both"/>
        <w:rPr>
          <w:bCs/>
          <w:u w:val="single"/>
        </w:rPr>
      </w:pPr>
    </w:p>
    <w:p w14:paraId="4BDBE966" w14:textId="25E6666A" w:rsidR="00B62BB5" w:rsidRPr="00DF2BAC" w:rsidRDefault="00F37652" w:rsidP="00F37652">
      <w:pPr>
        <w:pStyle w:val="Level1"/>
        <w:ind w:right="0"/>
        <w:jc w:val="both"/>
        <w:rPr>
          <w:bCs/>
          <w:u w:val="single"/>
        </w:rPr>
      </w:pPr>
      <w:r w:rsidRPr="00DF2BAC">
        <w:rPr>
          <w:b/>
          <w:u w:val="single"/>
        </w:rPr>
        <w:t>C.</w:t>
      </w:r>
      <w:r w:rsidRPr="00DF2BAC">
        <w:rPr>
          <w:b/>
          <w:u w:val="single"/>
        </w:rPr>
        <w:tab/>
        <w:t xml:space="preserve">Reinstatement After </w:t>
      </w:r>
      <w:r w:rsidR="00A85381" w:rsidRPr="00DF2BAC">
        <w:rPr>
          <w:b/>
          <w:u w:val="single"/>
        </w:rPr>
        <w:t xml:space="preserve">Suspension or Revocation.  </w:t>
      </w:r>
      <w:r w:rsidR="00422F12" w:rsidRPr="00DF2BAC">
        <w:rPr>
          <w:bCs/>
          <w:u w:val="single"/>
        </w:rPr>
        <w:t xml:space="preserve">Reinstatement </w:t>
      </w:r>
      <w:r w:rsidR="00D8209D" w:rsidRPr="00DF2BAC">
        <w:rPr>
          <w:bCs/>
          <w:u w:val="single"/>
        </w:rPr>
        <w:t>after license suspension or revocation is governed by ACJA § 7-201.18</w:t>
      </w:r>
      <w:r w:rsidR="006C35D4" w:rsidRPr="00DF2BAC">
        <w:rPr>
          <w:bCs/>
          <w:u w:val="single"/>
        </w:rPr>
        <w:t xml:space="preserve">. </w:t>
      </w:r>
      <w:r w:rsidR="0035046F" w:rsidRPr="00DF2BAC">
        <w:rPr>
          <w:bCs/>
          <w:u w:val="single"/>
        </w:rPr>
        <w:t>Under that section, t</w:t>
      </w:r>
      <w:r w:rsidR="002F4C77" w:rsidRPr="00DF2BAC">
        <w:rPr>
          <w:bCs/>
          <w:u w:val="single"/>
        </w:rPr>
        <w:t xml:space="preserve">he </w:t>
      </w:r>
      <w:r w:rsidR="006C35D4" w:rsidRPr="00DF2BAC">
        <w:rPr>
          <w:bCs/>
          <w:u w:val="single"/>
        </w:rPr>
        <w:t xml:space="preserve">person seeking reinstatement must </w:t>
      </w:r>
      <w:r w:rsidR="00C17489" w:rsidRPr="00DF2BAC">
        <w:rPr>
          <w:bCs/>
          <w:u w:val="single"/>
        </w:rPr>
        <w:t xml:space="preserve">also </w:t>
      </w:r>
      <w:r w:rsidR="00B62BB5" w:rsidRPr="00DF2BAC">
        <w:rPr>
          <w:bCs/>
          <w:u w:val="single"/>
        </w:rPr>
        <w:t xml:space="preserve">satisfy </w:t>
      </w:r>
      <w:r w:rsidR="00C17489" w:rsidRPr="00DF2BAC">
        <w:rPr>
          <w:bCs/>
          <w:u w:val="single"/>
        </w:rPr>
        <w:t>this article’s</w:t>
      </w:r>
      <w:r w:rsidR="00B62BB5" w:rsidRPr="00DF2BAC">
        <w:rPr>
          <w:bCs/>
          <w:u w:val="single"/>
        </w:rPr>
        <w:t xml:space="preserve"> requirements for reinstatement</w:t>
      </w:r>
      <w:r w:rsidR="00C17489" w:rsidRPr="00DF2BAC">
        <w:rPr>
          <w:bCs/>
          <w:u w:val="single"/>
        </w:rPr>
        <w:t>:</w:t>
      </w:r>
      <w:r w:rsidR="00B62BB5" w:rsidRPr="00DF2BAC">
        <w:rPr>
          <w:bCs/>
          <w:u w:val="single"/>
        </w:rPr>
        <w:t xml:space="preserve"> </w:t>
      </w:r>
    </w:p>
    <w:p w14:paraId="6156828E" w14:textId="77777777" w:rsidR="00B62BB5" w:rsidRPr="00DF2BAC" w:rsidRDefault="00B62BB5" w:rsidP="00F37652">
      <w:pPr>
        <w:pStyle w:val="Level1"/>
        <w:ind w:right="0"/>
        <w:jc w:val="both"/>
        <w:rPr>
          <w:bCs/>
          <w:u w:val="single"/>
        </w:rPr>
      </w:pPr>
    </w:p>
    <w:p w14:paraId="66354DBF" w14:textId="69C8EDA8" w:rsidR="005B13CC" w:rsidRPr="00DF2BAC" w:rsidRDefault="00B62BB5" w:rsidP="00B62BB5">
      <w:pPr>
        <w:pStyle w:val="Level1"/>
        <w:ind w:left="1080" w:right="0"/>
        <w:jc w:val="both"/>
        <w:rPr>
          <w:bCs/>
          <w:u w:val="single"/>
        </w:rPr>
      </w:pPr>
      <w:r w:rsidRPr="00DF2BAC">
        <w:rPr>
          <w:bCs/>
          <w:u w:val="single"/>
        </w:rPr>
        <w:t>1.</w:t>
      </w:r>
      <w:r w:rsidRPr="00DF2BAC">
        <w:rPr>
          <w:bCs/>
          <w:u w:val="single"/>
        </w:rPr>
        <w:tab/>
        <w:t>Payment of the</w:t>
      </w:r>
      <w:r w:rsidR="002B208C" w:rsidRPr="00DF2BAC">
        <w:rPr>
          <w:bCs/>
          <w:u w:val="single"/>
        </w:rPr>
        <w:t xml:space="preserve"> reinstatement application</w:t>
      </w:r>
      <w:r w:rsidRPr="00DF2BAC">
        <w:rPr>
          <w:bCs/>
          <w:u w:val="single"/>
        </w:rPr>
        <w:t xml:space="preserve"> fee</w:t>
      </w:r>
      <w:r w:rsidR="002B208C" w:rsidRPr="00DF2BAC">
        <w:rPr>
          <w:bCs/>
          <w:u w:val="single"/>
        </w:rPr>
        <w:t xml:space="preserve"> under </w:t>
      </w:r>
      <w:r w:rsidR="00F32C46" w:rsidRPr="00DF2BAC">
        <w:rPr>
          <w:bCs/>
          <w:u w:val="single"/>
        </w:rPr>
        <w:t>ACJA § 7-202.28(D)(</w:t>
      </w:r>
      <w:r w:rsidR="005B13CC" w:rsidRPr="00DF2BAC">
        <w:rPr>
          <w:bCs/>
          <w:u w:val="single"/>
        </w:rPr>
        <w:t>4)</w:t>
      </w:r>
      <w:r w:rsidR="00893DB3" w:rsidRPr="00DF2BAC">
        <w:rPr>
          <w:bCs/>
          <w:u w:val="single"/>
        </w:rPr>
        <w:t>.</w:t>
      </w:r>
    </w:p>
    <w:p w14:paraId="441154E2" w14:textId="77777777" w:rsidR="005B1408" w:rsidRPr="00DF2BAC" w:rsidRDefault="005B1408" w:rsidP="00B62BB5">
      <w:pPr>
        <w:pStyle w:val="Level1"/>
        <w:ind w:left="1080" w:right="0"/>
        <w:jc w:val="both"/>
        <w:rPr>
          <w:bCs/>
          <w:u w:val="single"/>
        </w:rPr>
      </w:pPr>
    </w:p>
    <w:p w14:paraId="3DFFEE08" w14:textId="43724DC1" w:rsidR="009253C3" w:rsidRPr="00DF2BAC" w:rsidRDefault="005B13CC" w:rsidP="00B62BB5">
      <w:pPr>
        <w:pStyle w:val="Level1"/>
        <w:ind w:left="1080" w:right="0"/>
        <w:jc w:val="both"/>
        <w:rPr>
          <w:bCs/>
        </w:rPr>
      </w:pPr>
      <w:r w:rsidRPr="00DF2BAC">
        <w:rPr>
          <w:bCs/>
          <w:u w:val="single"/>
        </w:rPr>
        <w:t>2.</w:t>
      </w:r>
      <w:r w:rsidRPr="00DF2BAC">
        <w:rPr>
          <w:bCs/>
          <w:u w:val="single"/>
        </w:rPr>
        <w:tab/>
      </w:r>
      <w:r w:rsidR="007A5DB1" w:rsidRPr="00DF2BAC">
        <w:rPr>
          <w:bCs/>
          <w:u w:val="single"/>
        </w:rPr>
        <w:t>If the applicant for reinstatement’s license was revoked or was suspended but not reinstated after completing the suspension, the applicant must submit a full set of fingerprints.</w:t>
      </w:r>
    </w:p>
    <w:p w14:paraId="51C1ABEE" w14:textId="77777777" w:rsidR="005B1408" w:rsidRPr="00DF2BAC" w:rsidRDefault="005B1408" w:rsidP="00B62BB5">
      <w:pPr>
        <w:pStyle w:val="Level1"/>
        <w:ind w:left="1080" w:right="0"/>
        <w:jc w:val="both"/>
        <w:rPr>
          <w:bCs/>
        </w:rPr>
      </w:pPr>
    </w:p>
    <w:p w14:paraId="272FD5FC" w14:textId="18CFA644" w:rsidR="00852961" w:rsidRPr="00DF2BAC" w:rsidRDefault="009253C3" w:rsidP="00B62BB5">
      <w:pPr>
        <w:pStyle w:val="Level1"/>
        <w:ind w:left="1080" w:right="0"/>
        <w:jc w:val="both"/>
        <w:rPr>
          <w:bCs/>
        </w:rPr>
      </w:pPr>
      <w:r w:rsidRPr="00DF2BAC">
        <w:rPr>
          <w:bCs/>
          <w:u w:val="single"/>
        </w:rPr>
        <w:t>3.</w:t>
      </w:r>
      <w:r w:rsidRPr="00DF2BAC">
        <w:rPr>
          <w:bCs/>
          <w:u w:val="single"/>
        </w:rPr>
        <w:tab/>
      </w:r>
      <w:r w:rsidR="008727B6" w:rsidRPr="00DF2BAC">
        <w:rPr>
          <w:bCs/>
          <w:u w:val="single"/>
        </w:rPr>
        <w:t xml:space="preserve">If the applicant for reinstatement’s license </w:t>
      </w:r>
      <w:proofErr w:type="gramStart"/>
      <w:r w:rsidR="008727B6" w:rsidRPr="00DF2BAC">
        <w:rPr>
          <w:bCs/>
          <w:u w:val="single"/>
        </w:rPr>
        <w:t>was</w:t>
      </w:r>
      <w:proofErr w:type="gramEnd"/>
      <w:r w:rsidR="008727B6" w:rsidRPr="00DF2BAC">
        <w:rPr>
          <w:bCs/>
          <w:u w:val="single"/>
        </w:rPr>
        <w:t xml:space="preserve"> suspended, they must establish compliance with the continuing education and license renewal requirements</w:t>
      </w:r>
      <w:r w:rsidR="006949D8" w:rsidRPr="00DF2BAC">
        <w:rPr>
          <w:bCs/>
          <w:u w:val="single"/>
        </w:rPr>
        <w:t xml:space="preserve"> during the</w:t>
      </w:r>
      <w:r w:rsidR="006949D8" w:rsidRPr="00DF2BAC">
        <w:t xml:space="preserve"> </w:t>
      </w:r>
      <w:r w:rsidR="006949D8" w:rsidRPr="00DF2BAC">
        <w:rPr>
          <w:bCs/>
          <w:u w:val="single"/>
        </w:rPr>
        <w:t>suspension period</w:t>
      </w:r>
      <w:r w:rsidR="008727B6" w:rsidRPr="00DF2BAC">
        <w:rPr>
          <w:bCs/>
          <w:u w:val="single"/>
        </w:rPr>
        <w:t>.</w:t>
      </w:r>
    </w:p>
    <w:p w14:paraId="72C679D0" w14:textId="77777777" w:rsidR="005B1408" w:rsidRPr="00DF2BAC" w:rsidRDefault="005B1408" w:rsidP="00B62BB5">
      <w:pPr>
        <w:pStyle w:val="Level1"/>
        <w:ind w:left="1080" w:right="0"/>
        <w:jc w:val="both"/>
        <w:rPr>
          <w:bCs/>
        </w:rPr>
      </w:pPr>
    </w:p>
    <w:p w14:paraId="653A9AB2" w14:textId="0948B365" w:rsidR="00F37652" w:rsidRPr="00DF2BAC" w:rsidRDefault="00F06FE8" w:rsidP="00B62BB5">
      <w:pPr>
        <w:pStyle w:val="Level1"/>
        <w:ind w:left="1080" w:right="0"/>
        <w:jc w:val="both"/>
        <w:rPr>
          <w:bCs/>
        </w:rPr>
      </w:pPr>
      <w:r w:rsidRPr="00DF2BAC">
        <w:rPr>
          <w:bCs/>
          <w:u w:val="single"/>
        </w:rPr>
        <w:t>4.</w:t>
      </w:r>
      <w:r w:rsidRPr="00DF2BAC">
        <w:rPr>
          <w:bCs/>
          <w:u w:val="single"/>
        </w:rPr>
        <w:tab/>
      </w:r>
      <w:r w:rsidR="00F03566" w:rsidRPr="00DF2BAC">
        <w:rPr>
          <w:bCs/>
          <w:u w:val="single"/>
        </w:rPr>
        <w:t>If the applicant for reinstatement’s license was revoked, the applicant must satisfy the number of continuing education hours, if any, that the board specifies as a condition of their reinstatement.</w:t>
      </w:r>
      <w:r w:rsidR="00B62BB5" w:rsidRPr="00DF2BAC">
        <w:rPr>
          <w:bCs/>
          <w:u w:val="single"/>
        </w:rPr>
        <w:t xml:space="preserve"> </w:t>
      </w:r>
      <w:r w:rsidR="00F27E6A" w:rsidRPr="00DF2BAC">
        <w:rPr>
          <w:bCs/>
          <w:u w:val="single"/>
        </w:rPr>
        <w:t xml:space="preserve"> </w:t>
      </w:r>
      <w:r w:rsidR="00D8209D" w:rsidRPr="00DF2BAC">
        <w:rPr>
          <w:bCs/>
          <w:u w:val="single"/>
        </w:rPr>
        <w:t xml:space="preserve"> </w:t>
      </w:r>
    </w:p>
    <w:p w14:paraId="7A29B5E4" w14:textId="77777777" w:rsidR="007718EB" w:rsidRPr="00DF2BAC" w:rsidRDefault="007718EB" w:rsidP="00493E38">
      <w:pPr>
        <w:pStyle w:val="ListParagraph"/>
      </w:pPr>
    </w:p>
    <w:p w14:paraId="35BD0861" w14:textId="77777777" w:rsidR="006E48BA" w:rsidRPr="00DF2BAC" w:rsidRDefault="006E48BA" w:rsidP="00493E38">
      <w:pPr>
        <w:pStyle w:val="ListParagraph"/>
      </w:pPr>
    </w:p>
    <w:p w14:paraId="3BE431A4" w14:textId="21658B40" w:rsidR="00992576" w:rsidRPr="00DF2BAC" w:rsidRDefault="00523962" w:rsidP="00946AAD">
      <w:pPr>
        <w:tabs>
          <w:tab w:val="left" w:pos="-4140"/>
        </w:tabs>
        <w:jc w:val="center"/>
        <w:rPr>
          <w:b/>
          <w:bCs/>
          <w:u w:val="single"/>
        </w:rPr>
      </w:pPr>
      <w:r w:rsidRPr="00DF2BAC">
        <w:rPr>
          <w:b/>
          <w:bCs/>
          <w:u w:val="single"/>
        </w:rPr>
        <w:t xml:space="preserve">Section </w:t>
      </w:r>
      <w:r w:rsidR="00421AD1" w:rsidRPr="00DF2BAC">
        <w:rPr>
          <w:b/>
          <w:bCs/>
          <w:u w:val="single"/>
        </w:rPr>
        <w:t>7-</w:t>
      </w:r>
      <w:r w:rsidRPr="00DF2BAC">
        <w:rPr>
          <w:b/>
          <w:bCs/>
          <w:u w:val="single"/>
        </w:rPr>
        <w:t>202.2</w:t>
      </w:r>
      <w:r w:rsidR="00FF0F8B" w:rsidRPr="00DF2BAC">
        <w:rPr>
          <w:b/>
          <w:bCs/>
          <w:u w:val="single"/>
        </w:rPr>
        <w:t>8</w:t>
      </w:r>
      <w:r w:rsidR="00B94BB0" w:rsidRPr="00DF2BAC">
        <w:rPr>
          <w:b/>
          <w:bCs/>
          <w:u w:val="single"/>
        </w:rPr>
        <w:t>:</w:t>
      </w:r>
      <w:r w:rsidR="004273B4" w:rsidRPr="00DF2BAC">
        <w:rPr>
          <w:b/>
          <w:bCs/>
          <w:u w:val="single"/>
        </w:rPr>
        <w:t xml:space="preserve"> </w:t>
      </w:r>
      <w:r w:rsidR="00B94BB0" w:rsidRPr="00DF2BAC">
        <w:rPr>
          <w:b/>
          <w:bCs/>
          <w:u w:val="single"/>
        </w:rPr>
        <w:t xml:space="preserve"> Fee Schedule</w:t>
      </w:r>
    </w:p>
    <w:p w14:paraId="760888FF" w14:textId="77777777" w:rsidR="00F11100" w:rsidRPr="00DF2BAC" w:rsidRDefault="00F11100" w:rsidP="00946AAD">
      <w:pPr>
        <w:tabs>
          <w:tab w:val="left" w:pos="-4140"/>
        </w:tabs>
        <w:jc w:val="center"/>
        <w:rPr>
          <w:b/>
        </w:rPr>
      </w:pPr>
    </w:p>
    <w:p w14:paraId="1E2EA716" w14:textId="3C51218B" w:rsidR="002C545C" w:rsidRPr="00DF2BAC" w:rsidRDefault="002C545C" w:rsidP="007B7898">
      <w:pPr>
        <w:jc w:val="both"/>
        <w:rPr>
          <w:strike/>
        </w:rPr>
      </w:pPr>
      <w:r w:rsidRPr="00DF2BAC">
        <w:rPr>
          <w:b/>
          <w:strike/>
        </w:rPr>
        <w:t>K.  Fee Schedule.</w:t>
      </w:r>
      <w:r w:rsidRPr="00DF2BAC">
        <w:rPr>
          <w:strike/>
        </w:rPr>
        <w:t xml:space="preserve">  </w:t>
      </w:r>
    </w:p>
    <w:p w14:paraId="7ECCB242" w14:textId="77777777" w:rsidR="002C545C" w:rsidRPr="00DF2BAC" w:rsidRDefault="002C545C" w:rsidP="007B7898">
      <w:pPr>
        <w:jc w:val="both"/>
      </w:pPr>
    </w:p>
    <w:p w14:paraId="0DDF81D2" w14:textId="4D917875" w:rsidR="002C545C" w:rsidRPr="00DF2BAC" w:rsidRDefault="002C545C" w:rsidP="0021061D">
      <w:pPr>
        <w:ind w:left="450" w:hanging="450"/>
        <w:jc w:val="both"/>
        <w:rPr>
          <w:b/>
          <w:bCs/>
        </w:rPr>
      </w:pPr>
      <w:r w:rsidRPr="00DF2BAC">
        <w:rPr>
          <w:strike/>
        </w:rPr>
        <w:t>1</w:t>
      </w:r>
      <w:r w:rsidR="0021061D" w:rsidRPr="00DF2BAC">
        <w:rPr>
          <w:b/>
          <w:bCs/>
          <w:u w:val="single"/>
        </w:rPr>
        <w:t>A</w:t>
      </w:r>
      <w:r w:rsidRPr="00DF2BAC">
        <w:rPr>
          <w:b/>
          <w:bCs/>
        </w:rPr>
        <w:t>.</w:t>
      </w:r>
      <w:r w:rsidRPr="00DF2BAC">
        <w:rPr>
          <w:b/>
          <w:bCs/>
        </w:rPr>
        <w:tab/>
      </w:r>
      <w:proofErr w:type="gramStart"/>
      <w:r w:rsidRPr="00DF2BAC">
        <w:rPr>
          <w:b/>
          <w:bCs/>
        </w:rPr>
        <w:t xml:space="preserve">Initial </w:t>
      </w:r>
      <w:r w:rsidR="007D10B3" w:rsidRPr="00DF2BAC">
        <w:rPr>
          <w:b/>
          <w:bCs/>
          <w:strike/>
        </w:rPr>
        <w:t>Licensure</w:t>
      </w:r>
      <w:proofErr w:type="gramEnd"/>
      <w:r w:rsidRPr="00DF2BAC">
        <w:rPr>
          <w:b/>
          <w:bCs/>
          <w:strike/>
        </w:rPr>
        <w:t xml:space="preserve"> </w:t>
      </w:r>
      <w:r w:rsidR="007718EB" w:rsidRPr="00DF2BAC">
        <w:rPr>
          <w:b/>
          <w:bCs/>
          <w:u w:val="single"/>
        </w:rPr>
        <w:t xml:space="preserve">Licensing </w:t>
      </w:r>
      <w:r w:rsidRPr="00DF2BAC">
        <w:rPr>
          <w:b/>
          <w:bCs/>
        </w:rPr>
        <w:t>Fees.</w:t>
      </w:r>
    </w:p>
    <w:p w14:paraId="528401DF" w14:textId="77777777" w:rsidR="002C545C" w:rsidRPr="00DF2BAC" w:rsidRDefault="002C545C" w:rsidP="007B7898">
      <w:pPr>
        <w:ind w:left="360"/>
        <w:jc w:val="both"/>
      </w:pPr>
    </w:p>
    <w:p w14:paraId="2D48A4C6" w14:textId="4246DA3E" w:rsidR="002C545C" w:rsidRPr="00DF2BAC" w:rsidRDefault="00227F73" w:rsidP="00227F73">
      <w:pPr>
        <w:tabs>
          <w:tab w:val="left" w:pos="-2250"/>
        </w:tabs>
        <w:ind w:left="720" w:hanging="360"/>
      </w:pPr>
      <w:r w:rsidRPr="00DF2BAC">
        <w:rPr>
          <w:strike/>
        </w:rPr>
        <w:t>a</w:t>
      </w:r>
      <w:r w:rsidRPr="00DF2BAC">
        <w:rPr>
          <w:u w:val="single"/>
        </w:rPr>
        <w:t>1</w:t>
      </w:r>
      <w:r w:rsidR="002C545C" w:rsidRPr="00DF2BAC">
        <w:t xml:space="preserve">. </w:t>
      </w:r>
      <w:r w:rsidR="002C545C" w:rsidRPr="00DF2BAC">
        <w:tab/>
        <w:t xml:space="preserve">Individual </w:t>
      </w:r>
      <w:r w:rsidR="007D10B3" w:rsidRPr="00DF2BAC">
        <w:rPr>
          <w:strike/>
        </w:rPr>
        <w:t>Licensure</w:t>
      </w:r>
      <w:r w:rsidR="009B094B" w:rsidRPr="00DF2BAC">
        <w:rPr>
          <w:strike/>
        </w:rPr>
        <w:t xml:space="preserve"> </w:t>
      </w:r>
      <w:r w:rsidR="007718EB" w:rsidRPr="00DF2BAC">
        <w:rPr>
          <w:u w:val="single"/>
        </w:rPr>
        <w:t xml:space="preserve">Licensing </w:t>
      </w:r>
      <w:r w:rsidR="009B094B" w:rsidRPr="00DF2BAC">
        <w:t xml:space="preserve">– </w:t>
      </w:r>
      <w:r w:rsidR="002530C4" w:rsidRPr="00DF2BAC">
        <w:t>p</w:t>
      </w:r>
      <w:r w:rsidR="009B094B" w:rsidRPr="00DF2BAC">
        <w:t>rivate</w:t>
      </w:r>
    </w:p>
    <w:p w14:paraId="1658ECC5" w14:textId="77777777" w:rsidR="002C545C" w:rsidRPr="00DF2BAC" w:rsidRDefault="002C545C" w:rsidP="009B7AA1">
      <w:pPr>
        <w:pStyle w:val="Level1"/>
        <w:tabs>
          <w:tab w:val="left" w:pos="-2340"/>
          <w:tab w:val="left" w:pos="-2250"/>
          <w:tab w:val="left" w:pos="-1980"/>
          <w:tab w:val="left" w:pos="-1080"/>
          <w:tab w:val="left" w:pos="-720"/>
          <w:tab w:val="left" w:pos="720"/>
          <w:tab w:val="left" w:pos="1080"/>
          <w:tab w:val="left" w:pos="7380"/>
          <w:tab w:val="left" w:pos="8550"/>
          <w:tab w:val="right" w:pos="9360"/>
        </w:tabs>
        <w:ind w:left="0" w:firstLine="0"/>
      </w:pPr>
    </w:p>
    <w:p w14:paraId="47936BF5" w14:textId="6C0EDDED" w:rsidR="007718EB" w:rsidRPr="00DF2BAC" w:rsidRDefault="005C1F56" w:rsidP="005C1F56">
      <w:pPr>
        <w:tabs>
          <w:tab w:val="left" w:pos="-2250"/>
          <w:tab w:val="left" w:pos="-1980"/>
          <w:tab w:val="left" w:pos="-1890"/>
          <w:tab w:val="left" w:pos="1440"/>
          <w:tab w:val="left" w:pos="7920"/>
          <w:tab w:val="left" w:pos="8280"/>
          <w:tab w:val="left" w:pos="8640"/>
          <w:tab w:val="left" w:pos="9720"/>
          <w:tab w:val="left" w:pos="10080"/>
          <w:tab w:val="left" w:pos="10620"/>
        </w:tabs>
        <w:ind w:left="1080" w:right="-450" w:hanging="360"/>
      </w:pPr>
      <w:r w:rsidRPr="00DF2BAC">
        <w:rPr>
          <w:strike/>
        </w:rPr>
        <w:t>(1)</w:t>
      </w:r>
      <w:r w:rsidRPr="00DF2BAC">
        <w:rPr>
          <w:u w:val="single"/>
        </w:rPr>
        <w:t>a</w:t>
      </w:r>
      <w:proofErr w:type="gramStart"/>
      <w:r w:rsidR="00AC20BE" w:rsidRPr="00DF2BAC">
        <w:rPr>
          <w:u w:val="single"/>
        </w:rPr>
        <w:t>.</w:t>
      </w:r>
      <w:r w:rsidRPr="00DF2BAC">
        <w:rPr>
          <w:u w:val="single"/>
        </w:rPr>
        <w:t xml:space="preserve"> </w:t>
      </w:r>
      <w:r w:rsidR="007D10B3" w:rsidRPr="00DF2BAC">
        <w:rPr>
          <w:strike/>
        </w:rPr>
        <w:t>Licensure</w:t>
      </w:r>
      <w:proofErr w:type="gramEnd"/>
      <w:r w:rsidR="002C545C" w:rsidRPr="00DF2BAC">
        <w:rPr>
          <w:strike/>
        </w:rPr>
        <w:t xml:space="preserve"> </w:t>
      </w:r>
      <w:r w:rsidR="007718EB" w:rsidRPr="00DF2BAC">
        <w:rPr>
          <w:u w:val="single"/>
        </w:rPr>
        <w:t xml:space="preserve">License </w:t>
      </w:r>
      <w:r w:rsidR="002C545C" w:rsidRPr="00DF2BAC">
        <w:t xml:space="preserve">expiring </w:t>
      </w:r>
      <w:r w:rsidR="002C545C" w:rsidRPr="00DF2BAC">
        <w:rPr>
          <w:b/>
        </w:rPr>
        <w:t>more</w:t>
      </w:r>
      <w:r w:rsidR="002C545C" w:rsidRPr="00DF2BAC">
        <w:t xml:space="preserve"> than </w:t>
      </w:r>
      <w:r w:rsidR="002C545C" w:rsidRPr="00DF2BAC">
        <w:rPr>
          <w:strike/>
        </w:rPr>
        <w:t xml:space="preserve">one </w:t>
      </w:r>
      <w:r w:rsidR="000276DF" w:rsidRPr="00DF2BAC">
        <w:rPr>
          <w:u w:val="single"/>
        </w:rPr>
        <w:t xml:space="preserve">1 </w:t>
      </w:r>
      <w:r w:rsidR="002C545C" w:rsidRPr="00DF2BAC">
        <w:t>year after application date</w:t>
      </w:r>
      <w:r w:rsidR="002C545C" w:rsidRPr="00DF2BAC">
        <w:tab/>
      </w:r>
      <w:r w:rsidR="00185B7B" w:rsidRPr="00DF2BAC">
        <w:t xml:space="preserve">   </w:t>
      </w:r>
      <w:r w:rsidR="009B7AA1" w:rsidRPr="00DF2BAC">
        <w:tab/>
      </w:r>
      <w:r w:rsidR="002C545C" w:rsidRPr="00DF2BAC">
        <w:t>$</w:t>
      </w:r>
      <w:r w:rsidR="00AE140F" w:rsidRPr="00DF2BAC">
        <w:t>7</w:t>
      </w:r>
      <w:r w:rsidR="003E750B" w:rsidRPr="00DF2BAC">
        <w:t>0</w:t>
      </w:r>
      <w:r w:rsidR="002C545C" w:rsidRPr="00DF2BAC">
        <w:t>0.00</w:t>
      </w:r>
      <w:r w:rsidR="00D66729" w:rsidRPr="00DF2BAC">
        <w:t xml:space="preserve"> </w:t>
      </w:r>
    </w:p>
    <w:p w14:paraId="60CEEF9E" w14:textId="77777777" w:rsidR="002A5AD3" w:rsidRPr="00DF2BAC" w:rsidRDefault="002A5AD3" w:rsidP="005C1F56">
      <w:pPr>
        <w:tabs>
          <w:tab w:val="left" w:pos="-2250"/>
          <w:tab w:val="left" w:pos="-1980"/>
          <w:tab w:val="left" w:pos="-1890"/>
          <w:tab w:val="left" w:pos="1440"/>
          <w:tab w:val="left" w:pos="7920"/>
          <w:tab w:val="left" w:pos="8280"/>
          <w:tab w:val="left" w:pos="8640"/>
          <w:tab w:val="left" w:pos="9720"/>
          <w:tab w:val="left" w:pos="10080"/>
          <w:tab w:val="left" w:pos="10620"/>
        </w:tabs>
        <w:ind w:left="1080" w:right="-450" w:hanging="360"/>
      </w:pPr>
    </w:p>
    <w:p w14:paraId="0436152E" w14:textId="2396C476" w:rsidR="002C545C" w:rsidRPr="00DF2BAC" w:rsidRDefault="00FC6765" w:rsidP="002B678A">
      <w:pPr>
        <w:tabs>
          <w:tab w:val="left" w:pos="-2250"/>
          <w:tab w:val="left" w:pos="-1980"/>
          <w:tab w:val="left" w:pos="-1890"/>
        </w:tabs>
        <w:ind w:left="1260" w:right="-90" w:hanging="540"/>
      </w:pPr>
      <w:r w:rsidRPr="00DF2BAC">
        <w:rPr>
          <w:strike/>
        </w:rPr>
        <w:t>(2)</w:t>
      </w:r>
      <w:r w:rsidR="00977EA3" w:rsidRPr="00DF2BAC">
        <w:rPr>
          <w:u w:val="single"/>
        </w:rPr>
        <w:t>b.</w:t>
      </w:r>
      <w:r w:rsidR="007F487E" w:rsidRPr="00DF2BAC">
        <w:rPr>
          <w:u w:val="single"/>
        </w:rPr>
        <w:tab/>
      </w:r>
      <w:proofErr w:type="gramStart"/>
      <w:r w:rsidR="007718EB" w:rsidRPr="00DF2BAC">
        <w:rPr>
          <w:strike/>
        </w:rPr>
        <w:t xml:space="preserve">Licensure </w:t>
      </w:r>
      <w:r w:rsidR="007718EB" w:rsidRPr="00DF2BAC">
        <w:rPr>
          <w:u w:val="single"/>
        </w:rPr>
        <w:t>License</w:t>
      </w:r>
      <w:proofErr w:type="gramEnd"/>
      <w:r w:rsidR="007718EB" w:rsidRPr="00DF2BAC">
        <w:rPr>
          <w:u w:val="single"/>
        </w:rPr>
        <w:t xml:space="preserve"> </w:t>
      </w:r>
      <w:r w:rsidR="002C545C" w:rsidRPr="00DF2BAC">
        <w:t xml:space="preserve">expiring </w:t>
      </w:r>
      <w:r w:rsidR="002C545C" w:rsidRPr="00DF2BAC">
        <w:rPr>
          <w:b/>
        </w:rPr>
        <w:t>less</w:t>
      </w:r>
      <w:r w:rsidR="002C545C" w:rsidRPr="00DF2BAC">
        <w:t xml:space="preserve"> than </w:t>
      </w:r>
      <w:r w:rsidR="000276DF" w:rsidRPr="00DF2BAC">
        <w:rPr>
          <w:strike/>
        </w:rPr>
        <w:t xml:space="preserve">one </w:t>
      </w:r>
      <w:r w:rsidR="000276DF" w:rsidRPr="00DF2BAC">
        <w:rPr>
          <w:u w:val="single"/>
        </w:rPr>
        <w:t xml:space="preserve">1 </w:t>
      </w:r>
      <w:r w:rsidR="002C545C" w:rsidRPr="00DF2BAC">
        <w:t>year after application date</w:t>
      </w:r>
      <w:r w:rsidR="002C545C" w:rsidRPr="00DF2BAC">
        <w:tab/>
      </w:r>
      <w:r w:rsidRPr="00DF2BAC">
        <w:t xml:space="preserve">           </w:t>
      </w:r>
      <w:r w:rsidR="00AE63D4" w:rsidRPr="00DF2BAC">
        <w:t xml:space="preserve"> </w:t>
      </w:r>
      <w:r w:rsidR="002C545C" w:rsidRPr="00DF2BAC">
        <w:t>$</w:t>
      </w:r>
      <w:r w:rsidR="00D55695" w:rsidRPr="00DF2BAC">
        <w:t>35</w:t>
      </w:r>
      <w:r w:rsidR="003E750B" w:rsidRPr="00DF2BAC">
        <w:t>0</w:t>
      </w:r>
      <w:r w:rsidR="002C545C" w:rsidRPr="00DF2BAC">
        <w:t>.00</w:t>
      </w:r>
      <w:r w:rsidR="00B24F38" w:rsidRPr="00DF2BAC">
        <w:t xml:space="preserve"> </w:t>
      </w:r>
    </w:p>
    <w:p w14:paraId="0045A5D3" w14:textId="77777777" w:rsidR="002A5AD3" w:rsidRPr="00DF2BAC" w:rsidRDefault="002A5AD3" w:rsidP="002B678A">
      <w:pPr>
        <w:tabs>
          <w:tab w:val="left" w:pos="-2250"/>
          <w:tab w:val="left" w:pos="-1980"/>
          <w:tab w:val="left" w:pos="-1890"/>
        </w:tabs>
        <w:ind w:left="1260" w:right="-90" w:hanging="540"/>
      </w:pPr>
    </w:p>
    <w:p w14:paraId="29D73CA3" w14:textId="59B6B2B8" w:rsidR="002C545C" w:rsidRPr="00DF2BAC" w:rsidRDefault="00AE63D4" w:rsidP="002B678A">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260" w:right="1890" w:hanging="540"/>
        <w:jc w:val="both"/>
      </w:pPr>
      <w:r w:rsidRPr="00DF2BAC">
        <w:rPr>
          <w:strike/>
        </w:rPr>
        <w:t>(3)</w:t>
      </w:r>
      <w:r w:rsidR="00F50E39" w:rsidRPr="00DF2BAC">
        <w:rPr>
          <w:u w:val="single"/>
        </w:rPr>
        <w:t>c.</w:t>
      </w:r>
      <w:r w:rsidRPr="00DF2BAC">
        <w:t xml:space="preserve"> </w:t>
      </w:r>
      <w:r w:rsidR="00AB094D" w:rsidRPr="00DF2BAC">
        <w:tab/>
      </w:r>
      <w:r w:rsidR="002C545C" w:rsidRPr="00DF2BAC">
        <w:t>Fingerprint application processing fee (Rate set by Arizona law and subject to change)</w:t>
      </w:r>
    </w:p>
    <w:p w14:paraId="4955EBFE" w14:textId="77777777" w:rsidR="002A5AD3" w:rsidRPr="00DF2BAC" w:rsidRDefault="002A5AD3" w:rsidP="002B678A">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260" w:right="1890" w:hanging="540"/>
        <w:jc w:val="both"/>
      </w:pPr>
    </w:p>
    <w:p w14:paraId="413DF229" w14:textId="703191C2" w:rsidR="002C545C" w:rsidRPr="00DF2BAC" w:rsidRDefault="009D3816" w:rsidP="002B678A">
      <w:pPr>
        <w:tabs>
          <w:tab w:val="left" w:pos="-2250"/>
          <w:tab w:val="left" w:pos="-1080"/>
          <w:tab w:val="left" w:pos="-720"/>
          <w:tab w:val="left" w:pos="36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1260" w:right="-720" w:hanging="540"/>
        <w:jc w:val="both"/>
      </w:pPr>
      <w:r w:rsidRPr="00DF2BAC">
        <w:rPr>
          <w:strike/>
        </w:rPr>
        <w:t>(4)</w:t>
      </w:r>
      <w:r w:rsidR="00F50E39" w:rsidRPr="00DF2BAC">
        <w:rPr>
          <w:u w:val="single"/>
        </w:rPr>
        <w:t>d.</w:t>
      </w:r>
      <w:r w:rsidR="009C1554" w:rsidRPr="00DF2BAC">
        <w:tab/>
      </w:r>
      <w:r w:rsidR="00AB094D" w:rsidRPr="00DF2BAC">
        <w:t>T</w:t>
      </w:r>
      <w:r w:rsidR="002C545C" w:rsidRPr="00DF2BAC">
        <w:t>rainee Registration Fee:</w:t>
      </w:r>
      <w:r w:rsidR="002C545C" w:rsidRPr="00DF2BAC">
        <w:tab/>
      </w:r>
      <w:r w:rsidR="002C545C" w:rsidRPr="00DF2BAC">
        <w:tab/>
      </w:r>
      <w:r w:rsidR="00185B7B" w:rsidRPr="00DF2BAC">
        <w:t xml:space="preserve">    </w:t>
      </w:r>
      <w:r w:rsidR="002C545C" w:rsidRPr="00DF2BAC">
        <w:tab/>
      </w:r>
      <w:r w:rsidRPr="00DF2BAC">
        <w:tab/>
      </w:r>
      <w:r w:rsidR="002C545C" w:rsidRPr="00DF2BAC">
        <w:tab/>
      </w:r>
      <w:r w:rsidR="002C545C" w:rsidRPr="00DF2BAC">
        <w:tab/>
      </w:r>
      <w:r w:rsidR="002C545C" w:rsidRPr="00DF2BAC">
        <w:tab/>
      </w:r>
      <w:r w:rsidR="009C1554" w:rsidRPr="00DF2BAC">
        <w:tab/>
      </w:r>
      <w:r w:rsidR="002C545C" w:rsidRPr="00DF2BAC">
        <w:tab/>
      </w:r>
      <w:r w:rsidR="004C26A9" w:rsidRPr="00DF2BAC">
        <w:tab/>
      </w:r>
      <w:r w:rsidR="00875AC8" w:rsidRPr="00DF2BAC">
        <w:tab/>
      </w:r>
      <w:r w:rsidR="002C545C" w:rsidRPr="00DF2BAC">
        <w:t>$</w:t>
      </w:r>
      <w:r w:rsidR="00B4769B" w:rsidRPr="00DF2BAC">
        <w:t>10</w:t>
      </w:r>
      <w:r w:rsidR="002C545C" w:rsidRPr="00DF2BAC">
        <w:t>0.00</w:t>
      </w:r>
    </w:p>
    <w:p w14:paraId="1CAFA746" w14:textId="77777777" w:rsidR="00692519" w:rsidRPr="00DF2BAC" w:rsidRDefault="00692519" w:rsidP="00692519">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ind w:left="2070" w:right="-720"/>
        <w:jc w:val="both"/>
      </w:pPr>
    </w:p>
    <w:p w14:paraId="7F1343B5" w14:textId="2C02E168" w:rsidR="001018C1" w:rsidRPr="00DF2BAC" w:rsidRDefault="000F2F01" w:rsidP="00AB094D">
      <w:pPr>
        <w:tabs>
          <w:tab w:val="left" w:pos="-2250"/>
          <w:tab w:val="left" w:pos="-1080"/>
          <w:tab w:val="left" w:pos="-720"/>
          <w:tab w:val="left" w:pos="360"/>
          <w:tab w:val="left" w:pos="144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8640"/>
          <w:tab w:val="left" w:pos="10080"/>
        </w:tabs>
        <w:spacing w:after="240"/>
        <w:ind w:left="720" w:right="-720" w:hanging="360"/>
        <w:jc w:val="both"/>
      </w:pPr>
      <w:r w:rsidRPr="00DF2BAC">
        <w:rPr>
          <w:strike/>
        </w:rPr>
        <w:t>b</w:t>
      </w:r>
      <w:r w:rsidRPr="00DF2BAC">
        <w:rPr>
          <w:u w:val="single"/>
        </w:rPr>
        <w:t>2</w:t>
      </w:r>
      <w:r w:rsidRPr="00DF2BAC">
        <w:t>.</w:t>
      </w:r>
      <w:r w:rsidR="00AB094D" w:rsidRPr="00DF2BAC">
        <w:tab/>
      </w:r>
      <w:r w:rsidR="00692519" w:rsidRPr="00DF2BAC">
        <w:t xml:space="preserve">Individual </w:t>
      </w:r>
      <w:r w:rsidR="00933C00" w:rsidRPr="00DF2BAC">
        <w:rPr>
          <w:strike/>
        </w:rPr>
        <w:t xml:space="preserve">Licensure </w:t>
      </w:r>
      <w:r w:rsidR="00933C00" w:rsidRPr="00DF2BAC">
        <w:rPr>
          <w:u w:val="single"/>
        </w:rPr>
        <w:t xml:space="preserve">Licensing </w:t>
      </w:r>
      <w:r w:rsidR="00F24E39" w:rsidRPr="00DF2BAC">
        <w:t>–</w:t>
      </w:r>
      <w:r w:rsidR="009B094B" w:rsidRPr="00DF2BAC">
        <w:t xml:space="preserve"> </w:t>
      </w:r>
      <w:r w:rsidR="00F24E39" w:rsidRPr="00DF2BAC">
        <w:t>p</w:t>
      </w:r>
      <w:r w:rsidR="009B094B" w:rsidRPr="00DF2BAC">
        <w:t>ublic</w:t>
      </w:r>
    </w:p>
    <w:p w14:paraId="3F8BAEAA" w14:textId="44EB6199" w:rsidR="00916AE6" w:rsidRPr="00DF2BAC" w:rsidRDefault="000F2F01" w:rsidP="002B678A">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260" w:right="-450" w:hanging="540"/>
      </w:pPr>
      <w:r w:rsidRPr="00DF2BAC">
        <w:rPr>
          <w:strike/>
        </w:rPr>
        <w:t>(1)</w:t>
      </w:r>
      <w:proofErr w:type="spellStart"/>
      <w:r w:rsidR="0026269D" w:rsidRPr="00DF2BAC">
        <w:rPr>
          <w:u w:val="single"/>
        </w:rPr>
        <w:t>a</w:t>
      </w:r>
      <w:r w:rsidRPr="00DF2BAC">
        <w:rPr>
          <w:u w:val="single"/>
        </w:rPr>
        <w:t>.</w:t>
      </w:r>
      <w:r w:rsidR="00933C00" w:rsidRPr="00DF2BAC">
        <w:rPr>
          <w:strike/>
        </w:rPr>
        <w:t>Licensure</w:t>
      </w:r>
      <w:proofErr w:type="spellEnd"/>
      <w:r w:rsidR="00933C00" w:rsidRPr="00DF2BAC">
        <w:rPr>
          <w:strike/>
        </w:rPr>
        <w:t xml:space="preserve"> </w:t>
      </w:r>
      <w:r w:rsidR="00933C00" w:rsidRPr="00DF2BAC">
        <w:rPr>
          <w:u w:val="single"/>
        </w:rPr>
        <w:t xml:space="preserve">License </w:t>
      </w:r>
      <w:r w:rsidR="00916AE6" w:rsidRPr="00DF2BAC">
        <w:t xml:space="preserve">expiring </w:t>
      </w:r>
      <w:r w:rsidR="00916AE6" w:rsidRPr="00DF2BAC">
        <w:rPr>
          <w:b/>
        </w:rPr>
        <w:t>more</w:t>
      </w:r>
      <w:r w:rsidR="00916AE6" w:rsidRPr="00DF2BAC">
        <w:t xml:space="preserve"> than </w:t>
      </w:r>
      <w:r w:rsidR="00472A17" w:rsidRPr="00DF2BAC">
        <w:rPr>
          <w:strike/>
        </w:rPr>
        <w:t xml:space="preserve">one </w:t>
      </w:r>
      <w:r w:rsidR="00472A17" w:rsidRPr="00DF2BAC">
        <w:rPr>
          <w:u w:val="single"/>
        </w:rPr>
        <w:t xml:space="preserve">1 </w:t>
      </w:r>
      <w:r w:rsidR="00916AE6" w:rsidRPr="00DF2BAC">
        <w:t>year after application date</w:t>
      </w:r>
      <w:r w:rsidR="00F465D5" w:rsidRPr="00DF2BAC">
        <w:t xml:space="preserve">  </w:t>
      </w:r>
      <w:r w:rsidR="00916AE6" w:rsidRPr="00DF2BAC">
        <w:t xml:space="preserve">  </w:t>
      </w:r>
      <w:r w:rsidR="00875AC8" w:rsidRPr="00DF2BAC">
        <w:tab/>
      </w:r>
      <w:r w:rsidR="00875AC8" w:rsidRPr="00DF2BAC">
        <w:tab/>
      </w:r>
      <w:r w:rsidR="00916AE6" w:rsidRPr="00DF2BAC">
        <w:t xml:space="preserve"> $400.00 </w:t>
      </w:r>
    </w:p>
    <w:p w14:paraId="2F854BEB" w14:textId="77777777" w:rsidR="00472A17" w:rsidRPr="00DF2BAC" w:rsidRDefault="00472A17" w:rsidP="002B678A">
      <w:pPr>
        <w:tabs>
          <w:tab w:val="left" w:pos="-2250"/>
          <w:tab w:val="left" w:pos="-1980"/>
          <w:tab w:val="left" w:pos="-1890"/>
          <w:tab w:val="left" w:pos="720"/>
          <w:tab w:val="left" w:pos="1440"/>
          <w:tab w:val="left" w:pos="7920"/>
          <w:tab w:val="left" w:pos="8280"/>
          <w:tab w:val="left" w:pos="8640"/>
          <w:tab w:val="left" w:pos="9720"/>
          <w:tab w:val="left" w:pos="10080"/>
          <w:tab w:val="left" w:pos="10620"/>
        </w:tabs>
        <w:ind w:left="1260" w:right="-450" w:hanging="540"/>
      </w:pPr>
    </w:p>
    <w:p w14:paraId="6CB89848" w14:textId="7BDBD151" w:rsidR="00916AE6" w:rsidRPr="00DF2BAC" w:rsidRDefault="00BC7BC1" w:rsidP="002B678A">
      <w:pPr>
        <w:tabs>
          <w:tab w:val="left" w:pos="-2250"/>
          <w:tab w:val="left" w:pos="-1980"/>
          <w:tab w:val="left" w:pos="-1890"/>
          <w:tab w:val="left" w:pos="360"/>
          <w:tab w:val="left" w:pos="1440"/>
          <w:tab w:val="left" w:pos="7920"/>
          <w:tab w:val="left" w:pos="8640"/>
          <w:tab w:val="left" w:pos="9720"/>
          <w:tab w:val="left" w:pos="10080"/>
        </w:tabs>
        <w:ind w:left="1260" w:right="-810" w:hanging="540"/>
      </w:pPr>
      <w:r w:rsidRPr="00DF2BAC">
        <w:rPr>
          <w:strike/>
        </w:rPr>
        <w:t>(2)</w:t>
      </w:r>
      <w:r w:rsidR="0026269D" w:rsidRPr="00DF2BAC">
        <w:rPr>
          <w:u w:val="single"/>
        </w:rPr>
        <w:t>b</w:t>
      </w:r>
      <w:proofErr w:type="gramStart"/>
      <w:r w:rsidR="0026269D" w:rsidRPr="00DF2BAC">
        <w:rPr>
          <w:u w:val="single"/>
        </w:rPr>
        <w:t>.</w:t>
      </w:r>
      <w:r w:rsidRPr="00DF2BAC">
        <w:t xml:space="preserve"> </w:t>
      </w:r>
      <w:r w:rsidR="00933C00" w:rsidRPr="00DF2BAC">
        <w:rPr>
          <w:strike/>
        </w:rPr>
        <w:t>Licensure</w:t>
      </w:r>
      <w:proofErr w:type="gramEnd"/>
      <w:r w:rsidR="00933C00" w:rsidRPr="00DF2BAC">
        <w:rPr>
          <w:strike/>
        </w:rPr>
        <w:t xml:space="preserve"> </w:t>
      </w:r>
      <w:r w:rsidR="00933C00" w:rsidRPr="00DF2BAC">
        <w:rPr>
          <w:u w:val="single"/>
        </w:rPr>
        <w:t xml:space="preserve">License </w:t>
      </w:r>
      <w:r w:rsidR="00916AE6" w:rsidRPr="00DF2BAC">
        <w:t xml:space="preserve">expiring </w:t>
      </w:r>
      <w:r w:rsidR="00916AE6" w:rsidRPr="00DF2BAC">
        <w:rPr>
          <w:b/>
        </w:rPr>
        <w:t>less</w:t>
      </w:r>
      <w:r w:rsidR="00916AE6" w:rsidRPr="00DF2BAC">
        <w:t xml:space="preserve"> than </w:t>
      </w:r>
      <w:r w:rsidR="00472A17" w:rsidRPr="00DF2BAC">
        <w:rPr>
          <w:strike/>
        </w:rPr>
        <w:t xml:space="preserve">one </w:t>
      </w:r>
      <w:r w:rsidR="00472A17" w:rsidRPr="00DF2BAC">
        <w:rPr>
          <w:u w:val="single"/>
        </w:rPr>
        <w:t xml:space="preserve">1 </w:t>
      </w:r>
      <w:r w:rsidR="00916AE6" w:rsidRPr="00DF2BAC">
        <w:t>year after application date</w:t>
      </w:r>
      <w:r w:rsidR="00916AE6" w:rsidRPr="00DF2BAC">
        <w:tab/>
        <w:t xml:space="preserve">   </w:t>
      </w:r>
      <w:r w:rsidR="00B4769B" w:rsidRPr="00DF2BAC">
        <w:t xml:space="preserve"> </w:t>
      </w:r>
      <w:r w:rsidR="00916AE6" w:rsidRPr="00DF2BAC">
        <w:t xml:space="preserve">      </w:t>
      </w:r>
      <w:r w:rsidR="00417097" w:rsidRPr="00DF2BAC">
        <w:t xml:space="preserve"> </w:t>
      </w:r>
      <w:r w:rsidR="00875AC8" w:rsidRPr="00DF2BAC">
        <w:tab/>
      </w:r>
      <w:r w:rsidR="00417097" w:rsidRPr="00DF2BAC">
        <w:t xml:space="preserve"> </w:t>
      </w:r>
      <w:r w:rsidR="00916AE6" w:rsidRPr="00DF2BAC">
        <w:t xml:space="preserve">$200.00 </w:t>
      </w:r>
    </w:p>
    <w:p w14:paraId="484679C0" w14:textId="77777777" w:rsidR="00472A17" w:rsidRPr="00DF2BAC" w:rsidRDefault="00472A17" w:rsidP="002B678A">
      <w:pPr>
        <w:tabs>
          <w:tab w:val="left" w:pos="-2250"/>
          <w:tab w:val="left" w:pos="-1980"/>
          <w:tab w:val="left" w:pos="-1890"/>
          <w:tab w:val="left" w:pos="360"/>
          <w:tab w:val="left" w:pos="1440"/>
          <w:tab w:val="left" w:pos="7920"/>
          <w:tab w:val="left" w:pos="8640"/>
          <w:tab w:val="left" w:pos="9720"/>
          <w:tab w:val="left" w:pos="10080"/>
        </w:tabs>
        <w:ind w:left="1260" w:right="-810" w:hanging="540"/>
      </w:pPr>
    </w:p>
    <w:p w14:paraId="54C0BF78" w14:textId="52C3795F" w:rsidR="00A1791A" w:rsidRPr="00DF2BAC" w:rsidRDefault="00BC7BC1" w:rsidP="002B678A">
      <w:pPr>
        <w:tabs>
          <w:tab w:val="left" w:pos="-2250"/>
          <w:tab w:val="left" w:pos="-1980"/>
          <w:tab w:val="left" w:pos="-1890"/>
          <w:tab w:val="left" w:pos="360"/>
          <w:tab w:val="left" w:pos="1440"/>
          <w:tab w:val="left" w:pos="7920"/>
          <w:tab w:val="left" w:pos="8640"/>
          <w:tab w:val="left" w:pos="9720"/>
          <w:tab w:val="left" w:pos="10080"/>
        </w:tabs>
        <w:ind w:left="1260" w:right="-810" w:hanging="540"/>
      </w:pPr>
      <w:r w:rsidRPr="00DF2BAC">
        <w:rPr>
          <w:strike/>
        </w:rPr>
        <w:t>(3)</w:t>
      </w:r>
      <w:r w:rsidR="004B3581" w:rsidRPr="00DF2BAC">
        <w:rPr>
          <w:u w:val="single"/>
        </w:rPr>
        <w:t>c.</w:t>
      </w:r>
      <w:r w:rsidRPr="00DF2BAC">
        <w:t xml:space="preserve"> </w:t>
      </w:r>
      <w:r w:rsidR="00916AE6" w:rsidRPr="00DF2BAC">
        <w:t>Fingerprint application processing fee (Rate set by Arizona law</w:t>
      </w:r>
    </w:p>
    <w:p w14:paraId="00B6EAE9" w14:textId="228CC974" w:rsidR="00916AE6" w:rsidRPr="00DF2BAC" w:rsidRDefault="00A1791A" w:rsidP="002B678A">
      <w:pPr>
        <w:tabs>
          <w:tab w:val="left" w:pos="-2250"/>
          <w:tab w:val="left" w:pos="-1980"/>
          <w:tab w:val="left" w:pos="-1890"/>
          <w:tab w:val="left" w:pos="360"/>
          <w:tab w:val="left" w:pos="1440"/>
          <w:tab w:val="left" w:pos="7920"/>
          <w:tab w:val="left" w:pos="8640"/>
          <w:tab w:val="left" w:pos="9720"/>
          <w:tab w:val="left" w:pos="10080"/>
        </w:tabs>
        <w:ind w:left="1260" w:right="-810" w:hanging="540"/>
      </w:pPr>
      <w:r w:rsidRPr="00DF2BAC">
        <w:t xml:space="preserve">      </w:t>
      </w:r>
      <w:r w:rsidR="009325F9" w:rsidRPr="00DF2BAC">
        <w:tab/>
      </w:r>
      <w:r w:rsidR="00916AE6" w:rsidRPr="00DF2BAC">
        <w:t>and subject to change)</w:t>
      </w:r>
    </w:p>
    <w:p w14:paraId="144D8301" w14:textId="77777777" w:rsidR="000411A5" w:rsidRPr="00DF2BAC" w:rsidRDefault="000411A5" w:rsidP="002B678A">
      <w:pPr>
        <w:tabs>
          <w:tab w:val="left" w:pos="-2250"/>
          <w:tab w:val="left" w:pos="-1980"/>
          <w:tab w:val="left" w:pos="-1890"/>
          <w:tab w:val="left" w:pos="360"/>
          <w:tab w:val="left" w:pos="1440"/>
          <w:tab w:val="left" w:pos="7920"/>
          <w:tab w:val="left" w:pos="8640"/>
          <w:tab w:val="left" w:pos="9720"/>
          <w:tab w:val="left" w:pos="10080"/>
        </w:tabs>
        <w:ind w:left="1260" w:right="-810" w:hanging="540"/>
      </w:pPr>
    </w:p>
    <w:p w14:paraId="045E9DBA" w14:textId="7F71C93F" w:rsidR="00916AE6" w:rsidRPr="00DF2BAC" w:rsidRDefault="00A1791A" w:rsidP="006649F9">
      <w:pPr>
        <w:tabs>
          <w:tab w:val="left" w:pos="-2250"/>
          <w:tab w:val="left" w:pos="-1980"/>
          <w:tab w:val="left" w:pos="-1890"/>
          <w:tab w:val="left" w:pos="360"/>
          <w:tab w:val="left" w:pos="1440"/>
          <w:tab w:val="left" w:pos="7920"/>
          <w:tab w:val="left" w:pos="8640"/>
          <w:tab w:val="left" w:pos="9720"/>
          <w:tab w:val="left" w:pos="10080"/>
        </w:tabs>
        <w:ind w:left="1267" w:right="-806" w:hanging="547"/>
      </w:pPr>
      <w:r w:rsidRPr="00DF2BAC">
        <w:rPr>
          <w:strike/>
        </w:rPr>
        <w:lastRenderedPageBreak/>
        <w:t>(4)</w:t>
      </w:r>
      <w:r w:rsidR="004B3581" w:rsidRPr="00DF2BAC">
        <w:rPr>
          <w:u w:val="single"/>
        </w:rPr>
        <w:t>d.</w:t>
      </w:r>
      <w:r w:rsidRPr="00DF2BAC">
        <w:t xml:space="preserve"> </w:t>
      </w:r>
      <w:r w:rsidR="00916AE6" w:rsidRPr="00DF2BAC">
        <w:t>Trainee Registration Fee:</w:t>
      </w:r>
      <w:r w:rsidR="00916AE6" w:rsidRPr="00DF2BAC">
        <w:tab/>
      </w:r>
      <w:r w:rsidR="00CA7D90">
        <w:t xml:space="preserve">           </w:t>
      </w:r>
      <w:r w:rsidR="00916AE6" w:rsidRPr="00DF2BAC">
        <w:t>$</w:t>
      </w:r>
      <w:r w:rsidR="00B4769B" w:rsidRPr="00DF2BAC">
        <w:t>10</w:t>
      </w:r>
      <w:r w:rsidR="00916AE6" w:rsidRPr="00DF2BAC">
        <w:t>0.00</w:t>
      </w:r>
    </w:p>
    <w:p w14:paraId="2CC56EC1" w14:textId="77777777" w:rsidR="00220B0C" w:rsidRPr="00DF2BAC" w:rsidRDefault="00220B0C" w:rsidP="006649F9">
      <w:pPr>
        <w:tabs>
          <w:tab w:val="left" w:pos="2642"/>
        </w:tabs>
      </w:pPr>
    </w:p>
    <w:p w14:paraId="5083C974" w14:textId="77777777" w:rsidR="009325F9" w:rsidRPr="00DF2BAC" w:rsidRDefault="000F2F01" w:rsidP="00220B0C">
      <w:pPr>
        <w:tabs>
          <w:tab w:val="left" w:pos="2642"/>
        </w:tabs>
        <w:ind w:left="720" w:hanging="360"/>
      </w:pPr>
      <w:r w:rsidRPr="00DF2BAC">
        <w:rPr>
          <w:strike/>
        </w:rPr>
        <w:t>c</w:t>
      </w:r>
      <w:r w:rsidRPr="00DF2BAC">
        <w:rPr>
          <w:u w:val="single"/>
        </w:rPr>
        <w:t>3</w:t>
      </w:r>
      <w:r w:rsidR="002C545C" w:rsidRPr="00DF2BAC">
        <w:t>.</w:t>
      </w:r>
      <w:r w:rsidR="00220B0C" w:rsidRPr="00DF2BAC">
        <w:tab/>
      </w:r>
      <w:r w:rsidR="002C545C" w:rsidRPr="00DF2BAC">
        <w:t xml:space="preserve">Business </w:t>
      </w:r>
      <w:r w:rsidR="00933C00" w:rsidRPr="00DF2BAC">
        <w:rPr>
          <w:strike/>
        </w:rPr>
        <w:t xml:space="preserve">Licensure </w:t>
      </w:r>
      <w:r w:rsidR="00933C00" w:rsidRPr="00DF2BAC">
        <w:rPr>
          <w:u w:val="single"/>
        </w:rPr>
        <w:t xml:space="preserve">Licensing </w:t>
      </w:r>
      <w:r w:rsidR="00F24E39" w:rsidRPr="00DF2BAC">
        <w:t>–</w:t>
      </w:r>
      <w:r w:rsidR="000A6B30" w:rsidRPr="00DF2BAC">
        <w:t xml:space="preserve"> </w:t>
      </w:r>
      <w:r w:rsidR="00F24E39" w:rsidRPr="00DF2BAC">
        <w:t>p</w:t>
      </w:r>
      <w:r w:rsidR="000A6B30" w:rsidRPr="00DF2BAC">
        <w:t>rivate</w:t>
      </w:r>
    </w:p>
    <w:p w14:paraId="6DD31793" w14:textId="77777777" w:rsidR="009325F9" w:rsidRPr="00DF2BAC" w:rsidRDefault="009325F9" w:rsidP="009325F9">
      <w:pPr>
        <w:tabs>
          <w:tab w:val="left" w:pos="2642"/>
        </w:tabs>
        <w:ind w:left="1170" w:hanging="450"/>
      </w:pPr>
    </w:p>
    <w:p w14:paraId="4916154A" w14:textId="63B8F1FF" w:rsidR="00095404" w:rsidRPr="00DF2BAC" w:rsidRDefault="002C545C" w:rsidP="00095404">
      <w:pPr>
        <w:tabs>
          <w:tab w:val="left" w:pos="2642"/>
        </w:tabs>
        <w:ind w:left="1260" w:hanging="540"/>
      </w:pPr>
      <w:r w:rsidRPr="00DF2BAC">
        <w:rPr>
          <w:strike/>
        </w:rPr>
        <w:t>(1)</w:t>
      </w:r>
      <w:r w:rsidR="004B3581" w:rsidRPr="00DF2BAC">
        <w:rPr>
          <w:u w:val="single"/>
        </w:rPr>
        <w:t>a.</w:t>
      </w:r>
      <w:r w:rsidRPr="00DF2BAC">
        <w:tab/>
      </w:r>
      <w:proofErr w:type="gramStart"/>
      <w:r w:rsidR="00933C00" w:rsidRPr="00DF2BAC">
        <w:rPr>
          <w:strike/>
        </w:rPr>
        <w:t xml:space="preserve">Licensure </w:t>
      </w:r>
      <w:r w:rsidR="00933C00" w:rsidRPr="00DF2BAC">
        <w:rPr>
          <w:u w:val="single"/>
        </w:rPr>
        <w:t>License</w:t>
      </w:r>
      <w:proofErr w:type="gramEnd"/>
      <w:r w:rsidR="00933C00" w:rsidRPr="00DF2BAC">
        <w:rPr>
          <w:u w:val="single"/>
        </w:rPr>
        <w:t xml:space="preserve"> </w:t>
      </w:r>
      <w:r w:rsidRPr="00DF2BAC">
        <w:t>expiring</w:t>
      </w:r>
      <w:r w:rsidRPr="00DF2BAC">
        <w:rPr>
          <w:b/>
        </w:rPr>
        <w:t xml:space="preserve"> more</w:t>
      </w:r>
      <w:r w:rsidRPr="00DF2BAC">
        <w:t xml:space="preserve"> than </w:t>
      </w:r>
      <w:r w:rsidR="000411A5" w:rsidRPr="00DF2BAC">
        <w:rPr>
          <w:strike/>
        </w:rPr>
        <w:t xml:space="preserve">one </w:t>
      </w:r>
      <w:r w:rsidR="000411A5" w:rsidRPr="00DF2BAC">
        <w:rPr>
          <w:u w:val="single"/>
        </w:rPr>
        <w:t xml:space="preserve">1 </w:t>
      </w:r>
      <w:r w:rsidRPr="00DF2BAC">
        <w:t>year after application date</w:t>
      </w:r>
      <w:r w:rsidR="00B1745D" w:rsidRPr="00DF2BAC">
        <w:t xml:space="preserve">  </w:t>
      </w:r>
      <w:r w:rsidR="004A1208" w:rsidRPr="00DF2BAC">
        <w:t xml:space="preserve">   </w:t>
      </w:r>
      <w:r w:rsidR="000411A5" w:rsidRPr="00DF2BAC">
        <w:t xml:space="preserve"> </w:t>
      </w:r>
      <w:r w:rsidR="004A1208" w:rsidRPr="00DF2BAC">
        <w:t xml:space="preserve">  $</w:t>
      </w:r>
      <w:r w:rsidR="00AE140F" w:rsidRPr="00DF2BAC">
        <w:t>7</w:t>
      </w:r>
      <w:r w:rsidR="003E750B" w:rsidRPr="00DF2BAC">
        <w:t>0</w:t>
      </w:r>
      <w:r w:rsidRPr="00DF2BAC">
        <w:t>0.00</w:t>
      </w:r>
      <w:r w:rsidR="00AE140F" w:rsidRPr="00DF2BAC">
        <w:t xml:space="preserve"> </w:t>
      </w:r>
    </w:p>
    <w:p w14:paraId="5DFE5919" w14:textId="77777777" w:rsidR="00095404" w:rsidRPr="00DF2BAC" w:rsidRDefault="00095404" w:rsidP="00095404">
      <w:pPr>
        <w:tabs>
          <w:tab w:val="left" w:pos="2642"/>
        </w:tabs>
        <w:ind w:left="1260" w:hanging="540"/>
        <w:rPr>
          <w:strike/>
        </w:rPr>
      </w:pPr>
    </w:p>
    <w:p w14:paraId="61A37555" w14:textId="4A508E4F" w:rsidR="002C545C" w:rsidRPr="00DF2BAC" w:rsidRDefault="002C545C" w:rsidP="00095404">
      <w:pPr>
        <w:tabs>
          <w:tab w:val="left" w:pos="2642"/>
        </w:tabs>
        <w:ind w:left="1260" w:hanging="540"/>
      </w:pPr>
      <w:r w:rsidRPr="00DF2BAC">
        <w:rPr>
          <w:strike/>
        </w:rPr>
        <w:t>(2)</w:t>
      </w:r>
      <w:r w:rsidR="007F487E" w:rsidRPr="00DF2BAC">
        <w:rPr>
          <w:u w:val="single"/>
        </w:rPr>
        <w:t>b.</w:t>
      </w:r>
      <w:r w:rsidRPr="00DF2BAC">
        <w:tab/>
      </w:r>
      <w:proofErr w:type="gramStart"/>
      <w:r w:rsidR="00933C00" w:rsidRPr="00DF2BAC">
        <w:rPr>
          <w:strike/>
        </w:rPr>
        <w:t xml:space="preserve">Licensure </w:t>
      </w:r>
      <w:r w:rsidR="00933C00" w:rsidRPr="00DF2BAC">
        <w:rPr>
          <w:u w:val="single"/>
        </w:rPr>
        <w:t>License</w:t>
      </w:r>
      <w:proofErr w:type="gramEnd"/>
      <w:r w:rsidR="00933C00" w:rsidRPr="00DF2BAC">
        <w:rPr>
          <w:u w:val="single"/>
        </w:rPr>
        <w:t xml:space="preserve"> </w:t>
      </w:r>
      <w:r w:rsidRPr="00DF2BAC">
        <w:t xml:space="preserve">expiring </w:t>
      </w:r>
      <w:r w:rsidRPr="00DF2BAC">
        <w:rPr>
          <w:b/>
        </w:rPr>
        <w:t>less</w:t>
      </w:r>
      <w:r w:rsidRPr="00DF2BAC">
        <w:t xml:space="preserve"> than </w:t>
      </w:r>
      <w:r w:rsidR="000411A5" w:rsidRPr="00DF2BAC">
        <w:rPr>
          <w:strike/>
        </w:rPr>
        <w:t xml:space="preserve">one </w:t>
      </w:r>
      <w:r w:rsidR="000411A5" w:rsidRPr="00DF2BAC">
        <w:rPr>
          <w:u w:val="single"/>
        </w:rPr>
        <w:t xml:space="preserve">1 </w:t>
      </w:r>
      <w:r w:rsidRPr="00DF2BAC">
        <w:t>year after application date</w:t>
      </w:r>
      <w:r w:rsidR="00185B7B" w:rsidRPr="00DF2BAC">
        <w:t xml:space="preserve"> </w:t>
      </w:r>
      <w:r w:rsidR="00095404" w:rsidRPr="00DF2BAC">
        <w:t xml:space="preserve">    </w:t>
      </w:r>
      <w:r w:rsidR="006B4261" w:rsidRPr="00DF2BAC">
        <w:t xml:space="preserve">      </w:t>
      </w:r>
      <w:r w:rsidRPr="00DF2BAC">
        <w:t>$</w:t>
      </w:r>
      <w:r w:rsidR="00D55695" w:rsidRPr="00DF2BAC">
        <w:t>35</w:t>
      </w:r>
      <w:r w:rsidR="003E750B" w:rsidRPr="00DF2BAC">
        <w:t>0</w:t>
      </w:r>
      <w:r w:rsidRPr="00DF2BAC">
        <w:t>.00</w:t>
      </w:r>
    </w:p>
    <w:p w14:paraId="1CBF7CF1" w14:textId="77777777" w:rsidR="000A6B30" w:rsidRPr="00DF2BAC" w:rsidRDefault="000A6B30" w:rsidP="00837A1E">
      <w:pPr>
        <w:keepNext/>
        <w:keepLines/>
        <w:widowControl/>
        <w:tabs>
          <w:tab w:val="left" w:pos="-2610"/>
          <w:tab w:val="left" w:pos="-2430"/>
          <w:tab w:val="left" w:pos="-2340"/>
          <w:tab w:val="left" w:pos="720"/>
          <w:tab w:val="left" w:pos="1440"/>
          <w:tab w:val="left" w:pos="1800"/>
          <w:tab w:val="left" w:pos="7560"/>
          <w:tab w:val="left" w:pos="8640"/>
          <w:tab w:val="left" w:pos="9720"/>
        </w:tabs>
      </w:pPr>
    </w:p>
    <w:p w14:paraId="4DF3C7AD" w14:textId="3D5614D7" w:rsidR="000A6B30" w:rsidRPr="00DF2BAC" w:rsidRDefault="000F2F01" w:rsidP="00837A1E">
      <w:pPr>
        <w:keepNext/>
        <w:keepLines/>
        <w:widowControl/>
        <w:tabs>
          <w:tab w:val="left" w:pos="-2610"/>
          <w:tab w:val="left" w:pos="-2430"/>
          <w:tab w:val="left" w:pos="-2340"/>
          <w:tab w:val="left" w:pos="7560"/>
          <w:tab w:val="left" w:pos="8640"/>
          <w:tab w:val="left" w:pos="9720"/>
        </w:tabs>
        <w:ind w:left="720" w:hanging="360"/>
      </w:pPr>
      <w:r w:rsidRPr="00DF2BAC">
        <w:rPr>
          <w:strike/>
        </w:rPr>
        <w:t>d</w:t>
      </w:r>
      <w:r w:rsidRPr="00DF2BAC">
        <w:rPr>
          <w:u w:val="single"/>
        </w:rPr>
        <w:t>4</w:t>
      </w:r>
      <w:r w:rsidR="000A6B30" w:rsidRPr="00DF2BAC">
        <w:t xml:space="preserve">.  </w:t>
      </w:r>
      <w:proofErr w:type="gramStart"/>
      <w:r w:rsidR="000A6B30" w:rsidRPr="00DF2BAC">
        <w:t>Bu</w:t>
      </w:r>
      <w:r w:rsidR="00377126" w:rsidRPr="00DF2BAC">
        <w:t xml:space="preserve">siness </w:t>
      </w:r>
      <w:r w:rsidR="00933C00" w:rsidRPr="00DF2BAC">
        <w:rPr>
          <w:strike/>
        </w:rPr>
        <w:t>Licensure</w:t>
      </w:r>
      <w:proofErr w:type="gramEnd"/>
      <w:r w:rsidR="00933C00" w:rsidRPr="00DF2BAC">
        <w:rPr>
          <w:strike/>
        </w:rPr>
        <w:t xml:space="preserve"> </w:t>
      </w:r>
      <w:r w:rsidR="00933C00" w:rsidRPr="00DF2BAC">
        <w:rPr>
          <w:u w:val="single"/>
        </w:rPr>
        <w:t xml:space="preserve">Licensing </w:t>
      </w:r>
      <w:r w:rsidR="00377126" w:rsidRPr="00DF2BAC">
        <w:t xml:space="preserve">- </w:t>
      </w:r>
      <w:r w:rsidR="00F24E39" w:rsidRPr="00DF2BAC">
        <w:t>p</w:t>
      </w:r>
      <w:r w:rsidR="00377126" w:rsidRPr="00DF2BAC">
        <w:t>ublic</w:t>
      </w:r>
    </w:p>
    <w:p w14:paraId="3F081701" w14:textId="77777777" w:rsidR="00377126" w:rsidRPr="00DF2BAC" w:rsidRDefault="00377126" w:rsidP="00837A1E">
      <w:pPr>
        <w:keepNext/>
        <w:keepLines/>
        <w:widowControl/>
        <w:tabs>
          <w:tab w:val="left" w:pos="-2610"/>
          <w:tab w:val="left" w:pos="-2430"/>
          <w:tab w:val="left" w:pos="-2340"/>
          <w:tab w:val="left" w:pos="720"/>
          <w:tab w:val="left" w:pos="1440"/>
          <w:tab w:val="left" w:pos="1800"/>
          <w:tab w:val="left" w:pos="7560"/>
          <w:tab w:val="left" w:pos="8640"/>
          <w:tab w:val="left" w:pos="9720"/>
        </w:tabs>
      </w:pPr>
    </w:p>
    <w:p w14:paraId="7D6E3FCB" w14:textId="3B4FC7E4" w:rsidR="006C20B3" w:rsidRPr="00DF2BAC" w:rsidRDefault="006C20B3" w:rsidP="00296FAA">
      <w:pPr>
        <w:keepNext/>
        <w:keepLines/>
        <w:widowControl/>
        <w:tabs>
          <w:tab w:val="left" w:pos="-2610"/>
          <w:tab w:val="left" w:pos="-2430"/>
          <w:tab w:val="left" w:pos="-2340"/>
          <w:tab w:val="left" w:pos="1080"/>
          <w:tab w:val="left" w:pos="1800"/>
          <w:tab w:val="left" w:pos="7920"/>
          <w:tab w:val="left" w:pos="8640"/>
          <w:tab w:val="left" w:pos="9720"/>
          <w:tab w:val="left" w:pos="9810"/>
        </w:tabs>
        <w:ind w:left="1260" w:right="-90" w:hanging="540"/>
      </w:pPr>
      <w:r w:rsidRPr="00DF2BAC">
        <w:rPr>
          <w:strike/>
        </w:rPr>
        <w:t>(1)</w:t>
      </w:r>
      <w:r w:rsidR="007F487E" w:rsidRPr="00DF2BAC">
        <w:rPr>
          <w:u w:val="single"/>
        </w:rPr>
        <w:t>a.</w:t>
      </w:r>
      <w:r w:rsidRPr="00DF2BAC">
        <w:tab/>
      </w:r>
      <w:r w:rsidR="00821E7A" w:rsidRPr="00DF2BAC">
        <w:rPr>
          <w:strike/>
        </w:rPr>
        <w:t xml:space="preserve">Licensure </w:t>
      </w:r>
      <w:r w:rsidR="00821E7A" w:rsidRPr="00DF2BAC">
        <w:rPr>
          <w:u w:val="single"/>
        </w:rPr>
        <w:t xml:space="preserve">License </w:t>
      </w:r>
      <w:r w:rsidRPr="00DF2BAC">
        <w:t>expiring</w:t>
      </w:r>
      <w:r w:rsidRPr="00DF2BAC">
        <w:rPr>
          <w:b/>
        </w:rPr>
        <w:t xml:space="preserve"> more</w:t>
      </w:r>
      <w:r w:rsidRPr="00DF2BAC">
        <w:t xml:space="preserve"> than </w:t>
      </w:r>
      <w:r w:rsidR="000411A5" w:rsidRPr="00DF2BAC">
        <w:rPr>
          <w:strike/>
        </w:rPr>
        <w:t xml:space="preserve">one </w:t>
      </w:r>
      <w:r w:rsidR="000411A5" w:rsidRPr="00DF2BAC">
        <w:rPr>
          <w:u w:val="single"/>
        </w:rPr>
        <w:t xml:space="preserve">1 </w:t>
      </w:r>
      <w:r w:rsidRPr="00DF2BAC">
        <w:t xml:space="preserve">year after application date        </w:t>
      </w:r>
      <w:r w:rsidR="00875AC8" w:rsidRPr="00DF2BAC">
        <w:tab/>
      </w:r>
      <w:r w:rsidRPr="00DF2BAC">
        <w:t xml:space="preserve">$400.00 </w:t>
      </w:r>
    </w:p>
    <w:p w14:paraId="701DEB5D" w14:textId="77777777" w:rsidR="00296FAA" w:rsidRPr="00DF2BAC" w:rsidRDefault="00296FAA" w:rsidP="00296FAA">
      <w:pPr>
        <w:keepNext/>
        <w:keepLines/>
        <w:widowControl/>
        <w:tabs>
          <w:tab w:val="left" w:pos="-2610"/>
          <w:tab w:val="left" w:pos="-2430"/>
          <w:tab w:val="left" w:pos="-2340"/>
          <w:tab w:val="left" w:pos="1080"/>
          <w:tab w:val="left" w:pos="1800"/>
          <w:tab w:val="left" w:pos="7920"/>
          <w:tab w:val="left" w:pos="8640"/>
          <w:tab w:val="left" w:pos="9720"/>
          <w:tab w:val="left" w:pos="9810"/>
        </w:tabs>
        <w:ind w:left="1260" w:right="-90" w:hanging="540"/>
      </w:pPr>
    </w:p>
    <w:p w14:paraId="099259BE" w14:textId="65C8CBA5" w:rsidR="006C20B3" w:rsidRPr="00DF2BAC" w:rsidRDefault="006C20B3" w:rsidP="00296FAA">
      <w:pPr>
        <w:keepNext/>
        <w:keepLines/>
        <w:widowControl/>
        <w:tabs>
          <w:tab w:val="left" w:pos="-2610"/>
          <w:tab w:val="left" w:pos="-2430"/>
          <w:tab w:val="left" w:pos="-2340"/>
          <w:tab w:val="left" w:pos="720"/>
          <w:tab w:val="left" w:pos="1080"/>
          <w:tab w:val="left" w:pos="1800"/>
          <w:tab w:val="left" w:pos="7560"/>
          <w:tab w:val="left" w:pos="8640"/>
          <w:tab w:val="left" w:pos="9720"/>
        </w:tabs>
        <w:ind w:left="1260" w:right="-90" w:hanging="540"/>
      </w:pPr>
      <w:r w:rsidRPr="00DF2BAC">
        <w:rPr>
          <w:strike/>
        </w:rPr>
        <w:t>(2)</w:t>
      </w:r>
      <w:r w:rsidR="007F487E" w:rsidRPr="00DF2BAC">
        <w:rPr>
          <w:u w:val="single"/>
        </w:rPr>
        <w:t>b.</w:t>
      </w:r>
      <w:r w:rsidRPr="00DF2BAC">
        <w:tab/>
      </w:r>
      <w:proofErr w:type="gramStart"/>
      <w:r w:rsidR="00821E7A" w:rsidRPr="00DF2BAC">
        <w:rPr>
          <w:strike/>
        </w:rPr>
        <w:t xml:space="preserve">Licensure </w:t>
      </w:r>
      <w:r w:rsidR="00821E7A" w:rsidRPr="00DF2BAC">
        <w:rPr>
          <w:u w:val="single"/>
        </w:rPr>
        <w:t>License</w:t>
      </w:r>
      <w:proofErr w:type="gramEnd"/>
      <w:r w:rsidR="00821E7A" w:rsidRPr="00DF2BAC">
        <w:rPr>
          <w:u w:val="single"/>
        </w:rPr>
        <w:t xml:space="preserve"> </w:t>
      </w:r>
      <w:r w:rsidRPr="00DF2BAC">
        <w:t xml:space="preserve">expiring </w:t>
      </w:r>
      <w:r w:rsidRPr="00DF2BAC">
        <w:rPr>
          <w:b/>
        </w:rPr>
        <w:t>less</w:t>
      </w:r>
      <w:r w:rsidRPr="00DF2BAC">
        <w:t xml:space="preserve"> than </w:t>
      </w:r>
      <w:r w:rsidR="000411A5" w:rsidRPr="00DF2BAC">
        <w:rPr>
          <w:strike/>
        </w:rPr>
        <w:t xml:space="preserve">one </w:t>
      </w:r>
      <w:r w:rsidR="000411A5" w:rsidRPr="00DF2BAC">
        <w:rPr>
          <w:u w:val="single"/>
        </w:rPr>
        <w:t xml:space="preserve">1 </w:t>
      </w:r>
      <w:r w:rsidRPr="00DF2BAC">
        <w:t xml:space="preserve">year after application date           </w:t>
      </w:r>
      <w:r w:rsidR="00296FAA" w:rsidRPr="00DF2BAC">
        <w:tab/>
      </w:r>
      <w:r w:rsidRPr="00DF2BAC">
        <w:t>$200.00</w:t>
      </w:r>
    </w:p>
    <w:p w14:paraId="56D93670" w14:textId="4E897F67" w:rsidR="002C545C" w:rsidRPr="00DF2BAC" w:rsidRDefault="002C545C" w:rsidP="00837A1E">
      <w:pPr>
        <w:keepNext/>
        <w:keepLines/>
        <w:widowControl/>
        <w:tabs>
          <w:tab w:val="left" w:pos="-2610"/>
          <w:tab w:val="left" w:pos="-2430"/>
          <w:tab w:val="left" w:pos="-2340"/>
          <w:tab w:val="left" w:pos="720"/>
          <w:tab w:val="left" w:pos="1080"/>
          <w:tab w:val="left" w:pos="1800"/>
          <w:tab w:val="left" w:pos="7560"/>
          <w:tab w:val="left" w:pos="8640"/>
          <w:tab w:val="left" w:pos="9720"/>
        </w:tabs>
        <w:ind w:left="1260" w:hanging="540"/>
        <w:rPr>
          <w:strike/>
        </w:rPr>
      </w:pPr>
    </w:p>
    <w:p w14:paraId="660A4A7D" w14:textId="3A6B30F6" w:rsidR="002C545C" w:rsidRPr="00DF2BAC" w:rsidRDefault="002C545C" w:rsidP="00837A1E">
      <w:pPr>
        <w:keepLines/>
        <w:widowControl/>
        <w:tabs>
          <w:tab w:val="left" w:pos="720"/>
          <w:tab w:val="left" w:pos="7380"/>
          <w:tab w:val="left" w:pos="8460"/>
        </w:tabs>
        <w:ind w:left="450" w:hanging="450"/>
      </w:pPr>
      <w:r w:rsidRPr="00DF2BAC">
        <w:rPr>
          <w:strike/>
        </w:rPr>
        <w:t>2</w:t>
      </w:r>
      <w:r w:rsidR="00167577" w:rsidRPr="00DF2BAC">
        <w:rPr>
          <w:b/>
          <w:bCs/>
          <w:u w:val="single"/>
        </w:rPr>
        <w:t>B</w:t>
      </w:r>
      <w:r w:rsidRPr="00DF2BAC">
        <w:rPr>
          <w:b/>
          <w:bCs/>
        </w:rPr>
        <w:t>.</w:t>
      </w:r>
      <w:r w:rsidRPr="00DF2BAC">
        <w:rPr>
          <w:b/>
          <w:bCs/>
        </w:rPr>
        <w:tab/>
        <w:t>Examination Fees.</w:t>
      </w:r>
    </w:p>
    <w:p w14:paraId="33D89B84" w14:textId="77777777" w:rsidR="002C545C" w:rsidRPr="00DF2BAC" w:rsidRDefault="002C545C" w:rsidP="00837A1E">
      <w:pPr>
        <w:keepLines/>
        <w:widowControl/>
        <w:tabs>
          <w:tab w:val="left" w:pos="7380"/>
          <w:tab w:val="left" w:pos="8460"/>
        </w:tabs>
      </w:pPr>
    </w:p>
    <w:p w14:paraId="17D2E555" w14:textId="469E59E2" w:rsidR="002C545C" w:rsidRPr="00DF2BAC" w:rsidRDefault="007F487E" w:rsidP="006D0D1D">
      <w:pPr>
        <w:keepLines/>
        <w:widowControl/>
        <w:tabs>
          <w:tab w:val="left" w:pos="360"/>
          <w:tab w:val="left" w:pos="1080"/>
          <w:tab w:val="left" w:pos="1170"/>
          <w:tab w:val="left" w:pos="7560"/>
          <w:tab w:val="left" w:pos="8640"/>
          <w:tab w:val="left" w:pos="9720"/>
          <w:tab w:val="left" w:pos="10080"/>
        </w:tabs>
        <w:ind w:left="810" w:right="-90" w:hanging="360"/>
      </w:pPr>
      <w:r w:rsidRPr="00DF2BAC">
        <w:rPr>
          <w:strike/>
        </w:rPr>
        <w:t>a</w:t>
      </w:r>
      <w:r w:rsidRPr="00DF2BAC">
        <w:rPr>
          <w:u w:val="single"/>
        </w:rPr>
        <w:t>1</w:t>
      </w:r>
      <w:r w:rsidR="002C545C" w:rsidRPr="00DF2BAC">
        <w:t xml:space="preserve">.  Applicants for initial </w:t>
      </w:r>
      <w:r w:rsidR="00933C00" w:rsidRPr="00DF2BAC">
        <w:rPr>
          <w:strike/>
        </w:rPr>
        <w:t xml:space="preserve">licensure </w:t>
      </w:r>
      <w:r w:rsidR="00933C00" w:rsidRPr="00DF2BAC">
        <w:rPr>
          <w:u w:val="single"/>
        </w:rPr>
        <w:t>licensing</w:t>
      </w:r>
      <w:r w:rsidR="006D0D1D" w:rsidRPr="00DF2BAC">
        <w:tab/>
      </w:r>
      <w:r w:rsidR="002C545C" w:rsidRPr="00DF2BAC">
        <w:tab/>
        <w:t>$</w:t>
      </w:r>
      <w:r w:rsidR="00B4769B" w:rsidRPr="00DF2BAC">
        <w:t>100</w:t>
      </w:r>
      <w:r w:rsidR="002C545C" w:rsidRPr="00DF2BAC">
        <w:t>.00</w:t>
      </w:r>
    </w:p>
    <w:p w14:paraId="10B4A135" w14:textId="77777777" w:rsidR="002C545C" w:rsidRPr="00DF2BAC" w:rsidRDefault="002C545C" w:rsidP="00837A1E">
      <w:pPr>
        <w:keepLines/>
        <w:widowControl/>
        <w:tabs>
          <w:tab w:val="left" w:pos="360"/>
          <w:tab w:val="left" w:pos="1080"/>
          <w:tab w:val="left" w:pos="1170"/>
          <w:tab w:val="left" w:pos="7560"/>
          <w:tab w:val="left" w:pos="8460"/>
        </w:tabs>
        <w:ind w:left="810" w:hanging="360"/>
      </w:pPr>
    </w:p>
    <w:p w14:paraId="7C9931FC" w14:textId="5676804D" w:rsidR="002C545C" w:rsidRPr="00DF2BAC" w:rsidRDefault="002C545C" w:rsidP="006D0D1D">
      <w:pPr>
        <w:keepLines/>
        <w:widowControl/>
        <w:tabs>
          <w:tab w:val="left" w:pos="1080"/>
          <w:tab w:val="left" w:pos="1440"/>
          <w:tab w:val="left" w:pos="7380"/>
          <w:tab w:val="left" w:pos="7560"/>
          <w:tab w:val="left" w:pos="8640"/>
          <w:tab w:val="left" w:pos="9720"/>
        </w:tabs>
        <w:ind w:left="810" w:right="-90" w:hanging="360"/>
      </w:pPr>
      <w:r w:rsidRPr="00DF2BAC">
        <w:rPr>
          <w:strike/>
        </w:rPr>
        <w:t>b</w:t>
      </w:r>
      <w:r w:rsidR="007F487E" w:rsidRPr="00DF2BAC">
        <w:rPr>
          <w:u w:val="single"/>
        </w:rPr>
        <w:t>2</w:t>
      </w:r>
      <w:r w:rsidRPr="00DF2BAC">
        <w:t>.  Reexaminations</w:t>
      </w:r>
      <w:r w:rsidRPr="00DF2BAC">
        <w:tab/>
      </w:r>
      <w:r w:rsidRPr="00DF2BAC">
        <w:tab/>
        <w:t xml:space="preserve">  </w:t>
      </w:r>
      <w:r w:rsidRPr="00DF2BAC">
        <w:tab/>
        <w:t>$</w:t>
      </w:r>
      <w:r w:rsidR="00B4769B" w:rsidRPr="00DF2BAC">
        <w:t>10</w:t>
      </w:r>
      <w:r w:rsidRPr="00DF2BAC">
        <w:t>0.00</w:t>
      </w:r>
    </w:p>
    <w:p w14:paraId="032BDA0D" w14:textId="77777777" w:rsidR="002C545C" w:rsidRPr="00DF2BAC" w:rsidRDefault="002C545C" w:rsidP="00837A1E">
      <w:pPr>
        <w:keepLines/>
        <w:widowControl/>
        <w:tabs>
          <w:tab w:val="left" w:pos="450"/>
          <w:tab w:val="left" w:pos="1440"/>
        </w:tabs>
        <w:ind w:left="900"/>
        <w:jc w:val="both"/>
      </w:pPr>
      <w:r w:rsidRPr="00DF2BAC">
        <w:t>(For any applicant who did not pass the examination on the first</w:t>
      </w:r>
    </w:p>
    <w:p w14:paraId="4458D820" w14:textId="6F7C733B" w:rsidR="002C545C" w:rsidRPr="00DF2BAC" w:rsidRDefault="002C545C" w:rsidP="00E91DF0">
      <w:pPr>
        <w:keepLines/>
        <w:widowControl/>
        <w:tabs>
          <w:tab w:val="left" w:pos="450"/>
        </w:tabs>
        <w:ind w:left="900"/>
        <w:jc w:val="both"/>
      </w:pPr>
      <w:r w:rsidRPr="00DF2BAC">
        <w:t>attempt, the $</w:t>
      </w:r>
      <w:r w:rsidR="00B4769B" w:rsidRPr="00DF2BAC">
        <w:t>100</w:t>
      </w:r>
      <w:r w:rsidRPr="00DF2BAC">
        <w:t>.00 fee applies to each reexamination.)</w:t>
      </w:r>
    </w:p>
    <w:p w14:paraId="463411E6" w14:textId="77777777" w:rsidR="00296D8D" w:rsidRPr="00DF2BAC" w:rsidRDefault="00296D8D" w:rsidP="006006AF">
      <w:pPr>
        <w:keepLines/>
        <w:widowControl/>
        <w:tabs>
          <w:tab w:val="left" w:pos="450"/>
        </w:tabs>
        <w:jc w:val="both"/>
      </w:pPr>
    </w:p>
    <w:p w14:paraId="2D13145D" w14:textId="77777777" w:rsidR="002579F9" w:rsidRPr="00DF2BAC" w:rsidRDefault="002C545C" w:rsidP="002579F9">
      <w:pPr>
        <w:keepLines/>
        <w:widowControl/>
        <w:ind w:left="810" w:right="-90" w:hanging="360"/>
      </w:pPr>
      <w:r w:rsidRPr="00DF2BAC">
        <w:rPr>
          <w:strike/>
        </w:rPr>
        <w:t>c</w:t>
      </w:r>
      <w:r w:rsidR="007F487E" w:rsidRPr="00DF2BAC">
        <w:rPr>
          <w:u w:val="single"/>
        </w:rPr>
        <w:t>3</w:t>
      </w:r>
      <w:r w:rsidRPr="00DF2BAC">
        <w:t>.</w:t>
      </w:r>
      <w:r w:rsidRPr="00DF2BAC">
        <w:tab/>
      </w:r>
      <w:r w:rsidR="00837A1E" w:rsidRPr="00DF2BAC">
        <w:t xml:space="preserve"> </w:t>
      </w:r>
      <w:proofErr w:type="gramStart"/>
      <w:r w:rsidRPr="00DF2BAC">
        <w:t>Reregistration</w:t>
      </w:r>
      <w:proofErr w:type="gramEnd"/>
      <w:r w:rsidRPr="00DF2BAC">
        <w:t xml:space="preserve"> for Examination</w:t>
      </w:r>
      <w:r w:rsidRPr="00DF2BAC">
        <w:tab/>
      </w:r>
      <w:r w:rsidR="00B4769B" w:rsidRPr="00DF2BAC">
        <w:tab/>
      </w:r>
      <w:r w:rsidR="00B4769B" w:rsidRPr="00DF2BAC">
        <w:tab/>
      </w:r>
      <w:r w:rsidR="00837A1E" w:rsidRPr="00DF2BAC">
        <w:tab/>
      </w:r>
      <w:r w:rsidR="00837A1E" w:rsidRPr="00DF2BAC">
        <w:tab/>
      </w:r>
      <w:r w:rsidR="00837A1E" w:rsidRPr="00DF2BAC">
        <w:tab/>
      </w:r>
      <w:r w:rsidR="006D0D1D" w:rsidRPr="00DF2BAC">
        <w:tab/>
      </w:r>
      <w:r w:rsidRPr="00DF2BAC">
        <w:t>$</w:t>
      </w:r>
      <w:r w:rsidR="00B4769B" w:rsidRPr="00DF2BAC">
        <w:t>10</w:t>
      </w:r>
      <w:r w:rsidRPr="00DF2BAC">
        <w:t>0.00</w:t>
      </w:r>
    </w:p>
    <w:p w14:paraId="2B0074B1" w14:textId="2029D5C5" w:rsidR="002C545C" w:rsidRPr="00DF2BAC" w:rsidRDefault="00E15532" w:rsidP="00296D8D">
      <w:pPr>
        <w:keepLines/>
        <w:widowControl/>
        <w:ind w:left="720" w:right="-90" w:firstLine="90"/>
      </w:pPr>
      <w:r w:rsidRPr="00DF2BAC">
        <w:t xml:space="preserve"> </w:t>
      </w:r>
      <w:r w:rsidR="002C545C" w:rsidRPr="00DF2BAC">
        <w:t xml:space="preserve">(For any applicant who registers for an examination date and fails </w:t>
      </w:r>
    </w:p>
    <w:p w14:paraId="4B897A8C" w14:textId="21E6B00A" w:rsidR="002C545C" w:rsidRPr="00DF2BAC" w:rsidRDefault="00E15532" w:rsidP="00BD3B44">
      <w:pPr>
        <w:keepLines/>
        <w:widowControl/>
        <w:ind w:left="810"/>
      </w:pPr>
      <w:r w:rsidRPr="00DF2BAC">
        <w:t xml:space="preserve">  </w:t>
      </w:r>
      <w:r w:rsidR="002C545C" w:rsidRPr="00DF2BAC">
        <w:t>to appear at the designated site on the scheduled date and time.)</w:t>
      </w:r>
    </w:p>
    <w:p w14:paraId="4A451356" w14:textId="77777777" w:rsidR="0026269B" w:rsidRPr="00DF2BAC" w:rsidRDefault="0026269B" w:rsidP="0026269B">
      <w:pPr>
        <w:keepLines/>
        <w:widowControl/>
        <w:tabs>
          <w:tab w:val="left" w:pos="360"/>
          <w:tab w:val="left" w:pos="7380"/>
          <w:tab w:val="left" w:pos="8460"/>
        </w:tabs>
      </w:pPr>
    </w:p>
    <w:p w14:paraId="0CE60764" w14:textId="7D80F7F5" w:rsidR="00023A64" w:rsidRPr="00DF2BAC" w:rsidRDefault="0026269B" w:rsidP="00E15532">
      <w:pPr>
        <w:keepLines/>
        <w:widowControl/>
        <w:tabs>
          <w:tab w:val="left" w:pos="1440"/>
          <w:tab w:val="left" w:pos="7380"/>
          <w:tab w:val="left" w:pos="7560"/>
          <w:tab w:val="left" w:pos="8640"/>
          <w:tab w:val="left" w:pos="9360"/>
          <w:tab w:val="left" w:pos="9540"/>
        </w:tabs>
        <w:ind w:left="810" w:right="-90" w:hanging="360"/>
        <w:jc w:val="both"/>
      </w:pPr>
      <w:r w:rsidRPr="00DF2BAC">
        <w:rPr>
          <w:strike/>
        </w:rPr>
        <w:t>d</w:t>
      </w:r>
      <w:r w:rsidR="007F487E" w:rsidRPr="00DF2BAC">
        <w:rPr>
          <w:u w:val="single"/>
        </w:rPr>
        <w:t>4</w:t>
      </w:r>
      <w:r w:rsidRPr="00DF2BAC">
        <w:t xml:space="preserve">. </w:t>
      </w:r>
      <w:r w:rsidR="00023A64" w:rsidRPr="00DF2BAC">
        <w:t xml:space="preserve"> </w:t>
      </w:r>
      <w:r w:rsidRPr="00DF2BAC">
        <w:t>The fee for Online Exam Administration</w:t>
      </w:r>
      <w:r w:rsidRPr="00DF2BAC">
        <w:rPr>
          <w:strike/>
        </w:rPr>
        <w:t>,</w:t>
      </w:r>
      <w:r w:rsidR="00F22B08" w:rsidRPr="00DF2BAC">
        <w:rPr>
          <w:u w:val="single"/>
        </w:rPr>
        <w:t>–</w:t>
      </w:r>
      <w:r w:rsidRPr="00DF2BAC">
        <w:rPr>
          <w:strike/>
        </w:rPr>
        <w:t xml:space="preserve"> </w:t>
      </w:r>
      <w:r w:rsidRPr="00DF2BAC">
        <w:t>Remote Proctoring is set by</w:t>
      </w:r>
    </w:p>
    <w:p w14:paraId="42E29DFB" w14:textId="4F1C5497" w:rsidR="0026269B" w:rsidRPr="00DF2BAC" w:rsidRDefault="0026269B" w:rsidP="00023A64">
      <w:pPr>
        <w:keepLines/>
        <w:widowControl/>
        <w:tabs>
          <w:tab w:val="left" w:pos="1440"/>
          <w:tab w:val="left" w:pos="7380"/>
          <w:tab w:val="left" w:pos="7560"/>
          <w:tab w:val="left" w:pos="8640"/>
          <w:tab w:val="left" w:pos="9360"/>
          <w:tab w:val="left" w:pos="9540"/>
        </w:tabs>
        <w:ind w:left="810" w:right="-90"/>
        <w:jc w:val="both"/>
      </w:pPr>
      <w:r w:rsidRPr="00DF2BAC">
        <w:t xml:space="preserve"> the Administrative Director.</w:t>
      </w:r>
    </w:p>
    <w:p w14:paraId="742F3B4D" w14:textId="77777777" w:rsidR="00441C48" w:rsidRPr="00DF2BAC" w:rsidRDefault="00441C48" w:rsidP="00F40711">
      <w:pPr>
        <w:keepLines/>
        <w:widowControl/>
        <w:tabs>
          <w:tab w:val="left" w:pos="360"/>
          <w:tab w:val="left" w:pos="7380"/>
          <w:tab w:val="left" w:pos="8460"/>
        </w:tabs>
        <w:jc w:val="both"/>
      </w:pPr>
    </w:p>
    <w:p w14:paraId="5302EF22" w14:textId="511FB277" w:rsidR="002C545C" w:rsidRPr="00DF2BAC" w:rsidRDefault="002C545C" w:rsidP="00023A64">
      <w:pPr>
        <w:keepLines/>
        <w:widowControl/>
        <w:tabs>
          <w:tab w:val="left" w:pos="-1080"/>
          <w:tab w:val="left" w:pos="-720"/>
          <w:tab w:val="left" w:pos="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ind w:left="360" w:hanging="360"/>
        <w:jc w:val="both"/>
      </w:pPr>
      <w:r w:rsidRPr="00DF2BAC">
        <w:rPr>
          <w:strike/>
        </w:rPr>
        <w:t>3</w:t>
      </w:r>
      <w:r w:rsidR="00167577" w:rsidRPr="00DF2BAC">
        <w:rPr>
          <w:b/>
          <w:bCs/>
        </w:rPr>
        <w:t>C</w:t>
      </w:r>
      <w:r w:rsidRPr="00DF2BAC">
        <w:rPr>
          <w:b/>
          <w:bCs/>
        </w:rPr>
        <w:t>.</w:t>
      </w:r>
      <w:r w:rsidRPr="00DF2BAC">
        <w:rPr>
          <w:b/>
          <w:bCs/>
        </w:rPr>
        <w:tab/>
      </w:r>
      <w:r w:rsidR="00821E7A" w:rsidRPr="00DF2BAC">
        <w:rPr>
          <w:b/>
          <w:bCs/>
          <w:u w:val="single"/>
        </w:rPr>
        <w:t xml:space="preserve">License </w:t>
      </w:r>
      <w:r w:rsidRPr="00DF2BAC">
        <w:rPr>
          <w:b/>
          <w:bCs/>
        </w:rPr>
        <w:t xml:space="preserve">Renewal </w:t>
      </w:r>
      <w:r w:rsidR="007D10B3" w:rsidRPr="00DF2BAC">
        <w:rPr>
          <w:b/>
          <w:bCs/>
          <w:strike/>
        </w:rPr>
        <w:t>Licensure</w:t>
      </w:r>
      <w:r w:rsidRPr="00DF2BAC">
        <w:rPr>
          <w:b/>
          <w:bCs/>
          <w:strike/>
        </w:rPr>
        <w:t xml:space="preserve"> </w:t>
      </w:r>
      <w:r w:rsidRPr="00DF2BAC">
        <w:rPr>
          <w:b/>
          <w:bCs/>
        </w:rPr>
        <w:t>Fees.</w:t>
      </w:r>
      <w:r w:rsidR="00EC367E" w:rsidRPr="00DF2BAC">
        <w:t xml:space="preserve"> </w:t>
      </w:r>
      <w:r w:rsidR="00EC367E" w:rsidRPr="00DF2BAC">
        <w:rPr>
          <w:strike/>
        </w:rPr>
        <w:t xml:space="preserve">Public fiduciary individuals and businesses </w:t>
      </w:r>
      <w:proofErr w:type="gramStart"/>
      <w:r w:rsidR="00EC367E" w:rsidRPr="00DF2BAC">
        <w:rPr>
          <w:strike/>
        </w:rPr>
        <w:t xml:space="preserve">may </w:t>
      </w:r>
      <w:r w:rsidR="0012416C" w:rsidRPr="00DF2BAC">
        <w:rPr>
          <w:u w:val="single"/>
        </w:rPr>
        <w:t>F</w:t>
      </w:r>
      <w:r w:rsidR="00A31070" w:rsidRPr="00DF2BAC">
        <w:rPr>
          <w:u w:val="single"/>
        </w:rPr>
        <w:t>iduciary l</w:t>
      </w:r>
      <w:r w:rsidR="00F0609C" w:rsidRPr="00DF2BAC">
        <w:rPr>
          <w:u w:val="single"/>
        </w:rPr>
        <w:t xml:space="preserve">icensees </w:t>
      </w:r>
      <w:r w:rsidR="00895893" w:rsidRPr="00DF2BAC">
        <w:rPr>
          <w:u w:val="single"/>
        </w:rPr>
        <w:t>must</w:t>
      </w:r>
      <w:proofErr w:type="gramEnd"/>
      <w:r w:rsidR="00895893" w:rsidRPr="00DF2BAC">
        <w:rPr>
          <w:u w:val="single"/>
        </w:rPr>
        <w:t xml:space="preserve"> </w:t>
      </w:r>
      <w:r w:rsidR="00EC367E" w:rsidRPr="00DF2BAC">
        <w:t>pay one</w:t>
      </w:r>
      <w:r w:rsidR="00F0609C" w:rsidRPr="00DF2BAC">
        <w:rPr>
          <w:u w:val="single"/>
        </w:rPr>
        <w:t>-</w:t>
      </w:r>
      <w:r w:rsidR="00EC367E" w:rsidRPr="00DF2BAC">
        <w:t>half of the</w:t>
      </w:r>
      <w:r w:rsidR="00640CD1" w:rsidRPr="00DF2BAC">
        <w:rPr>
          <w:u w:val="single"/>
        </w:rPr>
        <w:t xml:space="preserve"> appropriate</w:t>
      </w:r>
      <w:r w:rsidR="00EC367E" w:rsidRPr="00DF2BAC">
        <w:t xml:space="preserve"> </w:t>
      </w:r>
      <w:r w:rsidR="00EC367E" w:rsidRPr="00DF2BAC">
        <w:rPr>
          <w:strike/>
        </w:rPr>
        <w:t>biennial renewal licensure fees annually</w:t>
      </w:r>
      <w:r w:rsidR="00051F5F" w:rsidRPr="00DF2BAC">
        <w:rPr>
          <w:strike/>
        </w:rPr>
        <w:t xml:space="preserve"> </w:t>
      </w:r>
      <w:r w:rsidR="00640CD1" w:rsidRPr="00DF2BAC">
        <w:rPr>
          <w:u w:val="single"/>
        </w:rPr>
        <w:t>Biennial Renewal F</w:t>
      </w:r>
      <w:r w:rsidR="00051F5F" w:rsidRPr="00DF2BAC">
        <w:rPr>
          <w:u w:val="single"/>
        </w:rPr>
        <w:t>ee</w:t>
      </w:r>
      <w:r w:rsidR="00EC367E" w:rsidRPr="00DF2BAC">
        <w:rPr>
          <w:strike/>
        </w:rPr>
        <w:t>,</w:t>
      </w:r>
      <w:r w:rsidR="00EC367E" w:rsidRPr="00DF2BAC">
        <w:rPr>
          <w:u w:val="single"/>
        </w:rPr>
        <w:t xml:space="preserve"> </w:t>
      </w:r>
      <w:r w:rsidR="00F0609C" w:rsidRPr="00DF2BAC">
        <w:rPr>
          <w:u w:val="single"/>
        </w:rPr>
        <w:t>each year</w:t>
      </w:r>
      <w:r w:rsidR="00F0609C" w:rsidRPr="00DF2BAC">
        <w:t xml:space="preserve"> </w:t>
      </w:r>
      <w:r w:rsidR="00EC367E" w:rsidRPr="00DF2BAC">
        <w:t>between April 1 and April 30</w:t>
      </w:r>
      <w:r w:rsidR="00BB13AE" w:rsidRPr="00DF2BAC">
        <w:rPr>
          <w:u w:val="single"/>
        </w:rPr>
        <w:t xml:space="preserve"> (Annual Renewal Fee)</w:t>
      </w:r>
      <w:r w:rsidR="00EC367E" w:rsidRPr="00DF2BAC">
        <w:t>. Annual</w:t>
      </w:r>
      <w:r w:rsidR="00605F41" w:rsidRPr="00DF2BAC">
        <w:rPr>
          <w:u w:val="single"/>
        </w:rPr>
        <w:t xml:space="preserve"> </w:t>
      </w:r>
      <w:r w:rsidR="00BB13AE" w:rsidRPr="00DF2BAC">
        <w:rPr>
          <w:u w:val="single"/>
        </w:rPr>
        <w:t>R</w:t>
      </w:r>
      <w:r w:rsidR="00605F41" w:rsidRPr="00DF2BAC">
        <w:rPr>
          <w:u w:val="single"/>
        </w:rPr>
        <w:t xml:space="preserve">enewal </w:t>
      </w:r>
      <w:r w:rsidR="00BB13AE" w:rsidRPr="00DF2BAC">
        <w:rPr>
          <w:u w:val="single"/>
        </w:rPr>
        <w:t>F</w:t>
      </w:r>
      <w:r w:rsidR="00605F41" w:rsidRPr="00DF2BAC">
        <w:rPr>
          <w:u w:val="single"/>
        </w:rPr>
        <w:t>ee</w:t>
      </w:r>
      <w:r w:rsidR="00EC367E" w:rsidRPr="00DF2BAC">
        <w:t xml:space="preserve"> payments made between May </w:t>
      </w:r>
      <w:proofErr w:type="gramStart"/>
      <w:r w:rsidR="00EC367E" w:rsidRPr="00DF2BAC">
        <w:t>1</w:t>
      </w:r>
      <w:proofErr w:type="gramEnd"/>
      <w:r w:rsidR="00EC367E" w:rsidRPr="00DF2BAC">
        <w:t xml:space="preserve"> and May 31 must </w:t>
      </w:r>
      <w:r w:rsidR="00EC367E" w:rsidRPr="00DF2BAC">
        <w:rPr>
          <w:strike/>
        </w:rPr>
        <w:t xml:space="preserve">additionally </w:t>
      </w:r>
      <w:proofErr w:type="gramStart"/>
      <w:r w:rsidR="00EC367E" w:rsidRPr="00DF2BAC">
        <w:rPr>
          <w:strike/>
        </w:rPr>
        <w:t>pay</w:t>
      </w:r>
      <w:proofErr w:type="gramEnd"/>
      <w:r w:rsidR="00EC367E" w:rsidRPr="00DF2BAC">
        <w:rPr>
          <w:strike/>
        </w:rPr>
        <w:t xml:space="preserve"> </w:t>
      </w:r>
      <w:r w:rsidR="00F0609C" w:rsidRPr="00DF2BAC">
        <w:rPr>
          <w:u w:val="single"/>
        </w:rPr>
        <w:t xml:space="preserve">include </w:t>
      </w:r>
      <w:r w:rsidR="00EC367E" w:rsidRPr="00DF2BAC">
        <w:t>the</w:t>
      </w:r>
      <w:r w:rsidR="00F0609C" w:rsidRPr="00DF2BAC">
        <w:rPr>
          <w:u w:val="single"/>
        </w:rPr>
        <w:t xml:space="preserve"> following</w:t>
      </w:r>
      <w:r w:rsidR="00EC367E" w:rsidRPr="00DF2BAC">
        <w:t xml:space="preserve"> </w:t>
      </w:r>
      <w:r w:rsidR="00EC367E" w:rsidRPr="00DF2BAC">
        <w:rPr>
          <w:strike/>
        </w:rPr>
        <w:t>late renewal fee</w:t>
      </w:r>
      <w:r w:rsidR="001A3B1E" w:rsidRPr="00DF2BAC">
        <w:rPr>
          <w:strike/>
        </w:rPr>
        <w:t xml:space="preserve"> </w:t>
      </w:r>
      <w:r w:rsidR="001A3B1E" w:rsidRPr="00DF2BAC">
        <w:rPr>
          <w:u w:val="single"/>
        </w:rPr>
        <w:t>Late Renewal Fee</w:t>
      </w:r>
      <w:r w:rsidR="00EC367E" w:rsidRPr="00DF2BAC">
        <w:t xml:space="preserve">. </w:t>
      </w:r>
      <w:r w:rsidR="00EC367E" w:rsidRPr="00DF2BAC">
        <w:rPr>
          <w:strike/>
        </w:rPr>
        <w:t>Annual</w:t>
      </w:r>
      <w:r w:rsidR="00605F41" w:rsidRPr="00DF2BAC">
        <w:rPr>
          <w:strike/>
        </w:rPr>
        <w:t xml:space="preserve"> </w:t>
      </w:r>
      <w:r w:rsidR="00605F41" w:rsidRPr="00DF2BAC">
        <w:rPr>
          <w:u w:val="single"/>
        </w:rPr>
        <w:t xml:space="preserve">A licensee </w:t>
      </w:r>
      <w:r w:rsidR="000111E8" w:rsidRPr="00DF2BAC">
        <w:rPr>
          <w:u w:val="single"/>
        </w:rPr>
        <w:t xml:space="preserve">failing to pay the </w:t>
      </w:r>
      <w:r w:rsidR="00BB13AE" w:rsidRPr="00DF2BAC">
        <w:rPr>
          <w:u w:val="single"/>
        </w:rPr>
        <w:t>A</w:t>
      </w:r>
      <w:r w:rsidR="00605F41" w:rsidRPr="00DF2BAC">
        <w:rPr>
          <w:u w:val="single"/>
        </w:rPr>
        <w:t xml:space="preserve">nnual </w:t>
      </w:r>
      <w:r w:rsidR="00BB13AE" w:rsidRPr="00DF2BAC">
        <w:rPr>
          <w:u w:val="single"/>
        </w:rPr>
        <w:t>R</w:t>
      </w:r>
      <w:r w:rsidR="00605F41" w:rsidRPr="00DF2BAC">
        <w:rPr>
          <w:u w:val="single"/>
        </w:rPr>
        <w:t xml:space="preserve">enewal </w:t>
      </w:r>
      <w:r w:rsidR="00BB13AE" w:rsidRPr="00DF2BAC">
        <w:rPr>
          <w:u w:val="single"/>
        </w:rPr>
        <w:t>F</w:t>
      </w:r>
      <w:r w:rsidR="00605F41" w:rsidRPr="00DF2BAC">
        <w:rPr>
          <w:u w:val="single"/>
        </w:rPr>
        <w:t>ee</w:t>
      </w:r>
      <w:r w:rsidR="00EC367E" w:rsidRPr="00DF2BAC">
        <w:t xml:space="preserve"> </w:t>
      </w:r>
      <w:r w:rsidR="00EC367E" w:rsidRPr="00DF2BAC">
        <w:rPr>
          <w:strike/>
        </w:rPr>
        <w:t xml:space="preserve">payments not made </w:t>
      </w:r>
      <w:r w:rsidR="00EC367E" w:rsidRPr="00DF2BAC">
        <w:t xml:space="preserve">by May 31 </w:t>
      </w:r>
      <w:r w:rsidR="00EC367E" w:rsidRPr="00DF2BAC">
        <w:rPr>
          <w:strike/>
        </w:rPr>
        <w:t>may result in</w:t>
      </w:r>
      <w:r w:rsidR="004D25F8" w:rsidRPr="00DF2BAC">
        <w:rPr>
          <w:strike/>
        </w:rPr>
        <w:t xml:space="preserve"> </w:t>
      </w:r>
      <w:r w:rsidR="004D25F8" w:rsidRPr="00DF2BAC">
        <w:rPr>
          <w:u w:val="single"/>
        </w:rPr>
        <w:t>is subject to</w:t>
      </w:r>
      <w:r w:rsidR="00EC367E" w:rsidRPr="00DF2BAC">
        <w:t xml:space="preserve"> disciplinary action</w:t>
      </w:r>
      <w:r w:rsidR="00EC367E" w:rsidRPr="00DF2BAC">
        <w:rPr>
          <w:strike/>
        </w:rPr>
        <w:t xml:space="preserve"> against the license holder</w:t>
      </w:r>
      <w:r w:rsidR="00EC367E" w:rsidRPr="00DF2BAC">
        <w:t xml:space="preserve">. </w:t>
      </w:r>
    </w:p>
    <w:p w14:paraId="329CD66D" w14:textId="77777777" w:rsidR="002C545C" w:rsidRPr="00DF2BAC" w:rsidRDefault="002C545C" w:rsidP="004A6CB6">
      <w:pPr>
        <w:keepLines/>
        <w:widowControl/>
      </w:pPr>
    </w:p>
    <w:p w14:paraId="45DADCBA" w14:textId="2017FDEE" w:rsidR="002C545C" w:rsidRPr="00DF2BAC" w:rsidRDefault="007F487E" w:rsidP="00023A64">
      <w:pPr>
        <w:keepLines/>
        <w:widowControl/>
        <w:tabs>
          <w:tab w:val="left" w:pos="360"/>
        </w:tabs>
        <w:ind w:left="720" w:right="-90" w:hanging="360"/>
        <w:contextualSpacing/>
      </w:pPr>
      <w:r w:rsidRPr="00DF2BAC">
        <w:rPr>
          <w:strike/>
        </w:rPr>
        <w:t>a</w:t>
      </w:r>
      <w:r w:rsidRPr="00DF2BAC">
        <w:rPr>
          <w:u w:val="single"/>
        </w:rPr>
        <w:t>1</w:t>
      </w:r>
      <w:r w:rsidR="002C545C" w:rsidRPr="00DF2BAC">
        <w:t>.</w:t>
      </w:r>
      <w:r w:rsidR="002C545C" w:rsidRPr="00DF2BAC">
        <w:tab/>
        <w:t>Biennial Individual Renewal (Private)</w:t>
      </w:r>
      <w:r w:rsidR="002C545C" w:rsidRPr="00DF2BAC">
        <w:tab/>
      </w:r>
      <w:r w:rsidR="002C545C" w:rsidRPr="00DF2BAC">
        <w:tab/>
      </w:r>
      <w:r w:rsidR="00B1745D" w:rsidRPr="00DF2BAC">
        <w:t xml:space="preserve">          </w:t>
      </w:r>
      <w:r w:rsidR="005F1315" w:rsidRPr="00DF2BAC">
        <w:tab/>
      </w:r>
      <w:r w:rsidR="005F1315" w:rsidRPr="00DF2BAC">
        <w:tab/>
      </w:r>
      <w:r w:rsidR="005F1315" w:rsidRPr="00DF2BAC">
        <w:tab/>
      </w:r>
      <w:r w:rsidR="00EA200B" w:rsidRPr="00DF2BAC">
        <w:tab/>
      </w:r>
      <w:r w:rsidR="002C545C" w:rsidRPr="00DF2BAC">
        <w:t>$</w:t>
      </w:r>
      <w:r w:rsidR="00D56F43" w:rsidRPr="00DF2BAC">
        <w:t>600</w:t>
      </w:r>
      <w:r w:rsidR="002C545C" w:rsidRPr="00DF2BAC">
        <w:t>.00</w:t>
      </w:r>
    </w:p>
    <w:p w14:paraId="7852B032" w14:textId="77777777" w:rsidR="00F9250D" w:rsidRPr="00DF2BAC" w:rsidRDefault="00F9250D" w:rsidP="00023A64">
      <w:pPr>
        <w:keepLines/>
        <w:widowControl/>
        <w:tabs>
          <w:tab w:val="left" w:pos="360"/>
        </w:tabs>
        <w:ind w:left="720" w:right="-90" w:hanging="360"/>
        <w:contextualSpacing/>
      </w:pPr>
      <w:r w:rsidRPr="00DF2BAC">
        <w:tab/>
      </w:r>
      <w:r w:rsidRPr="00DF2BAC">
        <w:tab/>
      </w:r>
      <w:r w:rsidRPr="00DF2BAC">
        <w:tab/>
      </w:r>
      <w:r w:rsidRPr="00DF2BAC">
        <w:tab/>
      </w:r>
      <w:r w:rsidRPr="00DF2BAC">
        <w:tab/>
      </w:r>
    </w:p>
    <w:p w14:paraId="173E6C32" w14:textId="20F2E851" w:rsidR="002C545C" w:rsidRPr="00DF2BAC" w:rsidRDefault="00AB25EF" w:rsidP="00AB25EF">
      <w:pPr>
        <w:keepLines/>
        <w:widowControl/>
        <w:tabs>
          <w:tab w:val="left" w:pos="360"/>
        </w:tabs>
        <w:ind w:right="-90"/>
        <w:contextualSpacing/>
      </w:pPr>
      <w:r w:rsidRPr="00DF2BAC">
        <w:tab/>
      </w:r>
      <w:r w:rsidR="002C545C" w:rsidRPr="00DF2BAC">
        <w:rPr>
          <w:strike/>
        </w:rPr>
        <w:t>b</w:t>
      </w:r>
      <w:r w:rsidR="007F487E" w:rsidRPr="00DF2BAC">
        <w:rPr>
          <w:u w:val="single"/>
        </w:rPr>
        <w:t>2</w:t>
      </w:r>
      <w:r w:rsidR="002C545C" w:rsidRPr="00DF2BAC">
        <w:t>.</w:t>
      </w:r>
      <w:r w:rsidR="002C545C" w:rsidRPr="00DF2BAC">
        <w:tab/>
        <w:t>Biennial Business Renewal (</w:t>
      </w:r>
      <w:r w:rsidR="00EA200B" w:rsidRPr="00DF2BAC">
        <w:t xml:space="preserve">Private)  </w:t>
      </w:r>
      <w:r w:rsidR="00B1745D" w:rsidRPr="00DF2BAC">
        <w:t xml:space="preserve">                               </w:t>
      </w:r>
      <w:r w:rsidR="005F1315" w:rsidRPr="00DF2BAC">
        <w:tab/>
      </w:r>
      <w:r w:rsidR="005F1315" w:rsidRPr="00DF2BAC">
        <w:tab/>
      </w:r>
      <w:r w:rsidR="005F1315" w:rsidRPr="00DF2BAC">
        <w:tab/>
      </w:r>
      <w:r w:rsidR="00EA200B" w:rsidRPr="00DF2BAC">
        <w:tab/>
      </w:r>
      <w:r w:rsidR="002C545C" w:rsidRPr="00DF2BAC">
        <w:t>$</w:t>
      </w:r>
      <w:r w:rsidR="00D56F43" w:rsidRPr="00DF2BAC">
        <w:t>600</w:t>
      </w:r>
      <w:r w:rsidR="002C545C" w:rsidRPr="00DF2BAC">
        <w:t>.00</w:t>
      </w:r>
    </w:p>
    <w:p w14:paraId="2242CE96" w14:textId="3249BDD8" w:rsidR="004B5FE4" w:rsidRPr="00DF2BAC" w:rsidRDefault="004B5FE4" w:rsidP="00023A64">
      <w:pPr>
        <w:keepLines/>
        <w:widowControl/>
        <w:tabs>
          <w:tab w:val="left" w:pos="360"/>
        </w:tabs>
        <w:ind w:left="1080" w:right="-90" w:hanging="360"/>
        <w:contextualSpacing/>
      </w:pPr>
    </w:p>
    <w:p w14:paraId="5204E31B" w14:textId="0F4D15BB" w:rsidR="004B5FE4" w:rsidRPr="00DF2BAC" w:rsidRDefault="00AB25EF" w:rsidP="00AB25EF">
      <w:pPr>
        <w:keepLines/>
        <w:widowControl/>
        <w:tabs>
          <w:tab w:val="left" w:pos="360"/>
        </w:tabs>
        <w:ind w:right="-90"/>
        <w:contextualSpacing/>
      </w:pPr>
      <w:r w:rsidRPr="00DF2BAC">
        <w:tab/>
      </w:r>
      <w:r w:rsidR="00EA200B" w:rsidRPr="00DF2BAC">
        <w:rPr>
          <w:strike/>
        </w:rPr>
        <w:t>c</w:t>
      </w:r>
      <w:r w:rsidR="007F487E" w:rsidRPr="00DF2BAC">
        <w:rPr>
          <w:u w:val="single"/>
        </w:rPr>
        <w:t>3</w:t>
      </w:r>
      <w:r w:rsidR="00EA200B" w:rsidRPr="00DF2BAC">
        <w:t>.</w:t>
      </w:r>
      <w:r w:rsidR="00EA200B" w:rsidRPr="00DF2BAC">
        <w:tab/>
      </w:r>
      <w:r w:rsidR="00EC367E" w:rsidRPr="00DF2BAC">
        <w:t>Biennial Individual Renewal (Public)</w:t>
      </w:r>
      <w:r w:rsidR="00EC367E" w:rsidRPr="00DF2BAC">
        <w:tab/>
        <w:t>$400.00</w:t>
      </w:r>
    </w:p>
    <w:p w14:paraId="27E8D402" w14:textId="77777777" w:rsidR="00EA200B" w:rsidRPr="00DF2BAC" w:rsidRDefault="00EA200B" w:rsidP="00023A64">
      <w:pPr>
        <w:keepLines/>
        <w:widowControl/>
        <w:tabs>
          <w:tab w:val="left" w:pos="360"/>
        </w:tabs>
        <w:ind w:left="1080" w:right="-90" w:hanging="360"/>
        <w:contextualSpacing/>
      </w:pPr>
    </w:p>
    <w:p w14:paraId="621CA38D" w14:textId="21C72B44" w:rsidR="00EC367E" w:rsidRPr="00DF2BAC" w:rsidRDefault="00EA200B" w:rsidP="00023A64">
      <w:pPr>
        <w:keepLines/>
        <w:widowControl/>
        <w:tabs>
          <w:tab w:val="left" w:pos="360"/>
        </w:tabs>
        <w:ind w:right="-90"/>
        <w:contextualSpacing/>
      </w:pPr>
      <w:r w:rsidRPr="00DF2BAC">
        <w:tab/>
      </w:r>
      <w:r w:rsidRPr="00DF2BAC">
        <w:rPr>
          <w:strike/>
        </w:rPr>
        <w:t>d</w:t>
      </w:r>
      <w:r w:rsidR="007F487E" w:rsidRPr="00DF2BAC">
        <w:rPr>
          <w:u w:val="single"/>
        </w:rPr>
        <w:t>4</w:t>
      </w:r>
      <w:r w:rsidRPr="00DF2BAC">
        <w:t>.</w:t>
      </w:r>
      <w:r w:rsidRPr="00DF2BAC">
        <w:tab/>
      </w:r>
      <w:r w:rsidR="00EC367E" w:rsidRPr="00DF2BAC">
        <w:t>Biennial Business Renewal (Public)</w:t>
      </w:r>
      <w:r w:rsidR="00EC367E" w:rsidRPr="00DF2BAC">
        <w:tab/>
      </w:r>
      <w:r w:rsidRPr="00DF2BAC">
        <w:tab/>
      </w:r>
      <w:r w:rsidRPr="00DF2BAC">
        <w:tab/>
      </w:r>
      <w:r w:rsidRPr="00DF2BAC">
        <w:tab/>
      </w:r>
      <w:r w:rsidRPr="00DF2BAC">
        <w:tab/>
      </w:r>
      <w:r w:rsidR="005F1315" w:rsidRPr="00DF2BAC">
        <w:tab/>
      </w:r>
      <w:r w:rsidRPr="00DF2BAC">
        <w:tab/>
      </w:r>
      <w:r w:rsidR="00EC367E" w:rsidRPr="00DF2BAC">
        <w:t>$400.00</w:t>
      </w:r>
    </w:p>
    <w:p w14:paraId="50C981B8" w14:textId="77777777" w:rsidR="002C545C" w:rsidRPr="00DF2BAC" w:rsidRDefault="002C545C" w:rsidP="00023A64">
      <w:pPr>
        <w:keepLines/>
        <w:widowControl/>
        <w:tabs>
          <w:tab w:val="left" w:pos="360"/>
          <w:tab w:val="left" w:pos="8460"/>
        </w:tabs>
        <w:ind w:left="720" w:right="-90" w:hanging="360"/>
        <w:contextualSpacing/>
      </w:pPr>
      <w:r w:rsidRPr="00DF2BAC">
        <w:tab/>
      </w:r>
    </w:p>
    <w:p w14:paraId="5D825B97" w14:textId="1F6288BB" w:rsidR="002C545C" w:rsidRPr="00DF2BAC" w:rsidRDefault="00002A72" w:rsidP="005F1315">
      <w:pPr>
        <w:keepLines/>
        <w:widowControl/>
        <w:ind w:left="720" w:right="-90" w:hanging="360"/>
        <w:contextualSpacing/>
      </w:pPr>
      <w:r w:rsidRPr="00DF2BAC">
        <w:rPr>
          <w:strike/>
        </w:rPr>
        <w:t>e</w:t>
      </w:r>
      <w:r w:rsidR="007F487E" w:rsidRPr="00DF2BAC">
        <w:rPr>
          <w:u w:val="single"/>
        </w:rPr>
        <w:t>5</w:t>
      </w:r>
      <w:r w:rsidR="002C545C" w:rsidRPr="00DF2BAC">
        <w:t>.</w:t>
      </w:r>
      <w:r w:rsidR="002C545C" w:rsidRPr="00DF2BAC">
        <w:tab/>
        <w:t>Inactive Status</w:t>
      </w:r>
      <w:r w:rsidR="002C545C" w:rsidRPr="00DF2BAC">
        <w:tab/>
      </w:r>
      <w:r w:rsidR="00FB2A7E" w:rsidRPr="00DF2BAC">
        <w:t xml:space="preserve">              </w:t>
      </w:r>
      <w:r w:rsidR="00EA200B" w:rsidRPr="00DF2BAC">
        <w:tab/>
      </w:r>
      <w:r w:rsidR="005F1315" w:rsidRPr="00DF2BAC">
        <w:tab/>
      </w:r>
      <w:r w:rsidR="005F1315" w:rsidRPr="00DF2BAC">
        <w:tab/>
      </w:r>
      <w:r w:rsidR="005F1315" w:rsidRPr="00DF2BAC">
        <w:tab/>
      </w:r>
      <w:r w:rsidR="005F1315" w:rsidRPr="00DF2BAC">
        <w:tab/>
      </w:r>
      <w:r w:rsidR="005F1315" w:rsidRPr="00DF2BAC">
        <w:tab/>
      </w:r>
      <w:r w:rsidR="005F1315" w:rsidRPr="00DF2BAC">
        <w:tab/>
      </w:r>
      <w:r w:rsidR="005F1315" w:rsidRPr="00DF2BAC">
        <w:tab/>
      </w:r>
      <w:r w:rsidR="002C545C" w:rsidRPr="00DF2BAC">
        <w:t>$</w:t>
      </w:r>
      <w:r w:rsidR="00FB2A7E" w:rsidRPr="00DF2BAC">
        <w:t>20</w:t>
      </w:r>
      <w:r w:rsidR="002C545C" w:rsidRPr="00DF2BAC">
        <w:t>0.00</w:t>
      </w:r>
    </w:p>
    <w:p w14:paraId="6D009156" w14:textId="77777777" w:rsidR="002C545C" w:rsidRPr="00DF2BAC" w:rsidRDefault="002C545C" w:rsidP="00023A64">
      <w:pPr>
        <w:keepLines/>
        <w:widowControl/>
        <w:tabs>
          <w:tab w:val="left" w:pos="360"/>
          <w:tab w:val="left" w:pos="8460"/>
        </w:tabs>
        <w:ind w:right="-90"/>
        <w:contextualSpacing/>
      </w:pPr>
    </w:p>
    <w:p w14:paraId="49D47625" w14:textId="3094151B" w:rsidR="002C545C" w:rsidRPr="00DF2BAC" w:rsidRDefault="00002A72" w:rsidP="00A2088A">
      <w:pPr>
        <w:keepLines/>
        <w:widowControl/>
        <w:ind w:left="720" w:right="-90" w:hanging="360"/>
        <w:contextualSpacing/>
      </w:pPr>
      <w:r w:rsidRPr="00DF2BAC">
        <w:rPr>
          <w:strike/>
        </w:rPr>
        <w:t>f</w:t>
      </w:r>
      <w:r w:rsidR="007F487E" w:rsidRPr="00DF2BAC">
        <w:rPr>
          <w:u w:val="single"/>
        </w:rPr>
        <w:t>6</w:t>
      </w:r>
      <w:r w:rsidR="002C545C" w:rsidRPr="00DF2BAC">
        <w:t>.</w:t>
      </w:r>
      <w:r w:rsidR="002C545C" w:rsidRPr="00DF2BAC">
        <w:tab/>
        <w:t>Late Renewal</w:t>
      </w:r>
      <w:r w:rsidR="002C545C" w:rsidRPr="00DF2BAC">
        <w:tab/>
      </w:r>
      <w:r w:rsidR="002C545C" w:rsidRPr="00DF2BAC">
        <w:tab/>
      </w:r>
      <w:r w:rsidR="002C545C" w:rsidRPr="00DF2BAC">
        <w:tab/>
      </w:r>
      <w:r w:rsidR="00A2088A" w:rsidRPr="00DF2BAC">
        <w:tab/>
      </w:r>
      <w:r w:rsidR="00A2088A" w:rsidRPr="00DF2BAC">
        <w:tab/>
      </w:r>
      <w:r w:rsidR="00A2088A" w:rsidRPr="00DF2BAC">
        <w:tab/>
      </w:r>
      <w:r w:rsidR="00A2088A" w:rsidRPr="00DF2BAC">
        <w:tab/>
      </w:r>
      <w:r w:rsidR="00A2088A" w:rsidRPr="00DF2BAC">
        <w:tab/>
      </w:r>
      <w:r w:rsidR="00A2088A" w:rsidRPr="00DF2BAC">
        <w:tab/>
      </w:r>
      <w:r w:rsidR="00A2088A" w:rsidRPr="00DF2BAC">
        <w:tab/>
      </w:r>
      <w:r w:rsidR="002C545C" w:rsidRPr="00DF2BAC">
        <w:t>$</w:t>
      </w:r>
      <w:r w:rsidR="00B4769B" w:rsidRPr="00DF2BAC">
        <w:t>10</w:t>
      </w:r>
      <w:r w:rsidR="002C545C" w:rsidRPr="00DF2BAC">
        <w:t>0.00</w:t>
      </w:r>
    </w:p>
    <w:p w14:paraId="76C5447A" w14:textId="77777777" w:rsidR="00E43383" w:rsidRPr="00DF2BAC" w:rsidRDefault="00E43383" w:rsidP="00A2088A">
      <w:pPr>
        <w:keepLines/>
        <w:widowControl/>
        <w:ind w:left="720" w:right="-90" w:hanging="360"/>
        <w:contextualSpacing/>
      </w:pPr>
    </w:p>
    <w:p w14:paraId="08E0F0C3" w14:textId="4648C770" w:rsidR="002C545C" w:rsidRPr="00DF2BAC" w:rsidRDefault="00002A72" w:rsidP="00BC14F8">
      <w:pPr>
        <w:keepLines/>
        <w:widowControl/>
        <w:ind w:left="720" w:right="-90" w:hanging="360"/>
        <w:contextualSpacing/>
      </w:pPr>
      <w:r w:rsidRPr="00DF2BAC">
        <w:rPr>
          <w:strike/>
        </w:rPr>
        <w:t>g</w:t>
      </w:r>
      <w:r w:rsidR="007F487E" w:rsidRPr="00DF2BAC">
        <w:rPr>
          <w:u w:val="single"/>
        </w:rPr>
        <w:t>7</w:t>
      </w:r>
      <w:r w:rsidR="002C545C" w:rsidRPr="00DF2BAC">
        <w:t>.</w:t>
      </w:r>
      <w:r w:rsidR="002C545C" w:rsidRPr="00DF2BAC">
        <w:tab/>
        <w:t>Delinquent Continuing Education</w:t>
      </w:r>
      <w:r w:rsidR="00A2088A" w:rsidRPr="00DF2BAC">
        <w:tab/>
      </w:r>
      <w:r w:rsidR="00BC14F8" w:rsidRPr="00DF2BAC">
        <w:tab/>
      </w:r>
      <w:r w:rsidR="00BC14F8" w:rsidRPr="00DF2BAC">
        <w:tab/>
      </w:r>
      <w:r w:rsidR="00BC14F8" w:rsidRPr="00DF2BAC">
        <w:tab/>
      </w:r>
      <w:r w:rsidR="00BC14F8" w:rsidRPr="00DF2BAC">
        <w:tab/>
      </w:r>
      <w:r w:rsidR="00BC14F8" w:rsidRPr="00DF2BAC">
        <w:tab/>
      </w:r>
      <w:r w:rsidR="00BC14F8" w:rsidRPr="00DF2BAC">
        <w:tab/>
      </w:r>
      <w:r w:rsidR="002C545C" w:rsidRPr="00DF2BAC">
        <w:t>$</w:t>
      </w:r>
      <w:r w:rsidR="00B4769B" w:rsidRPr="00DF2BAC">
        <w:t>10</w:t>
      </w:r>
      <w:r w:rsidR="002C545C" w:rsidRPr="00DF2BAC">
        <w:t>0.00</w:t>
      </w:r>
    </w:p>
    <w:p w14:paraId="0D1E352D" w14:textId="77777777" w:rsidR="00817A25" w:rsidRPr="00DF2BAC" w:rsidRDefault="00817A25" w:rsidP="002C545C">
      <w:pPr>
        <w:keepLines/>
        <w:widowControl/>
        <w:tabs>
          <w:tab w:val="left" w:pos="720"/>
          <w:tab w:val="left" w:pos="1080"/>
          <w:tab w:val="left" w:pos="7380"/>
          <w:tab w:val="left" w:pos="8640"/>
          <w:tab w:val="left" w:pos="9990"/>
        </w:tabs>
        <w:ind w:left="360" w:right="-630"/>
      </w:pPr>
    </w:p>
    <w:p w14:paraId="4CBE9529" w14:textId="77777777" w:rsidR="006B4261" w:rsidRPr="00DF2BAC" w:rsidRDefault="006B4261" w:rsidP="002C545C">
      <w:pPr>
        <w:keepLines/>
        <w:widowControl/>
        <w:tabs>
          <w:tab w:val="left" w:pos="720"/>
          <w:tab w:val="left" w:pos="1080"/>
          <w:tab w:val="left" w:pos="7380"/>
          <w:tab w:val="left" w:pos="8640"/>
          <w:tab w:val="left" w:pos="9990"/>
        </w:tabs>
        <w:ind w:left="360" w:right="-630"/>
      </w:pPr>
    </w:p>
    <w:p w14:paraId="388126CE" w14:textId="067C97F6" w:rsidR="002C545C" w:rsidRPr="00DF2BAC" w:rsidRDefault="002C545C" w:rsidP="00BC14F8">
      <w:pPr>
        <w:keepLines/>
        <w:widowControl/>
        <w:tabs>
          <w:tab w:val="left" w:pos="0"/>
        </w:tabs>
        <w:ind w:left="450" w:hanging="450"/>
        <w:rPr>
          <w:b/>
          <w:bCs/>
        </w:rPr>
      </w:pPr>
      <w:r w:rsidRPr="00DF2BAC">
        <w:rPr>
          <w:strike/>
        </w:rPr>
        <w:t>4</w:t>
      </w:r>
      <w:r w:rsidR="00A045E2" w:rsidRPr="00DF2BAC">
        <w:rPr>
          <w:b/>
          <w:bCs/>
          <w:u w:val="single"/>
        </w:rPr>
        <w:t>D</w:t>
      </w:r>
      <w:r w:rsidRPr="00DF2BAC">
        <w:rPr>
          <w:b/>
          <w:bCs/>
        </w:rPr>
        <w:t>.</w:t>
      </w:r>
      <w:r w:rsidRPr="00DF2BAC">
        <w:rPr>
          <w:b/>
          <w:bCs/>
        </w:rPr>
        <w:tab/>
        <w:t>Miscellaneous Fees.</w:t>
      </w:r>
    </w:p>
    <w:p w14:paraId="4DBA8EFE" w14:textId="77777777" w:rsidR="002C545C" w:rsidRPr="00DF2BAC" w:rsidRDefault="002C545C" w:rsidP="002C545C">
      <w:pPr>
        <w:keepLines/>
        <w:widowControl/>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80"/>
          <w:tab w:val="left" w:pos="8460"/>
        </w:tabs>
      </w:pPr>
    </w:p>
    <w:p w14:paraId="090C7E2B" w14:textId="4E1016B3" w:rsidR="002C545C" w:rsidRPr="00DF2BAC" w:rsidRDefault="007F487E" w:rsidP="00F92B4B">
      <w:pPr>
        <w:keepLines/>
        <w:widowControl/>
        <w:ind w:left="810" w:right="-90" w:hanging="360"/>
      </w:pPr>
      <w:r w:rsidRPr="00DF2BAC">
        <w:rPr>
          <w:strike/>
        </w:rPr>
        <w:t>a</w:t>
      </w:r>
      <w:r w:rsidRPr="00DF2BAC">
        <w:rPr>
          <w:u w:val="single"/>
        </w:rPr>
        <w:t>1</w:t>
      </w:r>
      <w:r w:rsidR="002C545C" w:rsidRPr="00DF2BAC">
        <w:t>.</w:t>
      </w:r>
      <w:r w:rsidR="002C545C" w:rsidRPr="00DF2BAC">
        <w:tab/>
        <w:t xml:space="preserve">Replacement of </w:t>
      </w:r>
      <w:r w:rsidR="0034797E" w:rsidRPr="00DF2BAC">
        <w:t>License</w:t>
      </w:r>
      <w:r w:rsidR="002C545C" w:rsidRPr="00DF2BAC">
        <w:t xml:space="preserve"> </w:t>
      </w:r>
      <w:r w:rsidR="002C545C" w:rsidRPr="00DF2BAC">
        <w:rPr>
          <w:strike/>
        </w:rPr>
        <w:t>or Name Change</w:t>
      </w:r>
      <w:r w:rsidR="00F92B4B" w:rsidRPr="00DF2BAC">
        <w:tab/>
      </w:r>
      <w:r w:rsidR="00F92B4B" w:rsidRPr="00DF2BAC">
        <w:tab/>
      </w:r>
      <w:r w:rsidR="00F92B4B" w:rsidRPr="00DF2BAC">
        <w:tab/>
      </w:r>
      <w:r w:rsidR="00F92B4B" w:rsidRPr="00DF2BAC">
        <w:tab/>
      </w:r>
      <w:r w:rsidR="00F92B4B" w:rsidRPr="00DF2BAC">
        <w:tab/>
      </w:r>
      <w:r w:rsidR="00F92B4B" w:rsidRPr="00DF2BAC">
        <w:tab/>
      </w:r>
      <w:r w:rsidR="002C545C" w:rsidRPr="00DF2BAC">
        <w:t xml:space="preserve">$  </w:t>
      </w:r>
      <w:r w:rsidR="00B4769B" w:rsidRPr="00DF2BAC">
        <w:t>50</w:t>
      </w:r>
      <w:r w:rsidR="002C545C" w:rsidRPr="00DF2BAC">
        <w:t>.00</w:t>
      </w:r>
    </w:p>
    <w:p w14:paraId="50BEEF0C" w14:textId="77777777" w:rsidR="00807B5B" w:rsidRPr="00DF2BAC" w:rsidRDefault="00807B5B" w:rsidP="00F92B4B">
      <w:pPr>
        <w:keepLines/>
        <w:widowControl/>
        <w:ind w:left="810" w:right="-90" w:hanging="360"/>
      </w:pPr>
    </w:p>
    <w:p w14:paraId="4CF0E276" w14:textId="1362B8E8" w:rsidR="00807B5B" w:rsidRPr="00DF2BAC" w:rsidRDefault="00807B5B" w:rsidP="00F92B4B">
      <w:pPr>
        <w:keepLines/>
        <w:widowControl/>
        <w:ind w:left="810" w:right="-90" w:hanging="360"/>
        <w:rPr>
          <w:u w:val="single"/>
        </w:rPr>
      </w:pPr>
      <w:r w:rsidRPr="00DF2BAC">
        <w:rPr>
          <w:u w:val="single"/>
        </w:rPr>
        <w:t>2.</w:t>
      </w:r>
      <w:r w:rsidRPr="00DF2BAC">
        <w:rPr>
          <w:u w:val="single"/>
        </w:rPr>
        <w:tab/>
        <w:t>Name Change</w:t>
      </w:r>
      <w:r w:rsidRPr="00DF2BAC">
        <w:rPr>
          <w:u w:val="single"/>
        </w:rPr>
        <w:tab/>
      </w:r>
      <w:r w:rsidRPr="00DF2BAC">
        <w:rPr>
          <w:u w:val="single"/>
        </w:rPr>
        <w:tab/>
      </w:r>
      <w:r w:rsidRPr="00DF2BAC">
        <w:rPr>
          <w:u w:val="single"/>
        </w:rPr>
        <w:tab/>
      </w:r>
      <w:r w:rsidRPr="00DF2BAC">
        <w:rPr>
          <w:u w:val="single"/>
        </w:rPr>
        <w:tab/>
      </w:r>
      <w:r w:rsidRPr="00DF2BAC">
        <w:rPr>
          <w:u w:val="single"/>
        </w:rPr>
        <w:tab/>
      </w:r>
      <w:r w:rsidRPr="00DF2BAC">
        <w:rPr>
          <w:u w:val="single"/>
        </w:rPr>
        <w:tab/>
      </w:r>
      <w:r w:rsidRPr="00DF2BAC">
        <w:rPr>
          <w:u w:val="single"/>
        </w:rPr>
        <w:tab/>
      </w:r>
      <w:r w:rsidRPr="00DF2BAC">
        <w:rPr>
          <w:u w:val="single"/>
        </w:rPr>
        <w:tab/>
      </w:r>
      <w:r w:rsidRPr="00DF2BAC">
        <w:rPr>
          <w:u w:val="single"/>
        </w:rPr>
        <w:tab/>
        <w:t>$  50.00</w:t>
      </w:r>
    </w:p>
    <w:p w14:paraId="734C40D9" w14:textId="77777777" w:rsidR="00011FAC" w:rsidRPr="00DF2BAC" w:rsidRDefault="00011FAC" w:rsidP="009C1BDB">
      <w:pPr>
        <w:keepLines/>
        <w:widowControl/>
        <w:tabs>
          <w:tab w:val="left" w:pos="10080"/>
        </w:tabs>
        <w:ind w:left="810" w:right="-720" w:hanging="360"/>
      </w:pPr>
    </w:p>
    <w:p w14:paraId="1EB6CB7D" w14:textId="612815A1" w:rsidR="002C545C" w:rsidRPr="00DF2BAC" w:rsidRDefault="00807B5B" w:rsidP="0092708B">
      <w:pPr>
        <w:keepLines/>
        <w:widowControl/>
        <w:ind w:left="810" w:right="-90" w:hanging="360"/>
      </w:pPr>
      <w:r w:rsidRPr="00DF2BAC">
        <w:rPr>
          <w:strike/>
        </w:rPr>
        <w:t>b</w:t>
      </w:r>
      <w:r w:rsidRPr="00DF2BAC">
        <w:rPr>
          <w:u w:val="single"/>
        </w:rPr>
        <w:t>3</w:t>
      </w:r>
      <w:r w:rsidR="002C545C" w:rsidRPr="00DF2BAC">
        <w:t>.</w:t>
      </w:r>
      <w:r w:rsidR="002C545C" w:rsidRPr="00DF2BAC">
        <w:tab/>
        <w:t xml:space="preserve">Public Record Request </w:t>
      </w:r>
      <w:r w:rsidR="00A82F69" w:rsidRPr="00DF2BAC">
        <w:rPr>
          <w:u w:val="single"/>
        </w:rPr>
        <w:t>(</w:t>
      </w:r>
      <w:r w:rsidR="002C545C" w:rsidRPr="00DF2BAC">
        <w:t xml:space="preserve">per </w:t>
      </w:r>
      <w:r w:rsidR="002C545C" w:rsidRPr="00DF2BAC">
        <w:rPr>
          <w:strike/>
        </w:rPr>
        <w:t>Page Copy</w:t>
      </w:r>
      <w:r w:rsidR="00A82F69" w:rsidRPr="00DF2BAC">
        <w:rPr>
          <w:strike/>
        </w:rPr>
        <w:t xml:space="preserve"> </w:t>
      </w:r>
      <w:r w:rsidR="00A82F69" w:rsidRPr="00DF2BAC">
        <w:rPr>
          <w:u w:val="single"/>
        </w:rPr>
        <w:t>page</w:t>
      </w:r>
      <w:r w:rsidR="0060089E" w:rsidRPr="00DF2BAC">
        <w:rPr>
          <w:u w:val="single"/>
        </w:rPr>
        <w:t xml:space="preserve"> for hard copies)</w:t>
      </w:r>
      <w:r w:rsidR="002C545C" w:rsidRPr="00DF2BAC">
        <w:tab/>
      </w:r>
      <w:r w:rsidR="002C545C" w:rsidRPr="00DF2BAC">
        <w:tab/>
      </w:r>
      <w:r w:rsidR="0092708B" w:rsidRPr="00DF2BAC">
        <w:tab/>
      </w:r>
      <w:r w:rsidR="002C545C" w:rsidRPr="00DF2BAC">
        <w:t xml:space="preserve">$  </w:t>
      </w:r>
      <w:r w:rsidR="00B4769B" w:rsidRPr="00DF2BAC">
        <w:t xml:space="preserve">  </w:t>
      </w:r>
      <w:r w:rsidR="002C545C" w:rsidRPr="00DF2BAC">
        <w:t>0.50</w:t>
      </w:r>
    </w:p>
    <w:p w14:paraId="65A93EE5" w14:textId="77777777" w:rsidR="002C545C" w:rsidRPr="00DF2BAC" w:rsidRDefault="002C545C" w:rsidP="009C1BDB">
      <w:pPr>
        <w:keepLines/>
        <w:widowControl/>
        <w:tabs>
          <w:tab w:val="left" w:pos="8460"/>
        </w:tabs>
        <w:ind w:left="810" w:hanging="360"/>
        <w:rPr>
          <w:b/>
          <w:bCs/>
        </w:rPr>
      </w:pPr>
    </w:p>
    <w:p w14:paraId="28DEB1C8" w14:textId="018F00D1" w:rsidR="002C545C" w:rsidRPr="00DF2BAC" w:rsidRDefault="002C545C" w:rsidP="005034FD">
      <w:pPr>
        <w:keepLines/>
        <w:widowControl/>
        <w:ind w:left="810" w:right="-90" w:hanging="360"/>
      </w:pPr>
      <w:r w:rsidRPr="00DF2BAC">
        <w:rPr>
          <w:strike/>
        </w:rPr>
        <w:t>c</w:t>
      </w:r>
      <w:r w:rsidR="00807B5B" w:rsidRPr="00DF2BAC">
        <w:rPr>
          <w:u w:val="single"/>
        </w:rPr>
        <w:t>4</w:t>
      </w:r>
      <w:r w:rsidRPr="00DF2BAC">
        <w:t>.</w:t>
      </w:r>
      <w:r w:rsidRPr="00DF2BAC">
        <w:tab/>
        <w:t>Certificate of Correctness of Copy of Record</w:t>
      </w:r>
      <w:r w:rsidR="005034FD" w:rsidRPr="00DF2BAC">
        <w:tab/>
      </w:r>
      <w:r w:rsidR="005034FD" w:rsidRPr="00DF2BAC">
        <w:tab/>
      </w:r>
      <w:r w:rsidR="005034FD" w:rsidRPr="00DF2BAC">
        <w:tab/>
      </w:r>
      <w:r w:rsidRPr="00DF2BAC">
        <w:tab/>
      </w:r>
      <w:r w:rsidRPr="00DF2BAC">
        <w:tab/>
        <w:t>$  18.00</w:t>
      </w:r>
    </w:p>
    <w:p w14:paraId="0257104A" w14:textId="77777777" w:rsidR="002C545C" w:rsidRPr="00DF2BAC" w:rsidRDefault="002C545C" w:rsidP="009C1BDB">
      <w:pPr>
        <w:keepLines/>
        <w:widowControl/>
        <w:tabs>
          <w:tab w:val="left" w:pos="8460"/>
        </w:tabs>
        <w:ind w:left="810" w:hanging="360"/>
      </w:pPr>
    </w:p>
    <w:p w14:paraId="6118970F" w14:textId="51721752" w:rsidR="002C545C" w:rsidRPr="00DF2BAC" w:rsidRDefault="002C545C" w:rsidP="005034FD">
      <w:pPr>
        <w:keepNext/>
        <w:keepLines/>
        <w:widowControl/>
        <w:ind w:left="810" w:right="-90" w:hanging="360"/>
      </w:pPr>
      <w:r w:rsidRPr="00DF2BAC">
        <w:rPr>
          <w:strike/>
        </w:rPr>
        <w:t>d</w:t>
      </w:r>
      <w:r w:rsidR="00807B5B" w:rsidRPr="00DF2BAC">
        <w:rPr>
          <w:u w:val="single"/>
        </w:rPr>
        <w:t>5</w:t>
      </w:r>
      <w:r w:rsidRPr="00DF2BAC">
        <w:t>.</w:t>
      </w:r>
      <w:r w:rsidRPr="00DF2BAC">
        <w:tab/>
        <w:t>Reinstatement Application</w:t>
      </w:r>
      <w:r w:rsidR="005034FD" w:rsidRPr="00DF2BAC">
        <w:t xml:space="preserve"> </w:t>
      </w:r>
      <w:r w:rsidR="005034FD" w:rsidRPr="00DF2BAC">
        <w:tab/>
      </w:r>
      <w:r w:rsidR="005034FD" w:rsidRPr="00DF2BAC">
        <w:tab/>
      </w:r>
      <w:r w:rsidR="005034FD" w:rsidRPr="00DF2BAC">
        <w:tab/>
      </w:r>
      <w:r w:rsidR="005034FD" w:rsidRPr="00DF2BAC">
        <w:tab/>
      </w:r>
      <w:r w:rsidR="005034FD" w:rsidRPr="00DF2BAC">
        <w:tab/>
      </w:r>
      <w:r w:rsidR="005034FD" w:rsidRPr="00DF2BAC">
        <w:tab/>
      </w:r>
      <w:r w:rsidR="005034FD" w:rsidRPr="00DF2BAC">
        <w:tab/>
      </w:r>
      <w:r w:rsidR="005034FD" w:rsidRPr="00DF2BAC">
        <w:tab/>
      </w:r>
      <w:r w:rsidRPr="00DF2BAC">
        <w:t>$100.00</w:t>
      </w:r>
    </w:p>
    <w:p w14:paraId="3EA58EEC" w14:textId="746BB31C" w:rsidR="00B2410E" w:rsidRPr="00DF2BAC" w:rsidRDefault="002C545C" w:rsidP="005034FD">
      <w:pPr>
        <w:keepNext/>
        <w:keepLines/>
        <w:widowControl/>
        <w:ind w:left="810" w:right="2880"/>
        <w:rPr>
          <w:b/>
          <w:bCs/>
        </w:rPr>
      </w:pPr>
      <w:r w:rsidRPr="00DF2BAC">
        <w:t xml:space="preserve">(Application for </w:t>
      </w:r>
      <w:r w:rsidR="0060089E" w:rsidRPr="00DF2BAC">
        <w:rPr>
          <w:u w:val="single"/>
        </w:rPr>
        <w:t xml:space="preserve">license </w:t>
      </w:r>
      <w:r w:rsidRPr="00DF2BAC">
        <w:t xml:space="preserve">reinstatement </w:t>
      </w:r>
      <w:r w:rsidRPr="00DF2BAC">
        <w:rPr>
          <w:strike/>
        </w:rPr>
        <w:t xml:space="preserve">to </w:t>
      </w:r>
      <w:r w:rsidR="007D10B3" w:rsidRPr="00DF2BAC">
        <w:rPr>
          <w:strike/>
        </w:rPr>
        <w:t>licensure</w:t>
      </w:r>
      <w:r w:rsidRPr="00DF2BAC">
        <w:rPr>
          <w:strike/>
        </w:rPr>
        <w:t xml:space="preserve"> </w:t>
      </w:r>
      <w:r w:rsidRPr="00DF2BAC">
        <w:t xml:space="preserve">after </w:t>
      </w:r>
      <w:r w:rsidR="0060089E" w:rsidRPr="00DF2BAC">
        <w:rPr>
          <w:u w:val="single"/>
        </w:rPr>
        <w:t xml:space="preserve">license </w:t>
      </w:r>
      <w:r w:rsidRPr="00DF2BAC">
        <w:t>suspension or revocation</w:t>
      </w:r>
      <w:r w:rsidRPr="00DF2BAC">
        <w:rPr>
          <w:strike/>
        </w:rPr>
        <w:t xml:space="preserve"> of </w:t>
      </w:r>
      <w:r w:rsidR="007D10B3" w:rsidRPr="00DF2BAC">
        <w:rPr>
          <w:strike/>
        </w:rPr>
        <w:t>licensure</w:t>
      </w:r>
      <w:r w:rsidRPr="00DF2BAC">
        <w:rPr>
          <w:strike/>
        </w:rPr>
        <w:t>.</w:t>
      </w:r>
      <w:r w:rsidRPr="00DF2BAC">
        <w:t>)</w:t>
      </w:r>
    </w:p>
    <w:p w14:paraId="7068CEC5" w14:textId="77777777" w:rsidR="00ED1A48" w:rsidRPr="00DF2BAC" w:rsidRDefault="00ED1A48" w:rsidP="005F3880">
      <w:pPr>
        <w:ind w:left="360" w:hanging="360"/>
        <w:jc w:val="both"/>
        <w:rPr>
          <w:b/>
          <w:bCs/>
        </w:rPr>
      </w:pPr>
    </w:p>
    <w:p w14:paraId="7FD15000" w14:textId="40F31272" w:rsidR="002C545C" w:rsidRPr="00DF2BAC" w:rsidRDefault="002C545C" w:rsidP="009778C8">
      <w:pPr>
        <w:ind w:left="360" w:hanging="360"/>
        <w:jc w:val="both"/>
        <w:rPr>
          <w:strike/>
        </w:rPr>
      </w:pPr>
      <w:commentRangeStart w:id="102"/>
      <w:r w:rsidRPr="00DF2BAC">
        <w:rPr>
          <w:b/>
          <w:bCs/>
          <w:strike/>
        </w:rPr>
        <w:t>L.  Continuing Education Policies.</w:t>
      </w:r>
      <w:commentRangeEnd w:id="102"/>
      <w:r w:rsidR="00127965" w:rsidRPr="00DF2BAC">
        <w:rPr>
          <w:rStyle w:val="CommentReference"/>
          <w:lang w:val="x-none" w:eastAsia="x-none"/>
        </w:rPr>
        <w:commentReference w:id="102"/>
      </w:r>
    </w:p>
    <w:p w14:paraId="1BF71AB2" w14:textId="77777777" w:rsidR="002C545C" w:rsidRPr="00DF2BAC" w:rsidRDefault="002C545C" w:rsidP="005F3880">
      <w:pPr>
        <w:jc w:val="both"/>
      </w:pPr>
    </w:p>
    <w:p w14:paraId="71C7DA87" w14:textId="77777777" w:rsidR="002C545C" w:rsidRPr="00DF2BAC" w:rsidRDefault="002C545C" w:rsidP="00307EA3">
      <w:pPr>
        <w:pStyle w:val="Level2"/>
        <w:jc w:val="both"/>
        <w:rPr>
          <w:strike/>
        </w:rPr>
      </w:pPr>
      <w:r w:rsidRPr="00DF2BAC">
        <w:rPr>
          <w:strike/>
        </w:rPr>
        <w:t xml:space="preserve">1. </w:t>
      </w:r>
      <w:r w:rsidRPr="00DF2BAC">
        <w:rPr>
          <w:strike/>
        </w:rPr>
        <w:tab/>
        <w:t xml:space="preserve">Purpose.  </w:t>
      </w:r>
    </w:p>
    <w:p w14:paraId="1B177245" w14:textId="77777777" w:rsidR="002C545C" w:rsidRPr="00DF2BAC" w:rsidRDefault="002C545C" w:rsidP="00FF2B35">
      <w:pPr>
        <w:pStyle w:val="Level2"/>
        <w:ind w:left="360" w:firstLine="0"/>
        <w:jc w:val="both"/>
        <w:rPr>
          <w:strike/>
        </w:rPr>
      </w:pPr>
    </w:p>
    <w:p w14:paraId="374ED190" w14:textId="77777777" w:rsidR="00B4769B" w:rsidRPr="00DF2BAC" w:rsidRDefault="002C545C" w:rsidP="00307EA3">
      <w:pPr>
        <w:pStyle w:val="Level2"/>
        <w:ind w:left="1080"/>
        <w:jc w:val="both"/>
        <w:rPr>
          <w:strike/>
          <w:spacing w:val="-2"/>
        </w:rPr>
      </w:pPr>
      <w:r w:rsidRPr="00DF2BAC">
        <w:rPr>
          <w:strike/>
        </w:rPr>
        <w:t xml:space="preserve">a. </w:t>
      </w:r>
      <w:r w:rsidRPr="00DF2BAC">
        <w:rPr>
          <w:strike/>
        </w:rPr>
        <w:tab/>
        <w:t xml:space="preserve">Court appointed fiduciaries have important responsibilities in serving vulnerable and elderly clients.  Fiduciaries are required to demonstrate a basic level of competency to become </w:t>
      </w:r>
      <w:r w:rsidR="005537E3" w:rsidRPr="00DF2BAC">
        <w:rPr>
          <w:strike/>
        </w:rPr>
        <w:t>licensed</w:t>
      </w:r>
      <w:r w:rsidRPr="00DF2BAC">
        <w:rPr>
          <w:strike/>
        </w:rPr>
        <w:t xml:space="preserve"> and practice in Arizona.  Ongoing continuing education is one means to ensure a </w:t>
      </w:r>
      <w:r w:rsidR="005537E3" w:rsidRPr="00DF2BAC">
        <w:rPr>
          <w:strike/>
        </w:rPr>
        <w:t>licensed</w:t>
      </w:r>
      <w:r w:rsidRPr="00DF2BAC">
        <w:rPr>
          <w:strike/>
        </w:rPr>
        <w:t xml:space="preserve"> fiduciary maintains continuing competence in the fiduciary field after </w:t>
      </w:r>
      <w:r w:rsidR="007D10B3" w:rsidRPr="00DF2BAC">
        <w:rPr>
          <w:strike/>
        </w:rPr>
        <w:t>licensure</w:t>
      </w:r>
      <w:r w:rsidRPr="00DF2BAC">
        <w:rPr>
          <w:strike/>
        </w:rPr>
        <w:t xml:space="preserve"> is obtained.  It also provides opportunities for fiduciaries to keep abreast of changes in the fiduciary and legal professions and the Arizona judicial system.</w:t>
      </w:r>
      <w:r w:rsidRPr="00DF2BAC">
        <w:rPr>
          <w:strike/>
          <w:spacing w:val="-2"/>
        </w:rPr>
        <w:t xml:space="preserve"> </w:t>
      </w:r>
    </w:p>
    <w:p w14:paraId="6D87730B" w14:textId="703B8AF5" w:rsidR="002C545C" w:rsidRPr="00DF2BAC" w:rsidRDefault="002C545C" w:rsidP="00307EA3">
      <w:pPr>
        <w:pStyle w:val="Level2"/>
        <w:ind w:left="1080"/>
        <w:jc w:val="both"/>
        <w:rPr>
          <w:strike/>
          <w:spacing w:val="-2"/>
        </w:rPr>
      </w:pPr>
      <w:r w:rsidRPr="00DF2BAC">
        <w:rPr>
          <w:strike/>
          <w:spacing w:val="-2"/>
        </w:rPr>
        <w:t xml:space="preserve"> </w:t>
      </w:r>
    </w:p>
    <w:p w14:paraId="636E6758" w14:textId="38841ECB" w:rsidR="00441C48" w:rsidRPr="00DF2BAC" w:rsidRDefault="002C545C" w:rsidP="00B813C0">
      <w:pPr>
        <w:pStyle w:val="Level2"/>
        <w:numPr>
          <w:ilvl w:val="2"/>
          <w:numId w:val="21"/>
        </w:numPr>
        <w:tabs>
          <w:tab w:val="left" w:pos="-1080"/>
          <w:tab w:val="left" w:pos="-720"/>
        </w:tabs>
        <w:jc w:val="both"/>
        <w:rPr>
          <w:strike/>
          <w:spacing w:val="-2"/>
        </w:rPr>
      </w:pPr>
      <w:r w:rsidRPr="00DF2BAC">
        <w:rPr>
          <w:strike/>
          <w:spacing w:val="-2"/>
        </w:rPr>
        <w:t xml:space="preserve">These </w:t>
      </w:r>
      <w:r w:rsidR="00E77408" w:rsidRPr="00DF2BAC">
        <w:rPr>
          <w:strike/>
          <w:spacing w:val="-2"/>
        </w:rPr>
        <w:t xml:space="preserve">continuing education </w:t>
      </w:r>
      <w:r w:rsidR="001C0B8D" w:rsidRPr="00DF2BAC">
        <w:rPr>
          <w:strike/>
          <w:spacing w:val="-2"/>
        </w:rPr>
        <w:t xml:space="preserve">provisions </w:t>
      </w:r>
      <w:r w:rsidRPr="00DF2BAC">
        <w:rPr>
          <w:strike/>
          <w:spacing w:val="-2"/>
        </w:rPr>
        <w:t xml:space="preserve">are intended to provide direction to </w:t>
      </w:r>
      <w:r w:rsidR="005537E3" w:rsidRPr="00DF2BAC">
        <w:rPr>
          <w:strike/>
          <w:spacing w:val="-2"/>
        </w:rPr>
        <w:t>licensed</w:t>
      </w:r>
      <w:r w:rsidRPr="00DF2BAC">
        <w:rPr>
          <w:strike/>
          <w:spacing w:val="-2"/>
        </w:rPr>
        <w:t xml:space="preserve"> fiduciaries, to ensure compliance with statutes</w:t>
      </w:r>
      <w:r w:rsidR="00A01C02" w:rsidRPr="00DF2BAC">
        <w:rPr>
          <w:strike/>
          <w:spacing w:val="-2"/>
        </w:rPr>
        <w:t xml:space="preserve"> including </w:t>
      </w:r>
      <w:r w:rsidR="00DB537A" w:rsidRPr="00DF2BAC">
        <w:rPr>
          <w:strike/>
          <w:spacing w:val="-2"/>
        </w:rPr>
        <w:t>A.R.S. § 14-5651</w:t>
      </w:r>
      <w:r w:rsidR="006A7D3A" w:rsidRPr="00DF2BAC">
        <w:rPr>
          <w:strike/>
          <w:spacing w:val="-2"/>
        </w:rPr>
        <w:t>(C)(5)</w:t>
      </w:r>
      <w:r w:rsidR="00FF5ED0" w:rsidRPr="00DF2BAC">
        <w:rPr>
          <w:strike/>
          <w:spacing w:val="-2"/>
        </w:rPr>
        <w:t>,</w:t>
      </w:r>
      <w:r w:rsidR="0093527D" w:rsidRPr="00DF2BAC">
        <w:rPr>
          <w:strike/>
          <w:spacing w:val="-2"/>
        </w:rPr>
        <w:t xml:space="preserve"> court rules,</w:t>
      </w:r>
      <w:r w:rsidRPr="00DF2BAC">
        <w:rPr>
          <w:strike/>
          <w:spacing w:val="-2"/>
        </w:rPr>
        <w:t xml:space="preserve"> this section</w:t>
      </w:r>
      <w:r w:rsidR="00EE3DC8" w:rsidRPr="00DF2BAC">
        <w:rPr>
          <w:i/>
          <w:iCs/>
          <w:strike/>
          <w:spacing w:val="-2"/>
        </w:rPr>
        <w:t>,</w:t>
      </w:r>
      <w:r w:rsidRPr="00DF2BAC">
        <w:rPr>
          <w:strike/>
          <w:spacing w:val="-2"/>
        </w:rPr>
        <w:t xml:space="preserve"> and ACJA § 7-201 and to provide for equitable application and enforcement of the continuing education requirements.</w:t>
      </w:r>
    </w:p>
    <w:p w14:paraId="1D7F9601" w14:textId="77777777" w:rsidR="002C545C" w:rsidRPr="00DF2BAC" w:rsidRDefault="002C545C" w:rsidP="00441C48">
      <w:pPr>
        <w:pStyle w:val="Level2"/>
        <w:tabs>
          <w:tab w:val="left" w:pos="-1080"/>
          <w:tab w:val="left" w:pos="-720"/>
        </w:tabs>
        <w:ind w:left="1080" w:firstLine="0"/>
        <w:jc w:val="both"/>
        <w:rPr>
          <w:strike/>
        </w:rPr>
      </w:pPr>
      <w:r w:rsidRPr="00DF2BAC">
        <w:rPr>
          <w:strike/>
          <w:spacing w:val="-2"/>
        </w:rPr>
        <w:t xml:space="preserve"> </w:t>
      </w:r>
    </w:p>
    <w:p w14:paraId="42AA6FF7" w14:textId="3F9E24FE" w:rsidR="002C545C" w:rsidRPr="00DF2BAC" w:rsidRDefault="002C545C" w:rsidP="00513774">
      <w:pPr>
        <w:ind w:left="720" w:hanging="360"/>
        <w:jc w:val="both"/>
        <w:rPr>
          <w:strike/>
        </w:rPr>
      </w:pPr>
      <w:r w:rsidRPr="00DF2BAC">
        <w:rPr>
          <w:bCs/>
          <w:strike/>
        </w:rPr>
        <w:t xml:space="preserve">2. </w:t>
      </w:r>
      <w:r w:rsidRPr="00DF2BAC">
        <w:rPr>
          <w:bCs/>
          <w:strike/>
        </w:rPr>
        <w:tab/>
      </w:r>
      <w:r w:rsidR="00E94F6F" w:rsidRPr="00DF2BAC">
        <w:rPr>
          <w:bCs/>
          <w:strike/>
        </w:rPr>
        <w:t xml:space="preserve">Applicability.  </w:t>
      </w:r>
    </w:p>
    <w:p w14:paraId="1F963B23" w14:textId="77777777" w:rsidR="002C545C" w:rsidRPr="00DF2BAC" w:rsidRDefault="002C545C" w:rsidP="007C4A44">
      <w:pPr>
        <w:jc w:val="both"/>
        <w:rPr>
          <w:strike/>
        </w:rPr>
      </w:pPr>
    </w:p>
    <w:p w14:paraId="61677079" w14:textId="3D99772E" w:rsidR="002C545C" w:rsidRPr="00DF2BAC" w:rsidRDefault="002C545C" w:rsidP="00B813C0">
      <w:pPr>
        <w:pStyle w:val="Level1"/>
        <w:numPr>
          <w:ilvl w:val="1"/>
          <w:numId w:val="8"/>
        </w:numPr>
        <w:ind w:left="1080" w:right="0"/>
        <w:jc w:val="both"/>
        <w:rPr>
          <w:strike/>
        </w:rPr>
      </w:pPr>
      <w:r w:rsidRPr="00DF2BAC">
        <w:rPr>
          <w:strike/>
        </w:rPr>
        <w:t xml:space="preserve">All </w:t>
      </w:r>
      <w:r w:rsidR="005537E3" w:rsidRPr="00DF2BAC">
        <w:rPr>
          <w:strike/>
        </w:rPr>
        <w:t>licensed</w:t>
      </w:r>
      <w:r w:rsidRPr="00DF2BAC">
        <w:rPr>
          <w:strike/>
        </w:rPr>
        <w:t xml:space="preserve"> fiduciaries</w:t>
      </w:r>
      <w:r w:rsidR="00332CB2" w:rsidRPr="00DF2BAC">
        <w:rPr>
          <w:strike/>
        </w:rPr>
        <w:t xml:space="preserve"> </w:t>
      </w:r>
      <w:r w:rsidR="00817A25" w:rsidRPr="00DF2BAC">
        <w:rPr>
          <w:strike/>
        </w:rPr>
        <w:t>must</w:t>
      </w:r>
      <w:r w:rsidRPr="00DF2BAC">
        <w:rPr>
          <w:strike/>
        </w:rPr>
        <w:t xml:space="preserve"> complete a minimum of </w:t>
      </w:r>
      <w:r w:rsidR="006B2945" w:rsidRPr="00DF2BAC">
        <w:rPr>
          <w:strike/>
        </w:rPr>
        <w:t xml:space="preserve">10 hours of approved continuing education </w:t>
      </w:r>
      <w:r w:rsidR="007529FC" w:rsidRPr="00DF2BAC">
        <w:rPr>
          <w:strike/>
        </w:rPr>
        <w:t xml:space="preserve">during the 12-month period </w:t>
      </w:r>
      <w:r w:rsidR="006B2945" w:rsidRPr="00DF2BAC">
        <w:rPr>
          <w:strike/>
        </w:rPr>
        <w:t xml:space="preserve">between </w:t>
      </w:r>
      <w:proofErr w:type="gramStart"/>
      <w:r w:rsidR="007E6407" w:rsidRPr="00DF2BAC">
        <w:rPr>
          <w:strike/>
        </w:rPr>
        <w:t xml:space="preserve">each </w:t>
      </w:r>
      <w:r w:rsidR="006B2945" w:rsidRPr="00DF2BAC">
        <w:rPr>
          <w:strike/>
        </w:rPr>
        <w:t>April</w:t>
      </w:r>
      <w:proofErr w:type="gramEnd"/>
      <w:r w:rsidR="006B2945" w:rsidRPr="00DF2BAC">
        <w:rPr>
          <w:strike/>
        </w:rPr>
        <w:t xml:space="preserve"> 1 and March 31</w:t>
      </w:r>
      <w:r w:rsidR="00F42D8B" w:rsidRPr="00DF2BAC">
        <w:rPr>
          <w:strike/>
        </w:rPr>
        <w:t xml:space="preserve"> of the following year</w:t>
      </w:r>
      <w:r w:rsidR="006B2945" w:rsidRPr="00DF2BAC">
        <w:rPr>
          <w:strike/>
        </w:rPr>
        <w:t xml:space="preserve"> for a total of no </w:t>
      </w:r>
      <w:r w:rsidR="007F0BE3" w:rsidRPr="00DF2BAC">
        <w:rPr>
          <w:strike/>
        </w:rPr>
        <w:t>fewer</w:t>
      </w:r>
      <w:r w:rsidR="006B2945" w:rsidRPr="00DF2BAC">
        <w:rPr>
          <w:strike/>
        </w:rPr>
        <w:t xml:space="preserve"> than 20</w:t>
      </w:r>
      <w:r w:rsidR="00775879" w:rsidRPr="00DF2BAC">
        <w:rPr>
          <w:strike/>
        </w:rPr>
        <w:t xml:space="preserve"> </w:t>
      </w:r>
      <w:r w:rsidRPr="00DF2BAC">
        <w:rPr>
          <w:strike/>
        </w:rPr>
        <w:t xml:space="preserve">hours of continuing education </w:t>
      </w:r>
      <w:r w:rsidR="007529FC" w:rsidRPr="00DF2BAC">
        <w:rPr>
          <w:strike/>
        </w:rPr>
        <w:t>by no later than</w:t>
      </w:r>
      <w:r w:rsidR="006B2945" w:rsidRPr="00DF2BAC">
        <w:rPr>
          <w:strike/>
        </w:rPr>
        <w:t xml:space="preserve"> March 31 of </w:t>
      </w:r>
      <w:r w:rsidRPr="00DF2BAC">
        <w:rPr>
          <w:strike/>
        </w:rPr>
        <w:t xml:space="preserve">every </w:t>
      </w:r>
      <w:r w:rsidR="006B2945" w:rsidRPr="00DF2BAC">
        <w:rPr>
          <w:strike/>
        </w:rPr>
        <w:t>even-numbered year</w:t>
      </w:r>
      <w:r w:rsidRPr="00DF2BAC">
        <w:rPr>
          <w:strike/>
        </w:rPr>
        <w:t xml:space="preserve">. The continuing education requirements do not apply to fiduciary </w:t>
      </w:r>
      <w:r w:rsidR="00EE2127" w:rsidRPr="00DF2BAC">
        <w:rPr>
          <w:strike/>
        </w:rPr>
        <w:t>entities</w:t>
      </w:r>
      <w:r w:rsidRPr="00DF2BAC">
        <w:rPr>
          <w:strike/>
        </w:rPr>
        <w:t xml:space="preserve">. </w:t>
      </w:r>
      <w:r w:rsidR="004972EA" w:rsidRPr="00DF2BAC">
        <w:rPr>
          <w:strike/>
        </w:rPr>
        <w:t xml:space="preserve">Of the 10 hours </w:t>
      </w:r>
      <w:r w:rsidR="00694150" w:rsidRPr="00DF2BAC">
        <w:rPr>
          <w:strike/>
        </w:rPr>
        <w:t xml:space="preserve">of continuing education each year, </w:t>
      </w:r>
      <w:r w:rsidR="006D2F41" w:rsidRPr="00DF2BAC">
        <w:rPr>
          <w:strike/>
        </w:rPr>
        <w:t xml:space="preserve">at least 1.5 hours </w:t>
      </w:r>
      <w:r w:rsidR="005C4F18" w:rsidRPr="00DF2BAC">
        <w:rPr>
          <w:strike/>
        </w:rPr>
        <w:t xml:space="preserve">each year </w:t>
      </w:r>
      <w:r w:rsidR="007807B0" w:rsidRPr="00DF2BAC">
        <w:rPr>
          <w:strike/>
        </w:rPr>
        <w:t xml:space="preserve">must be </w:t>
      </w:r>
      <w:r w:rsidR="005C1873" w:rsidRPr="00DF2BAC">
        <w:rPr>
          <w:strike/>
        </w:rPr>
        <w:t>devoted to ethic</w:t>
      </w:r>
      <w:r w:rsidR="00C455C1" w:rsidRPr="00DF2BAC">
        <w:rPr>
          <w:strike/>
        </w:rPr>
        <w:t>s</w:t>
      </w:r>
      <w:r w:rsidR="00D70A95" w:rsidRPr="00DF2BAC">
        <w:rPr>
          <w:strike/>
        </w:rPr>
        <w:t xml:space="preserve"> </w:t>
      </w:r>
      <w:r w:rsidR="00D17C4B" w:rsidRPr="00DF2BAC">
        <w:rPr>
          <w:strike/>
        </w:rPr>
        <w:t>as provided in subsection (L)(4)(</w:t>
      </w:r>
      <w:r w:rsidR="00514B59" w:rsidRPr="00DF2BAC">
        <w:rPr>
          <w:strike/>
        </w:rPr>
        <w:t>b</w:t>
      </w:r>
      <w:r w:rsidR="00D17C4B" w:rsidRPr="00DF2BAC">
        <w:rPr>
          <w:strike/>
        </w:rPr>
        <w:t>)</w:t>
      </w:r>
      <w:r w:rsidR="00514B59" w:rsidRPr="00DF2BAC">
        <w:rPr>
          <w:strike/>
        </w:rPr>
        <w:t>(11)</w:t>
      </w:r>
      <w:r w:rsidR="005C4F18" w:rsidRPr="00DF2BAC">
        <w:rPr>
          <w:strike/>
        </w:rPr>
        <w:t>.</w:t>
      </w:r>
      <w:r w:rsidR="00124301" w:rsidRPr="00DF2BAC">
        <w:rPr>
          <w:strike/>
        </w:rPr>
        <w:t xml:space="preserve"> </w:t>
      </w:r>
      <w:r w:rsidR="005676F7" w:rsidRPr="00DF2BAC">
        <w:rPr>
          <w:strike/>
        </w:rPr>
        <w:t xml:space="preserve">Hours used to satisfy the ethics requirement </w:t>
      </w:r>
      <w:r w:rsidR="00C20468" w:rsidRPr="00DF2BAC">
        <w:rPr>
          <w:strike/>
        </w:rPr>
        <w:t xml:space="preserve">may </w:t>
      </w:r>
      <w:proofErr w:type="gramStart"/>
      <w:r w:rsidR="00C20468" w:rsidRPr="00DF2BAC">
        <w:rPr>
          <w:strike/>
        </w:rPr>
        <w:t xml:space="preserve">not </w:t>
      </w:r>
      <w:r w:rsidR="00D552E4" w:rsidRPr="00DF2BAC">
        <w:rPr>
          <w:strike/>
        </w:rPr>
        <w:t>also</w:t>
      </w:r>
      <w:proofErr w:type="gramEnd"/>
      <w:r w:rsidR="00D552E4" w:rsidRPr="00DF2BAC">
        <w:rPr>
          <w:strike/>
        </w:rPr>
        <w:t xml:space="preserve"> </w:t>
      </w:r>
      <w:r w:rsidR="00F03128" w:rsidRPr="00DF2BAC">
        <w:rPr>
          <w:strike/>
        </w:rPr>
        <w:t>count</w:t>
      </w:r>
      <w:r w:rsidR="00535489" w:rsidRPr="00DF2BAC">
        <w:rPr>
          <w:strike/>
        </w:rPr>
        <w:t xml:space="preserve"> against</w:t>
      </w:r>
      <w:r w:rsidR="001B2EAB" w:rsidRPr="00DF2BAC">
        <w:rPr>
          <w:strike/>
        </w:rPr>
        <w:t xml:space="preserve"> the </w:t>
      </w:r>
      <w:r w:rsidR="009F1083" w:rsidRPr="00DF2BAC">
        <w:rPr>
          <w:strike/>
        </w:rPr>
        <w:t xml:space="preserve">remaining 7.5 hours </w:t>
      </w:r>
      <w:r w:rsidR="00CE0A85" w:rsidRPr="00DF2BAC">
        <w:rPr>
          <w:strike/>
        </w:rPr>
        <w:t xml:space="preserve">of </w:t>
      </w:r>
      <w:r w:rsidR="00B66F6B" w:rsidRPr="00DF2BAC">
        <w:rPr>
          <w:strike/>
        </w:rPr>
        <w:t>each year’s</w:t>
      </w:r>
      <w:r w:rsidR="00CE0A85" w:rsidRPr="00DF2BAC">
        <w:rPr>
          <w:strike/>
        </w:rPr>
        <w:t xml:space="preserve"> required continuing education hours</w:t>
      </w:r>
      <w:r w:rsidR="009F1083" w:rsidRPr="00DF2BAC">
        <w:rPr>
          <w:strike/>
        </w:rPr>
        <w:t xml:space="preserve">. </w:t>
      </w:r>
      <w:r w:rsidR="009572C4" w:rsidRPr="00DF2BAC">
        <w:rPr>
          <w:strike/>
        </w:rPr>
        <w:t xml:space="preserve">Excess </w:t>
      </w:r>
      <w:r w:rsidR="009572C4" w:rsidRPr="00DF2BAC">
        <w:rPr>
          <w:strike/>
        </w:rPr>
        <w:lastRenderedPageBreak/>
        <w:t>continuing education h</w:t>
      </w:r>
      <w:r w:rsidR="005C4F18" w:rsidRPr="00DF2BAC">
        <w:rPr>
          <w:strike/>
        </w:rPr>
        <w:t xml:space="preserve">ours </w:t>
      </w:r>
      <w:r w:rsidR="009572C4" w:rsidRPr="00DF2BAC">
        <w:rPr>
          <w:strike/>
        </w:rPr>
        <w:t xml:space="preserve">completed in </w:t>
      </w:r>
      <w:r w:rsidR="003642AD" w:rsidRPr="00DF2BAC">
        <w:rPr>
          <w:strike/>
        </w:rPr>
        <w:t xml:space="preserve">a year </w:t>
      </w:r>
      <w:r w:rsidR="005C4F18" w:rsidRPr="00DF2BAC">
        <w:rPr>
          <w:strike/>
        </w:rPr>
        <w:t xml:space="preserve">are not transferable to </w:t>
      </w:r>
      <w:r w:rsidR="003642AD" w:rsidRPr="00DF2BAC">
        <w:rPr>
          <w:strike/>
        </w:rPr>
        <w:t xml:space="preserve">any year other </w:t>
      </w:r>
      <w:r w:rsidR="005C4F18" w:rsidRPr="00DF2BAC">
        <w:rPr>
          <w:strike/>
        </w:rPr>
        <w:t xml:space="preserve">than the </w:t>
      </w:r>
      <w:proofErr w:type="gramStart"/>
      <w:r w:rsidR="005C4F18" w:rsidRPr="00DF2BAC">
        <w:rPr>
          <w:strike/>
        </w:rPr>
        <w:t>one</w:t>
      </w:r>
      <w:proofErr w:type="gramEnd"/>
      <w:r w:rsidR="005C4F18" w:rsidRPr="00DF2BAC">
        <w:rPr>
          <w:strike/>
        </w:rPr>
        <w:t xml:space="preserve"> in which </w:t>
      </w:r>
      <w:r w:rsidR="003642AD" w:rsidRPr="00DF2BAC">
        <w:rPr>
          <w:strike/>
        </w:rPr>
        <w:t>they were completed</w:t>
      </w:r>
      <w:r w:rsidRPr="00DF2BAC">
        <w:rPr>
          <w:strike/>
        </w:rPr>
        <w:t>.</w:t>
      </w:r>
    </w:p>
    <w:p w14:paraId="5852CC17" w14:textId="77777777" w:rsidR="002C545C" w:rsidRPr="00DF2BAC" w:rsidRDefault="002C545C" w:rsidP="007C4A44">
      <w:pPr>
        <w:ind w:left="1080" w:hanging="360"/>
        <w:jc w:val="both"/>
        <w:rPr>
          <w:strike/>
        </w:rPr>
      </w:pPr>
    </w:p>
    <w:p w14:paraId="7B6C6B0A" w14:textId="2D10AE44" w:rsidR="002C545C" w:rsidRPr="00DF2BAC" w:rsidRDefault="002C545C" w:rsidP="00B813C0">
      <w:pPr>
        <w:pStyle w:val="Level1"/>
        <w:numPr>
          <w:ilvl w:val="1"/>
          <w:numId w:val="8"/>
        </w:numPr>
        <w:ind w:left="1080" w:right="0"/>
        <w:jc w:val="both"/>
        <w:rPr>
          <w:strike/>
        </w:rPr>
      </w:pPr>
      <w:r w:rsidRPr="00DF2BAC">
        <w:rPr>
          <w:strike/>
        </w:rPr>
        <w:t xml:space="preserve">All </w:t>
      </w:r>
      <w:r w:rsidR="005C4F18" w:rsidRPr="00DF2BAC">
        <w:rPr>
          <w:strike/>
        </w:rPr>
        <w:t xml:space="preserve">trainees </w:t>
      </w:r>
      <w:r w:rsidR="00384587" w:rsidRPr="00DF2BAC">
        <w:rPr>
          <w:strike/>
        </w:rPr>
        <w:t>must</w:t>
      </w:r>
      <w:r w:rsidRPr="00DF2BAC">
        <w:rPr>
          <w:strike/>
        </w:rPr>
        <w:t xml:space="preserve"> </w:t>
      </w:r>
      <w:r w:rsidR="0087465B" w:rsidRPr="00DF2BAC">
        <w:rPr>
          <w:strike/>
        </w:rPr>
        <w:t xml:space="preserve">complete a minimum of 10 hours of approved continuing education </w:t>
      </w:r>
      <w:r w:rsidR="00657C64" w:rsidRPr="00DF2BAC">
        <w:rPr>
          <w:strike/>
        </w:rPr>
        <w:t xml:space="preserve">during </w:t>
      </w:r>
      <w:r w:rsidR="0087465B" w:rsidRPr="00DF2BAC">
        <w:rPr>
          <w:strike/>
        </w:rPr>
        <w:t>each year</w:t>
      </w:r>
      <w:r w:rsidR="00C12226" w:rsidRPr="00DF2BAC">
        <w:rPr>
          <w:strike/>
        </w:rPr>
        <w:t xml:space="preserve"> </w:t>
      </w:r>
      <w:r w:rsidR="00BB0D4A" w:rsidRPr="00DF2BAC">
        <w:rPr>
          <w:strike/>
        </w:rPr>
        <w:t xml:space="preserve">in which they are registered as trainees of </w:t>
      </w:r>
      <w:r w:rsidR="00C12226" w:rsidRPr="00DF2BAC">
        <w:rPr>
          <w:strike/>
        </w:rPr>
        <w:t xml:space="preserve">which at least 1.5 hours </w:t>
      </w:r>
      <w:r w:rsidR="002A7BEF" w:rsidRPr="00DF2BAC">
        <w:rPr>
          <w:strike/>
        </w:rPr>
        <w:t xml:space="preserve">each year </w:t>
      </w:r>
      <w:r w:rsidR="00C12226" w:rsidRPr="00DF2BAC">
        <w:rPr>
          <w:strike/>
        </w:rPr>
        <w:t xml:space="preserve">must be </w:t>
      </w:r>
      <w:r w:rsidR="005C1873" w:rsidRPr="00DF2BAC">
        <w:rPr>
          <w:strike/>
        </w:rPr>
        <w:t>devoted to</w:t>
      </w:r>
      <w:r w:rsidR="00C12226" w:rsidRPr="00DF2BAC">
        <w:rPr>
          <w:strike/>
        </w:rPr>
        <w:t xml:space="preserve"> ethics</w:t>
      </w:r>
      <w:r w:rsidR="00514B59" w:rsidRPr="00DF2BAC">
        <w:rPr>
          <w:strike/>
        </w:rPr>
        <w:t xml:space="preserve"> as provided in subsection (L)(4)(b)(11)</w:t>
      </w:r>
      <w:r w:rsidRPr="00DF2BAC">
        <w:rPr>
          <w:strike/>
        </w:rPr>
        <w:t>.</w:t>
      </w:r>
    </w:p>
    <w:p w14:paraId="095352ED" w14:textId="4EDC310B" w:rsidR="009778C8" w:rsidRPr="00DF2BAC" w:rsidRDefault="00C12226" w:rsidP="009778C8">
      <w:pPr>
        <w:pStyle w:val="Level1"/>
        <w:ind w:left="0" w:right="0" w:firstLine="0"/>
        <w:jc w:val="both"/>
        <w:rPr>
          <w:strike/>
        </w:rPr>
      </w:pPr>
      <w:r w:rsidRPr="00DF2BAC">
        <w:rPr>
          <w:strike/>
        </w:rPr>
        <w:t xml:space="preserve"> </w:t>
      </w:r>
    </w:p>
    <w:p w14:paraId="5CA0FDFA" w14:textId="77777777" w:rsidR="002C545C" w:rsidRPr="00DF2BAC" w:rsidRDefault="002C545C" w:rsidP="007C4A44">
      <w:pPr>
        <w:ind w:left="720" w:hanging="360"/>
        <w:jc w:val="both"/>
        <w:rPr>
          <w:bCs/>
          <w:strike/>
        </w:rPr>
      </w:pPr>
      <w:r w:rsidRPr="00DF2BAC">
        <w:rPr>
          <w:bCs/>
          <w:strike/>
        </w:rPr>
        <w:t xml:space="preserve">3.  </w:t>
      </w:r>
      <w:r w:rsidRPr="00DF2BAC">
        <w:rPr>
          <w:bCs/>
          <w:strike/>
        </w:rPr>
        <w:tab/>
        <w:t>Responsibilities of Fiduciaries.</w:t>
      </w:r>
    </w:p>
    <w:p w14:paraId="273C3C49" w14:textId="77777777" w:rsidR="002C545C" w:rsidRPr="00DF2BAC" w:rsidRDefault="002C545C" w:rsidP="007C4A44">
      <w:pPr>
        <w:ind w:left="360" w:hanging="360"/>
        <w:jc w:val="both"/>
        <w:rPr>
          <w:bCs/>
          <w:strike/>
        </w:rPr>
      </w:pPr>
    </w:p>
    <w:p w14:paraId="4CE1758A" w14:textId="0E59E858" w:rsidR="002C545C" w:rsidRPr="00DF2BAC" w:rsidRDefault="002C545C" w:rsidP="000B5563">
      <w:pPr>
        <w:ind w:left="1080" w:hanging="360"/>
        <w:jc w:val="both"/>
        <w:rPr>
          <w:strike/>
        </w:rPr>
      </w:pPr>
      <w:r w:rsidRPr="00DF2BAC">
        <w:rPr>
          <w:strike/>
        </w:rPr>
        <w:t xml:space="preserve">a. </w:t>
      </w:r>
      <w:r w:rsidRPr="00DF2BAC">
        <w:rPr>
          <w:strike/>
        </w:rPr>
        <w:tab/>
        <w:t>It is the responsibility of each fiduciary to ensure compliance with the continuing education requirements</w:t>
      </w:r>
      <w:r w:rsidR="00FC55AE" w:rsidRPr="00DF2BAC">
        <w:rPr>
          <w:strike/>
        </w:rPr>
        <w:t xml:space="preserve">, </w:t>
      </w:r>
      <w:r w:rsidR="00697FAD" w:rsidRPr="00DF2BAC">
        <w:rPr>
          <w:strike/>
        </w:rPr>
        <w:t xml:space="preserve">including </w:t>
      </w:r>
      <w:r w:rsidRPr="00DF2BAC">
        <w:rPr>
          <w:strike/>
        </w:rPr>
        <w:t>maintaining documentation of</w:t>
      </w:r>
      <w:r w:rsidR="00643C89" w:rsidRPr="00DF2BAC">
        <w:rPr>
          <w:strike/>
        </w:rPr>
        <w:t xml:space="preserve"> </w:t>
      </w:r>
      <w:r w:rsidRPr="00DF2BAC">
        <w:rPr>
          <w:strike/>
        </w:rPr>
        <w:t>continuing education</w:t>
      </w:r>
      <w:r w:rsidR="00573BBA" w:rsidRPr="00DF2BAC">
        <w:rPr>
          <w:strike/>
        </w:rPr>
        <w:t xml:space="preserve"> </w:t>
      </w:r>
      <w:r w:rsidR="0037608E" w:rsidRPr="00DF2BAC">
        <w:rPr>
          <w:strike/>
        </w:rPr>
        <w:t>hours completed, course content</w:t>
      </w:r>
      <w:r w:rsidR="00202E4A" w:rsidRPr="00DF2BAC">
        <w:rPr>
          <w:strike/>
        </w:rPr>
        <w:t>, and course</w:t>
      </w:r>
      <w:r w:rsidR="0037608E" w:rsidRPr="00DF2BAC">
        <w:rPr>
          <w:strike/>
        </w:rPr>
        <w:t xml:space="preserve"> materials</w:t>
      </w:r>
      <w:r w:rsidRPr="00DF2BAC">
        <w:rPr>
          <w:strike/>
        </w:rPr>
        <w:t xml:space="preserve"> and submitting </w:t>
      </w:r>
      <w:r w:rsidR="00153263" w:rsidRPr="00DF2BAC">
        <w:rPr>
          <w:strike/>
        </w:rPr>
        <w:t xml:space="preserve">such </w:t>
      </w:r>
      <w:r w:rsidRPr="00DF2BAC">
        <w:rPr>
          <w:strike/>
        </w:rPr>
        <w:t>documentation</w:t>
      </w:r>
      <w:r w:rsidR="00153263" w:rsidRPr="00DF2BAC">
        <w:rPr>
          <w:strike/>
        </w:rPr>
        <w:t xml:space="preserve"> as requested by the division</w:t>
      </w:r>
      <w:r w:rsidRPr="00DF2BAC">
        <w:rPr>
          <w:strike/>
        </w:rPr>
        <w:t xml:space="preserve"> with the renewal application by the </w:t>
      </w:r>
      <w:r w:rsidR="00903929" w:rsidRPr="00DF2BAC">
        <w:rPr>
          <w:strike/>
        </w:rPr>
        <w:t xml:space="preserve">renewal </w:t>
      </w:r>
      <w:r w:rsidRPr="00DF2BAC">
        <w:rPr>
          <w:strike/>
        </w:rPr>
        <w:t>deadline.</w:t>
      </w:r>
    </w:p>
    <w:p w14:paraId="006711BE" w14:textId="77777777" w:rsidR="002C545C" w:rsidRPr="00DF2BAC" w:rsidRDefault="002C545C" w:rsidP="000B5563">
      <w:pPr>
        <w:jc w:val="both"/>
        <w:rPr>
          <w:strike/>
        </w:rPr>
      </w:pPr>
    </w:p>
    <w:p w14:paraId="0D205B00" w14:textId="083624AB" w:rsidR="002C545C" w:rsidRPr="00DF2BAC" w:rsidRDefault="00BA78CB" w:rsidP="00BA78CB">
      <w:pPr>
        <w:ind w:left="1080" w:hanging="360"/>
        <w:jc w:val="both"/>
        <w:rPr>
          <w:strike/>
        </w:rPr>
      </w:pPr>
      <w:r w:rsidRPr="00DF2BAC">
        <w:rPr>
          <w:strike/>
        </w:rPr>
        <w:t xml:space="preserve">b. </w:t>
      </w:r>
      <w:r w:rsidRPr="00DF2BAC">
        <w:rPr>
          <w:strike/>
        </w:rPr>
        <w:tab/>
      </w:r>
      <w:r w:rsidR="002C545C" w:rsidRPr="00DF2BAC">
        <w:rPr>
          <w:strike/>
        </w:rPr>
        <w:t>Upon request, each fiduciary</w:t>
      </w:r>
      <w:r w:rsidR="00384587" w:rsidRPr="00DF2BAC">
        <w:rPr>
          <w:strike/>
        </w:rPr>
        <w:t xml:space="preserve"> </w:t>
      </w:r>
      <w:r w:rsidR="00130D8E" w:rsidRPr="00DF2BAC">
        <w:rPr>
          <w:strike/>
        </w:rPr>
        <w:t>must</w:t>
      </w:r>
      <w:r w:rsidR="002C545C" w:rsidRPr="00DF2BAC">
        <w:rPr>
          <w:strike/>
        </w:rPr>
        <w:t xml:space="preserve"> provide any additional information required by the board or division staff when reviewing the application for renewal of </w:t>
      </w:r>
      <w:r w:rsidR="007D10B3" w:rsidRPr="00DF2BAC">
        <w:rPr>
          <w:strike/>
        </w:rPr>
        <w:t>licensure</w:t>
      </w:r>
      <w:r w:rsidR="0099054D" w:rsidRPr="00DF2BAC">
        <w:rPr>
          <w:strike/>
        </w:rPr>
        <w:t>,</w:t>
      </w:r>
      <w:r w:rsidR="002C545C" w:rsidRPr="00DF2BAC">
        <w:rPr>
          <w:strike/>
        </w:rPr>
        <w:t xml:space="preserve"> continuing education applications</w:t>
      </w:r>
      <w:r w:rsidR="0099054D" w:rsidRPr="00DF2BAC">
        <w:rPr>
          <w:strike/>
        </w:rPr>
        <w:t>,</w:t>
      </w:r>
      <w:r w:rsidR="002C545C" w:rsidRPr="00DF2BAC">
        <w:rPr>
          <w:strike/>
        </w:rPr>
        <w:t xml:space="preserve"> and </w:t>
      </w:r>
      <w:r w:rsidR="00D55E4A" w:rsidRPr="00DF2BAC">
        <w:rPr>
          <w:strike/>
        </w:rPr>
        <w:t xml:space="preserve">other </w:t>
      </w:r>
      <w:r w:rsidR="002C545C" w:rsidRPr="00DF2BAC">
        <w:rPr>
          <w:strike/>
        </w:rPr>
        <w:t>documentation.</w:t>
      </w:r>
    </w:p>
    <w:p w14:paraId="2D4FD297" w14:textId="77777777" w:rsidR="00BA78CB" w:rsidRPr="00DF2BAC" w:rsidRDefault="00BA78CB" w:rsidP="00BA78CB">
      <w:pPr>
        <w:ind w:left="1080" w:hanging="360"/>
        <w:jc w:val="both"/>
        <w:rPr>
          <w:strike/>
        </w:rPr>
      </w:pPr>
    </w:p>
    <w:p w14:paraId="6A4EA690" w14:textId="77777777" w:rsidR="002C545C" w:rsidRPr="00DF2BAC" w:rsidRDefault="00716061" w:rsidP="000B5563">
      <w:pPr>
        <w:ind w:left="1080" w:hanging="360"/>
        <w:jc w:val="both"/>
        <w:rPr>
          <w:strike/>
        </w:rPr>
      </w:pPr>
      <w:r w:rsidRPr="00DF2BAC">
        <w:rPr>
          <w:strike/>
        </w:rPr>
        <w:t>c.</w:t>
      </w:r>
      <w:r w:rsidRPr="00DF2BAC">
        <w:rPr>
          <w:strike/>
        </w:rPr>
        <w:tab/>
      </w:r>
      <w:r w:rsidR="002C545C" w:rsidRPr="00DF2BAC">
        <w:rPr>
          <w:strike/>
        </w:rPr>
        <w:t>Continuing education not recognized for credit upon board review does not relieve the fiduciary of the responsibility to complete the required hours of continuing education.</w:t>
      </w:r>
    </w:p>
    <w:p w14:paraId="6658CA59" w14:textId="77777777" w:rsidR="00716061" w:rsidRPr="00DF2BAC" w:rsidRDefault="00716061" w:rsidP="000B5563">
      <w:pPr>
        <w:ind w:left="1080" w:hanging="360"/>
        <w:jc w:val="both"/>
        <w:rPr>
          <w:strike/>
        </w:rPr>
      </w:pPr>
    </w:p>
    <w:p w14:paraId="7757AD5E" w14:textId="77777777" w:rsidR="002C545C" w:rsidRPr="00DF2BAC" w:rsidRDefault="002C545C" w:rsidP="000B5563">
      <w:pPr>
        <w:ind w:left="720" w:hanging="360"/>
        <w:jc w:val="both"/>
        <w:rPr>
          <w:strike/>
        </w:rPr>
      </w:pPr>
      <w:r w:rsidRPr="00DF2BAC">
        <w:rPr>
          <w:bCs/>
          <w:strike/>
        </w:rPr>
        <w:t xml:space="preserve">4. </w:t>
      </w:r>
      <w:r w:rsidRPr="00DF2BAC">
        <w:rPr>
          <w:bCs/>
          <w:strike/>
        </w:rPr>
        <w:tab/>
        <w:t>Authorized Continuing Education Activities.</w:t>
      </w:r>
    </w:p>
    <w:p w14:paraId="79A2E4B5" w14:textId="77777777" w:rsidR="002C545C" w:rsidRPr="00DF2BAC" w:rsidRDefault="002C545C" w:rsidP="000B5563">
      <w:pPr>
        <w:ind w:left="360" w:hanging="360"/>
        <w:jc w:val="both"/>
        <w:rPr>
          <w:strike/>
        </w:rPr>
      </w:pPr>
    </w:p>
    <w:p w14:paraId="792CF3CE" w14:textId="478EAB7A" w:rsidR="002C545C" w:rsidRPr="00DF2BAC" w:rsidRDefault="002C545C" w:rsidP="00F71766">
      <w:pPr>
        <w:ind w:left="1080" w:hanging="360"/>
        <w:jc w:val="both"/>
        <w:rPr>
          <w:strike/>
        </w:rPr>
      </w:pPr>
      <w:r w:rsidRPr="00DF2BAC">
        <w:rPr>
          <w:strike/>
        </w:rPr>
        <w:t>a.</w:t>
      </w:r>
      <w:r w:rsidRPr="00DF2BAC">
        <w:rPr>
          <w:strike/>
        </w:rPr>
        <w:tab/>
        <w:t>Continuing education activity</w:t>
      </w:r>
      <w:r w:rsidR="00384587" w:rsidRPr="00DF2BAC">
        <w:rPr>
          <w:strike/>
        </w:rPr>
        <w:t xml:space="preserve"> </w:t>
      </w:r>
      <w:r w:rsidR="00BA3954" w:rsidRPr="00DF2BAC">
        <w:rPr>
          <w:strike/>
        </w:rPr>
        <w:t xml:space="preserve">must </w:t>
      </w:r>
      <w:r w:rsidRPr="00DF2BAC">
        <w:rPr>
          <w:strike/>
        </w:rPr>
        <w:t>address the areas of proficiency, competency</w:t>
      </w:r>
      <w:r w:rsidR="000E468C" w:rsidRPr="00DF2BAC">
        <w:rPr>
          <w:strike/>
        </w:rPr>
        <w:t>,</w:t>
      </w:r>
      <w:r w:rsidRPr="00DF2BAC">
        <w:rPr>
          <w:strike/>
        </w:rPr>
        <w:t xml:space="preserve"> and performance of a fiduciary and impart knowledge and understanding of the fiduciary profession, the Arizona judiciary, or the legal process.  Continuing education </w:t>
      </w:r>
      <w:r w:rsidR="00BA3954" w:rsidRPr="00DF2BAC">
        <w:rPr>
          <w:strike/>
        </w:rPr>
        <w:t>must</w:t>
      </w:r>
      <w:r w:rsidRPr="00DF2BAC">
        <w:rPr>
          <w:strike/>
        </w:rPr>
        <w:t xml:space="preserve"> increase the understanding of the </w:t>
      </w:r>
      <w:r w:rsidR="00021E87" w:rsidRPr="00DF2BAC">
        <w:rPr>
          <w:strike/>
        </w:rPr>
        <w:t xml:space="preserve">fiduciary’s </w:t>
      </w:r>
      <w:r w:rsidRPr="00DF2BAC">
        <w:rPr>
          <w:strike/>
        </w:rPr>
        <w:t>responsibilities and the fiduciary’s impact on the judicial process and the public.</w:t>
      </w:r>
    </w:p>
    <w:p w14:paraId="4EA1979B" w14:textId="77777777" w:rsidR="0026269B" w:rsidRPr="00DF2BAC" w:rsidRDefault="0026269B" w:rsidP="00F71766">
      <w:pPr>
        <w:ind w:left="1080" w:hanging="360"/>
        <w:jc w:val="both"/>
        <w:rPr>
          <w:strike/>
        </w:rPr>
      </w:pPr>
    </w:p>
    <w:p w14:paraId="1A7D0567" w14:textId="5ECC0B46" w:rsidR="002C545C" w:rsidRPr="00DF2BAC" w:rsidRDefault="002C545C" w:rsidP="00F71766">
      <w:pPr>
        <w:ind w:left="1080" w:hanging="360"/>
        <w:jc w:val="both"/>
        <w:rPr>
          <w:strike/>
        </w:rPr>
      </w:pPr>
      <w:r w:rsidRPr="00DF2BAC">
        <w:rPr>
          <w:strike/>
        </w:rPr>
        <w:t>b.</w:t>
      </w:r>
      <w:r w:rsidRPr="00DF2BAC">
        <w:rPr>
          <w:strike/>
        </w:rPr>
        <w:tab/>
        <w:t xml:space="preserve">Continuing </w:t>
      </w:r>
      <w:proofErr w:type="gramStart"/>
      <w:r w:rsidRPr="00DF2BAC">
        <w:rPr>
          <w:strike/>
        </w:rPr>
        <w:t>education activity</w:t>
      </w:r>
      <w:proofErr w:type="gramEnd"/>
      <w:r w:rsidR="00384587" w:rsidRPr="00DF2BAC">
        <w:rPr>
          <w:strike/>
        </w:rPr>
        <w:t xml:space="preserve"> </w:t>
      </w:r>
      <w:r w:rsidR="00BA3954" w:rsidRPr="00DF2BAC">
        <w:rPr>
          <w:strike/>
        </w:rPr>
        <w:t>must</w:t>
      </w:r>
      <w:r w:rsidRPr="00DF2BAC">
        <w:rPr>
          <w:strike/>
        </w:rPr>
        <w:t xml:space="preserve"> include one or more of the following subjects:</w:t>
      </w:r>
    </w:p>
    <w:p w14:paraId="54D96B3F" w14:textId="77777777" w:rsidR="00B4769B" w:rsidRPr="00DF2BAC" w:rsidRDefault="00B4769B" w:rsidP="00F71766">
      <w:pPr>
        <w:ind w:left="1080" w:hanging="360"/>
        <w:jc w:val="both"/>
        <w:rPr>
          <w:strike/>
        </w:rPr>
      </w:pPr>
    </w:p>
    <w:p w14:paraId="79A01812"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1) </w:t>
      </w:r>
      <w:r w:rsidRPr="00DF2BAC">
        <w:rPr>
          <w:strike/>
        </w:rPr>
        <w:tab/>
      </w:r>
      <w:proofErr w:type="gramStart"/>
      <w:r w:rsidRPr="00DF2BAC">
        <w:rPr>
          <w:strike/>
        </w:rPr>
        <w:t>Guardianships;</w:t>
      </w:r>
      <w:proofErr w:type="gramEnd"/>
    </w:p>
    <w:p w14:paraId="0DC85C95"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2) </w:t>
      </w:r>
      <w:r w:rsidRPr="00DF2BAC">
        <w:rPr>
          <w:strike/>
        </w:rPr>
        <w:tab/>
      </w:r>
      <w:proofErr w:type="gramStart"/>
      <w:r w:rsidRPr="00DF2BAC">
        <w:rPr>
          <w:strike/>
        </w:rPr>
        <w:t>Conservatorships;</w:t>
      </w:r>
      <w:proofErr w:type="gramEnd"/>
    </w:p>
    <w:p w14:paraId="5A948549"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3) </w:t>
      </w:r>
      <w:r w:rsidRPr="00DF2BAC">
        <w:rPr>
          <w:strike/>
        </w:rPr>
        <w:tab/>
        <w:t xml:space="preserve">Personal </w:t>
      </w:r>
      <w:proofErr w:type="gramStart"/>
      <w:r w:rsidRPr="00DF2BAC">
        <w:rPr>
          <w:strike/>
        </w:rPr>
        <w:t>representatives;</w:t>
      </w:r>
      <w:proofErr w:type="gramEnd"/>
    </w:p>
    <w:p w14:paraId="0ECA3476"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4) </w:t>
      </w:r>
      <w:r w:rsidRPr="00DF2BAC">
        <w:rPr>
          <w:strike/>
        </w:rPr>
        <w:tab/>
        <w:t xml:space="preserve">Trust </w:t>
      </w:r>
      <w:proofErr w:type="gramStart"/>
      <w:r w:rsidRPr="00DF2BAC">
        <w:rPr>
          <w:strike/>
        </w:rPr>
        <w:t>administration;</w:t>
      </w:r>
      <w:proofErr w:type="gramEnd"/>
    </w:p>
    <w:p w14:paraId="7E4B5EC4"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5) </w:t>
      </w:r>
      <w:r w:rsidRPr="00DF2BAC">
        <w:rPr>
          <w:strike/>
        </w:rPr>
        <w:tab/>
        <w:t xml:space="preserve">Power of </w:t>
      </w:r>
      <w:proofErr w:type="gramStart"/>
      <w:r w:rsidRPr="00DF2BAC">
        <w:rPr>
          <w:strike/>
        </w:rPr>
        <w:t>attorney;</w:t>
      </w:r>
      <w:proofErr w:type="gramEnd"/>
    </w:p>
    <w:p w14:paraId="2C7F857B" w14:textId="77777777" w:rsidR="002C545C" w:rsidRPr="00DF2BAC" w:rsidRDefault="002C545C" w:rsidP="002C545C">
      <w:pPr>
        <w:pStyle w:val="Level1"/>
        <w:tabs>
          <w:tab w:val="left" w:pos="1440"/>
          <w:tab w:val="left" w:pos="1800"/>
        </w:tabs>
        <w:ind w:left="1440" w:right="0"/>
        <w:jc w:val="both"/>
        <w:rPr>
          <w:strike/>
        </w:rPr>
      </w:pPr>
      <w:r w:rsidRPr="00DF2BAC">
        <w:rPr>
          <w:strike/>
        </w:rPr>
        <w:t xml:space="preserve">(6) </w:t>
      </w:r>
      <w:r w:rsidRPr="00DF2BAC">
        <w:rPr>
          <w:strike/>
        </w:rPr>
        <w:tab/>
        <w:t xml:space="preserve">Mental </w:t>
      </w:r>
      <w:proofErr w:type="gramStart"/>
      <w:r w:rsidRPr="00DF2BAC">
        <w:rPr>
          <w:strike/>
        </w:rPr>
        <w:t>health;</w:t>
      </w:r>
      <w:proofErr w:type="gramEnd"/>
    </w:p>
    <w:p w14:paraId="33309853" w14:textId="2CC123D4" w:rsidR="002C545C" w:rsidRPr="00DF2BAC" w:rsidRDefault="002C545C" w:rsidP="002C545C">
      <w:pPr>
        <w:pStyle w:val="Level1"/>
        <w:tabs>
          <w:tab w:val="left" w:pos="-1080"/>
          <w:tab w:val="left" w:pos="-720"/>
          <w:tab w:val="left" w:pos="1440"/>
          <w:tab w:val="left" w:pos="1800"/>
        </w:tabs>
        <w:ind w:left="1440" w:right="0"/>
        <w:jc w:val="both"/>
        <w:rPr>
          <w:strike/>
        </w:rPr>
      </w:pPr>
      <w:r w:rsidRPr="00DF2BAC">
        <w:rPr>
          <w:strike/>
        </w:rPr>
        <w:t>(7)</w:t>
      </w:r>
      <w:r w:rsidRPr="00DF2BAC">
        <w:rPr>
          <w:strike/>
        </w:rPr>
        <w:tab/>
      </w:r>
      <w:r w:rsidRPr="00DF2BAC">
        <w:rPr>
          <w:strike/>
          <w:spacing w:val="-6"/>
        </w:rPr>
        <w:t xml:space="preserve">The Arizona court system </w:t>
      </w:r>
      <w:proofErr w:type="gramStart"/>
      <w:r w:rsidRPr="00DF2BAC">
        <w:rPr>
          <w:strike/>
          <w:spacing w:val="-6"/>
        </w:rPr>
        <w:t>including</w:t>
      </w:r>
      <w:proofErr w:type="gramEnd"/>
      <w:r w:rsidRPr="00DF2BAC">
        <w:rPr>
          <w:strike/>
          <w:spacing w:val="-6"/>
        </w:rPr>
        <w:t xml:space="preserve"> the state and federal constitution, branches of government, Arizona court jurisdiction</w:t>
      </w:r>
      <w:r w:rsidR="009F22A6" w:rsidRPr="00DF2BAC">
        <w:rPr>
          <w:strike/>
          <w:spacing w:val="-6"/>
        </w:rPr>
        <w:t xml:space="preserve">, the role of judges, </w:t>
      </w:r>
      <w:r w:rsidRPr="00DF2BAC">
        <w:rPr>
          <w:strike/>
          <w:spacing w:val="-6"/>
        </w:rPr>
        <w:t xml:space="preserve">and the Arizona tribal court </w:t>
      </w:r>
      <w:proofErr w:type="gramStart"/>
      <w:r w:rsidRPr="00DF2BAC">
        <w:rPr>
          <w:strike/>
          <w:spacing w:val="-6"/>
        </w:rPr>
        <w:t>system;</w:t>
      </w:r>
      <w:proofErr w:type="gramEnd"/>
    </w:p>
    <w:p w14:paraId="6A507D6B" w14:textId="6493261F" w:rsidR="002C545C" w:rsidRPr="00DF2BAC" w:rsidRDefault="002C545C" w:rsidP="002C545C">
      <w:pPr>
        <w:pStyle w:val="Level1"/>
        <w:tabs>
          <w:tab w:val="left" w:pos="1440"/>
          <w:tab w:val="left" w:pos="1800"/>
        </w:tabs>
        <w:ind w:left="1440" w:right="0"/>
        <w:jc w:val="both"/>
        <w:rPr>
          <w:strike/>
        </w:rPr>
      </w:pPr>
      <w:r w:rsidRPr="00DF2BAC">
        <w:rPr>
          <w:strike/>
        </w:rPr>
        <w:t>(8)</w:t>
      </w:r>
      <w:r w:rsidRPr="00DF2BAC">
        <w:rPr>
          <w:strike/>
        </w:rPr>
        <w:tab/>
        <w:t>The Arizona Revised Statutes, Arizona Rules of Court, this section, ACJA § 7-201, case law, administrative orders</w:t>
      </w:r>
      <w:r w:rsidR="000868B3" w:rsidRPr="00DF2BAC">
        <w:rPr>
          <w:strike/>
        </w:rPr>
        <w:t>,</w:t>
      </w:r>
      <w:r w:rsidRPr="00DF2BAC">
        <w:rPr>
          <w:strike/>
        </w:rPr>
        <w:t xml:space="preserve"> and current issues in the Arizona court system relevant to the fiduciary </w:t>
      </w:r>
      <w:proofErr w:type="gramStart"/>
      <w:r w:rsidRPr="00DF2BAC">
        <w:rPr>
          <w:strike/>
        </w:rPr>
        <w:t>profession;</w:t>
      </w:r>
      <w:proofErr w:type="gramEnd"/>
    </w:p>
    <w:p w14:paraId="2CE866D6" w14:textId="05322D42" w:rsidR="002C545C" w:rsidRPr="00DF2BAC" w:rsidRDefault="002C545C" w:rsidP="002C545C">
      <w:pPr>
        <w:pStyle w:val="Level1"/>
        <w:tabs>
          <w:tab w:val="left" w:pos="1440"/>
          <w:tab w:val="left" w:pos="1800"/>
        </w:tabs>
        <w:ind w:left="1440" w:right="0"/>
        <w:jc w:val="both"/>
        <w:rPr>
          <w:strike/>
        </w:rPr>
      </w:pPr>
      <w:r w:rsidRPr="00DF2BAC">
        <w:rPr>
          <w:strike/>
        </w:rPr>
        <w:t xml:space="preserve">(9) </w:t>
      </w:r>
      <w:r w:rsidRPr="00DF2BAC">
        <w:rPr>
          <w:strike/>
        </w:rPr>
        <w:tab/>
        <w:t>The role and responsibilities of the fiduciary including, but not limited to, this section, ACJA § 7-201</w:t>
      </w:r>
      <w:r w:rsidR="00E5634E" w:rsidRPr="00DF2BAC">
        <w:rPr>
          <w:strike/>
        </w:rPr>
        <w:t>,</w:t>
      </w:r>
      <w:r w:rsidRPr="00DF2BAC">
        <w:rPr>
          <w:strike/>
        </w:rPr>
        <w:t xml:space="preserve"> and the code of </w:t>
      </w:r>
      <w:proofErr w:type="gramStart"/>
      <w:r w:rsidRPr="00DF2BAC">
        <w:rPr>
          <w:strike/>
        </w:rPr>
        <w:t>conduct;</w:t>
      </w:r>
      <w:proofErr w:type="gramEnd"/>
    </w:p>
    <w:p w14:paraId="6ABDE7F9" w14:textId="08883BEF" w:rsidR="002C545C" w:rsidRPr="00DF2BAC" w:rsidRDefault="002C545C" w:rsidP="00C836FC">
      <w:pPr>
        <w:pStyle w:val="Level1"/>
        <w:tabs>
          <w:tab w:val="left" w:pos="1440"/>
          <w:tab w:val="left" w:pos="1800"/>
        </w:tabs>
        <w:ind w:left="1440" w:right="0" w:hanging="450"/>
        <w:jc w:val="both"/>
        <w:rPr>
          <w:strike/>
          <w:spacing w:val="-4"/>
        </w:rPr>
      </w:pPr>
      <w:r w:rsidRPr="00DF2BAC">
        <w:rPr>
          <w:strike/>
          <w:spacing w:val="-4"/>
        </w:rPr>
        <w:lastRenderedPageBreak/>
        <w:t>(10)</w:t>
      </w:r>
      <w:r w:rsidRPr="00DF2BAC">
        <w:rPr>
          <w:strike/>
          <w:spacing w:val="-4"/>
        </w:rPr>
        <w:tab/>
        <w:t>Management issues including office practices, public relations</w:t>
      </w:r>
      <w:r w:rsidR="00E5634E" w:rsidRPr="00DF2BAC">
        <w:rPr>
          <w:strike/>
          <w:spacing w:val="-4"/>
        </w:rPr>
        <w:t>,</w:t>
      </w:r>
      <w:r w:rsidRPr="00DF2BAC">
        <w:rPr>
          <w:strike/>
          <w:spacing w:val="-4"/>
        </w:rPr>
        <w:t xml:space="preserve"> customer service, accounting, time management, human resources, financial planning</w:t>
      </w:r>
      <w:r w:rsidR="00753EB6" w:rsidRPr="00DF2BAC">
        <w:rPr>
          <w:strike/>
          <w:spacing w:val="-4"/>
        </w:rPr>
        <w:t>,</w:t>
      </w:r>
      <w:r w:rsidRPr="00DF2BAC">
        <w:rPr>
          <w:strike/>
          <w:spacing w:val="-4"/>
        </w:rPr>
        <w:t xml:space="preserve"> and stress management; and</w:t>
      </w:r>
    </w:p>
    <w:p w14:paraId="12791932" w14:textId="6C8D20E2" w:rsidR="002C545C" w:rsidRPr="00DF2BAC" w:rsidRDefault="002C545C" w:rsidP="002C545C">
      <w:pPr>
        <w:tabs>
          <w:tab w:val="left" w:pos="1440"/>
          <w:tab w:val="left" w:pos="1800"/>
        </w:tabs>
        <w:ind w:left="1440" w:hanging="450"/>
        <w:jc w:val="both"/>
        <w:rPr>
          <w:strike/>
        </w:rPr>
      </w:pPr>
      <w:r w:rsidRPr="00DF2BAC">
        <w:rPr>
          <w:strike/>
        </w:rPr>
        <w:t>(11)</w:t>
      </w:r>
      <w:r w:rsidRPr="00DF2BAC">
        <w:rPr>
          <w:strike/>
        </w:rPr>
        <w:tab/>
        <w:t>Ethics for fiduciaries, including cooperation with lawyers, judges</w:t>
      </w:r>
      <w:r w:rsidR="00753EB6" w:rsidRPr="00DF2BAC">
        <w:rPr>
          <w:strike/>
        </w:rPr>
        <w:t>,</w:t>
      </w:r>
      <w:r w:rsidRPr="00DF2BAC">
        <w:rPr>
          <w:strike/>
        </w:rPr>
        <w:t xml:space="preserve"> and fellow fiduciaries</w:t>
      </w:r>
      <w:r w:rsidR="00753EB6" w:rsidRPr="00DF2BAC">
        <w:rPr>
          <w:strike/>
        </w:rPr>
        <w:t xml:space="preserve">; </w:t>
      </w:r>
      <w:r w:rsidRPr="00DF2BAC">
        <w:rPr>
          <w:strike/>
        </w:rPr>
        <w:t>professional attire</w:t>
      </w:r>
      <w:r w:rsidR="00753EB6" w:rsidRPr="00DF2BAC">
        <w:rPr>
          <w:strike/>
        </w:rPr>
        <w:t>;</w:t>
      </w:r>
      <w:r w:rsidRPr="00DF2BAC">
        <w:rPr>
          <w:strike/>
        </w:rPr>
        <w:t xml:space="preserve"> courtesy</w:t>
      </w:r>
      <w:r w:rsidR="00753EB6" w:rsidRPr="00DF2BAC">
        <w:rPr>
          <w:strike/>
        </w:rPr>
        <w:t>;</w:t>
      </w:r>
      <w:r w:rsidRPr="00DF2BAC">
        <w:rPr>
          <w:strike/>
        </w:rPr>
        <w:t xml:space="preserve"> impartiality to all litigants</w:t>
      </w:r>
      <w:r w:rsidR="00883812" w:rsidRPr="00DF2BAC">
        <w:rPr>
          <w:strike/>
        </w:rPr>
        <w:t xml:space="preserve">; </w:t>
      </w:r>
      <w:r w:rsidRPr="00DF2BAC">
        <w:rPr>
          <w:strike/>
        </w:rPr>
        <w:t>information vs. legal advice</w:t>
      </w:r>
      <w:r w:rsidR="00901B01" w:rsidRPr="00DF2BAC">
        <w:rPr>
          <w:strike/>
        </w:rPr>
        <w:t>;</w:t>
      </w:r>
      <w:r w:rsidRPr="00DF2BAC">
        <w:rPr>
          <w:strike/>
        </w:rPr>
        <w:t xml:space="preserve"> and public relations.  </w:t>
      </w:r>
    </w:p>
    <w:p w14:paraId="4AC84F8E" w14:textId="77777777" w:rsidR="002C545C" w:rsidRPr="00DF2BAC" w:rsidRDefault="002C545C" w:rsidP="00CE282E">
      <w:pPr>
        <w:ind w:left="1440" w:hanging="450"/>
        <w:jc w:val="both"/>
        <w:rPr>
          <w:strike/>
          <w:spacing w:val="-4"/>
        </w:rPr>
      </w:pPr>
    </w:p>
    <w:p w14:paraId="01A0E3DD" w14:textId="33B3B062" w:rsidR="002C545C" w:rsidRPr="00DF2BAC" w:rsidRDefault="002C545C" w:rsidP="00827A0B">
      <w:pPr>
        <w:ind w:left="1080" w:hanging="360"/>
        <w:jc w:val="both"/>
        <w:rPr>
          <w:strike/>
        </w:rPr>
      </w:pPr>
      <w:r w:rsidRPr="00DF2BAC">
        <w:rPr>
          <w:bCs/>
          <w:strike/>
          <w:spacing w:val="-6"/>
        </w:rPr>
        <w:t xml:space="preserve">c. </w:t>
      </w:r>
      <w:r w:rsidRPr="00DF2BAC">
        <w:rPr>
          <w:bCs/>
          <w:strike/>
          <w:spacing w:val="-6"/>
        </w:rPr>
        <w:tab/>
        <w:t>Accredited Activities.</w:t>
      </w:r>
      <w:r w:rsidRPr="00DF2BAC">
        <w:rPr>
          <w:strike/>
          <w:spacing w:val="-6"/>
        </w:rPr>
        <w:t xml:space="preserve">  Subject to the conditions specified in this policy, programs, seminars</w:t>
      </w:r>
      <w:r w:rsidR="000A2C0F" w:rsidRPr="00DF2BAC">
        <w:rPr>
          <w:strike/>
          <w:spacing w:val="-6"/>
        </w:rPr>
        <w:t>,</w:t>
      </w:r>
      <w:r w:rsidRPr="00DF2BAC">
        <w:rPr>
          <w:strike/>
          <w:spacing w:val="-6"/>
        </w:rPr>
        <w:t xml:space="preserve"> and courses of study offered or approved by the following entities are considered accredited continuing education activities: </w:t>
      </w:r>
    </w:p>
    <w:p w14:paraId="145250A2" w14:textId="77777777" w:rsidR="002C545C" w:rsidRPr="00DF2BAC" w:rsidRDefault="002C545C" w:rsidP="00827A0B">
      <w:pPr>
        <w:ind w:left="1080" w:hanging="360"/>
        <w:jc w:val="both"/>
        <w:rPr>
          <w:strike/>
        </w:rPr>
      </w:pPr>
    </w:p>
    <w:p w14:paraId="34EC04EF" w14:textId="77777777" w:rsidR="002C545C" w:rsidRPr="00DF2BAC" w:rsidRDefault="002C545C" w:rsidP="00827A0B">
      <w:pPr>
        <w:ind w:left="1440" w:hanging="360"/>
        <w:jc w:val="both"/>
        <w:rPr>
          <w:strike/>
        </w:rPr>
      </w:pPr>
      <w:r w:rsidRPr="00DF2BAC">
        <w:rPr>
          <w:strike/>
        </w:rPr>
        <w:t xml:space="preserve">(1) </w:t>
      </w:r>
      <w:r w:rsidRPr="00DF2BAC">
        <w:rPr>
          <w:strike/>
        </w:rPr>
        <w:tab/>
        <w:t>Fiduciary Certification Program (FCP</w:t>
      </w:r>
      <w:proofErr w:type="gramStart"/>
      <w:r w:rsidRPr="00DF2BAC">
        <w:rPr>
          <w:strike/>
        </w:rPr>
        <w:t>);</w:t>
      </w:r>
      <w:proofErr w:type="gramEnd"/>
    </w:p>
    <w:p w14:paraId="5D861F00" w14:textId="77777777" w:rsidR="002C545C" w:rsidRPr="00DF2BAC" w:rsidRDefault="002C545C" w:rsidP="00827A0B">
      <w:pPr>
        <w:pStyle w:val="Level2"/>
        <w:ind w:left="1440"/>
        <w:jc w:val="both"/>
        <w:rPr>
          <w:strike/>
        </w:rPr>
      </w:pPr>
      <w:r w:rsidRPr="00DF2BAC">
        <w:rPr>
          <w:strike/>
        </w:rPr>
        <w:t xml:space="preserve">(2) </w:t>
      </w:r>
      <w:r w:rsidRPr="00DF2BAC">
        <w:rPr>
          <w:strike/>
        </w:rPr>
        <w:tab/>
        <w:t>The National Guardianship Association (NGA</w:t>
      </w:r>
      <w:proofErr w:type="gramStart"/>
      <w:r w:rsidRPr="00DF2BAC">
        <w:rPr>
          <w:strike/>
        </w:rPr>
        <w:t>);</w:t>
      </w:r>
      <w:proofErr w:type="gramEnd"/>
    </w:p>
    <w:p w14:paraId="7D6020D8" w14:textId="77777777" w:rsidR="002C545C" w:rsidRPr="00DF2BAC" w:rsidRDefault="002C545C" w:rsidP="00827A0B">
      <w:pPr>
        <w:pStyle w:val="Level2"/>
        <w:ind w:left="1440"/>
        <w:jc w:val="both"/>
        <w:rPr>
          <w:strike/>
        </w:rPr>
      </w:pPr>
      <w:r w:rsidRPr="00DF2BAC">
        <w:rPr>
          <w:strike/>
        </w:rPr>
        <w:t xml:space="preserve">(3) </w:t>
      </w:r>
      <w:r w:rsidRPr="00DF2BAC">
        <w:rPr>
          <w:strike/>
        </w:rPr>
        <w:tab/>
        <w:t>Arizona Fiduciaries Association (AFA</w:t>
      </w:r>
      <w:proofErr w:type="gramStart"/>
      <w:r w:rsidRPr="00DF2BAC">
        <w:rPr>
          <w:strike/>
        </w:rPr>
        <w:t>);</w:t>
      </w:r>
      <w:proofErr w:type="gramEnd"/>
    </w:p>
    <w:p w14:paraId="6BD8FEE5" w14:textId="77777777" w:rsidR="002C545C" w:rsidRPr="00DF2BAC" w:rsidRDefault="002C545C" w:rsidP="00827A0B">
      <w:pPr>
        <w:pStyle w:val="Level2"/>
        <w:ind w:left="1440"/>
        <w:jc w:val="both"/>
        <w:rPr>
          <w:strike/>
        </w:rPr>
      </w:pPr>
      <w:r w:rsidRPr="00DF2BAC">
        <w:rPr>
          <w:strike/>
        </w:rPr>
        <w:t xml:space="preserve">(4) </w:t>
      </w:r>
      <w:r w:rsidRPr="00DF2BAC">
        <w:rPr>
          <w:strike/>
        </w:rPr>
        <w:tab/>
        <w:t>National Association of Court Management (NACM</w:t>
      </w:r>
      <w:proofErr w:type="gramStart"/>
      <w:r w:rsidRPr="00DF2BAC">
        <w:rPr>
          <w:strike/>
        </w:rPr>
        <w:t>);</w:t>
      </w:r>
      <w:proofErr w:type="gramEnd"/>
    </w:p>
    <w:p w14:paraId="7EB77DEA" w14:textId="77777777" w:rsidR="002C545C" w:rsidRPr="00DF2BAC" w:rsidRDefault="002C545C" w:rsidP="00827A0B">
      <w:pPr>
        <w:pStyle w:val="Level2"/>
        <w:ind w:left="1440"/>
        <w:jc w:val="both"/>
        <w:rPr>
          <w:strike/>
        </w:rPr>
      </w:pPr>
      <w:r w:rsidRPr="00DF2BAC">
        <w:rPr>
          <w:strike/>
        </w:rPr>
        <w:t xml:space="preserve">(5) </w:t>
      </w:r>
      <w:r w:rsidRPr="00DF2BAC">
        <w:rPr>
          <w:strike/>
        </w:rPr>
        <w:tab/>
        <w:t xml:space="preserve">State Bar of Arizona, Probate Law and Trust </w:t>
      </w:r>
      <w:proofErr w:type="gramStart"/>
      <w:r w:rsidRPr="00DF2BAC">
        <w:rPr>
          <w:strike/>
        </w:rPr>
        <w:t>Section;</w:t>
      </w:r>
      <w:proofErr w:type="gramEnd"/>
    </w:p>
    <w:p w14:paraId="60667B68" w14:textId="77777777" w:rsidR="002C545C" w:rsidRPr="00DF2BAC" w:rsidRDefault="002C545C" w:rsidP="00827A0B">
      <w:pPr>
        <w:pStyle w:val="Level2"/>
        <w:ind w:left="1440"/>
        <w:jc w:val="both"/>
        <w:rPr>
          <w:strike/>
        </w:rPr>
      </w:pPr>
      <w:r w:rsidRPr="00DF2BAC">
        <w:rPr>
          <w:strike/>
        </w:rPr>
        <w:t xml:space="preserve">(6) </w:t>
      </w:r>
      <w:r w:rsidRPr="00DF2BAC">
        <w:rPr>
          <w:strike/>
        </w:rPr>
        <w:tab/>
        <w:t xml:space="preserve">State Bar of Arizona, Mental Health and Elder Law </w:t>
      </w:r>
      <w:proofErr w:type="gramStart"/>
      <w:r w:rsidRPr="00DF2BAC">
        <w:rPr>
          <w:strike/>
        </w:rPr>
        <w:t>Section;</w:t>
      </w:r>
      <w:proofErr w:type="gramEnd"/>
    </w:p>
    <w:p w14:paraId="5699394B" w14:textId="77777777" w:rsidR="002C545C" w:rsidRPr="00DF2BAC" w:rsidRDefault="002C545C" w:rsidP="00827A0B">
      <w:pPr>
        <w:pStyle w:val="Level2"/>
        <w:ind w:left="1440"/>
        <w:jc w:val="both"/>
        <w:rPr>
          <w:strike/>
        </w:rPr>
      </w:pPr>
      <w:r w:rsidRPr="00DF2BAC">
        <w:rPr>
          <w:strike/>
        </w:rPr>
        <w:t xml:space="preserve">(7) </w:t>
      </w:r>
      <w:r w:rsidRPr="00DF2BAC">
        <w:rPr>
          <w:strike/>
        </w:rPr>
        <w:tab/>
        <w:t>National Academy of Elder Law Attorneys (NAELA</w:t>
      </w:r>
      <w:proofErr w:type="gramStart"/>
      <w:r w:rsidRPr="00DF2BAC">
        <w:rPr>
          <w:strike/>
        </w:rPr>
        <w:t>);</w:t>
      </w:r>
      <w:proofErr w:type="gramEnd"/>
    </w:p>
    <w:p w14:paraId="4F37DD65" w14:textId="77777777" w:rsidR="002C545C" w:rsidRPr="00DF2BAC" w:rsidRDefault="002C545C" w:rsidP="00827A0B">
      <w:pPr>
        <w:pStyle w:val="Level2"/>
        <w:ind w:left="1440"/>
        <w:jc w:val="both"/>
        <w:rPr>
          <w:strike/>
        </w:rPr>
      </w:pPr>
      <w:r w:rsidRPr="00DF2BAC">
        <w:rPr>
          <w:strike/>
        </w:rPr>
        <w:t xml:space="preserve">(8) </w:t>
      </w:r>
      <w:r w:rsidRPr="00DF2BAC">
        <w:rPr>
          <w:strike/>
        </w:rPr>
        <w:tab/>
        <w:t>National Association of Geriatric Care Managers (NAGCM</w:t>
      </w:r>
      <w:proofErr w:type="gramStart"/>
      <w:r w:rsidRPr="00DF2BAC">
        <w:rPr>
          <w:strike/>
        </w:rPr>
        <w:t>);</w:t>
      </w:r>
      <w:proofErr w:type="gramEnd"/>
    </w:p>
    <w:p w14:paraId="2D353BCB" w14:textId="77777777" w:rsidR="002C545C" w:rsidRPr="00DF2BAC" w:rsidRDefault="002C545C" w:rsidP="00827A0B">
      <w:pPr>
        <w:pStyle w:val="Level2"/>
        <w:ind w:left="1440"/>
        <w:jc w:val="both"/>
        <w:rPr>
          <w:strike/>
        </w:rPr>
      </w:pPr>
      <w:r w:rsidRPr="00DF2BAC">
        <w:rPr>
          <w:strike/>
        </w:rPr>
        <w:t xml:space="preserve">(9) </w:t>
      </w:r>
      <w:r w:rsidRPr="00DF2BAC">
        <w:rPr>
          <w:strike/>
        </w:rPr>
        <w:tab/>
        <w:t>National College of Probate Judges; and</w:t>
      </w:r>
    </w:p>
    <w:p w14:paraId="6E4394E3" w14:textId="77777777" w:rsidR="002C545C" w:rsidRPr="00DF2BAC" w:rsidRDefault="002C545C" w:rsidP="00827A0B">
      <w:pPr>
        <w:pStyle w:val="Level2"/>
        <w:ind w:left="1440"/>
        <w:jc w:val="both"/>
        <w:rPr>
          <w:strike/>
        </w:rPr>
      </w:pPr>
      <w:r w:rsidRPr="00DF2BAC">
        <w:rPr>
          <w:strike/>
        </w:rPr>
        <w:t>(10)National Association of Social Workers (NASW).</w:t>
      </w:r>
    </w:p>
    <w:p w14:paraId="31B3C6DF" w14:textId="77777777" w:rsidR="002C545C" w:rsidRPr="00DF2BAC" w:rsidRDefault="002C545C" w:rsidP="00885529">
      <w:pPr>
        <w:pStyle w:val="Level2"/>
        <w:ind w:left="360" w:firstLine="0"/>
        <w:jc w:val="both"/>
        <w:rPr>
          <w:strike/>
        </w:rPr>
      </w:pPr>
    </w:p>
    <w:p w14:paraId="58E11CF8" w14:textId="13D7EF55" w:rsidR="002C545C" w:rsidRPr="00DF2BAC" w:rsidRDefault="002C545C" w:rsidP="00827A0B">
      <w:pPr>
        <w:pStyle w:val="Level1"/>
        <w:ind w:left="1080" w:right="0"/>
        <w:jc w:val="both"/>
        <w:rPr>
          <w:strike/>
        </w:rPr>
      </w:pPr>
      <w:r w:rsidRPr="00DF2BAC">
        <w:rPr>
          <w:bCs/>
          <w:strike/>
          <w:spacing w:val="-2"/>
        </w:rPr>
        <w:t>d.</w:t>
      </w:r>
      <w:r w:rsidRPr="00DF2BAC" w:rsidDel="00D81058">
        <w:rPr>
          <w:bCs/>
          <w:strike/>
          <w:spacing w:val="-2"/>
        </w:rPr>
        <w:t xml:space="preserve"> </w:t>
      </w:r>
      <w:r w:rsidRPr="00DF2BAC">
        <w:rPr>
          <w:bCs/>
          <w:strike/>
          <w:spacing w:val="-2"/>
        </w:rPr>
        <w:tab/>
      </w:r>
      <w:r w:rsidRPr="00DF2BAC">
        <w:rPr>
          <w:bCs/>
          <w:strike/>
        </w:rPr>
        <w:t>Conferences.</w:t>
      </w:r>
      <w:r w:rsidRPr="00DF2BAC">
        <w:rPr>
          <w:strike/>
        </w:rPr>
        <w:t xml:space="preserve">  </w:t>
      </w:r>
      <w:r w:rsidR="00885352" w:rsidRPr="00DF2BAC">
        <w:rPr>
          <w:strike/>
        </w:rPr>
        <w:t xml:space="preserve">If a </w:t>
      </w:r>
      <w:r w:rsidRPr="00DF2BAC">
        <w:rPr>
          <w:strike/>
        </w:rPr>
        <w:t>conference is sponsored by organizations or entities listed in subsection (L)(4)(c)</w:t>
      </w:r>
      <w:r w:rsidR="00885352" w:rsidRPr="00DF2BAC">
        <w:rPr>
          <w:strike/>
        </w:rPr>
        <w:t xml:space="preserve">, a fiduciary may satisfy </w:t>
      </w:r>
      <w:proofErr w:type="gramStart"/>
      <w:r w:rsidR="00885352" w:rsidRPr="00DF2BAC">
        <w:rPr>
          <w:strike/>
        </w:rPr>
        <w:t>all of</w:t>
      </w:r>
      <w:proofErr w:type="gramEnd"/>
      <w:r w:rsidR="00885352" w:rsidRPr="00DF2BAC">
        <w:rPr>
          <w:strike/>
        </w:rPr>
        <w:t xml:space="preserve"> that year’s continuing education requirements</w:t>
      </w:r>
      <w:r w:rsidR="00693220" w:rsidRPr="00DF2BAC">
        <w:rPr>
          <w:strike/>
        </w:rPr>
        <w:t xml:space="preserve"> </w:t>
      </w:r>
      <w:r w:rsidR="00D24201" w:rsidRPr="00DF2BAC">
        <w:rPr>
          <w:strike/>
        </w:rPr>
        <w:t>at the conference</w:t>
      </w:r>
      <w:r w:rsidR="00885352" w:rsidRPr="00DF2BAC">
        <w:rPr>
          <w:strike/>
        </w:rPr>
        <w:t>, providing that the fiduciary satisfies the 1.5-hour ethics requirement</w:t>
      </w:r>
      <w:r w:rsidRPr="00DF2BAC">
        <w:rPr>
          <w:strike/>
        </w:rPr>
        <w:t>.  Introductory remarks, breaks, meals, business meetings</w:t>
      </w:r>
      <w:r w:rsidR="00FD19C6" w:rsidRPr="00DF2BAC">
        <w:rPr>
          <w:strike/>
        </w:rPr>
        <w:t>,</w:t>
      </w:r>
      <w:r w:rsidRPr="00DF2BAC">
        <w:rPr>
          <w:strike/>
        </w:rPr>
        <w:t xml:space="preserve"> and general sessions of a conference do not qualify as continuing education hours.  The fiduciary </w:t>
      </w:r>
      <w:r w:rsidR="00BF4E87" w:rsidRPr="00DF2BAC">
        <w:rPr>
          <w:strike/>
        </w:rPr>
        <w:t>must</w:t>
      </w:r>
      <w:r w:rsidRPr="00DF2BAC">
        <w:rPr>
          <w:strike/>
        </w:rPr>
        <w:t xml:space="preserve"> obtain documentation of the specific sessions of the conference attended.</w:t>
      </w:r>
    </w:p>
    <w:p w14:paraId="4F214CA1" w14:textId="77777777" w:rsidR="002C545C" w:rsidRPr="00DF2BAC" w:rsidRDefault="002C545C" w:rsidP="00885529">
      <w:pPr>
        <w:pStyle w:val="Level1"/>
        <w:ind w:left="1080" w:right="0"/>
        <w:jc w:val="both"/>
        <w:rPr>
          <w:bCs/>
          <w:strike/>
          <w:spacing w:val="-2"/>
        </w:rPr>
      </w:pPr>
    </w:p>
    <w:p w14:paraId="4B85A3F7" w14:textId="5E0538F0" w:rsidR="002C545C" w:rsidRPr="00DF2BAC" w:rsidRDefault="002C545C" w:rsidP="006F5CB7">
      <w:pPr>
        <w:ind w:left="1080" w:hanging="360"/>
        <w:jc w:val="both"/>
        <w:rPr>
          <w:b/>
          <w:bCs/>
          <w:strike/>
        </w:rPr>
      </w:pPr>
      <w:r w:rsidRPr="00DF2BAC">
        <w:rPr>
          <w:bCs/>
          <w:strike/>
        </w:rPr>
        <w:t>e.</w:t>
      </w:r>
      <w:r w:rsidRPr="00DF2BAC">
        <w:rPr>
          <w:bCs/>
          <w:strike/>
        </w:rPr>
        <w:tab/>
        <w:t>University, College and Other Educational Institution Courses</w:t>
      </w:r>
      <w:r w:rsidRPr="00DF2BAC">
        <w:rPr>
          <w:b/>
          <w:bCs/>
          <w:strike/>
        </w:rPr>
        <w:t>.</w:t>
      </w:r>
      <w:r w:rsidRPr="00DF2BAC">
        <w:rPr>
          <w:strike/>
        </w:rPr>
        <w:t xml:space="preserve"> A fiduciary may receive continuing education credit for completing a course provided by a university, college or other accredited educational institution with a grade of "C" or better or a "pass" on a pass/fail system. Credit is awarded by multiplying the number of credit hours awarded by the educational institution by two.  However, the maximum continuing education credits for completion of </w:t>
      </w:r>
      <w:r w:rsidR="000653CD" w:rsidRPr="00DF2BAC">
        <w:rPr>
          <w:strike/>
        </w:rPr>
        <w:t xml:space="preserve">such </w:t>
      </w:r>
      <w:r w:rsidRPr="00DF2BAC">
        <w:rPr>
          <w:strike/>
        </w:rPr>
        <w:t xml:space="preserve">courses </w:t>
      </w:r>
      <w:r w:rsidR="00BF4E87" w:rsidRPr="00DF2BAC">
        <w:rPr>
          <w:strike/>
        </w:rPr>
        <w:t>must</w:t>
      </w:r>
      <w:r w:rsidRPr="00DF2BAC">
        <w:rPr>
          <w:strike/>
        </w:rPr>
        <w:t xml:space="preserve"> not exceed 50 percent of the total number of continuing education hours required for the renewal period.</w:t>
      </w:r>
    </w:p>
    <w:p w14:paraId="60F00EA6" w14:textId="77777777" w:rsidR="002C545C" w:rsidRPr="00DF2BAC" w:rsidRDefault="002C545C" w:rsidP="006F5CB7">
      <w:pPr>
        <w:pStyle w:val="Level1"/>
        <w:ind w:right="0"/>
        <w:jc w:val="both"/>
        <w:rPr>
          <w:bCs/>
          <w:strike/>
        </w:rPr>
      </w:pPr>
    </w:p>
    <w:p w14:paraId="746EE0ED" w14:textId="09663DB6" w:rsidR="002C545C" w:rsidRPr="00DF2BAC" w:rsidRDefault="002C545C" w:rsidP="006F5CB7">
      <w:pPr>
        <w:pStyle w:val="Level1"/>
        <w:ind w:left="1080" w:right="0"/>
        <w:jc w:val="both"/>
        <w:rPr>
          <w:strike/>
        </w:rPr>
      </w:pPr>
      <w:r w:rsidRPr="00DF2BAC">
        <w:rPr>
          <w:bCs/>
          <w:strike/>
        </w:rPr>
        <w:t>f.</w:t>
      </w:r>
      <w:r w:rsidRPr="00DF2BAC">
        <w:rPr>
          <w:bCs/>
          <w:strike/>
        </w:rPr>
        <w:tab/>
        <w:t>Authoring or Coauthoring Articles.</w:t>
      </w:r>
      <w:r w:rsidRPr="00DF2BAC">
        <w:rPr>
          <w:strike/>
        </w:rPr>
        <w:t xml:space="preserve">  A fiduciary may receive continuing education credit for authoring or coauthoring an article directly related to the fiduciary profession and published in a state or nationally recognized professional journal relevant to the fiduciary profession or law, if the article is a minimum of 1,000 words in length.  A fiduciary may earn a maximum of one hour of continuing education credit for authoring an article or articles in any one renewal period.  A fiduciary</w:t>
      </w:r>
      <w:r w:rsidR="00384587" w:rsidRPr="00DF2BAC">
        <w:rPr>
          <w:strike/>
        </w:rPr>
        <w:t xml:space="preserve"> </w:t>
      </w:r>
      <w:r w:rsidR="00CE4B54" w:rsidRPr="00DF2BAC">
        <w:rPr>
          <w:strike/>
        </w:rPr>
        <w:t>m</w:t>
      </w:r>
      <w:r w:rsidR="00184D4B" w:rsidRPr="00DF2BAC">
        <w:rPr>
          <w:strike/>
        </w:rPr>
        <w:t>ay</w:t>
      </w:r>
      <w:r w:rsidRPr="00DF2BAC">
        <w:rPr>
          <w:strike/>
        </w:rPr>
        <w:t xml:space="preserve"> not receive credit for the same article published in more than one publication or republished in the same publication in later editions.</w:t>
      </w:r>
    </w:p>
    <w:p w14:paraId="5CB7D025" w14:textId="77777777" w:rsidR="002C545C" w:rsidRPr="00DF2BAC" w:rsidRDefault="002C545C" w:rsidP="00A369A8">
      <w:pPr>
        <w:pStyle w:val="Level1"/>
        <w:tabs>
          <w:tab w:val="left" w:pos="-1080"/>
          <w:tab w:val="left" w:pos="-720"/>
        </w:tabs>
        <w:ind w:right="0" w:hanging="450"/>
        <w:jc w:val="both"/>
        <w:rPr>
          <w:strike/>
        </w:rPr>
      </w:pPr>
    </w:p>
    <w:p w14:paraId="12B8F296" w14:textId="50FFB967" w:rsidR="002C545C" w:rsidRPr="00DF2BAC" w:rsidRDefault="006F5CB7" w:rsidP="00A369A8">
      <w:pPr>
        <w:pStyle w:val="Level1"/>
        <w:ind w:left="1080" w:right="0"/>
        <w:jc w:val="both"/>
        <w:rPr>
          <w:strike/>
          <w:spacing w:val="-2"/>
        </w:rPr>
      </w:pPr>
      <w:r w:rsidRPr="00DF2BAC">
        <w:rPr>
          <w:bCs/>
          <w:strike/>
          <w:spacing w:val="-2"/>
        </w:rPr>
        <w:lastRenderedPageBreak/>
        <w:t>g.</w:t>
      </w:r>
      <w:r w:rsidRPr="00DF2BAC">
        <w:rPr>
          <w:bCs/>
          <w:strike/>
          <w:spacing w:val="-2"/>
        </w:rPr>
        <w:tab/>
      </w:r>
      <w:r w:rsidR="009A37B8" w:rsidRPr="00DF2BAC">
        <w:rPr>
          <w:bCs/>
          <w:strike/>
          <w:spacing w:val="-2"/>
        </w:rPr>
        <w:t>Self-</w:t>
      </w:r>
      <w:r w:rsidR="002C545C" w:rsidRPr="00DF2BAC">
        <w:rPr>
          <w:bCs/>
          <w:strike/>
          <w:spacing w:val="-2"/>
        </w:rPr>
        <w:t>Study.</w:t>
      </w:r>
      <w:r w:rsidR="002C545C" w:rsidRPr="00DF2BAC">
        <w:rPr>
          <w:strike/>
          <w:spacing w:val="-2"/>
        </w:rPr>
        <w:t xml:space="preserve">  A fiduciary may receive continuing education credit for </w:t>
      </w:r>
      <w:r w:rsidR="009A37B8" w:rsidRPr="00DF2BAC">
        <w:rPr>
          <w:strike/>
          <w:spacing w:val="-2"/>
        </w:rPr>
        <w:t>self-</w:t>
      </w:r>
      <w:r w:rsidR="002C545C" w:rsidRPr="00DF2BAC">
        <w:rPr>
          <w:strike/>
          <w:spacing w:val="-2"/>
        </w:rPr>
        <w:t>study</w:t>
      </w:r>
      <w:r w:rsidR="009A37B8" w:rsidRPr="00DF2BAC">
        <w:rPr>
          <w:strike/>
          <w:spacing w:val="-2"/>
        </w:rPr>
        <w:t xml:space="preserve"> activities</w:t>
      </w:r>
      <w:r w:rsidR="002C545C" w:rsidRPr="00DF2BAC">
        <w:rPr>
          <w:strike/>
          <w:spacing w:val="-2"/>
        </w:rPr>
        <w:t xml:space="preserve">, including </w:t>
      </w:r>
      <w:r w:rsidR="009A37B8" w:rsidRPr="00DF2BAC">
        <w:rPr>
          <w:strike/>
          <w:spacing w:val="-2"/>
        </w:rPr>
        <w:t xml:space="preserve">taking </w:t>
      </w:r>
      <w:r w:rsidR="002C545C" w:rsidRPr="00DF2BAC">
        <w:rPr>
          <w:strike/>
          <w:spacing w:val="-2"/>
        </w:rPr>
        <w:t xml:space="preserve">correspondence courses, </w:t>
      </w:r>
      <w:r w:rsidR="009A37B8" w:rsidRPr="00DF2BAC">
        <w:rPr>
          <w:strike/>
          <w:spacing w:val="-2"/>
        </w:rPr>
        <w:t xml:space="preserve">reviewing </w:t>
      </w:r>
      <w:r w:rsidR="002C545C" w:rsidRPr="00DF2BAC">
        <w:rPr>
          <w:strike/>
          <w:spacing w:val="-2"/>
        </w:rPr>
        <w:t xml:space="preserve">procedure manuals, </w:t>
      </w:r>
      <w:r w:rsidR="009A37B8" w:rsidRPr="00DF2BAC">
        <w:rPr>
          <w:strike/>
          <w:spacing w:val="-2"/>
        </w:rPr>
        <w:t xml:space="preserve">watching </w:t>
      </w:r>
      <w:r w:rsidR="002C545C" w:rsidRPr="00DF2BAC">
        <w:rPr>
          <w:strike/>
          <w:spacing w:val="-2"/>
        </w:rPr>
        <w:t xml:space="preserve">video </w:t>
      </w:r>
      <w:r w:rsidR="009A37B8" w:rsidRPr="00DF2BAC">
        <w:rPr>
          <w:strike/>
          <w:spacing w:val="-2"/>
        </w:rPr>
        <w:t xml:space="preserve">presentations, listening to </w:t>
      </w:r>
      <w:r w:rsidR="002C545C" w:rsidRPr="00DF2BAC">
        <w:rPr>
          <w:strike/>
          <w:spacing w:val="-2"/>
        </w:rPr>
        <w:t xml:space="preserve">audio </w:t>
      </w:r>
      <w:r w:rsidR="009A37B8" w:rsidRPr="00DF2BAC">
        <w:rPr>
          <w:strike/>
          <w:spacing w:val="-2"/>
        </w:rPr>
        <w:t>materials</w:t>
      </w:r>
      <w:r w:rsidR="002C545C" w:rsidRPr="00DF2BAC">
        <w:rPr>
          <w:strike/>
          <w:spacing w:val="-2"/>
        </w:rPr>
        <w:t xml:space="preserve">, </w:t>
      </w:r>
      <w:r w:rsidR="009A37B8" w:rsidRPr="00DF2BAC">
        <w:rPr>
          <w:strike/>
          <w:spacing w:val="-2"/>
        </w:rPr>
        <w:t xml:space="preserve">attending </w:t>
      </w:r>
      <w:r w:rsidR="002C545C" w:rsidRPr="00DF2BAC">
        <w:rPr>
          <w:strike/>
          <w:spacing w:val="-2"/>
        </w:rPr>
        <w:t>online seminars</w:t>
      </w:r>
      <w:r w:rsidR="00994CB8" w:rsidRPr="00DF2BAC">
        <w:rPr>
          <w:strike/>
          <w:spacing w:val="-2"/>
        </w:rPr>
        <w:t>,</w:t>
      </w:r>
      <w:r w:rsidR="002C545C" w:rsidRPr="00DF2BAC">
        <w:rPr>
          <w:strike/>
          <w:spacing w:val="-2"/>
        </w:rPr>
        <w:t xml:space="preserve"> and other methods of independent learning.  </w:t>
      </w:r>
      <w:r w:rsidR="007A6EF5" w:rsidRPr="00DF2BAC">
        <w:rPr>
          <w:strike/>
          <w:spacing w:val="-2"/>
        </w:rPr>
        <w:t xml:space="preserve">The maximum hours of continuing education credits earned in a self-study format </w:t>
      </w:r>
      <w:r w:rsidR="00325024" w:rsidRPr="00DF2BAC">
        <w:rPr>
          <w:strike/>
          <w:spacing w:val="-2"/>
        </w:rPr>
        <w:t>must</w:t>
      </w:r>
      <w:r w:rsidR="007A6EF5" w:rsidRPr="00DF2BAC">
        <w:rPr>
          <w:strike/>
          <w:spacing w:val="-2"/>
        </w:rPr>
        <w:t xml:space="preserve"> not exceed 50 percent of the total number of continuing education hours required during the certification period. The remaining hours must be obtained through </w:t>
      </w:r>
      <w:r w:rsidR="008D30E4" w:rsidRPr="00DF2BAC">
        <w:rPr>
          <w:strike/>
          <w:spacing w:val="-2"/>
        </w:rPr>
        <w:t>t</w:t>
      </w:r>
      <w:r w:rsidR="007A6EF5" w:rsidRPr="00DF2BAC">
        <w:rPr>
          <w:strike/>
          <w:spacing w:val="-2"/>
        </w:rPr>
        <w:t>raining or education provided by one or more faculty or facilitators to an individual or a group using real-time interaction</w:t>
      </w:r>
      <w:r w:rsidR="008D30E4" w:rsidRPr="00DF2BAC">
        <w:rPr>
          <w:strike/>
          <w:spacing w:val="-2"/>
        </w:rPr>
        <w:t xml:space="preserve"> </w:t>
      </w:r>
      <w:r w:rsidR="00EC6BA2" w:rsidRPr="00DF2BAC">
        <w:rPr>
          <w:strike/>
          <w:spacing w:val="-2"/>
        </w:rPr>
        <w:t>(“live training”)</w:t>
      </w:r>
      <w:r w:rsidR="00EA200B" w:rsidRPr="00DF2BAC">
        <w:rPr>
          <w:strike/>
          <w:spacing w:val="-2"/>
        </w:rPr>
        <w:t>.</w:t>
      </w:r>
    </w:p>
    <w:p w14:paraId="5C3F217C" w14:textId="77777777" w:rsidR="00A070E9" w:rsidRPr="00DF2BAC" w:rsidRDefault="00A070E9" w:rsidP="006F5CB7">
      <w:pPr>
        <w:pStyle w:val="Level1"/>
        <w:ind w:left="1080" w:right="0" w:firstLine="0"/>
        <w:jc w:val="both"/>
        <w:rPr>
          <w:strike/>
          <w:spacing w:val="-2"/>
        </w:rPr>
      </w:pPr>
    </w:p>
    <w:p w14:paraId="7CF46656" w14:textId="19109BA2" w:rsidR="002C545C" w:rsidRPr="00DF2BAC" w:rsidRDefault="002C545C" w:rsidP="006F5CB7">
      <w:pPr>
        <w:pStyle w:val="Level1"/>
        <w:ind w:left="1080" w:right="0"/>
        <w:jc w:val="both"/>
        <w:rPr>
          <w:strike/>
          <w:spacing w:val="-2"/>
        </w:rPr>
      </w:pPr>
      <w:r w:rsidRPr="00DF2BAC">
        <w:rPr>
          <w:bCs/>
          <w:strike/>
          <w:spacing w:val="-2"/>
        </w:rPr>
        <w:t xml:space="preserve">h. </w:t>
      </w:r>
      <w:r w:rsidRPr="00DF2BAC">
        <w:rPr>
          <w:bCs/>
          <w:strike/>
          <w:spacing w:val="-2"/>
        </w:rPr>
        <w:tab/>
        <w:t>Serving as Faculty.</w:t>
      </w:r>
      <w:r w:rsidRPr="00DF2BAC">
        <w:rPr>
          <w:strike/>
          <w:spacing w:val="-2"/>
        </w:rPr>
        <w:t xml:space="preserve">  A fiduciary may receive continuing education credit for serving as an instructor, speaker, faculty</w:t>
      </w:r>
      <w:r w:rsidR="00994CB8" w:rsidRPr="00DF2BAC">
        <w:rPr>
          <w:strike/>
          <w:spacing w:val="-2"/>
        </w:rPr>
        <w:t>,</w:t>
      </w:r>
      <w:r w:rsidRPr="00DF2BAC">
        <w:rPr>
          <w:strike/>
          <w:spacing w:val="-2"/>
        </w:rPr>
        <w:t xml:space="preserve"> or panel member of a continuing education seminar directly related to the fiduciary profession.  The fiduciary may receive credit for the actual presentation time, plus up to two hours</w:t>
      </w:r>
      <w:r w:rsidR="00524BF0" w:rsidRPr="00DF2BAC">
        <w:rPr>
          <w:strike/>
          <w:spacing w:val="-2"/>
        </w:rPr>
        <w:t xml:space="preserve"> </w:t>
      </w:r>
      <w:r w:rsidR="00FA56E3" w:rsidRPr="00DF2BAC">
        <w:rPr>
          <w:strike/>
          <w:spacing w:val="-2"/>
        </w:rPr>
        <w:t>of actual preparation tim</w:t>
      </w:r>
      <w:r w:rsidR="00D964A2" w:rsidRPr="00DF2BAC">
        <w:rPr>
          <w:strike/>
          <w:spacing w:val="-2"/>
        </w:rPr>
        <w:t>e</w:t>
      </w:r>
      <w:r w:rsidRPr="00DF2BAC">
        <w:rPr>
          <w:strike/>
          <w:spacing w:val="-2"/>
        </w:rPr>
        <w:t xml:space="preserve"> for each hour of presentation time.  A fiduciary may receive a maximum of ten hours of continuing education credit for serving as faculty in any renewal period; however, a fiduciary may not receive credit for </w:t>
      </w:r>
      <w:r w:rsidR="00EE1DAC" w:rsidRPr="00DF2BAC">
        <w:rPr>
          <w:strike/>
          <w:spacing w:val="-2"/>
        </w:rPr>
        <w:t>subsequent presentations of</w:t>
      </w:r>
      <w:r w:rsidR="00F06612" w:rsidRPr="00DF2BAC">
        <w:rPr>
          <w:strike/>
          <w:spacing w:val="-2"/>
        </w:rPr>
        <w:t xml:space="preserve"> a</w:t>
      </w:r>
      <w:r w:rsidRPr="00DF2BAC">
        <w:rPr>
          <w:strike/>
          <w:spacing w:val="-2"/>
        </w:rPr>
        <w:t xml:space="preserve"> program </w:t>
      </w:r>
      <w:r w:rsidR="00F06612" w:rsidRPr="00DF2BAC">
        <w:rPr>
          <w:strike/>
          <w:spacing w:val="-2"/>
        </w:rPr>
        <w:t xml:space="preserve">during </w:t>
      </w:r>
      <w:r w:rsidRPr="00DF2BAC">
        <w:rPr>
          <w:strike/>
          <w:spacing w:val="-2"/>
        </w:rPr>
        <w:t xml:space="preserve">the renewal period.  A fiduciary may receive continuing education credit for actual presentation time for duplicate programs presented in subsequent renewal periods </w:t>
      </w:r>
      <w:r w:rsidR="00A0254F" w:rsidRPr="00DF2BAC">
        <w:rPr>
          <w:strike/>
          <w:spacing w:val="-2"/>
        </w:rPr>
        <w:t xml:space="preserve">but </w:t>
      </w:r>
      <w:r w:rsidR="00384587" w:rsidRPr="00DF2BAC">
        <w:rPr>
          <w:strike/>
        </w:rPr>
        <w:t>will</w:t>
      </w:r>
      <w:r w:rsidR="00384587" w:rsidRPr="00DF2BAC">
        <w:rPr>
          <w:strike/>
          <w:spacing w:val="-2"/>
        </w:rPr>
        <w:t xml:space="preserve"> </w:t>
      </w:r>
      <w:r w:rsidRPr="00DF2BAC">
        <w:rPr>
          <w:strike/>
          <w:spacing w:val="-2"/>
        </w:rPr>
        <w:t xml:space="preserve">not receive continuing education credit for preparation time for those </w:t>
      </w:r>
      <w:r w:rsidR="00994CB8" w:rsidRPr="00DF2BAC">
        <w:rPr>
          <w:strike/>
          <w:spacing w:val="-2"/>
        </w:rPr>
        <w:t xml:space="preserve">duplicated </w:t>
      </w:r>
      <w:r w:rsidRPr="00DF2BAC">
        <w:rPr>
          <w:strike/>
          <w:spacing w:val="-2"/>
        </w:rPr>
        <w:t>programs.</w:t>
      </w:r>
    </w:p>
    <w:p w14:paraId="4706FEB5" w14:textId="77777777" w:rsidR="002C545C" w:rsidRPr="00DF2BAC" w:rsidRDefault="002C545C" w:rsidP="006F5CB7">
      <w:pPr>
        <w:pStyle w:val="Level1"/>
        <w:ind w:left="1080" w:right="0"/>
        <w:jc w:val="both"/>
        <w:rPr>
          <w:strike/>
          <w:spacing w:val="-2"/>
        </w:rPr>
      </w:pPr>
    </w:p>
    <w:p w14:paraId="72663D31" w14:textId="2D2F4309" w:rsidR="002C545C" w:rsidRPr="00DF2BAC" w:rsidRDefault="002C545C" w:rsidP="006F5CB7">
      <w:pPr>
        <w:pStyle w:val="Level1"/>
        <w:tabs>
          <w:tab w:val="left" w:pos="1080"/>
        </w:tabs>
        <w:ind w:left="1080" w:right="0"/>
        <w:jc w:val="both"/>
        <w:rPr>
          <w:strike/>
          <w:spacing w:val="-2"/>
        </w:rPr>
      </w:pPr>
      <w:proofErr w:type="spellStart"/>
      <w:r w:rsidRPr="00DF2BAC">
        <w:rPr>
          <w:strike/>
          <w:spacing w:val="-2"/>
        </w:rPr>
        <w:t>i</w:t>
      </w:r>
      <w:proofErr w:type="spellEnd"/>
      <w:r w:rsidRPr="00DF2BAC">
        <w:rPr>
          <w:strike/>
          <w:spacing w:val="-2"/>
        </w:rPr>
        <w:t>.</w:t>
      </w:r>
      <w:r w:rsidRPr="00DF2BAC">
        <w:rPr>
          <w:strike/>
          <w:spacing w:val="-2"/>
        </w:rPr>
        <w:tab/>
        <w:t xml:space="preserve">Mentoring Activities. A fiduciary </w:t>
      </w:r>
      <w:r w:rsidR="00C728D0" w:rsidRPr="00DF2BAC">
        <w:rPr>
          <w:strike/>
          <w:spacing w:val="-2"/>
        </w:rPr>
        <w:t xml:space="preserve">will </w:t>
      </w:r>
      <w:r w:rsidRPr="00DF2BAC">
        <w:rPr>
          <w:strike/>
          <w:spacing w:val="-2"/>
        </w:rPr>
        <w:t xml:space="preserve">not receive credit for mentoring activities. </w:t>
      </w:r>
    </w:p>
    <w:p w14:paraId="57468007" w14:textId="77777777" w:rsidR="002C545C" w:rsidRPr="00DF2BAC" w:rsidRDefault="002C545C" w:rsidP="00A67628">
      <w:pPr>
        <w:pStyle w:val="Level1"/>
        <w:ind w:right="0"/>
        <w:jc w:val="both"/>
        <w:rPr>
          <w:bCs/>
          <w:strike/>
          <w:spacing w:val="-2"/>
        </w:rPr>
      </w:pPr>
    </w:p>
    <w:p w14:paraId="46AA76DE" w14:textId="63A96502" w:rsidR="002C545C" w:rsidRPr="00DF2BAC" w:rsidRDefault="002C545C" w:rsidP="00A67628">
      <w:pPr>
        <w:pStyle w:val="Level1"/>
        <w:ind w:right="0"/>
        <w:jc w:val="both"/>
        <w:rPr>
          <w:strike/>
        </w:rPr>
      </w:pPr>
      <w:r w:rsidRPr="00DF2BAC">
        <w:rPr>
          <w:bCs/>
          <w:strike/>
        </w:rPr>
        <w:t xml:space="preserve">5. </w:t>
      </w:r>
      <w:r w:rsidRPr="00DF2BAC">
        <w:rPr>
          <w:bCs/>
          <w:strike/>
        </w:rPr>
        <w:tab/>
        <w:t>Minimum Time.</w:t>
      </w:r>
      <w:r w:rsidRPr="00DF2BAC">
        <w:rPr>
          <w:strike/>
        </w:rPr>
        <w:t xml:space="preserve">  Each continuing education activity</w:t>
      </w:r>
      <w:r w:rsidR="00C728D0" w:rsidRPr="00DF2BAC">
        <w:rPr>
          <w:strike/>
        </w:rPr>
        <w:t xml:space="preserve"> </w:t>
      </w:r>
      <w:r w:rsidR="00F35A3C" w:rsidRPr="00DF2BAC">
        <w:rPr>
          <w:strike/>
        </w:rPr>
        <w:t>must</w:t>
      </w:r>
      <w:r w:rsidRPr="00DF2BAC">
        <w:rPr>
          <w:strike/>
        </w:rPr>
        <w:t xml:space="preserve"> consist of at least 30 minutes of “actual clock time” spent by a registrant in actual attendance at and completion of an approved continuing education activity. “Actual clock time” is the total hours attended, minus the time spent for introductory remarks, breaks, meals</w:t>
      </w:r>
      <w:r w:rsidR="00994CB8" w:rsidRPr="00DF2BAC">
        <w:rPr>
          <w:strike/>
        </w:rPr>
        <w:t>,</w:t>
      </w:r>
      <w:r w:rsidRPr="00DF2BAC">
        <w:rPr>
          <w:strike/>
        </w:rPr>
        <w:t xml:space="preserve"> and business meetings.  After completion of the initial 30 minutes of continuing education activity, a fiduciary may receive credit in </w:t>
      </w:r>
      <w:proofErr w:type="gramStart"/>
      <w:r w:rsidRPr="00DF2BAC">
        <w:rPr>
          <w:strike/>
        </w:rPr>
        <w:t>fifteen minute</w:t>
      </w:r>
      <w:proofErr w:type="gramEnd"/>
      <w:r w:rsidRPr="00DF2BAC">
        <w:rPr>
          <w:strike/>
        </w:rPr>
        <w:t xml:space="preserve"> increments. </w:t>
      </w:r>
    </w:p>
    <w:p w14:paraId="5D70A399" w14:textId="454108FC" w:rsidR="00011FAC" w:rsidRPr="00DF2BAC" w:rsidRDefault="00011FAC" w:rsidP="0026269B">
      <w:pPr>
        <w:pStyle w:val="Level1"/>
        <w:ind w:left="0" w:right="0" w:firstLine="0"/>
        <w:jc w:val="both"/>
        <w:rPr>
          <w:strike/>
          <w:spacing w:val="-2"/>
        </w:rPr>
      </w:pPr>
    </w:p>
    <w:p w14:paraId="30D649C4" w14:textId="77777777" w:rsidR="002C545C" w:rsidRPr="00DF2BAC" w:rsidRDefault="002C545C" w:rsidP="002C545C">
      <w:pPr>
        <w:tabs>
          <w:tab w:val="left" w:pos="720"/>
        </w:tabs>
        <w:ind w:left="720" w:hanging="360"/>
        <w:jc w:val="both"/>
        <w:rPr>
          <w:b/>
          <w:strike/>
        </w:rPr>
      </w:pPr>
      <w:r w:rsidRPr="00DF2BAC">
        <w:rPr>
          <w:strike/>
        </w:rPr>
        <w:t xml:space="preserve">6. </w:t>
      </w:r>
      <w:r w:rsidRPr="00DF2BAC">
        <w:rPr>
          <w:strike/>
        </w:rPr>
        <w:tab/>
        <w:t>Non-Qualifying Activities.</w:t>
      </w:r>
      <w:r w:rsidRPr="00DF2BAC">
        <w:rPr>
          <w:b/>
          <w:strike/>
        </w:rPr>
        <w:t xml:space="preserve">  </w:t>
      </w:r>
    </w:p>
    <w:p w14:paraId="27D8B820" w14:textId="77777777" w:rsidR="002C545C" w:rsidRPr="00DF2BAC" w:rsidRDefault="002C545C" w:rsidP="00653C11">
      <w:pPr>
        <w:pStyle w:val="Level1"/>
        <w:ind w:right="0" w:hanging="720"/>
        <w:rPr>
          <w:b/>
          <w:bCs/>
          <w:strike/>
        </w:rPr>
      </w:pPr>
    </w:p>
    <w:p w14:paraId="401C67E3" w14:textId="7494F935" w:rsidR="002C545C" w:rsidRPr="00DF2BAC" w:rsidRDefault="002C545C" w:rsidP="00653C11">
      <w:pPr>
        <w:pStyle w:val="Level1"/>
        <w:ind w:left="1080"/>
        <w:rPr>
          <w:strike/>
        </w:rPr>
      </w:pPr>
      <w:r w:rsidRPr="00DF2BAC">
        <w:rPr>
          <w:bCs/>
          <w:strike/>
        </w:rPr>
        <w:t xml:space="preserve">a.  </w:t>
      </w:r>
      <w:r w:rsidRPr="00DF2BAC">
        <w:rPr>
          <w:bCs/>
          <w:strike/>
        </w:rPr>
        <w:tab/>
      </w:r>
      <w:r w:rsidRPr="00DF2BAC">
        <w:rPr>
          <w:strike/>
        </w:rPr>
        <w:t>The following activities</w:t>
      </w:r>
      <w:r w:rsidR="00C63871" w:rsidRPr="00DF2BAC">
        <w:rPr>
          <w:strike/>
        </w:rPr>
        <w:t xml:space="preserve"> </w:t>
      </w:r>
      <w:r w:rsidR="00B97F6B" w:rsidRPr="00DF2BAC">
        <w:rPr>
          <w:strike/>
        </w:rPr>
        <w:t>do</w:t>
      </w:r>
      <w:r w:rsidRPr="00DF2BAC">
        <w:rPr>
          <w:strike/>
        </w:rPr>
        <w:t xml:space="preserve"> not qualify for continuing education credit:</w:t>
      </w:r>
    </w:p>
    <w:p w14:paraId="1CCA3527" w14:textId="77777777" w:rsidR="002C545C" w:rsidRPr="00DF2BAC" w:rsidRDefault="002C545C" w:rsidP="00B81C92">
      <w:pPr>
        <w:jc w:val="both"/>
        <w:rPr>
          <w:strike/>
        </w:rPr>
      </w:pPr>
    </w:p>
    <w:p w14:paraId="1465C9CD" w14:textId="12294D49" w:rsidR="002C545C" w:rsidRPr="00DF2BAC" w:rsidRDefault="002C545C" w:rsidP="00A369A8">
      <w:pPr>
        <w:pStyle w:val="Level3"/>
        <w:tabs>
          <w:tab w:val="left" w:pos="1440"/>
        </w:tabs>
        <w:ind w:left="1440"/>
        <w:jc w:val="both"/>
        <w:rPr>
          <w:strike/>
        </w:rPr>
      </w:pPr>
      <w:r w:rsidRPr="00DF2BAC">
        <w:rPr>
          <w:strike/>
        </w:rPr>
        <w:t>(1)</w:t>
      </w:r>
      <w:r w:rsidRPr="00DF2BAC">
        <w:rPr>
          <w:strike/>
        </w:rPr>
        <w:tab/>
        <w:t xml:space="preserve">Programs completed </w:t>
      </w:r>
      <w:r w:rsidR="00A06694" w:rsidRPr="00DF2BAC">
        <w:rPr>
          <w:strike/>
        </w:rPr>
        <w:t xml:space="preserve">to qualify </w:t>
      </w:r>
      <w:r w:rsidRPr="00DF2BAC">
        <w:rPr>
          <w:strike/>
        </w:rPr>
        <w:t xml:space="preserve">for initial </w:t>
      </w:r>
      <w:proofErr w:type="gramStart"/>
      <w:r w:rsidR="007D10B3" w:rsidRPr="00DF2BAC">
        <w:rPr>
          <w:strike/>
        </w:rPr>
        <w:t>licensure</w:t>
      </w:r>
      <w:r w:rsidRPr="00DF2BAC">
        <w:rPr>
          <w:strike/>
        </w:rPr>
        <w:t>;</w:t>
      </w:r>
      <w:proofErr w:type="gramEnd"/>
    </w:p>
    <w:p w14:paraId="1FFB6C88" w14:textId="77777777" w:rsidR="002C545C" w:rsidRPr="00DF2BAC" w:rsidRDefault="002C545C" w:rsidP="00A369A8">
      <w:pPr>
        <w:pStyle w:val="Level3"/>
        <w:tabs>
          <w:tab w:val="left" w:pos="1440"/>
        </w:tabs>
        <w:ind w:left="1440"/>
        <w:jc w:val="both"/>
        <w:rPr>
          <w:strike/>
        </w:rPr>
      </w:pPr>
      <w:r w:rsidRPr="00DF2BAC">
        <w:rPr>
          <w:strike/>
        </w:rPr>
        <w:t>(2)</w:t>
      </w:r>
      <w:r w:rsidRPr="00DF2BAC">
        <w:rPr>
          <w:strike/>
        </w:rPr>
        <w:tab/>
        <w:t xml:space="preserve">Programs with a primary focus on teaching nonverbal skills not directly related to the fiduciary </w:t>
      </w:r>
      <w:proofErr w:type="gramStart"/>
      <w:r w:rsidRPr="00DF2BAC">
        <w:rPr>
          <w:strike/>
        </w:rPr>
        <w:t>profession;</w:t>
      </w:r>
      <w:proofErr w:type="gramEnd"/>
    </w:p>
    <w:p w14:paraId="0B7F5395" w14:textId="495FB2DA" w:rsidR="002C545C" w:rsidRPr="00DF2BAC" w:rsidRDefault="002C545C" w:rsidP="000E4AA6">
      <w:pPr>
        <w:pStyle w:val="Level3"/>
        <w:tabs>
          <w:tab w:val="left" w:pos="1440"/>
        </w:tabs>
        <w:ind w:left="1440"/>
        <w:jc w:val="both"/>
        <w:rPr>
          <w:strike/>
        </w:rPr>
      </w:pPr>
      <w:r w:rsidRPr="00DF2BAC">
        <w:rPr>
          <w:strike/>
        </w:rPr>
        <w:t>(3)</w:t>
      </w:r>
      <w:r w:rsidRPr="00DF2BAC">
        <w:rPr>
          <w:strike/>
        </w:rPr>
        <w:tab/>
        <w:t>Attendance or participation at professional or association business meetings, general sessions, elections, policymaking sessions</w:t>
      </w:r>
      <w:r w:rsidR="00A06694" w:rsidRPr="00DF2BAC">
        <w:rPr>
          <w:strike/>
        </w:rPr>
        <w:t>,</w:t>
      </w:r>
      <w:r w:rsidRPr="00DF2BAC">
        <w:rPr>
          <w:strike/>
        </w:rPr>
        <w:t xml:space="preserve"> or program </w:t>
      </w:r>
      <w:proofErr w:type="gramStart"/>
      <w:r w:rsidRPr="00DF2BAC">
        <w:rPr>
          <w:strike/>
        </w:rPr>
        <w:t>orientation;</w:t>
      </w:r>
      <w:proofErr w:type="gramEnd"/>
    </w:p>
    <w:p w14:paraId="2EB63B1E" w14:textId="77777777" w:rsidR="002C545C" w:rsidRPr="00DF2BAC" w:rsidRDefault="002C545C" w:rsidP="000E4AA6">
      <w:pPr>
        <w:pStyle w:val="Level3"/>
        <w:tabs>
          <w:tab w:val="left" w:pos="1440"/>
        </w:tabs>
        <w:ind w:left="1440"/>
        <w:jc w:val="both"/>
        <w:rPr>
          <w:strike/>
        </w:rPr>
      </w:pPr>
      <w:r w:rsidRPr="00DF2BAC">
        <w:rPr>
          <w:strike/>
        </w:rPr>
        <w:t>(4)</w:t>
      </w:r>
      <w:r w:rsidRPr="00DF2BAC">
        <w:rPr>
          <w:strike/>
        </w:rPr>
        <w:tab/>
        <w:t xml:space="preserve">Serving on committees or councils or as an officer in a professional </w:t>
      </w:r>
      <w:proofErr w:type="gramStart"/>
      <w:r w:rsidRPr="00DF2BAC">
        <w:rPr>
          <w:strike/>
        </w:rPr>
        <w:t>organization;</w:t>
      </w:r>
      <w:proofErr w:type="gramEnd"/>
    </w:p>
    <w:p w14:paraId="2006CC63" w14:textId="77777777" w:rsidR="002C545C" w:rsidRPr="00DF2BAC" w:rsidRDefault="002C545C" w:rsidP="000E4AA6">
      <w:pPr>
        <w:pStyle w:val="Level3"/>
        <w:tabs>
          <w:tab w:val="left" w:pos="1440"/>
        </w:tabs>
        <w:ind w:left="1440"/>
        <w:jc w:val="both"/>
        <w:rPr>
          <w:strike/>
        </w:rPr>
      </w:pPr>
      <w:r w:rsidRPr="00DF2BAC">
        <w:rPr>
          <w:strike/>
        </w:rPr>
        <w:t>(5)</w:t>
      </w:r>
      <w:r w:rsidRPr="00DF2BAC">
        <w:rPr>
          <w:strike/>
        </w:rPr>
        <w:tab/>
        <w:t xml:space="preserve">Activities completed as required by the board as part of disciplinary </w:t>
      </w:r>
      <w:proofErr w:type="gramStart"/>
      <w:r w:rsidRPr="00DF2BAC">
        <w:rPr>
          <w:strike/>
        </w:rPr>
        <w:t>action;</w:t>
      </w:r>
      <w:proofErr w:type="gramEnd"/>
    </w:p>
    <w:p w14:paraId="3FDBA750" w14:textId="77777777" w:rsidR="002C545C" w:rsidRPr="00DF2BAC" w:rsidRDefault="002C545C" w:rsidP="000E4AA6">
      <w:pPr>
        <w:pStyle w:val="Level3"/>
        <w:tabs>
          <w:tab w:val="left" w:pos="1440"/>
        </w:tabs>
        <w:ind w:left="1440"/>
        <w:jc w:val="both"/>
        <w:rPr>
          <w:strike/>
        </w:rPr>
      </w:pPr>
      <w:r w:rsidRPr="00DF2BAC">
        <w:rPr>
          <w:strike/>
        </w:rPr>
        <w:t>(6)</w:t>
      </w:r>
      <w:r w:rsidRPr="00DF2BAC">
        <w:rPr>
          <w:strike/>
        </w:rPr>
        <w:tab/>
        <w:t>Any activity completed as ordered by a judicial officer; and</w:t>
      </w:r>
    </w:p>
    <w:p w14:paraId="68AE8E7D" w14:textId="558693B4" w:rsidR="002C545C" w:rsidRPr="00DF2BAC" w:rsidRDefault="002C545C" w:rsidP="000E4AA6">
      <w:pPr>
        <w:pStyle w:val="Level3"/>
        <w:tabs>
          <w:tab w:val="left" w:pos="1440"/>
        </w:tabs>
        <w:ind w:left="1440"/>
        <w:jc w:val="both"/>
        <w:rPr>
          <w:strike/>
        </w:rPr>
      </w:pPr>
      <w:r w:rsidRPr="00DF2BAC">
        <w:rPr>
          <w:strike/>
        </w:rPr>
        <w:t>(7)</w:t>
      </w:r>
      <w:r w:rsidRPr="00DF2BAC">
        <w:rPr>
          <w:strike/>
        </w:rPr>
        <w:tab/>
      </w:r>
      <w:r w:rsidR="007D3E0C" w:rsidRPr="00DF2BAC">
        <w:rPr>
          <w:bCs/>
          <w:strike/>
        </w:rPr>
        <w:t xml:space="preserve">Activities during which </w:t>
      </w:r>
      <w:r w:rsidRPr="00DF2BAC">
        <w:rPr>
          <w:bCs/>
          <w:strike/>
        </w:rPr>
        <w:t>the fiduciary serves as a mentor.</w:t>
      </w:r>
    </w:p>
    <w:p w14:paraId="0B9D36DE" w14:textId="77777777" w:rsidR="002C545C" w:rsidRPr="00DF2BAC" w:rsidRDefault="002C545C" w:rsidP="002C545C">
      <w:pPr>
        <w:jc w:val="both"/>
        <w:rPr>
          <w:b/>
          <w:bCs/>
          <w:strike/>
        </w:rPr>
      </w:pPr>
    </w:p>
    <w:p w14:paraId="294E93E1" w14:textId="77777777" w:rsidR="002C545C" w:rsidRPr="00DF2BAC" w:rsidRDefault="002C545C" w:rsidP="00B81C92">
      <w:pPr>
        <w:pStyle w:val="Level1"/>
        <w:widowControl/>
        <w:ind w:left="1080" w:right="0"/>
        <w:jc w:val="both"/>
        <w:rPr>
          <w:strike/>
        </w:rPr>
      </w:pPr>
      <w:r w:rsidRPr="00DF2BAC">
        <w:rPr>
          <w:bCs/>
          <w:strike/>
        </w:rPr>
        <w:t>b.</w:t>
      </w:r>
      <w:r w:rsidRPr="00DF2BAC">
        <w:rPr>
          <w:bCs/>
          <w:strike/>
        </w:rPr>
        <w:tab/>
        <w:t>Repeat of an Activity.</w:t>
      </w:r>
      <w:r w:rsidRPr="00DF2BAC">
        <w:rPr>
          <w:strike/>
        </w:rPr>
        <w:t xml:space="preserve">  Generally, a fiduciary may not receive credit for repeating an activity within the same renewal period.  Exceptions are permissible if the activity is </w:t>
      </w:r>
      <w:r w:rsidRPr="00DF2BAC">
        <w:rPr>
          <w:strike/>
        </w:rPr>
        <w:lastRenderedPageBreak/>
        <w:t>directly related to the fiduciary profession and duplication of the continuing education activity will enhance the fiduciary’s knowledge, skill and competency.</w:t>
      </w:r>
    </w:p>
    <w:p w14:paraId="468BDF2D" w14:textId="77777777" w:rsidR="002C545C" w:rsidRPr="00DF2BAC" w:rsidRDefault="002C545C" w:rsidP="000E4AA6">
      <w:pPr>
        <w:pStyle w:val="Level1"/>
        <w:ind w:left="1080" w:right="0"/>
        <w:jc w:val="both"/>
        <w:rPr>
          <w:strike/>
        </w:rPr>
      </w:pPr>
    </w:p>
    <w:p w14:paraId="7EFDA347" w14:textId="519F469F" w:rsidR="002C545C" w:rsidRPr="00DF2BAC" w:rsidRDefault="002C545C" w:rsidP="0012595B">
      <w:pPr>
        <w:pStyle w:val="Level1"/>
        <w:ind w:left="1080" w:right="0"/>
        <w:jc w:val="both"/>
        <w:rPr>
          <w:strike/>
        </w:rPr>
      </w:pPr>
      <w:r w:rsidRPr="00DF2BAC">
        <w:rPr>
          <w:bCs/>
          <w:strike/>
        </w:rPr>
        <w:t>c.</w:t>
      </w:r>
      <w:r w:rsidRPr="00DF2BAC">
        <w:rPr>
          <w:bCs/>
          <w:strike/>
        </w:rPr>
        <w:tab/>
        <w:t>Attendance.</w:t>
      </w:r>
      <w:r w:rsidRPr="00DF2BAC">
        <w:rPr>
          <w:strike/>
        </w:rPr>
        <w:t xml:space="preserve">  A fiduciary </w:t>
      </w:r>
      <w:r w:rsidR="00B71D6F" w:rsidRPr="00DF2BAC">
        <w:rPr>
          <w:strike/>
        </w:rPr>
        <w:t>must</w:t>
      </w:r>
      <w:r w:rsidRPr="00DF2BAC">
        <w:rPr>
          <w:strike/>
        </w:rPr>
        <w:t xml:space="preserve"> not </w:t>
      </w:r>
      <w:r w:rsidR="00F56204" w:rsidRPr="00DF2BAC">
        <w:rPr>
          <w:strike/>
        </w:rPr>
        <w:t xml:space="preserve">claim </w:t>
      </w:r>
      <w:r w:rsidRPr="00DF2BAC">
        <w:rPr>
          <w:strike/>
        </w:rPr>
        <w:t>and</w:t>
      </w:r>
      <w:r w:rsidR="00FA434A" w:rsidRPr="00DF2BAC">
        <w:rPr>
          <w:strike/>
        </w:rPr>
        <w:t xml:space="preserve"> </w:t>
      </w:r>
      <w:r w:rsidR="00B71D6F" w:rsidRPr="00DF2BAC">
        <w:rPr>
          <w:strike/>
        </w:rPr>
        <w:t>will</w:t>
      </w:r>
      <w:r w:rsidRPr="00DF2BAC">
        <w:rPr>
          <w:strike/>
        </w:rPr>
        <w:t xml:space="preserve"> not receive credit </w:t>
      </w:r>
      <w:r w:rsidR="00F56204" w:rsidRPr="00DF2BAC">
        <w:rPr>
          <w:strike/>
        </w:rPr>
        <w:t xml:space="preserve">for attending </w:t>
      </w:r>
      <w:r w:rsidRPr="00DF2BAC">
        <w:rPr>
          <w:strike/>
        </w:rPr>
        <w:t>part, but not all</w:t>
      </w:r>
      <w:r w:rsidR="00F56204" w:rsidRPr="00DF2BAC">
        <w:rPr>
          <w:strike/>
        </w:rPr>
        <w:t>,</w:t>
      </w:r>
      <w:r w:rsidRPr="00DF2BAC">
        <w:rPr>
          <w:strike/>
        </w:rPr>
        <w:t xml:space="preserve"> of </w:t>
      </w:r>
      <w:r w:rsidR="003E0749" w:rsidRPr="00DF2BAC">
        <w:rPr>
          <w:strike/>
        </w:rPr>
        <w:t xml:space="preserve">an </w:t>
      </w:r>
      <w:r w:rsidRPr="00DF2BAC">
        <w:rPr>
          <w:strike/>
        </w:rPr>
        <w:t>activity.</w:t>
      </w:r>
    </w:p>
    <w:p w14:paraId="636DC424" w14:textId="77777777" w:rsidR="002C545C" w:rsidRPr="00DF2BAC" w:rsidRDefault="002C545C" w:rsidP="00B81C92">
      <w:pPr>
        <w:pStyle w:val="Level1"/>
        <w:ind w:left="1080" w:right="0"/>
        <w:jc w:val="both"/>
        <w:rPr>
          <w:b/>
          <w:bCs/>
          <w:strike/>
        </w:rPr>
      </w:pPr>
    </w:p>
    <w:p w14:paraId="050A81E8" w14:textId="7B3D20EC" w:rsidR="002C545C" w:rsidRPr="00DF2BAC" w:rsidRDefault="002C545C" w:rsidP="00B81C92">
      <w:pPr>
        <w:ind w:left="720" w:hanging="360"/>
        <w:jc w:val="both"/>
        <w:rPr>
          <w:strike/>
        </w:rPr>
      </w:pPr>
      <w:r w:rsidRPr="00DF2BAC">
        <w:rPr>
          <w:bCs/>
          <w:strike/>
        </w:rPr>
        <w:t>7.</w:t>
      </w:r>
      <w:r w:rsidRPr="00DF2BAC">
        <w:rPr>
          <w:bCs/>
          <w:i/>
          <w:strike/>
        </w:rPr>
        <w:tab/>
      </w:r>
      <w:r w:rsidRPr="00DF2BAC">
        <w:rPr>
          <w:bCs/>
          <w:strike/>
        </w:rPr>
        <w:t>Documentation of Attendance or Completion.</w:t>
      </w:r>
      <w:r w:rsidRPr="00DF2BAC">
        <w:rPr>
          <w:strike/>
        </w:rPr>
        <w:t xml:space="preserve">  When attending or completing a continuing education activity, a fiduciary </w:t>
      </w:r>
      <w:r w:rsidR="00FA434A" w:rsidRPr="00DF2BAC">
        <w:rPr>
          <w:strike/>
        </w:rPr>
        <w:t xml:space="preserve">must </w:t>
      </w:r>
      <w:r w:rsidRPr="00DF2BAC">
        <w:rPr>
          <w:strike/>
        </w:rPr>
        <w:t>obtain documentation of attendance or completion from the sponsoring entity</w:t>
      </w:r>
      <w:r w:rsidR="00EA200B" w:rsidRPr="00DF2BAC">
        <w:rPr>
          <w:strike/>
        </w:rPr>
        <w:t xml:space="preserve"> </w:t>
      </w:r>
      <w:r w:rsidR="00B3450A" w:rsidRPr="00DF2BAC">
        <w:rPr>
          <w:strike/>
        </w:rPr>
        <w:t xml:space="preserve">that </w:t>
      </w:r>
      <w:r w:rsidR="00B71D6F" w:rsidRPr="00DF2BAC">
        <w:rPr>
          <w:strike/>
        </w:rPr>
        <w:t>must</w:t>
      </w:r>
      <w:r w:rsidRPr="00DF2BAC">
        <w:rPr>
          <w:strike/>
        </w:rPr>
        <w:t xml:space="preserve"> include </w:t>
      </w:r>
      <w:r w:rsidR="0004365F" w:rsidRPr="00DF2BAC">
        <w:rPr>
          <w:strike/>
        </w:rPr>
        <w:t xml:space="preserve">at least </w:t>
      </w:r>
      <w:proofErr w:type="gramStart"/>
      <w:r w:rsidR="0004365F" w:rsidRPr="00DF2BAC">
        <w:rPr>
          <w:strike/>
        </w:rPr>
        <w:t>all of</w:t>
      </w:r>
      <w:proofErr w:type="gramEnd"/>
      <w:r w:rsidR="0004365F" w:rsidRPr="00DF2BAC">
        <w:rPr>
          <w:strike/>
        </w:rPr>
        <w:t xml:space="preserve"> </w:t>
      </w:r>
      <w:r w:rsidRPr="00DF2BAC">
        <w:rPr>
          <w:strike/>
        </w:rPr>
        <w:t>the</w:t>
      </w:r>
      <w:r w:rsidR="0004365F" w:rsidRPr="00DF2BAC">
        <w:rPr>
          <w:strike/>
        </w:rPr>
        <w:t xml:space="preserve"> </w:t>
      </w:r>
      <w:r w:rsidR="0027126F" w:rsidRPr="00DF2BAC">
        <w:rPr>
          <w:strike/>
        </w:rPr>
        <w:t>following</w:t>
      </w:r>
      <w:r w:rsidRPr="00DF2BAC">
        <w:rPr>
          <w:strike/>
        </w:rPr>
        <w:t>:</w:t>
      </w:r>
    </w:p>
    <w:p w14:paraId="7F26592D" w14:textId="77777777" w:rsidR="002C545C" w:rsidRPr="00DF2BAC" w:rsidRDefault="002C545C" w:rsidP="002C545C">
      <w:pPr>
        <w:jc w:val="both"/>
        <w:rPr>
          <w:strike/>
        </w:rPr>
      </w:pPr>
    </w:p>
    <w:p w14:paraId="7D380084" w14:textId="77777777" w:rsidR="002C545C" w:rsidRPr="00DF2BAC" w:rsidRDefault="002C545C" w:rsidP="0012595B">
      <w:pPr>
        <w:pStyle w:val="Level1"/>
        <w:tabs>
          <w:tab w:val="left" w:pos="1080"/>
        </w:tabs>
        <w:ind w:left="1080" w:right="0"/>
        <w:jc w:val="both"/>
        <w:rPr>
          <w:strike/>
        </w:rPr>
      </w:pPr>
      <w:r w:rsidRPr="00DF2BAC">
        <w:rPr>
          <w:strike/>
        </w:rPr>
        <w:t>a.</w:t>
      </w:r>
      <w:r w:rsidRPr="00DF2BAC">
        <w:rPr>
          <w:strike/>
        </w:rPr>
        <w:tab/>
        <w:t xml:space="preserve">Name of the </w:t>
      </w:r>
      <w:proofErr w:type="gramStart"/>
      <w:r w:rsidRPr="00DF2BAC">
        <w:rPr>
          <w:strike/>
        </w:rPr>
        <w:t>sponsor;</w:t>
      </w:r>
      <w:proofErr w:type="gramEnd"/>
    </w:p>
    <w:p w14:paraId="6878BAD1" w14:textId="77777777" w:rsidR="002C545C" w:rsidRPr="00DF2BAC" w:rsidRDefault="002C545C" w:rsidP="002C545C">
      <w:pPr>
        <w:jc w:val="both"/>
        <w:rPr>
          <w:strike/>
        </w:rPr>
      </w:pPr>
    </w:p>
    <w:p w14:paraId="7AA3CF4B" w14:textId="0F42DC54" w:rsidR="002C545C" w:rsidRPr="00DF2BAC" w:rsidRDefault="00F71409" w:rsidP="00F71409">
      <w:pPr>
        <w:pStyle w:val="Level1"/>
        <w:ind w:left="1080" w:right="0"/>
        <w:jc w:val="both"/>
        <w:rPr>
          <w:strike/>
        </w:rPr>
      </w:pPr>
      <w:r w:rsidRPr="00DF2BAC">
        <w:rPr>
          <w:strike/>
        </w:rPr>
        <w:t>b.</w:t>
      </w:r>
      <w:r w:rsidRPr="00DF2BAC">
        <w:rPr>
          <w:strike/>
        </w:rPr>
        <w:tab/>
      </w:r>
      <w:r w:rsidR="002C545C" w:rsidRPr="00DF2BAC">
        <w:rPr>
          <w:strike/>
        </w:rPr>
        <w:t xml:space="preserve">Name of the </w:t>
      </w:r>
      <w:proofErr w:type="gramStart"/>
      <w:r w:rsidR="002C545C" w:rsidRPr="00DF2BAC">
        <w:rPr>
          <w:strike/>
        </w:rPr>
        <w:t>participant;</w:t>
      </w:r>
      <w:proofErr w:type="gramEnd"/>
    </w:p>
    <w:p w14:paraId="130B2968" w14:textId="77777777" w:rsidR="00401F49" w:rsidRPr="00DF2BAC" w:rsidRDefault="00401F49" w:rsidP="00F71409">
      <w:pPr>
        <w:pStyle w:val="Level1"/>
        <w:ind w:left="1080" w:right="0"/>
        <w:jc w:val="both"/>
        <w:rPr>
          <w:strike/>
        </w:rPr>
      </w:pPr>
    </w:p>
    <w:p w14:paraId="39170A2E" w14:textId="77777777" w:rsidR="002C545C" w:rsidRPr="00DF2BAC" w:rsidRDefault="002C545C" w:rsidP="008E45DE">
      <w:pPr>
        <w:pStyle w:val="Level1"/>
        <w:ind w:left="1080" w:right="0"/>
        <w:jc w:val="both"/>
        <w:rPr>
          <w:strike/>
        </w:rPr>
      </w:pPr>
      <w:r w:rsidRPr="00DF2BAC">
        <w:rPr>
          <w:strike/>
        </w:rPr>
        <w:t>c.</w:t>
      </w:r>
      <w:r w:rsidRPr="00DF2BAC">
        <w:rPr>
          <w:strike/>
        </w:rPr>
        <w:tab/>
        <w:t xml:space="preserve">Topic of the subject </w:t>
      </w:r>
      <w:proofErr w:type="gramStart"/>
      <w:r w:rsidRPr="00DF2BAC">
        <w:rPr>
          <w:strike/>
        </w:rPr>
        <w:t>matter;</w:t>
      </w:r>
      <w:proofErr w:type="gramEnd"/>
    </w:p>
    <w:p w14:paraId="43EE5FF3" w14:textId="77777777" w:rsidR="002C545C" w:rsidRPr="00DF2BAC" w:rsidRDefault="002C545C" w:rsidP="008E45DE">
      <w:pPr>
        <w:jc w:val="both"/>
        <w:rPr>
          <w:strike/>
        </w:rPr>
      </w:pPr>
    </w:p>
    <w:p w14:paraId="2AE3D3EE" w14:textId="77777777" w:rsidR="002C545C" w:rsidRPr="00DF2BAC" w:rsidRDefault="002C545C" w:rsidP="008E45DE">
      <w:pPr>
        <w:pStyle w:val="Level1"/>
        <w:ind w:left="1080" w:right="0"/>
        <w:jc w:val="both"/>
        <w:rPr>
          <w:strike/>
        </w:rPr>
      </w:pPr>
      <w:r w:rsidRPr="00DF2BAC">
        <w:rPr>
          <w:strike/>
        </w:rPr>
        <w:t>d.</w:t>
      </w:r>
      <w:r w:rsidRPr="00DF2BAC">
        <w:rPr>
          <w:strike/>
        </w:rPr>
        <w:tab/>
        <w:t xml:space="preserve">Number of hours actually </w:t>
      </w:r>
      <w:proofErr w:type="gramStart"/>
      <w:r w:rsidRPr="00DF2BAC">
        <w:rPr>
          <w:strike/>
        </w:rPr>
        <w:t>attended</w:t>
      </w:r>
      <w:proofErr w:type="gramEnd"/>
      <w:r w:rsidRPr="00DF2BAC">
        <w:rPr>
          <w:strike/>
        </w:rPr>
        <w:t xml:space="preserve"> or the number of credit hours awarded by the sponsoring entity;</w:t>
      </w:r>
    </w:p>
    <w:p w14:paraId="01462576" w14:textId="77777777" w:rsidR="002C545C" w:rsidRPr="00DF2BAC" w:rsidRDefault="002C545C" w:rsidP="008E45DE">
      <w:pPr>
        <w:jc w:val="both"/>
        <w:rPr>
          <w:strike/>
        </w:rPr>
      </w:pPr>
    </w:p>
    <w:p w14:paraId="7B17C4BB" w14:textId="77777777" w:rsidR="002C545C" w:rsidRPr="00DF2BAC" w:rsidRDefault="002C545C" w:rsidP="008E45DE">
      <w:pPr>
        <w:pStyle w:val="Level1"/>
        <w:ind w:left="1080" w:right="0"/>
        <w:jc w:val="both"/>
        <w:rPr>
          <w:strike/>
        </w:rPr>
      </w:pPr>
      <w:r w:rsidRPr="00DF2BAC">
        <w:rPr>
          <w:strike/>
        </w:rPr>
        <w:t>e.</w:t>
      </w:r>
      <w:r w:rsidRPr="00DF2BAC">
        <w:rPr>
          <w:strike/>
        </w:rPr>
        <w:tab/>
        <w:t xml:space="preserve">Date and place of the </w:t>
      </w:r>
      <w:proofErr w:type="gramStart"/>
      <w:r w:rsidRPr="00DF2BAC">
        <w:rPr>
          <w:strike/>
        </w:rPr>
        <w:t>program;</w:t>
      </w:r>
      <w:proofErr w:type="gramEnd"/>
    </w:p>
    <w:p w14:paraId="59E321DC" w14:textId="77777777" w:rsidR="002C545C" w:rsidRPr="00DF2BAC" w:rsidRDefault="002C545C" w:rsidP="008E45DE">
      <w:pPr>
        <w:jc w:val="both"/>
        <w:rPr>
          <w:strike/>
        </w:rPr>
      </w:pPr>
    </w:p>
    <w:p w14:paraId="7996D7E6" w14:textId="77777777" w:rsidR="002C545C" w:rsidRPr="00DF2BAC" w:rsidRDefault="002C545C" w:rsidP="008E45DE">
      <w:pPr>
        <w:pStyle w:val="Level1"/>
        <w:ind w:left="1080" w:right="0"/>
        <w:jc w:val="both"/>
        <w:rPr>
          <w:strike/>
        </w:rPr>
      </w:pPr>
      <w:r w:rsidRPr="00DF2BAC">
        <w:rPr>
          <w:strike/>
        </w:rPr>
        <w:t>f.</w:t>
      </w:r>
      <w:r w:rsidRPr="00DF2BAC">
        <w:rPr>
          <w:strike/>
        </w:rPr>
        <w:tab/>
        <w:t>Signature of the sponsor, or documentation representing an official document of the sponsoring entity; for example, a college grade report, etc.; and</w:t>
      </w:r>
    </w:p>
    <w:p w14:paraId="2AE590BC" w14:textId="77777777" w:rsidR="002C545C" w:rsidRPr="00DF2BAC" w:rsidRDefault="002C545C" w:rsidP="008E45DE">
      <w:pPr>
        <w:jc w:val="both"/>
        <w:rPr>
          <w:strike/>
        </w:rPr>
      </w:pPr>
    </w:p>
    <w:p w14:paraId="43EE51A4" w14:textId="7324FDC9" w:rsidR="002C545C" w:rsidRPr="00DF2BAC" w:rsidRDefault="002C545C" w:rsidP="008E45DE">
      <w:pPr>
        <w:pStyle w:val="Level1"/>
        <w:ind w:left="1080" w:right="0"/>
        <w:jc w:val="both"/>
        <w:rPr>
          <w:strike/>
        </w:rPr>
      </w:pPr>
      <w:r w:rsidRPr="00DF2BAC">
        <w:rPr>
          <w:strike/>
        </w:rPr>
        <w:t xml:space="preserve">g.  </w:t>
      </w:r>
      <w:r w:rsidRPr="00DF2BAC">
        <w:rPr>
          <w:strike/>
        </w:rPr>
        <w:tab/>
        <w:t>Signature of the fiduciary, either in the space specifically provided on the form for this purpose or the fiduciary may sign across the documentation (for example, the college grade report) to indicate attendance and completion of the activity.</w:t>
      </w:r>
    </w:p>
    <w:p w14:paraId="0369101A" w14:textId="77777777" w:rsidR="000E28F4" w:rsidRPr="00DF2BAC" w:rsidRDefault="000E28F4" w:rsidP="008E45DE">
      <w:pPr>
        <w:pStyle w:val="Level1"/>
        <w:ind w:left="1080" w:right="0"/>
        <w:jc w:val="both"/>
        <w:rPr>
          <w:strike/>
        </w:rPr>
      </w:pPr>
    </w:p>
    <w:p w14:paraId="3C2A33EA" w14:textId="77777777" w:rsidR="002C545C" w:rsidRPr="00DF2BAC" w:rsidRDefault="002C545C" w:rsidP="008E45DE">
      <w:pPr>
        <w:pStyle w:val="Level1"/>
        <w:jc w:val="both"/>
        <w:rPr>
          <w:bCs/>
          <w:strike/>
        </w:rPr>
      </w:pPr>
      <w:r w:rsidRPr="00DF2BAC">
        <w:rPr>
          <w:bCs/>
          <w:strike/>
        </w:rPr>
        <w:t xml:space="preserve">8.  </w:t>
      </w:r>
      <w:r w:rsidRPr="00DF2BAC">
        <w:rPr>
          <w:bCs/>
          <w:strike/>
        </w:rPr>
        <w:tab/>
        <w:t>Compliance and Non-Compliance.</w:t>
      </w:r>
    </w:p>
    <w:p w14:paraId="3A16761E" w14:textId="77777777" w:rsidR="002C545C" w:rsidRPr="00DF2BAC" w:rsidRDefault="002C545C" w:rsidP="008E45DE">
      <w:pPr>
        <w:pStyle w:val="Level1"/>
        <w:ind w:left="0" w:right="0" w:firstLine="0"/>
        <w:jc w:val="both"/>
        <w:rPr>
          <w:bCs/>
          <w:strike/>
        </w:rPr>
      </w:pPr>
    </w:p>
    <w:p w14:paraId="0ABE3C23" w14:textId="4D0616FA" w:rsidR="002C545C" w:rsidRPr="00DF2BAC" w:rsidRDefault="002C545C" w:rsidP="00DC6CF8">
      <w:pPr>
        <w:ind w:left="1080" w:hanging="360"/>
        <w:jc w:val="both"/>
        <w:rPr>
          <w:strike/>
        </w:rPr>
      </w:pPr>
      <w:r w:rsidRPr="00DF2BAC">
        <w:rPr>
          <w:strike/>
        </w:rPr>
        <w:t>a.</w:t>
      </w:r>
      <w:r w:rsidRPr="00DF2BAC">
        <w:rPr>
          <w:strike/>
        </w:rPr>
        <w:tab/>
      </w:r>
      <w:r w:rsidR="00B824DC" w:rsidRPr="00DF2BAC">
        <w:rPr>
          <w:strike/>
        </w:rPr>
        <w:t xml:space="preserve">Affirmation </w:t>
      </w:r>
      <w:r w:rsidRPr="00DF2BAC">
        <w:rPr>
          <w:strike/>
        </w:rPr>
        <w:t>of Compliance.  A fiduciary</w:t>
      </w:r>
      <w:r w:rsidR="00FA434A" w:rsidRPr="00DF2BAC">
        <w:rPr>
          <w:strike/>
        </w:rPr>
        <w:t xml:space="preserve"> </w:t>
      </w:r>
      <w:r w:rsidR="00B46C3E" w:rsidRPr="00DF2BAC">
        <w:rPr>
          <w:strike/>
        </w:rPr>
        <w:t>must</w:t>
      </w:r>
      <w:r w:rsidRPr="00DF2BAC">
        <w:rPr>
          <w:strike/>
        </w:rPr>
        <w:t xml:space="preserve"> </w:t>
      </w:r>
      <w:r w:rsidR="00B824DC" w:rsidRPr="00DF2BAC">
        <w:rPr>
          <w:strike/>
        </w:rPr>
        <w:t xml:space="preserve">affirm </w:t>
      </w:r>
      <w:r w:rsidRPr="00DF2BAC">
        <w:rPr>
          <w:strike/>
        </w:rPr>
        <w:t xml:space="preserve">continuing education compliance </w:t>
      </w:r>
      <w:r w:rsidR="00DC6CF8" w:rsidRPr="00DF2BAC">
        <w:rPr>
          <w:strike/>
        </w:rPr>
        <w:t>when applying</w:t>
      </w:r>
      <w:r w:rsidRPr="00DF2BAC">
        <w:rPr>
          <w:strike/>
        </w:rPr>
        <w:t xml:space="preserve"> for renewal of </w:t>
      </w:r>
      <w:r w:rsidR="007D10B3" w:rsidRPr="00DF2BAC">
        <w:rPr>
          <w:strike/>
        </w:rPr>
        <w:t>licensure</w:t>
      </w:r>
      <w:r w:rsidRPr="00DF2BAC">
        <w:rPr>
          <w:strike/>
        </w:rPr>
        <w:t xml:space="preserve">.  The </w:t>
      </w:r>
      <w:r w:rsidR="00B824DC" w:rsidRPr="00DF2BAC">
        <w:rPr>
          <w:strike/>
        </w:rPr>
        <w:t xml:space="preserve">affirmation </w:t>
      </w:r>
      <w:r w:rsidR="00DC6CF8" w:rsidRPr="00DF2BAC">
        <w:rPr>
          <w:strike/>
        </w:rPr>
        <w:t>must be in the format</w:t>
      </w:r>
      <w:r w:rsidRPr="00DF2BAC">
        <w:rPr>
          <w:strike/>
        </w:rPr>
        <w:t xml:space="preserve"> provided by </w:t>
      </w:r>
      <w:r w:rsidR="00B11B67" w:rsidRPr="00DF2BAC">
        <w:rPr>
          <w:strike/>
        </w:rPr>
        <w:t xml:space="preserve">the </w:t>
      </w:r>
      <w:r w:rsidRPr="00DF2BAC">
        <w:rPr>
          <w:strike/>
        </w:rPr>
        <w:t>division</w:t>
      </w:r>
      <w:r w:rsidR="00B11B67" w:rsidRPr="00DF2BAC">
        <w:rPr>
          <w:strike/>
        </w:rPr>
        <w:t>.</w:t>
      </w:r>
    </w:p>
    <w:p w14:paraId="7DAC4D28" w14:textId="77777777" w:rsidR="00011FAC" w:rsidRPr="00DF2BAC" w:rsidRDefault="00011FAC" w:rsidP="00DC6CF8">
      <w:pPr>
        <w:ind w:left="1080" w:hanging="360"/>
        <w:jc w:val="both"/>
        <w:rPr>
          <w:strike/>
        </w:rPr>
      </w:pPr>
    </w:p>
    <w:p w14:paraId="6920E501" w14:textId="1B223D39" w:rsidR="00AF06F3" w:rsidRPr="00DF2BAC" w:rsidRDefault="002C545C" w:rsidP="00E17533">
      <w:pPr>
        <w:pStyle w:val="Level1"/>
        <w:ind w:left="1080" w:right="0"/>
        <w:jc w:val="both"/>
        <w:rPr>
          <w:strike/>
        </w:rPr>
      </w:pPr>
      <w:r w:rsidRPr="00DF2BAC">
        <w:rPr>
          <w:bCs/>
          <w:strike/>
        </w:rPr>
        <w:t>b.</w:t>
      </w:r>
      <w:r w:rsidRPr="00DF2BAC">
        <w:rPr>
          <w:bCs/>
          <w:strike/>
        </w:rPr>
        <w:tab/>
        <w:t>Proration of Continuing Education.</w:t>
      </w:r>
      <w:r w:rsidRPr="00DF2BAC">
        <w:rPr>
          <w:strike/>
        </w:rPr>
        <w:t xml:space="preserve">  A fiduciary initially </w:t>
      </w:r>
      <w:r w:rsidR="005537E3" w:rsidRPr="00DF2BAC">
        <w:rPr>
          <w:strike/>
        </w:rPr>
        <w:t>licensed</w:t>
      </w:r>
      <w:r w:rsidRPr="00DF2BAC">
        <w:rPr>
          <w:strike/>
        </w:rPr>
        <w:t xml:space="preserve"> </w:t>
      </w:r>
      <w:r w:rsidR="0082520D" w:rsidRPr="00DF2BAC">
        <w:rPr>
          <w:strike/>
        </w:rPr>
        <w:t xml:space="preserve">during the 6-month period </w:t>
      </w:r>
      <w:r w:rsidRPr="00DF2BAC">
        <w:rPr>
          <w:strike/>
        </w:rPr>
        <w:t xml:space="preserve">between June 1 and December 31 of the second year of the </w:t>
      </w:r>
      <w:r w:rsidR="009B1AE7" w:rsidRPr="00DF2BAC">
        <w:rPr>
          <w:strike/>
        </w:rPr>
        <w:t xml:space="preserve">regular </w:t>
      </w:r>
      <w:r w:rsidR="003748C1" w:rsidRPr="00DF2BAC">
        <w:rPr>
          <w:strike/>
        </w:rPr>
        <w:t>licensure period</w:t>
      </w:r>
      <w:r w:rsidRPr="00DF2BAC">
        <w:rPr>
          <w:strike/>
        </w:rPr>
        <w:t xml:space="preserve"> </w:t>
      </w:r>
      <w:r w:rsidR="00A50225" w:rsidRPr="00DF2BAC">
        <w:rPr>
          <w:strike/>
        </w:rPr>
        <w:t>must</w:t>
      </w:r>
      <w:r w:rsidRPr="00DF2BAC">
        <w:rPr>
          <w:strike/>
        </w:rPr>
        <w:t xml:space="preserve"> complete a total of </w:t>
      </w:r>
      <w:r w:rsidR="005443E4" w:rsidRPr="00DF2BAC">
        <w:rPr>
          <w:strike/>
        </w:rPr>
        <w:t xml:space="preserve">10 </w:t>
      </w:r>
      <w:r w:rsidRPr="00DF2BAC">
        <w:rPr>
          <w:strike/>
        </w:rPr>
        <w:t xml:space="preserve">hours of continuing education credit for that </w:t>
      </w:r>
      <w:r w:rsidR="0082520D" w:rsidRPr="00DF2BAC">
        <w:rPr>
          <w:strike/>
        </w:rPr>
        <w:t xml:space="preserve">6-month </w:t>
      </w:r>
      <w:r w:rsidRPr="00DF2BAC">
        <w:rPr>
          <w:strike/>
        </w:rPr>
        <w:t xml:space="preserve">period, including at least </w:t>
      </w:r>
      <w:r w:rsidR="003748C1" w:rsidRPr="00DF2BAC">
        <w:rPr>
          <w:strike/>
        </w:rPr>
        <w:t>1.5 hours</w:t>
      </w:r>
      <w:r w:rsidRPr="00DF2BAC">
        <w:rPr>
          <w:strike/>
        </w:rPr>
        <w:t xml:space="preserve"> of ethics.  A fiduciary initially </w:t>
      </w:r>
      <w:r w:rsidR="005537E3" w:rsidRPr="00DF2BAC">
        <w:rPr>
          <w:strike/>
        </w:rPr>
        <w:t>licensed</w:t>
      </w:r>
      <w:r w:rsidRPr="00DF2BAC">
        <w:rPr>
          <w:strike/>
        </w:rPr>
        <w:t xml:space="preserve"> </w:t>
      </w:r>
      <w:r w:rsidR="00D94EF1" w:rsidRPr="00DF2BAC">
        <w:rPr>
          <w:strike/>
        </w:rPr>
        <w:t xml:space="preserve">during the </w:t>
      </w:r>
      <w:r w:rsidR="005443E4" w:rsidRPr="00DF2BAC">
        <w:rPr>
          <w:strike/>
        </w:rPr>
        <w:t>3</w:t>
      </w:r>
      <w:r w:rsidR="00D94EF1" w:rsidRPr="00DF2BAC">
        <w:rPr>
          <w:strike/>
        </w:rPr>
        <w:t xml:space="preserve">-month period </w:t>
      </w:r>
      <w:r w:rsidRPr="00DF2BAC">
        <w:rPr>
          <w:strike/>
        </w:rPr>
        <w:t>between December 31 and March 31</w:t>
      </w:r>
      <w:r w:rsidR="00EA200B" w:rsidRPr="00DF2BAC">
        <w:rPr>
          <w:strike/>
        </w:rPr>
        <w:t xml:space="preserve"> </w:t>
      </w:r>
      <w:r w:rsidRPr="00DF2BAC">
        <w:rPr>
          <w:strike/>
        </w:rPr>
        <w:t xml:space="preserve">of the second year of the </w:t>
      </w:r>
      <w:r w:rsidR="003748C1" w:rsidRPr="00DF2BAC">
        <w:rPr>
          <w:strike/>
        </w:rPr>
        <w:t>licensure period</w:t>
      </w:r>
      <w:r w:rsidR="00057D96" w:rsidRPr="00DF2BAC">
        <w:rPr>
          <w:strike/>
        </w:rPr>
        <w:t xml:space="preserve"> </w:t>
      </w:r>
      <w:r w:rsidR="00A50225" w:rsidRPr="00DF2BAC">
        <w:rPr>
          <w:strike/>
        </w:rPr>
        <w:t>must</w:t>
      </w:r>
      <w:r w:rsidRPr="00DF2BAC">
        <w:rPr>
          <w:strike/>
        </w:rPr>
        <w:t xml:space="preserve"> complete </w:t>
      </w:r>
      <w:r w:rsidR="005443E4" w:rsidRPr="00DF2BAC">
        <w:rPr>
          <w:strike/>
        </w:rPr>
        <w:t xml:space="preserve">5 </w:t>
      </w:r>
      <w:r w:rsidRPr="00DF2BAC">
        <w:rPr>
          <w:strike/>
        </w:rPr>
        <w:t xml:space="preserve">hours of continuing education credit for that </w:t>
      </w:r>
      <w:r w:rsidR="005443E4" w:rsidRPr="00DF2BAC">
        <w:rPr>
          <w:strike/>
        </w:rPr>
        <w:t xml:space="preserve">3-month </w:t>
      </w:r>
      <w:r w:rsidRPr="00DF2BAC">
        <w:rPr>
          <w:strike/>
        </w:rPr>
        <w:t xml:space="preserve">period, including at least </w:t>
      </w:r>
      <w:r w:rsidR="005443E4" w:rsidRPr="00DF2BAC">
        <w:rPr>
          <w:strike/>
        </w:rPr>
        <w:t xml:space="preserve">1 </w:t>
      </w:r>
      <w:r w:rsidRPr="00DF2BAC">
        <w:rPr>
          <w:strike/>
        </w:rPr>
        <w:t xml:space="preserve">hour of ethics. In subsequent </w:t>
      </w:r>
      <w:r w:rsidR="007D10B3" w:rsidRPr="00DF2BAC">
        <w:rPr>
          <w:strike/>
        </w:rPr>
        <w:t>licensure</w:t>
      </w:r>
      <w:r w:rsidRPr="00DF2BAC">
        <w:rPr>
          <w:strike/>
        </w:rPr>
        <w:t xml:space="preserve"> periods, the fiduciary </w:t>
      </w:r>
      <w:r w:rsidR="00057D96" w:rsidRPr="00DF2BAC">
        <w:rPr>
          <w:strike/>
        </w:rPr>
        <w:t xml:space="preserve">must </w:t>
      </w:r>
      <w:r w:rsidR="00867783" w:rsidRPr="00DF2BAC">
        <w:rPr>
          <w:strike/>
        </w:rPr>
        <w:t>comply with</w:t>
      </w:r>
      <w:r w:rsidR="003748C1" w:rsidRPr="00DF2BAC">
        <w:rPr>
          <w:strike/>
        </w:rPr>
        <w:t xml:space="preserve"> (L)(2)(a)</w:t>
      </w:r>
      <w:r w:rsidRPr="00DF2BAC">
        <w:rPr>
          <w:strike/>
        </w:rPr>
        <w:t xml:space="preserve">. </w:t>
      </w:r>
    </w:p>
    <w:p w14:paraId="108C31B2" w14:textId="77777777" w:rsidR="00AF06F3" w:rsidRPr="00DF2BAC" w:rsidRDefault="00AF06F3" w:rsidP="00E17533">
      <w:pPr>
        <w:pStyle w:val="Level1"/>
        <w:ind w:left="1080" w:right="0"/>
        <w:jc w:val="both"/>
        <w:rPr>
          <w:strike/>
        </w:rPr>
      </w:pPr>
    </w:p>
    <w:p w14:paraId="5CAF56DE" w14:textId="2042F722" w:rsidR="009B1AE7" w:rsidRPr="00DF2BAC" w:rsidRDefault="00AF06F3" w:rsidP="00AF06F3">
      <w:pPr>
        <w:pStyle w:val="Level1"/>
        <w:ind w:left="1440" w:right="0"/>
        <w:jc w:val="both"/>
        <w:rPr>
          <w:strike/>
        </w:rPr>
      </w:pPr>
      <w:r w:rsidRPr="00DF2BAC">
        <w:rPr>
          <w:strike/>
        </w:rPr>
        <w:t>(1)</w:t>
      </w:r>
      <w:r w:rsidRPr="00DF2BAC">
        <w:rPr>
          <w:strike/>
        </w:rPr>
        <w:tab/>
      </w:r>
      <w:r w:rsidR="002C545C" w:rsidRPr="00DF2BAC">
        <w:rPr>
          <w:strike/>
        </w:rPr>
        <w:t xml:space="preserve">This proration </w:t>
      </w:r>
      <w:r w:rsidR="00661953" w:rsidRPr="00DF2BAC">
        <w:rPr>
          <w:strike/>
        </w:rPr>
        <w:t xml:space="preserve">provision </w:t>
      </w:r>
      <w:r w:rsidR="002C545C" w:rsidRPr="00DF2BAC">
        <w:rPr>
          <w:strike/>
        </w:rPr>
        <w:t xml:space="preserve">does not apply to a fiduciary who previously held </w:t>
      </w:r>
      <w:r w:rsidR="007D10B3" w:rsidRPr="00DF2BAC">
        <w:rPr>
          <w:strike/>
        </w:rPr>
        <w:t>licensure</w:t>
      </w:r>
      <w:r w:rsidR="002C545C" w:rsidRPr="00DF2BAC">
        <w:rPr>
          <w:strike/>
        </w:rPr>
        <w:t xml:space="preserve">, allowed the </w:t>
      </w:r>
      <w:r w:rsidR="007D10B3" w:rsidRPr="00DF2BAC">
        <w:rPr>
          <w:strike/>
        </w:rPr>
        <w:t>licensure</w:t>
      </w:r>
      <w:r w:rsidR="002C545C" w:rsidRPr="00DF2BAC">
        <w:rPr>
          <w:strike/>
        </w:rPr>
        <w:t xml:space="preserve"> to lapse</w:t>
      </w:r>
      <w:r w:rsidR="00A775C7" w:rsidRPr="00DF2BAC">
        <w:rPr>
          <w:strike/>
        </w:rPr>
        <w:t>,</w:t>
      </w:r>
      <w:r w:rsidR="002C545C" w:rsidRPr="00DF2BAC">
        <w:rPr>
          <w:strike/>
        </w:rPr>
        <w:t xml:space="preserve"> and subsequently applied for and was granted </w:t>
      </w:r>
      <w:r w:rsidR="007D10B3" w:rsidRPr="00DF2BAC">
        <w:rPr>
          <w:strike/>
        </w:rPr>
        <w:t>licensure</w:t>
      </w:r>
      <w:r w:rsidR="002C545C" w:rsidRPr="00DF2BAC">
        <w:rPr>
          <w:strike/>
        </w:rPr>
        <w:t xml:space="preserve"> </w:t>
      </w:r>
      <w:r w:rsidR="009B1AE7" w:rsidRPr="00DF2BAC">
        <w:rPr>
          <w:strike/>
        </w:rPr>
        <w:t xml:space="preserve">during the 6-month period between June 1 and December 31 of </w:t>
      </w:r>
      <w:r w:rsidR="009B1AE7" w:rsidRPr="00DF2BAC">
        <w:rPr>
          <w:strike/>
        </w:rPr>
        <w:lastRenderedPageBreak/>
        <w:t>the second year of the regular licensure period</w:t>
      </w:r>
      <w:r w:rsidR="002C545C" w:rsidRPr="00DF2BAC">
        <w:rPr>
          <w:strike/>
        </w:rPr>
        <w:t xml:space="preserve">. </w:t>
      </w:r>
    </w:p>
    <w:p w14:paraId="2E57A060" w14:textId="7EF3B432" w:rsidR="002C545C" w:rsidRPr="00DF2BAC" w:rsidRDefault="009B1AE7" w:rsidP="00AF06F3">
      <w:pPr>
        <w:pStyle w:val="Level1"/>
        <w:ind w:left="1440" w:right="0"/>
        <w:jc w:val="both"/>
        <w:rPr>
          <w:strike/>
        </w:rPr>
      </w:pPr>
      <w:r w:rsidRPr="00DF2BAC">
        <w:rPr>
          <w:strike/>
        </w:rPr>
        <w:t>(2)</w:t>
      </w:r>
      <w:r w:rsidRPr="00DF2BAC">
        <w:rPr>
          <w:strike/>
        </w:rPr>
        <w:tab/>
      </w:r>
      <w:r w:rsidR="00CA73DC" w:rsidRPr="00DF2BAC">
        <w:rPr>
          <w:strike/>
        </w:rPr>
        <w:t xml:space="preserve">A </w:t>
      </w:r>
      <w:r w:rsidR="002C545C" w:rsidRPr="00DF2BAC">
        <w:rPr>
          <w:strike/>
        </w:rPr>
        <w:t>fiduciary</w:t>
      </w:r>
      <w:r w:rsidR="005D7248" w:rsidRPr="00DF2BAC">
        <w:rPr>
          <w:strike/>
        </w:rPr>
        <w:t xml:space="preserve"> who previously held licensure, allowed the licensure to lapse, and subsequently applied for and was granted licensure during the 6-month period between June 1 of the second year and December 31</w:t>
      </w:r>
      <w:r w:rsidR="00FE46D8" w:rsidRPr="00DF2BAC">
        <w:rPr>
          <w:strike/>
        </w:rPr>
        <w:t xml:space="preserve"> </w:t>
      </w:r>
      <w:r w:rsidR="005D7248" w:rsidRPr="00DF2BAC">
        <w:rPr>
          <w:strike/>
        </w:rPr>
        <w:t xml:space="preserve">of the second year of the regular licensure period </w:t>
      </w:r>
      <w:r w:rsidR="002C545C" w:rsidRPr="00DF2BAC">
        <w:rPr>
          <w:strike/>
        </w:rPr>
        <w:t>is subject to the full</w:t>
      </w:r>
      <w:r w:rsidR="00A54858" w:rsidRPr="00DF2BAC">
        <w:rPr>
          <w:strike/>
        </w:rPr>
        <w:t xml:space="preserve"> 20</w:t>
      </w:r>
      <w:r w:rsidR="003748C1" w:rsidRPr="00DF2BAC">
        <w:rPr>
          <w:strike/>
        </w:rPr>
        <w:t>-</w:t>
      </w:r>
      <w:r w:rsidR="002C545C" w:rsidRPr="00DF2BAC">
        <w:rPr>
          <w:strike/>
        </w:rPr>
        <w:t>hour continuing education requirement</w:t>
      </w:r>
      <w:r w:rsidR="003748C1" w:rsidRPr="00DF2BAC">
        <w:rPr>
          <w:strike/>
        </w:rPr>
        <w:t xml:space="preserve"> </w:t>
      </w:r>
      <w:r w:rsidR="00342894" w:rsidRPr="00DF2BAC">
        <w:rPr>
          <w:strike/>
        </w:rPr>
        <w:t xml:space="preserve">3 hours of which </w:t>
      </w:r>
      <w:r w:rsidR="00FE1DD4" w:rsidRPr="00DF2BAC">
        <w:rPr>
          <w:strike/>
        </w:rPr>
        <w:t>must be devoted to ethics as provided in subsection (L)(4)(b)(11)</w:t>
      </w:r>
      <w:r w:rsidR="002C545C" w:rsidRPr="00DF2BAC">
        <w:rPr>
          <w:strike/>
        </w:rPr>
        <w:t>.</w:t>
      </w:r>
      <w:r w:rsidR="00195665" w:rsidRPr="00DF2BAC">
        <w:rPr>
          <w:strike/>
        </w:rPr>
        <w:t xml:space="preserve"> </w:t>
      </w:r>
    </w:p>
    <w:p w14:paraId="72B04ABA" w14:textId="77777777" w:rsidR="002C545C" w:rsidRPr="00DF2BAC" w:rsidRDefault="002C545C" w:rsidP="00E17533">
      <w:pPr>
        <w:ind w:left="1080" w:hanging="540"/>
        <w:jc w:val="both"/>
        <w:rPr>
          <w:strike/>
        </w:rPr>
      </w:pPr>
    </w:p>
    <w:p w14:paraId="702FC930" w14:textId="77777777" w:rsidR="002C545C" w:rsidRPr="00DF2BAC" w:rsidRDefault="002C545C" w:rsidP="00B813C0">
      <w:pPr>
        <w:numPr>
          <w:ilvl w:val="2"/>
          <w:numId w:val="21"/>
        </w:numPr>
        <w:jc w:val="both"/>
        <w:rPr>
          <w:strike/>
        </w:rPr>
      </w:pPr>
      <w:r w:rsidRPr="00DF2BAC">
        <w:rPr>
          <w:strike/>
        </w:rPr>
        <w:t xml:space="preserve">Extension or Waiver of Continuing Education Requirements.  A fiduciary seeking renewal of </w:t>
      </w:r>
      <w:r w:rsidR="007D10B3" w:rsidRPr="00DF2BAC">
        <w:rPr>
          <w:strike/>
        </w:rPr>
        <w:t>licensure</w:t>
      </w:r>
      <w:r w:rsidRPr="00DF2BAC">
        <w:rPr>
          <w:strike/>
        </w:rPr>
        <w:t xml:space="preserve"> who has not fully complied with the continuing education requirements may request an extension or waiver of the continuing education requirements under the following conditions:</w:t>
      </w:r>
    </w:p>
    <w:p w14:paraId="74462DF2" w14:textId="77777777" w:rsidR="00371374" w:rsidRPr="00DF2BAC" w:rsidRDefault="00371374" w:rsidP="00371374">
      <w:pPr>
        <w:ind w:left="1080"/>
        <w:jc w:val="both"/>
        <w:rPr>
          <w:strike/>
        </w:rPr>
      </w:pPr>
    </w:p>
    <w:p w14:paraId="435D9254" w14:textId="4FF603C2" w:rsidR="002C545C" w:rsidRPr="00DF2BAC" w:rsidRDefault="002C545C" w:rsidP="00E17533">
      <w:pPr>
        <w:ind w:left="1440" w:hanging="360"/>
        <w:jc w:val="both"/>
        <w:rPr>
          <w:strike/>
        </w:rPr>
      </w:pPr>
      <w:r w:rsidRPr="00DF2BAC">
        <w:rPr>
          <w:strike/>
        </w:rPr>
        <w:t>(1)</w:t>
      </w:r>
      <w:r w:rsidRPr="00DF2BAC">
        <w:rPr>
          <w:strike/>
        </w:rPr>
        <w:tab/>
      </w:r>
      <w:r w:rsidR="007119B2" w:rsidRPr="00DF2BAC">
        <w:rPr>
          <w:strike/>
        </w:rPr>
        <w:t xml:space="preserve">No later than March 31 </w:t>
      </w:r>
      <w:r w:rsidR="009E19A3" w:rsidRPr="00DF2BAC">
        <w:rPr>
          <w:strike/>
        </w:rPr>
        <w:t xml:space="preserve">of </w:t>
      </w:r>
      <w:r w:rsidR="00204B36" w:rsidRPr="00DF2BAC">
        <w:rPr>
          <w:strike/>
        </w:rPr>
        <w:t xml:space="preserve">the </w:t>
      </w:r>
      <w:r w:rsidR="00CA2591" w:rsidRPr="00DF2BAC">
        <w:rPr>
          <w:strike/>
        </w:rPr>
        <w:t xml:space="preserve">12-month period </w:t>
      </w:r>
      <w:r w:rsidR="00C32798" w:rsidRPr="00DF2BAC">
        <w:rPr>
          <w:strike/>
        </w:rPr>
        <w:t>in which the extension or waiver is sought</w:t>
      </w:r>
      <w:r w:rsidR="00D553C6" w:rsidRPr="00DF2BAC">
        <w:rPr>
          <w:strike/>
        </w:rPr>
        <w:t>, the</w:t>
      </w:r>
      <w:r w:rsidR="00D976B8" w:rsidRPr="00DF2BAC">
        <w:rPr>
          <w:strike/>
        </w:rPr>
        <w:t xml:space="preserve"> </w:t>
      </w:r>
      <w:r w:rsidRPr="00DF2BAC">
        <w:rPr>
          <w:strike/>
        </w:rPr>
        <w:t xml:space="preserve">fiduciary </w:t>
      </w:r>
      <w:r w:rsidR="00E43280" w:rsidRPr="00DF2BAC">
        <w:rPr>
          <w:strike/>
        </w:rPr>
        <w:t>must submit</w:t>
      </w:r>
      <w:r w:rsidRPr="00DF2BAC">
        <w:rPr>
          <w:strike/>
        </w:rPr>
        <w:t xml:space="preserve"> </w:t>
      </w:r>
      <w:r w:rsidR="009F4822" w:rsidRPr="00DF2BAC">
        <w:rPr>
          <w:strike/>
        </w:rPr>
        <w:t>an affirmation</w:t>
      </w:r>
      <w:r w:rsidRPr="00DF2BAC">
        <w:rPr>
          <w:strike/>
        </w:rPr>
        <w:t xml:space="preserve"> to the board</w:t>
      </w:r>
      <w:r w:rsidR="00D940C5" w:rsidRPr="00DF2BAC">
        <w:rPr>
          <w:strike/>
        </w:rPr>
        <w:t xml:space="preserve"> </w:t>
      </w:r>
      <w:r w:rsidR="003A154E" w:rsidRPr="00DF2BAC">
        <w:rPr>
          <w:strike/>
        </w:rPr>
        <w:t xml:space="preserve">stating the facts and circumstances </w:t>
      </w:r>
      <w:r w:rsidR="005D2F64" w:rsidRPr="00DF2BAC">
        <w:rPr>
          <w:strike/>
        </w:rPr>
        <w:t xml:space="preserve">negatively impacting the fiduciary’s ability to fully comply </w:t>
      </w:r>
      <w:r w:rsidR="00AA4CCF" w:rsidRPr="00DF2BAC">
        <w:rPr>
          <w:strike/>
        </w:rPr>
        <w:t xml:space="preserve">with the continuing education requirements </w:t>
      </w:r>
      <w:r w:rsidR="000C4144" w:rsidRPr="00DF2BAC">
        <w:rPr>
          <w:strike/>
        </w:rPr>
        <w:t xml:space="preserve">for </w:t>
      </w:r>
      <w:r w:rsidR="0075456D" w:rsidRPr="00DF2BAC">
        <w:rPr>
          <w:strike/>
        </w:rPr>
        <w:t xml:space="preserve">that period </w:t>
      </w:r>
      <w:r w:rsidRPr="00DF2BAC">
        <w:rPr>
          <w:strike/>
        </w:rPr>
        <w:t>and requesting an extension or waiver of the requirements.</w:t>
      </w:r>
      <w:r w:rsidR="00B752EC" w:rsidRPr="00DF2BAC">
        <w:rPr>
          <w:strike/>
        </w:rPr>
        <w:t xml:space="preserve"> </w:t>
      </w:r>
      <w:r w:rsidR="00136433" w:rsidRPr="00DF2BAC">
        <w:rPr>
          <w:strike/>
        </w:rPr>
        <w:t>O</w:t>
      </w:r>
      <w:r w:rsidR="00B752EC" w:rsidRPr="00DF2BAC">
        <w:rPr>
          <w:strike/>
        </w:rPr>
        <w:t xml:space="preserve">n a showing of extenuating circumstances, the board may grant an extension of </w:t>
      </w:r>
      <w:r w:rsidR="00A9092B" w:rsidRPr="00DF2BAC">
        <w:rPr>
          <w:strike/>
        </w:rPr>
        <w:t>a maximum of</w:t>
      </w:r>
      <w:r w:rsidR="00B752EC" w:rsidRPr="00DF2BAC">
        <w:rPr>
          <w:strike/>
        </w:rPr>
        <w:t xml:space="preserve"> 90 days for the </w:t>
      </w:r>
      <w:r w:rsidR="00136433" w:rsidRPr="00DF2BAC">
        <w:rPr>
          <w:strike/>
        </w:rPr>
        <w:t>fiduciary</w:t>
      </w:r>
      <w:r w:rsidR="00B752EC" w:rsidRPr="00DF2BAC">
        <w:rPr>
          <w:strike/>
        </w:rPr>
        <w:t xml:space="preserve"> to complete the continuing education requirement.</w:t>
      </w:r>
    </w:p>
    <w:p w14:paraId="77C36C44" w14:textId="5756709F" w:rsidR="002C545C" w:rsidRPr="00DF2BAC" w:rsidRDefault="002C545C" w:rsidP="00E17533">
      <w:pPr>
        <w:ind w:left="1440" w:hanging="360"/>
        <w:jc w:val="both"/>
        <w:rPr>
          <w:strike/>
        </w:rPr>
      </w:pPr>
      <w:r w:rsidRPr="00DF2BAC">
        <w:rPr>
          <w:strike/>
        </w:rPr>
        <w:t>(2)</w:t>
      </w:r>
      <w:r w:rsidRPr="00DF2BAC">
        <w:rPr>
          <w:strike/>
        </w:rPr>
        <w:tab/>
        <w:t xml:space="preserve">The board </w:t>
      </w:r>
      <w:r w:rsidR="009F4822" w:rsidRPr="00DF2BAC">
        <w:rPr>
          <w:strike/>
        </w:rPr>
        <w:t xml:space="preserve">must </w:t>
      </w:r>
      <w:r w:rsidRPr="00DF2BAC">
        <w:rPr>
          <w:strike/>
        </w:rPr>
        <w:t xml:space="preserve">determine whether extenuating circumstances exist.  In reviewing the request, the board </w:t>
      </w:r>
      <w:r w:rsidR="000A4451" w:rsidRPr="00DF2BAC">
        <w:rPr>
          <w:strike/>
        </w:rPr>
        <w:t xml:space="preserve">must </w:t>
      </w:r>
      <w:r w:rsidRPr="00DF2BAC">
        <w:rPr>
          <w:strike/>
        </w:rPr>
        <w:t>consider if the fiduciary has been unable to devote sufficient hours to fulfill the continuing education requirements because of:</w:t>
      </w:r>
    </w:p>
    <w:p w14:paraId="1F1D5F0C" w14:textId="2A2B7A4D" w:rsidR="002C545C" w:rsidRPr="00DF2BAC" w:rsidRDefault="002C545C" w:rsidP="00E17533">
      <w:pPr>
        <w:pStyle w:val="Level1"/>
        <w:tabs>
          <w:tab w:val="left" w:pos="-1080"/>
          <w:tab w:val="left" w:pos="-720"/>
        </w:tabs>
        <w:ind w:left="1800" w:right="0"/>
        <w:jc w:val="both"/>
        <w:rPr>
          <w:strike/>
        </w:rPr>
      </w:pPr>
      <w:r w:rsidRPr="00DF2BAC">
        <w:rPr>
          <w:strike/>
        </w:rPr>
        <w:t>(a)</w:t>
      </w:r>
      <w:r w:rsidRPr="00DF2BAC">
        <w:rPr>
          <w:strike/>
        </w:rPr>
        <w:tab/>
        <w:t xml:space="preserve">Full-time service in the armed forces of the United States during a substantial part of the </w:t>
      </w:r>
      <w:r w:rsidR="00136433" w:rsidRPr="00DF2BAC">
        <w:rPr>
          <w:strike/>
        </w:rPr>
        <w:t xml:space="preserve">licensure </w:t>
      </w:r>
      <w:proofErr w:type="gramStart"/>
      <w:r w:rsidRPr="00DF2BAC">
        <w:rPr>
          <w:strike/>
        </w:rPr>
        <w:t>period;</w:t>
      </w:r>
      <w:proofErr w:type="gramEnd"/>
    </w:p>
    <w:p w14:paraId="44D40A07" w14:textId="589D992B" w:rsidR="002C545C" w:rsidRPr="00DF2BAC" w:rsidRDefault="002C545C" w:rsidP="00E17533">
      <w:pPr>
        <w:pStyle w:val="Level1"/>
        <w:ind w:left="1800" w:right="0"/>
        <w:jc w:val="both"/>
        <w:rPr>
          <w:strike/>
          <w:spacing w:val="-6"/>
        </w:rPr>
      </w:pPr>
      <w:r w:rsidRPr="00DF2BAC">
        <w:rPr>
          <w:strike/>
        </w:rPr>
        <w:t>(b)</w:t>
      </w:r>
      <w:r w:rsidRPr="00DF2BAC">
        <w:rPr>
          <w:strike/>
        </w:rPr>
        <w:tab/>
      </w:r>
      <w:r w:rsidRPr="00DF2BAC">
        <w:rPr>
          <w:strike/>
          <w:spacing w:val="-6"/>
        </w:rPr>
        <w:t>An incapacitating illness documented by a statement from a currently licensed physician</w:t>
      </w:r>
      <w:r w:rsidR="00136433" w:rsidRPr="00DF2BAC">
        <w:rPr>
          <w:strike/>
          <w:spacing w:val="-6"/>
        </w:rPr>
        <w:t xml:space="preserve"> treating the </w:t>
      </w:r>
      <w:proofErr w:type="gramStart"/>
      <w:r w:rsidR="00136433" w:rsidRPr="00DF2BAC">
        <w:rPr>
          <w:strike/>
          <w:spacing w:val="-6"/>
        </w:rPr>
        <w:t>fiduciary</w:t>
      </w:r>
      <w:r w:rsidRPr="00DF2BAC">
        <w:rPr>
          <w:strike/>
          <w:spacing w:val="-6"/>
        </w:rPr>
        <w:t>;</w:t>
      </w:r>
      <w:proofErr w:type="gramEnd"/>
    </w:p>
    <w:p w14:paraId="15919100" w14:textId="5321941A" w:rsidR="002C545C" w:rsidRPr="00DF2BAC" w:rsidRDefault="002C545C" w:rsidP="00E17533">
      <w:pPr>
        <w:pStyle w:val="Level1"/>
        <w:ind w:left="1800" w:right="0"/>
        <w:jc w:val="both"/>
        <w:rPr>
          <w:strike/>
        </w:rPr>
      </w:pPr>
      <w:r w:rsidRPr="00DF2BAC">
        <w:rPr>
          <w:strike/>
          <w:spacing w:val="-6"/>
        </w:rPr>
        <w:t>(c)</w:t>
      </w:r>
      <w:r w:rsidRPr="00DF2BAC">
        <w:rPr>
          <w:strike/>
          <w:spacing w:val="-6"/>
        </w:rPr>
        <w:tab/>
      </w:r>
      <w:r w:rsidRPr="00DF2BAC">
        <w:rPr>
          <w:strike/>
        </w:rPr>
        <w:t>A physical inability</w:t>
      </w:r>
      <w:r w:rsidR="00136433" w:rsidRPr="00DF2BAC">
        <w:rPr>
          <w:strike/>
        </w:rPr>
        <w:t xml:space="preserve"> to obtain approved programs</w:t>
      </w:r>
      <w:r w:rsidRPr="00DF2BAC">
        <w:rPr>
          <w:strike/>
        </w:rPr>
        <w:t xml:space="preserve"> documented by a statement from a currently licensed physician</w:t>
      </w:r>
      <w:r w:rsidR="00136433" w:rsidRPr="00DF2BAC">
        <w:rPr>
          <w:strike/>
        </w:rPr>
        <w:t xml:space="preserve"> treating the </w:t>
      </w:r>
      <w:proofErr w:type="gramStart"/>
      <w:r w:rsidR="00136433" w:rsidRPr="00DF2BAC">
        <w:rPr>
          <w:strike/>
        </w:rPr>
        <w:t>fiduciary</w:t>
      </w:r>
      <w:r w:rsidRPr="00DF2BAC">
        <w:rPr>
          <w:strike/>
        </w:rPr>
        <w:t>;</w:t>
      </w:r>
      <w:proofErr w:type="gramEnd"/>
    </w:p>
    <w:p w14:paraId="0C747A68" w14:textId="493A28E9" w:rsidR="002C545C" w:rsidRPr="00DF2BAC" w:rsidRDefault="002C545C" w:rsidP="00E17533">
      <w:pPr>
        <w:pStyle w:val="Level1"/>
        <w:ind w:left="1800" w:right="0"/>
        <w:jc w:val="both"/>
        <w:rPr>
          <w:strike/>
          <w:spacing w:val="-4"/>
        </w:rPr>
      </w:pPr>
      <w:r w:rsidRPr="00DF2BAC">
        <w:rPr>
          <w:strike/>
        </w:rPr>
        <w:t>(d)</w:t>
      </w:r>
      <w:r w:rsidRPr="00DF2BAC">
        <w:rPr>
          <w:strike/>
        </w:rPr>
        <w:tab/>
      </w:r>
      <w:r w:rsidR="00E20014" w:rsidRPr="00DF2BAC">
        <w:rPr>
          <w:strike/>
          <w:spacing w:val="-4"/>
        </w:rPr>
        <w:t>The fiduciary</w:t>
      </w:r>
      <w:r w:rsidR="008A29B7" w:rsidRPr="00DF2BAC">
        <w:rPr>
          <w:strike/>
          <w:spacing w:val="-4"/>
        </w:rPr>
        <w:t xml:space="preserve">’s retirement </w:t>
      </w:r>
      <w:r w:rsidRPr="00DF2BAC">
        <w:rPr>
          <w:strike/>
          <w:spacing w:val="-4"/>
        </w:rPr>
        <w:t>from the fiduciary profession and not performing any fiduciary services; or</w:t>
      </w:r>
    </w:p>
    <w:p w14:paraId="6B888D3E" w14:textId="57405D44" w:rsidR="002C545C" w:rsidRPr="00DF2BAC" w:rsidRDefault="002C545C" w:rsidP="00E17533">
      <w:pPr>
        <w:pStyle w:val="Level1"/>
        <w:ind w:left="1800" w:right="0"/>
        <w:jc w:val="both"/>
        <w:rPr>
          <w:strike/>
        </w:rPr>
      </w:pPr>
      <w:r w:rsidRPr="00DF2BAC">
        <w:rPr>
          <w:strike/>
        </w:rPr>
        <w:t>(e)</w:t>
      </w:r>
      <w:r w:rsidRPr="00DF2BAC">
        <w:rPr>
          <w:strike/>
        </w:rPr>
        <w:tab/>
        <w:t xml:space="preserve">Any other special circumstances the board </w:t>
      </w:r>
      <w:r w:rsidR="00136433" w:rsidRPr="00DF2BAC">
        <w:rPr>
          <w:strike/>
        </w:rPr>
        <w:t xml:space="preserve">deems </w:t>
      </w:r>
      <w:r w:rsidRPr="00DF2BAC">
        <w:rPr>
          <w:strike/>
        </w:rPr>
        <w:t>appropriate.</w:t>
      </w:r>
    </w:p>
    <w:p w14:paraId="709F7CD4" w14:textId="77777777" w:rsidR="002C545C" w:rsidRPr="00DF2BAC" w:rsidRDefault="002C545C" w:rsidP="00E17533">
      <w:pPr>
        <w:pStyle w:val="Level1"/>
        <w:ind w:left="1440" w:right="0"/>
        <w:jc w:val="both"/>
        <w:rPr>
          <w:strike/>
        </w:rPr>
      </w:pPr>
      <w:r w:rsidRPr="00DF2BAC">
        <w:rPr>
          <w:strike/>
        </w:rPr>
        <w:t>(3)</w:t>
      </w:r>
      <w:r w:rsidRPr="00DF2BAC">
        <w:rPr>
          <w:strike/>
        </w:rPr>
        <w:tab/>
        <w:t xml:space="preserve">A fiduciary whose </w:t>
      </w:r>
      <w:r w:rsidR="0034797E" w:rsidRPr="00DF2BAC">
        <w:rPr>
          <w:strike/>
        </w:rPr>
        <w:t>license</w:t>
      </w:r>
      <w:r w:rsidRPr="00DF2BAC">
        <w:rPr>
          <w:strike/>
        </w:rPr>
        <w:t xml:space="preserve"> has been restricted, suspended</w:t>
      </w:r>
      <w:r w:rsidR="00CD1899" w:rsidRPr="00DF2BAC">
        <w:rPr>
          <w:strike/>
        </w:rPr>
        <w:t>,</w:t>
      </w:r>
      <w:r w:rsidRPr="00DF2BAC">
        <w:rPr>
          <w:strike/>
        </w:rPr>
        <w:t xml:space="preserve"> or revoked by the board is not eligible to request a waiver or extension.</w:t>
      </w:r>
    </w:p>
    <w:p w14:paraId="3184D437" w14:textId="77777777" w:rsidR="00DA776A" w:rsidRPr="00DF2BAC" w:rsidRDefault="00DA776A" w:rsidP="00E17533">
      <w:pPr>
        <w:pStyle w:val="Level1"/>
        <w:ind w:left="1440" w:right="0"/>
        <w:jc w:val="both"/>
        <w:rPr>
          <w:strike/>
        </w:rPr>
      </w:pPr>
    </w:p>
    <w:p w14:paraId="4FCE1DEB" w14:textId="21894F71" w:rsidR="002C545C" w:rsidRPr="00DF2BAC" w:rsidRDefault="002C545C" w:rsidP="00B813C0">
      <w:pPr>
        <w:numPr>
          <w:ilvl w:val="2"/>
          <w:numId w:val="21"/>
        </w:numPr>
        <w:jc w:val="both"/>
        <w:rPr>
          <w:strike/>
        </w:rPr>
      </w:pPr>
      <w:r w:rsidRPr="00DF2BAC">
        <w:rPr>
          <w:strike/>
        </w:rPr>
        <w:t>Random Audits of Continuing Education Compliance.  During each renewal review period</w:t>
      </w:r>
      <w:r w:rsidR="00136433" w:rsidRPr="00DF2BAC">
        <w:rPr>
          <w:strike/>
        </w:rPr>
        <w:t>,</w:t>
      </w:r>
      <w:r w:rsidRPr="00DF2BAC">
        <w:rPr>
          <w:strike/>
        </w:rPr>
        <w:t xml:space="preserve"> division staff </w:t>
      </w:r>
      <w:r w:rsidR="00136433" w:rsidRPr="00DF2BAC">
        <w:rPr>
          <w:strike/>
        </w:rPr>
        <w:t xml:space="preserve">must </w:t>
      </w:r>
      <w:r w:rsidRPr="00DF2BAC">
        <w:rPr>
          <w:strike/>
        </w:rPr>
        <w:t>randomly</w:t>
      </w:r>
      <w:r w:rsidR="00036499" w:rsidRPr="00DF2BAC">
        <w:rPr>
          <w:strike/>
        </w:rPr>
        <w:t xml:space="preserve"> </w:t>
      </w:r>
      <w:r w:rsidR="00136433" w:rsidRPr="00DF2BAC">
        <w:rPr>
          <w:strike/>
        </w:rPr>
        <w:t>se</w:t>
      </w:r>
      <w:r w:rsidR="00036499" w:rsidRPr="00DF2BAC">
        <w:rPr>
          <w:strike/>
        </w:rPr>
        <w:t>l</w:t>
      </w:r>
      <w:r w:rsidR="00136433" w:rsidRPr="00DF2BAC">
        <w:rPr>
          <w:strike/>
        </w:rPr>
        <w:t>ect at least 10 percent of</w:t>
      </w:r>
      <w:r w:rsidRPr="00DF2BAC">
        <w:rPr>
          <w:strike/>
        </w:rPr>
        <w:t xml:space="preserve"> </w:t>
      </w:r>
      <w:r w:rsidR="00136433" w:rsidRPr="00DF2BAC">
        <w:rPr>
          <w:strike/>
        </w:rPr>
        <w:t>fiduciary renewal applications</w:t>
      </w:r>
      <w:r w:rsidR="00D940C5" w:rsidRPr="00DF2BAC">
        <w:rPr>
          <w:strike/>
        </w:rPr>
        <w:t xml:space="preserve"> </w:t>
      </w:r>
      <w:r w:rsidR="00CE5DE9" w:rsidRPr="00DF2BAC">
        <w:rPr>
          <w:strike/>
        </w:rPr>
        <w:t>for a</w:t>
      </w:r>
      <w:r w:rsidR="00097E3D" w:rsidRPr="00DF2BAC">
        <w:rPr>
          <w:strike/>
        </w:rPr>
        <w:t xml:space="preserve">udit of compliance with </w:t>
      </w:r>
      <w:r w:rsidRPr="00DF2BAC">
        <w:rPr>
          <w:strike/>
        </w:rPr>
        <w:t>continuing education requirement</w:t>
      </w:r>
      <w:r w:rsidR="00097E3D" w:rsidRPr="00DF2BAC">
        <w:rPr>
          <w:strike/>
        </w:rPr>
        <w:t>s</w:t>
      </w:r>
      <w:r w:rsidRPr="00DF2BAC">
        <w:rPr>
          <w:strike/>
        </w:rPr>
        <w:t xml:space="preserve">.  Refusal or failure to respond to </w:t>
      </w:r>
      <w:r w:rsidR="00136433" w:rsidRPr="00DF2BAC">
        <w:rPr>
          <w:strike/>
        </w:rPr>
        <w:t xml:space="preserve">a </w:t>
      </w:r>
      <w:r w:rsidRPr="00DF2BAC">
        <w:rPr>
          <w:strike/>
        </w:rPr>
        <w:t xml:space="preserve">request </w:t>
      </w:r>
      <w:r w:rsidR="00136433" w:rsidRPr="00DF2BAC">
        <w:rPr>
          <w:strike/>
        </w:rPr>
        <w:t xml:space="preserve">from the board or division staff </w:t>
      </w:r>
      <w:r w:rsidRPr="00DF2BAC">
        <w:rPr>
          <w:strike/>
        </w:rPr>
        <w:t xml:space="preserve">for </w:t>
      </w:r>
      <w:r w:rsidR="00E522B3" w:rsidRPr="00DF2BAC">
        <w:rPr>
          <w:strike/>
        </w:rPr>
        <w:t>requested</w:t>
      </w:r>
      <w:r w:rsidR="00136433" w:rsidRPr="00DF2BAC">
        <w:rPr>
          <w:strike/>
        </w:rPr>
        <w:t xml:space="preserve"> documentation of </w:t>
      </w:r>
      <w:r w:rsidRPr="00DF2BAC">
        <w:rPr>
          <w:strike/>
        </w:rPr>
        <w:t xml:space="preserve">continuing education compliance may result in denial of renewal of </w:t>
      </w:r>
      <w:r w:rsidR="0034797E" w:rsidRPr="00DF2BAC">
        <w:rPr>
          <w:strike/>
        </w:rPr>
        <w:t>licensure</w:t>
      </w:r>
      <w:r w:rsidRPr="00DF2BAC">
        <w:rPr>
          <w:strike/>
        </w:rPr>
        <w:t xml:space="preserve"> or disciplinary action pursuant to ACJA § 7-201 and this section.</w:t>
      </w:r>
    </w:p>
    <w:p w14:paraId="315E9557" w14:textId="77777777" w:rsidR="003A7736" w:rsidRPr="00DF2BAC" w:rsidRDefault="003A7736" w:rsidP="00821FE2">
      <w:pPr>
        <w:ind w:left="1080" w:hanging="720"/>
        <w:jc w:val="both"/>
        <w:outlineLvl w:val="0"/>
        <w:rPr>
          <w:strike/>
        </w:rPr>
      </w:pPr>
    </w:p>
    <w:p w14:paraId="0D5E9C62" w14:textId="2769F039" w:rsidR="00564A48" w:rsidRPr="00DF2BAC" w:rsidRDefault="002C545C" w:rsidP="00B813C0">
      <w:pPr>
        <w:pStyle w:val="Level1"/>
        <w:numPr>
          <w:ilvl w:val="2"/>
          <w:numId w:val="21"/>
        </w:numPr>
        <w:ind w:right="0"/>
        <w:jc w:val="both"/>
        <w:rPr>
          <w:strike/>
        </w:rPr>
      </w:pPr>
      <w:r w:rsidRPr="00DF2BAC">
        <w:rPr>
          <w:strike/>
        </w:rPr>
        <w:t xml:space="preserve">A fiduciary who fails to </w:t>
      </w:r>
      <w:r w:rsidR="00136433" w:rsidRPr="00DF2BAC">
        <w:rPr>
          <w:strike/>
        </w:rPr>
        <w:t xml:space="preserve">complete </w:t>
      </w:r>
      <w:r w:rsidRPr="00DF2BAC">
        <w:rPr>
          <w:strike/>
        </w:rPr>
        <w:t xml:space="preserve">the continuing education requirement, </w:t>
      </w:r>
      <w:r w:rsidR="00136433" w:rsidRPr="00DF2BAC">
        <w:rPr>
          <w:strike/>
        </w:rPr>
        <w:t xml:space="preserve">completes any portion of the continuing education requirement late, </w:t>
      </w:r>
      <w:r w:rsidRPr="00DF2BAC">
        <w:rPr>
          <w:strike/>
        </w:rPr>
        <w:t xml:space="preserve">falsifies documents, or misrepresents attendance </w:t>
      </w:r>
      <w:r w:rsidR="00E005AD" w:rsidRPr="00DF2BAC">
        <w:rPr>
          <w:strike/>
        </w:rPr>
        <w:t xml:space="preserve">or an activity </w:t>
      </w:r>
      <w:r w:rsidRPr="00DF2BAC">
        <w:rPr>
          <w:strike/>
        </w:rPr>
        <w:t xml:space="preserve">is subject to any or </w:t>
      </w:r>
      <w:proofErr w:type="gramStart"/>
      <w:r w:rsidRPr="00DF2BAC">
        <w:rPr>
          <w:strike/>
        </w:rPr>
        <w:t>all of</w:t>
      </w:r>
      <w:proofErr w:type="gramEnd"/>
      <w:r w:rsidRPr="00DF2BAC">
        <w:rPr>
          <w:strike/>
        </w:rPr>
        <w:t xml:space="preserve"> the following actions</w:t>
      </w:r>
      <w:r w:rsidR="00E005AD" w:rsidRPr="00DF2BAC">
        <w:rPr>
          <w:strike/>
        </w:rPr>
        <w:t xml:space="preserve"> of the board</w:t>
      </w:r>
      <w:r w:rsidRPr="00DF2BAC">
        <w:rPr>
          <w:strike/>
        </w:rPr>
        <w:t>:</w:t>
      </w:r>
    </w:p>
    <w:p w14:paraId="77F9060C" w14:textId="77777777" w:rsidR="0026269B" w:rsidRPr="00DF2BAC" w:rsidRDefault="0026269B" w:rsidP="0026269B">
      <w:pPr>
        <w:pStyle w:val="Level1"/>
        <w:ind w:left="1080" w:right="0" w:firstLine="0"/>
        <w:jc w:val="both"/>
        <w:rPr>
          <w:strike/>
        </w:rPr>
      </w:pPr>
    </w:p>
    <w:p w14:paraId="41853FCD" w14:textId="437E3DF5" w:rsidR="002C545C" w:rsidRPr="00DF2BAC" w:rsidRDefault="002C545C" w:rsidP="00821FE2">
      <w:pPr>
        <w:pStyle w:val="Level3"/>
        <w:ind w:left="1440"/>
        <w:jc w:val="both"/>
        <w:rPr>
          <w:strike/>
        </w:rPr>
      </w:pPr>
      <w:r w:rsidRPr="00DF2BAC">
        <w:rPr>
          <w:strike/>
        </w:rPr>
        <w:t xml:space="preserve">(1) </w:t>
      </w:r>
      <w:r w:rsidR="00E005AD" w:rsidRPr="00DF2BAC">
        <w:rPr>
          <w:strike/>
        </w:rPr>
        <w:t xml:space="preserve">Assessment </w:t>
      </w:r>
      <w:r w:rsidRPr="00DF2BAC">
        <w:rPr>
          <w:strike/>
        </w:rPr>
        <w:t xml:space="preserve">of </w:t>
      </w:r>
      <w:r w:rsidR="00E005AD" w:rsidRPr="00DF2BAC">
        <w:rPr>
          <w:strike/>
        </w:rPr>
        <w:t xml:space="preserve">the </w:t>
      </w:r>
      <w:r w:rsidRPr="00DF2BAC">
        <w:rPr>
          <w:strike/>
        </w:rPr>
        <w:t xml:space="preserve">delinquent continuing education </w:t>
      </w:r>
      <w:proofErr w:type="gramStart"/>
      <w:r w:rsidRPr="00DF2BAC">
        <w:rPr>
          <w:strike/>
        </w:rPr>
        <w:t>fee;</w:t>
      </w:r>
      <w:proofErr w:type="gramEnd"/>
    </w:p>
    <w:p w14:paraId="2FED6415" w14:textId="77777777" w:rsidR="002C545C" w:rsidRPr="00DF2BAC" w:rsidRDefault="002C545C" w:rsidP="00821FE2">
      <w:pPr>
        <w:pStyle w:val="Level3"/>
        <w:ind w:left="1440"/>
        <w:jc w:val="both"/>
        <w:rPr>
          <w:strike/>
        </w:rPr>
      </w:pPr>
      <w:r w:rsidRPr="00DF2BAC">
        <w:rPr>
          <w:strike/>
        </w:rPr>
        <w:t xml:space="preserve">(2) Denial of renewal of </w:t>
      </w:r>
      <w:r w:rsidR="0034797E" w:rsidRPr="00DF2BAC">
        <w:rPr>
          <w:strike/>
        </w:rPr>
        <w:t>licensure</w:t>
      </w:r>
      <w:r w:rsidRPr="00DF2BAC">
        <w:rPr>
          <w:strike/>
        </w:rPr>
        <w:t>; and</w:t>
      </w:r>
    </w:p>
    <w:p w14:paraId="412538F2" w14:textId="7925462E" w:rsidR="002C545C" w:rsidRPr="00DF2BAC" w:rsidRDefault="002C545C" w:rsidP="00821FE2">
      <w:pPr>
        <w:pStyle w:val="Level1"/>
        <w:ind w:left="1440" w:right="0"/>
        <w:jc w:val="both"/>
        <w:rPr>
          <w:strike/>
        </w:rPr>
      </w:pPr>
      <w:r w:rsidRPr="00DF2BAC">
        <w:rPr>
          <w:strike/>
        </w:rPr>
        <w:t xml:space="preserve">(3) Disciplinary action </w:t>
      </w:r>
      <w:r w:rsidR="00624C57" w:rsidRPr="00DF2BAC">
        <w:rPr>
          <w:strike/>
        </w:rPr>
        <w:t xml:space="preserve">under </w:t>
      </w:r>
      <w:r w:rsidRPr="00DF2BAC">
        <w:rPr>
          <w:strike/>
        </w:rPr>
        <w:t>ACJA § 7-201(H) and this section.</w:t>
      </w:r>
    </w:p>
    <w:p w14:paraId="4C06620C" w14:textId="77777777" w:rsidR="004A6CB6" w:rsidRPr="00DF2BAC" w:rsidRDefault="004A6CB6" w:rsidP="00821FE2">
      <w:pPr>
        <w:pStyle w:val="Level1"/>
        <w:ind w:left="0" w:right="0" w:firstLine="360"/>
        <w:jc w:val="both"/>
        <w:rPr>
          <w:strike/>
        </w:rPr>
      </w:pPr>
    </w:p>
    <w:p w14:paraId="2BEC40CD" w14:textId="77777777" w:rsidR="002C545C" w:rsidRPr="00DF2BAC" w:rsidRDefault="002C545C" w:rsidP="00821FE2">
      <w:pPr>
        <w:pStyle w:val="Level1"/>
        <w:ind w:left="0" w:right="0" w:firstLine="360"/>
        <w:jc w:val="both"/>
        <w:rPr>
          <w:strike/>
        </w:rPr>
      </w:pPr>
      <w:r w:rsidRPr="00DF2BAC">
        <w:rPr>
          <w:strike/>
        </w:rPr>
        <w:t>9.</w:t>
      </w:r>
      <w:r w:rsidRPr="00DF2BAC">
        <w:rPr>
          <w:strike/>
        </w:rPr>
        <w:tab/>
        <w:t>Board Decision Regarding Continuing Education Compliance.</w:t>
      </w:r>
    </w:p>
    <w:p w14:paraId="217EB52B" w14:textId="77777777" w:rsidR="002C545C" w:rsidRPr="00DF2BAC" w:rsidRDefault="002C545C" w:rsidP="00503302">
      <w:pPr>
        <w:tabs>
          <w:tab w:val="left" w:pos="-720"/>
        </w:tabs>
        <w:ind w:left="720" w:hanging="360"/>
        <w:jc w:val="both"/>
        <w:rPr>
          <w:strike/>
        </w:rPr>
      </w:pPr>
    </w:p>
    <w:p w14:paraId="14F8EB0C" w14:textId="77777777" w:rsidR="002C545C" w:rsidRPr="00DF2BAC" w:rsidRDefault="002C545C" w:rsidP="00503302">
      <w:pPr>
        <w:pStyle w:val="Level1"/>
        <w:ind w:left="1080" w:right="0"/>
        <w:jc w:val="both"/>
        <w:rPr>
          <w:strike/>
        </w:rPr>
      </w:pPr>
      <w:r w:rsidRPr="00DF2BAC">
        <w:rPr>
          <w:strike/>
        </w:rPr>
        <w:t>a</w:t>
      </w:r>
      <w:proofErr w:type="gramStart"/>
      <w:r w:rsidRPr="00DF2BAC">
        <w:rPr>
          <w:strike/>
        </w:rPr>
        <w:t>.</w:t>
      </w:r>
      <w:r w:rsidRPr="00DF2BAC">
        <w:rPr>
          <w:strike/>
        </w:rPr>
        <w:tab/>
        <w:t>Upon a review of</w:t>
      </w:r>
      <w:proofErr w:type="gramEnd"/>
      <w:r w:rsidRPr="00DF2BAC">
        <w:rPr>
          <w:strike/>
        </w:rPr>
        <w:t xml:space="preserve"> continuing education documentation and any applicable additional information requested, the board may:</w:t>
      </w:r>
    </w:p>
    <w:p w14:paraId="2C5DD638" w14:textId="77777777" w:rsidR="002C545C" w:rsidRPr="00DF2BAC" w:rsidRDefault="002C545C" w:rsidP="007729E8">
      <w:pPr>
        <w:pStyle w:val="Level1"/>
        <w:ind w:right="0"/>
        <w:jc w:val="both"/>
        <w:rPr>
          <w:strike/>
        </w:rPr>
      </w:pPr>
    </w:p>
    <w:p w14:paraId="26EFF84A" w14:textId="77777777" w:rsidR="002C545C" w:rsidRPr="00DF2BAC" w:rsidRDefault="002C545C" w:rsidP="002A5961">
      <w:pPr>
        <w:pStyle w:val="Level1"/>
        <w:ind w:left="1440" w:right="0"/>
        <w:jc w:val="both"/>
        <w:rPr>
          <w:strike/>
        </w:rPr>
      </w:pPr>
      <w:r w:rsidRPr="00DF2BAC">
        <w:rPr>
          <w:strike/>
        </w:rPr>
        <w:t>(1)</w:t>
      </w:r>
      <w:r w:rsidRPr="00DF2BAC">
        <w:rPr>
          <w:strike/>
        </w:rPr>
        <w:tab/>
        <w:t xml:space="preserve">Recognize fiduciary compliance with the continuing education </w:t>
      </w:r>
      <w:proofErr w:type="gramStart"/>
      <w:r w:rsidRPr="00DF2BAC">
        <w:rPr>
          <w:strike/>
        </w:rPr>
        <w:t>requirement;</w:t>
      </w:r>
      <w:proofErr w:type="gramEnd"/>
    </w:p>
    <w:p w14:paraId="5F14EF78" w14:textId="77777777" w:rsidR="002C545C" w:rsidRPr="00DF2BAC" w:rsidRDefault="002C545C" w:rsidP="004C545A">
      <w:pPr>
        <w:pStyle w:val="Level1"/>
        <w:ind w:left="1440" w:right="0"/>
        <w:jc w:val="both"/>
        <w:rPr>
          <w:strike/>
        </w:rPr>
      </w:pPr>
      <w:r w:rsidRPr="00DF2BAC">
        <w:rPr>
          <w:strike/>
        </w:rPr>
        <w:t>(2)</w:t>
      </w:r>
      <w:r w:rsidRPr="00DF2BAC">
        <w:rPr>
          <w:strike/>
        </w:rPr>
        <w:tab/>
        <w:t xml:space="preserve">Require additional information from the fiduciary seeking renewal before making a </w:t>
      </w:r>
      <w:proofErr w:type="gramStart"/>
      <w:r w:rsidRPr="00DF2BAC">
        <w:rPr>
          <w:strike/>
        </w:rPr>
        <w:t>decision;</w:t>
      </w:r>
      <w:proofErr w:type="gramEnd"/>
    </w:p>
    <w:p w14:paraId="4133BE76" w14:textId="77777777" w:rsidR="002C545C" w:rsidRPr="00DF2BAC" w:rsidRDefault="002C545C" w:rsidP="004C545A">
      <w:pPr>
        <w:pStyle w:val="Level1"/>
        <w:ind w:left="1440" w:right="0"/>
        <w:jc w:val="both"/>
        <w:rPr>
          <w:strike/>
        </w:rPr>
      </w:pPr>
      <w:r w:rsidRPr="00DF2BAC">
        <w:rPr>
          <w:strike/>
        </w:rPr>
        <w:t>(3)</w:t>
      </w:r>
      <w:r w:rsidRPr="00DF2BAC">
        <w:rPr>
          <w:strike/>
        </w:rPr>
        <w:tab/>
        <w:t>Recognize partial compliance with the requirement and order remedial measures; or</w:t>
      </w:r>
    </w:p>
    <w:p w14:paraId="791E95F9" w14:textId="77777777" w:rsidR="00A82A43" w:rsidRPr="00DF2BAC" w:rsidRDefault="002C545C" w:rsidP="004C545A">
      <w:pPr>
        <w:pStyle w:val="Level1"/>
        <w:ind w:left="1440" w:right="0"/>
        <w:jc w:val="both"/>
        <w:rPr>
          <w:strike/>
        </w:rPr>
      </w:pPr>
      <w:r w:rsidRPr="00DF2BAC">
        <w:rPr>
          <w:strike/>
        </w:rPr>
        <w:t>(4)</w:t>
      </w:r>
      <w:r w:rsidRPr="00DF2BAC">
        <w:rPr>
          <w:strike/>
        </w:rPr>
        <w:tab/>
        <w:t>Enter a finding of non-compliance.</w:t>
      </w:r>
    </w:p>
    <w:p w14:paraId="256C5AE2" w14:textId="77777777" w:rsidR="002C545C" w:rsidRPr="00DF2BAC" w:rsidRDefault="002C545C" w:rsidP="007729E8">
      <w:pPr>
        <w:pStyle w:val="Level1"/>
        <w:ind w:right="0"/>
        <w:jc w:val="both"/>
        <w:rPr>
          <w:strike/>
        </w:rPr>
      </w:pPr>
      <w:r w:rsidRPr="00DF2BAC">
        <w:rPr>
          <w:strike/>
        </w:rPr>
        <w:t xml:space="preserve"> </w:t>
      </w:r>
    </w:p>
    <w:p w14:paraId="48E75975" w14:textId="2C1C18AD" w:rsidR="002C545C" w:rsidRPr="00DF2BAC" w:rsidRDefault="002C545C" w:rsidP="00824F25">
      <w:pPr>
        <w:pStyle w:val="Level1"/>
        <w:tabs>
          <w:tab w:val="left" w:pos="1080"/>
        </w:tabs>
        <w:ind w:left="1080" w:right="0"/>
        <w:jc w:val="both"/>
        <w:rPr>
          <w:strike/>
        </w:rPr>
      </w:pPr>
      <w:r w:rsidRPr="00DF2BAC">
        <w:rPr>
          <w:strike/>
        </w:rPr>
        <w:t>b.</w:t>
      </w:r>
      <w:r w:rsidRPr="00DF2BAC">
        <w:rPr>
          <w:strike/>
        </w:rPr>
        <w:tab/>
        <w:t xml:space="preserve">Division staff </w:t>
      </w:r>
      <w:r w:rsidR="002E3657" w:rsidRPr="00DF2BAC">
        <w:rPr>
          <w:strike/>
        </w:rPr>
        <w:t>must</w:t>
      </w:r>
      <w:r w:rsidRPr="00DF2BAC">
        <w:rPr>
          <w:strike/>
        </w:rPr>
        <w:t xml:space="preserve"> notify the fiduciary, in writing, within ten days of the board’s decision.  A fiduciary may </w:t>
      </w:r>
      <w:proofErr w:type="gramStart"/>
      <w:r w:rsidRPr="00DF2BAC">
        <w:rPr>
          <w:strike/>
        </w:rPr>
        <w:t>appeal</w:t>
      </w:r>
      <w:proofErr w:type="gramEnd"/>
      <w:r w:rsidRPr="00DF2BAC">
        <w:rPr>
          <w:strike/>
        </w:rPr>
        <w:t xml:space="preserve"> the decision of the board by submitting a written request for review to </w:t>
      </w:r>
      <w:r w:rsidR="00C15F9A" w:rsidRPr="00DF2BAC">
        <w:rPr>
          <w:strike/>
        </w:rPr>
        <w:t xml:space="preserve">the </w:t>
      </w:r>
      <w:r w:rsidRPr="00DF2BAC">
        <w:rPr>
          <w:strike/>
        </w:rPr>
        <w:t>division within</w:t>
      </w:r>
      <w:r w:rsidR="00D940C5" w:rsidRPr="00DF2BAC">
        <w:rPr>
          <w:strike/>
        </w:rPr>
        <w:t xml:space="preserve"> </w:t>
      </w:r>
      <w:r w:rsidR="00C15F9A" w:rsidRPr="00DF2BAC">
        <w:rPr>
          <w:strike/>
        </w:rPr>
        <w:t xml:space="preserve">15 </w:t>
      </w:r>
      <w:r w:rsidRPr="00DF2BAC">
        <w:rPr>
          <w:strike/>
        </w:rPr>
        <w:t>days of the date of the notice of the board’s decision.  The fiduciary may request to appear before the board at the next available regularly scheduled board meeting.</w:t>
      </w:r>
    </w:p>
    <w:p w14:paraId="6E5FB0AC" w14:textId="77777777" w:rsidR="002C545C" w:rsidRPr="00DF2BAC" w:rsidRDefault="002C545C" w:rsidP="007729E8">
      <w:pPr>
        <w:pStyle w:val="Level1"/>
        <w:ind w:left="1080" w:right="0" w:hanging="720"/>
        <w:jc w:val="both"/>
        <w:rPr>
          <w:strike/>
        </w:rPr>
      </w:pPr>
    </w:p>
    <w:p w14:paraId="6809A826" w14:textId="7CAAEE2E" w:rsidR="002C545C" w:rsidRPr="00DF2BAC" w:rsidRDefault="002C545C" w:rsidP="00441FC5">
      <w:pPr>
        <w:pStyle w:val="Level1"/>
        <w:ind w:left="1080" w:right="0"/>
        <w:jc w:val="both"/>
        <w:rPr>
          <w:strike/>
        </w:rPr>
      </w:pPr>
      <w:r w:rsidRPr="00DF2BAC">
        <w:rPr>
          <w:strike/>
        </w:rPr>
        <w:t>c.</w:t>
      </w:r>
      <w:r w:rsidRPr="00DF2BAC">
        <w:rPr>
          <w:strike/>
        </w:rPr>
        <w:tab/>
        <w:t xml:space="preserve">The </w:t>
      </w:r>
      <w:r w:rsidR="0034797E" w:rsidRPr="00DF2BAC">
        <w:rPr>
          <w:strike/>
        </w:rPr>
        <w:t>license o</w:t>
      </w:r>
      <w:r w:rsidRPr="00DF2BAC">
        <w:rPr>
          <w:strike/>
        </w:rPr>
        <w:t>f a fiduciary who timely appeals a decision by the board regarding continuing education</w:t>
      </w:r>
      <w:r w:rsidR="00C55CD2" w:rsidRPr="00DF2BAC">
        <w:rPr>
          <w:strike/>
        </w:rPr>
        <w:t xml:space="preserve"> </w:t>
      </w:r>
      <w:r w:rsidR="00AA7D53" w:rsidRPr="00DF2BAC">
        <w:rPr>
          <w:strike/>
        </w:rPr>
        <w:t>will</w:t>
      </w:r>
      <w:r w:rsidRPr="00DF2BAC">
        <w:rPr>
          <w:strike/>
        </w:rPr>
        <w:t xml:space="preserve"> remain </w:t>
      </w:r>
      <w:r w:rsidR="00C55CD2" w:rsidRPr="00DF2BAC">
        <w:rPr>
          <w:strike/>
        </w:rPr>
        <w:t xml:space="preserve">active </w:t>
      </w:r>
      <w:r w:rsidRPr="00DF2BAC">
        <w:rPr>
          <w:strike/>
        </w:rPr>
        <w:t>until a final decision is made by the board.</w:t>
      </w:r>
    </w:p>
    <w:p w14:paraId="5584A8C6" w14:textId="77777777" w:rsidR="002C545C" w:rsidRPr="00DF2BAC" w:rsidRDefault="002C545C" w:rsidP="00D1059E">
      <w:pPr>
        <w:pStyle w:val="Level1"/>
        <w:ind w:left="360" w:right="0" w:firstLine="0"/>
        <w:jc w:val="both"/>
        <w:rPr>
          <w:strike/>
        </w:rPr>
      </w:pPr>
    </w:p>
    <w:p w14:paraId="5D4B8E24" w14:textId="28268B89" w:rsidR="002C545C" w:rsidRPr="00DF2BAC" w:rsidRDefault="002C545C" w:rsidP="00D1059E">
      <w:pPr>
        <w:pStyle w:val="Level1"/>
        <w:ind w:left="1080" w:right="0"/>
        <w:jc w:val="both"/>
        <w:rPr>
          <w:strike/>
        </w:rPr>
      </w:pPr>
      <w:r w:rsidRPr="00DF2BAC">
        <w:rPr>
          <w:strike/>
        </w:rPr>
        <w:t>d.</w:t>
      </w:r>
      <w:r w:rsidRPr="00DF2BAC">
        <w:rPr>
          <w:strike/>
        </w:rPr>
        <w:tab/>
        <w:t xml:space="preserve">The board </w:t>
      </w:r>
      <w:r w:rsidR="00C55CD2" w:rsidRPr="00DF2BAC">
        <w:rPr>
          <w:strike/>
        </w:rPr>
        <w:t>must</w:t>
      </w:r>
      <w:r w:rsidR="00D940C5" w:rsidRPr="00DF2BAC">
        <w:rPr>
          <w:strike/>
        </w:rPr>
        <w:t xml:space="preserve"> </w:t>
      </w:r>
      <w:r w:rsidR="00D4394D" w:rsidRPr="00DF2BAC">
        <w:rPr>
          <w:strike/>
        </w:rPr>
        <w:t xml:space="preserve">issue a written </w:t>
      </w:r>
      <w:r w:rsidRPr="00DF2BAC">
        <w:rPr>
          <w:strike/>
        </w:rPr>
        <w:t>decision on the appeal.  The decision is final and binding.</w:t>
      </w:r>
    </w:p>
    <w:p w14:paraId="3E0F275E" w14:textId="77777777" w:rsidR="00BC0714" w:rsidRPr="00DF2BAC" w:rsidRDefault="00BC0714" w:rsidP="00D1059E">
      <w:pPr>
        <w:pStyle w:val="Level1"/>
        <w:ind w:left="1080" w:right="0"/>
        <w:jc w:val="both"/>
        <w:rPr>
          <w:strike/>
        </w:rPr>
      </w:pPr>
    </w:p>
    <w:p w14:paraId="242C5F01" w14:textId="77777777" w:rsidR="002C545C" w:rsidRPr="00DF2BAC" w:rsidRDefault="002C545C" w:rsidP="00D1059E">
      <w:pPr>
        <w:ind w:left="720" w:hanging="360"/>
        <w:jc w:val="both"/>
        <w:rPr>
          <w:strike/>
        </w:rPr>
      </w:pPr>
      <w:r w:rsidRPr="00DF2BAC">
        <w:rPr>
          <w:strike/>
        </w:rPr>
        <w:t>10.</w:t>
      </w:r>
      <w:r w:rsidRPr="00DF2BAC">
        <w:rPr>
          <w:strike/>
        </w:rPr>
        <w:tab/>
        <w:t xml:space="preserve">In addition to the provisions of this subsection, the board may require a fiduciary who allows </w:t>
      </w:r>
      <w:r w:rsidR="003A7736" w:rsidRPr="00DF2BAC">
        <w:rPr>
          <w:strike/>
        </w:rPr>
        <w:t xml:space="preserve">his or her </w:t>
      </w:r>
      <w:r w:rsidR="0034797E" w:rsidRPr="00DF2BAC">
        <w:rPr>
          <w:strike/>
        </w:rPr>
        <w:t xml:space="preserve">license </w:t>
      </w:r>
      <w:r w:rsidRPr="00DF2BAC">
        <w:rPr>
          <w:strike/>
        </w:rPr>
        <w:t xml:space="preserve">to lapse or who has been in an inactive status to provide documentation </w:t>
      </w:r>
      <w:proofErr w:type="gramStart"/>
      <w:r w:rsidRPr="00DF2BAC">
        <w:rPr>
          <w:strike/>
        </w:rPr>
        <w:t>of</w:t>
      </w:r>
      <w:proofErr w:type="gramEnd"/>
      <w:r w:rsidRPr="00DF2BAC">
        <w:rPr>
          <w:strike/>
        </w:rPr>
        <w:t xml:space="preserve"> completion of the required number of continuing education credits for the prior </w:t>
      </w:r>
      <w:r w:rsidR="0034797E" w:rsidRPr="00DF2BAC">
        <w:rPr>
          <w:strike/>
        </w:rPr>
        <w:t>licensure</w:t>
      </w:r>
      <w:r w:rsidRPr="00DF2BAC">
        <w:rPr>
          <w:strike/>
        </w:rPr>
        <w:t xml:space="preserve"> period.</w:t>
      </w:r>
    </w:p>
    <w:p w14:paraId="55457976" w14:textId="77777777" w:rsidR="00A8288B" w:rsidRPr="00DF2BAC" w:rsidRDefault="00A8288B" w:rsidP="002C545C">
      <w:pPr>
        <w:jc w:val="both"/>
        <w:rPr>
          <w:strike/>
        </w:rPr>
      </w:pPr>
    </w:p>
    <w:p w14:paraId="7CC82DF9" w14:textId="77777777" w:rsidR="0026269B" w:rsidRPr="00DF2BAC" w:rsidRDefault="0026269B" w:rsidP="002C545C">
      <w:pPr>
        <w:jc w:val="both"/>
        <w:rPr>
          <w:strike/>
        </w:rPr>
      </w:pPr>
    </w:p>
    <w:sectPr w:rsidR="0026269B" w:rsidRPr="00DF2BAC" w:rsidSect="007A0DA7">
      <w:footerReference w:type="default" r:id="rId20"/>
      <w:pgSz w:w="12240" w:h="15840"/>
      <w:pgMar w:top="1440" w:right="1440" w:bottom="1440" w:left="1440" w:header="864" w:footer="840" w:gutter="0"/>
      <w:pgNumType w:fmt="numberInDash" w:start="1"/>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user, Lisa" w:date="2026-03-03T18:04:00Z" w:initials="LH">
    <w:p w14:paraId="1351FFFE" w14:textId="386E802F" w:rsidR="00AD4384" w:rsidRDefault="0077663A" w:rsidP="00AD4384">
      <w:pPr>
        <w:pStyle w:val="CommentText"/>
      </w:pPr>
      <w:r>
        <w:rPr>
          <w:rStyle w:val="CommentReference"/>
        </w:rPr>
        <w:annotationRef/>
      </w:r>
      <w:r w:rsidR="00AD4384">
        <w:rPr>
          <w:b/>
          <w:bCs/>
          <w:color w:val="0070C0"/>
        </w:rPr>
        <w:t>FROM ARS 36-501(21) - (cited in ARS 14-5312.02(B)(3))</w:t>
      </w:r>
    </w:p>
  </w:comment>
  <w:comment w:id="1" w:author="Hauser, Lisa" w:date="2026-02-13T13:31:00Z" w:initials="LH">
    <w:p w14:paraId="2C4B4BBA" w14:textId="7A6A9B58" w:rsidR="00430B21" w:rsidRDefault="00430B21" w:rsidP="00430B21">
      <w:pPr>
        <w:pStyle w:val="CommentText"/>
      </w:pPr>
      <w:r>
        <w:rPr>
          <w:rStyle w:val="CommentReference"/>
        </w:rPr>
        <w:annotationRef/>
      </w:r>
      <w:r>
        <w:rPr>
          <w:b/>
          <w:bCs/>
          <w:color w:val="0070C0"/>
        </w:rPr>
        <w:t>FROM 7-202(F)(9)(b)</w:t>
      </w:r>
    </w:p>
  </w:comment>
  <w:comment w:id="2" w:author="Hauser, Lisa" w:date="2026-02-13T13:25:00Z" w:initials="LH">
    <w:p w14:paraId="6BC807D0" w14:textId="4A1BA10A" w:rsidR="00BA4F03" w:rsidRDefault="00BA4F03" w:rsidP="00BA4F03">
      <w:pPr>
        <w:pStyle w:val="CommentText"/>
      </w:pPr>
      <w:r>
        <w:rPr>
          <w:rStyle w:val="CommentReference"/>
        </w:rPr>
        <w:annotationRef/>
      </w:r>
      <w:r>
        <w:rPr>
          <w:b/>
          <w:bCs/>
          <w:color w:val="0070C0"/>
        </w:rPr>
        <w:t>FROM 7-202(F)(9)(a)</w:t>
      </w:r>
    </w:p>
  </w:comment>
  <w:comment w:id="3" w:author="Hauser, Lisa" w:date="2026-03-23T13:17:00Z" w:initials="LH">
    <w:p w14:paraId="0F9C3CD1" w14:textId="2877665D" w:rsidR="0001051B" w:rsidRDefault="0001051B" w:rsidP="0001051B">
      <w:pPr>
        <w:pStyle w:val="CommentText"/>
      </w:pPr>
      <w:r>
        <w:rPr>
          <w:rStyle w:val="CommentReference"/>
        </w:rPr>
        <w:annotationRef/>
      </w:r>
      <w:r>
        <w:rPr>
          <w:b/>
          <w:bCs/>
          <w:color w:val="0070C0"/>
        </w:rPr>
        <w:t xml:space="preserve">Incorporated in the definition of “Fiduciary” in 7-201.01 </w:t>
      </w:r>
    </w:p>
  </w:comment>
  <w:comment w:id="4" w:author="Hauser, Lisa" w:date="2025-11-17T10:43:00Z" w:initials="LH">
    <w:p w14:paraId="45D9F52C" w14:textId="738DB12F" w:rsidR="00866D1D" w:rsidRDefault="00724C06" w:rsidP="00866D1D">
      <w:pPr>
        <w:pStyle w:val="CommentText"/>
      </w:pPr>
      <w:r>
        <w:rPr>
          <w:rStyle w:val="CommentReference"/>
        </w:rPr>
        <w:annotationRef/>
      </w:r>
      <w:r w:rsidR="00866D1D">
        <w:rPr>
          <w:b/>
          <w:bCs/>
          <w:color w:val="0070C0"/>
        </w:rPr>
        <w:t>MOVED to 7-201.21</w:t>
      </w:r>
    </w:p>
  </w:comment>
  <w:comment w:id="5" w:author="Hauser, Lisa" w:date="2026-01-27T14:57:00Z" w:initials="LH">
    <w:p w14:paraId="3EA518F9" w14:textId="485A9864" w:rsidR="00497482" w:rsidRDefault="00356E78" w:rsidP="00497482">
      <w:pPr>
        <w:pStyle w:val="CommentText"/>
      </w:pPr>
      <w:r>
        <w:rPr>
          <w:rStyle w:val="CommentReference"/>
        </w:rPr>
        <w:annotationRef/>
      </w:r>
      <w:r w:rsidR="00497482">
        <w:rPr>
          <w:b/>
          <w:bCs/>
          <w:color w:val="0070C0"/>
        </w:rPr>
        <w:t>MOVED to 7-202.07</w:t>
      </w:r>
    </w:p>
  </w:comment>
  <w:comment w:id="6" w:author="Hauser, Lisa" w:date="2026-01-29T19:01:00Z" w:initials="LH">
    <w:p w14:paraId="5A1BDBBD" w14:textId="2B96A915" w:rsidR="001A0A72" w:rsidRDefault="00115829" w:rsidP="001A0A72">
      <w:pPr>
        <w:pStyle w:val="CommentText"/>
      </w:pPr>
      <w:r>
        <w:rPr>
          <w:rStyle w:val="CommentReference"/>
        </w:rPr>
        <w:annotationRef/>
      </w:r>
      <w:r w:rsidR="001A0A72">
        <w:rPr>
          <w:b/>
          <w:bCs/>
          <w:color w:val="0070C0"/>
        </w:rPr>
        <w:t>MOVED to 7-202.09(A)</w:t>
      </w:r>
    </w:p>
  </w:comment>
  <w:comment w:id="7" w:author="Hauser, Lisa" w:date="2026-02-05T16:55:00Z" w:initials="LH">
    <w:p w14:paraId="6EDE4533" w14:textId="77777777" w:rsidR="00D6640C" w:rsidRDefault="00D6640C" w:rsidP="00D6640C">
      <w:pPr>
        <w:pStyle w:val="CommentText"/>
      </w:pPr>
      <w:r>
        <w:rPr>
          <w:rStyle w:val="CommentReference"/>
        </w:rPr>
        <w:annotationRef/>
      </w:r>
      <w:r>
        <w:rPr>
          <w:b/>
          <w:bCs/>
          <w:color w:val="0070C0"/>
        </w:rPr>
        <w:t>MOVED to 7-202.06(A)(2)</w:t>
      </w:r>
    </w:p>
  </w:comment>
  <w:comment w:id="8" w:author="Hauser, Lisa" w:date="2026-02-05T16:56:00Z" w:initials="LH">
    <w:p w14:paraId="1BD790B9" w14:textId="6E270BDE" w:rsidR="00D6640C" w:rsidRDefault="00D6640C" w:rsidP="00D6640C">
      <w:pPr>
        <w:pStyle w:val="CommentText"/>
      </w:pPr>
      <w:r>
        <w:rPr>
          <w:rStyle w:val="CommentReference"/>
        </w:rPr>
        <w:annotationRef/>
      </w:r>
      <w:r>
        <w:rPr>
          <w:b/>
          <w:bCs/>
          <w:color w:val="0070C0"/>
        </w:rPr>
        <w:t>MOVED to 7-202.06(A)(2)</w:t>
      </w:r>
    </w:p>
  </w:comment>
  <w:comment w:id="9" w:author="Hauser, Lisa" w:date="2026-02-05T16:56:00Z" w:initials="LH">
    <w:p w14:paraId="64020029" w14:textId="77777777" w:rsidR="00D6640C" w:rsidRDefault="00D6640C" w:rsidP="00D6640C">
      <w:pPr>
        <w:pStyle w:val="CommentText"/>
      </w:pPr>
      <w:r>
        <w:rPr>
          <w:rStyle w:val="CommentReference"/>
        </w:rPr>
        <w:annotationRef/>
      </w:r>
      <w:r>
        <w:rPr>
          <w:b/>
          <w:bCs/>
          <w:color w:val="0070C0"/>
        </w:rPr>
        <w:t>MOVED to 7-202.06(A)(2)</w:t>
      </w:r>
    </w:p>
  </w:comment>
  <w:comment w:id="10" w:author="Hauser, Lisa" w:date="2026-02-05T16:57:00Z" w:initials="LH">
    <w:p w14:paraId="33DE3906" w14:textId="77777777" w:rsidR="00D6640C" w:rsidRDefault="00D6640C" w:rsidP="00D6640C">
      <w:pPr>
        <w:pStyle w:val="CommentText"/>
      </w:pPr>
      <w:r>
        <w:rPr>
          <w:rStyle w:val="CommentReference"/>
        </w:rPr>
        <w:annotationRef/>
      </w:r>
      <w:r>
        <w:rPr>
          <w:b/>
          <w:bCs/>
          <w:color w:val="0070C0"/>
        </w:rPr>
        <w:t>MOVED to 7-202.06(A)(2)</w:t>
      </w:r>
    </w:p>
  </w:comment>
  <w:comment w:id="11" w:author="Hauser, Lisa" w:date="2026-02-17T19:00:00Z" w:initials="LH">
    <w:p w14:paraId="7AA930CD" w14:textId="163C448B" w:rsidR="007A5B63" w:rsidRDefault="007A5B63" w:rsidP="007A5B63">
      <w:pPr>
        <w:pStyle w:val="CommentText"/>
      </w:pPr>
      <w:r>
        <w:rPr>
          <w:rStyle w:val="CommentReference"/>
        </w:rPr>
        <w:annotationRef/>
      </w:r>
      <w:r>
        <w:rPr>
          <w:b/>
          <w:bCs/>
          <w:color w:val="0070C0"/>
        </w:rPr>
        <w:t>MOVED to 7-202.07(A)</w:t>
      </w:r>
    </w:p>
  </w:comment>
  <w:comment w:id="12" w:author="Hauser, Lisa" w:date="2026-02-05T17:06:00Z" w:initials="LH">
    <w:p w14:paraId="2DE9EDBE" w14:textId="611E80B1" w:rsidR="008A2528" w:rsidRDefault="000B37E2" w:rsidP="008A2528">
      <w:pPr>
        <w:pStyle w:val="CommentText"/>
      </w:pPr>
      <w:r>
        <w:rPr>
          <w:rStyle w:val="CommentReference"/>
        </w:rPr>
        <w:annotationRef/>
      </w:r>
      <w:r w:rsidR="008A2528">
        <w:rPr>
          <w:b/>
          <w:bCs/>
          <w:color w:val="0070C0"/>
        </w:rPr>
        <w:t>MOVED to 7-202.07(C)(1)</w:t>
      </w:r>
    </w:p>
  </w:comment>
  <w:comment w:id="13" w:author="Hauser, Lisa" w:date="2026-02-01T18:53:00Z" w:initials="LH">
    <w:p w14:paraId="4E174617" w14:textId="77777777" w:rsidR="00BD7501" w:rsidRDefault="0045100F" w:rsidP="00BD7501">
      <w:pPr>
        <w:pStyle w:val="CommentText"/>
      </w:pPr>
      <w:r>
        <w:rPr>
          <w:rStyle w:val="CommentReference"/>
        </w:rPr>
        <w:annotationRef/>
      </w:r>
      <w:r w:rsidR="00BD7501">
        <w:rPr>
          <w:b/>
          <w:bCs/>
          <w:color w:val="0070C0"/>
        </w:rPr>
        <w:t>MOVED to 7-202.07(C)(2); 7-202.08(A)(2)</w:t>
      </w:r>
    </w:p>
  </w:comment>
  <w:comment w:id="14" w:author="Hauser, Lisa" w:date="2026-02-03T10:39:00Z" w:initials="LH">
    <w:p w14:paraId="2A931DE9" w14:textId="444A8467" w:rsidR="00015636" w:rsidRDefault="00015636" w:rsidP="00015636">
      <w:pPr>
        <w:pStyle w:val="CommentText"/>
      </w:pPr>
      <w:r>
        <w:rPr>
          <w:rStyle w:val="CommentReference"/>
        </w:rPr>
        <w:annotationRef/>
      </w:r>
      <w:r>
        <w:rPr>
          <w:b/>
          <w:bCs/>
          <w:color w:val="0070C0"/>
        </w:rPr>
        <w:t>MOVE to 7-202.08</w:t>
      </w:r>
    </w:p>
  </w:comment>
  <w:comment w:id="15" w:author="Hauser, Lisa" w:date="2026-02-05T19:17:00Z" w:initials="LH">
    <w:p w14:paraId="6741D15F" w14:textId="77777777" w:rsidR="00115B1B" w:rsidRDefault="00115B1B" w:rsidP="00115B1B">
      <w:pPr>
        <w:pStyle w:val="CommentText"/>
      </w:pPr>
      <w:r>
        <w:rPr>
          <w:rStyle w:val="CommentReference"/>
        </w:rPr>
        <w:annotationRef/>
      </w:r>
      <w:r>
        <w:rPr>
          <w:b/>
          <w:bCs/>
          <w:color w:val="0070C0"/>
        </w:rPr>
        <w:t>FROM 7-202(E)(1)(a)(2)-(e), (g)</w:t>
      </w:r>
    </w:p>
  </w:comment>
  <w:comment w:id="16" w:author="Hauser, Lisa" w:date="2026-02-01T18:24:00Z" w:initials="LH">
    <w:p w14:paraId="0F450DE4" w14:textId="5ECB789F" w:rsidR="00843F46" w:rsidRDefault="00843F46" w:rsidP="00843F46">
      <w:pPr>
        <w:pStyle w:val="CommentText"/>
      </w:pPr>
      <w:r>
        <w:rPr>
          <w:rStyle w:val="CommentReference"/>
        </w:rPr>
        <w:annotationRef/>
      </w:r>
      <w:r>
        <w:rPr>
          <w:b/>
          <w:bCs/>
          <w:color w:val="0070C0"/>
        </w:rPr>
        <w:t>FROM ACJA § 202(F)(8).</w:t>
      </w:r>
    </w:p>
  </w:comment>
  <w:comment w:id="17" w:author="Hauser, Lisa" w:date="2026-02-18T12:29:00Z" w:initials="LH">
    <w:p w14:paraId="153D7E81" w14:textId="77777777" w:rsidR="00C27D2A" w:rsidRDefault="00C27D2A" w:rsidP="00C27D2A">
      <w:pPr>
        <w:pStyle w:val="CommentText"/>
      </w:pPr>
      <w:r>
        <w:rPr>
          <w:rStyle w:val="CommentReference"/>
        </w:rPr>
        <w:annotationRef/>
      </w:r>
      <w:r>
        <w:rPr>
          <w:b/>
          <w:bCs/>
          <w:color w:val="0070C0"/>
        </w:rPr>
        <w:t>FROM 7-202(F)(8)(c)</w:t>
      </w:r>
    </w:p>
  </w:comment>
  <w:comment w:id="18" w:author="Hauser, Lisa" w:date="2026-02-18T12:38:00Z" w:initials="LH">
    <w:p w14:paraId="212918A0" w14:textId="77777777" w:rsidR="00581A96" w:rsidRDefault="00581A96" w:rsidP="00581A96">
      <w:pPr>
        <w:pStyle w:val="CommentText"/>
      </w:pPr>
      <w:r>
        <w:rPr>
          <w:rStyle w:val="CommentReference"/>
        </w:rPr>
        <w:annotationRef/>
      </w:r>
      <w:r>
        <w:rPr>
          <w:b/>
          <w:bCs/>
          <w:color w:val="0070C0"/>
        </w:rPr>
        <w:t>FROM 7-202(F)(6)(d)</w:t>
      </w:r>
    </w:p>
  </w:comment>
  <w:comment w:id="19" w:author="Hauser, Lisa" w:date="2026-02-18T12:55:00Z" w:initials="LH">
    <w:p w14:paraId="13476493" w14:textId="77777777" w:rsidR="003D4AC7" w:rsidRDefault="003D4AC7" w:rsidP="003D4AC7">
      <w:pPr>
        <w:pStyle w:val="CommentText"/>
      </w:pPr>
      <w:r>
        <w:rPr>
          <w:rStyle w:val="CommentReference"/>
        </w:rPr>
        <w:annotationRef/>
      </w:r>
      <w:r>
        <w:rPr>
          <w:b/>
          <w:bCs/>
          <w:color w:val="0070C0"/>
        </w:rPr>
        <w:t>FROM 7-202(F)(8)(c)</w:t>
      </w:r>
    </w:p>
  </w:comment>
  <w:comment w:id="20" w:author="Hauser, Lisa" w:date="2026-01-29T17:10:00Z" w:initials="LH">
    <w:p w14:paraId="67988C35" w14:textId="198A6AB5" w:rsidR="00751345" w:rsidRDefault="00242117" w:rsidP="00751345">
      <w:pPr>
        <w:pStyle w:val="CommentText"/>
      </w:pPr>
      <w:r>
        <w:rPr>
          <w:rStyle w:val="CommentReference"/>
        </w:rPr>
        <w:annotationRef/>
      </w:r>
      <w:r w:rsidR="00751345">
        <w:rPr>
          <w:b/>
          <w:bCs/>
          <w:color w:val="0070C0"/>
        </w:rPr>
        <w:t>FROM 7-202(E)(1)(a)(4)(a)</w:t>
      </w:r>
    </w:p>
  </w:comment>
  <w:comment w:id="21" w:author="Hauser, Lisa" w:date="2026-02-04T11:09:00Z" w:initials="LH">
    <w:p w14:paraId="2533C359" w14:textId="23725F96" w:rsidR="00823327" w:rsidRDefault="00823327" w:rsidP="00823327">
      <w:pPr>
        <w:pStyle w:val="CommentText"/>
      </w:pPr>
      <w:r>
        <w:rPr>
          <w:rStyle w:val="CommentReference"/>
        </w:rPr>
        <w:annotationRef/>
      </w:r>
      <w:r>
        <w:rPr>
          <w:b/>
          <w:bCs/>
          <w:color w:val="0070C0"/>
        </w:rPr>
        <w:t>FROM 7-202(D)(4)(b)</w:t>
      </w:r>
    </w:p>
  </w:comment>
  <w:comment w:id="22" w:author="Hauser, Lisa" w:date="2026-03-24T09:56:00Z" w:initials="LH">
    <w:p w14:paraId="3447C2D3" w14:textId="77777777" w:rsidR="00B94C28" w:rsidRDefault="00B94C28" w:rsidP="00B94C28">
      <w:pPr>
        <w:pStyle w:val="CommentText"/>
      </w:pPr>
      <w:r>
        <w:rPr>
          <w:rStyle w:val="CommentReference"/>
        </w:rPr>
        <w:annotationRef/>
      </w:r>
      <w:r>
        <w:rPr>
          <w:b/>
          <w:bCs/>
          <w:color w:val="0070C0"/>
        </w:rPr>
        <w:t>FROM 7-202(E)(1)(a)(4)(b); also blended in part of 7-202(D)(4)(a)</w:t>
      </w:r>
    </w:p>
  </w:comment>
  <w:comment w:id="23" w:author="Hauser, Lisa" w:date="2026-02-03T11:33:00Z" w:initials="LH">
    <w:p w14:paraId="49516619" w14:textId="19E3CDF7" w:rsidR="000532F4" w:rsidRDefault="00D26C41" w:rsidP="000532F4">
      <w:pPr>
        <w:pStyle w:val="CommentText"/>
      </w:pPr>
      <w:r>
        <w:rPr>
          <w:rStyle w:val="CommentReference"/>
        </w:rPr>
        <w:annotationRef/>
      </w:r>
      <w:r w:rsidR="000532F4">
        <w:rPr>
          <w:b/>
          <w:bCs/>
          <w:color w:val="0070C0"/>
        </w:rPr>
        <w:t>MOVED to 7-202.08(D)</w:t>
      </w:r>
    </w:p>
  </w:comment>
  <w:comment w:id="25" w:author="Hauser, Lisa" w:date="2026-02-03T11:34:00Z" w:initials="LH">
    <w:p w14:paraId="1D949551" w14:textId="77777777" w:rsidR="00725BEB" w:rsidRDefault="0031527C" w:rsidP="00725BEB">
      <w:pPr>
        <w:pStyle w:val="CommentText"/>
      </w:pPr>
      <w:r>
        <w:rPr>
          <w:rStyle w:val="CommentReference"/>
        </w:rPr>
        <w:annotationRef/>
      </w:r>
      <w:r w:rsidR="00725BEB">
        <w:rPr>
          <w:b/>
          <w:bCs/>
          <w:color w:val="0070C0"/>
        </w:rPr>
        <w:t>MOVED to 7-202.12</w:t>
      </w:r>
    </w:p>
  </w:comment>
  <w:comment w:id="26" w:author="Hauser, Lisa" w:date="2026-02-03T11:34:00Z" w:initials="LH">
    <w:p w14:paraId="26D89DF2" w14:textId="77777777" w:rsidR="00725BEB" w:rsidRDefault="0031527C" w:rsidP="00725BEB">
      <w:pPr>
        <w:pStyle w:val="CommentText"/>
      </w:pPr>
      <w:r>
        <w:rPr>
          <w:rStyle w:val="CommentReference"/>
        </w:rPr>
        <w:annotationRef/>
      </w:r>
      <w:r w:rsidR="00725BEB">
        <w:rPr>
          <w:b/>
          <w:bCs/>
          <w:color w:val="0070C0"/>
        </w:rPr>
        <w:t>MOVED to 7-202.12</w:t>
      </w:r>
    </w:p>
  </w:comment>
  <w:comment w:id="27" w:author="Hauser, Lisa" w:date="2026-02-01T19:44:00Z" w:initials="LH">
    <w:p w14:paraId="7D5F6A01" w14:textId="77777777" w:rsidR="003B4133" w:rsidRDefault="00A93A0E" w:rsidP="003B4133">
      <w:pPr>
        <w:pStyle w:val="CommentText"/>
      </w:pPr>
      <w:r>
        <w:rPr>
          <w:rStyle w:val="CommentReference"/>
        </w:rPr>
        <w:annotationRef/>
      </w:r>
      <w:r w:rsidR="003B4133">
        <w:rPr>
          <w:b/>
          <w:bCs/>
          <w:color w:val="0070C0"/>
        </w:rPr>
        <w:t>FROM 7-202(E)(1)(a)(5)(e)</w:t>
      </w:r>
    </w:p>
  </w:comment>
  <w:comment w:id="28" w:author="Hauser, Lisa" w:date="2026-03-24T09:53:00Z" w:initials="LH">
    <w:p w14:paraId="6E010650" w14:textId="38CD88A9" w:rsidR="00E539FD" w:rsidRDefault="00E539FD" w:rsidP="00E539FD">
      <w:pPr>
        <w:pStyle w:val="CommentText"/>
      </w:pPr>
      <w:r>
        <w:rPr>
          <w:rStyle w:val="CommentReference"/>
        </w:rPr>
        <w:annotationRef/>
      </w:r>
      <w:r>
        <w:rPr>
          <w:b/>
          <w:bCs/>
          <w:color w:val="0070C0"/>
        </w:rPr>
        <w:t>FROM 7-202(E)(1)(a)(4)(c)</w:t>
      </w:r>
    </w:p>
  </w:comment>
  <w:comment w:id="29" w:author="Hauser, Lisa" w:date="2026-02-04T18:05:00Z" w:initials="LH">
    <w:p w14:paraId="75ABF1F1" w14:textId="43BA2812" w:rsidR="00B071FB" w:rsidRDefault="00B071FB" w:rsidP="00B071FB">
      <w:pPr>
        <w:pStyle w:val="CommentText"/>
      </w:pPr>
      <w:r>
        <w:rPr>
          <w:rStyle w:val="CommentReference"/>
        </w:rPr>
        <w:annotationRef/>
      </w:r>
      <w:r>
        <w:rPr>
          <w:b/>
          <w:bCs/>
          <w:color w:val="0070C0"/>
        </w:rPr>
        <w:t>FROM 7-202(E)(2)(b)</w:t>
      </w:r>
    </w:p>
  </w:comment>
  <w:comment w:id="30" w:author="Hauser, Lisa" w:date="2026-02-03T11:38:00Z" w:initials="LH">
    <w:p w14:paraId="4105F0CF" w14:textId="60D971AF" w:rsidR="000C348B" w:rsidRDefault="00856CF8" w:rsidP="000C348B">
      <w:pPr>
        <w:pStyle w:val="CommentText"/>
      </w:pPr>
      <w:r>
        <w:rPr>
          <w:rStyle w:val="CommentReference"/>
        </w:rPr>
        <w:annotationRef/>
      </w:r>
      <w:r w:rsidR="000C348B">
        <w:rPr>
          <w:b/>
          <w:bCs/>
          <w:color w:val="0070C0"/>
        </w:rPr>
        <w:t>FROM 7-202(E)(1)(b)</w:t>
      </w:r>
    </w:p>
  </w:comment>
  <w:comment w:id="31" w:author="Hauser, Lisa" w:date="2026-02-04T17:57:00Z" w:initials="LH">
    <w:p w14:paraId="4B88E000" w14:textId="77777777" w:rsidR="00E472B4" w:rsidRDefault="007F7FC0" w:rsidP="00E472B4">
      <w:pPr>
        <w:pStyle w:val="CommentText"/>
      </w:pPr>
      <w:r>
        <w:rPr>
          <w:rStyle w:val="CommentReference"/>
        </w:rPr>
        <w:annotationRef/>
      </w:r>
      <w:r w:rsidR="00E472B4">
        <w:rPr>
          <w:b/>
          <w:bCs/>
          <w:color w:val="0070C0"/>
        </w:rPr>
        <w:t>MOVED up to 7-202.08(C)</w:t>
      </w:r>
    </w:p>
  </w:comment>
  <w:comment w:id="32" w:author="Hauser, Lisa" w:date="2026-02-03T11:52:00Z" w:initials="LH">
    <w:p w14:paraId="53FD0A53" w14:textId="62D68295" w:rsidR="00830C3B" w:rsidRDefault="00830C3B" w:rsidP="00830C3B">
      <w:pPr>
        <w:pStyle w:val="CommentText"/>
      </w:pPr>
      <w:r>
        <w:rPr>
          <w:rStyle w:val="CommentReference"/>
        </w:rPr>
        <w:annotationRef/>
      </w:r>
      <w:r>
        <w:rPr>
          <w:b/>
          <w:bCs/>
          <w:color w:val="0070C0"/>
        </w:rPr>
        <w:t>FROM 7-202(E)(2)(c)</w:t>
      </w:r>
    </w:p>
  </w:comment>
  <w:comment w:id="33" w:author="Hauser, Lisa" w:date="2026-02-05T18:02:00Z" w:initials="LH">
    <w:p w14:paraId="3EC4AA64" w14:textId="77777777" w:rsidR="00060C87" w:rsidRDefault="00060C87" w:rsidP="00060C87">
      <w:pPr>
        <w:pStyle w:val="CommentText"/>
      </w:pPr>
      <w:r>
        <w:rPr>
          <w:rStyle w:val="CommentReference"/>
        </w:rPr>
        <w:annotationRef/>
      </w:r>
      <w:r>
        <w:rPr>
          <w:b/>
          <w:bCs/>
          <w:color w:val="0070C0"/>
        </w:rPr>
        <w:t>FROM 7-202(F)(2)</w:t>
      </w:r>
    </w:p>
  </w:comment>
  <w:comment w:id="34" w:author="Hauser, Lisa" w:date="2026-02-05T18:36:00Z" w:initials="LH">
    <w:p w14:paraId="7D080079" w14:textId="77777777" w:rsidR="00BE5AFF" w:rsidRDefault="00DB656B" w:rsidP="00BE5AFF">
      <w:pPr>
        <w:pStyle w:val="CommentText"/>
      </w:pPr>
      <w:r>
        <w:rPr>
          <w:rStyle w:val="CommentReference"/>
        </w:rPr>
        <w:annotationRef/>
      </w:r>
      <w:r w:rsidR="00BE5AFF">
        <w:rPr>
          <w:b/>
          <w:bCs/>
          <w:color w:val="0070C0"/>
        </w:rPr>
        <w:t>MOVED to 7-202.15(A)(1)</w:t>
      </w:r>
    </w:p>
  </w:comment>
  <w:comment w:id="35" w:author="Hauser, Lisa" w:date="2026-02-05T18:37:00Z" w:initials="LH">
    <w:p w14:paraId="01CA5C74" w14:textId="77777777" w:rsidR="00AD11A0" w:rsidRDefault="003E4219" w:rsidP="00AD11A0">
      <w:pPr>
        <w:pStyle w:val="CommentText"/>
      </w:pPr>
      <w:r>
        <w:rPr>
          <w:rStyle w:val="CommentReference"/>
        </w:rPr>
        <w:annotationRef/>
      </w:r>
      <w:r w:rsidR="00AD11A0">
        <w:rPr>
          <w:b/>
          <w:bCs/>
          <w:color w:val="0070C0"/>
        </w:rPr>
        <w:t>MOVED to 7-202.16(B)(2)</w:t>
      </w:r>
    </w:p>
  </w:comment>
  <w:comment w:id="36" w:author="Hauser, Lisa" w:date="2026-02-05T18:37:00Z" w:initials="LH">
    <w:p w14:paraId="37469FED" w14:textId="77777777" w:rsidR="00722FB2" w:rsidRDefault="004C7B76" w:rsidP="00722FB2">
      <w:pPr>
        <w:pStyle w:val="CommentText"/>
      </w:pPr>
      <w:r>
        <w:rPr>
          <w:rStyle w:val="CommentReference"/>
        </w:rPr>
        <w:annotationRef/>
      </w:r>
      <w:r w:rsidR="00722FB2">
        <w:rPr>
          <w:b/>
          <w:bCs/>
          <w:color w:val="0070C0"/>
        </w:rPr>
        <w:t>Moved to 7-202.15(B)(2)</w:t>
      </w:r>
    </w:p>
  </w:comment>
  <w:comment w:id="37" w:author="Hauser, Lisa" w:date="2026-02-05T18:41:00Z" w:initials="LH">
    <w:p w14:paraId="3D797035" w14:textId="77777777" w:rsidR="0002175D" w:rsidRDefault="002201E4" w:rsidP="0002175D">
      <w:pPr>
        <w:pStyle w:val="CommentText"/>
      </w:pPr>
      <w:r>
        <w:rPr>
          <w:rStyle w:val="CommentReference"/>
        </w:rPr>
        <w:annotationRef/>
      </w:r>
      <w:r w:rsidR="0002175D">
        <w:rPr>
          <w:b/>
          <w:bCs/>
          <w:color w:val="0070C0"/>
        </w:rPr>
        <w:t>MOVED to 7-202.15(C)(1), (2)</w:t>
      </w:r>
    </w:p>
  </w:comment>
  <w:comment w:id="38" w:author="Hauser, Lisa" w:date="2026-02-03T13:28:00Z" w:initials="LH">
    <w:p w14:paraId="1828B948" w14:textId="11255C94" w:rsidR="00163AF2" w:rsidRDefault="00163AF2" w:rsidP="00163AF2">
      <w:pPr>
        <w:pStyle w:val="CommentText"/>
      </w:pPr>
      <w:r>
        <w:rPr>
          <w:rStyle w:val="CommentReference"/>
        </w:rPr>
        <w:annotationRef/>
      </w:r>
      <w:r>
        <w:rPr>
          <w:b/>
          <w:bCs/>
          <w:color w:val="0070C0"/>
        </w:rPr>
        <w:t>INCORPORATED in 7-202.06(A)(1)</w:t>
      </w:r>
    </w:p>
  </w:comment>
  <w:comment w:id="39" w:author="Hauser, Lisa" w:date="2026-02-05T20:09:00Z" w:initials="LH">
    <w:p w14:paraId="47799B1C" w14:textId="77777777" w:rsidR="0021673F" w:rsidRDefault="0021673F" w:rsidP="0021673F">
      <w:pPr>
        <w:pStyle w:val="CommentText"/>
      </w:pPr>
      <w:r>
        <w:rPr>
          <w:rStyle w:val="CommentReference"/>
        </w:rPr>
        <w:annotationRef/>
      </w:r>
      <w:r>
        <w:rPr>
          <w:b/>
          <w:bCs/>
          <w:color w:val="0070C0"/>
        </w:rPr>
        <w:t>MOVED to 7-202.08(A)(1)(a)</w:t>
      </w:r>
    </w:p>
  </w:comment>
  <w:comment w:id="40" w:author="Hauser, Lisa" w:date="2026-02-03T14:06:00Z" w:initials="LH">
    <w:p w14:paraId="24B52359" w14:textId="77777777" w:rsidR="00CB2A39" w:rsidRDefault="00D23538" w:rsidP="00CB2A39">
      <w:pPr>
        <w:pStyle w:val="CommentText"/>
      </w:pPr>
      <w:r>
        <w:rPr>
          <w:rStyle w:val="CommentReference"/>
        </w:rPr>
        <w:annotationRef/>
      </w:r>
      <w:r w:rsidR="00CB2A39">
        <w:rPr>
          <w:b/>
          <w:bCs/>
          <w:color w:val="0070C0"/>
        </w:rPr>
        <w:t>MOVED to 7-202.16(B)(5)</w:t>
      </w:r>
    </w:p>
  </w:comment>
  <w:comment w:id="41" w:author="Hauser, Lisa" w:date="2026-02-18T10:56:00Z" w:initials="LH">
    <w:p w14:paraId="11FA1D11" w14:textId="1BD2E486" w:rsidR="001442EC" w:rsidRDefault="001442EC" w:rsidP="001442EC">
      <w:pPr>
        <w:pStyle w:val="CommentText"/>
      </w:pPr>
      <w:r>
        <w:rPr>
          <w:rStyle w:val="CommentReference"/>
        </w:rPr>
        <w:annotationRef/>
      </w:r>
      <w:r>
        <w:rPr>
          <w:b/>
          <w:bCs/>
          <w:color w:val="0070C0"/>
        </w:rPr>
        <w:t>MOVED to 7-202.01</w:t>
      </w:r>
    </w:p>
  </w:comment>
  <w:comment w:id="42" w:author="Hauser, Lisa" w:date="2026-02-18T10:57:00Z" w:initials="LH">
    <w:p w14:paraId="489BA18E" w14:textId="77777777" w:rsidR="00F04F4F" w:rsidRDefault="00F04F4F" w:rsidP="00F04F4F">
      <w:pPr>
        <w:pStyle w:val="CommentText"/>
      </w:pPr>
      <w:r>
        <w:rPr>
          <w:rStyle w:val="CommentReference"/>
        </w:rPr>
        <w:annotationRef/>
      </w:r>
      <w:r>
        <w:rPr>
          <w:b/>
          <w:bCs/>
          <w:color w:val="0070C0"/>
        </w:rPr>
        <w:t>MOVED to 7-202.01</w:t>
      </w:r>
    </w:p>
  </w:comment>
  <w:comment w:id="43" w:author="Hauser, Lisa" w:date="2026-02-05T18:42:00Z" w:initials="LH">
    <w:p w14:paraId="468975FF" w14:textId="77777777" w:rsidR="00811559" w:rsidRDefault="003A0B4A" w:rsidP="00811559">
      <w:pPr>
        <w:pStyle w:val="CommentText"/>
      </w:pPr>
      <w:r>
        <w:rPr>
          <w:rStyle w:val="CommentReference"/>
        </w:rPr>
        <w:annotationRef/>
      </w:r>
      <w:r w:rsidR="00811559">
        <w:rPr>
          <w:b/>
          <w:bCs/>
          <w:color w:val="0070C0"/>
        </w:rPr>
        <w:t>MOVED to 7-202.16(B)(8)</w:t>
      </w:r>
    </w:p>
  </w:comment>
  <w:comment w:id="45" w:author="Hauser, Lisa" w:date="2026-02-06T11:09:00Z" w:initials="LH">
    <w:p w14:paraId="2182BD9A" w14:textId="2313BB2A" w:rsidR="006B5A62" w:rsidRDefault="006B5A62" w:rsidP="006B5A62">
      <w:pPr>
        <w:pStyle w:val="CommentText"/>
      </w:pPr>
      <w:r>
        <w:rPr>
          <w:rStyle w:val="CommentReference"/>
        </w:rPr>
        <w:annotationRef/>
      </w:r>
      <w:r>
        <w:rPr>
          <w:b/>
          <w:bCs/>
          <w:color w:val="0070C0"/>
        </w:rPr>
        <w:t>FROM 7-202(E)(1)(b)(2), (3)</w:t>
      </w:r>
    </w:p>
  </w:comment>
  <w:comment w:id="47" w:author="Hauser, Lisa" w:date="2026-02-03T15:38:00Z" w:initials="LH">
    <w:p w14:paraId="6F6BD71B" w14:textId="68CB0BC5" w:rsidR="00C171F4" w:rsidRDefault="00C171F4" w:rsidP="00C171F4">
      <w:pPr>
        <w:pStyle w:val="CommentText"/>
      </w:pPr>
      <w:r>
        <w:rPr>
          <w:rStyle w:val="CommentReference"/>
        </w:rPr>
        <w:annotationRef/>
      </w:r>
      <w:r>
        <w:rPr>
          <w:b/>
          <w:bCs/>
          <w:color w:val="0070C0"/>
        </w:rPr>
        <w:t>FROM 7-202(L)</w:t>
      </w:r>
    </w:p>
  </w:comment>
  <w:comment w:id="48" w:author="Hauser, Lisa" w:date="2026-03-25T10:21:00Z" w:initials="LH">
    <w:p w14:paraId="156860DC" w14:textId="293A8FAA" w:rsidR="007F6725" w:rsidRDefault="007F6725" w:rsidP="007F6725">
      <w:pPr>
        <w:pStyle w:val="CommentText"/>
      </w:pPr>
      <w:r>
        <w:rPr>
          <w:rStyle w:val="CommentReference"/>
        </w:rPr>
        <w:annotationRef/>
      </w:r>
      <w:r>
        <w:rPr>
          <w:b/>
          <w:bCs/>
          <w:color w:val="0070C0"/>
        </w:rPr>
        <w:t>MOVED to (C)(3)(a)</w:t>
      </w:r>
    </w:p>
  </w:comment>
  <w:comment w:id="49" w:author="Hauser, Lisa" w:date="2026-03-25T10:23:00Z" w:initials="LH">
    <w:p w14:paraId="0FE31320" w14:textId="77777777" w:rsidR="007F6725" w:rsidRDefault="007F6725" w:rsidP="007F6725">
      <w:pPr>
        <w:pStyle w:val="CommentText"/>
      </w:pPr>
      <w:r>
        <w:rPr>
          <w:rStyle w:val="CommentReference"/>
        </w:rPr>
        <w:annotationRef/>
      </w:r>
      <w:r>
        <w:rPr>
          <w:b/>
          <w:bCs/>
          <w:color w:val="0070C0"/>
        </w:rPr>
        <w:t>MOVED to (B)(1)(b)</w:t>
      </w:r>
    </w:p>
  </w:comment>
  <w:comment w:id="51" w:author="Hauser, Lisa" w:date="2026-03-25T11:37:00Z" w:initials="LH">
    <w:p w14:paraId="3671E3FE" w14:textId="77777777" w:rsidR="00475C57" w:rsidRDefault="00475C57" w:rsidP="00475C57">
      <w:pPr>
        <w:pStyle w:val="CommentText"/>
      </w:pPr>
      <w:r>
        <w:rPr>
          <w:rStyle w:val="CommentReference"/>
        </w:rPr>
        <w:annotationRef/>
      </w:r>
      <w:r>
        <w:rPr>
          <w:b/>
          <w:bCs/>
          <w:color w:val="0070C0"/>
        </w:rPr>
        <w:t>MOVED to (C)(4)</w:t>
      </w:r>
    </w:p>
  </w:comment>
  <w:comment w:id="52" w:author="Hauser, Lisa" w:date="2026-03-25T12:22:00Z" w:initials="LH">
    <w:p w14:paraId="1AF4BB0D" w14:textId="77777777" w:rsidR="00492022" w:rsidRDefault="00492022" w:rsidP="00492022">
      <w:pPr>
        <w:pStyle w:val="CommentText"/>
      </w:pPr>
      <w:r>
        <w:rPr>
          <w:rStyle w:val="CommentReference"/>
        </w:rPr>
        <w:annotationRef/>
      </w:r>
      <w:r>
        <w:rPr>
          <w:b/>
          <w:bCs/>
          <w:color w:val="0070C0"/>
        </w:rPr>
        <w:t>MOVED to (C)(3)(d)</w:t>
      </w:r>
    </w:p>
  </w:comment>
  <w:comment w:id="53" w:author="Hauser, Lisa" w:date="2026-02-13T15:40:00Z" w:initials="LH">
    <w:p w14:paraId="722D1EFB" w14:textId="33BB386B" w:rsidR="00322EC9" w:rsidRDefault="00322EC9" w:rsidP="00322EC9">
      <w:pPr>
        <w:pStyle w:val="CommentText"/>
      </w:pPr>
      <w:r>
        <w:rPr>
          <w:rStyle w:val="CommentReference"/>
        </w:rPr>
        <w:annotationRef/>
      </w:r>
      <w:r>
        <w:rPr>
          <w:b/>
          <w:bCs/>
          <w:color w:val="0070C0"/>
        </w:rPr>
        <w:t>FROM 7-202(F)(2)(a)-(c)</w:t>
      </w:r>
    </w:p>
  </w:comment>
  <w:comment w:id="54" w:author="Hauser, Lisa" w:date="2026-02-13T17:09:00Z" w:initials="LH">
    <w:p w14:paraId="39BA8476" w14:textId="77777777" w:rsidR="00D57ACE" w:rsidRDefault="00D57ACE" w:rsidP="00D57ACE">
      <w:pPr>
        <w:pStyle w:val="CommentText"/>
      </w:pPr>
      <w:r>
        <w:rPr>
          <w:rStyle w:val="CommentReference"/>
        </w:rPr>
        <w:annotationRef/>
      </w:r>
      <w:r>
        <w:rPr>
          <w:b/>
          <w:bCs/>
          <w:color w:val="0070C0"/>
        </w:rPr>
        <w:t>FROM 7-202(F)(4)</w:t>
      </w:r>
    </w:p>
  </w:comment>
  <w:comment w:id="55" w:author="Hauser, Lisa" w:date="2026-02-23T20:48:00Z" w:initials="LH">
    <w:p w14:paraId="17078C0A" w14:textId="77777777" w:rsidR="0051663E" w:rsidRDefault="0051663E" w:rsidP="0051663E">
      <w:pPr>
        <w:pStyle w:val="CommentText"/>
      </w:pPr>
      <w:r>
        <w:rPr>
          <w:rStyle w:val="CommentReference"/>
        </w:rPr>
        <w:annotationRef/>
      </w:r>
      <w:r>
        <w:rPr>
          <w:b/>
          <w:bCs/>
          <w:color w:val="0070C0"/>
        </w:rPr>
        <w:t>FROM 7-202(J)(1)(d)(8)</w:t>
      </w:r>
    </w:p>
  </w:comment>
  <w:comment w:id="56" w:author="Hauser, Lisa" w:date="2026-03-20T18:38:00Z" w:initials="LH">
    <w:p w14:paraId="71F58D70" w14:textId="77777777" w:rsidR="00846DAD" w:rsidRDefault="00846DAD" w:rsidP="00846DAD">
      <w:pPr>
        <w:pStyle w:val="CommentText"/>
      </w:pPr>
      <w:r>
        <w:rPr>
          <w:rStyle w:val="CommentReference"/>
        </w:rPr>
        <w:annotationRef/>
      </w:r>
      <w:r>
        <w:rPr>
          <w:b/>
          <w:bCs/>
          <w:color w:val="0070C0"/>
        </w:rPr>
        <w:t>FROM 7-202(F)(5)</w:t>
      </w:r>
    </w:p>
  </w:comment>
  <w:comment w:id="57" w:author="Hauser, Lisa" w:date="2026-03-18T14:29:00Z" w:initials="LH">
    <w:p w14:paraId="1988A5C6" w14:textId="302BB7A7" w:rsidR="00A206B0" w:rsidRDefault="000C287A" w:rsidP="00A206B0">
      <w:pPr>
        <w:pStyle w:val="CommentText"/>
      </w:pPr>
      <w:r>
        <w:rPr>
          <w:rStyle w:val="CommentReference"/>
        </w:rPr>
        <w:annotationRef/>
      </w:r>
      <w:r w:rsidR="00A206B0">
        <w:rPr>
          <w:b/>
          <w:bCs/>
          <w:color w:val="0070C0"/>
        </w:rPr>
        <w:t>MOVED to 7-202.27</w:t>
      </w:r>
    </w:p>
  </w:comment>
  <w:comment w:id="58" w:author="Hauser, Lisa" w:date="2026-03-18T14:28:00Z" w:initials="LH">
    <w:p w14:paraId="03D2AB74" w14:textId="35D20D84" w:rsidR="00006A5F" w:rsidRDefault="00006A5F" w:rsidP="00006A5F">
      <w:pPr>
        <w:pStyle w:val="CommentText"/>
      </w:pPr>
      <w:r>
        <w:rPr>
          <w:rStyle w:val="CommentReference"/>
        </w:rPr>
        <w:annotationRef/>
      </w:r>
      <w:r>
        <w:rPr>
          <w:b/>
          <w:bCs/>
          <w:color w:val="0070C0"/>
        </w:rPr>
        <w:t>Deleted in favor of broader coverage in 7-201.23(C)</w:t>
      </w:r>
    </w:p>
  </w:comment>
  <w:comment w:id="59" w:author="Hauser, Lisa" w:date="2026-03-18T14:35:00Z" w:initials="LH">
    <w:p w14:paraId="51443B7F" w14:textId="77777777" w:rsidR="00704854" w:rsidRDefault="00704854" w:rsidP="00704854">
      <w:pPr>
        <w:pStyle w:val="CommentText"/>
      </w:pPr>
      <w:r>
        <w:rPr>
          <w:rStyle w:val="CommentReference"/>
        </w:rPr>
        <w:annotationRef/>
      </w:r>
      <w:r>
        <w:rPr>
          <w:b/>
          <w:bCs/>
          <w:color w:val="0070C0"/>
        </w:rPr>
        <w:t>NOW in 7-201.04, 7-201.05, and 7-201.06</w:t>
      </w:r>
    </w:p>
  </w:comment>
  <w:comment w:id="60" w:author="Hauser, Lisa" w:date="2026-02-17T19:18:00Z" w:initials="LH">
    <w:p w14:paraId="56291208" w14:textId="2792AD9A" w:rsidR="00DD60BE" w:rsidRDefault="00DD60BE" w:rsidP="00DD60BE">
      <w:pPr>
        <w:pStyle w:val="CommentText"/>
      </w:pPr>
      <w:r>
        <w:rPr>
          <w:rStyle w:val="CommentReference"/>
        </w:rPr>
        <w:annotationRef/>
      </w:r>
      <w:r>
        <w:rPr>
          <w:b/>
          <w:bCs/>
          <w:color w:val="0070C0"/>
        </w:rPr>
        <w:t>MOVE from 7-202(F)(1)</w:t>
      </w:r>
    </w:p>
  </w:comment>
  <w:comment w:id="61" w:author="Hauser, Lisa" w:date="2026-02-18T10:50:00Z" w:initials="LH">
    <w:p w14:paraId="00A59327" w14:textId="77777777" w:rsidR="00C515B8" w:rsidRDefault="00DD60BE" w:rsidP="00C515B8">
      <w:pPr>
        <w:pStyle w:val="CommentText"/>
      </w:pPr>
      <w:r>
        <w:rPr>
          <w:rStyle w:val="CommentReference"/>
        </w:rPr>
        <w:annotationRef/>
      </w:r>
      <w:r w:rsidR="00C515B8">
        <w:rPr>
          <w:b/>
          <w:bCs/>
          <w:color w:val="0070C0"/>
        </w:rPr>
        <w:t>From 7-202(F)(3)</w:t>
      </w:r>
    </w:p>
  </w:comment>
  <w:comment w:id="62" w:author="Hauser, Lisa" w:date="2026-03-03T10:52:00Z" w:initials="LH">
    <w:p w14:paraId="3EF776E0" w14:textId="77777777" w:rsidR="00C515B8" w:rsidRDefault="00E91E3F" w:rsidP="00C515B8">
      <w:pPr>
        <w:pStyle w:val="CommentText"/>
      </w:pPr>
      <w:r>
        <w:rPr>
          <w:rStyle w:val="CommentReference"/>
        </w:rPr>
        <w:annotationRef/>
      </w:r>
      <w:r w:rsidR="00C515B8">
        <w:rPr>
          <w:b/>
          <w:bCs/>
          <w:color w:val="0070C0"/>
        </w:rPr>
        <w:t>FROM 7-202(F)(9)</w:t>
      </w:r>
    </w:p>
  </w:comment>
  <w:comment w:id="63" w:author="Hauser, Lisa" w:date="2026-03-18T13:59:00Z" w:initials="LH">
    <w:p w14:paraId="0AF18D42" w14:textId="481F67D2" w:rsidR="00BD2D96" w:rsidRDefault="00BD2D96" w:rsidP="00BD2D96">
      <w:pPr>
        <w:pStyle w:val="CommentText"/>
      </w:pPr>
      <w:r>
        <w:rPr>
          <w:rStyle w:val="CommentReference"/>
        </w:rPr>
        <w:annotationRef/>
      </w:r>
      <w:r>
        <w:rPr>
          <w:b/>
          <w:bCs/>
          <w:color w:val="0070C0"/>
        </w:rPr>
        <w:t>FROM 7-202(F)(10) and (J)(9)</w:t>
      </w:r>
    </w:p>
  </w:comment>
  <w:comment w:id="64" w:author="Hauser, Lisa" w:date="2026-02-27T09:55:00Z" w:initials="LH">
    <w:p w14:paraId="75E91F4C" w14:textId="77777777" w:rsidR="004D4A3F" w:rsidRDefault="004D4A3F" w:rsidP="004D4A3F">
      <w:pPr>
        <w:pStyle w:val="CommentText"/>
      </w:pPr>
      <w:r>
        <w:rPr>
          <w:rStyle w:val="CommentReference"/>
        </w:rPr>
        <w:annotationRef/>
      </w:r>
      <w:r>
        <w:rPr>
          <w:b/>
          <w:bCs/>
          <w:color w:val="0070C0"/>
        </w:rPr>
        <w:t>FROM 7-202(J)(1)(d)(6)</w:t>
      </w:r>
    </w:p>
  </w:comment>
  <w:comment w:id="65" w:author="Hauser, Lisa" w:date="2026-03-16T14:42:00Z" w:initials="LH">
    <w:p w14:paraId="52B794A8" w14:textId="77777777" w:rsidR="001D246A" w:rsidRDefault="00E62DB9" w:rsidP="001D246A">
      <w:pPr>
        <w:pStyle w:val="CommentText"/>
      </w:pPr>
      <w:r>
        <w:rPr>
          <w:rStyle w:val="CommentReference"/>
        </w:rPr>
        <w:annotationRef/>
      </w:r>
      <w:r w:rsidR="001D246A">
        <w:rPr>
          <w:b/>
          <w:bCs/>
          <w:color w:val="0070C0"/>
        </w:rPr>
        <w:t>MOVED to proposed 7-202.19(A)(1)</w:t>
      </w:r>
    </w:p>
  </w:comment>
  <w:comment w:id="66" w:author="Hauser, Lisa" w:date="2026-03-04T18:25:00Z" w:initials="LH">
    <w:p w14:paraId="3AD49BBE" w14:textId="5248B1E6" w:rsidR="00E32262" w:rsidRDefault="00E32262" w:rsidP="00E32262">
      <w:pPr>
        <w:pStyle w:val="CommentText"/>
      </w:pPr>
      <w:r>
        <w:rPr>
          <w:rStyle w:val="CommentReference"/>
        </w:rPr>
        <w:annotationRef/>
      </w:r>
      <w:r>
        <w:rPr>
          <w:b/>
          <w:bCs/>
          <w:color w:val="0070C0"/>
        </w:rPr>
        <w:t>MOVED to (B)</w:t>
      </w:r>
    </w:p>
  </w:comment>
  <w:comment w:id="67" w:author="Hauser, Lisa" w:date="2026-02-24T18:45:00Z" w:initials="LH">
    <w:p w14:paraId="673E51A4" w14:textId="77777777" w:rsidR="00FD0CED" w:rsidRDefault="00FD0CED" w:rsidP="00FD0CED">
      <w:pPr>
        <w:pStyle w:val="CommentText"/>
      </w:pPr>
      <w:r>
        <w:rPr>
          <w:rStyle w:val="CommentReference"/>
        </w:rPr>
        <w:annotationRef/>
      </w:r>
      <w:r>
        <w:rPr>
          <w:b/>
          <w:bCs/>
          <w:color w:val="0070C0"/>
        </w:rPr>
        <w:t>FROM 7-202(J)(2)</w:t>
      </w:r>
    </w:p>
  </w:comment>
  <w:comment w:id="68" w:author="Hauser, Lisa" w:date="2026-02-26T19:35:00Z" w:initials="LH">
    <w:p w14:paraId="07C7000C" w14:textId="77777777" w:rsidR="00FD0CED" w:rsidRDefault="00FD0CED" w:rsidP="00FD0CED">
      <w:pPr>
        <w:pStyle w:val="CommentText"/>
      </w:pPr>
      <w:r>
        <w:rPr>
          <w:rStyle w:val="CommentReference"/>
        </w:rPr>
        <w:annotationRef/>
      </w:r>
      <w:r>
        <w:rPr>
          <w:b/>
          <w:bCs/>
          <w:color w:val="0070C0"/>
        </w:rPr>
        <w:t xml:space="preserve">FROM 7-202(J)(2)(d) </w:t>
      </w:r>
    </w:p>
  </w:comment>
  <w:comment w:id="69" w:author="Hauser, Lisa" w:date="2026-02-26T19:35:00Z" w:initials="LH">
    <w:p w14:paraId="78597A23" w14:textId="77777777" w:rsidR="00FD0CED" w:rsidRDefault="00FD0CED" w:rsidP="00FD0CED">
      <w:pPr>
        <w:pStyle w:val="CommentText"/>
      </w:pPr>
      <w:r>
        <w:rPr>
          <w:rStyle w:val="CommentReference"/>
        </w:rPr>
        <w:annotationRef/>
      </w:r>
      <w:r>
        <w:rPr>
          <w:b/>
          <w:bCs/>
          <w:color w:val="0070C0"/>
        </w:rPr>
        <w:t>FROM 7-202(J)(2)(e)</w:t>
      </w:r>
    </w:p>
  </w:comment>
  <w:comment w:id="70" w:author="Hauser, Lisa" w:date="2026-02-26T11:15:00Z" w:initials="LH">
    <w:p w14:paraId="43C939A3" w14:textId="33A93EAF" w:rsidR="00FD0CED" w:rsidRDefault="00FD0CED" w:rsidP="00FD0CED">
      <w:pPr>
        <w:pStyle w:val="CommentText"/>
      </w:pPr>
      <w:r>
        <w:rPr>
          <w:rStyle w:val="CommentReference"/>
        </w:rPr>
        <w:annotationRef/>
      </w:r>
      <w:r>
        <w:rPr>
          <w:b/>
          <w:bCs/>
          <w:color w:val="0070C0"/>
        </w:rPr>
        <w:t>FROM 7-202(J)(2)(b)(3) and (4)</w:t>
      </w:r>
    </w:p>
  </w:comment>
  <w:comment w:id="71" w:author="Hauser, Lisa" w:date="2026-02-24T18:45:00Z" w:initials="LH">
    <w:p w14:paraId="6BDD25FD" w14:textId="77777777" w:rsidR="00F97F91" w:rsidRDefault="00F97F91" w:rsidP="00F97F91">
      <w:pPr>
        <w:pStyle w:val="CommentText"/>
      </w:pPr>
      <w:r>
        <w:rPr>
          <w:rStyle w:val="CommentReference"/>
        </w:rPr>
        <w:annotationRef/>
      </w:r>
      <w:r>
        <w:rPr>
          <w:b/>
          <w:bCs/>
          <w:color w:val="0070C0"/>
        </w:rPr>
        <w:t>FROM 7-202(J)(2)</w:t>
      </w:r>
    </w:p>
  </w:comment>
  <w:comment w:id="72" w:author="Hauser, Lisa" w:date="2026-02-26T17:33:00Z" w:initials="LH">
    <w:p w14:paraId="4A4F5641" w14:textId="77777777" w:rsidR="00F97F91" w:rsidRDefault="00F97F91" w:rsidP="00F97F91">
      <w:pPr>
        <w:pStyle w:val="CommentText"/>
      </w:pPr>
      <w:r>
        <w:rPr>
          <w:rStyle w:val="CommentReference"/>
        </w:rPr>
        <w:annotationRef/>
      </w:r>
      <w:r>
        <w:rPr>
          <w:b/>
          <w:bCs/>
          <w:color w:val="0070C0"/>
        </w:rPr>
        <w:t>MOVED to 7-202.21</w:t>
      </w:r>
    </w:p>
  </w:comment>
  <w:comment w:id="73" w:author="Hauser, Lisa" w:date="2026-02-26T19:35:00Z" w:initials="LH">
    <w:p w14:paraId="64BBAFD3" w14:textId="77777777" w:rsidR="00F97F91" w:rsidRDefault="00F97F91" w:rsidP="00F97F91">
      <w:pPr>
        <w:pStyle w:val="CommentText"/>
      </w:pPr>
      <w:r>
        <w:rPr>
          <w:rStyle w:val="CommentReference"/>
        </w:rPr>
        <w:annotationRef/>
      </w:r>
      <w:r>
        <w:rPr>
          <w:b/>
          <w:bCs/>
          <w:color w:val="0070C0"/>
        </w:rPr>
        <w:t xml:space="preserve">FROM 7-202(J)(2)(d) </w:t>
      </w:r>
    </w:p>
  </w:comment>
  <w:comment w:id="74" w:author="Hauser, Lisa" w:date="2026-02-26T19:35:00Z" w:initials="LH">
    <w:p w14:paraId="0F5515AF" w14:textId="77777777" w:rsidR="00F97F91" w:rsidRDefault="00F97F91" w:rsidP="00F97F91">
      <w:pPr>
        <w:pStyle w:val="CommentText"/>
      </w:pPr>
      <w:r>
        <w:rPr>
          <w:rStyle w:val="CommentReference"/>
        </w:rPr>
        <w:annotationRef/>
      </w:r>
      <w:r>
        <w:rPr>
          <w:b/>
          <w:bCs/>
          <w:color w:val="0070C0"/>
        </w:rPr>
        <w:t>FROM 7-202(J)(2)(e)</w:t>
      </w:r>
    </w:p>
  </w:comment>
  <w:comment w:id="75" w:author="Hauser, Lisa" w:date="2026-02-24T17:17:00Z" w:initials="LH">
    <w:p w14:paraId="4E2DA0DB" w14:textId="77777777" w:rsidR="00F97F91" w:rsidRDefault="00F97F91" w:rsidP="00F97F91">
      <w:pPr>
        <w:pStyle w:val="CommentText"/>
      </w:pPr>
      <w:r>
        <w:rPr>
          <w:rStyle w:val="CommentReference"/>
        </w:rPr>
        <w:annotationRef/>
      </w:r>
      <w:r>
        <w:rPr>
          <w:b/>
          <w:bCs/>
          <w:color w:val="0070C0"/>
        </w:rPr>
        <w:t>MOVED to 702.21</w:t>
      </w:r>
    </w:p>
  </w:comment>
  <w:comment w:id="76" w:author="Hauser, Lisa" w:date="2026-02-24T11:26:00Z" w:initials="LH">
    <w:p w14:paraId="4780D9EF" w14:textId="193F2115" w:rsidR="002202ED" w:rsidRDefault="00F97F91" w:rsidP="002202ED">
      <w:pPr>
        <w:pStyle w:val="CommentText"/>
      </w:pPr>
      <w:r>
        <w:rPr>
          <w:rStyle w:val="CommentReference"/>
        </w:rPr>
        <w:annotationRef/>
      </w:r>
      <w:r w:rsidR="002202ED">
        <w:rPr>
          <w:b/>
          <w:bCs/>
          <w:color w:val="0070C0"/>
        </w:rPr>
        <w:t>MOVED to 7-202.19(B)(4), (5)</w:t>
      </w:r>
    </w:p>
  </w:comment>
  <w:comment w:id="77" w:author="Hauser, Lisa" w:date="2025-11-17T13:21:00Z" w:initials="LH">
    <w:p w14:paraId="6094CCBF" w14:textId="77777777" w:rsidR="00937594" w:rsidRDefault="00F97F91" w:rsidP="00937594">
      <w:pPr>
        <w:pStyle w:val="CommentText"/>
      </w:pPr>
      <w:r>
        <w:rPr>
          <w:rStyle w:val="CommentReference"/>
        </w:rPr>
        <w:annotationRef/>
      </w:r>
      <w:r w:rsidR="00937594">
        <w:rPr>
          <w:b/>
          <w:bCs/>
          <w:color w:val="0070C0"/>
        </w:rPr>
        <w:t>MOVED to 7-202.24(F)</w:t>
      </w:r>
    </w:p>
  </w:comment>
  <w:comment w:id="78" w:author="Hauser, Lisa" w:date="2026-02-26T11:15:00Z" w:initials="LH">
    <w:p w14:paraId="477FABEE" w14:textId="0F42D213" w:rsidR="00F97F91" w:rsidRDefault="00F97F91" w:rsidP="00F97F91">
      <w:pPr>
        <w:pStyle w:val="CommentText"/>
      </w:pPr>
      <w:r>
        <w:rPr>
          <w:rStyle w:val="CommentReference"/>
        </w:rPr>
        <w:annotationRef/>
      </w:r>
      <w:r>
        <w:rPr>
          <w:b/>
          <w:bCs/>
          <w:color w:val="0070C0"/>
        </w:rPr>
        <w:t>FROM 7-202(J)(2)(b)(3) and (4)</w:t>
      </w:r>
    </w:p>
  </w:comment>
  <w:comment w:id="79" w:author="Hauser, Lisa" w:date="2026-03-05T10:22:00Z" w:initials="LH">
    <w:p w14:paraId="78E52433" w14:textId="77777777" w:rsidR="00BE1EB1" w:rsidRDefault="00BE1EB1" w:rsidP="00BE1EB1">
      <w:pPr>
        <w:pStyle w:val="CommentText"/>
      </w:pPr>
      <w:r>
        <w:rPr>
          <w:rStyle w:val="CommentReference"/>
        </w:rPr>
        <w:annotationRef/>
      </w:r>
      <w:r>
        <w:rPr>
          <w:b/>
          <w:bCs/>
          <w:color w:val="0070C0"/>
        </w:rPr>
        <w:t>FROM 7-202(J)(4)</w:t>
      </w:r>
    </w:p>
  </w:comment>
  <w:comment w:id="80" w:author="Hauser, Lisa" w:date="2026-03-19T19:00:00Z" w:initials="LH">
    <w:p w14:paraId="0DF6416E" w14:textId="77777777" w:rsidR="00241118" w:rsidRDefault="003618F6" w:rsidP="00241118">
      <w:pPr>
        <w:pStyle w:val="CommentText"/>
      </w:pPr>
      <w:r>
        <w:rPr>
          <w:rStyle w:val="CommentReference"/>
        </w:rPr>
        <w:annotationRef/>
      </w:r>
      <w:r w:rsidR="00241118">
        <w:rPr>
          <w:b/>
          <w:bCs/>
          <w:color w:val="0070C0"/>
        </w:rPr>
        <w:t>FROM 7-202(J)(4)(h)</w:t>
      </w:r>
    </w:p>
  </w:comment>
  <w:comment w:id="81" w:author="Hauser, Lisa" w:date="2026-03-25T13:26:00Z" w:initials="LH">
    <w:p w14:paraId="727F0FAF" w14:textId="77777777" w:rsidR="00EB11D8" w:rsidRDefault="00241118" w:rsidP="00EB11D8">
      <w:pPr>
        <w:pStyle w:val="CommentText"/>
      </w:pPr>
      <w:r>
        <w:rPr>
          <w:rStyle w:val="CommentReference"/>
        </w:rPr>
        <w:annotationRef/>
      </w:r>
      <w:r w:rsidR="00EB11D8">
        <w:rPr>
          <w:b/>
          <w:bCs/>
          <w:color w:val="0070C0"/>
        </w:rPr>
        <w:t>MOVED to (A)(7)</w:t>
      </w:r>
    </w:p>
  </w:comment>
  <w:comment w:id="82" w:author="Hauser, Lisa" w:date="2026-03-19T19:37:00Z" w:initials="LH">
    <w:p w14:paraId="11380937" w14:textId="77777777" w:rsidR="00241118" w:rsidRDefault="005075AC" w:rsidP="00241118">
      <w:pPr>
        <w:pStyle w:val="CommentText"/>
      </w:pPr>
      <w:r>
        <w:rPr>
          <w:rStyle w:val="CommentReference"/>
        </w:rPr>
        <w:annotationRef/>
      </w:r>
      <w:r w:rsidR="00241118">
        <w:rPr>
          <w:b/>
          <w:bCs/>
          <w:color w:val="0070C0"/>
        </w:rPr>
        <w:t>MOVED to 7-202.20(B)(4)</w:t>
      </w:r>
    </w:p>
  </w:comment>
  <w:comment w:id="83" w:author="Hauser, Lisa" w:date="2026-03-25T15:16:00Z" w:initials="LH">
    <w:p w14:paraId="66F4A84F" w14:textId="77777777" w:rsidR="002E5998" w:rsidRDefault="002E5998" w:rsidP="002E5998">
      <w:pPr>
        <w:pStyle w:val="CommentText"/>
      </w:pPr>
      <w:r>
        <w:rPr>
          <w:rStyle w:val="CommentReference"/>
        </w:rPr>
        <w:annotationRef/>
      </w:r>
      <w:r>
        <w:rPr>
          <w:b/>
          <w:bCs/>
          <w:color w:val="0070C0"/>
        </w:rPr>
        <w:t>MOVED to 7-202.21(C)</w:t>
      </w:r>
    </w:p>
  </w:comment>
  <w:comment w:id="85" w:author="Hauser, Lisa" w:date="2026-03-19T18:46:00Z" w:initials="LH">
    <w:p w14:paraId="79516B6C" w14:textId="3F8A2390" w:rsidR="00E360F2" w:rsidRDefault="00E360F2" w:rsidP="00E360F2">
      <w:pPr>
        <w:pStyle w:val="CommentText"/>
      </w:pPr>
      <w:r>
        <w:rPr>
          <w:rStyle w:val="CommentReference"/>
        </w:rPr>
        <w:annotationRef/>
      </w:r>
      <w:r>
        <w:rPr>
          <w:b/>
          <w:bCs/>
          <w:color w:val="0070C0"/>
        </w:rPr>
        <w:t>Incorporated throughout this section</w:t>
      </w:r>
    </w:p>
  </w:comment>
  <w:comment w:id="86" w:author="Hauser, Lisa" w:date="2026-03-19T17:58:00Z" w:initials="LH">
    <w:p w14:paraId="16F9E232" w14:textId="77777777" w:rsidR="00FC0DA6" w:rsidRDefault="0020213B" w:rsidP="00FC0DA6">
      <w:pPr>
        <w:pStyle w:val="CommentText"/>
      </w:pPr>
      <w:r>
        <w:rPr>
          <w:rStyle w:val="CommentReference"/>
        </w:rPr>
        <w:annotationRef/>
      </w:r>
      <w:r w:rsidR="00FC0DA6">
        <w:rPr>
          <w:b/>
          <w:bCs/>
          <w:color w:val="0070C0"/>
        </w:rPr>
        <w:t>Covered in 7-202.18(D)</w:t>
      </w:r>
    </w:p>
  </w:comment>
  <w:comment w:id="88" w:author="Hauser, Lisa" w:date="2026-03-18T14:18:00Z" w:initials="LH">
    <w:p w14:paraId="505009E1" w14:textId="09C47023" w:rsidR="00E87921" w:rsidRDefault="00972A0C" w:rsidP="00E87921">
      <w:pPr>
        <w:pStyle w:val="CommentText"/>
      </w:pPr>
      <w:r>
        <w:rPr>
          <w:rStyle w:val="CommentReference"/>
        </w:rPr>
        <w:annotationRef/>
      </w:r>
      <w:r w:rsidR="00E87921">
        <w:rPr>
          <w:b/>
          <w:bCs/>
          <w:color w:val="0070C0"/>
        </w:rPr>
        <w:t>MOVED to 7-202.16(B)(8)</w:t>
      </w:r>
    </w:p>
  </w:comment>
  <w:comment w:id="89" w:author="Hauser, Lisa" w:date="2026-02-03T15:17:00Z" w:initials="LH">
    <w:p w14:paraId="7334A18A" w14:textId="77777777" w:rsidR="00151385" w:rsidRDefault="00504632" w:rsidP="00151385">
      <w:pPr>
        <w:pStyle w:val="CommentText"/>
      </w:pPr>
      <w:r>
        <w:rPr>
          <w:rStyle w:val="CommentReference"/>
        </w:rPr>
        <w:annotationRef/>
      </w:r>
      <w:r w:rsidR="00151385">
        <w:rPr>
          <w:b/>
          <w:bCs/>
          <w:color w:val="0070C0"/>
        </w:rPr>
        <w:t>MOVED to 7-202.24(A)</w:t>
      </w:r>
    </w:p>
  </w:comment>
  <w:comment w:id="90" w:author="Hauser, Lisa" w:date="2025-11-17T13:06:00Z" w:initials="LH">
    <w:p w14:paraId="45261981" w14:textId="77777777" w:rsidR="00950BE6" w:rsidRDefault="00504632" w:rsidP="00950BE6">
      <w:pPr>
        <w:pStyle w:val="CommentText"/>
      </w:pPr>
      <w:r>
        <w:rPr>
          <w:rStyle w:val="CommentReference"/>
        </w:rPr>
        <w:annotationRef/>
      </w:r>
      <w:r w:rsidR="00950BE6">
        <w:rPr>
          <w:b/>
          <w:bCs/>
          <w:color w:val="0070C0"/>
        </w:rPr>
        <w:t>MOVED to 7-202.24(B)</w:t>
      </w:r>
    </w:p>
  </w:comment>
  <w:comment w:id="91" w:author="Hauser, Lisa" w:date="2026-02-27T09:56:00Z" w:initials="LH">
    <w:p w14:paraId="61AD32C4" w14:textId="7E92C256" w:rsidR="00504632" w:rsidRDefault="00504632" w:rsidP="00504632">
      <w:pPr>
        <w:pStyle w:val="CommentText"/>
      </w:pPr>
      <w:r>
        <w:rPr>
          <w:rStyle w:val="CommentReference"/>
        </w:rPr>
        <w:annotationRef/>
      </w:r>
      <w:r>
        <w:rPr>
          <w:b/>
          <w:bCs/>
          <w:color w:val="0070C0"/>
        </w:rPr>
        <w:t>MOVED to 7-202.17(D)</w:t>
      </w:r>
    </w:p>
  </w:comment>
  <w:comment w:id="92" w:author="Hauser, Lisa" w:date="2026-02-03T15:17:00Z" w:initials="LH">
    <w:p w14:paraId="0A862299" w14:textId="77777777" w:rsidR="00BE5A44" w:rsidRDefault="00BE5A44" w:rsidP="00BE5A44">
      <w:pPr>
        <w:pStyle w:val="CommentText"/>
      </w:pPr>
      <w:r>
        <w:rPr>
          <w:rStyle w:val="CommentReference"/>
        </w:rPr>
        <w:annotationRef/>
      </w:r>
      <w:r>
        <w:rPr>
          <w:b/>
          <w:bCs/>
          <w:color w:val="0070C0"/>
        </w:rPr>
        <w:t>FROM 7-202(J)(1)(d)(3)</w:t>
      </w:r>
    </w:p>
  </w:comment>
  <w:comment w:id="93" w:author="Hauser, Lisa" w:date="2025-11-17T13:06:00Z" w:initials="LH">
    <w:p w14:paraId="56EA091B" w14:textId="77777777" w:rsidR="00BE5A44" w:rsidRDefault="00BE5A44" w:rsidP="00BE5A44">
      <w:pPr>
        <w:pStyle w:val="CommentText"/>
      </w:pPr>
      <w:r>
        <w:rPr>
          <w:rStyle w:val="CommentReference"/>
        </w:rPr>
        <w:annotationRef/>
      </w:r>
      <w:r>
        <w:rPr>
          <w:b/>
          <w:bCs/>
          <w:color w:val="0070C0"/>
        </w:rPr>
        <w:t>FROM 7-202(J)(1)(d)(5)</w:t>
      </w:r>
    </w:p>
  </w:comment>
  <w:comment w:id="94" w:author="Hauser, Lisa" w:date="2025-11-17T13:21:00Z" w:initials="LH">
    <w:p w14:paraId="2E67D7B0" w14:textId="1EF3B557" w:rsidR="00BE5A44" w:rsidRDefault="00BE5A44" w:rsidP="00BE5A44">
      <w:pPr>
        <w:pStyle w:val="CommentText"/>
      </w:pPr>
      <w:r>
        <w:rPr>
          <w:rStyle w:val="CommentReference"/>
        </w:rPr>
        <w:annotationRef/>
      </w:r>
      <w:r>
        <w:rPr>
          <w:b/>
          <w:bCs/>
          <w:color w:val="0070C0"/>
        </w:rPr>
        <w:t>FROM 7-202(J)(1)(g)</w:t>
      </w:r>
    </w:p>
  </w:comment>
  <w:comment w:id="95" w:author="Hauser, Lisa" w:date="2026-02-03T15:17:00Z" w:initials="LH">
    <w:p w14:paraId="08C66AFE" w14:textId="77777777" w:rsidR="003222A0" w:rsidRDefault="003222A0" w:rsidP="003222A0">
      <w:pPr>
        <w:pStyle w:val="CommentText"/>
      </w:pPr>
      <w:r>
        <w:rPr>
          <w:rStyle w:val="CommentReference"/>
        </w:rPr>
        <w:annotationRef/>
      </w:r>
      <w:r>
        <w:rPr>
          <w:b/>
          <w:bCs/>
          <w:color w:val="0070C0"/>
        </w:rPr>
        <w:t>FROM 7-202(J)(1)(d)(3)</w:t>
      </w:r>
    </w:p>
  </w:comment>
  <w:comment w:id="96" w:author="Hauser, Lisa" w:date="2025-11-17T13:06:00Z" w:initials="LH">
    <w:p w14:paraId="3F033694" w14:textId="678BD9C1" w:rsidR="003222A0" w:rsidRDefault="003222A0" w:rsidP="003222A0">
      <w:pPr>
        <w:pStyle w:val="CommentText"/>
      </w:pPr>
      <w:r>
        <w:rPr>
          <w:rStyle w:val="CommentReference"/>
        </w:rPr>
        <w:annotationRef/>
      </w:r>
      <w:r>
        <w:rPr>
          <w:b/>
          <w:bCs/>
          <w:color w:val="0070C0"/>
        </w:rPr>
        <w:t>FROM 7-202(J)(1)(d)(5)</w:t>
      </w:r>
    </w:p>
  </w:comment>
  <w:comment w:id="97" w:author="Hauser, Lisa" w:date="2026-02-27T09:56:00Z" w:initials="LH">
    <w:p w14:paraId="1D1CCB42" w14:textId="77777777" w:rsidR="00812994" w:rsidRDefault="00812994" w:rsidP="00812994">
      <w:pPr>
        <w:pStyle w:val="CommentText"/>
      </w:pPr>
      <w:r>
        <w:rPr>
          <w:rStyle w:val="CommentReference"/>
        </w:rPr>
        <w:annotationRef/>
      </w:r>
      <w:r>
        <w:rPr>
          <w:b/>
          <w:bCs/>
          <w:color w:val="0070C0"/>
        </w:rPr>
        <w:t>MOVED to 7-202.17(D)</w:t>
      </w:r>
    </w:p>
  </w:comment>
  <w:comment w:id="98" w:author="Hauser, Lisa" w:date="2026-02-23T20:50:00Z" w:initials="LH">
    <w:p w14:paraId="7951929B" w14:textId="75747B5D" w:rsidR="000F6653" w:rsidRDefault="003222A0" w:rsidP="000F6653">
      <w:pPr>
        <w:pStyle w:val="CommentText"/>
      </w:pPr>
      <w:r>
        <w:rPr>
          <w:rStyle w:val="CommentReference"/>
        </w:rPr>
        <w:annotationRef/>
      </w:r>
      <w:r w:rsidR="000F6653">
        <w:rPr>
          <w:b/>
          <w:bCs/>
          <w:color w:val="0070C0"/>
        </w:rPr>
        <w:t>MOVED to 7-202.15(B)(1)</w:t>
      </w:r>
    </w:p>
  </w:comment>
  <w:comment w:id="99" w:author="Hauser, Lisa" w:date="2025-11-17T13:21:00Z" w:initials="LH">
    <w:p w14:paraId="411CB781" w14:textId="77777777" w:rsidR="003222A0" w:rsidRDefault="003222A0" w:rsidP="003222A0">
      <w:pPr>
        <w:pStyle w:val="CommentText"/>
      </w:pPr>
      <w:r>
        <w:rPr>
          <w:rStyle w:val="CommentReference"/>
        </w:rPr>
        <w:annotationRef/>
      </w:r>
      <w:r>
        <w:rPr>
          <w:b/>
          <w:bCs/>
          <w:color w:val="0070C0"/>
        </w:rPr>
        <w:t>FROM 7-202(J)(1)(g)</w:t>
      </w:r>
    </w:p>
  </w:comment>
  <w:comment w:id="100" w:author="Hauser, Lisa" w:date="2026-03-18T18:36:00Z" w:initials="LH">
    <w:p w14:paraId="261F0ABD" w14:textId="35E75FE5" w:rsidR="004B4DD5" w:rsidRDefault="004B4DD5" w:rsidP="004B4DD5">
      <w:pPr>
        <w:pStyle w:val="CommentText"/>
      </w:pPr>
      <w:r>
        <w:rPr>
          <w:rStyle w:val="CommentReference"/>
        </w:rPr>
        <w:annotationRef/>
      </w:r>
      <w:r>
        <w:rPr>
          <w:b/>
          <w:bCs/>
          <w:color w:val="0070C0"/>
        </w:rPr>
        <w:t>FROM 7-202(H)</w:t>
      </w:r>
    </w:p>
  </w:comment>
  <w:comment w:id="101" w:author="Hauser, Lisa" w:date="2026-03-18T18:42:00Z" w:initials="LH">
    <w:p w14:paraId="513BB8D8" w14:textId="77777777" w:rsidR="0046794B" w:rsidRDefault="00B75E7C" w:rsidP="0046794B">
      <w:pPr>
        <w:pStyle w:val="CommentText"/>
      </w:pPr>
      <w:r>
        <w:rPr>
          <w:rStyle w:val="CommentReference"/>
        </w:rPr>
        <w:annotationRef/>
      </w:r>
      <w:r w:rsidR="0046794B">
        <w:rPr>
          <w:b/>
          <w:bCs/>
          <w:color w:val="0070C0"/>
        </w:rPr>
        <w:t>FROM 7-201(B)(4)</w:t>
      </w:r>
    </w:p>
  </w:comment>
  <w:comment w:id="102" w:author="Hauser, Lisa" w:date="2026-03-18T19:29:00Z" w:initials="LH">
    <w:p w14:paraId="63B36CE9" w14:textId="69EAEF76" w:rsidR="00127965" w:rsidRDefault="00127965" w:rsidP="00127965">
      <w:pPr>
        <w:pStyle w:val="CommentText"/>
      </w:pPr>
      <w:r>
        <w:rPr>
          <w:rStyle w:val="CommentReference"/>
        </w:rPr>
        <w:annotationRef/>
      </w:r>
      <w:r>
        <w:rPr>
          <w:b/>
          <w:bCs/>
          <w:color w:val="0070C0"/>
        </w:rPr>
        <w:t xml:space="preserve">MOVED to 7-202.13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51FFFE" w15:done="0"/>
  <w15:commentEx w15:paraId="2C4B4BBA" w15:done="0"/>
  <w15:commentEx w15:paraId="6BC807D0" w15:done="0"/>
  <w15:commentEx w15:paraId="0F9C3CD1" w15:done="0"/>
  <w15:commentEx w15:paraId="45D9F52C" w15:done="0"/>
  <w15:commentEx w15:paraId="3EA518F9" w15:done="0"/>
  <w15:commentEx w15:paraId="5A1BDBBD" w15:done="0"/>
  <w15:commentEx w15:paraId="6EDE4533" w15:done="0"/>
  <w15:commentEx w15:paraId="1BD790B9" w15:done="0"/>
  <w15:commentEx w15:paraId="64020029" w15:done="0"/>
  <w15:commentEx w15:paraId="33DE3906" w15:done="0"/>
  <w15:commentEx w15:paraId="7AA930CD" w15:done="0"/>
  <w15:commentEx w15:paraId="2DE9EDBE" w15:done="0"/>
  <w15:commentEx w15:paraId="4E174617" w15:done="0"/>
  <w15:commentEx w15:paraId="2A931DE9" w15:done="0"/>
  <w15:commentEx w15:paraId="6741D15F" w15:done="0"/>
  <w15:commentEx w15:paraId="0F450DE4" w15:done="0"/>
  <w15:commentEx w15:paraId="153D7E81" w15:done="0"/>
  <w15:commentEx w15:paraId="212918A0" w15:done="0"/>
  <w15:commentEx w15:paraId="13476493" w15:done="0"/>
  <w15:commentEx w15:paraId="67988C35" w15:done="0"/>
  <w15:commentEx w15:paraId="2533C359" w15:done="0"/>
  <w15:commentEx w15:paraId="3447C2D3" w15:done="0"/>
  <w15:commentEx w15:paraId="49516619" w15:done="0"/>
  <w15:commentEx w15:paraId="1D949551" w15:done="0"/>
  <w15:commentEx w15:paraId="26D89DF2" w15:done="0"/>
  <w15:commentEx w15:paraId="7D5F6A01" w15:done="0"/>
  <w15:commentEx w15:paraId="6E010650" w15:done="0"/>
  <w15:commentEx w15:paraId="75ABF1F1" w15:done="0"/>
  <w15:commentEx w15:paraId="4105F0CF" w15:done="0"/>
  <w15:commentEx w15:paraId="4B88E000" w15:done="0"/>
  <w15:commentEx w15:paraId="53FD0A53" w15:done="0"/>
  <w15:commentEx w15:paraId="3EC4AA64" w15:done="0"/>
  <w15:commentEx w15:paraId="7D080079" w15:done="0"/>
  <w15:commentEx w15:paraId="01CA5C74" w15:done="0"/>
  <w15:commentEx w15:paraId="37469FED" w15:done="0"/>
  <w15:commentEx w15:paraId="3D797035" w15:done="0"/>
  <w15:commentEx w15:paraId="1828B948" w15:done="0"/>
  <w15:commentEx w15:paraId="47799B1C" w15:done="0"/>
  <w15:commentEx w15:paraId="24B52359" w15:done="0"/>
  <w15:commentEx w15:paraId="11FA1D11" w15:done="0"/>
  <w15:commentEx w15:paraId="489BA18E" w15:done="0"/>
  <w15:commentEx w15:paraId="468975FF" w15:done="0"/>
  <w15:commentEx w15:paraId="2182BD9A" w15:done="0"/>
  <w15:commentEx w15:paraId="6F6BD71B" w15:done="0"/>
  <w15:commentEx w15:paraId="156860DC" w15:done="0"/>
  <w15:commentEx w15:paraId="0FE31320" w15:done="0"/>
  <w15:commentEx w15:paraId="3671E3FE" w15:done="0"/>
  <w15:commentEx w15:paraId="1AF4BB0D" w15:done="0"/>
  <w15:commentEx w15:paraId="722D1EFB" w15:done="0"/>
  <w15:commentEx w15:paraId="39BA8476" w15:done="0"/>
  <w15:commentEx w15:paraId="17078C0A" w15:done="0"/>
  <w15:commentEx w15:paraId="71F58D70" w15:done="0"/>
  <w15:commentEx w15:paraId="1988A5C6" w15:done="0"/>
  <w15:commentEx w15:paraId="03D2AB74" w15:done="0"/>
  <w15:commentEx w15:paraId="51443B7F" w15:done="0"/>
  <w15:commentEx w15:paraId="56291208" w15:done="0"/>
  <w15:commentEx w15:paraId="00A59327" w15:done="0"/>
  <w15:commentEx w15:paraId="3EF776E0" w15:done="0"/>
  <w15:commentEx w15:paraId="0AF18D42" w15:done="0"/>
  <w15:commentEx w15:paraId="75E91F4C" w15:done="0"/>
  <w15:commentEx w15:paraId="52B794A8" w15:done="0"/>
  <w15:commentEx w15:paraId="3AD49BBE" w15:done="0"/>
  <w15:commentEx w15:paraId="673E51A4" w15:done="0"/>
  <w15:commentEx w15:paraId="07C7000C" w15:done="0"/>
  <w15:commentEx w15:paraId="78597A23" w15:done="0"/>
  <w15:commentEx w15:paraId="43C939A3" w15:done="0"/>
  <w15:commentEx w15:paraId="6BDD25FD" w15:done="0"/>
  <w15:commentEx w15:paraId="4A4F5641" w15:done="0"/>
  <w15:commentEx w15:paraId="64BBAFD3" w15:done="0"/>
  <w15:commentEx w15:paraId="0F5515AF" w15:done="0"/>
  <w15:commentEx w15:paraId="4E2DA0DB" w15:done="0"/>
  <w15:commentEx w15:paraId="4780D9EF" w15:done="0"/>
  <w15:commentEx w15:paraId="6094CCBF" w15:done="0"/>
  <w15:commentEx w15:paraId="477FABEE" w15:done="0"/>
  <w15:commentEx w15:paraId="78E52433" w15:done="0"/>
  <w15:commentEx w15:paraId="0DF6416E" w15:done="0"/>
  <w15:commentEx w15:paraId="727F0FAF" w15:done="0"/>
  <w15:commentEx w15:paraId="11380937" w15:done="0"/>
  <w15:commentEx w15:paraId="66F4A84F" w15:done="0"/>
  <w15:commentEx w15:paraId="79516B6C" w15:done="0"/>
  <w15:commentEx w15:paraId="16F9E232" w15:done="0"/>
  <w15:commentEx w15:paraId="505009E1" w15:done="0"/>
  <w15:commentEx w15:paraId="7334A18A" w15:done="0"/>
  <w15:commentEx w15:paraId="45261981" w15:done="0"/>
  <w15:commentEx w15:paraId="61AD32C4" w15:done="0"/>
  <w15:commentEx w15:paraId="0A862299" w15:done="0"/>
  <w15:commentEx w15:paraId="56EA091B" w15:done="0"/>
  <w15:commentEx w15:paraId="2E67D7B0" w15:done="0"/>
  <w15:commentEx w15:paraId="08C66AFE" w15:done="0"/>
  <w15:commentEx w15:paraId="3F033694" w15:done="0"/>
  <w15:commentEx w15:paraId="1D1CCB42" w15:done="0"/>
  <w15:commentEx w15:paraId="7951929B" w15:done="0"/>
  <w15:commentEx w15:paraId="411CB781" w15:done="0"/>
  <w15:commentEx w15:paraId="261F0ABD" w15:done="0"/>
  <w15:commentEx w15:paraId="513BB8D8" w15:done="0"/>
  <w15:commentEx w15:paraId="63B36C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257B4E" w16cex:dateUtc="2026-03-04T01:04:00Z"/>
  <w16cex:commentExtensible w16cex:durableId="1CE87E5D" w16cex:dateUtc="2026-02-13T20:31:00Z"/>
  <w16cex:commentExtensible w16cex:durableId="58CD8EA0" w16cex:dateUtc="2026-02-13T20:25:00Z"/>
  <w16cex:commentExtensible w16cex:durableId="3EB1EE81" w16cex:dateUtc="2026-03-23T20:17:00Z"/>
  <w16cex:commentExtensible w16cex:durableId="06D6FAC0" w16cex:dateUtc="2025-11-17T17:43:00Z"/>
  <w16cex:commentExtensible w16cex:durableId="1D03338F" w16cex:dateUtc="2026-01-27T21:57:00Z"/>
  <w16cex:commentExtensible w16cex:durableId="3D469716" w16cex:dateUtc="2026-01-30T02:01:00Z"/>
  <w16cex:commentExtensible w16cex:durableId="25B35909" w16cex:dateUtc="2026-02-05T23:55:00Z"/>
  <w16cex:commentExtensible w16cex:durableId="70300110" w16cex:dateUtc="2026-02-05T23:56:00Z"/>
  <w16cex:commentExtensible w16cex:durableId="3968E45E" w16cex:dateUtc="2026-02-05T23:56:00Z"/>
  <w16cex:commentExtensible w16cex:durableId="6CE5BDA7" w16cex:dateUtc="2026-02-05T23:57:00Z"/>
  <w16cex:commentExtensible w16cex:durableId="444DDBA8" w16cex:dateUtc="2026-02-18T02:00:00Z"/>
  <w16cex:commentExtensible w16cex:durableId="49ED279C" w16cex:dateUtc="2026-02-06T00:06:00Z"/>
  <w16cex:commentExtensible w16cex:durableId="78FD283E" w16cex:dateUtc="2026-02-02T01:53:00Z"/>
  <w16cex:commentExtensible w16cex:durableId="1CD5B50C" w16cex:dateUtc="2026-02-03T17:39:00Z"/>
  <w16cex:commentExtensible w16cex:durableId="01D54E38" w16cex:dateUtc="2026-02-06T02:17:00Z"/>
  <w16cex:commentExtensible w16cex:durableId="06DB4E65" w16cex:dateUtc="2026-02-02T01:24:00Z"/>
  <w16cex:commentExtensible w16cex:durableId="04C21868" w16cex:dateUtc="2026-02-18T19:29:00Z"/>
  <w16cex:commentExtensible w16cex:durableId="6CA9376A" w16cex:dateUtc="2026-02-18T19:38:00Z"/>
  <w16cex:commentExtensible w16cex:durableId="5A84133D" w16cex:dateUtc="2026-02-18T19:55:00Z"/>
  <w16cex:commentExtensible w16cex:durableId="4654D6D2" w16cex:dateUtc="2026-01-30T00:10:00Z"/>
  <w16cex:commentExtensible w16cex:durableId="6CF461E6" w16cex:dateUtc="2026-02-04T18:09:00Z"/>
  <w16cex:commentExtensible w16cex:durableId="2783F065" w16cex:dateUtc="2026-03-24T16:56:00Z"/>
  <w16cex:commentExtensible w16cex:durableId="63E74EDC" w16cex:dateUtc="2026-02-03T18:33:00Z"/>
  <w16cex:commentExtensible w16cex:durableId="413F9923" w16cex:dateUtc="2026-02-03T18:34:00Z"/>
  <w16cex:commentExtensible w16cex:durableId="59110E68" w16cex:dateUtc="2026-02-03T18:34:00Z"/>
  <w16cex:commentExtensible w16cex:durableId="7804244C" w16cex:dateUtc="2026-02-02T02:44:00Z"/>
  <w16cex:commentExtensible w16cex:durableId="5A279771" w16cex:dateUtc="2026-03-24T16:53:00Z"/>
  <w16cex:commentExtensible w16cex:durableId="3B7B46A5" w16cex:dateUtc="2026-02-05T01:05:00Z"/>
  <w16cex:commentExtensible w16cex:durableId="6084DE2E" w16cex:dateUtc="2026-02-03T18:38:00Z"/>
  <w16cex:commentExtensible w16cex:durableId="5040CB8D" w16cex:dateUtc="2026-02-05T00:57:00Z"/>
  <w16cex:commentExtensible w16cex:durableId="7C117A98" w16cex:dateUtc="2026-02-03T18:52:00Z"/>
  <w16cex:commentExtensible w16cex:durableId="000131BE" w16cex:dateUtc="2026-02-06T01:02:00Z"/>
  <w16cex:commentExtensible w16cex:durableId="2F7ABF33" w16cex:dateUtc="2026-02-06T01:36:00Z"/>
  <w16cex:commentExtensible w16cex:durableId="2288BCB2" w16cex:dateUtc="2026-02-06T01:37:00Z"/>
  <w16cex:commentExtensible w16cex:durableId="2AE0FCC0" w16cex:dateUtc="2026-02-06T01:37:00Z"/>
  <w16cex:commentExtensible w16cex:durableId="6181FF71" w16cex:dateUtc="2026-02-06T01:41:00Z"/>
  <w16cex:commentExtensible w16cex:durableId="18462CC1" w16cex:dateUtc="2026-02-03T20:28:00Z"/>
  <w16cex:commentExtensible w16cex:durableId="2B7CF726" w16cex:dateUtc="2026-02-06T03:09:00Z"/>
  <w16cex:commentExtensible w16cex:durableId="032FF071" w16cex:dateUtc="2026-02-03T21:06:00Z"/>
  <w16cex:commentExtensible w16cex:durableId="140299C5" w16cex:dateUtc="2026-02-18T17:56:00Z"/>
  <w16cex:commentExtensible w16cex:durableId="782BC40F" w16cex:dateUtc="2026-02-18T17:57:00Z"/>
  <w16cex:commentExtensible w16cex:durableId="41A93257" w16cex:dateUtc="2026-02-06T01:42:00Z"/>
  <w16cex:commentExtensible w16cex:durableId="4639D060" w16cex:dateUtc="2026-02-06T18:09:00Z"/>
  <w16cex:commentExtensible w16cex:durableId="39E1492A" w16cex:dateUtc="2026-02-03T22:38:00Z"/>
  <w16cex:commentExtensible w16cex:durableId="6613D8EC" w16cex:dateUtc="2026-03-25T17:21:00Z"/>
  <w16cex:commentExtensible w16cex:durableId="04BF9DF8" w16cex:dateUtc="2026-03-25T17:23:00Z"/>
  <w16cex:commentExtensible w16cex:durableId="2FE34A4D" w16cex:dateUtc="2026-03-25T18:37:00Z"/>
  <w16cex:commentExtensible w16cex:durableId="74E5470A" w16cex:dateUtc="2026-03-25T19:22:00Z"/>
  <w16cex:commentExtensible w16cex:durableId="5048F346" w16cex:dateUtc="2026-02-13T22:40:00Z"/>
  <w16cex:commentExtensible w16cex:durableId="37BB86B0" w16cex:dateUtc="2026-02-14T00:09:00Z"/>
  <w16cex:commentExtensible w16cex:durableId="5A697D58" w16cex:dateUtc="2026-02-24T03:48:00Z"/>
  <w16cex:commentExtensible w16cex:durableId="55E4E604" w16cex:dateUtc="2026-03-21T01:38:00Z"/>
  <w16cex:commentExtensible w16cex:durableId="2EDD3AD5" w16cex:dateUtc="2026-03-18T21:29:00Z"/>
  <w16cex:commentExtensible w16cex:durableId="33EFAD85" w16cex:dateUtc="2026-03-18T21:28:00Z"/>
  <w16cex:commentExtensible w16cex:durableId="52252D42" w16cex:dateUtc="2026-03-18T21:35:00Z"/>
  <w16cex:commentExtensible w16cex:durableId="1CAF19A4" w16cex:dateUtc="2026-02-18T02:18:00Z"/>
  <w16cex:commentExtensible w16cex:durableId="2A5DF9A6" w16cex:dateUtc="2026-02-18T17:50:00Z"/>
  <w16cex:commentExtensible w16cex:durableId="2F8F5B95" w16cex:dateUtc="2026-03-03T17:52:00Z"/>
  <w16cex:commentExtensible w16cex:durableId="1A8AEB1E" w16cex:dateUtc="2026-03-18T20:59:00Z"/>
  <w16cex:commentExtensible w16cex:durableId="60B65181" w16cex:dateUtc="2026-02-27T16:55:00Z"/>
  <w16cex:commentExtensible w16cex:durableId="2A2CCDF6" w16cex:dateUtc="2026-03-16T21:42:00Z"/>
  <w16cex:commentExtensible w16cex:durableId="46C7C8D5" w16cex:dateUtc="2026-03-05T01:25:00Z"/>
  <w16cex:commentExtensible w16cex:durableId="4CC56294" w16cex:dateUtc="2026-02-25T01:45:00Z"/>
  <w16cex:commentExtensible w16cex:durableId="3FD73CA3" w16cex:dateUtc="2026-02-27T02:35:00Z"/>
  <w16cex:commentExtensible w16cex:durableId="712474EB" w16cex:dateUtc="2026-02-27T02:35:00Z"/>
  <w16cex:commentExtensible w16cex:durableId="165D773E" w16cex:dateUtc="2026-02-26T18:15:00Z"/>
  <w16cex:commentExtensible w16cex:durableId="0B0B89E9" w16cex:dateUtc="2026-02-25T01:45:00Z"/>
  <w16cex:commentExtensible w16cex:durableId="0E8D64CE" w16cex:dateUtc="2026-02-27T00:33:00Z"/>
  <w16cex:commentExtensible w16cex:durableId="4AF51FB4" w16cex:dateUtc="2026-02-27T02:35:00Z"/>
  <w16cex:commentExtensible w16cex:durableId="6AE780C5" w16cex:dateUtc="2026-02-27T02:35:00Z"/>
  <w16cex:commentExtensible w16cex:durableId="04117079" w16cex:dateUtc="2026-02-25T00:17:00Z"/>
  <w16cex:commentExtensible w16cex:durableId="2ECCD67A" w16cex:dateUtc="2026-02-24T18:26:00Z"/>
  <w16cex:commentExtensible w16cex:durableId="4A0A4010" w16cex:dateUtc="2025-11-17T20:21:00Z"/>
  <w16cex:commentExtensible w16cex:durableId="0F3192C7" w16cex:dateUtc="2026-02-26T18:15:00Z"/>
  <w16cex:commentExtensible w16cex:durableId="0AA32F01" w16cex:dateUtc="2026-03-05T17:22:00Z"/>
  <w16cex:commentExtensible w16cex:durableId="3A8B75CB" w16cex:dateUtc="2026-03-20T02:00:00Z"/>
  <w16cex:commentExtensible w16cex:durableId="30AF8261" w16cex:dateUtc="2026-03-25T20:26:00Z"/>
  <w16cex:commentExtensible w16cex:durableId="7B647FAE" w16cex:dateUtc="2026-03-20T02:37:00Z"/>
  <w16cex:commentExtensible w16cex:durableId="496F0480" w16cex:dateUtc="2026-03-25T22:16:00Z"/>
  <w16cex:commentExtensible w16cex:durableId="3371F530" w16cex:dateUtc="2026-03-20T01:46:00Z"/>
  <w16cex:commentExtensible w16cex:durableId="58C12BD7" w16cex:dateUtc="2026-03-20T00:58:00Z"/>
  <w16cex:commentExtensible w16cex:durableId="7F8E89CC" w16cex:dateUtc="2026-03-18T21:18:00Z"/>
  <w16cex:commentExtensible w16cex:durableId="1F6B578A" w16cex:dateUtc="2026-02-03T22:17:00Z"/>
  <w16cex:commentExtensible w16cex:durableId="236BBDBE" w16cex:dateUtc="2025-11-17T20:06:00Z"/>
  <w16cex:commentExtensible w16cex:durableId="6488E3DD" w16cex:dateUtc="2026-02-27T16:56:00Z"/>
  <w16cex:commentExtensible w16cex:durableId="091CA945" w16cex:dateUtc="2026-02-03T22:17:00Z"/>
  <w16cex:commentExtensible w16cex:durableId="149D8DE3" w16cex:dateUtc="2025-11-17T20:06:00Z"/>
  <w16cex:commentExtensible w16cex:durableId="08328727" w16cex:dateUtc="2025-11-17T20:21:00Z"/>
  <w16cex:commentExtensible w16cex:durableId="6DC1C577" w16cex:dateUtc="2026-02-03T22:17:00Z"/>
  <w16cex:commentExtensible w16cex:durableId="6701B323" w16cex:dateUtc="2025-11-17T20:06:00Z"/>
  <w16cex:commentExtensible w16cex:durableId="381CD5DC" w16cex:dateUtc="2026-02-27T16:56:00Z"/>
  <w16cex:commentExtensible w16cex:durableId="68DA91C7" w16cex:dateUtc="2026-02-24T03:50:00Z"/>
  <w16cex:commentExtensible w16cex:durableId="27C3D319" w16cex:dateUtc="2025-11-17T20:21:00Z"/>
  <w16cex:commentExtensible w16cex:durableId="719CA4C4" w16cex:dateUtc="2026-03-19T01:36:00Z"/>
  <w16cex:commentExtensible w16cex:durableId="595C0888" w16cex:dateUtc="2026-03-19T01:42:00Z"/>
  <w16cex:commentExtensible w16cex:durableId="30101FC9" w16cex:dateUtc="2026-03-1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51FFFE" w16cid:durableId="0F257B4E"/>
  <w16cid:commentId w16cid:paraId="2C4B4BBA" w16cid:durableId="1CE87E5D"/>
  <w16cid:commentId w16cid:paraId="6BC807D0" w16cid:durableId="58CD8EA0"/>
  <w16cid:commentId w16cid:paraId="0F9C3CD1" w16cid:durableId="3EB1EE81"/>
  <w16cid:commentId w16cid:paraId="45D9F52C" w16cid:durableId="06D6FAC0"/>
  <w16cid:commentId w16cid:paraId="3EA518F9" w16cid:durableId="1D03338F"/>
  <w16cid:commentId w16cid:paraId="5A1BDBBD" w16cid:durableId="3D469716"/>
  <w16cid:commentId w16cid:paraId="6EDE4533" w16cid:durableId="25B35909"/>
  <w16cid:commentId w16cid:paraId="1BD790B9" w16cid:durableId="70300110"/>
  <w16cid:commentId w16cid:paraId="64020029" w16cid:durableId="3968E45E"/>
  <w16cid:commentId w16cid:paraId="33DE3906" w16cid:durableId="6CE5BDA7"/>
  <w16cid:commentId w16cid:paraId="7AA930CD" w16cid:durableId="444DDBA8"/>
  <w16cid:commentId w16cid:paraId="2DE9EDBE" w16cid:durableId="49ED279C"/>
  <w16cid:commentId w16cid:paraId="4E174617" w16cid:durableId="78FD283E"/>
  <w16cid:commentId w16cid:paraId="2A931DE9" w16cid:durableId="1CD5B50C"/>
  <w16cid:commentId w16cid:paraId="6741D15F" w16cid:durableId="01D54E38"/>
  <w16cid:commentId w16cid:paraId="0F450DE4" w16cid:durableId="06DB4E65"/>
  <w16cid:commentId w16cid:paraId="153D7E81" w16cid:durableId="04C21868"/>
  <w16cid:commentId w16cid:paraId="212918A0" w16cid:durableId="6CA9376A"/>
  <w16cid:commentId w16cid:paraId="13476493" w16cid:durableId="5A84133D"/>
  <w16cid:commentId w16cid:paraId="67988C35" w16cid:durableId="4654D6D2"/>
  <w16cid:commentId w16cid:paraId="2533C359" w16cid:durableId="6CF461E6"/>
  <w16cid:commentId w16cid:paraId="3447C2D3" w16cid:durableId="2783F065"/>
  <w16cid:commentId w16cid:paraId="49516619" w16cid:durableId="63E74EDC"/>
  <w16cid:commentId w16cid:paraId="1D949551" w16cid:durableId="413F9923"/>
  <w16cid:commentId w16cid:paraId="26D89DF2" w16cid:durableId="59110E68"/>
  <w16cid:commentId w16cid:paraId="7D5F6A01" w16cid:durableId="7804244C"/>
  <w16cid:commentId w16cid:paraId="6E010650" w16cid:durableId="5A279771"/>
  <w16cid:commentId w16cid:paraId="75ABF1F1" w16cid:durableId="3B7B46A5"/>
  <w16cid:commentId w16cid:paraId="4105F0CF" w16cid:durableId="6084DE2E"/>
  <w16cid:commentId w16cid:paraId="4B88E000" w16cid:durableId="5040CB8D"/>
  <w16cid:commentId w16cid:paraId="53FD0A53" w16cid:durableId="7C117A98"/>
  <w16cid:commentId w16cid:paraId="3EC4AA64" w16cid:durableId="000131BE"/>
  <w16cid:commentId w16cid:paraId="7D080079" w16cid:durableId="2F7ABF33"/>
  <w16cid:commentId w16cid:paraId="01CA5C74" w16cid:durableId="2288BCB2"/>
  <w16cid:commentId w16cid:paraId="37469FED" w16cid:durableId="2AE0FCC0"/>
  <w16cid:commentId w16cid:paraId="3D797035" w16cid:durableId="6181FF71"/>
  <w16cid:commentId w16cid:paraId="1828B948" w16cid:durableId="18462CC1"/>
  <w16cid:commentId w16cid:paraId="47799B1C" w16cid:durableId="2B7CF726"/>
  <w16cid:commentId w16cid:paraId="24B52359" w16cid:durableId="032FF071"/>
  <w16cid:commentId w16cid:paraId="11FA1D11" w16cid:durableId="140299C5"/>
  <w16cid:commentId w16cid:paraId="489BA18E" w16cid:durableId="782BC40F"/>
  <w16cid:commentId w16cid:paraId="468975FF" w16cid:durableId="41A93257"/>
  <w16cid:commentId w16cid:paraId="2182BD9A" w16cid:durableId="4639D060"/>
  <w16cid:commentId w16cid:paraId="6F6BD71B" w16cid:durableId="39E1492A"/>
  <w16cid:commentId w16cid:paraId="156860DC" w16cid:durableId="6613D8EC"/>
  <w16cid:commentId w16cid:paraId="0FE31320" w16cid:durableId="04BF9DF8"/>
  <w16cid:commentId w16cid:paraId="3671E3FE" w16cid:durableId="2FE34A4D"/>
  <w16cid:commentId w16cid:paraId="1AF4BB0D" w16cid:durableId="74E5470A"/>
  <w16cid:commentId w16cid:paraId="722D1EFB" w16cid:durableId="5048F346"/>
  <w16cid:commentId w16cid:paraId="39BA8476" w16cid:durableId="37BB86B0"/>
  <w16cid:commentId w16cid:paraId="17078C0A" w16cid:durableId="5A697D58"/>
  <w16cid:commentId w16cid:paraId="71F58D70" w16cid:durableId="55E4E604"/>
  <w16cid:commentId w16cid:paraId="1988A5C6" w16cid:durableId="2EDD3AD5"/>
  <w16cid:commentId w16cid:paraId="03D2AB74" w16cid:durableId="33EFAD85"/>
  <w16cid:commentId w16cid:paraId="51443B7F" w16cid:durableId="52252D42"/>
  <w16cid:commentId w16cid:paraId="56291208" w16cid:durableId="1CAF19A4"/>
  <w16cid:commentId w16cid:paraId="00A59327" w16cid:durableId="2A5DF9A6"/>
  <w16cid:commentId w16cid:paraId="3EF776E0" w16cid:durableId="2F8F5B95"/>
  <w16cid:commentId w16cid:paraId="0AF18D42" w16cid:durableId="1A8AEB1E"/>
  <w16cid:commentId w16cid:paraId="75E91F4C" w16cid:durableId="60B65181"/>
  <w16cid:commentId w16cid:paraId="52B794A8" w16cid:durableId="2A2CCDF6"/>
  <w16cid:commentId w16cid:paraId="3AD49BBE" w16cid:durableId="46C7C8D5"/>
  <w16cid:commentId w16cid:paraId="673E51A4" w16cid:durableId="4CC56294"/>
  <w16cid:commentId w16cid:paraId="07C7000C" w16cid:durableId="3FD73CA3"/>
  <w16cid:commentId w16cid:paraId="78597A23" w16cid:durableId="712474EB"/>
  <w16cid:commentId w16cid:paraId="43C939A3" w16cid:durableId="165D773E"/>
  <w16cid:commentId w16cid:paraId="6BDD25FD" w16cid:durableId="0B0B89E9"/>
  <w16cid:commentId w16cid:paraId="4A4F5641" w16cid:durableId="0E8D64CE"/>
  <w16cid:commentId w16cid:paraId="64BBAFD3" w16cid:durableId="4AF51FB4"/>
  <w16cid:commentId w16cid:paraId="0F5515AF" w16cid:durableId="6AE780C5"/>
  <w16cid:commentId w16cid:paraId="4E2DA0DB" w16cid:durableId="04117079"/>
  <w16cid:commentId w16cid:paraId="4780D9EF" w16cid:durableId="2ECCD67A"/>
  <w16cid:commentId w16cid:paraId="6094CCBF" w16cid:durableId="4A0A4010"/>
  <w16cid:commentId w16cid:paraId="477FABEE" w16cid:durableId="0F3192C7"/>
  <w16cid:commentId w16cid:paraId="78E52433" w16cid:durableId="0AA32F01"/>
  <w16cid:commentId w16cid:paraId="0DF6416E" w16cid:durableId="3A8B75CB"/>
  <w16cid:commentId w16cid:paraId="727F0FAF" w16cid:durableId="30AF8261"/>
  <w16cid:commentId w16cid:paraId="11380937" w16cid:durableId="7B647FAE"/>
  <w16cid:commentId w16cid:paraId="66F4A84F" w16cid:durableId="496F0480"/>
  <w16cid:commentId w16cid:paraId="79516B6C" w16cid:durableId="3371F530"/>
  <w16cid:commentId w16cid:paraId="16F9E232" w16cid:durableId="58C12BD7"/>
  <w16cid:commentId w16cid:paraId="505009E1" w16cid:durableId="7F8E89CC"/>
  <w16cid:commentId w16cid:paraId="7334A18A" w16cid:durableId="1F6B578A"/>
  <w16cid:commentId w16cid:paraId="45261981" w16cid:durableId="236BBDBE"/>
  <w16cid:commentId w16cid:paraId="61AD32C4" w16cid:durableId="6488E3DD"/>
  <w16cid:commentId w16cid:paraId="0A862299" w16cid:durableId="091CA945"/>
  <w16cid:commentId w16cid:paraId="56EA091B" w16cid:durableId="149D8DE3"/>
  <w16cid:commentId w16cid:paraId="2E67D7B0" w16cid:durableId="08328727"/>
  <w16cid:commentId w16cid:paraId="08C66AFE" w16cid:durableId="6DC1C577"/>
  <w16cid:commentId w16cid:paraId="3F033694" w16cid:durableId="6701B323"/>
  <w16cid:commentId w16cid:paraId="1D1CCB42" w16cid:durableId="381CD5DC"/>
  <w16cid:commentId w16cid:paraId="7951929B" w16cid:durableId="68DA91C7"/>
  <w16cid:commentId w16cid:paraId="411CB781" w16cid:durableId="27C3D319"/>
  <w16cid:commentId w16cid:paraId="261F0ABD" w16cid:durableId="719CA4C4"/>
  <w16cid:commentId w16cid:paraId="513BB8D8" w16cid:durableId="595C0888"/>
  <w16cid:commentId w16cid:paraId="63B36CE9" w16cid:durableId="30101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94CC9" w14:textId="77777777" w:rsidR="00D6619A" w:rsidRDefault="00D6619A" w:rsidP="0045714F">
      <w:r>
        <w:separator/>
      </w:r>
    </w:p>
  </w:endnote>
  <w:endnote w:type="continuationSeparator" w:id="0">
    <w:p w14:paraId="7FE49BF6" w14:textId="77777777" w:rsidR="00D6619A" w:rsidRDefault="00D6619A" w:rsidP="00457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8B8C8" w14:textId="77777777" w:rsidR="000E3D6E" w:rsidRDefault="000E3D6E" w:rsidP="00EF17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1E2A">
      <w:rPr>
        <w:rStyle w:val="PageNumber"/>
        <w:noProof/>
      </w:rPr>
      <w:t>- 33 -</w:t>
    </w:r>
    <w:r>
      <w:rPr>
        <w:rStyle w:val="PageNumber"/>
      </w:rPr>
      <w:fldChar w:fldCharType="end"/>
    </w:r>
  </w:p>
  <w:p w14:paraId="7C3587F3" w14:textId="77777777" w:rsidR="000E3D6E" w:rsidRDefault="000E3D6E" w:rsidP="00EF17FD">
    <w:pPr>
      <w:spacing w:line="240" w:lineRule="exact"/>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265DF4" w14:textId="77777777" w:rsidR="00D6619A" w:rsidRDefault="00D6619A" w:rsidP="0045714F">
      <w:r>
        <w:separator/>
      </w:r>
    </w:p>
  </w:footnote>
  <w:footnote w:type="continuationSeparator" w:id="0">
    <w:p w14:paraId="2DD149D5" w14:textId="77777777" w:rsidR="00D6619A" w:rsidRDefault="00D6619A" w:rsidP="00457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E9363A6C"/>
    <w:name w:val="AutoList21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8918DF36"/>
    <w:name w:val="AutoList21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BB7C0598"/>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6"/>
    <w:multiLevelType w:val="multilevel"/>
    <w:tmpl w:val="00000000"/>
    <w:name w:val="AutoList9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8"/>
    <w:multiLevelType w:val="multilevel"/>
    <w:tmpl w:val="68562FA6"/>
    <w:name w:val="AutoList27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0000009"/>
    <w:multiLevelType w:val="multilevel"/>
    <w:tmpl w:val="750007BC"/>
    <w:name w:val="AutoList2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6" w15:restartNumberingAfterBreak="0">
    <w:nsid w:val="0000000A"/>
    <w:multiLevelType w:val="multilevel"/>
    <w:tmpl w:val="2200BC48"/>
    <w:name w:val="AutoList2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7" w15:restartNumberingAfterBreak="0">
    <w:nsid w:val="0000000B"/>
    <w:multiLevelType w:val="multilevel"/>
    <w:tmpl w:val="250EE28A"/>
    <w:name w:val="AutoList27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8" w15:restartNumberingAfterBreak="0">
    <w:nsid w:val="0000000D"/>
    <w:multiLevelType w:val="multilevel"/>
    <w:tmpl w:val="00000000"/>
    <w:name w:val="AutoList27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9" w15:restartNumberingAfterBreak="0">
    <w:nsid w:val="0000000E"/>
    <w:multiLevelType w:val="multilevel"/>
    <w:tmpl w:val="00000000"/>
    <w:name w:val="AutoList4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0" w15:restartNumberingAfterBreak="0">
    <w:nsid w:val="0000000F"/>
    <w:multiLevelType w:val="multilevel"/>
    <w:tmpl w:val="00000000"/>
    <w:name w:val="AutoList2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00010"/>
    <w:multiLevelType w:val="multilevel"/>
    <w:tmpl w:val="00000000"/>
    <w:name w:val="AutoList4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2" w15:restartNumberingAfterBreak="0">
    <w:nsid w:val="00000012"/>
    <w:multiLevelType w:val="multilevel"/>
    <w:tmpl w:val="E74E3344"/>
    <w:name w:val="AutoList27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3" w15:restartNumberingAfterBreak="0">
    <w:nsid w:val="00000016"/>
    <w:multiLevelType w:val="multilevel"/>
    <w:tmpl w:val="45901ADE"/>
    <w:name w:val="AutoList19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4" w15:restartNumberingAfterBreak="0">
    <w:nsid w:val="0000001C"/>
    <w:multiLevelType w:val="multilevel"/>
    <w:tmpl w:val="00000000"/>
    <w:name w:val="AutoList177"/>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15" w15:restartNumberingAfterBreak="0">
    <w:nsid w:val="00000028"/>
    <w:multiLevelType w:val="multilevel"/>
    <w:tmpl w:val="00000000"/>
    <w:name w:val="AutoList2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32"/>
    <w:multiLevelType w:val="multilevel"/>
    <w:tmpl w:val="6576C0B2"/>
    <w:name w:val="AutoList27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7" w15:restartNumberingAfterBreak="0">
    <w:nsid w:val="00000033"/>
    <w:multiLevelType w:val="multilevel"/>
    <w:tmpl w:val="FEACAACA"/>
    <w:name w:val="AutoList7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8" w15:restartNumberingAfterBreak="0">
    <w:nsid w:val="00000034"/>
    <w:multiLevelType w:val="multilevel"/>
    <w:tmpl w:val="00000000"/>
    <w:name w:val="AutoList29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9" w15:restartNumberingAfterBreak="0">
    <w:nsid w:val="00000035"/>
    <w:multiLevelType w:val="multilevel"/>
    <w:tmpl w:val="00000000"/>
    <w:name w:val="AutoList29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0" w15:restartNumberingAfterBreak="0">
    <w:nsid w:val="00000037"/>
    <w:multiLevelType w:val="multilevel"/>
    <w:tmpl w:val="3C40D0F2"/>
    <w:name w:val="AutoList18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1" w15:restartNumberingAfterBreak="0">
    <w:nsid w:val="00000038"/>
    <w:multiLevelType w:val="multilevel"/>
    <w:tmpl w:val="00000000"/>
    <w:name w:val="AutoList19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2" w15:restartNumberingAfterBreak="0">
    <w:nsid w:val="00000039"/>
    <w:multiLevelType w:val="multilevel"/>
    <w:tmpl w:val="00000000"/>
    <w:name w:val="AutoList29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3" w15:restartNumberingAfterBreak="0">
    <w:nsid w:val="0000003C"/>
    <w:multiLevelType w:val="multilevel"/>
    <w:tmpl w:val="00000000"/>
    <w:name w:val="AutoList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4" w15:restartNumberingAfterBreak="0">
    <w:nsid w:val="0000003F"/>
    <w:multiLevelType w:val="multilevel"/>
    <w:tmpl w:val="00000000"/>
    <w:name w:val="AutoList40"/>
    <w:lvl w:ilvl="0">
      <w:start w:val="1"/>
      <w:numFmt w:val="decimal"/>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5" w15:restartNumberingAfterBreak="0">
    <w:nsid w:val="00000040"/>
    <w:multiLevelType w:val="multilevel"/>
    <w:tmpl w:val="00000000"/>
    <w:name w:val="AutoList7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6" w15:restartNumberingAfterBreak="0">
    <w:nsid w:val="00000041"/>
    <w:multiLevelType w:val="multilevel"/>
    <w:tmpl w:val="00000000"/>
    <w:name w:val="AutoList71"/>
    <w:lvl w:ilvl="0">
      <w:start w:val="1"/>
      <w:numFmt w:val="upperLetter"/>
      <w:lvlText w:val="%1."/>
      <w:lvlJc w:val="left"/>
    </w:lvl>
    <w:lvl w:ilvl="1">
      <w:start w:val="1"/>
      <w:numFmt w:val="upperLetter"/>
      <w:lvlText w:val="%2."/>
      <w:lvlJc w:val="left"/>
    </w:lvl>
    <w:lvl w:ilvl="2">
      <w:start w:val="1"/>
      <w:numFmt w:val="low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7" w15:restartNumberingAfterBreak="0">
    <w:nsid w:val="00000042"/>
    <w:multiLevelType w:val="multilevel"/>
    <w:tmpl w:val="00000000"/>
    <w:name w:val="AutoList225"/>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8" w15:restartNumberingAfterBreak="0">
    <w:nsid w:val="00000043"/>
    <w:multiLevelType w:val="multilevel"/>
    <w:tmpl w:val="00000000"/>
    <w:name w:val="AutoList250"/>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9" w15:restartNumberingAfterBreak="0">
    <w:nsid w:val="00000044"/>
    <w:multiLevelType w:val="multilevel"/>
    <w:tmpl w:val="51B4CD9E"/>
    <w:name w:val="AutoList249"/>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0" w15:restartNumberingAfterBreak="0">
    <w:nsid w:val="00000045"/>
    <w:multiLevelType w:val="multilevel"/>
    <w:tmpl w:val="00000000"/>
    <w:name w:val="AutoList114"/>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1" w15:restartNumberingAfterBreak="0">
    <w:nsid w:val="00000046"/>
    <w:multiLevelType w:val="multilevel"/>
    <w:tmpl w:val="503A3E28"/>
    <w:name w:val="AutoList236"/>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2" w15:restartNumberingAfterBreak="0">
    <w:nsid w:val="00000047"/>
    <w:multiLevelType w:val="multilevel"/>
    <w:tmpl w:val="00000000"/>
    <w:name w:val="AutoList172"/>
    <w:lvl w:ilvl="0">
      <w:start w:val="1"/>
      <w:numFmt w:val="lowerRoman"/>
      <w:lvlText w:val="%1."/>
      <w:lvlJc w:val="left"/>
    </w:lvl>
    <w:lvl w:ilvl="1">
      <w:start w:val="1"/>
      <w:numFmt w:val="lowerRoman"/>
      <w:lvlText w:val="%2."/>
      <w:lvlJc w:val="left"/>
    </w:lvl>
    <w:lvl w:ilvl="2">
      <w:start w:val="1"/>
      <w:numFmt w:val="lowerRoman"/>
      <w:lvlText w:val="%3."/>
      <w:lvlJc w:val="left"/>
    </w:lvl>
    <w:lvl w:ilvl="3">
      <w:start w:val="1"/>
      <w:numFmt w:val="lowerRoman"/>
      <w:lvlText w:val="%4."/>
      <w:lvlJc w:val="left"/>
    </w:lvl>
    <w:lvl w:ilvl="4">
      <w:start w:val="1"/>
      <w:numFmt w:val="lowerRoman"/>
      <w:lvlText w:val="%5."/>
      <w:lvlJc w:val="left"/>
    </w:lvl>
    <w:lvl w:ilvl="5">
      <w:start w:val="1"/>
      <w:numFmt w:val="lowerRoman"/>
      <w:lvlText w:val="%6."/>
      <w:lvlJc w:val="left"/>
    </w:lvl>
    <w:lvl w:ilvl="6">
      <w:start w:val="1"/>
      <w:numFmt w:val="lowerRoman"/>
      <w:lvlText w:val="%7."/>
      <w:lvlJc w:val="left"/>
    </w:lvl>
    <w:lvl w:ilvl="7">
      <w:start w:val="1"/>
      <w:numFmt w:val="lowerRoman"/>
      <w:lvlText w:val="%8."/>
      <w:lvlJc w:val="left"/>
    </w:lvl>
    <w:lvl w:ilvl="8">
      <w:numFmt w:val="decimal"/>
      <w:lvlText w:val=""/>
      <w:lvlJc w:val="left"/>
    </w:lvl>
  </w:abstractNum>
  <w:abstractNum w:abstractNumId="33" w15:restartNumberingAfterBreak="0">
    <w:nsid w:val="00000048"/>
    <w:multiLevelType w:val="multilevel"/>
    <w:tmpl w:val="FE2A3BE6"/>
    <w:name w:val="AutoList11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4" w15:restartNumberingAfterBreak="0">
    <w:nsid w:val="0000004C"/>
    <w:multiLevelType w:val="multilevel"/>
    <w:tmpl w:val="00000000"/>
    <w:name w:val="AutoList6"/>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5" w15:restartNumberingAfterBreak="0">
    <w:nsid w:val="0000004D"/>
    <w:multiLevelType w:val="multilevel"/>
    <w:tmpl w:val="00000000"/>
    <w:name w:val="AutoList2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6" w15:restartNumberingAfterBreak="0">
    <w:nsid w:val="0000004E"/>
    <w:multiLevelType w:val="multilevel"/>
    <w:tmpl w:val="D4BCAC1A"/>
    <w:name w:val="AutoList2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7" w15:restartNumberingAfterBreak="0">
    <w:nsid w:val="00000053"/>
    <w:multiLevelType w:val="multilevel"/>
    <w:tmpl w:val="00000000"/>
    <w:name w:val="AutoList1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8" w15:restartNumberingAfterBreak="0">
    <w:nsid w:val="00000057"/>
    <w:multiLevelType w:val="multilevel"/>
    <w:tmpl w:val="00000000"/>
    <w:name w:val="AutoList131"/>
    <w:lvl w:ilvl="0">
      <w:start w:val="1"/>
      <w:numFmt w:val="upperLetter"/>
      <w:lvlText w:val="%1."/>
      <w:lvlJc w:val="left"/>
    </w:lvl>
    <w:lvl w:ilvl="1">
      <w:start w:val="1"/>
      <w:numFmt w:val="decimal"/>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9" w15:restartNumberingAfterBreak="0">
    <w:nsid w:val="00000061"/>
    <w:multiLevelType w:val="multilevel"/>
    <w:tmpl w:val="00000000"/>
    <w:name w:val="AutoList28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00000062"/>
    <w:multiLevelType w:val="multilevel"/>
    <w:tmpl w:val="00000000"/>
    <w:name w:val="AutoList275"/>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1" w15:restartNumberingAfterBreak="0">
    <w:nsid w:val="00000063"/>
    <w:multiLevelType w:val="multilevel"/>
    <w:tmpl w:val="00000000"/>
    <w:name w:val="AutoList30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2" w15:restartNumberingAfterBreak="0">
    <w:nsid w:val="00000066"/>
    <w:multiLevelType w:val="multilevel"/>
    <w:tmpl w:val="00000000"/>
    <w:name w:val="AutoList29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3" w15:restartNumberingAfterBreak="0">
    <w:nsid w:val="0B7D7665"/>
    <w:multiLevelType w:val="hybridMultilevel"/>
    <w:tmpl w:val="BB02D49A"/>
    <w:name w:val="AutoList1952"/>
    <w:lvl w:ilvl="0" w:tplc="996E8964">
      <w:start w:val="1"/>
      <w:numFmt w:val="decimal"/>
      <w:lvlText w:val="%1."/>
      <w:lvlJc w:val="left"/>
      <w:pPr>
        <w:tabs>
          <w:tab w:val="num" w:pos="360"/>
        </w:tabs>
        <w:ind w:left="360" w:firstLine="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0BAB3FC6"/>
    <w:multiLevelType w:val="hybridMultilevel"/>
    <w:tmpl w:val="914C8A86"/>
    <w:lvl w:ilvl="0" w:tplc="FFFFFFFF">
      <w:start w:val="1"/>
      <w:numFmt w:val="lowerLetter"/>
      <w:lvlText w:val="%1."/>
      <w:lvlJc w:val="left"/>
      <w:pPr>
        <w:ind w:left="1170" w:hanging="360"/>
      </w:pPr>
      <w:rPr>
        <w:rFonts w:hint="default"/>
        <w:b w:val="0"/>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45" w15:restartNumberingAfterBreak="0">
    <w:nsid w:val="0FE7540C"/>
    <w:multiLevelType w:val="multilevel"/>
    <w:tmpl w:val="C2FAAC9C"/>
    <w:name w:val="AutoList65233323322222222342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2"/>
      <w:numFmt w:val="lowerLetter"/>
      <w:lvlText w:val="%3."/>
      <w:lvlJc w:val="left"/>
      <w:pPr>
        <w:tabs>
          <w:tab w:val="num" w:pos="1260"/>
        </w:tabs>
        <w:ind w:left="1260" w:hanging="360"/>
      </w:pPr>
      <w:rPr>
        <w:rFonts w:ascii="Times New Roman" w:hAnsi="Times New Roman" w:hint="default"/>
        <w:b w:val="0"/>
        <w:i w:val="0"/>
        <w:strike w:val="0"/>
        <w:sz w:val="24"/>
        <w:szCs w:val="24"/>
        <w:u w:val="none"/>
      </w:rPr>
    </w:lvl>
    <w:lvl w:ilvl="3">
      <w:start w:val="1"/>
      <w:numFmt w:val="decimal"/>
      <w:lvlText w:val="(%4)"/>
      <w:lvlJc w:val="left"/>
      <w:pPr>
        <w:tabs>
          <w:tab w:val="num" w:pos="1530"/>
        </w:tabs>
        <w:ind w:left="1530" w:hanging="360"/>
      </w:pPr>
      <w:rPr>
        <w:rFonts w:ascii="Times New Roman" w:eastAsia="Times New Roman" w:hAnsi="Times New Roman" w:cs="Times New Roman" w:hint="default"/>
        <w:i w:val="0"/>
        <w:sz w:val="24"/>
        <w:szCs w:val="24"/>
      </w:rPr>
    </w:lvl>
    <w:lvl w:ilvl="4">
      <w:start w:val="2"/>
      <w:numFmt w:val="lowerLetter"/>
      <w:lvlText w:val="(%5)"/>
      <w:lvlJc w:val="left"/>
      <w:pPr>
        <w:tabs>
          <w:tab w:val="num" w:pos="1800"/>
        </w:tabs>
        <w:ind w:left="1800" w:hanging="360"/>
      </w:pPr>
      <w:rPr>
        <w:rFonts w:ascii="Times New Roman" w:eastAsia="Times New Roman" w:hAnsi="Times New Roman" w:cs="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13F95B3E"/>
    <w:multiLevelType w:val="hybridMultilevel"/>
    <w:tmpl w:val="06AEBE84"/>
    <w:lvl w:ilvl="0" w:tplc="822C6A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0FC1C7C"/>
    <w:multiLevelType w:val="multilevel"/>
    <w:tmpl w:val="79DEB11C"/>
    <w:name w:val="AutoList1812"/>
    <w:lvl w:ilvl="0">
      <w:start w:val="2"/>
      <w:numFmt w:val="lowerLetter"/>
      <w:lvlText w:val="%1."/>
      <w:lvlJc w:val="left"/>
      <w:pPr>
        <w:ind w:left="0" w:firstLine="0"/>
      </w:pPr>
      <w:rPr>
        <w:rFonts w:hint="default"/>
      </w:rPr>
    </w:lvl>
    <w:lvl w:ilvl="1">
      <w:start w:val="163995600"/>
      <w:numFmt w:val="lowerLetter"/>
      <w:lvlText w:val="%2."/>
      <w:lvlJc w:val="left"/>
      <w:pPr>
        <w:ind w:left="0" w:firstLine="0"/>
      </w:pPr>
      <w:rPr>
        <w:rFonts w:hint="default"/>
      </w:rPr>
    </w:lvl>
    <w:lvl w:ilvl="2">
      <w:start w:val="7"/>
      <w:numFmt w:val="lowerLetter"/>
      <w:lvlText w:val="%3."/>
      <w:lvlJc w:val="left"/>
      <w:pPr>
        <w:ind w:left="720" w:firstLine="0"/>
      </w:pPr>
      <w:rPr>
        <w:rFonts w:hint="default"/>
      </w:rPr>
    </w:lvl>
    <w:lvl w:ilvl="3">
      <w:start w:val="164003880"/>
      <w:numFmt w:val="lowerLetter"/>
      <w:lvlText w:val="%4."/>
      <w:lvlJc w:val="left"/>
      <w:pPr>
        <w:ind w:left="0" w:firstLine="0"/>
      </w:pPr>
      <w:rPr>
        <w:rFonts w:hint="default"/>
      </w:rPr>
    </w:lvl>
    <w:lvl w:ilvl="4">
      <w:start w:val="164003920"/>
      <w:numFmt w:val="lowerLetter"/>
      <w:lvlText w:val="%5."/>
      <w:lvlJc w:val="left"/>
      <w:pPr>
        <w:ind w:left="0" w:firstLine="0"/>
      </w:pPr>
      <w:rPr>
        <w:rFonts w:hint="default"/>
      </w:rPr>
    </w:lvl>
    <w:lvl w:ilvl="5">
      <w:start w:val="164003968"/>
      <w:numFmt w:val="lowerLetter"/>
      <w:lvlText w:val="%6."/>
      <w:lvlJc w:val="left"/>
      <w:pPr>
        <w:ind w:left="0" w:firstLine="0"/>
      </w:pPr>
      <w:rPr>
        <w:rFonts w:hint="default"/>
      </w:rPr>
    </w:lvl>
    <w:lvl w:ilvl="6">
      <w:start w:val="164004008"/>
      <w:numFmt w:val="lowerLetter"/>
      <w:lvlText w:val="%7."/>
      <w:lvlJc w:val="left"/>
      <w:pPr>
        <w:ind w:left="0" w:firstLine="0"/>
      </w:pPr>
      <w:rPr>
        <w:rFonts w:hint="default"/>
      </w:rPr>
    </w:lvl>
    <w:lvl w:ilvl="7">
      <w:start w:val="164004048"/>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48" w15:restartNumberingAfterBreak="0">
    <w:nsid w:val="295F5D4A"/>
    <w:multiLevelType w:val="hybridMultilevel"/>
    <w:tmpl w:val="2162182C"/>
    <w:lvl w:ilvl="0" w:tplc="F20A2AF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2A36052E"/>
    <w:multiLevelType w:val="hybridMultilevel"/>
    <w:tmpl w:val="F8465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DBB27A9"/>
    <w:multiLevelType w:val="hybridMultilevel"/>
    <w:tmpl w:val="23640050"/>
    <w:lvl w:ilvl="0" w:tplc="630A00C8">
      <w:start w:val="2"/>
      <w:numFmt w:val="decimal"/>
      <w:lvlText w:val="(%1)"/>
      <w:lvlJc w:val="left"/>
      <w:pPr>
        <w:ind w:left="1530" w:hanging="360"/>
      </w:pPr>
      <w:rPr>
        <w:rFonts w:hint="default"/>
        <w:strike w:val="0"/>
        <w:color w:val="auto"/>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2E2F0C89"/>
    <w:multiLevelType w:val="hybridMultilevel"/>
    <w:tmpl w:val="2D9E64AA"/>
    <w:name w:val="AutoList2712"/>
    <w:lvl w:ilvl="0" w:tplc="74F8D64A">
      <w:start w:val="1"/>
      <w:numFmt w:val="lowerLetter"/>
      <w:lvlText w:val="%1."/>
      <w:lvlJc w:val="lef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D62573"/>
    <w:multiLevelType w:val="hybridMultilevel"/>
    <w:tmpl w:val="5D16A17E"/>
    <w:lvl w:ilvl="0" w:tplc="DBE20B66">
      <w:start w:val="3"/>
      <w:numFmt w:val="decimal"/>
      <w:lvlText w:val="%1."/>
      <w:lvlJc w:val="left"/>
      <w:pPr>
        <w:ind w:left="540" w:hanging="360"/>
      </w:pPr>
      <w:rPr>
        <w:rFonts w:hint="default"/>
        <w:strik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3" w15:restartNumberingAfterBreak="0">
    <w:nsid w:val="39AC3909"/>
    <w:multiLevelType w:val="hybridMultilevel"/>
    <w:tmpl w:val="682E3432"/>
    <w:lvl w:ilvl="0" w:tplc="A52869FE">
      <w:start w:val="9"/>
      <w:numFmt w:val="lowerLetter"/>
      <w:suff w:val="nothing"/>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3BF4077"/>
    <w:multiLevelType w:val="multilevel"/>
    <w:tmpl w:val="F8465AB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5A801C5"/>
    <w:multiLevelType w:val="hybridMultilevel"/>
    <w:tmpl w:val="B978E5D8"/>
    <w:lvl w:ilvl="0" w:tplc="506A7872">
      <w:start w:val="1"/>
      <w:numFmt w:val="decimal"/>
      <w:lvlText w:val="(%1)"/>
      <w:lvlJc w:val="left"/>
      <w:pPr>
        <w:ind w:left="1800" w:hanging="360"/>
      </w:pPr>
      <w:rPr>
        <w:rFonts w:hint="default"/>
        <w:strike w:val="0"/>
        <w:color w:val="auto"/>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49B44362"/>
    <w:multiLevelType w:val="hybridMultilevel"/>
    <w:tmpl w:val="F1B2E0F2"/>
    <w:lvl w:ilvl="0" w:tplc="4C7EFC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38E4674"/>
    <w:multiLevelType w:val="hybridMultilevel"/>
    <w:tmpl w:val="914C8A86"/>
    <w:lvl w:ilvl="0" w:tplc="D43E02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5223C40"/>
    <w:multiLevelType w:val="hybridMultilevel"/>
    <w:tmpl w:val="C24C934A"/>
    <w:lvl w:ilvl="0" w:tplc="F296ED22">
      <w:start w:val="1"/>
      <w:numFmt w:val="lowerRoman"/>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9" w15:restartNumberingAfterBreak="0">
    <w:nsid w:val="5A30300E"/>
    <w:multiLevelType w:val="multilevel"/>
    <w:tmpl w:val="97F658D8"/>
    <w:name w:val="AutoList6523332332222222234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u w:val="single"/>
      </w:rPr>
    </w:lvl>
    <w:lvl w:ilvl="2">
      <w:start w:val="2"/>
      <w:numFmt w:val="lowerLetter"/>
      <w:lvlText w:val="%3."/>
      <w:lvlJc w:val="left"/>
      <w:pPr>
        <w:tabs>
          <w:tab w:val="num" w:pos="1080"/>
        </w:tabs>
        <w:ind w:left="1080" w:hanging="360"/>
      </w:pPr>
      <w:rPr>
        <w:rFonts w:ascii="Times New Roman" w:hAnsi="Times New Roman" w:hint="default"/>
        <w:b w:val="0"/>
        <w:i w:val="0"/>
        <w:strike w:val="0"/>
        <w:sz w:val="24"/>
        <w:szCs w:val="24"/>
        <w:u w:val="singl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ascii="Times New Roman" w:hAnsi="Times New Roman" w:hint="default"/>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5E966CD4"/>
    <w:multiLevelType w:val="hybridMultilevel"/>
    <w:tmpl w:val="7A629E78"/>
    <w:lvl w:ilvl="0" w:tplc="DB12E928">
      <w:start w:val="9"/>
      <w:numFmt w:val="lowerLetter"/>
      <w:lvlText w:val="(%1)"/>
      <w:lvlJc w:val="left"/>
      <w:pPr>
        <w:ind w:left="297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2F28FD"/>
    <w:multiLevelType w:val="hybridMultilevel"/>
    <w:tmpl w:val="E4729E46"/>
    <w:lvl w:ilvl="0" w:tplc="6876F4F0">
      <w:start w:val="1"/>
      <w:numFmt w:val="lowerLetter"/>
      <w:lvlText w:val="%1."/>
      <w:lvlJc w:val="left"/>
      <w:pPr>
        <w:ind w:left="81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F6A1168"/>
    <w:multiLevelType w:val="multilevel"/>
    <w:tmpl w:val="236C49A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63" w15:restartNumberingAfterBreak="0">
    <w:nsid w:val="71261A43"/>
    <w:multiLevelType w:val="multilevel"/>
    <w:tmpl w:val="4D5AC37C"/>
    <w:name w:val="AutoList255"/>
    <w:lvl w:ilvl="0">
      <w:start w:val="1"/>
      <w:numFmt w:val="decimal"/>
      <w:lvlText w:val="(ii"/>
      <w:lvlJc w:val="left"/>
    </w:lvl>
    <w:lvl w:ilvl="1">
      <w:start w:val="1"/>
      <w:numFmt w:val="decimal"/>
      <w:lvlText w:val="(ii"/>
      <w:lvlJc w:val="left"/>
    </w:lvl>
    <w:lvl w:ilvl="2">
      <w:start w:val="1"/>
      <w:numFmt w:val="decimal"/>
      <w:lvlText w:val="(ii"/>
      <w:lvlJc w:val="left"/>
    </w:lvl>
    <w:lvl w:ilvl="3">
      <w:start w:val="1"/>
      <w:numFmt w:val="decimal"/>
      <w:lvlText w:val="(%4)"/>
      <w:lvlJc w:val="left"/>
      <w:rPr>
        <w:u w:val="single"/>
      </w:rPr>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64" w15:restartNumberingAfterBreak="0">
    <w:nsid w:val="72283AB9"/>
    <w:multiLevelType w:val="multilevel"/>
    <w:tmpl w:val="85CEC002"/>
    <w:name w:val="AutoList6523332332222222234222"/>
    <w:lvl w:ilvl="0">
      <w:start w:val="1"/>
      <w:numFmt w:val="upperLetter"/>
      <w:lvlText w:val="%1."/>
      <w:lvlJc w:val="left"/>
      <w:pPr>
        <w:tabs>
          <w:tab w:val="num" w:pos="360"/>
        </w:tabs>
        <w:ind w:left="360" w:hanging="360"/>
      </w:pPr>
      <w:rPr>
        <w:rFonts w:ascii="Times New Roman" w:hAnsi="Times New Roman" w:hint="default"/>
        <w:b w:val="0"/>
        <w:i w:val="0"/>
        <w:sz w:val="24"/>
        <w:szCs w:val="24"/>
      </w:rPr>
    </w:lvl>
    <w:lvl w:ilvl="1">
      <w:start w:val="2"/>
      <w:numFmt w:val="decimal"/>
      <w:lvlText w:val="%2."/>
      <w:lvlJc w:val="left"/>
      <w:pPr>
        <w:tabs>
          <w:tab w:val="num" w:pos="720"/>
        </w:tabs>
        <w:ind w:left="720" w:hanging="360"/>
      </w:pPr>
      <w:rPr>
        <w:rFonts w:ascii="Times New Roman" w:hAnsi="Times New Roman" w:hint="default"/>
        <w:b w:val="0"/>
        <w:i w:val="0"/>
        <w:sz w:val="24"/>
        <w:szCs w:val="24"/>
      </w:rPr>
    </w:lvl>
    <w:lvl w:ilvl="2">
      <w:start w:val="1"/>
      <w:numFmt w:val="lowerLetter"/>
      <w:lvlText w:val="%3."/>
      <w:lvlJc w:val="left"/>
      <w:pPr>
        <w:tabs>
          <w:tab w:val="num" w:pos="1080"/>
        </w:tabs>
        <w:ind w:left="1080" w:hanging="360"/>
      </w:pPr>
      <w:rPr>
        <w:rFonts w:ascii="Times New Roman" w:hAnsi="Times New Roman" w:hint="default"/>
        <w:b w:val="0"/>
        <w:i w:val="0"/>
        <w:strike w:val="0"/>
        <w:sz w:val="24"/>
        <w:szCs w:val="24"/>
        <w:u w:val="none"/>
      </w:rPr>
    </w:lvl>
    <w:lvl w:ilvl="3">
      <w:start w:val="1"/>
      <w:numFmt w:val="decimal"/>
      <w:lvlText w:val="(%4)"/>
      <w:lvlJc w:val="left"/>
      <w:pPr>
        <w:tabs>
          <w:tab w:val="num" w:pos="1800"/>
        </w:tabs>
        <w:ind w:left="1800" w:hanging="360"/>
      </w:pPr>
      <w:rPr>
        <w:rFonts w:ascii="Times New Roman" w:eastAsia="Times New Roman" w:hAnsi="Times New Roman" w:cs="Times New Roman"/>
        <w:i w:val="0"/>
        <w:strike/>
        <w:color w:val="FF0000"/>
        <w:sz w:val="24"/>
        <w:szCs w:val="24"/>
      </w:rPr>
    </w:lvl>
    <w:lvl w:ilvl="4">
      <w:start w:val="1"/>
      <w:numFmt w:val="lowerLetter"/>
      <w:lvlText w:val="(%5)"/>
      <w:lvlJc w:val="left"/>
      <w:pPr>
        <w:tabs>
          <w:tab w:val="num" w:pos="1800"/>
        </w:tabs>
        <w:ind w:left="1800" w:hanging="360"/>
      </w:pPr>
      <w:rPr>
        <w:rFonts w:ascii="Times New Roman" w:eastAsia="Times New Roman" w:hAnsi="Times New Roman" w:cs="Times New Roman"/>
        <w:b w:val="0"/>
        <w:i w:val="0"/>
        <w:sz w:val="24"/>
        <w:szCs w:val="24"/>
        <w:u w:val="none"/>
      </w:rPr>
    </w:lvl>
    <w:lvl w:ilvl="5">
      <w:start w:val="1"/>
      <w:numFmt w:val="lowerRoman"/>
      <w:lvlText w:val="(%6)"/>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Symbol" w:hAnsi="Symbol"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78D138E6"/>
    <w:multiLevelType w:val="hybridMultilevel"/>
    <w:tmpl w:val="29982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6D3EC0"/>
    <w:multiLevelType w:val="hybridMultilevel"/>
    <w:tmpl w:val="3FFE4C10"/>
    <w:lvl w:ilvl="0" w:tplc="020CE316">
      <w:start w:val="3"/>
      <w:numFmt w:val="decimal"/>
      <w:lvlText w:val="%1"/>
      <w:lvlJc w:val="left"/>
      <w:pPr>
        <w:ind w:left="720" w:hanging="360"/>
      </w:pPr>
      <w:rPr>
        <w:rFonts w:hint="default"/>
        <w:strike w:val="0"/>
      </w:rPr>
    </w:lvl>
    <w:lvl w:ilvl="1" w:tplc="74F8D64A">
      <w:start w:val="1"/>
      <w:numFmt w:val="lowerLetter"/>
      <w:lvlText w:val="%2."/>
      <w:lvlJc w:val="left"/>
      <w:pPr>
        <w:ind w:left="1440" w:hanging="360"/>
      </w:pPr>
      <w:rPr>
        <w:u w:val="no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3442486">
    <w:abstractNumId w:val="1"/>
    <w:lvlOverride w:ilvl="0">
      <w:startOverride w:val="2"/>
      <w:lvl w:ilvl="0">
        <w:start w:val="2"/>
        <w:numFmt w:val="lowerLetter"/>
        <w:lvlText w:val="(%1)"/>
        <w:lvlJc w:val="left"/>
        <w:rPr>
          <w:strike/>
        </w:rPr>
      </w:lvl>
    </w:lvlOverride>
    <w:lvlOverride w:ilvl="1">
      <w:startOverride w:val="1"/>
      <w:lvl w:ilvl="1">
        <w:start w:val="1"/>
        <w:numFmt w:val="lowerLetter"/>
        <w:lvlText w:val="(%2)"/>
        <w:lvlJc w:val="left"/>
        <w:rPr>
          <w:u w:val="non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718967493">
    <w:abstractNumId w:val="6"/>
    <w:lvlOverride w:ilvl="0">
      <w:startOverride w:val="1"/>
      <w:lvl w:ilvl="0">
        <w:start w:val="1"/>
        <w:numFmt w:val="lowerLetter"/>
        <w:lvlText w:val="%1."/>
        <w:lvlJc w:val="left"/>
        <w:rPr>
          <w:b w:val="0"/>
          <w:strike/>
          <w:u w:val="none"/>
        </w:rPr>
      </w:lvl>
    </w:lvlOverride>
    <w:lvlOverride w:ilvl="1">
      <w:startOverride w:val="1"/>
      <w:lvl w:ilvl="1">
        <w:start w:val="1"/>
        <w:numFmt w:val="lowerLetter"/>
        <w:lvlText w:val="%2."/>
        <w:lvlJc w:val="left"/>
        <w:rPr>
          <w:strike/>
          <w:u w:val="none"/>
        </w:rPr>
      </w:lvl>
    </w:lvlOverride>
    <w:lvlOverride w:ilvl="2">
      <w:startOverride w:val="3"/>
      <w:lvl w:ilvl="2">
        <w:start w:val="3"/>
        <w:numFmt w:val="lowerLetter"/>
        <w:lvlText w:val="%3."/>
        <w:lvlJc w:val="left"/>
        <w:rPr>
          <w:strike w:val="0"/>
        </w:rPr>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rPr>
          <w:u w:val="none"/>
        </w:rPr>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19151935">
    <w:abstractNumId w:val="13"/>
    <w:lvlOverride w:ilvl="0">
      <w:lvl w:ilvl="0">
        <w:start w:val="1"/>
        <w:numFmt w:val="lowerRoman"/>
        <w:lvlText w:val="(%1)"/>
        <w:lvlJc w:val="left"/>
        <w:pPr>
          <w:ind w:left="6120" w:hanging="360"/>
        </w:pPr>
        <w:rPr>
          <w:rFonts w:hint="default"/>
          <w:u w:val="none"/>
        </w:rPr>
      </w:lvl>
    </w:lvlOverride>
    <w:lvlOverride w:ilvl="1">
      <w:lvl w:ilvl="1">
        <w:start w:val="1"/>
        <w:numFmt w:val="lowerLetter"/>
        <w:lvlText w:val="%2."/>
        <w:lvlJc w:val="left"/>
        <w:pPr>
          <w:ind w:left="6840" w:hanging="360"/>
        </w:pPr>
      </w:lvl>
    </w:lvlOverride>
    <w:lvlOverride w:ilvl="2">
      <w:lvl w:ilvl="2">
        <w:start w:val="1"/>
        <w:numFmt w:val="lowerRoman"/>
        <w:lvlText w:val="%3."/>
        <w:lvlJc w:val="right"/>
        <w:pPr>
          <w:ind w:left="7560" w:hanging="180"/>
        </w:pPr>
      </w:lvl>
    </w:lvlOverride>
    <w:lvlOverride w:ilvl="3">
      <w:lvl w:ilvl="3">
        <w:start w:val="1"/>
        <w:numFmt w:val="decimal"/>
        <w:lvlText w:val="%4."/>
        <w:lvlJc w:val="left"/>
        <w:pPr>
          <w:ind w:left="8280" w:hanging="360"/>
        </w:pPr>
      </w:lvl>
    </w:lvlOverride>
    <w:lvlOverride w:ilvl="4">
      <w:lvl w:ilvl="4">
        <w:start w:val="1"/>
        <w:numFmt w:val="lowerLetter"/>
        <w:lvlText w:val="%5."/>
        <w:lvlJc w:val="left"/>
        <w:pPr>
          <w:ind w:left="9000" w:hanging="360"/>
        </w:pPr>
        <w:rPr>
          <w:u w:val="single"/>
        </w:rPr>
      </w:lvl>
    </w:lvlOverride>
    <w:lvlOverride w:ilvl="5">
      <w:lvl w:ilvl="5">
        <w:start w:val="1"/>
        <w:numFmt w:val="lowerRoman"/>
        <w:lvlText w:val="%6."/>
        <w:lvlJc w:val="right"/>
        <w:pPr>
          <w:ind w:left="9720" w:hanging="180"/>
        </w:pPr>
      </w:lvl>
    </w:lvlOverride>
    <w:lvlOverride w:ilvl="6">
      <w:lvl w:ilvl="6" w:tentative="1">
        <w:start w:val="1"/>
        <w:numFmt w:val="decimal"/>
        <w:lvlText w:val="%7."/>
        <w:lvlJc w:val="left"/>
        <w:pPr>
          <w:ind w:left="10440" w:hanging="360"/>
        </w:pPr>
      </w:lvl>
    </w:lvlOverride>
    <w:lvlOverride w:ilvl="7">
      <w:lvl w:ilvl="7" w:tentative="1">
        <w:start w:val="1"/>
        <w:numFmt w:val="lowerLetter"/>
        <w:lvlText w:val="%8."/>
        <w:lvlJc w:val="left"/>
        <w:pPr>
          <w:ind w:left="11160" w:hanging="360"/>
        </w:pPr>
      </w:lvl>
    </w:lvlOverride>
    <w:lvlOverride w:ilvl="8">
      <w:lvl w:ilvl="8" w:tentative="1">
        <w:start w:val="1"/>
        <w:numFmt w:val="lowerRoman"/>
        <w:lvlText w:val="%9."/>
        <w:lvlJc w:val="right"/>
        <w:pPr>
          <w:ind w:left="11880" w:hanging="180"/>
        </w:pPr>
      </w:lvl>
    </w:lvlOverride>
  </w:num>
  <w:num w:numId="4" w16cid:durableId="939097158">
    <w:abstractNumId w:val="16"/>
    <w:lvlOverride w:ilvl="0">
      <w:startOverride w:val="6"/>
      <w:lvl w:ilvl="0">
        <w:start w:val="6"/>
        <w:numFmt w:val="upperLetter"/>
        <w:lvlText w:val="%1."/>
        <w:lvlJc w:val="left"/>
        <w:rPr>
          <w:b/>
          <w:bCs/>
        </w:rPr>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5" w16cid:durableId="1498113037">
    <w:abstractNumId w:val="18"/>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917586894">
    <w:abstractNumId w:val="20"/>
    <w:lvlOverride w:ilvl="0">
      <w:startOverride w:val="1"/>
      <w:lvl w:ilvl="0">
        <w:start w:val="1"/>
        <w:numFmt w:val="lowerLetter"/>
        <w:lvlText w:val="%1."/>
        <w:lvlJc w:val="left"/>
        <w:rPr>
          <w:strike/>
          <w:color w:val="auto"/>
        </w:rPr>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decimal"/>
        <w:lvlText w:val="(%4)"/>
        <w:lvlJc w:val="left"/>
        <w:rPr>
          <w:i w:val="0"/>
          <w:strike/>
          <w:u w:val="none"/>
        </w:rPr>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1204440076">
    <w:abstractNumId w:val="26"/>
    <w:lvlOverride w:ilvl="0">
      <w:startOverride w:val="1"/>
      <w:lvl w:ilvl="0">
        <w:start w:val="1"/>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low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8" w16cid:durableId="1341085763">
    <w:abstractNumId w:val="33"/>
    <w:lvlOverride w:ilvl="0">
      <w:startOverride w:val="11"/>
      <w:lvl w:ilvl="0">
        <w:start w:val="11"/>
        <w:numFmt w:val="lowerLetter"/>
        <w:lvlText w:val="%1."/>
        <w:lvlJc w:val="left"/>
        <w:rPr>
          <w:strike/>
        </w:rPr>
      </w:lvl>
    </w:lvlOverride>
    <w:lvlOverride w:ilvl="1">
      <w:startOverride w:val="1"/>
      <w:lvl w:ilvl="1">
        <w:start w:val="1"/>
        <w:numFmt w:val="lowerLetter"/>
        <w:lvlText w:val="%2."/>
        <w:lvlJc w:val="left"/>
        <w:rPr>
          <w:strike w:val="0"/>
          <w:u w:val="none"/>
        </w:rPr>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9" w16cid:durableId="1196381622">
    <w:abstractNumId w:val="64"/>
  </w:num>
  <w:num w:numId="10" w16cid:durableId="1883785945">
    <w:abstractNumId w:val="47"/>
  </w:num>
  <w:num w:numId="11" w16cid:durableId="1160655937">
    <w:abstractNumId w:val="53"/>
  </w:num>
  <w:num w:numId="12" w16cid:durableId="629632147">
    <w:abstractNumId w:val="46"/>
  </w:num>
  <w:num w:numId="13" w16cid:durableId="1558738978">
    <w:abstractNumId w:val="66"/>
  </w:num>
  <w:num w:numId="14" w16cid:durableId="1525897019">
    <w:abstractNumId w:val="57"/>
  </w:num>
  <w:num w:numId="15" w16cid:durableId="1388215984">
    <w:abstractNumId w:val="49"/>
  </w:num>
  <w:num w:numId="16" w16cid:durableId="1305817281">
    <w:abstractNumId w:val="61"/>
  </w:num>
  <w:num w:numId="17" w16cid:durableId="992030770">
    <w:abstractNumId w:val="56"/>
  </w:num>
  <w:num w:numId="18" w16cid:durableId="2109808574">
    <w:abstractNumId w:val="60"/>
  </w:num>
  <w:num w:numId="19" w16cid:durableId="955989684">
    <w:abstractNumId w:val="58"/>
  </w:num>
  <w:num w:numId="20" w16cid:durableId="1616794135">
    <w:abstractNumId w:val="54"/>
  </w:num>
  <w:num w:numId="21" w16cid:durableId="714936234">
    <w:abstractNumId w:val="45"/>
  </w:num>
  <w:num w:numId="22" w16cid:durableId="2145926979">
    <w:abstractNumId w:val="52"/>
  </w:num>
  <w:num w:numId="23" w16cid:durableId="1483543045">
    <w:abstractNumId w:val="48"/>
  </w:num>
  <w:num w:numId="24" w16cid:durableId="315955218">
    <w:abstractNumId w:val="55"/>
  </w:num>
  <w:num w:numId="25" w16cid:durableId="1385182758">
    <w:abstractNumId w:val="44"/>
  </w:num>
  <w:num w:numId="26" w16cid:durableId="1701978194">
    <w:abstractNumId w:val="51"/>
  </w:num>
  <w:num w:numId="27" w16cid:durableId="2118286068">
    <w:abstractNumId w:val="62"/>
  </w:num>
  <w:num w:numId="28" w16cid:durableId="2078085888">
    <w:abstractNumId w:val="43"/>
  </w:num>
  <w:num w:numId="29" w16cid:durableId="2099522485">
    <w:abstractNumId w:val="65"/>
  </w:num>
  <w:num w:numId="30" w16cid:durableId="1172842035">
    <w:abstractNumId w:val="5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user, Lisa">
    <w15:presenceInfo w15:providerId="AD" w15:userId="S::lhauser@courts.az.gov::30bfe0f0-07c3-46a6-9aa0-fc2824a307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DM2NTGyNDewNLVQ0lEKTi0uzszPAykwrQUAJ+zrqCwAAAA="/>
  </w:docVars>
  <w:rsids>
    <w:rsidRoot w:val="002C545C"/>
    <w:rsid w:val="000005A7"/>
    <w:rsid w:val="0000090F"/>
    <w:rsid w:val="00000A51"/>
    <w:rsid w:val="00001725"/>
    <w:rsid w:val="00001872"/>
    <w:rsid w:val="00001B4C"/>
    <w:rsid w:val="00001D85"/>
    <w:rsid w:val="00001DB8"/>
    <w:rsid w:val="00001E3C"/>
    <w:rsid w:val="00002074"/>
    <w:rsid w:val="000022C9"/>
    <w:rsid w:val="000023C0"/>
    <w:rsid w:val="00002762"/>
    <w:rsid w:val="000027E9"/>
    <w:rsid w:val="00002954"/>
    <w:rsid w:val="000029D7"/>
    <w:rsid w:val="00002A72"/>
    <w:rsid w:val="00002BFD"/>
    <w:rsid w:val="00002D09"/>
    <w:rsid w:val="00003021"/>
    <w:rsid w:val="00003281"/>
    <w:rsid w:val="000033CD"/>
    <w:rsid w:val="000033D9"/>
    <w:rsid w:val="00003C69"/>
    <w:rsid w:val="00003E53"/>
    <w:rsid w:val="00003F85"/>
    <w:rsid w:val="00004109"/>
    <w:rsid w:val="0000410E"/>
    <w:rsid w:val="0000457E"/>
    <w:rsid w:val="000045AC"/>
    <w:rsid w:val="00004B6E"/>
    <w:rsid w:val="00005080"/>
    <w:rsid w:val="00005D86"/>
    <w:rsid w:val="00005F6D"/>
    <w:rsid w:val="00006380"/>
    <w:rsid w:val="0000641A"/>
    <w:rsid w:val="00006930"/>
    <w:rsid w:val="000069F9"/>
    <w:rsid w:val="00006A5F"/>
    <w:rsid w:val="00006C71"/>
    <w:rsid w:val="00007247"/>
    <w:rsid w:val="00007FBF"/>
    <w:rsid w:val="00007FEE"/>
    <w:rsid w:val="000104A7"/>
    <w:rsid w:val="0001051B"/>
    <w:rsid w:val="000106B2"/>
    <w:rsid w:val="00010976"/>
    <w:rsid w:val="000111E8"/>
    <w:rsid w:val="00011349"/>
    <w:rsid w:val="00011FAC"/>
    <w:rsid w:val="00012F63"/>
    <w:rsid w:val="00013030"/>
    <w:rsid w:val="000131D7"/>
    <w:rsid w:val="00013742"/>
    <w:rsid w:val="000138BD"/>
    <w:rsid w:val="000142BF"/>
    <w:rsid w:val="00014304"/>
    <w:rsid w:val="0001442A"/>
    <w:rsid w:val="000146AB"/>
    <w:rsid w:val="000149EE"/>
    <w:rsid w:val="00014BB7"/>
    <w:rsid w:val="00014DBF"/>
    <w:rsid w:val="00015636"/>
    <w:rsid w:val="00015A4B"/>
    <w:rsid w:val="00015E5A"/>
    <w:rsid w:val="00016198"/>
    <w:rsid w:val="0001695A"/>
    <w:rsid w:val="00016998"/>
    <w:rsid w:val="000170D3"/>
    <w:rsid w:val="00017186"/>
    <w:rsid w:val="00017A0F"/>
    <w:rsid w:val="00017A72"/>
    <w:rsid w:val="00017C95"/>
    <w:rsid w:val="00017CD6"/>
    <w:rsid w:val="00017DFB"/>
    <w:rsid w:val="00017E43"/>
    <w:rsid w:val="00020235"/>
    <w:rsid w:val="00020444"/>
    <w:rsid w:val="0002048F"/>
    <w:rsid w:val="000204AC"/>
    <w:rsid w:val="00020B6F"/>
    <w:rsid w:val="00020BEF"/>
    <w:rsid w:val="00020D91"/>
    <w:rsid w:val="00020F69"/>
    <w:rsid w:val="0002175D"/>
    <w:rsid w:val="0002180B"/>
    <w:rsid w:val="00021829"/>
    <w:rsid w:val="000218BD"/>
    <w:rsid w:val="000219B5"/>
    <w:rsid w:val="000219DB"/>
    <w:rsid w:val="00021E87"/>
    <w:rsid w:val="000221CF"/>
    <w:rsid w:val="00022377"/>
    <w:rsid w:val="00022C18"/>
    <w:rsid w:val="00023058"/>
    <w:rsid w:val="00023224"/>
    <w:rsid w:val="0002339E"/>
    <w:rsid w:val="0002378D"/>
    <w:rsid w:val="00023A64"/>
    <w:rsid w:val="000243CB"/>
    <w:rsid w:val="00024495"/>
    <w:rsid w:val="000245E7"/>
    <w:rsid w:val="00024969"/>
    <w:rsid w:val="00024EA5"/>
    <w:rsid w:val="0002515A"/>
    <w:rsid w:val="000258C2"/>
    <w:rsid w:val="00025B6A"/>
    <w:rsid w:val="00025D5C"/>
    <w:rsid w:val="00025D64"/>
    <w:rsid w:val="00025E39"/>
    <w:rsid w:val="00025E6D"/>
    <w:rsid w:val="00025F3F"/>
    <w:rsid w:val="0002643A"/>
    <w:rsid w:val="000265EF"/>
    <w:rsid w:val="00026669"/>
    <w:rsid w:val="00026A7A"/>
    <w:rsid w:val="00026B02"/>
    <w:rsid w:val="00026BF3"/>
    <w:rsid w:val="00026DBB"/>
    <w:rsid w:val="000276DF"/>
    <w:rsid w:val="00030511"/>
    <w:rsid w:val="00030D3E"/>
    <w:rsid w:val="00030FE0"/>
    <w:rsid w:val="000311BE"/>
    <w:rsid w:val="00031499"/>
    <w:rsid w:val="0003166A"/>
    <w:rsid w:val="00031D3B"/>
    <w:rsid w:val="00031D6C"/>
    <w:rsid w:val="0003279B"/>
    <w:rsid w:val="00032BBD"/>
    <w:rsid w:val="00032C81"/>
    <w:rsid w:val="00032D0C"/>
    <w:rsid w:val="00033130"/>
    <w:rsid w:val="00033389"/>
    <w:rsid w:val="00033BA4"/>
    <w:rsid w:val="000341F2"/>
    <w:rsid w:val="00034472"/>
    <w:rsid w:val="000345EC"/>
    <w:rsid w:val="00035244"/>
    <w:rsid w:val="00035284"/>
    <w:rsid w:val="000353FD"/>
    <w:rsid w:val="000355E8"/>
    <w:rsid w:val="000355FB"/>
    <w:rsid w:val="00035711"/>
    <w:rsid w:val="00035816"/>
    <w:rsid w:val="00035817"/>
    <w:rsid w:val="00035E69"/>
    <w:rsid w:val="00035E7C"/>
    <w:rsid w:val="00036217"/>
    <w:rsid w:val="00036499"/>
    <w:rsid w:val="00036DC7"/>
    <w:rsid w:val="000372C3"/>
    <w:rsid w:val="000377D5"/>
    <w:rsid w:val="000379F2"/>
    <w:rsid w:val="00037D00"/>
    <w:rsid w:val="00040821"/>
    <w:rsid w:val="000411A5"/>
    <w:rsid w:val="00041940"/>
    <w:rsid w:val="000419DF"/>
    <w:rsid w:val="00041AAA"/>
    <w:rsid w:val="00041D65"/>
    <w:rsid w:val="00041D87"/>
    <w:rsid w:val="0004272F"/>
    <w:rsid w:val="00042E09"/>
    <w:rsid w:val="00042FE7"/>
    <w:rsid w:val="00043034"/>
    <w:rsid w:val="0004365F"/>
    <w:rsid w:val="000440D2"/>
    <w:rsid w:val="00044549"/>
    <w:rsid w:val="00044593"/>
    <w:rsid w:val="00044A3E"/>
    <w:rsid w:val="00044B0B"/>
    <w:rsid w:val="00044B1D"/>
    <w:rsid w:val="00044E45"/>
    <w:rsid w:val="0004564C"/>
    <w:rsid w:val="000466F1"/>
    <w:rsid w:val="000469CF"/>
    <w:rsid w:val="00046C8E"/>
    <w:rsid w:val="00046D00"/>
    <w:rsid w:val="00046D7A"/>
    <w:rsid w:val="00046FC7"/>
    <w:rsid w:val="00047B54"/>
    <w:rsid w:val="00047BB7"/>
    <w:rsid w:val="0005044B"/>
    <w:rsid w:val="000507C2"/>
    <w:rsid w:val="00050864"/>
    <w:rsid w:val="000512F0"/>
    <w:rsid w:val="0005156E"/>
    <w:rsid w:val="00051860"/>
    <w:rsid w:val="00051AC2"/>
    <w:rsid w:val="00051B7B"/>
    <w:rsid w:val="00051F5F"/>
    <w:rsid w:val="00051FA5"/>
    <w:rsid w:val="0005201A"/>
    <w:rsid w:val="00052071"/>
    <w:rsid w:val="000525B7"/>
    <w:rsid w:val="0005271B"/>
    <w:rsid w:val="0005297D"/>
    <w:rsid w:val="00052B74"/>
    <w:rsid w:val="000530B2"/>
    <w:rsid w:val="00053161"/>
    <w:rsid w:val="000532F4"/>
    <w:rsid w:val="0005358F"/>
    <w:rsid w:val="00053835"/>
    <w:rsid w:val="00053A70"/>
    <w:rsid w:val="00053A73"/>
    <w:rsid w:val="00053D0D"/>
    <w:rsid w:val="00053FCD"/>
    <w:rsid w:val="00054709"/>
    <w:rsid w:val="00054732"/>
    <w:rsid w:val="00055161"/>
    <w:rsid w:val="000554B0"/>
    <w:rsid w:val="00056157"/>
    <w:rsid w:val="00056294"/>
    <w:rsid w:val="00056417"/>
    <w:rsid w:val="0005689B"/>
    <w:rsid w:val="00056902"/>
    <w:rsid w:val="00056D29"/>
    <w:rsid w:val="000570FE"/>
    <w:rsid w:val="00057379"/>
    <w:rsid w:val="00057512"/>
    <w:rsid w:val="000576DC"/>
    <w:rsid w:val="00057D96"/>
    <w:rsid w:val="00057F53"/>
    <w:rsid w:val="00057FEB"/>
    <w:rsid w:val="000600A0"/>
    <w:rsid w:val="00060572"/>
    <w:rsid w:val="0006081D"/>
    <w:rsid w:val="00060C4C"/>
    <w:rsid w:val="00060C87"/>
    <w:rsid w:val="000611E8"/>
    <w:rsid w:val="00061B32"/>
    <w:rsid w:val="000627D6"/>
    <w:rsid w:val="0006334F"/>
    <w:rsid w:val="00063923"/>
    <w:rsid w:val="00063B37"/>
    <w:rsid w:val="00063B38"/>
    <w:rsid w:val="000645DF"/>
    <w:rsid w:val="000648B2"/>
    <w:rsid w:val="00064C9F"/>
    <w:rsid w:val="00064D26"/>
    <w:rsid w:val="000650B3"/>
    <w:rsid w:val="000652A1"/>
    <w:rsid w:val="00065383"/>
    <w:rsid w:val="000653CD"/>
    <w:rsid w:val="00065E10"/>
    <w:rsid w:val="00065E9D"/>
    <w:rsid w:val="00065F78"/>
    <w:rsid w:val="00066063"/>
    <w:rsid w:val="00066C04"/>
    <w:rsid w:val="00066E7A"/>
    <w:rsid w:val="00066F0C"/>
    <w:rsid w:val="00067339"/>
    <w:rsid w:val="00067938"/>
    <w:rsid w:val="00067E06"/>
    <w:rsid w:val="00067FED"/>
    <w:rsid w:val="00070750"/>
    <w:rsid w:val="000708AF"/>
    <w:rsid w:val="000709EE"/>
    <w:rsid w:val="000712CB"/>
    <w:rsid w:val="0007137B"/>
    <w:rsid w:val="000715B2"/>
    <w:rsid w:val="00071864"/>
    <w:rsid w:val="00071B50"/>
    <w:rsid w:val="00071B85"/>
    <w:rsid w:val="00071D6A"/>
    <w:rsid w:val="00071DF9"/>
    <w:rsid w:val="00072202"/>
    <w:rsid w:val="0007223D"/>
    <w:rsid w:val="00072257"/>
    <w:rsid w:val="00072459"/>
    <w:rsid w:val="00072B1B"/>
    <w:rsid w:val="00072B96"/>
    <w:rsid w:val="00074217"/>
    <w:rsid w:val="00074271"/>
    <w:rsid w:val="000745FB"/>
    <w:rsid w:val="00074BA5"/>
    <w:rsid w:val="00074C48"/>
    <w:rsid w:val="00075C70"/>
    <w:rsid w:val="00075EAB"/>
    <w:rsid w:val="0007619A"/>
    <w:rsid w:val="00076A86"/>
    <w:rsid w:val="00076C77"/>
    <w:rsid w:val="00076DA8"/>
    <w:rsid w:val="0007767B"/>
    <w:rsid w:val="00080387"/>
    <w:rsid w:val="00080475"/>
    <w:rsid w:val="00080B4C"/>
    <w:rsid w:val="00080CC7"/>
    <w:rsid w:val="00080CF5"/>
    <w:rsid w:val="0008103D"/>
    <w:rsid w:val="00081261"/>
    <w:rsid w:val="000815B2"/>
    <w:rsid w:val="00081776"/>
    <w:rsid w:val="00081798"/>
    <w:rsid w:val="00081811"/>
    <w:rsid w:val="00081C3A"/>
    <w:rsid w:val="00081D26"/>
    <w:rsid w:val="00081FAA"/>
    <w:rsid w:val="000823C6"/>
    <w:rsid w:val="000829A4"/>
    <w:rsid w:val="00083158"/>
    <w:rsid w:val="00083288"/>
    <w:rsid w:val="00083906"/>
    <w:rsid w:val="00083AB7"/>
    <w:rsid w:val="00083F09"/>
    <w:rsid w:val="0008443E"/>
    <w:rsid w:val="00084EB4"/>
    <w:rsid w:val="000850CF"/>
    <w:rsid w:val="0008529F"/>
    <w:rsid w:val="0008670E"/>
    <w:rsid w:val="0008672D"/>
    <w:rsid w:val="000867E0"/>
    <w:rsid w:val="000868B3"/>
    <w:rsid w:val="00086A7F"/>
    <w:rsid w:val="00086C3A"/>
    <w:rsid w:val="00086FFB"/>
    <w:rsid w:val="00087135"/>
    <w:rsid w:val="00087360"/>
    <w:rsid w:val="00087C3F"/>
    <w:rsid w:val="00090205"/>
    <w:rsid w:val="00090437"/>
    <w:rsid w:val="000907E1"/>
    <w:rsid w:val="00090871"/>
    <w:rsid w:val="00090AB8"/>
    <w:rsid w:val="00090DEF"/>
    <w:rsid w:val="00090F42"/>
    <w:rsid w:val="00091F3E"/>
    <w:rsid w:val="000926CA"/>
    <w:rsid w:val="00092B56"/>
    <w:rsid w:val="00092E1C"/>
    <w:rsid w:val="00093071"/>
    <w:rsid w:val="0009317D"/>
    <w:rsid w:val="000933C8"/>
    <w:rsid w:val="00093A94"/>
    <w:rsid w:val="0009405B"/>
    <w:rsid w:val="00094BBB"/>
    <w:rsid w:val="00094C8E"/>
    <w:rsid w:val="00094E3B"/>
    <w:rsid w:val="00094EA7"/>
    <w:rsid w:val="000953A7"/>
    <w:rsid w:val="00095404"/>
    <w:rsid w:val="00095429"/>
    <w:rsid w:val="00095A27"/>
    <w:rsid w:val="00095C51"/>
    <w:rsid w:val="00095DBC"/>
    <w:rsid w:val="00095FA2"/>
    <w:rsid w:val="00096337"/>
    <w:rsid w:val="000970E2"/>
    <w:rsid w:val="0009720F"/>
    <w:rsid w:val="00097367"/>
    <w:rsid w:val="00097552"/>
    <w:rsid w:val="00097611"/>
    <w:rsid w:val="00097A58"/>
    <w:rsid w:val="00097DBE"/>
    <w:rsid w:val="00097E2A"/>
    <w:rsid w:val="00097E3D"/>
    <w:rsid w:val="00097F38"/>
    <w:rsid w:val="000A072A"/>
    <w:rsid w:val="000A09F4"/>
    <w:rsid w:val="000A0CBA"/>
    <w:rsid w:val="000A10E3"/>
    <w:rsid w:val="000A11ED"/>
    <w:rsid w:val="000A13FD"/>
    <w:rsid w:val="000A1C54"/>
    <w:rsid w:val="000A2C0F"/>
    <w:rsid w:val="000A2CFA"/>
    <w:rsid w:val="000A33B8"/>
    <w:rsid w:val="000A34E5"/>
    <w:rsid w:val="000A352A"/>
    <w:rsid w:val="000A380D"/>
    <w:rsid w:val="000A406B"/>
    <w:rsid w:val="000A4451"/>
    <w:rsid w:val="000A45E1"/>
    <w:rsid w:val="000A49A1"/>
    <w:rsid w:val="000A4D57"/>
    <w:rsid w:val="000A4DB3"/>
    <w:rsid w:val="000A5373"/>
    <w:rsid w:val="000A5389"/>
    <w:rsid w:val="000A5517"/>
    <w:rsid w:val="000A59EB"/>
    <w:rsid w:val="000A5B1C"/>
    <w:rsid w:val="000A64CD"/>
    <w:rsid w:val="000A6B30"/>
    <w:rsid w:val="000A6C65"/>
    <w:rsid w:val="000A6DC0"/>
    <w:rsid w:val="000A756F"/>
    <w:rsid w:val="000A7B7E"/>
    <w:rsid w:val="000A7D0B"/>
    <w:rsid w:val="000B040F"/>
    <w:rsid w:val="000B0C3C"/>
    <w:rsid w:val="000B11D7"/>
    <w:rsid w:val="000B1224"/>
    <w:rsid w:val="000B12C1"/>
    <w:rsid w:val="000B13D0"/>
    <w:rsid w:val="000B145F"/>
    <w:rsid w:val="000B14E1"/>
    <w:rsid w:val="000B157D"/>
    <w:rsid w:val="000B1BDE"/>
    <w:rsid w:val="000B2850"/>
    <w:rsid w:val="000B285D"/>
    <w:rsid w:val="000B289E"/>
    <w:rsid w:val="000B2EE0"/>
    <w:rsid w:val="000B37E2"/>
    <w:rsid w:val="000B3E11"/>
    <w:rsid w:val="000B406A"/>
    <w:rsid w:val="000B4390"/>
    <w:rsid w:val="000B45E2"/>
    <w:rsid w:val="000B4699"/>
    <w:rsid w:val="000B4A7A"/>
    <w:rsid w:val="000B4E09"/>
    <w:rsid w:val="000B53F7"/>
    <w:rsid w:val="000B5563"/>
    <w:rsid w:val="000B56B5"/>
    <w:rsid w:val="000B5AEE"/>
    <w:rsid w:val="000B6052"/>
    <w:rsid w:val="000B61C2"/>
    <w:rsid w:val="000B61E5"/>
    <w:rsid w:val="000B64E9"/>
    <w:rsid w:val="000B6583"/>
    <w:rsid w:val="000B6664"/>
    <w:rsid w:val="000B6693"/>
    <w:rsid w:val="000B6855"/>
    <w:rsid w:val="000B69AE"/>
    <w:rsid w:val="000B7880"/>
    <w:rsid w:val="000B7A41"/>
    <w:rsid w:val="000B7ACF"/>
    <w:rsid w:val="000B7C9A"/>
    <w:rsid w:val="000C04E1"/>
    <w:rsid w:val="000C0DB4"/>
    <w:rsid w:val="000C0F6B"/>
    <w:rsid w:val="000C125C"/>
    <w:rsid w:val="000C1874"/>
    <w:rsid w:val="000C1DE6"/>
    <w:rsid w:val="000C20E1"/>
    <w:rsid w:val="000C2275"/>
    <w:rsid w:val="000C260B"/>
    <w:rsid w:val="000C27A7"/>
    <w:rsid w:val="000C287A"/>
    <w:rsid w:val="000C28E1"/>
    <w:rsid w:val="000C28E2"/>
    <w:rsid w:val="000C2BDD"/>
    <w:rsid w:val="000C2CD3"/>
    <w:rsid w:val="000C3480"/>
    <w:rsid w:val="000C348B"/>
    <w:rsid w:val="000C37D3"/>
    <w:rsid w:val="000C3DAC"/>
    <w:rsid w:val="000C40C2"/>
    <w:rsid w:val="000C4144"/>
    <w:rsid w:val="000C43FD"/>
    <w:rsid w:val="000C4663"/>
    <w:rsid w:val="000C46EA"/>
    <w:rsid w:val="000C4841"/>
    <w:rsid w:val="000C48FE"/>
    <w:rsid w:val="000C4951"/>
    <w:rsid w:val="000C4973"/>
    <w:rsid w:val="000C4998"/>
    <w:rsid w:val="000C4AB1"/>
    <w:rsid w:val="000C4D73"/>
    <w:rsid w:val="000C58EE"/>
    <w:rsid w:val="000C5B64"/>
    <w:rsid w:val="000C5D09"/>
    <w:rsid w:val="000C6184"/>
    <w:rsid w:val="000C6B12"/>
    <w:rsid w:val="000C6E4C"/>
    <w:rsid w:val="000C6E5B"/>
    <w:rsid w:val="000C6F30"/>
    <w:rsid w:val="000C72C3"/>
    <w:rsid w:val="000C7841"/>
    <w:rsid w:val="000C7AE9"/>
    <w:rsid w:val="000C7CFA"/>
    <w:rsid w:val="000C7D5C"/>
    <w:rsid w:val="000C7DB1"/>
    <w:rsid w:val="000C7E44"/>
    <w:rsid w:val="000C7ED1"/>
    <w:rsid w:val="000C7FA1"/>
    <w:rsid w:val="000D008F"/>
    <w:rsid w:val="000D0EC9"/>
    <w:rsid w:val="000D1183"/>
    <w:rsid w:val="000D1594"/>
    <w:rsid w:val="000D20C4"/>
    <w:rsid w:val="000D2121"/>
    <w:rsid w:val="000D242C"/>
    <w:rsid w:val="000D2701"/>
    <w:rsid w:val="000D2754"/>
    <w:rsid w:val="000D27CE"/>
    <w:rsid w:val="000D28B5"/>
    <w:rsid w:val="000D2C82"/>
    <w:rsid w:val="000D32AD"/>
    <w:rsid w:val="000D3408"/>
    <w:rsid w:val="000D376D"/>
    <w:rsid w:val="000D3A5F"/>
    <w:rsid w:val="000D3CCD"/>
    <w:rsid w:val="000D44C4"/>
    <w:rsid w:val="000D4A3F"/>
    <w:rsid w:val="000D4BD4"/>
    <w:rsid w:val="000D4C89"/>
    <w:rsid w:val="000D5166"/>
    <w:rsid w:val="000D528D"/>
    <w:rsid w:val="000D56C1"/>
    <w:rsid w:val="000D5C3C"/>
    <w:rsid w:val="000D5CCB"/>
    <w:rsid w:val="000D5DB7"/>
    <w:rsid w:val="000D6046"/>
    <w:rsid w:val="000D6218"/>
    <w:rsid w:val="000D6568"/>
    <w:rsid w:val="000D6A56"/>
    <w:rsid w:val="000D6F08"/>
    <w:rsid w:val="000D6FBF"/>
    <w:rsid w:val="000D7469"/>
    <w:rsid w:val="000D771B"/>
    <w:rsid w:val="000D7A1F"/>
    <w:rsid w:val="000D7AB2"/>
    <w:rsid w:val="000D7B10"/>
    <w:rsid w:val="000D7C3E"/>
    <w:rsid w:val="000E084C"/>
    <w:rsid w:val="000E09F6"/>
    <w:rsid w:val="000E0E19"/>
    <w:rsid w:val="000E0E79"/>
    <w:rsid w:val="000E0F4D"/>
    <w:rsid w:val="000E193B"/>
    <w:rsid w:val="000E1CB5"/>
    <w:rsid w:val="000E2377"/>
    <w:rsid w:val="000E2464"/>
    <w:rsid w:val="000E24B2"/>
    <w:rsid w:val="000E28F4"/>
    <w:rsid w:val="000E2A28"/>
    <w:rsid w:val="000E2A6D"/>
    <w:rsid w:val="000E3D6E"/>
    <w:rsid w:val="000E4051"/>
    <w:rsid w:val="000E468C"/>
    <w:rsid w:val="000E4777"/>
    <w:rsid w:val="000E4A66"/>
    <w:rsid w:val="000E4AA6"/>
    <w:rsid w:val="000E4AB9"/>
    <w:rsid w:val="000E4B30"/>
    <w:rsid w:val="000E5A48"/>
    <w:rsid w:val="000E5A95"/>
    <w:rsid w:val="000E5D2E"/>
    <w:rsid w:val="000E5D95"/>
    <w:rsid w:val="000E5DA3"/>
    <w:rsid w:val="000E63CB"/>
    <w:rsid w:val="000E64F1"/>
    <w:rsid w:val="000E6B6D"/>
    <w:rsid w:val="000E6CA2"/>
    <w:rsid w:val="000E6FDA"/>
    <w:rsid w:val="000E76AA"/>
    <w:rsid w:val="000E7A80"/>
    <w:rsid w:val="000E7E64"/>
    <w:rsid w:val="000E7FB6"/>
    <w:rsid w:val="000F01C2"/>
    <w:rsid w:val="000F06DB"/>
    <w:rsid w:val="000F06EF"/>
    <w:rsid w:val="000F0ABE"/>
    <w:rsid w:val="000F1780"/>
    <w:rsid w:val="000F1AA1"/>
    <w:rsid w:val="000F1EB3"/>
    <w:rsid w:val="000F26E1"/>
    <w:rsid w:val="000F2723"/>
    <w:rsid w:val="000F275B"/>
    <w:rsid w:val="000F289F"/>
    <w:rsid w:val="000F28F4"/>
    <w:rsid w:val="000F2B5F"/>
    <w:rsid w:val="000F2F01"/>
    <w:rsid w:val="000F320E"/>
    <w:rsid w:val="000F4559"/>
    <w:rsid w:val="000F4AA2"/>
    <w:rsid w:val="000F4BF1"/>
    <w:rsid w:val="000F4EA7"/>
    <w:rsid w:val="000F572A"/>
    <w:rsid w:val="000F5E3C"/>
    <w:rsid w:val="000F60CA"/>
    <w:rsid w:val="000F6442"/>
    <w:rsid w:val="000F6653"/>
    <w:rsid w:val="000F76A5"/>
    <w:rsid w:val="00100DA8"/>
    <w:rsid w:val="00100EE8"/>
    <w:rsid w:val="00101210"/>
    <w:rsid w:val="00101457"/>
    <w:rsid w:val="001018C1"/>
    <w:rsid w:val="00101B1F"/>
    <w:rsid w:val="00101E5A"/>
    <w:rsid w:val="00102020"/>
    <w:rsid w:val="00102967"/>
    <w:rsid w:val="00102FCC"/>
    <w:rsid w:val="001038E2"/>
    <w:rsid w:val="00103A7A"/>
    <w:rsid w:val="00103BB6"/>
    <w:rsid w:val="00103EAF"/>
    <w:rsid w:val="001048A9"/>
    <w:rsid w:val="00104BE1"/>
    <w:rsid w:val="00104EBD"/>
    <w:rsid w:val="001053DF"/>
    <w:rsid w:val="00105E3E"/>
    <w:rsid w:val="00105EF7"/>
    <w:rsid w:val="00105FC5"/>
    <w:rsid w:val="00105FFF"/>
    <w:rsid w:val="00106467"/>
    <w:rsid w:val="001079E4"/>
    <w:rsid w:val="00110104"/>
    <w:rsid w:val="0011023C"/>
    <w:rsid w:val="001104EE"/>
    <w:rsid w:val="00110619"/>
    <w:rsid w:val="00110818"/>
    <w:rsid w:val="00110872"/>
    <w:rsid w:val="00110976"/>
    <w:rsid w:val="00110B2B"/>
    <w:rsid w:val="001113B5"/>
    <w:rsid w:val="0011163B"/>
    <w:rsid w:val="00111BBE"/>
    <w:rsid w:val="00112904"/>
    <w:rsid w:val="00112B83"/>
    <w:rsid w:val="00112D1A"/>
    <w:rsid w:val="001133C6"/>
    <w:rsid w:val="0011393C"/>
    <w:rsid w:val="00113A3E"/>
    <w:rsid w:val="00113A44"/>
    <w:rsid w:val="00113CCD"/>
    <w:rsid w:val="00113E82"/>
    <w:rsid w:val="001140FE"/>
    <w:rsid w:val="0011426C"/>
    <w:rsid w:val="001146DB"/>
    <w:rsid w:val="00114A36"/>
    <w:rsid w:val="00114D79"/>
    <w:rsid w:val="00114F72"/>
    <w:rsid w:val="00115007"/>
    <w:rsid w:val="00115566"/>
    <w:rsid w:val="00115829"/>
    <w:rsid w:val="00115B1B"/>
    <w:rsid w:val="00115B48"/>
    <w:rsid w:val="0011600C"/>
    <w:rsid w:val="0011678D"/>
    <w:rsid w:val="001167AC"/>
    <w:rsid w:val="001167BC"/>
    <w:rsid w:val="001169D9"/>
    <w:rsid w:val="00116BB9"/>
    <w:rsid w:val="00116C77"/>
    <w:rsid w:val="00116E98"/>
    <w:rsid w:val="00116FFB"/>
    <w:rsid w:val="001172F9"/>
    <w:rsid w:val="001174FB"/>
    <w:rsid w:val="00117C2C"/>
    <w:rsid w:val="00117F8E"/>
    <w:rsid w:val="001200E1"/>
    <w:rsid w:val="00120211"/>
    <w:rsid w:val="00120329"/>
    <w:rsid w:val="001206D3"/>
    <w:rsid w:val="001210C0"/>
    <w:rsid w:val="001214AE"/>
    <w:rsid w:val="00122208"/>
    <w:rsid w:val="00122A3F"/>
    <w:rsid w:val="00122BAF"/>
    <w:rsid w:val="001232AA"/>
    <w:rsid w:val="00123805"/>
    <w:rsid w:val="0012416C"/>
    <w:rsid w:val="00124301"/>
    <w:rsid w:val="00124728"/>
    <w:rsid w:val="00124D24"/>
    <w:rsid w:val="00124FE7"/>
    <w:rsid w:val="001252A2"/>
    <w:rsid w:val="001253A6"/>
    <w:rsid w:val="0012581B"/>
    <w:rsid w:val="0012595B"/>
    <w:rsid w:val="00125B19"/>
    <w:rsid w:val="00125BA7"/>
    <w:rsid w:val="00125BCD"/>
    <w:rsid w:val="00125FCE"/>
    <w:rsid w:val="0012668A"/>
    <w:rsid w:val="001271BB"/>
    <w:rsid w:val="00127233"/>
    <w:rsid w:val="00127965"/>
    <w:rsid w:val="00127995"/>
    <w:rsid w:val="00127ED0"/>
    <w:rsid w:val="00130867"/>
    <w:rsid w:val="001308CC"/>
    <w:rsid w:val="001309CD"/>
    <w:rsid w:val="001309E1"/>
    <w:rsid w:val="00130D8E"/>
    <w:rsid w:val="00130F30"/>
    <w:rsid w:val="00132161"/>
    <w:rsid w:val="0013388E"/>
    <w:rsid w:val="00133ADE"/>
    <w:rsid w:val="00133B40"/>
    <w:rsid w:val="0013472D"/>
    <w:rsid w:val="00134837"/>
    <w:rsid w:val="001348E4"/>
    <w:rsid w:val="00134981"/>
    <w:rsid w:val="00134A51"/>
    <w:rsid w:val="00134E2B"/>
    <w:rsid w:val="0013525E"/>
    <w:rsid w:val="00135355"/>
    <w:rsid w:val="00135767"/>
    <w:rsid w:val="00135ACB"/>
    <w:rsid w:val="00135BA5"/>
    <w:rsid w:val="00136433"/>
    <w:rsid w:val="00136440"/>
    <w:rsid w:val="0013656B"/>
    <w:rsid w:val="00136913"/>
    <w:rsid w:val="0013733F"/>
    <w:rsid w:val="001375B9"/>
    <w:rsid w:val="0013787B"/>
    <w:rsid w:val="00137BDD"/>
    <w:rsid w:val="001402C2"/>
    <w:rsid w:val="001405E8"/>
    <w:rsid w:val="00140AE1"/>
    <w:rsid w:val="00140C10"/>
    <w:rsid w:val="00140CD0"/>
    <w:rsid w:val="00140F67"/>
    <w:rsid w:val="001410D1"/>
    <w:rsid w:val="00141529"/>
    <w:rsid w:val="00141861"/>
    <w:rsid w:val="00142389"/>
    <w:rsid w:val="00142417"/>
    <w:rsid w:val="00142556"/>
    <w:rsid w:val="001428FA"/>
    <w:rsid w:val="00142980"/>
    <w:rsid w:val="00142A22"/>
    <w:rsid w:val="00142FB3"/>
    <w:rsid w:val="0014310C"/>
    <w:rsid w:val="0014380B"/>
    <w:rsid w:val="00143B97"/>
    <w:rsid w:val="00144092"/>
    <w:rsid w:val="001442EC"/>
    <w:rsid w:val="0014462D"/>
    <w:rsid w:val="001447AD"/>
    <w:rsid w:val="00144913"/>
    <w:rsid w:val="0014499C"/>
    <w:rsid w:val="00144A26"/>
    <w:rsid w:val="00144C28"/>
    <w:rsid w:val="0014504F"/>
    <w:rsid w:val="00145281"/>
    <w:rsid w:val="0014537A"/>
    <w:rsid w:val="00145507"/>
    <w:rsid w:val="00145B8B"/>
    <w:rsid w:val="00145F27"/>
    <w:rsid w:val="00146098"/>
    <w:rsid w:val="00146849"/>
    <w:rsid w:val="00146D91"/>
    <w:rsid w:val="0014756A"/>
    <w:rsid w:val="00147FCB"/>
    <w:rsid w:val="0015008D"/>
    <w:rsid w:val="001501B8"/>
    <w:rsid w:val="001502F9"/>
    <w:rsid w:val="00151385"/>
    <w:rsid w:val="0015175E"/>
    <w:rsid w:val="00152D7D"/>
    <w:rsid w:val="00152DA0"/>
    <w:rsid w:val="00152E69"/>
    <w:rsid w:val="0015325D"/>
    <w:rsid w:val="00153263"/>
    <w:rsid w:val="00153E5F"/>
    <w:rsid w:val="00154165"/>
    <w:rsid w:val="0015440B"/>
    <w:rsid w:val="00154C51"/>
    <w:rsid w:val="00155065"/>
    <w:rsid w:val="0015514F"/>
    <w:rsid w:val="00155221"/>
    <w:rsid w:val="0015583C"/>
    <w:rsid w:val="00155BB2"/>
    <w:rsid w:val="00155C30"/>
    <w:rsid w:val="00156297"/>
    <w:rsid w:val="001569E8"/>
    <w:rsid w:val="00156C78"/>
    <w:rsid w:val="00157147"/>
    <w:rsid w:val="001573D2"/>
    <w:rsid w:val="001577CC"/>
    <w:rsid w:val="00157A1B"/>
    <w:rsid w:val="00157A86"/>
    <w:rsid w:val="00157AD5"/>
    <w:rsid w:val="00157B18"/>
    <w:rsid w:val="00157BA5"/>
    <w:rsid w:val="00157E18"/>
    <w:rsid w:val="00157F50"/>
    <w:rsid w:val="0016035C"/>
    <w:rsid w:val="001605CC"/>
    <w:rsid w:val="001606CD"/>
    <w:rsid w:val="001609B7"/>
    <w:rsid w:val="00160E2C"/>
    <w:rsid w:val="001610AA"/>
    <w:rsid w:val="00161183"/>
    <w:rsid w:val="001614E3"/>
    <w:rsid w:val="001619CC"/>
    <w:rsid w:val="001626F1"/>
    <w:rsid w:val="00162B58"/>
    <w:rsid w:val="00162B77"/>
    <w:rsid w:val="00162E81"/>
    <w:rsid w:val="00162F2C"/>
    <w:rsid w:val="00162F47"/>
    <w:rsid w:val="001639D6"/>
    <w:rsid w:val="001639F4"/>
    <w:rsid w:val="00163AF2"/>
    <w:rsid w:val="00163D0C"/>
    <w:rsid w:val="00163DF6"/>
    <w:rsid w:val="001641CC"/>
    <w:rsid w:val="001644E7"/>
    <w:rsid w:val="00164B05"/>
    <w:rsid w:val="00165037"/>
    <w:rsid w:val="001659BC"/>
    <w:rsid w:val="00166770"/>
    <w:rsid w:val="00166984"/>
    <w:rsid w:val="00166AAB"/>
    <w:rsid w:val="00166D31"/>
    <w:rsid w:val="00167134"/>
    <w:rsid w:val="00167202"/>
    <w:rsid w:val="001672DA"/>
    <w:rsid w:val="00167435"/>
    <w:rsid w:val="00167577"/>
    <w:rsid w:val="0016769C"/>
    <w:rsid w:val="001677AA"/>
    <w:rsid w:val="00167A67"/>
    <w:rsid w:val="00170012"/>
    <w:rsid w:val="001701BB"/>
    <w:rsid w:val="001703A9"/>
    <w:rsid w:val="00170433"/>
    <w:rsid w:val="00170638"/>
    <w:rsid w:val="001708DF"/>
    <w:rsid w:val="00170ABA"/>
    <w:rsid w:val="00170E57"/>
    <w:rsid w:val="00170EEA"/>
    <w:rsid w:val="00170FF0"/>
    <w:rsid w:val="00171243"/>
    <w:rsid w:val="00171402"/>
    <w:rsid w:val="00171B46"/>
    <w:rsid w:val="00171ED5"/>
    <w:rsid w:val="001720C5"/>
    <w:rsid w:val="001724E5"/>
    <w:rsid w:val="001729C8"/>
    <w:rsid w:val="00172ED5"/>
    <w:rsid w:val="001730A3"/>
    <w:rsid w:val="00173179"/>
    <w:rsid w:val="00173C30"/>
    <w:rsid w:val="00173CEB"/>
    <w:rsid w:val="001740D9"/>
    <w:rsid w:val="001744CD"/>
    <w:rsid w:val="00174598"/>
    <w:rsid w:val="0017471F"/>
    <w:rsid w:val="00174B54"/>
    <w:rsid w:val="00174D7C"/>
    <w:rsid w:val="0017549B"/>
    <w:rsid w:val="001755E5"/>
    <w:rsid w:val="001757A0"/>
    <w:rsid w:val="00175EC4"/>
    <w:rsid w:val="00175FCE"/>
    <w:rsid w:val="00176079"/>
    <w:rsid w:val="00176722"/>
    <w:rsid w:val="0017688B"/>
    <w:rsid w:val="00176969"/>
    <w:rsid w:val="001776F4"/>
    <w:rsid w:val="00177A71"/>
    <w:rsid w:val="001801CF"/>
    <w:rsid w:val="00180906"/>
    <w:rsid w:val="001809AE"/>
    <w:rsid w:val="00180A79"/>
    <w:rsid w:val="00180F85"/>
    <w:rsid w:val="00181197"/>
    <w:rsid w:val="00181408"/>
    <w:rsid w:val="001814C1"/>
    <w:rsid w:val="00181DDD"/>
    <w:rsid w:val="0018251D"/>
    <w:rsid w:val="0018281D"/>
    <w:rsid w:val="0018284C"/>
    <w:rsid w:val="00182DDF"/>
    <w:rsid w:val="00182EE8"/>
    <w:rsid w:val="00183354"/>
    <w:rsid w:val="00183382"/>
    <w:rsid w:val="00183E44"/>
    <w:rsid w:val="001841D2"/>
    <w:rsid w:val="0018433F"/>
    <w:rsid w:val="0018459E"/>
    <w:rsid w:val="001845BE"/>
    <w:rsid w:val="00184D4B"/>
    <w:rsid w:val="00185B7B"/>
    <w:rsid w:val="00185F72"/>
    <w:rsid w:val="00185FBF"/>
    <w:rsid w:val="00186018"/>
    <w:rsid w:val="00187232"/>
    <w:rsid w:val="0018732D"/>
    <w:rsid w:val="00187A77"/>
    <w:rsid w:val="00187F60"/>
    <w:rsid w:val="001900E3"/>
    <w:rsid w:val="001904CB"/>
    <w:rsid w:val="00190609"/>
    <w:rsid w:val="00190AF1"/>
    <w:rsid w:val="00190B33"/>
    <w:rsid w:val="00190C58"/>
    <w:rsid w:val="00190DBD"/>
    <w:rsid w:val="00191602"/>
    <w:rsid w:val="001918D8"/>
    <w:rsid w:val="00191FA3"/>
    <w:rsid w:val="001920AA"/>
    <w:rsid w:val="00192F39"/>
    <w:rsid w:val="0019303D"/>
    <w:rsid w:val="0019309D"/>
    <w:rsid w:val="001931D3"/>
    <w:rsid w:val="001931DC"/>
    <w:rsid w:val="0019356C"/>
    <w:rsid w:val="00193B57"/>
    <w:rsid w:val="00193E35"/>
    <w:rsid w:val="001945BB"/>
    <w:rsid w:val="00194B00"/>
    <w:rsid w:val="00195368"/>
    <w:rsid w:val="0019536D"/>
    <w:rsid w:val="0019544E"/>
    <w:rsid w:val="0019546A"/>
    <w:rsid w:val="001954B1"/>
    <w:rsid w:val="00195665"/>
    <w:rsid w:val="00195D2E"/>
    <w:rsid w:val="001969B2"/>
    <w:rsid w:val="00196A42"/>
    <w:rsid w:val="00196A5E"/>
    <w:rsid w:val="00196FB5"/>
    <w:rsid w:val="001974CE"/>
    <w:rsid w:val="00197773"/>
    <w:rsid w:val="001A0050"/>
    <w:rsid w:val="001A010A"/>
    <w:rsid w:val="001A07E7"/>
    <w:rsid w:val="001A0910"/>
    <w:rsid w:val="001A0A72"/>
    <w:rsid w:val="001A11FE"/>
    <w:rsid w:val="001A16CD"/>
    <w:rsid w:val="001A1732"/>
    <w:rsid w:val="001A197B"/>
    <w:rsid w:val="001A1CFE"/>
    <w:rsid w:val="001A1EA4"/>
    <w:rsid w:val="001A23DF"/>
    <w:rsid w:val="001A2498"/>
    <w:rsid w:val="001A25B4"/>
    <w:rsid w:val="001A28A0"/>
    <w:rsid w:val="001A2C4B"/>
    <w:rsid w:val="001A2CB5"/>
    <w:rsid w:val="001A2EE8"/>
    <w:rsid w:val="001A31DD"/>
    <w:rsid w:val="001A3A78"/>
    <w:rsid w:val="001A3B1E"/>
    <w:rsid w:val="001A3D99"/>
    <w:rsid w:val="001A3E0B"/>
    <w:rsid w:val="001A3E36"/>
    <w:rsid w:val="001A3FAE"/>
    <w:rsid w:val="001A43BC"/>
    <w:rsid w:val="001A5287"/>
    <w:rsid w:val="001A5686"/>
    <w:rsid w:val="001A6078"/>
    <w:rsid w:val="001A7322"/>
    <w:rsid w:val="001A7747"/>
    <w:rsid w:val="001A7C62"/>
    <w:rsid w:val="001B032D"/>
    <w:rsid w:val="001B0446"/>
    <w:rsid w:val="001B0FB3"/>
    <w:rsid w:val="001B0FDA"/>
    <w:rsid w:val="001B1137"/>
    <w:rsid w:val="001B13EA"/>
    <w:rsid w:val="001B19E9"/>
    <w:rsid w:val="001B1AC8"/>
    <w:rsid w:val="001B1C58"/>
    <w:rsid w:val="001B1EA3"/>
    <w:rsid w:val="001B2177"/>
    <w:rsid w:val="001B2951"/>
    <w:rsid w:val="001B2B33"/>
    <w:rsid w:val="001B2DF9"/>
    <w:rsid w:val="001B2EAB"/>
    <w:rsid w:val="001B3573"/>
    <w:rsid w:val="001B382B"/>
    <w:rsid w:val="001B3A27"/>
    <w:rsid w:val="001B3CE2"/>
    <w:rsid w:val="001B3D8C"/>
    <w:rsid w:val="001B3EB9"/>
    <w:rsid w:val="001B40BA"/>
    <w:rsid w:val="001B44C1"/>
    <w:rsid w:val="001B4A8A"/>
    <w:rsid w:val="001B4C33"/>
    <w:rsid w:val="001B4FE8"/>
    <w:rsid w:val="001B597C"/>
    <w:rsid w:val="001B5BEC"/>
    <w:rsid w:val="001B6DD3"/>
    <w:rsid w:val="001B71AE"/>
    <w:rsid w:val="001B779E"/>
    <w:rsid w:val="001B79DF"/>
    <w:rsid w:val="001B7AC9"/>
    <w:rsid w:val="001B7E71"/>
    <w:rsid w:val="001C0152"/>
    <w:rsid w:val="001C0753"/>
    <w:rsid w:val="001C0814"/>
    <w:rsid w:val="001C09BD"/>
    <w:rsid w:val="001C0B8D"/>
    <w:rsid w:val="001C10B8"/>
    <w:rsid w:val="001C1576"/>
    <w:rsid w:val="001C1E48"/>
    <w:rsid w:val="001C203D"/>
    <w:rsid w:val="001C233E"/>
    <w:rsid w:val="001C2473"/>
    <w:rsid w:val="001C267A"/>
    <w:rsid w:val="001C2951"/>
    <w:rsid w:val="001C3011"/>
    <w:rsid w:val="001C3018"/>
    <w:rsid w:val="001C364B"/>
    <w:rsid w:val="001C37C0"/>
    <w:rsid w:val="001C3B95"/>
    <w:rsid w:val="001C4088"/>
    <w:rsid w:val="001C4B45"/>
    <w:rsid w:val="001C4BA2"/>
    <w:rsid w:val="001C51A0"/>
    <w:rsid w:val="001C54F3"/>
    <w:rsid w:val="001C5812"/>
    <w:rsid w:val="001C59B7"/>
    <w:rsid w:val="001C59C1"/>
    <w:rsid w:val="001C5FF3"/>
    <w:rsid w:val="001C600E"/>
    <w:rsid w:val="001C6023"/>
    <w:rsid w:val="001C61E4"/>
    <w:rsid w:val="001C6CEC"/>
    <w:rsid w:val="001C6F00"/>
    <w:rsid w:val="001C7278"/>
    <w:rsid w:val="001C7BE2"/>
    <w:rsid w:val="001D00EC"/>
    <w:rsid w:val="001D0506"/>
    <w:rsid w:val="001D119B"/>
    <w:rsid w:val="001D15B1"/>
    <w:rsid w:val="001D1723"/>
    <w:rsid w:val="001D1791"/>
    <w:rsid w:val="001D1D08"/>
    <w:rsid w:val="001D2044"/>
    <w:rsid w:val="001D2083"/>
    <w:rsid w:val="001D2119"/>
    <w:rsid w:val="001D2319"/>
    <w:rsid w:val="001D246A"/>
    <w:rsid w:val="001D34CE"/>
    <w:rsid w:val="001D3E4C"/>
    <w:rsid w:val="001D41F9"/>
    <w:rsid w:val="001D450C"/>
    <w:rsid w:val="001D461C"/>
    <w:rsid w:val="001D4F4F"/>
    <w:rsid w:val="001D5474"/>
    <w:rsid w:val="001D558A"/>
    <w:rsid w:val="001D56DD"/>
    <w:rsid w:val="001D5FCA"/>
    <w:rsid w:val="001D610C"/>
    <w:rsid w:val="001D6150"/>
    <w:rsid w:val="001D663E"/>
    <w:rsid w:val="001D6AE7"/>
    <w:rsid w:val="001D6CC0"/>
    <w:rsid w:val="001D6CCB"/>
    <w:rsid w:val="001D6FF0"/>
    <w:rsid w:val="001D70FD"/>
    <w:rsid w:val="001D730D"/>
    <w:rsid w:val="001D74E2"/>
    <w:rsid w:val="001D7885"/>
    <w:rsid w:val="001D7D71"/>
    <w:rsid w:val="001E1423"/>
    <w:rsid w:val="001E1973"/>
    <w:rsid w:val="001E1A5F"/>
    <w:rsid w:val="001E1C47"/>
    <w:rsid w:val="001E277F"/>
    <w:rsid w:val="001E2872"/>
    <w:rsid w:val="001E2890"/>
    <w:rsid w:val="001E2F79"/>
    <w:rsid w:val="001E2FE5"/>
    <w:rsid w:val="001E3113"/>
    <w:rsid w:val="001E334A"/>
    <w:rsid w:val="001E38E4"/>
    <w:rsid w:val="001E39DF"/>
    <w:rsid w:val="001E3A25"/>
    <w:rsid w:val="001E3CF2"/>
    <w:rsid w:val="001E3D10"/>
    <w:rsid w:val="001E3E89"/>
    <w:rsid w:val="001E49C0"/>
    <w:rsid w:val="001E4EFB"/>
    <w:rsid w:val="001E5715"/>
    <w:rsid w:val="001E578D"/>
    <w:rsid w:val="001E5954"/>
    <w:rsid w:val="001E59F6"/>
    <w:rsid w:val="001E630B"/>
    <w:rsid w:val="001E6323"/>
    <w:rsid w:val="001E67BD"/>
    <w:rsid w:val="001E6C0F"/>
    <w:rsid w:val="001E6EA7"/>
    <w:rsid w:val="001E7268"/>
    <w:rsid w:val="001E7782"/>
    <w:rsid w:val="001E7ABA"/>
    <w:rsid w:val="001E7B99"/>
    <w:rsid w:val="001E7EF4"/>
    <w:rsid w:val="001F0B47"/>
    <w:rsid w:val="001F0B85"/>
    <w:rsid w:val="001F0D8E"/>
    <w:rsid w:val="001F0E6B"/>
    <w:rsid w:val="001F0FD3"/>
    <w:rsid w:val="001F18F7"/>
    <w:rsid w:val="001F1A9B"/>
    <w:rsid w:val="001F1E8A"/>
    <w:rsid w:val="001F2136"/>
    <w:rsid w:val="001F251F"/>
    <w:rsid w:val="001F27B4"/>
    <w:rsid w:val="001F2CBB"/>
    <w:rsid w:val="001F2EB8"/>
    <w:rsid w:val="001F34A4"/>
    <w:rsid w:val="001F3C84"/>
    <w:rsid w:val="001F423C"/>
    <w:rsid w:val="001F4993"/>
    <w:rsid w:val="001F4AB9"/>
    <w:rsid w:val="001F4B5B"/>
    <w:rsid w:val="001F59B2"/>
    <w:rsid w:val="001F5E07"/>
    <w:rsid w:val="001F6053"/>
    <w:rsid w:val="001F60E1"/>
    <w:rsid w:val="001F6782"/>
    <w:rsid w:val="001F6909"/>
    <w:rsid w:val="001F77FA"/>
    <w:rsid w:val="001F79D1"/>
    <w:rsid w:val="001F7DA4"/>
    <w:rsid w:val="002000A5"/>
    <w:rsid w:val="00200C94"/>
    <w:rsid w:val="002010F5"/>
    <w:rsid w:val="00201293"/>
    <w:rsid w:val="002014DD"/>
    <w:rsid w:val="00201F84"/>
    <w:rsid w:val="0020213B"/>
    <w:rsid w:val="00202E4A"/>
    <w:rsid w:val="002030C8"/>
    <w:rsid w:val="00203133"/>
    <w:rsid w:val="002032BD"/>
    <w:rsid w:val="00203F36"/>
    <w:rsid w:val="0020424F"/>
    <w:rsid w:val="002045F9"/>
    <w:rsid w:val="00204719"/>
    <w:rsid w:val="002047B3"/>
    <w:rsid w:val="0020491F"/>
    <w:rsid w:val="00204B36"/>
    <w:rsid w:val="00204B68"/>
    <w:rsid w:val="00204E71"/>
    <w:rsid w:val="002051F1"/>
    <w:rsid w:val="00205B6A"/>
    <w:rsid w:val="002063DB"/>
    <w:rsid w:val="0020684A"/>
    <w:rsid w:val="00206B2F"/>
    <w:rsid w:val="0020707C"/>
    <w:rsid w:val="002073D3"/>
    <w:rsid w:val="0020765B"/>
    <w:rsid w:val="00207937"/>
    <w:rsid w:val="00207E81"/>
    <w:rsid w:val="00207F1E"/>
    <w:rsid w:val="002100AD"/>
    <w:rsid w:val="0021061D"/>
    <w:rsid w:val="002106EB"/>
    <w:rsid w:val="00210BD9"/>
    <w:rsid w:val="00210C00"/>
    <w:rsid w:val="00211007"/>
    <w:rsid w:val="00211418"/>
    <w:rsid w:val="0021168A"/>
    <w:rsid w:val="002118EC"/>
    <w:rsid w:val="002126E8"/>
    <w:rsid w:val="00212B5B"/>
    <w:rsid w:val="00212CF0"/>
    <w:rsid w:val="00213163"/>
    <w:rsid w:val="002134D7"/>
    <w:rsid w:val="002136C2"/>
    <w:rsid w:val="002137FB"/>
    <w:rsid w:val="002138F5"/>
    <w:rsid w:val="00213A02"/>
    <w:rsid w:val="00213F7F"/>
    <w:rsid w:val="002142F2"/>
    <w:rsid w:val="0021454C"/>
    <w:rsid w:val="00214DF5"/>
    <w:rsid w:val="00215094"/>
    <w:rsid w:val="002153F9"/>
    <w:rsid w:val="0021585C"/>
    <w:rsid w:val="002158FE"/>
    <w:rsid w:val="00215990"/>
    <w:rsid w:val="0021673F"/>
    <w:rsid w:val="00216C2A"/>
    <w:rsid w:val="0021786E"/>
    <w:rsid w:val="00217A56"/>
    <w:rsid w:val="00217CBC"/>
    <w:rsid w:val="00217DFB"/>
    <w:rsid w:val="002201E4"/>
    <w:rsid w:val="002202ED"/>
    <w:rsid w:val="002206C7"/>
    <w:rsid w:val="00220774"/>
    <w:rsid w:val="0022097C"/>
    <w:rsid w:val="00220A5A"/>
    <w:rsid w:val="00220B0C"/>
    <w:rsid w:val="00220FD9"/>
    <w:rsid w:val="00221313"/>
    <w:rsid w:val="002213F6"/>
    <w:rsid w:val="002216C1"/>
    <w:rsid w:val="0022196A"/>
    <w:rsid w:val="00221B43"/>
    <w:rsid w:val="00221CE6"/>
    <w:rsid w:val="0022213F"/>
    <w:rsid w:val="00222552"/>
    <w:rsid w:val="002225EC"/>
    <w:rsid w:val="00223140"/>
    <w:rsid w:val="0022368A"/>
    <w:rsid w:val="00223866"/>
    <w:rsid w:val="00223A8D"/>
    <w:rsid w:val="002242F1"/>
    <w:rsid w:val="0022438B"/>
    <w:rsid w:val="0022474A"/>
    <w:rsid w:val="00224977"/>
    <w:rsid w:val="002249D7"/>
    <w:rsid w:val="00224B53"/>
    <w:rsid w:val="00224D66"/>
    <w:rsid w:val="00225034"/>
    <w:rsid w:val="0022516C"/>
    <w:rsid w:val="00225170"/>
    <w:rsid w:val="002251A3"/>
    <w:rsid w:val="00225230"/>
    <w:rsid w:val="0022530F"/>
    <w:rsid w:val="002254E0"/>
    <w:rsid w:val="0022557F"/>
    <w:rsid w:val="00225B82"/>
    <w:rsid w:val="00225D4F"/>
    <w:rsid w:val="0022625E"/>
    <w:rsid w:val="00226444"/>
    <w:rsid w:val="00226450"/>
    <w:rsid w:val="00226524"/>
    <w:rsid w:val="00226B0F"/>
    <w:rsid w:val="00226B37"/>
    <w:rsid w:val="00226D62"/>
    <w:rsid w:val="0022709F"/>
    <w:rsid w:val="0022710A"/>
    <w:rsid w:val="00227789"/>
    <w:rsid w:val="00227F73"/>
    <w:rsid w:val="00230169"/>
    <w:rsid w:val="0023021D"/>
    <w:rsid w:val="002303F4"/>
    <w:rsid w:val="002311B5"/>
    <w:rsid w:val="00231A78"/>
    <w:rsid w:val="00231DFB"/>
    <w:rsid w:val="002320FD"/>
    <w:rsid w:val="002328A4"/>
    <w:rsid w:val="0023294E"/>
    <w:rsid w:val="00232B9A"/>
    <w:rsid w:val="00232D29"/>
    <w:rsid w:val="002334E4"/>
    <w:rsid w:val="0023378C"/>
    <w:rsid w:val="00233B3F"/>
    <w:rsid w:val="00233BAF"/>
    <w:rsid w:val="00234409"/>
    <w:rsid w:val="002344E3"/>
    <w:rsid w:val="002346CA"/>
    <w:rsid w:val="00234768"/>
    <w:rsid w:val="00234802"/>
    <w:rsid w:val="00234C47"/>
    <w:rsid w:val="002352D6"/>
    <w:rsid w:val="00235331"/>
    <w:rsid w:val="00235B1B"/>
    <w:rsid w:val="00235E26"/>
    <w:rsid w:val="002364E4"/>
    <w:rsid w:val="00236812"/>
    <w:rsid w:val="00236C0A"/>
    <w:rsid w:val="00236F1E"/>
    <w:rsid w:val="002372AF"/>
    <w:rsid w:val="00237B79"/>
    <w:rsid w:val="00237C26"/>
    <w:rsid w:val="00237C4D"/>
    <w:rsid w:val="002402DA"/>
    <w:rsid w:val="002410A5"/>
    <w:rsid w:val="00241118"/>
    <w:rsid w:val="002411FB"/>
    <w:rsid w:val="00241301"/>
    <w:rsid w:val="0024143A"/>
    <w:rsid w:val="002414F9"/>
    <w:rsid w:val="00241D2D"/>
    <w:rsid w:val="00241D35"/>
    <w:rsid w:val="00241E9A"/>
    <w:rsid w:val="00242117"/>
    <w:rsid w:val="0024278D"/>
    <w:rsid w:val="002428DD"/>
    <w:rsid w:val="00242A6E"/>
    <w:rsid w:val="00242A81"/>
    <w:rsid w:val="00242B62"/>
    <w:rsid w:val="00242BEE"/>
    <w:rsid w:val="00242C44"/>
    <w:rsid w:val="00243247"/>
    <w:rsid w:val="002436C7"/>
    <w:rsid w:val="00244000"/>
    <w:rsid w:val="002441F1"/>
    <w:rsid w:val="00244A94"/>
    <w:rsid w:val="00244AA4"/>
    <w:rsid w:val="00245253"/>
    <w:rsid w:val="002459B1"/>
    <w:rsid w:val="00246377"/>
    <w:rsid w:val="00246499"/>
    <w:rsid w:val="0024684D"/>
    <w:rsid w:val="00246A30"/>
    <w:rsid w:val="00246C48"/>
    <w:rsid w:val="00250279"/>
    <w:rsid w:val="002506FC"/>
    <w:rsid w:val="00250756"/>
    <w:rsid w:val="002507F7"/>
    <w:rsid w:val="002508D6"/>
    <w:rsid w:val="0025143C"/>
    <w:rsid w:val="00251440"/>
    <w:rsid w:val="00251A0C"/>
    <w:rsid w:val="00251B0B"/>
    <w:rsid w:val="0025241E"/>
    <w:rsid w:val="0025290E"/>
    <w:rsid w:val="00252EDF"/>
    <w:rsid w:val="002530C4"/>
    <w:rsid w:val="00253985"/>
    <w:rsid w:val="00253C2A"/>
    <w:rsid w:val="00253FD2"/>
    <w:rsid w:val="002540E6"/>
    <w:rsid w:val="00254293"/>
    <w:rsid w:val="002542B0"/>
    <w:rsid w:val="0025433C"/>
    <w:rsid w:val="0025442B"/>
    <w:rsid w:val="00254E53"/>
    <w:rsid w:val="00254FBF"/>
    <w:rsid w:val="00255283"/>
    <w:rsid w:val="002552AB"/>
    <w:rsid w:val="0025553B"/>
    <w:rsid w:val="00255657"/>
    <w:rsid w:val="002565D2"/>
    <w:rsid w:val="00256A89"/>
    <w:rsid w:val="00256E9E"/>
    <w:rsid w:val="00256FD1"/>
    <w:rsid w:val="0025718B"/>
    <w:rsid w:val="0025736E"/>
    <w:rsid w:val="002579DC"/>
    <w:rsid w:val="002579F9"/>
    <w:rsid w:val="00257ABA"/>
    <w:rsid w:val="0026032A"/>
    <w:rsid w:val="002604C9"/>
    <w:rsid w:val="00260ED0"/>
    <w:rsid w:val="0026135E"/>
    <w:rsid w:val="002615F8"/>
    <w:rsid w:val="002616B1"/>
    <w:rsid w:val="00261B65"/>
    <w:rsid w:val="0026201E"/>
    <w:rsid w:val="0026269B"/>
    <w:rsid w:val="0026269D"/>
    <w:rsid w:val="00263303"/>
    <w:rsid w:val="00263727"/>
    <w:rsid w:val="00263A0A"/>
    <w:rsid w:val="00263A5A"/>
    <w:rsid w:val="00263EBA"/>
    <w:rsid w:val="00264506"/>
    <w:rsid w:val="00264621"/>
    <w:rsid w:val="0026471B"/>
    <w:rsid w:val="00264B53"/>
    <w:rsid w:val="002652C6"/>
    <w:rsid w:val="0026564C"/>
    <w:rsid w:val="00265C87"/>
    <w:rsid w:val="00267343"/>
    <w:rsid w:val="00267515"/>
    <w:rsid w:val="0026767F"/>
    <w:rsid w:val="0026771C"/>
    <w:rsid w:val="00267B13"/>
    <w:rsid w:val="00270242"/>
    <w:rsid w:val="002702FE"/>
    <w:rsid w:val="00270527"/>
    <w:rsid w:val="002707B1"/>
    <w:rsid w:val="0027126F"/>
    <w:rsid w:val="002712BD"/>
    <w:rsid w:val="002717FF"/>
    <w:rsid w:val="00271824"/>
    <w:rsid w:val="00271871"/>
    <w:rsid w:val="00271ED9"/>
    <w:rsid w:val="00272254"/>
    <w:rsid w:val="00272A46"/>
    <w:rsid w:val="00272F0F"/>
    <w:rsid w:val="0027329F"/>
    <w:rsid w:val="00273310"/>
    <w:rsid w:val="0027336A"/>
    <w:rsid w:val="00273D30"/>
    <w:rsid w:val="00273DF0"/>
    <w:rsid w:val="00274106"/>
    <w:rsid w:val="00274724"/>
    <w:rsid w:val="00275583"/>
    <w:rsid w:val="00275740"/>
    <w:rsid w:val="002757C1"/>
    <w:rsid w:val="00275AFF"/>
    <w:rsid w:val="00275C4A"/>
    <w:rsid w:val="00275CC8"/>
    <w:rsid w:val="00276109"/>
    <w:rsid w:val="002770FB"/>
    <w:rsid w:val="00277188"/>
    <w:rsid w:val="002775B8"/>
    <w:rsid w:val="0027766F"/>
    <w:rsid w:val="0027782F"/>
    <w:rsid w:val="00280396"/>
    <w:rsid w:val="0028070E"/>
    <w:rsid w:val="0028098E"/>
    <w:rsid w:val="002809A7"/>
    <w:rsid w:val="002809AA"/>
    <w:rsid w:val="00281566"/>
    <w:rsid w:val="0028171E"/>
    <w:rsid w:val="00281809"/>
    <w:rsid w:val="00281EA9"/>
    <w:rsid w:val="00282984"/>
    <w:rsid w:val="00283AC5"/>
    <w:rsid w:val="00283D1F"/>
    <w:rsid w:val="00283E99"/>
    <w:rsid w:val="0028448F"/>
    <w:rsid w:val="00284BBE"/>
    <w:rsid w:val="00284CBF"/>
    <w:rsid w:val="0028512D"/>
    <w:rsid w:val="00285340"/>
    <w:rsid w:val="0028534E"/>
    <w:rsid w:val="002854EC"/>
    <w:rsid w:val="00285683"/>
    <w:rsid w:val="00285B0A"/>
    <w:rsid w:val="00285D15"/>
    <w:rsid w:val="00285FC7"/>
    <w:rsid w:val="002860B4"/>
    <w:rsid w:val="00286369"/>
    <w:rsid w:val="00286390"/>
    <w:rsid w:val="002865B5"/>
    <w:rsid w:val="00286E16"/>
    <w:rsid w:val="00286E5E"/>
    <w:rsid w:val="00286E75"/>
    <w:rsid w:val="0028711B"/>
    <w:rsid w:val="00287C70"/>
    <w:rsid w:val="00290765"/>
    <w:rsid w:val="002912C5"/>
    <w:rsid w:val="0029161D"/>
    <w:rsid w:val="00292148"/>
    <w:rsid w:val="002923FA"/>
    <w:rsid w:val="00292549"/>
    <w:rsid w:val="00293045"/>
    <w:rsid w:val="002933B1"/>
    <w:rsid w:val="002938C3"/>
    <w:rsid w:val="002939D3"/>
    <w:rsid w:val="00294515"/>
    <w:rsid w:val="002946C3"/>
    <w:rsid w:val="00294A2A"/>
    <w:rsid w:val="00294C50"/>
    <w:rsid w:val="00294DC0"/>
    <w:rsid w:val="00295156"/>
    <w:rsid w:val="00295235"/>
    <w:rsid w:val="00295495"/>
    <w:rsid w:val="002955A4"/>
    <w:rsid w:val="00295729"/>
    <w:rsid w:val="00295919"/>
    <w:rsid w:val="00296535"/>
    <w:rsid w:val="00296C0F"/>
    <w:rsid w:val="00296D8D"/>
    <w:rsid w:val="00296EFE"/>
    <w:rsid w:val="00296FAA"/>
    <w:rsid w:val="00297064"/>
    <w:rsid w:val="00297258"/>
    <w:rsid w:val="00297312"/>
    <w:rsid w:val="00297707"/>
    <w:rsid w:val="00297766"/>
    <w:rsid w:val="002A024E"/>
    <w:rsid w:val="002A0F2E"/>
    <w:rsid w:val="002A1099"/>
    <w:rsid w:val="002A136C"/>
    <w:rsid w:val="002A1ADB"/>
    <w:rsid w:val="002A1E7C"/>
    <w:rsid w:val="002A1ED8"/>
    <w:rsid w:val="002A2700"/>
    <w:rsid w:val="002A28ED"/>
    <w:rsid w:val="002A2936"/>
    <w:rsid w:val="002A3DAF"/>
    <w:rsid w:val="002A3F7D"/>
    <w:rsid w:val="002A4340"/>
    <w:rsid w:val="002A48B5"/>
    <w:rsid w:val="002A4944"/>
    <w:rsid w:val="002A4C80"/>
    <w:rsid w:val="002A5356"/>
    <w:rsid w:val="002A5661"/>
    <w:rsid w:val="002A5961"/>
    <w:rsid w:val="002A5AB8"/>
    <w:rsid w:val="002A5AD3"/>
    <w:rsid w:val="002A6358"/>
    <w:rsid w:val="002A66B9"/>
    <w:rsid w:val="002A6F08"/>
    <w:rsid w:val="002A71B7"/>
    <w:rsid w:val="002A740F"/>
    <w:rsid w:val="002A7491"/>
    <w:rsid w:val="002A77B8"/>
    <w:rsid w:val="002A77FF"/>
    <w:rsid w:val="002A7850"/>
    <w:rsid w:val="002A7BC8"/>
    <w:rsid w:val="002A7BEF"/>
    <w:rsid w:val="002A7EDC"/>
    <w:rsid w:val="002B003D"/>
    <w:rsid w:val="002B04E2"/>
    <w:rsid w:val="002B0791"/>
    <w:rsid w:val="002B0C6A"/>
    <w:rsid w:val="002B196C"/>
    <w:rsid w:val="002B19EA"/>
    <w:rsid w:val="002B1A45"/>
    <w:rsid w:val="002B1EC9"/>
    <w:rsid w:val="002B1EDA"/>
    <w:rsid w:val="002B208C"/>
    <w:rsid w:val="002B21D9"/>
    <w:rsid w:val="002B2670"/>
    <w:rsid w:val="002B2909"/>
    <w:rsid w:val="002B2A61"/>
    <w:rsid w:val="002B2D2E"/>
    <w:rsid w:val="002B2F2D"/>
    <w:rsid w:val="002B326B"/>
    <w:rsid w:val="002B3767"/>
    <w:rsid w:val="002B3B61"/>
    <w:rsid w:val="002B3BF6"/>
    <w:rsid w:val="002B3E11"/>
    <w:rsid w:val="002B42AF"/>
    <w:rsid w:val="002B4516"/>
    <w:rsid w:val="002B465D"/>
    <w:rsid w:val="002B47B6"/>
    <w:rsid w:val="002B52FC"/>
    <w:rsid w:val="002B5380"/>
    <w:rsid w:val="002B567F"/>
    <w:rsid w:val="002B594B"/>
    <w:rsid w:val="002B5FD1"/>
    <w:rsid w:val="002B6556"/>
    <w:rsid w:val="002B678A"/>
    <w:rsid w:val="002B69ED"/>
    <w:rsid w:val="002B6B4C"/>
    <w:rsid w:val="002B6E63"/>
    <w:rsid w:val="002B6E78"/>
    <w:rsid w:val="002B6ECD"/>
    <w:rsid w:val="002B7645"/>
    <w:rsid w:val="002B79D9"/>
    <w:rsid w:val="002B7B7C"/>
    <w:rsid w:val="002C063A"/>
    <w:rsid w:val="002C06FF"/>
    <w:rsid w:val="002C080A"/>
    <w:rsid w:val="002C0AF0"/>
    <w:rsid w:val="002C1583"/>
    <w:rsid w:val="002C15B1"/>
    <w:rsid w:val="002C1DCD"/>
    <w:rsid w:val="002C266E"/>
    <w:rsid w:val="002C2731"/>
    <w:rsid w:val="002C2C23"/>
    <w:rsid w:val="002C2D0F"/>
    <w:rsid w:val="002C2E76"/>
    <w:rsid w:val="002C38A5"/>
    <w:rsid w:val="002C38B5"/>
    <w:rsid w:val="002C39B6"/>
    <w:rsid w:val="002C41F2"/>
    <w:rsid w:val="002C489E"/>
    <w:rsid w:val="002C4F2A"/>
    <w:rsid w:val="002C545C"/>
    <w:rsid w:val="002C5668"/>
    <w:rsid w:val="002C5B0C"/>
    <w:rsid w:val="002C5B3F"/>
    <w:rsid w:val="002C608B"/>
    <w:rsid w:val="002C7168"/>
    <w:rsid w:val="002C75FA"/>
    <w:rsid w:val="002C7C0C"/>
    <w:rsid w:val="002D0DA2"/>
    <w:rsid w:val="002D0F9C"/>
    <w:rsid w:val="002D113E"/>
    <w:rsid w:val="002D126A"/>
    <w:rsid w:val="002D14CB"/>
    <w:rsid w:val="002D1617"/>
    <w:rsid w:val="002D1E8D"/>
    <w:rsid w:val="002D226C"/>
    <w:rsid w:val="002D2419"/>
    <w:rsid w:val="002D25A8"/>
    <w:rsid w:val="002D270A"/>
    <w:rsid w:val="002D2CD7"/>
    <w:rsid w:val="002D3641"/>
    <w:rsid w:val="002D38DA"/>
    <w:rsid w:val="002D3C14"/>
    <w:rsid w:val="002D3DF8"/>
    <w:rsid w:val="002D4914"/>
    <w:rsid w:val="002D4AA1"/>
    <w:rsid w:val="002D4E2B"/>
    <w:rsid w:val="002D4F27"/>
    <w:rsid w:val="002D5005"/>
    <w:rsid w:val="002D53F3"/>
    <w:rsid w:val="002D54BD"/>
    <w:rsid w:val="002D564D"/>
    <w:rsid w:val="002D5703"/>
    <w:rsid w:val="002D5B50"/>
    <w:rsid w:val="002D5F67"/>
    <w:rsid w:val="002D634A"/>
    <w:rsid w:val="002D6417"/>
    <w:rsid w:val="002D6695"/>
    <w:rsid w:val="002D6853"/>
    <w:rsid w:val="002D6A6E"/>
    <w:rsid w:val="002D6BF0"/>
    <w:rsid w:val="002D709D"/>
    <w:rsid w:val="002D7473"/>
    <w:rsid w:val="002D7899"/>
    <w:rsid w:val="002D7951"/>
    <w:rsid w:val="002D7999"/>
    <w:rsid w:val="002D79B5"/>
    <w:rsid w:val="002D7A33"/>
    <w:rsid w:val="002D7B35"/>
    <w:rsid w:val="002D7D9F"/>
    <w:rsid w:val="002E0135"/>
    <w:rsid w:val="002E04BD"/>
    <w:rsid w:val="002E070A"/>
    <w:rsid w:val="002E0759"/>
    <w:rsid w:val="002E1B94"/>
    <w:rsid w:val="002E1BC8"/>
    <w:rsid w:val="002E27D0"/>
    <w:rsid w:val="002E2B2A"/>
    <w:rsid w:val="002E2C36"/>
    <w:rsid w:val="002E32B2"/>
    <w:rsid w:val="002E3657"/>
    <w:rsid w:val="002E37C0"/>
    <w:rsid w:val="002E42C4"/>
    <w:rsid w:val="002E532F"/>
    <w:rsid w:val="002E5421"/>
    <w:rsid w:val="002E56A7"/>
    <w:rsid w:val="002E576C"/>
    <w:rsid w:val="002E57D1"/>
    <w:rsid w:val="002E57EB"/>
    <w:rsid w:val="002E57FB"/>
    <w:rsid w:val="002E5998"/>
    <w:rsid w:val="002E5D1B"/>
    <w:rsid w:val="002E5D67"/>
    <w:rsid w:val="002E5EDC"/>
    <w:rsid w:val="002E64E6"/>
    <w:rsid w:val="002E6667"/>
    <w:rsid w:val="002E6A78"/>
    <w:rsid w:val="002E6D8A"/>
    <w:rsid w:val="002E6E41"/>
    <w:rsid w:val="002E7810"/>
    <w:rsid w:val="002E792C"/>
    <w:rsid w:val="002E7956"/>
    <w:rsid w:val="002E7D7A"/>
    <w:rsid w:val="002F00EC"/>
    <w:rsid w:val="002F083C"/>
    <w:rsid w:val="002F0C2D"/>
    <w:rsid w:val="002F10B1"/>
    <w:rsid w:val="002F127A"/>
    <w:rsid w:val="002F149C"/>
    <w:rsid w:val="002F1755"/>
    <w:rsid w:val="002F1C4A"/>
    <w:rsid w:val="002F229F"/>
    <w:rsid w:val="002F26B6"/>
    <w:rsid w:val="002F2724"/>
    <w:rsid w:val="002F27A7"/>
    <w:rsid w:val="002F2802"/>
    <w:rsid w:val="002F310D"/>
    <w:rsid w:val="002F40E2"/>
    <w:rsid w:val="002F43F1"/>
    <w:rsid w:val="002F4401"/>
    <w:rsid w:val="002F4744"/>
    <w:rsid w:val="002F4919"/>
    <w:rsid w:val="002F4B75"/>
    <w:rsid w:val="002F4C77"/>
    <w:rsid w:val="002F4C9A"/>
    <w:rsid w:val="002F54A2"/>
    <w:rsid w:val="002F57C6"/>
    <w:rsid w:val="002F5D79"/>
    <w:rsid w:val="002F633A"/>
    <w:rsid w:val="002F6602"/>
    <w:rsid w:val="002F6737"/>
    <w:rsid w:val="002F687A"/>
    <w:rsid w:val="002F70F0"/>
    <w:rsid w:val="002F7D99"/>
    <w:rsid w:val="0030024B"/>
    <w:rsid w:val="00300360"/>
    <w:rsid w:val="00300538"/>
    <w:rsid w:val="00300B74"/>
    <w:rsid w:val="00300D4D"/>
    <w:rsid w:val="00300F41"/>
    <w:rsid w:val="00301101"/>
    <w:rsid w:val="003026A2"/>
    <w:rsid w:val="003027DE"/>
    <w:rsid w:val="00302D9C"/>
    <w:rsid w:val="00302FC8"/>
    <w:rsid w:val="003030FF"/>
    <w:rsid w:val="0030346D"/>
    <w:rsid w:val="00303470"/>
    <w:rsid w:val="003037BA"/>
    <w:rsid w:val="00303A2F"/>
    <w:rsid w:val="0030409D"/>
    <w:rsid w:val="00304234"/>
    <w:rsid w:val="0030458A"/>
    <w:rsid w:val="00304A46"/>
    <w:rsid w:val="00304A7A"/>
    <w:rsid w:val="00304E6C"/>
    <w:rsid w:val="00304FCC"/>
    <w:rsid w:val="0030548A"/>
    <w:rsid w:val="00305572"/>
    <w:rsid w:val="0030562A"/>
    <w:rsid w:val="00305674"/>
    <w:rsid w:val="00305731"/>
    <w:rsid w:val="003057E2"/>
    <w:rsid w:val="00305AD2"/>
    <w:rsid w:val="00305D5F"/>
    <w:rsid w:val="003062EA"/>
    <w:rsid w:val="00306479"/>
    <w:rsid w:val="00306502"/>
    <w:rsid w:val="00306A34"/>
    <w:rsid w:val="00306DAA"/>
    <w:rsid w:val="00306E75"/>
    <w:rsid w:val="00307051"/>
    <w:rsid w:val="00307530"/>
    <w:rsid w:val="003075FF"/>
    <w:rsid w:val="00307EA3"/>
    <w:rsid w:val="003102E1"/>
    <w:rsid w:val="003105AC"/>
    <w:rsid w:val="00310773"/>
    <w:rsid w:val="00310A26"/>
    <w:rsid w:val="00310B00"/>
    <w:rsid w:val="00310E2E"/>
    <w:rsid w:val="00310EFF"/>
    <w:rsid w:val="0031132A"/>
    <w:rsid w:val="0031178D"/>
    <w:rsid w:val="003126E3"/>
    <w:rsid w:val="0031282B"/>
    <w:rsid w:val="0031308B"/>
    <w:rsid w:val="0031362D"/>
    <w:rsid w:val="00313990"/>
    <w:rsid w:val="00313E7D"/>
    <w:rsid w:val="00314110"/>
    <w:rsid w:val="00314455"/>
    <w:rsid w:val="00314EA1"/>
    <w:rsid w:val="0031527C"/>
    <w:rsid w:val="0031542B"/>
    <w:rsid w:val="00315F40"/>
    <w:rsid w:val="003160AD"/>
    <w:rsid w:val="003167F1"/>
    <w:rsid w:val="003173AC"/>
    <w:rsid w:val="00317804"/>
    <w:rsid w:val="003179FE"/>
    <w:rsid w:val="003201F0"/>
    <w:rsid w:val="0032058A"/>
    <w:rsid w:val="003209DE"/>
    <w:rsid w:val="00320BDD"/>
    <w:rsid w:val="003211F0"/>
    <w:rsid w:val="0032166E"/>
    <w:rsid w:val="00321871"/>
    <w:rsid w:val="00321A56"/>
    <w:rsid w:val="00321A6C"/>
    <w:rsid w:val="00322138"/>
    <w:rsid w:val="003222A0"/>
    <w:rsid w:val="00322CA1"/>
    <w:rsid w:val="00322CCF"/>
    <w:rsid w:val="00322EC9"/>
    <w:rsid w:val="00323003"/>
    <w:rsid w:val="003232BE"/>
    <w:rsid w:val="00323311"/>
    <w:rsid w:val="003233B2"/>
    <w:rsid w:val="003233C5"/>
    <w:rsid w:val="00323C81"/>
    <w:rsid w:val="003243AA"/>
    <w:rsid w:val="00324606"/>
    <w:rsid w:val="00324BE9"/>
    <w:rsid w:val="00324E4F"/>
    <w:rsid w:val="00325024"/>
    <w:rsid w:val="003251F3"/>
    <w:rsid w:val="003255EC"/>
    <w:rsid w:val="00325C13"/>
    <w:rsid w:val="003265DF"/>
    <w:rsid w:val="00326682"/>
    <w:rsid w:val="00326BFE"/>
    <w:rsid w:val="00326CAF"/>
    <w:rsid w:val="0032717F"/>
    <w:rsid w:val="00327207"/>
    <w:rsid w:val="00327287"/>
    <w:rsid w:val="00327499"/>
    <w:rsid w:val="003279D3"/>
    <w:rsid w:val="00327A3E"/>
    <w:rsid w:val="00327B06"/>
    <w:rsid w:val="003300BB"/>
    <w:rsid w:val="003300CB"/>
    <w:rsid w:val="00330910"/>
    <w:rsid w:val="00331514"/>
    <w:rsid w:val="00331612"/>
    <w:rsid w:val="00331932"/>
    <w:rsid w:val="00331BAF"/>
    <w:rsid w:val="00331C6E"/>
    <w:rsid w:val="00331DA0"/>
    <w:rsid w:val="00332351"/>
    <w:rsid w:val="00332938"/>
    <w:rsid w:val="0033298B"/>
    <w:rsid w:val="00332CB2"/>
    <w:rsid w:val="00332CD5"/>
    <w:rsid w:val="00332CEE"/>
    <w:rsid w:val="00332D14"/>
    <w:rsid w:val="00333058"/>
    <w:rsid w:val="0033315D"/>
    <w:rsid w:val="00333420"/>
    <w:rsid w:val="0033342B"/>
    <w:rsid w:val="0033399F"/>
    <w:rsid w:val="00333ABD"/>
    <w:rsid w:val="0033409F"/>
    <w:rsid w:val="0033455D"/>
    <w:rsid w:val="003350D9"/>
    <w:rsid w:val="00335578"/>
    <w:rsid w:val="00335A74"/>
    <w:rsid w:val="00336489"/>
    <w:rsid w:val="00336B77"/>
    <w:rsid w:val="00336E39"/>
    <w:rsid w:val="00336F89"/>
    <w:rsid w:val="00337170"/>
    <w:rsid w:val="003376B8"/>
    <w:rsid w:val="003376BE"/>
    <w:rsid w:val="003378FC"/>
    <w:rsid w:val="00337C07"/>
    <w:rsid w:val="00337D31"/>
    <w:rsid w:val="00337EF9"/>
    <w:rsid w:val="003401EC"/>
    <w:rsid w:val="003402A6"/>
    <w:rsid w:val="003408F3"/>
    <w:rsid w:val="00340B7C"/>
    <w:rsid w:val="00340D88"/>
    <w:rsid w:val="00341699"/>
    <w:rsid w:val="00341973"/>
    <w:rsid w:val="003419AE"/>
    <w:rsid w:val="00341F3E"/>
    <w:rsid w:val="00341FF2"/>
    <w:rsid w:val="0034216E"/>
    <w:rsid w:val="00342894"/>
    <w:rsid w:val="00342A82"/>
    <w:rsid w:val="00342C88"/>
    <w:rsid w:val="00342FD3"/>
    <w:rsid w:val="003433BE"/>
    <w:rsid w:val="00343884"/>
    <w:rsid w:val="00343A21"/>
    <w:rsid w:val="00343A26"/>
    <w:rsid w:val="0034467D"/>
    <w:rsid w:val="003447D6"/>
    <w:rsid w:val="00344B48"/>
    <w:rsid w:val="00344CC2"/>
    <w:rsid w:val="00344D4D"/>
    <w:rsid w:val="00344F36"/>
    <w:rsid w:val="003451B6"/>
    <w:rsid w:val="00345734"/>
    <w:rsid w:val="0034625B"/>
    <w:rsid w:val="003468FD"/>
    <w:rsid w:val="00346FC0"/>
    <w:rsid w:val="0034771F"/>
    <w:rsid w:val="0034793F"/>
    <w:rsid w:val="0034797E"/>
    <w:rsid w:val="00347985"/>
    <w:rsid w:val="00347BBD"/>
    <w:rsid w:val="00347E2C"/>
    <w:rsid w:val="003502AF"/>
    <w:rsid w:val="00350396"/>
    <w:rsid w:val="00350439"/>
    <w:rsid w:val="0035046F"/>
    <w:rsid w:val="00350B73"/>
    <w:rsid w:val="00350EEC"/>
    <w:rsid w:val="00351513"/>
    <w:rsid w:val="003516E2"/>
    <w:rsid w:val="00351763"/>
    <w:rsid w:val="00351796"/>
    <w:rsid w:val="003519CD"/>
    <w:rsid w:val="00351A48"/>
    <w:rsid w:val="00351B60"/>
    <w:rsid w:val="00351E5D"/>
    <w:rsid w:val="003524C3"/>
    <w:rsid w:val="00353667"/>
    <w:rsid w:val="00353DD8"/>
    <w:rsid w:val="00353F86"/>
    <w:rsid w:val="003541E4"/>
    <w:rsid w:val="00354867"/>
    <w:rsid w:val="003554EB"/>
    <w:rsid w:val="00356178"/>
    <w:rsid w:val="0035633E"/>
    <w:rsid w:val="00356580"/>
    <w:rsid w:val="0035677C"/>
    <w:rsid w:val="0035682D"/>
    <w:rsid w:val="00356E78"/>
    <w:rsid w:val="003573E0"/>
    <w:rsid w:val="00357465"/>
    <w:rsid w:val="00357826"/>
    <w:rsid w:val="00357ABE"/>
    <w:rsid w:val="00357C58"/>
    <w:rsid w:val="00357F38"/>
    <w:rsid w:val="00360084"/>
    <w:rsid w:val="003601E2"/>
    <w:rsid w:val="00360983"/>
    <w:rsid w:val="0036104F"/>
    <w:rsid w:val="003610B8"/>
    <w:rsid w:val="003610EE"/>
    <w:rsid w:val="003615C4"/>
    <w:rsid w:val="003616BA"/>
    <w:rsid w:val="003618F6"/>
    <w:rsid w:val="00361AF3"/>
    <w:rsid w:val="00361BD7"/>
    <w:rsid w:val="00361CDB"/>
    <w:rsid w:val="00362151"/>
    <w:rsid w:val="003621FD"/>
    <w:rsid w:val="0036241A"/>
    <w:rsid w:val="00362DC1"/>
    <w:rsid w:val="00363731"/>
    <w:rsid w:val="00363B2C"/>
    <w:rsid w:val="00363ED3"/>
    <w:rsid w:val="003640DD"/>
    <w:rsid w:val="003642AD"/>
    <w:rsid w:val="0036438F"/>
    <w:rsid w:val="00364405"/>
    <w:rsid w:val="00364791"/>
    <w:rsid w:val="0036481A"/>
    <w:rsid w:val="00364CB6"/>
    <w:rsid w:val="00364DB4"/>
    <w:rsid w:val="00365380"/>
    <w:rsid w:val="003657D0"/>
    <w:rsid w:val="003664BE"/>
    <w:rsid w:val="0036658F"/>
    <w:rsid w:val="00366B82"/>
    <w:rsid w:val="00366F7C"/>
    <w:rsid w:val="0036752E"/>
    <w:rsid w:val="003678EB"/>
    <w:rsid w:val="00370114"/>
    <w:rsid w:val="00370129"/>
    <w:rsid w:val="0037064D"/>
    <w:rsid w:val="00370ED9"/>
    <w:rsid w:val="0037103D"/>
    <w:rsid w:val="003712A3"/>
    <w:rsid w:val="00371374"/>
    <w:rsid w:val="003713C3"/>
    <w:rsid w:val="00371E1A"/>
    <w:rsid w:val="003722E8"/>
    <w:rsid w:val="00372700"/>
    <w:rsid w:val="00372730"/>
    <w:rsid w:val="00372ECF"/>
    <w:rsid w:val="003731E9"/>
    <w:rsid w:val="0037345A"/>
    <w:rsid w:val="0037356E"/>
    <w:rsid w:val="00373E45"/>
    <w:rsid w:val="003743B5"/>
    <w:rsid w:val="0037476C"/>
    <w:rsid w:val="0037476F"/>
    <w:rsid w:val="003748C1"/>
    <w:rsid w:val="00374C1B"/>
    <w:rsid w:val="00375185"/>
    <w:rsid w:val="003754C1"/>
    <w:rsid w:val="003755CE"/>
    <w:rsid w:val="003755DC"/>
    <w:rsid w:val="0037573D"/>
    <w:rsid w:val="00375969"/>
    <w:rsid w:val="00375B9D"/>
    <w:rsid w:val="00375C89"/>
    <w:rsid w:val="0037608E"/>
    <w:rsid w:val="003760F0"/>
    <w:rsid w:val="00376103"/>
    <w:rsid w:val="003763E8"/>
    <w:rsid w:val="00376577"/>
    <w:rsid w:val="00376B69"/>
    <w:rsid w:val="00376CC1"/>
    <w:rsid w:val="00377126"/>
    <w:rsid w:val="0038007B"/>
    <w:rsid w:val="00380316"/>
    <w:rsid w:val="0038050D"/>
    <w:rsid w:val="00381188"/>
    <w:rsid w:val="0038164D"/>
    <w:rsid w:val="00381BB6"/>
    <w:rsid w:val="00381C73"/>
    <w:rsid w:val="003824B0"/>
    <w:rsid w:val="00382A66"/>
    <w:rsid w:val="00382DB8"/>
    <w:rsid w:val="00383177"/>
    <w:rsid w:val="00383461"/>
    <w:rsid w:val="003834EA"/>
    <w:rsid w:val="0038373D"/>
    <w:rsid w:val="003840CB"/>
    <w:rsid w:val="00384587"/>
    <w:rsid w:val="0038471C"/>
    <w:rsid w:val="00384AC6"/>
    <w:rsid w:val="00384B8B"/>
    <w:rsid w:val="003850A2"/>
    <w:rsid w:val="003850C4"/>
    <w:rsid w:val="00385243"/>
    <w:rsid w:val="003852DC"/>
    <w:rsid w:val="0038539E"/>
    <w:rsid w:val="00385BE2"/>
    <w:rsid w:val="00386579"/>
    <w:rsid w:val="0038667C"/>
    <w:rsid w:val="00386796"/>
    <w:rsid w:val="00386D75"/>
    <w:rsid w:val="003872D9"/>
    <w:rsid w:val="0039055A"/>
    <w:rsid w:val="00390C20"/>
    <w:rsid w:val="00390CD0"/>
    <w:rsid w:val="0039101D"/>
    <w:rsid w:val="0039128F"/>
    <w:rsid w:val="00391324"/>
    <w:rsid w:val="003915CC"/>
    <w:rsid w:val="00391D53"/>
    <w:rsid w:val="0039222C"/>
    <w:rsid w:val="0039248B"/>
    <w:rsid w:val="003925A2"/>
    <w:rsid w:val="00392D98"/>
    <w:rsid w:val="00392EBE"/>
    <w:rsid w:val="00393361"/>
    <w:rsid w:val="00393539"/>
    <w:rsid w:val="00393621"/>
    <w:rsid w:val="00393977"/>
    <w:rsid w:val="00393BF1"/>
    <w:rsid w:val="00394394"/>
    <w:rsid w:val="00394587"/>
    <w:rsid w:val="00394C5D"/>
    <w:rsid w:val="00395A57"/>
    <w:rsid w:val="00395AAD"/>
    <w:rsid w:val="00395B0D"/>
    <w:rsid w:val="00395B7C"/>
    <w:rsid w:val="00395B83"/>
    <w:rsid w:val="00395C98"/>
    <w:rsid w:val="00395D98"/>
    <w:rsid w:val="00395DA0"/>
    <w:rsid w:val="003966EC"/>
    <w:rsid w:val="00396E8B"/>
    <w:rsid w:val="00396FAF"/>
    <w:rsid w:val="003971C5"/>
    <w:rsid w:val="003A00F5"/>
    <w:rsid w:val="003A0B4A"/>
    <w:rsid w:val="003A154E"/>
    <w:rsid w:val="003A1F2F"/>
    <w:rsid w:val="003A2315"/>
    <w:rsid w:val="003A2A31"/>
    <w:rsid w:val="003A2AAE"/>
    <w:rsid w:val="003A2AF9"/>
    <w:rsid w:val="003A312A"/>
    <w:rsid w:val="003A3365"/>
    <w:rsid w:val="003A33B3"/>
    <w:rsid w:val="003A34BA"/>
    <w:rsid w:val="003A34D1"/>
    <w:rsid w:val="003A3F45"/>
    <w:rsid w:val="003A401F"/>
    <w:rsid w:val="003A4F01"/>
    <w:rsid w:val="003A5076"/>
    <w:rsid w:val="003A5591"/>
    <w:rsid w:val="003A55B3"/>
    <w:rsid w:val="003A5810"/>
    <w:rsid w:val="003A6183"/>
    <w:rsid w:val="003A62D4"/>
    <w:rsid w:val="003A6AD0"/>
    <w:rsid w:val="003A7261"/>
    <w:rsid w:val="003A74EA"/>
    <w:rsid w:val="003A7736"/>
    <w:rsid w:val="003A7C7B"/>
    <w:rsid w:val="003A7C94"/>
    <w:rsid w:val="003A7FF9"/>
    <w:rsid w:val="003B0369"/>
    <w:rsid w:val="003B0548"/>
    <w:rsid w:val="003B07CE"/>
    <w:rsid w:val="003B0D3A"/>
    <w:rsid w:val="003B1018"/>
    <w:rsid w:val="003B13FD"/>
    <w:rsid w:val="003B1568"/>
    <w:rsid w:val="003B1A0F"/>
    <w:rsid w:val="003B1BC5"/>
    <w:rsid w:val="003B208B"/>
    <w:rsid w:val="003B29AE"/>
    <w:rsid w:val="003B2B93"/>
    <w:rsid w:val="003B2F79"/>
    <w:rsid w:val="003B2F9F"/>
    <w:rsid w:val="003B31E2"/>
    <w:rsid w:val="003B3CD2"/>
    <w:rsid w:val="003B3D2C"/>
    <w:rsid w:val="003B4133"/>
    <w:rsid w:val="003B47FA"/>
    <w:rsid w:val="003B586D"/>
    <w:rsid w:val="003B5D93"/>
    <w:rsid w:val="003B5F31"/>
    <w:rsid w:val="003B5FB3"/>
    <w:rsid w:val="003B6446"/>
    <w:rsid w:val="003B686F"/>
    <w:rsid w:val="003B6CA2"/>
    <w:rsid w:val="003B7009"/>
    <w:rsid w:val="003B782F"/>
    <w:rsid w:val="003B7AC6"/>
    <w:rsid w:val="003B7B51"/>
    <w:rsid w:val="003B7B9D"/>
    <w:rsid w:val="003B7DE2"/>
    <w:rsid w:val="003B7F03"/>
    <w:rsid w:val="003C055D"/>
    <w:rsid w:val="003C092C"/>
    <w:rsid w:val="003C19F2"/>
    <w:rsid w:val="003C254D"/>
    <w:rsid w:val="003C26EF"/>
    <w:rsid w:val="003C2A49"/>
    <w:rsid w:val="003C2EE4"/>
    <w:rsid w:val="003C3106"/>
    <w:rsid w:val="003C3CF9"/>
    <w:rsid w:val="003C401C"/>
    <w:rsid w:val="003C4831"/>
    <w:rsid w:val="003C4907"/>
    <w:rsid w:val="003C4945"/>
    <w:rsid w:val="003C52D7"/>
    <w:rsid w:val="003C5686"/>
    <w:rsid w:val="003C56A6"/>
    <w:rsid w:val="003C5746"/>
    <w:rsid w:val="003C581A"/>
    <w:rsid w:val="003C5FC7"/>
    <w:rsid w:val="003C6263"/>
    <w:rsid w:val="003C6576"/>
    <w:rsid w:val="003C6657"/>
    <w:rsid w:val="003C6AB7"/>
    <w:rsid w:val="003C6B1D"/>
    <w:rsid w:val="003C6BF8"/>
    <w:rsid w:val="003C6F63"/>
    <w:rsid w:val="003C72EB"/>
    <w:rsid w:val="003C73A3"/>
    <w:rsid w:val="003C7AA7"/>
    <w:rsid w:val="003C7E03"/>
    <w:rsid w:val="003D10A6"/>
    <w:rsid w:val="003D17F6"/>
    <w:rsid w:val="003D1A58"/>
    <w:rsid w:val="003D217B"/>
    <w:rsid w:val="003D23E0"/>
    <w:rsid w:val="003D2537"/>
    <w:rsid w:val="003D264C"/>
    <w:rsid w:val="003D2875"/>
    <w:rsid w:val="003D29FC"/>
    <w:rsid w:val="003D3128"/>
    <w:rsid w:val="003D392B"/>
    <w:rsid w:val="003D474E"/>
    <w:rsid w:val="003D4AC7"/>
    <w:rsid w:val="003D4C10"/>
    <w:rsid w:val="003D4E4B"/>
    <w:rsid w:val="003D545C"/>
    <w:rsid w:val="003D5632"/>
    <w:rsid w:val="003D5709"/>
    <w:rsid w:val="003D577E"/>
    <w:rsid w:val="003D5860"/>
    <w:rsid w:val="003D5B4C"/>
    <w:rsid w:val="003D5B64"/>
    <w:rsid w:val="003D5C00"/>
    <w:rsid w:val="003D5D68"/>
    <w:rsid w:val="003D5EB1"/>
    <w:rsid w:val="003D5F35"/>
    <w:rsid w:val="003D60DC"/>
    <w:rsid w:val="003D6327"/>
    <w:rsid w:val="003D6CDA"/>
    <w:rsid w:val="003D760F"/>
    <w:rsid w:val="003E036E"/>
    <w:rsid w:val="003E04F1"/>
    <w:rsid w:val="003E0623"/>
    <w:rsid w:val="003E0749"/>
    <w:rsid w:val="003E0BF3"/>
    <w:rsid w:val="003E0D0D"/>
    <w:rsid w:val="003E14CE"/>
    <w:rsid w:val="003E172E"/>
    <w:rsid w:val="003E1D1B"/>
    <w:rsid w:val="003E1DE4"/>
    <w:rsid w:val="003E28DB"/>
    <w:rsid w:val="003E2B48"/>
    <w:rsid w:val="003E2DE5"/>
    <w:rsid w:val="003E2E36"/>
    <w:rsid w:val="003E31E9"/>
    <w:rsid w:val="003E333C"/>
    <w:rsid w:val="003E3847"/>
    <w:rsid w:val="003E38E8"/>
    <w:rsid w:val="003E3A3B"/>
    <w:rsid w:val="003E3ACC"/>
    <w:rsid w:val="003E4219"/>
    <w:rsid w:val="003E4382"/>
    <w:rsid w:val="003E45A1"/>
    <w:rsid w:val="003E4720"/>
    <w:rsid w:val="003E47BC"/>
    <w:rsid w:val="003E4856"/>
    <w:rsid w:val="003E4AEE"/>
    <w:rsid w:val="003E4C27"/>
    <w:rsid w:val="003E4FEC"/>
    <w:rsid w:val="003E5697"/>
    <w:rsid w:val="003E5C26"/>
    <w:rsid w:val="003E5CD9"/>
    <w:rsid w:val="003E5DD1"/>
    <w:rsid w:val="003E61DE"/>
    <w:rsid w:val="003E6401"/>
    <w:rsid w:val="003E6524"/>
    <w:rsid w:val="003E6A30"/>
    <w:rsid w:val="003E6B80"/>
    <w:rsid w:val="003E71FB"/>
    <w:rsid w:val="003E750B"/>
    <w:rsid w:val="003E796F"/>
    <w:rsid w:val="003E7E7D"/>
    <w:rsid w:val="003E7FF2"/>
    <w:rsid w:val="003F096C"/>
    <w:rsid w:val="003F0A49"/>
    <w:rsid w:val="003F0B1C"/>
    <w:rsid w:val="003F0CD3"/>
    <w:rsid w:val="003F143C"/>
    <w:rsid w:val="003F15BE"/>
    <w:rsid w:val="003F15E7"/>
    <w:rsid w:val="003F1613"/>
    <w:rsid w:val="003F170C"/>
    <w:rsid w:val="003F18E2"/>
    <w:rsid w:val="003F1E98"/>
    <w:rsid w:val="003F37FE"/>
    <w:rsid w:val="003F3A8C"/>
    <w:rsid w:val="003F3AED"/>
    <w:rsid w:val="003F3CAB"/>
    <w:rsid w:val="003F3CF6"/>
    <w:rsid w:val="003F4296"/>
    <w:rsid w:val="003F444C"/>
    <w:rsid w:val="003F4D32"/>
    <w:rsid w:val="003F4F47"/>
    <w:rsid w:val="003F4F4D"/>
    <w:rsid w:val="003F53D4"/>
    <w:rsid w:val="003F58B7"/>
    <w:rsid w:val="003F59D2"/>
    <w:rsid w:val="003F5A62"/>
    <w:rsid w:val="003F62BB"/>
    <w:rsid w:val="003F668D"/>
    <w:rsid w:val="003F6C64"/>
    <w:rsid w:val="003F760F"/>
    <w:rsid w:val="003F776D"/>
    <w:rsid w:val="003F7E60"/>
    <w:rsid w:val="003F7F9B"/>
    <w:rsid w:val="003F7F9D"/>
    <w:rsid w:val="0040054F"/>
    <w:rsid w:val="00400DAF"/>
    <w:rsid w:val="00400FC7"/>
    <w:rsid w:val="004012F0"/>
    <w:rsid w:val="00401417"/>
    <w:rsid w:val="004015E3"/>
    <w:rsid w:val="0040166E"/>
    <w:rsid w:val="00401BC2"/>
    <w:rsid w:val="00401F49"/>
    <w:rsid w:val="00402C08"/>
    <w:rsid w:val="0040375C"/>
    <w:rsid w:val="00403815"/>
    <w:rsid w:val="00403D1A"/>
    <w:rsid w:val="00404CD3"/>
    <w:rsid w:val="00404E8F"/>
    <w:rsid w:val="00404F9A"/>
    <w:rsid w:val="0040568C"/>
    <w:rsid w:val="004059DF"/>
    <w:rsid w:val="00405CF2"/>
    <w:rsid w:val="00406349"/>
    <w:rsid w:val="0040661C"/>
    <w:rsid w:val="0040693F"/>
    <w:rsid w:val="00406BED"/>
    <w:rsid w:val="00406CB0"/>
    <w:rsid w:val="00406F03"/>
    <w:rsid w:val="004070E6"/>
    <w:rsid w:val="00407114"/>
    <w:rsid w:val="004071B4"/>
    <w:rsid w:val="0040762A"/>
    <w:rsid w:val="00407A61"/>
    <w:rsid w:val="00407CD5"/>
    <w:rsid w:val="004101FE"/>
    <w:rsid w:val="00410248"/>
    <w:rsid w:val="00410811"/>
    <w:rsid w:val="00410A53"/>
    <w:rsid w:val="00410C27"/>
    <w:rsid w:val="00410CFB"/>
    <w:rsid w:val="00411060"/>
    <w:rsid w:val="00411143"/>
    <w:rsid w:val="0041117B"/>
    <w:rsid w:val="0041120D"/>
    <w:rsid w:val="00411260"/>
    <w:rsid w:val="0041128C"/>
    <w:rsid w:val="00411733"/>
    <w:rsid w:val="00411C73"/>
    <w:rsid w:val="00412502"/>
    <w:rsid w:val="004127A4"/>
    <w:rsid w:val="00412BA8"/>
    <w:rsid w:val="0041346E"/>
    <w:rsid w:val="00413A39"/>
    <w:rsid w:val="00413D07"/>
    <w:rsid w:val="00413E8F"/>
    <w:rsid w:val="004142ED"/>
    <w:rsid w:val="00414961"/>
    <w:rsid w:val="004150EA"/>
    <w:rsid w:val="0041551C"/>
    <w:rsid w:val="0041578D"/>
    <w:rsid w:val="004158A1"/>
    <w:rsid w:val="00415936"/>
    <w:rsid w:val="00415C1C"/>
    <w:rsid w:val="00415DE5"/>
    <w:rsid w:val="00415E64"/>
    <w:rsid w:val="00415E82"/>
    <w:rsid w:val="00415ED4"/>
    <w:rsid w:val="004160A1"/>
    <w:rsid w:val="004164D8"/>
    <w:rsid w:val="00416772"/>
    <w:rsid w:val="00416A60"/>
    <w:rsid w:val="00416B5D"/>
    <w:rsid w:val="00416F42"/>
    <w:rsid w:val="00417097"/>
    <w:rsid w:val="004173F7"/>
    <w:rsid w:val="00417A1D"/>
    <w:rsid w:val="00417B11"/>
    <w:rsid w:val="00417D21"/>
    <w:rsid w:val="00417F7D"/>
    <w:rsid w:val="00420013"/>
    <w:rsid w:val="0042013A"/>
    <w:rsid w:val="00420619"/>
    <w:rsid w:val="004206F8"/>
    <w:rsid w:val="004208F3"/>
    <w:rsid w:val="00420D26"/>
    <w:rsid w:val="0042110F"/>
    <w:rsid w:val="0042117F"/>
    <w:rsid w:val="00421680"/>
    <w:rsid w:val="004218E7"/>
    <w:rsid w:val="004218EB"/>
    <w:rsid w:val="00421AD1"/>
    <w:rsid w:val="00421EA0"/>
    <w:rsid w:val="004220D8"/>
    <w:rsid w:val="00422778"/>
    <w:rsid w:val="00422821"/>
    <w:rsid w:val="00422A3A"/>
    <w:rsid w:val="00422F12"/>
    <w:rsid w:val="004230AF"/>
    <w:rsid w:val="0042341E"/>
    <w:rsid w:val="0042391E"/>
    <w:rsid w:val="00423E5E"/>
    <w:rsid w:val="0042483B"/>
    <w:rsid w:val="004251BC"/>
    <w:rsid w:val="004258EE"/>
    <w:rsid w:val="00425B4B"/>
    <w:rsid w:val="00425C09"/>
    <w:rsid w:val="00426937"/>
    <w:rsid w:val="00426EDC"/>
    <w:rsid w:val="0042705D"/>
    <w:rsid w:val="00427249"/>
    <w:rsid w:val="004273B4"/>
    <w:rsid w:val="00427558"/>
    <w:rsid w:val="004279E5"/>
    <w:rsid w:val="0043015A"/>
    <w:rsid w:val="004303A6"/>
    <w:rsid w:val="00430487"/>
    <w:rsid w:val="004305BB"/>
    <w:rsid w:val="0043086F"/>
    <w:rsid w:val="00430B21"/>
    <w:rsid w:val="00431192"/>
    <w:rsid w:val="004312BE"/>
    <w:rsid w:val="00431334"/>
    <w:rsid w:val="0043174B"/>
    <w:rsid w:val="0043178D"/>
    <w:rsid w:val="00431A35"/>
    <w:rsid w:val="00431BC3"/>
    <w:rsid w:val="00431DB1"/>
    <w:rsid w:val="00431DC3"/>
    <w:rsid w:val="00431E7B"/>
    <w:rsid w:val="00431ED0"/>
    <w:rsid w:val="00432234"/>
    <w:rsid w:val="004322A1"/>
    <w:rsid w:val="0043230A"/>
    <w:rsid w:val="00432421"/>
    <w:rsid w:val="0043263C"/>
    <w:rsid w:val="00432A14"/>
    <w:rsid w:val="00432E10"/>
    <w:rsid w:val="00432F64"/>
    <w:rsid w:val="004332B5"/>
    <w:rsid w:val="004333A1"/>
    <w:rsid w:val="0043355D"/>
    <w:rsid w:val="004337AB"/>
    <w:rsid w:val="00433BB3"/>
    <w:rsid w:val="00433F06"/>
    <w:rsid w:val="00434391"/>
    <w:rsid w:val="004343F3"/>
    <w:rsid w:val="00434656"/>
    <w:rsid w:val="0043478D"/>
    <w:rsid w:val="0043480A"/>
    <w:rsid w:val="00434840"/>
    <w:rsid w:val="00434D5C"/>
    <w:rsid w:val="00434E0F"/>
    <w:rsid w:val="004353F5"/>
    <w:rsid w:val="00435930"/>
    <w:rsid w:val="00435A51"/>
    <w:rsid w:val="00435B71"/>
    <w:rsid w:val="00435F4A"/>
    <w:rsid w:val="00435F97"/>
    <w:rsid w:val="0043610A"/>
    <w:rsid w:val="004364F9"/>
    <w:rsid w:val="00436711"/>
    <w:rsid w:val="00436AC3"/>
    <w:rsid w:val="00436FF7"/>
    <w:rsid w:val="0043708B"/>
    <w:rsid w:val="004377E2"/>
    <w:rsid w:val="00437BEE"/>
    <w:rsid w:val="00437E56"/>
    <w:rsid w:val="004401EB"/>
    <w:rsid w:val="00440957"/>
    <w:rsid w:val="00440F78"/>
    <w:rsid w:val="0044127F"/>
    <w:rsid w:val="00441659"/>
    <w:rsid w:val="00441933"/>
    <w:rsid w:val="00441A1B"/>
    <w:rsid w:val="00441C48"/>
    <w:rsid w:val="00441EA7"/>
    <w:rsid w:val="00441FC5"/>
    <w:rsid w:val="00442078"/>
    <w:rsid w:val="004420E2"/>
    <w:rsid w:val="0044210E"/>
    <w:rsid w:val="00442283"/>
    <w:rsid w:val="004425FA"/>
    <w:rsid w:val="00442663"/>
    <w:rsid w:val="00442AD5"/>
    <w:rsid w:val="0044340E"/>
    <w:rsid w:val="004438D2"/>
    <w:rsid w:val="00443CED"/>
    <w:rsid w:val="004440F6"/>
    <w:rsid w:val="00444290"/>
    <w:rsid w:val="0044446F"/>
    <w:rsid w:val="00444CE7"/>
    <w:rsid w:val="00444DBE"/>
    <w:rsid w:val="00444E08"/>
    <w:rsid w:val="00444FEE"/>
    <w:rsid w:val="00445BCA"/>
    <w:rsid w:val="00445E90"/>
    <w:rsid w:val="00447774"/>
    <w:rsid w:val="00447BAA"/>
    <w:rsid w:val="00447E42"/>
    <w:rsid w:val="004501B3"/>
    <w:rsid w:val="0045047A"/>
    <w:rsid w:val="00450E31"/>
    <w:rsid w:val="0045100F"/>
    <w:rsid w:val="0045107F"/>
    <w:rsid w:val="004511D1"/>
    <w:rsid w:val="00451266"/>
    <w:rsid w:val="004514A0"/>
    <w:rsid w:val="004519F2"/>
    <w:rsid w:val="00451F4C"/>
    <w:rsid w:val="004520B3"/>
    <w:rsid w:val="004521E0"/>
    <w:rsid w:val="004533D8"/>
    <w:rsid w:val="00453486"/>
    <w:rsid w:val="004539DE"/>
    <w:rsid w:val="00453DFE"/>
    <w:rsid w:val="00454016"/>
    <w:rsid w:val="004541D4"/>
    <w:rsid w:val="0045461D"/>
    <w:rsid w:val="004553C6"/>
    <w:rsid w:val="0045548B"/>
    <w:rsid w:val="004557BC"/>
    <w:rsid w:val="004557C6"/>
    <w:rsid w:val="00455AFE"/>
    <w:rsid w:val="0045620E"/>
    <w:rsid w:val="0045630C"/>
    <w:rsid w:val="00456F69"/>
    <w:rsid w:val="0045714F"/>
    <w:rsid w:val="00457282"/>
    <w:rsid w:val="004575FA"/>
    <w:rsid w:val="00457F84"/>
    <w:rsid w:val="004600D5"/>
    <w:rsid w:val="00460260"/>
    <w:rsid w:val="00460326"/>
    <w:rsid w:val="004603BD"/>
    <w:rsid w:val="00460BB9"/>
    <w:rsid w:val="0046103A"/>
    <w:rsid w:val="00461068"/>
    <w:rsid w:val="004610E0"/>
    <w:rsid w:val="0046117A"/>
    <w:rsid w:val="004611FA"/>
    <w:rsid w:val="0046290E"/>
    <w:rsid w:val="00462B82"/>
    <w:rsid w:val="00463026"/>
    <w:rsid w:val="004635E0"/>
    <w:rsid w:val="00463DAE"/>
    <w:rsid w:val="00463EDE"/>
    <w:rsid w:val="004644B3"/>
    <w:rsid w:val="00464657"/>
    <w:rsid w:val="00464708"/>
    <w:rsid w:val="0046484D"/>
    <w:rsid w:val="0046517E"/>
    <w:rsid w:val="00465BF8"/>
    <w:rsid w:val="00465C83"/>
    <w:rsid w:val="00465EE5"/>
    <w:rsid w:val="00465FE2"/>
    <w:rsid w:val="00466024"/>
    <w:rsid w:val="004666B4"/>
    <w:rsid w:val="00466AFA"/>
    <w:rsid w:val="00466BF3"/>
    <w:rsid w:val="00466C36"/>
    <w:rsid w:val="00466E63"/>
    <w:rsid w:val="00466F63"/>
    <w:rsid w:val="004672DC"/>
    <w:rsid w:val="004675F9"/>
    <w:rsid w:val="0046794B"/>
    <w:rsid w:val="00467A94"/>
    <w:rsid w:val="00467CB9"/>
    <w:rsid w:val="004705D9"/>
    <w:rsid w:val="0047083F"/>
    <w:rsid w:val="004708EA"/>
    <w:rsid w:val="00470CDA"/>
    <w:rsid w:val="0047125B"/>
    <w:rsid w:val="00471311"/>
    <w:rsid w:val="00471688"/>
    <w:rsid w:val="004716D2"/>
    <w:rsid w:val="004716E4"/>
    <w:rsid w:val="00471F07"/>
    <w:rsid w:val="00471F48"/>
    <w:rsid w:val="00472117"/>
    <w:rsid w:val="0047268F"/>
    <w:rsid w:val="00472929"/>
    <w:rsid w:val="004729B4"/>
    <w:rsid w:val="00472A17"/>
    <w:rsid w:val="0047340C"/>
    <w:rsid w:val="00473432"/>
    <w:rsid w:val="004738D5"/>
    <w:rsid w:val="004742E2"/>
    <w:rsid w:val="0047469F"/>
    <w:rsid w:val="004749B2"/>
    <w:rsid w:val="00474C80"/>
    <w:rsid w:val="00474CDC"/>
    <w:rsid w:val="00475C57"/>
    <w:rsid w:val="00475E04"/>
    <w:rsid w:val="00475F50"/>
    <w:rsid w:val="00476364"/>
    <w:rsid w:val="00476729"/>
    <w:rsid w:val="00476E94"/>
    <w:rsid w:val="00477236"/>
    <w:rsid w:val="0047740C"/>
    <w:rsid w:val="00477E66"/>
    <w:rsid w:val="00481484"/>
    <w:rsid w:val="00481D9E"/>
    <w:rsid w:val="0048230C"/>
    <w:rsid w:val="00482470"/>
    <w:rsid w:val="00482553"/>
    <w:rsid w:val="00482618"/>
    <w:rsid w:val="004827CA"/>
    <w:rsid w:val="00482E3A"/>
    <w:rsid w:val="004835FA"/>
    <w:rsid w:val="004836F8"/>
    <w:rsid w:val="00483880"/>
    <w:rsid w:val="00483B84"/>
    <w:rsid w:val="00483D60"/>
    <w:rsid w:val="00484096"/>
    <w:rsid w:val="0048427E"/>
    <w:rsid w:val="00484329"/>
    <w:rsid w:val="00484766"/>
    <w:rsid w:val="004847FE"/>
    <w:rsid w:val="00484A95"/>
    <w:rsid w:val="00484B73"/>
    <w:rsid w:val="00484C17"/>
    <w:rsid w:val="00484C51"/>
    <w:rsid w:val="004852DA"/>
    <w:rsid w:val="004858AF"/>
    <w:rsid w:val="004859C0"/>
    <w:rsid w:val="00485C21"/>
    <w:rsid w:val="00485DFD"/>
    <w:rsid w:val="00487304"/>
    <w:rsid w:val="00487C0E"/>
    <w:rsid w:val="004903CB"/>
    <w:rsid w:val="0049041B"/>
    <w:rsid w:val="0049061E"/>
    <w:rsid w:val="0049077D"/>
    <w:rsid w:val="004908BE"/>
    <w:rsid w:val="00490F85"/>
    <w:rsid w:val="00492022"/>
    <w:rsid w:val="00492182"/>
    <w:rsid w:val="004926B7"/>
    <w:rsid w:val="00493400"/>
    <w:rsid w:val="0049389E"/>
    <w:rsid w:val="00493E38"/>
    <w:rsid w:val="004948CF"/>
    <w:rsid w:val="004949BC"/>
    <w:rsid w:val="00494D1C"/>
    <w:rsid w:val="00494EDC"/>
    <w:rsid w:val="004950BD"/>
    <w:rsid w:val="00495187"/>
    <w:rsid w:val="004953ED"/>
    <w:rsid w:val="00495701"/>
    <w:rsid w:val="00495ADC"/>
    <w:rsid w:val="00495D6E"/>
    <w:rsid w:val="00495DC3"/>
    <w:rsid w:val="00495EC1"/>
    <w:rsid w:val="00496271"/>
    <w:rsid w:val="004972EA"/>
    <w:rsid w:val="00497482"/>
    <w:rsid w:val="004975DB"/>
    <w:rsid w:val="00497607"/>
    <w:rsid w:val="004A0112"/>
    <w:rsid w:val="004A04F7"/>
    <w:rsid w:val="004A0521"/>
    <w:rsid w:val="004A06E6"/>
    <w:rsid w:val="004A0784"/>
    <w:rsid w:val="004A0947"/>
    <w:rsid w:val="004A1208"/>
    <w:rsid w:val="004A16FB"/>
    <w:rsid w:val="004A1740"/>
    <w:rsid w:val="004A17CF"/>
    <w:rsid w:val="004A19F2"/>
    <w:rsid w:val="004A1C39"/>
    <w:rsid w:val="004A1F02"/>
    <w:rsid w:val="004A2202"/>
    <w:rsid w:val="004A2F49"/>
    <w:rsid w:val="004A3415"/>
    <w:rsid w:val="004A3D90"/>
    <w:rsid w:val="004A456C"/>
    <w:rsid w:val="004A45F3"/>
    <w:rsid w:val="004A4C70"/>
    <w:rsid w:val="004A5034"/>
    <w:rsid w:val="004A54B1"/>
    <w:rsid w:val="004A5565"/>
    <w:rsid w:val="004A561D"/>
    <w:rsid w:val="004A584E"/>
    <w:rsid w:val="004A5967"/>
    <w:rsid w:val="004A5E3C"/>
    <w:rsid w:val="004A6144"/>
    <w:rsid w:val="004A61A0"/>
    <w:rsid w:val="004A64C6"/>
    <w:rsid w:val="004A6861"/>
    <w:rsid w:val="004A698F"/>
    <w:rsid w:val="004A6CB6"/>
    <w:rsid w:val="004A726C"/>
    <w:rsid w:val="004A78E4"/>
    <w:rsid w:val="004A7E4A"/>
    <w:rsid w:val="004A7F2A"/>
    <w:rsid w:val="004B0284"/>
    <w:rsid w:val="004B0BFC"/>
    <w:rsid w:val="004B0E67"/>
    <w:rsid w:val="004B0F09"/>
    <w:rsid w:val="004B1500"/>
    <w:rsid w:val="004B1656"/>
    <w:rsid w:val="004B1AAE"/>
    <w:rsid w:val="004B2E79"/>
    <w:rsid w:val="004B3038"/>
    <w:rsid w:val="004B314F"/>
    <w:rsid w:val="004B3456"/>
    <w:rsid w:val="004B3581"/>
    <w:rsid w:val="004B3FA3"/>
    <w:rsid w:val="004B402A"/>
    <w:rsid w:val="004B4046"/>
    <w:rsid w:val="004B4710"/>
    <w:rsid w:val="004B4CEC"/>
    <w:rsid w:val="004B4DD5"/>
    <w:rsid w:val="004B5626"/>
    <w:rsid w:val="004B5BBC"/>
    <w:rsid w:val="004B5EEC"/>
    <w:rsid w:val="004B5FE4"/>
    <w:rsid w:val="004B68A7"/>
    <w:rsid w:val="004B6FB0"/>
    <w:rsid w:val="004B6FC3"/>
    <w:rsid w:val="004B7EEB"/>
    <w:rsid w:val="004B7F64"/>
    <w:rsid w:val="004C0363"/>
    <w:rsid w:val="004C08E6"/>
    <w:rsid w:val="004C0AC4"/>
    <w:rsid w:val="004C0B33"/>
    <w:rsid w:val="004C1616"/>
    <w:rsid w:val="004C1A63"/>
    <w:rsid w:val="004C1F05"/>
    <w:rsid w:val="004C2103"/>
    <w:rsid w:val="004C24DC"/>
    <w:rsid w:val="004C251B"/>
    <w:rsid w:val="004C2535"/>
    <w:rsid w:val="004C26A9"/>
    <w:rsid w:val="004C2FBA"/>
    <w:rsid w:val="004C31D3"/>
    <w:rsid w:val="004C321B"/>
    <w:rsid w:val="004C33A2"/>
    <w:rsid w:val="004C346A"/>
    <w:rsid w:val="004C3484"/>
    <w:rsid w:val="004C34C5"/>
    <w:rsid w:val="004C37C1"/>
    <w:rsid w:val="004C3C16"/>
    <w:rsid w:val="004C4C3C"/>
    <w:rsid w:val="004C4D23"/>
    <w:rsid w:val="004C4EC1"/>
    <w:rsid w:val="004C4FF5"/>
    <w:rsid w:val="004C5119"/>
    <w:rsid w:val="004C51A1"/>
    <w:rsid w:val="004C522E"/>
    <w:rsid w:val="004C545A"/>
    <w:rsid w:val="004C5633"/>
    <w:rsid w:val="004C595F"/>
    <w:rsid w:val="004C5EED"/>
    <w:rsid w:val="004C6124"/>
    <w:rsid w:val="004C6250"/>
    <w:rsid w:val="004C62EB"/>
    <w:rsid w:val="004C6529"/>
    <w:rsid w:val="004C6642"/>
    <w:rsid w:val="004C686E"/>
    <w:rsid w:val="004C6C40"/>
    <w:rsid w:val="004C781B"/>
    <w:rsid w:val="004C7872"/>
    <w:rsid w:val="004C799D"/>
    <w:rsid w:val="004C7B3E"/>
    <w:rsid w:val="004C7B76"/>
    <w:rsid w:val="004C7D3D"/>
    <w:rsid w:val="004D046C"/>
    <w:rsid w:val="004D049B"/>
    <w:rsid w:val="004D0546"/>
    <w:rsid w:val="004D1029"/>
    <w:rsid w:val="004D123C"/>
    <w:rsid w:val="004D1592"/>
    <w:rsid w:val="004D1AA2"/>
    <w:rsid w:val="004D1D85"/>
    <w:rsid w:val="004D1F2E"/>
    <w:rsid w:val="004D25F8"/>
    <w:rsid w:val="004D2A1D"/>
    <w:rsid w:val="004D30D9"/>
    <w:rsid w:val="004D31B2"/>
    <w:rsid w:val="004D37F7"/>
    <w:rsid w:val="004D3ABB"/>
    <w:rsid w:val="004D40B2"/>
    <w:rsid w:val="004D4821"/>
    <w:rsid w:val="004D4A3F"/>
    <w:rsid w:val="004D4A99"/>
    <w:rsid w:val="004D4B4C"/>
    <w:rsid w:val="004D4E24"/>
    <w:rsid w:val="004D4FE7"/>
    <w:rsid w:val="004D5596"/>
    <w:rsid w:val="004D5BA0"/>
    <w:rsid w:val="004D5E25"/>
    <w:rsid w:val="004D5F8F"/>
    <w:rsid w:val="004D6067"/>
    <w:rsid w:val="004D6367"/>
    <w:rsid w:val="004D6915"/>
    <w:rsid w:val="004D69D1"/>
    <w:rsid w:val="004D6A80"/>
    <w:rsid w:val="004D71E6"/>
    <w:rsid w:val="004D7519"/>
    <w:rsid w:val="004D7A62"/>
    <w:rsid w:val="004E0ABD"/>
    <w:rsid w:val="004E121B"/>
    <w:rsid w:val="004E12E9"/>
    <w:rsid w:val="004E1379"/>
    <w:rsid w:val="004E15F4"/>
    <w:rsid w:val="004E1B1F"/>
    <w:rsid w:val="004E1F66"/>
    <w:rsid w:val="004E2011"/>
    <w:rsid w:val="004E2AA3"/>
    <w:rsid w:val="004E2E6A"/>
    <w:rsid w:val="004E2EC3"/>
    <w:rsid w:val="004E33EB"/>
    <w:rsid w:val="004E34E9"/>
    <w:rsid w:val="004E406C"/>
    <w:rsid w:val="004E430A"/>
    <w:rsid w:val="004E430E"/>
    <w:rsid w:val="004E4423"/>
    <w:rsid w:val="004E52B1"/>
    <w:rsid w:val="004E57C0"/>
    <w:rsid w:val="004E5EE9"/>
    <w:rsid w:val="004E62A2"/>
    <w:rsid w:val="004E63A7"/>
    <w:rsid w:val="004E63CC"/>
    <w:rsid w:val="004E6733"/>
    <w:rsid w:val="004E67D6"/>
    <w:rsid w:val="004E6920"/>
    <w:rsid w:val="004E6F86"/>
    <w:rsid w:val="004E7533"/>
    <w:rsid w:val="004E7623"/>
    <w:rsid w:val="004E7A2E"/>
    <w:rsid w:val="004F0313"/>
    <w:rsid w:val="004F0730"/>
    <w:rsid w:val="004F0AAB"/>
    <w:rsid w:val="004F0DCD"/>
    <w:rsid w:val="004F0F9E"/>
    <w:rsid w:val="004F1BFB"/>
    <w:rsid w:val="004F1C4C"/>
    <w:rsid w:val="004F1EA2"/>
    <w:rsid w:val="004F2020"/>
    <w:rsid w:val="004F25AC"/>
    <w:rsid w:val="004F2629"/>
    <w:rsid w:val="004F27A5"/>
    <w:rsid w:val="004F305D"/>
    <w:rsid w:val="004F30EE"/>
    <w:rsid w:val="004F3416"/>
    <w:rsid w:val="004F3952"/>
    <w:rsid w:val="004F3DBE"/>
    <w:rsid w:val="004F3DF8"/>
    <w:rsid w:val="004F3F3B"/>
    <w:rsid w:val="004F4148"/>
    <w:rsid w:val="004F4396"/>
    <w:rsid w:val="004F48B0"/>
    <w:rsid w:val="004F4E23"/>
    <w:rsid w:val="004F4F18"/>
    <w:rsid w:val="004F59EA"/>
    <w:rsid w:val="004F67C0"/>
    <w:rsid w:val="004F68DC"/>
    <w:rsid w:val="004F6DCF"/>
    <w:rsid w:val="004F70DB"/>
    <w:rsid w:val="004F7226"/>
    <w:rsid w:val="004F7A12"/>
    <w:rsid w:val="004F7AE0"/>
    <w:rsid w:val="004F7E9C"/>
    <w:rsid w:val="00500CF5"/>
    <w:rsid w:val="00500DBE"/>
    <w:rsid w:val="00500FF0"/>
    <w:rsid w:val="005011A8"/>
    <w:rsid w:val="00501247"/>
    <w:rsid w:val="005015BD"/>
    <w:rsid w:val="00501680"/>
    <w:rsid w:val="00501C58"/>
    <w:rsid w:val="00501D02"/>
    <w:rsid w:val="00502B13"/>
    <w:rsid w:val="00503061"/>
    <w:rsid w:val="00503302"/>
    <w:rsid w:val="00503397"/>
    <w:rsid w:val="005034FD"/>
    <w:rsid w:val="00503C95"/>
    <w:rsid w:val="00503E0E"/>
    <w:rsid w:val="00503EFC"/>
    <w:rsid w:val="00503FD6"/>
    <w:rsid w:val="00504632"/>
    <w:rsid w:val="005051EC"/>
    <w:rsid w:val="005053A0"/>
    <w:rsid w:val="00505AAF"/>
    <w:rsid w:val="00505E8C"/>
    <w:rsid w:val="0050640C"/>
    <w:rsid w:val="0050652F"/>
    <w:rsid w:val="00506581"/>
    <w:rsid w:val="00506726"/>
    <w:rsid w:val="0050694E"/>
    <w:rsid w:val="00506A36"/>
    <w:rsid w:val="00506C8F"/>
    <w:rsid w:val="0050725A"/>
    <w:rsid w:val="00507303"/>
    <w:rsid w:val="00507346"/>
    <w:rsid w:val="00507585"/>
    <w:rsid w:val="005075AC"/>
    <w:rsid w:val="00507601"/>
    <w:rsid w:val="0050773B"/>
    <w:rsid w:val="00507D9E"/>
    <w:rsid w:val="00507E32"/>
    <w:rsid w:val="00510089"/>
    <w:rsid w:val="0051019D"/>
    <w:rsid w:val="0051041F"/>
    <w:rsid w:val="00510726"/>
    <w:rsid w:val="005108F8"/>
    <w:rsid w:val="00510BC0"/>
    <w:rsid w:val="00510C88"/>
    <w:rsid w:val="00510D89"/>
    <w:rsid w:val="00511482"/>
    <w:rsid w:val="00511634"/>
    <w:rsid w:val="00511760"/>
    <w:rsid w:val="00511853"/>
    <w:rsid w:val="00511B43"/>
    <w:rsid w:val="00511E49"/>
    <w:rsid w:val="00512205"/>
    <w:rsid w:val="00512224"/>
    <w:rsid w:val="0051240F"/>
    <w:rsid w:val="00512F6F"/>
    <w:rsid w:val="005132E2"/>
    <w:rsid w:val="00513774"/>
    <w:rsid w:val="00514B59"/>
    <w:rsid w:val="00514C47"/>
    <w:rsid w:val="005150C7"/>
    <w:rsid w:val="00515151"/>
    <w:rsid w:val="00515F7C"/>
    <w:rsid w:val="0051663E"/>
    <w:rsid w:val="00516E02"/>
    <w:rsid w:val="00516FFF"/>
    <w:rsid w:val="0051706A"/>
    <w:rsid w:val="00517078"/>
    <w:rsid w:val="005173BA"/>
    <w:rsid w:val="0051793F"/>
    <w:rsid w:val="00517BBB"/>
    <w:rsid w:val="00520480"/>
    <w:rsid w:val="005206E1"/>
    <w:rsid w:val="00520BE9"/>
    <w:rsid w:val="005214FB"/>
    <w:rsid w:val="00522206"/>
    <w:rsid w:val="00522A72"/>
    <w:rsid w:val="00522D3F"/>
    <w:rsid w:val="00522E5B"/>
    <w:rsid w:val="0052303F"/>
    <w:rsid w:val="005231A1"/>
    <w:rsid w:val="005234CB"/>
    <w:rsid w:val="00523962"/>
    <w:rsid w:val="005241C0"/>
    <w:rsid w:val="005241E0"/>
    <w:rsid w:val="0052443C"/>
    <w:rsid w:val="00524BF0"/>
    <w:rsid w:val="00524ED0"/>
    <w:rsid w:val="00525110"/>
    <w:rsid w:val="0052530D"/>
    <w:rsid w:val="005258CA"/>
    <w:rsid w:val="005259A4"/>
    <w:rsid w:val="00525DDD"/>
    <w:rsid w:val="005260F0"/>
    <w:rsid w:val="005273D8"/>
    <w:rsid w:val="00527491"/>
    <w:rsid w:val="0052764D"/>
    <w:rsid w:val="00527789"/>
    <w:rsid w:val="0052795C"/>
    <w:rsid w:val="00527F7F"/>
    <w:rsid w:val="00530199"/>
    <w:rsid w:val="0053051A"/>
    <w:rsid w:val="00530606"/>
    <w:rsid w:val="00530F58"/>
    <w:rsid w:val="00530F89"/>
    <w:rsid w:val="00530FC4"/>
    <w:rsid w:val="005310BA"/>
    <w:rsid w:val="00531270"/>
    <w:rsid w:val="00531357"/>
    <w:rsid w:val="00531B2C"/>
    <w:rsid w:val="00532EFA"/>
    <w:rsid w:val="0053326C"/>
    <w:rsid w:val="00533B71"/>
    <w:rsid w:val="00533C55"/>
    <w:rsid w:val="00533E4E"/>
    <w:rsid w:val="0053437A"/>
    <w:rsid w:val="005347F1"/>
    <w:rsid w:val="00534840"/>
    <w:rsid w:val="005352BE"/>
    <w:rsid w:val="0053531D"/>
    <w:rsid w:val="00535489"/>
    <w:rsid w:val="00535558"/>
    <w:rsid w:val="00535592"/>
    <w:rsid w:val="005357A8"/>
    <w:rsid w:val="00535AEF"/>
    <w:rsid w:val="00535BD0"/>
    <w:rsid w:val="005368E6"/>
    <w:rsid w:val="00536C4A"/>
    <w:rsid w:val="00536C8E"/>
    <w:rsid w:val="00536FDB"/>
    <w:rsid w:val="00537ADB"/>
    <w:rsid w:val="00537E58"/>
    <w:rsid w:val="00540051"/>
    <w:rsid w:val="005403ED"/>
    <w:rsid w:val="00540498"/>
    <w:rsid w:val="005405E0"/>
    <w:rsid w:val="00540807"/>
    <w:rsid w:val="0054085D"/>
    <w:rsid w:val="00540B15"/>
    <w:rsid w:val="00540B3F"/>
    <w:rsid w:val="00540DC3"/>
    <w:rsid w:val="005410BF"/>
    <w:rsid w:val="005415C6"/>
    <w:rsid w:val="0054189F"/>
    <w:rsid w:val="00541B55"/>
    <w:rsid w:val="005421CC"/>
    <w:rsid w:val="0054257F"/>
    <w:rsid w:val="005427D5"/>
    <w:rsid w:val="00542841"/>
    <w:rsid w:val="00542A75"/>
    <w:rsid w:val="00542D8E"/>
    <w:rsid w:val="00542E4D"/>
    <w:rsid w:val="0054324B"/>
    <w:rsid w:val="0054339D"/>
    <w:rsid w:val="00543554"/>
    <w:rsid w:val="005438CE"/>
    <w:rsid w:val="00543BDB"/>
    <w:rsid w:val="00543E6F"/>
    <w:rsid w:val="00543FB0"/>
    <w:rsid w:val="005441B6"/>
    <w:rsid w:val="005443E4"/>
    <w:rsid w:val="00544402"/>
    <w:rsid w:val="005444EA"/>
    <w:rsid w:val="00544637"/>
    <w:rsid w:val="005447C8"/>
    <w:rsid w:val="00545615"/>
    <w:rsid w:val="00545953"/>
    <w:rsid w:val="00546170"/>
    <w:rsid w:val="005463D6"/>
    <w:rsid w:val="00546B7D"/>
    <w:rsid w:val="00546E2B"/>
    <w:rsid w:val="00547128"/>
    <w:rsid w:val="005471D5"/>
    <w:rsid w:val="00547344"/>
    <w:rsid w:val="0054771A"/>
    <w:rsid w:val="00547817"/>
    <w:rsid w:val="00547883"/>
    <w:rsid w:val="00547AAF"/>
    <w:rsid w:val="00547F0F"/>
    <w:rsid w:val="00547F33"/>
    <w:rsid w:val="00547F41"/>
    <w:rsid w:val="00550200"/>
    <w:rsid w:val="005503B6"/>
    <w:rsid w:val="005504BF"/>
    <w:rsid w:val="005504C0"/>
    <w:rsid w:val="00550518"/>
    <w:rsid w:val="00550AB6"/>
    <w:rsid w:val="00550DB3"/>
    <w:rsid w:val="00550F76"/>
    <w:rsid w:val="005512B8"/>
    <w:rsid w:val="0055154E"/>
    <w:rsid w:val="00551647"/>
    <w:rsid w:val="00551648"/>
    <w:rsid w:val="005521E9"/>
    <w:rsid w:val="0055264F"/>
    <w:rsid w:val="00552A7D"/>
    <w:rsid w:val="00552F78"/>
    <w:rsid w:val="005537E3"/>
    <w:rsid w:val="00553EA9"/>
    <w:rsid w:val="005541E0"/>
    <w:rsid w:val="005542A7"/>
    <w:rsid w:val="0055538A"/>
    <w:rsid w:val="00555D57"/>
    <w:rsid w:val="00555E57"/>
    <w:rsid w:val="005568F2"/>
    <w:rsid w:val="00556991"/>
    <w:rsid w:val="00556C3A"/>
    <w:rsid w:val="005570E0"/>
    <w:rsid w:val="00557118"/>
    <w:rsid w:val="0055773F"/>
    <w:rsid w:val="005578AE"/>
    <w:rsid w:val="00557B2A"/>
    <w:rsid w:val="005602D3"/>
    <w:rsid w:val="00560965"/>
    <w:rsid w:val="00560E27"/>
    <w:rsid w:val="00560EF5"/>
    <w:rsid w:val="00561392"/>
    <w:rsid w:val="00561499"/>
    <w:rsid w:val="00561628"/>
    <w:rsid w:val="00561A42"/>
    <w:rsid w:val="00561CD9"/>
    <w:rsid w:val="00561E95"/>
    <w:rsid w:val="00562645"/>
    <w:rsid w:val="00562D30"/>
    <w:rsid w:val="00563666"/>
    <w:rsid w:val="0056374B"/>
    <w:rsid w:val="00563A16"/>
    <w:rsid w:val="00563B52"/>
    <w:rsid w:val="00563D74"/>
    <w:rsid w:val="0056419B"/>
    <w:rsid w:val="005645E7"/>
    <w:rsid w:val="00564627"/>
    <w:rsid w:val="00564667"/>
    <w:rsid w:val="0056483C"/>
    <w:rsid w:val="0056488F"/>
    <w:rsid w:val="00564A48"/>
    <w:rsid w:val="005650CA"/>
    <w:rsid w:val="0056516E"/>
    <w:rsid w:val="005651F5"/>
    <w:rsid w:val="005653EE"/>
    <w:rsid w:val="005654C8"/>
    <w:rsid w:val="0056558D"/>
    <w:rsid w:val="005657F7"/>
    <w:rsid w:val="00565852"/>
    <w:rsid w:val="00565B2D"/>
    <w:rsid w:val="0056605F"/>
    <w:rsid w:val="00566082"/>
    <w:rsid w:val="005662B2"/>
    <w:rsid w:val="005662C3"/>
    <w:rsid w:val="00566F76"/>
    <w:rsid w:val="005676F2"/>
    <w:rsid w:val="005676F7"/>
    <w:rsid w:val="00567A5D"/>
    <w:rsid w:val="00567AF7"/>
    <w:rsid w:val="00567B80"/>
    <w:rsid w:val="00570760"/>
    <w:rsid w:val="00570992"/>
    <w:rsid w:val="00570ACB"/>
    <w:rsid w:val="00570AD3"/>
    <w:rsid w:val="00570CDE"/>
    <w:rsid w:val="00571569"/>
    <w:rsid w:val="00571918"/>
    <w:rsid w:val="00571FB2"/>
    <w:rsid w:val="0057206A"/>
    <w:rsid w:val="00573207"/>
    <w:rsid w:val="005732B9"/>
    <w:rsid w:val="005733AE"/>
    <w:rsid w:val="00573A9B"/>
    <w:rsid w:val="00573BBA"/>
    <w:rsid w:val="00573CB0"/>
    <w:rsid w:val="00573D4F"/>
    <w:rsid w:val="00574011"/>
    <w:rsid w:val="00574016"/>
    <w:rsid w:val="005746F6"/>
    <w:rsid w:val="0057471A"/>
    <w:rsid w:val="0057491C"/>
    <w:rsid w:val="00574A2F"/>
    <w:rsid w:val="005756F9"/>
    <w:rsid w:val="00575704"/>
    <w:rsid w:val="005758DC"/>
    <w:rsid w:val="00575C61"/>
    <w:rsid w:val="00575CBF"/>
    <w:rsid w:val="005760F5"/>
    <w:rsid w:val="0057616A"/>
    <w:rsid w:val="0057639F"/>
    <w:rsid w:val="005766C8"/>
    <w:rsid w:val="005767AD"/>
    <w:rsid w:val="005769C6"/>
    <w:rsid w:val="00576A36"/>
    <w:rsid w:val="00576A67"/>
    <w:rsid w:val="00576AA5"/>
    <w:rsid w:val="00576ABA"/>
    <w:rsid w:val="00577582"/>
    <w:rsid w:val="00577CE2"/>
    <w:rsid w:val="005806BA"/>
    <w:rsid w:val="00580742"/>
    <w:rsid w:val="005807F1"/>
    <w:rsid w:val="00580A28"/>
    <w:rsid w:val="005811E2"/>
    <w:rsid w:val="005816C6"/>
    <w:rsid w:val="00581A3F"/>
    <w:rsid w:val="00581A42"/>
    <w:rsid w:val="00581A96"/>
    <w:rsid w:val="00581C93"/>
    <w:rsid w:val="00581F4A"/>
    <w:rsid w:val="0058212F"/>
    <w:rsid w:val="00582339"/>
    <w:rsid w:val="005824C9"/>
    <w:rsid w:val="005834D8"/>
    <w:rsid w:val="0058396B"/>
    <w:rsid w:val="00583AD4"/>
    <w:rsid w:val="00583E78"/>
    <w:rsid w:val="00583FF2"/>
    <w:rsid w:val="00584693"/>
    <w:rsid w:val="0058493A"/>
    <w:rsid w:val="00584A00"/>
    <w:rsid w:val="00584DD7"/>
    <w:rsid w:val="00584E3C"/>
    <w:rsid w:val="00584E80"/>
    <w:rsid w:val="00584F5A"/>
    <w:rsid w:val="00585283"/>
    <w:rsid w:val="005856CC"/>
    <w:rsid w:val="00585844"/>
    <w:rsid w:val="00585F27"/>
    <w:rsid w:val="00585F53"/>
    <w:rsid w:val="00586387"/>
    <w:rsid w:val="005864CA"/>
    <w:rsid w:val="00586CBC"/>
    <w:rsid w:val="005872C2"/>
    <w:rsid w:val="005873A3"/>
    <w:rsid w:val="00587461"/>
    <w:rsid w:val="0058770C"/>
    <w:rsid w:val="00587999"/>
    <w:rsid w:val="00590348"/>
    <w:rsid w:val="0059035A"/>
    <w:rsid w:val="00590B0C"/>
    <w:rsid w:val="00590B0E"/>
    <w:rsid w:val="00590C7A"/>
    <w:rsid w:val="00590F1C"/>
    <w:rsid w:val="005914F5"/>
    <w:rsid w:val="005919F8"/>
    <w:rsid w:val="00591C64"/>
    <w:rsid w:val="00591E38"/>
    <w:rsid w:val="00591EF9"/>
    <w:rsid w:val="0059225D"/>
    <w:rsid w:val="005924E8"/>
    <w:rsid w:val="00592889"/>
    <w:rsid w:val="0059290E"/>
    <w:rsid w:val="00592AF4"/>
    <w:rsid w:val="00592C7D"/>
    <w:rsid w:val="00592FC7"/>
    <w:rsid w:val="005933DB"/>
    <w:rsid w:val="00593E9F"/>
    <w:rsid w:val="00593F26"/>
    <w:rsid w:val="0059405D"/>
    <w:rsid w:val="005943DD"/>
    <w:rsid w:val="005946D1"/>
    <w:rsid w:val="00594A18"/>
    <w:rsid w:val="00594B82"/>
    <w:rsid w:val="00594C95"/>
    <w:rsid w:val="00594E66"/>
    <w:rsid w:val="0059507A"/>
    <w:rsid w:val="00595D9A"/>
    <w:rsid w:val="005966F5"/>
    <w:rsid w:val="0059690D"/>
    <w:rsid w:val="00596938"/>
    <w:rsid w:val="00596EE0"/>
    <w:rsid w:val="00596EF6"/>
    <w:rsid w:val="005972C0"/>
    <w:rsid w:val="005A0075"/>
    <w:rsid w:val="005A0241"/>
    <w:rsid w:val="005A0688"/>
    <w:rsid w:val="005A080B"/>
    <w:rsid w:val="005A0F23"/>
    <w:rsid w:val="005A1242"/>
    <w:rsid w:val="005A1528"/>
    <w:rsid w:val="005A1681"/>
    <w:rsid w:val="005A1787"/>
    <w:rsid w:val="005A1C96"/>
    <w:rsid w:val="005A2243"/>
    <w:rsid w:val="005A3664"/>
    <w:rsid w:val="005A39E7"/>
    <w:rsid w:val="005A3A10"/>
    <w:rsid w:val="005A3F13"/>
    <w:rsid w:val="005A4746"/>
    <w:rsid w:val="005A497D"/>
    <w:rsid w:val="005A4B43"/>
    <w:rsid w:val="005A4CB7"/>
    <w:rsid w:val="005A5744"/>
    <w:rsid w:val="005A5862"/>
    <w:rsid w:val="005A5937"/>
    <w:rsid w:val="005A59F5"/>
    <w:rsid w:val="005A6119"/>
    <w:rsid w:val="005A61DA"/>
    <w:rsid w:val="005A6BDD"/>
    <w:rsid w:val="005A6DBE"/>
    <w:rsid w:val="005A7332"/>
    <w:rsid w:val="005A73C2"/>
    <w:rsid w:val="005A7A6F"/>
    <w:rsid w:val="005B0121"/>
    <w:rsid w:val="005B01D9"/>
    <w:rsid w:val="005B02FA"/>
    <w:rsid w:val="005B05AE"/>
    <w:rsid w:val="005B0CE7"/>
    <w:rsid w:val="005B0D25"/>
    <w:rsid w:val="005B11A0"/>
    <w:rsid w:val="005B13CC"/>
    <w:rsid w:val="005B1408"/>
    <w:rsid w:val="005B1919"/>
    <w:rsid w:val="005B196A"/>
    <w:rsid w:val="005B1D24"/>
    <w:rsid w:val="005B27B6"/>
    <w:rsid w:val="005B28A2"/>
    <w:rsid w:val="005B34D0"/>
    <w:rsid w:val="005B3CB6"/>
    <w:rsid w:val="005B42A9"/>
    <w:rsid w:val="005B4468"/>
    <w:rsid w:val="005B4920"/>
    <w:rsid w:val="005B4FF7"/>
    <w:rsid w:val="005B5028"/>
    <w:rsid w:val="005B639E"/>
    <w:rsid w:val="005B66CA"/>
    <w:rsid w:val="005B6776"/>
    <w:rsid w:val="005B68AD"/>
    <w:rsid w:val="005B7028"/>
    <w:rsid w:val="005B791B"/>
    <w:rsid w:val="005B79E8"/>
    <w:rsid w:val="005B7CBB"/>
    <w:rsid w:val="005B7CEF"/>
    <w:rsid w:val="005C07DF"/>
    <w:rsid w:val="005C0BF9"/>
    <w:rsid w:val="005C0D9D"/>
    <w:rsid w:val="005C0E85"/>
    <w:rsid w:val="005C1149"/>
    <w:rsid w:val="005C135D"/>
    <w:rsid w:val="005C1871"/>
    <w:rsid w:val="005C1873"/>
    <w:rsid w:val="005C195A"/>
    <w:rsid w:val="005C1C0E"/>
    <w:rsid w:val="005C1D17"/>
    <w:rsid w:val="005C1F56"/>
    <w:rsid w:val="005C24EB"/>
    <w:rsid w:val="005C2502"/>
    <w:rsid w:val="005C2A75"/>
    <w:rsid w:val="005C2F06"/>
    <w:rsid w:val="005C30BC"/>
    <w:rsid w:val="005C34A8"/>
    <w:rsid w:val="005C34FE"/>
    <w:rsid w:val="005C38B5"/>
    <w:rsid w:val="005C390C"/>
    <w:rsid w:val="005C4199"/>
    <w:rsid w:val="005C454F"/>
    <w:rsid w:val="005C45D0"/>
    <w:rsid w:val="005C474E"/>
    <w:rsid w:val="005C4ABB"/>
    <w:rsid w:val="005C4F04"/>
    <w:rsid w:val="005C4F18"/>
    <w:rsid w:val="005C51EA"/>
    <w:rsid w:val="005C5397"/>
    <w:rsid w:val="005C57EB"/>
    <w:rsid w:val="005C5E8B"/>
    <w:rsid w:val="005C6522"/>
    <w:rsid w:val="005C6EDB"/>
    <w:rsid w:val="005C7445"/>
    <w:rsid w:val="005C7920"/>
    <w:rsid w:val="005C7A2D"/>
    <w:rsid w:val="005C7C4B"/>
    <w:rsid w:val="005C7D8B"/>
    <w:rsid w:val="005C7ECD"/>
    <w:rsid w:val="005D0622"/>
    <w:rsid w:val="005D0A23"/>
    <w:rsid w:val="005D0BBB"/>
    <w:rsid w:val="005D0DE8"/>
    <w:rsid w:val="005D1253"/>
    <w:rsid w:val="005D166F"/>
    <w:rsid w:val="005D17E9"/>
    <w:rsid w:val="005D1F6F"/>
    <w:rsid w:val="005D2347"/>
    <w:rsid w:val="005D2665"/>
    <w:rsid w:val="005D2992"/>
    <w:rsid w:val="005D2CD1"/>
    <w:rsid w:val="005D2F64"/>
    <w:rsid w:val="005D32D0"/>
    <w:rsid w:val="005D33A3"/>
    <w:rsid w:val="005D33DC"/>
    <w:rsid w:val="005D3B77"/>
    <w:rsid w:val="005D3C09"/>
    <w:rsid w:val="005D4111"/>
    <w:rsid w:val="005D47B3"/>
    <w:rsid w:val="005D491B"/>
    <w:rsid w:val="005D4CDB"/>
    <w:rsid w:val="005D502E"/>
    <w:rsid w:val="005D5556"/>
    <w:rsid w:val="005D5916"/>
    <w:rsid w:val="005D5A41"/>
    <w:rsid w:val="005D60DB"/>
    <w:rsid w:val="005D60F1"/>
    <w:rsid w:val="005D66CA"/>
    <w:rsid w:val="005D6AD8"/>
    <w:rsid w:val="005D6D8E"/>
    <w:rsid w:val="005D6E7B"/>
    <w:rsid w:val="005D7248"/>
    <w:rsid w:val="005D73E0"/>
    <w:rsid w:val="005D741D"/>
    <w:rsid w:val="005D76E3"/>
    <w:rsid w:val="005D7B41"/>
    <w:rsid w:val="005D7B95"/>
    <w:rsid w:val="005D7D27"/>
    <w:rsid w:val="005E05D0"/>
    <w:rsid w:val="005E06D2"/>
    <w:rsid w:val="005E0792"/>
    <w:rsid w:val="005E08A3"/>
    <w:rsid w:val="005E0EAC"/>
    <w:rsid w:val="005E10F9"/>
    <w:rsid w:val="005E14A8"/>
    <w:rsid w:val="005E1788"/>
    <w:rsid w:val="005E1792"/>
    <w:rsid w:val="005E18C5"/>
    <w:rsid w:val="005E1A2E"/>
    <w:rsid w:val="005E1AB6"/>
    <w:rsid w:val="005E1BD3"/>
    <w:rsid w:val="005E24A7"/>
    <w:rsid w:val="005E295C"/>
    <w:rsid w:val="005E297F"/>
    <w:rsid w:val="005E2DD5"/>
    <w:rsid w:val="005E321B"/>
    <w:rsid w:val="005E3381"/>
    <w:rsid w:val="005E3747"/>
    <w:rsid w:val="005E3DDB"/>
    <w:rsid w:val="005E3FB9"/>
    <w:rsid w:val="005E4016"/>
    <w:rsid w:val="005E4410"/>
    <w:rsid w:val="005E503F"/>
    <w:rsid w:val="005E524D"/>
    <w:rsid w:val="005E5A4E"/>
    <w:rsid w:val="005E5ADB"/>
    <w:rsid w:val="005E5C51"/>
    <w:rsid w:val="005E623F"/>
    <w:rsid w:val="005E6464"/>
    <w:rsid w:val="005E65EC"/>
    <w:rsid w:val="005E68BC"/>
    <w:rsid w:val="005E697F"/>
    <w:rsid w:val="005E6DE2"/>
    <w:rsid w:val="005E6EA2"/>
    <w:rsid w:val="005E708A"/>
    <w:rsid w:val="005E7954"/>
    <w:rsid w:val="005E7A42"/>
    <w:rsid w:val="005E7EB8"/>
    <w:rsid w:val="005F05BA"/>
    <w:rsid w:val="005F0B03"/>
    <w:rsid w:val="005F0D86"/>
    <w:rsid w:val="005F1174"/>
    <w:rsid w:val="005F1315"/>
    <w:rsid w:val="005F138C"/>
    <w:rsid w:val="005F186A"/>
    <w:rsid w:val="005F1D60"/>
    <w:rsid w:val="005F1D68"/>
    <w:rsid w:val="005F1E3F"/>
    <w:rsid w:val="005F1FE5"/>
    <w:rsid w:val="005F2613"/>
    <w:rsid w:val="005F2AA9"/>
    <w:rsid w:val="005F3139"/>
    <w:rsid w:val="005F37A7"/>
    <w:rsid w:val="005F3858"/>
    <w:rsid w:val="005F3880"/>
    <w:rsid w:val="005F395A"/>
    <w:rsid w:val="005F3D7B"/>
    <w:rsid w:val="005F3DE7"/>
    <w:rsid w:val="005F445F"/>
    <w:rsid w:val="005F4517"/>
    <w:rsid w:val="005F46C6"/>
    <w:rsid w:val="005F4D9D"/>
    <w:rsid w:val="005F5132"/>
    <w:rsid w:val="005F5F8E"/>
    <w:rsid w:val="005F6069"/>
    <w:rsid w:val="005F634D"/>
    <w:rsid w:val="005F6AD3"/>
    <w:rsid w:val="005F6B5F"/>
    <w:rsid w:val="005F6BC3"/>
    <w:rsid w:val="005F6F5D"/>
    <w:rsid w:val="005F6F8D"/>
    <w:rsid w:val="005F7211"/>
    <w:rsid w:val="005F7793"/>
    <w:rsid w:val="005F7812"/>
    <w:rsid w:val="005F7DD3"/>
    <w:rsid w:val="006005A4"/>
    <w:rsid w:val="006006AF"/>
    <w:rsid w:val="0060089E"/>
    <w:rsid w:val="006008AC"/>
    <w:rsid w:val="00600B80"/>
    <w:rsid w:val="006010FE"/>
    <w:rsid w:val="0060143E"/>
    <w:rsid w:val="006017AA"/>
    <w:rsid w:val="00602488"/>
    <w:rsid w:val="006028CB"/>
    <w:rsid w:val="00602930"/>
    <w:rsid w:val="00602C95"/>
    <w:rsid w:val="00602EB1"/>
    <w:rsid w:val="00602F85"/>
    <w:rsid w:val="00603734"/>
    <w:rsid w:val="00604362"/>
    <w:rsid w:val="006043EC"/>
    <w:rsid w:val="006044B6"/>
    <w:rsid w:val="006048D4"/>
    <w:rsid w:val="00604905"/>
    <w:rsid w:val="0060583A"/>
    <w:rsid w:val="00605C38"/>
    <w:rsid w:val="00605DAE"/>
    <w:rsid w:val="00605F41"/>
    <w:rsid w:val="00606382"/>
    <w:rsid w:val="0060712D"/>
    <w:rsid w:val="00607BFF"/>
    <w:rsid w:val="00607D75"/>
    <w:rsid w:val="00610157"/>
    <w:rsid w:val="00610B3B"/>
    <w:rsid w:val="00610EE8"/>
    <w:rsid w:val="006113E3"/>
    <w:rsid w:val="00611465"/>
    <w:rsid w:val="00612004"/>
    <w:rsid w:val="0061276E"/>
    <w:rsid w:val="006134B6"/>
    <w:rsid w:val="00613755"/>
    <w:rsid w:val="00613959"/>
    <w:rsid w:val="00613FF3"/>
    <w:rsid w:val="0061461C"/>
    <w:rsid w:val="00614C29"/>
    <w:rsid w:val="006151ED"/>
    <w:rsid w:val="006158CB"/>
    <w:rsid w:val="00616987"/>
    <w:rsid w:val="006172DE"/>
    <w:rsid w:val="00617782"/>
    <w:rsid w:val="00617865"/>
    <w:rsid w:val="00617FA2"/>
    <w:rsid w:val="0062007E"/>
    <w:rsid w:val="00620946"/>
    <w:rsid w:val="00620FDF"/>
    <w:rsid w:val="006211C0"/>
    <w:rsid w:val="00621302"/>
    <w:rsid w:val="0062141B"/>
    <w:rsid w:val="006218C2"/>
    <w:rsid w:val="00622368"/>
    <w:rsid w:val="00622836"/>
    <w:rsid w:val="00622B8B"/>
    <w:rsid w:val="00622E73"/>
    <w:rsid w:val="00622EA1"/>
    <w:rsid w:val="00622EEA"/>
    <w:rsid w:val="00623398"/>
    <w:rsid w:val="00623765"/>
    <w:rsid w:val="00623FCF"/>
    <w:rsid w:val="00623FFA"/>
    <w:rsid w:val="00624156"/>
    <w:rsid w:val="00624204"/>
    <w:rsid w:val="006245E7"/>
    <w:rsid w:val="00624B2D"/>
    <w:rsid w:val="00624C57"/>
    <w:rsid w:val="006250C0"/>
    <w:rsid w:val="006250F5"/>
    <w:rsid w:val="00625693"/>
    <w:rsid w:val="006257E2"/>
    <w:rsid w:val="006258EE"/>
    <w:rsid w:val="00625B71"/>
    <w:rsid w:val="00625BE7"/>
    <w:rsid w:val="00626A51"/>
    <w:rsid w:val="00626D67"/>
    <w:rsid w:val="00626ECD"/>
    <w:rsid w:val="00626F72"/>
    <w:rsid w:val="00627666"/>
    <w:rsid w:val="006276CF"/>
    <w:rsid w:val="006302D1"/>
    <w:rsid w:val="00630722"/>
    <w:rsid w:val="00630C11"/>
    <w:rsid w:val="00630E8D"/>
    <w:rsid w:val="00631004"/>
    <w:rsid w:val="0063111F"/>
    <w:rsid w:val="00631168"/>
    <w:rsid w:val="00631663"/>
    <w:rsid w:val="006319AC"/>
    <w:rsid w:val="00631A1F"/>
    <w:rsid w:val="00631C1C"/>
    <w:rsid w:val="00631D4A"/>
    <w:rsid w:val="00631DC6"/>
    <w:rsid w:val="00632155"/>
    <w:rsid w:val="00632286"/>
    <w:rsid w:val="00632A89"/>
    <w:rsid w:val="00632ADE"/>
    <w:rsid w:val="0063328E"/>
    <w:rsid w:val="006332ED"/>
    <w:rsid w:val="00633748"/>
    <w:rsid w:val="00633DFB"/>
    <w:rsid w:val="006343E5"/>
    <w:rsid w:val="006344D0"/>
    <w:rsid w:val="006344E6"/>
    <w:rsid w:val="006346AB"/>
    <w:rsid w:val="00634DB7"/>
    <w:rsid w:val="006357D3"/>
    <w:rsid w:val="006358C0"/>
    <w:rsid w:val="00636298"/>
    <w:rsid w:val="006362E0"/>
    <w:rsid w:val="00636B95"/>
    <w:rsid w:val="00636D81"/>
    <w:rsid w:val="00637924"/>
    <w:rsid w:val="00637D70"/>
    <w:rsid w:val="006406CD"/>
    <w:rsid w:val="0064084C"/>
    <w:rsid w:val="00640CD1"/>
    <w:rsid w:val="00641489"/>
    <w:rsid w:val="00641AC0"/>
    <w:rsid w:val="00642166"/>
    <w:rsid w:val="006424F7"/>
    <w:rsid w:val="0064257F"/>
    <w:rsid w:val="00642645"/>
    <w:rsid w:val="00642890"/>
    <w:rsid w:val="00642BC6"/>
    <w:rsid w:val="00642D25"/>
    <w:rsid w:val="00642F37"/>
    <w:rsid w:val="00642FBC"/>
    <w:rsid w:val="00643675"/>
    <w:rsid w:val="00643706"/>
    <w:rsid w:val="006439AF"/>
    <w:rsid w:val="00643C89"/>
    <w:rsid w:val="006446C8"/>
    <w:rsid w:val="00644BE0"/>
    <w:rsid w:val="00644C37"/>
    <w:rsid w:val="00644C49"/>
    <w:rsid w:val="00644CF9"/>
    <w:rsid w:val="00645187"/>
    <w:rsid w:val="00645887"/>
    <w:rsid w:val="006458B0"/>
    <w:rsid w:val="00645BE9"/>
    <w:rsid w:val="00645ECD"/>
    <w:rsid w:val="006460BF"/>
    <w:rsid w:val="00646136"/>
    <w:rsid w:val="00646333"/>
    <w:rsid w:val="006466BA"/>
    <w:rsid w:val="006467B5"/>
    <w:rsid w:val="00646A64"/>
    <w:rsid w:val="006476F5"/>
    <w:rsid w:val="00647C87"/>
    <w:rsid w:val="0065011C"/>
    <w:rsid w:val="006502A1"/>
    <w:rsid w:val="006502DE"/>
    <w:rsid w:val="00650359"/>
    <w:rsid w:val="006507E5"/>
    <w:rsid w:val="00650C80"/>
    <w:rsid w:val="0065100D"/>
    <w:rsid w:val="006511C8"/>
    <w:rsid w:val="00651800"/>
    <w:rsid w:val="00651EFA"/>
    <w:rsid w:val="0065201E"/>
    <w:rsid w:val="0065207A"/>
    <w:rsid w:val="0065268C"/>
    <w:rsid w:val="006529A9"/>
    <w:rsid w:val="00652B3F"/>
    <w:rsid w:val="0065321C"/>
    <w:rsid w:val="00653AA6"/>
    <w:rsid w:val="00653B01"/>
    <w:rsid w:val="00653C11"/>
    <w:rsid w:val="00653F1C"/>
    <w:rsid w:val="006543A3"/>
    <w:rsid w:val="00654A7D"/>
    <w:rsid w:val="00654AE0"/>
    <w:rsid w:val="00654BA1"/>
    <w:rsid w:val="00654C67"/>
    <w:rsid w:val="00654D1B"/>
    <w:rsid w:val="006552D5"/>
    <w:rsid w:val="00655493"/>
    <w:rsid w:val="00655F4A"/>
    <w:rsid w:val="0065633F"/>
    <w:rsid w:val="00656448"/>
    <w:rsid w:val="006569AA"/>
    <w:rsid w:val="00657296"/>
    <w:rsid w:val="00657691"/>
    <w:rsid w:val="00657725"/>
    <w:rsid w:val="00657BD1"/>
    <w:rsid w:val="00657BE1"/>
    <w:rsid w:val="00657C64"/>
    <w:rsid w:val="00657EEA"/>
    <w:rsid w:val="0066089F"/>
    <w:rsid w:val="0066090F"/>
    <w:rsid w:val="00660975"/>
    <w:rsid w:val="00660C13"/>
    <w:rsid w:val="00661910"/>
    <w:rsid w:val="00661953"/>
    <w:rsid w:val="00661D97"/>
    <w:rsid w:val="00661ED0"/>
    <w:rsid w:val="006624C2"/>
    <w:rsid w:val="00662B20"/>
    <w:rsid w:val="006634B4"/>
    <w:rsid w:val="006636E4"/>
    <w:rsid w:val="00663993"/>
    <w:rsid w:val="00663A6E"/>
    <w:rsid w:val="00663D29"/>
    <w:rsid w:val="00664325"/>
    <w:rsid w:val="006645DE"/>
    <w:rsid w:val="006649F9"/>
    <w:rsid w:val="0066529F"/>
    <w:rsid w:val="0066538B"/>
    <w:rsid w:val="006656CD"/>
    <w:rsid w:val="00665A63"/>
    <w:rsid w:val="00665A76"/>
    <w:rsid w:val="00665D7A"/>
    <w:rsid w:val="006666FF"/>
    <w:rsid w:val="006669D0"/>
    <w:rsid w:val="00666F8A"/>
    <w:rsid w:val="00667067"/>
    <w:rsid w:val="00667091"/>
    <w:rsid w:val="00667481"/>
    <w:rsid w:val="00667BDF"/>
    <w:rsid w:val="00667FD4"/>
    <w:rsid w:val="006709E9"/>
    <w:rsid w:val="00670F2D"/>
    <w:rsid w:val="00671119"/>
    <w:rsid w:val="006711F4"/>
    <w:rsid w:val="006719C2"/>
    <w:rsid w:val="00671E88"/>
    <w:rsid w:val="00672E47"/>
    <w:rsid w:val="00672FC0"/>
    <w:rsid w:val="00673311"/>
    <w:rsid w:val="00673AA1"/>
    <w:rsid w:val="00673F57"/>
    <w:rsid w:val="00675547"/>
    <w:rsid w:val="00675F1B"/>
    <w:rsid w:val="00675FBD"/>
    <w:rsid w:val="00675FF9"/>
    <w:rsid w:val="006765F4"/>
    <w:rsid w:val="00676D2E"/>
    <w:rsid w:val="00676E32"/>
    <w:rsid w:val="00676FA4"/>
    <w:rsid w:val="00676FAD"/>
    <w:rsid w:val="00677889"/>
    <w:rsid w:val="00680180"/>
    <w:rsid w:val="006802ED"/>
    <w:rsid w:val="0068061A"/>
    <w:rsid w:val="006806DB"/>
    <w:rsid w:val="006809AE"/>
    <w:rsid w:val="00681319"/>
    <w:rsid w:val="00681615"/>
    <w:rsid w:val="00681822"/>
    <w:rsid w:val="006819C2"/>
    <w:rsid w:val="00681DA1"/>
    <w:rsid w:val="00681DB8"/>
    <w:rsid w:val="00681F85"/>
    <w:rsid w:val="006822CB"/>
    <w:rsid w:val="00682311"/>
    <w:rsid w:val="006828E8"/>
    <w:rsid w:val="00683121"/>
    <w:rsid w:val="00683258"/>
    <w:rsid w:val="006833FE"/>
    <w:rsid w:val="006834AC"/>
    <w:rsid w:val="0068367C"/>
    <w:rsid w:val="006838DE"/>
    <w:rsid w:val="00683F94"/>
    <w:rsid w:val="006841EE"/>
    <w:rsid w:val="006844DC"/>
    <w:rsid w:val="00684834"/>
    <w:rsid w:val="00684837"/>
    <w:rsid w:val="006849A6"/>
    <w:rsid w:val="00685036"/>
    <w:rsid w:val="00685200"/>
    <w:rsid w:val="0068560C"/>
    <w:rsid w:val="00685DF9"/>
    <w:rsid w:val="00685F25"/>
    <w:rsid w:val="006860B2"/>
    <w:rsid w:val="006863BA"/>
    <w:rsid w:val="006863E6"/>
    <w:rsid w:val="006864C7"/>
    <w:rsid w:val="0068663F"/>
    <w:rsid w:val="0068793D"/>
    <w:rsid w:val="00687FAF"/>
    <w:rsid w:val="00690A37"/>
    <w:rsid w:val="00690D0B"/>
    <w:rsid w:val="00690E4D"/>
    <w:rsid w:val="0069180E"/>
    <w:rsid w:val="006919B4"/>
    <w:rsid w:val="00691B59"/>
    <w:rsid w:val="0069220A"/>
    <w:rsid w:val="00692519"/>
    <w:rsid w:val="00692BAA"/>
    <w:rsid w:val="00693220"/>
    <w:rsid w:val="00693254"/>
    <w:rsid w:val="00693904"/>
    <w:rsid w:val="00693DBA"/>
    <w:rsid w:val="0069403F"/>
    <w:rsid w:val="00694150"/>
    <w:rsid w:val="00694636"/>
    <w:rsid w:val="006949D8"/>
    <w:rsid w:val="00694D16"/>
    <w:rsid w:val="00695532"/>
    <w:rsid w:val="006956B4"/>
    <w:rsid w:val="00695D99"/>
    <w:rsid w:val="006962BC"/>
    <w:rsid w:val="0069632C"/>
    <w:rsid w:val="006965A9"/>
    <w:rsid w:val="006968A2"/>
    <w:rsid w:val="00696A49"/>
    <w:rsid w:val="00696C98"/>
    <w:rsid w:val="006970E3"/>
    <w:rsid w:val="006974DF"/>
    <w:rsid w:val="00697944"/>
    <w:rsid w:val="00697FAD"/>
    <w:rsid w:val="006A0020"/>
    <w:rsid w:val="006A0178"/>
    <w:rsid w:val="006A0851"/>
    <w:rsid w:val="006A0958"/>
    <w:rsid w:val="006A0A89"/>
    <w:rsid w:val="006A0FA3"/>
    <w:rsid w:val="006A133F"/>
    <w:rsid w:val="006A18C1"/>
    <w:rsid w:val="006A1BB1"/>
    <w:rsid w:val="006A1FE2"/>
    <w:rsid w:val="006A2BAF"/>
    <w:rsid w:val="006A2F45"/>
    <w:rsid w:val="006A38B5"/>
    <w:rsid w:val="006A3D06"/>
    <w:rsid w:val="006A446F"/>
    <w:rsid w:val="006A49CD"/>
    <w:rsid w:val="006A4B65"/>
    <w:rsid w:val="006A4C15"/>
    <w:rsid w:val="006A4E54"/>
    <w:rsid w:val="006A4E8C"/>
    <w:rsid w:val="006A5072"/>
    <w:rsid w:val="006A513C"/>
    <w:rsid w:val="006A524A"/>
    <w:rsid w:val="006A55B1"/>
    <w:rsid w:val="006A570F"/>
    <w:rsid w:val="006A5E1B"/>
    <w:rsid w:val="006A655D"/>
    <w:rsid w:val="006A6677"/>
    <w:rsid w:val="006A6791"/>
    <w:rsid w:val="006A6BC7"/>
    <w:rsid w:val="006A6D7C"/>
    <w:rsid w:val="006A6FF7"/>
    <w:rsid w:val="006A771A"/>
    <w:rsid w:val="006A7D3A"/>
    <w:rsid w:val="006B04AC"/>
    <w:rsid w:val="006B08F8"/>
    <w:rsid w:val="006B0979"/>
    <w:rsid w:val="006B0A80"/>
    <w:rsid w:val="006B0B68"/>
    <w:rsid w:val="006B27A0"/>
    <w:rsid w:val="006B2945"/>
    <w:rsid w:val="006B331D"/>
    <w:rsid w:val="006B3AFD"/>
    <w:rsid w:val="006B3E9A"/>
    <w:rsid w:val="006B4261"/>
    <w:rsid w:val="006B43BB"/>
    <w:rsid w:val="006B468F"/>
    <w:rsid w:val="006B479E"/>
    <w:rsid w:val="006B48E4"/>
    <w:rsid w:val="006B4C18"/>
    <w:rsid w:val="006B5686"/>
    <w:rsid w:val="006B5A62"/>
    <w:rsid w:val="006B5E95"/>
    <w:rsid w:val="006B5F02"/>
    <w:rsid w:val="006B5F9D"/>
    <w:rsid w:val="006B6114"/>
    <w:rsid w:val="006B66EE"/>
    <w:rsid w:val="006B6AEC"/>
    <w:rsid w:val="006B6D20"/>
    <w:rsid w:val="006B6F56"/>
    <w:rsid w:val="006B757E"/>
    <w:rsid w:val="006B7899"/>
    <w:rsid w:val="006B79E0"/>
    <w:rsid w:val="006B7A2C"/>
    <w:rsid w:val="006B7CF9"/>
    <w:rsid w:val="006C0C43"/>
    <w:rsid w:val="006C0EDB"/>
    <w:rsid w:val="006C0F4C"/>
    <w:rsid w:val="006C1036"/>
    <w:rsid w:val="006C1289"/>
    <w:rsid w:val="006C129B"/>
    <w:rsid w:val="006C14B8"/>
    <w:rsid w:val="006C1AD9"/>
    <w:rsid w:val="006C1DE4"/>
    <w:rsid w:val="006C20B3"/>
    <w:rsid w:val="006C2320"/>
    <w:rsid w:val="006C2360"/>
    <w:rsid w:val="006C2471"/>
    <w:rsid w:val="006C28C5"/>
    <w:rsid w:val="006C342A"/>
    <w:rsid w:val="006C35D4"/>
    <w:rsid w:val="006C3A56"/>
    <w:rsid w:val="006C3D08"/>
    <w:rsid w:val="006C3F2A"/>
    <w:rsid w:val="006C3F7E"/>
    <w:rsid w:val="006C4629"/>
    <w:rsid w:val="006C4A81"/>
    <w:rsid w:val="006C510C"/>
    <w:rsid w:val="006C57D7"/>
    <w:rsid w:val="006C5B2E"/>
    <w:rsid w:val="006C6139"/>
    <w:rsid w:val="006C625E"/>
    <w:rsid w:val="006C6338"/>
    <w:rsid w:val="006C6455"/>
    <w:rsid w:val="006C6ECF"/>
    <w:rsid w:val="006C7270"/>
    <w:rsid w:val="006D0400"/>
    <w:rsid w:val="006D0D1D"/>
    <w:rsid w:val="006D1362"/>
    <w:rsid w:val="006D19C2"/>
    <w:rsid w:val="006D1A10"/>
    <w:rsid w:val="006D1ADD"/>
    <w:rsid w:val="006D2332"/>
    <w:rsid w:val="006D275C"/>
    <w:rsid w:val="006D2A3A"/>
    <w:rsid w:val="006D2F41"/>
    <w:rsid w:val="006D38FD"/>
    <w:rsid w:val="006D392B"/>
    <w:rsid w:val="006D3D38"/>
    <w:rsid w:val="006D4321"/>
    <w:rsid w:val="006D459E"/>
    <w:rsid w:val="006D4ACD"/>
    <w:rsid w:val="006D4ED1"/>
    <w:rsid w:val="006D514A"/>
    <w:rsid w:val="006D559D"/>
    <w:rsid w:val="006D5688"/>
    <w:rsid w:val="006D59A2"/>
    <w:rsid w:val="006D61E5"/>
    <w:rsid w:val="006D6320"/>
    <w:rsid w:val="006D68C8"/>
    <w:rsid w:val="006D699C"/>
    <w:rsid w:val="006D73B3"/>
    <w:rsid w:val="006D753F"/>
    <w:rsid w:val="006D7D94"/>
    <w:rsid w:val="006D7E71"/>
    <w:rsid w:val="006D7FD6"/>
    <w:rsid w:val="006E01AE"/>
    <w:rsid w:val="006E06E2"/>
    <w:rsid w:val="006E1280"/>
    <w:rsid w:val="006E1BF2"/>
    <w:rsid w:val="006E20F6"/>
    <w:rsid w:val="006E23B9"/>
    <w:rsid w:val="006E2423"/>
    <w:rsid w:val="006E25C7"/>
    <w:rsid w:val="006E276F"/>
    <w:rsid w:val="006E33A4"/>
    <w:rsid w:val="006E346E"/>
    <w:rsid w:val="006E3576"/>
    <w:rsid w:val="006E38EB"/>
    <w:rsid w:val="006E3A62"/>
    <w:rsid w:val="006E3D97"/>
    <w:rsid w:val="006E3DCC"/>
    <w:rsid w:val="006E4339"/>
    <w:rsid w:val="006E47C4"/>
    <w:rsid w:val="006E48BA"/>
    <w:rsid w:val="006E58B3"/>
    <w:rsid w:val="006E5EF2"/>
    <w:rsid w:val="006E6310"/>
    <w:rsid w:val="006E6F2D"/>
    <w:rsid w:val="006E6F3D"/>
    <w:rsid w:val="006E6F48"/>
    <w:rsid w:val="006E7013"/>
    <w:rsid w:val="006E714F"/>
    <w:rsid w:val="006E7BAA"/>
    <w:rsid w:val="006E7D44"/>
    <w:rsid w:val="006E7DC8"/>
    <w:rsid w:val="006F06BF"/>
    <w:rsid w:val="006F09F8"/>
    <w:rsid w:val="006F0A19"/>
    <w:rsid w:val="006F0B07"/>
    <w:rsid w:val="006F0B29"/>
    <w:rsid w:val="006F0BC6"/>
    <w:rsid w:val="006F0FDD"/>
    <w:rsid w:val="006F1311"/>
    <w:rsid w:val="006F2100"/>
    <w:rsid w:val="006F27E8"/>
    <w:rsid w:val="006F2813"/>
    <w:rsid w:val="006F2E30"/>
    <w:rsid w:val="006F2F4A"/>
    <w:rsid w:val="006F3783"/>
    <w:rsid w:val="006F386F"/>
    <w:rsid w:val="006F4466"/>
    <w:rsid w:val="006F4737"/>
    <w:rsid w:val="006F4910"/>
    <w:rsid w:val="006F4F90"/>
    <w:rsid w:val="006F56B9"/>
    <w:rsid w:val="006F5CB7"/>
    <w:rsid w:val="006F5CCB"/>
    <w:rsid w:val="006F5CE8"/>
    <w:rsid w:val="006F64C1"/>
    <w:rsid w:val="006F66E1"/>
    <w:rsid w:val="006F6AFD"/>
    <w:rsid w:val="006F6BAF"/>
    <w:rsid w:val="006F7104"/>
    <w:rsid w:val="0070055F"/>
    <w:rsid w:val="00700626"/>
    <w:rsid w:val="00700E30"/>
    <w:rsid w:val="007019CE"/>
    <w:rsid w:val="00701EAF"/>
    <w:rsid w:val="00702005"/>
    <w:rsid w:val="007021C1"/>
    <w:rsid w:val="00702690"/>
    <w:rsid w:val="0070288C"/>
    <w:rsid w:val="00702C85"/>
    <w:rsid w:val="00702FD6"/>
    <w:rsid w:val="00703048"/>
    <w:rsid w:val="0070335E"/>
    <w:rsid w:val="00703652"/>
    <w:rsid w:val="0070389B"/>
    <w:rsid w:val="00703987"/>
    <w:rsid w:val="00703B85"/>
    <w:rsid w:val="00703CE8"/>
    <w:rsid w:val="00703D70"/>
    <w:rsid w:val="00704256"/>
    <w:rsid w:val="00704658"/>
    <w:rsid w:val="00704831"/>
    <w:rsid w:val="00704854"/>
    <w:rsid w:val="00704CC4"/>
    <w:rsid w:val="007052EC"/>
    <w:rsid w:val="0070550B"/>
    <w:rsid w:val="00705C56"/>
    <w:rsid w:val="00705EB6"/>
    <w:rsid w:val="00706301"/>
    <w:rsid w:val="00706DB9"/>
    <w:rsid w:val="007078F1"/>
    <w:rsid w:val="00707C4E"/>
    <w:rsid w:val="00707D50"/>
    <w:rsid w:val="00707F1E"/>
    <w:rsid w:val="007107E9"/>
    <w:rsid w:val="00710FBC"/>
    <w:rsid w:val="007110BA"/>
    <w:rsid w:val="007112CE"/>
    <w:rsid w:val="007112E7"/>
    <w:rsid w:val="0071185D"/>
    <w:rsid w:val="007119B2"/>
    <w:rsid w:val="00711A2C"/>
    <w:rsid w:val="00711A90"/>
    <w:rsid w:val="00711C86"/>
    <w:rsid w:val="00711ED6"/>
    <w:rsid w:val="007135A5"/>
    <w:rsid w:val="00713602"/>
    <w:rsid w:val="00713789"/>
    <w:rsid w:val="0071395D"/>
    <w:rsid w:val="00714074"/>
    <w:rsid w:val="00714665"/>
    <w:rsid w:val="00714710"/>
    <w:rsid w:val="00714748"/>
    <w:rsid w:val="00714909"/>
    <w:rsid w:val="00714B7A"/>
    <w:rsid w:val="007156CA"/>
    <w:rsid w:val="00715B86"/>
    <w:rsid w:val="00715DFC"/>
    <w:rsid w:val="00715FE4"/>
    <w:rsid w:val="00716061"/>
    <w:rsid w:val="00716206"/>
    <w:rsid w:val="00716279"/>
    <w:rsid w:val="0071628A"/>
    <w:rsid w:val="00716732"/>
    <w:rsid w:val="0071679F"/>
    <w:rsid w:val="00716BE5"/>
    <w:rsid w:val="00716D39"/>
    <w:rsid w:val="0071716C"/>
    <w:rsid w:val="0071792A"/>
    <w:rsid w:val="00717AC9"/>
    <w:rsid w:val="007202C2"/>
    <w:rsid w:val="00720400"/>
    <w:rsid w:val="007204E6"/>
    <w:rsid w:val="00720EC7"/>
    <w:rsid w:val="0072134E"/>
    <w:rsid w:val="007215B2"/>
    <w:rsid w:val="0072178F"/>
    <w:rsid w:val="007217E9"/>
    <w:rsid w:val="00721954"/>
    <w:rsid w:val="007219D7"/>
    <w:rsid w:val="007219F1"/>
    <w:rsid w:val="00721D13"/>
    <w:rsid w:val="00722B2F"/>
    <w:rsid w:val="00722FB2"/>
    <w:rsid w:val="007234CE"/>
    <w:rsid w:val="00723AD9"/>
    <w:rsid w:val="00723E42"/>
    <w:rsid w:val="00723FCA"/>
    <w:rsid w:val="00723FFC"/>
    <w:rsid w:val="00724256"/>
    <w:rsid w:val="00724401"/>
    <w:rsid w:val="00724707"/>
    <w:rsid w:val="00724C06"/>
    <w:rsid w:val="0072529E"/>
    <w:rsid w:val="00725BEB"/>
    <w:rsid w:val="007262A4"/>
    <w:rsid w:val="007263FB"/>
    <w:rsid w:val="00726677"/>
    <w:rsid w:val="007267B0"/>
    <w:rsid w:val="00726BCF"/>
    <w:rsid w:val="007274D2"/>
    <w:rsid w:val="00727972"/>
    <w:rsid w:val="00727CB5"/>
    <w:rsid w:val="0073050E"/>
    <w:rsid w:val="00731482"/>
    <w:rsid w:val="007315F4"/>
    <w:rsid w:val="0073164F"/>
    <w:rsid w:val="0073173C"/>
    <w:rsid w:val="007318D7"/>
    <w:rsid w:val="00731C50"/>
    <w:rsid w:val="00731E52"/>
    <w:rsid w:val="00732632"/>
    <w:rsid w:val="00732975"/>
    <w:rsid w:val="0073356A"/>
    <w:rsid w:val="00733725"/>
    <w:rsid w:val="00733739"/>
    <w:rsid w:val="0073375D"/>
    <w:rsid w:val="007337B5"/>
    <w:rsid w:val="0073381A"/>
    <w:rsid w:val="00733895"/>
    <w:rsid w:val="00733E26"/>
    <w:rsid w:val="00733E84"/>
    <w:rsid w:val="00734152"/>
    <w:rsid w:val="007341BF"/>
    <w:rsid w:val="00734C54"/>
    <w:rsid w:val="00734D7B"/>
    <w:rsid w:val="00734F00"/>
    <w:rsid w:val="00735025"/>
    <w:rsid w:val="00735206"/>
    <w:rsid w:val="00735288"/>
    <w:rsid w:val="0073541F"/>
    <w:rsid w:val="00735999"/>
    <w:rsid w:val="00735C88"/>
    <w:rsid w:val="00735DB8"/>
    <w:rsid w:val="00736047"/>
    <w:rsid w:val="00736172"/>
    <w:rsid w:val="0073681E"/>
    <w:rsid w:val="00736F17"/>
    <w:rsid w:val="00736FBC"/>
    <w:rsid w:val="00737AB4"/>
    <w:rsid w:val="0074042C"/>
    <w:rsid w:val="0074091E"/>
    <w:rsid w:val="00740D61"/>
    <w:rsid w:val="00741274"/>
    <w:rsid w:val="007412C3"/>
    <w:rsid w:val="007414AA"/>
    <w:rsid w:val="0074166A"/>
    <w:rsid w:val="007417DF"/>
    <w:rsid w:val="00741C7B"/>
    <w:rsid w:val="00741D00"/>
    <w:rsid w:val="00741D17"/>
    <w:rsid w:val="007420C4"/>
    <w:rsid w:val="007420DC"/>
    <w:rsid w:val="00742264"/>
    <w:rsid w:val="00742499"/>
    <w:rsid w:val="00742503"/>
    <w:rsid w:val="00743BB1"/>
    <w:rsid w:val="00743FAE"/>
    <w:rsid w:val="007443AC"/>
    <w:rsid w:val="0074462D"/>
    <w:rsid w:val="00744ED7"/>
    <w:rsid w:val="00744F75"/>
    <w:rsid w:val="0074505E"/>
    <w:rsid w:val="00745372"/>
    <w:rsid w:val="00746079"/>
    <w:rsid w:val="007469DB"/>
    <w:rsid w:val="00746C12"/>
    <w:rsid w:val="00746D78"/>
    <w:rsid w:val="00746F04"/>
    <w:rsid w:val="007474A5"/>
    <w:rsid w:val="00747651"/>
    <w:rsid w:val="007478D0"/>
    <w:rsid w:val="007479FD"/>
    <w:rsid w:val="00747F90"/>
    <w:rsid w:val="007501A1"/>
    <w:rsid w:val="007502E5"/>
    <w:rsid w:val="007510CC"/>
    <w:rsid w:val="007511C1"/>
    <w:rsid w:val="0075132C"/>
    <w:rsid w:val="00751345"/>
    <w:rsid w:val="007514EE"/>
    <w:rsid w:val="0075182D"/>
    <w:rsid w:val="007522D1"/>
    <w:rsid w:val="007522EC"/>
    <w:rsid w:val="0075266B"/>
    <w:rsid w:val="0075283E"/>
    <w:rsid w:val="00752903"/>
    <w:rsid w:val="007529FC"/>
    <w:rsid w:val="00752ACA"/>
    <w:rsid w:val="00752BDD"/>
    <w:rsid w:val="0075310E"/>
    <w:rsid w:val="00753EB6"/>
    <w:rsid w:val="00754005"/>
    <w:rsid w:val="0075456D"/>
    <w:rsid w:val="007548CB"/>
    <w:rsid w:val="00754981"/>
    <w:rsid w:val="00754A80"/>
    <w:rsid w:val="00754B0D"/>
    <w:rsid w:val="00754DF0"/>
    <w:rsid w:val="00754F0D"/>
    <w:rsid w:val="00755164"/>
    <w:rsid w:val="00755673"/>
    <w:rsid w:val="007557DD"/>
    <w:rsid w:val="00755AF1"/>
    <w:rsid w:val="0075646F"/>
    <w:rsid w:val="00756482"/>
    <w:rsid w:val="007564E9"/>
    <w:rsid w:val="007567F4"/>
    <w:rsid w:val="00756A15"/>
    <w:rsid w:val="00756C94"/>
    <w:rsid w:val="00756F5C"/>
    <w:rsid w:val="00756FA4"/>
    <w:rsid w:val="007570D1"/>
    <w:rsid w:val="00757C3D"/>
    <w:rsid w:val="00757C81"/>
    <w:rsid w:val="00757D97"/>
    <w:rsid w:val="00757DC7"/>
    <w:rsid w:val="00757F11"/>
    <w:rsid w:val="00760012"/>
    <w:rsid w:val="007604BA"/>
    <w:rsid w:val="007605F4"/>
    <w:rsid w:val="007607B1"/>
    <w:rsid w:val="0076132B"/>
    <w:rsid w:val="00761597"/>
    <w:rsid w:val="00761AFB"/>
    <w:rsid w:val="00761E64"/>
    <w:rsid w:val="0076286C"/>
    <w:rsid w:val="00762A22"/>
    <w:rsid w:val="00762A92"/>
    <w:rsid w:val="00763626"/>
    <w:rsid w:val="007639EB"/>
    <w:rsid w:val="00763AFC"/>
    <w:rsid w:val="00764415"/>
    <w:rsid w:val="00764618"/>
    <w:rsid w:val="0076498C"/>
    <w:rsid w:val="00764C62"/>
    <w:rsid w:val="00764E88"/>
    <w:rsid w:val="00765018"/>
    <w:rsid w:val="0076545B"/>
    <w:rsid w:val="00765D45"/>
    <w:rsid w:val="00765FF4"/>
    <w:rsid w:val="007660E2"/>
    <w:rsid w:val="007663DB"/>
    <w:rsid w:val="00766749"/>
    <w:rsid w:val="007669C3"/>
    <w:rsid w:val="007670CC"/>
    <w:rsid w:val="00767425"/>
    <w:rsid w:val="007674A4"/>
    <w:rsid w:val="00767763"/>
    <w:rsid w:val="00767D89"/>
    <w:rsid w:val="0077038B"/>
    <w:rsid w:val="007707CB"/>
    <w:rsid w:val="007708AC"/>
    <w:rsid w:val="00770C3B"/>
    <w:rsid w:val="00770F57"/>
    <w:rsid w:val="0077101B"/>
    <w:rsid w:val="007710B0"/>
    <w:rsid w:val="007711AC"/>
    <w:rsid w:val="007716BD"/>
    <w:rsid w:val="007718EB"/>
    <w:rsid w:val="00771C09"/>
    <w:rsid w:val="00771CA4"/>
    <w:rsid w:val="00771E9C"/>
    <w:rsid w:val="00772170"/>
    <w:rsid w:val="007721CE"/>
    <w:rsid w:val="007723E4"/>
    <w:rsid w:val="0077278F"/>
    <w:rsid w:val="007727F1"/>
    <w:rsid w:val="007728F1"/>
    <w:rsid w:val="007729E8"/>
    <w:rsid w:val="00772B18"/>
    <w:rsid w:val="00772CAF"/>
    <w:rsid w:val="007736ED"/>
    <w:rsid w:val="00773940"/>
    <w:rsid w:val="00773A33"/>
    <w:rsid w:val="00773B60"/>
    <w:rsid w:val="00774200"/>
    <w:rsid w:val="00774277"/>
    <w:rsid w:val="00774BBC"/>
    <w:rsid w:val="00774E48"/>
    <w:rsid w:val="00775209"/>
    <w:rsid w:val="0077565A"/>
    <w:rsid w:val="00775879"/>
    <w:rsid w:val="007759AF"/>
    <w:rsid w:val="007759C9"/>
    <w:rsid w:val="00775BD0"/>
    <w:rsid w:val="00775C52"/>
    <w:rsid w:val="00775D67"/>
    <w:rsid w:val="00775F00"/>
    <w:rsid w:val="007760A0"/>
    <w:rsid w:val="007763F2"/>
    <w:rsid w:val="007763F3"/>
    <w:rsid w:val="0077651B"/>
    <w:rsid w:val="0077663A"/>
    <w:rsid w:val="0077664D"/>
    <w:rsid w:val="00776692"/>
    <w:rsid w:val="00776986"/>
    <w:rsid w:val="00776FA3"/>
    <w:rsid w:val="00777412"/>
    <w:rsid w:val="007774EA"/>
    <w:rsid w:val="00777D6D"/>
    <w:rsid w:val="0078041E"/>
    <w:rsid w:val="007807B0"/>
    <w:rsid w:val="007807FE"/>
    <w:rsid w:val="00780B97"/>
    <w:rsid w:val="00780D48"/>
    <w:rsid w:val="007811C7"/>
    <w:rsid w:val="007812ED"/>
    <w:rsid w:val="0078169C"/>
    <w:rsid w:val="007818ED"/>
    <w:rsid w:val="007818F4"/>
    <w:rsid w:val="00781A21"/>
    <w:rsid w:val="00781AF6"/>
    <w:rsid w:val="00782017"/>
    <w:rsid w:val="00782388"/>
    <w:rsid w:val="00782391"/>
    <w:rsid w:val="00782A79"/>
    <w:rsid w:val="00782C20"/>
    <w:rsid w:val="00783624"/>
    <w:rsid w:val="00783AF3"/>
    <w:rsid w:val="00783FA5"/>
    <w:rsid w:val="00784199"/>
    <w:rsid w:val="00784411"/>
    <w:rsid w:val="0078470C"/>
    <w:rsid w:val="007849F0"/>
    <w:rsid w:val="00784DAA"/>
    <w:rsid w:val="00784DBB"/>
    <w:rsid w:val="00785216"/>
    <w:rsid w:val="00785596"/>
    <w:rsid w:val="0078559E"/>
    <w:rsid w:val="00785816"/>
    <w:rsid w:val="007859DE"/>
    <w:rsid w:val="0078658B"/>
    <w:rsid w:val="00786B51"/>
    <w:rsid w:val="007870BD"/>
    <w:rsid w:val="007872D7"/>
    <w:rsid w:val="007872F3"/>
    <w:rsid w:val="00787BA1"/>
    <w:rsid w:val="0079004B"/>
    <w:rsid w:val="0079030B"/>
    <w:rsid w:val="007909AB"/>
    <w:rsid w:val="00790F16"/>
    <w:rsid w:val="007910CB"/>
    <w:rsid w:val="00791315"/>
    <w:rsid w:val="00791A0F"/>
    <w:rsid w:val="00791BC6"/>
    <w:rsid w:val="007924E3"/>
    <w:rsid w:val="00792592"/>
    <w:rsid w:val="0079259C"/>
    <w:rsid w:val="007927BE"/>
    <w:rsid w:val="0079343E"/>
    <w:rsid w:val="0079361A"/>
    <w:rsid w:val="0079384D"/>
    <w:rsid w:val="00793AB7"/>
    <w:rsid w:val="00793FBE"/>
    <w:rsid w:val="007943BE"/>
    <w:rsid w:val="00794E7C"/>
    <w:rsid w:val="007954A0"/>
    <w:rsid w:val="00795683"/>
    <w:rsid w:val="00795763"/>
    <w:rsid w:val="00795969"/>
    <w:rsid w:val="00795B7F"/>
    <w:rsid w:val="00795FDB"/>
    <w:rsid w:val="00796BC2"/>
    <w:rsid w:val="007970BC"/>
    <w:rsid w:val="00797222"/>
    <w:rsid w:val="00797285"/>
    <w:rsid w:val="007978F7"/>
    <w:rsid w:val="00797A49"/>
    <w:rsid w:val="00797C88"/>
    <w:rsid w:val="00797F3A"/>
    <w:rsid w:val="007A0430"/>
    <w:rsid w:val="007A0607"/>
    <w:rsid w:val="007A0DA7"/>
    <w:rsid w:val="007A10E7"/>
    <w:rsid w:val="007A1123"/>
    <w:rsid w:val="007A15DD"/>
    <w:rsid w:val="007A18BF"/>
    <w:rsid w:val="007A19E5"/>
    <w:rsid w:val="007A1E2E"/>
    <w:rsid w:val="007A2044"/>
    <w:rsid w:val="007A2053"/>
    <w:rsid w:val="007A30E4"/>
    <w:rsid w:val="007A346D"/>
    <w:rsid w:val="007A3566"/>
    <w:rsid w:val="007A36BD"/>
    <w:rsid w:val="007A39C5"/>
    <w:rsid w:val="007A3BF2"/>
    <w:rsid w:val="007A4106"/>
    <w:rsid w:val="007A4134"/>
    <w:rsid w:val="007A4441"/>
    <w:rsid w:val="007A4E11"/>
    <w:rsid w:val="007A5024"/>
    <w:rsid w:val="007A5085"/>
    <w:rsid w:val="007A52A6"/>
    <w:rsid w:val="007A52E0"/>
    <w:rsid w:val="007A534F"/>
    <w:rsid w:val="007A5646"/>
    <w:rsid w:val="007A595F"/>
    <w:rsid w:val="007A5B63"/>
    <w:rsid w:val="007A5DB1"/>
    <w:rsid w:val="007A5DD3"/>
    <w:rsid w:val="007A62FA"/>
    <w:rsid w:val="007A648F"/>
    <w:rsid w:val="007A6742"/>
    <w:rsid w:val="007A68A5"/>
    <w:rsid w:val="007A6B3B"/>
    <w:rsid w:val="007A6B5C"/>
    <w:rsid w:val="007A6EF5"/>
    <w:rsid w:val="007A75AA"/>
    <w:rsid w:val="007B0163"/>
    <w:rsid w:val="007B02BC"/>
    <w:rsid w:val="007B0778"/>
    <w:rsid w:val="007B10D4"/>
    <w:rsid w:val="007B1323"/>
    <w:rsid w:val="007B141F"/>
    <w:rsid w:val="007B1635"/>
    <w:rsid w:val="007B1751"/>
    <w:rsid w:val="007B1A3B"/>
    <w:rsid w:val="007B1B22"/>
    <w:rsid w:val="007B1C8E"/>
    <w:rsid w:val="007B1CAD"/>
    <w:rsid w:val="007B27B3"/>
    <w:rsid w:val="007B34D2"/>
    <w:rsid w:val="007B3F15"/>
    <w:rsid w:val="007B44F6"/>
    <w:rsid w:val="007B4A1D"/>
    <w:rsid w:val="007B4C1D"/>
    <w:rsid w:val="007B4D22"/>
    <w:rsid w:val="007B557F"/>
    <w:rsid w:val="007B56EA"/>
    <w:rsid w:val="007B5A61"/>
    <w:rsid w:val="007B5AFD"/>
    <w:rsid w:val="007B5CB6"/>
    <w:rsid w:val="007B5F43"/>
    <w:rsid w:val="007B63FF"/>
    <w:rsid w:val="007B64A2"/>
    <w:rsid w:val="007B7253"/>
    <w:rsid w:val="007B7898"/>
    <w:rsid w:val="007B7FF0"/>
    <w:rsid w:val="007B7FF3"/>
    <w:rsid w:val="007C0734"/>
    <w:rsid w:val="007C0A9D"/>
    <w:rsid w:val="007C135E"/>
    <w:rsid w:val="007C1481"/>
    <w:rsid w:val="007C190A"/>
    <w:rsid w:val="007C1A88"/>
    <w:rsid w:val="007C209D"/>
    <w:rsid w:val="007C23C8"/>
    <w:rsid w:val="007C2575"/>
    <w:rsid w:val="007C26B2"/>
    <w:rsid w:val="007C275B"/>
    <w:rsid w:val="007C2A24"/>
    <w:rsid w:val="007C350A"/>
    <w:rsid w:val="007C35C3"/>
    <w:rsid w:val="007C3706"/>
    <w:rsid w:val="007C37E8"/>
    <w:rsid w:val="007C3924"/>
    <w:rsid w:val="007C3A2B"/>
    <w:rsid w:val="007C3FAF"/>
    <w:rsid w:val="007C40F5"/>
    <w:rsid w:val="007C43A1"/>
    <w:rsid w:val="007C4944"/>
    <w:rsid w:val="007C4A44"/>
    <w:rsid w:val="007C4A90"/>
    <w:rsid w:val="007C4E73"/>
    <w:rsid w:val="007C4F56"/>
    <w:rsid w:val="007C501F"/>
    <w:rsid w:val="007C5BA7"/>
    <w:rsid w:val="007C5BB3"/>
    <w:rsid w:val="007C5BDA"/>
    <w:rsid w:val="007C5EC3"/>
    <w:rsid w:val="007C6B12"/>
    <w:rsid w:val="007C6E9C"/>
    <w:rsid w:val="007C7257"/>
    <w:rsid w:val="007C7778"/>
    <w:rsid w:val="007C7C5C"/>
    <w:rsid w:val="007C7D0B"/>
    <w:rsid w:val="007C7D6C"/>
    <w:rsid w:val="007D0B2E"/>
    <w:rsid w:val="007D0B68"/>
    <w:rsid w:val="007D10B3"/>
    <w:rsid w:val="007D12A8"/>
    <w:rsid w:val="007D130E"/>
    <w:rsid w:val="007D273F"/>
    <w:rsid w:val="007D27A0"/>
    <w:rsid w:val="007D3301"/>
    <w:rsid w:val="007D3A01"/>
    <w:rsid w:val="007D3E0C"/>
    <w:rsid w:val="007D43C6"/>
    <w:rsid w:val="007D44ED"/>
    <w:rsid w:val="007D4506"/>
    <w:rsid w:val="007D458D"/>
    <w:rsid w:val="007D4F4C"/>
    <w:rsid w:val="007D629F"/>
    <w:rsid w:val="007D65EF"/>
    <w:rsid w:val="007D6835"/>
    <w:rsid w:val="007D6993"/>
    <w:rsid w:val="007D6E4C"/>
    <w:rsid w:val="007D73FA"/>
    <w:rsid w:val="007D742E"/>
    <w:rsid w:val="007D77D7"/>
    <w:rsid w:val="007D7C54"/>
    <w:rsid w:val="007D7D48"/>
    <w:rsid w:val="007D7E08"/>
    <w:rsid w:val="007D7E63"/>
    <w:rsid w:val="007E0D93"/>
    <w:rsid w:val="007E1B18"/>
    <w:rsid w:val="007E1BE9"/>
    <w:rsid w:val="007E1DCA"/>
    <w:rsid w:val="007E1DE5"/>
    <w:rsid w:val="007E2997"/>
    <w:rsid w:val="007E2D40"/>
    <w:rsid w:val="007E2E76"/>
    <w:rsid w:val="007E2EA6"/>
    <w:rsid w:val="007E2FA1"/>
    <w:rsid w:val="007E332F"/>
    <w:rsid w:val="007E3419"/>
    <w:rsid w:val="007E3D19"/>
    <w:rsid w:val="007E3E12"/>
    <w:rsid w:val="007E4367"/>
    <w:rsid w:val="007E4528"/>
    <w:rsid w:val="007E4B3F"/>
    <w:rsid w:val="007E4FC8"/>
    <w:rsid w:val="007E540C"/>
    <w:rsid w:val="007E5494"/>
    <w:rsid w:val="007E5688"/>
    <w:rsid w:val="007E59AA"/>
    <w:rsid w:val="007E5DF3"/>
    <w:rsid w:val="007E6205"/>
    <w:rsid w:val="007E6407"/>
    <w:rsid w:val="007E6412"/>
    <w:rsid w:val="007E6508"/>
    <w:rsid w:val="007E69B5"/>
    <w:rsid w:val="007E71AB"/>
    <w:rsid w:val="007E7398"/>
    <w:rsid w:val="007E74AA"/>
    <w:rsid w:val="007E750A"/>
    <w:rsid w:val="007E763E"/>
    <w:rsid w:val="007F00AA"/>
    <w:rsid w:val="007F0703"/>
    <w:rsid w:val="007F0A1E"/>
    <w:rsid w:val="007F0BE3"/>
    <w:rsid w:val="007F0DCA"/>
    <w:rsid w:val="007F144F"/>
    <w:rsid w:val="007F14C9"/>
    <w:rsid w:val="007F1748"/>
    <w:rsid w:val="007F186E"/>
    <w:rsid w:val="007F1A49"/>
    <w:rsid w:val="007F1A98"/>
    <w:rsid w:val="007F1F87"/>
    <w:rsid w:val="007F2158"/>
    <w:rsid w:val="007F217F"/>
    <w:rsid w:val="007F2AA0"/>
    <w:rsid w:val="007F2C43"/>
    <w:rsid w:val="007F2E68"/>
    <w:rsid w:val="007F3017"/>
    <w:rsid w:val="007F363C"/>
    <w:rsid w:val="007F3818"/>
    <w:rsid w:val="007F3F2D"/>
    <w:rsid w:val="007F4140"/>
    <w:rsid w:val="007F4204"/>
    <w:rsid w:val="007F4402"/>
    <w:rsid w:val="007F4823"/>
    <w:rsid w:val="007F487E"/>
    <w:rsid w:val="007F4C18"/>
    <w:rsid w:val="007F4F51"/>
    <w:rsid w:val="007F5837"/>
    <w:rsid w:val="007F5AA7"/>
    <w:rsid w:val="007F61CA"/>
    <w:rsid w:val="007F637B"/>
    <w:rsid w:val="007F668B"/>
    <w:rsid w:val="007F66BD"/>
    <w:rsid w:val="007F6725"/>
    <w:rsid w:val="007F698D"/>
    <w:rsid w:val="007F7142"/>
    <w:rsid w:val="007F7A78"/>
    <w:rsid w:val="007F7B26"/>
    <w:rsid w:val="007F7D9D"/>
    <w:rsid w:val="007F7FC0"/>
    <w:rsid w:val="007F7FC1"/>
    <w:rsid w:val="008000E7"/>
    <w:rsid w:val="00800560"/>
    <w:rsid w:val="0080070D"/>
    <w:rsid w:val="00800A08"/>
    <w:rsid w:val="00801180"/>
    <w:rsid w:val="0080132C"/>
    <w:rsid w:val="008022DA"/>
    <w:rsid w:val="00802A52"/>
    <w:rsid w:val="00802AED"/>
    <w:rsid w:val="00803050"/>
    <w:rsid w:val="00803052"/>
    <w:rsid w:val="0080323B"/>
    <w:rsid w:val="00803418"/>
    <w:rsid w:val="0080363A"/>
    <w:rsid w:val="00803786"/>
    <w:rsid w:val="00803936"/>
    <w:rsid w:val="008039D3"/>
    <w:rsid w:val="00803CA3"/>
    <w:rsid w:val="00804654"/>
    <w:rsid w:val="00804CE4"/>
    <w:rsid w:val="00804DB1"/>
    <w:rsid w:val="008054D5"/>
    <w:rsid w:val="0080580E"/>
    <w:rsid w:val="008064F1"/>
    <w:rsid w:val="00806B6E"/>
    <w:rsid w:val="00806C31"/>
    <w:rsid w:val="00806FDE"/>
    <w:rsid w:val="00807282"/>
    <w:rsid w:val="00807740"/>
    <w:rsid w:val="008077CF"/>
    <w:rsid w:val="00807B5B"/>
    <w:rsid w:val="00807D03"/>
    <w:rsid w:val="0081041B"/>
    <w:rsid w:val="0081153E"/>
    <w:rsid w:val="00811559"/>
    <w:rsid w:val="00811894"/>
    <w:rsid w:val="00811B2C"/>
    <w:rsid w:val="00811F62"/>
    <w:rsid w:val="0081282B"/>
    <w:rsid w:val="0081296C"/>
    <w:rsid w:val="00812994"/>
    <w:rsid w:val="00812A2E"/>
    <w:rsid w:val="00812D0A"/>
    <w:rsid w:val="00813DDF"/>
    <w:rsid w:val="0081402B"/>
    <w:rsid w:val="008140AC"/>
    <w:rsid w:val="0081426D"/>
    <w:rsid w:val="00814798"/>
    <w:rsid w:val="0081493B"/>
    <w:rsid w:val="00815DF4"/>
    <w:rsid w:val="0081617F"/>
    <w:rsid w:val="0081638C"/>
    <w:rsid w:val="0081671C"/>
    <w:rsid w:val="0081678D"/>
    <w:rsid w:val="00816F7B"/>
    <w:rsid w:val="00817025"/>
    <w:rsid w:val="00817125"/>
    <w:rsid w:val="00817549"/>
    <w:rsid w:val="0081769E"/>
    <w:rsid w:val="00817A25"/>
    <w:rsid w:val="00817FA7"/>
    <w:rsid w:val="008200F4"/>
    <w:rsid w:val="008205BA"/>
    <w:rsid w:val="00820A98"/>
    <w:rsid w:val="008213D8"/>
    <w:rsid w:val="00821402"/>
    <w:rsid w:val="008218D2"/>
    <w:rsid w:val="00821C0F"/>
    <w:rsid w:val="00821DE3"/>
    <w:rsid w:val="00821E7A"/>
    <w:rsid w:val="00821FE2"/>
    <w:rsid w:val="00822433"/>
    <w:rsid w:val="00822575"/>
    <w:rsid w:val="0082257F"/>
    <w:rsid w:val="0082270C"/>
    <w:rsid w:val="00822B60"/>
    <w:rsid w:val="00822C27"/>
    <w:rsid w:val="00822CD8"/>
    <w:rsid w:val="008230CA"/>
    <w:rsid w:val="0082312D"/>
    <w:rsid w:val="00823327"/>
    <w:rsid w:val="00823B3B"/>
    <w:rsid w:val="00824080"/>
    <w:rsid w:val="008247EE"/>
    <w:rsid w:val="00824CC9"/>
    <w:rsid w:val="00824F25"/>
    <w:rsid w:val="008250AD"/>
    <w:rsid w:val="0082520D"/>
    <w:rsid w:val="00825483"/>
    <w:rsid w:val="008255F6"/>
    <w:rsid w:val="00825673"/>
    <w:rsid w:val="0082571E"/>
    <w:rsid w:val="008263E6"/>
    <w:rsid w:val="00826696"/>
    <w:rsid w:val="0082725E"/>
    <w:rsid w:val="0082765F"/>
    <w:rsid w:val="008278C8"/>
    <w:rsid w:val="008278FF"/>
    <w:rsid w:val="008279D4"/>
    <w:rsid w:val="00827A0B"/>
    <w:rsid w:val="00827F5B"/>
    <w:rsid w:val="008303CD"/>
    <w:rsid w:val="0083076C"/>
    <w:rsid w:val="00830C3B"/>
    <w:rsid w:val="00831039"/>
    <w:rsid w:val="008310C9"/>
    <w:rsid w:val="0083188D"/>
    <w:rsid w:val="00831950"/>
    <w:rsid w:val="008319CC"/>
    <w:rsid w:val="00832CB4"/>
    <w:rsid w:val="00833054"/>
    <w:rsid w:val="008336B9"/>
    <w:rsid w:val="00833888"/>
    <w:rsid w:val="00833BD5"/>
    <w:rsid w:val="008345BC"/>
    <w:rsid w:val="00834893"/>
    <w:rsid w:val="00834F49"/>
    <w:rsid w:val="0083532E"/>
    <w:rsid w:val="008355DB"/>
    <w:rsid w:val="00835751"/>
    <w:rsid w:val="00835828"/>
    <w:rsid w:val="00835F5C"/>
    <w:rsid w:val="008364B9"/>
    <w:rsid w:val="00836846"/>
    <w:rsid w:val="00836922"/>
    <w:rsid w:val="0083707D"/>
    <w:rsid w:val="008370E9"/>
    <w:rsid w:val="0083718C"/>
    <w:rsid w:val="0083742F"/>
    <w:rsid w:val="00837A1E"/>
    <w:rsid w:val="008402E6"/>
    <w:rsid w:val="00840700"/>
    <w:rsid w:val="008408A7"/>
    <w:rsid w:val="008409A0"/>
    <w:rsid w:val="00840CB4"/>
    <w:rsid w:val="00840D4C"/>
    <w:rsid w:val="00841071"/>
    <w:rsid w:val="00841462"/>
    <w:rsid w:val="00841BDA"/>
    <w:rsid w:val="00841C7F"/>
    <w:rsid w:val="00841DDF"/>
    <w:rsid w:val="008422BA"/>
    <w:rsid w:val="0084268F"/>
    <w:rsid w:val="00842D59"/>
    <w:rsid w:val="008430D2"/>
    <w:rsid w:val="0084349F"/>
    <w:rsid w:val="0084354D"/>
    <w:rsid w:val="008439DC"/>
    <w:rsid w:val="00843D3D"/>
    <w:rsid w:val="00843F46"/>
    <w:rsid w:val="008441F4"/>
    <w:rsid w:val="008442AA"/>
    <w:rsid w:val="00844414"/>
    <w:rsid w:val="008459E2"/>
    <w:rsid w:val="008461E0"/>
    <w:rsid w:val="00846257"/>
    <w:rsid w:val="00846446"/>
    <w:rsid w:val="0084658C"/>
    <w:rsid w:val="00846829"/>
    <w:rsid w:val="00846C5D"/>
    <w:rsid w:val="00846DAD"/>
    <w:rsid w:val="00846EC3"/>
    <w:rsid w:val="00846FA1"/>
    <w:rsid w:val="00847162"/>
    <w:rsid w:val="008475B0"/>
    <w:rsid w:val="00847ECE"/>
    <w:rsid w:val="0085063D"/>
    <w:rsid w:val="00850DC6"/>
    <w:rsid w:val="00850E97"/>
    <w:rsid w:val="00850ED2"/>
    <w:rsid w:val="0085103C"/>
    <w:rsid w:val="00851214"/>
    <w:rsid w:val="00851430"/>
    <w:rsid w:val="008516B2"/>
    <w:rsid w:val="008517A7"/>
    <w:rsid w:val="008522D5"/>
    <w:rsid w:val="00852363"/>
    <w:rsid w:val="00852781"/>
    <w:rsid w:val="00852850"/>
    <w:rsid w:val="00852961"/>
    <w:rsid w:val="00852C08"/>
    <w:rsid w:val="00853891"/>
    <w:rsid w:val="00853A11"/>
    <w:rsid w:val="00853E5C"/>
    <w:rsid w:val="00853E9E"/>
    <w:rsid w:val="00853EB9"/>
    <w:rsid w:val="00853F8A"/>
    <w:rsid w:val="008542CF"/>
    <w:rsid w:val="008542D9"/>
    <w:rsid w:val="00854598"/>
    <w:rsid w:val="00854811"/>
    <w:rsid w:val="00855036"/>
    <w:rsid w:val="00855376"/>
    <w:rsid w:val="008553DC"/>
    <w:rsid w:val="008553E9"/>
    <w:rsid w:val="008554E9"/>
    <w:rsid w:val="0085568A"/>
    <w:rsid w:val="00856407"/>
    <w:rsid w:val="00856CD1"/>
    <w:rsid w:val="00856CF8"/>
    <w:rsid w:val="00856F19"/>
    <w:rsid w:val="008576B5"/>
    <w:rsid w:val="00857913"/>
    <w:rsid w:val="00857AA7"/>
    <w:rsid w:val="00857C03"/>
    <w:rsid w:val="00857CBF"/>
    <w:rsid w:val="0086089B"/>
    <w:rsid w:val="00860A49"/>
    <w:rsid w:val="00860B18"/>
    <w:rsid w:val="00860E61"/>
    <w:rsid w:val="00861613"/>
    <w:rsid w:val="00861AC7"/>
    <w:rsid w:val="00861B9C"/>
    <w:rsid w:val="00861D4F"/>
    <w:rsid w:val="00861D5F"/>
    <w:rsid w:val="00862180"/>
    <w:rsid w:val="008625C3"/>
    <w:rsid w:val="00862658"/>
    <w:rsid w:val="008627DB"/>
    <w:rsid w:val="00862B5F"/>
    <w:rsid w:val="00863346"/>
    <w:rsid w:val="00864225"/>
    <w:rsid w:val="00864508"/>
    <w:rsid w:val="008646E2"/>
    <w:rsid w:val="00864962"/>
    <w:rsid w:val="00864CF6"/>
    <w:rsid w:val="008651E4"/>
    <w:rsid w:val="00865312"/>
    <w:rsid w:val="008653E1"/>
    <w:rsid w:val="00865916"/>
    <w:rsid w:val="00865B83"/>
    <w:rsid w:val="00865BB6"/>
    <w:rsid w:val="00865E89"/>
    <w:rsid w:val="00865EEF"/>
    <w:rsid w:val="00865F12"/>
    <w:rsid w:val="008662BE"/>
    <w:rsid w:val="008665FD"/>
    <w:rsid w:val="0086675A"/>
    <w:rsid w:val="00866D1D"/>
    <w:rsid w:val="00866D70"/>
    <w:rsid w:val="00867204"/>
    <w:rsid w:val="00867783"/>
    <w:rsid w:val="0086778C"/>
    <w:rsid w:val="00867A0B"/>
    <w:rsid w:val="00867B0F"/>
    <w:rsid w:val="00867D76"/>
    <w:rsid w:val="0087088D"/>
    <w:rsid w:val="00870E03"/>
    <w:rsid w:val="00871148"/>
    <w:rsid w:val="00871396"/>
    <w:rsid w:val="008724AB"/>
    <w:rsid w:val="008726D7"/>
    <w:rsid w:val="008727B6"/>
    <w:rsid w:val="0087316D"/>
    <w:rsid w:val="00873CC5"/>
    <w:rsid w:val="0087406F"/>
    <w:rsid w:val="0087424A"/>
    <w:rsid w:val="00874305"/>
    <w:rsid w:val="008743D5"/>
    <w:rsid w:val="0087465B"/>
    <w:rsid w:val="00874A9F"/>
    <w:rsid w:val="00874AFB"/>
    <w:rsid w:val="0087530B"/>
    <w:rsid w:val="008753B9"/>
    <w:rsid w:val="00875483"/>
    <w:rsid w:val="00875500"/>
    <w:rsid w:val="00875AC8"/>
    <w:rsid w:val="00875AE1"/>
    <w:rsid w:val="00875DA8"/>
    <w:rsid w:val="00875E6F"/>
    <w:rsid w:val="008760AD"/>
    <w:rsid w:val="00876243"/>
    <w:rsid w:val="0087648F"/>
    <w:rsid w:val="008765A5"/>
    <w:rsid w:val="00876870"/>
    <w:rsid w:val="00876C0F"/>
    <w:rsid w:val="00876FF1"/>
    <w:rsid w:val="00877956"/>
    <w:rsid w:val="00877AE6"/>
    <w:rsid w:val="00877D48"/>
    <w:rsid w:val="0088013E"/>
    <w:rsid w:val="008801E1"/>
    <w:rsid w:val="0088023F"/>
    <w:rsid w:val="00880A16"/>
    <w:rsid w:val="00881842"/>
    <w:rsid w:val="0088191B"/>
    <w:rsid w:val="00881D9A"/>
    <w:rsid w:val="00881F86"/>
    <w:rsid w:val="00881FE2"/>
    <w:rsid w:val="00882171"/>
    <w:rsid w:val="0088283F"/>
    <w:rsid w:val="00882B66"/>
    <w:rsid w:val="00883812"/>
    <w:rsid w:val="00883B1C"/>
    <w:rsid w:val="00883D8E"/>
    <w:rsid w:val="00883D8F"/>
    <w:rsid w:val="00884E4D"/>
    <w:rsid w:val="00884E68"/>
    <w:rsid w:val="00885352"/>
    <w:rsid w:val="00885529"/>
    <w:rsid w:val="0088554B"/>
    <w:rsid w:val="00885697"/>
    <w:rsid w:val="008857EA"/>
    <w:rsid w:val="00885861"/>
    <w:rsid w:val="00885E6C"/>
    <w:rsid w:val="0088614E"/>
    <w:rsid w:val="0088648B"/>
    <w:rsid w:val="008867DA"/>
    <w:rsid w:val="00887178"/>
    <w:rsid w:val="00887505"/>
    <w:rsid w:val="00887511"/>
    <w:rsid w:val="00887ADD"/>
    <w:rsid w:val="00887DD4"/>
    <w:rsid w:val="00887ED1"/>
    <w:rsid w:val="008901AD"/>
    <w:rsid w:val="00890230"/>
    <w:rsid w:val="00890271"/>
    <w:rsid w:val="00890656"/>
    <w:rsid w:val="00890C13"/>
    <w:rsid w:val="008913D1"/>
    <w:rsid w:val="0089154E"/>
    <w:rsid w:val="00891557"/>
    <w:rsid w:val="008924E0"/>
    <w:rsid w:val="00892609"/>
    <w:rsid w:val="008928CE"/>
    <w:rsid w:val="00892910"/>
    <w:rsid w:val="00892AFF"/>
    <w:rsid w:val="00892B93"/>
    <w:rsid w:val="00892DB0"/>
    <w:rsid w:val="00893B0A"/>
    <w:rsid w:val="00893DB3"/>
    <w:rsid w:val="00893DC7"/>
    <w:rsid w:val="00893F27"/>
    <w:rsid w:val="00894F5F"/>
    <w:rsid w:val="008954C2"/>
    <w:rsid w:val="00895839"/>
    <w:rsid w:val="00895893"/>
    <w:rsid w:val="0089598E"/>
    <w:rsid w:val="00895EE7"/>
    <w:rsid w:val="008963E4"/>
    <w:rsid w:val="0089746B"/>
    <w:rsid w:val="00897A9B"/>
    <w:rsid w:val="008A026F"/>
    <w:rsid w:val="008A038E"/>
    <w:rsid w:val="008A06CB"/>
    <w:rsid w:val="008A06DA"/>
    <w:rsid w:val="008A06EB"/>
    <w:rsid w:val="008A06F8"/>
    <w:rsid w:val="008A0A28"/>
    <w:rsid w:val="008A100F"/>
    <w:rsid w:val="008A1223"/>
    <w:rsid w:val="008A1DD5"/>
    <w:rsid w:val="008A1F6A"/>
    <w:rsid w:val="008A226A"/>
    <w:rsid w:val="008A2528"/>
    <w:rsid w:val="008A267B"/>
    <w:rsid w:val="008A27AA"/>
    <w:rsid w:val="008A2899"/>
    <w:rsid w:val="008A29B7"/>
    <w:rsid w:val="008A2F9A"/>
    <w:rsid w:val="008A311C"/>
    <w:rsid w:val="008A363B"/>
    <w:rsid w:val="008A411E"/>
    <w:rsid w:val="008A42D2"/>
    <w:rsid w:val="008A4609"/>
    <w:rsid w:val="008A5158"/>
    <w:rsid w:val="008A5194"/>
    <w:rsid w:val="008A523D"/>
    <w:rsid w:val="008A52F5"/>
    <w:rsid w:val="008A53CA"/>
    <w:rsid w:val="008A563D"/>
    <w:rsid w:val="008A5A5D"/>
    <w:rsid w:val="008A5ACB"/>
    <w:rsid w:val="008A5B37"/>
    <w:rsid w:val="008A61D1"/>
    <w:rsid w:val="008A64D9"/>
    <w:rsid w:val="008A6971"/>
    <w:rsid w:val="008A6A57"/>
    <w:rsid w:val="008A6CE7"/>
    <w:rsid w:val="008A72CC"/>
    <w:rsid w:val="008A7658"/>
    <w:rsid w:val="008A76C0"/>
    <w:rsid w:val="008A774A"/>
    <w:rsid w:val="008A7D20"/>
    <w:rsid w:val="008A7EB8"/>
    <w:rsid w:val="008B01A1"/>
    <w:rsid w:val="008B0349"/>
    <w:rsid w:val="008B07E3"/>
    <w:rsid w:val="008B08B9"/>
    <w:rsid w:val="008B1259"/>
    <w:rsid w:val="008B1362"/>
    <w:rsid w:val="008B1526"/>
    <w:rsid w:val="008B169D"/>
    <w:rsid w:val="008B237B"/>
    <w:rsid w:val="008B25E9"/>
    <w:rsid w:val="008B316E"/>
    <w:rsid w:val="008B333C"/>
    <w:rsid w:val="008B600D"/>
    <w:rsid w:val="008B6188"/>
    <w:rsid w:val="008B6225"/>
    <w:rsid w:val="008B6F89"/>
    <w:rsid w:val="008B7594"/>
    <w:rsid w:val="008B7900"/>
    <w:rsid w:val="008C01F2"/>
    <w:rsid w:val="008C0241"/>
    <w:rsid w:val="008C0713"/>
    <w:rsid w:val="008C0957"/>
    <w:rsid w:val="008C0BB9"/>
    <w:rsid w:val="008C0C43"/>
    <w:rsid w:val="008C10EA"/>
    <w:rsid w:val="008C13BF"/>
    <w:rsid w:val="008C14CB"/>
    <w:rsid w:val="008C15BC"/>
    <w:rsid w:val="008C19A8"/>
    <w:rsid w:val="008C19D8"/>
    <w:rsid w:val="008C1A94"/>
    <w:rsid w:val="008C1DAB"/>
    <w:rsid w:val="008C23F3"/>
    <w:rsid w:val="008C2672"/>
    <w:rsid w:val="008C28CC"/>
    <w:rsid w:val="008C2E94"/>
    <w:rsid w:val="008C3C03"/>
    <w:rsid w:val="008C429B"/>
    <w:rsid w:val="008C4D22"/>
    <w:rsid w:val="008C4DBA"/>
    <w:rsid w:val="008C5039"/>
    <w:rsid w:val="008C561C"/>
    <w:rsid w:val="008C57D8"/>
    <w:rsid w:val="008C5913"/>
    <w:rsid w:val="008C595D"/>
    <w:rsid w:val="008C679C"/>
    <w:rsid w:val="008C6E66"/>
    <w:rsid w:val="008C6EB0"/>
    <w:rsid w:val="008C740C"/>
    <w:rsid w:val="008C757C"/>
    <w:rsid w:val="008C792A"/>
    <w:rsid w:val="008C79DC"/>
    <w:rsid w:val="008D0624"/>
    <w:rsid w:val="008D0704"/>
    <w:rsid w:val="008D094E"/>
    <w:rsid w:val="008D0ADD"/>
    <w:rsid w:val="008D0C38"/>
    <w:rsid w:val="008D12EF"/>
    <w:rsid w:val="008D143E"/>
    <w:rsid w:val="008D260F"/>
    <w:rsid w:val="008D2633"/>
    <w:rsid w:val="008D27FF"/>
    <w:rsid w:val="008D2E01"/>
    <w:rsid w:val="008D2EA1"/>
    <w:rsid w:val="008D30CA"/>
    <w:rsid w:val="008D30DE"/>
    <w:rsid w:val="008D30E4"/>
    <w:rsid w:val="008D336A"/>
    <w:rsid w:val="008D34BA"/>
    <w:rsid w:val="008D34EC"/>
    <w:rsid w:val="008D35B3"/>
    <w:rsid w:val="008D3971"/>
    <w:rsid w:val="008D3A04"/>
    <w:rsid w:val="008D3A4A"/>
    <w:rsid w:val="008D462D"/>
    <w:rsid w:val="008D4821"/>
    <w:rsid w:val="008D48F1"/>
    <w:rsid w:val="008D4D78"/>
    <w:rsid w:val="008D4DD9"/>
    <w:rsid w:val="008D529F"/>
    <w:rsid w:val="008D576A"/>
    <w:rsid w:val="008D5A13"/>
    <w:rsid w:val="008D5FB7"/>
    <w:rsid w:val="008D62BC"/>
    <w:rsid w:val="008D62C0"/>
    <w:rsid w:val="008D6396"/>
    <w:rsid w:val="008D697F"/>
    <w:rsid w:val="008D6B6C"/>
    <w:rsid w:val="008D6C2A"/>
    <w:rsid w:val="008D6CF0"/>
    <w:rsid w:val="008D6F80"/>
    <w:rsid w:val="008D6FAC"/>
    <w:rsid w:val="008D7015"/>
    <w:rsid w:val="008D7630"/>
    <w:rsid w:val="008D797C"/>
    <w:rsid w:val="008D7E9C"/>
    <w:rsid w:val="008E1646"/>
    <w:rsid w:val="008E167A"/>
    <w:rsid w:val="008E1B01"/>
    <w:rsid w:val="008E1B27"/>
    <w:rsid w:val="008E1EED"/>
    <w:rsid w:val="008E2253"/>
    <w:rsid w:val="008E23AB"/>
    <w:rsid w:val="008E284A"/>
    <w:rsid w:val="008E2996"/>
    <w:rsid w:val="008E2F91"/>
    <w:rsid w:val="008E3491"/>
    <w:rsid w:val="008E380D"/>
    <w:rsid w:val="008E3876"/>
    <w:rsid w:val="008E3DF2"/>
    <w:rsid w:val="008E3E57"/>
    <w:rsid w:val="008E4315"/>
    <w:rsid w:val="008E45DE"/>
    <w:rsid w:val="008E4832"/>
    <w:rsid w:val="008E48A6"/>
    <w:rsid w:val="008E4966"/>
    <w:rsid w:val="008E4C9F"/>
    <w:rsid w:val="008E4F16"/>
    <w:rsid w:val="008E63BF"/>
    <w:rsid w:val="008E6771"/>
    <w:rsid w:val="008E6C04"/>
    <w:rsid w:val="008E7086"/>
    <w:rsid w:val="008E7662"/>
    <w:rsid w:val="008E77C3"/>
    <w:rsid w:val="008E7943"/>
    <w:rsid w:val="008E7BCC"/>
    <w:rsid w:val="008E7F25"/>
    <w:rsid w:val="008F0127"/>
    <w:rsid w:val="008F0B91"/>
    <w:rsid w:val="008F1AFB"/>
    <w:rsid w:val="008F1B26"/>
    <w:rsid w:val="008F2469"/>
    <w:rsid w:val="008F26F3"/>
    <w:rsid w:val="008F2C7A"/>
    <w:rsid w:val="008F2F4C"/>
    <w:rsid w:val="008F331C"/>
    <w:rsid w:val="008F3323"/>
    <w:rsid w:val="008F358D"/>
    <w:rsid w:val="008F35F0"/>
    <w:rsid w:val="008F3E3F"/>
    <w:rsid w:val="008F4398"/>
    <w:rsid w:val="008F503C"/>
    <w:rsid w:val="008F5157"/>
    <w:rsid w:val="008F54F0"/>
    <w:rsid w:val="008F5CC0"/>
    <w:rsid w:val="008F5DAD"/>
    <w:rsid w:val="008F5F33"/>
    <w:rsid w:val="008F61E9"/>
    <w:rsid w:val="008F63A9"/>
    <w:rsid w:val="008F641F"/>
    <w:rsid w:val="008F68BF"/>
    <w:rsid w:val="008F6BFD"/>
    <w:rsid w:val="008F6C18"/>
    <w:rsid w:val="008F6CA9"/>
    <w:rsid w:val="008F710D"/>
    <w:rsid w:val="008F78E4"/>
    <w:rsid w:val="008F79BC"/>
    <w:rsid w:val="009000DA"/>
    <w:rsid w:val="009004ED"/>
    <w:rsid w:val="00900510"/>
    <w:rsid w:val="00900AC1"/>
    <w:rsid w:val="00900C41"/>
    <w:rsid w:val="00900DD2"/>
    <w:rsid w:val="00900E45"/>
    <w:rsid w:val="00901A7D"/>
    <w:rsid w:val="00901B01"/>
    <w:rsid w:val="009026B0"/>
    <w:rsid w:val="00902D18"/>
    <w:rsid w:val="009032A7"/>
    <w:rsid w:val="00903436"/>
    <w:rsid w:val="009037BE"/>
    <w:rsid w:val="00903929"/>
    <w:rsid w:val="00903A11"/>
    <w:rsid w:val="00903FDC"/>
    <w:rsid w:val="00904691"/>
    <w:rsid w:val="00904893"/>
    <w:rsid w:val="00904A70"/>
    <w:rsid w:val="00905040"/>
    <w:rsid w:val="0090611F"/>
    <w:rsid w:val="00906228"/>
    <w:rsid w:val="009064C5"/>
    <w:rsid w:val="009065CE"/>
    <w:rsid w:val="00906701"/>
    <w:rsid w:val="009067CB"/>
    <w:rsid w:val="009071EE"/>
    <w:rsid w:val="009073B0"/>
    <w:rsid w:val="009076B3"/>
    <w:rsid w:val="00907DB4"/>
    <w:rsid w:val="00907E0F"/>
    <w:rsid w:val="00910381"/>
    <w:rsid w:val="009103DB"/>
    <w:rsid w:val="0091103C"/>
    <w:rsid w:val="009114AC"/>
    <w:rsid w:val="00911598"/>
    <w:rsid w:val="0091268D"/>
    <w:rsid w:val="0091294E"/>
    <w:rsid w:val="00912F77"/>
    <w:rsid w:val="00913504"/>
    <w:rsid w:val="00913CDB"/>
    <w:rsid w:val="00914758"/>
    <w:rsid w:val="009148AC"/>
    <w:rsid w:val="00914910"/>
    <w:rsid w:val="00914921"/>
    <w:rsid w:val="00914CFA"/>
    <w:rsid w:val="0091528C"/>
    <w:rsid w:val="0091551B"/>
    <w:rsid w:val="00915B08"/>
    <w:rsid w:val="00915D9C"/>
    <w:rsid w:val="00916034"/>
    <w:rsid w:val="0091647F"/>
    <w:rsid w:val="00916573"/>
    <w:rsid w:val="00916909"/>
    <w:rsid w:val="00916AD4"/>
    <w:rsid w:val="00916AE6"/>
    <w:rsid w:val="00917220"/>
    <w:rsid w:val="009174E6"/>
    <w:rsid w:val="00917E21"/>
    <w:rsid w:val="009202AA"/>
    <w:rsid w:val="00920D6C"/>
    <w:rsid w:val="00920E1B"/>
    <w:rsid w:val="00921841"/>
    <w:rsid w:val="00921FB5"/>
    <w:rsid w:val="00921FEC"/>
    <w:rsid w:val="009220EF"/>
    <w:rsid w:val="00922141"/>
    <w:rsid w:val="00922CF8"/>
    <w:rsid w:val="00922DF5"/>
    <w:rsid w:val="00923073"/>
    <w:rsid w:val="009230B1"/>
    <w:rsid w:val="00923C11"/>
    <w:rsid w:val="00924830"/>
    <w:rsid w:val="009253C3"/>
    <w:rsid w:val="00925C75"/>
    <w:rsid w:val="00925ED6"/>
    <w:rsid w:val="0092640C"/>
    <w:rsid w:val="009266EE"/>
    <w:rsid w:val="00926A49"/>
    <w:rsid w:val="00926B3C"/>
    <w:rsid w:val="0092708B"/>
    <w:rsid w:val="009270A8"/>
    <w:rsid w:val="00927151"/>
    <w:rsid w:val="00927165"/>
    <w:rsid w:val="00927282"/>
    <w:rsid w:val="00927600"/>
    <w:rsid w:val="009276B4"/>
    <w:rsid w:val="0092790B"/>
    <w:rsid w:val="00927A91"/>
    <w:rsid w:val="00927FC8"/>
    <w:rsid w:val="0093030F"/>
    <w:rsid w:val="00930343"/>
    <w:rsid w:val="00930B6B"/>
    <w:rsid w:val="00930C28"/>
    <w:rsid w:val="0093175C"/>
    <w:rsid w:val="009318D7"/>
    <w:rsid w:val="009318FB"/>
    <w:rsid w:val="00931A78"/>
    <w:rsid w:val="00931EF6"/>
    <w:rsid w:val="0093221C"/>
    <w:rsid w:val="009325F9"/>
    <w:rsid w:val="00932940"/>
    <w:rsid w:val="00933587"/>
    <w:rsid w:val="00933640"/>
    <w:rsid w:val="00933B31"/>
    <w:rsid w:val="00933C00"/>
    <w:rsid w:val="00933DD5"/>
    <w:rsid w:val="0093403E"/>
    <w:rsid w:val="0093424E"/>
    <w:rsid w:val="0093447F"/>
    <w:rsid w:val="0093492E"/>
    <w:rsid w:val="0093527D"/>
    <w:rsid w:val="009355AB"/>
    <w:rsid w:val="00935E3E"/>
    <w:rsid w:val="0093628F"/>
    <w:rsid w:val="009364F1"/>
    <w:rsid w:val="00936686"/>
    <w:rsid w:val="009366A9"/>
    <w:rsid w:val="0093685C"/>
    <w:rsid w:val="009368C9"/>
    <w:rsid w:val="009372B5"/>
    <w:rsid w:val="00937594"/>
    <w:rsid w:val="009375B5"/>
    <w:rsid w:val="0093778F"/>
    <w:rsid w:val="00937883"/>
    <w:rsid w:val="00937BC7"/>
    <w:rsid w:val="00940B94"/>
    <w:rsid w:val="00940DDB"/>
    <w:rsid w:val="0094120F"/>
    <w:rsid w:val="00941285"/>
    <w:rsid w:val="00941E74"/>
    <w:rsid w:val="00942209"/>
    <w:rsid w:val="00942DC4"/>
    <w:rsid w:val="00943298"/>
    <w:rsid w:val="00943737"/>
    <w:rsid w:val="009439A0"/>
    <w:rsid w:val="00943D5E"/>
    <w:rsid w:val="00943FF0"/>
    <w:rsid w:val="0094403D"/>
    <w:rsid w:val="009450B3"/>
    <w:rsid w:val="009454A8"/>
    <w:rsid w:val="00945520"/>
    <w:rsid w:val="0094590B"/>
    <w:rsid w:val="00945C5D"/>
    <w:rsid w:val="00945F29"/>
    <w:rsid w:val="00945FB9"/>
    <w:rsid w:val="0094611B"/>
    <w:rsid w:val="009462FA"/>
    <w:rsid w:val="00946454"/>
    <w:rsid w:val="009465B2"/>
    <w:rsid w:val="00946714"/>
    <w:rsid w:val="00946AAD"/>
    <w:rsid w:val="00946AC1"/>
    <w:rsid w:val="00946ADC"/>
    <w:rsid w:val="00946D2A"/>
    <w:rsid w:val="0094718C"/>
    <w:rsid w:val="00947258"/>
    <w:rsid w:val="009478E9"/>
    <w:rsid w:val="009478EE"/>
    <w:rsid w:val="00947E21"/>
    <w:rsid w:val="009504D8"/>
    <w:rsid w:val="009505EE"/>
    <w:rsid w:val="00950626"/>
    <w:rsid w:val="00950BE6"/>
    <w:rsid w:val="0095127D"/>
    <w:rsid w:val="009521FF"/>
    <w:rsid w:val="00952247"/>
    <w:rsid w:val="009525E6"/>
    <w:rsid w:val="00952722"/>
    <w:rsid w:val="00952D32"/>
    <w:rsid w:val="00952E2D"/>
    <w:rsid w:val="00952F65"/>
    <w:rsid w:val="009538F9"/>
    <w:rsid w:val="00953BA1"/>
    <w:rsid w:val="00953CBC"/>
    <w:rsid w:val="00953E22"/>
    <w:rsid w:val="009543D4"/>
    <w:rsid w:val="00954716"/>
    <w:rsid w:val="00954DBE"/>
    <w:rsid w:val="0095558B"/>
    <w:rsid w:val="009556DD"/>
    <w:rsid w:val="00955732"/>
    <w:rsid w:val="009561DF"/>
    <w:rsid w:val="009564B6"/>
    <w:rsid w:val="0095673E"/>
    <w:rsid w:val="00956A51"/>
    <w:rsid w:val="00956AB9"/>
    <w:rsid w:val="00956C9B"/>
    <w:rsid w:val="00956FA4"/>
    <w:rsid w:val="009572C4"/>
    <w:rsid w:val="00957581"/>
    <w:rsid w:val="0096018E"/>
    <w:rsid w:val="00960216"/>
    <w:rsid w:val="0096134B"/>
    <w:rsid w:val="009616E2"/>
    <w:rsid w:val="0096197F"/>
    <w:rsid w:val="00961B87"/>
    <w:rsid w:val="00961CA9"/>
    <w:rsid w:val="00961E31"/>
    <w:rsid w:val="0096214F"/>
    <w:rsid w:val="00962164"/>
    <w:rsid w:val="009622E9"/>
    <w:rsid w:val="0096241B"/>
    <w:rsid w:val="00962612"/>
    <w:rsid w:val="00962AE4"/>
    <w:rsid w:val="00962DDA"/>
    <w:rsid w:val="0096327A"/>
    <w:rsid w:val="00963528"/>
    <w:rsid w:val="00963B10"/>
    <w:rsid w:val="00963C79"/>
    <w:rsid w:val="00963C90"/>
    <w:rsid w:val="00963D22"/>
    <w:rsid w:val="00964141"/>
    <w:rsid w:val="00964917"/>
    <w:rsid w:val="00964F62"/>
    <w:rsid w:val="0096506A"/>
    <w:rsid w:val="00965572"/>
    <w:rsid w:val="009657A6"/>
    <w:rsid w:val="009657EB"/>
    <w:rsid w:val="009658D8"/>
    <w:rsid w:val="00965A71"/>
    <w:rsid w:val="00965B9D"/>
    <w:rsid w:val="00965BB3"/>
    <w:rsid w:val="00965D9E"/>
    <w:rsid w:val="00965F84"/>
    <w:rsid w:val="009661D3"/>
    <w:rsid w:val="00966380"/>
    <w:rsid w:val="009665B0"/>
    <w:rsid w:val="00966AA9"/>
    <w:rsid w:val="00967763"/>
    <w:rsid w:val="00967C46"/>
    <w:rsid w:val="00967F86"/>
    <w:rsid w:val="00970211"/>
    <w:rsid w:val="0097041D"/>
    <w:rsid w:val="00970B0E"/>
    <w:rsid w:val="00970E06"/>
    <w:rsid w:val="0097197D"/>
    <w:rsid w:val="00971AD9"/>
    <w:rsid w:val="00971B3F"/>
    <w:rsid w:val="00971CCF"/>
    <w:rsid w:val="009720D1"/>
    <w:rsid w:val="00972246"/>
    <w:rsid w:val="0097253E"/>
    <w:rsid w:val="00972A0C"/>
    <w:rsid w:val="00973204"/>
    <w:rsid w:val="00973CD8"/>
    <w:rsid w:val="00973D96"/>
    <w:rsid w:val="009742F3"/>
    <w:rsid w:val="00974487"/>
    <w:rsid w:val="00974AC0"/>
    <w:rsid w:val="00974AC5"/>
    <w:rsid w:val="00974FA1"/>
    <w:rsid w:val="009751D4"/>
    <w:rsid w:val="00976A8D"/>
    <w:rsid w:val="00977001"/>
    <w:rsid w:val="009778C8"/>
    <w:rsid w:val="00977A1D"/>
    <w:rsid w:val="00977EA3"/>
    <w:rsid w:val="0098079C"/>
    <w:rsid w:val="00981296"/>
    <w:rsid w:val="00981A9F"/>
    <w:rsid w:val="00981C33"/>
    <w:rsid w:val="0098248D"/>
    <w:rsid w:val="00982EED"/>
    <w:rsid w:val="00983125"/>
    <w:rsid w:val="00983398"/>
    <w:rsid w:val="00983AF2"/>
    <w:rsid w:val="00984249"/>
    <w:rsid w:val="00984371"/>
    <w:rsid w:val="009843C8"/>
    <w:rsid w:val="00984790"/>
    <w:rsid w:val="009849A8"/>
    <w:rsid w:val="00984CF5"/>
    <w:rsid w:val="00984F71"/>
    <w:rsid w:val="00985569"/>
    <w:rsid w:val="00985756"/>
    <w:rsid w:val="0098606F"/>
    <w:rsid w:val="009862D7"/>
    <w:rsid w:val="009868D0"/>
    <w:rsid w:val="00986BA4"/>
    <w:rsid w:val="00986C41"/>
    <w:rsid w:val="00987228"/>
    <w:rsid w:val="009873E0"/>
    <w:rsid w:val="009877F8"/>
    <w:rsid w:val="0099054D"/>
    <w:rsid w:val="00990EC0"/>
    <w:rsid w:val="00991127"/>
    <w:rsid w:val="0099120F"/>
    <w:rsid w:val="009914F5"/>
    <w:rsid w:val="00991B96"/>
    <w:rsid w:val="00991BEA"/>
    <w:rsid w:val="00992576"/>
    <w:rsid w:val="00992938"/>
    <w:rsid w:val="00993547"/>
    <w:rsid w:val="009937F8"/>
    <w:rsid w:val="009943E2"/>
    <w:rsid w:val="009944F6"/>
    <w:rsid w:val="009947B3"/>
    <w:rsid w:val="009947DE"/>
    <w:rsid w:val="00994CB8"/>
    <w:rsid w:val="00994F5A"/>
    <w:rsid w:val="00994F8E"/>
    <w:rsid w:val="00995246"/>
    <w:rsid w:val="009957C6"/>
    <w:rsid w:val="0099581C"/>
    <w:rsid w:val="00995875"/>
    <w:rsid w:val="00995B33"/>
    <w:rsid w:val="00995BFC"/>
    <w:rsid w:val="00995DA1"/>
    <w:rsid w:val="009961CA"/>
    <w:rsid w:val="009961F7"/>
    <w:rsid w:val="0099642B"/>
    <w:rsid w:val="0099647E"/>
    <w:rsid w:val="009966F4"/>
    <w:rsid w:val="009971DF"/>
    <w:rsid w:val="00997292"/>
    <w:rsid w:val="009A0696"/>
    <w:rsid w:val="009A0892"/>
    <w:rsid w:val="009A08F0"/>
    <w:rsid w:val="009A0D46"/>
    <w:rsid w:val="009A0FC0"/>
    <w:rsid w:val="009A1238"/>
    <w:rsid w:val="009A123B"/>
    <w:rsid w:val="009A1361"/>
    <w:rsid w:val="009A14F9"/>
    <w:rsid w:val="009A15EA"/>
    <w:rsid w:val="009A1651"/>
    <w:rsid w:val="009A18A7"/>
    <w:rsid w:val="009A2132"/>
    <w:rsid w:val="009A269C"/>
    <w:rsid w:val="009A2AE9"/>
    <w:rsid w:val="009A32B1"/>
    <w:rsid w:val="009A37B8"/>
    <w:rsid w:val="009A397F"/>
    <w:rsid w:val="009A3A57"/>
    <w:rsid w:val="009A4254"/>
    <w:rsid w:val="009A42A1"/>
    <w:rsid w:val="009A4311"/>
    <w:rsid w:val="009A457E"/>
    <w:rsid w:val="009A45D2"/>
    <w:rsid w:val="009A45FF"/>
    <w:rsid w:val="009A47EA"/>
    <w:rsid w:val="009A4D03"/>
    <w:rsid w:val="009A4FE2"/>
    <w:rsid w:val="009A5561"/>
    <w:rsid w:val="009A556B"/>
    <w:rsid w:val="009A5C5F"/>
    <w:rsid w:val="009A616F"/>
    <w:rsid w:val="009A62D6"/>
    <w:rsid w:val="009A69DC"/>
    <w:rsid w:val="009A6BCC"/>
    <w:rsid w:val="009A6E33"/>
    <w:rsid w:val="009A721D"/>
    <w:rsid w:val="009A73FF"/>
    <w:rsid w:val="009A784D"/>
    <w:rsid w:val="009A7D80"/>
    <w:rsid w:val="009A7EB4"/>
    <w:rsid w:val="009B0890"/>
    <w:rsid w:val="009B094B"/>
    <w:rsid w:val="009B0FD7"/>
    <w:rsid w:val="009B107F"/>
    <w:rsid w:val="009B1224"/>
    <w:rsid w:val="009B170E"/>
    <w:rsid w:val="009B1AE7"/>
    <w:rsid w:val="009B1B4F"/>
    <w:rsid w:val="009B1C93"/>
    <w:rsid w:val="009B1E2A"/>
    <w:rsid w:val="009B22BD"/>
    <w:rsid w:val="009B22F6"/>
    <w:rsid w:val="009B272E"/>
    <w:rsid w:val="009B285F"/>
    <w:rsid w:val="009B3114"/>
    <w:rsid w:val="009B3132"/>
    <w:rsid w:val="009B34D9"/>
    <w:rsid w:val="009B36AD"/>
    <w:rsid w:val="009B3A55"/>
    <w:rsid w:val="009B3C96"/>
    <w:rsid w:val="009B40CE"/>
    <w:rsid w:val="009B4156"/>
    <w:rsid w:val="009B4C8C"/>
    <w:rsid w:val="009B4DC3"/>
    <w:rsid w:val="009B4E24"/>
    <w:rsid w:val="009B5093"/>
    <w:rsid w:val="009B510C"/>
    <w:rsid w:val="009B58AA"/>
    <w:rsid w:val="009B58CE"/>
    <w:rsid w:val="009B5944"/>
    <w:rsid w:val="009B5A4A"/>
    <w:rsid w:val="009B5AD0"/>
    <w:rsid w:val="009B5B34"/>
    <w:rsid w:val="009B5E3C"/>
    <w:rsid w:val="009B63A8"/>
    <w:rsid w:val="009B678C"/>
    <w:rsid w:val="009B6B0B"/>
    <w:rsid w:val="009B6C69"/>
    <w:rsid w:val="009B732F"/>
    <w:rsid w:val="009B7630"/>
    <w:rsid w:val="009B7766"/>
    <w:rsid w:val="009B7AA1"/>
    <w:rsid w:val="009B7E80"/>
    <w:rsid w:val="009C06ED"/>
    <w:rsid w:val="009C0D5C"/>
    <w:rsid w:val="009C119A"/>
    <w:rsid w:val="009C1554"/>
    <w:rsid w:val="009C1650"/>
    <w:rsid w:val="009C17D0"/>
    <w:rsid w:val="009C1BDB"/>
    <w:rsid w:val="009C1CB1"/>
    <w:rsid w:val="009C24C4"/>
    <w:rsid w:val="009C256A"/>
    <w:rsid w:val="009C2839"/>
    <w:rsid w:val="009C2A10"/>
    <w:rsid w:val="009C2C4F"/>
    <w:rsid w:val="009C3067"/>
    <w:rsid w:val="009C3268"/>
    <w:rsid w:val="009C3489"/>
    <w:rsid w:val="009C3792"/>
    <w:rsid w:val="009C3C74"/>
    <w:rsid w:val="009C3D1F"/>
    <w:rsid w:val="009C46E5"/>
    <w:rsid w:val="009C48E3"/>
    <w:rsid w:val="009C4991"/>
    <w:rsid w:val="009C4CDF"/>
    <w:rsid w:val="009C5580"/>
    <w:rsid w:val="009C5FFF"/>
    <w:rsid w:val="009C63D6"/>
    <w:rsid w:val="009C6757"/>
    <w:rsid w:val="009C6996"/>
    <w:rsid w:val="009C6BEA"/>
    <w:rsid w:val="009C7047"/>
    <w:rsid w:val="009C7625"/>
    <w:rsid w:val="009C77B8"/>
    <w:rsid w:val="009C7AA2"/>
    <w:rsid w:val="009C7EB9"/>
    <w:rsid w:val="009D0CA0"/>
    <w:rsid w:val="009D10D3"/>
    <w:rsid w:val="009D11A9"/>
    <w:rsid w:val="009D1CDC"/>
    <w:rsid w:val="009D1E49"/>
    <w:rsid w:val="009D24C3"/>
    <w:rsid w:val="009D26AA"/>
    <w:rsid w:val="009D2E09"/>
    <w:rsid w:val="009D329F"/>
    <w:rsid w:val="009D3816"/>
    <w:rsid w:val="009D42A7"/>
    <w:rsid w:val="009D4B1C"/>
    <w:rsid w:val="009D4CD8"/>
    <w:rsid w:val="009D512C"/>
    <w:rsid w:val="009D54E4"/>
    <w:rsid w:val="009D5E6B"/>
    <w:rsid w:val="009D5EE3"/>
    <w:rsid w:val="009D60B7"/>
    <w:rsid w:val="009D6131"/>
    <w:rsid w:val="009D69B4"/>
    <w:rsid w:val="009D762A"/>
    <w:rsid w:val="009D7EBA"/>
    <w:rsid w:val="009D7FD7"/>
    <w:rsid w:val="009E017A"/>
    <w:rsid w:val="009E0C2B"/>
    <w:rsid w:val="009E0EF2"/>
    <w:rsid w:val="009E19A3"/>
    <w:rsid w:val="009E21AB"/>
    <w:rsid w:val="009E22C0"/>
    <w:rsid w:val="009E23B0"/>
    <w:rsid w:val="009E2492"/>
    <w:rsid w:val="009E29FA"/>
    <w:rsid w:val="009E2A1A"/>
    <w:rsid w:val="009E2C2A"/>
    <w:rsid w:val="009E2CE6"/>
    <w:rsid w:val="009E2D34"/>
    <w:rsid w:val="009E3265"/>
    <w:rsid w:val="009E3638"/>
    <w:rsid w:val="009E3B99"/>
    <w:rsid w:val="009E3C16"/>
    <w:rsid w:val="009E3E47"/>
    <w:rsid w:val="009E3E5F"/>
    <w:rsid w:val="009E42BF"/>
    <w:rsid w:val="009E4528"/>
    <w:rsid w:val="009E46CE"/>
    <w:rsid w:val="009E4A04"/>
    <w:rsid w:val="009E4B08"/>
    <w:rsid w:val="009E4C76"/>
    <w:rsid w:val="009E4CFD"/>
    <w:rsid w:val="009E58FA"/>
    <w:rsid w:val="009E5C66"/>
    <w:rsid w:val="009E5F2E"/>
    <w:rsid w:val="009E68A3"/>
    <w:rsid w:val="009E6B7B"/>
    <w:rsid w:val="009E6C12"/>
    <w:rsid w:val="009E71D4"/>
    <w:rsid w:val="009E735D"/>
    <w:rsid w:val="009E7BA1"/>
    <w:rsid w:val="009E7D13"/>
    <w:rsid w:val="009F02C0"/>
    <w:rsid w:val="009F0492"/>
    <w:rsid w:val="009F0759"/>
    <w:rsid w:val="009F0B16"/>
    <w:rsid w:val="009F1083"/>
    <w:rsid w:val="009F10E6"/>
    <w:rsid w:val="009F1101"/>
    <w:rsid w:val="009F1442"/>
    <w:rsid w:val="009F1A90"/>
    <w:rsid w:val="009F1C11"/>
    <w:rsid w:val="009F21D0"/>
    <w:rsid w:val="009F22A6"/>
    <w:rsid w:val="009F26AD"/>
    <w:rsid w:val="009F2BBF"/>
    <w:rsid w:val="009F2E60"/>
    <w:rsid w:val="009F315D"/>
    <w:rsid w:val="009F381A"/>
    <w:rsid w:val="009F3897"/>
    <w:rsid w:val="009F38F1"/>
    <w:rsid w:val="009F3A69"/>
    <w:rsid w:val="009F42E8"/>
    <w:rsid w:val="009F4517"/>
    <w:rsid w:val="009F4822"/>
    <w:rsid w:val="009F49EF"/>
    <w:rsid w:val="009F4A88"/>
    <w:rsid w:val="009F4DF9"/>
    <w:rsid w:val="009F4E02"/>
    <w:rsid w:val="009F506B"/>
    <w:rsid w:val="009F5558"/>
    <w:rsid w:val="009F583A"/>
    <w:rsid w:val="009F5F9C"/>
    <w:rsid w:val="009F653F"/>
    <w:rsid w:val="009F66CF"/>
    <w:rsid w:val="009F6A2F"/>
    <w:rsid w:val="009F702D"/>
    <w:rsid w:val="009F77F8"/>
    <w:rsid w:val="009F7A73"/>
    <w:rsid w:val="009F7D07"/>
    <w:rsid w:val="00A00970"/>
    <w:rsid w:val="00A00E9E"/>
    <w:rsid w:val="00A00F98"/>
    <w:rsid w:val="00A01142"/>
    <w:rsid w:val="00A01875"/>
    <w:rsid w:val="00A01C02"/>
    <w:rsid w:val="00A020D5"/>
    <w:rsid w:val="00A0254F"/>
    <w:rsid w:val="00A0270B"/>
    <w:rsid w:val="00A02946"/>
    <w:rsid w:val="00A02FC3"/>
    <w:rsid w:val="00A03BA5"/>
    <w:rsid w:val="00A04514"/>
    <w:rsid w:val="00A045E2"/>
    <w:rsid w:val="00A0470A"/>
    <w:rsid w:val="00A0493B"/>
    <w:rsid w:val="00A04C34"/>
    <w:rsid w:val="00A04C91"/>
    <w:rsid w:val="00A04F2F"/>
    <w:rsid w:val="00A054E1"/>
    <w:rsid w:val="00A05C96"/>
    <w:rsid w:val="00A05DF3"/>
    <w:rsid w:val="00A05F5C"/>
    <w:rsid w:val="00A0631C"/>
    <w:rsid w:val="00A06694"/>
    <w:rsid w:val="00A0699E"/>
    <w:rsid w:val="00A06C28"/>
    <w:rsid w:val="00A070E9"/>
    <w:rsid w:val="00A071E3"/>
    <w:rsid w:val="00A077C9"/>
    <w:rsid w:val="00A0798F"/>
    <w:rsid w:val="00A07F0E"/>
    <w:rsid w:val="00A100B1"/>
    <w:rsid w:val="00A10161"/>
    <w:rsid w:val="00A101AA"/>
    <w:rsid w:val="00A10DEF"/>
    <w:rsid w:val="00A11569"/>
    <w:rsid w:val="00A11664"/>
    <w:rsid w:val="00A1174D"/>
    <w:rsid w:val="00A117CC"/>
    <w:rsid w:val="00A117F5"/>
    <w:rsid w:val="00A11917"/>
    <w:rsid w:val="00A11ACD"/>
    <w:rsid w:val="00A11CA6"/>
    <w:rsid w:val="00A11F1F"/>
    <w:rsid w:val="00A12278"/>
    <w:rsid w:val="00A12373"/>
    <w:rsid w:val="00A12377"/>
    <w:rsid w:val="00A1261F"/>
    <w:rsid w:val="00A137A6"/>
    <w:rsid w:val="00A139EF"/>
    <w:rsid w:val="00A1407B"/>
    <w:rsid w:val="00A14A41"/>
    <w:rsid w:val="00A14C83"/>
    <w:rsid w:val="00A14E41"/>
    <w:rsid w:val="00A14EC9"/>
    <w:rsid w:val="00A162DE"/>
    <w:rsid w:val="00A16351"/>
    <w:rsid w:val="00A1649F"/>
    <w:rsid w:val="00A174FB"/>
    <w:rsid w:val="00A17818"/>
    <w:rsid w:val="00A1791A"/>
    <w:rsid w:val="00A17BFF"/>
    <w:rsid w:val="00A17C12"/>
    <w:rsid w:val="00A17C61"/>
    <w:rsid w:val="00A206B0"/>
    <w:rsid w:val="00A2088A"/>
    <w:rsid w:val="00A20FCB"/>
    <w:rsid w:val="00A216F3"/>
    <w:rsid w:val="00A217CD"/>
    <w:rsid w:val="00A21970"/>
    <w:rsid w:val="00A21C9B"/>
    <w:rsid w:val="00A21D7F"/>
    <w:rsid w:val="00A21EFC"/>
    <w:rsid w:val="00A22117"/>
    <w:rsid w:val="00A223B2"/>
    <w:rsid w:val="00A229F0"/>
    <w:rsid w:val="00A22CB4"/>
    <w:rsid w:val="00A231F5"/>
    <w:rsid w:val="00A234BA"/>
    <w:rsid w:val="00A23C23"/>
    <w:rsid w:val="00A23D5F"/>
    <w:rsid w:val="00A23E6B"/>
    <w:rsid w:val="00A2492F"/>
    <w:rsid w:val="00A25331"/>
    <w:rsid w:val="00A2577E"/>
    <w:rsid w:val="00A25F13"/>
    <w:rsid w:val="00A262D8"/>
    <w:rsid w:val="00A2710C"/>
    <w:rsid w:val="00A27769"/>
    <w:rsid w:val="00A2799F"/>
    <w:rsid w:val="00A3011A"/>
    <w:rsid w:val="00A30527"/>
    <w:rsid w:val="00A306D1"/>
    <w:rsid w:val="00A30DA7"/>
    <w:rsid w:val="00A31070"/>
    <w:rsid w:val="00A315B4"/>
    <w:rsid w:val="00A316CF"/>
    <w:rsid w:val="00A316DE"/>
    <w:rsid w:val="00A31D33"/>
    <w:rsid w:val="00A31F0A"/>
    <w:rsid w:val="00A32056"/>
    <w:rsid w:val="00A321FC"/>
    <w:rsid w:val="00A3231D"/>
    <w:rsid w:val="00A32602"/>
    <w:rsid w:val="00A32789"/>
    <w:rsid w:val="00A32833"/>
    <w:rsid w:val="00A3291A"/>
    <w:rsid w:val="00A32F79"/>
    <w:rsid w:val="00A330DC"/>
    <w:rsid w:val="00A33148"/>
    <w:rsid w:val="00A333F1"/>
    <w:rsid w:val="00A335AF"/>
    <w:rsid w:val="00A33F60"/>
    <w:rsid w:val="00A3443B"/>
    <w:rsid w:val="00A3483A"/>
    <w:rsid w:val="00A34AC7"/>
    <w:rsid w:val="00A34C52"/>
    <w:rsid w:val="00A3502A"/>
    <w:rsid w:val="00A35290"/>
    <w:rsid w:val="00A352AD"/>
    <w:rsid w:val="00A35498"/>
    <w:rsid w:val="00A35FA3"/>
    <w:rsid w:val="00A3626C"/>
    <w:rsid w:val="00A36727"/>
    <w:rsid w:val="00A369A8"/>
    <w:rsid w:val="00A36A0E"/>
    <w:rsid w:val="00A3717F"/>
    <w:rsid w:val="00A37B55"/>
    <w:rsid w:val="00A37BBE"/>
    <w:rsid w:val="00A37F66"/>
    <w:rsid w:val="00A4026E"/>
    <w:rsid w:val="00A404F7"/>
    <w:rsid w:val="00A41212"/>
    <w:rsid w:val="00A4134D"/>
    <w:rsid w:val="00A41800"/>
    <w:rsid w:val="00A41F17"/>
    <w:rsid w:val="00A421C6"/>
    <w:rsid w:val="00A42A29"/>
    <w:rsid w:val="00A42B97"/>
    <w:rsid w:val="00A43054"/>
    <w:rsid w:val="00A430C6"/>
    <w:rsid w:val="00A4313B"/>
    <w:rsid w:val="00A43145"/>
    <w:rsid w:val="00A431B6"/>
    <w:rsid w:val="00A4380C"/>
    <w:rsid w:val="00A43992"/>
    <w:rsid w:val="00A43A0F"/>
    <w:rsid w:val="00A44067"/>
    <w:rsid w:val="00A442FD"/>
    <w:rsid w:val="00A4438F"/>
    <w:rsid w:val="00A44738"/>
    <w:rsid w:val="00A44964"/>
    <w:rsid w:val="00A453AF"/>
    <w:rsid w:val="00A45514"/>
    <w:rsid w:val="00A45907"/>
    <w:rsid w:val="00A4612F"/>
    <w:rsid w:val="00A46396"/>
    <w:rsid w:val="00A46462"/>
    <w:rsid w:val="00A47291"/>
    <w:rsid w:val="00A477B1"/>
    <w:rsid w:val="00A47877"/>
    <w:rsid w:val="00A478A4"/>
    <w:rsid w:val="00A47A29"/>
    <w:rsid w:val="00A47AFB"/>
    <w:rsid w:val="00A47BF9"/>
    <w:rsid w:val="00A500E8"/>
    <w:rsid w:val="00A50225"/>
    <w:rsid w:val="00A502DA"/>
    <w:rsid w:val="00A513BC"/>
    <w:rsid w:val="00A51434"/>
    <w:rsid w:val="00A51483"/>
    <w:rsid w:val="00A51862"/>
    <w:rsid w:val="00A51B4C"/>
    <w:rsid w:val="00A51DB6"/>
    <w:rsid w:val="00A51E46"/>
    <w:rsid w:val="00A51F95"/>
    <w:rsid w:val="00A51FF4"/>
    <w:rsid w:val="00A524FA"/>
    <w:rsid w:val="00A526D8"/>
    <w:rsid w:val="00A526EE"/>
    <w:rsid w:val="00A52BB7"/>
    <w:rsid w:val="00A52E66"/>
    <w:rsid w:val="00A52ECE"/>
    <w:rsid w:val="00A52F0E"/>
    <w:rsid w:val="00A5319E"/>
    <w:rsid w:val="00A5339E"/>
    <w:rsid w:val="00A53546"/>
    <w:rsid w:val="00A53562"/>
    <w:rsid w:val="00A53CF0"/>
    <w:rsid w:val="00A5425B"/>
    <w:rsid w:val="00A544E2"/>
    <w:rsid w:val="00A5459E"/>
    <w:rsid w:val="00A546DF"/>
    <w:rsid w:val="00A54858"/>
    <w:rsid w:val="00A548F8"/>
    <w:rsid w:val="00A54F2E"/>
    <w:rsid w:val="00A558E2"/>
    <w:rsid w:val="00A564F3"/>
    <w:rsid w:val="00A564FE"/>
    <w:rsid w:val="00A565D1"/>
    <w:rsid w:val="00A569D9"/>
    <w:rsid w:val="00A56F80"/>
    <w:rsid w:val="00A571E8"/>
    <w:rsid w:val="00A579DD"/>
    <w:rsid w:val="00A57A71"/>
    <w:rsid w:val="00A6008C"/>
    <w:rsid w:val="00A6013F"/>
    <w:rsid w:val="00A6058E"/>
    <w:rsid w:val="00A611F5"/>
    <w:rsid w:val="00A61332"/>
    <w:rsid w:val="00A61A4B"/>
    <w:rsid w:val="00A62350"/>
    <w:rsid w:val="00A62352"/>
    <w:rsid w:val="00A63017"/>
    <w:rsid w:val="00A6310E"/>
    <w:rsid w:val="00A635F7"/>
    <w:rsid w:val="00A639F1"/>
    <w:rsid w:val="00A6404F"/>
    <w:rsid w:val="00A647D9"/>
    <w:rsid w:val="00A647E4"/>
    <w:rsid w:val="00A64B31"/>
    <w:rsid w:val="00A64B7B"/>
    <w:rsid w:val="00A64F0A"/>
    <w:rsid w:val="00A653F8"/>
    <w:rsid w:val="00A658D3"/>
    <w:rsid w:val="00A65950"/>
    <w:rsid w:val="00A65D37"/>
    <w:rsid w:val="00A65F3E"/>
    <w:rsid w:val="00A66B52"/>
    <w:rsid w:val="00A67628"/>
    <w:rsid w:val="00A677C2"/>
    <w:rsid w:val="00A67FCF"/>
    <w:rsid w:val="00A700C9"/>
    <w:rsid w:val="00A70291"/>
    <w:rsid w:val="00A70425"/>
    <w:rsid w:val="00A705A7"/>
    <w:rsid w:val="00A70719"/>
    <w:rsid w:val="00A708C5"/>
    <w:rsid w:val="00A70CEB"/>
    <w:rsid w:val="00A7108B"/>
    <w:rsid w:val="00A71465"/>
    <w:rsid w:val="00A714D9"/>
    <w:rsid w:val="00A7167B"/>
    <w:rsid w:val="00A71B0D"/>
    <w:rsid w:val="00A71CAD"/>
    <w:rsid w:val="00A7254D"/>
    <w:rsid w:val="00A731F0"/>
    <w:rsid w:val="00A73E62"/>
    <w:rsid w:val="00A73FE8"/>
    <w:rsid w:val="00A741B3"/>
    <w:rsid w:val="00A742FD"/>
    <w:rsid w:val="00A7437A"/>
    <w:rsid w:val="00A746F3"/>
    <w:rsid w:val="00A74940"/>
    <w:rsid w:val="00A74E72"/>
    <w:rsid w:val="00A74F1F"/>
    <w:rsid w:val="00A75275"/>
    <w:rsid w:val="00A75853"/>
    <w:rsid w:val="00A75CEC"/>
    <w:rsid w:val="00A75E8F"/>
    <w:rsid w:val="00A75FBC"/>
    <w:rsid w:val="00A7612F"/>
    <w:rsid w:val="00A7629D"/>
    <w:rsid w:val="00A76574"/>
    <w:rsid w:val="00A7699E"/>
    <w:rsid w:val="00A76F71"/>
    <w:rsid w:val="00A7707D"/>
    <w:rsid w:val="00A775C7"/>
    <w:rsid w:val="00A77BB8"/>
    <w:rsid w:val="00A77C17"/>
    <w:rsid w:val="00A8001D"/>
    <w:rsid w:val="00A804CE"/>
    <w:rsid w:val="00A8080A"/>
    <w:rsid w:val="00A80AD7"/>
    <w:rsid w:val="00A80B86"/>
    <w:rsid w:val="00A80C22"/>
    <w:rsid w:val="00A819DE"/>
    <w:rsid w:val="00A81E1B"/>
    <w:rsid w:val="00A82361"/>
    <w:rsid w:val="00A8288B"/>
    <w:rsid w:val="00A82A43"/>
    <w:rsid w:val="00A82B73"/>
    <w:rsid w:val="00A82F69"/>
    <w:rsid w:val="00A8321F"/>
    <w:rsid w:val="00A8328C"/>
    <w:rsid w:val="00A8394D"/>
    <w:rsid w:val="00A83CEE"/>
    <w:rsid w:val="00A83EAA"/>
    <w:rsid w:val="00A842FF"/>
    <w:rsid w:val="00A84359"/>
    <w:rsid w:val="00A84463"/>
    <w:rsid w:val="00A84AC5"/>
    <w:rsid w:val="00A84C99"/>
    <w:rsid w:val="00A84E42"/>
    <w:rsid w:val="00A8516D"/>
    <w:rsid w:val="00A852DA"/>
    <w:rsid w:val="00A85381"/>
    <w:rsid w:val="00A85474"/>
    <w:rsid w:val="00A858F3"/>
    <w:rsid w:val="00A85C76"/>
    <w:rsid w:val="00A85D19"/>
    <w:rsid w:val="00A8614D"/>
    <w:rsid w:val="00A86B5D"/>
    <w:rsid w:val="00A870F2"/>
    <w:rsid w:val="00A87552"/>
    <w:rsid w:val="00A87954"/>
    <w:rsid w:val="00A87A80"/>
    <w:rsid w:val="00A87F58"/>
    <w:rsid w:val="00A907E6"/>
    <w:rsid w:val="00A9092B"/>
    <w:rsid w:val="00A90C8B"/>
    <w:rsid w:val="00A91557"/>
    <w:rsid w:val="00A9157A"/>
    <w:rsid w:val="00A91D42"/>
    <w:rsid w:val="00A92246"/>
    <w:rsid w:val="00A92260"/>
    <w:rsid w:val="00A926ED"/>
    <w:rsid w:val="00A928B5"/>
    <w:rsid w:val="00A9306F"/>
    <w:rsid w:val="00A934FB"/>
    <w:rsid w:val="00A93543"/>
    <w:rsid w:val="00A936A2"/>
    <w:rsid w:val="00A93A0E"/>
    <w:rsid w:val="00A93A17"/>
    <w:rsid w:val="00A93FEC"/>
    <w:rsid w:val="00A9435E"/>
    <w:rsid w:val="00A948C4"/>
    <w:rsid w:val="00A94F8F"/>
    <w:rsid w:val="00A95255"/>
    <w:rsid w:val="00A953F3"/>
    <w:rsid w:val="00A954D4"/>
    <w:rsid w:val="00A957EE"/>
    <w:rsid w:val="00A95AE0"/>
    <w:rsid w:val="00A9628F"/>
    <w:rsid w:val="00A966F2"/>
    <w:rsid w:val="00A9697D"/>
    <w:rsid w:val="00A96ADB"/>
    <w:rsid w:val="00A96E24"/>
    <w:rsid w:val="00A96E38"/>
    <w:rsid w:val="00A97010"/>
    <w:rsid w:val="00A970FB"/>
    <w:rsid w:val="00A971E0"/>
    <w:rsid w:val="00A97AC9"/>
    <w:rsid w:val="00A97ECE"/>
    <w:rsid w:val="00AA0698"/>
    <w:rsid w:val="00AA0D6C"/>
    <w:rsid w:val="00AA1174"/>
    <w:rsid w:val="00AA13AB"/>
    <w:rsid w:val="00AA1A88"/>
    <w:rsid w:val="00AA1CBE"/>
    <w:rsid w:val="00AA2224"/>
    <w:rsid w:val="00AA27BF"/>
    <w:rsid w:val="00AA312D"/>
    <w:rsid w:val="00AA3508"/>
    <w:rsid w:val="00AA3788"/>
    <w:rsid w:val="00AA3FD7"/>
    <w:rsid w:val="00AA419C"/>
    <w:rsid w:val="00AA4383"/>
    <w:rsid w:val="00AA4602"/>
    <w:rsid w:val="00AA47AF"/>
    <w:rsid w:val="00AA497F"/>
    <w:rsid w:val="00AA4B94"/>
    <w:rsid w:val="00AA4CCF"/>
    <w:rsid w:val="00AA5139"/>
    <w:rsid w:val="00AA59D2"/>
    <w:rsid w:val="00AA61C6"/>
    <w:rsid w:val="00AA6475"/>
    <w:rsid w:val="00AA6D0B"/>
    <w:rsid w:val="00AA6F39"/>
    <w:rsid w:val="00AA76D7"/>
    <w:rsid w:val="00AA77E6"/>
    <w:rsid w:val="00AA79FC"/>
    <w:rsid w:val="00AA7D53"/>
    <w:rsid w:val="00AA7D99"/>
    <w:rsid w:val="00AB0300"/>
    <w:rsid w:val="00AB0581"/>
    <w:rsid w:val="00AB094D"/>
    <w:rsid w:val="00AB0BDD"/>
    <w:rsid w:val="00AB0E3A"/>
    <w:rsid w:val="00AB1079"/>
    <w:rsid w:val="00AB1696"/>
    <w:rsid w:val="00AB1726"/>
    <w:rsid w:val="00AB1A39"/>
    <w:rsid w:val="00AB1DAC"/>
    <w:rsid w:val="00AB25A3"/>
    <w:rsid w:val="00AB25EF"/>
    <w:rsid w:val="00AB289C"/>
    <w:rsid w:val="00AB2979"/>
    <w:rsid w:val="00AB2C71"/>
    <w:rsid w:val="00AB3131"/>
    <w:rsid w:val="00AB35D0"/>
    <w:rsid w:val="00AB3847"/>
    <w:rsid w:val="00AB3885"/>
    <w:rsid w:val="00AB3E98"/>
    <w:rsid w:val="00AB436E"/>
    <w:rsid w:val="00AB436F"/>
    <w:rsid w:val="00AB49B8"/>
    <w:rsid w:val="00AB4A61"/>
    <w:rsid w:val="00AB4A7E"/>
    <w:rsid w:val="00AB5097"/>
    <w:rsid w:val="00AB5DB5"/>
    <w:rsid w:val="00AB5EEC"/>
    <w:rsid w:val="00AB5FAE"/>
    <w:rsid w:val="00AB652A"/>
    <w:rsid w:val="00AB67C0"/>
    <w:rsid w:val="00AB6D81"/>
    <w:rsid w:val="00AB6DB7"/>
    <w:rsid w:val="00AB7125"/>
    <w:rsid w:val="00AB756B"/>
    <w:rsid w:val="00AB7711"/>
    <w:rsid w:val="00AB7F72"/>
    <w:rsid w:val="00AC0386"/>
    <w:rsid w:val="00AC0528"/>
    <w:rsid w:val="00AC0852"/>
    <w:rsid w:val="00AC0968"/>
    <w:rsid w:val="00AC0AD8"/>
    <w:rsid w:val="00AC1044"/>
    <w:rsid w:val="00AC1468"/>
    <w:rsid w:val="00AC14F2"/>
    <w:rsid w:val="00AC1A9A"/>
    <w:rsid w:val="00AC1E47"/>
    <w:rsid w:val="00AC20BE"/>
    <w:rsid w:val="00AC25C3"/>
    <w:rsid w:val="00AC3059"/>
    <w:rsid w:val="00AC32B6"/>
    <w:rsid w:val="00AC3446"/>
    <w:rsid w:val="00AC35CC"/>
    <w:rsid w:val="00AC3B44"/>
    <w:rsid w:val="00AC3C93"/>
    <w:rsid w:val="00AC3F58"/>
    <w:rsid w:val="00AC40E1"/>
    <w:rsid w:val="00AC48CD"/>
    <w:rsid w:val="00AC4A8C"/>
    <w:rsid w:val="00AC4AD5"/>
    <w:rsid w:val="00AC4D40"/>
    <w:rsid w:val="00AC505D"/>
    <w:rsid w:val="00AC5124"/>
    <w:rsid w:val="00AC5BE8"/>
    <w:rsid w:val="00AC6410"/>
    <w:rsid w:val="00AD007E"/>
    <w:rsid w:val="00AD0217"/>
    <w:rsid w:val="00AD0232"/>
    <w:rsid w:val="00AD08EF"/>
    <w:rsid w:val="00AD0C8F"/>
    <w:rsid w:val="00AD11A0"/>
    <w:rsid w:val="00AD22B6"/>
    <w:rsid w:val="00AD2859"/>
    <w:rsid w:val="00AD2EF5"/>
    <w:rsid w:val="00AD2F63"/>
    <w:rsid w:val="00AD37FC"/>
    <w:rsid w:val="00AD39DF"/>
    <w:rsid w:val="00AD3BF6"/>
    <w:rsid w:val="00AD4384"/>
    <w:rsid w:val="00AD4543"/>
    <w:rsid w:val="00AD4A39"/>
    <w:rsid w:val="00AD4C62"/>
    <w:rsid w:val="00AD4C79"/>
    <w:rsid w:val="00AD4D06"/>
    <w:rsid w:val="00AD4D26"/>
    <w:rsid w:val="00AD4EF6"/>
    <w:rsid w:val="00AD55CD"/>
    <w:rsid w:val="00AD56D8"/>
    <w:rsid w:val="00AD593B"/>
    <w:rsid w:val="00AD5BFC"/>
    <w:rsid w:val="00AD6056"/>
    <w:rsid w:val="00AD64C1"/>
    <w:rsid w:val="00AD68FF"/>
    <w:rsid w:val="00AD6C6C"/>
    <w:rsid w:val="00AD7228"/>
    <w:rsid w:val="00AD732D"/>
    <w:rsid w:val="00AD7416"/>
    <w:rsid w:val="00AD76E6"/>
    <w:rsid w:val="00AD7D46"/>
    <w:rsid w:val="00AE00BB"/>
    <w:rsid w:val="00AE00CF"/>
    <w:rsid w:val="00AE0777"/>
    <w:rsid w:val="00AE0FDE"/>
    <w:rsid w:val="00AE1092"/>
    <w:rsid w:val="00AE1170"/>
    <w:rsid w:val="00AE140F"/>
    <w:rsid w:val="00AE15F6"/>
    <w:rsid w:val="00AE1662"/>
    <w:rsid w:val="00AE1936"/>
    <w:rsid w:val="00AE249F"/>
    <w:rsid w:val="00AE252A"/>
    <w:rsid w:val="00AE2752"/>
    <w:rsid w:val="00AE2781"/>
    <w:rsid w:val="00AE2A81"/>
    <w:rsid w:val="00AE2B4D"/>
    <w:rsid w:val="00AE2BF1"/>
    <w:rsid w:val="00AE2CA2"/>
    <w:rsid w:val="00AE3519"/>
    <w:rsid w:val="00AE35FA"/>
    <w:rsid w:val="00AE3674"/>
    <w:rsid w:val="00AE36AC"/>
    <w:rsid w:val="00AE37D3"/>
    <w:rsid w:val="00AE3867"/>
    <w:rsid w:val="00AE3A42"/>
    <w:rsid w:val="00AE3E90"/>
    <w:rsid w:val="00AE3F3E"/>
    <w:rsid w:val="00AE3FDB"/>
    <w:rsid w:val="00AE481F"/>
    <w:rsid w:val="00AE4945"/>
    <w:rsid w:val="00AE51DB"/>
    <w:rsid w:val="00AE5492"/>
    <w:rsid w:val="00AE5C4E"/>
    <w:rsid w:val="00AE5D6E"/>
    <w:rsid w:val="00AE6331"/>
    <w:rsid w:val="00AE63B2"/>
    <w:rsid w:val="00AE63D4"/>
    <w:rsid w:val="00AE6BF8"/>
    <w:rsid w:val="00AE6C58"/>
    <w:rsid w:val="00AE70D2"/>
    <w:rsid w:val="00AE7197"/>
    <w:rsid w:val="00AF0441"/>
    <w:rsid w:val="00AF06F3"/>
    <w:rsid w:val="00AF0971"/>
    <w:rsid w:val="00AF12C5"/>
    <w:rsid w:val="00AF14A6"/>
    <w:rsid w:val="00AF14E1"/>
    <w:rsid w:val="00AF1C1F"/>
    <w:rsid w:val="00AF1F29"/>
    <w:rsid w:val="00AF1F7F"/>
    <w:rsid w:val="00AF2267"/>
    <w:rsid w:val="00AF23F3"/>
    <w:rsid w:val="00AF3107"/>
    <w:rsid w:val="00AF3552"/>
    <w:rsid w:val="00AF390B"/>
    <w:rsid w:val="00AF39E6"/>
    <w:rsid w:val="00AF3AED"/>
    <w:rsid w:val="00AF3C53"/>
    <w:rsid w:val="00AF3EFE"/>
    <w:rsid w:val="00AF41C9"/>
    <w:rsid w:val="00AF42BE"/>
    <w:rsid w:val="00AF46B4"/>
    <w:rsid w:val="00AF4B74"/>
    <w:rsid w:val="00AF4CBA"/>
    <w:rsid w:val="00AF4E67"/>
    <w:rsid w:val="00AF578E"/>
    <w:rsid w:val="00AF5BFB"/>
    <w:rsid w:val="00AF5D83"/>
    <w:rsid w:val="00AF5D85"/>
    <w:rsid w:val="00AF5F2A"/>
    <w:rsid w:val="00AF6498"/>
    <w:rsid w:val="00AF6867"/>
    <w:rsid w:val="00AF6C4D"/>
    <w:rsid w:val="00AF6CC6"/>
    <w:rsid w:val="00AF73DC"/>
    <w:rsid w:val="00AF747B"/>
    <w:rsid w:val="00AF74B2"/>
    <w:rsid w:val="00AF76BD"/>
    <w:rsid w:val="00AF7847"/>
    <w:rsid w:val="00AF7E6B"/>
    <w:rsid w:val="00B00258"/>
    <w:rsid w:val="00B00304"/>
    <w:rsid w:val="00B00706"/>
    <w:rsid w:val="00B00836"/>
    <w:rsid w:val="00B00AA2"/>
    <w:rsid w:val="00B00D2F"/>
    <w:rsid w:val="00B01158"/>
    <w:rsid w:val="00B01292"/>
    <w:rsid w:val="00B014F0"/>
    <w:rsid w:val="00B01B27"/>
    <w:rsid w:val="00B01DF5"/>
    <w:rsid w:val="00B01F45"/>
    <w:rsid w:val="00B0222B"/>
    <w:rsid w:val="00B02561"/>
    <w:rsid w:val="00B02B2F"/>
    <w:rsid w:val="00B02C21"/>
    <w:rsid w:val="00B02C95"/>
    <w:rsid w:val="00B03323"/>
    <w:rsid w:val="00B03325"/>
    <w:rsid w:val="00B033CE"/>
    <w:rsid w:val="00B035DD"/>
    <w:rsid w:val="00B036FC"/>
    <w:rsid w:val="00B03A9B"/>
    <w:rsid w:val="00B043A9"/>
    <w:rsid w:val="00B04A9F"/>
    <w:rsid w:val="00B05138"/>
    <w:rsid w:val="00B0541A"/>
    <w:rsid w:val="00B05650"/>
    <w:rsid w:val="00B05AA8"/>
    <w:rsid w:val="00B05F37"/>
    <w:rsid w:val="00B062A3"/>
    <w:rsid w:val="00B063E4"/>
    <w:rsid w:val="00B0705B"/>
    <w:rsid w:val="00B07070"/>
    <w:rsid w:val="00B07086"/>
    <w:rsid w:val="00B071FB"/>
    <w:rsid w:val="00B07B79"/>
    <w:rsid w:val="00B104AB"/>
    <w:rsid w:val="00B1085A"/>
    <w:rsid w:val="00B10AF7"/>
    <w:rsid w:val="00B10B55"/>
    <w:rsid w:val="00B10BAE"/>
    <w:rsid w:val="00B10F43"/>
    <w:rsid w:val="00B113AF"/>
    <w:rsid w:val="00B11541"/>
    <w:rsid w:val="00B11B67"/>
    <w:rsid w:val="00B121A3"/>
    <w:rsid w:val="00B12B77"/>
    <w:rsid w:val="00B1313E"/>
    <w:rsid w:val="00B133E9"/>
    <w:rsid w:val="00B137F6"/>
    <w:rsid w:val="00B13ADB"/>
    <w:rsid w:val="00B14631"/>
    <w:rsid w:val="00B14C8F"/>
    <w:rsid w:val="00B14E1A"/>
    <w:rsid w:val="00B15726"/>
    <w:rsid w:val="00B15FDD"/>
    <w:rsid w:val="00B16139"/>
    <w:rsid w:val="00B164F4"/>
    <w:rsid w:val="00B164F8"/>
    <w:rsid w:val="00B16582"/>
    <w:rsid w:val="00B1685C"/>
    <w:rsid w:val="00B168EB"/>
    <w:rsid w:val="00B16BDB"/>
    <w:rsid w:val="00B16E21"/>
    <w:rsid w:val="00B1745D"/>
    <w:rsid w:val="00B17483"/>
    <w:rsid w:val="00B1765E"/>
    <w:rsid w:val="00B176C7"/>
    <w:rsid w:val="00B177FC"/>
    <w:rsid w:val="00B17D4F"/>
    <w:rsid w:val="00B17E95"/>
    <w:rsid w:val="00B2095F"/>
    <w:rsid w:val="00B21259"/>
    <w:rsid w:val="00B215A2"/>
    <w:rsid w:val="00B2198F"/>
    <w:rsid w:val="00B219E0"/>
    <w:rsid w:val="00B21C1E"/>
    <w:rsid w:val="00B21E9B"/>
    <w:rsid w:val="00B21EF5"/>
    <w:rsid w:val="00B2221F"/>
    <w:rsid w:val="00B225B6"/>
    <w:rsid w:val="00B22969"/>
    <w:rsid w:val="00B22B22"/>
    <w:rsid w:val="00B23B10"/>
    <w:rsid w:val="00B2410E"/>
    <w:rsid w:val="00B242EE"/>
    <w:rsid w:val="00B24527"/>
    <w:rsid w:val="00B24906"/>
    <w:rsid w:val="00B24F38"/>
    <w:rsid w:val="00B2567D"/>
    <w:rsid w:val="00B25832"/>
    <w:rsid w:val="00B25BAB"/>
    <w:rsid w:val="00B25EB5"/>
    <w:rsid w:val="00B26135"/>
    <w:rsid w:val="00B261CD"/>
    <w:rsid w:val="00B269EA"/>
    <w:rsid w:val="00B26F20"/>
    <w:rsid w:val="00B27039"/>
    <w:rsid w:val="00B27096"/>
    <w:rsid w:val="00B273C7"/>
    <w:rsid w:val="00B275FB"/>
    <w:rsid w:val="00B27C6B"/>
    <w:rsid w:val="00B300F9"/>
    <w:rsid w:val="00B30104"/>
    <w:rsid w:val="00B3077F"/>
    <w:rsid w:val="00B30AC7"/>
    <w:rsid w:val="00B30D4F"/>
    <w:rsid w:val="00B31573"/>
    <w:rsid w:val="00B31F4C"/>
    <w:rsid w:val="00B321BF"/>
    <w:rsid w:val="00B323F2"/>
    <w:rsid w:val="00B32872"/>
    <w:rsid w:val="00B3349E"/>
    <w:rsid w:val="00B33C24"/>
    <w:rsid w:val="00B3450A"/>
    <w:rsid w:val="00B34639"/>
    <w:rsid w:val="00B34755"/>
    <w:rsid w:val="00B34D0C"/>
    <w:rsid w:val="00B35151"/>
    <w:rsid w:val="00B3591B"/>
    <w:rsid w:val="00B3753B"/>
    <w:rsid w:val="00B375A1"/>
    <w:rsid w:val="00B37BB2"/>
    <w:rsid w:val="00B37CA6"/>
    <w:rsid w:val="00B401CB"/>
    <w:rsid w:val="00B40B83"/>
    <w:rsid w:val="00B4152C"/>
    <w:rsid w:val="00B41654"/>
    <w:rsid w:val="00B417EB"/>
    <w:rsid w:val="00B41A27"/>
    <w:rsid w:val="00B41AE8"/>
    <w:rsid w:val="00B41BC0"/>
    <w:rsid w:val="00B420D4"/>
    <w:rsid w:val="00B42546"/>
    <w:rsid w:val="00B425DA"/>
    <w:rsid w:val="00B426D9"/>
    <w:rsid w:val="00B42776"/>
    <w:rsid w:val="00B428EE"/>
    <w:rsid w:val="00B42A22"/>
    <w:rsid w:val="00B42B45"/>
    <w:rsid w:val="00B42FCC"/>
    <w:rsid w:val="00B43009"/>
    <w:rsid w:val="00B4370B"/>
    <w:rsid w:val="00B43ACA"/>
    <w:rsid w:val="00B44715"/>
    <w:rsid w:val="00B4474B"/>
    <w:rsid w:val="00B44D72"/>
    <w:rsid w:val="00B459AA"/>
    <w:rsid w:val="00B45A63"/>
    <w:rsid w:val="00B45A98"/>
    <w:rsid w:val="00B45DB2"/>
    <w:rsid w:val="00B46002"/>
    <w:rsid w:val="00B4657A"/>
    <w:rsid w:val="00B46802"/>
    <w:rsid w:val="00B46BA6"/>
    <w:rsid w:val="00B46C3E"/>
    <w:rsid w:val="00B46DD5"/>
    <w:rsid w:val="00B4769B"/>
    <w:rsid w:val="00B478FF"/>
    <w:rsid w:val="00B50103"/>
    <w:rsid w:val="00B50255"/>
    <w:rsid w:val="00B5122B"/>
    <w:rsid w:val="00B512B4"/>
    <w:rsid w:val="00B5145D"/>
    <w:rsid w:val="00B51661"/>
    <w:rsid w:val="00B516FB"/>
    <w:rsid w:val="00B518FC"/>
    <w:rsid w:val="00B5191E"/>
    <w:rsid w:val="00B51C34"/>
    <w:rsid w:val="00B51CCC"/>
    <w:rsid w:val="00B51D7B"/>
    <w:rsid w:val="00B526F6"/>
    <w:rsid w:val="00B52A78"/>
    <w:rsid w:val="00B52EBD"/>
    <w:rsid w:val="00B533B5"/>
    <w:rsid w:val="00B538E8"/>
    <w:rsid w:val="00B539E1"/>
    <w:rsid w:val="00B53C05"/>
    <w:rsid w:val="00B53C62"/>
    <w:rsid w:val="00B551F2"/>
    <w:rsid w:val="00B55749"/>
    <w:rsid w:val="00B557D8"/>
    <w:rsid w:val="00B558A1"/>
    <w:rsid w:val="00B55CDD"/>
    <w:rsid w:val="00B56068"/>
    <w:rsid w:val="00B56394"/>
    <w:rsid w:val="00B565EB"/>
    <w:rsid w:val="00B5752C"/>
    <w:rsid w:val="00B57E3C"/>
    <w:rsid w:val="00B6083F"/>
    <w:rsid w:val="00B6090F"/>
    <w:rsid w:val="00B60DB2"/>
    <w:rsid w:val="00B61035"/>
    <w:rsid w:val="00B610CC"/>
    <w:rsid w:val="00B61251"/>
    <w:rsid w:val="00B618EA"/>
    <w:rsid w:val="00B625AA"/>
    <w:rsid w:val="00B62720"/>
    <w:rsid w:val="00B62957"/>
    <w:rsid w:val="00B629DD"/>
    <w:rsid w:val="00B62BB5"/>
    <w:rsid w:val="00B62C25"/>
    <w:rsid w:val="00B630FE"/>
    <w:rsid w:val="00B6329A"/>
    <w:rsid w:val="00B635FA"/>
    <w:rsid w:val="00B64063"/>
    <w:rsid w:val="00B644D4"/>
    <w:rsid w:val="00B644F7"/>
    <w:rsid w:val="00B644F8"/>
    <w:rsid w:val="00B6492E"/>
    <w:rsid w:val="00B64A01"/>
    <w:rsid w:val="00B64A2D"/>
    <w:rsid w:val="00B65E40"/>
    <w:rsid w:val="00B65EAE"/>
    <w:rsid w:val="00B65FFB"/>
    <w:rsid w:val="00B66AFE"/>
    <w:rsid w:val="00B66F6B"/>
    <w:rsid w:val="00B67180"/>
    <w:rsid w:val="00B6745D"/>
    <w:rsid w:val="00B67496"/>
    <w:rsid w:val="00B67739"/>
    <w:rsid w:val="00B678F2"/>
    <w:rsid w:val="00B67F8F"/>
    <w:rsid w:val="00B70408"/>
    <w:rsid w:val="00B70474"/>
    <w:rsid w:val="00B70754"/>
    <w:rsid w:val="00B7095A"/>
    <w:rsid w:val="00B70998"/>
    <w:rsid w:val="00B7131D"/>
    <w:rsid w:val="00B71763"/>
    <w:rsid w:val="00B718E6"/>
    <w:rsid w:val="00B71D6F"/>
    <w:rsid w:val="00B71F4D"/>
    <w:rsid w:val="00B723B1"/>
    <w:rsid w:val="00B72525"/>
    <w:rsid w:val="00B727D8"/>
    <w:rsid w:val="00B7288B"/>
    <w:rsid w:val="00B72CDF"/>
    <w:rsid w:val="00B72E57"/>
    <w:rsid w:val="00B72EA8"/>
    <w:rsid w:val="00B7302F"/>
    <w:rsid w:val="00B73219"/>
    <w:rsid w:val="00B7322F"/>
    <w:rsid w:val="00B732C9"/>
    <w:rsid w:val="00B73585"/>
    <w:rsid w:val="00B73D9D"/>
    <w:rsid w:val="00B748BE"/>
    <w:rsid w:val="00B74CB7"/>
    <w:rsid w:val="00B752EC"/>
    <w:rsid w:val="00B7585E"/>
    <w:rsid w:val="00B75E7C"/>
    <w:rsid w:val="00B76596"/>
    <w:rsid w:val="00B76827"/>
    <w:rsid w:val="00B76C14"/>
    <w:rsid w:val="00B76C30"/>
    <w:rsid w:val="00B76D8B"/>
    <w:rsid w:val="00B7716B"/>
    <w:rsid w:val="00B779C4"/>
    <w:rsid w:val="00B77B7D"/>
    <w:rsid w:val="00B77B83"/>
    <w:rsid w:val="00B77E19"/>
    <w:rsid w:val="00B77E70"/>
    <w:rsid w:val="00B800EF"/>
    <w:rsid w:val="00B8034E"/>
    <w:rsid w:val="00B80387"/>
    <w:rsid w:val="00B8080A"/>
    <w:rsid w:val="00B80BEF"/>
    <w:rsid w:val="00B813C0"/>
    <w:rsid w:val="00B81C92"/>
    <w:rsid w:val="00B81FCC"/>
    <w:rsid w:val="00B82176"/>
    <w:rsid w:val="00B824DC"/>
    <w:rsid w:val="00B82670"/>
    <w:rsid w:val="00B8272E"/>
    <w:rsid w:val="00B82B1C"/>
    <w:rsid w:val="00B82BDF"/>
    <w:rsid w:val="00B832D6"/>
    <w:rsid w:val="00B83F9A"/>
    <w:rsid w:val="00B8420F"/>
    <w:rsid w:val="00B84325"/>
    <w:rsid w:val="00B84C20"/>
    <w:rsid w:val="00B851A7"/>
    <w:rsid w:val="00B854AB"/>
    <w:rsid w:val="00B854EF"/>
    <w:rsid w:val="00B8571E"/>
    <w:rsid w:val="00B85929"/>
    <w:rsid w:val="00B85957"/>
    <w:rsid w:val="00B85AFE"/>
    <w:rsid w:val="00B85D87"/>
    <w:rsid w:val="00B8607C"/>
    <w:rsid w:val="00B86976"/>
    <w:rsid w:val="00B86C72"/>
    <w:rsid w:val="00B874DE"/>
    <w:rsid w:val="00B875F9"/>
    <w:rsid w:val="00B9047C"/>
    <w:rsid w:val="00B907AA"/>
    <w:rsid w:val="00B90863"/>
    <w:rsid w:val="00B90D60"/>
    <w:rsid w:val="00B90EA0"/>
    <w:rsid w:val="00B917C9"/>
    <w:rsid w:val="00B91A9C"/>
    <w:rsid w:val="00B91CD9"/>
    <w:rsid w:val="00B91D84"/>
    <w:rsid w:val="00B92877"/>
    <w:rsid w:val="00B92C41"/>
    <w:rsid w:val="00B92CE9"/>
    <w:rsid w:val="00B93082"/>
    <w:rsid w:val="00B93273"/>
    <w:rsid w:val="00B93318"/>
    <w:rsid w:val="00B9342E"/>
    <w:rsid w:val="00B9358D"/>
    <w:rsid w:val="00B93754"/>
    <w:rsid w:val="00B93C1B"/>
    <w:rsid w:val="00B93C7E"/>
    <w:rsid w:val="00B93D58"/>
    <w:rsid w:val="00B93DFF"/>
    <w:rsid w:val="00B9469F"/>
    <w:rsid w:val="00B9471C"/>
    <w:rsid w:val="00B94BB0"/>
    <w:rsid w:val="00B94C28"/>
    <w:rsid w:val="00B94D9F"/>
    <w:rsid w:val="00B958C5"/>
    <w:rsid w:val="00B95910"/>
    <w:rsid w:val="00B95DDA"/>
    <w:rsid w:val="00B96626"/>
    <w:rsid w:val="00B968AF"/>
    <w:rsid w:val="00B96B1A"/>
    <w:rsid w:val="00B974C3"/>
    <w:rsid w:val="00B979D7"/>
    <w:rsid w:val="00B97B3A"/>
    <w:rsid w:val="00B97DAF"/>
    <w:rsid w:val="00B97DD7"/>
    <w:rsid w:val="00B97F6B"/>
    <w:rsid w:val="00BA03A5"/>
    <w:rsid w:val="00BA0DDE"/>
    <w:rsid w:val="00BA0FB7"/>
    <w:rsid w:val="00BA116C"/>
    <w:rsid w:val="00BA1185"/>
    <w:rsid w:val="00BA1822"/>
    <w:rsid w:val="00BA182E"/>
    <w:rsid w:val="00BA1FF1"/>
    <w:rsid w:val="00BA233A"/>
    <w:rsid w:val="00BA2533"/>
    <w:rsid w:val="00BA263F"/>
    <w:rsid w:val="00BA2A6F"/>
    <w:rsid w:val="00BA340A"/>
    <w:rsid w:val="00BA3612"/>
    <w:rsid w:val="00BA371D"/>
    <w:rsid w:val="00BA3954"/>
    <w:rsid w:val="00BA3D5F"/>
    <w:rsid w:val="00BA3DB9"/>
    <w:rsid w:val="00BA3E05"/>
    <w:rsid w:val="00BA48F3"/>
    <w:rsid w:val="00BA4F03"/>
    <w:rsid w:val="00BA5125"/>
    <w:rsid w:val="00BA576A"/>
    <w:rsid w:val="00BA5B7E"/>
    <w:rsid w:val="00BA5DBA"/>
    <w:rsid w:val="00BA6871"/>
    <w:rsid w:val="00BA68B8"/>
    <w:rsid w:val="00BA6E87"/>
    <w:rsid w:val="00BA75F2"/>
    <w:rsid w:val="00BA75FF"/>
    <w:rsid w:val="00BA78CB"/>
    <w:rsid w:val="00BA7E17"/>
    <w:rsid w:val="00BB0033"/>
    <w:rsid w:val="00BB00B0"/>
    <w:rsid w:val="00BB05EB"/>
    <w:rsid w:val="00BB0B06"/>
    <w:rsid w:val="00BB0D4A"/>
    <w:rsid w:val="00BB0E82"/>
    <w:rsid w:val="00BB0F0B"/>
    <w:rsid w:val="00BB0FC7"/>
    <w:rsid w:val="00BB0FDB"/>
    <w:rsid w:val="00BB13AE"/>
    <w:rsid w:val="00BB1AB7"/>
    <w:rsid w:val="00BB2266"/>
    <w:rsid w:val="00BB23F0"/>
    <w:rsid w:val="00BB261D"/>
    <w:rsid w:val="00BB2AD8"/>
    <w:rsid w:val="00BB2EEC"/>
    <w:rsid w:val="00BB3358"/>
    <w:rsid w:val="00BB3849"/>
    <w:rsid w:val="00BB3A0A"/>
    <w:rsid w:val="00BB4185"/>
    <w:rsid w:val="00BB418F"/>
    <w:rsid w:val="00BB44E2"/>
    <w:rsid w:val="00BB4F5E"/>
    <w:rsid w:val="00BB54C2"/>
    <w:rsid w:val="00BB56D2"/>
    <w:rsid w:val="00BB5BFA"/>
    <w:rsid w:val="00BB712C"/>
    <w:rsid w:val="00BB78F0"/>
    <w:rsid w:val="00BB7EFA"/>
    <w:rsid w:val="00BC019A"/>
    <w:rsid w:val="00BC0580"/>
    <w:rsid w:val="00BC0714"/>
    <w:rsid w:val="00BC0954"/>
    <w:rsid w:val="00BC0A05"/>
    <w:rsid w:val="00BC0A2B"/>
    <w:rsid w:val="00BC1086"/>
    <w:rsid w:val="00BC14F8"/>
    <w:rsid w:val="00BC17D0"/>
    <w:rsid w:val="00BC1B9F"/>
    <w:rsid w:val="00BC1C28"/>
    <w:rsid w:val="00BC1F25"/>
    <w:rsid w:val="00BC232B"/>
    <w:rsid w:val="00BC26A0"/>
    <w:rsid w:val="00BC26BA"/>
    <w:rsid w:val="00BC276E"/>
    <w:rsid w:val="00BC28D0"/>
    <w:rsid w:val="00BC2ABF"/>
    <w:rsid w:val="00BC2B04"/>
    <w:rsid w:val="00BC2B47"/>
    <w:rsid w:val="00BC2D05"/>
    <w:rsid w:val="00BC2D8A"/>
    <w:rsid w:val="00BC2FB2"/>
    <w:rsid w:val="00BC3850"/>
    <w:rsid w:val="00BC388B"/>
    <w:rsid w:val="00BC3B63"/>
    <w:rsid w:val="00BC4182"/>
    <w:rsid w:val="00BC4301"/>
    <w:rsid w:val="00BC474C"/>
    <w:rsid w:val="00BC4C8F"/>
    <w:rsid w:val="00BC5565"/>
    <w:rsid w:val="00BC55CA"/>
    <w:rsid w:val="00BC5669"/>
    <w:rsid w:val="00BC58C8"/>
    <w:rsid w:val="00BC5AB4"/>
    <w:rsid w:val="00BC5CF9"/>
    <w:rsid w:val="00BC60E7"/>
    <w:rsid w:val="00BC63EF"/>
    <w:rsid w:val="00BC6706"/>
    <w:rsid w:val="00BC6A6C"/>
    <w:rsid w:val="00BC6BAD"/>
    <w:rsid w:val="00BC6FBA"/>
    <w:rsid w:val="00BC7073"/>
    <w:rsid w:val="00BC7254"/>
    <w:rsid w:val="00BC79F5"/>
    <w:rsid w:val="00BC7BC1"/>
    <w:rsid w:val="00BC7F7D"/>
    <w:rsid w:val="00BD00D6"/>
    <w:rsid w:val="00BD00F5"/>
    <w:rsid w:val="00BD0307"/>
    <w:rsid w:val="00BD030B"/>
    <w:rsid w:val="00BD0549"/>
    <w:rsid w:val="00BD068F"/>
    <w:rsid w:val="00BD11DC"/>
    <w:rsid w:val="00BD14BA"/>
    <w:rsid w:val="00BD193E"/>
    <w:rsid w:val="00BD1B39"/>
    <w:rsid w:val="00BD1B74"/>
    <w:rsid w:val="00BD1C76"/>
    <w:rsid w:val="00BD1EA8"/>
    <w:rsid w:val="00BD22FC"/>
    <w:rsid w:val="00BD2D96"/>
    <w:rsid w:val="00BD2FD5"/>
    <w:rsid w:val="00BD30BB"/>
    <w:rsid w:val="00BD31E1"/>
    <w:rsid w:val="00BD3679"/>
    <w:rsid w:val="00BD37C4"/>
    <w:rsid w:val="00BD3B44"/>
    <w:rsid w:val="00BD3C96"/>
    <w:rsid w:val="00BD3CEA"/>
    <w:rsid w:val="00BD3D54"/>
    <w:rsid w:val="00BD419C"/>
    <w:rsid w:val="00BD45E5"/>
    <w:rsid w:val="00BD48D4"/>
    <w:rsid w:val="00BD4983"/>
    <w:rsid w:val="00BD4E3D"/>
    <w:rsid w:val="00BD584C"/>
    <w:rsid w:val="00BD5980"/>
    <w:rsid w:val="00BD5D3D"/>
    <w:rsid w:val="00BD5FEC"/>
    <w:rsid w:val="00BD6184"/>
    <w:rsid w:val="00BD6185"/>
    <w:rsid w:val="00BD6429"/>
    <w:rsid w:val="00BD68FE"/>
    <w:rsid w:val="00BD6C29"/>
    <w:rsid w:val="00BD6DD5"/>
    <w:rsid w:val="00BD7501"/>
    <w:rsid w:val="00BD7840"/>
    <w:rsid w:val="00BD7D3F"/>
    <w:rsid w:val="00BE02B9"/>
    <w:rsid w:val="00BE0B56"/>
    <w:rsid w:val="00BE0D9F"/>
    <w:rsid w:val="00BE14B0"/>
    <w:rsid w:val="00BE15AD"/>
    <w:rsid w:val="00BE1EA7"/>
    <w:rsid w:val="00BE1EB1"/>
    <w:rsid w:val="00BE1EC7"/>
    <w:rsid w:val="00BE20BF"/>
    <w:rsid w:val="00BE2348"/>
    <w:rsid w:val="00BE23C7"/>
    <w:rsid w:val="00BE2683"/>
    <w:rsid w:val="00BE26D4"/>
    <w:rsid w:val="00BE2A75"/>
    <w:rsid w:val="00BE32EF"/>
    <w:rsid w:val="00BE32F2"/>
    <w:rsid w:val="00BE3B5F"/>
    <w:rsid w:val="00BE40CC"/>
    <w:rsid w:val="00BE42CF"/>
    <w:rsid w:val="00BE45D6"/>
    <w:rsid w:val="00BE461A"/>
    <w:rsid w:val="00BE4BE3"/>
    <w:rsid w:val="00BE4F20"/>
    <w:rsid w:val="00BE5098"/>
    <w:rsid w:val="00BE52B8"/>
    <w:rsid w:val="00BE5A44"/>
    <w:rsid w:val="00BE5AFF"/>
    <w:rsid w:val="00BE5B3E"/>
    <w:rsid w:val="00BE648B"/>
    <w:rsid w:val="00BE6513"/>
    <w:rsid w:val="00BE70FB"/>
    <w:rsid w:val="00BE7522"/>
    <w:rsid w:val="00BE79A6"/>
    <w:rsid w:val="00BE79BE"/>
    <w:rsid w:val="00BF0074"/>
    <w:rsid w:val="00BF0667"/>
    <w:rsid w:val="00BF173E"/>
    <w:rsid w:val="00BF178D"/>
    <w:rsid w:val="00BF17CE"/>
    <w:rsid w:val="00BF211D"/>
    <w:rsid w:val="00BF222E"/>
    <w:rsid w:val="00BF2433"/>
    <w:rsid w:val="00BF262A"/>
    <w:rsid w:val="00BF28FD"/>
    <w:rsid w:val="00BF2A0E"/>
    <w:rsid w:val="00BF3291"/>
    <w:rsid w:val="00BF32CA"/>
    <w:rsid w:val="00BF36C2"/>
    <w:rsid w:val="00BF3C4D"/>
    <w:rsid w:val="00BF3DEF"/>
    <w:rsid w:val="00BF3EB0"/>
    <w:rsid w:val="00BF3F39"/>
    <w:rsid w:val="00BF43E0"/>
    <w:rsid w:val="00BF48BE"/>
    <w:rsid w:val="00BF4920"/>
    <w:rsid w:val="00BF49CD"/>
    <w:rsid w:val="00BF4A76"/>
    <w:rsid w:val="00BF4B92"/>
    <w:rsid w:val="00BF4BFC"/>
    <w:rsid w:val="00BF4E87"/>
    <w:rsid w:val="00BF5104"/>
    <w:rsid w:val="00BF568D"/>
    <w:rsid w:val="00BF5B88"/>
    <w:rsid w:val="00BF5BF7"/>
    <w:rsid w:val="00BF5DEC"/>
    <w:rsid w:val="00BF638A"/>
    <w:rsid w:val="00BF6B97"/>
    <w:rsid w:val="00BF6C06"/>
    <w:rsid w:val="00BF723E"/>
    <w:rsid w:val="00BF73B7"/>
    <w:rsid w:val="00BF7C8F"/>
    <w:rsid w:val="00BF7DC1"/>
    <w:rsid w:val="00BF7F65"/>
    <w:rsid w:val="00C00346"/>
    <w:rsid w:val="00C00A23"/>
    <w:rsid w:val="00C00F3F"/>
    <w:rsid w:val="00C01283"/>
    <w:rsid w:val="00C01302"/>
    <w:rsid w:val="00C01686"/>
    <w:rsid w:val="00C0199B"/>
    <w:rsid w:val="00C02015"/>
    <w:rsid w:val="00C020D6"/>
    <w:rsid w:val="00C026BA"/>
    <w:rsid w:val="00C02F50"/>
    <w:rsid w:val="00C02FC2"/>
    <w:rsid w:val="00C031E4"/>
    <w:rsid w:val="00C03DD6"/>
    <w:rsid w:val="00C03DFC"/>
    <w:rsid w:val="00C04245"/>
    <w:rsid w:val="00C0446F"/>
    <w:rsid w:val="00C047CC"/>
    <w:rsid w:val="00C04A14"/>
    <w:rsid w:val="00C04B4E"/>
    <w:rsid w:val="00C0539D"/>
    <w:rsid w:val="00C05644"/>
    <w:rsid w:val="00C05706"/>
    <w:rsid w:val="00C0688B"/>
    <w:rsid w:val="00C0706B"/>
    <w:rsid w:val="00C07094"/>
    <w:rsid w:val="00C078A9"/>
    <w:rsid w:val="00C07C9A"/>
    <w:rsid w:val="00C07CCD"/>
    <w:rsid w:val="00C10941"/>
    <w:rsid w:val="00C10991"/>
    <w:rsid w:val="00C10C98"/>
    <w:rsid w:val="00C10E9E"/>
    <w:rsid w:val="00C11161"/>
    <w:rsid w:val="00C11370"/>
    <w:rsid w:val="00C11398"/>
    <w:rsid w:val="00C1166B"/>
    <w:rsid w:val="00C1180B"/>
    <w:rsid w:val="00C11CF1"/>
    <w:rsid w:val="00C11F4E"/>
    <w:rsid w:val="00C11FF4"/>
    <w:rsid w:val="00C1217A"/>
    <w:rsid w:val="00C12226"/>
    <w:rsid w:val="00C12ECA"/>
    <w:rsid w:val="00C13632"/>
    <w:rsid w:val="00C14210"/>
    <w:rsid w:val="00C143DE"/>
    <w:rsid w:val="00C148F5"/>
    <w:rsid w:val="00C14A67"/>
    <w:rsid w:val="00C14A8C"/>
    <w:rsid w:val="00C14CF8"/>
    <w:rsid w:val="00C14E4A"/>
    <w:rsid w:val="00C150E0"/>
    <w:rsid w:val="00C152CD"/>
    <w:rsid w:val="00C15628"/>
    <w:rsid w:val="00C15F6F"/>
    <w:rsid w:val="00C15F9A"/>
    <w:rsid w:val="00C1614F"/>
    <w:rsid w:val="00C16801"/>
    <w:rsid w:val="00C1680B"/>
    <w:rsid w:val="00C16BF4"/>
    <w:rsid w:val="00C16F8D"/>
    <w:rsid w:val="00C170B9"/>
    <w:rsid w:val="00C171F4"/>
    <w:rsid w:val="00C1745E"/>
    <w:rsid w:val="00C17489"/>
    <w:rsid w:val="00C17B4B"/>
    <w:rsid w:val="00C17BD1"/>
    <w:rsid w:val="00C203B3"/>
    <w:rsid w:val="00C20468"/>
    <w:rsid w:val="00C2057C"/>
    <w:rsid w:val="00C20677"/>
    <w:rsid w:val="00C20E2B"/>
    <w:rsid w:val="00C20E67"/>
    <w:rsid w:val="00C21292"/>
    <w:rsid w:val="00C21852"/>
    <w:rsid w:val="00C226F8"/>
    <w:rsid w:val="00C22964"/>
    <w:rsid w:val="00C22BCD"/>
    <w:rsid w:val="00C23392"/>
    <w:rsid w:val="00C23400"/>
    <w:rsid w:val="00C23688"/>
    <w:rsid w:val="00C2445C"/>
    <w:rsid w:val="00C250A5"/>
    <w:rsid w:val="00C254A5"/>
    <w:rsid w:val="00C25811"/>
    <w:rsid w:val="00C25B90"/>
    <w:rsid w:val="00C25EBC"/>
    <w:rsid w:val="00C271BA"/>
    <w:rsid w:val="00C27206"/>
    <w:rsid w:val="00C2744E"/>
    <w:rsid w:val="00C27BD9"/>
    <w:rsid w:val="00C27D2A"/>
    <w:rsid w:val="00C27DAE"/>
    <w:rsid w:val="00C30A7B"/>
    <w:rsid w:val="00C31202"/>
    <w:rsid w:val="00C31391"/>
    <w:rsid w:val="00C31430"/>
    <w:rsid w:val="00C3171C"/>
    <w:rsid w:val="00C31724"/>
    <w:rsid w:val="00C31A73"/>
    <w:rsid w:val="00C31D12"/>
    <w:rsid w:val="00C3200B"/>
    <w:rsid w:val="00C32289"/>
    <w:rsid w:val="00C322EB"/>
    <w:rsid w:val="00C3260E"/>
    <w:rsid w:val="00C32685"/>
    <w:rsid w:val="00C32687"/>
    <w:rsid w:val="00C32798"/>
    <w:rsid w:val="00C328D8"/>
    <w:rsid w:val="00C32BCD"/>
    <w:rsid w:val="00C33151"/>
    <w:rsid w:val="00C33245"/>
    <w:rsid w:val="00C332A9"/>
    <w:rsid w:val="00C33707"/>
    <w:rsid w:val="00C33DCA"/>
    <w:rsid w:val="00C3435D"/>
    <w:rsid w:val="00C3469C"/>
    <w:rsid w:val="00C34A25"/>
    <w:rsid w:val="00C34DC1"/>
    <w:rsid w:val="00C35234"/>
    <w:rsid w:val="00C353F0"/>
    <w:rsid w:val="00C35700"/>
    <w:rsid w:val="00C35714"/>
    <w:rsid w:val="00C357D7"/>
    <w:rsid w:val="00C3590C"/>
    <w:rsid w:val="00C3617E"/>
    <w:rsid w:val="00C3619C"/>
    <w:rsid w:val="00C364CB"/>
    <w:rsid w:val="00C369D4"/>
    <w:rsid w:val="00C369F2"/>
    <w:rsid w:val="00C36A7F"/>
    <w:rsid w:val="00C36FD6"/>
    <w:rsid w:val="00C3705B"/>
    <w:rsid w:val="00C37558"/>
    <w:rsid w:val="00C375FD"/>
    <w:rsid w:val="00C37E0F"/>
    <w:rsid w:val="00C37F03"/>
    <w:rsid w:val="00C37F45"/>
    <w:rsid w:val="00C40059"/>
    <w:rsid w:val="00C4012A"/>
    <w:rsid w:val="00C4085E"/>
    <w:rsid w:val="00C4096A"/>
    <w:rsid w:val="00C4116E"/>
    <w:rsid w:val="00C41990"/>
    <w:rsid w:val="00C41AD2"/>
    <w:rsid w:val="00C41ADE"/>
    <w:rsid w:val="00C41BED"/>
    <w:rsid w:val="00C41D7A"/>
    <w:rsid w:val="00C41FD7"/>
    <w:rsid w:val="00C42075"/>
    <w:rsid w:val="00C42619"/>
    <w:rsid w:val="00C426E4"/>
    <w:rsid w:val="00C42884"/>
    <w:rsid w:val="00C4301C"/>
    <w:rsid w:val="00C4329A"/>
    <w:rsid w:val="00C434D8"/>
    <w:rsid w:val="00C4385F"/>
    <w:rsid w:val="00C438A5"/>
    <w:rsid w:val="00C438E5"/>
    <w:rsid w:val="00C43DCB"/>
    <w:rsid w:val="00C44006"/>
    <w:rsid w:val="00C44413"/>
    <w:rsid w:val="00C446FA"/>
    <w:rsid w:val="00C44CD4"/>
    <w:rsid w:val="00C45048"/>
    <w:rsid w:val="00C4505E"/>
    <w:rsid w:val="00C453F6"/>
    <w:rsid w:val="00C455C1"/>
    <w:rsid w:val="00C4581F"/>
    <w:rsid w:val="00C46028"/>
    <w:rsid w:val="00C46126"/>
    <w:rsid w:val="00C46287"/>
    <w:rsid w:val="00C4634C"/>
    <w:rsid w:val="00C463E6"/>
    <w:rsid w:val="00C466FC"/>
    <w:rsid w:val="00C47078"/>
    <w:rsid w:val="00C47215"/>
    <w:rsid w:val="00C4748A"/>
    <w:rsid w:val="00C474F6"/>
    <w:rsid w:val="00C474FB"/>
    <w:rsid w:val="00C479D1"/>
    <w:rsid w:val="00C47E33"/>
    <w:rsid w:val="00C501AE"/>
    <w:rsid w:val="00C503CC"/>
    <w:rsid w:val="00C50BA6"/>
    <w:rsid w:val="00C50C03"/>
    <w:rsid w:val="00C50D49"/>
    <w:rsid w:val="00C50EA3"/>
    <w:rsid w:val="00C515B8"/>
    <w:rsid w:val="00C51982"/>
    <w:rsid w:val="00C51A10"/>
    <w:rsid w:val="00C51D7A"/>
    <w:rsid w:val="00C51DF9"/>
    <w:rsid w:val="00C5232D"/>
    <w:rsid w:val="00C524B2"/>
    <w:rsid w:val="00C53300"/>
    <w:rsid w:val="00C537A4"/>
    <w:rsid w:val="00C53953"/>
    <w:rsid w:val="00C53ACD"/>
    <w:rsid w:val="00C53CB3"/>
    <w:rsid w:val="00C5445C"/>
    <w:rsid w:val="00C546A8"/>
    <w:rsid w:val="00C548F6"/>
    <w:rsid w:val="00C54C60"/>
    <w:rsid w:val="00C55163"/>
    <w:rsid w:val="00C5544E"/>
    <w:rsid w:val="00C55CD2"/>
    <w:rsid w:val="00C5625D"/>
    <w:rsid w:val="00C56A61"/>
    <w:rsid w:val="00C56E24"/>
    <w:rsid w:val="00C56EB6"/>
    <w:rsid w:val="00C5745F"/>
    <w:rsid w:val="00C5796D"/>
    <w:rsid w:val="00C57979"/>
    <w:rsid w:val="00C60246"/>
    <w:rsid w:val="00C6073D"/>
    <w:rsid w:val="00C60A03"/>
    <w:rsid w:val="00C6138C"/>
    <w:rsid w:val="00C6152F"/>
    <w:rsid w:val="00C61920"/>
    <w:rsid w:val="00C61AC0"/>
    <w:rsid w:val="00C61D21"/>
    <w:rsid w:val="00C61F19"/>
    <w:rsid w:val="00C62429"/>
    <w:rsid w:val="00C6298D"/>
    <w:rsid w:val="00C6300F"/>
    <w:rsid w:val="00C63035"/>
    <w:rsid w:val="00C634C8"/>
    <w:rsid w:val="00C63871"/>
    <w:rsid w:val="00C63A12"/>
    <w:rsid w:val="00C63B9D"/>
    <w:rsid w:val="00C6421C"/>
    <w:rsid w:val="00C64D38"/>
    <w:rsid w:val="00C654BA"/>
    <w:rsid w:val="00C65ACF"/>
    <w:rsid w:val="00C65B05"/>
    <w:rsid w:val="00C65CF0"/>
    <w:rsid w:val="00C65F09"/>
    <w:rsid w:val="00C65F27"/>
    <w:rsid w:val="00C66087"/>
    <w:rsid w:val="00C660AF"/>
    <w:rsid w:val="00C66165"/>
    <w:rsid w:val="00C662B1"/>
    <w:rsid w:val="00C66468"/>
    <w:rsid w:val="00C66835"/>
    <w:rsid w:val="00C66930"/>
    <w:rsid w:val="00C66D6F"/>
    <w:rsid w:val="00C67074"/>
    <w:rsid w:val="00C67553"/>
    <w:rsid w:val="00C675CD"/>
    <w:rsid w:val="00C67A49"/>
    <w:rsid w:val="00C67DEC"/>
    <w:rsid w:val="00C708AA"/>
    <w:rsid w:val="00C70BF7"/>
    <w:rsid w:val="00C70C97"/>
    <w:rsid w:val="00C7125D"/>
    <w:rsid w:val="00C719C9"/>
    <w:rsid w:val="00C71B4C"/>
    <w:rsid w:val="00C71ECA"/>
    <w:rsid w:val="00C72519"/>
    <w:rsid w:val="00C72733"/>
    <w:rsid w:val="00C72801"/>
    <w:rsid w:val="00C728D0"/>
    <w:rsid w:val="00C729B6"/>
    <w:rsid w:val="00C73046"/>
    <w:rsid w:val="00C73492"/>
    <w:rsid w:val="00C73B6F"/>
    <w:rsid w:val="00C73C85"/>
    <w:rsid w:val="00C73C8F"/>
    <w:rsid w:val="00C740B3"/>
    <w:rsid w:val="00C7415F"/>
    <w:rsid w:val="00C74551"/>
    <w:rsid w:val="00C74D9E"/>
    <w:rsid w:val="00C74ECC"/>
    <w:rsid w:val="00C754F8"/>
    <w:rsid w:val="00C756F0"/>
    <w:rsid w:val="00C758FB"/>
    <w:rsid w:val="00C75A06"/>
    <w:rsid w:val="00C75AF2"/>
    <w:rsid w:val="00C762DF"/>
    <w:rsid w:val="00C76674"/>
    <w:rsid w:val="00C76749"/>
    <w:rsid w:val="00C7675F"/>
    <w:rsid w:val="00C76771"/>
    <w:rsid w:val="00C76969"/>
    <w:rsid w:val="00C77072"/>
    <w:rsid w:val="00C7727B"/>
    <w:rsid w:val="00C772C2"/>
    <w:rsid w:val="00C773E5"/>
    <w:rsid w:val="00C77621"/>
    <w:rsid w:val="00C779BE"/>
    <w:rsid w:val="00C77ADD"/>
    <w:rsid w:val="00C77E96"/>
    <w:rsid w:val="00C8009D"/>
    <w:rsid w:val="00C809E8"/>
    <w:rsid w:val="00C80B94"/>
    <w:rsid w:val="00C80C07"/>
    <w:rsid w:val="00C816E3"/>
    <w:rsid w:val="00C81743"/>
    <w:rsid w:val="00C81B40"/>
    <w:rsid w:val="00C8206F"/>
    <w:rsid w:val="00C82735"/>
    <w:rsid w:val="00C8284F"/>
    <w:rsid w:val="00C82882"/>
    <w:rsid w:val="00C828C4"/>
    <w:rsid w:val="00C829C4"/>
    <w:rsid w:val="00C82BAC"/>
    <w:rsid w:val="00C83342"/>
    <w:rsid w:val="00C8339C"/>
    <w:rsid w:val="00C8358E"/>
    <w:rsid w:val="00C836FC"/>
    <w:rsid w:val="00C83873"/>
    <w:rsid w:val="00C839D4"/>
    <w:rsid w:val="00C83A98"/>
    <w:rsid w:val="00C83AE7"/>
    <w:rsid w:val="00C83B3E"/>
    <w:rsid w:val="00C83C9C"/>
    <w:rsid w:val="00C83D0D"/>
    <w:rsid w:val="00C84033"/>
    <w:rsid w:val="00C84196"/>
    <w:rsid w:val="00C841E5"/>
    <w:rsid w:val="00C849A4"/>
    <w:rsid w:val="00C84BB9"/>
    <w:rsid w:val="00C84CEF"/>
    <w:rsid w:val="00C84DDE"/>
    <w:rsid w:val="00C855A9"/>
    <w:rsid w:val="00C856BA"/>
    <w:rsid w:val="00C85D98"/>
    <w:rsid w:val="00C85DE5"/>
    <w:rsid w:val="00C86106"/>
    <w:rsid w:val="00C861B5"/>
    <w:rsid w:val="00C86A8E"/>
    <w:rsid w:val="00C86EFA"/>
    <w:rsid w:val="00C8769C"/>
    <w:rsid w:val="00C87785"/>
    <w:rsid w:val="00C87AAF"/>
    <w:rsid w:val="00C87D31"/>
    <w:rsid w:val="00C87D4E"/>
    <w:rsid w:val="00C87FA8"/>
    <w:rsid w:val="00C90195"/>
    <w:rsid w:val="00C907BD"/>
    <w:rsid w:val="00C90C05"/>
    <w:rsid w:val="00C90C3A"/>
    <w:rsid w:val="00C90D5C"/>
    <w:rsid w:val="00C9135C"/>
    <w:rsid w:val="00C91834"/>
    <w:rsid w:val="00C91CF0"/>
    <w:rsid w:val="00C92841"/>
    <w:rsid w:val="00C92CBC"/>
    <w:rsid w:val="00C93074"/>
    <w:rsid w:val="00C9323F"/>
    <w:rsid w:val="00C9341D"/>
    <w:rsid w:val="00C93620"/>
    <w:rsid w:val="00C93E77"/>
    <w:rsid w:val="00C93EDB"/>
    <w:rsid w:val="00C94143"/>
    <w:rsid w:val="00C94B5E"/>
    <w:rsid w:val="00C94B9E"/>
    <w:rsid w:val="00C94C02"/>
    <w:rsid w:val="00C94DFC"/>
    <w:rsid w:val="00C951F4"/>
    <w:rsid w:val="00C96038"/>
    <w:rsid w:val="00C964C5"/>
    <w:rsid w:val="00C96AB8"/>
    <w:rsid w:val="00C96BA0"/>
    <w:rsid w:val="00C96BCD"/>
    <w:rsid w:val="00C97730"/>
    <w:rsid w:val="00C97BEE"/>
    <w:rsid w:val="00CA07E0"/>
    <w:rsid w:val="00CA0876"/>
    <w:rsid w:val="00CA0B37"/>
    <w:rsid w:val="00CA0DFD"/>
    <w:rsid w:val="00CA0F03"/>
    <w:rsid w:val="00CA102E"/>
    <w:rsid w:val="00CA16EA"/>
    <w:rsid w:val="00CA1733"/>
    <w:rsid w:val="00CA1743"/>
    <w:rsid w:val="00CA1A67"/>
    <w:rsid w:val="00CA1C0D"/>
    <w:rsid w:val="00CA1DAE"/>
    <w:rsid w:val="00CA20EA"/>
    <w:rsid w:val="00CA2113"/>
    <w:rsid w:val="00CA218D"/>
    <w:rsid w:val="00CA2591"/>
    <w:rsid w:val="00CA271E"/>
    <w:rsid w:val="00CA2E9F"/>
    <w:rsid w:val="00CA301C"/>
    <w:rsid w:val="00CA3675"/>
    <w:rsid w:val="00CA3732"/>
    <w:rsid w:val="00CA3C89"/>
    <w:rsid w:val="00CA419D"/>
    <w:rsid w:val="00CA4CAA"/>
    <w:rsid w:val="00CA4F5F"/>
    <w:rsid w:val="00CA5125"/>
    <w:rsid w:val="00CA5A37"/>
    <w:rsid w:val="00CA5F3B"/>
    <w:rsid w:val="00CA605A"/>
    <w:rsid w:val="00CA62AF"/>
    <w:rsid w:val="00CA6875"/>
    <w:rsid w:val="00CA6926"/>
    <w:rsid w:val="00CA73DC"/>
    <w:rsid w:val="00CA75CA"/>
    <w:rsid w:val="00CA76B3"/>
    <w:rsid w:val="00CA77B2"/>
    <w:rsid w:val="00CA79B2"/>
    <w:rsid w:val="00CA7BAC"/>
    <w:rsid w:val="00CA7D90"/>
    <w:rsid w:val="00CB017E"/>
    <w:rsid w:val="00CB038B"/>
    <w:rsid w:val="00CB039D"/>
    <w:rsid w:val="00CB0DF7"/>
    <w:rsid w:val="00CB1094"/>
    <w:rsid w:val="00CB1485"/>
    <w:rsid w:val="00CB1486"/>
    <w:rsid w:val="00CB1507"/>
    <w:rsid w:val="00CB16FC"/>
    <w:rsid w:val="00CB2297"/>
    <w:rsid w:val="00CB263E"/>
    <w:rsid w:val="00CB273B"/>
    <w:rsid w:val="00CB29E8"/>
    <w:rsid w:val="00CB2A39"/>
    <w:rsid w:val="00CB2DC2"/>
    <w:rsid w:val="00CB2F1B"/>
    <w:rsid w:val="00CB320F"/>
    <w:rsid w:val="00CB34CF"/>
    <w:rsid w:val="00CB3760"/>
    <w:rsid w:val="00CB4691"/>
    <w:rsid w:val="00CB484C"/>
    <w:rsid w:val="00CB512E"/>
    <w:rsid w:val="00CB5BC0"/>
    <w:rsid w:val="00CB5E52"/>
    <w:rsid w:val="00CB63A7"/>
    <w:rsid w:val="00CB6626"/>
    <w:rsid w:val="00CB669B"/>
    <w:rsid w:val="00CB6AFB"/>
    <w:rsid w:val="00CB6DD6"/>
    <w:rsid w:val="00CB6E6C"/>
    <w:rsid w:val="00CB6F7B"/>
    <w:rsid w:val="00CC0254"/>
    <w:rsid w:val="00CC03C3"/>
    <w:rsid w:val="00CC05D3"/>
    <w:rsid w:val="00CC15B5"/>
    <w:rsid w:val="00CC18BD"/>
    <w:rsid w:val="00CC18FD"/>
    <w:rsid w:val="00CC1CF0"/>
    <w:rsid w:val="00CC1D81"/>
    <w:rsid w:val="00CC1FE7"/>
    <w:rsid w:val="00CC2ABC"/>
    <w:rsid w:val="00CC2BD3"/>
    <w:rsid w:val="00CC31E5"/>
    <w:rsid w:val="00CC342A"/>
    <w:rsid w:val="00CC3A1C"/>
    <w:rsid w:val="00CC434B"/>
    <w:rsid w:val="00CC443B"/>
    <w:rsid w:val="00CC562F"/>
    <w:rsid w:val="00CC5B6C"/>
    <w:rsid w:val="00CC61DA"/>
    <w:rsid w:val="00CC6514"/>
    <w:rsid w:val="00CC68C1"/>
    <w:rsid w:val="00CC6FC4"/>
    <w:rsid w:val="00CC7219"/>
    <w:rsid w:val="00CC7257"/>
    <w:rsid w:val="00CC7777"/>
    <w:rsid w:val="00CC7CC5"/>
    <w:rsid w:val="00CD007D"/>
    <w:rsid w:val="00CD03D2"/>
    <w:rsid w:val="00CD0490"/>
    <w:rsid w:val="00CD0CA9"/>
    <w:rsid w:val="00CD0FDF"/>
    <w:rsid w:val="00CD134D"/>
    <w:rsid w:val="00CD141A"/>
    <w:rsid w:val="00CD1899"/>
    <w:rsid w:val="00CD196F"/>
    <w:rsid w:val="00CD1B9A"/>
    <w:rsid w:val="00CD1D67"/>
    <w:rsid w:val="00CD2065"/>
    <w:rsid w:val="00CD228E"/>
    <w:rsid w:val="00CD2322"/>
    <w:rsid w:val="00CD2517"/>
    <w:rsid w:val="00CD2645"/>
    <w:rsid w:val="00CD266F"/>
    <w:rsid w:val="00CD2847"/>
    <w:rsid w:val="00CD2CE4"/>
    <w:rsid w:val="00CD306A"/>
    <w:rsid w:val="00CD3957"/>
    <w:rsid w:val="00CD39C2"/>
    <w:rsid w:val="00CD3E0A"/>
    <w:rsid w:val="00CD42B0"/>
    <w:rsid w:val="00CD4846"/>
    <w:rsid w:val="00CD4A1B"/>
    <w:rsid w:val="00CD4A34"/>
    <w:rsid w:val="00CD4BAE"/>
    <w:rsid w:val="00CD546B"/>
    <w:rsid w:val="00CD5585"/>
    <w:rsid w:val="00CD5DB9"/>
    <w:rsid w:val="00CD5DBE"/>
    <w:rsid w:val="00CD5FAE"/>
    <w:rsid w:val="00CD6088"/>
    <w:rsid w:val="00CD61D0"/>
    <w:rsid w:val="00CD6E24"/>
    <w:rsid w:val="00CD6EE3"/>
    <w:rsid w:val="00CD7344"/>
    <w:rsid w:val="00CD73EB"/>
    <w:rsid w:val="00CD7E5D"/>
    <w:rsid w:val="00CD7FEB"/>
    <w:rsid w:val="00CE00C7"/>
    <w:rsid w:val="00CE021B"/>
    <w:rsid w:val="00CE066E"/>
    <w:rsid w:val="00CE06C8"/>
    <w:rsid w:val="00CE0A85"/>
    <w:rsid w:val="00CE0E10"/>
    <w:rsid w:val="00CE135A"/>
    <w:rsid w:val="00CE1431"/>
    <w:rsid w:val="00CE174C"/>
    <w:rsid w:val="00CE1A20"/>
    <w:rsid w:val="00CE1A2D"/>
    <w:rsid w:val="00CE1D3C"/>
    <w:rsid w:val="00CE227D"/>
    <w:rsid w:val="00CE282E"/>
    <w:rsid w:val="00CE2F33"/>
    <w:rsid w:val="00CE3305"/>
    <w:rsid w:val="00CE34A7"/>
    <w:rsid w:val="00CE3C2E"/>
    <w:rsid w:val="00CE4170"/>
    <w:rsid w:val="00CE419E"/>
    <w:rsid w:val="00CE4431"/>
    <w:rsid w:val="00CE4705"/>
    <w:rsid w:val="00CE476F"/>
    <w:rsid w:val="00CE4B54"/>
    <w:rsid w:val="00CE4BFF"/>
    <w:rsid w:val="00CE5B3D"/>
    <w:rsid w:val="00CE5DE9"/>
    <w:rsid w:val="00CE68C9"/>
    <w:rsid w:val="00CE6D5F"/>
    <w:rsid w:val="00CE6D7B"/>
    <w:rsid w:val="00CE7937"/>
    <w:rsid w:val="00CE7ACD"/>
    <w:rsid w:val="00CE7E88"/>
    <w:rsid w:val="00CF0622"/>
    <w:rsid w:val="00CF1331"/>
    <w:rsid w:val="00CF17D1"/>
    <w:rsid w:val="00CF17E0"/>
    <w:rsid w:val="00CF18AE"/>
    <w:rsid w:val="00CF1B5A"/>
    <w:rsid w:val="00CF1CCE"/>
    <w:rsid w:val="00CF1DDC"/>
    <w:rsid w:val="00CF2130"/>
    <w:rsid w:val="00CF2940"/>
    <w:rsid w:val="00CF2A44"/>
    <w:rsid w:val="00CF2FE7"/>
    <w:rsid w:val="00CF39B9"/>
    <w:rsid w:val="00CF3A19"/>
    <w:rsid w:val="00CF3A6C"/>
    <w:rsid w:val="00CF4406"/>
    <w:rsid w:val="00CF441B"/>
    <w:rsid w:val="00CF456F"/>
    <w:rsid w:val="00CF4991"/>
    <w:rsid w:val="00CF4C52"/>
    <w:rsid w:val="00CF4CBD"/>
    <w:rsid w:val="00CF50C5"/>
    <w:rsid w:val="00CF513F"/>
    <w:rsid w:val="00CF5179"/>
    <w:rsid w:val="00CF529B"/>
    <w:rsid w:val="00CF5424"/>
    <w:rsid w:val="00CF5EBE"/>
    <w:rsid w:val="00CF5ED5"/>
    <w:rsid w:val="00CF604F"/>
    <w:rsid w:val="00CF649B"/>
    <w:rsid w:val="00CF67C4"/>
    <w:rsid w:val="00CF6876"/>
    <w:rsid w:val="00CF6AD9"/>
    <w:rsid w:val="00CF70F4"/>
    <w:rsid w:val="00D001DF"/>
    <w:rsid w:val="00D00473"/>
    <w:rsid w:val="00D00BA7"/>
    <w:rsid w:val="00D00ECF"/>
    <w:rsid w:val="00D00ED8"/>
    <w:rsid w:val="00D00F19"/>
    <w:rsid w:val="00D013F7"/>
    <w:rsid w:val="00D0148F"/>
    <w:rsid w:val="00D01B2A"/>
    <w:rsid w:val="00D02506"/>
    <w:rsid w:val="00D0280D"/>
    <w:rsid w:val="00D02C65"/>
    <w:rsid w:val="00D02F7D"/>
    <w:rsid w:val="00D03491"/>
    <w:rsid w:val="00D034E2"/>
    <w:rsid w:val="00D034F7"/>
    <w:rsid w:val="00D03F6C"/>
    <w:rsid w:val="00D0435E"/>
    <w:rsid w:val="00D04B5F"/>
    <w:rsid w:val="00D05028"/>
    <w:rsid w:val="00D05125"/>
    <w:rsid w:val="00D05196"/>
    <w:rsid w:val="00D0581D"/>
    <w:rsid w:val="00D05DAC"/>
    <w:rsid w:val="00D05F40"/>
    <w:rsid w:val="00D06695"/>
    <w:rsid w:val="00D06949"/>
    <w:rsid w:val="00D06CC1"/>
    <w:rsid w:val="00D070BC"/>
    <w:rsid w:val="00D073D7"/>
    <w:rsid w:val="00D1046F"/>
    <w:rsid w:val="00D1059E"/>
    <w:rsid w:val="00D10951"/>
    <w:rsid w:val="00D10ABF"/>
    <w:rsid w:val="00D10AF8"/>
    <w:rsid w:val="00D10C71"/>
    <w:rsid w:val="00D10E44"/>
    <w:rsid w:val="00D10EDC"/>
    <w:rsid w:val="00D116A4"/>
    <w:rsid w:val="00D116B3"/>
    <w:rsid w:val="00D117DE"/>
    <w:rsid w:val="00D11E9A"/>
    <w:rsid w:val="00D121EB"/>
    <w:rsid w:val="00D1243A"/>
    <w:rsid w:val="00D12A26"/>
    <w:rsid w:val="00D12A9F"/>
    <w:rsid w:val="00D12C44"/>
    <w:rsid w:val="00D133A2"/>
    <w:rsid w:val="00D1349E"/>
    <w:rsid w:val="00D137BE"/>
    <w:rsid w:val="00D13826"/>
    <w:rsid w:val="00D1383A"/>
    <w:rsid w:val="00D13873"/>
    <w:rsid w:val="00D1392C"/>
    <w:rsid w:val="00D13A74"/>
    <w:rsid w:val="00D13CB6"/>
    <w:rsid w:val="00D1439D"/>
    <w:rsid w:val="00D14567"/>
    <w:rsid w:val="00D1471D"/>
    <w:rsid w:val="00D1494D"/>
    <w:rsid w:val="00D151E7"/>
    <w:rsid w:val="00D1547B"/>
    <w:rsid w:val="00D155B5"/>
    <w:rsid w:val="00D15980"/>
    <w:rsid w:val="00D15DDE"/>
    <w:rsid w:val="00D160E8"/>
    <w:rsid w:val="00D168AF"/>
    <w:rsid w:val="00D168F2"/>
    <w:rsid w:val="00D16BDE"/>
    <w:rsid w:val="00D16F57"/>
    <w:rsid w:val="00D17190"/>
    <w:rsid w:val="00D17585"/>
    <w:rsid w:val="00D176B2"/>
    <w:rsid w:val="00D17712"/>
    <w:rsid w:val="00D17C13"/>
    <w:rsid w:val="00D17C3E"/>
    <w:rsid w:val="00D17C4B"/>
    <w:rsid w:val="00D20171"/>
    <w:rsid w:val="00D20AD0"/>
    <w:rsid w:val="00D21106"/>
    <w:rsid w:val="00D214B5"/>
    <w:rsid w:val="00D21AC9"/>
    <w:rsid w:val="00D21FC7"/>
    <w:rsid w:val="00D2260A"/>
    <w:rsid w:val="00D2260E"/>
    <w:rsid w:val="00D22AFF"/>
    <w:rsid w:val="00D22DB7"/>
    <w:rsid w:val="00D22DBD"/>
    <w:rsid w:val="00D23523"/>
    <w:rsid w:val="00D23538"/>
    <w:rsid w:val="00D2392F"/>
    <w:rsid w:val="00D2417E"/>
    <w:rsid w:val="00D24189"/>
    <w:rsid w:val="00D24201"/>
    <w:rsid w:val="00D243A0"/>
    <w:rsid w:val="00D24717"/>
    <w:rsid w:val="00D24BE6"/>
    <w:rsid w:val="00D24CB6"/>
    <w:rsid w:val="00D251EE"/>
    <w:rsid w:val="00D252EE"/>
    <w:rsid w:val="00D25FCC"/>
    <w:rsid w:val="00D262FB"/>
    <w:rsid w:val="00D26C41"/>
    <w:rsid w:val="00D26EEB"/>
    <w:rsid w:val="00D2706A"/>
    <w:rsid w:val="00D27480"/>
    <w:rsid w:val="00D275F3"/>
    <w:rsid w:val="00D302ED"/>
    <w:rsid w:val="00D307C1"/>
    <w:rsid w:val="00D3098C"/>
    <w:rsid w:val="00D30AC3"/>
    <w:rsid w:val="00D317FF"/>
    <w:rsid w:val="00D31CF2"/>
    <w:rsid w:val="00D323BF"/>
    <w:rsid w:val="00D32731"/>
    <w:rsid w:val="00D32C04"/>
    <w:rsid w:val="00D32E33"/>
    <w:rsid w:val="00D33292"/>
    <w:rsid w:val="00D3358A"/>
    <w:rsid w:val="00D33E16"/>
    <w:rsid w:val="00D33FA0"/>
    <w:rsid w:val="00D3440A"/>
    <w:rsid w:val="00D3449A"/>
    <w:rsid w:val="00D346AA"/>
    <w:rsid w:val="00D3486F"/>
    <w:rsid w:val="00D35034"/>
    <w:rsid w:val="00D35A66"/>
    <w:rsid w:val="00D35C35"/>
    <w:rsid w:val="00D35DB3"/>
    <w:rsid w:val="00D3663B"/>
    <w:rsid w:val="00D3692C"/>
    <w:rsid w:val="00D375E8"/>
    <w:rsid w:val="00D37C67"/>
    <w:rsid w:val="00D37E1A"/>
    <w:rsid w:val="00D4009F"/>
    <w:rsid w:val="00D401DB"/>
    <w:rsid w:val="00D40442"/>
    <w:rsid w:val="00D40588"/>
    <w:rsid w:val="00D4077E"/>
    <w:rsid w:val="00D40A3F"/>
    <w:rsid w:val="00D40EB7"/>
    <w:rsid w:val="00D4103E"/>
    <w:rsid w:val="00D41616"/>
    <w:rsid w:val="00D41C26"/>
    <w:rsid w:val="00D424C0"/>
    <w:rsid w:val="00D4316B"/>
    <w:rsid w:val="00D432E2"/>
    <w:rsid w:val="00D433DC"/>
    <w:rsid w:val="00D4394D"/>
    <w:rsid w:val="00D43C57"/>
    <w:rsid w:val="00D44534"/>
    <w:rsid w:val="00D4585E"/>
    <w:rsid w:val="00D459D3"/>
    <w:rsid w:val="00D45A05"/>
    <w:rsid w:val="00D45F50"/>
    <w:rsid w:val="00D46062"/>
    <w:rsid w:val="00D465DD"/>
    <w:rsid w:val="00D46A8E"/>
    <w:rsid w:val="00D474F4"/>
    <w:rsid w:val="00D475E2"/>
    <w:rsid w:val="00D47DFE"/>
    <w:rsid w:val="00D50089"/>
    <w:rsid w:val="00D5089D"/>
    <w:rsid w:val="00D50CDE"/>
    <w:rsid w:val="00D511A2"/>
    <w:rsid w:val="00D511D3"/>
    <w:rsid w:val="00D511F7"/>
    <w:rsid w:val="00D5122D"/>
    <w:rsid w:val="00D51421"/>
    <w:rsid w:val="00D518E4"/>
    <w:rsid w:val="00D51DBC"/>
    <w:rsid w:val="00D51E9D"/>
    <w:rsid w:val="00D52064"/>
    <w:rsid w:val="00D520A8"/>
    <w:rsid w:val="00D52A86"/>
    <w:rsid w:val="00D52AD2"/>
    <w:rsid w:val="00D52C7A"/>
    <w:rsid w:val="00D52FDA"/>
    <w:rsid w:val="00D53146"/>
    <w:rsid w:val="00D532C1"/>
    <w:rsid w:val="00D5354A"/>
    <w:rsid w:val="00D5368E"/>
    <w:rsid w:val="00D53745"/>
    <w:rsid w:val="00D5382E"/>
    <w:rsid w:val="00D53890"/>
    <w:rsid w:val="00D53D46"/>
    <w:rsid w:val="00D53F12"/>
    <w:rsid w:val="00D5405F"/>
    <w:rsid w:val="00D540F1"/>
    <w:rsid w:val="00D54340"/>
    <w:rsid w:val="00D543A5"/>
    <w:rsid w:val="00D545AC"/>
    <w:rsid w:val="00D54C6F"/>
    <w:rsid w:val="00D552E4"/>
    <w:rsid w:val="00D553C6"/>
    <w:rsid w:val="00D553CF"/>
    <w:rsid w:val="00D554BC"/>
    <w:rsid w:val="00D55695"/>
    <w:rsid w:val="00D558E1"/>
    <w:rsid w:val="00D55C7A"/>
    <w:rsid w:val="00D55DAA"/>
    <w:rsid w:val="00D55E4A"/>
    <w:rsid w:val="00D561F2"/>
    <w:rsid w:val="00D563DB"/>
    <w:rsid w:val="00D565A8"/>
    <w:rsid w:val="00D5693D"/>
    <w:rsid w:val="00D56AE1"/>
    <w:rsid w:val="00D56E9A"/>
    <w:rsid w:val="00D56F43"/>
    <w:rsid w:val="00D571F8"/>
    <w:rsid w:val="00D572E5"/>
    <w:rsid w:val="00D57ACE"/>
    <w:rsid w:val="00D60160"/>
    <w:rsid w:val="00D608A2"/>
    <w:rsid w:val="00D60C48"/>
    <w:rsid w:val="00D60CBB"/>
    <w:rsid w:val="00D60D40"/>
    <w:rsid w:val="00D6111A"/>
    <w:rsid w:val="00D611BF"/>
    <w:rsid w:val="00D61415"/>
    <w:rsid w:val="00D61E5D"/>
    <w:rsid w:val="00D61FFB"/>
    <w:rsid w:val="00D62351"/>
    <w:rsid w:val="00D625B8"/>
    <w:rsid w:val="00D62F17"/>
    <w:rsid w:val="00D631F0"/>
    <w:rsid w:val="00D641C9"/>
    <w:rsid w:val="00D6437C"/>
    <w:rsid w:val="00D64605"/>
    <w:rsid w:val="00D64BB5"/>
    <w:rsid w:val="00D64ECC"/>
    <w:rsid w:val="00D652D1"/>
    <w:rsid w:val="00D65311"/>
    <w:rsid w:val="00D65400"/>
    <w:rsid w:val="00D65959"/>
    <w:rsid w:val="00D66137"/>
    <w:rsid w:val="00D6619A"/>
    <w:rsid w:val="00D6640C"/>
    <w:rsid w:val="00D66729"/>
    <w:rsid w:val="00D66F8A"/>
    <w:rsid w:val="00D67070"/>
    <w:rsid w:val="00D670FD"/>
    <w:rsid w:val="00D6748C"/>
    <w:rsid w:val="00D67727"/>
    <w:rsid w:val="00D67944"/>
    <w:rsid w:val="00D67F33"/>
    <w:rsid w:val="00D7047E"/>
    <w:rsid w:val="00D70730"/>
    <w:rsid w:val="00D70A95"/>
    <w:rsid w:val="00D70C31"/>
    <w:rsid w:val="00D70D29"/>
    <w:rsid w:val="00D71284"/>
    <w:rsid w:val="00D715A4"/>
    <w:rsid w:val="00D71F68"/>
    <w:rsid w:val="00D7248C"/>
    <w:rsid w:val="00D7278F"/>
    <w:rsid w:val="00D72CF9"/>
    <w:rsid w:val="00D72D1E"/>
    <w:rsid w:val="00D72D7C"/>
    <w:rsid w:val="00D72E47"/>
    <w:rsid w:val="00D72EE4"/>
    <w:rsid w:val="00D72F83"/>
    <w:rsid w:val="00D734B7"/>
    <w:rsid w:val="00D73505"/>
    <w:rsid w:val="00D74233"/>
    <w:rsid w:val="00D7461D"/>
    <w:rsid w:val="00D7469B"/>
    <w:rsid w:val="00D74743"/>
    <w:rsid w:val="00D748ED"/>
    <w:rsid w:val="00D74F6A"/>
    <w:rsid w:val="00D75781"/>
    <w:rsid w:val="00D757BE"/>
    <w:rsid w:val="00D75FAC"/>
    <w:rsid w:val="00D76098"/>
    <w:rsid w:val="00D7668A"/>
    <w:rsid w:val="00D76A81"/>
    <w:rsid w:val="00D7716E"/>
    <w:rsid w:val="00D77171"/>
    <w:rsid w:val="00D77ADD"/>
    <w:rsid w:val="00D80047"/>
    <w:rsid w:val="00D80BFF"/>
    <w:rsid w:val="00D80D95"/>
    <w:rsid w:val="00D80EE5"/>
    <w:rsid w:val="00D80EF1"/>
    <w:rsid w:val="00D80EF2"/>
    <w:rsid w:val="00D812E6"/>
    <w:rsid w:val="00D8147B"/>
    <w:rsid w:val="00D8180D"/>
    <w:rsid w:val="00D81A75"/>
    <w:rsid w:val="00D8209D"/>
    <w:rsid w:val="00D82190"/>
    <w:rsid w:val="00D831C0"/>
    <w:rsid w:val="00D831C4"/>
    <w:rsid w:val="00D832BF"/>
    <w:rsid w:val="00D83758"/>
    <w:rsid w:val="00D83E87"/>
    <w:rsid w:val="00D84685"/>
    <w:rsid w:val="00D846BF"/>
    <w:rsid w:val="00D84732"/>
    <w:rsid w:val="00D84961"/>
    <w:rsid w:val="00D84CDF"/>
    <w:rsid w:val="00D84D66"/>
    <w:rsid w:val="00D851DC"/>
    <w:rsid w:val="00D8572C"/>
    <w:rsid w:val="00D85BCC"/>
    <w:rsid w:val="00D85CD4"/>
    <w:rsid w:val="00D866C6"/>
    <w:rsid w:val="00D867AE"/>
    <w:rsid w:val="00D8683A"/>
    <w:rsid w:val="00D86910"/>
    <w:rsid w:val="00D86D6E"/>
    <w:rsid w:val="00D86F99"/>
    <w:rsid w:val="00D87E89"/>
    <w:rsid w:val="00D90054"/>
    <w:rsid w:val="00D9042C"/>
    <w:rsid w:val="00D90872"/>
    <w:rsid w:val="00D90C7C"/>
    <w:rsid w:val="00D90E84"/>
    <w:rsid w:val="00D90E99"/>
    <w:rsid w:val="00D91175"/>
    <w:rsid w:val="00D91358"/>
    <w:rsid w:val="00D91973"/>
    <w:rsid w:val="00D91A9D"/>
    <w:rsid w:val="00D92377"/>
    <w:rsid w:val="00D92508"/>
    <w:rsid w:val="00D9253B"/>
    <w:rsid w:val="00D9265E"/>
    <w:rsid w:val="00D92CD3"/>
    <w:rsid w:val="00D92F1E"/>
    <w:rsid w:val="00D92F7F"/>
    <w:rsid w:val="00D9363B"/>
    <w:rsid w:val="00D93A26"/>
    <w:rsid w:val="00D93A74"/>
    <w:rsid w:val="00D93BF0"/>
    <w:rsid w:val="00D940BE"/>
    <w:rsid w:val="00D940C5"/>
    <w:rsid w:val="00D9479F"/>
    <w:rsid w:val="00D947A9"/>
    <w:rsid w:val="00D948AB"/>
    <w:rsid w:val="00D9494B"/>
    <w:rsid w:val="00D94C94"/>
    <w:rsid w:val="00D94EF1"/>
    <w:rsid w:val="00D94F27"/>
    <w:rsid w:val="00D95BE4"/>
    <w:rsid w:val="00D960D2"/>
    <w:rsid w:val="00D964A2"/>
    <w:rsid w:val="00D9670A"/>
    <w:rsid w:val="00D96D89"/>
    <w:rsid w:val="00D96DC8"/>
    <w:rsid w:val="00D9702A"/>
    <w:rsid w:val="00D97094"/>
    <w:rsid w:val="00D97154"/>
    <w:rsid w:val="00D971D7"/>
    <w:rsid w:val="00D971FB"/>
    <w:rsid w:val="00D97219"/>
    <w:rsid w:val="00D975D8"/>
    <w:rsid w:val="00D976B8"/>
    <w:rsid w:val="00D977A6"/>
    <w:rsid w:val="00D97FC1"/>
    <w:rsid w:val="00DA08B0"/>
    <w:rsid w:val="00DA1473"/>
    <w:rsid w:val="00DA267C"/>
    <w:rsid w:val="00DA287C"/>
    <w:rsid w:val="00DA28B4"/>
    <w:rsid w:val="00DA29EE"/>
    <w:rsid w:val="00DA2B6E"/>
    <w:rsid w:val="00DA2BBC"/>
    <w:rsid w:val="00DA2DCC"/>
    <w:rsid w:val="00DA2DE9"/>
    <w:rsid w:val="00DA2EE4"/>
    <w:rsid w:val="00DA3043"/>
    <w:rsid w:val="00DA3793"/>
    <w:rsid w:val="00DA3AEA"/>
    <w:rsid w:val="00DA3C4E"/>
    <w:rsid w:val="00DA3C55"/>
    <w:rsid w:val="00DA3CCD"/>
    <w:rsid w:val="00DA4092"/>
    <w:rsid w:val="00DA43F0"/>
    <w:rsid w:val="00DA4D02"/>
    <w:rsid w:val="00DA4D13"/>
    <w:rsid w:val="00DA53EB"/>
    <w:rsid w:val="00DA559D"/>
    <w:rsid w:val="00DA60D3"/>
    <w:rsid w:val="00DA616B"/>
    <w:rsid w:val="00DA65BF"/>
    <w:rsid w:val="00DA65F0"/>
    <w:rsid w:val="00DA68BF"/>
    <w:rsid w:val="00DA695F"/>
    <w:rsid w:val="00DA6A71"/>
    <w:rsid w:val="00DA6FAF"/>
    <w:rsid w:val="00DA708F"/>
    <w:rsid w:val="00DA776A"/>
    <w:rsid w:val="00DA77A6"/>
    <w:rsid w:val="00DA7A21"/>
    <w:rsid w:val="00DA7A76"/>
    <w:rsid w:val="00DA7A81"/>
    <w:rsid w:val="00DA7B9D"/>
    <w:rsid w:val="00DB07C8"/>
    <w:rsid w:val="00DB1119"/>
    <w:rsid w:val="00DB161B"/>
    <w:rsid w:val="00DB1797"/>
    <w:rsid w:val="00DB1929"/>
    <w:rsid w:val="00DB19C9"/>
    <w:rsid w:val="00DB1DD7"/>
    <w:rsid w:val="00DB23AA"/>
    <w:rsid w:val="00DB2466"/>
    <w:rsid w:val="00DB38C6"/>
    <w:rsid w:val="00DB3AA7"/>
    <w:rsid w:val="00DB4358"/>
    <w:rsid w:val="00DB44AF"/>
    <w:rsid w:val="00DB537A"/>
    <w:rsid w:val="00DB5B15"/>
    <w:rsid w:val="00DB5DBA"/>
    <w:rsid w:val="00DB5EA3"/>
    <w:rsid w:val="00DB61D5"/>
    <w:rsid w:val="00DB63C2"/>
    <w:rsid w:val="00DB64D4"/>
    <w:rsid w:val="00DB656B"/>
    <w:rsid w:val="00DB657C"/>
    <w:rsid w:val="00DB65A2"/>
    <w:rsid w:val="00DB6976"/>
    <w:rsid w:val="00DB699D"/>
    <w:rsid w:val="00DB70F8"/>
    <w:rsid w:val="00DB7D27"/>
    <w:rsid w:val="00DC0117"/>
    <w:rsid w:val="00DC038B"/>
    <w:rsid w:val="00DC0523"/>
    <w:rsid w:val="00DC059C"/>
    <w:rsid w:val="00DC0837"/>
    <w:rsid w:val="00DC0B3E"/>
    <w:rsid w:val="00DC0D0C"/>
    <w:rsid w:val="00DC15FC"/>
    <w:rsid w:val="00DC1932"/>
    <w:rsid w:val="00DC194D"/>
    <w:rsid w:val="00DC2265"/>
    <w:rsid w:val="00DC23DD"/>
    <w:rsid w:val="00DC2AA4"/>
    <w:rsid w:val="00DC30D8"/>
    <w:rsid w:val="00DC3218"/>
    <w:rsid w:val="00DC3436"/>
    <w:rsid w:val="00DC38C8"/>
    <w:rsid w:val="00DC439C"/>
    <w:rsid w:val="00DC4902"/>
    <w:rsid w:val="00DC4A4B"/>
    <w:rsid w:val="00DC4AF5"/>
    <w:rsid w:val="00DC4DCC"/>
    <w:rsid w:val="00DC51CC"/>
    <w:rsid w:val="00DC5241"/>
    <w:rsid w:val="00DC5335"/>
    <w:rsid w:val="00DC536F"/>
    <w:rsid w:val="00DC5411"/>
    <w:rsid w:val="00DC56C8"/>
    <w:rsid w:val="00DC59E6"/>
    <w:rsid w:val="00DC5A2E"/>
    <w:rsid w:val="00DC5C31"/>
    <w:rsid w:val="00DC5E8B"/>
    <w:rsid w:val="00DC62A9"/>
    <w:rsid w:val="00DC64D7"/>
    <w:rsid w:val="00DC683F"/>
    <w:rsid w:val="00DC69D1"/>
    <w:rsid w:val="00DC6CF8"/>
    <w:rsid w:val="00DC6D09"/>
    <w:rsid w:val="00DC7375"/>
    <w:rsid w:val="00DC76D5"/>
    <w:rsid w:val="00DC7ABE"/>
    <w:rsid w:val="00DC7B66"/>
    <w:rsid w:val="00DC7D82"/>
    <w:rsid w:val="00DC7D8D"/>
    <w:rsid w:val="00DC7F32"/>
    <w:rsid w:val="00DD0B6D"/>
    <w:rsid w:val="00DD0F61"/>
    <w:rsid w:val="00DD1001"/>
    <w:rsid w:val="00DD14F8"/>
    <w:rsid w:val="00DD1D84"/>
    <w:rsid w:val="00DD2072"/>
    <w:rsid w:val="00DD20BC"/>
    <w:rsid w:val="00DD2114"/>
    <w:rsid w:val="00DD229D"/>
    <w:rsid w:val="00DD2390"/>
    <w:rsid w:val="00DD23A1"/>
    <w:rsid w:val="00DD29C3"/>
    <w:rsid w:val="00DD2DF7"/>
    <w:rsid w:val="00DD3AFB"/>
    <w:rsid w:val="00DD3B8D"/>
    <w:rsid w:val="00DD3C30"/>
    <w:rsid w:val="00DD3C42"/>
    <w:rsid w:val="00DD3D9F"/>
    <w:rsid w:val="00DD3E93"/>
    <w:rsid w:val="00DD3EFF"/>
    <w:rsid w:val="00DD41FF"/>
    <w:rsid w:val="00DD42CE"/>
    <w:rsid w:val="00DD433E"/>
    <w:rsid w:val="00DD4586"/>
    <w:rsid w:val="00DD4AF1"/>
    <w:rsid w:val="00DD564E"/>
    <w:rsid w:val="00DD5699"/>
    <w:rsid w:val="00DD56BD"/>
    <w:rsid w:val="00DD5CF3"/>
    <w:rsid w:val="00DD60B8"/>
    <w:rsid w:val="00DD60BE"/>
    <w:rsid w:val="00DD61FC"/>
    <w:rsid w:val="00DD62A5"/>
    <w:rsid w:val="00DD7A86"/>
    <w:rsid w:val="00DD7D32"/>
    <w:rsid w:val="00DE0237"/>
    <w:rsid w:val="00DE043A"/>
    <w:rsid w:val="00DE0777"/>
    <w:rsid w:val="00DE138E"/>
    <w:rsid w:val="00DE1784"/>
    <w:rsid w:val="00DE1903"/>
    <w:rsid w:val="00DE1BF5"/>
    <w:rsid w:val="00DE21CD"/>
    <w:rsid w:val="00DE2232"/>
    <w:rsid w:val="00DE251B"/>
    <w:rsid w:val="00DE2592"/>
    <w:rsid w:val="00DE290A"/>
    <w:rsid w:val="00DE2A7A"/>
    <w:rsid w:val="00DE2E72"/>
    <w:rsid w:val="00DE36CB"/>
    <w:rsid w:val="00DE4397"/>
    <w:rsid w:val="00DE451F"/>
    <w:rsid w:val="00DE4924"/>
    <w:rsid w:val="00DE4971"/>
    <w:rsid w:val="00DE4C7B"/>
    <w:rsid w:val="00DE5132"/>
    <w:rsid w:val="00DE5355"/>
    <w:rsid w:val="00DE5782"/>
    <w:rsid w:val="00DE58B8"/>
    <w:rsid w:val="00DE58D8"/>
    <w:rsid w:val="00DE5F3A"/>
    <w:rsid w:val="00DE653B"/>
    <w:rsid w:val="00DE6A6E"/>
    <w:rsid w:val="00DE6DDF"/>
    <w:rsid w:val="00DE6F51"/>
    <w:rsid w:val="00DE6FB1"/>
    <w:rsid w:val="00DE704D"/>
    <w:rsid w:val="00DE76D5"/>
    <w:rsid w:val="00DE7702"/>
    <w:rsid w:val="00DF04B9"/>
    <w:rsid w:val="00DF08C8"/>
    <w:rsid w:val="00DF1289"/>
    <w:rsid w:val="00DF1343"/>
    <w:rsid w:val="00DF1512"/>
    <w:rsid w:val="00DF1B19"/>
    <w:rsid w:val="00DF1B88"/>
    <w:rsid w:val="00DF1C14"/>
    <w:rsid w:val="00DF1DEE"/>
    <w:rsid w:val="00DF2004"/>
    <w:rsid w:val="00DF22C6"/>
    <w:rsid w:val="00DF24A4"/>
    <w:rsid w:val="00DF2BAC"/>
    <w:rsid w:val="00DF2BCF"/>
    <w:rsid w:val="00DF3137"/>
    <w:rsid w:val="00DF32F8"/>
    <w:rsid w:val="00DF3343"/>
    <w:rsid w:val="00DF4010"/>
    <w:rsid w:val="00DF49D7"/>
    <w:rsid w:val="00DF4E53"/>
    <w:rsid w:val="00DF51B8"/>
    <w:rsid w:val="00DF5479"/>
    <w:rsid w:val="00DF58D1"/>
    <w:rsid w:val="00DF5C67"/>
    <w:rsid w:val="00DF677A"/>
    <w:rsid w:val="00DF7178"/>
    <w:rsid w:val="00DF71FB"/>
    <w:rsid w:val="00DF739C"/>
    <w:rsid w:val="00DF742B"/>
    <w:rsid w:val="00DF785C"/>
    <w:rsid w:val="00DF7FAE"/>
    <w:rsid w:val="00E00230"/>
    <w:rsid w:val="00E00395"/>
    <w:rsid w:val="00E0048A"/>
    <w:rsid w:val="00E005AD"/>
    <w:rsid w:val="00E00663"/>
    <w:rsid w:val="00E00942"/>
    <w:rsid w:val="00E00FBB"/>
    <w:rsid w:val="00E01C2C"/>
    <w:rsid w:val="00E01EBE"/>
    <w:rsid w:val="00E02087"/>
    <w:rsid w:val="00E0288C"/>
    <w:rsid w:val="00E02F3D"/>
    <w:rsid w:val="00E02F56"/>
    <w:rsid w:val="00E02F90"/>
    <w:rsid w:val="00E0375C"/>
    <w:rsid w:val="00E03C81"/>
    <w:rsid w:val="00E03CAD"/>
    <w:rsid w:val="00E042F1"/>
    <w:rsid w:val="00E04466"/>
    <w:rsid w:val="00E059EA"/>
    <w:rsid w:val="00E05CEB"/>
    <w:rsid w:val="00E0627D"/>
    <w:rsid w:val="00E0647C"/>
    <w:rsid w:val="00E07762"/>
    <w:rsid w:val="00E07C36"/>
    <w:rsid w:val="00E07D51"/>
    <w:rsid w:val="00E101C3"/>
    <w:rsid w:val="00E1023F"/>
    <w:rsid w:val="00E1050B"/>
    <w:rsid w:val="00E10BD7"/>
    <w:rsid w:val="00E10BE8"/>
    <w:rsid w:val="00E10D1E"/>
    <w:rsid w:val="00E10E3E"/>
    <w:rsid w:val="00E110C3"/>
    <w:rsid w:val="00E1159A"/>
    <w:rsid w:val="00E11FFE"/>
    <w:rsid w:val="00E1225A"/>
    <w:rsid w:val="00E12315"/>
    <w:rsid w:val="00E123FE"/>
    <w:rsid w:val="00E12470"/>
    <w:rsid w:val="00E12A6E"/>
    <w:rsid w:val="00E13393"/>
    <w:rsid w:val="00E1363E"/>
    <w:rsid w:val="00E13787"/>
    <w:rsid w:val="00E13811"/>
    <w:rsid w:val="00E13E67"/>
    <w:rsid w:val="00E13FDA"/>
    <w:rsid w:val="00E143E0"/>
    <w:rsid w:val="00E143E7"/>
    <w:rsid w:val="00E147BE"/>
    <w:rsid w:val="00E1488D"/>
    <w:rsid w:val="00E14942"/>
    <w:rsid w:val="00E149A3"/>
    <w:rsid w:val="00E14BD7"/>
    <w:rsid w:val="00E14C6C"/>
    <w:rsid w:val="00E14D21"/>
    <w:rsid w:val="00E14E81"/>
    <w:rsid w:val="00E1506C"/>
    <w:rsid w:val="00E15235"/>
    <w:rsid w:val="00E15260"/>
    <w:rsid w:val="00E15532"/>
    <w:rsid w:val="00E15692"/>
    <w:rsid w:val="00E158A4"/>
    <w:rsid w:val="00E162AE"/>
    <w:rsid w:val="00E16481"/>
    <w:rsid w:val="00E16651"/>
    <w:rsid w:val="00E16813"/>
    <w:rsid w:val="00E1681C"/>
    <w:rsid w:val="00E16F66"/>
    <w:rsid w:val="00E17533"/>
    <w:rsid w:val="00E17800"/>
    <w:rsid w:val="00E17E0B"/>
    <w:rsid w:val="00E17F7C"/>
    <w:rsid w:val="00E20014"/>
    <w:rsid w:val="00E203A0"/>
    <w:rsid w:val="00E20487"/>
    <w:rsid w:val="00E205C4"/>
    <w:rsid w:val="00E20645"/>
    <w:rsid w:val="00E209CC"/>
    <w:rsid w:val="00E20F2F"/>
    <w:rsid w:val="00E20F30"/>
    <w:rsid w:val="00E21410"/>
    <w:rsid w:val="00E21449"/>
    <w:rsid w:val="00E2146A"/>
    <w:rsid w:val="00E216DD"/>
    <w:rsid w:val="00E21874"/>
    <w:rsid w:val="00E21B4A"/>
    <w:rsid w:val="00E21CDF"/>
    <w:rsid w:val="00E2208F"/>
    <w:rsid w:val="00E22448"/>
    <w:rsid w:val="00E226A3"/>
    <w:rsid w:val="00E22B26"/>
    <w:rsid w:val="00E239BC"/>
    <w:rsid w:val="00E23B7B"/>
    <w:rsid w:val="00E23C36"/>
    <w:rsid w:val="00E23E49"/>
    <w:rsid w:val="00E23FE4"/>
    <w:rsid w:val="00E24393"/>
    <w:rsid w:val="00E2458B"/>
    <w:rsid w:val="00E245C1"/>
    <w:rsid w:val="00E2476A"/>
    <w:rsid w:val="00E250B1"/>
    <w:rsid w:val="00E25870"/>
    <w:rsid w:val="00E25D3E"/>
    <w:rsid w:val="00E25E07"/>
    <w:rsid w:val="00E25E25"/>
    <w:rsid w:val="00E2605F"/>
    <w:rsid w:val="00E26668"/>
    <w:rsid w:val="00E2777D"/>
    <w:rsid w:val="00E277F0"/>
    <w:rsid w:val="00E27943"/>
    <w:rsid w:val="00E27B2A"/>
    <w:rsid w:val="00E27F66"/>
    <w:rsid w:val="00E301D0"/>
    <w:rsid w:val="00E3046C"/>
    <w:rsid w:val="00E3085E"/>
    <w:rsid w:val="00E30D1D"/>
    <w:rsid w:val="00E30D50"/>
    <w:rsid w:val="00E31019"/>
    <w:rsid w:val="00E315CB"/>
    <w:rsid w:val="00E31707"/>
    <w:rsid w:val="00E3176B"/>
    <w:rsid w:val="00E318CB"/>
    <w:rsid w:val="00E319CC"/>
    <w:rsid w:val="00E31F6D"/>
    <w:rsid w:val="00E31F8F"/>
    <w:rsid w:val="00E32073"/>
    <w:rsid w:val="00E3219D"/>
    <w:rsid w:val="00E32262"/>
    <w:rsid w:val="00E32A9E"/>
    <w:rsid w:val="00E32C04"/>
    <w:rsid w:val="00E32F90"/>
    <w:rsid w:val="00E33913"/>
    <w:rsid w:val="00E33AE6"/>
    <w:rsid w:val="00E34209"/>
    <w:rsid w:val="00E342DC"/>
    <w:rsid w:val="00E3451E"/>
    <w:rsid w:val="00E347E2"/>
    <w:rsid w:val="00E3496F"/>
    <w:rsid w:val="00E34A56"/>
    <w:rsid w:val="00E34DB7"/>
    <w:rsid w:val="00E35B5F"/>
    <w:rsid w:val="00E35E62"/>
    <w:rsid w:val="00E35EE3"/>
    <w:rsid w:val="00E360F2"/>
    <w:rsid w:val="00E361D8"/>
    <w:rsid w:val="00E36924"/>
    <w:rsid w:val="00E369DE"/>
    <w:rsid w:val="00E36B99"/>
    <w:rsid w:val="00E36EF4"/>
    <w:rsid w:val="00E36F02"/>
    <w:rsid w:val="00E36F5E"/>
    <w:rsid w:val="00E36FEF"/>
    <w:rsid w:val="00E37375"/>
    <w:rsid w:val="00E373A9"/>
    <w:rsid w:val="00E375BB"/>
    <w:rsid w:val="00E375C8"/>
    <w:rsid w:val="00E379FB"/>
    <w:rsid w:val="00E37B23"/>
    <w:rsid w:val="00E37BA8"/>
    <w:rsid w:val="00E37FB5"/>
    <w:rsid w:val="00E403F4"/>
    <w:rsid w:val="00E404DC"/>
    <w:rsid w:val="00E40AAF"/>
    <w:rsid w:val="00E41130"/>
    <w:rsid w:val="00E412FD"/>
    <w:rsid w:val="00E419ED"/>
    <w:rsid w:val="00E41D0D"/>
    <w:rsid w:val="00E423E1"/>
    <w:rsid w:val="00E42735"/>
    <w:rsid w:val="00E42C35"/>
    <w:rsid w:val="00E42D78"/>
    <w:rsid w:val="00E43111"/>
    <w:rsid w:val="00E43280"/>
    <w:rsid w:val="00E43383"/>
    <w:rsid w:val="00E436D6"/>
    <w:rsid w:val="00E43855"/>
    <w:rsid w:val="00E4437E"/>
    <w:rsid w:val="00E4481C"/>
    <w:rsid w:val="00E4488E"/>
    <w:rsid w:val="00E46394"/>
    <w:rsid w:val="00E463C8"/>
    <w:rsid w:val="00E46580"/>
    <w:rsid w:val="00E465A9"/>
    <w:rsid w:val="00E46687"/>
    <w:rsid w:val="00E466D7"/>
    <w:rsid w:val="00E46873"/>
    <w:rsid w:val="00E46B43"/>
    <w:rsid w:val="00E46C84"/>
    <w:rsid w:val="00E472B4"/>
    <w:rsid w:val="00E47813"/>
    <w:rsid w:val="00E479AE"/>
    <w:rsid w:val="00E502AA"/>
    <w:rsid w:val="00E50463"/>
    <w:rsid w:val="00E50544"/>
    <w:rsid w:val="00E5058C"/>
    <w:rsid w:val="00E50B9C"/>
    <w:rsid w:val="00E51107"/>
    <w:rsid w:val="00E511A8"/>
    <w:rsid w:val="00E514DB"/>
    <w:rsid w:val="00E517A9"/>
    <w:rsid w:val="00E5183F"/>
    <w:rsid w:val="00E51988"/>
    <w:rsid w:val="00E5220D"/>
    <w:rsid w:val="00E522B3"/>
    <w:rsid w:val="00E52302"/>
    <w:rsid w:val="00E52452"/>
    <w:rsid w:val="00E53022"/>
    <w:rsid w:val="00E539FD"/>
    <w:rsid w:val="00E53CC1"/>
    <w:rsid w:val="00E53D4A"/>
    <w:rsid w:val="00E54257"/>
    <w:rsid w:val="00E542F7"/>
    <w:rsid w:val="00E54328"/>
    <w:rsid w:val="00E54589"/>
    <w:rsid w:val="00E54697"/>
    <w:rsid w:val="00E54B4C"/>
    <w:rsid w:val="00E5507B"/>
    <w:rsid w:val="00E55B19"/>
    <w:rsid w:val="00E56009"/>
    <w:rsid w:val="00E560BE"/>
    <w:rsid w:val="00E5610B"/>
    <w:rsid w:val="00E5634E"/>
    <w:rsid w:val="00E569B4"/>
    <w:rsid w:val="00E56E21"/>
    <w:rsid w:val="00E5738C"/>
    <w:rsid w:val="00E5779B"/>
    <w:rsid w:val="00E579D9"/>
    <w:rsid w:val="00E57E12"/>
    <w:rsid w:val="00E6043B"/>
    <w:rsid w:val="00E60773"/>
    <w:rsid w:val="00E616E1"/>
    <w:rsid w:val="00E61C49"/>
    <w:rsid w:val="00E62015"/>
    <w:rsid w:val="00E62DB9"/>
    <w:rsid w:val="00E63B59"/>
    <w:rsid w:val="00E64440"/>
    <w:rsid w:val="00E647DC"/>
    <w:rsid w:val="00E64E5A"/>
    <w:rsid w:val="00E6557B"/>
    <w:rsid w:val="00E65784"/>
    <w:rsid w:val="00E661DC"/>
    <w:rsid w:val="00E6686C"/>
    <w:rsid w:val="00E669DE"/>
    <w:rsid w:val="00E66ECD"/>
    <w:rsid w:val="00E67635"/>
    <w:rsid w:val="00E676A8"/>
    <w:rsid w:val="00E6784F"/>
    <w:rsid w:val="00E67965"/>
    <w:rsid w:val="00E679F9"/>
    <w:rsid w:val="00E67A71"/>
    <w:rsid w:val="00E67CE2"/>
    <w:rsid w:val="00E67FF5"/>
    <w:rsid w:val="00E702E9"/>
    <w:rsid w:val="00E704B8"/>
    <w:rsid w:val="00E705F5"/>
    <w:rsid w:val="00E70731"/>
    <w:rsid w:val="00E7160D"/>
    <w:rsid w:val="00E71D4A"/>
    <w:rsid w:val="00E727E5"/>
    <w:rsid w:val="00E731BF"/>
    <w:rsid w:val="00E735AA"/>
    <w:rsid w:val="00E736E0"/>
    <w:rsid w:val="00E738A2"/>
    <w:rsid w:val="00E738B1"/>
    <w:rsid w:val="00E73A0D"/>
    <w:rsid w:val="00E73F6D"/>
    <w:rsid w:val="00E74FF0"/>
    <w:rsid w:val="00E7511B"/>
    <w:rsid w:val="00E75778"/>
    <w:rsid w:val="00E75AEE"/>
    <w:rsid w:val="00E75E45"/>
    <w:rsid w:val="00E75E4B"/>
    <w:rsid w:val="00E76078"/>
    <w:rsid w:val="00E7625D"/>
    <w:rsid w:val="00E76344"/>
    <w:rsid w:val="00E77408"/>
    <w:rsid w:val="00E77664"/>
    <w:rsid w:val="00E7784A"/>
    <w:rsid w:val="00E77AEA"/>
    <w:rsid w:val="00E77C68"/>
    <w:rsid w:val="00E77F15"/>
    <w:rsid w:val="00E80291"/>
    <w:rsid w:val="00E8044B"/>
    <w:rsid w:val="00E80C1D"/>
    <w:rsid w:val="00E80D26"/>
    <w:rsid w:val="00E80D39"/>
    <w:rsid w:val="00E813A0"/>
    <w:rsid w:val="00E815EB"/>
    <w:rsid w:val="00E81720"/>
    <w:rsid w:val="00E81A8E"/>
    <w:rsid w:val="00E81BDF"/>
    <w:rsid w:val="00E82100"/>
    <w:rsid w:val="00E82112"/>
    <w:rsid w:val="00E82565"/>
    <w:rsid w:val="00E83C03"/>
    <w:rsid w:val="00E847E7"/>
    <w:rsid w:val="00E84F4B"/>
    <w:rsid w:val="00E850FA"/>
    <w:rsid w:val="00E85A16"/>
    <w:rsid w:val="00E86098"/>
    <w:rsid w:val="00E860D0"/>
    <w:rsid w:val="00E8629D"/>
    <w:rsid w:val="00E864BC"/>
    <w:rsid w:val="00E86944"/>
    <w:rsid w:val="00E869B1"/>
    <w:rsid w:val="00E86AB3"/>
    <w:rsid w:val="00E86B7D"/>
    <w:rsid w:val="00E86DC6"/>
    <w:rsid w:val="00E87360"/>
    <w:rsid w:val="00E87921"/>
    <w:rsid w:val="00E900EC"/>
    <w:rsid w:val="00E90374"/>
    <w:rsid w:val="00E90B00"/>
    <w:rsid w:val="00E9131D"/>
    <w:rsid w:val="00E91992"/>
    <w:rsid w:val="00E91DF0"/>
    <w:rsid w:val="00E91E3F"/>
    <w:rsid w:val="00E91E94"/>
    <w:rsid w:val="00E91EC0"/>
    <w:rsid w:val="00E9215B"/>
    <w:rsid w:val="00E924C1"/>
    <w:rsid w:val="00E92568"/>
    <w:rsid w:val="00E927AB"/>
    <w:rsid w:val="00E92A27"/>
    <w:rsid w:val="00E93224"/>
    <w:rsid w:val="00E936BB"/>
    <w:rsid w:val="00E93BFC"/>
    <w:rsid w:val="00E93FA3"/>
    <w:rsid w:val="00E93FA7"/>
    <w:rsid w:val="00E9402C"/>
    <w:rsid w:val="00E94594"/>
    <w:rsid w:val="00E94954"/>
    <w:rsid w:val="00E949A0"/>
    <w:rsid w:val="00E94A69"/>
    <w:rsid w:val="00E94F6F"/>
    <w:rsid w:val="00E95D85"/>
    <w:rsid w:val="00E95F7F"/>
    <w:rsid w:val="00E962A1"/>
    <w:rsid w:val="00E962BE"/>
    <w:rsid w:val="00E9670D"/>
    <w:rsid w:val="00E96A0C"/>
    <w:rsid w:val="00E96CEE"/>
    <w:rsid w:val="00E9722E"/>
    <w:rsid w:val="00E97722"/>
    <w:rsid w:val="00E9773D"/>
    <w:rsid w:val="00E97808"/>
    <w:rsid w:val="00E97D1E"/>
    <w:rsid w:val="00E97E75"/>
    <w:rsid w:val="00E97EF1"/>
    <w:rsid w:val="00EA0202"/>
    <w:rsid w:val="00EA02B3"/>
    <w:rsid w:val="00EA0341"/>
    <w:rsid w:val="00EA04DE"/>
    <w:rsid w:val="00EA0860"/>
    <w:rsid w:val="00EA0D95"/>
    <w:rsid w:val="00EA0FB7"/>
    <w:rsid w:val="00EA1033"/>
    <w:rsid w:val="00EA14DF"/>
    <w:rsid w:val="00EA14FD"/>
    <w:rsid w:val="00EA1948"/>
    <w:rsid w:val="00EA1AF1"/>
    <w:rsid w:val="00EA1D05"/>
    <w:rsid w:val="00EA200B"/>
    <w:rsid w:val="00EA232B"/>
    <w:rsid w:val="00EA23BC"/>
    <w:rsid w:val="00EA2E4F"/>
    <w:rsid w:val="00EA2EAA"/>
    <w:rsid w:val="00EA324C"/>
    <w:rsid w:val="00EA36FA"/>
    <w:rsid w:val="00EA4ED8"/>
    <w:rsid w:val="00EA51CF"/>
    <w:rsid w:val="00EA52C4"/>
    <w:rsid w:val="00EA56D2"/>
    <w:rsid w:val="00EA5A50"/>
    <w:rsid w:val="00EA5E00"/>
    <w:rsid w:val="00EA5E83"/>
    <w:rsid w:val="00EA5F21"/>
    <w:rsid w:val="00EA60C6"/>
    <w:rsid w:val="00EA6359"/>
    <w:rsid w:val="00EA69F6"/>
    <w:rsid w:val="00EA6F1A"/>
    <w:rsid w:val="00EA7078"/>
    <w:rsid w:val="00EA7279"/>
    <w:rsid w:val="00EA7736"/>
    <w:rsid w:val="00EA77E5"/>
    <w:rsid w:val="00EA7AFD"/>
    <w:rsid w:val="00EB07C7"/>
    <w:rsid w:val="00EB07FE"/>
    <w:rsid w:val="00EB0874"/>
    <w:rsid w:val="00EB0929"/>
    <w:rsid w:val="00EB094E"/>
    <w:rsid w:val="00EB0AF8"/>
    <w:rsid w:val="00EB0DD6"/>
    <w:rsid w:val="00EB11D8"/>
    <w:rsid w:val="00EB124F"/>
    <w:rsid w:val="00EB1654"/>
    <w:rsid w:val="00EB16C4"/>
    <w:rsid w:val="00EB1A41"/>
    <w:rsid w:val="00EB1B4F"/>
    <w:rsid w:val="00EB246C"/>
    <w:rsid w:val="00EB25F8"/>
    <w:rsid w:val="00EB2A33"/>
    <w:rsid w:val="00EB3245"/>
    <w:rsid w:val="00EB38CD"/>
    <w:rsid w:val="00EB3AD0"/>
    <w:rsid w:val="00EB4115"/>
    <w:rsid w:val="00EB4557"/>
    <w:rsid w:val="00EB4747"/>
    <w:rsid w:val="00EB535F"/>
    <w:rsid w:val="00EB59E2"/>
    <w:rsid w:val="00EB6259"/>
    <w:rsid w:val="00EB670F"/>
    <w:rsid w:val="00EB6A36"/>
    <w:rsid w:val="00EB6B71"/>
    <w:rsid w:val="00EB7006"/>
    <w:rsid w:val="00EB7008"/>
    <w:rsid w:val="00EB7023"/>
    <w:rsid w:val="00EB728B"/>
    <w:rsid w:val="00EB736F"/>
    <w:rsid w:val="00EB73A9"/>
    <w:rsid w:val="00EB73BD"/>
    <w:rsid w:val="00EB76B3"/>
    <w:rsid w:val="00EB774B"/>
    <w:rsid w:val="00EB7E86"/>
    <w:rsid w:val="00EC0096"/>
    <w:rsid w:val="00EC02AD"/>
    <w:rsid w:val="00EC0AC0"/>
    <w:rsid w:val="00EC0E56"/>
    <w:rsid w:val="00EC0E8C"/>
    <w:rsid w:val="00EC1A36"/>
    <w:rsid w:val="00EC1C13"/>
    <w:rsid w:val="00EC25ED"/>
    <w:rsid w:val="00EC2886"/>
    <w:rsid w:val="00EC294C"/>
    <w:rsid w:val="00EC2DCC"/>
    <w:rsid w:val="00EC30AF"/>
    <w:rsid w:val="00EC34AA"/>
    <w:rsid w:val="00EC367E"/>
    <w:rsid w:val="00EC36F6"/>
    <w:rsid w:val="00EC3767"/>
    <w:rsid w:val="00EC3FC2"/>
    <w:rsid w:val="00EC404D"/>
    <w:rsid w:val="00EC4054"/>
    <w:rsid w:val="00EC44C3"/>
    <w:rsid w:val="00EC45A5"/>
    <w:rsid w:val="00EC48BF"/>
    <w:rsid w:val="00EC4DBD"/>
    <w:rsid w:val="00EC5117"/>
    <w:rsid w:val="00EC52A7"/>
    <w:rsid w:val="00EC5328"/>
    <w:rsid w:val="00EC5455"/>
    <w:rsid w:val="00EC5583"/>
    <w:rsid w:val="00EC559B"/>
    <w:rsid w:val="00EC5B23"/>
    <w:rsid w:val="00EC6154"/>
    <w:rsid w:val="00EC6452"/>
    <w:rsid w:val="00EC6547"/>
    <w:rsid w:val="00EC6B1E"/>
    <w:rsid w:val="00EC6BA2"/>
    <w:rsid w:val="00EC6D7E"/>
    <w:rsid w:val="00EC7531"/>
    <w:rsid w:val="00EC765F"/>
    <w:rsid w:val="00EC7972"/>
    <w:rsid w:val="00EC7AB2"/>
    <w:rsid w:val="00EC7AE2"/>
    <w:rsid w:val="00EC7C00"/>
    <w:rsid w:val="00EC7FC0"/>
    <w:rsid w:val="00ED006C"/>
    <w:rsid w:val="00ED0192"/>
    <w:rsid w:val="00ED045F"/>
    <w:rsid w:val="00ED0C37"/>
    <w:rsid w:val="00ED1234"/>
    <w:rsid w:val="00ED1353"/>
    <w:rsid w:val="00ED13F4"/>
    <w:rsid w:val="00ED16AD"/>
    <w:rsid w:val="00ED18C2"/>
    <w:rsid w:val="00ED1A48"/>
    <w:rsid w:val="00ED252B"/>
    <w:rsid w:val="00ED32AB"/>
    <w:rsid w:val="00ED39BB"/>
    <w:rsid w:val="00ED3ABD"/>
    <w:rsid w:val="00ED4146"/>
    <w:rsid w:val="00ED4381"/>
    <w:rsid w:val="00ED481A"/>
    <w:rsid w:val="00ED48A4"/>
    <w:rsid w:val="00ED48AD"/>
    <w:rsid w:val="00ED4D73"/>
    <w:rsid w:val="00ED5119"/>
    <w:rsid w:val="00ED54CA"/>
    <w:rsid w:val="00ED5660"/>
    <w:rsid w:val="00ED570E"/>
    <w:rsid w:val="00ED588E"/>
    <w:rsid w:val="00ED5F66"/>
    <w:rsid w:val="00ED6CD9"/>
    <w:rsid w:val="00ED7115"/>
    <w:rsid w:val="00ED7521"/>
    <w:rsid w:val="00EE0A9C"/>
    <w:rsid w:val="00EE0F91"/>
    <w:rsid w:val="00EE1725"/>
    <w:rsid w:val="00EE1C3D"/>
    <w:rsid w:val="00EE1DAC"/>
    <w:rsid w:val="00EE1E67"/>
    <w:rsid w:val="00EE2127"/>
    <w:rsid w:val="00EE337E"/>
    <w:rsid w:val="00EE33E0"/>
    <w:rsid w:val="00EE36EB"/>
    <w:rsid w:val="00EE3DC8"/>
    <w:rsid w:val="00EE3F23"/>
    <w:rsid w:val="00EE412B"/>
    <w:rsid w:val="00EE4282"/>
    <w:rsid w:val="00EE439F"/>
    <w:rsid w:val="00EE45E2"/>
    <w:rsid w:val="00EE4B24"/>
    <w:rsid w:val="00EE4DBC"/>
    <w:rsid w:val="00EE536A"/>
    <w:rsid w:val="00EE54D3"/>
    <w:rsid w:val="00EE56F7"/>
    <w:rsid w:val="00EE5AEC"/>
    <w:rsid w:val="00EE6238"/>
    <w:rsid w:val="00EE6490"/>
    <w:rsid w:val="00EE67A4"/>
    <w:rsid w:val="00EE686C"/>
    <w:rsid w:val="00EE6AAC"/>
    <w:rsid w:val="00EE7164"/>
    <w:rsid w:val="00EE737D"/>
    <w:rsid w:val="00EE7598"/>
    <w:rsid w:val="00EE771E"/>
    <w:rsid w:val="00EE7C2F"/>
    <w:rsid w:val="00EE7CE9"/>
    <w:rsid w:val="00EE7D1D"/>
    <w:rsid w:val="00EE7F77"/>
    <w:rsid w:val="00EF0078"/>
    <w:rsid w:val="00EF0085"/>
    <w:rsid w:val="00EF0423"/>
    <w:rsid w:val="00EF0978"/>
    <w:rsid w:val="00EF0AAB"/>
    <w:rsid w:val="00EF0E84"/>
    <w:rsid w:val="00EF115D"/>
    <w:rsid w:val="00EF11AA"/>
    <w:rsid w:val="00EF129B"/>
    <w:rsid w:val="00EF1344"/>
    <w:rsid w:val="00EF13D9"/>
    <w:rsid w:val="00EF17FD"/>
    <w:rsid w:val="00EF1C6F"/>
    <w:rsid w:val="00EF1C9A"/>
    <w:rsid w:val="00EF2604"/>
    <w:rsid w:val="00EF28C4"/>
    <w:rsid w:val="00EF3376"/>
    <w:rsid w:val="00EF354E"/>
    <w:rsid w:val="00EF3B19"/>
    <w:rsid w:val="00EF3CEA"/>
    <w:rsid w:val="00EF3D50"/>
    <w:rsid w:val="00EF4111"/>
    <w:rsid w:val="00EF412D"/>
    <w:rsid w:val="00EF4616"/>
    <w:rsid w:val="00EF4A56"/>
    <w:rsid w:val="00EF4A7C"/>
    <w:rsid w:val="00EF4E0B"/>
    <w:rsid w:val="00EF4F6A"/>
    <w:rsid w:val="00EF52E5"/>
    <w:rsid w:val="00EF531D"/>
    <w:rsid w:val="00EF53B4"/>
    <w:rsid w:val="00EF59E5"/>
    <w:rsid w:val="00EF5B07"/>
    <w:rsid w:val="00EF5B98"/>
    <w:rsid w:val="00EF5EEA"/>
    <w:rsid w:val="00EF611D"/>
    <w:rsid w:val="00EF6198"/>
    <w:rsid w:val="00EF679F"/>
    <w:rsid w:val="00EF68F7"/>
    <w:rsid w:val="00EF7077"/>
    <w:rsid w:val="00EF713B"/>
    <w:rsid w:val="00EF7C98"/>
    <w:rsid w:val="00F00647"/>
    <w:rsid w:val="00F00773"/>
    <w:rsid w:val="00F008F1"/>
    <w:rsid w:val="00F00F3D"/>
    <w:rsid w:val="00F01C85"/>
    <w:rsid w:val="00F01CD6"/>
    <w:rsid w:val="00F01E9D"/>
    <w:rsid w:val="00F01FD6"/>
    <w:rsid w:val="00F01FFA"/>
    <w:rsid w:val="00F02D9B"/>
    <w:rsid w:val="00F02FDA"/>
    <w:rsid w:val="00F030DB"/>
    <w:rsid w:val="00F03128"/>
    <w:rsid w:val="00F0316F"/>
    <w:rsid w:val="00F03175"/>
    <w:rsid w:val="00F03566"/>
    <w:rsid w:val="00F0397C"/>
    <w:rsid w:val="00F03DD9"/>
    <w:rsid w:val="00F03E03"/>
    <w:rsid w:val="00F04A8A"/>
    <w:rsid w:val="00F04ABE"/>
    <w:rsid w:val="00F04C2E"/>
    <w:rsid w:val="00F04E91"/>
    <w:rsid w:val="00F04F4F"/>
    <w:rsid w:val="00F0511F"/>
    <w:rsid w:val="00F05825"/>
    <w:rsid w:val="00F05B02"/>
    <w:rsid w:val="00F05C7C"/>
    <w:rsid w:val="00F0609C"/>
    <w:rsid w:val="00F060A8"/>
    <w:rsid w:val="00F0611F"/>
    <w:rsid w:val="00F062E6"/>
    <w:rsid w:val="00F06612"/>
    <w:rsid w:val="00F069B6"/>
    <w:rsid w:val="00F06C70"/>
    <w:rsid w:val="00F06CFD"/>
    <w:rsid w:val="00F06FE8"/>
    <w:rsid w:val="00F073F3"/>
    <w:rsid w:val="00F077B9"/>
    <w:rsid w:val="00F1012D"/>
    <w:rsid w:val="00F1024C"/>
    <w:rsid w:val="00F103A7"/>
    <w:rsid w:val="00F106E7"/>
    <w:rsid w:val="00F109BD"/>
    <w:rsid w:val="00F10FEF"/>
    <w:rsid w:val="00F11100"/>
    <w:rsid w:val="00F11320"/>
    <w:rsid w:val="00F116EC"/>
    <w:rsid w:val="00F120D9"/>
    <w:rsid w:val="00F120FF"/>
    <w:rsid w:val="00F12895"/>
    <w:rsid w:val="00F128AA"/>
    <w:rsid w:val="00F128B3"/>
    <w:rsid w:val="00F12B17"/>
    <w:rsid w:val="00F12FF5"/>
    <w:rsid w:val="00F13744"/>
    <w:rsid w:val="00F14C8C"/>
    <w:rsid w:val="00F14F58"/>
    <w:rsid w:val="00F15061"/>
    <w:rsid w:val="00F152EA"/>
    <w:rsid w:val="00F1539F"/>
    <w:rsid w:val="00F1595F"/>
    <w:rsid w:val="00F15D0B"/>
    <w:rsid w:val="00F15E89"/>
    <w:rsid w:val="00F1661A"/>
    <w:rsid w:val="00F166F7"/>
    <w:rsid w:val="00F167EA"/>
    <w:rsid w:val="00F16DA2"/>
    <w:rsid w:val="00F20426"/>
    <w:rsid w:val="00F20A30"/>
    <w:rsid w:val="00F21144"/>
    <w:rsid w:val="00F21207"/>
    <w:rsid w:val="00F223D4"/>
    <w:rsid w:val="00F22B08"/>
    <w:rsid w:val="00F22E55"/>
    <w:rsid w:val="00F22FBD"/>
    <w:rsid w:val="00F2302A"/>
    <w:rsid w:val="00F230F4"/>
    <w:rsid w:val="00F23557"/>
    <w:rsid w:val="00F235BD"/>
    <w:rsid w:val="00F2389C"/>
    <w:rsid w:val="00F2399F"/>
    <w:rsid w:val="00F243E5"/>
    <w:rsid w:val="00F245D3"/>
    <w:rsid w:val="00F24691"/>
    <w:rsid w:val="00F24AC8"/>
    <w:rsid w:val="00F24D20"/>
    <w:rsid w:val="00F24E39"/>
    <w:rsid w:val="00F24EEA"/>
    <w:rsid w:val="00F251D3"/>
    <w:rsid w:val="00F251EF"/>
    <w:rsid w:val="00F25677"/>
    <w:rsid w:val="00F25707"/>
    <w:rsid w:val="00F2583C"/>
    <w:rsid w:val="00F25B08"/>
    <w:rsid w:val="00F2647D"/>
    <w:rsid w:val="00F266A4"/>
    <w:rsid w:val="00F26705"/>
    <w:rsid w:val="00F268DD"/>
    <w:rsid w:val="00F26B69"/>
    <w:rsid w:val="00F2781F"/>
    <w:rsid w:val="00F27E6A"/>
    <w:rsid w:val="00F3044B"/>
    <w:rsid w:val="00F306D8"/>
    <w:rsid w:val="00F30E95"/>
    <w:rsid w:val="00F30EBB"/>
    <w:rsid w:val="00F3131F"/>
    <w:rsid w:val="00F31506"/>
    <w:rsid w:val="00F315AF"/>
    <w:rsid w:val="00F3163D"/>
    <w:rsid w:val="00F31A0A"/>
    <w:rsid w:val="00F31A8C"/>
    <w:rsid w:val="00F31AF9"/>
    <w:rsid w:val="00F32093"/>
    <w:rsid w:val="00F320BD"/>
    <w:rsid w:val="00F322B2"/>
    <w:rsid w:val="00F32604"/>
    <w:rsid w:val="00F3288F"/>
    <w:rsid w:val="00F32997"/>
    <w:rsid w:val="00F32C46"/>
    <w:rsid w:val="00F330E3"/>
    <w:rsid w:val="00F3381D"/>
    <w:rsid w:val="00F33C2F"/>
    <w:rsid w:val="00F33C8C"/>
    <w:rsid w:val="00F33E9C"/>
    <w:rsid w:val="00F33EFE"/>
    <w:rsid w:val="00F34083"/>
    <w:rsid w:val="00F341D4"/>
    <w:rsid w:val="00F34400"/>
    <w:rsid w:val="00F351FB"/>
    <w:rsid w:val="00F3582E"/>
    <w:rsid w:val="00F35A3C"/>
    <w:rsid w:val="00F35C38"/>
    <w:rsid w:val="00F362BD"/>
    <w:rsid w:val="00F363AC"/>
    <w:rsid w:val="00F36E2A"/>
    <w:rsid w:val="00F36E46"/>
    <w:rsid w:val="00F3706D"/>
    <w:rsid w:val="00F3709A"/>
    <w:rsid w:val="00F374D0"/>
    <w:rsid w:val="00F37652"/>
    <w:rsid w:val="00F37C75"/>
    <w:rsid w:val="00F37CC7"/>
    <w:rsid w:val="00F37E61"/>
    <w:rsid w:val="00F37E75"/>
    <w:rsid w:val="00F37FE0"/>
    <w:rsid w:val="00F40361"/>
    <w:rsid w:val="00F4056A"/>
    <w:rsid w:val="00F40711"/>
    <w:rsid w:val="00F40E7D"/>
    <w:rsid w:val="00F40EED"/>
    <w:rsid w:val="00F4100D"/>
    <w:rsid w:val="00F411F6"/>
    <w:rsid w:val="00F41445"/>
    <w:rsid w:val="00F41909"/>
    <w:rsid w:val="00F41999"/>
    <w:rsid w:val="00F423B9"/>
    <w:rsid w:val="00F42434"/>
    <w:rsid w:val="00F42603"/>
    <w:rsid w:val="00F42803"/>
    <w:rsid w:val="00F42B0A"/>
    <w:rsid w:val="00F42D8B"/>
    <w:rsid w:val="00F42EEE"/>
    <w:rsid w:val="00F43E59"/>
    <w:rsid w:val="00F43FCF"/>
    <w:rsid w:val="00F440EE"/>
    <w:rsid w:val="00F4424E"/>
    <w:rsid w:val="00F4485C"/>
    <w:rsid w:val="00F44946"/>
    <w:rsid w:val="00F4542B"/>
    <w:rsid w:val="00F4574A"/>
    <w:rsid w:val="00F457AE"/>
    <w:rsid w:val="00F459EF"/>
    <w:rsid w:val="00F461E6"/>
    <w:rsid w:val="00F46218"/>
    <w:rsid w:val="00F463D2"/>
    <w:rsid w:val="00F465D5"/>
    <w:rsid w:val="00F4662D"/>
    <w:rsid w:val="00F46EAB"/>
    <w:rsid w:val="00F46F46"/>
    <w:rsid w:val="00F47941"/>
    <w:rsid w:val="00F479CD"/>
    <w:rsid w:val="00F50097"/>
    <w:rsid w:val="00F500CD"/>
    <w:rsid w:val="00F50656"/>
    <w:rsid w:val="00F506A8"/>
    <w:rsid w:val="00F50B91"/>
    <w:rsid w:val="00F50E39"/>
    <w:rsid w:val="00F51942"/>
    <w:rsid w:val="00F51D7C"/>
    <w:rsid w:val="00F52A35"/>
    <w:rsid w:val="00F530EE"/>
    <w:rsid w:val="00F53224"/>
    <w:rsid w:val="00F532EA"/>
    <w:rsid w:val="00F536FB"/>
    <w:rsid w:val="00F54100"/>
    <w:rsid w:val="00F54366"/>
    <w:rsid w:val="00F54759"/>
    <w:rsid w:val="00F54BA3"/>
    <w:rsid w:val="00F5524B"/>
    <w:rsid w:val="00F55D20"/>
    <w:rsid w:val="00F56204"/>
    <w:rsid w:val="00F562C9"/>
    <w:rsid w:val="00F566F5"/>
    <w:rsid w:val="00F5670D"/>
    <w:rsid w:val="00F56781"/>
    <w:rsid w:val="00F5689F"/>
    <w:rsid w:val="00F56919"/>
    <w:rsid w:val="00F56E10"/>
    <w:rsid w:val="00F575DF"/>
    <w:rsid w:val="00F57735"/>
    <w:rsid w:val="00F57B37"/>
    <w:rsid w:val="00F60166"/>
    <w:rsid w:val="00F60524"/>
    <w:rsid w:val="00F60DE7"/>
    <w:rsid w:val="00F61319"/>
    <w:rsid w:val="00F615B2"/>
    <w:rsid w:val="00F61741"/>
    <w:rsid w:val="00F61A72"/>
    <w:rsid w:val="00F61DC5"/>
    <w:rsid w:val="00F62E16"/>
    <w:rsid w:val="00F63005"/>
    <w:rsid w:val="00F63B7F"/>
    <w:rsid w:val="00F640C0"/>
    <w:rsid w:val="00F64983"/>
    <w:rsid w:val="00F64DC0"/>
    <w:rsid w:val="00F64FBC"/>
    <w:rsid w:val="00F652D7"/>
    <w:rsid w:val="00F6569C"/>
    <w:rsid w:val="00F65897"/>
    <w:rsid w:val="00F65A3E"/>
    <w:rsid w:val="00F65C1E"/>
    <w:rsid w:val="00F65C59"/>
    <w:rsid w:val="00F6658A"/>
    <w:rsid w:val="00F66883"/>
    <w:rsid w:val="00F66A45"/>
    <w:rsid w:val="00F66E25"/>
    <w:rsid w:val="00F67609"/>
    <w:rsid w:val="00F67A3A"/>
    <w:rsid w:val="00F67B62"/>
    <w:rsid w:val="00F67CF9"/>
    <w:rsid w:val="00F67D03"/>
    <w:rsid w:val="00F67F0D"/>
    <w:rsid w:val="00F70008"/>
    <w:rsid w:val="00F70277"/>
    <w:rsid w:val="00F70A4D"/>
    <w:rsid w:val="00F70B56"/>
    <w:rsid w:val="00F712A3"/>
    <w:rsid w:val="00F71409"/>
    <w:rsid w:val="00F71766"/>
    <w:rsid w:val="00F71C14"/>
    <w:rsid w:val="00F71C25"/>
    <w:rsid w:val="00F71C8D"/>
    <w:rsid w:val="00F71F19"/>
    <w:rsid w:val="00F71F9B"/>
    <w:rsid w:val="00F7221E"/>
    <w:rsid w:val="00F724BE"/>
    <w:rsid w:val="00F729D3"/>
    <w:rsid w:val="00F72A30"/>
    <w:rsid w:val="00F72B0A"/>
    <w:rsid w:val="00F72EC0"/>
    <w:rsid w:val="00F73317"/>
    <w:rsid w:val="00F7341A"/>
    <w:rsid w:val="00F73709"/>
    <w:rsid w:val="00F73D44"/>
    <w:rsid w:val="00F748B3"/>
    <w:rsid w:val="00F74AAA"/>
    <w:rsid w:val="00F74C47"/>
    <w:rsid w:val="00F74CA4"/>
    <w:rsid w:val="00F7522F"/>
    <w:rsid w:val="00F75635"/>
    <w:rsid w:val="00F75A19"/>
    <w:rsid w:val="00F75DDA"/>
    <w:rsid w:val="00F7617E"/>
    <w:rsid w:val="00F76964"/>
    <w:rsid w:val="00F76AA2"/>
    <w:rsid w:val="00F76B2C"/>
    <w:rsid w:val="00F76C85"/>
    <w:rsid w:val="00F76F07"/>
    <w:rsid w:val="00F772A3"/>
    <w:rsid w:val="00F77916"/>
    <w:rsid w:val="00F77DF6"/>
    <w:rsid w:val="00F77E52"/>
    <w:rsid w:val="00F77F39"/>
    <w:rsid w:val="00F80093"/>
    <w:rsid w:val="00F803D2"/>
    <w:rsid w:val="00F80A9D"/>
    <w:rsid w:val="00F80AEE"/>
    <w:rsid w:val="00F80DFD"/>
    <w:rsid w:val="00F811B6"/>
    <w:rsid w:val="00F814E5"/>
    <w:rsid w:val="00F81CB8"/>
    <w:rsid w:val="00F821C7"/>
    <w:rsid w:val="00F82866"/>
    <w:rsid w:val="00F82DD7"/>
    <w:rsid w:val="00F82FE1"/>
    <w:rsid w:val="00F83366"/>
    <w:rsid w:val="00F83627"/>
    <w:rsid w:val="00F83967"/>
    <w:rsid w:val="00F83A95"/>
    <w:rsid w:val="00F8464A"/>
    <w:rsid w:val="00F849F3"/>
    <w:rsid w:val="00F84B9D"/>
    <w:rsid w:val="00F84BB7"/>
    <w:rsid w:val="00F84D4C"/>
    <w:rsid w:val="00F856DC"/>
    <w:rsid w:val="00F856FD"/>
    <w:rsid w:val="00F86E80"/>
    <w:rsid w:val="00F8732B"/>
    <w:rsid w:val="00F87353"/>
    <w:rsid w:val="00F87A0B"/>
    <w:rsid w:val="00F87DF6"/>
    <w:rsid w:val="00F87E00"/>
    <w:rsid w:val="00F87EE3"/>
    <w:rsid w:val="00F90315"/>
    <w:rsid w:val="00F904C6"/>
    <w:rsid w:val="00F90C3C"/>
    <w:rsid w:val="00F91985"/>
    <w:rsid w:val="00F91EA1"/>
    <w:rsid w:val="00F921F3"/>
    <w:rsid w:val="00F9250D"/>
    <w:rsid w:val="00F9288E"/>
    <w:rsid w:val="00F92B4B"/>
    <w:rsid w:val="00F932E0"/>
    <w:rsid w:val="00F935B0"/>
    <w:rsid w:val="00F93932"/>
    <w:rsid w:val="00F94489"/>
    <w:rsid w:val="00F94525"/>
    <w:rsid w:val="00F95B79"/>
    <w:rsid w:val="00F95EFF"/>
    <w:rsid w:val="00F95FB8"/>
    <w:rsid w:val="00F96560"/>
    <w:rsid w:val="00F966AB"/>
    <w:rsid w:val="00F96887"/>
    <w:rsid w:val="00F96CD1"/>
    <w:rsid w:val="00F96EC2"/>
    <w:rsid w:val="00F970DA"/>
    <w:rsid w:val="00F9744D"/>
    <w:rsid w:val="00F974F4"/>
    <w:rsid w:val="00F97862"/>
    <w:rsid w:val="00F97B62"/>
    <w:rsid w:val="00F97F09"/>
    <w:rsid w:val="00F97F0F"/>
    <w:rsid w:val="00F97F91"/>
    <w:rsid w:val="00FA070D"/>
    <w:rsid w:val="00FA073F"/>
    <w:rsid w:val="00FA07CF"/>
    <w:rsid w:val="00FA0868"/>
    <w:rsid w:val="00FA0B1E"/>
    <w:rsid w:val="00FA0DF5"/>
    <w:rsid w:val="00FA13AA"/>
    <w:rsid w:val="00FA2116"/>
    <w:rsid w:val="00FA25A2"/>
    <w:rsid w:val="00FA29A4"/>
    <w:rsid w:val="00FA2DA8"/>
    <w:rsid w:val="00FA3395"/>
    <w:rsid w:val="00FA3811"/>
    <w:rsid w:val="00FA3BC3"/>
    <w:rsid w:val="00FA434A"/>
    <w:rsid w:val="00FA4534"/>
    <w:rsid w:val="00FA4702"/>
    <w:rsid w:val="00FA4B29"/>
    <w:rsid w:val="00FA5003"/>
    <w:rsid w:val="00FA512F"/>
    <w:rsid w:val="00FA52AD"/>
    <w:rsid w:val="00FA5565"/>
    <w:rsid w:val="00FA56E3"/>
    <w:rsid w:val="00FA5822"/>
    <w:rsid w:val="00FA5FC1"/>
    <w:rsid w:val="00FA6893"/>
    <w:rsid w:val="00FA6919"/>
    <w:rsid w:val="00FA6AB2"/>
    <w:rsid w:val="00FA6B02"/>
    <w:rsid w:val="00FA6CC1"/>
    <w:rsid w:val="00FA6E30"/>
    <w:rsid w:val="00FA70F9"/>
    <w:rsid w:val="00FA77A3"/>
    <w:rsid w:val="00FB0087"/>
    <w:rsid w:val="00FB021B"/>
    <w:rsid w:val="00FB0707"/>
    <w:rsid w:val="00FB0A2F"/>
    <w:rsid w:val="00FB1718"/>
    <w:rsid w:val="00FB1809"/>
    <w:rsid w:val="00FB1907"/>
    <w:rsid w:val="00FB1AE2"/>
    <w:rsid w:val="00FB25B7"/>
    <w:rsid w:val="00FB2A7E"/>
    <w:rsid w:val="00FB2D9C"/>
    <w:rsid w:val="00FB308D"/>
    <w:rsid w:val="00FB30C3"/>
    <w:rsid w:val="00FB3963"/>
    <w:rsid w:val="00FB3AD1"/>
    <w:rsid w:val="00FB3D24"/>
    <w:rsid w:val="00FB3E7F"/>
    <w:rsid w:val="00FB407D"/>
    <w:rsid w:val="00FB42ED"/>
    <w:rsid w:val="00FB512C"/>
    <w:rsid w:val="00FB55C0"/>
    <w:rsid w:val="00FB5759"/>
    <w:rsid w:val="00FB5B8D"/>
    <w:rsid w:val="00FB60AB"/>
    <w:rsid w:val="00FB6539"/>
    <w:rsid w:val="00FB6F36"/>
    <w:rsid w:val="00FB7894"/>
    <w:rsid w:val="00FB7D1E"/>
    <w:rsid w:val="00FC00D7"/>
    <w:rsid w:val="00FC012D"/>
    <w:rsid w:val="00FC0397"/>
    <w:rsid w:val="00FC045E"/>
    <w:rsid w:val="00FC07C5"/>
    <w:rsid w:val="00FC0DA6"/>
    <w:rsid w:val="00FC0ECD"/>
    <w:rsid w:val="00FC0FE1"/>
    <w:rsid w:val="00FC1093"/>
    <w:rsid w:val="00FC11E1"/>
    <w:rsid w:val="00FC24A0"/>
    <w:rsid w:val="00FC25BC"/>
    <w:rsid w:val="00FC2628"/>
    <w:rsid w:val="00FC2B3C"/>
    <w:rsid w:val="00FC2D44"/>
    <w:rsid w:val="00FC396E"/>
    <w:rsid w:val="00FC3A17"/>
    <w:rsid w:val="00FC3AC9"/>
    <w:rsid w:val="00FC42A2"/>
    <w:rsid w:val="00FC4410"/>
    <w:rsid w:val="00FC4B8F"/>
    <w:rsid w:val="00FC5424"/>
    <w:rsid w:val="00FC55AE"/>
    <w:rsid w:val="00FC6308"/>
    <w:rsid w:val="00FC63A9"/>
    <w:rsid w:val="00FC642A"/>
    <w:rsid w:val="00FC663A"/>
    <w:rsid w:val="00FC6765"/>
    <w:rsid w:val="00FC6F2A"/>
    <w:rsid w:val="00FC7055"/>
    <w:rsid w:val="00FC72C9"/>
    <w:rsid w:val="00FC7D32"/>
    <w:rsid w:val="00FD00ED"/>
    <w:rsid w:val="00FD070A"/>
    <w:rsid w:val="00FD0A6D"/>
    <w:rsid w:val="00FD0A94"/>
    <w:rsid w:val="00FD0CED"/>
    <w:rsid w:val="00FD1227"/>
    <w:rsid w:val="00FD1658"/>
    <w:rsid w:val="00FD1734"/>
    <w:rsid w:val="00FD1858"/>
    <w:rsid w:val="00FD1896"/>
    <w:rsid w:val="00FD19C6"/>
    <w:rsid w:val="00FD2072"/>
    <w:rsid w:val="00FD223B"/>
    <w:rsid w:val="00FD22C4"/>
    <w:rsid w:val="00FD22F0"/>
    <w:rsid w:val="00FD2361"/>
    <w:rsid w:val="00FD255A"/>
    <w:rsid w:val="00FD2C70"/>
    <w:rsid w:val="00FD3112"/>
    <w:rsid w:val="00FD404D"/>
    <w:rsid w:val="00FD4301"/>
    <w:rsid w:val="00FD4322"/>
    <w:rsid w:val="00FD43B4"/>
    <w:rsid w:val="00FD49D9"/>
    <w:rsid w:val="00FD4BFC"/>
    <w:rsid w:val="00FD5220"/>
    <w:rsid w:val="00FD528E"/>
    <w:rsid w:val="00FD5365"/>
    <w:rsid w:val="00FD56E1"/>
    <w:rsid w:val="00FD5830"/>
    <w:rsid w:val="00FD583A"/>
    <w:rsid w:val="00FD6079"/>
    <w:rsid w:val="00FD6179"/>
    <w:rsid w:val="00FD63B8"/>
    <w:rsid w:val="00FD643C"/>
    <w:rsid w:val="00FD6865"/>
    <w:rsid w:val="00FD68E6"/>
    <w:rsid w:val="00FD6AD3"/>
    <w:rsid w:val="00FD709B"/>
    <w:rsid w:val="00FD72E5"/>
    <w:rsid w:val="00FD738F"/>
    <w:rsid w:val="00FD7444"/>
    <w:rsid w:val="00FD7AA0"/>
    <w:rsid w:val="00FE0646"/>
    <w:rsid w:val="00FE09EA"/>
    <w:rsid w:val="00FE0A50"/>
    <w:rsid w:val="00FE0D74"/>
    <w:rsid w:val="00FE0EF0"/>
    <w:rsid w:val="00FE1023"/>
    <w:rsid w:val="00FE103A"/>
    <w:rsid w:val="00FE10CF"/>
    <w:rsid w:val="00FE139E"/>
    <w:rsid w:val="00FE1A7F"/>
    <w:rsid w:val="00FE1DD4"/>
    <w:rsid w:val="00FE1EFD"/>
    <w:rsid w:val="00FE2436"/>
    <w:rsid w:val="00FE2F4A"/>
    <w:rsid w:val="00FE31A4"/>
    <w:rsid w:val="00FE3BE4"/>
    <w:rsid w:val="00FE3BF1"/>
    <w:rsid w:val="00FE3C21"/>
    <w:rsid w:val="00FE425D"/>
    <w:rsid w:val="00FE45F0"/>
    <w:rsid w:val="00FE46D8"/>
    <w:rsid w:val="00FE4A94"/>
    <w:rsid w:val="00FE4C17"/>
    <w:rsid w:val="00FE4E1C"/>
    <w:rsid w:val="00FE5588"/>
    <w:rsid w:val="00FE5929"/>
    <w:rsid w:val="00FE5A1E"/>
    <w:rsid w:val="00FE5DD9"/>
    <w:rsid w:val="00FE605F"/>
    <w:rsid w:val="00FE618A"/>
    <w:rsid w:val="00FE68FC"/>
    <w:rsid w:val="00FE7017"/>
    <w:rsid w:val="00FE7042"/>
    <w:rsid w:val="00FE716F"/>
    <w:rsid w:val="00FE72C3"/>
    <w:rsid w:val="00FE7DCA"/>
    <w:rsid w:val="00FF00B6"/>
    <w:rsid w:val="00FF0662"/>
    <w:rsid w:val="00FF0695"/>
    <w:rsid w:val="00FF07D9"/>
    <w:rsid w:val="00FF0F3F"/>
    <w:rsid w:val="00FF0F7D"/>
    <w:rsid w:val="00FF0F8B"/>
    <w:rsid w:val="00FF10BC"/>
    <w:rsid w:val="00FF15E9"/>
    <w:rsid w:val="00FF1E19"/>
    <w:rsid w:val="00FF1E54"/>
    <w:rsid w:val="00FF22AA"/>
    <w:rsid w:val="00FF254C"/>
    <w:rsid w:val="00FF269F"/>
    <w:rsid w:val="00FF2806"/>
    <w:rsid w:val="00FF283E"/>
    <w:rsid w:val="00FF2965"/>
    <w:rsid w:val="00FF2ADB"/>
    <w:rsid w:val="00FF2B35"/>
    <w:rsid w:val="00FF2CFC"/>
    <w:rsid w:val="00FF2F92"/>
    <w:rsid w:val="00FF32A2"/>
    <w:rsid w:val="00FF343F"/>
    <w:rsid w:val="00FF3593"/>
    <w:rsid w:val="00FF3D29"/>
    <w:rsid w:val="00FF3DA3"/>
    <w:rsid w:val="00FF4079"/>
    <w:rsid w:val="00FF431B"/>
    <w:rsid w:val="00FF43E8"/>
    <w:rsid w:val="00FF440C"/>
    <w:rsid w:val="00FF4801"/>
    <w:rsid w:val="00FF4B76"/>
    <w:rsid w:val="00FF4D5E"/>
    <w:rsid w:val="00FF5440"/>
    <w:rsid w:val="00FF57EC"/>
    <w:rsid w:val="00FF5939"/>
    <w:rsid w:val="00FF5A80"/>
    <w:rsid w:val="00FF5A8A"/>
    <w:rsid w:val="00FF5E2F"/>
    <w:rsid w:val="00FF5ED0"/>
    <w:rsid w:val="00FF6198"/>
    <w:rsid w:val="00FF6682"/>
    <w:rsid w:val="00FF6891"/>
    <w:rsid w:val="00FF6E69"/>
    <w:rsid w:val="00FF73A7"/>
    <w:rsid w:val="00FF7484"/>
    <w:rsid w:val="00FF792A"/>
    <w:rsid w:val="00FF794F"/>
    <w:rsid w:val="00FF7C58"/>
    <w:rsid w:val="00FF7CA2"/>
    <w:rsid w:val="00FF7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02E2B"/>
  <w15:chartTrackingRefBased/>
  <w15:docId w15:val="{73DF4927-7DB9-4209-8825-F7BA928C0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45C"/>
    <w:pPr>
      <w:widowControl w:val="0"/>
      <w:autoSpaceDE w:val="0"/>
      <w:autoSpaceDN w:val="0"/>
      <w:adjustRightInd w:val="0"/>
    </w:pPr>
    <w:rPr>
      <w:rFonts w:ascii="Times New Roman" w:eastAsia="Times New Roman" w:hAnsi="Times New Roman"/>
      <w:sz w:val="24"/>
      <w:szCs w:val="24"/>
    </w:rPr>
  </w:style>
  <w:style w:type="paragraph" w:styleId="Heading1">
    <w:name w:val="heading 1"/>
    <w:basedOn w:val="Normal"/>
    <w:next w:val="Normal"/>
    <w:link w:val="Heading1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outlineLvl w:val="0"/>
    </w:pPr>
    <w:rPr>
      <w:b/>
      <w:bCs/>
      <w:i/>
      <w:iCs/>
      <w:lang w:val="x-none" w:eastAsia="x-none"/>
    </w:rPr>
  </w:style>
  <w:style w:type="paragraph" w:styleId="Heading2">
    <w:name w:val="heading 2"/>
    <w:basedOn w:val="Normal"/>
    <w:next w:val="Normal"/>
    <w:link w:val="Heading2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1"/>
    </w:pPr>
    <w:rPr>
      <w:b/>
      <w:bCs/>
      <w:lang w:val="x-none" w:eastAsia="x-none"/>
    </w:rPr>
  </w:style>
  <w:style w:type="paragraph" w:styleId="Heading3">
    <w:name w:val="heading 3"/>
    <w:basedOn w:val="Normal"/>
    <w:next w:val="Normal"/>
    <w:link w:val="Heading3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both"/>
      <w:outlineLvl w:val="2"/>
    </w:pPr>
    <w:rPr>
      <w:b/>
      <w:bCs/>
      <w:i/>
      <w:iCs/>
      <w:lang w:val="x-none" w:eastAsia="x-none"/>
    </w:rPr>
  </w:style>
  <w:style w:type="paragraph" w:styleId="Heading4">
    <w:name w:val="heading 4"/>
    <w:basedOn w:val="Normal"/>
    <w:next w:val="Normal"/>
    <w:link w:val="Heading4Char"/>
    <w:qFormat/>
    <w:rsid w:val="002C545C"/>
    <w:pPr>
      <w:keepNext/>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outlineLvl w:val="3"/>
    </w:pPr>
    <w:rPr>
      <w:b/>
      <w:bCs/>
      <w:u w:val="single"/>
      <w:lang w:val="x-none" w:eastAsia="x-none"/>
    </w:rPr>
  </w:style>
  <w:style w:type="paragraph" w:styleId="Heading6">
    <w:name w:val="heading 6"/>
    <w:basedOn w:val="Normal"/>
    <w:next w:val="Normal"/>
    <w:link w:val="Heading6Char"/>
    <w:uiPriority w:val="9"/>
    <w:semiHidden/>
    <w:unhideWhenUsed/>
    <w:qFormat/>
    <w:rsid w:val="0093788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545C"/>
    <w:rPr>
      <w:rFonts w:ascii="Times New Roman" w:eastAsia="Times New Roman" w:hAnsi="Times New Roman" w:cs="Times New Roman"/>
      <w:b/>
      <w:bCs/>
      <w:i/>
      <w:iCs/>
      <w:sz w:val="24"/>
      <w:szCs w:val="24"/>
    </w:rPr>
  </w:style>
  <w:style w:type="character" w:customStyle="1" w:styleId="Heading2Char">
    <w:name w:val="Heading 2 Char"/>
    <w:link w:val="Heading2"/>
    <w:rsid w:val="002C545C"/>
    <w:rPr>
      <w:rFonts w:ascii="Times New Roman" w:eastAsia="Times New Roman" w:hAnsi="Times New Roman" w:cs="Times New Roman"/>
      <w:b/>
      <w:bCs/>
      <w:sz w:val="24"/>
      <w:szCs w:val="24"/>
    </w:rPr>
  </w:style>
  <w:style w:type="character" w:customStyle="1" w:styleId="Heading3Char">
    <w:name w:val="Heading 3 Char"/>
    <w:link w:val="Heading3"/>
    <w:rsid w:val="002C545C"/>
    <w:rPr>
      <w:rFonts w:ascii="Times New Roman" w:eastAsia="Times New Roman" w:hAnsi="Times New Roman" w:cs="Times New Roman"/>
      <w:b/>
      <w:bCs/>
      <w:i/>
      <w:iCs/>
      <w:sz w:val="24"/>
      <w:szCs w:val="24"/>
    </w:rPr>
  </w:style>
  <w:style w:type="character" w:customStyle="1" w:styleId="Heading4Char">
    <w:name w:val="Heading 4 Char"/>
    <w:link w:val="Heading4"/>
    <w:rsid w:val="002C545C"/>
    <w:rPr>
      <w:rFonts w:ascii="Times New Roman" w:eastAsia="Times New Roman" w:hAnsi="Times New Roman" w:cs="Times New Roman"/>
      <w:b/>
      <w:bCs/>
      <w:sz w:val="24"/>
      <w:szCs w:val="24"/>
      <w:u w:val="single"/>
    </w:rPr>
  </w:style>
  <w:style w:type="character" w:styleId="FootnoteReference">
    <w:name w:val="footnote reference"/>
    <w:semiHidden/>
    <w:rsid w:val="002C545C"/>
  </w:style>
  <w:style w:type="paragraph" w:customStyle="1" w:styleId="Level1">
    <w:name w:val="Level 1"/>
    <w:basedOn w:val="Normal"/>
    <w:rsid w:val="002C545C"/>
    <w:pPr>
      <w:ind w:left="720" w:right="1080" w:hanging="360"/>
      <w:outlineLvl w:val="0"/>
    </w:pPr>
  </w:style>
  <w:style w:type="paragraph" w:customStyle="1" w:styleId="Level5">
    <w:name w:val="Level 5"/>
    <w:basedOn w:val="Normal"/>
    <w:rsid w:val="002C545C"/>
    <w:pPr>
      <w:ind w:left="1800" w:hanging="360"/>
      <w:outlineLvl w:val="4"/>
    </w:pPr>
  </w:style>
  <w:style w:type="paragraph" w:customStyle="1" w:styleId="Level4">
    <w:name w:val="Level 4"/>
    <w:basedOn w:val="Normal"/>
    <w:rsid w:val="002C545C"/>
    <w:pPr>
      <w:ind w:left="1440" w:hanging="360"/>
      <w:outlineLvl w:val="3"/>
    </w:pPr>
  </w:style>
  <w:style w:type="paragraph" w:customStyle="1" w:styleId="Level3">
    <w:name w:val="Level 3"/>
    <w:basedOn w:val="Normal"/>
    <w:rsid w:val="002C545C"/>
    <w:pPr>
      <w:ind w:left="1080" w:hanging="360"/>
      <w:outlineLvl w:val="2"/>
    </w:pPr>
  </w:style>
  <w:style w:type="paragraph" w:customStyle="1" w:styleId="Level2">
    <w:name w:val="Level 2"/>
    <w:basedOn w:val="Normal"/>
    <w:rsid w:val="002C545C"/>
    <w:pPr>
      <w:ind w:left="720" w:hanging="360"/>
      <w:outlineLvl w:val="1"/>
    </w:pPr>
  </w:style>
  <w:style w:type="paragraph" w:customStyle="1" w:styleId="Level6">
    <w:name w:val="Level 6"/>
    <w:basedOn w:val="Normal"/>
    <w:rsid w:val="002C545C"/>
    <w:pPr>
      <w:ind w:left="2160" w:hanging="360"/>
      <w:outlineLvl w:val="5"/>
    </w:pPr>
  </w:style>
  <w:style w:type="paragraph" w:styleId="BodyTextIndent">
    <w:name w:val="Body Text Indent"/>
    <w:basedOn w:val="Normal"/>
    <w:link w:val="BodyTextIndent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360"/>
      <w:jc w:val="both"/>
    </w:pPr>
    <w:rPr>
      <w:strike/>
      <w:lang w:val="x-none" w:eastAsia="x-none"/>
    </w:rPr>
  </w:style>
  <w:style w:type="character" w:customStyle="1" w:styleId="BodyTextIndentChar">
    <w:name w:val="Body Text Indent Char"/>
    <w:link w:val="BodyTextIndent"/>
    <w:rsid w:val="002C545C"/>
    <w:rPr>
      <w:rFonts w:ascii="Times New Roman" w:eastAsia="Times New Roman" w:hAnsi="Times New Roman" w:cs="Times New Roman"/>
      <w:strike/>
      <w:sz w:val="24"/>
      <w:szCs w:val="24"/>
    </w:rPr>
  </w:style>
  <w:style w:type="paragraph" w:styleId="BodyTextIndent2">
    <w:name w:val="Body Text Indent 2"/>
    <w:basedOn w:val="Normal"/>
    <w:link w:val="BodyTextIndent2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800" w:hanging="360"/>
      <w:jc w:val="both"/>
    </w:pPr>
    <w:rPr>
      <w:strike/>
      <w:lang w:val="x-none" w:eastAsia="x-none"/>
    </w:rPr>
  </w:style>
  <w:style w:type="character" w:customStyle="1" w:styleId="BodyTextIndent2Char">
    <w:name w:val="Body Text Indent 2 Char"/>
    <w:link w:val="BodyTextIndent2"/>
    <w:rsid w:val="002C545C"/>
    <w:rPr>
      <w:rFonts w:ascii="Times New Roman" w:eastAsia="Times New Roman" w:hAnsi="Times New Roman" w:cs="Times New Roman"/>
      <w:strike/>
      <w:sz w:val="24"/>
      <w:szCs w:val="24"/>
    </w:rPr>
  </w:style>
  <w:style w:type="paragraph" w:styleId="Title">
    <w:name w:val="Title"/>
    <w:basedOn w:val="Normal"/>
    <w:link w:val="TitleChar"/>
    <w:qFormat/>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jc w:val="center"/>
    </w:pPr>
    <w:rPr>
      <w:b/>
      <w:bCs/>
      <w:sz w:val="32"/>
      <w:lang w:val="x-none" w:eastAsia="x-none"/>
    </w:rPr>
  </w:style>
  <w:style w:type="character" w:customStyle="1" w:styleId="TitleChar">
    <w:name w:val="Title Char"/>
    <w:link w:val="Title"/>
    <w:rsid w:val="002C545C"/>
    <w:rPr>
      <w:rFonts w:ascii="Times New Roman" w:eastAsia="Times New Roman" w:hAnsi="Times New Roman" w:cs="Times New Roman"/>
      <w:b/>
      <w:bCs/>
      <w:sz w:val="32"/>
      <w:szCs w:val="24"/>
    </w:rPr>
  </w:style>
  <w:style w:type="paragraph" w:styleId="BodyTextIndent3">
    <w:name w:val="Body Text Indent 3"/>
    <w:basedOn w:val="Normal"/>
    <w:link w:val="BodyTextIndent3Char"/>
    <w:rsid w:val="002C545C"/>
    <w:pPr>
      <w:tabs>
        <w:tab w:val="left" w:pos="-1080"/>
        <w:tab w:val="left" w:pos="-720"/>
        <w:tab w:val="left" w:pos="0"/>
        <w:tab w:val="left" w:pos="360"/>
        <w:tab w:val="left" w:pos="720"/>
        <w:tab w:val="left" w:pos="1080"/>
        <w:tab w:val="left" w:pos="1440"/>
        <w:tab w:val="left" w:pos="1800"/>
        <w:tab w:val="left" w:pos="2160"/>
        <w:tab w:val="left" w:pos="23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ind w:left="1440" w:hanging="360"/>
      <w:jc w:val="both"/>
    </w:pPr>
    <w:rPr>
      <w:lang w:val="x-none" w:eastAsia="x-none"/>
    </w:rPr>
  </w:style>
  <w:style w:type="character" w:customStyle="1" w:styleId="BodyTextIndent3Char">
    <w:name w:val="Body Text Indent 3 Char"/>
    <w:link w:val="BodyTextIndent3"/>
    <w:rsid w:val="002C545C"/>
    <w:rPr>
      <w:rFonts w:ascii="Times New Roman" w:eastAsia="Times New Roman" w:hAnsi="Times New Roman" w:cs="Times New Roman"/>
      <w:sz w:val="24"/>
      <w:szCs w:val="24"/>
    </w:rPr>
  </w:style>
  <w:style w:type="paragraph" w:styleId="BalloonText">
    <w:name w:val="Balloon Text"/>
    <w:basedOn w:val="Normal"/>
    <w:link w:val="BalloonTextChar"/>
    <w:semiHidden/>
    <w:rsid w:val="002C545C"/>
    <w:rPr>
      <w:rFonts w:ascii="Tahoma" w:hAnsi="Tahoma"/>
      <w:sz w:val="16"/>
      <w:szCs w:val="16"/>
      <w:lang w:val="x-none" w:eastAsia="x-none"/>
    </w:rPr>
  </w:style>
  <w:style w:type="character" w:customStyle="1" w:styleId="BalloonTextChar">
    <w:name w:val="Balloon Text Char"/>
    <w:link w:val="BalloonText"/>
    <w:semiHidden/>
    <w:rsid w:val="002C545C"/>
    <w:rPr>
      <w:rFonts w:ascii="Tahoma" w:eastAsia="Times New Roman" w:hAnsi="Tahoma" w:cs="Tahoma"/>
      <w:sz w:val="16"/>
      <w:szCs w:val="16"/>
    </w:rPr>
  </w:style>
  <w:style w:type="character" w:styleId="CommentReference">
    <w:name w:val="annotation reference"/>
    <w:semiHidden/>
    <w:rsid w:val="002C545C"/>
    <w:rPr>
      <w:sz w:val="16"/>
      <w:szCs w:val="16"/>
    </w:rPr>
  </w:style>
  <w:style w:type="paragraph" w:styleId="CommentText">
    <w:name w:val="annotation text"/>
    <w:basedOn w:val="Normal"/>
    <w:link w:val="CommentTextChar"/>
    <w:semiHidden/>
    <w:rsid w:val="002C545C"/>
    <w:rPr>
      <w:sz w:val="20"/>
      <w:szCs w:val="20"/>
      <w:lang w:val="x-none" w:eastAsia="x-none"/>
    </w:rPr>
  </w:style>
  <w:style w:type="character" w:customStyle="1" w:styleId="CommentTextChar">
    <w:name w:val="Comment Text Char"/>
    <w:link w:val="CommentText"/>
    <w:semiHidden/>
    <w:rsid w:val="002C54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C545C"/>
    <w:rPr>
      <w:b/>
      <w:bCs/>
    </w:rPr>
  </w:style>
  <w:style w:type="character" w:customStyle="1" w:styleId="CommentSubjectChar">
    <w:name w:val="Comment Subject Char"/>
    <w:link w:val="CommentSubject"/>
    <w:semiHidden/>
    <w:rsid w:val="002C545C"/>
    <w:rPr>
      <w:rFonts w:ascii="Times New Roman" w:eastAsia="Times New Roman" w:hAnsi="Times New Roman" w:cs="Times New Roman"/>
      <w:b/>
      <w:bCs/>
      <w:sz w:val="20"/>
      <w:szCs w:val="20"/>
    </w:rPr>
  </w:style>
  <w:style w:type="paragraph" w:styleId="Header">
    <w:name w:val="header"/>
    <w:basedOn w:val="Normal"/>
    <w:link w:val="HeaderChar"/>
    <w:uiPriority w:val="99"/>
    <w:rsid w:val="002C545C"/>
    <w:pPr>
      <w:tabs>
        <w:tab w:val="center" w:pos="4320"/>
        <w:tab w:val="right" w:pos="8640"/>
      </w:tabs>
    </w:pPr>
    <w:rPr>
      <w:lang w:val="x-none" w:eastAsia="x-none"/>
    </w:rPr>
  </w:style>
  <w:style w:type="character" w:customStyle="1" w:styleId="HeaderChar">
    <w:name w:val="Header Char"/>
    <w:link w:val="Header"/>
    <w:uiPriority w:val="99"/>
    <w:rsid w:val="002C545C"/>
    <w:rPr>
      <w:rFonts w:ascii="Times New Roman" w:eastAsia="Times New Roman" w:hAnsi="Times New Roman" w:cs="Times New Roman"/>
      <w:sz w:val="24"/>
      <w:szCs w:val="24"/>
    </w:rPr>
  </w:style>
  <w:style w:type="paragraph" w:styleId="List2">
    <w:name w:val="List 2"/>
    <w:basedOn w:val="Normal"/>
    <w:rsid w:val="002C545C"/>
    <w:pPr>
      <w:ind w:left="720" w:hanging="360"/>
    </w:pPr>
  </w:style>
  <w:style w:type="paragraph" w:styleId="List3">
    <w:name w:val="List 3"/>
    <w:basedOn w:val="Normal"/>
    <w:rsid w:val="002C545C"/>
    <w:pPr>
      <w:ind w:left="1080" w:hanging="360"/>
    </w:pPr>
  </w:style>
  <w:style w:type="paragraph" w:styleId="Footer">
    <w:name w:val="footer"/>
    <w:basedOn w:val="Normal"/>
    <w:link w:val="FooterChar"/>
    <w:rsid w:val="002C545C"/>
    <w:pPr>
      <w:tabs>
        <w:tab w:val="center" w:pos="4320"/>
        <w:tab w:val="right" w:pos="8640"/>
      </w:tabs>
    </w:pPr>
    <w:rPr>
      <w:lang w:val="x-none" w:eastAsia="x-none"/>
    </w:rPr>
  </w:style>
  <w:style w:type="character" w:customStyle="1" w:styleId="FooterChar">
    <w:name w:val="Footer Char"/>
    <w:link w:val="Footer"/>
    <w:rsid w:val="002C545C"/>
    <w:rPr>
      <w:rFonts w:ascii="Times New Roman" w:eastAsia="Times New Roman" w:hAnsi="Times New Roman" w:cs="Times New Roman"/>
      <w:sz w:val="24"/>
      <w:szCs w:val="24"/>
    </w:rPr>
  </w:style>
  <w:style w:type="character" w:styleId="PageNumber">
    <w:name w:val="page number"/>
    <w:basedOn w:val="DefaultParagraphFont"/>
    <w:rsid w:val="002C545C"/>
  </w:style>
  <w:style w:type="character" w:styleId="FollowedHyperlink">
    <w:name w:val="FollowedHyperlink"/>
    <w:rsid w:val="002C545C"/>
    <w:rPr>
      <w:color w:val="800080"/>
      <w:u w:val="single"/>
    </w:rPr>
  </w:style>
  <w:style w:type="paragraph" w:styleId="ListParagraph">
    <w:name w:val="List Paragraph"/>
    <w:basedOn w:val="Normal"/>
    <w:uiPriority w:val="34"/>
    <w:qFormat/>
    <w:rsid w:val="002C545C"/>
    <w:pPr>
      <w:ind w:left="720"/>
    </w:pPr>
  </w:style>
  <w:style w:type="character" w:styleId="Hyperlink">
    <w:name w:val="Hyperlink"/>
    <w:uiPriority w:val="99"/>
    <w:unhideWhenUsed/>
    <w:rsid w:val="00757F11"/>
    <w:rPr>
      <w:color w:val="0000FF"/>
      <w:u w:val="single"/>
    </w:rPr>
  </w:style>
  <w:style w:type="paragraph" w:styleId="BlockText">
    <w:name w:val="Block Text"/>
    <w:basedOn w:val="Normal"/>
    <w:uiPriority w:val="99"/>
    <w:unhideWhenUsed/>
    <w:rsid w:val="00FB25B7"/>
    <w:pPr>
      <w:ind w:left="1080" w:right="1440"/>
      <w:jc w:val="both"/>
    </w:pPr>
    <w:rPr>
      <w:color w:val="000000" w:themeColor="text1"/>
    </w:rPr>
  </w:style>
  <w:style w:type="numbering" w:customStyle="1" w:styleId="CurrentList1">
    <w:name w:val="Current List1"/>
    <w:uiPriority w:val="99"/>
    <w:rsid w:val="00302D9C"/>
    <w:pPr>
      <w:numPr>
        <w:numId w:val="20"/>
      </w:numPr>
    </w:pPr>
  </w:style>
  <w:style w:type="paragraph" w:styleId="Revision">
    <w:name w:val="Revision"/>
    <w:hidden/>
    <w:uiPriority w:val="99"/>
    <w:semiHidden/>
    <w:rsid w:val="00E53022"/>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C35234"/>
    <w:rPr>
      <w:color w:val="605E5C"/>
      <w:shd w:val="clear" w:color="auto" w:fill="E1DFDD"/>
    </w:rPr>
  </w:style>
  <w:style w:type="table" w:styleId="TableGrid">
    <w:name w:val="Table Grid"/>
    <w:basedOn w:val="TableNormal"/>
    <w:uiPriority w:val="59"/>
    <w:rsid w:val="009C1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93788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798077">
      <w:bodyDiv w:val="1"/>
      <w:marLeft w:val="0"/>
      <w:marRight w:val="0"/>
      <w:marTop w:val="0"/>
      <w:marBottom w:val="0"/>
      <w:divBdr>
        <w:top w:val="none" w:sz="0" w:space="0" w:color="auto"/>
        <w:left w:val="none" w:sz="0" w:space="0" w:color="auto"/>
        <w:bottom w:val="none" w:sz="0" w:space="0" w:color="auto"/>
        <w:right w:val="none" w:sz="0" w:space="0" w:color="auto"/>
      </w:divBdr>
    </w:div>
    <w:div w:id="1324506755">
      <w:bodyDiv w:val="1"/>
      <w:marLeft w:val="0"/>
      <w:marRight w:val="0"/>
      <w:marTop w:val="0"/>
      <w:marBottom w:val="0"/>
      <w:divBdr>
        <w:top w:val="none" w:sz="0" w:space="0" w:color="auto"/>
        <w:left w:val="none" w:sz="0" w:space="0" w:color="auto"/>
        <w:bottom w:val="none" w:sz="0" w:space="0" w:color="auto"/>
        <w:right w:val="none" w:sz="0" w:space="0" w:color="auto"/>
      </w:divBdr>
      <w:divsChild>
        <w:div w:id="29573092">
          <w:marLeft w:val="0"/>
          <w:marRight w:val="0"/>
          <w:marTop w:val="240"/>
          <w:marBottom w:val="0"/>
          <w:divBdr>
            <w:top w:val="none" w:sz="0" w:space="0" w:color="auto"/>
            <w:left w:val="none" w:sz="0" w:space="0" w:color="auto"/>
            <w:bottom w:val="none" w:sz="0" w:space="0" w:color="auto"/>
            <w:right w:val="none" w:sz="0" w:space="0" w:color="auto"/>
          </w:divBdr>
          <w:divsChild>
            <w:div w:id="1431313633">
              <w:marLeft w:val="0"/>
              <w:marRight w:val="0"/>
              <w:marTop w:val="0"/>
              <w:marBottom w:val="0"/>
              <w:divBdr>
                <w:top w:val="none" w:sz="0" w:space="0" w:color="auto"/>
                <w:left w:val="none" w:sz="0" w:space="0" w:color="auto"/>
                <w:bottom w:val="none" w:sz="0" w:space="0" w:color="auto"/>
                <w:right w:val="none" w:sz="0" w:space="0" w:color="auto"/>
              </w:divBdr>
              <w:divsChild>
                <w:div w:id="179413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11988">
          <w:marLeft w:val="0"/>
          <w:marRight w:val="0"/>
          <w:marTop w:val="240"/>
          <w:marBottom w:val="0"/>
          <w:divBdr>
            <w:top w:val="none" w:sz="0" w:space="0" w:color="auto"/>
            <w:left w:val="none" w:sz="0" w:space="0" w:color="auto"/>
            <w:bottom w:val="none" w:sz="0" w:space="0" w:color="auto"/>
            <w:right w:val="none" w:sz="0" w:space="0" w:color="auto"/>
          </w:divBdr>
          <w:divsChild>
            <w:div w:id="1406107092">
              <w:marLeft w:val="0"/>
              <w:marRight w:val="0"/>
              <w:marTop w:val="0"/>
              <w:marBottom w:val="0"/>
              <w:divBdr>
                <w:top w:val="none" w:sz="0" w:space="0" w:color="auto"/>
                <w:left w:val="none" w:sz="0" w:space="0" w:color="auto"/>
                <w:bottom w:val="none" w:sz="0" w:space="0" w:color="auto"/>
                <w:right w:val="none" w:sz="0" w:space="0" w:color="auto"/>
              </w:divBdr>
              <w:divsChild>
                <w:div w:id="4963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114991">
          <w:marLeft w:val="0"/>
          <w:marRight w:val="0"/>
          <w:marTop w:val="240"/>
          <w:marBottom w:val="0"/>
          <w:divBdr>
            <w:top w:val="none" w:sz="0" w:space="0" w:color="auto"/>
            <w:left w:val="none" w:sz="0" w:space="0" w:color="auto"/>
            <w:bottom w:val="none" w:sz="0" w:space="0" w:color="auto"/>
            <w:right w:val="none" w:sz="0" w:space="0" w:color="auto"/>
          </w:divBdr>
          <w:divsChild>
            <w:div w:id="2026901547">
              <w:marLeft w:val="0"/>
              <w:marRight w:val="0"/>
              <w:marTop w:val="0"/>
              <w:marBottom w:val="0"/>
              <w:divBdr>
                <w:top w:val="none" w:sz="0" w:space="0" w:color="auto"/>
                <w:left w:val="none" w:sz="0" w:space="0" w:color="auto"/>
                <w:bottom w:val="none" w:sz="0" w:space="0" w:color="auto"/>
                <w:right w:val="none" w:sz="0" w:space="0" w:color="auto"/>
              </w:divBdr>
              <w:divsChild>
                <w:div w:id="13323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5963">
          <w:marLeft w:val="0"/>
          <w:marRight w:val="0"/>
          <w:marTop w:val="240"/>
          <w:marBottom w:val="0"/>
          <w:divBdr>
            <w:top w:val="none" w:sz="0" w:space="0" w:color="auto"/>
            <w:left w:val="none" w:sz="0" w:space="0" w:color="auto"/>
            <w:bottom w:val="none" w:sz="0" w:space="0" w:color="auto"/>
            <w:right w:val="none" w:sz="0" w:space="0" w:color="auto"/>
          </w:divBdr>
          <w:divsChild>
            <w:div w:id="1728454247">
              <w:marLeft w:val="0"/>
              <w:marRight w:val="0"/>
              <w:marTop w:val="0"/>
              <w:marBottom w:val="0"/>
              <w:divBdr>
                <w:top w:val="none" w:sz="0" w:space="0" w:color="auto"/>
                <w:left w:val="none" w:sz="0" w:space="0" w:color="auto"/>
                <w:bottom w:val="none" w:sz="0" w:space="0" w:color="auto"/>
                <w:right w:val="none" w:sz="0" w:space="0" w:color="auto"/>
              </w:divBdr>
              <w:divsChild>
                <w:div w:id="70945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77415">
          <w:marLeft w:val="0"/>
          <w:marRight w:val="0"/>
          <w:marTop w:val="240"/>
          <w:marBottom w:val="0"/>
          <w:divBdr>
            <w:top w:val="none" w:sz="0" w:space="0" w:color="auto"/>
            <w:left w:val="none" w:sz="0" w:space="0" w:color="auto"/>
            <w:bottom w:val="none" w:sz="0" w:space="0" w:color="auto"/>
            <w:right w:val="none" w:sz="0" w:space="0" w:color="auto"/>
          </w:divBdr>
          <w:divsChild>
            <w:div w:id="1643386601">
              <w:marLeft w:val="0"/>
              <w:marRight w:val="0"/>
              <w:marTop w:val="0"/>
              <w:marBottom w:val="0"/>
              <w:divBdr>
                <w:top w:val="none" w:sz="0" w:space="0" w:color="auto"/>
                <w:left w:val="none" w:sz="0" w:space="0" w:color="auto"/>
                <w:bottom w:val="none" w:sz="0" w:space="0" w:color="auto"/>
                <w:right w:val="none" w:sz="0" w:space="0" w:color="auto"/>
              </w:divBdr>
              <w:divsChild>
                <w:div w:id="10459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45572">
      <w:bodyDiv w:val="1"/>
      <w:marLeft w:val="0"/>
      <w:marRight w:val="0"/>
      <w:marTop w:val="0"/>
      <w:marBottom w:val="0"/>
      <w:divBdr>
        <w:top w:val="none" w:sz="0" w:space="0" w:color="auto"/>
        <w:left w:val="none" w:sz="0" w:space="0" w:color="auto"/>
        <w:bottom w:val="none" w:sz="0" w:space="0" w:color="auto"/>
        <w:right w:val="none" w:sz="0" w:space="0" w:color="auto"/>
      </w:divBdr>
    </w:div>
    <w:div w:id="1672298983">
      <w:bodyDiv w:val="1"/>
      <w:marLeft w:val="0"/>
      <w:marRight w:val="0"/>
      <w:marTop w:val="0"/>
      <w:marBottom w:val="0"/>
      <w:divBdr>
        <w:top w:val="none" w:sz="0" w:space="0" w:color="auto"/>
        <w:left w:val="none" w:sz="0" w:space="0" w:color="auto"/>
        <w:bottom w:val="none" w:sz="0" w:space="0" w:color="auto"/>
        <w:right w:val="none" w:sz="0" w:space="0" w:color="auto"/>
      </w:divBdr>
      <w:divsChild>
        <w:div w:id="994256731">
          <w:marLeft w:val="0"/>
          <w:marRight w:val="0"/>
          <w:marTop w:val="240"/>
          <w:marBottom w:val="0"/>
          <w:divBdr>
            <w:top w:val="none" w:sz="0" w:space="0" w:color="auto"/>
            <w:left w:val="none" w:sz="0" w:space="0" w:color="auto"/>
            <w:bottom w:val="none" w:sz="0" w:space="0" w:color="auto"/>
            <w:right w:val="none" w:sz="0" w:space="0" w:color="auto"/>
          </w:divBdr>
          <w:divsChild>
            <w:div w:id="516625224">
              <w:marLeft w:val="0"/>
              <w:marRight w:val="0"/>
              <w:marTop w:val="0"/>
              <w:marBottom w:val="0"/>
              <w:divBdr>
                <w:top w:val="none" w:sz="0" w:space="0" w:color="auto"/>
                <w:left w:val="none" w:sz="0" w:space="0" w:color="auto"/>
                <w:bottom w:val="none" w:sz="0" w:space="0" w:color="auto"/>
                <w:right w:val="none" w:sz="0" w:space="0" w:color="auto"/>
              </w:divBdr>
              <w:divsChild>
                <w:div w:id="195470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9684">
          <w:marLeft w:val="0"/>
          <w:marRight w:val="0"/>
          <w:marTop w:val="240"/>
          <w:marBottom w:val="0"/>
          <w:divBdr>
            <w:top w:val="none" w:sz="0" w:space="0" w:color="auto"/>
            <w:left w:val="none" w:sz="0" w:space="0" w:color="auto"/>
            <w:bottom w:val="none" w:sz="0" w:space="0" w:color="auto"/>
            <w:right w:val="none" w:sz="0" w:space="0" w:color="auto"/>
          </w:divBdr>
          <w:divsChild>
            <w:div w:id="1316378011">
              <w:marLeft w:val="0"/>
              <w:marRight w:val="0"/>
              <w:marTop w:val="0"/>
              <w:marBottom w:val="0"/>
              <w:divBdr>
                <w:top w:val="none" w:sz="0" w:space="0" w:color="auto"/>
                <w:left w:val="none" w:sz="0" w:space="0" w:color="auto"/>
                <w:bottom w:val="none" w:sz="0" w:space="0" w:color="auto"/>
                <w:right w:val="none" w:sz="0" w:space="0" w:color="auto"/>
              </w:divBdr>
              <w:divsChild>
                <w:div w:id="168443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6163">
          <w:marLeft w:val="0"/>
          <w:marRight w:val="0"/>
          <w:marTop w:val="240"/>
          <w:marBottom w:val="0"/>
          <w:divBdr>
            <w:top w:val="none" w:sz="0" w:space="0" w:color="auto"/>
            <w:left w:val="none" w:sz="0" w:space="0" w:color="auto"/>
            <w:bottom w:val="none" w:sz="0" w:space="0" w:color="auto"/>
            <w:right w:val="none" w:sz="0" w:space="0" w:color="auto"/>
          </w:divBdr>
          <w:divsChild>
            <w:div w:id="815606309">
              <w:marLeft w:val="0"/>
              <w:marRight w:val="0"/>
              <w:marTop w:val="0"/>
              <w:marBottom w:val="0"/>
              <w:divBdr>
                <w:top w:val="none" w:sz="0" w:space="0" w:color="auto"/>
                <w:left w:val="none" w:sz="0" w:space="0" w:color="auto"/>
                <w:bottom w:val="none" w:sz="0" w:space="0" w:color="auto"/>
                <w:right w:val="none" w:sz="0" w:space="0" w:color="auto"/>
              </w:divBdr>
              <w:divsChild>
                <w:div w:id="5710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668893">
          <w:marLeft w:val="0"/>
          <w:marRight w:val="0"/>
          <w:marTop w:val="240"/>
          <w:marBottom w:val="0"/>
          <w:divBdr>
            <w:top w:val="none" w:sz="0" w:space="0" w:color="auto"/>
            <w:left w:val="none" w:sz="0" w:space="0" w:color="auto"/>
            <w:bottom w:val="none" w:sz="0" w:space="0" w:color="auto"/>
            <w:right w:val="none" w:sz="0" w:space="0" w:color="auto"/>
          </w:divBdr>
          <w:divsChild>
            <w:div w:id="655064885">
              <w:marLeft w:val="0"/>
              <w:marRight w:val="0"/>
              <w:marTop w:val="0"/>
              <w:marBottom w:val="0"/>
              <w:divBdr>
                <w:top w:val="none" w:sz="0" w:space="0" w:color="auto"/>
                <w:left w:val="none" w:sz="0" w:space="0" w:color="auto"/>
                <w:bottom w:val="none" w:sz="0" w:space="0" w:color="auto"/>
                <w:right w:val="none" w:sz="0" w:space="0" w:color="auto"/>
              </w:divBdr>
              <w:divsChild>
                <w:div w:id="124625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07458">
          <w:marLeft w:val="0"/>
          <w:marRight w:val="0"/>
          <w:marTop w:val="240"/>
          <w:marBottom w:val="0"/>
          <w:divBdr>
            <w:top w:val="none" w:sz="0" w:space="0" w:color="auto"/>
            <w:left w:val="none" w:sz="0" w:space="0" w:color="auto"/>
            <w:bottom w:val="none" w:sz="0" w:space="0" w:color="auto"/>
            <w:right w:val="none" w:sz="0" w:space="0" w:color="auto"/>
          </w:divBdr>
          <w:divsChild>
            <w:div w:id="1888108753">
              <w:marLeft w:val="0"/>
              <w:marRight w:val="0"/>
              <w:marTop w:val="0"/>
              <w:marBottom w:val="0"/>
              <w:divBdr>
                <w:top w:val="none" w:sz="0" w:space="0" w:color="auto"/>
                <w:left w:val="none" w:sz="0" w:space="0" w:color="auto"/>
                <w:bottom w:val="none" w:sz="0" w:space="0" w:color="auto"/>
                <w:right w:val="none" w:sz="0" w:space="0" w:color="auto"/>
              </w:divBdr>
              <w:divsChild>
                <w:div w:id="14624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9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azcourts.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PFP@courts.az.gov" TargetMode="External"/><Relationship Id="rId2" Type="http://schemas.openxmlformats.org/officeDocument/2006/relationships/customXml" Target="../customXml/item2.xml"/><Relationship Id="rId16" Type="http://schemas.openxmlformats.org/officeDocument/2006/relationships/hyperlink" Target="http://www.azcourt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PFP@courts.az.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d017dfa5-038e-4918-abe4-ba559629eca7" xsi:nil="true"/>
    <lcf76f155ced4ddcb4097134ff3c332f xmlns="3e229276-0242-43fd-ae1c-9005d8cb82af">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Status xmlns="3e229276-0242-43fd-ae1c-9005d8cb82af">Open</Status>
    <Case_x0020_Status xmlns="3e229276-0242-43fd-ae1c-9005d8cb82af">Open</Case_x0020_Status>
    <Kevin_x0027_s_x0020_Rankings xmlns="3e229276-0242-43fd-ae1c-9005d8cb82af" xsi:nil="true"/>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7555DB38865B045BE19001546CCBA5A" ma:contentTypeVersion="24" ma:contentTypeDescription="Create a new document." ma:contentTypeScope="" ma:versionID="a6f9ec0d35655fe8b1d5f17f48e5aa0e">
  <xsd:schema xmlns:xsd="http://www.w3.org/2001/XMLSchema" xmlns:xs="http://www.w3.org/2001/XMLSchema" xmlns:p="http://schemas.microsoft.com/office/2006/metadata/properties" xmlns:ns1="http://schemas.microsoft.com/sharepoint/v3" xmlns:ns2="3e229276-0242-43fd-ae1c-9005d8cb82af" xmlns:ns3="b143206f-a859-4af7-99ad-262ed23c3b3a" xmlns:ns4="d017dfa5-038e-4918-abe4-ba559629eca7" targetNamespace="http://schemas.microsoft.com/office/2006/metadata/properties" ma:root="true" ma:fieldsID="5a13a53d7574e99a741f585c5e65eeb9" ns1:_="" ns2:_="" ns3:_="" ns4:_="">
    <xsd:import namespace="http://schemas.microsoft.com/sharepoint/v3"/>
    <xsd:import namespace="3e229276-0242-43fd-ae1c-9005d8cb82af"/>
    <xsd:import namespace="b143206f-a859-4af7-99ad-262ed23c3b3a"/>
    <xsd:import namespace="d017dfa5-038e-4918-abe4-ba559629ec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AverageRating" minOccurs="0"/>
                <xsd:element ref="ns1:RatingCount" minOccurs="0"/>
                <xsd:element ref="ns1:RatedBy" minOccurs="0"/>
                <xsd:element ref="ns1:Ratings" minOccurs="0"/>
                <xsd:element ref="ns1:LikesCount" minOccurs="0"/>
                <xsd:element ref="ns1:LikedBy" minOccurs="0"/>
                <xsd:element ref="ns2:Kevin_x0027_s_x0020_Rankings" minOccurs="0"/>
                <xsd:element ref="ns2:MediaServiceDateTaken" minOccurs="0"/>
                <xsd:element ref="ns2:Case_x0020_Status" minOccurs="0"/>
                <xsd:element ref="ns2:Status" minOccurs="0"/>
                <xsd:element ref="ns2:MediaServiceAutoTags" minOccurs="0"/>
                <xsd:element ref="ns2:MediaServiceGenerationTime" minOccurs="0"/>
                <xsd:element ref="ns2:MediaServiceEventHashCode" minOccurs="0"/>
                <xsd:element ref="ns2:lcf76f155ced4ddcb4097134ff3c332f" minOccurs="0"/>
                <xsd:element ref="ns4:TaxCatchAll" minOccurs="0"/>
                <xsd:element ref="ns2:MediaServiceOCR"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229276-0242-43fd-ae1c-9005d8cb8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evin_x0027_s_x0020_Rankings" ma:index="18" nillable="true" ma:displayName="Kevin's Rankings" ma:internalName="Kevin_x0027_s_x0020_Rankings">
      <xsd:simpleType>
        <xsd:restriction base="dms:Number">
          <xsd:maxInclusive value="5"/>
          <xsd:minInclusive value="1"/>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ase_x0020_Status" ma:index="20" nillable="true" ma:displayName="Case Status" ma:default="Open" ma:format="Dropdown" ma:internalName="Case_x0020_Status">
      <xsd:simpleType>
        <xsd:restriction base="dms:Choice">
          <xsd:enumeration value="Open"/>
          <xsd:enumeration value="Closed"/>
        </xsd:restriction>
      </xsd:simpleType>
    </xsd:element>
    <xsd:element name="Status" ma:index="21" nillable="true" ma:displayName="Status" ma:default="Open" ma:format="Dropdown" ma:internalName="Status">
      <xsd:simpleType>
        <xsd:restriction base="dms:Choice">
          <xsd:enumeration value="Open"/>
          <xsd:enumeration value="Closed"/>
        </xsd:restriction>
      </xsd:simpleType>
    </xsd:element>
    <xsd:element name="MediaServiceAutoTags" ma:index="22" nillable="true" ma:displayName="Tags" ma:internalName="MediaServiceAutoTags"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0c71e4-c016-43c7-962e-b431e162510d"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LengthInSeconds" ma:index="3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43206f-a859-4af7-99ad-262ed23c3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7dfa5-038e-4918-abe4-ba559629eca7"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f052826c-b83b-4bc9-9e36-97c9bf8334ed}" ma:internalName="TaxCatchAll" ma:showField="CatchAllData" ma:web="b143206f-a859-4af7-99ad-262ed23c3b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8B71B5-3B8E-4CCA-987B-90237E9BA8B9}">
  <ds:schemaRefs>
    <ds:schemaRef ds:uri="http://schemas.microsoft.com/office/2006/metadata/properties"/>
    <ds:schemaRef ds:uri="http://schemas.microsoft.com/office/infopath/2007/PartnerControls"/>
    <ds:schemaRef ds:uri="http://schemas.microsoft.com/sharepoint/v3"/>
    <ds:schemaRef ds:uri="d017dfa5-038e-4918-abe4-ba559629eca7"/>
    <ds:schemaRef ds:uri="3e229276-0242-43fd-ae1c-9005d8cb82af"/>
  </ds:schemaRefs>
</ds:datastoreItem>
</file>

<file path=customXml/itemProps2.xml><?xml version="1.0" encoding="utf-8"?>
<ds:datastoreItem xmlns:ds="http://schemas.openxmlformats.org/officeDocument/2006/customXml" ds:itemID="{4CD19AE3-8233-4BC8-A018-6371497D1E92}">
  <ds:schemaRefs>
    <ds:schemaRef ds:uri="http://schemas.microsoft.com/sharepoint/v3/contenttype/forms"/>
  </ds:schemaRefs>
</ds:datastoreItem>
</file>

<file path=customXml/itemProps3.xml><?xml version="1.0" encoding="utf-8"?>
<ds:datastoreItem xmlns:ds="http://schemas.openxmlformats.org/officeDocument/2006/customXml" ds:itemID="{B522804B-C56B-4AA1-9547-708708D96F17}">
  <ds:schemaRefs>
    <ds:schemaRef ds:uri="http://schemas.openxmlformats.org/officeDocument/2006/bibliography"/>
  </ds:schemaRefs>
</ds:datastoreItem>
</file>

<file path=customXml/itemProps4.xml><?xml version="1.0" encoding="utf-8"?>
<ds:datastoreItem xmlns:ds="http://schemas.openxmlformats.org/officeDocument/2006/customXml" ds:itemID="{E7B97E48-213C-41AE-A149-96D68A30F892}">
  <ds:schemaRefs>
    <ds:schemaRef ds:uri="http://schemas.microsoft.com/office/2006/metadata/longProperties"/>
  </ds:schemaRefs>
</ds:datastoreItem>
</file>

<file path=customXml/itemProps5.xml><?xml version="1.0" encoding="utf-8"?>
<ds:datastoreItem xmlns:ds="http://schemas.openxmlformats.org/officeDocument/2006/customXml" ds:itemID="{6BF4247C-AA79-4B5F-B2DA-B9832E8A5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229276-0242-43fd-ae1c-9005d8cb82af"/>
    <ds:schemaRef ds:uri="b143206f-a859-4af7-99ad-262ed23c3b3a"/>
    <ds:schemaRef ds:uri="d017dfa5-038e-4918-abe4-ba559629e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4</Pages>
  <Words>35244</Words>
  <Characters>193842</Characters>
  <Application>Microsoft Office Word</Application>
  <DocSecurity>0</DocSecurity>
  <Lines>5101</Lines>
  <Paragraphs>2140</Paragraphs>
  <ScaleCrop>false</ScaleCrop>
  <HeadingPairs>
    <vt:vector size="2" baseType="variant">
      <vt:variant>
        <vt:lpstr>Title</vt:lpstr>
      </vt:variant>
      <vt:variant>
        <vt:i4>1</vt:i4>
      </vt:variant>
    </vt:vector>
  </HeadingPairs>
  <TitlesOfParts>
    <vt:vector size="1" baseType="lpstr">
      <vt:lpstr/>
    </vt:vector>
  </TitlesOfParts>
  <Company>Arizona Supreme Court</Company>
  <LinksUpToDate>false</LinksUpToDate>
  <CharactersWithSpaces>226946</CharactersWithSpaces>
  <SharedDoc>false</SharedDoc>
  <HLinks>
    <vt:vector size="12" baseType="variant">
      <vt:variant>
        <vt:i4>4522018</vt:i4>
      </vt:variant>
      <vt:variant>
        <vt:i4>3</vt:i4>
      </vt:variant>
      <vt:variant>
        <vt:i4>0</vt:i4>
      </vt:variant>
      <vt:variant>
        <vt:i4>5</vt:i4>
      </vt:variant>
      <vt:variant>
        <vt:lpwstr>mailto:PFP@courts.az.gov</vt:lpwstr>
      </vt:variant>
      <vt:variant>
        <vt:lpwstr/>
      </vt:variant>
      <vt:variant>
        <vt:i4>4587605</vt:i4>
      </vt:variant>
      <vt:variant>
        <vt:i4>0</vt:i4>
      </vt:variant>
      <vt:variant>
        <vt:i4>0</vt:i4>
      </vt:variant>
      <vt:variant>
        <vt:i4>5</vt:i4>
      </vt:variant>
      <vt:variant>
        <vt:lpwstr>http://www.az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zona Supreme Court</dc:creator>
  <cp:keywords/>
  <cp:lastModifiedBy>Hauser, Lisa</cp:lastModifiedBy>
  <cp:revision>12</cp:revision>
  <cp:lastPrinted>2012-08-07T00:13:00Z</cp:lastPrinted>
  <dcterms:created xsi:type="dcterms:W3CDTF">2026-05-04T23:12:00Z</dcterms:created>
  <dcterms:modified xsi:type="dcterms:W3CDTF">2026-05-04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cQueen, Amanda</vt:lpwstr>
  </property>
  <property fmtid="{D5CDD505-2E9C-101B-9397-08002B2CF9AE}" pid="3" name="Order">
    <vt:lpwstr>100.000000000000</vt:lpwstr>
  </property>
  <property fmtid="{D5CDD505-2E9C-101B-9397-08002B2CF9AE}" pid="4" name="display_urn:schemas-microsoft-com:office:office#Author">
    <vt:lpwstr>Arizona Supreme Court AOC Education Services</vt:lpwstr>
  </property>
  <property fmtid="{D5CDD505-2E9C-101B-9397-08002B2CF9AE}" pid="5" name="ContentTypeId">
    <vt:lpwstr>0x01010057555DB38865B045BE19001546CCBA5A</vt:lpwstr>
  </property>
  <property fmtid="{D5CDD505-2E9C-101B-9397-08002B2CF9AE}" pid="6" name="MediaServiceImageTags">
    <vt:lpwstr/>
  </property>
  <property fmtid="{D5CDD505-2E9C-101B-9397-08002B2CF9AE}" pid="7" name="GrammarlyDocumentId">
    <vt:lpwstr>951a0e441b028ea8bf909370629a43fe8a0360a6c00c307c70dc072144ad1a3e</vt:lpwstr>
  </property>
</Properties>
</file>